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E69175" w14:textId="73814946" w:rsidR="00FD6EE2" w:rsidRPr="00625108" w:rsidRDefault="00E52595" w:rsidP="00F13C36">
      <w:pPr>
        <w:pStyle w:val="LibertyCoverProposalTitle"/>
        <w:spacing w:before="3000"/>
        <w:rPr>
          <w:color w:val="FFFFFF" w:themeColor="background1"/>
        </w:rPr>
      </w:pPr>
      <w:r w:rsidRPr="00625108">
        <w:rPr>
          <w:noProof/>
          <w:color w:val="FFFFFF" w:themeColor="background1"/>
          <w:sz w:val="72"/>
          <w:szCs w:val="72"/>
        </w:rPr>
        <w:drawing>
          <wp:anchor distT="0" distB="0" distL="114300" distR="114300" simplePos="0" relativeHeight="251658240" behindDoc="1" locked="0" layoutInCell="1" allowOverlap="1" wp14:anchorId="0F92C3C8" wp14:editId="77FE093A">
            <wp:simplePos x="0" y="0"/>
            <wp:positionH relativeFrom="page">
              <wp:align>right</wp:align>
            </wp:positionH>
            <wp:positionV relativeFrom="page">
              <wp:posOffset>12700</wp:posOffset>
            </wp:positionV>
            <wp:extent cx="7777480" cy="45399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Y_Liberty_JV_Prop-Cover_2019_update_VA.jpg"/>
                    <pic:cNvPicPr/>
                  </pic:nvPicPr>
                  <pic:blipFill>
                    <a:blip r:embed="rId11">
                      <a:extLst>
                        <a:ext uri="{28A0092B-C50C-407E-A947-70E740481C1C}">
                          <a14:useLocalDpi xmlns:a14="http://schemas.microsoft.com/office/drawing/2010/main" val="0"/>
                        </a:ext>
                      </a:extLst>
                    </a:blip>
                    <a:stretch>
                      <a:fillRect/>
                    </a:stretch>
                  </pic:blipFill>
                  <pic:spPr>
                    <a:xfrm>
                      <a:off x="0" y="0"/>
                      <a:ext cx="7777480" cy="4539972"/>
                    </a:xfrm>
                    <a:prstGeom prst="rect">
                      <a:avLst/>
                    </a:prstGeom>
                  </pic:spPr>
                </pic:pic>
              </a:graphicData>
            </a:graphic>
            <wp14:sizeRelH relativeFrom="margin">
              <wp14:pctWidth>0</wp14:pctWidth>
            </wp14:sizeRelH>
            <wp14:sizeRelV relativeFrom="margin">
              <wp14:pctHeight>0</wp14:pctHeight>
            </wp14:sizeRelV>
          </wp:anchor>
        </w:drawing>
      </w:r>
      <w:r w:rsidR="00F96C22">
        <w:rPr>
          <w:color w:val="FFFFFF" w:themeColor="background1"/>
          <w:sz w:val="56"/>
          <w:szCs w:val="56"/>
        </w:rPr>
        <w:t xml:space="preserve"> </w:t>
      </w:r>
      <w:r w:rsidR="00166CA2">
        <w:rPr>
          <w:color w:val="FFFFFF" w:themeColor="background1"/>
          <w:sz w:val="56"/>
          <w:szCs w:val="56"/>
        </w:rPr>
        <w:t>V</w:t>
      </w:r>
      <w:r w:rsidR="00B91665">
        <w:rPr>
          <w:color w:val="FFFFFF" w:themeColor="background1"/>
          <w:sz w:val="56"/>
          <w:szCs w:val="56"/>
        </w:rPr>
        <w:t>istA Application Analytics</w:t>
      </w:r>
    </w:p>
    <w:p w14:paraId="15671B1C" w14:textId="74B278A4" w:rsidR="00FD6EE2" w:rsidRDefault="00FF417A" w:rsidP="009067B5">
      <w:pPr>
        <w:pStyle w:val="LibertyCoverSolicitation"/>
        <w:rPr>
          <w:color w:val="FFFFFF" w:themeColor="background1"/>
        </w:rPr>
      </w:pPr>
      <w:r w:rsidRPr="00625108">
        <w:rPr>
          <w:color w:val="FFFFFF" w:themeColor="background1"/>
        </w:rPr>
        <w:t>RTEP</w:t>
      </w:r>
      <w:r w:rsidR="00FD6EE2" w:rsidRPr="00625108">
        <w:rPr>
          <w:color w:val="FFFFFF" w:themeColor="background1"/>
        </w:rPr>
        <w:t xml:space="preserve">: </w:t>
      </w:r>
      <w:r w:rsidR="00460C2E" w:rsidRPr="00625108">
        <w:rPr>
          <w:color w:val="FFFFFF" w:themeColor="background1"/>
        </w:rPr>
        <w:t>T4NG-</w:t>
      </w:r>
      <w:r w:rsidR="00F400A2">
        <w:rPr>
          <w:color w:val="FFFFFF" w:themeColor="background1"/>
        </w:rPr>
        <w:t>073</w:t>
      </w:r>
      <w:r w:rsidR="00B91665">
        <w:rPr>
          <w:color w:val="FFFFFF" w:themeColor="background1"/>
        </w:rPr>
        <w:t>9</w:t>
      </w:r>
      <w:r w:rsidR="00E94E97" w:rsidRPr="00625108">
        <w:rPr>
          <w:color w:val="FFFFFF" w:themeColor="background1"/>
        </w:rPr>
        <w:t xml:space="preserve"> </w:t>
      </w:r>
      <w:r w:rsidR="00FD6EE2" w:rsidRPr="00625108">
        <w:rPr>
          <w:color w:val="FFFFFF" w:themeColor="background1"/>
        </w:rPr>
        <w:t>|</w:t>
      </w:r>
      <w:r w:rsidR="00674A62" w:rsidRPr="00625108">
        <w:rPr>
          <w:color w:val="FFFFFF" w:themeColor="background1"/>
        </w:rPr>
        <w:t xml:space="preserve"> VA</w:t>
      </w:r>
      <w:r w:rsidR="00953BD2">
        <w:rPr>
          <w:color w:val="FFFFFF" w:themeColor="background1"/>
        </w:rPr>
        <w:t>-FY</w:t>
      </w:r>
      <w:r w:rsidR="00674A62" w:rsidRPr="00625108">
        <w:rPr>
          <w:color w:val="FFFFFF" w:themeColor="background1"/>
        </w:rPr>
        <w:t>-</w:t>
      </w:r>
      <w:r w:rsidR="00166CA2">
        <w:rPr>
          <w:color w:val="FFFFFF" w:themeColor="background1"/>
        </w:rPr>
        <w:t>24-</w:t>
      </w:r>
      <w:r w:rsidR="00F13E9A">
        <w:rPr>
          <w:color w:val="FFFFFF" w:themeColor="background1"/>
        </w:rPr>
        <w:t>0005</w:t>
      </w:r>
      <w:r w:rsidR="00236DCF">
        <w:rPr>
          <w:color w:val="FFFFFF" w:themeColor="background1"/>
        </w:rPr>
        <w:t>4128</w:t>
      </w:r>
    </w:p>
    <w:p w14:paraId="2753E5F5" w14:textId="77777777" w:rsidR="00236DCF" w:rsidRDefault="00236DCF" w:rsidP="009067B5">
      <w:pPr>
        <w:pStyle w:val="LibertyCoverSolicitation"/>
        <w:rPr>
          <w:color w:val="FFFFFF" w:themeColor="background1"/>
        </w:rPr>
      </w:pPr>
    </w:p>
    <w:p w14:paraId="08EDE827" w14:textId="77777777" w:rsidR="00166CA2" w:rsidRPr="00625108" w:rsidRDefault="00166CA2" w:rsidP="009067B5">
      <w:pPr>
        <w:pStyle w:val="LibertyCoverSolicitation"/>
        <w:rPr>
          <w:color w:val="FFFFFF" w:themeColor="background1"/>
        </w:rPr>
      </w:pPr>
    </w:p>
    <w:p w14:paraId="316731C3" w14:textId="77777777" w:rsidR="00625108" w:rsidRDefault="00625108" w:rsidP="009067B5">
      <w:pPr>
        <w:pStyle w:val="LibertyCoverDate"/>
      </w:pPr>
    </w:p>
    <w:p w14:paraId="2F87C056" w14:textId="73389D29" w:rsidR="00FD6EE2" w:rsidRPr="00C33CCC" w:rsidRDefault="00236DCF" w:rsidP="009067B5">
      <w:pPr>
        <w:pStyle w:val="LibertyCoverDate"/>
      </w:pPr>
      <w:r>
        <w:t>August 15</w:t>
      </w:r>
      <w:r w:rsidR="00E74F26" w:rsidRPr="00625108">
        <w:t>, 202</w:t>
      </w:r>
      <w:r w:rsidR="00166CA2">
        <w:t>4</w:t>
      </w:r>
    </w:p>
    <w:p w14:paraId="05EA81CE" w14:textId="2C9715DC" w:rsidR="00FD6EE2" w:rsidRPr="00A06C1C" w:rsidRDefault="0006540C" w:rsidP="009067B5">
      <w:pPr>
        <w:pStyle w:val="LibertyCoverCustomer"/>
      </w:pPr>
      <w:r w:rsidRPr="00A06C1C">
        <w:drawing>
          <wp:anchor distT="0" distB="0" distL="114300" distR="114300" simplePos="0" relativeHeight="251658241" behindDoc="0" locked="0" layoutInCell="1" allowOverlap="1" wp14:anchorId="10E46E43" wp14:editId="07301FB4">
            <wp:simplePos x="0" y="0"/>
            <wp:positionH relativeFrom="rightMargin">
              <wp:posOffset>-6115050</wp:posOffset>
            </wp:positionH>
            <wp:positionV relativeFrom="paragraph">
              <wp:posOffset>212725</wp:posOffset>
            </wp:positionV>
            <wp:extent cx="777240" cy="777240"/>
            <wp:effectExtent l="0" t="0" r="381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_S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14:sizeRelH relativeFrom="margin">
              <wp14:pctWidth>0</wp14:pctWidth>
            </wp14:sizeRelH>
            <wp14:sizeRelV relativeFrom="margin">
              <wp14:pctHeight>0</wp14:pctHeight>
            </wp14:sizeRelV>
          </wp:anchor>
        </w:drawing>
      </w:r>
      <w:r w:rsidR="00236DCF">
        <w:t xml:space="preserve"> Veterans </w:t>
      </w:r>
      <w:r w:rsidR="00043CE2">
        <w:t>Health Administration</w:t>
      </w:r>
    </w:p>
    <w:p w14:paraId="1802071E" w14:textId="77777777" w:rsidR="0031650E" w:rsidRPr="00733B8F" w:rsidRDefault="0031650E" w:rsidP="009067B5">
      <w:pPr>
        <w:pStyle w:val="LibertyCoverCustomerAddress"/>
      </w:pPr>
      <w:r w:rsidRPr="00733B8F">
        <w:t>Technology Acquisition Center</w:t>
      </w:r>
    </w:p>
    <w:p w14:paraId="20D7B9DB" w14:textId="77777777" w:rsidR="0031650E" w:rsidRPr="00733B8F" w:rsidRDefault="0031650E" w:rsidP="009067B5">
      <w:pPr>
        <w:pStyle w:val="LibertyCoverCustomerAddress"/>
      </w:pPr>
      <w:r w:rsidRPr="00733B8F">
        <w:t>23 Christopher Way</w:t>
      </w:r>
    </w:p>
    <w:p w14:paraId="13CCE02B" w14:textId="621FFFBA" w:rsidR="005A12AA" w:rsidRPr="005A12AA" w:rsidRDefault="0031650E" w:rsidP="009067B5">
      <w:pPr>
        <w:pStyle w:val="LibertyCoverCustomerAddress"/>
      </w:pPr>
      <w:r w:rsidRPr="00733B8F">
        <w:t>Eatontown, NJ 07724</w:t>
      </w:r>
    </w:p>
    <w:p w14:paraId="0D45B69A" w14:textId="054D90B2" w:rsidR="00D87660" w:rsidRPr="00EB5F87" w:rsidRDefault="00D87660" w:rsidP="009067B5">
      <w:pPr>
        <w:pStyle w:val="LibertyCoverCOandCSText"/>
      </w:pPr>
      <w:r w:rsidRPr="00E22790">
        <w:t xml:space="preserve">Contracting Officer: </w:t>
      </w:r>
      <w:r w:rsidR="00273B37">
        <w:t>Dana Newcomb</w:t>
      </w:r>
      <w:r w:rsidR="00A26E99" w:rsidRPr="00EB5F87">
        <w:t xml:space="preserve"> </w:t>
      </w:r>
      <w:r w:rsidR="00B508F7" w:rsidRPr="00EB5F87">
        <w:t>|</w:t>
      </w:r>
      <w:r w:rsidR="00C66AF7" w:rsidRPr="00EB5F87">
        <w:t xml:space="preserve"> </w:t>
      </w:r>
      <w:r w:rsidR="00273B37">
        <w:t>dana.newcomb</w:t>
      </w:r>
      <w:r w:rsidRPr="00EB5F87">
        <w:t>@va.gov</w:t>
      </w:r>
    </w:p>
    <w:p w14:paraId="467ADC34" w14:textId="06AD1730" w:rsidR="00D87660" w:rsidRDefault="00D87660" w:rsidP="009067B5">
      <w:pPr>
        <w:pStyle w:val="LibertyCoverCOandCSText"/>
      </w:pPr>
      <w:r w:rsidRPr="00EB5F87">
        <w:t xml:space="preserve">Contract Specialist: </w:t>
      </w:r>
      <w:r w:rsidR="00273B37">
        <w:t>Sarah Kuna</w:t>
      </w:r>
      <w:r w:rsidRPr="00EB5F87">
        <w:t xml:space="preserve"> </w:t>
      </w:r>
      <w:r w:rsidR="00782CB2" w:rsidRPr="00EB5F87">
        <w:t>|</w:t>
      </w:r>
      <w:r w:rsidR="00C66AF7" w:rsidRPr="00EB5F87">
        <w:t xml:space="preserve"> </w:t>
      </w:r>
      <w:r w:rsidR="00273B37" w:rsidRPr="00273B37">
        <w:t>sarah.kuna@va.gov</w:t>
      </w:r>
    </w:p>
    <w:p w14:paraId="24AE0338" w14:textId="471FE2D2" w:rsidR="00273B37" w:rsidRPr="00E22790" w:rsidRDefault="00273B37" w:rsidP="009067B5">
      <w:pPr>
        <w:pStyle w:val="LibertyCoverCOandCSText"/>
      </w:pPr>
      <w:r>
        <w:t>Contract Specialist: Vanessa Woodward | vanessa.woodward@va.gov</w:t>
      </w:r>
    </w:p>
    <w:tbl>
      <w:tblPr>
        <w:tblStyle w:val="TableGrid"/>
        <w:tblW w:w="0" w:type="auto"/>
        <w:jc w:val="center"/>
        <w:tblBorders>
          <w:top w:val="single" w:sz="12" w:space="0" w:color="7A00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4"/>
        <w:gridCol w:w="269"/>
        <w:gridCol w:w="271"/>
        <w:gridCol w:w="3344"/>
      </w:tblGrid>
      <w:tr w:rsidR="00D87660" w:rsidRPr="00F23B57" w14:paraId="4C705847" w14:textId="77777777" w:rsidTr="00AA5BAB">
        <w:trPr>
          <w:jc w:val="center"/>
        </w:trPr>
        <w:tc>
          <w:tcPr>
            <w:tcW w:w="2794" w:type="dxa"/>
          </w:tcPr>
          <w:p w14:paraId="725EA1D0" w14:textId="73288CD2" w:rsidR="00D87660" w:rsidRPr="00F23B57" w:rsidRDefault="00D87660" w:rsidP="009067B5"/>
        </w:tc>
        <w:tc>
          <w:tcPr>
            <w:tcW w:w="269" w:type="dxa"/>
            <w:tcBorders>
              <w:top w:val="single" w:sz="12" w:space="0" w:color="7A0000"/>
              <w:right w:val="single" w:sz="12" w:space="0" w:color="7A0000"/>
            </w:tcBorders>
          </w:tcPr>
          <w:p w14:paraId="33728A1F" w14:textId="77777777" w:rsidR="00D87660" w:rsidRPr="00F23B57" w:rsidRDefault="00D87660" w:rsidP="009067B5"/>
        </w:tc>
        <w:tc>
          <w:tcPr>
            <w:tcW w:w="271" w:type="dxa"/>
            <w:tcBorders>
              <w:left w:val="single" w:sz="12" w:space="0" w:color="7A0000"/>
            </w:tcBorders>
          </w:tcPr>
          <w:p w14:paraId="4C298DEB" w14:textId="77777777" w:rsidR="00D87660" w:rsidRPr="00F23B57" w:rsidRDefault="00D87660" w:rsidP="009067B5"/>
        </w:tc>
        <w:tc>
          <w:tcPr>
            <w:tcW w:w="3344" w:type="dxa"/>
            <w:tcBorders>
              <w:bottom w:val="nil"/>
            </w:tcBorders>
          </w:tcPr>
          <w:p w14:paraId="71365539" w14:textId="77777777" w:rsidR="00D87660" w:rsidRPr="00F23B57" w:rsidRDefault="00D87660" w:rsidP="009067B5"/>
        </w:tc>
      </w:tr>
      <w:tr w:rsidR="007B148D" w14:paraId="14EA1941" w14:textId="77777777" w:rsidTr="00AA5BAB">
        <w:trPr>
          <w:trHeight w:val="1701"/>
          <w:jc w:val="center"/>
        </w:trPr>
        <w:tc>
          <w:tcPr>
            <w:tcW w:w="2794" w:type="dxa"/>
          </w:tcPr>
          <w:p w14:paraId="1FB71641" w14:textId="3DC92958" w:rsidR="007B148D" w:rsidRPr="00273B37" w:rsidRDefault="007B148D" w:rsidP="00445B16">
            <w:pPr>
              <w:pStyle w:val="LibertyCoverSubmitText"/>
              <w:widowControl w:val="0"/>
              <w:rPr>
                <w:rFonts w:ascii="Times New Roman" w:hAnsi="Times New Roman" w:cs="Times New Roman"/>
              </w:rPr>
            </w:pPr>
            <w:r w:rsidRPr="00273B37">
              <w:rPr>
                <w:rFonts w:ascii="Times New Roman" w:hAnsi="Times New Roman" w:cs="Times New Roman"/>
              </w:rPr>
              <w:t>Submitted by:</w:t>
            </w:r>
          </w:p>
          <w:p w14:paraId="6943DA93" w14:textId="1F572B85" w:rsidR="00D43B0E" w:rsidRPr="00273B37" w:rsidRDefault="00D43B0E" w:rsidP="00445B16">
            <w:pPr>
              <w:pStyle w:val="LibertyCoverSubmitText"/>
              <w:widowControl w:val="0"/>
              <w:rPr>
                <w:rFonts w:ascii="Times New Roman" w:hAnsi="Times New Roman" w:cs="Times New Roman"/>
              </w:rPr>
            </w:pPr>
          </w:p>
          <w:p w14:paraId="6E2D5DB6" w14:textId="77777777" w:rsidR="00447431" w:rsidRPr="00273B37" w:rsidRDefault="00447431" w:rsidP="00445B16">
            <w:pPr>
              <w:pStyle w:val="LibertyCoverSubmitText"/>
              <w:widowControl w:val="0"/>
              <w:rPr>
                <w:rFonts w:ascii="Times New Roman" w:hAnsi="Times New Roman" w:cs="Times New Roman"/>
              </w:rPr>
            </w:pPr>
          </w:p>
          <w:p w14:paraId="1B8B7E04" w14:textId="03547FB7" w:rsidR="03D7BBBC" w:rsidRPr="00273B37" w:rsidRDefault="03D7BBBC" w:rsidP="03D7BBBC">
            <w:pPr>
              <w:pStyle w:val="LibertyCoverSubmitText"/>
              <w:widowControl w:val="0"/>
              <w:rPr>
                <w:rFonts w:ascii="Times New Roman" w:hAnsi="Times New Roman" w:cs="Times New Roman"/>
                <w:b/>
                <w:bCs/>
              </w:rPr>
            </w:pPr>
          </w:p>
          <w:p w14:paraId="6814E7FA" w14:textId="77777777" w:rsidR="0017619F" w:rsidRDefault="0017619F" w:rsidP="00445B16">
            <w:pPr>
              <w:pStyle w:val="LibertyCoverSubmitText"/>
              <w:widowControl w:val="0"/>
              <w:rPr>
                <w:rFonts w:ascii="Times New Roman" w:hAnsi="Times New Roman" w:cs="Times New Roman"/>
                <w:b/>
              </w:rPr>
            </w:pPr>
          </w:p>
          <w:p w14:paraId="4DDD820C" w14:textId="1DF8AD16" w:rsidR="007B148D" w:rsidRPr="00273B37" w:rsidRDefault="00E52595" w:rsidP="00445B16">
            <w:pPr>
              <w:pStyle w:val="LibertyCoverSubmitText"/>
              <w:widowControl w:val="0"/>
              <w:rPr>
                <w:rFonts w:ascii="Times New Roman" w:hAnsi="Times New Roman" w:cs="Times New Roman"/>
                <w:b/>
              </w:rPr>
            </w:pPr>
            <w:r w:rsidRPr="00273B37">
              <w:rPr>
                <w:rFonts w:ascii="Times New Roman" w:hAnsi="Times New Roman" w:cs="Times New Roman"/>
                <w:b/>
              </w:rPr>
              <w:t>ThunderYard Liberty JV LLC</w:t>
            </w:r>
          </w:p>
          <w:p w14:paraId="45D2D64F" w14:textId="7BD036C4" w:rsidR="007B148D" w:rsidRPr="00273B37" w:rsidRDefault="00E52595" w:rsidP="00445B16">
            <w:pPr>
              <w:pStyle w:val="LibertyCoverSubmitText"/>
              <w:widowControl w:val="0"/>
              <w:rPr>
                <w:rFonts w:ascii="Times New Roman" w:hAnsi="Times New Roman" w:cs="Times New Roman"/>
                <w:lang w:val="fr-FR"/>
              </w:rPr>
            </w:pPr>
            <w:r w:rsidRPr="00273B37">
              <w:rPr>
                <w:rFonts w:ascii="Times New Roman" w:hAnsi="Times New Roman" w:cs="Times New Roman"/>
                <w:lang w:val="fr-FR"/>
              </w:rPr>
              <w:t>1382 W. Melrose Dr.</w:t>
            </w:r>
          </w:p>
          <w:p w14:paraId="40AAA259" w14:textId="5848ACA8" w:rsidR="007B148D" w:rsidRPr="00273B37" w:rsidRDefault="00E52595" w:rsidP="00445B16">
            <w:pPr>
              <w:pStyle w:val="LibertyCoverSubmitText"/>
              <w:widowControl w:val="0"/>
              <w:rPr>
                <w:rFonts w:ascii="Times New Roman" w:hAnsi="Times New Roman" w:cs="Times New Roman"/>
                <w:lang w:val="fr-FR"/>
              </w:rPr>
            </w:pPr>
            <w:r w:rsidRPr="00273B37">
              <w:rPr>
                <w:rFonts w:ascii="Times New Roman" w:hAnsi="Times New Roman" w:cs="Times New Roman"/>
                <w:lang w:val="fr-FR"/>
              </w:rPr>
              <w:t>Westlake</w:t>
            </w:r>
            <w:r w:rsidR="00921C57" w:rsidRPr="00273B37">
              <w:rPr>
                <w:rFonts w:ascii="Times New Roman" w:hAnsi="Times New Roman" w:cs="Times New Roman"/>
                <w:lang w:val="fr-FR"/>
              </w:rPr>
              <w:t>,</w:t>
            </w:r>
            <w:r w:rsidRPr="00273B37">
              <w:rPr>
                <w:rFonts w:ascii="Times New Roman" w:hAnsi="Times New Roman" w:cs="Times New Roman"/>
                <w:lang w:val="fr-FR"/>
              </w:rPr>
              <w:t xml:space="preserve"> OH 44145</w:t>
            </w:r>
          </w:p>
          <w:p w14:paraId="07B17C71" w14:textId="3F1817C3" w:rsidR="007B148D" w:rsidRPr="00102861" w:rsidRDefault="007B148D" w:rsidP="00445B16">
            <w:pPr>
              <w:pStyle w:val="LibertyCoverSubmitText"/>
              <w:widowControl w:val="0"/>
            </w:pPr>
          </w:p>
        </w:tc>
        <w:tc>
          <w:tcPr>
            <w:tcW w:w="269" w:type="dxa"/>
            <w:tcBorders>
              <w:top w:val="nil"/>
              <w:right w:val="single" w:sz="12" w:space="0" w:color="7A0000"/>
            </w:tcBorders>
          </w:tcPr>
          <w:p w14:paraId="3EFFB4D2" w14:textId="77777777" w:rsidR="007B148D" w:rsidRPr="00102861" w:rsidRDefault="007B148D" w:rsidP="00445B16">
            <w:pPr>
              <w:pStyle w:val="LibertyCoverSubmitText"/>
              <w:widowControl w:val="0"/>
            </w:pPr>
          </w:p>
        </w:tc>
        <w:tc>
          <w:tcPr>
            <w:tcW w:w="271" w:type="dxa"/>
            <w:tcBorders>
              <w:left w:val="single" w:sz="12" w:space="0" w:color="7A0000"/>
            </w:tcBorders>
          </w:tcPr>
          <w:p w14:paraId="72C8B7D9" w14:textId="77777777" w:rsidR="007B148D" w:rsidRPr="00102861" w:rsidRDefault="007B148D" w:rsidP="00445B16">
            <w:pPr>
              <w:pStyle w:val="LibertyCoverSubmitText"/>
              <w:widowControl w:val="0"/>
            </w:pPr>
          </w:p>
        </w:tc>
        <w:tc>
          <w:tcPr>
            <w:tcW w:w="3344" w:type="dxa"/>
            <w:tcBorders>
              <w:top w:val="nil"/>
            </w:tcBorders>
          </w:tcPr>
          <w:p w14:paraId="76A2D0A0" w14:textId="3CF478AB" w:rsidR="007B148D" w:rsidRPr="00273B37" w:rsidRDefault="007B148D"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 xml:space="preserve">DUNS: </w:t>
            </w:r>
            <w:r w:rsidR="00E52595" w:rsidRPr="00273B37">
              <w:rPr>
                <w:rFonts w:ascii="Times New Roman" w:hAnsi="Times New Roman" w:cs="Times New Roman"/>
                <w:lang w:val="fr-FR"/>
              </w:rPr>
              <w:t>117114077</w:t>
            </w:r>
          </w:p>
          <w:p w14:paraId="5F2A78A5" w14:textId="757EA162" w:rsidR="007B148D" w:rsidRPr="00273B37" w:rsidRDefault="007B148D"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 xml:space="preserve">CAGE: </w:t>
            </w:r>
            <w:r w:rsidR="00E52595" w:rsidRPr="00273B37">
              <w:rPr>
                <w:rFonts w:ascii="Times New Roman" w:hAnsi="Times New Roman" w:cs="Times New Roman"/>
                <w:lang w:val="fr-FR"/>
              </w:rPr>
              <w:t>8BX68</w:t>
            </w:r>
          </w:p>
          <w:p w14:paraId="34D4DF7E" w14:textId="6E5E571D" w:rsidR="00D43B0E" w:rsidRPr="00273B37" w:rsidRDefault="7E7D84E3"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Unique Entity ID: LJM9BNU47VP8</w:t>
            </w:r>
          </w:p>
          <w:p w14:paraId="4320CF25" w14:textId="41F67AB6" w:rsidR="03D7BBBC" w:rsidRPr="00273B37" w:rsidRDefault="03D7BBBC" w:rsidP="03D7BBBC">
            <w:pPr>
              <w:pStyle w:val="LibertyCoverSubmitText"/>
              <w:widowControl w:val="0"/>
              <w:jc w:val="left"/>
              <w:rPr>
                <w:rFonts w:ascii="Times New Roman" w:hAnsi="Times New Roman" w:cs="Times New Roman"/>
                <w:lang w:val="fr-FR"/>
              </w:rPr>
            </w:pPr>
          </w:p>
          <w:p w14:paraId="7B6328C8" w14:textId="0DEDCD4A" w:rsidR="007B148D" w:rsidRPr="00273B37" w:rsidRDefault="00E52595" w:rsidP="00445B16">
            <w:pPr>
              <w:pStyle w:val="LibertyCoverSubmitText"/>
              <w:widowControl w:val="0"/>
              <w:jc w:val="left"/>
              <w:rPr>
                <w:rFonts w:ascii="Times New Roman" w:hAnsi="Times New Roman" w:cs="Times New Roman"/>
                <w:b/>
                <w:lang w:val="fr-FR"/>
              </w:rPr>
            </w:pPr>
            <w:r w:rsidRPr="00273B37">
              <w:rPr>
                <w:rFonts w:ascii="Times New Roman" w:hAnsi="Times New Roman" w:cs="Times New Roman"/>
                <w:b/>
                <w:lang w:val="fr-FR"/>
              </w:rPr>
              <w:t>Laurence van der Oord</w:t>
            </w:r>
          </w:p>
          <w:p w14:paraId="26206E81" w14:textId="1A43E3FC" w:rsidR="007B148D" w:rsidRPr="00273B37" w:rsidRDefault="00E52595" w:rsidP="00445B16">
            <w:pPr>
              <w:pStyle w:val="LibertyCoverSubmitText"/>
              <w:widowControl w:val="0"/>
              <w:jc w:val="left"/>
              <w:rPr>
                <w:rFonts w:ascii="Times New Roman" w:hAnsi="Times New Roman" w:cs="Times New Roman"/>
                <w:bCs/>
                <w:lang w:val="fr-FR"/>
              </w:rPr>
            </w:pPr>
            <w:r w:rsidRPr="00273B37">
              <w:rPr>
                <w:rFonts w:ascii="Times New Roman" w:hAnsi="Times New Roman" w:cs="Times New Roman"/>
                <w:bCs/>
                <w:lang w:val="fr-FR"/>
              </w:rPr>
              <w:t>Managing Venture</w:t>
            </w:r>
            <w:r w:rsidR="00890911" w:rsidRPr="00273B37">
              <w:rPr>
                <w:rFonts w:ascii="Times New Roman" w:hAnsi="Times New Roman" w:cs="Times New Roman"/>
                <w:bCs/>
                <w:lang w:val="fr-FR"/>
              </w:rPr>
              <w:t xml:space="preserve"> Partner</w:t>
            </w:r>
          </w:p>
          <w:p w14:paraId="453C096E" w14:textId="4E80AD9A" w:rsidR="007B148D" w:rsidRPr="00273B37" w:rsidRDefault="00E52595"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larry@ThunderYard.com</w:t>
            </w:r>
          </w:p>
          <w:p w14:paraId="760ABC63" w14:textId="4E7297CD" w:rsidR="007B148D" w:rsidRPr="00102861" w:rsidRDefault="00E52595" w:rsidP="00445B16">
            <w:pPr>
              <w:pStyle w:val="LibertyCoverSubmitText"/>
              <w:widowControl w:val="0"/>
              <w:jc w:val="left"/>
            </w:pPr>
            <w:r w:rsidRPr="00273B37">
              <w:rPr>
                <w:rFonts w:ascii="Times New Roman" w:hAnsi="Times New Roman" w:cs="Times New Roman"/>
              </w:rPr>
              <w:t>281.222.3644</w:t>
            </w:r>
          </w:p>
        </w:tc>
      </w:tr>
    </w:tbl>
    <w:p w14:paraId="4B5491BF" w14:textId="77777777" w:rsidR="00F73AFA" w:rsidRDefault="00F73AFA" w:rsidP="009067B5"/>
    <w:p w14:paraId="214C952E" w14:textId="7F394699" w:rsidR="00F73AFA" w:rsidRDefault="00F73AFA" w:rsidP="009067B5">
      <w:pPr>
        <w:sectPr w:rsidR="00F73AFA" w:rsidSect="00C4162A">
          <w:headerReference w:type="even" r:id="rId13"/>
          <w:headerReference w:type="default" r:id="rId14"/>
          <w:footerReference w:type="default" r:id="rId15"/>
          <w:headerReference w:type="first" r:id="rId16"/>
          <w:footerReference w:type="first" r:id="rId17"/>
          <w:pgSz w:w="12240" w:h="15840"/>
          <w:pgMar w:top="1440" w:right="1440" w:bottom="1440" w:left="1440" w:header="576" w:footer="576" w:gutter="0"/>
          <w:cols w:space="720"/>
          <w:titlePg/>
          <w:docGrid w:linePitch="360"/>
        </w:sectPr>
      </w:pPr>
    </w:p>
    <w:p w14:paraId="62A3FA25" w14:textId="6AAEEDB4" w:rsidR="00315B9A" w:rsidRPr="00315B9A" w:rsidRDefault="00315B9A" w:rsidP="00315B9A">
      <w:pPr>
        <w:jc w:val="center"/>
        <w:rPr>
          <w:b/>
          <w:bCs/>
        </w:rPr>
      </w:pPr>
      <w:r w:rsidRPr="00315B9A">
        <w:rPr>
          <w:b/>
          <w:bCs/>
        </w:rPr>
        <w:lastRenderedPageBreak/>
        <w:t>Table of Contents</w:t>
      </w:r>
    </w:p>
    <w:p w14:paraId="3C780DE4" w14:textId="2B4B5EA1" w:rsidR="00CA6B04" w:rsidRDefault="001935C5">
      <w:pPr>
        <w:pStyle w:val="TOC1"/>
        <w:rPr>
          <w:rFonts w:asciiTheme="minorHAnsi" w:eastAsiaTheme="minorEastAsia" w:hAnsiTheme="minorHAnsi" w:cstheme="minorBidi"/>
          <w:b w:val="0"/>
          <w:noProof/>
          <w:kern w:val="2"/>
          <w14:ligatures w14:val="standardContextual"/>
        </w:rPr>
      </w:pPr>
      <w:r w:rsidRPr="00823C16">
        <w:rPr>
          <w:b w:val="0"/>
          <w:szCs w:val="22"/>
        </w:rPr>
        <w:fldChar w:fldCharType="begin"/>
      </w:r>
      <w:r w:rsidRPr="00823C16">
        <w:rPr>
          <w:b w:val="0"/>
          <w:szCs w:val="22"/>
        </w:rPr>
        <w:instrText xml:space="preserve"> TOC \o "1-3" \h \z \u </w:instrText>
      </w:r>
      <w:r w:rsidRPr="00823C16">
        <w:rPr>
          <w:b w:val="0"/>
          <w:szCs w:val="22"/>
        </w:rPr>
        <w:fldChar w:fldCharType="separate"/>
      </w:r>
      <w:hyperlink w:anchor="_Toc174614629" w:history="1">
        <w:r w:rsidR="00CA6B04" w:rsidRPr="009B74E5">
          <w:rPr>
            <w:rStyle w:val="Hyperlink"/>
            <w:noProof/>
          </w:rPr>
          <w:t>1.</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Overall Understanding and Approach to Performing All VistA Application Analytics Services (RTEP B.1-B.3, PWS 5.2, 5.3)</w:t>
        </w:r>
        <w:r w:rsidR="00CA6B04">
          <w:rPr>
            <w:noProof/>
            <w:webHidden/>
          </w:rPr>
          <w:tab/>
        </w:r>
        <w:r w:rsidR="00CA6B04">
          <w:rPr>
            <w:noProof/>
            <w:webHidden/>
          </w:rPr>
          <w:fldChar w:fldCharType="begin"/>
        </w:r>
        <w:r w:rsidR="00CA6B04">
          <w:rPr>
            <w:noProof/>
            <w:webHidden/>
          </w:rPr>
          <w:instrText xml:space="preserve"> PAGEREF _Toc174614629 \h </w:instrText>
        </w:r>
        <w:r w:rsidR="00CA6B04">
          <w:rPr>
            <w:noProof/>
            <w:webHidden/>
          </w:rPr>
        </w:r>
        <w:r w:rsidR="00CA6B04">
          <w:rPr>
            <w:noProof/>
            <w:webHidden/>
          </w:rPr>
          <w:fldChar w:fldCharType="separate"/>
        </w:r>
        <w:r w:rsidR="00CA6B04">
          <w:rPr>
            <w:noProof/>
            <w:webHidden/>
          </w:rPr>
          <w:t>1</w:t>
        </w:r>
        <w:r w:rsidR="00CA6B04">
          <w:rPr>
            <w:noProof/>
            <w:webHidden/>
          </w:rPr>
          <w:fldChar w:fldCharType="end"/>
        </w:r>
      </w:hyperlink>
    </w:p>
    <w:p w14:paraId="64B9B02E" w14:textId="3AAE069F" w:rsidR="00CA6B04" w:rsidRDefault="00000000">
      <w:pPr>
        <w:pStyle w:val="TOC1"/>
        <w:rPr>
          <w:rFonts w:asciiTheme="minorHAnsi" w:eastAsiaTheme="minorEastAsia" w:hAnsiTheme="minorHAnsi" w:cstheme="minorBidi"/>
          <w:b w:val="0"/>
          <w:noProof/>
          <w:kern w:val="2"/>
          <w14:ligatures w14:val="standardContextual"/>
        </w:rPr>
      </w:pPr>
      <w:hyperlink w:anchor="_Toc174614630" w:history="1">
        <w:r w:rsidR="00CA6B04" w:rsidRPr="009B74E5">
          <w:rPr>
            <w:rStyle w:val="Hyperlink"/>
            <w:noProof/>
          </w:rPr>
          <w:t>2.</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Approach to Meeting the Requirements of the Performance Work Statement (PWS) – RTEP B.1</w:t>
        </w:r>
        <w:r w:rsidR="00CA6B04">
          <w:rPr>
            <w:noProof/>
            <w:webHidden/>
          </w:rPr>
          <w:tab/>
        </w:r>
        <w:r w:rsidR="00CA6B04">
          <w:rPr>
            <w:noProof/>
            <w:webHidden/>
          </w:rPr>
          <w:fldChar w:fldCharType="begin"/>
        </w:r>
        <w:r w:rsidR="00CA6B04">
          <w:rPr>
            <w:noProof/>
            <w:webHidden/>
          </w:rPr>
          <w:instrText xml:space="preserve"> PAGEREF _Toc174614630 \h </w:instrText>
        </w:r>
        <w:r w:rsidR="00CA6B04">
          <w:rPr>
            <w:noProof/>
            <w:webHidden/>
          </w:rPr>
        </w:r>
        <w:r w:rsidR="00CA6B04">
          <w:rPr>
            <w:noProof/>
            <w:webHidden/>
          </w:rPr>
          <w:fldChar w:fldCharType="separate"/>
        </w:r>
        <w:r w:rsidR="00CA6B04">
          <w:rPr>
            <w:noProof/>
            <w:webHidden/>
          </w:rPr>
          <w:t>2</w:t>
        </w:r>
        <w:r w:rsidR="00CA6B04">
          <w:rPr>
            <w:noProof/>
            <w:webHidden/>
          </w:rPr>
          <w:fldChar w:fldCharType="end"/>
        </w:r>
      </w:hyperlink>
    </w:p>
    <w:p w14:paraId="42A8B212" w14:textId="6F15B8BA" w:rsidR="00CA6B04" w:rsidRDefault="00000000">
      <w:pPr>
        <w:pStyle w:val="TOC2"/>
        <w:tabs>
          <w:tab w:val="left" w:pos="1354"/>
        </w:tabs>
        <w:rPr>
          <w:rFonts w:asciiTheme="minorHAnsi" w:eastAsiaTheme="minorEastAsia" w:hAnsiTheme="minorHAnsi" w:cstheme="minorBidi"/>
          <w:noProof/>
          <w:kern w:val="2"/>
          <w14:ligatures w14:val="standardContextual"/>
        </w:rPr>
      </w:pPr>
      <w:hyperlink w:anchor="_Toc174614631" w:history="1">
        <w:r w:rsidR="00CA6B04" w:rsidRPr="009B74E5">
          <w:rPr>
            <w:rStyle w:val="Hyperlink"/>
            <w:noProof/>
          </w:rPr>
          <w:t>2.1.</w:t>
        </w:r>
        <w:r w:rsidR="00CA6B04">
          <w:rPr>
            <w:rFonts w:asciiTheme="minorHAnsi" w:eastAsiaTheme="minorEastAsia" w:hAnsiTheme="minorHAnsi" w:cstheme="minorBidi"/>
            <w:noProof/>
            <w:kern w:val="2"/>
            <w14:ligatures w14:val="standardContextual"/>
          </w:rPr>
          <w:tab/>
        </w:r>
        <w:r w:rsidR="00CA6B04" w:rsidRPr="009B74E5">
          <w:rPr>
            <w:rStyle w:val="Hyperlink"/>
            <w:noProof/>
          </w:rPr>
          <w:t>Approach to VistA Client Traffic Capture and Analysis (Base Period - PWS 5.2 and Option Period – PWS 5.3)</w:t>
        </w:r>
        <w:r w:rsidR="00CA6B04">
          <w:rPr>
            <w:noProof/>
            <w:webHidden/>
          </w:rPr>
          <w:tab/>
        </w:r>
        <w:r w:rsidR="00CA6B04">
          <w:rPr>
            <w:noProof/>
            <w:webHidden/>
          </w:rPr>
          <w:fldChar w:fldCharType="begin"/>
        </w:r>
        <w:r w:rsidR="00CA6B04">
          <w:rPr>
            <w:noProof/>
            <w:webHidden/>
          </w:rPr>
          <w:instrText xml:space="preserve"> PAGEREF _Toc174614631 \h </w:instrText>
        </w:r>
        <w:r w:rsidR="00CA6B04">
          <w:rPr>
            <w:noProof/>
            <w:webHidden/>
          </w:rPr>
        </w:r>
        <w:r w:rsidR="00CA6B04">
          <w:rPr>
            <w:noProof/>
            <w:webHidden/>
          </w:rPr>
          <w:fldChar w:fldCharType="separate"/>
        </w:r>
        <w:r w:rsidR="00CA6B04">
          <w:rPr>
            <w:noProof/>
            <w:webHidden/>
          </w:rPr>
          <w:t>4</w:t>
        </w:r>
        <w:r w:rsidR="00CA6B04">
          <w:rPr>
            <w:noProof/>
            <w:webHidden/>
          </w:rPr>
          <w:fldChar w:fldCharType="end"/>
        </w:r>
      </w:hyperlink>
    </w:p>
    <w:p w14:paraId="5CC442D1" w14:textId="3761AFBB" w:rsidR="00CA6B04" w:rsidRDefault="00000000">
      <w:pPr>
        <w:pStyle w:val="TOC1"/>
        <w:rPr>
          <w:rFonts w:asciiTheme="minorHAnsi" w:eastAsiaTheme="minorEastAsia" w:hAnsiTheme="minorHAnsi" w:cstheme="minorBidi"/>
          <w:b w:val="0"/>
          <w:noProof/>
          <w:kern w:val="2"/>
          <w14:ligatures w14:val="standardContextual"/>
        </w:rPr>
      </w:pPr>
      <w:hyperlink w:anchor="_Toc174614632" w:history="1">
        <w:r w:rsidR="00CA6B04" w:rsidRPr="009B74E5">
          <w:rPr>
            <w:rStyle w:val="Hyperlink"/>
            <w:noProof/>
          </w:rPr>
          <w:t>3.</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GANTT Chart with Expected Start and Completion Dates – RTEP B.2</w:t>
        </w:r>
        <w:r w:rsidR="00CA6B04">
          <w:rPr>
            <w:noProof/>
            <w:webHidden/>
          </w:rPr>
          <w:tab/>
        </w:r>
        <w:r w:rsidR="00CA6B04">
          <w:rPr>
            <w:noProof/>
            <w:webHidden/>
          </w:rPr>
          <w:fldChar w:fldCharType="begin"/>
        </w:r>
        <w:r w:rsidR="00CA6B04">
          <w:rPr>
            <w:noProof/>
            <w:webHidden/>
          </w:rPr>
          <w:instrText xml:space="preserve"> PAGEREF _Toc174614632 \h </w:instrText>
        </w:r>
        <w:r w:rsidR="00CA6B04">
          <w:rPr>
            <w:noProof/>
            <w:webHidden/>
          </w:rPr>
        </w:r>
        <w:r w:rsidR="00CA6B04">
          <w:rPr>
            <w:noProof/>
            <w:webHidden/>
          </w:rPr>
          <w:fldChar w:fldCharType="separate"/>
        </w:r>
        <w:r w:rsidR="00CA6B04">
          <w:rPr>
            <w:noProof/>
            <w:webHidden/>
          </w:rPr>
          <w:t>12</w:t>
        </w:r>
        <w:r w:rsidR="00CA6B04">
          <w:rPr>
            <w:noProof/>
            <w:webHidden/>
          </w:rPr>
          <w:fldChar w:fldCharType="end"/>
        </w:r>
      </w:hyperlink>
    </w:p>
    <w:p w14:paraId="70442370" w14:textId="40127FF4" w:rsidR="00CA6B04" w:rsidRDefault="00000000">
      <w:pPr>
        <w:pStyle w:val="TOC1"/>
        <w:rPr>
          <w:rFonts w:asciiTheme="minorHAnsi" w:eastAsiaTheme="minorEastAsia" w:hAnsiTheme="minorHAnsi" w:cstheme="minorBidi"/>
          <w:b w:val="0"/>
          <w:noProof/>
          <w:kern w:val="2"/>
          <w14:ligatures w14:val="standardContextual"/>
        </w:rPr>
      </w:pPr>
      <w:hyperlink w:anchor="_Toc174614633" w:history="1">
        <w:r w:rsidR="00CA6B04" w:rsidRPr="009B74E5">
          <w:rPr>
            <w:rStyle w:val="Hyperlink"/>
            <w:noProof/>
          </w:rPr>
          <w:t>4.</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Estimated Level of Effort – RTEP B.3</w:t>
        </w:r>
        <w:r w:rsidR="00CA6B04">
          <w:rPr>
            <w:noProof/>
            <w:webHidden/>
          </w:rPr>
          <w:tab/>
        </w:r>
        <w:r w:rsidR="00CA6B04">
          <w:rPr>
            <w:noProof/>
            <w:webHidden/>
          </w:rPr>
          <w:fldChar w:fldCharType="begin"/>
        </w:r>
        <w:r w:rsidR="00CA6B04">
          <w:rPr>
            <w:noProof/>
            <w:webHidden/>
          </w:rPr>
          <w:instrText xml:space="preserve"> PAGEREF _Toc174614633 \h </w:instrText>
        </w:r>
        <w:r w:rsidR="00CA6B04">
          <w:rPr>
            <w:noProof/>
            <w:webHidden/>
          </w:rPr>
        </w:r>
        <w:r w:rsidR="00CA6B04">
          <w:rPr>
            <w:noProof/>
            <w:webHidden/>
          </w:rPr>
          <w:fldChar w:fldCharType="separate"/>
        </w:r>
        <w:r w:rsidR="00CA6B04">
          <w:rPr>
            <w:noProof/>
            <w:webHidden/>
          </w:rPr>
          <w:t>15</w:t>
        </w:r>
        <w:r w:rsidR="00CA6B04">
          <w:rPr>
            <w:noProof/>
            <w:webHidden/>
          </w:rPr>
          <w:fldChar w:fldCharType="end"/>
        </w:r>
      </w:hyperlink>
    </w:p>
    <w:p w14:paraId="09BA391E" w14:textId="011085E3" w:rsidR="00014F20" w:rsidRDefault="001935C5" w:rsidP="009067B5">
      <w:pPr>
        <w:rPr>
          <w:b/>
          <w:szCs w:val="22"/>
        </w:rPr>
      </w:pPr>
      <w:r w:rsidRPr="00823C16">
        <w:rPr>
          <w:b/>
          <w:bCs/>
        </w:rPr>
        <w:fldChar w:fldCharType="end"/>
      </w:r>
    </w:p>
    <w:p w14:paraId="7DA37B22" w14:textId="77777777" w:rsidR="00CA6B04" w:rsidRDefault="00DB40CF">
      <w:pPr>
        <w:pStyle w:val="TableofFigures"/>
      </w:pPr>
      <w:r>
        <w:t xml:space="preserve"> </w:t>
      </w:r>
      <w:r w:rsidR="00C81A7B" w:rsidRPr="00A83CE6">
        <w:fldChar w:fldCharType="begin"/>
      </w:r>
      <w:r w:rsidR="00C81A7B">
        <w:instrText xml:space="preserve"> TOC \h \z \c "Table" </w:instrText>
      </w:r>
      <w:r w:rsidR="00C81A7B" w:rsidRPr="00A83CE6">
        <w:fldChar w:fldCharType="separate"/>
      </w:r>
    </w:p>
    <w:p w14:paraId="03B7C5D6" w14:textId="77B2FCC7" w:rsidR="00CA6B04" w:rsidRDefault="00000000">
      <w:pPr>
        <w:pStyle w:val="TableofFigures"/>
        <w:rPr>
          <w:rFonts w:asciiTheme="minorHAnsi" w:eastAsiaTheme="minorEastAsia" w:hAnsiTheme="minorHAnsi" w:cstheme="minorBidi"/>
          <w:kern w:val="2"/>
          <w14:ligatures w14:val="standardContextual"/>
        </w:rPr>
      </w:pPr>
      <w:hyperlink w:anchor="_Toc174614634" w:history="1">
        <w:r w:rsidR="00CA6B04" w:rsidRPr="00095794">
          <w:rPr>
            <w:rStyle w:val="Hyperlink"/>
          </w:rPr>
          <w:t>Table 1: TLJV’s Core Solution Features for VistA Client Traffic Capture and Analysis</w:t>
        </w:r>
        <w:r w:rsidR="00CA6B04">
          <w:rPr>
            <w:webHidden/>
          </w:rPr>
          <w:tab/>
        </w:r>
        <w:r w:rsidR="00CA6B04">
          <w:rPr>
            <w:webHidden/>
          </w:rPr>
          <w:fldChar w:fldCharType="begin"/>
        </w:r>
        <w:r w:rsidR="00CA6B04">
          <w:rPr>
            <w:webHidden/>
          </w:rPr>
          <w:instrText xml:space="preserve"> PAGEREF _Toc174614634 \h </w:instrText>
        </w:r>
        <w:r w:rsidR="00CA6B04">
          <w:rPr>
            <w:webHidden/>
          </w:rPr>
        </w:r>
        <w:r w:rsidR="00CA6B04">
          <w:rPr>
            <w:webHidden/>
          </w:rPr>
          <w:fldChar w:fldCharType="separate"/>
        </w:r>
        <w:r w:rsidR="00CA6B04">
          <w:rPr>
            <w:webHidden/>
          </w:rPr>
          <w:t>2</w:t>
        </w:r>
        <w:r w:rsidR="00CA6B04">
          <w:rPr>
            <w:webHidden/>
          </w:rPr>
          <w:fldChar w:fldCharType="end"/>
        </w:r>
      </w:hyperlink>
    </w:p>
    <w:p w14:paraId="51DA6BA6" w14:textId="77777777" w:rsidR="00CA6B04" w:rsidRDefault="00C81A7B" w:rsidP="00B22F2D">
      <w:pPr>
        <w:rPr>
          <w:noProof/>
        </w:rPr>
      </w:pPr>
      <w:r w:rsidRPr="00A83CE6">
        <w:fldChar w:fldCharType="end"/>
      </w:r>
      <w:r w:rsidRPr="00A83CE6">
        <w:fldChar w:fldCharType="begin"/>
      </w:r>
      <w:r w:rsidRPr="00A83CE6">
        <w:instrText xml:space="preserve"> TOC \h \z \c "Figure" </w:instrText>
      </w:r>
      <w:r w:rsidRPr="00A83CE6">
        <w:fldChar w:fldCharType="separate"/>
      </w:r>
    </w:p>
    <w:p w14:paraId="43608EBB" w14:textId="74C1D860" w:rsidR="00CA6B04" w:rsidRDefault="00000000">
      <w:pPr>
        <w:pStyle w:val="TableofFigures"/>
        <w:rPr>
          <w:rFonts w:asciiTheme="minorHAnsi" w:eastAsiaTheme="minorEastAsia" w:hAnsiTheme="minorHAnsi" w:cstheme="minorBidi"/>
          <w:kern w:val="2"/>
          <w14:ligatures w14:val="standardContextual"/>
        </w:rPr>
      </w:pPr>
      <w:hyperlink w:anchor="_Toc174614639" w:history="1">
        <w:r w:rsidR="00CA6B04" w:rsidRPr="00430149">
          <w:rPr>
            <w:rStyle w:val="Hyperlink"/>
          </w:rPr>
          <w:t>Figure 1: Team TLJV Organizational Structure</w:t>
        </w:r>
        <w:r w:rsidR="00CA6B04">
          <w:rPr>
            <w:webHidden/>
          </w:rPr>
          <w:tab/>
        </w:r>
        <w:r w:rsidR="00CA6B04">
          <w:rPr>
            <w:webHidden/>
          </w:rPr>
          <w:fldChar w:fldCharType="begin"/>
        </w:r>
        <w:r w:rsidR="00CA6B04">
          <w:rPr>
            <w:webHidden/>
          </w:rPr>
          <w:instrText xml:space="preserve"> PAGEREF _Toc174614639 \h </w:instrText>
        </w:r>
        <w:r w:rsidR="00CA6B04">
          <w:rPr>
            <w:webHidden/>
          </w:rPr>
        </w:r>
        <w:r w:rsidR="00CA6B04">
          <w:rPr>
            <w:webHidden/>
          </w:rPr>
          <w:fldChar w:fldCharType="separate"/>
        </w:r>
        <w:r w:rsidR="00CA6B04">
          <w:rPr>
            <w:webHidden/>
          </w:rPr>
          <w:t>5</w:t>
        </w:r>
        <w:r w:rsidR="00CA6B04">
          <w:rPr>
            <w:webHidden/>
          </w:rPr>
          <w:fldChar w:fldCharType="end"/>
        </w:r>
      </w:hyperlink>
    </w:p>
    <w:p w14:paraId="6A506416" w14:textId="247354CE" w:rsidR="00CA6B04" w:rsidRDefault="00000000">
      <w:pPr>
        <w:pStyle w:val="TableofFigures"/>
        <w:rPr>
          <w:rFonts w:asciiTheme="minorHAnsi" w:eastAsiaTheme="minorEastAsia" w:hAnsiTheme="minorHAnsi" w:cstheme="minorBidi"/>
          <w:kern w:val="2"/>
          <w14:ligatures w14:val="standardContextual"/>
        </w:rPr>
      </w:pPr>
      <w:hyperlink w:anchor="_Toc174614640" w:history="1">
        <w:r w:rsidR="00CA6B04" w:rsidRPr="00430149">
          <w:rPr>
            <w:rStyle w:val="Hyperlink"/>
          </w:rPr>
          <w:t>Figure 2: Our Proposed VistA Application Analytics Architecture</w:t>
        </w:r>
        <w:r w:rsidR="00CA6B04">
          <w:rPr>
            <w:webHidden/>
          </w:rPr>
          <w:tab/>
        </w:r>
        <w:r w:rsidR="00CA6B04">
          <w:rPr>
            <w:webHidden/>
          </w:rPr>
          <w:fldChar w:fldCharType="begin"/>
        </w:r>
        <w:r w:rsidR="00CA6B04">
          <w:rPr>
            <w:webHidden/>
          </w:rPr>
          <w:instrText xml:space="preserve"> PAGEREF _Toc174614640 \h </w:instrText>
        </w:r>
        <w:r w:rsidR="00CA6B04">
          <w:rPr>
            <w:webHidden/>
          </w:rPr>
        </w:r>
        <w:r w:rsidR="00CA6B04">
          <w:rPr>
            <w:webHidden/>
          </w:rPr>
          <w:fldChar w:fldCharType="separate"/>
        </w:r>
        <w:r w:rsidR="00CA6B04">
          <w:rPr>
            <w:webHidden/>
          </w:rPr>
          <w:t>8</w:t>
        </w:r>
        <w:r w:rsidR="00CA6B04">
          <w:rPr>
            <w:webHidden/>
          </w:rPr>
          <w:fldChar w:fldCharType="end"/>
        </w:r>
      </w:hyperlink>
    </w:p>
    <w:p w14:paraId="291C9D20" w14:textId="310862D1" w:rsidR="00CA6B04" w:rsidRDefault="00000000">
      <w:pPr>
        <w:pStyle w:val="TableofFigures"/>
        <w:rPr>
          <w:rFonts w:asciiTheme="minorHAnsi" w:eastAsiaTheme="minorEastAsia" w:hAnsiTheme="minorHAnsi" w:cstheme="minorBidi"/>
          <w:kern w:val="2"/>
          <w14:ligatures w14:val="standardContextual"/>
        </w:rPr>
      </w:pPr>
      <w:hyperlink w:anchor="_Toc174614641" w:history="1">
        <w:r w:rsidR="00CA6B04" w:rsidRPr="00430149">
          <w:rPr>
            <w:rStyle w:val="Hyperlink"/>
          </w:rPr>
          <w:t>Figure 3: Metrics Feeding Client Use Improvement Reports</w:t>
        </w:r>
        <w:r w:rsidR="00CA6B04">
          <w:rPr>
            <w:webHidden/>
          </w:rPr>
          <w:tab/>
        </w:r>
        <w:r w:rsidR="00CA6B04">
          <w:rPr>
            <w:webHidden/>
          </w:rPr>
          <w:fldChar w:fldCharType="begin"/>
        </w:r>
        <w:r w:rsidR="00CA6B04">
          <w:rPr>
            <w:webHidden/>
          </w:rPr>
          <w:instrText xml:space="preserve"> PAGEREF _Toc174614641 \h </w:instrText>
        </w:r>
        <w:r w:rsidR="00CA6B04">
          <w:rPr>
            <w:webHidden/>
          </w:rPr>
        </w:r>
        <w:r w:rsidR="00CA6B04">
          <w:rPr>
            <w:webHidden/>
          </w:rPr>
          <w:fldChar w:fldCharType="separate"/>
        </w:r>
        <w:r w:rsidR="00CA6B04">
          <w:rPr>
            <w:webHidden/>
          </w:rPr>
          <w:t>10</w:t>
        </w:r>
        <w:r w:rsidR="00CA6B04">
          <w:rPr>
            <w:webHidden/>
          </w:rPr>
          <w:fldChar w:fldCharType="end"/>
        </w:r>
      </w:hyperlink>
    </w:p>
    <w:p w14:paraId="49C49523" w14:textId="245BE858" w:rsidR="00CA6B04" w:rsidRDefault="00000000">
      <w:pPr>
        <w:pStyle w:val="TableofFigures"/>
        <w:rPr>
          <w:rFonts w:asciiTheme="minorHAnsi" w:eastAsiaTheme="minorEastAsia" w:hAnsiTheme="minorHAnsi" w:cstheme="minorBidi"/>
          <w:kern w:val="2"/>
          <w14:ligatures w14:val="standardContextual"/>
        </w:rPr>
      </w:pPr>
      <w:hyperlink w:anchor="_Toc174614642" w:history="1">
        <w:r w:rsidR="00CA6B04" w:rsidRPr="00430149">
          <w:rPr>
            <w:rStyle w:val="Hyperlink"/>
          </w:rPr>
          <w:t>Figure 4: VistA Application Analytics Base Year GANTT Chart (IAW PWS 5.1, 5.2)</w:t>
        </w:r>
        <w:r w:rsidR="00CA6B04">
          <w:rPr>
            <w:webHidden/>
          </w:rPr>
          <w:tab/>
        </w:r>
        <w:r w:rsidR="00CA6B04">
          <w:rPr>
            <w:webHidden/>
          </w:rPr>
          <w:fldChar w:fldCharType="begin"/>
        </w:r>
        <w:r w:rsidR="00CA6B04">
          <w:rPr>
            <w:webHidden/>
          </w:rPr>
          <w:instrText xml:space="preserve"> PAGEREF _Toc174614642 \h </w:instrText>
        </w:r>
        <w:r w:rsidR="00CA6B04">
          <w:rPr>
            <w:webHidden/>
          </w:rPr>
        </w:r>
        <w:r w:rsidR="00CA6B04">
          <w:rPr>
            <w:webHidden/>
          </w:rPr>
          <w:fldChar w:fldCharType="separate"/>
        </w:r>
        <w:r w:rsidR="00CA6B04">
          <w:rPr>
            <w:webHidden/>
          </w:rPr>
          <w:t>13</w:t>
        </w:r>
        <w:r w:rsidR="00CA6B04">
          <w:rPr>
            <w:webHidden/>
          </w:rPr>
          <w:fldChar w:fldCharType="end"/>
        </w:r>
      </w:hyperlink>
    </w:p>
    <w:p w14:paraId="159A489E" w14:textId="293F613E" w:rsidR="00CA6B04" w:rsidRDefault="00000000">
      <w:pPr>
        <w:pStyle w:val="TableofFigures"/>
        <w:rPr>
          <w:rFonts w:asciiTheme="minorHAnsi" w:eastAsiaTheme="minorEastAsia" w:hAnsiTheme="minorHAnsi" w:cstheme="minorBidi"/>
          <w:kern w:val="2"/>
          <w14:ligatures w14:val="standardContextual"/>
        </w:rPr>
      </w:pPr>
      <w:hyperlink w:anchor="_Toc174614643" w:history="1">
        <w:r w:rsidR="00CA6B04" w:rsidRPr="00430149">
          <w:rPr>
            <w:rStyle w:val="Hyperlink"/>
          </w:rPr>
          <w:t>Figure 5: VistA Application Analytics Option Year GANTT Chart (IAW PWS 5.1, 5.3)</w:t>
        </w:r>
        <w:r w:rsidR="00CA6B04">
          <w:rPr>
            <w:webHidden/>
          </w:rPr>
          <w:tab/>
        </w:r>
        <w:r w:rsidR="00CA6B04">
          <w:rPr>
            <w:webHidden/>
          </w:rPr>
          <w:fldChar w:fldCharType="begin"/>
        </w:r>
        <w:r w:rsidR="00CA6B04">
          <w:rPr>
            <w:webHidden/>
          </w:rPr>
          <w:instrText xml:space="preserve"> PAGEREF _Toc174614643 \h </w:instrText>
        </w:r>
        <w:r w:rsidR="00CA6B04">
          <w:rPr>
            <w:webHidden/>
          </w:rPr>
        </w:r>
        <w:r w:rsidR="00CA6B04">
          <w:rPr>
            <w:webHidden/>
          </w:rPr>
          <w:fldChar w:fldCharType="separate"/>
        </w:r>
        <w:r w:rsidR="00CA6B04">
          <w:rPr>
            <w:webHidden/>
          </w:rPr>
          <w:t>14</w:t>
        </w:r>
        <w:r w:rsidR="00CA6B04">
          <w:rPr>
            <w:webHidden/>
          </w:rPr>
          <w:fldChar w:fldCharType="end"/>
        </w:r>
      </w:hyperlink>
    </w:p>
    <w:p w14:paraId="5AE09443" w14:textId="1AE33024" w:rsidR="00CA6B04" w:rsidRDefault="00000000">
      <w:pPr>
        <w:pStyle w:val="TableofFigures"/>
        <w:rPr>
          <w:rFonts w:asciiTheme="minorHAnsi" w:eastAsiaTheme="minorEastAsia" w:hAnsiTheme="minorHAnsi" w:cstheme="minorBidi"/>
          <w:kern w:val="2"/>
          <w14:ligatures w14:val="standardContextual"/>
        </w:rPr>
      </w:pPr>
      <w:hyperlink w:anchor="_Toc174614644" w:history="1">
        <w:r w:rsidR="00CA6B04" w:rsidRPr="00430149">
          <w:rPr>
            <w:rStyle w:val="Hyperlink"/>
          </w:rPr>
          <w:t>Figure 6: TLJV Estimated Level of Effort (PWS 5.1 – 5.3)</w:t>
        </w:r>
        <w:r w:rsidR="00CA6B04">
          <w:rPr>
            <w:webHidden/>
          </w:rPr>
          <w:tab/>
        </w:r>
        <w:r w:rsidR="00CA6B04">
          <w:rPr>
            <w:webHidden/>
          </w:rPr>
          <w:fldChar w:fldCharType="begin"/>
        </w:r>
        <w:r w:rsidR="00CA6B04">
          <w:rPr>
            <w:webHidden/>
          </w:rPr>
          <w:instrText xml:space="preserve"> PAGEREF _Toc174614644 \h </w:instrText>
        </w:r>
        <w:r w:rsidR="00CA6B04">
          <w:rPr>
            <w:webHidden/>
          </w:rPr>
        </w:r>
        <w:r w:rsidR="00CA6B04">
          <w:rPr>
            <w:webHidden/>
          </w:rPr>
          <w:fldChar w:fldCharType="separate"/>
        </w:r>
        <w:r w:rsidR="00CA6B04">
          <w:rPr>
            <w:webHidden/>
          </w:rPr>
          <w:t>15</w:t>
        </w:r>
        <w:r w:rsidR="00CA6B04">
          <w:rPr>
            <w:webHidden/>
          </w:rPr>
          <w:fldChar w:fldCharType="end"/>
        </w:r>
      </w:hyperlink>
    </w:p>
    <w:p w14:paraId="3EA7925A" w14:textId="17FD6BEA" w:rsidR="00B22F2D" w:rsidRPr="00C81A7B" w:rsidRDefault="00C81A7B" w:rsidP="00B22F2D">
      <w:r w:rsidRPr="00A83CE6">
        <w:fldChar w:fldCharType="end"/>
      </w:r>
    </w:p>
    <w:p w14:paraId="699AFACA" w14:textId="77777777" w:rsidR="008A6C83" w:rsidRDefault="008A6C83" w:rsidP="009067B5">
      <w:pPr>
        <w:sectPr w:rsidR="008A6C83" w:rsidSect="00C4162A">
          <w:headerReference w:type="even" r:id="rId18"/>
          <w:headerReference w:type="default" r:id="rId19"/>
          <w:footerReference w:type="default" r:id="rId20"/>
          <w:headerReference w:type="first" r:id="rId21"/>
          <w:footerReference w:type="first" r:id="rId22"/>
          <w:pgSz w:w="12240" w:h="15840"/>
          <w:pgMar w:top="1440" w:right="1440" w:bottom="1440" w:left="1440" w:header="576" w:footer="576" w:gutter="0"/>
          <w:pgNumType w:fmt="lowerRoman" w:start="1"/>
          <w:cols w:space="720"/>
          <w:docGrid w:linePitch="360"/>
        </w:sectPr>
      </w:pPr>
    </w:p>
    <w:p w14:paraId="7B0C793D" w14:textId="2AA06AAA" w:rsidR="007F4D7E" w:rsidRDefault="008D54F7" w:rsidP="00CC7DD0">
      <w:pPr>
        <w:pStyle w:val="Heading1"/>
      </w:pPr>
      <w:bookmarkStart w:id="1" w:name="_Toc165209869"/>
      <w:bookmarkStart w:id="2" w:name="_Toc174614629"/>
      <w:bookmarkStart w:id="3" w:name="_Toc141734128"/>
      <w:bookmarkStart w:id="4" w:name="_Toc141737319"/>
      <w:bookmarkStart w:id="5" w:name="_Hlk510687516"/>
      <w:r>
        <w:lastRenderedPageBreak/>
        <w:t>Overall Understanding and Approach</w:t>
      </w:r>
      <w:r w:rsidR="00E27621">
        <w:t xml:space="preserve"> </w:t>
      </w:r>
      <w:bookmarkEnd w:id="1"/>
      <w:r w:rsidR="00F765E5">
        <w:t>to Performing All VistA Application Analytics Services (RTEP B.1-B.3</w:t>
      </w:r>
      <w:r w:rsidR="005131A5">
        <w:t xml:space="preserve">, </w:t>
      </w:r>
      <w:r w:rsidR="00A20C3B" w:rsidRPr="00DD4EAB">
        <w:rPr>
          <w:highlight w:val="yellow"/>
        </w:rPr>
        <w:t xml:space="preserve">PWS </w:t>
      </w:r>
      <w:r w:rsidR="005131A5" w:rsidRPr="00DD4EAB">
        <w:rPr>
          <w:highlight w:val="yellow"/>
        </w:rPr>
        <w:t>5.2, 5.3</w:t>
      </w:r>
      <w:r w:rsidR="005131A5">
        <w:t>)</w:t>
      </w:r>
      <w:bookmarkEnd w:id="2"/>
    </w:p>
    <w:p w14:paraId="13402653" w14:textId="7FBE5FA1" w:rsidR="00350B29" w:rsidRDefault="00876732" w:rsidP="0093372A">
      <w:pPr>
        <w:spacing w:before="120"/>
        <w:rPr>
          <w:rStyle w:val="normaltextrun"/>
        </w:rPr>
      </w:pPr>
      <w:r w:rsidRPr="002B524A">
        <w:rPr>
          <w:rStyle w:val="normaltextrun"/>
        </w:rPr>
        <w:t>ThunderYard Liberty JV LLC (TLJV)</w:t>
      </w:r>
      <w:r>
        <w:rPr>
          <w:rStyle w:val="normaltextrun"/>
        </w:rPr>
        <w:t xml:space="preserve"> respectfully submits our Task Execution Plan (TEP) for </w:t>
      </w:r>
      <w:r w:rsidR="00B7295A">
        <w:rPr>
          <w:rStyle w:val="normaltextrun"/>
          <w:b/>
          <w:bCs/>
        </w:rPr>
        <w:t>VistA Application Analytics</w:t>
      </w:r>
      <w:r w:rsidR="00E0246C" w:rsidRPr="00E0246C">
        <w:rPr>
          <w:rStyle w:val="normaltextrun"/>
          <w:b/>
          <w:bCs/>
        </w:rPr>
        <w:t>.</w:t>
      </w:r>
      <w:r>
        <w:rPr>
          <w:rStyle w:val="normaltextrun"/>
        </w:rPr>
        <w:t xml:space="preserve"> </w:t>
      </w:r>
      <w:r w:rsidR="15CC2631" w:rsidRPr="20226BF3">
        <w:rPr>
          <w:rStyle w:val="normaltextrun"/>
        </w:rPr>
        <w:t xml:space="preserve">Team </w:t>
      </w:r>
      <w:r w:rsidRPr="20226BF3">
        <w:rPr>
          <w:rStyle w:val="normaltextrun"/>
        </w:rPr>
        <w:t>TLJV</w:t>
      </w:r>
      <w:r>
        <w:rPr>
          <w:rStyle w:val="normaltextrun"/>
        </w:rPr>
        <w:t xml:space="preserve"> includes Managing Venture Partner ThunderYard Solutions LLC (MVP ThunderYard), a Service-Disabled Veteran Owned Small Business (SDVOSB), and Joint Venture Partner </w:t>
      </w:r>
      <w:r w:rsidR="00012350">
        <w:rPr>
          <w:rStyle w:val="normaltextrun"/>
        </w:rPr>
        <w:t>(JVP</w:t>
      </w:r>
      <w:r>
        <w:rPr>
          <w:rStyle w:val="normaltextrun"/>
        </w:rPr>
        <w:t>)</w:t>
      </w:r>
      <w:r w:rsidR="00012350">
        <w:rPr>
          <w:rStyle w:val="normaltextrun"/>
        </w:rPr>
        <w:t xml:space="preserve"> </w:t>
      </w:r>
      <w:r>
        <w:rPr>
          <w:rStyle w:val="normaltextrun"/>
        </w:rPr>
        <w:t xml:space="preserve">Booz Allen Hamilton. </w:t>
      </w:r>
      <w:r w:rsidR="00350B29">
        <w:rPr>
          <w:rStyle w:val="normaltextrun"/>
        </w:rPr>
        <w:t xml:space="preserve">The Veteran Health Administration </w:t>
      </w:r>
      <w:r w:rsidR="000E2BBB">
        <w:rPr>
          <w:rStyle w:val="normaltextrun"/>
        </w:rPr>
        <w:t>(VHA)</w:t>
      </w:r>
      <w:r w:rsidR="006061B7">
        <w:rPr>
          <w:rStyle w:val="normaltextrun"/>
        </w:rPr>
        <w:t xml:space="preserve">, Clinical </w:t>
      </w:r>
      <w:r w:rsidR="0076588A">
        <w:rPr>
          <w:rStyle w:val="normaltextrun"/>
        </w:rPr>
        <w:t>Informatics and Data Management</w:t>
      </w:r>
      <w:r w:rsidR="00B50B5D">
        <w:rPr>
          <w:rStyle w:val="normaltextrun"/>
        </w:rPr>
        <w:t xml:space="preserve"> Office</w:t>
      </w:r>
      <w:r w:rsidR="00876236">
        <w:rPr>
          <w:rStyle w:val="normaltextrun"/>
        </w:rPr>
        <w:t>’s</w:t>
      </w:r>
      <w:r w:rsidR="00B50B5D">
        <w:rPr>
          <w:rStyle w:val="normaltextrun"/>
        </w:rPr>
        <w:t xml:space="preserve"> (CIDMO),</w:t>
      </w:r>
      <w:r w:rsidR="00876236">
        <w:rPr>
          <w:rStyle w:val="normaltextrun"/>
        </w:rPr>
        <w:t xml:space="preserve"> Veteran Health Data Program’s</w:t>
      </w:r>
      <w:r w:rsidR="000E2BBB">
        <w:rPr>
          <w:rStyle w:val="normaltextrun"/>
        </w:rPr>
        <w:t xml:space="preserve"> vision for VistA Application Analytics </w:t>
      </w:r>
      <w:r w:rsidR="00974185">
        <w:rPr>
          <w:rStyle w:val="normaltextrun"/>
        </w:rPr>
        <w:t>(VAA)</w:t>
      </w:r>
      <w:r w:rsidR="000E2BBB">
        <w:rPr>
          <w:rStyle w:val="normaltextrun"/>
        </w:rPr>
        <w:t xml:space="preserve"> is to </w:t>
      </w:r>
      <w:r w:rsidR="00BB01CC">
        <w:rPr>
          <w:rStyle w:val="normaltextrun"/>
        </w:rPr>
        <w:t>drive improved standards of practice</w:t>
      </w:r>
      <w:r w:rsidR="00CC762F">
        <w:rPr>
          <w:rStyle w:val="normaltextrun"/>
        </w:rPr>
        <w:t xml:space="preserve"> via a detailed analysis of representative traffic </w:t>
      </w:r>
      <w:r w:rsidR="005C726E">
        <w:rPr>
          <w:rStyle w:val="normaltextrun"/>
        </w:rPr>
        <w:t xml:space="preserve">identifying point-of-care applications, user behaviors, patterns of clinical use, and areas of concern. </w:t>
      </w:r>
      <w:r w:rsidR="009F60D1">
        <w:rPr>
          <w:rStyle w:val="normaltextrun"/>
        </w:rPr>
        <w:t xml:space="preserve">This will ultimately </w:t>
      </w:r>
      <w:r w:rsidR="009F60D1" w:rsidRPr="00DD4EAB">
        <w:rPr>
          <w:rStyle w:val="normaltextrun"/>
          <w:highlight w:val="yellow"/>
        </w:rPr>
        <w:t xml:space="preserve">provide a capability to provide real-world </w:t>
      </w:r>
      <w:r w:rsidR="00270C4D" w:rsidRPr="00DD4EAB">
        <w:rPr>
          <w:rStyle w:val="normaltextrun"/>
          <w:highlight w:val="yellow"/>
        </w:rPr>
        <w:t xml:space="preserve">clinical workflow </w:t>
      </w:r>
      <w:r w:rsidR="001F1AC7" w:rsidRPr="00DD4EAB">
        <w:rPr>
          <w:rStyle w:val="normaltextrun"/>
          <w:highlight w:val="yellow"/>
        </w:rPr>
        <w:t>analytics and</w:t>
      </w:r>
      <w:r w:rsidR="007B5F3C" w:rsidRPr="00DD4EAB">
        <w:rPr>
          <w:rStyle w:val="normaltextrun"/>
          <w:highlight w:val="yellow"/>
        </w:rPr>
        <w:t xml:space="preserve"> provide a data-driven approach for improvement and standardization</w:t>
      </w:r>
      <w:r w:rsidR="001A7904" w:rsidRPr="00DD4EAB">
        <w:rPr>
          <w:rStyle w:val="normaltextrun"/>
          <w:highlight w:val="yellow"/>
        </w:rPr>
        <w:t xml:space="preserve"> of clinical workflows</w:t>
      </w:r>
      <w:r w:rsidR="007B5F3C" w:rsidRPr="00DD4EAB">
        <w:rPr>
          <w:rStyle w:val="normaltextrun"/>
          <w:highlight w:val="yellow"/>
        </w:rPr>
        <w:t>.</w:t>
      </w:r>
      <w:r w:rsidR="007B5F3C">
        <w:rPr>
          <w:rStyle w:val="normaltextrun"/>
        </w:rPr>
        <w:t xml:space="preserve"> </w:t>
      </w:r>
      <w:r w:rsidR="003A3DBD">
        <w:rPr>
          <w:rStyle w:val="normaltextrun"/>
        </w:rPr>
        <w:t xml:space="preserve">While </w:t>
      </w:r>
      <w:r w:rsidR="00B91B6E">
        <w:rPr>
          <w:rStyle w:val="normaltextrun"/>
        </w:rPr>
        <w:t xml:space="preserve">the VA previously ran 130 separate </w:t>
      </w:r>
      <w:r w:rsidR="003A3DBD">
        <w:rPr>
          <w:rStyle w:val="normaltextrun"/>
        </w:rPr>
        <w:t>Vi</w:t>
      </w:r>
      <w:r w:rsidR="00B91B6E">
        <w:rPr>
          <w:rStyle w:val="normaltextrun"/>
        </w:rPr>
        <w:t>stA ins</w:t>
      </w:r>
      <w:r w:rsidR="00720AA3">
        <w:rPr>
          <w:rStyle w:val="normaltextrun"/>
        </w:rPr>
        <w:t xml:space="preserve">tances across its network, each with different configurations, the recent migration of VistA into the VA Enterprise Cloud (VAEC) has </w:t>
      </w:r>
      <w:r w:rsidR="00B163A2">
        <w:rPr>
          <w:rStyle w:val="normaltextrun"/>
        </w:rPr>
        <w:t>provided an opportunity for increased manageability</w:t>
      </w:r>
      <w:r w:rsidR="003F0B6E">
        <w:rPr>
          <w:rStyle w:val="normaltextrun"/>
        </w:rPr>
        <w:t xml:space="preserve"> and streamlined maintenance. </w:t>
      </w:r>
      <w:r w:rsidR="007D32AE">
        <w:rPr>
          <w:rStyle w:val="normaltextrun"/>
        </w:rPr>
        <w:t xml:space="preserve">VistA’s transition to the VAEC has allowed </w:t>
      </w:r>
      <w:r w:rsidR="00C22A31">
        <w:rPr>
          <w:rStyle w:val="normaltextrun"/>
        </w:rPr>
        <w:t xml:space="preserve">for improvements in four key areas: 1) </w:t>
      </w:r>
      <w:r w:rsidR="005D5563">
        <w:rPr>
          <w:rStyle w:val="normaltextrun"/>
        </w:rPr>
        <w:t xml:space="preserve">streamlined </w:t>
      </w:r>
      <w:r w:rsidR="00C22A31">
        <w:rPr>
          <w:rStyle w:val="normaltextrun"/>
        </w:rPr>
        <w:t xml:space="preserve">systems integration with new </w:t>
      </w:r>
      <w:r w:rsidR="005D5563">
        <w:rPr>
          <w:rStyle w:val="normaltextrun"/>
        </w:rPr>
        <w:t>devices, diagnostics, and services</w:t>
      </w:r>
      <w:r w:rsidR="009074BD">
        <w:rPr>
          <w:rStyle w:val="normaltextrun"/>
        </w:rPr>
        <w:t>;</w:t>
      </w:r>
      <w:r w:rsidR="005D5563">
        <w:rPr>
          <w:rStyle w:val="normaltextrun"/>
        </w:rPr>
        <w:t xml:space="preserve"> 2) enhanced analytics and </w:t>
      </w:r>
      <w:r w:rsidR="009074BD">
        <w:rPr>
          <w:rStyle w:val="normaltextrun"/>
        </w:rPr>
        <w:t xml:space="preserve">artificial intelligence (AI) capabilities; 3) </w:t>
      </w:r>
      <w:r w:rsidR="007D2F9B">
        <w:rPr>
          <w:rStyle w:val="normaltextrun"/>
        </w:rPr>
        <w:t xml:space="preserve">greater adherence to standards-based interoperability; and 4) </w:t>
      </w:r>
      <w:r w:rsidR="00256D33">
        <w:rPr>
          <w:rStyle w:val="normaltextrun"/>
        </w:rPr>
        <w:t>increased usage of cloud streaming services such as telehealth and virtual care.</w:t>
      </w:r>
    </w:p>
    <w:p w14:paraId="51AA29B5" w14:textId="010E2445" w:rsidR="006E2965" w:rsidRDefault="006E2965" w:rsidP="006E2965">
      <w:pPr>
        <w:pStyle w:val="BodyText"/>
        <w:spacing w:line="240" w:lineRule="auto"/>
      </w:pPr>
      <w:r w:rsidRPr="009C201B">
        <w:t>VA faces several challenges of strategic importance that require the accelerated</w:t>
      </w:r>
      <w:r>
        <w:t xml:space="preserve"> and </w:t>
      </w:r>
      <w:r w:rsidRPr="009C201B">
        <w:t xml:space="preserve">validated </w:t>
      </w:r>
      <w:r w:rsidR="00A419DB">
        <w:t xml:space="preserve">capture and analysis of </w:t>
      </w:r>
      <w:r w:rsidR="68B37A19">
        <w:t>Remote Procedure Call (</w:t>
      </w:r>
      <w:r w:rsidR="00A419DB">
        <w:t>RPC</w:t>
      </w:r>
      <w:r w:rsidR="722B2D47">
        <w:t>)</w:t>
      </w:r>
      <w:r w:rsidR="00A419DB">
        <w:t xml:space="preserve"> traffic</w:t>
      </w:r>
      <w:r w:rsidRPr="009C201B">
        <w:t>.</w:t>
      </w:r>
      <w:r>
        <w:t xml:space="preserve"> </w:t>
      </w:r>
      <w:r w:rsidRPr="009C201B">
        <w:t xml:space="preserve">Providing cutting edge care for </w:t>
      </w:r>
      <w:r>
        <w:t xml:space="preserve">Veterans </w:t>
      </w:r>
      <w:r w:rsidRPr="00301A4A">
        <w:t>require</w:t>
      </w:r>
      <w:r>
        <w:t>s</w:t>
      </w:r>
      <w:r w:rsidRPr="009C201B">
        <w:t xml:space="preserve"> continuous innovation and a resilient focus on testing and validating new solutions </w:t>
      </w:r>
      <w:r w:rsidR="00A419DB">
        <w:t xml:space="preserve">enabled by </w:t>
      </w:r>
      <w:r w:rsidR="00903029">
        <w:t>cloud technologies</w:t>
      </w:r>
      <w:r w:rsidRPr="009C201B">
        <w:t xml:space="preserve">. </w:t>
      </w:r>
      <w:r w:rsidRPr="004778D8">
        <w:t>VA faces challenges to</w:t>
      </w:r>
      <w:r w:rsidRPr="009C201B">
        <w:t xml:space="preserve"> continually improv</w:t>
      </w:r>
      <w:r>
        <w:t>e</w:t>
      </w:r>
      <w:r w:rsidRPr="009C201B">
        <w:t xml:space="preserve"> access</w:t>
      </w:r>
      <w:r>
        <w:t xml:space="preserve"> to care</w:t>
      </w:r>
      <w:r w:rsidRPr="009C201B">
        <w:t>, customer service, quality</w:t>
      </w:r>
      <w:r>
        <w:t xml:space="preserve"> of care</w:t>
      </w:r>
      <w:r w:rsidRPr="009C201B">
        <w:t xml:space="preserve"> and outcomes,</w:t>
      </w:r>
      <w:r>
        <w:t xml:space="preserve"> and clinician experience</w:t>
      </w:r>
      <w:r w:rsidR="34999B1D">
        <w:t>. All</w:t>
      </w:r>
      <w:r w:rsidRPr="009C201B">
        <w:t xml:space="preserve"> while effectively managing costs in an era of tightening budgets, increased competition from Community Care outflows, and </w:t>
      </w:r>
      <w:r w:rsidRPr="00301A4A">
        <w:t>amplified</w:t>
      </w:r>
      <w:r w:rsidRPr="009C201B">
        <w:t xml:space="preserve"> technical complexity from digital solutions </w:t>
      </w:r>
      <w:r w:rsidRPr="00301A4A">
        <w:t>with limited</w:t>
      </w:r>
      <w:r w:rsidRPr="009C201B">
        <w:t xml:space="preserve"> </w:t>
      </w:r>
      <w:r w:rsidRPr="00301A4A">
        <w:t>off-the-shelf interoperability</w:t>
      </w:r>
      <w:r w:rsidRPr="009C201B">
        <w:t xml:space="preserve"> with VA legacy infrastructure.</w:t>
      </w:r>
      <w:r w:rsidRPr="00301A4A">
        <w:t xml:space="preserve"> </w:t>
      </w:r>
      <w:r>
        <w:t>For VA, t</w:t>
      </w:r>
      <w:r w:rsidRPr="00C514EB">
        <w:t>he outcome</w:t>
      </w:r>
      <w:r>
        <w:t xml:space="preserve"> is that</w:t>
      </w:r>
      <w:r w:rsidRPr="00C514EB">
        <w:t xml:space="preserve"> it is difficult </w:t>
      </w:r>
      <w:r>
        <w:t>to</w:t>
      </w:r>
      <w:r w:rsidRPr="00C514EB">
        <w:t xml:space="preserve"> identify where to invest</w:t>
      </w:r>
      <w:r w:rsidR="00D125A0">
        <w:t xml:space="preserve"> and what </w:t>
      </w:r>
      <w:r w:rsidR="00923025">
        <w:t xml:space="preserve">clinical care activities will effectively drive </w:t>
      </w:r>
      <w:r w:rsidR="00A44036">
        <w:t>better care</w:t>
      </w:r>
      <w:r w:rsidR="00A51ABA">
        <w:t>.</w:t>
      </w:r>
      <w:r w:rsidR="00C80103">
        <w:t xml:space="preserve"> </w:t>
      </w:r>
    </w:p>
    <w:p w14:paraId="46172437" w14:textId="29A2CD3C" w:rsidR="002F5E20" w:rsidRDefault="002F5E20" w:rsidP="006E2965">
      <w:pPr>
        <w:pStyle w:val="BodyText"/>
        <w:spacing w:line="240" w:lineRule="auto"/>
        <w:rPr>
          <w:rStyle w:val="normaltextrun"/>
        </w:rPr>
      </w:pPr>
      <w:r w:rsidRPr="00C514EB">
        <w:t>VA</w:t>
      </w:r>
      <w:r>
        <w:t xml:space="preserve"> </w:t>
      </w:r>
      <w:r w:rsidRPr="009C201B">
        <w:t>is positioned to address th</w:t>
      </w:r>
      <w:r>
        <w:t>ese</w:t>
      </w:r>
      <w:r w:rsidRPr="009C201B">
        <w:t xml:space="preserve"> challenge</w:t>
      </w:r>
      <w:r>
        <w:t>s</w:t>
      </w:r>
      <w:r w:rsidRPr="009C201B">
        <w:t xml:space="preserve"> </w:t>
      </w:r>
      <w:r>
        <w:t>a</w:t>
      </w:r>
      <w:r w:rsidR="4D51360B">
        <w:t>s</w:t>
      </w:r>
      <w:r w:rsidRPr="009C201B">
        <w:t xml:space="preserve"> it has </w:t>
      </w:r>
      <w:r>
        <w:t>made</w:t>
      </w:r>
      <w:r w:rsidRPr="009C201B">
        <w:t xml:space="preserve"> significant </w:t>
      </w:r>
      <w:r w:rsidR="00C86A87">
        <w:t xml:space="preserve">investment to migrate VistA to the Cloud and establish a Zero-Trust Security framework that allows for RPCs to be </w:t>
      </w:r>
      <w:r w:rsidR="00286CD5">
        <w:t>streamed securely and monitored anywhere.</w:t>
      </w:r>
      <w:r w:rsidRPr="009C201B">
        <w:t xml:space="preserve"> However, w</w:t>
      </w:r>
      <w:r w:rsidRPr="00C514EB">
        <w:t xml:space="preserve">hile significant enhancements have been made to </w:t>
      </w:r>
      <w:r w:rsidR="00443BC4">
        <w:t>the underlying infrastructure</w:t>
      </w:r>
      <w:r w:rsidR="00D215BB">
        <w:t xml:space="preserve">, continued work is needed </w:t>
      </w:r>
      <w:r w:rsidR="00D215BB">
        <w:rPr>
          <w:rStyle w:val="normaltextrun"/>
        </w:rPr>
        <w:t xml:space="preserve">to </w:t>
      </w:r>
      <w:r w:rsidR="002163C6">
        <w:rPr>
          <w:rStyle w:val="normaltextrun"/>
        </w:rPr>
        <w:t xml:space="preserve">monitor the workflows of VistA Applications and </w:t>
      </w:r>
      <w:r w:rsidR="00955ACC">
        <w:rPr>
          <w:rStyle w:val="normaltextrun"/>
        </w:rPr>
        <w:t xml:space="preserve">provide a data-driven approach </w:t>
      </w:r>
      <w:r w:rsidR="00164DB7">
        <w:rPr>
          <w:rStyle w:val="normaltextrun"/>
        </w:rPr>
        <w:t>for optimizing clinical staff workflows</w:t>
      </w:r>
      <w:r w:rsidR="0066657E">
        <w:rPr>
          <w:rStyle w:val="normaltextrun"/>
        </w:rPr>
        <w:t xml:space="preserve"> and efficiency via analytics</w:t>
      </w:r>
      <w:r w:rsidR="00C142E7">
        <w:rPr>
          <w:rStyle w:val="normaltextrun"/>
        </w:rPr>
        <w:t xml:space="preserve"> to e</w:t>
      </w:r>
      <w:r w:rsidR="00D215BB">
        <w:rPr>
          <w:rStyle w:val="normaltextrun"/>
        </w:rPr>
        <w:t>ffectively enable better clinical care delivery by 380,000</w:t>
      </w:r>
      <w:r w:rsidR="00414938">
        <w:rPr>
          <w:rStyle w:val="normaltextrun"/>
        </w:rPr>
        <w:t>+</w:t>
      </w:r>
      <w:r w:rsidR="00D215BB">
        <w:rPr>
          <w:rStyle w:val="normaltextrun"/>
        </w:rPr>
        <w:t xml:space="preserve"> clinical staff across </w:t>
      </w:r>
      <w:r w:rsidR="00D215BB" w:rsidRPr="3C993BE9">
        <w:rPr>
          <w:rStyle w:val="normaltextrun"/>
        </w:rPr>
        <w:t>1</w:t>
      </w:r>
      <w:r w:rsidR="161BAE59" w:rsidRPr="3C993BE9">
        <w:rPr>
          <w:rStyle w:val="normaltextrun"/>
        </w:rPr>
        <w:t>,</w:t>
      </w:r>
      <w:r w:rsidR="00D215BB" w:rsidRPr="3C993BE9">
        <w:rPr>
          <w:rStyle w:val="normaltextrun"/>
        </w:rPr>
        <w:t>500</w:t>
      </w:r>
      <w:r w:rsidR="00414938">
        <w:rPr>
          <w:rStyle w:val="normaltextrun"/>
        </w:rPr>
        <w:t>+</w:t>
      </w:r>
      <w:r w:rsidR="00D215BB">
        <w:rPr>
          <w:rStyle w:val="normaltextrun"/>
        </w:rPr>
        <w:t xml:space="preserve"> care facilities.</w:t>
      </w:r>
    </w:p>
    <w:p w14:paraId="18B3E9C6" w14:textId="08148715" w:rsidR="00895E17" w:rsidRDefault="00895E17" w:rsidP="006E2965">
      <w:pPr>
        <w:pStyle w:val="BodyText"/>
        <w:spacing w:line="240" w:lineRule="auto"/>
        <w:rPr>
          <w:rStyle w:val="normaltextrun"/>
        </w:rPr>
      </w:pPr>
      <w:commentRangeStart w:id="6"/>
      <w:r>
        <w:rPr>
          <w:rStyle w:val="normaltextrun"/>
        </w:rPr>
        <w:t xml:space="preserve">Our </w:t>
      </w:r>
      <w:r w:rsidR="003F070A">
        <w:rPr>
          <w:rStyle w:val="normaltextrun"/>
        </w:rPr>
        <w:t xml:space="preserve">highly feasible </w:t>
      </w:r>
      <w:r>
        <w:rPr>
          <w:rStyle w:val="normaltextrun"/>
        </w:rPr>
        <w:t xml:space="preserve">approach outlined in Section 2 below will provide CIDMO the </w:t>
      </w:r>
      <w:r w:rsidR="00FF5396">
        <w:rPr>
          <w:rStyle w:val="normaltextrun"/>
        </w:rPr>
        <w:t>following benefits from the VAA program</w:t>
      </w:r>
      <w:r w:rsidR="00847958">
        <w:rPr>
          <w:rStyle w:val="normaltextrun"/>
        </w:rPr>
        <w:t xml:space="preserve">: </w:t>
      </w:r>
      <w:commentRangeEnd w:id="6"/>
      <w:r w:rsidR="00DD4EAB">
        <w:rPr>
          <w:rStyle w:val="CommentReference"/>
        </w:rPr>
        <w:commentReference w:id="6"/>
      </w:r>
      <w:r w:rsidR="00847958" w:rsidRPr="00DD4EAB">
        <w:rPr>
          <w:rStyle w:val="normaltextrun"/>
          <w:highlight w:val="yellow"/>
        </w:rPr>
        <w:t xml:space="preserve">1) </w:t>
      </w:r>
      <w:r w:rsidR="00794D53" w:rsidRPr="00DD4EAB">
        <w:rPr>
          <w:rStyle w:val="normaltextrun"/>
          <w:highlight w:val="yellow"/>
        </w:rPr>
        <w:t>identification</w:t>
      </w:r>
      <w:r w:rsidR="007C6555" w:rsidRPr="00DD4EAB">
        <w:rPr>
          <w:rStyle w:val="normaltextrun"/>
          <w:highlight w:val="yellow"/>
        </w:rPr>
        <w:t xml:space="preserve"> </w:t>
      </w:r>
      <w:r w:rsidR="00954E6C" w:rsidRPr="00DD4EAB">
        <w:rPr>
          <w:rStyle w:val="normaltextrun"/>
          <w:highlight w:val="yellow"/>
        </w:rPr>
        <w:t>of</w:t>
      </w:r>
      <w:r w:rsidR="007C6555" w:rsidRPr="00DD4EAB">
        <w:rPr>
          <w:rStyle w:val="normaltextrun"/>
          <w:highlight w:val="yellow"/>
        </w:rPr>
        <w:t xml:space="preserve"> </w:t>
      </w:r>
      <w:r w:rsidR="00A50F7C" w:rsidRPr="00DD4EAB">
        <w:rPr>
          <w:rStyle w:val="normaltextrun"/>
          <w:highlight w:val="yellow"/>
        </w:rPr>
        <w:t>real-world</w:t>
      </w:r>
      <w:r w:rsidR="00A86706" w:rsidRPr="00DD4EAB">
        <w:rPr>
          <w:rStyle w:val="normaltextrun"/>
          <w:highlight w:val="yellow"/>
        </w:rPr>
        <w:t xml:space="preserve"> usage of VistA </w:t>
      </w:r>
      <w:r w:rsidR="00441CBB" w:rsidRPr="00DD4EAB">
        <w:rPr>
          <w:rStyle w:val="normaltextrun"/>
          <w:highlight w:val="yellow"/>
        </w:rPr>
        <w:t>Applications and</w:t>
      </w:r>
      <w:r w:rsidR="00A50F7C" w:rsidRPr="00DD4EAB">
        <w:rPr>
          <w:rStyle w:val="normaltextrun"/>
          <w:highlight w:val="yellow"/>
        </w:rPr>
        <w:t xml:space="preserve"> timings for all user interactions</w:t>
      </w:r>
      <w:r w:rsidR="00954E6C" w:rsidRPr="00DD4EAB">
        <w:rPr>
          <w:rStyle w:val="normaltextrun"/>
          <w:highlight w:val="yellow"/>
        </w:rPr>
        <w:t xml:space="preserve">, providing </w:t>
      </w:r>
      <w:r w:rsidR="00FE7065" w:rsidRPr="00DD4EAB">
        <w:rPr>
          <w:rStyle w:val="normaltextrun"/>
          <w:highlight w:val="yellow"/>
        </w:rPr>
        <w:t xml:space="preserve">opportunities for </w:t>
      </w:r>
      <w:r w:rsidR="00FA2103" w:rsidRPr="00DD4EAB">
        <w:rPr>
          <w:rStyle w:val="normaltextrun"/>
          <w:highlight w:val="yellow"/>
        </w:rPr>
        <w:t>improved User Experience</w:t>
      </w:r>
      <w:r w:rsidR="005B2CEC" w:rsidRPr="00DD4EAB">
        <w:rPr>
          <w:rStyle w:val="normaltextrun"/>
          <w:highlight w:val="yellow"/>
        </w:rPr>
        <w:t xml:space="preserve">; 2) </w:t>
      </w:r>
      <w:r w:rsidR="0086335F" w:rsidRPr="00DD4EAB">
        <w:rPr>
          <w:rStyle w:val="normaltextrun"/>
          <w:highlight w:val="yellow"/>
        </w:rPr>
        <w:t xml:space="preserve">identification of </w:t>
      </w:r>
      <w:r w:rsidR="00A56BE0" w:rsidRPr="00DD4EAB">
        <w:rPr>
          <w:rStyle w:val="normaltextrun"/>
          <w:highlight w:val="yellow"/>
        </w:rPr>
        <w:t xml:space="preserve">highly utilized features, functions, or applications where additional </w:t>
      </w:r>
      <w:r w:rsidR="004B2CBF" w:rsidRPr="00DD4EAB">
        <w:rPr>
          <w:rStyle w:val="normaltextrun"/>
          <w:highlight w:val="yellow"/>
        </w:rPr>
        <w:t>Strategic Investments</w:t>
      </w:r>
      <w:r w:rsidR="00A56BE0" w:rsidRPr="00DD4EAB">
        <w:rPr>
          <w:rStyle w:val="normaltextrun"/>
          <w:highlight w:val="yellow"/>
        </w:rPr>
        <w:t xml:space="preserve"> </w:t>
      </w:r>
      <w:r w:rsidR="004B2CBF" w:rsidRPr="00DD4EAB">
        <w:rPr>
          <w:rStyle w:val="normaltextrun"/>
          <w:highlight w:val="yellow"/>
        </w:rPr>
        <w:t>could</w:t>
      </w:r>
      <w:r w:rsidR="00A56BE0" w:rsidRPr="00DD4EAB">
        <w:rPr>
          <w:rStyle w:val="normaltextrun"/>
          <w:highlight w:val="yellow"/>
        </w:rPr>
        <w:t xml:space="preserve"> be made; 3) </w:t>
      </w:r>
      <w:r w:rsidR="00A5701F" w:rsidRPr="00DD4EAB">
        <w:rPr>
          <w:rStyle w:val="normaltextrun"/>
          <w:highlight w:val="yellow"/>
        </w:rPr>
        <w:t>identification of oft-used features, functions, or applications that might be consolidated to reduce maintenance</w:t>
      </w:r>
      <w:r w:rsidR="0096338C" w:rsidRPr="00DD4EAB">
        <w:rPr>
          <w:rStyle w:val="normaltextrun"/>
          <w:highlight w:val="yellow"/>
        </w:rPr>
        <w:t xml:space="preserve"> costs; 4) </w:t>
      </w:r>
      <w:r w:rsidR="00C278F9" w:rsidRPr="00DD4EAB">
        <w:rPr>
          <w:rStyle w:val="normaltextrun"/>
          <w:highlight w:val="yellow"/>
        </w:rPr>
        <w:t xml:space="preserve">identification of </w:t>
      </w:r>
      <w:r w:rsidR="00B91614" w:rsidRPr="00DD4EAB">
        <w:rPr>
          <w:rStyle w:val="normaltextrun"/>
          <w:highlight w:val="yellow"/>
        </w:rPr>
        <w:t>variations of use of the applications and workflow</w:t>
      </w:r>
      <w:r w:rsidR="002461AB" w:rsidRPr="00DD4EAB">
        <w:rPr>
          <w:rStyle w:val="normaltextrun"/>
          <w:highlight w:val="yellow"/>
        </w:rPr>
        <w:t>s across different clinical settings that wou</w:t>
      </w:r>
      <w:r w:rsidR="004B2CBF" w:rsidRPr="00DD4EAB">
        <w:rPr>
          <w:rStyle w:val="normaltextrun"/>
          <w:highlight w:val="yellow"/>
        </w:rPr>
        <w:t>l</w:t>
      </w:r>
      <w:r w:rsidR="002461AB" w:rsidRPr="00DD4EAB">
        <w:rPr>
          <w:rStyle w:val="normaltextrun"/>
          <w:highlight w:val="yellow"/>
        </w:rPr>
        <w:t>d benefit from Enterprise Standardization</w:t>
      </w:r>
      <w:r w:rsidR="004B2CBF" w:rsidRPr="00DD4EAB">
        <w:rPr>
          <w:rStyle w:val="normaltextrun"/>
          <w:highlight w:val="yellow"/>
        </w:rPr>
        <w:t xml:space="preserve">; and 5) identification of </w:t>
      </w:r>
      <w:r w:rsidR="00367CFB" w:rsidRPr="00DD4EAB">
        <w:rPr>
          <w:rStyle w:val="normaltextrun"/>
          <w:highlight w:val="yellow"/>
        </w:rPr>
        <w:t>application inefficiencies</w:t>
      </w:r>
      <w:r w:rsidR="0044201B" w:rsidRPr="00DD4EAB">
        <w:rPr>
          <w:rStyle w:val="normaltextrun"/>
          <w:highlight w:val="yellow"/>
        </w:rPr>
        <w:t>, such as redundant workflows,</w:t>
      </w:r>
      <w:r w:rsidR="00110073" w:rsidRPr="00DD4EAB">
        <w:rPr>
          <w:rStyle w:val="normaltextrun"/>
          <w:highlight w:val="yellow"/>
        </w:rPr>
        <w:t xml:space="preserve"> that should be </w:t>
      </w:r>
      <w:r w:rsidR="00F30234" w:rsidRPr="00DD4EAB">
        <w:rPr>
          <w:rStyle w:val="normaltextrun"/>
          <w:highlight w:val="yellow"/>
        </w:rPr>
        <w:t>simplified</w:t>
      </w:r>
      <w:r w:rsidR="0044201B" w:rsidRPr="00DD4EAB">
        <w:rPr>
          <w:rStyle w:val="normaltextrun"/>
          <w:highlight w:val="yellow"/>
        </w:rPr>
        <w:t>.</w:t>
      </w:r>
    </w:p>
    <w:p w14:paraId="33BC2AAE" w14:textId="7496FECA" w:rsidR="003E097F" w:rsidRPr="003E097F" w:rsidRDefault="003E097F" w:rsidP="003E097F">
      <w:pPr>
        <w:spacing w:before="120"/>
        <w:rPr>
          <w:rStyle w:val="normaltextrun"/>
          <w:rFonts w:eastAsia="Times New Roman"/>
          <w:color w:val="000000" w:themeColor="text1"/>
        </w:rPr>
      </w:pPr>
      <w:r w:rsidRPr="1038914A">
        <w:rPr>
          <w:rFonts w:eastAsia="Times New Roman"/>
          <w:color w:val="000000" w:themeColor="text1"/>
        </w:rPr>
        <w:lastRenderedPageBreak/>
        <w:t>Our</w:t>
      </w:r>
      <w:r w:rsidRPr="52A86F56">
        <w:rPr>
          <w:rFonts w:eastAsia="Times New Roman"/>
          <w:color w:val="000000" w:themeColor="text1"/>
        </w:rPr>
        <w:t xml:space="preserve"> place of performance for this work </w:t>
      </w:r>
      <w:r w:rsidRPr="4733312A">
        <w:rPr>
          <w:rFonts w:eastAsia="Times New Roman"/>
          <w:color w:val="000000" w:themeColor="text1"/>
        </w:rPr>
        <w:t xml:space="preserve">will </w:t>
      </w:r>
      <w:r w:rsidRPr="52A86F56">
        <w:rPr>
          <w:rFonts w:eastAsia="Times New Roman"/>
          <w:color w:val="000000" w:themeColor="text1"/>
        </w:rPr>
        <w:t>be primarily situated in and around TLJV corporate offices in the Washington, DC metro area and Westlake, Ohio. In alignment with the P</w:t>
      </w:r>
      <w:r>
        <w:rPr>
          <w:rFonts w:eastAsia="Times New Roman"/>
          <w:color w:val="000000" w:themeColor="text1"/>
        </w:rPr>
        <w:t xml:space="preserve">erformance </w:t>
      </w:r>
      <w:r w:rsidRPr="00635A70">
        <w:rPr>
          <w:rFonts w:eastAsia="Times New Roman"/>
          <w:color w:val="000000" w:themeColor="text1"/>
        </w:rPr>
        <w:t xml:space="preserve">Work Statement (PWS), we will also deliver </w:t>
      </w:r>
      <w:r w:rsidR="002435AF" w:rsidRPr="776E8C18">
        <w:rPr>
          <w:rFonts w:eastAsia="Times New Roman"/>
          <w:color w:val="000000" w:themeColor="text1"/>
        </w:rPr>
        <w:t>experienced</w:t>
      </w:r>
      <w:r w:rsidRPr="00635A70">
        <w:rPr>
          <w:rFonts w:eastAsia="Times New Roman"/>
          <w:color w:val="000000" w:themeColor="text1"/>
        </w:rPr>
        <w:t xml:space="preserve"> team members from across the country </w:t>
      </w:r>
      <w:r w:rsidRPr="00D1044C">
        <w:rPr>
          <w:rFonts w:eastAsia="Times New Roman"/>
          <w:color w:val="000000" w:themeColor="text1"/>
        </w:rPr>
        <w:t>to enable the highest quality staff to support VistA Application Analytics objectives.</w:t>
      </w:r>
    </w:p>
    <w:p w14:paraId="675C9D18" w14:textId="28CB8980" w:rsidR="00395B2C" w:rsidRDefault="35812628" w:rsidP="46A7A212">
      <w:pPr>
        <w:pStyle w:val="Heading1"/>
      </w:pPr>
      <w:bookmarkStart w:id="7" w:name="_Toc174614630"/>
      <w:r>
        <w:t xml:space="preserve">Approach to Meeting the Requirements of the </w:t>
      </w:r>
      <w:r w:rsidR="088B145B">
        <w:t>Performance Work Statement (</w:t>
      </w:r>
      <w:r>
        <w:t>PWS</w:t>
      </w:r>
      <w:r w:rsidR="44475BBF">
        <w:t>)</w:t>
      </w:r>
      <w:r w:rsidR="00273B37">
        <w:t xml:space="preserve"> – RTEP B.1</w:t>
      </w:r>
      <w:bookmarkEnd w:id="7"/>
    </w:p>
    <w:p w14:paraId="52C75E88" w14:textId="768F7ACE" w:rsidR="00A96AB2" w:rsidRPr="00D44B33" w:rsidRDefault="00A96AB2" w:rsidP="00A96AB2">
      <w:pPr>
        <w:spacing w:before="120"/>
      </w:pPr>
      <w:r>
        <w:rPr>
          <w:rFonts w:asciiTheme="majorHAnsi" w:eastAsia="Arial" w:hAnsiTheme="majorHAnsi" w:cstheme="majorBidi"/>
        </w:rPr>
        <w:t>The VA Healthcare system manages a significant amount of traffic daily through its VistA system. VistA manages over 200 million transactions and 50 million clinical reminders every day to provide the highest quality of Veteran integrated care, nationwide. VistA is critical to VA healthcare delivery and requires a non-invasive process to effectively capture and analyze traffic exchange between VistA clients and a subset of VAEC-based VistA systems.</w:t>
      </w:r>
      <w:r w:rsidRPr="000D0839">
        <w:rPr>
          <w:rStyle w:val="normaltextrun"/>
        </w:rPr>
        <w:t xml:space="preserve"> </w:t>
      </w:r>
      <w:r w:rsidRPr="00DD4EAB">
        <w:rPr>
          <w:rStyle w:val="normaltextrun"/>
          <w:highlight w:val="yellow"/>
        </w:rPr>
        <w:t>We understand that today the VA utilizes AWS mirroring technology to mirror RPC calls into Amazon Web Services (AWS) Kinesis and flows this data into AWS CloudWatch</w:t>
      </w:r>
      <w:r>
        <w:rPr>
          <w:rStyle w:val="normaltextrun"/>
        </w:rPr>
        <w:t xml:space="preserve">. This provides an ability to effectively monitor over </w:t>
      </w:r>
      <w:r w:rsidR="001F467A">
        <w:rPr>
          <w:rStyle w:val="normaltextrun"/>
        </w:rPr>
        <w:t>5</w:t>
      </w:r>
      <w:r>
        <w:rPr>
          <w:rStyle w:val="normaltextrun"/>
        </w:rPr>
        <w:t xml:space="preserve">0 million RPC calls per day. </w:t>
      </w:r>
    </w:p>
    <w:p w14:paraId="45827207" w14:textId="4F0F633F" w:rsidR="00A96AB2" w:rsidRDefault="00A96AB2" w:rsidP="00A96AB2">
      <w:pPr>
        <w:pStyle w:val="LibertyBodyText"/>
        <w:rPr>
          <w:rFonts w:eastAsia="Times New Roman"/>
          <w:color w:val="000000" w:themeColor="text1"/>
        </w:rPr>
      </w:pPr>
      <w:r>
        <w:t xml:space="preserve">TLJV proposes an approach that leverages our collective experience supporting the Veterans Health Administration (VHA), Office of Information and Technology (OIT) Health </w:t>
      </w:r>
      <w:r w:rsidR="00A468AB">
        <w:t>Services Portfolio</w:t>
      </w:r>
      <w:r>
        <w:t xml:space="preserve">, and VA’s Electronic Health Record Modernization Integration Office (EHRM-IO), </w:t>
      </w:r>
      <w:r w:rsidRPr="622883BF">
        <w:rPr>
          <w:rFonts w:eastAsia="Times New Roman"/>
          <w:color w:val="000000" w:themeColor="text1"/>
        </w:rPr>
        <w:t>with VA process expertise and technical implementation of solutions across VA Enterprise Cloud (VAEC)</w:t>
      </w:r>
      <w:r>
        <w:rPr>
          <w:rFonts w:eastAsia="Times New Roman"/>
          <w:color w:val="000000" w:themeColor="text1"/>
        </w:rPr>
        <w:t xml:space="preserve"> and</w:t>
      </w:r>
      <w:r w:rsidRPr="622883BF">
        <w:rPr>
          <w:rFonts w:eastAsia="Times New Roman"/>
          <w:color w:val="000000" w:themeColor="text1"/>
        </w:rPr>
        <w:t xml:space="preserve"> Veterans Health Information Systems and Technology Architecture (VistA).</w:t>
      </w:r>
      <w:r>
        <w:rPr>
          <w:rFonts w:eastAsia="Times New Roman"/>
          <w:color w:val="000000" w:themeColor="text1"/>
        </w:rPr>
        <w:t xml:space="preserve"> </w:t>
      </w:r>
      <w:r w:rsidRPr="00DD4EAB">
        <w:rPr>
          <w:rFonts w:eastAsia="Times New Roman"/>
          <w:color w:val="000000" w:themeColor="text1"/>
          <w:highlight w:val="yellow"/>
        </w:rPr>
        <w:t>Our solution approach brings a combined 75+ years of subject matter expertise partnering with VA to develop and maintain VistA, migrate legacy and modern applications into the VAEC, assess clinical workflows, and establish health data best practices</w:t>
      </w:r>
      <w:r>
        <w:rPr>
          <w:rFonts w:eastAsia="Times New Roman"/>
          <w:color w:val="000000" w:themeColor="text1"/>
        </w:rPr>
        <w:t>.</w:t>
      </w:r>
    </w:p>
    <w:p w14:paraId="385D6297" w14:textId="532D9E0A" w:rsidR="00A96AB2" w:rsidRPr="00FA53BB" w:rsidRDefault="00A96AB2" w:rsidP="00A96AB2">
      <w:pPr>
        <w:spacing w:before="120"/>
        <w:rPr>
          <w:rFonts w:eastAsia="Times New Roman"/>
        </w:rPr>
      </w:pPr>
      <w:r>
        <w:t xml:space="preserve">Table </w:t>
      </w:r>
      <w:r w:rsidR="00E53778">
        <w:t>1</w:t>
      </w:r>
      <w:r>
        <w:t xml:space="preserve"> includes our core solution features that we will use on this Task Order. We will leverage our overarching solution features in support of all PWS areas, to include PWS 5</w:t>
      </w:r>
      <w:r w:rsidR="206ACCA0">
        <w:t>.</w:t>
      </w:r>
      <w:r>
        <w:t>1, 5.2, and 5.3.</w:t>
      </w:r>
    </w:p>
    <w:p w14:paraId="719C11D8" w14:textId="49EB8FF6" w:rsidR="00A96AB2" w:rsidRDefault="00A96AB2" w:rsidP="00A96AB2">
      <w:pPr>
        <w:pStyle w:val="Caption"/>
      </w:pPr>
      <w:bookmarkStart w:id="8" w:name="_Toc165470274"/>
      <w:bookmarkStart w:id="9" w:name="_Toc174614634"/>
      <w:r>
        <w:t xml:space="preserve">Table </w:t>
      </w:r>
      <w:r w:rsidR="00D159A1">
        <w:fldChar w:fldCharType="begin"/>
      </w:r>
      <w:r w:rsidR="00D159A1">
        <w:instrText xml:space="preserve"> SEQ Table \* ARABIC </w:instrText>
      </w:r>
      <w:r w:rsidR="00D159A1">
        <w:fldChar w:fldCharType="separate"/>
      </w:r>
      <w:r w:rsidR="00246864">
        <w:rPr>
          <w:noProof/>
        </w:rPr>
        <w:t>1</w:t>
      </w:r>
      <w:r w:rsidR="00D159A1">
        <w:rPr>
          <w:noProof/>
        </w:rPr>
        <w:fldChar w:fldCharType="end"/>
      </w:r>
      <w:r>
        <w:t xml:space="preserve">: TLJV’s Core Solution Features for </w:t>
      </w:r>
      <w:bookmarkEnd w:id="8"/>
      <w:r>
        <w:t>VistA Client Traffic Capture and Analysis</w:t>
      </w:r>
      <w:bookmarkEnd w:id="9"/>
    </w:p>
    <w:tbl>
      <w:tblPr>
        <w:tblStyle w:val="TableCamber111"/>
        <w:tblW w:w="0" w:type="auto"/>
        <w:tblLook w:val="04A0" w:firstRow="1" w:lastRow="0" w:firstColumn="1" w:lastColumn="0" w:noHBand="0" w:noVBand="1"/>
      </w:tblPr>
      <w:tblGrid>
        <w:gridCol w:w="1906"/>
        <w:gridCol w:w="7381"/>
      </w:tblGrid>
      <w:tr w:rsidR="00A96AB2" w:rsidRPr="00295D45" w14:paraId="67C6CB5F" w14:textId="77777777" w:rsidTr="45EAF4FC">
        <w:trPr>
          <w:cnfStyle w:val="100000000000" w:firstRow="1" w:lastRow="0" w:firstColumn="0" w:lastColumn="0" w:oddVBand="0" w:evenVBand="0" w:oddHBand="0" w:evenHBand="0" w:firstRowFirstColumn="0" w:firstRowLastColumn="0" w:lastRowFirstColumn="0" w:lastRowLastColumn="0"/>
        </w:trPr>
        <w:tc>
          <w:tcPr>
            <w:tcW w:w="1906" w:type="dxa"/>
          </w:tcPr>
          <w:p w14:paraId="0B658741" w14:textId="77777777" w:rsidR="00A96AB2" w:rsidRPr="00295D45" w:rsidRDefault="00A96AB2">
            <w:pPr>
              <w:pStyle w:val="BodyText"/>
              <w:spacing w:before="60" w:after="60"/>
              <w:jc w:val="center"/>
              <w:rPr>
                <w:b/>
                <w:sz w:val="20"/>
                <w:szCs w:val="20"/>
              </w:rPr>
            </w:pPr>
            <w:r w:rsidRPr="00295D45">
              <w:rPr>
                <w:b/>
                <w:sz w:val="20"/>
                <w:szCs w:val="20"/>
              </w:rPr>
              <w:t>Solution Feature</w:t>
            </w:r>
          </w:p>
        </w:tc>
        <w:tc>
          <w:tcPr>
            <w:tcW w:w="7381" w:type="dxa"/>
          </w:tcPr>
          <w:p w14:paraId="51027EC9" w14:textId="77777777" w:rsidR="00A96AB2" w:rsidRPr="00295D45" w:rsidRDefault="00A96AB2">
            <w:pPr>
              <w:pStyle w:val="BodyText"/>
              <w:spacing w:before="60" w:after="60"/>
              <w:jc w:val="center"/>
              <w:rPr>
                <w:b/>
                <w:sz w:val="20"/>
                <w:szCs w:val="20"/>
              </w:rPr>
            </w:pPr>
            <w:r w:rsidRPr="00295D45">
              <w:rPr>
                <w:b/>
                <w:sz w:val="20"/>
                <w:szCs w:val="20"/>
              </w:rPr>
              <w:t>Summary of Approach</w:t>
            </w:r>
          </w:p>
        </w:tc>
      </w:tr>
      <w:tr w:rsidR="00A96AB2" w:rsidRPr="00295D45" w14:paraId="0CCD22EF"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5074D9FF" w14:textId="77777777" w:rsidR="00A96AB2" w:rsidRPr="00E00848" w:rsidRDefault="00A96AB2" w:rsidP="45EAF4FC">
            <w:pPr>
              <w:pStyle w:val="BodyText"/>
              <w:spacing w:before="72" w:after="72"/>
              <w:jc w:val="left"/>
              <w:rPr>
                <w:rFonts w:eastAsia="Times New Roman"/>
                <w:b/>
                <w:bCs/>
                <w:color w:val="000000" w:themeColor="text1"/>
                <w:sz w:val="20"/>
                <w:szCs w:val="20"/>
              </w:rPr>
            </w:pPr>
            <w:r w:rsidRPr="00E00848">
              <w:rPr>
                <w:rFonts w:asciiTheme="minorHAnsi" w:eastAsiaTheme="minorEastAsia" w:hAnsiTheme="minorHAnsi" w:cstheme="minorBidi"/>
                <w:b/>
                <w:bCs/>
                <w:color w:val="000000" w:themeColor="text1"/>
                <w:sz w:val="20"/>
                <w:szCs w:val="20"/>
              </w:rPr>
              <w:t xml:space="preserve">Deep VistA, MUMPS, and RPC Experience </w:t>
            </w:r>
          </w:p>
          <w:p w14:paraId="2DDBE75A" w14:textId="77777777" w:rsidR="00A96AB2" w:rsidRPr="00295D45" w:rsidRDefault="00A96AB2">
            <w:pPr>
              <w:pStyle w:val="BodyText"/>
              <w:spacing w:before="72" w:after="72"/>
              <w:jc w:val="left"/>
              <w:rPr>
                <w:b/>
                <w:sz w:val="20"/>
                <w:szCs w:val="20"/>
              </w:rPr>
            </w:pPr>
          </w:p>
        </w:tc>
        <w:tc>
          <w:tcPr>
            <w:tcW w:w="7381" w:type="dxa"/>
          </w:tcPr>
          <w:p w14:paraId="684727C2" w14:textId="46863585" w:rsidR="00A96AB2" w:rsidRPr="003929F9" w:rsidRDefault="00A96AB2">
            <w:pPr>
              <w:spacing w:before="72" w:after="72"/>
              <w:rPr>
                <w:rFonts w:eastAsia="Times New Roman"/>
                <w:color w:val="000000" w:themeColor="text1"/>
                <w:sz w:val="20"/>
                <w:szCs w:val="20"/>
              </w:rPr>
            </w:pPr>
            <w:r w:rsidRPr="45EAF4FC">
              <w:rPr>
                <w:rFonts w:eastAsia="Times New Roman"/>
                <w:color w:val="000000" w:themeColor="text1"/>
                <w:sz w:val="20"/>
                <w:szCs w:val="20"/>
              </w:rPr>
              <w:t xml:space="preserve">TLJV brings a dedicated team to support the VistA Application Analytics task including </w:t>
            </w:r>
            <w:r w:rsidR="00A33D6E">
              <w:rPr>
                <w:rFonts w:eastAsia="Times New Roman"/>
                <w:color w:val="000000" w:themeColor="text1"/>
                <w:sz w:val="20"/>
                <w:szCs w:val="20"/>
              </w:rPr>
              <w:t xml:space="preserve">Architects, </w:t>
            </w:r>
            <w:r w:rsidR="0012670F">
              <w:rPr>
                <w:rFonts w:eastAsia="Times New Roman"/>
                <w:color w:val="000000" w:themeColor="text1"/>
                <w:sz w:val="20"/>
                <w:szCs w:val="20"/>
              </w:rPr>
              <w:t xml:space="preserve">Data Scientists, </w:t>
            </w:r>
            <w:r w:rsidR="0036605B" w:rsidRPr="00DD4EAB">
              <w:rPr>
                <w:rFonts w:eastAsia="Times New Roman"/>
                <w:color w:val="000000" w:themeColor="text1"/>
                <w:sz w:val="20"/>
                <w:szCs w:val="20"/>
                <w:highlight w:val="yellow"/>
              </w:rPr>
              <w:t xml:space="preserve">VistA Data Experts, </w:t>
            </w:r>
            <w:r w:rsidR="0012670F" w:rsidRPr="00DD4EAB">
              <w:rPr>
                <w:rFonts w:eastAsia="Times New Roman"/>
                <w:color w:val="000000" w:themeColor="text1"/>
                <w:sz w:val="20"/>
                <w:szCs w:val="20"/>
                <w:highlight w:val="yellow"/>
              </w:rPr>
              <w:t>Cloud Engineers,</w:t>
            </w:r>
            <w:r w:rsidR="0076374F" w:rsidRPr="00DD4EAB">
              <w:rPr>
                <w:rFonts w:eastAsia="Times New Roman"/>
                <w:color w:val="000000" w:themeColor="text1"/>
                <w:sz w:val="20"/>
                <w:szCs w:val="20"/>
                <w:highlight w:val="yellow"/>
              </w:rPr>
              <w:t xml:space="preserve"> </w:t>
            </w:r>
            <w:r w:rsidR="001A3572" w:rsidRPr="00DD4EAB">
              <w:rPr>
                <w:rFonts w:eastAsia="Times New Roman"/>
                <w:color w:val="000000" w:themeColor="text1"/>
                <w:sz w:val="20"/>
                <w:szCs w:val="20"/>
                <w:highlight w:val="yellow"/>
              </w:rPr>
              <w:t xml:space="preserve">VistA, MUMPS, and RPC engineers, </w:t>
            </w:r>
            <w:r w:rsidR="00546389" w:rsidRPr="00DD4EAB">
              <w:rPr>
                <w:rFonts w:eastAsia="Times New Roman"/>
                <w:color w:val="000000" w:themeColor="text1"/>
                <w:sz w:val="20"/>
                <w:szCs w:val="20"/>
                <w:highlight w:val="yellow"/>
              </w:rPr>
              <w:t>Delphi/CPRS SMEs, Tech Writers</w:t>
            </w:r>
            <w:r w:rsidR="00930AFB" w:rsidRPr="00DD4EAB">
              <w:rPr>
                <w:rFonts w:eastAsia="Times New Roman"/>
                <w:color w:val="000000" w:themeColor="text1"/>
                <w:sz w:val="20"/>
                <w:szCs w:val="20"/>
                <w:highlight w:val="yellow"/>
              </w:rPr>
              <w:t xml:space="preserve">, </w:t>
            </w:r>
            <w:r w:rsidRPr="00DD4EAB">
              <w:rPr>
                <w:rFonts w:eastAsia="Times New Roman"/>
                <w:color w:val="000000" w:themeColor="text1"/>
                <w:sz w:val="20"/>
                <w:szCs w:val="20"/>
                <w:highlight w:val="yellow"/>
              </w:rPr>
              <w:t>and Project Management</w:t>
            </w:r>
            <w:r w:rsidRPr="45EAF4FC">
              <w:rPr>
                <w:rFonts w:eastAsia="Times New Roman"/>
                <w:color w:val="000000" w:themeColor="text1"/>
                <w:sz w:val="20"/>
                <w:szCs w:val="20"/>
              </w:rPr>
              <w:t xml:space="preserve">. The VA RPC </w:t>
            </w:r>
            <w:r w:rsidR="007A700A">
              <w:rPr>
                <w:rFonts w:eastAsia="Times New Roman"/>
                <w:color w:val="000000" w:themeColor="text1"/>
                <w:sz w:val="20"/>
                <w:szCs w:val="20"/>
              </w:rPr>
              <w:t>ecosystem</w:t>
            </w:r>
            <w:r w:rsidRPr="45EAF4FC">
              <w:rPr>
                <w:rFonts w:eastAsia="Times New Roman"/>
                <w:color w:val="000000" w:themeColor="text1"/>
                <w:sz w:val="20"/>
                <w:szCs w:val="20"/>
              </w:rPr>
              <w:t xml:space="preserve"> is large, complex, and at times cryptic. It is comprised of over </w:t>
            </w:r>
            <w:r w:rsidRPr="00DD4EAB">
              <w:rPr>
                <w:rFonts w:eastAsia="Times New Roman"/>
                <w:color w:val="000000" w:themeColor="text1"/>
                <w:sz w:val="20"/>
                <w:szCs w:val="20"/>
                <w:highlight w:val="yellow"/>
              </w:rPr>
              <w:t>5,500 legacy MUMPS code routines with a lack of clear documentation.</w:t>
            </w:r>
            <w:r w:rsidR="00C80103" w:rsidRPr="00DD4EAB">
              <w:rPr>
                <w:rFonts w:eastAsia="Times New Roman"/>
                <w:color w:val="000000" w:themeColor="text1"/>
                <w:sz w:val="20"/>
                <w:szCs w:val="20"/>
                <w:highlight w:val="yellow"/>
              </w:rPr>
              <w:t xml:space="preserve"> </w:t>
            </w:r>
            <w:r w:rsidRPr="00DD4EAB">
              <w:rPr>
                <w:rFonts w:eastAsia="Times New Roman"/>
                <w:color w:val="000000" w:themeColor="text1"/>
                <w:sz w:val="20"/>
                <w:szCs w:val="20"/>
                <w:highlight w:val="yellow"/>
              </w:rPr>
              <w:t>Our team brings experienced VistA and MUMPS experts with an extensive background previously developing the original VistA as part of the VA</w:t>
            </w:r>
            <w:r w:rsidRPr="45EAF4FC">
              <w:rPr>
                <w:rFonts w:eastAsia="Times New Roman"/>
                <w:color w:val="000000" w:themeColor="text1"/>
                <w:sz w:val="20"/>
                <w:szCs w:val="20"/>
              </w:rPr>
              <w:t xml:space="preserve">. JVP Booz Allen provides Tier 3 </w:t>
            </w:r>
            <w:r w:rsidRPr="00DD4EAB">
              <w:rPr>
                <w:rFonts w:eastAsia="Times New Roman"/>
                <w:color w:val="000000" w:themeColor="text1"/>
                <w:sz w:val="20"/>
                <w:szCs w:val="20"/>
                <w:highlight w:val="yellow"/>
              </w:rPr>
              <w:t>Sustainment of 43+ VistA modules across multiple data domains within the Health Portfolio</w:t>
            </w:r>
            <w:r w:rsidRPr="45EAF4FC">
              <w:rPr>
                <w:rFonts w:eastAsia="Times New Roman"/>
                <w:color w:val="000000" w:themeColor="text1"/>
                <w:sz w:val="20"/>
                <w:szCs w:val="20"/>
              </w:rPr>
              <w:t xml:space="preserve"> (i.e. Clinical Services, Scheduling, VHA Finance, Healthcare Environment and Logistics Management, Patient Care Services, Health Informatics, and VHA Front Office). Our operational support for these modules provides insight into how consumers use VistA modules across the VA. </w:t>
            </w:r>
            <w:r w:rsidRPr="00DD4EAB">
              <w:rPr>
                <w:rFonts w:eastAsia="Times New Roman"/>
                <w:color w:val="000000" w:themeColor="text1"/>
                <w:sz w:val="20"/>
                <w:szCs w:val="20"/>
                <w:highlight w:val="yellow"/>
              </w:rPr>
              <w:t xml:space="preserve">Our collective team brings </w:t>
            </w:r>
            <w:r w:rsidR="745FB286" w:rsidRPr="00DD4EAB">
              <w:rPr>
                <w:rFonts w:eastAsia="Times New Roman"/>
                <w:color w:val="000000" w:themeColor="text1"/>
                <w:sz w:val="20"/>
                <w:szCs w:val="20"/>
                <w:highlight w:val="yellow"/>
              </w:rPr>
              <w:t xml:space="preserve">over </w:t>
            </w:r>
            <w:r w:rsidRPr="00DD4EAB">
              <w:rPr>
                <w:rFonts w:eastAsia="Times New Roman"/>
                <w:color w:val="000000" w:themeColor="text1"/>
                <w:sz w:val="20"/>
                <w:szCs w:val="20"/>
                <w:highlight w:val="yellow"/>
              </w:rPr>
              <w:t>50 MUMPS developers working across the Health Portfolio with over 950 collective years of experience working on VistA. Almost half of our MUMPS developers have 25+ years of experience.</w:t>
            </w:r>
            <w:r w:rsidRPr="45EAF4FC">
              <w:rPr>
                <w:rFonts w:eastAsia="Times New Roman"/>
                <w:color w:val="000000" w:themeColor="text1"/>
                <w:sz w:val="20"/>
                <w:szCs w:val="20"/>
              </w:rPr>
              <w:t xml:space="preserve"> Our familiarity with VistA, MUMPS, and RPCs allows our team to hit the ground running in delivery without additional ramp up time.</w:t>
            </w:r>
            <w:r w:rsidR="00DB46FE">
              <w:rPr>
                <w:rFonts w:eastAsia="Times New Roman"/>
                <w:color w:val="000000" w:themeColor="text1"/>
                <w:sz w:val="20"/>
                <w:szCs w:val="20"/>
              </w:rPr>
              <w:t xml:space="preserve"> </w:t>
            </w:r>
            <w:r w:rsidR="00601C55" w:rsidRPr="008141E9">
              <w:rPr>
                <w:rFonts w:eastAsia="Times New Roman"/>
                <w:b/>
                <w:bCs/>
                <w:i/>
                <w:iCs/>
                <w:color w:val="000000" w:themeColor="text1"/>
                <w:sz w:val="20"/>
                <w:szCs w:val="20"/>
              </w:rPr>
              <w:t xml:space="preserve">This expertise allows our team </w:t>
            </w:r>
            <w:r w:rsidR="008218CC" w:rsidRPr="008141E9">
              <w:rPr>
                <w:rFonts w:eastAsia="Times New Roman"/>
                <w:b/>
                <w:bCs/>
                <w:i/>
                <w:iCs/>
                <w:color w:val="000000" w:themeColor="text1"/>
                <w:sz w:val="20"/>
                <w:szCs w:val="20"/>
              </w:rPr>
              <w:t xml:space="preserve">to efficiently analyze </w:t>
            </w:r>
            <w:r w:rsidR="005709F7" w:rsidRPr="008141E9">
              <w:rPr>
                <w:rFonts w:eastAsia="Times New Roman"/>
                <w:b/>
                <w:bCs/>
                <w:i/>
                <w:iCs/>
                <w:color w:val="000000" w:themeColor="text1"/>
                <w:sz w:val="20"/>
                <w:szCs w:val="20"/>
              </w:rPr>
              <w:t>key metrics such as: determining which RPCs are read vs. write, matching task sets with the use of one or more specific client screens, and the distinction of clinical vs. non-clinical RPCs.</w:t>
            </w:r>
            <w:r w:rsidR="005709F7">
              <w:rPr>
                <w:rFonts w:eastAsia="Times New Roman"/>
                <w:color w:val="000000" w:themeColor="text1"/>
                <w:sz w:val="20"/>
                <w:szCs w:val="20"/>
              </w:rPr>
              <w:t xml:space="preserve"> </w:t>
            </w:r>
          </w:p>
        </w:tc>
      </w:tr>
      <w:tr w:rsidR="00A96AB2" w:rsidRPr="00295D45" w14:paraId="46285505" w14:textId="77777777" w:rsidTr="45EAF4FC">
        <w:trPr>
          <w:cnfStyle w:val="000000010000" w:firstRow="0" w:lastRow="0" w:firstColumn="0" w:lastColumn="0" w:oddVBand="0" w:evenVBand="0" w:oddHBand="0" w:evenHBand="1" w:firstRowFirstColumn="0" w:firstRowLastColumn="0" w:lastRowFirstColumn="0" w:lastRowLastColumn="0"/>
          <w:trHeight w:val="300"/>
        </w:trPr>
        <w:tc>
          <w:tcPr>
            <w:tcW w:w="1906" w:type="dxa"/>
          </w:tcPr>
          <w:p w14:paraId="34C1DC0E" w14:textId="6124F103" w:rsidR="00A96AB2" w:rsidRPr="00295D45" w:rsidRDefault="0008078C">
            <w:pPr>
              <w:spacing w:before="72" w:after="72"/>
              <w:jc w:val="left"/>
              <w:rPr>
                <w:rFonts w:eastAsia="Times New Roman"/>
                <w:sz w:val="20"/>
                <w:szCs w:val="20"/>
              </w:rPr>
            </w:pPr>
            <w:r>
              <w:rPr>
                <w:rFonts w:eastAsia="Times New Roman"/>
                <w:b/>
                <w:bCs/>
                <w:color w:val="000000" w:themeColor="text1"/>
                <w:sz w:val="20"/>
                <w:szCs w:val="20"/>
              </w:rPr>
              <w:t>Accelerated</w:t>
            </w:r>
            <w:r w:rsidR="00A96AB2">
              <w:rPr>
                <w:rFonts w:eastAsia="Times New Roman"/>
                <w:b/>
                <w:bCs/>
                <w:color w:val="000000" w:themeColor="text1"/>
                <w:sz w:val="20"/>
                <w:szCs w:val="20"/>
              </w:rPr>
              <w:t xml:space="preserve"> </w:t>
            </w:r>
            <w:r w:rsidR="00A96AB2" w:rsidRPr="00295D45">
              <w:rPr>
                <w:rFonts w:eastAsia="Times New Roman"/>
                <w:b/>
                <w:bCs/>
                <w:color w:val="000000" w:themeColor="text1"/>
                <w:sz w:val="20"/>
                <w:szCs w:val="20"/>
              </w:rPr>
              <w:t xml:space="preserve">Stakeholder </w:t>
            </w:r>
            <w:r w:rsidR="00A96AB2" w:rsidRPr="00295D45">
              <w:rPr>
                <w:rFonts w:eastAsia="Times New Roman"/>
                <w:b/>
                <w:bCs/>
                <w:color w:val="000000" w:themeColor="text1"/>
                <w:sz w:val="20"/>
                <w:szCs w:val="20"/>
              </w:rPr>
              <w:lastRenderedPageBreak/>
              <w:t xml:space="preserve">Engagement </w:t>
            </w:r>
            <w:r>
              <w:rPr>
                <w:rFonts w:eastAsia="Times New Roman"/>
                <w:b/>
                <w:bCs/>
                <w:color w:val="000000" w:themeColor="text1"/>
                <w:sz w:val="20"/>
                <w:szCs w:val="20"/>
              </w:rPr>
              <w:t>with VistA Sites</w:t>
            </w:r>
          </w:p>
          <w:p w14:paraId="0C23C587" w14:textId="77777777" w:rsidR="00A96AB2" w:rsidRPr="00295D45" w:rsidRDefault="00A96AB2">
            <w:pPr>
              <w:spacing w:before="72" w:after="72"/>
              <w:jc w:val="left"/>
              <w:rPr>
                <w:rFonts w:eastAsia="MS Mincho"/>
                <w:b/>
                <w:bCs/>
                <w:sz w:val="20"/>
                <w:szCs w:val="20"/>
              </w:rPr>
            </w:pPr>
          </w:p>
        </w:tc>
        <w:tc>
          <w:tcPr>
            <w:tcW w:w="7381" w:type="dxa"/>
          </w:tcPr>
          <w:p w14:paraId="535D879C" w14:textId="39104A6B" w:rsidR="00A96AB2" w:rsidRPr="00C461F6" w:rsidRDefault="00A96AB2">
            <w:pPr>
              <w:spacing w:before="72" w:after="72"/>
              <w:rPr>
                <w:rFonts w:eastAsia="Times New Roman"/>
                <w:color w:val="000000" w:themeColor="text1"/>
                <w:sz w:val="20"/>
                <w:szCs w:val="20"/>
              </w:rPr>
            </w:pPr>
            <w:r w:rsidRPr="45EAF4FC">
              <w:rPr>
                <w:rFonts w:eastAsia="Times New Roman"/>
                <w:color w:val="000000" w:themeColor="text1"/>
                <w:sz w:val="20"/>
                <w:szCs w:val="20"/>
              </w:rPr>
              <w:lastRenderedPageBreak/>
              <w:t xml:space="preserve">Through our support of OIT Software Product Management’s (SPM) Health </w:t>
            </w:r>
            <w:r w:rsidR="00A468AB">
              <w:rPr>
                <w:rFonts w:eastAsia="Times New Roman"/>
                <w:color w:val="000000" w:themeColor="text1"/>
                <w:sz w:val="20"/>
                <w:szCs w:val="20"/>
              </w:rPr>
              <w:t>Services Portfolio</w:t>
            </w:r>
            <w:r w:rsidRPr="45EAF4FC">
              <w:rPr>
                <w:rFonts w:eastAsia="Times New Roman"/>
                <w:color w:val="000000" w:themeColor="text1"/>
                <w:sz w:val="20"/>
                <w:szCs w:val="20"/>
              </w:rPr>
              <w:t xml:space="preserve">, our team </w:t>
            </w:r>
            <w:r w:rsidR="6417122E" w:rsidRPr="45EAF4FC">
              <w:rPr>
                <w:rFonts w:eastAsia="Times New Roman"/>
                <w:color w:val="000000" w:themeColor="text1"/>
                <w:sz w:val="20"/>
                <w:szCs w:val="20"/>
              </w:rPr>
              <w:t>has</w:t>
            </w:r>
            <w:r w:rsidRPr="45EAF4FC">
              <w:rPr>
                <w:rFonts w:eastAsia="Times New Roman"/>
                <w:color w:val="000000" w:themeColor="text1"/>
                <w:sz w:val="20"/>
                <w:szCs w:val="20"/>
              </w:rPr>
              <w:t xml:space="preserve"> direct and relevant experience with product sustainment for VistA </w:t>
            </w:r>
            <w:r w:rsidRPr="45EAF4FC">
              <w:rPr>
                <w:rFonts w:eastAsia="Times New Roman"/>
                <w:color w:val="000000" w:themeColor="text1"/>
                <w:sz w:val="20"/>
                <w:szCs w:val="20"/>
              </w:rPr>
              <w:lastRenderedPageBreak/>
              <w:t xml:space="preserve">and the VistA Office product line under the </w:t>
            </w:r>
            <w:r w:rsidRPr="45EAF4FC">
              <w:rPr>
                <w:rFonts w:eastAsia="Arial" w:cs="Arial"/>
                <w:sz w:val="20"/>
                <w:szCs w:val="20"/>
              </w:rPr>
              <w:t>Legacy and Electronic Health Record Modernization sub-portfolio</w:t>
            </w:r>
            <w:r w:rsidRPr="45EAF4FC">
              <w:rPr>
                <w:rFonts w:eastAsia="Times New Roman"/>
                <w:color w:val="000000" w:themeColor="text1"/>
                <w:sz w:val="20"/>
                <w:szCs w:val="20"/>
              </w:rPr>
              <w:t>. This support provides our team unparalleled experience and reach to all VistA sites</w:t>
            </w:r>
            <w:r w:rsidRPr="45EAF4FC">
              <w:rPr>
                <w:rFonts w:eastAsia="Times New Roman"/>
                <w:i/>
                <w:iCs/>
                <w:color w:val="000000" w:themeColor="text1"/>
                <w:sz w:val="20"/>
                <w:szCs w:val="20"/>
              </w:rPr>
              <w:t>.</w:t>
            </w:r>
            <w:r w:rsidRPr="45EAF4FC">
              <w:rPr>
                <w:rFonts w:eastAsia="Times New Roman"/>
                <w:b/>
                <w:bCs/>
                <w:i/>
                <w:iCs/>
                <w:color w:val="000000" w:themeColor="text1"/>
                <w:sz w:val="20"/>
                <w:szCs w:val="20"/>
              </w:rPr>
              <w:t xml:space="preserve"> Our existing relationships provide a significant strength to VA by streamlining and expediting coordination with the VistA sites identified for traffic capture and analysis.</w:t>
            </w:r>
            <w:r w:rsidR="00C80103">
              <w:rPr>
                <w:rFonts w:eastAsia="Times New Roman"/>
                <w:b/>
                <w:bCs/>
                <w:i/>
                <w:iCs/>
                <w:color w:val="000000" w:themeColor="text1"/>
                <w:sz w:val="20"/>
                <w:szCs w:val="20"/>
              </w:rPr>
              <w:t xml:space="preserve"> </w:t>
            </w:r>
            <w:r w:rsidRPr="45EAF4FC">
              <w:rPr>
                <w:rFonts w:eastAsia="Times New Roman"/>
                <w:color w:val="000000" w:themeColor="text1"/>
                <w:sz w:val="20"/>
                <w:szCs w:val="20"/>
              </w:rPr>
              <w:t>Ultimately</w:t>
            </w:r>
            <w:r w:rsidR="405943C7" w:rsidRPr="45EAF4FC">
              <w:rPr>
                <w:rFonts w:eastAsia="Times New Roman"/>
                <w:color w:val="000000" w:themeColor="text1"/>
                <w:sz w:val="20"/>
                <w:szCs w:val="20"/>
              </w:rPr>
              <w:t>,</w:t>
            </w:r>
            <w:r w:rsidRPr="45EAF4FC">
              <w:rPr>
                <w:rFonts w:eastAsia="Times New Roman"/>
                <w:color w:val="000000" w:themeColor="text1"/>
                <w:sz w:val="20"/>
                <w:szCs w:val="20"/>
              </w:rPr>
              <w:t xml:space="preserve"> this will reduce any additional management overhead and accelerate performance on other critical tasks. </w:t>
            </w:r>
          </w:p>
        </w:tc>
      </w:tr>
      <w:tr w:rsidR="00A96AB2" w:rsidRPr="00295D45" w14:paraId="311AE908" w14:textId="77777777" w:rsidTr="45EAF4FC">
        <w:trPr>
          <w:cnfStyle w:val="000000100000" w:firstRow="0" w:lastRow="0" w:firstColumn="0" w:lastColumn="0" w:oddVBand="0" w:evenVBand="0" w:oddHBand="1" w:evenHBand="0" w:firstRowFirstColumn="0" w:firstRowLastColumn="0" w:lastRowFirstColumn="0" w:lastRowLastColumn="0"/>
          <w:trHeight w:val="300"/>
        </w:trPr>
        <w:tc>
          <w:tcPr>
            <w:tcW w:w="1906" w:type="dxa"/>
          </w:tcPr>
          <w:p w14:paraId="1452897F" w14:textId="580B989E" w:rsidR="00A96AB2" w:rsidRPr="00295D45" w:rsidRDefault="00772B93">
            <w:pPr>
              <w:spacing w:before="72" w:after="72"/>
              <w:rPr>
                <w:rFonts w:eastAsia="Times New Roman"/>
                <w:sz w:val="20"/>
                <w:szCs w:val="20"/>
              </w:rPr>
            </w:pPr>
            <w:r>
              <w:rPr>
                <w:rFonts w:eastAsia="Times New Roman"/>
                <w:b/>
                <w:bCs/>
                <w:color w:val="000000" w:themeColor="text1"/>
                <w:sz w:val="20"/>
                <w:szCs w:val="20"/>
              </w:rPr>
              <w:lastRenderedPageBreak/>
              <w:t>Staff Ramp Up</w:t>
            </w:r>
          </w:p>
          <w:p w14:paraId="3D717719" w14:textId="77777777" w:rsidR="00A96AB2" w:rsidRPr="00295D45" w:rsidRDefault="00A96AB2">
            <w:pPr>
              <w:spacing w:before="72" w:after="72"/>
              <w:jc w:val="left"/>
              <w:rPr>
                <w:rFonts w:eastAsia="MS Mincho"/>
                <w:b/>
                <w:bCs/>
                <w:sz w:val="20"/>
                <w:szCs w:val="20"/>
              </w:rPr>
            </w:pPr>
          </w:p>
        </w:tc>
        <w:tc>
          <w:tcPr>
            <w:tcW w:w="7381" w:type="dxa"/>
          </w:tcPr>
          <w:p w14:paraId="44F2C922" w14:textId="4112254D" w:rsidR="00A96AB2" w:rsidRPr="003A484E" w:rsidRDefault="00A96AB2" w:rsidP="45EAF4FC">
            <w:pPr>
              <w:pStyle w:val="BodyText"/>
              <w:spacing w:before="72" w:after="72" w:line="240" w:lineRule="auto"/>
              <w:rPr>
                <w:rFonts w:asciiTheme="majorHAnsi" w:hAnsiTheme="majorHAnsi" w:cstheme="majorBidi"/>
                <w:sz w:val="20"/>
                <w:szCs w:val="20"/>
              </w:rPr>
            </w:pPr>
            <w:r w:rsidRPr="45EAF4FC">
              <w:rPr>
                <w:rFonts w:eastAsia="Times New Roman"/>
                <w:color w:val="000000" w:themeColor="text1"/>
                <w:sz w:val="20"/>
                <w:szCs w:val="20"/>
              </w:rPr>
              <w:t xml:space="preserve">For the VistA Application Analytics task order, TLJV intends to </w:t>
            </w:r>
            <w:r w:rsidRPr="00DD4EAB">
              <w:rPr>
                <w:rFonts w:eastAsia="Times New Roman"/>
                <w:color w:val="000000" w:themeColor="text1"/>
                <w:sz w:val="20"/>
                <w:szCs w:val="20"/>
                <w:highlight w:val="yellow"/>
              </w:rPr>
              <w:t>b</w:t>
            </w:r>
            <w:r w:rsidR="00772B93" w:rsidRPr="00DD4EAB">
              <w:rPr>
                <w:rFonts w:eastAsia="Times New Roman"/>
                <w:color w:val="000000" w:themeColor="text1"/>
                <w:sz w:val="20"/>
                <w:szCs w:val="20"/>
                <w:highlight w:val="yellow"/>
              </w:rPr>
              <w:t xml:space="preserve">ring available </w:t>
            </w:r>
            <w:r w:rsidRPr="00DD4EAB">
              <w:rPr>
                <w:rFonts w:eastAsia="Times New Roman"/>
                <w:color w:val="000000" w:themeColor="text1"/>
                <w:sz w:val="20"/>
                <w:szCs w:val="20"/>
                <w:highlight w:val="yellow"/>
              </w:rPr>
              <w:t xml:space="preserve">staff with </w:t>
            </w:r>
            <w:r w:rsidR="00772B93" w:rsidRPr="00DD4EAB">
              <w:rPr>
                <w:rFonts w:eastAsia="Times New Roman"/>
                <w:color w:val="000000" w:themeColor="text1"/>
                <w:sz w:val="20"/>
                <w:szCs w:val="20"/>
                <w:highlight w:val="yellow"/>
              </w:rPr>
              <w:t xml:space="preserve">existing </w:t>
            </w:r>
            <w:r w:rsidRPr="00DD4EAB">
              <w:rPr>
                <w:rFonts w:eastAsia="Times New Roman"/>
                <w:color w:val="000000" w:themeColor="text1"/>
                <w:sz w:val="20"/>
                <w:szCs w:val="20"/>
                <w:highlight w:val="yellow"/>
              </w:rPr>
              <w:t>VA access</w:t>
            </w:r>
            <w:r w:rsidR="00EB112B" w:rsidRPr="00DD4EAB">
              <w:rPr>
                <w:rFonts w:eastAsia="Times New Roman"/>
                <w:color w:val="000000" w:themeColor="text1"/>
                <w:sz w:val="20"/>
                <w:szCs w:val="20"/>
                <w:highlight w:val="yellow"/>
              </w:rPr>
              <w:t xml:space="preserve"> and </w:t>
            </w:r>
            <w:r w:rsidRPr="00DD4EAB">
              <w:rPr>
                <w:rFonts w:eastAsia="Times New Roman"/>
                <w:color w:val="000000" w:themeColor="text1"/>
                <w:sz w:val="20"/>
                <w:szCs w:val="20"/>
                <w:highlight w:val="yellow"/>
              </w:rPr>
              <w:t>Elevated Privileges</w:t>
            </w:r>
            <w:r w:rsidR="00EB112B" w:rsidRPr="00DD4EAB">
              <w:rPr>
                <w:rFonts w:eastAsia="Times New Roman"/>
                <w:color w:val="000000" w:themeColor="text1"/>
                <w:sz w:val="20"/>
                <w:szCs w:val="20"/>
                <w:highlight w:val="yellow"/>
              </w:rPr>
              <w:t xml:space="preserve"> </w:t>
            </w:r>
            <w:r w:rsidRPr="00DD4EAB">
              <w:rPr>
                <w:rFonts w:eastAsia="Times New Roman"/>
                <w:color w:val="000000" w:themeColor="text1"/>
                <w:sz w:val="20"/>
                <w:szCs w:val="20"/>
                <w:highlight w:val="yellow"/>
              </w:rPr>
              <w:t>to begin work immediately without the typical 1-2 month process of ramping up for new staff.</w:t>
            </w:r>
            <w:r w:rsidRPr="45EAF4FC">
              <w:rPr>
                <w:rFonts w:eastAsia="Times New Roman"/>
                <w:color w:val="000000" w:themeColor="text1"/>
                <w:sz w:val="20"/>
                <w:szCs w:val="20"/>
              </w:rPr>
              <w:t xml:space="preserve"> </w:t>
            </w:r>
            <w:r w:rsidRPr="45EAF4FC">
              <w:rPr>
                <w:sz w:val="20"/>
                <w:szCs w:val="20"/>
              </w:rPr>
              <w:t xml:space="preserve">The majority of our team </w:t>
            </w:r>
            <w:r w:rsidR="0D51EEDA" w:rsidRPr="45EAF4FC">
              <w:rPr>
                <w:sz w:val="20"/>
                <w:szCs w:val="20"/>
              </w:rPr>
              <w:t>possesses</w:t>
            </w:r>
            <w:r w:rsidRPr="45EAF4FC">
              <w:rPr>
                <w:sz w:val="20"/>
                <w:szCs w:val="20"/>
              </w:rPr>
              <w:t xml:space="preserve"> significant and recent experience with the underlying VistA</w:t>
            </w:r>
            <w:r w:rsidR="00E956F5">
              <w:rPr>
                <w:sz w:val="20"/>
                <w:szCs w:val="20"/>
              </w:rPr>
              <w:t xml:space="preserve">, VAEC, and analytics </w:t>
            </w:r>
            <w:r w:rsidRPr="45EAF4FC">
              <w:rPr>
                <w:sz w:val="20"/>
                <w:szCs w:val="20"/>
              </w:rPr>
              <w:t>technologies.</w:t>
            </w:r>
            <w:r w:rsidRPr="45EAF4FC">
              <w:rPr>
                <w:sz w:val="23"/>
                <w:szCs w:val="23"/>
              </w:rPr>
              <w:t xml:space="preserve"> </w:t>
            </w:r>
            <w:r w:rsidRPr="45EAF4FC">
              <w:rPr>
                <w:rFonts w:asciiTheme="majorHAnsi" w:hAnsiTheme="majorHAnsi" w:cstheme="majorBidi"/>
                <w:sz w:val="20"/>
                <w:szCs w:val="20"/>
              </w:rPr>
              <w:t xml:space="preserve">The rest of our staff will be trained by our experts </w:t>
            </w:r>
            <w:r w:rsidR="02458B94" w:rsidRPr="45EAF4FC">
              <w:rPr>
                <w:rFonts w:asciiTheme="majorHAnsi" w:hAnsiTheme="majorHAnsi" w:cstheme="majorBidi"/>
                <w:sz w:val="20"/>
                <w:szCs w:val="20"/>
              </w:rPr>
              <w:t xml:space="preserve">on </w:t>
            </w:r>
            <w:r w:rsidRPr="45EAF4FC">
              <w:rPr>
                <w:rFonts w:asciiTheme="majorHAnsi" w:hAnsiTheme="majorHAnsi" w:cstheme="majorBidi"/>
                <w:sz w:val="20"/>
                <w:szCs w:val="20"/>
              </w:rPr>
              <w:t xml:space="preserve">all relevant project assignments. </w:t>
            </w:r>
            <w:r w:rsidRPr="45EAF4FC">
              <w:rPr>
                <w:rFonts w:asciiTheme="majorHAnsi" w:hAnsiTheme="majorHAnsi" w:cstheme="majorBidi"/>
                <w:b/>
                <w:bCs/>
                <w:i/>
                <w:iCs/>
                <w:sz w:val="20"/>
                <w:szCs w:val="20"/>
              </w:rPr>
              <w:t>This approach provides a significant strength and benefits VA with the most experienced staff for meeting the objectives of the VistA Application Analytics program.</w:t>
            </w:r>
            <w:r w:rsidRPr="45EAF4FC">
              <w:rPr>
                <w:rFonts w:asciiTheme="majorHAnsi" w:hAnsiTheme="majorHAnsi" w:cstheme="majorBidi"/>
                <w:sz w:val="20"/>
                <w:szCs w:val="20"/>
              </w:rPr>
              <w:t xml:space="preserve"> </w:t>
            </w:r>
          </w:p>
        </w:tc>
      </w:tr>
      <w:tr w:rsidR="00A96AB2" w:rsidRPr="00295D45" w14:paraId="76DE213B" w14:textId="77777777" w:rsidTr="45EAF4FC">
        <w:trPr>
          <w:cnfStyle w:val="000000010000" w:firstRow="0" w:lastRow="0" w:firstColumn="0" w:lastColumn="0" w:oddVBand="0" w:evenVBand="0" w:oddHBand="0" w:evenHBand="1" w:firstRowFirstColumn="0" w:firstRowLastColumn="0" w:lastRowFirstColumn="0" w:lastRowLastColumn="0"/>
          <w:trHeight w:val="300"/>
        </w:trPr>
        <w:tc>
          <w:tcPr>
            <w:tcW w:w="1906" w:type="dxa"/>
          </w:tcPr>
          <w:p w14:paraId="706A9CEA" w14:textId="77777777" w:rsidR="00A96AB2" w:rsidRPr="00295D45" w:rsidRDefault="00A96AB2">
            <w:pPr>
              <w:spacing w:before="72" w:after="72"/>
              <w:jc w:val="left"/>
              <w:rPr>
                <w:rFonts w:eastAsia="MS Mincho"/>
                <w:b/>
                <w:bCs/>
                <w:sz w:val="20"/>
                <w:szCs w:val="20"/>
              </w:rPr>
            </w:pPr>
            <w:r w:rsidRPr="00AB76CD">
              <w:rPr>
                <w:rFonts w:eastAsia="MS Mincho"/>
                <w:b/>
                <w:bCs/>
                <w:sz w:val="20"/>
                <w:szCs w:val="20"/>
              </w:rPr>
              <w:t xml:space="preserve">VAEC and Real Time System Monitoring </w:t>
            </w:r>
          </w:p>
        </w:tc>
        <w:tc>
          <w:tcPr>
            <w:tcW w:w="7381" w:type="dxa"/>
          </w:tcPr>
          <w:p w14:paraId="4512A203" w14:textId="54CA4DA4" w:rsidR="00A96AB2" w:rsidRPr="00882654" w:rsidRDefault="00A96AB2">
            <w:pPr>
              <w:spacing w:before="72" w:after="72"/>
              <w:rPr>
                <w:sz w:val="20"/>
                <w:szCs w:val="20"/>
              </w:rPr>
            </w:pPr>
            <w:r>
              <w:rPr>
                <w:sz w:val="20"/>
                <w:szCs w:val="20"/>
              </w:rPr>
              <w:t xml:space="preserve">Team </w:t>
            </w:r>
            <w:r w:rsidRPr="007664D9">
              <w:rPr>
                <w:sz w:val="20"/>
                <w:szCs w:val="20"/>
              </w:rPr>
              <w:t xml:space="preserve">TLJV </w:t>
            </w:r>
            <w:r w:rsidRPr="00DD4EAB">
              <w:rPr>
                <w:sz w:val="20"/>
                <w:szCs w:val="20"/>
                <w:highlight w:val="yellow"/>
              </w:rPr>
              <w:t>brings proven experience working within the confines and constraints of the VA OIT Enterprise Cloud Solutions Office (ECSO) VAEC</w:t>
            </w:r>
            <w:r w:rsidRPr="007664D9">
              <w:rPr>
                <w:sz w:val="20"/>
                <w:szCs w:val="20"/>
              </w:rPr>
              <w:t>. For the Joint Legacy Viewer (JLV) program, our team successfully migrated the application to the cloud and delivered all of the lower test environments, pre-production</w:t>
            </w:r>
            <w:r w:rsidR="2EECB640" w:rsidRPr="64434D32">
              <w:rPr>
                <w:sz w:val="20"/>
                <w:szCs w:val="20"/>
              </w:rPr>
              <w:t>,</w:t>
            </w:r>
            <w:r w:rsidRPr="007664D9">
              <w:rPr>
                <w:sz w:val="20"/>
                <w:szCs w:val="20"/>
              </w:rPr>
              <w:t xml:space="preserve"> and production environments required.</w:t>
            </w:r>
            <w:r>
              <w:rPr>
                <w:sz w:val="20"/>
                <w:szCs w:val="20"/>
              </w:rPr>
              <w:t xml:space="preserve"> Additionally, </w:t>
            </w:r>
            <w:r w:rsidRPr="00DD4EAB">
              <w:rPr>
                <w:sz w:val="20"/>
                <w:szCs w:val="20"/>
                <w:highlight w:val="yellow"/>
              </w:rPr>
              <w:t>we set up AWS CloudWatch for real-time monitoring of VAEC AWS components.</w:t>
            </w:r>
            <w:r w:rsidRPr="00114F2F">
              <w:rPr>
                <w:sz w:val="20"/>
                <w:szCs w:val="20"/>
              </w:rPr>
              <w:t xml:space="preserve"> This capability also provided logging and automated alerts once components reach configured thresholds.</w:t>
            </w:r>
            <w:r>
              <w:rPr>
                <w:sz w:val="20"/>
                <w:szCs w:val="20"/>
              </w:rPr>
              <w:t xml:space="preserve"> </w:t>
            </w:r>
            <w:r w:rsidRPr="00114F2F">
              <w:rPr>
                <w:sz w:val="20"/>
                <w:szCs w:val="20"/>
              </w:rPr>
              <w:t>For</w:t>
            </w:r>
            <w:r>
              <w:rPr>
                <w:sz w:val="20"/>
                <w:szCs w:val="20"/>
              </w:rPr>
              <w:t xml:space="preserve"> the VA Electronic Solution for Health Care and Occupational Recordkeeping of Employees (eSHORE) program, our team is deploying a SaaS product from Enterprise Health into the VAEC</w:t>
            </w:r>
            <w:r w:rsidRPr="0002580D">
              <w:rPr>
                <w:sz w:val="20"/>
                <w:szCs w:val="20"/>
              </w:rPr>
              <w:t xml:space="preserve">. </w:t>
            </w:r>
            <w:r w:rsidR="0002580D" w:rsidRPr="0002580D">
              <w:rPr>
                <w:rStyle w:val="ui-provider"/>
                <w:sz w:val="20"/>
                <w:szCs w:val="20"/>
              </w:rPr>
              <w:t>On eSHORE we setup CloudWatch to monitor the application and respond to system-wide performance, optimizing resource utilization and obtain a unified view of operational Health.</w:t>
            </w:r>
            <w:r w:rsidR="00C80103">
              <w:rPr>
                <w:rStyle w:val="ui-provider"/>
                <w:sz w:val="20"/>
                <w:szCs w:val="20"/>
              </w:rPr>
              <w:t xml:space="preserve"> </w:t>
            </w:r>
            <w:r w:rsidR="0002580D" w:rsidRPr="0002580D">
              <w:rPr>
                <w:rStyle w:val="ui-provider"/>
                <w:sz w:val="20"/>
                <w:szCs w:val="20"/>
              </w:rPr>
              <w:t>We utilized the VAEC role-based access control to authorize and restrict system access to users based on their assigned role.</w:t>
            </w:r>
            <w:r w:rsidR="00C80103">
              <w:rPr>
                <w:rStyle w:val="ui-provider"/>
                <w:sz w:val="20"/>
                <w:szCs w:val="20"/>
              </w:rPr>
              <w:t xml:space="preserve"> </w:t>
            </w:r>
            <w:r w:rsidR="0002580D" w:rsidRPr="0002580D">
              <w:rPr>
                <w:rStyle w:val="ui-provider"/>
                <w:sz w:val="20"/>
                <w:szCs w:val="20"/>
              </w:rPr>
              <w:t>The Centralized Logging Solution (CLS) is setup by default to ingest information from CloudWatch</w:t>
            </w:r>
            <w:r w:rsidR="00613E77">
              <w:rPr>
                <w:rStyle w:val="ui-provider"/>
                <w:sz w:val="20"/>
                <w:szCs w:val="20"/>
              </w:rPr>
              <w:t xml:space="preserve"> and</w:t>
            </w:r>
            <w:r w:rsidR="0002580D" w:rsidRPr="0002580D">
              <w:rPr>
                <w:rStyle w:val="ui-provider"/>
                <w:sz w:val="20"/>
                <w:szCs w:val="20"/>
              </w:rPr>
              <w:t> CloudWatch Log groups were created and added to the CLS.</w:t>
            </w:r>
            <w:r w:rsidR="0002580D">
              <w:rPr>
                <w:rStyle w:val="ui-provider"/>
                <w:sz w:val="20"/>
                <w:szCs w:val="20"/>
              </w:rPr>
              <w:t xml:space="preserve"> </w:t>
            </w:r>
            <w:r w:rsidRPr="0002580D">
              <w:rPr>
                <w:b/>
                <w:bCs/>
                <w:i/>
                <w:iCs/>
                <w:sz w:val="20"/>
                <w:szCs w:val="20"/>
              </w:rPr>
              <w:t>T</w:t>
            </w:r>
            <w:r w:rsidRPr="00FE0C20">
              <w:rPr>
                <w:b/>
                <w:bCs/>
                <w:i/>
                <w:iCs/>
                <w:sz w:val="20"/>
                <w:szCs w:val="20"/>
              </w:rPr>
              <w:t>hese engagements have provided our team directly relevant experience with VAEC operational tools, processes, services, and procedures that will accelerate our time to value on this task order.</w:t>
            </w:r>
            <w:r>
              <w:rPr>
                <w:sz w:val="20"/>
                <w:szCs w:val="20"/>
              </w:rPr>
              <w:t xml:space="preserve"> </w:t>
            </w:r>
          </w:p>
        </w:tc>
      </w:tr>
      <w:tr w:rsidR="00A96AB2" w:rsidRPr="00295D45" w14:paraId="7A75DE94"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42ADD3F6" w14:textId="77777777" w:rsidR="00A96AB2" w:rsidRPr="00882654" w:rsidRDefault="00A96AB2">
            <w:pPr>
              <w:spacing w:before="72" w:after="72"/>
              <w:jc w:val="left"/>
              <w:rPr>
                <w:rFonts w:eastAsia="MS Mincho"/>
                <w:b/>
                <w:bCs/>
                <w:sz w:val="20"/>
                <w:szCs w:val="20"/>
              </w:rPr>
            </w:pPr>
            <w:r w:rsidRPr="00295D45">
              <w:rPr>
                <w:rFonts w:eastAsia="MS Mincho"/>
                <w:b/>
                <w:bCs/>
                <w:sz w:val="20"/>
                <w:szCs w:val="20"/>
              </w:rPr>
              <w:t xml:space="preserve">VistA Logging Experience </w:t>
            </w:r>
          </w:p>
        </w:tc>
        <w:tc>
          <w:tcPr>
            <w:tcW w:w="7381" w:type="dxa"/>
          </w:tcPr>
          <w:p w14:paraId="21A96434" w14:textId="55D7F1B3" w:rsidR="00A96AB2" w:rsidRPr="003F03B1" w:rsidRDefault="00A96AB2">
            <w:pPr>
              <w:pStyle w:val="BodyText"/>
              <w:spacing w:before="72" w:after="72" w:line="240" w:lineRule="auto"/>
              <w:rPr>
                <w:sz w:val="20"/>
                <w:szCs w:val="20"/>
              </w:rPr>
            </w:pPr>
            <w:r w:rsidRPr="003F03B1">
              <w:rPr>
                <w:sz w:val="20"/>
                <w:szCs w:val="20"/>
              </w:rPr>
              <w:t xml:space="preserve">TLJV has the unique ability to leverage knowledge of a fully operational similar application and will apply lessons learned on initiating new monitoring of logs and pulling information from VistA that we have cultivated over the last six years supporting the </w:t>
            </w:r>
            <w:r w:rsidRPr="00DF410D">
              <w:rPr>
                <w:sz w:val="20"/>
                <w:szCs w:val="20"/>
                <w:highlight w:val="yellow"/>
              </w:rPr>
              <w:t>Data Migration and Syndication (DM&amp;S) task</w:t>
            </w:r>
            <w:r w:rsidRPr="003F03B1">
              <w:rPr>
                <w:sz w:val="20"/>
                <w:szCs w:val="20"/>
              </w:rPr>
              <w:t xml:space="preserve"> in support of the Electronic Health Record Modernization Integration Office (EHRM-IO). During that </w:t>
            </w:r>
            <w:r w:rsidR="00A77CEE" w:rsidRPr="003F03B1">
              <w:rPr>
                <w:sz w:val="20"/>
                <w:szCs w:val="20"/>
              </w:rPr>
              <w:t>time,</w:t>
            </w:r>
            <w:r w:rsidRPr="003F03B1">
              <w:rPr>
                <w:sz w:val="20"/>
                <w:szCs w:val="20"/>
              </w:rPr>
              <w:t xml:space="preserve"> </w:t>
            </w:r>
            <w:r w:rsidRPr="00DF410D">
              <w:rPr>
                <w:sz w:val="20"/>
                <w:szCs w:val="20"/>
                <w:highlight w:val="yellow"/>
              </w:rPr>
              <w:t>we helped develop a system that monitored all the journals from all VistA sites (logging every change made on VistA) and extracted the data related to that change from the VistA shadow system to update into the VX130 database.</w:t>
            </w:r>
            <w:r w:rsidRPr="003F03B1">
              <w:rPr>
                <w:sz w:val="20"/>
                <w:szCs w:val="20"/>
              </w:rPr>
              <w:t xml:space="preserve"> </w:t>
            </w:r>
            <w:r>
              <w:rPr>
                <w:sz w:val="20"/>
                <w:szCs w:val="20"/>
              </w:rPr>
              <w:t>Our team provides constant</w:t>
            </w:r>
            <w:r w:rsidRPr="003F03B1">
              <w:rPr>
                <w:sz w:val="20"/>
                <w:szCs w:val="20"/>
              </w:rPr>
              <w:t xml:space="preserve"> monitoring of the shadow system status displays for potential anomalies. </w:t>
            </w:r>
          </w:p>
        </w:tc>
      </w:tr>
      <w:tr w:rsidR="00A96AB2" w:rsidRPr="00295D45" w14:paraId="2BE7B85C" w14:textId="77777777" w:rsidTr="45EAF4FC">
        <w:trPr>
          <w:cnfStyle w:val="000000010000" w:firstRow="0" w:lastRow="0" w:firstColumn="0" w:lastColumn="0" w:oddVBand="0" w:evenVBand="0" w:oddHBand="0" w:evenHBand="1" w:firstRowFirstColumn="0" w:firstRowLastColumn="0" w:lastRowFirstColumn="0" w:lastRowLastColumn="0"/>
        </w:trPr>
        <w:tc>
          <w:tcPr>
            <w:tcW w:w="1906" w:type="dxa"/>
          </w:tcPr>
          <w:p w14:paraId="16E8BCBE" w14:textId="0E67E05C" w:rsidR="00A96AB2" w:rsidRPr="000570F1" w:rsidRDefault="00446A9A">
            <w:pPr>
              <w:spacing w:before="72" w:after="72"/>
              <w:jc w:val="left"/>
              <w:rPr>
                <w:rFonts w:eastAsia="MS Mincho"/>
                <w:b/>
                <w:bCs/>
                <w:sz w:val="20"/>
                <w:szCs w:val="20"/>
              </w:rPr>
            </w:pPr>
            <w:r w:rsidRPr="000570F1">
              <w:rPr>
                <w:rFonts w:eastAsia="MS Mincho"/>
                <w:b/>
                <w:bCs/>
                <w:sz w:val="20"/>
                <w:szCs w:val="20"/>
              </w:rPr>
              <w:t xml:space="preserve">Deep </w:t>
            </w:r>
            <w:r w:rsidR="000570F1" w:rsidRPr="000570F1">
              <w:rPr>
                <w:rFonts w:eastAsia="MS Mincho"/>
                <w:b/>
                <w:bCs/>
                <w:sz w:val="20"/>
                <w:szCs w:val="20"/>
              </w:rPr>
              <w:t>Clinical Workflow Insights</w:t>
            </w:r>
          </w:p>
        </w:tc>
        <w:tc>
          <w:tcPr>
            <w:tcW w:w="7381" w:type="dxa"/>
          </w:tcPr>
          <w:p w14:paraId="799D8AEE" w14:textId="74929C3E" w:rsidR="00A96AB2" w:rsidRPr="00295D45" w:rsidRDefault="00A96AB2">
            <w:pPr>
              <w:pStyle w:val="BodyText"/>
              <w:spacing w:before="72" w:after="72" w:line="240" w:lineRule="auto"/>
              <w:rPr>
                <w:sz w:val="20"/>
                <w:szCs w:val="20"/>
              </w:rPr>
            </w:pPr>
            <w:r>
              <w:rPr>
                <w:sz w:val="20"/>
                <w:szCs w:val="20"/>
              </w:rPr>
              <w:t xml:space="preserve">Our team brings directly relevant experience </w:t>
            </w:r>
            <w:r w:rsidRPr="00DF410D">
              <w:rPr>
                <w:sz w:val="20"/>
                <w:szCs w:val="20"/>
                <w:highlight w:val="yellow"/>
              </w:rPr>
              <w:t>supporting both the migration of data to and from Oracle Cerner post VistA migration</w:t>
            </w:r>
            <w:r>
              <w:rPr>
                <w:sz w:val="20"/>
                <w:szCs w:val="20"/>
              </w:rPr>
              <w:t xml:space="preserve"> as well </w:t>
            </w:r>
            <w:r w:rsidR="00B01A5A">
              <w:rPr>
                <w:sz w:val="20"/>
                <w:szCs w:val="20"/>
              </w:rPr>
              <w:t xml:space="preserve">as </w:t>
            </w:r>
            <w:r w:rsidR="00B01A5A" w:rsidRPr="00DF410D">
              <w:rPr>
                <w:sz w:val="20"/>
                <w:szCs w:val="20"/>
                <w:highlight w:val="yellow"/>
              </w:rPr>
              <w:t>support for the OIT</w:t>
            </w:r>
            <w:r w:rsidRPr="00DF410D">
              <w:rPr>
                <w:sz w:val="20"/>
                <w:szCs w:val="20"/>
                <w:highlight w:val="yellow"/>
              </w:rPr>
              <w:t xml:space="preserve"> Community Care</w:t>
            </w:r>
            <w:r>
              <w:rPr>
                <w:sz w:val="20"/>
                <w:szCs w:val="20"/>
              </w:rPr>
              <w:t xml:space="preserve"> Product Line</w:t>
            </w:r>
            <w:r w:rsidR="00B01A5A">
              <w:rPr>
                <w:sz w:val="20"/>
                <w:szCs w:val="20"/>
              </w:rPr>
              <w:t xml:space="preserve"> and </w:t>
            </w:r>
            <w:r w:rsidR="00E03824">
              <w:rPr>
                <w:sz w:val="20"/>
                <w:szCs w:val="20"/>
              </w:rPr>
              <w:t xml:space="preserve">VHA </w:t>
            </w:r>
            <w:r w:rsidR="00F51DAD">
              <w:rPr>
                <w:sz w:val="20"/>
                <w:szCs w:val="20"/>
              </w:rPr>
              <w:t>Office of Integrated Veteran Care (IVC)</w:t>
            </w:r>
            <w:r>
              <w:rPr>
                <w:sz w:val="20"/>
                <w:szCs w:val="20"/>
              </w:rPr>
              <w:t xml:space="preserve">. We are intimately familiar with the technologies, processes, and use cases associated with each of these programs. Our experience with these programs provides </w:t>
            </w:r>
            <w:r w:rsidR="00576779">
              <w:rPr>
                <w:sz w:val="20"/>
                <w:szCs w:val="20"/>
              </w:rPr>
              <w:t>us with</w:t>
            </w:r>
            <w:r>
              <w:rPr>
                <w:sz w:val="20"/>
                <w:szCs w:val="20"/>
              </w:rPr>
              <w:t xml:space="preserve"> unique insights we will leverage to develop a more deeply informed set of recommendations in the Option Year. </w:t>
            </w:r>
          </w:p>
        </w:tc>
      </w:tr>
      <w:tr w:rsidR="00A96AB2" w:rsidRPr="00295D45" w14:paraId="73EE241E"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73986A79" w14:textId="4205A0DF" w:rsidR="00A96AB2" w:rsidRPr="00731FF5" w:rsidRDefault="00A96AB2">
            <w:pPr>
              <w:spacing w:before="72" w:after="72"/>
              <w:jc w:val="left"/>
              <w:rPr>
                <w:rStyle w:val="CommentReference"/>
                <w:b/>
                <w:bCs/>
                <w:sz w:val="20"/>
                <w:szCs w:val="20"/>
              </w:rPr>
            </w:pPr>
            <w:r w:rsidRPr="00731FF5">
              <w:rPr>
                <w:rStyle w:val="CommentReference"/>
                <w:b/>
                <w:bCs/>
                <w:sz w:val="20"/>
                <w:szCs w:val="20"/>
              </w:rPr>
              <w:t xml:space="preserve">Health Care Data </w:t>
            </w:r>
            <w:r w:rsidR="00731FF5" w:rsidRPr="00731FF5">
              <w:rPr>
                <w:rStyle w:val="CommentReference"/>
                <w:b/>
                <w:bCs/>
                <w:sz w:val="20"/>
                <w:szCs w:val="20"/>
              </w:rPr>
              <w:t>Science and Analytics Experience</w:t>
            </w:r>
          </w:p>
        </w:tc>
        <w:tc>
          <w:tcPr>
            <w:tcW w:w="7381" w:type="dxa"/>
          </w:tcPr>
          <w:p w14:paraId="3939A7FB" w14:textId="6CB17093" w:rsidR="00A96AB2" w:rsidRPr="00295D45" w:rsidRDefault="00731FF5">
            <w:pPr>
              <w:pStyle w:val="BodyText"/>
              <w:spacing w:before="72" w:after="72" w:line="240" w:lineRule="auto"/>
              <w:rPr>
                <w:sz w:val="20"/>
                <w:szCs w:val="20"/>
              </w:rPr>
            </w:pPr>
            <w:r>
              <w:rPr>
                <w:sz w:val="20"/>
                <w:szCs w:val="20"/>
              </w:rPr>
              <w:t xml:space="preserve">Our team brings significant experience with VA clinical data. </w:t>
            </w:r>
            <w:r w:rsidRPr="00DF410D">
              <w:rPr>
                <w:sz w:val="20"/>
                <w:szCs w:val="20"/>
                <w:highlight w:val="yellow"/>
              </w:rPr>
              <w:t>We currently support over 50% of the Corporate Data Warehouse data domains and developed the initial strategy for VA’s Summit Data Platform (SDP) Data Architecture and DataOps program</w:t>
            </w:r>
            <w:r>
              <w:rPr>
                <w:sz w:val="20"/>
                <w:szCs w:val="20"/>
              </w:rPr>
              <w:t xml:space="preserve">. Additionally, JVP Booz Allen is the industry leader in Artificial Intelligence (AI) and Machine Learning (ML) for the Federal Government and </w:t>
            </w:r>
            <w:r w:rsidRPr="00DF410D">
              <w:rPr>
                <w:sz w:val="20"/>
                <w:szCs w:val="20"/>
                <w:highlight w:val="yellow"/>
              </w:rPr>
              <w:t>developed the Advana platform for the Department of Defense (DoD),</w:t>
            </w:r>
            <w:r>
              <w:rPr>
                <w:sz w:val="20"/>
                <w:szCs w:val="20"/>
              </w:rPr>
              <w:t xml:space="preserve"> a leading data and analytics platform helping analysts, mission owners, and data scientists make informed decisions across the DoD.</w:t>
            </w:r>
            <w:r w:rsidR="00DD5BE6">
              <w:rPr>
                <w:sz w:val="20"/>
                <w:szCs w:val="20"/>
              </w:rPr>
              <w:t xml:space="preserve"> </w:t>
            </w:r>
            <w:r w:rsidR="00DD5BE6" w:rsidRPr="00082D8D">
              <w:rPr>
                <w:b/>
                <w:bCs/>
                <w:i/>
                <w:iCs/>
                <w:sz w:val="20"/>
                <w:szCs w:val="20"/>
              </w:rPr>
              <w:t xml:space="preserve">Our </w:t>
            </w:r>
            <w:r w:rsidR="0001551D" w:rsidRPr="00082D8D">
              <w:rPr>
                <w:b/>
                <w:bCs/>
                <w:i/>
                <w:iCs/>
                <w:sz w:val="20"/>
                <w:szCs w:val="20"/>
              </w:rPr>
              <w:t xml:space="preserve">deep bench of </w:t>
            </w:r>
            <w:r w:rsidR="00C6503F" w:rsidRPr="00082D8D">
              <w:rPr>
                <w:b/>
                <w:bCs/>
                <w:i/>
                <w:iCs/>
                <w:sz w:val="20"/>
                <w:szCs w:val="20"/>
              </w:rPr>
              <w:t xml:space="preserve">data </w:t>
            </w:r>
            <w:r w:rsidR="00C6503F" w:rsidRPr="00082D8D">
              <w:rPr>
                <w:b/>
                <w:bCs/>
                <w:i/>
                <w:iCs/>
                <w:sz w:val="20"/>
                <w:szCs w:val="20"/>
              </w:rPr>
              <w:lastRenderedPageBreak/>
              <w:t>scientists</w:t>
            </w:r>
            <w:r w:rsidR="004402AA" w:rsidRPr="00082D8D">
              <w:rPr>
                <w:b/>
                <w:bCs/>
                <w:i/>
                <w:iCs/>
                <w:sz w:val="20"/>
                <w:szCs w:val="20"/>
              </w:rPr>
              <w:t xml:space="preserve"> and health care data experts </w:t>
            </w:r>
            <w:r w:rsidR="007377AE">
              <w:rPr>
                <w:b/>
                <w:bCs/>
                <w:i/>
                <w:iCs/>
                <w:sz w:val="20"/>
                <w:szCs w:val="20"/>
              </w:rPr>
              <w:t xml:space="preserve">will </w:t>
            </w:r>
            <w:r w:rsidR="00DA41FB">
              <w:rPr>
                <w:b/>
                <w:bCs/>
                <w:i/>
                <w:iCs/>
                <w:sz w:val="20"/>
                <w:szCs w:val="20"/>
              </w:rPr>
              <w:t>bring</w:t>
            </w:r>
            <w:r w:rsidR="00FD7D7A">
              <w:rPr>
                <w:b/>
                <w:bCs/>
                <w:i/>
                <w:iCs/>
                <w:sz w:val="20"/>
                <w:szCs w:val="20"/>
              </w:rPr>
              <w:t xml:space="preserve"> specific</w:t>
            </w:r>
            <w:r w:rsidR="00260A0C">
              <w:rPr>
                <w:b/>
                <w:bCs/>
                <w:i/>
                <w:iCs/>
                <w:sz w:val="20"/>
                <w:szCs w:val="20"/>
              </w:rPr>
              <w:t xml:space="preserve"> </w:t>
            </w:r>
            <w:r w:rsidR="00A15D45">
              <w:rPr>
                <w:b/>
                <w:bCs/>
                <w:i/>
                <w:iCs/>
                <w:sz w:val="20"/>
                <w:szCs w:val="20"/>
              </w:rPr>
              <w:t>subject matter expertise</w:t>
            </w:r>
            <w:r w:rsidR="004005B3">
              <w:rPr>
                <w:b/>
                <w:bCs/>
                <w:i/>
                <w:iCs/>
                <w:sz w:val="20"/>
                <w:szCs w:val="20"/>
              </w:rPr>
              <w:t xml:space="preserve"> to </w:t>
            </w:r>
            <w:r w:rsidR="00FD7D7A">
              <w:rPr>
                <w:b/>
                <w:bCs/>
                <w:i/>
                <w:iCs/>
                <w:sz w:val="20"/>
                <w:szCs w:val="20"/>
              </w:rPr>
              <w:t>conduct</w:t>
            </w:r>
            <w:r w:rsidR="004005B3">
              <w:rPr>
                <w:b/>
                <w:bCs/>
                <w:i/>
                <w:iCs/>
                <w:sz w:val="20"/>
                <w:szCs w:val="20"/>
              </w:rPr>
              <w:t xml:space="preserve"> the </w:t>
            </w:r>
            <w:r w:rsidR="007377AE">
              <w:rPr>
                <w:b/>
                <w:bCs/>
                <w:i/>
                <w:iCs/>
                <w:sz w:val="20"/>
                <w:szCs w:val="20"/>
              </w:rPr>
              <w:t>analysis</w:t>
            </w:r>
            <w:r w:rsidR="00665276">
              <w:rPr>
                <w:b/>
                <w:bCs/>
                <w:i/>
                <w:iCs/>
                <w:sz w:val="20"/>
                <w:szCs w:val="20"/>
              </w:rPr>
              <w:t xml:space="preserve"> and recommendations</w:t>
            </w:r>
            <w:r w:rsidR="00346A89">
              <w:rPr>
                <w:sz w:val="20"/>
                <w:szCs w:val="20"/>
              </w:rPr>
              <w:t xml:space="preserve"> </w:t>
            </w:r>
            <w:r w:rsidR="00146FBC" w:rsidRPr="00146FBC">
              <w:rPr>
                <w:b/>
                <w:bCs/>
                <w:i/>
                <w:iCs/>
                <w:sz w:val="20"/>
                <w:szCs w:val="20"/>
              </w:rPr>
              <w:t>to drive the VAA program forward.</w:t>
            </w:r>
          </w:p>
        </w:tc>
      </w:tr>
    </w:tbl>
    <w:p w14:paraId="03B783B9" w14:textId="15D32249" w:rsidR="42F2640A" w:rsidRDefault="008B30E7" w:rsidP="005E5879">
      <w:pPr>
        <w:pStyle w:val="Heading2"/>
        <w:spacing w:after="120"/>
      </w:pPr>
      <w:bookmarkStart w:id="10" w:name="_Toc174614631"/>
      <w:bookmarkEnd w:id="3"/>
      <w:bookmarkEnd w:id="4"/>
      <w:r w:rsidRPr="00D1044C">
        <w:lastRenderedPageBreak/>
        <w:t xml:space="preserve">Approach to </w:t>
      </w:r>
      <w:r w:rsidR="006921C5" w:rsidRPr="00D1044C">
        <w:t>VistA Client Traffic Capture and Analysis (Base Period</w:t>
      </w:r>
      <w:r w:rsidR="000F7E82" w:rsidRPr="00D1044C">
        <w:t xml:space="preserve"> - </w:t>
      </w:r>
      <w:r w:rsidR="008A62C7" w:rsidRPr="00D1044C">
        <w:t>PWS 5.</w:t>
      </w:r>
      <w:r w:rsidR="006921C5" w:rsidRPr="00D1044C">
        <w:t>2</w:t>
      </w:r>
      <w:r w:rsidR="000F7E82" w:rsidRPr="00D1044C">
        <w:t xml:space="preserve"> and Option Period – PWS 5.3)</w:t>
      </w:r>
      <w:bookmarkEnd w:id="10"/>
    </w:p>
    <w:p w14:paraId="23BAA4CC" w14:textId="0C35417A" w:rsidR="00235C24" w:rsidRPr="008307E5" w:rsidRDefault="00235C24" w:rsidP="00235C24">
      <w:pPr>
        <w:textAlignment w:val="baseline"/>
        <w:rPr>
          <w:rFonts w:eastAsia="Times New Roman"/>
          <w:color w:val="000000" w:themeColor="text1"/>
        </w:rPr>
      </w:pPr>
      <w:r w:rsidRPr="64434D32">
        <w:rPr>
          <w:rFonts w:eastAsia="Times New Roman"/>
          <w:color w:val="000000" w:themeColor="text1"/>
        </w:rPr>
        <w:t xml:space="preserve">TLJV has developed an advanced project management approach for our efforts using 75+ years of combined VA experience between our JV partners. Due to </w:t>
      </w:r>
      <w:r w:rsidRPr="00F05872">
        <w:rPr>
          <w:rFonts w:eastAsia="Times New Roman"/>
          <w:color w:val="000000" w:themeColor="text1"/>
          <w:highlight w:val="yellow"/>
        </w:rPr>
        <w:t>our successful cost control, schedule management, risk management, and task management, our average Quality Assurance Surveillance Plan (QASP) score across all T4NG TOs is 4.8 out of 5.0</w:t>
      </w:r>
      <w:r w:rsidRPr="64434D32">
        <w:rPr>
          <w:rFonts w:eastAsia="Times New Roman"/>
          <w:color w:val="000000" w:themeColor="text1"/>
        </w:rPr>
        <w:t>. TLJV</w:t>
      </w:r>
      <w:r>
        <w:rPr>
          <w:rFonts w:eastAsia="Times New Roman"/>
          <w:color w:val="000000" w:themeColor="text1"/>
        </w:rPr>
        <w:t xml:space="preserve"> is a </w:t>
      </w:r>
      <w:r w:rsidR="00974185">
        <w:rPr>
          <w:rFonts w:eastAsia="Times New Roman"/>
          <w:color w:val="000000" w:themeColor="text1"/>
        </w:rPr>
        <w:t>Capability Maturity Model Integration (</w:t>
      </w:r>
      <w:r>
        <w:rPr>
          <w:rFonts w:eastAsia="Times New Roman"/>
          <w:color w:val="000000" w:themeColor="text1"/>
        </w:rPr>
        <w:t>CMMI</w:t>
      </w:r>
      <w:r w:rsidR="00974185">
        <w:rPr>
          <w:rFonts w:eastAsia="Times New Roman"/>
          <w:color w:val="000000" w:themeColor="text1"/>
        </w:rPr>
        <w:t>)</w:t>
      </w:r>
      <w:r>
        <w:rPr>
          <w:rFonts w:eastAsia="Times New Roman"/>
          <w:color w:val="000000" w:themeColor="text1"/>
        </w:rPr>
        <w:t xml:space="preserve"> Services Level 3 certified organization and</w:t>
      </w:r>
      <w:r w:rsidRPr="64434D32">
        <w:rPr>
          <w:rFonts w:eastAsia="Times New Roman"/>
          <w:color w:val="000000" w:themeColor="text1"/>
        </w:rPr>
        <w:t xml:space="preserve"> employs an integrated approach to program management, focused on transparency and trust, with customer service, cost, schedule, and quality forming the pillars of our decision-making processes. Our team is fully knowledgeable of the tasks, activities, tools, processes, reporting requirements, and staffing controls required to successfully deliver the VistA Application Analytics program. </w:t>
      </w:r>
    </w:p>
    <w:p w14:paraId="4A50E8A5" w14:textId="19A8BC13" w:rsidR="00235C24" w:rsidRDefault="00235C24" w:rsidP="00235C24">
      <w:pPr>
        <w:textAlignment w:val="baseline"/>
        <w:rPr>
          <w:rFonts w:eastAsia="Times New Roman"/>
          <w:color w:val="000000"/>
        </w:rPr>
      </w:pPr>
      <w:r w:rsidRPr="008E7038">
        <w:rPr>
          <w:rFonts w:eastAsia="Times New Roman"/>
          <w:color w:val="000000"/>
        </w:rPr>
        <w:t xml:space="preserve">Our team </w:t>
      </w:r>
      <w:r w:rsidR="00673E16">
        <w:rPr>
          <w:rFonts w:eastAsia="Times New Roman"/>
          <w:color w:val="000000"/>
        </w:rPr>
        <w:t>of experts</w:t>
      </w:r>
      <w:r w:rsidRPr="008E7038">
        <w:rPr>
          <w:rFonts w:eastAsia="Times New Roman"/>
          <w:color w:val="000000"/>
        </w:rPr>
        <w:t xml:space="preserve"> will collaborate with VA’s program management team, business owners, stakeholders, and other decision makers to validate our understanding of </w:t>
      </w:r>
      <w:r>
        <w:rPr>
          <w:rFonts w:eastAsia="Times New Roman"/>
          <w:color w:val="000000"/>
        </w:rPr>
        <w:t>VistA Application Analytics’</w:t>
      </w:r>
      <w:r w:rsidRPr="008E7038">
        <w:rPr>
          <w:rFonts w:eastAsia="Times New Roman"/>
          <w:color w:val="000000"/>
        </w:rPr>
        <w:t xml:space="preserve"> critical success factors. Our integrated team will control all aspects of project execution and performance with a seamless and holistic approach to all areas of program responsibilities and deliverables as outlined in the PWS.</w:t>
      </w:r>
      <w:r>
        <w:rPr>
          <w:rFonts w:eastAsia="Times New Roman"/>
          <w:color w:val="000000"/>
        </w:rPr>
        <w:t xml:space="preserve"> </w:t>
      </w:r>
      <w:r w:rsidR="0022707A">
        <w:rPr>
          <w:rFonts w:eastAsia="Times New Roman"/>
          <w:color w:val="000000"/>
        </w:rPr>
        <w:t>Our team</w:t>
      </w:r>
      <w:r w:rsidR="007B1B20">
        <w:rPr>
          <w:rFonts w:eastAsia="Times New Roman"/>
          <w:color w:val="000000"/>
        </w:rPr>
        <w:t xml:space="preserve"> </w:t>
      </w:r>
      <w:r w:rsidR="00905AD9">
        <w:rPr>
          <w:rFonts w:eastAsia="Times New Roman"/>
          <w:color w:val="000000"/>
        </w:rPr>
        <w:t>structure</w:t>
      </w:r>
      <w:r w:rsidR="00E87886">
        <w:rPr>
          <w:rFonts w:eastAsia="Times New Roman"/>
          <w:color w:val="000000"/>
        </w:rPr>
        <w:t>,</w:t>
      </w:r>
      <w:r w:rsidR="00905AD9">
        <w:rPr>
          <w:rFonts w:eastAsia="Times New Roman"/>
          <w:color w:val="000000"/>
        </w:rPr>
        <w:t xml:space="preserve"> </w:t>
      </w:r>
      <w:r w:rsidR="00E87886">
        <w:rPr>
          <w:rFonts w:eastAsia="Times New Roman"/>
          <w:color w:val="000000"/>
        </w:rPr>
        <w:t>as</w:t>
      </w:r>
      <w:r w:rsidR="006B4CD2">
        <w:rPr>
          <w:rFonts w:eastAsia="Times New Roman"/>
          <w:color w:val="000000"/>
        </w:rPr>
        <w:t xml:space="preserve"> outlined in Figure 1 below</w:t>
      </w:r>
      <w:r w:rsidR="00E87886">
        <w:rPr>
          <w:rFonts w:eastAsia="Times New Roman"/>
          <w:color w:val="000000"/>
        </w:rPr>
        <w:t>,</w:t>
      </w:r>
      <w:r w:rsidR="006B4CD2">
        <w:rPr>
          <w:rFonts w:eastAsia="Times New Roman"/>
          <w:color w:val="000000"/>
        </w:rPr>
        <w:t xml:space="preserve"> </w:t>
      </w:r>
      <w:r w:rsidR="0022707A">
        <w:rPr>
          <w:rFonts w:eastAsia="Times New Roman"/>
          <w:color w:val="000000"/>
        </w:rPr>
        <w:t xml:space="preserve">is comprised of </w:t>
      </w:r>
      <w:r w:rsidR="00300962">
        <w:rPr>
          <w:rFonts w:eastAsia="Times New Roman"/>
          <w:color w:val="000000"/>
        </w:rPr>
        <w:t xml:space="preserve">a variety of skillsets required to meet the critical requirements of the VAA program: </w:t>
      </w:r>
    </w:p>
    <w:p w14:paraId="316119E7" w14:textId="470D5109" w:rsidR="00300962" w:rsidRDefault="008D5D1D" w:rsidP="008D5D1D">
      <w:pPr>
        <w:pStyle w:val="ListParagraph"/>
        <w:numPr>
          <w:ilvl w:val="0"/>
          <w:numId w:val="24"/>
        </w:numPr>
        <w:textAlignment w:val="baseline"/>
        <w:rPr>
          <w:rFonts w:ascii="Times New Roman" w:eastAsia="Times New Roman" w:hAnsi="Times New Roman" w:cs="Times New Roman"/>
          <w:color w:val="000000"/>
        </w:rPr>
      </w:pPr>
      <w:r w:rsidRPr="008D5D1D">
        <w:rPr>
          <w:rFonts w:ascii="Times New Roman" w:eastAsia="Times New Roman" w:hAnsi="Times New Roman" w:cs="Times New Roman"/>
          <w:color w:val="000000"/>
        </w:rPr>
        <w:t>Pro</w:t>
      </w:r>
      <w:r>
        <w:rPr>
          <w:rFonts w:ascii="Times New Roman" w:eastAsia="Times New Roman" w:hAnsi="Times New Roman" w:cs="Times New Roman"/>
          <w:color w:val="000000"/>
        </w:rPr>
        <w:t xml:space="preserve">gram </w:t>
      </w:r>
      <w:r w:rsidR="00EF2540">
        <w:rPr>
          <w:rFonts w:ascii="Times New Roman" w:eastAsia="Times New Roman" w:hAnsi="Times New Roman" w:cs="Times New Roman"/>
          <w:color w:val="000000"/>
        </w:rPr>
        <w:t>Manager</w:t>
      </w:r>
      <w:r w:rsidR="00942B50">
        <w:rPr>
          <w:rFonts w:ascii="Times New Roman" w:eastAsia="Times New Roman" w:hAnsi="Times New Roman" w:cs="Times New Roman"/>
          <w:color w:val="000000"/>
        </w:rPr>
        <w:t xml:space="preserve"> – </w:t>
      </w:r>
      <w:r w:rsidR="009422F7">
        <w:rPr>
          <w:rFonts w:ascii="Times New Roman" w:eastAsia="Times New Roman" w:hAnsi="Times New Roman" w:cs="Times New Roman"/>
          <w:color w:val="000000"/>
        </w:rPr>
        <w:t xml:space="preserve">ultimate oversight responsibility </w:t>
      </w:r>
      <w:r w:rsidR="00AC13CA">
        <w:rPr>
          <w:rFonts w:ascii="Times New Roman" w:eastAsia="Times New Roman" w:hAnsi="Times New Roman" w:cs="Times New Roman"/>
          <w:color w:val="000000"/>
        </w:rPr>
        <w:t>for VAA delivery team</w:t>
      </w:r>
      <w:r w:rsidR="00806BA4">
        <w:rPr>
          <w:rFonts w:ascii="Times New Roman" w:eastAsia="Times New Roman" w:hAnsi="Times New Roman" w:cs="Times New Roman"/>
          <w:color w:val="000000"/>
        </w:rPr>
        <w:t xml:space="preserve"> </w:t>
      </w:r>
    </w:p>
    <w:p w14:paraId="4B12DF8B" w14:textId="0F2A1236" w:rsidR="009422F7" w:rsidRDefault="009422F7"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Manager </w:t>
      </w:r>
      <w:r w:rsidR="00B71EF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B71EF6">
        <w:rPr>
          <w:rFonts w:ascii="Times New Roman" w:eastAsia="Times New Roman" w:hAnsi="Times New Roman" w:cs="Times New Roman"/>
          <w:color w:val="000000"/>
        </w:rPr>
        <w:t xml:space="preserve">provides day-to-day management </w:t>
      </w:r>
      <w:r w:rsidR="00F2156C">
        <w:rPr>
          <w:rFonts w:ascii="Times New Roman" w:eastAsia="Times New Roman" w:hAnsi="Times New Roman" w:cs="Times New Roman"/>
          <w:color w:val="000000"/>
        </w:rPr>
        <w:t>and stakeholder communications</w:t>
      </w:r>
    </w:p>
    <w:p w14:paraId="3C9AD338" w14:textId="1BB8C4E2" w:rsidR="000E1184" w:rsidRDefault="00B27F3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echnical Lead (Architect, Sr)</w:t>
      </w:r>
      <w:r w:rsidR="009C6AAC">
        <w:rPr>
          <w:rFonts w:ascii="Times New Roman" w:eastAsia="Times New Roman" w:hAnsi="Times New Roman" w:cs="Times New Roman"/>
          <w:color w:val="000000"/>
        </w:rPr>
        <w:t xml:space="preserve"> </w:t>
      </w:r>
      <w:r w:rsidR="009422F7">
        <w:rPr>
          <w:rFonts w:ascii="Times New Roman" w:eastAsia="Times New Roman" w:hAnsi="Times New Roman" w:cs="Times New Roman"/>
          <w:color w:val="000000"/>
        </w:rPr>
        <w:t>–</w:t>
      </w:r>
      <w:r w:rsidR="009C6AAC">
        <w:rPr>
          <w:rFonts w:ascii="Times New Roman" w:eastAsia="Times New Roman" w:hAnsi="Times New Roman" w:cs="Times New Roman"/>
          <w:color w:val="000000"/>
        </w:rPr>
        <w:t xml:space="preserve"> </w:t>
      </w:r>
      <w:r w:rsidR="00DF0628">
        <w:rPr>
          <w:rFonts w:ascii="Times New Roman" w:eastAsia="Times New Roman" w:hAnsi="Times New Roman" w:cs="Times New Roman"/>
          <w:color w:val="000000"/>
        </w:rPr>
        <w:t>guides</w:t>
      </w:r>
      <w:r w:rsidR="009422F7">
        <w:rPr>
          <w:rFonts w:ascii="Times New Roman" w:eastAsia="Times New Roman" w:hAnsi="Times New Roman" w:cs="Times New Roman"/>
          <w:color w:val="000000"/>
        </w:rPr>
        <w:t xml:space="preserve"> the overall technical vision and approach</w:t>
      </w:r>
    </w:p>
    <w:p w14:paraId="1316737B" w14:textId="3397B533" w:rsidR="00DF0628" w:rsidRDefault="00935610" w:rsidP="008D5D1D">
      <w:pPr>
        <w:pStyle w:val="ListParagraph"/>
        <w:numPr>
          <w:ilvl w:val="0"/>
          <w:numId w:val="24"/>
        </w:numPr>
        <w:textAlignment w:val="baseline"/>
        <w:rPr>
          <w:rFonts w:ascii="Times New Roman" w:eastAsia="Times New Roman" w:hAnsi="Times New Roman" w:cs="Times New Roman"/>
          <w:color w:val="000000"/>
        </w:rPr>
      </w:pPr>
      <w:r w:rsidRPr="00F05872">
        <w:rPr>
          <w:rFonts w:ascii="Times New Roman" w:eastAsia="Times New Roman" w:hAnsi="Times New Roman" w:cs="Times New Roman"/>
          <w:color w:val="000000"/>
          <w:highlight w:val="yellow"/>
        </w:rPr>
        <w:t>AWS Cloud Engineer</w:t>
      </w:r>
      <w:r>
        <w:rPr>
          <w:rFonts w:ascii="Times New Roman" w:eastAsia="Times New Roman" w:hAnsi="Times New Roman" w:cs="Times New Roman"/>
          <w:color w:val="000000"/>
        </w:rPr>
        <w:t xml:space="preserve"> (Software/System Architect) </w:t>
      </w:r>
      <w:r w:rsidR="005061B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061BB">
        <w:rPr>
          <w:rFonts w:ascii="Times New Roman" w:eastAsia="Times New Roman" w:hAnsi="Times New Roman" w:cs="Times New Roman"/>
          <w:color w:val="000000"/>
        </w:rPr>
        <w:t>delivers the S3 Data Lake</w:t>
      </w:r>
    </w:p>
    <w:p w14:paraId="73E0DA4C" w14:textId="0F0E64EF" w:rsidR="00305C54" w:rsidRDefault="000606E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ata Scientists (Developer, Sr and Developer</w:t>
      </w:r>
      <w:r w:rsidR="004876B4">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w:t>
      </w:r>
      <w:r w:rsidR="00EF27CC">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EF27CC">
        <w:rPr>
          <w:rFonts w:ascii="Times New Roman" w:eastAsia="Times New Roman" w:hAnsi="Times New Roman" w:cs="Times New Roman"/>
          <w:color w:val="000000"/>
        </w:rPr>
        <w:t>develop models and queries for analytics</w:t>
      </w:r>
    </w:p>
    <w:p w14:paraId="723B08A8" w14:textId="37F525E3" w:rsidR="00F101B8" w:rsidRDefault="007E6BE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echnical Writer </w:t>
      </w:r>
      <w:r w:rsidR="00FD008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FD0086">
        <w:rPr>
          <w:rFonts w:ascii="Times New Roman" w:eastAsia="Times New Roman" w:hAnsi="Times New Roman" w:cs="Times New Roman"/>
          <w:color w:val="000000"/>
        </w:rPr>
        <w:t>documents reports in GitHub Markdown, Word, and PowerPoint</w:t>
      </w:r>
    </w:p>
    <w:p w14:paraId="6E6CB78D" w14:textId="696D2C85" w:rsidR="00FD0086" w:rsidRDefault="0065685A" w:rsidP="008D5D1D">
      <w:pPr>
        <w:pStyle w:val="ListParagraph"/>
        <w:numPr>
          <w:ilvl w:val="0"/>
          <w:numId w:val="24"/>
        </w:numPr>
        <w:textAlignment w:val="baseline"/>
        <w:rPr>
          <w:rFonts w:ascii="Times New Roman" w:eastAsia="Times New Roman" w:hAnsi="Times New Roman" w:cs="Times New Roman"/>
          <w:color w:val="000000"/>
        </w:rPr>
      </w:pPr>
      <w:r w:rsidRPr="00F05872">
        <w:rPr>
          <w:rFonts w:ascii="Times New Roman" w:eastAsia="Times New Roman" w:hAnsi="Times New Roman" w:cs="Times New Roman"/>
          <w:color w:val="000000"/>
          <w:highlight w:val="yellow"/>
        </w:rPr>
        <w:t xml:space="preserve">VistA Subject Matter Experts </w:t>
      </w:r>
      <w:r w:rsidR="006A654C" w:rsidRPr="00F05872">
        <w:rPr>
          <w:rFonts w:ascii="Times New Roman" w:eastAsia="Times New Roman" w:hAnsi="Times New Roman" w:cs="Times New Roman"/>
          <w:color w:val="000000"/>
          <w:highlight w:val="yellow"/>
        </w:rPr>
        <w:t>and Delphi/CRPS Subject Matter Experts</w:t>
      </w:r>
      <w:r w:rsidR="00715318">
        <w:rPr>
          <w:rFonts w:ascii="Times New Roman" w:eastAsia="Times New Roman" w:hAnsi="Times New Roman" w:cs="Times New Roman"/>
          <w:color w:val="000000"/>
        </w:rPr>
        <w:t xml:space="preserve"> (</w:t>
      </w:r>
      <w:r w:rsidR="00B05508">
        <w:rPr>
          <w:rFonts w:ascii="Times New Roman" w:eastAsia="Times New Roman" w:hAnsi="Times New Roman" w:cs="Times New Roman"/>
          <w:color w:val="000000"/>
        </w:rPr>
        <w:t>Functional</w:t>
      </w:r>
      <w:r w:rsidR="00715318">
        <w:rPr>
          <w:rFonts w:ascii="Times New Roman" w:eastAsia="Times New Roman" w:hAnsi="Times New Roman" w:cs="Times New Roman"/>
          <w:color w:val="000000"/>
        </w:rPr>
        <w:t xml:space="preserve"> Area Expert II)</w:t>
      </w:r>
      <w:r w:rsidR="00EF51D9">
        <w:rPr>
          <w:rFonts w:ascii="Times New Roman" w:eastAsia="Times New Roman" w:hAnsi="Times New Roman" w:cs="Times New Roman"/>
          <w:color w:val="000000"/>
        </w:rPr>
        <w:t xml:space="preserve"> </w:t>
      </w:r>
      <w:r w:rsidR="00715318">
        <w:rPr>
          <w:rFonts w:ascii="Times New Roman" w:eastAsia="Times New Roman" w:hAnsi="Times New Roman" w:cs="Times New Roman"/>
          <w:color w:val="000000"/>
        </w:rPr>
        <w:t>–</w:t>
      </w:r>
      <w:r w:rsidR="00EF51D9">
        <w:rPr>
          <w:rFonts w:ascii="Times New Roman" w:eastAsia="Times New Roman" w:hAnsi="Times New Roman" w:cs="Times New Roman"/>
          <w:color w:val="000000"/>
        </w:rPr>
        <w:t xml:space="preserve"> </w:t>
      </w:r>
      <w:r w:rsidR="00715318">
        <w:rPr>
          <w:rFonts w:ascii="Times New Roman" w:eastAsia="Times New Roman" w:hAnsi="Times New Roman" w:cs="Times New Roman"/>
          <w:color w:val="000000"/>
        </w:rPr>
        <w:t>identify and expla</w:t>
      </w:r>
      <w:r w:rsidR="00B05508">
        <w:rPr>
          <w:rFonts w:ascii="Times New Roman" w:eastAsia="Times New Roman" w:hAnsi="Times New Roman" w:cs="Times New Roman"/>
          <w:color w:val="000000"/>
        </w:rPr>
        <w:t>ins RPC traffic types, origins, efficiencies</w:t>
      </w:r>
      <w:r w:rsidR="007D30FA">
        <w:rPr>
          <w:rFonts w:ascii="Times New Roman" w:eastAsia="Times New Roman" w:hAnsi="Times New Roman" w:cs="Times New Roman"/>
          <w:color w:val="000000"/>
        </w:rPr>
        <w:t xml:space="preserve">, supports </w:t>
      </w:r>
      <w:r w:rsidR="00D528C1">
        <w:rPr>
          <w:rFonts w:ascii="Times New Roman" w:eastAsia="Times New Roman" w:hAnsi="Times New Roman" w:cs="Times New Roman"/>
          <w:color w:val="000000"/>
        </w:rPr>
        <w:t>report generation</w:t>
      </w:r>
      <w:r w:rsidR="00F44273">
        <w:rPr>
          <w:rFonts w:ascii="Times New Roman" w:eastAsia="Times New Roman" w:hAnsi="Times New Roman" w:cs="Times New Roman"/>
          <w:color w:val="000000"/>
        </w:rPr>
        <w:t xml:space="preserve">, </w:t>
      </w:r>
      <w:r w:rsidR="005E4530">
        <w:rPr>
          <w:rFonts w:ascii="Times New Roman" w:eastAsia="Times New Roman" w:hAnsi="Times New Roman" w:cs="Times New Roman"/>
          <w:color w:val="000000"/>
        </w:rPr>
        <w:t xml:space="preserve">perform analysis on traffic data, </w:t>
      </w:r>
      <w:r w:rsidR="00F44273">
        <w:rPr>
          <w:rFonts w:ascii="Times New Roman" w:eastAsia="Times New Roman" w:hAnsi="Times New Roman" w:cs="Times New Roman"/>
          <w:color w:val="000000"/>
        </w:rPr>
        <w:t>provides insight into clinician facing-applications</w:t>
      </w:r>
    </w:p>
    <w:p w14:paraId="72B9AA97" w14:textId="5B079DF3" w:rsidR="004F4A20" w:rsidRPr="004F4A20" w:rsidRDefault="004F4A20" w:rsidP="004F4A20">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Sr VistA SME (Functional Area Analyst, Sr) – </w:t>
      </w:r>
      <w:r w:rsidR="00A65A46">
        <w:rPr>
          <w:rFonts w:ascii="Times New Roman" w:eastAsia="Times New Roman" w:hAnsi="Times New Roman" w:cs="Times New Roman"/>
          <w:color w:val="000000"/>
        </w:rPr>
        <w:t>provide senior level VistA and CPRS expertise</w:t>
      </w:r>
    </w:p>
    <w:p w14:paraId="286ADF7B" w14:textId="657817F8" w:rsidR="004E5B5A" w:rsidRPr="004E5B5A" w:rsidRDefault="004E5B5A" w:rsidP="004E5B5A">
      <w:pPr>
        <w:textAlignment w:val="baseline"/>
        <w:rPr>
          <w:rFonts w:eastAsia="Times New Roman"/>
          <w:color w:val="000000"/>
        </w:rPr>
      </w:pPr>
      <w:r w:rsidRPr="3F6D67E4">
        <w:rPr>
          <w:rFonts w:eastAsia="Times New Roman"/>
          <w:color w:val="000000" w:themeColor="text1"/>
        </w:rPr>
        <w:t>As we move into the Option Year, our team structure will ramp down to take advantage of the processes and infrastructure put in place in the base year</w:t>
      </w:r>
      <w:r w:rsidR="002F1BB6" w:rsidRPr="3F6D67E4">
        <w:rPr>
          <w:rFonts w:eastAsia="Times New Roman"/>
          <w:color w:val="000000" w:themeColor="text1"/>
        </w:rPr>
        <w:t xml:space="preserve"> and </w:t>
      </w:r>
      <w:r w:rsidR="50E698F6" w:rsidRPr="1BCCFCD2">
        <w:rPr>
          <w:rFonts w:eastAsia="Times New Roman"/>
          <w:color w:val="000000" w:themeColor="text1"/>
        </w:rPr>
        <w:t xml:space="preserve">will </w:t>
      </w:r>
      <w:r w:rsidR="50E698F6" w:rsidRPr="1FFE305C">
        <w:rPr>
          <w:rFonts w:eastAsia="Times New Roman"/>
          <w:color w:val="000000" w:themeColor="text1"/>
        </w:rPr>
        <w:t>continue to</w:t>
      </w:r>
      <w:r w:rsidR="50E698F6" w:rsidRPr="5E268B46">
        <w:rPr>
          <w:rFonts w:eastAsia="Times New Roman"/>
          <w:color w:val="000000" w:themeColor="text1"/>
        </w:rPr>
        <w:t xml:space="preserve"> </w:t>
      </w:r>
      <w:r w:rsidR="002F1BB6" w:rsidRPr="1BCCFCD2">
        <w:rPr>
          <w:rFonts w:eastAsia="Times New Roman"/>
          <w:color w:val="000000" w:themeColor="text1"/>
        </w:rPr>
        <w:t>execute</w:t>
      </w:r>
      <w:r w:rsidR="002F1BB6" w:rsidRPr="3F6D67E4">
        <w:rPr>
          <w:rFonts w:eastAsia="Times New Roman"/>
          <w:color w:val="000000" w:themeColor="text1"/>
        </w:rPr>
        <w:t xml:space="preserve"> against those proven approaches.</w:t>
      </w:r>
    </w:p>
    <w:p w14:paraId="275F47AE" w14:textId="29D45F23" w:rsidR="009422F7" w:rsidRDefault="00E11B57" w:rsidP="00D77FEF">
      <w:pPr>
        <w:jc w:val="center"/>
        <w:textAlignment w:val="baseline"/>
        <w:rPr>
          <w:rFonts w:eastAsia="Times New Roman"/>
          <w:color w:val="000000"/>
        </w:rPr>
      </w:pPr>
      <w:r w:rsidRPr="00E11B57">
        <w:rPr>
          <w:rFonts w:eastAsia="Times New Roman"/>
          <w:noProof/>
          <w:color w:val="000000"/>
        </w:rPr>
        <w:lastRenderedPageBreak/>
        <w:drawing>
          <wp:inline distT="0" distB="0" distL="0" distR="0" wp14:anchorId="53529B54" wp14:editId="231DC8A6">
            <wp:extent cx="3797300" cy="4292600"/>
            <wp:effectExtent l="0" t="0" r="0" b="0"/>
            <wp:docPr id="60786059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6059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3797300" cy="4292600"/>
                    </a:xfrm>
                    <a:prstGeom prst="rect">
                      <a:avLst/>
                    </a:prstGeom>
                  </pic:spPr>
                </pic:pic>
              </a:graphicData>
            </a:graphic>
          </wp:inline>
        </w:drawing>
      </w:r>
    </w:p>
    <w:p w14:paraId="6239A83C" w14:textId="3935E78F" w:rsidR="006B4CD2" w:rsidRPr="005705E8" w:rsidRDefault="005C6AB0" w:rsidP="005705E8">
      <w:pPr>
        <w:pStyle w:val="Caption"/>
        <w:spacing w:after="120"/>
        <w:rPr>
          <w:rFonts w:asciiTheme="majorHAnsi" w:eastAsia="Arial" w:hAnsiTheme="majorHAnsi" w:cstheme="majorBidi"/>
        </w:rPr>
      </w:pPr>
      <w:bookmarkStart w:id="11" w:name="_Toc174614639"/>
      <w:r>
        <w:t xml:space="preserve">Figure </w:t>
      </w:r>
      <w:r w:rsidR="00D159A1">
        <w:fldChar w:fldCharType="begin"/>
      </w:r>
      <w:r w:rsidR="00D159A1">
        <w:instrText xml:space="preserve"> SEQ Figure \* ARABIC </w:instrText>
      </w:r>
      <w:r w:rsidR="00D159A1">
        <w:fldChar w:fldCharType="separate"/>
      </w:r>
      <w:r w:rsidR="00246864">
        <w:rPr>
          <w:noProof/>
        </w:rPr>
        <w:t>1</w:t>
      </w:r>
      <w:r w:rsidR="00D159A1">
        <w:rPr>
          <w:noProof/>
        </w:rPr>
        <w:fldChar w:fldCharType="end"/>
      </w:r>
      <w:r>
        <w:t xml:space="preserve">: </w:t>
      </w:r>
      <w:r w:rsidR="009C7A13">
        <w:t xml:space="preserve">Team </w:t>
      </w:r>
      <w:r>
        <w:t xml:space="preserve">TLJV </w:t>
      </w:r>
      <w:r w:rsidR="009C7A13">
        <w:t>Organizational Structure</w:t>
      </w:r>
      <w:bookmarkEnd w:id="11"/>
    </w:p>
    <w:p w14:paraId="1CF9E72C" w14:textId="68BE4E95" w:rsidR="00235C24" w:rsidRDefault="00235C24" w:rsidP="00235C24">
      <w:pPr>
        <w:textAlignment w:val="baseline"/>
        <w:rPr>
          <w:rFonts w:eastAsia="Times New Roman"/>
          <w:color w:val="000000"/>
        </w:rPr>
      </w:pPr>
      <w:r>
        <w:rPr>
          <w:rFonts w:eastAsia="Times New Roman"/>
          <w:color w:val="000000"/>
        </w:rPr>
        <w:t xml:space="preserve">Following our planned project schedule outlined in Section 3 below, our Program Manager (PM), will establish our two-week Sprint cadence in coordination with the VA Program Manager and COR. </w:t>
      </w:r>
      <w:r w:rsidRPr="00F05872">
        <w:rPr>
          <w:rFonts w:eastAsia="Times New Roman"/>
          <w:color w:val="000000"/>
          <w:highlight w:val="yellow"/>
        </w:rPr>
        <w:t>Our team uses an agile-based project management</w:t>
      </w:r>
      <w:r>
        <w:rPr>
          <w:rFonts w:eastAsia="Times New Roman"/>
          <w:color w:val="000000"/>
        </w:rPr>
        <w:t xml:space="preserve"> approach emphasizing flexibility, collaboration, and iterative progress allowing for incremental value through continuous feedback and adjustments. Our PM will establish a Jira board to manage our backlog and prioritize tasks. We will use daily stand ups and Jira dashboarding to track team progress and ultimately generate customized reporting that will feed into our </w:t>
      </w:r>
      <w:r w:rsidRPr="00EE0526">
        <w:rPr>
          <w:rFonts w:eastAsia="Times New Roman"/>
          <w:color w:val="000000"/>
        </w:rPr>
        <w:t>Monthly Progress Reports</w:t>
      </w:r>
      <w:r w:rsidR="00EE0526" w:rsidRPr="00EE0526">
        <w:rPr>
          <w:rFonts w:eastAsia="Times New Roman"/>
          <w:color w:val="000000"/>
        </w:rPr>
        <w:t>.</w:t>
      </w:r>
    </w:p>
    <w:p w14:paraId="4B7D0AD8" w14:textId="58EB1943" w:rsidR="00235C24" w:rsidRDefault="00235C24" w:rsidP="00F05021">
      <w:pPr>
        <w:textAlignment w:val="baseline"/>
        <w:rPr>
          <w:rStyle w:val="ui-provider"/>
          <w:b/>
          <w:i/>
        </w:rPr>
      </w:pPr>
      <w:r w:rsidRPr="00F05872">
        <w:rPr>
          <w:rFonts w:eastAsia="Times New Roman"/>
          <w:b/>
          <w:i/>
          <w:color w:val="000000" w:themeColor="text1"/>
          <w:highlight w:val="yellow"/>
        </w:rPr>
        <w:t xml:space="preserve">Our proposed TLJV Program Manager previously </w:t>
      </w:r>
      <w:r w:rsidRPr="00F05872">
        <w:rPr>
          <w:rStyle w:val="ui-provider"/>
          <w:b/>
          <w:bCs/>
          <w:i/>
          <w:iCs/>
          <w:highlight w:val="yellow"/>
        </w:rPr>
        <w:t>spent five years as an IT Program Manager</w:t>
      </w:r>
      <w:r w:rsidRPr="00A60713">
        <w:rPr>
          <w:rStyle w:val="ui-provider"/>
          <w:b/>
          <w:bCs/>
          <w:i/>
          <w:iCs/>
        </w:rPr>
        <w:t xml:space="preserve"> supporting the EHRM-IO program office.</w:t>
      </w:r>
      <w:r w:rsidRPr="00531F9B">
        <w:rPr>
          <w:rStyle w:val="ui-provider"/>
        </w:rPr>
        <w:t xml:space="preserve"> From December 2017 to January 2019, </w:t>
      </w:r>
      <w:r w:rsidRPr="00F05872">
        <w:rPr>
          <w:rStyle w:val="ui-provider"/>
          <w:highlight w:val="yellow"/>
        </w:rPr>
        <w:t>he managed a variety of VistA modernization work under the VistA Standardization and Security Enhancements (VSSE) effort including VistA Advanced Analytics and VistA Adaptive Maintenance.</w:t>
      </w:r>
      <w:r w:rsidR="00C80103" w:rsidRPr="00F05872">
        <w:rPr>
          <w:rStyle w:val="ui-provider"/>
          <w:highlight w:val="yellow"/>
        </w:rPr>
        <w:t xml:space="preserve"> </w:t>
      </w:r>
      <w:commentRangeStart w:id="12"/>
      <w:r w:rsidRPr="00F05872">
        <w:rPr>
          <w:rStyle w:val="ui-provider"/>
          <w:b/>
          <w:bCs/>
          <w:i/>
          <w:iCs/>
          <w:highlight w:val="yellow"/>
        </w:rPr>
        <w:t>He worked closely with both the VHA PM (and current CIDMO Veteran Health Data Program Lead) and OIT PM to guide these precursors to the current VistA Application Analytics effort</w:t>
      </w:r>
      <w:r w:rsidRPr="00A60713">
        <w:rPr>
          <w:rStyle w:val="ui-provider"/>
          <w:b/>
          <w:bCs/>
          <w:i/>
          <w:iCs/>
        </w:rPr>
        <w:t xml:space="preserve"> </w:t>
      </w:r>
      <w:commentRangeEnd w:id="12"/>
      <w:r w:rsidR="00F05872">
        <w:rPr>
          <w:rStyle w:val="CommentReference"/>
        </w:rPr>
        <w:commentReference w:id="12"/>
      </w:r>
      <w:r w:rsidRPr="00A60713">
        <w:rPr>
          <w:rStyle w:val="ui-provider"/>
          <w:b/>
          <w:bCs/>
          <w:i/>
          <w:iCs/>
        </w:rPr>
        <w:t>in their early stages. He will bring familiarity with these programs and the key clients/stakeholders to deliver VAA successfully.</w:t>
      </w:r>
    </w:p>
    <w:p w14:paraId="7B93DF3B" w14:textId="6604872F" w:rsidR="003F7923" w:rsidRPr="0081320F" w:rsidRDefault="0081320F" w:rsidP="00F05021">
      <w:pPr>
        <w:textAlignment w:val="baseline"/>
        <w:rPr>
          <w:rFonts w:eastAsia="Times New Roman"/>
          <w:color w:val="000000"/>
        </w:rPr>
      </w:pPr>
      <w:r w:rsidRPr="0081320F">
        <w:rPr>
          <w:rFonts w:eastAsia="Times New Roman"/>
          <w:color w:val="000000"/>
        </w:rPr>
        <w:t xml:space="preserve">Additionally, </w:t>
      </w:r>
      <w:r w:rsidR="004A1EAB">
        <w:rPr>
          <w:rFonts w:eastAsia="Times New Roman"/>
          <w:color w:val="000000"/>
        </w:rPr>
        <w:t xml:space="preserve">as a significant strength, </w:t>
      </w:r>
      <w:r w:rsidRPr="00531F9B">
        <w:rPr>
          <w:rFonts w:eastAsia="Times New Roman"/>
          <w:b/>
          <w:i/>
          <w:color w:val="000000"/>
        </w:rPr>
        <w:t>our VHA VistA Subject Matter Experts have decades of experience</w:t>
      </w:r>
      <w:r w:rsidRPr="0081320F">
        <w:rPr>
          <w:rFonts w:eastAsia="Times New Roman"/>
          <w:color w:val="000000"/>
        </w:rPr>
        <w:t xml:space="preserve">, and these individuals have honed their skills in the development and maintenance of an extensive range of clinical and financial VistA applications. </w:t>
      </w:r>
      <w:r w:rsidRPr="00531F9B">
        <w:rPr>
          <w:rFonts w:eastAsia="Times New Roman"/>
          <w:b/>
          <w:i/>
          <w:color w:val="000000"/>
        </w:rPr>
        <w:t xml:space="preserve">Their careers are marked by a deep expertise in VistA’s complex systems, including, but not limited to, the primary electronic </w:t>
      </w:r>
      <w:r w:rsidRPr="00531F9B">
        <w:rPr>
          <w:rFonts w:eastAsia="Times New Roman"/>
          <w:b/>
          <w:i/>
          <w:color w:val="000000"/>
        </w:rPr>
        <w:lastRenderedPageBreak/>
        <w:t>health record system (CPRS), Patient Information Management, Appointment Scheduling, Pharmacy, Integrated Billing and Accounts Receivable systems.</w:t>
      </w:r>
      <w:r w:rsidRPr="0081320F">
        <w:rPr>
          <w:rFonts w:eastAsia="Times New Roman"/>
          <w:color w:val="000000"/>
        </w:rPr>
        <w:t xml:space="preserve"> They have played a pivotal role in optimizing and evolving these applications to meet the evolving needs of the VHA, ensuring enhanced functionality, reliability, and integration across the healthcare system. Their extensive background combines technical proficiency with a thorough understanding of clinical workflows and financial processes, making them a key asset in driving continuous improvement and innovation within VistA.</w:t>
      </w:r>
    </w:p>
    <w:p w14:paraId="0E8944A5" w14:textId="16332982" w:rsidR="00A664C8" w:rsidRPr="005E5879" w:rsidRDefault="005E5879" w:rsidP="00E81043">
      <w:pPr>
        <w:pStyle w:val="Heading4"/>
        <w:spacing w:after="120"/>
      </w:pPr>
      <w:commentRangeStart w:id="13"/>
      <w:r w:rsidRPr="00635A70">
        <w:t>Approach</w:t>
      </w:r>
      <w:r w:rsidRPr="005E5879">
        <w:t xml:space="preserve"> to Capture of VistA Client Traffic (PWS 5.2.1)</w:t>
      </w:r>
      <w:commentRangeEnd w:id="13"/>
      <w:r w:rsidR="000055E4">
        <w:rPr>
          <w:rStyle w:val="CommentReference"/>
          <w:rFonts w:eastAsiaTheme="minorHAnsi"/>
          <w:i w:val="0"/>
          <w:iCs w:val="0"/>
          <w:kern w:val="0"/>
        </w:rPr>
        <w:commentReference w:id="13"/>
      </w:r>
    </w:p>
    <w:p w14:paraId="642FD735" w14:textId="33461F5D" w:rsidR="00677E0B" w:rsidRDefault="00677E0B" w:rsidP="00E10EF5">
      <w:pPr>
        <w:rPr>
          <w:rFonts w:asciiTheme="majorHAnsi" w:eastAsia="Arial" w:hAnsiTheme="majorHAnsi" w:cstheme="majorBidi"/>
        </w:rPr>
      </w:pPr>
      <w:r w:rsidRPr="000055E4">
        <w:rPr>
          <w:rFonts w:asciiTheme="majorHAnsi" w:eastAsia="Arial" w:hAnsiTheme="majorHAnsi" w:cstheme="majorBidi"/>
          <w:highlight w:val="yellow"/>
        </w:rPr>
        <w:t xml:space="preserve">We understand that Cloud VistA (an open-source VistA community) was involved in the move of VistA to the cloud beginning in 2014. They identified that there are over 190 </w:t>
      </w:r>
      <w:r w:rsidR="2B31A051" w:rsidRPr="000055E4">
        <w:rPr>
          <w:rFonts w:asciiTheme="majorHAnsi" w:eastAsia="Arial" w:hAnsiTheme="majorHAnsi" w:cstheme="majorBidi"/>
          <w:highlight w:val="yellow"/>
        </w:rPr>
        <w:t>a</w:t>
      </w:r>
      <w:r w:rsidRPr="000055E4">
        <w:rPr>
          <w:rFonts w:asciiTheme="majorHAnsi" w:eastAsia="Arial" w:hAnsiTheme="majorHAnsi" w:cstheme="majorBidi"/>
          <w:highlight w:val="yellow"/>
        </w:rPr>
        <w:t>pplications in VistA now at each instance (130 sites). 48 of those applications utilized Remote Procedure Call (RPC) as part of their process of transferring data</w:t>
      </w:r>
      <w:r>
        <w:rPr>
          <w:rFonts w:asciiTheme="majorHAnsi" w:eastAsia="Arial" w:hAnsiTheme="majorHAnsi" w:cstheme="majorBidi"/>
        </w:rPr>
        <w:t>.</w:t>
      </w:r>
      <w:r w:rsidR="00C80103">
        <w:rPr>
          <w:rFonts w:asciiTheme="majorHAnsi" w:eastAsia="Arial" w:hAnsiTheme="majorHAnsi" w:cstheme="majorBidi"/>
        </w:rPr>
        <w:t xml:space="preserve"> </w:t>
      </w:r>
      <w:r>
        <w:rPr>
          <w:rFonts w:asciiTheme="majorHAnsi" w:eastAsia="Arial" w:hAnsiTheme="majorHAnsi" w:cstheme="majorBidi"/>
        </w:rPr>
        <w:t xml:space="preserve">The Computerized Patient Record System (CPRS) application is identified as the largest of these with over 50 million transactions daily. </w:t>
      </w:r>
      <w:r w:rsidRPr="000055E4">
        <w:rPr>
          <w:rFonts w:asciiTheme="majorHAnsi" w:eastAsia="Arial" w:hAnsiTheme="majorHAnsi" w:cstheme="majorBidi"/>
          <w:highlight w:val="yellow"/>
        </w:rPr>
        <w:t>In Cloud VistA’s research over two years, they monitored these transactions using CloudWatch on the Amazon Web Service</w:t>
      </w:r>
      <w:r w:rsidR="06D798E0" w:rsidRPr="000055E4">
        <w:rPr>
          <w:rFonts w:asciiTheme="majorHAnsi" w:eastAsia="Arial" w:hAnsiTheme="majorHAnsi" w:cstheme="majorBidi"/>
          <w:highlight w:val="yellow"/>
        </w:rPr>
        <w:t>s</w:t>
      </w:r>
      <w:r w:rsidRPr="000055E4">
        <w:rPr>
          <w:rFonts w:asciiTheme="majorHAnsi" w:eastAsia="Arial" w:hAnsiTheme="majorHAnsi" w:cstheme="majorBidi"/>
          <w:highlight w:val="yellow"/>
        </w:rPr>
        <w:t xml:space="preserve"> (AWS)</w:t>
      </w:r>
      <w:r>
        <w:rPr>
          <w:rFonts w:asciiTheme="majorHAnsi" w:eastAsia="Arial" w:hAnsiTheme="majorHAnsi" w:cstheme="majorBidi"/>
        </w:rPr>
        <w:t xml:space="preserve"> cloud system. Although </w:t>
      </w:r>
      <w:r w:rsidR="00624830">
        <w:rPr>
          <w:rFonts w:asciiTheme="majorHAnsi" w:eastAsia="Arial" w:hAnsiTheme="majorHAnsi" w:cstheme="majorBidi"/>
        </w:rPr>
        <w:t>the</w:t>
      </w:r>
      <w:r>
        <w:rPr>
          <w:rFonts w:asciiTheme="majorHAnsi" w:eastAsia="Arial" w:hAnsiTheme="majorHAnsi" w:cstheme="majorBidi"/>
        </w:rPr>
        <w:t xml:space="preserve"> focus was on the </w:t>
      </w:r>
      <w:r w:rsidR="00624830">
        <w:rPr>
          <w:rFonts w:asciiTheme="majorHAnsi" w:eastAsia="Arial" w:hAnsiTheme="majorHAnsi" w:cstheme="majorBidi"/>
        </w:rPr>
        <w:t>s</w:t>
      </w:r>
      <w:r>
        <w:rPr>
          <w:rFonts w:asciiTheme="majorHAnsi" w:eastAsia="Arial" w:hAnsiTheme="majorHAnsi" w:cstheme="majorBidi"/>
        </w:rPr>
        <w:t xml:space="preserve">ecurity of those records, they established ways to monitor the transactions. </w:t>
      </w:r>
    </w:p>
    <w:p w14:paraId="053CDCD1" w14:textId="0715ADD3" w:rsidR="42F2640A" w:rsidRDefault="00245A62" w:rsidP="00E10EF5">
      <w:pPr>
        <w:rPr>
          <w:rFonts w:asciiTheme="majorHAnsi" w:eastAsia="Arial" w:hAnsiTheme="majorHAnsi" w:cstheme="majorBidi"/>
        </w:rPr>
      </w:pPr>
      <w:r>
        <w:rPr>
          <w:rFonts w:asciiTheme="majorHAnsi" w:eastAsia="Arial" w:hAnsiTheme="majorHAnsi" w:cstheme="majorBidi"/>
        </w:rPr>
        <w:t>In accordance with PWS 5.2.1</w:t>
      </w:r>
      <w:r w:rsidRPr="000055E4">
        <w:rPr>
          <w:rFonts w:asciiTheme="majorHAnsi" w:eastAsia="Arial" w:hAnsiTheme="majorHAnsi" w:cstheme="majorBidi"/>
          <w:highlight w:val="yellow"/>
        </w:rPr>
        <w:t xml:space="preserve">, </w:t>
      </w:r>
      <w:r w:rsidR="00624830" w:rsidRPr="000055E4">
        <w:rPr>
          <w:rFonts w:asciiTheme="majorHAnsi" w:eastAsia="Arial" w:hAnsiTheme="majorHAnsi" w:cstheme="majorBidi"/>
          <w:highlight w:val="yellow"/>
        </w:rPr>
        <w:t>our team will build upon the previous work of the Cloud VistA team</w:t>
      </w:r>
      <w:r w:rsidR="00246FDD" w:rsidRPr="000055E4">
        <w:rPr>
          <w:rFonts w:asciiTheme="majorHAnsi" w:eastAsia="Arial" w:hAnsiTheme="majorHAnsi" w:cstheme="majorBidi"/>
          <w:highlight w:val="yellow"/>
        </w:rPr>
        <w:t xml:space="preserve">. </w:t>
      </w:r>
      <w:r w:rsidR="007F3C3C" w:rsidRPr="000055E4">
        <w:rPr>
          <w:rFonts w:asciiTheme="majorHAnsi" w:eastAsia="Arial" w:hAnsiTheme="majorHAnsi" w:cstheme="majorBidi"/>
          <w:highlight w:val="yellow"/>
        </w:rPr>
        <w:t>We will capture</w:t>
      </w:r>
      <w:r w:rsidR="42F2640A" w:rsidRPr="000055E4">
        <w:rPr>
          <w:rFonts w:asciiTheme="majorHAnsi" w:eastAsia="Arial" w:hAnsiTheme="majorHAnsi" w:cstheme="majorBidi"/>
          <w:highlight w:val="yellow"/>
        </w:rPr>
        <w:t xml:space="preserve"> real-time data for a designated period of time (at least </w:t>
      </w:r>
      <w:r w:rsidR="0045394C" w:rsidRPr="000055E4">
        <w:rPr>
          <w:rFonts w:asciiTheme="majorHAnsi" w:eastAsia="Arial" w:hAnsiTheme="majorHAnsi" w:cstheme="majorBidi"/>
          <w:highlight w:val="yellow"/>
        </w:rPr>
        <w:t>one</w:t>
      </w:r>
      <w:r w:rsidR="42F2640A" w:rsidRPr="000055E4">
        <w:rPr>
          <w:rFonts w:asciiTheme="majorHAnsi" w:eastAsia="Arial" w:hAnsiTheme="majorHAnsi" w:cstheme="majorBidi"/>
          <w:highlight w:val="yellow"/>
        </w:rPr>
        <w:t xml:space="preserve"> month) </w:t>
      </w:r>
      <w:r w:rsidR="007F3C3C" w:rsidRPr="000055E4">
        <w:rPr>
          <w:rFonts w:asciiTheme="majorHAnsi" w:eastAsia="Arial" w:hAnsiTheme="majorHAnsi" w:cstheme="majorBidi"/>
          <w:highlight w:val="yellow"/>
        </w:rPr>
        <w:t>using</w:t>
      </w:r>
      <w:r w:rsidR="42F2640A" w:rsidRPr="000055E4">
        <w:rPr>
          <w:rFonts w:asciiTheme="majorHAnsi" w:eastAsia="Arial" w:hAnsiTheme="majorHAnsi" w:cstheme="majorBidi"/>
          <w:highlight w:val="yellow"/>
        </w:rPr>
        <w:t xml:space="preserve"> </w:t>
      </w:r>
      <w:r w:rsidR="007F3C3C" w:rsidRPr="000055E4">
        <w:rPr>
          <w:rFonts w:asciiTheme="majorHAnsi" w:eastAsia="Arial" w:hAnsiTheme="majorHAnsi" w:cstheme="majorBidi"/>
          <w:highlight w:val="yellow"/>
        </w:rPr>
        <w:t>the existing</w:t>
      </w:r>
      <w:r w:rsidR="42F2640A" w:rsidRPr="000055E4">
        <w:rPr>
          <w:rFonts w:asciiTheme="majorHAnsi" w:eastAsia="Arial" w:hAnsiTheme="majorHAnsi" w:cstheme="majorBidi"/>
          <w:highlight w:val="yellow"/>
        </w:rPr>
        <w:t xml:space="preserve"> “non-invasive” process of capturing all the RPC traffic</w:t>
      </w:r>
      <w:r w:rsidR="42F2640A" w:rsidRPr="00E10EF5">
        <w:rPr>
          <w:rFonts w:asciiTheme="majorHAnsi" w:eastAsia="Arial" w:hAnsiTheme="majorHAnsi" w:cstheme="majorBidi"/>
        </w:rPr>
        <w:t xml:space="preserve"> (both cross-VistA and VistA-specific) with the specifics of what applications are involved with each transaction. We will also capture User info, End-User Identification and timestamps for each transaction (start / complete). </w:t>
      </w:r>
    </w:p>
    <w:p w14:paraId="14244432" w14:textId="40DBE06A" w:rsidR="003E09FB" w:rsidRDefault="003E09FB" w:rsidP="003E09FB">
      <w:pPr>
        <w:rPr>
          <w:rFonts w:asciiTheme="majorHAnsi" w:eastAsia="Arial" w:hAnsiTheme="majorHAnsi" w:cstheme="majorBidi"/>
        </w:rPr>
      </w:pPr>
      <w:r w:rsidRPr="000055E4">
        <w:rPr>
          <w:rFonts w:asciiTheme="majorHAnsi" w:eastAsia="Arial" w:hAnsiTheme="majorHAnsi" w:cstheme="majorBidi"/>
          <w:highlight w:val="yellow"/>
        </w:rPr>
        <w:t xml:space="preserve">We understand that while a non-invasive mechanism already exists today for capturing RPC traffic for the VAEC-hosted VistAs, </w:t>
      </w:r>
      <w:r w:rsidR="008321A6" w:rsidRPr="000055E4">
        <w:rPr>
          <w:rFonts w:asciiTheme="majorHAnsi" w:eastAsia="Arial" w:hAnsiTheme="majorHAnsi" w:cstheme="majorBidi"/>
          <w:highlight w:val="yellow"/>
        </w:rPr>
        <w:t>our Project Manager</w:t>
      </w:r>
      <w:r w:rsidRPr="000055E4">
        <w:rPr>
          <w:rFonts w:asciiTheme="majorHAnsi" w:eastAsia="Arial" w:hAnsiTheme="majorHAnsi" w:cstheme="majorBidi"/>
          <w:highlight w:val="yellow"/>
        </w:rPr>
        <w:t xml:space="preserve"> will negotiate access </w:t>
      </w:r>
      <w:r w:rsidR="006B15C6" w:rsidRPr="000055E4">
        <w:rPr>
          <w:rFonts w:asciiTheme="majorHAnsi" w:eastAsia="Arial" w:hAnsiTheme="majorHAnsi" w:cstheme="majorBidi"/>
          <w:highlight w:val="yellow"/>
        </w:rPr>
        <w:t xml:space="preserve">to the existing </w:t>
      </w:r>
      <w:r w:rsidR="00B84D9F" w:rsidRPr="000055E4">
        <w:rPr>
          <w:rFonts w:asciiTheme="majorHAnsi" w:eastAsia="Arial" w:hAnsiTheme="majorHAnsi" w:cstheme="majorBidi"/>
          <w:highlight w:val="yellow"/>
        </w:rPr>
        <w:t>AWS Kinesis</w:t>
      </w:r>
      <w:r w:rsidR="003431EA" w:rsidRPr="000055E4">
        <w:rPr>
          <w:rFonts w:asciiTheme="majorHAnsi" w:eastAsia="Arial" w:hAnsiTheme="majorHAnsi" w:cstheme="majorBidi"/>
          <w:highlight w:val="yellow"/>
        </w:rPr>
        <w:t xml:space="preserve"> and CloudWatch data streams </w:t>
      </w:r>
      <w:r w:rsidRPr="000055E4">
        <w:rPr>
          <w:rFonts w:asciiTheme="majorHAnsi" w:eastAsia="Arial" w:hAnsiTheme="majorHAnsi" w:cstheme="majorBidi"/>
          <w:highlight w:val="yellow"/>
        </w:rPr>
        <w:t>with the appropriate system owners within VA.</w:t>
      </w:r>
      <w:r>
        <w:rPr>
          <w:rFonts w:asciiTheme="majorHAnsi" w:eastAsia="Arial" w:hAnsiTheme="majorHAnsi" w:cstheme="majorBidi"/>
        </w:rPr>
        <w:t xml:space="preserve"> We have in-depth experience on our eSHORE and Health DevSecOps (HDSO) programs with establishing MOUs with VistA information system managers. </w:t>
      </w:r>
      <w:commentRangeStart w:id="14"/>
      <w:r>
        <w:rPr>
          <w:rFonts w:asciiTheme="majorHAnsi" w:eastAsia="Arial" w:hAnsiTheme="majorHAnsi" w:cstheme="majorBidi"/>
        </w:rPr>
        <w:t xml:space="preserve">Our team also has </w:t>
      </w:r>
      <w:r w:rsidR="00FC3506">
        <w:rPr>
          <w:rFonts w:asciiTheme="majorHAnsi" w:eastAsia="Arial" w:hAnsiTheme="majorHAnsi" w:cstheme="majorBidi"/>
        </w:rPr>
        <w:t xml:space="preserve">over </w:t>
      </w:r>
      <w:r w:rsidR="00C051D2">
        <w:rPr>
          <w:rFonts w:asciiTheme="majorHAnsi" w:eastAsia="Arial" w:hAnsiTheme="majorHAnsi" w:cstheme="majorBidi"/>
        </w:rPr>
        <w:t>five</w:t>
      </w:r>
      <w:r w:rsidR="00FC3506">
        <w:rPr>
          <w:rFonts w:asciiTheme="majorHAnsi" w:eastAsia="Arial" w:hAnsiTheme="majorHAnsi" w:cstheme="majorBidi"/>
        </w:rPr>
        <w:t xml:space="preserve"> years</w:t>
      </w:r>
      <w:r>
        <w:rPr>
          <w:rFonts w:asciiTheme="majorHAnsi" w:eastAsia="Arial" w:hAnsiTheme="majorHAnsi" w:cstheme="majorBidi"/>
        </w:rPr>
        <w:t xml:space="preserve"> of experience interacting with the VAEC management </w:t>
      </w:r>
      <w:commentRangeEnd w:id="14"/>
      <w:r w:rsidR="000055E4">
        <w:rPr>
          <w:rStyle w:val="CommentReference"/>
        </w:rPr>
        <w:commentReference w:id="14"/>
      </w:r>
      <w:r>
        <w:rPr>
          <w:rFonts w:asciiTheme="majorHAnsi" w:eastAsia="Arial" w:hAnsiTheme="majorHAnsi" w:cstheme="majorBidi"/>
        </w:rPr>
        <w:t>team across a wide range of OIT projects. Our combined strengths in navigating access challenges will quickly allow us to gain access to the necessary components to support this task.</w:t>
      </w:r>
    </w:p>
    <w:p w14:paraId="7ACFFB8C" w14:textId="28586A10" w:rsidR="00715274" w:rsidRPr="00DD1A82" w:rsidRDefault="00AB2A2D" w:rsidP="00E10EF5">
      <w:pPr>
        <w:rPr>
          <w:rFonts w:eastAsia="Times New Roman"/>
          <w:color w:val="000000" w:themeColor="text1"/>
        </w:rPr>
      </w:pPr>
      <w:r>
        <w:t>Our Project Manager</w:t>
      </w:r>
      <w:r w:rsidR="000976C7" w:rsidRPr="000976C7">
        <w:t xml:space="preserve"> will coordinate with </w:t>
      </w:r>
      <w:r w:rsidR="000976C7">
        <w:t xml:space="preserve">the </w:t>
      </w:r>
      <w:r w:rsidR="000976C7" w:rsidRPr="000976C7">
        <w:t xml:space="preserve">VA Program Manager for required access and permissions to VA systems, MOUs, and Authority to Operate (ATO) as required. Our team brings experience with these processes from past VA engagements and our proposed team comes with existing VA access and elevated privileges. For the identification of three VistA sites, </w:t>
      </w:r>
      <w:r w:rsidR="00FA2423">
        <w:t>our VistA SMEs (</w:t>
      </w:r>
      <w:r w:rsidR="005F73C9">
        <w:t>Functional Area Expert II)</w:t>
      </w:r>
      <w:r w:rsidR="000976C7" w:rsidRPr="000976C7">
        <w:t xml:space="preserve"> will </w:t>
      </w:r>
      <w:r w:rsidR="005F73C9">
        <w:t>conduct</w:t>
      </w:r>
      <w:r w:rsidR="000976C7" w:rsidRPr="000976C7">
        <w:t xml:space="preserve"> analysis to identify a broad set of sites to choose from, with at least one of them being a large integrated VA Medical Center. </w:t>
      </w:r>
      <w:r w:rsidR="00871146">
        <w:t xml:space="preserve">We will use objective and subjective criteria in determining which VistA sites to </w:t>
      </w:r>
      <w:r w:rsidR="008A27D7">
        <w:t>analyze</w:t>
      </w:r>
      <w:r w:rsidR="00871146">
        <w:t>.</w:t>
      </w:r>
      <w:r w:rsidR="008A27D7">
        <w:t xml:space="preserve"> We will look at factors such as </w:t>
      </w:r>
      <w:r w:rsidR="00AA50A2">
        <w:t>geographic</w:t>
      </w:r>
      <w:r w:rsidR="00011AC2">
        <w:t xml:space="preserve"> </w:t>
      </w:r>
      <w:r w:rsidR="00DA0270">
        <w:t>location</w:t>
      </w:r>
      <w:r w:rsidR="00E36B2A">
        <w:t xml:space="preserve">, VISN alignment, </w:t>
      </w:r>
      <w:r w:rsidR="008A27D7">
        <w:t>size, complexity (multiple VAMC</w:t>
      </w:r>
      <w:r w:rsidR="002E42B2">
        <w:t xml:space="preserve">’s), </w:t>
      </w:r>
      <w:r w:rsidR="00C76279">
        <w:t>number of associated clinics</w:t>
      </w:r>
      <w:r w:rsidR="00450D1B">
        <w:t>, Veteran population demographics</w:t>
      </w:r>
      <w:r w:rsidR="007E7A47">
        <w:t>, medical specialties</w:t>
      </w:r>
      <w:r w:rsidR="00E42483">
        <w:t xml:space="preserve">, </w:t>
      </w:r>
      <w:r w:rsidR="009972ED">
        <w:t>and</w:t>
      </w:r>
      <w:r w:rsidR="00312D85">
        <w:t xml:space="preserve"> amou</w:t>
      </w:r>
      <w:r w:rsidR="00D702F6">
        <w:t>nt of customization</w:t>
      </w:r>
      <w:r w:rsidR="00E42483">
        <w:t xml:space="preserve"> among other</w:t>
      </w:r>
      <w:r w:rsidR="009972ED">
        <w:t xml:space="preserve"> factors</w:t>
      </w:r>
      <w:r w:rsidR="00C76279">
        <w:t>.</w:t>
      </w:r>
      <w:r w:rsidR="000976C7" w:rsidRPr="000976C7">
        <w:t xml:space="preserve"> We will leverage </w:t>
      </w:r>
      <w:r w:rsidR="000976C7" w:rsidRPr="000976C7">
        <w:rPr>
          <w:rFonts w:eastAsia="Times New Roman"/>
          <w:color w:val="000000" w:themeColor="text1"/>
        </w:rPr>
        <w:t xml:space="preserve">our team experience with the VistA Office product line under the </w:t>
      </w:r>
      <w:r w:rsidR="000976C7" w:rsidRPr="000976C7">
        <w:rPr>
          <w:rFonts w:eastAsia="Arial" w:cs="Arial"/>
        </w:rPr>
        <w:t>Legacy and Electronic Health Record Modernization sub-portfolio to engage appropriate individuals responsible for each of the identified VistAs</w:t>
      </w:r>
      <w:r w:rsidR="00AE22D7">
        <w:rPr>
          <w:rFonts w:eastAsia="Arial" w:cs="Arial"/>
        </w:rPr>
        <w:t xml:space="preserve"> at each site</w:t>
      </w:r>
      <w:r w:rsidR="000976C7" w:rsidRPr="000976C7">
        <w:rPr>
          <w:rFonts w:eastAsia="Times New Roman"/>
          <w:color w:val="000000" w:themeColor="text1"/>
        </w:rPr>
        <w:t xml:space="preserve">. Our existing relationships will allow us to expedite the approval process to </w:t>
      </w:r>
      <w:r w:rsidR="000976C7" w:rsidRPr="00DD1A82">
        <w:rPr>
          <w:rFonts w:eastAsia="Times New Roman"/>
          <w:color w:val="000000" w:themeColor="text1"/>
        </w:rPr>
        <w:t>capturing RPC traffic.</w:t>
      </w:r>
      <w:r w:rsidR="00DD1A82" w:rsidRPr="00DD1A82">
        <w:rPr>
          <w:rFonts w:eastAsia="Times New Roman"/>
          <w:color w:val="000000" w:themeColor="text1"/>
        </w:rPr>
        <w:t xml:space="preserve"> </w:t>
      </w:r>
      <w:r w:rsidR="00715274" w:rsidRPr="00DD1A82">
        <w:rPr>
          <w:rFonts w:asciiTheme="minorHAnsi" w:hAnsiTheme="minorHAnsi" w:cstheme="minorBidi"/>
        </w:rPr>
        <w:t xml:space="preserve">Our team will work with identified VistA POCs and the VA Program Manager to identify what data is </w:t>
      </w:r>
      <w:r w:rsidR="00715274" w:rsidRPr="00DD1A82">
        <w:rPr>
          <w:rFonts w:asciiTheme="minorHAnsi" w:hAnsiTheme="minorHAnsi" w:cstheme="minorBidi"/>
        </w:rPr>
        <w:lastRenderedPageBreak/>
        <w:t>required for capture, where it is located, and then determine the most efficient approach to capture that data.</w:t>
      </w:r>
    </w:p>
    <w:p w14:paraId="690F3483" w14:textId="2E7CB190" w:rsidR="0071721F" w:rsidRDefault="0071721F" w:rsidP="0071721F">
      <w:pPr>
        <w:rPr>
          <w:rFonts w:asciiTheme="majorHAnsi" w:eastAsia="Arial" w:hAnsiTheme="majorHAnsi" w:cstheme="majorBidi"/>
        </w:rPr>
      </w:pPr>
      <w:r w:rsidRPr="000055E4">
        <w:rPr>
          <w:rFonts w:asciiTheme="majorHAnsi" w:eastAsia="Arial" w:hAnsiTheme="majorHAnsi" w:cstheme="majorBidi"/>
          <w:highlight w:val="yellow"/>
        </w:rPr>
        <w:t xml:space="preserve">Leveraging existing VAEC technologies like </w:t>
      </w:r>
      <w:r w:rsidR="00AA2A0F" w:rsidRPr="000055E4">
        <w:rPr>
          <w:rFonts w:asciiTheme="majorHAnsi" w:eastAsia="Arial" w:hAnsiTheme="majorHAnsi" w:cstheme="majorBidi"/>
          <w:highlight w:val="yellow"/>
        </w:rPr>
        <w:t>AWS</w:t>
      </w:r>
      <w:r w:rsidRPr="000055E4">
        <w:rPr>
          <w:rFonts w:asciiTheme="majorHAnsi" w:eastAsia="Arial" w:hAnsiTheme="majorHAnsi" w:cstheme="majorBidi"/>
          <w:highlight w:val="yellow"/>
        </w:rPr>
        <w:t xml:space="preserve"> Kinesis, </w:t>
      </w:r>
      <w:r w:rsidR="005D0A46" w:rsidRPr="000055E4">
        <w:rPr>
          <w:rFonts w:asciiTheme="majorHAnsi" w:eastAsia="Arial" w:hAnsiTheme="majorHAnsi" w:cstheme="majorBidi"/>
          <w:highlight w:val="yellow"/>
        </w:rPr>
        <w:t>our AWS Cloud Engineer</w:t>
      </w:r>
      <w:r w:rsidRPr="000055E4">
        <w:rPr>
          <w:rFonts w:asciiTheme="majorHAnsi" w:eastAsia="Arial" w:hAnsiTheme="majorHAnsi" w:cstheme="majorBidi"/>
          <w:highlight w:val="yellow"/>
        </w:rPr>
        <w:t xml:space="preserve"> will support the establishment of a data lake using </w:t>
      </w:r>
      <w:r w:rsidR="00AA2A0F" w:rsidRPr="000055E4">
        <w:rPr>
          <w:rFonts w:asciiTheme="majorHAnsi" w:eastAsia="Arial" w:hAnsiTheme="majorHAnsi" w:cstheme="majorBidi"/>
          <w:highlight w:val="yellow"/>
        </w:rPr>
        <w:t>AWS</w:t>
      </w:r>
      <w:r w:rsidRPr="000055E4">
        <w:rPr>
          <w:rFonts w:asciiTheme="majorHAnsi" w:eastAsia="Arial" w:hAnsiTheme="majorHAnsi" w:cstheme="majorBidi"/>
          <w:highlight w:val="yellow"/>
        </w:rPr>
        <w:t xml:space="preserve"> Simple Storage Service (S3), housing both unstructured and structured data.</w:t>
      </w:r>
      <w:r>
        <w:rPr>
          <w:rFonts w:asciiTheme="majorHAnsi" w:eastAsia="Arial" w:hAnsiTheme="majorHAnsi" w:cstheme="majorBidi"/>
        </w:rPr>
        <w:t xml:space="preserve"> This data lake will contain a range of pre-processed data to support current and future iterations of analysis </w:t>
      </w:r>
      <w:r w:rsidR="005D2CFC">
        <w:rPr>
          <w:rFonts w:asciiTheme="majorHAnsi" w:eastAsia="Arial" w:hAnsiTheme="majorHAnsi" w:cstheme="majorBidi"/>
        </w:rPr>
        <w:t>to</w:t>
      </w:r>
      <w:r>
        <w:rPr>
          <w:rFonts w:asciiTheme="majorHAnsi" w:eastAsia="Arial" w:hAnsiTheme="majorHAnsi" w:cstheme="majorBidi"/>
        </w:rPr>
        <w:t xml:space="preserve"> determine the types of tasks performed by the various disciplines of health care professionals, ancillary systems, and the amount of time spent performing these actions.</w:t>
      </w:r>
      <w:r w:rsidR="00C80103">
        <w:rPr>
          <w:rFonts w:asciiTheme="majorHAnsi" w:eastAsia="Arial" w:hAnsiTheme="majorHAnsi" w:cstheme="majorBidi"/>
        </w:rPr>
        <w:t xml:space="preserve"> </w:t>
      </w:r>
      <w:r w:rsidR="00BB22F7" w:rsidRPr="00D44CC0">
        <w:rPr>
          <w:rFonts w:asciiTheme="majorHAnsi" w:eastAsia="Arial" w:hAnsiTheme="majorHAnsi" w:cstheme="majorBidi"/>
          <w:highlight w:val="yellow"/>
        </w:rPr>
        <w:t>AWS</w:t>
      </w:r>
      <w:r w:rsidRPr="00D44CC0">
        <w:rPr>
          <w:rFonts w:asciiTheme="majorHAnsi" w:eastAsia="Arial" w:hAnsiTheme="majorHAnsi" w:cstheme="majorBidi"/>
          <w:highlight w:val="yellow"/>
        </w:rPr>
        <w:t xml:space="preserve"> S3 interacts with nearly all AWS Cloud Native Analytic and machine learning services which enables future-state analytics and modeling iterations to occur without incurring duplicative efforts.</w:t>
      </w:r>
      <w:r w:rsidR="00C80103">
        <w:rPr>
          <w:rFonts w:asciiTheme="majorHAnsi" w:eastAsia="Arial" w:hAnsiTheme="majorHAnsi" w:cstheme="majorBidi"/>
        </w:rPr>
        <w:t xml:space="preserve"> </w:t>
      </w:r>
      <w:r w:rsidR="00CB11CD">
        <w:rPr>
          <w:rFonts w:asciiTheme="majorHAnsi" w:eastAsia="Arial" w:hAnsiTheme="majorHAnsi" w:cstheme="majorBidi"/>
        </w:rPr>
        <w:t xml:space="preserve">We will monitor </w:t>
      </w:r>
      <w:r w:rsidR="00E845B0">
        <w:rPr>
          <w:rFonts w:asciiTheme="majorHAnsi" w:eastAsia="Arial" w:hAnsiTheme="majorHAnsi" w:cstheme="majorBidi"/>
        </w:rPr>
        <w:t>and log traffic</w:t>
      </w:r>
      <w:r w:rsidR="00A55C14">
        <w:rPr>
          <w:rFonts w:asciiTheme="majorHAnsi" w:eastAsia="Arial" w:hAnsiTheme="majorHAnsi" w:cstheme="majorBidi"/>
        </w:rPr>
        <w:t xml:space="preserve"> for the three VistAs</w:t>
      </w:r>
      <w:r w:rsidR="00A6772A">
        <w:rPr>
          <w:rFonts w:asciiTheme="majorHAnsi" w:eastAsia="Arial" w:hAnsiTheme="majorHAnsi" w:cstheme="majorBidi"/>
        </w:rPr>
        <w:t xml:space="preserve"> for at least a month and store all the captured data </w:t>
      </w:r>
      <w:r w:rsidR="00AB3049">
        <w:rPr>
          <w:rFonts w:asciiTheme="majorHAnsi" w:eastAsia="Arial" w:hAnsiTheme="majorHAnsi" w:cstheme="majorBidi"/>
        </w:rPr>
        <w:t xml:space="preserve">for analysis. </w:t>
      </w:r>
      <w:r w:rsidRPr="00D44CC0">
        <w:rPr>
          <w:rFonts w:asciiTheme="majorHAnsi" w:eastAsia="Arial" w:hAnsiTheme="majorHAnsi" w:cstheme="majorBidi"/>
          <w:highlight w:val="yellow"/>
        </w:rPr>
        <w:t>Our strengths with additional VAEC services such as CloudWatch will also be used to monitor the stability of the RPC traffic data ingest.</w:t>
      </w:r>
      <w:r w:rsidR="00C80103">
        <w:rPr>
          <w:rFonts w:asciiTheme="majorHAnsi" w:eastAsia="Arial" w:hAnsiTheme="majorHAnsi" w:cstheme="majorBidi"/>
        </w:rPr>
        <w:t xml:space="preserve"> </w:t>
      </w:r>
      <w:r>
        <w:rPr>
          <w:rFonts w:asciiTheme="majorHAnsi" w:eastAsia="Arial" w:hAnsiTheme="majorHAnsi" w:cstheme="majorBidi"/>
        </w:rPr>
        <w:t>We will ensure that alerting exists should any of the various streams fail or significant spike occur that indicate anomalies occurring with upstream systems.</w:t>
      </w:r>
    </w:p>
    <w:p w14:paraId="17E4045F" w14:textId="3A11EE0E" w:rsidR="0071721F" w:rsidRDefault="0071721F" w:rsidP="1D47EA5E">
      <w:pPr>
        <w:rPr>
          <w:rFonts w:asciiTheme="majorHAnsi" w:eastAsia="Arial" w:hAnsiTheme="majorHAnsi" w:cstheme="majorBidi"/>
        </w:rPr>
      </w:pPr>
      <w:r w:rsidRPr="1D47EA5E">
        <w:rPr>
          <w:rFonts w:asciiTheme="majorHAnsi" w:eastAsia="Arial" w:hAnsiTheme="majorHAnsi" w:cstheme="majorBidi"/>
        </w:rPr>
        <w:t>We will continue to iterate on our approach to ensure the most efficient mechanism for RPC traffic capture has been operationalized and that our approach is extensible</w:t>
      </w:r>
      <w:r w:rsidR="007625B1" w:rsidRPr="4CFC5E08">
        <w:rPr>
          <w:rFonts w:asciiTheme="majorHAnsi" w:eastAsia="Arial" w:hAnsiTheme="majorHAnsi" w:cstheme="majorBidi"/>
        </w:rPr>
        <w:t>.</w:t>
      </w:r>
      <w:r w:rsidRPr="4CFC5E08">
        <w:rPr>
          <w:rFonts w:asciiTheme="majorHAnsi" w:eastAsia="Arial" w:hAnsiTheme="majorHAnsi" w:cstheme="majorBidi"/>
        </w:rPr>
        <w:t xml:space="preserve"> </w:t>
      </w:r>
      <w:bookmarkStart w:id="15" w:name="_Int_ec1cRjp0"/>
      <w:r w:rsidR="1CFC4093" w:rsidRPr="18C214C0">
        <w:rPr>
          <w:rFonts w:asciiTheme="majorHAnsi" w:eastAsia="Arial" w:hAnsiTheme="majorHAnsi" w:cstheme="majorBidi"/>
        </w:rPr>
        <w:t>A</w:t>
      </w:r>
      <w:r w:rsidRPr="18C214C0">
        <w:rPr>
          <w:rFonts w:asciiTheme="majorHAnsi" w:eastAsia="Arial" w:hAnsiTheme="majorHAnsi" w:cstheme="majorBidi"/>
        </w:rPr>
        <w:t>s</w:t>
      </w:r>
      <w:r w:rsidRPr="1D47EA5E">
        <w:rPr>
          <w:rFonts w:asciiTheme="majorHAnsi" w:eastAsia="Arial" w:hAnsiTheme="majorHAnsi" w:cstheme="majorBidi"/>
        </w:rPr>
        <w:t xml:space="preserve"> the amount of data increases, VA will have the ability to pursue new insights and refine existing models.</w:t>
      </w:r>
      <w:bookmarkEnd w:id="15"/>
      <w:r w:rsidR="00C80103">
        <w:rPr>
          <w:rFonts w:asciiTheme="majorHAnsi" w:eastAsia="Arial" w:hAnsiTheme="majorHAnsi" w:cstheme="majorBidi"/>
        </w:rPr>
        <w:t xml:space="preserve"> </w:t>
      </w:r>
      <w:r w:rsidRPr="1D47EA5E">
        <w:rPr>
          <w:rFonts w:asciiTheme="majorHAnsi" w:eastAsia="Arial" w:hAnsiTheme="majorHAnsi" w:cstheme="majorBidi"/>
        </w:rPr>
        <w:t xml:space="preserve">We will document </w:t>
      </w:r>
      <w:r w:rsidR="005163ED">
        <w:rPr>
          <w:rFonts w:asciiTheme="majorHAnsi" w:eastAsia="Arial" w:hAnsiTheme="majorHAnsi" w:cstheme="majorBidi"/>
        </w:rPr>
        <w:t>our process in</w:t>
      </w:r>
      <w:r w:rsidRPr="1D47EA5E">
        <w:rPr>
          <w:rFonts w:asciiTheme="majorHAnsi" w:eastAsia="Arial" w:hAnsiTheme="majorHAnsi" w:cstheme="majorBidi"/>
        </w:rPr>
        <w:t xml:space="preserve"> the VistA </w:t>
      </w:r>
      <w:r w:rsidRPr="1D47EA5E">
        <w:rPr>
          <w:rFonts w:asciiTheme="majorHAnsi" w:eastAsia="Arial" w:hAnsiTheme="majorHAnsi" w:cstheme="majorBidi"/>
          <w:b/>
          <w:bCs/>
        </w:rPr>
        <w:t>Traffic Logging Standard Operating Procedure (PWS Deliverable 5.2.1.A)</w:t>
      </w:r>
      <w:r w:rsidRPr="1D47EA5E">
        <w:rPr>
          <w:rFonts w:asciiTheme="majorHAnsi" w:eastAsia="Arial" w:hAnsiTheme="majorHAnsi" w:cstheme="majorBidi"/>
        </w:rPr>
        <w:t xml:space="preserve"> in a GitHub repository using the GitHub flow </w:t>
      </w:r>
      <w:r w:rsidR="0020032C" w:rsidRPr="1D47EA5E">
        <w:rPr>
          <w:rFonts w:asciiTheme="majorHAnsi" w:eastAsia="Arial" w:hAnsiTheme="majorHAnsi" w:cstheme="majorBidi"/>
        </w:rPr>
        <w:t>methodology</w:t>
      </w:r>
      <w:r w:rsidRPr="1D47EA5E">
        <w:rPr>
          <w:rFonts w:asciiTheme="majorHAnsi" w:eastAsia="Arial" w:hAnsiTheme="majorHAnsi" w:cstheme="majorBidi"/>
        </w:rPr>
        <w:t>.</w:t>
      </w:r>
      <w:r w:rsidR="00C80103">
        <w:rPr>
          <w:rFonts w:asciiTheme="majorHAnsi" w:eastAsia="Arial" w:hAnsiTheme="majorHAnsi" w:cstheme="majorBidi"/>
        </w:rPr>
        <w:t xml:space="preserve"> </w:t>
      </w:r>
      <w:r w:rsidRPr="1D47EA5E">
        <w:rPr>
          <w:rFonts w:asciiTheme="majorHAnsi" w:eastAsia="Arial" w:hAnsiTheme="majorHAnsi" w:cstheme="majorBidi"/>
        </w:rPr>
        <w:t xml:space="preserve">As we deliver these standard operating procedures, </w:t>
      </w:r>
      <w:r w:rsidRPr="00475DDD">
        <w:rPr>
          <w:rFonts w:asciiTheme="majorHAnsi" w:eastAsia="Arial" w:hAnsiTheme="majorHAnsi" w:cstheme="majorBidi"/>
          <w:highlight w:val="yellow"/>
        </w:rPr>
        <w:t>we will use a GitHub Pull Request to provide configuration management and an approval workflow to VA that is seamless and intuitive.</w:t>
      </w:r>
      <w:r w:rsidR="00C80103" w:rsidRPr="00475DDD">
        <w:rPr>
          <w:rFonts w:asciiTheme="majorHAnsi" w:eastAsia="Arial" w:hAnsiTheme="majorHAnsi" w:cstheme="majorBidi"/>
          <w:highlight w:val="yellow"/>
        </w:rPr>
        <w:t xml:space="preserve"> </w:t>
      </w:r>
      <w:r w:rsidRPr="00475DDD">
        <w:rPr>
          <w:rFonts w:asciiTheme="majorHAnsi" w:eastAsia="Arial" w:hAnsiTheme="majorHAnsi" w:cstheme="majorBidi"/>
          <w:highlight w:val="yellow"/>
        </w:rPr>
        <w:t xml:space="preserve">We will also create GitHub Actions </w:t>
      </w:r>
      <w:r w:rsidR="00513FED" w:rsidRPr="00475DDD">
        <w:rPr>
          <w:rFonts w:asciiTheme="majorHAnsi" w:eastAsia="Arial" w:hAnsiTheme="majorHAnsi" w:cstheme="majorBidi"/>
          <w:highlight w:val="yellow"/>
        </w:rPr>
        <w:t xml:space="preserve">(such as linting the Markdown code if utilizing the </w:t>
      </w:r>
      <w:r w:rsidR="00CE036E" w:rsidRPr="00475DDD">
        <w:rPr>
          <w:rFonts w:asciiTheme="majorHAnsi" w:eastAsia="Arial" w:hAnsiTheme="majorHAnsi" w:cstheme="majorBidi"/>
          <w:highlight w:val="yellow"/>
        </w:rPr>
        <w:t>DoVA org under github.com</w:t>
      </w:r>
      <w:r w:rsidR="00B006AD" w:rsidRPr="00475DDD">
        <w:rPr>
          <w:rFonts w:asciiTheme="majorHAnsi" w:eastAsia="Arial" w:hAnsiTheme="majorHAnsi" w:cstheme="majorBidi"/>
          <w:highlight w:val="yellow"/>
        </w:rPr>
        <w:t>)</w:t>
      </w:r>
      <w:r w:rsidRPr="00475DDD">
        <w:rPr>
          <w:rFonts w:asciiTheme="majorHAnsi" w:eastAsia="Arial" w:hAnsiTheme="majorHAnsi" w:cstheme="majorBidi"/>
          <w:highlight w:val="yellow"/>
        </w:rPr>
        <w:t xml:space="preserve"> or Self-Hosted runners that perform automated quality checks</w:t>
      </w:r>
      <w:r w:rsidRPr="1D47EA5E">
        <w:rPr>
          <w:rFonts w:asciiTheme="majorHAnsi" w:eastAsia="Arial" w:hAnsiTheme="majorHAnsi" w:cstheme="majorBidi"/>
        </w:rPr>
        <w:t xml:space="preserve"> on our deliverables as they are submitted in markdown </w:t>
      </w:r>
      <w:r w:rsidR="00CE036E">
        <w:rPr>
          <w:rFonts w:asciiTheme="majorHAnsi" w:eastAsia="Arial" w:hAnsiTheme="majorHAnsi" w:cstheme="majorBidi"/>
        </w:rPr>
        <w:t>(</w:t>
      </w:r>
      <w:r w:rsidR="00B006AD">
        <w:rPr>
          <w:rFonts w:asciiTheme="majorHAnsi" w:eastAsia="Arial" w:hAnsiTheme="majorHAnsi" w:cstheme="majorBidi"/>
        </w:rPr>
        <w:t xml:space="preserve">if </w:t>
      </w:r>
      <w:r w:rsidR="00196EB2">
        <w:rPr>
          <w:rFonts w:asciiTheme="majorHAnsi" w:eastAsia="Arial" w:hAnsiTheme="majorHAnsi" w:cstheme="majorBidi"/>
        </w:rPr>
        <w:t xml:space="preserve">using the VAEC GitHub instance) </w:t>
      </w:r>
      <w:r w:rsidRPr="1D47EA5E">
        <w:rPr>
          <w:rFonts w:asciiTheme="majorHAnsi" w:eastAsia="Arial" w:hAnsiTheme="majorHAnsi" w:cstheme="majorBidi"/>
        </w:rPr>
        <w:t>as a way to ensure high-quality and transparency.</w:t>
      </w:r>
    </w:p>
    <w:p w14:paraId="22D1627C" w14:textId="482419B3" w:rsidR="00827B52" w:rsidRDefault="00827B52" w:rsidP="00E75C63">
      <w:pPr>
        <w:spacing w:before="120"/>
        <w:rPr>
          <w:rFonts w:asciiTheme="majorHAnsi" w:eastAsia="Arial" w:hAnsiTheme="majorHAnsi" w:cstheme="majorBidi"/>
        </w:rPr>
      </w:pPr>
      <w:r w:rsidRPr="00475DDD">
        <w:rPr>
          <w:rFonts w:asciiTheme="majorHAnsi" w:eastAsia="Arial" w:hAnsiTheme="majorHAnsi" w:cstheme="majorBidi"/>
          <w:highlight w:val="yellow"/>
        </w:rPr>
        <w:t>All our product documentation will be stored on the VA GitHub site where we will establish a new VistA Application Analysis (VAA) project. This will allow consistent updating of documents and coding work done by all team members.</w:t>
      </w:r>
      <w:r>
        <w:rPr>
          <w:rFonts w:asciiTheme="majorHAnsi" w:eastAsia="Arial" w:hAnsiTheme="majorHAnsi" w:cstheme="majorBidi"/>
        </w:rPr>
        <w:t xml:space="preserve"> Our familiarity of the GitHub application will help utilize the markdown features and keep everyone in sync as we progress.</w:t>
      </w:r>
      <w:r w:rsidR="00C80103">
        <w:rPr>
          <w:rFonts w:asciiTheme="majorHAnsi" w:eastAsia="Arial" w:hAnsiTheme="majorHAnsi" w:cstheme="majorBidi"/>
        </w:rPr>
        <w:t xml:space="preserve"> </w:t>
      </w:r>
      <w:r>
        <w:rPr>
          <w:rFonts w:asciiTheme="majorHAnsi" w:eastAsia="Arial" w:hAnsiTheme="majorHAnsi" w:cstheme="majorBidi"/>
        </w:rPr>
        <w:t>Our stakeholders will also have access granted to participate and monitor our team’s progress.</w:t>
      </w:r>
    </w:p>
    <w:p w14:paraId="56EC75F1" w14:textId="30539645" w:rsidR="0655FF3A" w:rsidRPr="00B64014" w:rsidRDefault="000F2E07" w:rsidP="00B64014">
      <w:pPr>
        <w:pStyle w:val="Heading4"/>
        <w:spacing w:after="120"/>
      </w:pPr>
      <w:r w:rsidRPr="005E5879">
        <w:t xml:space="preserve">Approach to </w:t>
      </w:r>
      <w:r w:rsidR="00C644C9">
        <w:t>Analysis of</w:t>
      </w:r>
      <w:r w:rsidRPr="005E5879">
        <w:t xml:space="preserve"> VistA Client Traffic (PWS 5.2.</w:t>
      </w:r>
      <w:r w:rsidR="00C644C9">
        <w:t>2</w:t>
      </w:r>
      <w:r w:rsidRPr="005E5879">
        <w:t>)</w:t>
      </w:r>
    </w:p>
    <w:p w14:paraId="68DD59C8" w14:textId="0276784E" w:rsidR="00A11E46" w:rsidRDefault="00A11E46" w:rsidP="00A11E46">
      <w:pPr>
        <w:rPr>
          <w:rFonts w:asciiTheme="majorHAnsi" w:eastAsia="Arial" w:hAnsiTheme="majorHAnsi" w:cstheme="majorBidi"/>
        </w:rPr>
      </w:pPr>
      <w:r w:rsidRPr="00475DDD">
        <w:rPr>
          <w:rFonts w:asciiTheme="majorHAnsi" w:eastAsia="Arial" w:hAnsiTheme="majorHAnsi" w:cstheme="majorBidi"/>
          <w:highlight w:val="yellow"/>
        </w:rPr>
        <w:t xml:space="preserve">The second objective of this contract is to create and document a repeatable analytical process that can be executed against the unstructured and structured data in the VAEC data lake. This process will initially focus on analyzing the RPC data captured from three VistA Sites for a period of one month. This first analysis will provide a glimpse into which applications use the </w:t>
      </w:r>
      <w:r w:rsidR="00630C9C" w:rsidRPr="00475DDD">
        <w:rPr>
          <w:rFonts w:asciiTheme="majorHAnsi" w:eastAsia="Arial" w:hAnsiTheme="majorHAnsi" w:cstheme="majorBidi"/>
          <w:highlight w:val="yellow"/>
        </w:rPr>
        <w:t>most volume</w:t>
      </w:r>
      <w:r w:rsidRPr="00475DDD">
        <w:rPr>
          <w:rFonts w:asciiTheme="majorHAnsi" w:eastAsia="Arial" w:hAnsiTheme="majorHAnsi" w:cstheme="majorBidi"/>
          <w:highlight w:val="yellow"/>
        </w:rPr>
        <w:t xml:space="preserve"> and whether those are Clinical or Non-Clinical applications as well as whether they use Cross-VistA traffic. </w:t>
      </w:r>
      <w:r w:rsidR="00F2249B" w:rsidRPr="00475DDD">
        <w:rPr>
          <w:highlight w:val="yellow"/>
        </w:rPr>
        <w:t>That initial review will help</w:t>
      </w:r>
      <w:r w:rsidR="00AD53C8" w:rsidRPr="00475DDD">
        <w:rPr>
          <w:highlight w:val="yellow"/>
        </w:rPr>
        <w:t xml:space="preserve"> our </w:t>
      </w:r>
      <w:r w:rsidR="00EF22F2" w:rsidRPr="00475DDD">
        <w:rPr>
          <w:highlight w:val="yellow"/>
        </w:rPr>
        <w:t>team</w:t>
      </w:r>
      <w:r w:rsidR="00F2249B" w:rsidRPr="00475DDD">
        <w:rPr>
          <w:highlight w:val="yellow"/>
        </w:rPr>
        <w:t xml:space="preserve"> build the best framework for reporting trends, specifics, which applications are most prevalent and other metrics to include and complete the analysis on.</w:t>
      </w:r>
      <w:r w:rsidR="00F2249B">
        <w:t xml:space="preserve"> </w:t>
      </w:r>
      <w:r w:rsidRPr="00F2249B">
        <w:rPr>
          <w:rFonts w:asciiTheme="majorHAnsi" w:eastAsia="Arial" w:hAnsiTheme="majorHAnsi" w:cstheme="majorBidi"/>
        </w:rPr>
        <w:t>TLJV will</w:t>
      </w:r>
      <w:r w:rsidRPr="11096D94">
        <w:rPr>
          <w:rFonts w:asciiTheme="majorHAnsi" w:eastAsia="Arial" w:hAnsiTheme="majorHAnsi" w:cstheme="majorBidi"/>
        </w:rPr>
        <w:t xml:space="preserve"> develop a</w:t>
      </w:r>
      <w:r>
        <w:rPr>
          <w:rFonts w:asciiTheme="majorHAnsi" w:eastAsia="Arial" w:hAnsiTheme="majorHAnsi" w:cstheme="majorBidi"/>
        </w:rPr>
        <w:t xml:space="preserve"> </w:t>
      </w:r>
      <w:r w:rsidRPr="11096D94">
        <w:rPr>
          <w:rFonts w:asciiTheme="majorHAnsi" w:eastAsia="Arial" w:hAnsiTheme="majorHAnsi" w:cstheme="majorBidi"/>
        </w:rPr>
        <w:t xml:space="preserve">VA Enterprise GitHub site to </w:t>
      </w:r>
      <w:r>
        <w:rPr>
          <w:rFonts w:asciiTheme="majorHAnsi" w:eastAsia="Arial" w:hAnsiTheme="majorHAnsi" w:cstheme="majorBidi"/>
        </w:rPr>
        <w:t>document how these reports are created as well as capture the rinse-and-repeat process for adding new reports</w:t>
      </w:r>
      <w:r w:rsidRPr="11096D94">
        <w:rPr>
          <w:rFonts w:asciiTheme="majorHAnsi" w:eastAsia="Arial" w:hAnsiTheme="majorHAnsi" w:cstheme="majorBidi"/>
        </w:rPr>
        <w:t>. We will create a data quality program to ensure that all this data is captured and stored correctly as well as verified with other metrics.</w:t>
      </w:r>
    </w:p>
    <w:p w14:paraId="3E6EE2A4" w14:textId="259D0E4C" w:rsidR="00F75723" w:rsidRDefault="00F75723" w:rsidP="00F75723">
      <w:pPr>
        <w:spacing w:before="120"/>
        <w:rPr>
          <w:color w:val="000000" w:themeColor="text1"/>
        </w:rPr>
      </w:pPr>
      <w:r w:rsidRPr="00475DDD">
        <w:rPr>
          <w:rFonts w:asciiTheme="majorHAnsi" w:eastAsia="Arial" w:hAnsiTheme="majorHAnsi" w:cstheme="majorBidi"/>
          <w:color w:val="000000" w:themeColor="text1"/>
          <w:highlight w:val="yellow"/>
        </w:rPr>
        <w:t xml:space="preserve">VAEC facilitates many cloud native tools for performing advanced analytics, to include </w:t>
      </w:r>
      <w:commentRangeStart w:id="16"/>
      <w:r w:rsidRPr="00475DDD">
        <w:rPr>
          <w:rFonts w:asciiTheme="majorHAnsi" w:eastAsia="Arial" w:hAnsiTheme="majorHAnsi" w:cstheme="majorBidi"/>
          <w:color w:val="000000" w:themeColor="text1"/>
          <w:highlight w:val="yellow"/>
        </w:rPr>
        <w:t>DataBricks</w:t>
      </w:r>
      <w:commentRangeEnd w:id="16"/>
      <w:r w:rsidR="00B209FA">
        <w:rPr>
          <w:rStyle w:val="CommentReference"/>
        </w:rPr>
        <w:commentReference w:id="16"/>
      </w:r>
      <w:r w:rsidRPr="00475DDD">
        <w:rPr>
          <w:rFonts w:asciiTheme="majorHAnsi" w:eastAsia="Arial" w:hAnsiTheme="majorHAnsi" w:cstheme="majorBidi"/>
          <w:color w:val="000000" w:themeColor="text1"/>
          <w:highlight w:val="yellow"/>
        </w:rPr>
        <w:t>, Athena Spark, TensorFlow and SageMaker</w:t>
      </w:r>
      <w:r w:rsidR="00405BB4" w:rsidRPr="00475DDD">
        <w:rPr>
          <w:rFonts w:asciiTheme="majorHAnsi" w:eastAsia="Arial" w:hAnsiTheme="majorHAnsi" w:cstheme="majorBidi"/>
          <w:color w:val="000000" w:themeColor="text1"/>
          <w:highlight w:val="yellow"/>
        </w:rPr>
        <w:t>.</w:t>
      </w:r>
      <w:r w:rsidR="00405BB4" w:rsidRPr="00EC3D30">
        <w:rPr>
          <w:rFonts w:asciiTheme="majorHAnsi" w:eastAsia="Arial" w:hAnsiTheme="majorHAnsi" w:cstheme="majorBidi"/>
          <w:color w:val="000000" w:themeColor="text1"/>
        </w:rPr>
        <w:t xml:space="preserve"> </w:t>
      </w:r>
      <w:r w:rsidRPr="00EC3D30">
        <w:rPr>
          <w:rFonts w:asciiTheme="majorHAnsi" w:eastAsia="Arial" w:hAnsiTheme="majorHAnsi" w:cstheme="majorBidi"/>
          <w:color w:val="000000" w:themeColor="text1"/>
        </w:rPr>
        <w:t xml:space="preserve">Our </w:t>
      </w:r>
      <w:r w:rsidR="00D50100">
        <w:rPr>
          <w:rFonts w:asciiTheme="majorHAnsi" w:eastAsia="Arial" w:hAnsiTheme="majorHAnsi" w:cstheme="majorBidi"/>
          <w:color w:val="000000" w:themeColor="text1"/>
        </w:rPr>
        <w:t>Data Scientists</w:t>
      </w:r>
      <w:r w:rsidRPr="00EC3D30">
        <w:rPr>
          <w:rFonts w:asciiTheme="majorHAnsi" w:eastAsia="Arial" w:hAnsiTheme="majorHAnsi" w:cstheme="majorBidi"/>
          <w:color w:val="000000" w:themeColor="text1"/>
        </w:rPr>
        <w:t xml:space="preserve"> </w:t>
      </w:r>
      <w:r w:rsidR="50F97C21" w:rsidRPr="4A552BFD">
        <w:rPr>
          <w:rFonts w:asciiTheme="majorHAnsi" w:eastAsia="Arial" w:hAnsiTheme="majorHAnsi" w:cstheme="majorBidi"/>
          <w:color w:val="000000" w:themeColor="text1"/>
        </w:rPr>
        <w:t xml:space="preserve">are </w:t>
      </w:r>
      <w:r w:rsidRPr="4A552BFD">
        <w:rPr>
          <w:rFonts w:asciiTheme="majorHAnsi" w:eastAsia="Arial" w:hAnsiTheme="majorHAnsi" w:cstheme="majorBidi"/>
          <w:color w:val="000000" w:themeColor="text1"/>
        </w:rPr>
        <w:t>prepared</w:t>
      </w:r>
      <w:r w:rsidRPr="00EC3D30">
        <w:rPr>
          <w:rFonts w:asciiTheme="majorHAnsi" w:eastAsia="Arial" w:hAnsiTheme="majorHAnsi" w:cstheme="majorBidi"/>
          <w:color w:val="000000" w:themeColor="text1"/>
        </w:rPr>
        <w:t xml:space="preserve"> to </w:t>
      </w:r>
      <w:r w:rsidRPr="00EC3D30">
        <w:rPr>
          <w:rFonts w:asciiTheme="majorHAnsi" w:eastAsia="Arial" w:hAnsiTheme="majorHAnsi" w:cstheme="majorBidi"/>
          <w:color w:val="000000" w:themeColor="text1"/>
        </w:rPr>
        <w:lastRenderedPageBreak/>
        <w:t xml:space="preserve">provide an analysis of alternatives to VA stakeholders while the activity in </w:t>
      </w:r>
      <w:r w:rsidR="00ED0233" w:rsidRPr="00EC3D30">
        <w:rPr>
          <w:rFonts w:asciiTheme="majorHAnsi" w:eastAsia="Arial" w:hAnsiTheme="majorHAnsi" w:cstheme="majorBidi"/>
          <w:color w:val="000000" w:themeColor="text1"/>
        </w:rPr>
        <w:t xml:space="preserve">PWS </w:t>
      </w:r>
      <w:r w:rsidRPr="00EC3D30">
        <w:rPr>
          <w:rFonts w:asciiTheme="majorHAnsi" w:eastAsia="Arial" w:hAnsiTheme="majorHAnsi" w:cstheme="majorBidi"/>
          <w:color w:val="000000" w:themeColor="text1"/>
        </w:rPr>
        <w:t xml:space="preserve">5.2.1 is underway. </w:t>
      </w:r>
      <w:r w:rsidRPr="00475DDD">
        <w:rPr>
          <w:rFonts w:asciiTheme="majorHAnsi" w:eastAsia="Arial" w:hAnsiTheme="majorHAnsi" w:cstheme="majorBidi"/>
          <w:color w:val="000000" w:themeColor="text1"/>
          <w:highlight w:val="yellow"/>
        </w:rPr>
        <w:t>We will provision the best-in-class machine learning or descriptive analytics engine</w:t>
      </w:r>
      <w:r w:rsidRPr="00EC3D30">
        <w:rPr>
          <w:rFonts w:asciiTheme="majorHAnsi" w:eastAsia="Arial" w:hAnsiTheme="majorHAnsi" w:cstheme="majorBidi"/>
          <w:color w:val="000000" w:themeColor="text1"/>
        </w:rPr>
        <w:t xml:space="preserve"> based on the data being introduced and the determination of the VA stakeholders. </w:t>
      </w:r>
      <w:r w:rsidR="00CC1BEE" w:rsidRPr="00EC3D30">
        <w:rPr>
          <w:rFonts w:asciiTheme="majorHAnsi" w:eastAsia="Arial" w:hAnsiTheme="majorHAnsi" w:cstheme="majorBidi"/>
          <w:color w:val="000000" w:themeColor="text1"/>
        </w:rPr>
        <w:t xml:space="preserve">As an example of our </w:t>
      </w:r>
      <w:r w:rsidR="00EC3D30">
        <w:rPr>
          <w:rFonts w:asciiTheme="majorHAnsi" w:eastAsia="Arial" w:hAnsiTheme="majorHAnsi" w:cstheme="majorBidi"/>
          <w:color w:val="000000" w:themeColor="text1"/>
        </w:rPr>
        <w:t xml:space="preserve">deep </w:t>
      </w:r>
      <w:r w:rsidR="00C13B9C" w:rsidRPr="00EC3D30">
        <w:rPr>
          <w:rFonts w:asciiTheme="majorHAnsi" w:eastAsia="Arial" w:hAnsiTheme="majorHAnsi" w:cstheme="majorBidi"/>
          <w:color w:val="000000" w:themeColor="text1"/>
        </w:rPr>
        <w:t xml:space="preserve">experience with </w:t>
      </w:r>
      <w:r w:rsidR="001075E2" w:rsidRPr="00EC3D30">
        <w:rPr>
          <w:rFonts w:asciiTheme="majorHAnsi" w:eastAsia="Arial" w:hAnsiTheme="majorHAnsi" w:cstheme="majorBidi"/>
          <w:color w:val="000000" w:themeColor="text1"/>
        </w:rPr>
        <w:t>these advanced analytics</w:t>
      </w:r>
      <w:r w:rsidR="00EC3D30">
        <w:rPr>
          <w:rFonts w:asciiTheme="majorHAnsi" w:eastAsia="Arial" w:hAnsiTheme="majorHAnsi" w:cstheme="majorBidi"/>
          <w:color w:val="000000" w:themeColor="text1"/>
        </w:rPr>
        <w:t xml:space="preserve"> tools</w:t>
      </w:r>
      <w:r w:rsidR="001075E2" w:rsidRPr="00EC3D30">
        <w:rPr>
          <w:rFonts w:eastAsia="Arial"/>
          <w:color w:val="000000" w:themeColor="text1"/>
        </w:rPr>
        <w:t xml:space="preserve">, </w:t>
      </w:r>
      <w:r w:rsidR="00EC3D30" w:rsidRPr="00EC3D30">
        <w:rPr>
          <w:color w:val="000000" w:themeColor="text1"/>
        </w:rPr>
        <w:t xml:space="preserve">for the Financial Service Center (FSC) Data Analytics Services </w:t>
      </w:r>
      <w:commentRangeStart w:id="17"/>
      <w:r w:rsidR="00EC3D30" w:rsidRPr="00EC3D30">
        <w:rPr>
          <w:color w:val="000000" w:themeColor="text1"/>
        </w:rPr>
        <w:t>(DAS)</w:t>
      </w:r>
      <w:r w:rsidR="00EC3D30">
        <w:rPr>
          <w:color w:val="000000" w:themeColor="text1"/>
        </w:rPr>
        <w:t xml:space="preserve">, </w:t>
      </w:r>
      <w:r w:rsidR="005735BB">
        <w:rPr>
          <w:color w:val="000000" w:themeColor="text1"/>
        </w:rPr>
        <w:t xml:space="preserve">JVP Booz Allen </w:t>
      </w:r>
      <w:r w:rsidR="00EC3D30" w:rsidRPr="00EC3D30">
        <w:rPr>
          <w:color w:val="000000" w:themeColor="text1"/>
        </w:rPr>
        <w:t xml:space="preserve">conducted </w:t>
      </w:r>
      <w:r w:rsidR="005735BB">
        <w:rPr>
          <w:color w:val="000000" w:themeColor="text1"/>
        </w:rPr>
        <w:t xml:space="preserve">a </w:t>
      </w:r>
      <w:r w:rsidR="00EC3D30" w:rsidRPr="00EC3D30">
        <w:rPr>
          <w:color w:val="000000" w:themeColor="text1"/>
        </w:rPr>
        <w:t xml:space="preserve">full architecture and dimensional model redesign to transition the legacy data analytics program from on-premises to MS Azure, and from legacy to new technology such as low code/no code. </w:t>
      </w:r>
      <w:r w:rsidR="005735BB">
        <w:rPr>
          <w:color w:val="000000" w:themeColor="text1"/>
        </w:rPr>
        <w:t>We a</w:t>
      </w:r>
      <w:r w:rsidR="00EC3D30" w:rsidRPr="00EC3D30">
        <w:rPr>
          <w:color w:val="000000" w:themeColor="text1"/>
        </w:rPr>
        <w:t xml:space="preserve">rchitected full scale cloud solutions for DAS, including staging databases, data warehouses, business intelligence (BI) front ends, and delivered architectural diagrams for cloud implementation. </w:t>
      </w:r>
      <w:r w:rsidR="005735BB">
        <w:rPr>
          <w:color w:val="000000" w:themeColor="text1"/>
        </w:rPr>
        <w:t>We d</w:t>
      </w:r>
      <w:r w:rsidR="00EC3D30" w:rsidRPr="00EC3D30">
        <w:rPr>
          <w:color w:val="000000" w:themeColor="text1"/>
        </w:rPr>
        <w:t xml:space="preserve">eveloped 700+ visualizations using Power BI and Tableau; 600+ deliverables including architectures, schemas, models business rules, and designs; and data management and ingestion for 93 databases and 75,000 data elements. </w:t>
      </w:r>
      <w:r w:rsidR="005735BB">
        <w:rPr>
          <w:color w:val="000000" w:themeColor="text1"/>
        </w:rPr>
        <w:t>Our team i</w:t>
      </w:r>
      <w:r w:rsidR="00EC3D30" w:rsidRPr="00EC3D30">
        <w:rPr>
          <w:color w:val="000000" w:themeColor="text1"/>
        </w:rPr>
        <w:t xml:space="preserve">ncorporated Azure Data Factory, Azure Data Lake, Azure Databricks, R, Python and advanced analytics (e.g., deep neural networks) to translate physician-transcribed notes into International Classification of Diseases code. </w:t>
      </w:r>
      <w:commentRangeEnd w:id="17"/>
      <w:r w:rsidR="00475DDD">
        <w:rPr>
          <w:rStyle w:val="CommentReference"/>
        </w:rPr>
        <w:commentReference w:id="17"/>
      </w:r>
      <w:r w:rsidR="00EC3D30" w:rsidRPr="00EC3D30">
        <w:rPr>
          <w:color w:val="000000" w:themeColor="text1"/>
        </w:rPr>
        <w:t>Our architectural shift from on-premises ETL to cloud using Azure Data Factory and Databricks and leading-edge technology solutions in Artificial Intelligence/Machine Learning (AI/ML) and data visualization enabled larger data projects and maximized efficiency and ingestion.</w:t>
      </w:r>
    </w:p>
    <w:p w14:paraId="561BD6BD" w14:textId="2E8ECAB8" w:rsidR="004C38A2" w:rsidRDefault="004C38A2" w:rsidP="00F75723">
      <w:pPr>
        <w:spacing w:before="120"/>
        <w:rPr>
          <w:color w:val="000000" w:themeColor="text1"/>
        </w:rPr>
      </w:pPr>
      <w:r>
        <w:rPr>
          <w:color w:val="000000" w:themeColor="text1"/>
        </w:rPr>
        <w:t xml:space="preserve">Figure </w:t>
      </w:r>
      <w:r w:rsidR="009C7A13">
        <w:rPr>
          <w:color w:val="000000" w:themeColor="text1"/>
        </w:rPr>
        <w:t>2</w:t>
      </w:r>
      <w:r>
        <w:rPr>
          <w:color w:val="000000" w:themeColor="text1"/>
        </w:rPr>
        <w:t xml:space="preserve"> below outlines </w:t>
      </w:r>
      <w:r w:rsidR="003952DD">
        <w:rPr>
          <w:color w:val="000000" w:themeColor="text1"/>
        </w:rPr>
        <w:t>our</w:t>
      </w:r>
      <w:r>
        <w:rPr>
          <w:color w:val="000000" w:themeColor="text1"/>
        </w:rPr>
        <w:t xml:space="preserve"> </w:t>
      </w:r>
      <w:commentRangeStart w:id="18"/>
      <w:r>
        <w:rPr>
          <w:color w:val="000000" w:themeColor="text1"/>
        </w:rPr>
        <w:t xml:space="preserve">proposed </w:t>
      </w:r>
      <w:r w:rsidR="003952DD">
        <w:rPr>
          <w:color w:val="000000" w:themeColor="text1"/>
        </w:rPr>
        <w:t>VAA architecture</w:t>
      </w:r>
      <w:r>
        <w:rPr>
          <w:color w:val="000000" w:themeColor="text1"/>
        </w:rPr>
        <w:t xml:space="preserve"> </w:t>
      </w:r>
      <w:r w:rsidR="003952DD">
        <w:rPr>
          <w:color w:val="000000" w:themeColor="text1"/>
        </w:rPr>
        <w:t>in support of this program</w:t>
      </w:r>
      <w:commentRangeEnd w:id="18"/>
      <w:r w:rsidR="00475DDD">
        <w:rPr>
          <w:rStyle w:val="CommentReference"/>
        </w:rPr>
        <w:commentReference w:id="18"/>
      </w:r>
      <w:r w:rsidR="003952DD">
        <w:rPr>
          <w:color w:val="000000" w:themeColor="text1"/>
        </w:rPr>
        <w:t>.</w:t>
      </w:r>
    </w:p>
    <w:p w14:paraId="02210F54" w14:textId="10ADF2D9" w:rsidR="0051478F" w:rsidRDefault="001801F0" w:rsidP="002C015E">
      <w:pPr>
        <w:pStyle w:val="Caption"/>
        <w:spacing w:after="120"/>
      </w:pPr>
      <w:r w:rsidRPr="001801F0">
        <w:rPr>
          <w:noProof/>
        </w:rPr>
        <w:drawing>
          <wp:inline distT="0" distB="0" distL="0" distR="0" wp14:anchorId="7C4A3ABB" wp14:editId="7AA25B8B">
            <wp:extent cx="5943600" cy="3945890"/>
            <wp:effectExtent l="0" t="0" r="0" b="3810"/>
            <wp:docPr id="19611779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7795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943600" cy="3945890"/>
                    </a:xfrm>
                    <a:prstGeom prst="rect">
                      <a:avLst/>
                    </a:prstGeom>
                  </pic:spPr>
                </pic:pic>
              </a:graphicData>
            </a:graphic>
          </wp:inline>
        </w:drawing>
      </w:r>
    </w:p>
    <w:p w14:paraId="26622BA6" w14:textId="6B833FCB" w:rsidR="003952DD" w:rsidRPr="00EC3D30" w:rsidRDefault="003952DD" w:rsidP="002C015E">
      <w:pPr>
        <w:pStyle w:val="Caption"/>
        <w:spacing w:after="120"/>
        <w:rPr>
          <w:rFonts w:asciiTheme="majorHAnsi" w:eastAsia="Arial" w:hAnsiTheme="majorHAnsi" w:cstheme="majorBidi"/>
        </w:rPr>
      </w:pPr>
      <w:bookmarkStart w:id="19" w:name="_Toc174614640"/>
      <w:r>
        <w:t xml:space="preserve">Figure </w:t>
      </w:r>
      <w:r w:rsidR="00D159A1">
        <w:fldChar w:fldCharType="begin"/>
      </w:r>
      <w:r w:rsidR="00D159A1">
        <w:instrText xml:space="preserve"> SEQ Figure \* ARABIC </w:instrText>
      </w:r>
      <w:r w:rsidR="00D159A1">
        <w:fldChar w:fldCharType="separate"/>
      </w:r>
      <w:r w:rsidR="00246864">
        <w:rPr>
          <w:noProof/>
        </w:rPr>
        <w:t>2</w:t>
      </w:r>
      <w:r w:rsidR="00D159A1">
        <w:rPr>
          <w:noProof/>
        </w:rPr>
        <w:fldChar w:fldCharType="end"/>
      </w:r>
      <w:r>
        <w:t>: Our Proposed VistA Application Analytics Architecture</w:t>
      </w:r>
      <w:bookmarkEnd w:id="19"/>
    </w:p>
    <w:p w14:paraId="3EF98F6F" w14:textId="35076CBB" w:rsidR="00F75723" w:rsidRDefault="00792D38" w:rsidP="00F75723">
      <w:pPr>
        <w:rPr>
          <w:rFonts w:asciiTheme="majorHAnsi" w:eastAsia="Arial" w:hAnsiTheme="majorHAnsi" w:cstheme="majorBidi"/>
        </w:rPr>
      </w:pPr>
      <w:commentRangeStart w:id="20"/>
      <w:r w:rsidRPr="00B209FA">
        <w:rPr>
          <w:rFonts w:asciiTheme="majorHAnsi" w:eastAsia="Arial" w:hAnsiTheme="majorHAnsi" w:cstheme="majorBidi"/>
          <w:highlight w:val="yellow"/>
        </w:rPr>
        <w:t>Our Technical Writer</w:t>
      </w:r>
      <w:r w:rsidR="00F75723" w:rsidRPr="00B209FA">
        <w:rPr>
          <w:rFonts w:asciiTheme="majorHAnsi" w:eastAsia="Arial" w:hAnsiTheme="majorHAnsi" w:cstheme="majorBidi"/>
          <w:highlight w:val="yellow"/>
        </w:rPr>
        <w:t xml:space="preserve"> will create four separate reports</w:t>
      </w:r>
      <w:commentRangeEnd w:id="20"/>
      <w:r w:rsidR="000435B3">
        <w:rPr>
          <w:rStyle w:val="CommentReference"/>
        </w:rPr>
        <w:commentReference w:id="20"/>
      </w:r>
      <w:r w:rsidR="00005DF9" w:rsidRPr="00B209FA">
        <w:rPr>
          <w:rFonts w:asciiTheme="majorHAnsi" w:eastAsia="Arial" w:hAnsiTheme="majorHAnsi" w:cstheme="majorBidi"/>
          <w:highlight w:val="yellow"/>
        </w:rPr>
        <w:t>, supported by our Data Scientists and VistA SMEs,</w:t>
      </w:r>
      <w:r w:rsidR="00F75723" w:rsidRPr="00B209FA">
        <w:rPr>
          <w:rFonts w:asciiTheme="majorHAnsi" w:eastAsia="Arial" w:hAnsiTheme="majorHAnsi" w:cstheme="majorBidi"/>
          <w:highlight w:val="yellow"/>
        </w:rPr>
        <w:t xml:space="preserve"> that together will depict the complete client traffic profile</w:t>
      </w:r>
      <w:r w:rsidR="00F75723">
        <w:rPr>
          <w:rFonts w:asciiTheme="majorHAnsi" w:eastAsia="Arial" w:hAnsiTheme="majorHAnsi" w:cstheme="majorBidi"/>
        </w:rPr>
        <w:t xml:space="preserve"> using the data collected in PWS 5.2.1. </w:t>
      </w:r>
      <w:r w:rsidR="00F75723" w:rsidRPr="62D70799">
        <w:rPr>
          <w:rFonts w:asciiTheme="majorHAnsi" w:eastAsia="Arial" w:hAnsiTheme="majorHAnsi" w:cstheme="majorBidi"/>
        </w:rPr>
        <w:t>T</w:t>
      </w:r>
      <w:r w:rsidR="00F75723">
        <w:rPr>
          <w:rFonts w:asciiTheme="majorHAnsi" w:eastAsia="Arial" w:hAnsiTheme="majorHAnsi" w:cstheme="majorBidi"/>
        </w:rPr>
        <w:t>hree of t</w:t>
      </w:r>
      <w:r w:rsidR="00F75723" w:rsidRPr="62D70799">
        <w:rPr>
          <w:rFonts w:asciiTheme="majorHAnsi" w:eastAsia="Arial" w:hAnsiTheme="majorHAnsi" w:cstheme="majorBidi"/>
        </w:rPr>
        <w:t>hese reports</w:t>
      </w:r>
      <w:r w:rsidR="00AC1A09">
        <w:rPr>
          <w:rFonts w:asciiTheme="majorHAnsi" w:eastAsia="Arial" w:hAnsiTheme="majorHAnsi" w:cstheme="majorBidi"/>
        </w:rPr>
        <w:t xml:space="preserve"> </w:t>
      </w:r>
      <w:r w:rsidR="00AC1A09" w:rsidRPr="001257D6">
        <w:rPr>
          <w:rFonts w:asciiTheme="majorHAnsi" w:eastAsia="Arial" w:hAnsiTheme="majorHAnsi" w:cstheme="majorBidi"/>
          <w:b/>
          <w:bCs/>
        </w:rPr>
        <w:t>(Traffic Analysis Reports</w:t>
      </w:r>
      <w:r w:rsidR="00D06F1F" w:rsidRPr="001257D6">
        <w:rPr>
          <w:rFonts w:asciiTheme="majorHAnsi" w:eastAsia="Arial" w:hAnsiTheme="majorHAnsi" w:cstheme="majorBidi"/>
          <w:b/>
          <w:bCs/>
        </w:rPr>
        <w:t>, Deliverable</w:t>
      </w:r>
      <w:r w:rsidR="001257D6" w:rsidRPr="001257D6">
        <w:rPr>
          <w:rFonts w:asciiTheme="majorHAnsi" w:eastAsia="Arial" w:hAnsiTheme="majorHAnsi" w:cstheme="majorBidi"/>
          <w:b/>
          <w:bCs/>
        </w:rPr>
        <w:t xml:space="preserve"> 5.2.2.A)</w:t>
      </w:r>
      <w:r w:rsidR="00F75723" w:rsidRPr="001257D6">
        <w:rPr>
          <w:rFonts w:asciiTheme="majorHAnsi" w:eastAsia="Arial" w:hAnsiTheme="majorHAnsi" w:cstheme="majorBidi"/>
          <w:b/>
          <w:bCs/>
        </w:rPr>
        <w:t xml:space="preserve"> </w:t>
      </w:r>
      <w:r w:rsidR="00F75723" w:rsidRPr="62D70799">
        <w:rPr>
          <w:rFonts w:asciiTheme="majorHAnsi" w:eastAsia="Arial" w:hAnsiTheme="majorHAnsi" w:cstheme="majorBidi"/>
        </w:rPr>
        <w:t xml:space="preserve">will utilize all </w:t>
      </w:r>
      <w:r w:rsidR="00F75723" w:rsidRPr="62D70799">
        <w:rPr>
          <w:rFonts w:asciiTheme="majorHAnsi" w:eastAsia="Arial" w:hAnsiTheme="majorHAnsi" w:cstheme="majorBidi"/>
        </w:rPr>
        <w:lastRenderedPageBreak/>
        <w:t>available data captured to include: User volume, Client types, Connection (volumes, frequency, and duration), Types of user authentication, End Users,</w:t>
      </w:r>
      <w:r w:rsidR="00F75723">
        <w:rPr>
          <w:rFonts w:asciiTheme="majorHAnsi" w:eastAsia="Arial" w:hAnsiTheme="majorHAnsi" w:cstheme="majorBidi"/>
        </w:rPr>
        <w:t xml:space="preserve"> </w:t>
      </w:r>
      <w:r w:rsidR="00F75723" w:rsidRPr="62D70799">
        <w:rPr>
          <w:rFonts w:asciiTheme="majorHAnsi" w:eastAsia="Arial" w:hAnsiTheme="majorHAnsi" w:cstheme="majorBidi"/>
        </w:rPr>
        <w:t>RPC usage (frequency, execution times and groupings)</w:t>
      </w:r>
      <w:r w:rsidR="00F75723">
        <w:rPr>
          <w:rFonts w:asciiTheme="majorHAnsi" w:eastAsia="Arial" w:hAnsiTheme="majorHAnsi" w:cstheme="majorBidi"/>
        </w:rPr>
        <w:t xml:space="preserve"> and RPCs specific to each VistA from cross-VistA</w:t>
      </w:r>
      <w:r w:rsidR="009429FC">
        <w:rPr>
          <w:rFonts w:asciiTheme="majorHAnsi" w:eastAsia="Arial" w:hAnsiTheme="majorHAnsi" w:cstheme="majorBidi"/>
        </w:rPr>
        <w:t xml:space="preserve"> RPCs</w:t>
      </w:r>
      <w:r w:rsidR="00F75723">
        <w:rPr>
          <w:rFonts w:asciiTheme="majorHAnsi" w:eastAsia="Arial" w:hAnsiTheme="majorHAnsi" w:cstheme="majorBidi"/>
        </w:rPr>
        <w:t>.</w:t>
      </w:r>
      <w:r w:rsidR="00C80103">
        <w:rPr>
          <w:rFonts w:asciiTheme="majorHAnsi" w:eastAsia="Arial" w:hAnsiTheme="majorHAnsi" w:cstheme="majorBidi"/>
        </w:rPr>
        <w:t xml:space="preserve"> </w:t>
      </w:r>
      <w:r w:rsidR="00C15DE4">
        <w:rPr>
          <w:rFonts w:asciiTheme="majorHAnsi" w:eastAsia="Arial" w:hAnsiTheme="majorHAnsi" w:cstheme="majorBidi"/>
        </w:rPr>
        <w:t>Additionally, our</w:t>
      </w:r>
      <w:r w:rsidR="00843965">
        <w:rPr>
          <w:rFonts w:asciiTheme="majorHAnsi" w:eastAsia="Arial" w:hAnsiTheme="majorHAnsi" w:cstheme="majorBidi"/>
        </w:rPr>
        <w:t xml:space="preserve"> reports will </w:t>
      </w:r>
      <w:r w:rsidR="00217511">
        <w:rPr>
          <w:rFonts w:asciiTheme="majorHAnsi" w:eastAsia="Arial" w:hAnsiTheme="majorHAnsi" w:cstheme="majorBidi"/>
        </w:rPr>
        <w:t>capture the complete client traffic</w:t>
      </w:r>
      <w:r w:rsidR="00C15DE4">
        <w:rPr>
          <w:rFonts w:asciiTheme="majorHAnsi" w:eastAsia="Arial" w:hAnsiTheme="majorHAnsi" w:cstheme="majorBidi"/>
        </w:rPr>
        <w:t xml:space="preserve"> for each of the </w:t>
      </w:r>
      <w:r w:rsidR="00BD072C">
        <w:rPr>
          <w:rFonts w:asciiTheme="majorHAnsi" w:eastAsia="Arial" w:hAnsiTheme="majorHAnsi" w:cstheme="majorBidi"/>
        </w:rPr>
        <w:t xml:space="preserve">three </w:t>
      </w:r>
      <w:r w:rsidR="00C15DE4">
        <w:rPr>
          <w:rFonts w:asciiTheme="majorHAnsi" w:eastAsia="Arial" w:hAnsiTheme="majorHAnsi" w:cstheme="majorBidi"/>
        </w:rPr>
        <w:t xml:space="preserve">VistA sites. </w:t>
      </w:r>
      <w:r w:rsidR="00F75723">
        <w:rPr>
          <w:rFonts w:asciiTheme="majorHAnsi" w:eastAsia="Arial" w:hAnsiTheme="majorHAnsi" w:cstheme="majorBidi"/>
        </w:rPr>
        <w:t xml:space="preserve">A fourth report </w:t>
      </w:r>
      <w:r w:rsidR="001257D6" w:rsidRPr="001257D6">
        <w:rPr>
          <w:rFonts w:asciiTheme="majorHAnsi" w:eastAsia="Arial" w:hAnsiTheme="majorHAnsi" w:cstheme="majorBidi"/>
          <w:b/>
          <w:bCs/>
        </w:rPr>
        <w:t>(Cross VistA Traffic Analysis Report, Deliverable 5.2.2.B)</w:t>
      </w:r>
      <w:r w:rsidR="001257D6">
        <w:rPr>
          <w:rFonts w:asciiTheme="majorHAnsi" w:eastAsia="Arial" w:hAnsiTheme="majorHAnsi" w:cstheme="majorBidi"/>
        </w:rPr>
        <w:t xml:space="preserve"> </w:t>
      </w:r>
      <w:r w:rsidR="00F75723">
        <w:rPr>
          <w:rFonts w:asciiTheme="majorHAnsi" w:eastAsia="Arial" w:hAnsiTheme="majorHAnsi" w:cstheme="majorBidi"/>
        </w:rPr>
        <w:t xml:space="preserve">will capture all cross-VistA traffic report that details </w:t>
      </w:r>
      <w:r w:rsidR="00F81400">
        <w:rPr>
          <w:rFonts w:asciiTheme="majorHAnsi" w:eastAsia="Arial" w:hAnsiTheme="majorHAnsi" w:cstheme="majorBidi"/>
        </w:rPr>
        <w:t xml:space="preserve">cross-VistA from VistA specific traffic </w:t>
      </w:r>
      <w:r w:rsidR="00F75723">
        <w:rPr>
          <w:rFonts w:asciiTheme="majorHAnsi" w:eastAsia="Arial" w:hAnsiTheme="majorHAnsi" w:cstheme="majorBidi"/>
        </w:rPr>
        <w:t>patterns that emerge from the data being collected.</w:t>
      </w:r>
      <w:r w:rsidR="00C80103">
        <w:rPr>
          <w:rFonts w:asciiTheme="majorHAnsi" w:eastAsia="Arial" w:hAnsiTheme="majorHAnsi" w:cstheme="majorBidi"/>
        </w:rPr>
        <w:t xml:space="preserve"> </w:t>
      </w:r>
      <w:r w:rsidR="00F75723">
        <w:rPr>
          <w:rFonts w:asciiTheme="majorHAnsi" w:eastAsia="Arial" w:hAnsiTheme="majorHAnsi" w:cstheme="majorBidi"/>
        </w:rPr>
        <w:t xml:space="preserve">These reports will be built </w:t>
      </w:r>
      <w:r w:rsidR="783F9891" w:rsidRPr="3605EE93">
        <w:rPr>
          <w:rFonts w:asciiTheme="majorHAnsi" w:eastAsia="Arial" w:hAnsiTheme="majorHAnsi" w:cstheme="majorBidi"/>
        </w:rPr>
        <w:t>iteratively</w:t>
      </w:r>
      <w:r w:rsidR="00F75723">
        <w:rPr>
          <w:rFonts w:asciiTheme="majorHAnsi" w:eastAsia="Arial" w:hAnsiTheme="majorHAnsi" w:cstheme="majorBidi"/>
        </w:rPr>
        <w:t xml:space="preserve"> where the VA stakeholders </w:t>
      </w:r>
      <w:r w:rsidR="00C74651">
        <w:rPr>
          <w:rFonts w:asciiTheme="majorHAnsi" w:eastAsia="Arial" w:hAnsiTheme="majorHAnsi" w:cstheme="majorBidi"/>
        </w:rPr>
        <w:t xml:space="preserve">are </w:t>
      </w:r>
      <w:r w:rsidR="00F75723">
        <w:rPr>
          <w:rFonts w:asciiTheme="majorHAnsi" w:eastAsia="Arial" w:hAnsiTheme="majorHAnsi" w:cstheme="majorBidi"/>
        </w:rPr>
        <w:t xml:space="preserve">kept informed of findings and observations </w:t>
      </w:r>
      <w:r w:rsidR="783F9891" w:rsidRPr="3605EE93">
        <w:rPr>
          <w:rFonts w:asciiTheme="majorHAnsi" w:eastAsia="Arial" w:hAnsiTheme="majorHAnsi" w:cstheme="majorBidi"/>
        </w:rPr>
        <w:t>regularly</w:t>
      </w:r>
      <w:r w:rsidR="00C74651">
        <w:rPr>
          <w:rFonts w:asciiTheme="majorHAnsi" w:eastAsia="Arial" w:hAnsiTheme="majorHAnsi" w:cstheme="majorBidi"/>
        </w:rPr>
        <w:t xml:space="preserve"> during our sprint cycles. </w:t>
      </w:r>
    </w:p>
    <w:p w14:paraId="3FA43D53" w14:textId="45CC9850" w:rsidR="00A11E46" w:rsidRDefault="00F75723" w:rsidP="1D47EA5E">
      <w:pPr>
        <w:rPr>
          <w:rFonts w:asciiTheme="majorHAnsi" w:eastAsia="Arial" w:hAnsiTheme="majorHAnsi" w:cstheme="majorBidi"/>
        </w:rPr>
      </w:pPr>
      <w:r w:rsidRPr="1D47EA5E">
        <w:rPr>
          <w:rFonts w:asciiTheme="majorHAnsi" w:eastAsia="Arial" w:hAnsiTheme="majorHAnsi" w:cstheme="majorBidi"/>
        </w:rPr>
        <w:t>These reports will be submitted to the GitHub repository using the industry standard GitHub flow branching standard.</w:t>
      </w:r>
      <w:r w:rsidR="00C80103">
        <w:rPr>
          <w:rFonts w:asciiTheme="majorHAnsi" w:eastAsia="Arial" w:hAnsiTheme="majorHAnsi" w:cstheme="majorBidi"/>
        </w:rPr>
        <w:t xml:space="preserve"> </w:t>
      </w:r>
      <w:r w:rsidRPr="1D47EA5E">
        <w:rPr>
          <w:rFonts w:asciiTheme="majorHAnsi" w:eastAsia="Arial" w:hAnsiTheme="majorHAnsi" w:cstheme="majorBidi"/>
        </w:rPr>
        <w:t>As we deliver these reports, we will use a GitHub Pull Request to provide configuration management and an approval workflow to VA that is seamless and intuitive.</w:t>
      </w:r>
      <w:r w:rsidR="00C80103">
        <w:rPr>
          <w:rFonts w:asciiTheme="majorHAnsi" w:eastAsia="Arial" w:hAnsiTheme="majorHAnsi" w:cstheme="majorBidi"/>
        </w:rPr>
        <w:t xml:space="preserve"> </w:t>
      </w:r>
      <w:r w:rsidRPr="1D47EA5E">
        <w:rPr>
          <w:rFonts w:asciiTheme="majorHAnsi" w:eastAsia="Arial" w:hAnsiTheme="majorHAnsi" w:cstheme="majorBidi"/>
        </w:rPr>
        <w:t xml:space="preserve">We will also create GitHub Actions </w:t>
      </w:r>
      <w:r w:rsidR="004A576D">
        <w:rPr>
          <w:rFonts w:asciiTheme="majorHAnsi" w:eastAsia="Arial" w:hAnsiTheme="majorHAnsi" w:cstheme="majorBidi"/>
        </w:rPr>
        <w:t>(such as linting the Markdown code if utilizing the DoVA org under github.com)</w:t>
      </w:r>
      <w:r w:rsidR="004A576D" w:rsidRPr="1D47EA5E">
        <w:rPr>
          <w:rFonts w:asciiTheme="majorHAnsi" w:eastAsia="Arial" w:hAnsiTheme="majorHAnsi" w:cstheme="majorBidi"/>
        </w:rPr>
        <w:t xml:space="preserve"> </w:t>
      </w:r>
      <w:r w:rsidRPr="1D47EA5E">
        <w:rPr>
          <w:rFonts w:asciiTheme="majorHAnsi" w:eastAsia="Arial" w:hAnsiTheme="majorHAnsi" w:cstheme="majorBidi"/>
        </w:rPr>
        <w:t xml:space="preserve">or Self-Hosted runners that perform automated quality checks on our deliverables as they are submitted in markdown </w:t>
      </w:r>
      <w:r w:rsidR="004A576D">
        <w:rPr>
          <w:rFonts w:asciiTheme="majorHAnsi" w:eastAsia="Arial" w:hAnsiTheme="majorHAnsi" w:cstheme="majorBidi"/>
        </w:rPr>
        <w:t xml:space="preserve">(if using the VAEC GitHub instance) </w:t>
      </w:r>
      <w:r w:rsidRPr="6C6DA9E4">
        <w:rPr>
          <w:rFonts w:asciiTheme="majorHAnsi" w:eastAsia="Arial" w:hAnsiTheme="majorHAnsi" w:cstheme="majorBidi"/>
        </w:rPr>
        <w:t>to</w:t>
      </w:r>
      <w:r w:rsidRPr="1D47EA5E">
        <w:rPr>
          <w:rFonts w:asciiTheme="majorHAnsi" w:eastAsia="Arial" w:hAnsiTheme="majorHAnsi" w:cstheme="majorBidi"/>
        </w:rPr>
        <w:t xml:space="preserve"> ensure high-quality and transparency.</w:t>
      </w:r>
      <w:r w:rsidR="006F304A" w:rsidRPr="1D47EA5E">
        <w:rPr>
          <w:rFonts w:asciiTheme="majorHAnsi" w:eastAsia="Arial" w:hAnsiTheme="majorHAnsi" w:cstheme="majorBidi"/>
        </w:rPr>
        <w:t xml:space="preserve"> As a</w:t>
      </w:r>
      <w:r w:rsidR="00975148" w:rsidRPr="1D47EA5E">
        <w:rPr>
          <w:rFonts w:asciiTheme="majorHAnsi" w:eastAsia="Arial" w:hAnsiTheme="majorHAnsi" w:cstheme="majorBidi"/>
        </w:rPr>
        <w:t xml:space="preserve">n </w:t>
      </w:r>
      <w:r w:rsidR="006F304A" w:rsidRPr="1D47EA5E">
        <w:rPr>
          <w:rFonts w:asciiTheme="majorHAnsi" w:eastAsia="Arial" w:hAnsiTheme="majorHAnsi" w:cstheme="majorBidi"/>
        </w:rPr>
        <w:t xml:space="preserve">example of our deep familiarity with </w:t>
      </w:r>
      <w:r w:rsidR="00DB768C" w:rsidRPr="1D47EA5E">
        <w:rPr>
          <w:color w:val="212121"/>
        </w:rPr>
        <w:t>VA’s Enterprise GitHub</w:t>
      </w:r>
      <w:r w:rsidR="006F304A" w:rsidRPr="1D47EA5E">
        <w:rPr>
          <w:color w:val="212121"/>
        </w:rPr>
        <w:t>,</w:t>
      </w:r>
      <w:r w:rsidR="00034D5C" w:rsidRPr="1D47EA5E">
        <w:rPr>
          <w:color w:val="212121"/>
        </w:rPr>
        <w:t xml:space="preserve"> JVP Booz Allen’s Lighthouse team uses </w:t>
      </w:r>
      <w:r w:rsidR="00CE5F65" w:rsidRPr="1D47EA5E">
        <w:rPr>
          <w:color w:val="212121"/>
        </w:rPr>
        <w:t xml:space="preserve">GitHub to </w:t>
      </w:r>
      <w:r w:rsidR="00EF5976" w:rsidRPr="1D47EA5E">
        <w:rPr>
          <w:color w:val="212121"/>
        </w:rPr>
        <w:t xml:space="preserve">successfully produce monthly, quarterly, and ad hoc Markdown reports over the last </w:t>
      </w:r>
      <w:r w:rsidR="00D7457B" w:rsidRPr="1D47EA5E">
        <w:rPr>
          <w:color w:val="212121"/>
        </w:rPr>
        <w:t>four and a half</w:t>
      </w:r>
      <w:r w:rsidR="00EF5976" w:rsidRPr="1D47EA5E">
        <w:rPr>
          <w:color w:val="212121"/>
        </w:rPr>
        <w:t xml:space="preserve"> years supporting the program. </w:t>
      </w:r>
    </w:p>
    <w:p w14:paraId="5B1E0096" w14:textId="65B24437" w:rsidR="0655FF3A" w:rsidRPr="00251E9F" w:rsidRDefault="00632F07" w:rsidP="00251E9F">
      <w:pPr>
        <w:pStyle w:val="Heading4"/>
        <w:spacing w:after="120"/>
      </w:pPr>
      <w:r w:rsidRPr="005E5879">
        <w:t xml:space="preserve">Approach to </w:t>
      </w:r>
      <w:r w:rsidRPr="00475DDD">
        <w:rPr>
          <w:highlight w:val="yellow"/>
        </w:rPr>
        <w:t xml:space="preserve">Analysis of </w:t>
      </w:r>
      <w:r w:rsidR="00251E9F" w:rsidRPr="00475DDD">
        <w:rPr>
          <w:highlight w:val="yellow"/>
        </w:rPr>
        <w:t>Use of Key VistA Clients</w:t>
      </w:r>
      <w:r w:rsidRPr="00475DDD">
        <w:rPr>
          <w:highlight w:val="yellow"/>
        </w:rPr>
        <w:t xml:space="preserve"> (PWS 5.2.</w:t>
      </w:r>
      <w:r w:rsidR="00251E9F" w:rsidRPr="00475DDD">
        <w:rPr>
          <w:highlight w:val="yellow"/>
        </w:rPr>
        <w:t>3</w:t>
      </w:r>
      <w:r w:rsidRPr="00475DDD">
        <w:rPr>
          <w:highlight w:val="yellow"/>
        </w:rPr>
        <w:t>)</w:t>
      </w:r>
    </w:p>
    <w:p w14:paraId="00AA96CD" w14:textId="0676D4CB" w:rsidR="004B0D35" w:rsidRDefault="004B0D35" w:rsidP="004B0D35">
      <w:pPr>
        <w:rPr>
          <w:rFonts w:asciiTheme="minorHAnsi" w:eastAsiaTheme="minorEastAsia" w:hAnsiTheme="minorHAnsi" w:cstheme="minorBidi"/>
        </w:rPr>
      </w:pPr>
      <w:r w:rsidRPr="62D70799">
        <w:rPr>
          <w:rFonts w:asciiTheme="majorHAnsi" w:eastAsia="Arial" w:hAnsiTheme="majorHAnsi" w:cstheme="majorBidi"/>
        </w:rPr>
        <w:t xml:space="preserve">The third objective of this contract is to create a process to analyze the traffic data for </w:t>
      </w:r>
      <w:r>
        <w:rPr>
          <w:rFonts w:asciiTheme="majorHAnsi" w:eastAsia="Arial" w:hAnsiTheme="majorHAnsi" w:cstheme="majorBidi"/>
        </w:rPr>
        <w:t>three</w:t>
      </w:r>
      <w:r w:rsidRPr="62D70799">
        <w:rPr>
          <w:rFonts w:asciiTheme="majorHAnsi" w:eastAsia="Arial" w:hAnsiTheme="majorHAnsi" w:cstheme="majorBidi"/>
        </w:rPr>
        <w:t xml:space="preserve"> specific VistA Clients (Applications). TLJV will utilize </w:t>
      </w:r>
      <w:r>
        <w:rPr>
          <w:rFonts w:asciiTheme="majorHAnsi" w:eastAsia="Arial" w:hAnsiTheme="majorHAnsi" w:cstheme="majorBidi"/>
        </w:rPr>
        <w:t>a</w:t>
      </w:r>
      <w:r w:rsidRPr="62D70799">
        <w:rPr>
          <w:rFonts w:asciiTheme="majorHAnsi" w:eastAsia="Arial" w:hAnsiTheme="majorHAnsi" w:cstheme="majorBidi"/>
        </w:rPr>
        <w:t xml:space="preserve"> GitHub </w:t>
      </w:r>
      <w:r>
        <w:rPr>
          <w:rFonts w:asciiTheme="majorHAnsi" w:eastAsia="Arial" w:hAnsiTheme="majorHAnsi" w:cstheme="majorBidi"/>
        </w:rPr>
        <w:t>repository</w:t>
      </w:r>
      <w:r w:rsidRPr="62D70799">
        <w:rPr>
          <w:rFonts w:asciiTheme="majorHAnsi" w:eastAsia="Arial" w:hAnsiTheme="majorHAnsi" w:cstheme="majorBidi"/>
        </w:rPr>
        <w:t xml:space="preserve"> to c</w:t>
      </w:r>
      <w:r>
        <w:rPr>
          <w:rFonts w:asciiTheme="majorHAnsi" w:eastAsia="Arial" w:hAnsiTheme="majorHAnsi" w:cstheme="majorBidi"/>
        </w:rPr>
        <w:t>apture</w:t>
      </w:r>
      <w:r w:rsidRPr="62D70799">
        <w:rPr>
          <w:rFonts w:asciiTheme="majorHAnsi" w:eastAsia="Arial" w:hAnsiTheme="majorHAnsi" w:cstheme="majorBidi"/>
        </w:rPr>
        <w:t xml:space="preserve"> these reports </w:t>
      </w:r>
      <w:r>
        <w:rPr>
          <w:rFonts w:asciiTheme="majorHAnsi" w:eastAsia="Arial" w:hAnsiTheme="majorHAnsi" w:cstheme="majorBidi"/>
        </w:rPr>
        <w:t>as is done in the previous sections</w:t>
      </w:r>
      <w:r w:rsidRPr="62D70799">
        <w:rPr>
          <w:rFonts w:asciiTheme="majorHAnsi" w:eastAsia="Arial" w:hAnsiTheme="majorHAnsi" w:cstheme="majorBidi"/>
        </w:rPr>
        <w:t xml:space="preserve">. </w:t>
      </w:r>
      <w:r w:rsidRPr="62D70799">
        <w:rPr>
          <w:rFonts w:asciiTheme="minorHAnsi" w:eastAsiaTheme="minorEastAsia" w:hAnsiTheme="minorHAnsi" w:cstheme="minorBidi"/>
        </w:rPr>
        <w:t xml:space="preserve">The primary purpose for these reports is to see which applications (Clients) </w:t>
      </w:r>
      <w:r>
        <w:rPr>
          <w:rFonts w:asciiTheme="minorHAnsi" w:eastAsiaTheme="minorEastAsia" w:hAnsiTheme="minorHAnsi" w:cstheme="minorBidi"/>
        </w:rPr>
        <w:t>are the primary consumers of VistA data.</w:t>
      </w:r>
      <w:r w:rsidRPr="62D70799">
        <w:rPr>
          <w:rFonts w:asciiTheme="minorHAnsi" w:eastAsiaTheme="minorEastAsia" w:hAnsiTheme="minorHAnsi" w:cstheme="minorBidi"/>
        </w:rPr>
        <w:t xml:space="preserve"> </w:t>
      </w:r>
    </w:p>
    <w:p w14:paraId="5B725F0A" w14:textId="09283255" w:rsidR="00BC2E9D" w:rsidRPr="00251E9F" w:rsidRDefault="004F2728" w:rsidP="00BC2E9D">
      <w:pPr>
        <w:spacing w:before="120"/>
        <w:rPr>
          <w:rFonts w:asciiTheme="majorHAnsi" w:eastAsia="Arial" w:hAnsiTheme="majorHAnsi" w:cstheme="majorBidi"/>
        </w:rPr>
      </w:pPr>
      <w:r w:rsidRPr="00475DDD">
        <w:rPr>
          <w:rFonts w:asciiTheme="majorHAnsi" w:eastAsia="Arial" w:hAnsiTheme="majorHAnsi" w:cstheme="majorBidi"/>
          <w:highlight w:val="yellow"/>
        </w:rPr>
        <w:t>Our Technical Writer, in concert with our Data Scientists, VistA SMEs, and Delphi/CPRS SME,</w:t>
      </w:r>
      <w:r w:rsidR="00BC2E9D" w:rsidRPr="00475DDD">
        <w:rPr>
          <w:rFonts w:asciiTheme="majorHAnsi" w:eastAsia="Arial" w:hAnsiTheme="majorHAnsi" w:cstheme="majorBidi"/>
          <w:highlight w:val="yellow"/>
        </w:rPr>
        <w:t xml:space="preserve"> will create </w:t>
      </w:r>
      <w:commentRangeStart w:id="21"/>
      <w:r w:rsidR="00BC2E9D" w:rsidRPr="00475DDD">
        <w:rPr>
          <w:rFonts w:asciiTheme="majorHAnsi" w:eastAsia="Arial" w:hAnsiTheme="majorHAnsi" w:cstheme="majorBidi"/>
          <w:highlight w:val="yellow"/>
        </w:rPr>
        <w:t>one standardized Client Use Analysis Template</w:t>
      </w:r>
      <w:r w:rsidR="00802463">
        <w:rPr>
          <w:rFonts w:asciiTheme="majorHAnsi" w:eastAsia="Arial" w:hAnsiTheme="majorHAnsi" w:cstheme="majorBidi"/>
        </w:rPr>
        <w:t xml:space="preserve"> </w:t>
      </w:r>
      <w:commentRangeEnd w:id="21"/>
      <w:r w:rsidR="000435B3">
        <w:rPr>
          <w:rStyle w:val="CommentReference"/>
        </w:rPr>
        <w:commentReference w:id="21"/>
      </w:r>
      <w:r w:rsidR="00802463" w:rsidRPr="00637581">
        <w:rPr>
          <w:rFonts w:asciiTheme="majorHAnsi" w:eastAsia="Arial" w:hAnsiTheme="majorHAnsi" w:cstheme="majorBidi"/>
          <w:b/>
          <w:bCs/>
        </w:rPr>
        <w:t>(</w:t>
      </w:r>
      <w:r w:rsidR="00637581" w:rsidRPr="00637581">
        <w:rPr>
          <w:rFonts w:asciiTheme="majorHAnsi" w:eastAsia="Arial" w:hAnsiTheme="majorHAnsi" w:cstheme="majorBidi"/>
          <w:b/>
          <w:bCs/>
        </w:rPr>
        <w:t>Three VistA Client Use Analysis Reports, Deliverable 5.2.3.A)</w:t>
      </w:r>
      <w:r w:rsidR="00BC2E9D">
        <w:rPr>
          <w:rFonts w:asciiTheme="majorHAnsi" w:eastAsia="Arial" w:hAnsiTheme="majorHAnsi" w:cstheme="majorBidi"/>
        </w:rPr>
        <w:t xml:space="preserve"> that can be reused for subsequent reports to capture </w:t>
      </w:r>
      <w:r w:rsidR="00BC2E9D" w:rsidRPr="3414ABC4">
        <w:rPr>
          <w:rFonts w:asciiTheme="majorHAnsi" w:eastAsia="Arial" w:hAnsiTheme="majorHAnsi" w:cstheme="majorBidi"/>
        </w:rPr>
        <w:t>user</w:t>
      </w:r>
      <w:r w:rsidR="00BC2E9D" w:rsidRPr="62D70799">
        <w:rPr>
          <w:rFonts w:asciiTheme="majorHAnsi" w:eastAsia="Arial" w:hAnsiTheme="majorHAnsi" w:cstheme="majorBidi"/>
        </w:rPr>
        <w:t xml:space="preserve"> volumes and types</w:t>
      </w:r>
      <w:r w:rsidR="00BC2E9D" w:rsidRPr="3414ABC4">
        <w:rPr>
          <w:rFonts w:asciiTheme="majorHAnsi" w:eastAsia="Arial" w:hAnsiTheme="majorHAnsi" w:cstheme="majorBidi"/>
        </w:rPr>
        <w:t>,</w:t>
      </w:r>
      <w:r w:rsidR="00BC2E9D" w:rsidRPr="62D70799">
        <w:rPr>
          <w:rFonts w:asciiTheme="majorHAnsi" w:eastAsia="Arial" w:hAnsiTheme="majorHAnsi" w:cstheme="majorBidi"/>
        </w:rPr>
        <w:t xml:space="preserve"> Connection volume and duration, types of user authentication, Patient volumes, RPC volume used by a client, Distinction of clinical from non-clinical RPCs, Read / Write RPC Volumes, Runtimes for RPC’s to show slow running or high overhead, Clinical care task sets, Match task sets and Task sets employed by different user types.</w:t>
      </w:r>
      <w:r w:rsidR="00C80103">
        <w:rPr>
          <w:rFonts w:asciiTheme="majorHAnsi" w:eastAsia="Arial" w:hAnsiTheme="majorHAnsi" w:cstheme="majorBidi"/>
        </w:rPr>
        <w:t xml:space="preserve"> </w:t>
      </w:r>
      <w:r w:rsidR="00BC2E9D">
        <w:rPr>
          <w:rFonts w:asciiTheme="majorHAnsi" w:eastAsia="Arial" w:hAnsiTheme="majorHAnsi" w:cstheme="majorBidi"/>
        </w:rPr>
        <w:t>One of these reports will focus specifically on the predominantly used CPRS client and the other two will be approved by VA stakeholders after we have provided them with early insights into the utilization of other, non-CPRS clients. The fourth report</w:t>
      </w:r>
      <w:r w:rsidR="00920B1A">
        <w:rPr>
          <w:rFonts w:asciiTheme="majorHAnsi" w:eastAsia="Arial" w:hAnsiTheme="majorHAnsi" w:cstheme="majorBidi"/>
        </w:rPr>
        <w:t xml:space="preserve"> </w:t>
      </w:r>
      <w:r w:rsidR="00BC2E9D">
        <w:rPr>
          <w:rFonts w:asciiTheme="majorHAnsi" w:eastAsia="Arial" w:hAnsiTheme="majorHAnsi" w:cstheme="majorBidi"/>
        </w:rPr>
        <w:t>will contain Key Performance Indicators and other validation metrics that indicate the accuracy of the analysis being used</w:t>
      </w:r>
      <w:r w:rsidR="00920B1A">
        <w:rPr>
          <w:rFonts w:asciiTheme="majorHAnsi" w:eastAsia="Arial" w:hAnsiTheme="majorHAnsi" w:cstheme="majorBidi"/>
        </w:rPr>
        <w:t xml:space="preserve"> </w:t>
      </w:r>
      <w:r w:rsidR="00920B1A" w:rsidRPr="00920B1A">
        <w:rPr>
          <w:rFonts w:asciiTheme="majorHAnsi" w:eastAsia="Arial" w:hAnsiTheme="majorHAnsi" w:cstheme="majorBidi"/>
          <w:b/>
          <w:bCs/>
        </w:rPr>
        <w:t>(Client Analysis Validation and Verification Report, Deliverable 5.2.3.B)</w:t>
      </w:r>
      <w:r w:rsidR="00BC2E9D" w:rsidRPr="00920B1A">
        <w:rPr>
          <w:rFonts w:asciiTheme="majorHAnsi" w:eastAsia="Arial" w:hAnsiTheme="majorHAnsi" w:cstheme="majorBidi"/>
        </w:rPr>
        <w:t>.</w:t>
      </w:r>
    </w:p>
    <w:p w14:paraId="4DB4F4F9" w14:textId="3959C90E" w:rsidR="00BC2E9D" w:rsidRPr="00B64014" w:rsidRDefault="00BC2E9D" w:rsidP="00BC2E9D">
      <w:pPr>
        <w:rPr>
          <w:rFonts w:asciiTheme="majorHAnsi" w:eastAsia="Arial" w:hAnsiTheme="majorHAnsi" w:cstheme="majorBidi"/>
        </w:rPr>
      </w:pPr>
      <w:r w:rsidRPr="00475DDD">
        <w:rPr>
          <w:rFonts w:asciiTheme="majorHAnsi" w:eastAsia="Arial" w:hAnsiTheme="majorHAnsi" w:cstheme="majorBidi"/>
          <w:highlight w:val="yellow"/>
        </w:rPr>
        <w:t xml:space="preserve">We will </w:t>
      </w:r>
      <w:r w:rsidR="006607AC" w:rsidRPr="00475DDD">
        <w:rPr>
          <w:rFonts w:asciiTheme="majorHAnsi" w:eastAsia="Arial" w:hAnsiTheme="majorHAnsi" w:cstheme="majorBidi"/>
          <w:highlight w:val="yellow"/>
        </w:rPr>
        <w:t>work with</w:t>
      </w:r>
      <w:r w:rsidRPr="00475DDD">
        <w:rPr>
          <w:rFonts w:asciiTheme="majorHAnsi" w:eastAsia="Arial" w:hAnsiTheme="majorHAnsi" w:cstheme="majorBidi"/>
          <w:highlight w:val="yellow"/>
        </w:rPr>
        <w:t xml:space="preserve"> clinically active </w:t>
      </w:r>
      <w:r w:rsidR="006607AC" w:rsidRPr="00475DDD">
        <w:rPr>
          <w:rFonts w:asciiTheme="majorHAnsi" w:eastAsia="Arial" w:hAnsiTheme="majorHAnsi" w:cstheme="majorBidi"/>
          <w:highlight w:val="yellow"/>
        </w:rPr>
        <w:t>VA</w:t>
      </w:r>
      <w:r w:rsidRPr="00475DDD">
        <w:rPr>
          <w:rFonts w:asciiTheme="majorHAnsi" w:eastAsia="Arial" w:hAnsiTheme="majorHAnsi" w:cstheme="majorBidi"/>
          <w:highlight w:val="yellow"/>
        </w:rPr>
        <w:t xml:space="preserve"> informaticists to identify hotspots in application inefficiency and latency</w:t>
      </w:r>
      <w:r w:rsidRPr="62D70799">
        <w:rPr>
          <w:rFonts w:asciiTheme="majorHAnsi" w:eastAsia="Arial" w:hAnsiTheme="majorHAnsi" w:cstheme="majorBidi"/>
        </w:rPr>
        <w:t xml:space="preserve">. The report will utilize all available data captured </w:t>
      </w:r>
      <w:r>
        <w:rPr>
          <w:rFonts w:asciiTheme="majorHAnsi" w:eastAsia="Arial" w:hAnsiTheme="majorHAnsi" w:cstheme="majorBidi"/>
        </w:rPr>
        <w:t>to both inform VA leaders which VistA clients (applications) are underused and or underperforming, making them candidates to be sunset and also which VistA clients are highly used but are characterized based on KPIs as being the greatest candidates for investment and enhancement.</w:t>
      </w:r>
      <w:r w:rsidR="00C80103">
        <w:rPr>
          <w:rFonts w:asciiTheme="majorHAnsi" w:eastAsia="Arial" w:hAnsiTheme="majorHAnsi" w:cstheme="majorBidi"/>
        </w:rPr>
        <w:t xml:space="preserve"> </w:t>
      </w:r>
      <w:r>
        <w:rPr>
          <w:rFonts w:asciiTheme="majorHAnsi" w:eastAsia="Arial" w:hAnsiTheme="majorHAnsi" w:cstheme="majorBidi"/>
        </w:rPr>
        <w:t>These markdown reports will be pushed to a GitHub repository and will use a GitHub Pull Request to provide configuration management and an approval workflow to VA that is seamless and intuitive.</w:t>
      </w:r>
    </w:p>
    <w:p w14:paraId="305C515A" w14:textId="4CC37959" w:rsidR="00251E9F" w:rsidRPr="00B64014" w:rsidRDefault="00251E9F" w:rsidP="00251E9F">
      <w:pPr>
        <w:pStyle w:val="Heading4"/>
        <w:spacing w:after="120"/>
      </w:pPr>
      <w:r w:rsidRPr="005E5879">
        <w:t xml:space="preserve">Approach to </w:t>
      </w:r>
      <w:r>
        <w:t>VistA Client Use Improvement Report</w:t>
      </w:r>
      <w:r w:rsidRPr="005E5879">
        <w:t xml:space="preserve"> (PWS 5.2.</w:t>
      </w:r>
      <w:r>
        <w:t>4</w:t>
      </w:r>
      <w:r w:rsidRPr="005E5879">
        <w:t>)</w:t>
      </w:r>
    </w:p>
    <w:p w14:paraId="0B5CC7BF" w14:textId="47F0A72F" w:rsidR="006A4FDB" w:rsidRDefault="006A4FDB" w:rsidP="006A4FDB">
      <w:pPr>
        <w:rPr>
          <w:rFonts w:eastAsia="Calibri"/>
        </w:rPr>
      </w:pPr>
      <w:r w:rsidRPr="62D70799">
        <w:rPr>
          <w:rFonts w:asciiTheme="majorHAnsi" w:eastAsia="Arial" w:hAnsiTheme="majorHAnsi" w:cstheme="majorBidi"/>
        </w:rPr>
        <w:lastRenderedPageBreak/>
        <w:t xml:space="preserve">The fourth objective of this contract is to </w:t>
      </w:r>
      <w:r>
        <w:rPr>
          <w:rFonts w:asciiTheme="majorHAnsi" w:eastAsia="Arial" w:hAnsiTheme="majorHAnsi" w:cstheme="majorBidi"/>
        </w:rPr>
        <w:t>assess</w:t>
      </w:r>
      <w:r w:rsidRPr="62D70799">
        <w:rPr>
          <w:rFonts w:asciiTheme="majorHAnsi" w:eastAsia="Arial" w:hAnsiTheme="majorHAnsi" w:cstheme="majorBidi"/>
        </w:rPr>
        <w:t xml:space="preserve"> </w:t>
      </w:r>
      <w:r>
        <w:rPr>
          <w:rFonts w:asciiTheme="majorHAnsi" w:eastAsia="Arial" w:hAnsiTheme="majorHAnsi" w:cstheme="majorBidi"/>
        </w:rPr>
        <w:t>the insights gained from the previous analysis of the three</w:t>
      </w:r>
      <w:r w:rsidRPr="62D70799">
        <w:rPr>
          <w:rFonts w:asciiTheme="majorHAnsi" w:eastAsia="Arial" w:hAnsiTheme="majorHAnsi" w:cstheme="majorBidi"/>
        </w:rPr>
        <w:t xml:space="preserve"> VistA Clients (Applications) and determine </w:t>
      </w:r>
      <w:r>
        <w:rPr>
          <w:rFonts w:asciiTheme="majorHAnsi" w:eastAsia="Arial" w:hAnsiTheme="majorHAnsi" w:cstheme="majorBidi"/>
        </w:rPr>
        <w:t>how they would</w:t>
      </w:r>
      <w:r w:rsidRPr="62D70799">
        <w:rPr>
          <w:rFonts w:asciiTheme="majorHAnsi" w:eastAsia="Arial" w:hAnsiTheme="majorHAnsi" w:cstheme="majorBidi"/>
        </w:rPr>
        <w:t xml:space="preserve"> deliver better </w:t>
      </w:r>
      <w:r>
        <w:rPr>
          <w:rFonts w:asciiTheme="majorHAnsi" w:eastAsia="Arial" w:hAnsiTheme="majorHAnsi" w:cstheme="majorBidi"/>
        </w:rPr>
        <w:t xml:space="preserve">outcomes if they </w:t>
      </w:r>
      <w:r w:rsidR="00BD5FF5">
        <w:rPr>
          <w:rFonts w:asciiTheme="majorHAnsi" w:eastAsia="Arial" w:hAnsiTheme="majorHAnsi" w:cstheme="majorBidi"/>
        </w:rPr>
        <w:t>were</w:t>
      </w:r>
      <w:r>
        <w:rPr>
          <w:rFonts w:asciiTheme="majorHAnsi" w:eastAsia="Arial" w:hAnsiTheme="majorHAnsi" w:cstheme="majorBidi"/>
        </w:rPr>
        <w:t xml:space="preserve"> prioritized for upgrades and enhancements.</w:t>
      </w:r>
      <w:r w:rsidRPr="62D70799">
        <w:rPr>
          <w:rFonts w:asciiTheme="majorHAnsi" w:eastAsia="Arial" w:hAnsiTheme="majorHAnsi" w:cstheme="majorBidi"/>
        </w:rPr>
        <w:t xml:space="preserve"> </w:t>
      </w:r>
      <w:r w:rsidRPr="00475DDD">
        <w:rPr>
          <w:rFonts w:asciiTheme="majorHAnsi" w:eastAsia="Arial" w:hAnsiTheme="majorHAnsi" w:cstheme="majorBidi"/>
          <w:highlight w:val="yellow"/>
        </w:rPr>
        <w:t xml:space="preserve">Our </w:t>
      </w:r>
      <w:r w:rsidR="008E66C3" w:rsidRPr="00475DDD">
        <w:rPr>
          <w:rFonts w:asciiTheme="majorHAnsi" w:eastAsia="Arial" w:hAnsiTheme="majorHAnsi" w:cstheme="majorBidi"/>
          <w:highlight w:val="yellow"/>
        </w:rPr>
        <w:t>VistA SMEs</w:t>
      </w:r>
      <w:r w:rsidR="00F34A38" w:rsidRPr="00475DDD">
        <w:rPr>
          <w:rFonts w:asciiTheme="majorHAnsi" w:eastAsia="Arial" w:hAnsiTheme="majorHAnsi" w:cstheme="majorBidi"/>
          <w:highlight w:val="yellow"/>
        </w:rPr>
        <w:t xml:space="preserve"> and Delphi/CRPS SME</w:t>
      </w:r>
      <w:r w:rsidRPr="00475DDD">
        <w:rPr>
          <w:rFonts w:asciiTheme="majorHAnsi" w:eastAsia="Arial" w:hAnsiTheme="majorHAnsi" w:cstheme="majorBidi"/>
          <w:highlight w:val="yellow"/>
        </w:rPr>
        <w:t xml:space="preserve"> will leverage the three </w:t>
      </w:r>
      <w:r w:rsidRPr="00475DDD">
        <w:rPr>
          <w:rFonts w:eastAsia="Calibri"/>
          <w:highlight w:val="yellow"/>
        </w:rPr>
        <w:t>VistA Client Use Analysis Reports produced in PWS 5.2.3, using the standard template and KPIs</w:t>
      </w:r>
      <w:r>
        <w:rPr>
          <w:rFonts w:eastAsia="Calibri"/>
        </w:rPr>
        <w:t xml:space="preserve"> to follow an </w:t>
      </w:r>
      <w:r w:rsidR="00BD5FF5">
        <w:rPr>
          <w:rFonts w:eastAsia="Calibri"/>
        </w:rPr>
        <w:t>apples-to-apples</w:t>
      </w:r>
      <w:r>
        <w:rPr>
          <w:rFonts w:eastAsia="Calibri"/>
        </w:rPr>
        <w:t xml:space="preserve"> comparison and facilitate developing clear, data-backed recommendations for each of three most-utilized VistA clients.</w:t>
      </w:r>
    </w:p>
    <w:p w14:paraId="5F2EF9ED" w14:textId="3C365A02" w:rsidR="000E64A4" w:rsidRDefault="000E64A4" w:rsidP="00025208">
      <w:pPr>
        <w:spacing w:after="0"/>
        <w:rPr>
          <w:rFonts w:asciiTheme="majorHAnsi" w:eastAsia="Arial" w:hAnsiTheme="majorHAnsi" w:cstheme="majorBidi"/>
        </w:rPr>
      </w:pPr>
      <w:r w:rsidRPr="62D70799">
        <w:rPr>
          <w:rFonts w:asciiTheme="majorHAnsi" w:eastAsia="Arial" w:hAnsiTheme="majorHAnsi" w:cstheme="majorBidi"/>
        </w:rPr>
        <w:t xml:space="preserve">The </w:t>
      </w:r>
      <w:r>
        <w:rPr>
          <w:rFonts w:asciiTheme="majorHAnsi" w:eastAsia="Arial" w:hAnsiTheme="majorHAnsi" w:cstheme="majorBidi"/>
        </w:rPr>
        <w:t xml:space="preserve">deliverable reports </w:t>
      </w:r>
      <w:r w:rsidR="002A4136" w:rsidRPr="00475DDD">
        <w:rPr>
          <w:rFonts w:asciiTheme="majorHAnsi" w:eastAsia="Arial" w:hAnsiTheme="majorHAnsi" w:cstheme="majorBidi"/>
          <w:b/>
          <w:bCs/>
          <w:highlight w:val="yellow"/>
        </w:rPr>
        <w:t>(Client Use Improvement Reports, Deliverable 5.2.4.A)</w:t>
      </w:r>
      <w:r w:rsidR="002A4136" w:rsidRPr="00475DDD">
        <w:rPr>
          <w:rFonts w:asciiTheme="majorHAnsi" w:eastAsia="Arial" w:hAnsiTheme="majorHAnsi" w:cstheme="majorBidi"/>
          <w:highlight w:val="yellow"/>
        </w:rPr>
        <w:t xml:space="preserve"> </w:t>
      </w:r>
      <w:commentRangeStart w:id="22"/>
      <w:r w:rsidRPr="00475DDD">
        <w:rPr>
          <w:rFonts w:asciiTheme="majorHAnsi" w:eastAsia="Arial" w:hAnsiTheme="majorHAnsi" w:cstheme="majorBidi"/>
          <w:highlight w:val="yellow"/>
        </w:rPr>
        <w:t>will include other domain specific considerations, such as, where should the SSL payloads be decrypted</w:t>
      </w:r>
      <w:commentRangeEnd w:id="22"/>
      <w:r w:rsidR="00475DDD">
        <w:rPr>
          <w:rStyle w:val="CommentReference"/>
        </w:rPr>
        <w:commentReference w:id="22"/>
      </w:r>
      <w:r w:rsidRPr="00475DDD">
        <w:rPr>
          <w:rFonts w:asciiTheme="majorHAnsi" w:eastAsia="Arial" w:hAnsiTheme="majorHAnsi" w:cstheme="majorBidi"/>
          <w:highlight w:val="yellow"/>
        </w:rPr>
        <w:t>, how are the RPC’s grouped currently, are calls serialized, how are connections established as well as other ways to “judge” the performance of the system.</w:t>
      </w:r>
      <w:r w:rsidRPr="62D70799">
        <w:rPr>
          <w:rFonts w:asciiTheme="majorHAnsi" w:eastAsia="Arial" w:hAnsiTheme="majorHAnsi" w:cstheme="majorBidi"/>
        </w:rPr>
        <w:t xml:space="preserve"> </w:t>
      </w:r>
      <w:r w:rsidRPr="6574DDC9">
        <w:rPr>
          <w:rFonts w:asciiTheme="majorHAnsi" w:eastAsia="Arial" w:hAnsiTheme="majorHAnsi" w:cstheme="majorBidi"/>
        </w:rPr>
        <w:t>The resulting</w:t>
      </w:r>
      <w:r w:rsidRPr="62D70799">
        <w:rPr>
          <w:rFonts w:asciiTheme="majorHAnsi" w:eastAsia="Arial" w:hAnsiTheme="majorHAnsi" w:cstheme="majorBidi"/>
        </w:rPr>
        <w:t xml:space="preserve"> analysis will </w:t>
      </w:r>
      <w:r w:rsidRPr="6574DDC9">
        <w:rPr>
          <w:rFonts w:asciiTheme="majorHAnsi" w:eastAsia="Arial" w:hAnsiTheme="majorHAnsi" w:cstheme="majorBidi"/>
        </w:rPr>
        <w:t>provide</w:t>
      </w:r>
      <w:r w:rsidRPr="62D70799">
        <w:rPr>
          <w:rFonts w:asciiTheme="majorHAnsi" w:eastAsia="Arial" w:hAnsiTheme="majorHAnsi" w:cstheme="majorBidi"/>
        </w:rPr>
        <w:t xml:space="preserve"> recommendations for future considerations for improvement of the patient care process.</w:t>
      </w:r>
      <w:r w:rsidR="00C80103">
        <w:rPr>
          <w:rFonts w:asciiTheme="majorHAnsi" w:eastAsia="Arial" w:hAnsiTheme="majorHAnsi" w:cstheme="majorBidi"/>
        </w:rPr>
        <w:t xml:space="preserve"> </w:t>
      </w:r>
      <w:r>
        <w:rPr>
          <w:rFonts w:asciiTheme="majorHAnsi" w:eastAsia="Arial" w:hAnsiTheme="majorHAnsi" w:cstheme="majorBidi"/>
        </w:rPr>
        <w:t xml:space="preserve">The report will also incorporate other industry standard factors, to </w:t>
      </w:r>
      <w:r w:rsidR="00025208">
        <w:rPr>
          <w:rFonts w:asciiTheme="majorHAnsi" w:eastAsia="Arial" w:hAnsiTheme="majorHAnsi" w:cstheme="majorBidi"/>
        </w:rPr>
        <w:t xml:space="preserve">include </w:t>
      </w:r>
      <w:r w:rsidRPr="00025208">
        <w:rPr>
          <w:rFonts w:asciiTheme="majorHAnsi" w:eastAsia="Arial" w:hAnsiTheme="majorHAnsi" w:cstheme="majorBidi"/>
        </w:rPr>
        <w:t>Response Time</w:t>
      </w:r>
      <w:r w:rsidR="00025208">
        <w:rPr>
          <w:rFonts w:asciiTheme="majorHAnsi" w:eastAsia="Arial" w:hAnsiTheme="majorHAnsi" w:cstheme="majorBidi"/>
        </w:rPr>
        <w:t xml:space="preserve">, </w:t>
      </w:r>
      <w:r w:rsidRPr="00025208">
        <w:rPr>
          <w:rFonts w:asciiTheme="majorHAnsi" w:eastAsia="Arial" w:hAnsiTheme="majorHAnsi" w:cstheme="majorBidi"/>
        </w:rPr>
        <w:t>Throughput</w:t>
      </w:r>
      <w:r w:rsidR="00025208">
        <w:rPr>
          <w:rFonts w:asciiTheme="majorHAnsi" w:eastAsia="Arial" w:hAnsiTheme="majorHAnsi" w:cstheme="majorBidi"/>
        </w:rPr>
        <w:t xml:space="preserve">, </w:t>
      </w:r>
      <w:r w:rsidRPr="00025208">
        <w:rPr>
          <w:rFonts w:asciiTheme="majorHAnsi" w:eastAsia="Arial" w:hAnsiTheme="majorHAnsi" w:cstheme="majorBidi"/>
        </w:rPr>
        <w:t>Error Rate</w:t>
      </w:r>
      <w:r w:rsidR="00025208">
        <w:rPr>
          <w:rFonts w:asciiTheme="majorHAnsi" w:eastAsia="Arial" w:hAnsiTheme="majorHAnsi" w:cstheme="majorBidi"/>
        </w:rPr>
        <w:t xml:space="preserve">, </w:t>
      </w:r>
      <w:r w:rsidRPr="00025208">
        <w:rPr>
          <w:rFonts w:asciiTheme="majorHAnsi" w:eastAsia="Arial" w:hAnsiTheme="majorHAnsi" w:cstheme="majorBidi"/>
        </w:rPr>
        <w:t>Network Latency</w:t>
      </w:r>
      <w:r w:rsidR="00025208">
        <w:rPr>
          <w:rFonts w:asciiTheme="majorHAnsi" w:eastAsia="Arial" w:hAnsiTheme="majorHAnsi" w:cstheme="majorBidi"/>
        </w:rPr>
        <w:t xml:space="preserve">, </w:t>
      </w:r>
      <w:r w:rsidRPr="00025208">
        <w:rPr>
          <w:rFonts w:asciiTheme="majorHAnsi" w:eastAsia="Arial" w:hAnsiTheme="majorHAnsi" w:cstheme="majorBidi"/>
        </w:rPr>
        <w:t>Concurrency</w:t>
      </w:r>
      <w:r w:rsidR="00025208">
        <w:rPr>
          <w:rFonts w:asciiTheme="majorHAnsi" w:eastAsia="Arial" w:hAnsiTheme="majorHAnsi" w:cstheme="majorBidi"/>
        </w:rPr>
        <w:t xml:space="preserve">, and </w:t>
      </w:r>
      <w:r w:rsidRPr="00025208">
        <w:rPr>
          <w:rFonts w:asciiTheme="majorHAnsi" w:eastAsia="Arial" w:hAnsiTheme="majorHAnsi" w:cstheme="majorBidi"/>
        </w:rPr>
        <w:t>Dependency Health</w:t>
      </w:r>
      <w:r w:rsidR="007675BC">
        <w:rPr>
          <w:rFonts w:asciiTheme="majorHAnsi" w:eastAsia="Arial" w:hAnsiTheme="majorHAnsi" w:cstheme="majorBidi"/>
        </w:rPr>
        <w:t xml:space="preserve"> (see Figure </w:t>
      </w:r>
      <w:r w:rsidR="004A1EAB">
        <w:rPr>
          <w:rFonts w:asciiTheme="majorHAnsi" w:eastAsia="Arial" w:hAnsiTheme="majorHAnsi" w:cstheme="majorBidi"/>
        </w:rPr>
        <w:t>3</w:t>
      </w:r>
      <w:r w:rsidR="007675BC">
        <w:rPr>
          <w:rFonts w:asciiTheme="majorHAnsi" w:eastAsia="Arial" w:hAnsiTheme="majorHAnsi" w:cstheme="majorBidi"/>
        </w:rPr>
        <w:t xml:space="preserve"> below).</w:t>
      </w:r>
    </w:p>
    <w:p w14:paraId="77F7DEAB" w14:textId="77777777" w:rsidR="00025208" w:rsidRPr="00025208" w:rsidRDefault="00025208" w:rsidP="00025208">
      <w:pPr>
        <w:spacing w:after="0"/>
        <w:rPr>
          <w:rFonts w:asciiTheme="majorHAnsi" w:eastAsia="Arial" w:hAnsiTheme="majorHAnsi" w:cstheme="majorBidi"/>
        </w:rPr>
      </w:pPr>
    </w:p>
    <w:p w14:paraId="5BC281C9" w14:textId="510F5216" w:rsidR="000E64A4" w:rsidRDefault="006755CE" w:rsidP="008B0BB0">
      <w:pPr>
        <w:spacing w:after="0"/>
        <w:jc w:val="center"/>
        <w:rPr>
          <w:rFonts w:asciiTheme="majorHAnsi" w:eastAsia="Arial" w:hAnsiTheme="majorHAnsi" w:cstheme="majorBidi"/>
        </w:rPr>
      </w:pPr>
      <w:r w:rsidRPr="006755CE">
        <w:rPr>
          <w:rFonts w:asciiTheme="majorHAnsi" w:eastAsia="Arial" w:hAnsiTheme="majorHAnsi" w:cstheme="majorBidi"/>
          <w:noProof/>
        </w:rPr>
        <w:drawing>
          <wp:inline distT="0" distB="0" distL="0" distR="0" wp14:anchorId="53CCFF0A" wp14:editId="3FEDC11C">
            <wp:extent cx="6053945" cy="1626433"/>
            <wp:effectExtent l="0" t="0" r="4445" b="0"/>
            <wp:docPr id="556918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91803"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6070731" cy="1630943"/>
                    </a:xfrm>
                    <a:prstGeom prst="rect">
                      <a:avLst/>
                    </a:prstGeom>
                  </pic:spPr>
                </pic:pic>
              </a:graphicData>
            </a:graphic>
          </wp:inline>
        </w:drawing>
      </w:r>
    </w:p>
    <w:p w14:paraId="2C090702" w14:textId="6EEEE4BD" w:rsidR="000D12F5" w:rsidRDefault="000D12F5" w:rsidP="00ED4C68">
      <w:pPr>
        <w:pStyle w:val="Caption"/>
        <w:spacing w:after="120"/>
      </w:pPr>
      <w:bookmarkStart w:id="23" w:name="_Toc174614641"/>
      <w:r>
        <w:t xml:space="preserve">Figure </w:t>
      </w:r>
      <w:r w:rsidR="00D159A1">
        <w:fldChar w:fldCharType="begin"/>
      </w:r>
      <w:r w:rsidR="00D159A1">
        <w:instrText xml:space="preserve"> SEQ Figure \* ARABIC </w:instrText>
      </w:r>
      <w:r w:rsidR="00D159A1">
        <w:fldChar w:fldCharType="separate"/>
      </w:r>
      <w:r w:rsidR="00246864">
        <w:rPr>
          <w:noProof/>
        </w:rPr>
        <w:t>3</w:t>
      </w:r>
      <w:r w:rsidR="00D159A1">
        <w:rPr>
          <w:noProof/>
        </w:rPr>
        <w:fldChar w:fldCharType="end"/>
      </w:r>
      <w:r>
        <w:t xml:space="preserve">: </w:t>
      </w:r>
      <w:r w:rsidR="00ED4C68">
        <w:t xml:space="preserve">Metrics </w:t>
      </w:r>
      <w:r w:rsidR="00BD5FF5">
        <w:t>Feeding</w:t>
      </w:r>
      <w:r w:rsidR="00ED4C68">
        <w:t xml:space="preserve"> Client Use Improvement Reports</w:t>
      </w:r>
      <w:bookmarkEnd w:id="23"/>
    </w:p>
    <w:p w14:paraId="2BC15EE3" w14:textId="69856FE0" w:rsidR="00115F55" w:rsidRDefault="00275358" w:rsidP="00AF33B1">
      <w:pPr>
        <w:pStyle w:val="BodyText"/>
        <w:spacing w:line="240" w:lineRule="auto"/>
        <w:rPr>
          <w:rStyle w:val="normaltextrun"/>
        </w:rPr>
      </w:pPr>
      <w:r>
        <w:rPr>
          <w:rStyle w:val="normaltextrun"/>
        </w:rPr>
        <w:t xml:space="preserve">As stated in our introduction, </w:t>
      </w:r>
      <w:r w:rsidR="00F30E84">
        <w:rPr>
          <w:rStyle w:val="normaltextrun"/>
        </w:rPr>
        <w:t xml:space="preserve">our ultimate intent in </w:t>
      </w:r>
      <w:r w:rsidR="008474AB">
        <w:rPr>
          <w:rStyle w:val="normaltextrun"/>
        </w:rPr>
        <w:t>developing these Client Use Improvement Reports is to drive</w:t>
      </w:r>
      <w:r w:rsidR="00B30055">
        <w:rPr>
          <w:rStyle w:val="normaltextrun"/>
        </w:rPr>
        <w:t xml:space="preserve"> improved clinical care</w:t>
      </w:r>
      <w:r w:rsidR="00AF33B1">
        <w:rPr>
          <w:rStyle w:val="normaltextrun"/>
        </w:rPr>
        <w:t xml:space="preserve">. We will </w:t>
      </w:r>
      <w:r w:rsidR="00E445A8">
        <w:rPr>
          <w:rStyle w:val="normaltextrun"/>
        </w:rPr>
        <w:t xml:space="preserve">align our recommendations </w:t>
      </w:r>
      <w:r w:rsidR="00115F55">
        <w:rPr>
          <w:rStyle w:val="normaltextrun"/>
        </w:rPr>
        <w:t>around</w:t>
      </w:r>
      <w:r w:rsidR="00E445A8">
        <w:rPr>
          <w:rStyle w:val="normaltextrun"/>
        </w:rPr>
        <w:t xml:space="preserve"> the overall </w:t>
      </w:r>
      <w:r w:rsidR="00115F55">
        <w:rPr>
          <w:rStyle w:val="normaltextrun"/>
        </w:rPr>
        <w:t>objectives of the VAA program</w:t>
      </w:r>
      <w:r w:rsidR="00D72AE3">
        <w:rPr>
          <w:rStyle w:val="normaltextrun"/>
        </w:rPr>
        <w:t>:</w:t>
      </w:r>
    </w:p>
    <w:p w14:paraId="6EB4A85B" w14:textId="3AB11957" w:rsidR="00115F55" w:rsidRDefault="00115F55" w:rsidP="00560BE9">
      <w:pPr>
        <w:pStyle w:val="BodyText"/>
        <w:numPr>
          <w:ilvl w:val="0"/>
          <w:numId w:val="23"/>
        </w:numPr>
        <w:spacing w:line="240" w:lineRule="auto"/>
        <w:rPr>
          <w:rStyle w:val="normaltextrun"/>
        </w:rPr>
      </w:pPr>
      <w:r>
        <w:rPr>
          <w:rStyle w:val="normaltextrun"/>
        </w:rPr>
        <w:t>Improving User Experience</w:t>
      </w:r>
      <w:r w:rsidR="00BE78F2">
        <w:rPr>
          <w:rStyle w:val="normaltextrun"/>
        </w:rPr>
        <w:t xml:space="preserve"> </w:t>
      </w:r>
      <w:r w:rsidR="00B61C7D">
        <w:rPr>
          <w:rStyle w:val="normaltextrun"/>
        </w:rPr>
        <w:t xml:space="preserve">based on analysis of </w:t>
      </w:r>
      <w:r w:rsidR="00384D32">
        <w:rPr>
          <w:rStyle w:val="normaltextrun"/>
        </w:rPr>
        <w:t>real-world timings</w:t>
      </w:r>
      <w:r w:rsidR="008C78AE">
        <w:rPr>
          <w:rStyle w:val="normaltextrun"/>
        </w:rPr>
        <w:t xml:space="preserve"> and real-world usage of VistA applications</w:t>
      </w:r>
    </w:p>
    <w:p w14:paraId="30E1E1D9" w14:textId="77777777" w:rsidR="00115F55" w:rsidRDefault="00115F55" w:rsidP="00560BE9">
      <w:pPr>
        <w:pStyle w:val="BodyText"/>
        <w:numPr>
          <w:ilvl w:val="0"/>
          <w:numId w:val="23"/>
        </w:numPr>
        <w:spacing w:line="240" w:lineRule="auto"/>
        <w:rPr>
          <w:rStyle w:val="normaltextrun"/>
        </w:rPr>
      </w:pPr>
      <w:r>
        <w:rPr>
          <w:rStyle w:val="normaltextrun"/>
        </w:rPr>
        <w:t xml:space="preserve">Identifying </w:t>
      </w:r>
      <w:r w:rsidR="00275358">
        <w:rPr>
          <w:rStyle w:val="normaltextrun"/>
        </w:rPr>
        <w:t>highly utilized features, functions, or applications where additional Strategic Investments could be made</w:t>
      </w:r>
    </w:p>
    <w:p w14:paraId="4D865804" w14:textId="77777777" w:rsidR="00115F55" w:rsidRDefault="00115F55" w:rsidP="00560BE9">
      <w:pPr>
        <w:pStyle w:val="BodyText"/>
        <w:numPr>
          <w:ilvl w:val="0"/>
          <w:numId w:val="23"/>
        </w:numPr>
        <w:spacing w:line="240" w:lineRule="auto"/>
        <w:rPr>
          <w:rStyle w:val="normaltextrun"/>
        </w:rPr>
      </w:pPr>
      <w:r>
        <w:rPr>
          <w:rStyle w:val="normaltextrun"/>
        </w:rPr>
        <w:t>Identifying</w:t>
      </w:r>
      <w:r w:rsidR="00275358">
        <w:rPr>
          <w:rStyle w:val="normaltextrun"/>
        </w:rPr>
        <w:t xml:space="preserve"> oft-used features, functions, or applications that might be consolidated to reduce maintenance costs</w:t>
      </w:r>
    </w:p>
    <w:p w14:paraId="64230D8D" w14:textId="1D6F47FF" w:rsidR="00A621E9" w:rsidRDefault="005E219D" w:rsidP="00560BE9">
      <w:pPr>
        <w:pStyle w:val="BodyText"/>
        <w:numPr>
          <w:ilvl w:val="0"/>
          <w:numId w:val="23"/>
        </w:numPr>
        <w:spacing w:line="240" w:lineRule="auto"/>
        <w:rPr>
          <w:rStyle w:val="normaltextrun"/>
        </w:rPr>
      </w:pPr>
      <w:r>
        <w:rPr>
          <w:rStyle w:val="normaltextrun"/>
        </w:rPr>
        <w:t xml:space="preserve">Providing </w:t>
      </w:r>
      <w:r w:rsidR="00A621E9">
        <w:rPr>
          <w:rStyle w:val="normaltextrun"/>
        </w:rPr>
        <w:t xml:space="preserve">Enterprise Standardization opportunities </w:t>
      </w:r>
      <w:r>
        <w:rPr>
          <w:rStyle w:val="normaltextrun"/>
        </w:rPr>
        <w:t>based on the variation of</w:t>
      </w:r>
      <w:r w:rsidR="00275358">
        <w:rPr>
          <w:rStyle w:val="normaltextrun"/>
        </w:rPr>
        <w:t xml:space="preserve"> applications and workflows across different clinical settings</w:t>
      </w:r>
    </w:p>
    <w:p w14:paraId="45AE6042" w14:textId="02C02C9A" w:rsidR="00275358" w:rsidRPr="00275358" w:rsidRDefault="00EE460E" w:rsidP="00560BE9">
      <w:pPr>
        <w:pStyle w:val="BodyText"/>
        <w:numPr>
          <w:ilvl w:val="0"/>
          <w:numId w:val="23"/>
        </w:numPr>
        <w:spacing w:line="240" w:lineRule="auto"/>
      </w:pPr>
      <w:r>
        <w:rPr>
          <w:rStyle w:val="normaltextrun"/>
        </w:rPr>
        <w:t>Identifying</w:t>
      </w:r>
      <w:r w:rsidR="00275358">
        <w:rPr>
          <w:rStyle w:val="normaltextrun"/>
        </w:rPr>
        <w:t xml:space="preserve"> application inefficiencies, such as redundant workflows, that should be simplified</w:t>
      </w:r>
    </w:p>
    <w:p w14:paraId="7D86F1FB" w14:textId="3E62D5DC" w:rsidR="00197BF9" w:rsidRDefault="000E64A4" w:rsidP="62D70799">
      <w:pPr>
        <w:spacing w:after="0"/>
        <w:rPr>
          <w:rFonts w:cs="Arial"/>
        </w:rPr>
      </w:pPr>
      <w:r>
        <w:rPr>
          <w:rFonts w:asciiTheme="majorHAnsi" w:eastAsia="Arial" w:hAnsiTheme="majorHAnsi" w:cstheme="majorBidi"/>
        </w:rPr>
        <w:t xml:space="preserve">We will include VA stakeholders in the development of the three </w:t>
      </w:r>
      <w:r w:rsidRPr="0006503E">
        <w:rPr>
          <w:rFonts w:cs="Arial"/>
        </w:rPr>
        <w:t xml:space="preserve">Client </w:t>
      </w:r>
      <w:r>
        <w:rPr>
          <w:rFonts w:cs="Arial"/>
        </w:rPr>
        <w:t xml:space="preserve">Use </w:t>
      </w:r>
      <w:r w:rsidRPr="0006503E">
        <w:rPr>
          <w:rFonts w:cs="Arial"/>
        </w:rPr>
        <w:t>Improvement Report</w:t>
      </w:r>
      <w:r w:rsidR="002D7AFE">
        <w:rPr>
          <w:rFonts w:cs="Arial"/>
        </w:rPr>
        <w:t>s</w:t>
      </w:r>
      <w:r>
        <w:rPr>
          <w:rFonts w:cs="Arial"/>
        </w:rPr>
        <w:t>, incorporating incremental checkpoints, to ensure that the developing products are in line with the final expectation from the VA program leadership.</w:t>
      </w:r>
      <w:r w:rsidR="00C80103">
        <w:rPr>
          <w:rFonts w:cs="Arial"/>
        </w:rPr>
        <w:t xml:space="preserve"> </w:t>
      </w:r>
      <w:r>
        <w:rPr>
          <w:rFonts w:cs="Arial"/>
        </w:rPr>
        <w:t xml:space="preserve">These will be delivered in the form of detailed Word document reports and a corresponding PowerPoint presentation to facilitate the dissemination of the analysis findings and recommendations. </w:t>
      </w:r>
    </w:p>
    <w:bookmarkEnd w:id="5"/>
    <w:p w14:paraId="2D1B5925" w14:textId="77777777" w:rsidR="00C0242C" w:rsidRDefault="00C0242C" w:rsidP="62D70799">
      <w:pPr>
        <w:spacing w:after="0"/>
        <w:rPr>
          <w:rFonts w:cs="Arial"/>
        </w:rPr>
      </w:pPr>
    </w:p>
    <w:p w14:paraId="22E7423C" w14:textId="77777777" w:rsidR="00C0242C" w:rsidRDefault="00C0242C" w:rsidP="62D70799">
      <w:pPr>
        <w:spacing w:after="0"/>
        <w:rPr>
          <w:rFonts w:asciiTheme="majorHAnsi" w:eastAsia="Arial" w:hAnsiTheme="majorHAnsi" w:cstheme="majorBidi"/>
        </w:rPr>
      </w:pPr>
    </w:p>
    <w:p w14:paraId="307917AB" w14:textId="362B4A0F" w:rsidR="005F2DC0" w:rsidRPr="00B64014" w:rsidRDefault="005F2DC0" w:rsidP="005F2DC0">
      <w:pPr>
        <w:pStyle w:val="Heading4"/>
        <w:spacing w:after="120"/>
      </w:pPr>
      <w:r w:rsidRPr="005E5879">
        <w:t xml:space="preserve">Approach to </w:t>
      </w:r>
      <w:r>
        <w:t>Migrated VistA Client Traffic Analysis</w:t>
      </w:r>
      <w:r w:rsidRPr="005E5879">
        <w:t xml:space="preserve"> (PWS 5.</w:t>
      </w:r>
      <w:r w:rsidR="00481076">
        <w:t>3.1</w:t>
      </w:r>
      <w:r w:rsidRPr="005E5879">
        <w:t>)</w:t>
      </w:r>
    </w:p>
    <w:p w14:paraId="1E36DD31" w14:textId="2DDC3886" w:rsidR="00FA59EB" w:rsidRDefault="00FA59EB" w:rsidP="00FA59EB">
      <w:pPr>
        <w:rPr>
          <w:rFonts w:asciiTheme="majorHAnsi" w:eastAsia="Arial" w:hAnsiTheme="majorHAnsi" w:cstheme="majorBidi"/>
        </w:rPr>
      </w:pPr>
      <w:r>
        <w:rPr>
          <w:rFonts w:asciiTheme="majorHAnsi" w:eastAsia="Arial" w:hAnsiTheme="majorHAnsi" w:cstheme="majorBidi"/>
        </w:rPr>
        <w:t xml:space="preserve">Moving into the Option Year, our team </w:t>
      </w:r>
      <w:r w:rsidR="00110A20">
        <w:rPr>
          <w:rFonts w:asciiTheme="majorHAnsi" w:eastAsia="Arial" w:hAnsiTheme="majorHAnsi" w:cstheme="majorBidi"/>
        </w:rPr>
        <w:t xml:space="preserve">enact our </w:t>
      </w:r>
      <w:r w:rsidR="009F01D4">
        <w:rPr>
          <w:rFonts w:asciiTheme="majorHAnsi" w:eastAsia="Arial" w:hAnsiTheme="majorHAnsi" w:cstheme="majorBidi"/>
        </w:rPr>
        <w:t xml:space="preserve">VistA Traffic Logging Standard Operating Procedure </w:t>
      </w:r>
      <w:r w:rsidR="00FD3F46">
        <w:rPr>
          <w:rFonts w:asciiTheme="majorHAnsi" w:eastAsia="Arial" w:hAnsiTheme="majorHAnsi" w:cstheme="majorBidi"/>
        </w:rPr>
        <w:t xml:space="preserve">and </w:t>
      </w:r>
      <w:r w:rsidRPr="005B67EC">
        <w:rPr>
          <w:rFonts w:asciiTheme="majorHAnsi" w:eastAsia="Arial" w:hAnsiTheme="majorHAnsi" w:cstheme="majorBidi"/>
          <w:highlight w:val="yellow"/>
        </w:rPr>
        <w:t xml:space="preserve">will capture and </w:t>
      </w:r>
      <w:r w:rsidR="008252AE" w:rsidRPr="005B67EC">
        <w:rPr>
          <w:rFonts w:asciiTheme="majorHAnsi" w:eastAsia="Arial" w:hAnsiTheme="majorHAnsi" w:cstheme="majorBidi"/>
          <w:highlight w:val="yellow"/>
        </w:rPr>
        <w:t xml:space="preserve">non-invasively </w:t>
      </w:r>
      <w:r w:rsidRPr="005B67EC">
        <w:rPr>
          <w:rFonts w:asciiTheme="majorHAnsi" w:eastAsia="Arial" w:hAnsiTheme="majorHAnsi" w:cstheme="majorBidi"/>
          <w:highlight w:val="yellow"/>
        </w:rPr>
        <w:t xml:space="preserve">analyze the traffic data for a Migrated VistA site </w:t>
      </w:r>
      <w:r w:rsidR="00204328" w:rsidRPr="005B67EC">
        <w:rPr>
          <w:rFonts w:asciiTheme="majorHAnsi" w:eastAsia="Arial" w:hAnsiTheme="majorHAnsi" w:cstheme="majorBidi"/>
          <w:highlight w:val="yellow"/>
        </w:rPr>
        <w:t xml:space="preserve">for one month </w:t>
      </w:r>
      <w:r w:rsidRPr="005B67EC">
        <w:rPr>
          <w:rFonts w:asciiTheme="majorHAnsi" w:eastAsia="Arial" w:hAnsiTheme="majorHAnsi" w:cstheme="majorBidi"/>
          <w:highlight w:val="yellow"/>
        </w:rPr>
        <w:t>and determine what effect the migration to the Millennium system has on that site’s network traffic.</w:t>
      </w:r>
      <w:r>
        <w:rPr>
          <w:rFonts w:asciiTheme="majorHAnsi" w:eastAsia="Arial" w:hAnsiTheme="majorHAnsi" w:cstheme="majorBidi"/>
        </w:rPr>
        <w:t xml:space="preserve"> </w:t>
      </w:r>
      <w:r w:rsidR="001A5666">
        <w:rPr>
          <w:rFonts w:asciiTheme="majorHAnsi" w:eastAsia="Arial" w:hAnsiTheme="majorHAnsi" w:cstheme="majorBidi"/>
        </w:rPr>
        <w:t>Following sites migration to Cerner</w:t>
      </w:r>
      <w:r w:rsidR="00D11D0B">
        <w:rPr>
          <w:rFonts w:asciiTheme="majorHAnsi" w:eastAsia="Arial" w:hAnsiTheme="majorHAnsi" w:cstheme="majorBidi"/>
        </w:rPr>
        <w:t xml:space="preserve">, the </w:t>
      </w:r>
      <w:r w:rsidR="0027372F">
        <w:rPr>
          <w:rFonts w:asciiTheme="majorHAnsi" w:eastAsia="Arial" w:hAnsiTheme="majorHAnsi" w:cstheme="majorBidi"/>
        </w:rPr>
        <w:t>Migrated VistA remains in production</w:t>
      </w:r>
      <w:r w:rsidR="003C53D9">
        <w:rPr>
          <w:rFonts w:asciiTheme="majorHAnsi" w:eastAsia="Arial" w:hAnsiTheme="majorHAnsi" w:cstheme="majorBidi"/>
        </w:rPr>
        <w:t xml:space="preserve"> with a limited set of </w:t>
      </w:r>
      <w:r w:rsidR="008115D3">
        <w:rPr>
          <w:rFonts w:asciiTheme="majorHAnsi" w:eastAsia="Arial" w:hAnsiTheme="majorHAnsi" w:cstheme="majorBidi"/>
        </w:rPr>
        <w:t>functionalities</w:t>
      </w:r>
      <w:r w:rsidR="003C53D9">
        <w:rPr>
          <w:rFonts w:asciiTheme="majorHAnsi" w:eastAsia="Arial" w:hAnsiTheme="majorHAnsi" w:cstheme="majorBidi"/>
        </w:rPr>
        <w:t xml:space="preserve">. </w:t>
      </w:r>
      <w:r w:rsidRPr="62D70799">
        <w:rPr>
          <w:rFonts w:asciiTheme="majorHAnsi" w:eastAsia="Arial" w:hAnsiTheme="majorHAnsi" w:cstheme="majorBidi"/>
        </w:rPr>
        <w:t xml:space="preserve">TLJV will utilize </w:t>
      </w:r>
      <w:r>
        <w:rPr>
          <w:rFonts w:asciiTheme="majorHAnsi" w:eastAsia="Arial" w:hAnsiTheme="majorHAnsi" w:cstheme="majorBidi"/>
        </w:rPr>
        <w:t>the methodology documented in</w:t>
      </w:r>
      <w:r w:rsidRPr="00873F0A">
        <w:rPr>
          <w:rFonts w:asciiTheme="majorHAnsi" w:eastAsia="Arial" w:hAnsiTheme="majorHAnsi" w:cstheme="majorBidi"/>
        </w:rPr>
        <w:t xml:space="preserve"> </w:t>
      </w:r>
      <w:r>
        <w:rPr>
          <w:rFonts w:asciiTheme="majorHAnsi" w:eastAsia="Arial" w:hAnsiTheme="majorHAnsi" w:cstheme="majorBidi"/>
        </w:rPr>
        <w:t>section 2.</w:t>
      </w:r>
      <w:r w:rsidR="00EE0526">
        <w:rPr>
          <w:rFonts w:asciiTheme="majorHAnsi" w:eastAsia="Arial" w:hAnsiTheme="majorHAnsi" w:cstheme="majorBidi"/>
        </w:rPr>
        <w:t>1</w:t>
      </w:r>
      <w:r>
        <w:rPr>
          <w:rFonts w:asciiTheme="majorHAnsi" w:eastAsia="Arial" w:hAnsiTheme="majorHAnsi" w:cstheme="majorBidi"/>
        </w:rPr>
        <w:t>.1 to ingest this data for a large Migrated site, leveraging a data lake using VAEC Simple Storage Service (S3), housing both unstructured and structured data.</w:t>
      </w:r>
      <w:r w:rsidR="00C80103">
        <w:rPr>
          <w:rFonts w:asciiTheme="majorHAnsi" w:eastAsia="Arial" w:hAnsiTheme="majorHAnsi" w:cstheme="majorBidi"/>
        </w:rPr>
        <w:t xml:space="preserve"> </w:t>
      </w:r>
      <w:r>
        <w:rPr>
          <w:rFonts w:asciiTheme="majorHAnsi" w:eastAsia="Arial" w:hAnsiTheme="majorHAnsi" w:cstheme="majorBidi"/>
        </w:rPr>
        <w:t xml:space="preserve">We will leverage all lessons learned from the base year around collecting, storing and analyzing this data. </w:t>
      </w:r>
    </w:p>
    <w:p w14:paraId="76AD84A2" w14:textId="512C69F7" w:rsidR="008D7920" w:rsidRPr="000914A9" w:rsidRDefault="008D7920" w:rsidP="00FA59EB">
      <w:pPr>
        <w:rPr>
          <w:rFonts w:asciiTheme="majorHAnsi" w:eastAsia="Arial" w:hAnsiTheme="majorHAnsi" w:cstheme="majorBidi"/>
        </w:rPr>
      </w:pPr>
      <w:r w:rsidRPr="008D7920">
        <w:t xml:space="preserve">As established during the Base Year, we will have all the metrics set up for collection and analysis of the data captured. For Migrated site data, </w:t>
      </w:r>
      <w:r w:rsidRPr="005B67EC">
        <w:rPr>
          <w:highlight w:val="yellow"/>
        </w:rPr>
        <w:t>we will work with our VA Program Manager to identify one of the largest Migrated sites and begin capturing the data elements for that site</w:t>
      </w:r>
      <w:r w:rsidRPr="008D7920">
        <w:t>. Having established a baseline of metrics for three other sites, we will use them to compare against the migrated site data</w:t>
      </w:r>
      <w:r w:rsidR="00477189">
        <w:t xml:space="preserve"> and follow the processes and procedures outlined in our </w:t>
      </w:r>
      <w:r w:rsidR="00255AD1">
        <w:t xml:space="preserve">SOPs. </w:t>
      </w:r>
      <w:r w:rsidR="000914A9" w:rsidRPr="000914A9">
        <w:t>Based on the data captured for migrated sites, we will be able to monitor the volume of users for each client’s transaction decrease or increase. If there are additional Cross-VistA clients, including the Millennium system, we will capture that information as well.</w:t>
      </w:r>
    </w:p>
    <w:p w14:paraId="09F1635D" w14:textId="4468908C" w:rsidR="000914A9" w:rsidRDefault="00BB3577" w:rsidP="000914A9">
      <w:pPr>
        <w:rPr>
          <w:rFonts w:asciiTheme="majorHAnsi" w:eastAsia="Arial" w:hAnsiTheme="majorHAnsi" w:cstheme="majorBidi"/>
        </w:rPr>
      </w:pPr>
      <w:r>
        <w:rPr>
          <w:rFonts w:asciiTheme="majorHAnsi" w:eastAsia="Arial" w:hAnsiTheme="majorHAnsi" w:cstheme="majorBidi"/>
        </w:rPr>
        <w:t>Our TLJV team</w:t>
      </w:r>
      <w:r w:rsidR="002E28BA">
        <w:rPr>
          <w:rFonts w:asciiTheme="majorHAnsi" w:eastAsia="Arial" w:hAnsiTheme="majorHAnsi" w:cstheme="majorBidi"/>
        </w:rPr>
        <w:t xml:space="preserve"> </w:t>
      </w:r>
      <w:r w:rsidR="00990E74" w:rsidRPr="005B67EC">
        <w:rPr>
          <w:rFonts w:asciiTheme="majorHAnsi" w:eastAsia="Arial" w:hAnsiTheme="majorHAnsi" w:cstheme="majorBidi"/>
          <w:highlight w:val="yellow"/>
        </w:rPr>
        <w:t>manages</w:t>
      </w:r>
      <w:r w:rsidR="007406B6" w:rsidRPr="005B67EC">
        <w:rPr>
          <w:rFonts w:asciiTheme="majorHAnsi" w:eastAsia="Arial" w:hAnsiTheme="majorHAnsi" w:cstheme="majorBidi"/>
          <w:highlight w:val="yellow"/>
        </w:rPr>
        <w:t xml:space="preserve"> the actual Migration to the Millenium system through our work with </w:t>
      </w:r>
      <w:r w:rsidR="00992F33" w:rsidRPr="005B67EC">
        <w:rPr>
          <w:rFonts w:asciiTheme="majorHAnsi" w:eastAsia="Arial" w:hAnsiTheme="majorHAnsi" w:cstheme="majorBidi"/>
          <w:highlight w:val="yellow"/>
        </w:rPr>
        <w:t xml:space="preserve">the </w:t>
      </w:r>
      <w:commentRangeStart w:id="24"/>
      <w:r w:rsidR="00992F33" w:rsidRPr="005B67EC">
        <w:rPr>
          <w:rFonts w:asciiTheme="majorHAnsi" w:eastAsia="Arial" w:hAnsiTheme="majorHAnsi" w:cstheme="majorBidi"/>
          <w:highlight w:val="yellow"/>
        </w:rPr>
        <w:t>Data Migration and Syndication (DMS) program</w:t>
      </w:r>
      <w:r w:rsidR="00992F33">
        <w:rPr>
          <w:rFonts w:asciiTheme="majorHAnsi" w:eastAsia="Arial" w:hAnsiTheme="majorHAnsi" w:cstheme="majorBidi"/>
        </w:rPr>
        <w:t xml:space="preserve"> </w:t>
      </w:r>
      <w:commentRangeEnd w:id="24"/>
      <w:r w:rsidR="005B67EC">
        <w:rPr>
          <w:rStyle w:val="CommentReference"/>
        </w:rPr>
        <w:commentReference w:id="24"/>
      </w:r>
      <w:r w:rsidR="00992F33">
        <w:rPr>
          <w:rFonts w:asciiTheme="majorHAnsi" w:eastAsia="Arial" w:hAnsiTheme="majorHAnsi" w:cstheme="majorBidi"/>
        </w:rPr>
        <w:t>in support of EHRM-IO</w:t>
      </w:r>
      <w:r w:rsidR="00E5675F">
        <w:rPr>
          <w:rFonts w:asciiTheme="majorHAnsi" w:eastAsia="Arial" w:hAnsiTheme="majorHAnsi" w:cstheme="majorBidi"/>
        </w:rPr>
        <w:t xml:space="preserve">. </w:t>
      </w:r>
      <w:r w:rsidR="00E5675F" w:rsidRPr="00025208">
        <w:rPr>
          <w:rFonts w:asciiTheme="majorHAnsi" w:eastAsia="Arial" w:hAnsiTheme="majorHAnsi" w:cstheme="majorBidi"/>
          <w:b/>
          <w:bCs/>
          <w:i/>
          <w:iCs/>
        </w:rPr>
        <w:t xml:space="preserve">We </w:t>
      </w:r>
      <w:r w:rsidR="0027641E" w:rsidRPr="00025208">
        <w:rPr>
          <w:rFonts w:asciiTheme="majorHAnsi" w:eastAsia="Arial" w:hAnsiTheme="majorHAnsi" w:cstheme="majorBidi"/>
          <w:b/>
          <w:bCs/>
          <w:i/>
          <w:iCs/>
        </w:rPr>
        <w:t>helped extract the original VistA data</w:t>
      </w:r>
      <w:r w:rsidR="0035633D" w:rsidRPr="00025208">
        <w:rPr>
          <w:rFonts w:asciiTheme="majorHAnsi" w:eastAsia="Arial" w:hAnsiTheme="majorHAnsi" w:cstheme="majorBidi"/>
          <w:b/>
          <w:bCs/>
          <w:i/>
          <w:iCs/>
        </w:rPr>
        <w:t xml:space="preserve"> for the sites, helped write all the cutover queries for the migration itself</w:t>
      </w:r>
      <w:r w:rsidR="0007172B" w:rsidRPr="00025208">
        <w:rPr>
          <w:rFonts w:asciiTheme="majorHAnsi" w:eastAsia="Arial" w:hAnsiTheme="majorHAnsi" w:cstheme="majorBidi"/>
          <w:b/>
          <w:bCs/>
          <w:i/>
          <w:iCs/>
        </w:rPr>
        <w:t xml:space="preserve">, </w:t>
      </w:r>
      <w:r w:rsidR="005851AE" w:rsidRPr="00025208">
        <w:rPr>
          <w:rFonts w:asciiTheme="majorHAnsi" w:eastAsia="Arial" w:hAnsiTheme="majorHAnsi" w:cstheme="majorBidi"/>
          <w:b/>
          <w:bCs/>
          <w:i/>
          <w:iCs/>
        </w:rPr>
        <w:t>m</w:t>
      </w:r>
      <w:r w:rsidR="0007172B" w:rsidRPr="00025208">
        <w:rPr>
          <w:rFonts w:asciiTheme="majorHAnsi" w:eastAsia="Arial" w:hAnsiTheme="majorHAnsi" w:cstheme="majorBidi"/>
          <w:b/>
          <w:bCs/>
          <w:i/>
          <w:iCs/>
        </w:rPr>
        <w:t>aintained</w:t>
      </w:r>
      <w:r w:rsidR="005851AE" w:rsidRPr="00025208">
        <w:rPr>
          <w:rFonts w:asciiTheme="majorHAnsi" w:eastAsia="Arial" w:hAnsiTheme="majorHAnsi" w:cstheme="majorBidi"/>
          <w:b/>
          <w:bCs/>
          <w:i/>
          <w:iCs/>
        </w:rPr>
        <w:t xml:space="preserve"> all the real-time data being pushed to Oracle after Go-Live and</w:t>
      </w:r>
      <w:r w:rsidR="00BA7303" w:rsidRPr="00025208">
        <w:rPr>
          <w:rFonts w:asciiTheme="majorHAnsi" w:eastAsia="Arial" w:hAnsiTheme="majorHAnsi" w:cstheme="majorBidi"/>
          <w:b/>
          <w:bCs/>
          <w:i/>
          <w:iCs/>
        </w:rPr>
        <w:t xml:space="preserve"> </w:t>
      </w:r>
      <w:r w:rsidR="002263DF" w:rsidRPr="00025208">
        <w:rPr>
          <w:rFonts w:asciiTheme="majorHAnsi" w:eastAsia="Arial" w:hAnsiTheme="majorHAnsi" w:cstheme="majorBidi"/>
          <w:b/>
          <w:bCs/>
          <w:i/>
          <w:iCs/>
        </w:rPr>
        <w:t xml:space="preserve">supported </w:t>
      </w:r>
      <w:r w:rsidR="00007E0C" w:rsidRPr="00025208">
        <w:rPr>
          <w:rFonts w:asciiTheme="majorHAnsi" w:eastAsia="Arial" w:hAnsiTheme="majorHAnsi" w:cstheme="majorBidi"/>
          <w:b/>
          <w:bCs/>
          <w:i/>
          <w:iCs/>
        </w:rPr>
        <w:t>the</w:t>
      </w:r>
      <w:r w:rsidR="00EC28DB" w:rsidRPr="00025208">
        <w:rPr>
          <w:rFonts w:asciiTheme="majorHAnsi" w:eastAsia="Arial" w:hAnsiTheme="majorHAnsi" w:cstheme="majorBidi"/>
          <w:b/>
          <w:bCs/>
          <w:i/>
          <w:iCs/>
        </w:rPr>
        <w:t xml:space="preserve"> overall effort</w:t>
      </w:r>
      <w:r w:rsidR="00F654F8" w:rsidRPr="00025208">
        <w:rPr>
          <w:rFonts w:asciiTheme="majorHAnsi" w:eastAsia="Arial" w:hAnsiTheme="majorHAnsi" w:cstheme="majorBidi"/>
          <w:b/>
          <w:bCs/>
          <w:i/>
          <w:iCs/>
        </w:rPr>
        <w:t xml:space="preserve"> over the past five years</w:t>
      </w:r>
      <w:r w:rsidR="00EC28DB" w:rsidRPr="00025208">
        <w:rPr>
          <w:rFonts w:asciiTheme="majorHAnsi" w:eastAsia="Arial" w:hAnsiTheme="majorHAnsi" w:cstheme="majorBidi"/>
          <w:b/>
          <w:bCs/>
          <w:i/>
          <w:iCs/>
        </w:rPr>
        <w:t>.</w:t>
      </w:r>
      <w:r w:rsidR="00C80103">
        <w:rPr>
          <w:rFonts w:asciiTheme="majorHAnsi" w:eastAsia="Arial" w:hAnsiTheme="majorHAnsi" w:cstheme="majorBidi"/>
          <w:b/>
          <w:bCs/>
          <w:i/>
          <w:iCs/>
        </w:rPr>
        <w:t xml:space="preserve"> </w:t>
      </w:r>
      <w:r w:rsidR="00EC28DB" w:rsidRPr="00025208">
        <w:rPr>
          <w:rFonts w:asciiTheme="majorHAnsi" w:eastAsia="Arial" w:hAnsiTheme="majorHAnsi" w:cstheme="majorBidi"/>
          <w:b/>
          <w:bCs/>
          <w:i/>
          <w:iCs/>
        </w:rPr>
        <w:t>Those lesson</w:t>
      </w:r>
      <w:r w:rsidR="39B1E81F" w:rsidRPr="00025208">
        <w:rPr>
          <w:rFonts w:asciiTheme="majorHAnsi" w:eastAsia="Arial" w:hAnsiTheme="majorHAnsi" w:cstheme="majorBidi"/>
          <w:b/>
          <w:bCs/>
          <w:i/>
          <w:iCs/>
        </w:rPr>
        <w:t>s</w:t>
      </w:r>
      <w:r w:rsidR="00EC28DB" w:rsidRPr="00025208">
        <w:rPr>
          <w:rFonts w:asciiTheme="majorHAnsi" w:eastAsia="Arial" w:hAnsiTheme="majorHAnsi" w:cstheme="majorBidi"/>
          <w:b/>
          <w:bCs/>
          <w:i/>
          <w:iCs/>
        </w:rPr>
        <w:t xml:space="preserve"> learned </w:t>
      </w:r>
      <w:r w:rsidR="001D13F0" w:rsidRPr="00025208">
        <w:rPr>
          <w:rFonts w:asciiTheme="majorHAnsi" w:eastAsia="Arial" w:hAnsiTheme="majorHAnsi" w:cstheme="majorBidi"/>
          <w:b/>
          <w:bCs/>
          <w:i/>
          <w:iCs/>
        </w:rPr>
        <w:t xml:space="preserve">and experience </w:t>
      </w:r>
      <w:r w:rsidR="00124049">
        <w:rPr>
          <w:rFonts w:asciiTheme="majorHAnsi" w:eastAsia="Arial" w:hAnsiTheme="majorHAnsi" w:cstheme="majorBidi"/>
          <w:b/>
          <w:bCs/>
          <w:i/>
          <w:iCs/>
        </w:rPr>
        <w:t>is a significant strength that</w:t>
      </w:r>
      <w:r w:rsidR="001D13F0" w:rsidRPr="00025208">
        <w:rPr>
          <w:rFonts w:asciiTheme="majorHAnsi" w:eastAsia="Arial" w:hAnsiTheme="majorHAnsi" w:cstheme="majorBidi"/>
          <w:b/>
          <w:bCs/>
          <w:i/>
          <w:iCs/>
        </w:rPr>
        <w:t xml:space="preserve"> will help our team</w:t>
      </w:r>
      <w:r w:rsidR="00AD3988" w:rsidRPr="00025208">
        <w:rPr>
          <w:rFonts w:asciiTheme="majorHAnsi" w:eastAsia="Arial" w:hAnsiTheme="majorHAnsi" w:cstheme="majorBidi"/>
          <w:b/>
          <w:bCs/>
          <w:i/>
          <w:iCs/>
        </w:rPr>
        <w:t xml:space="preserve"> review the data traffic and analysis and know where to look for changes to that traffic</w:t>
      </w:r>
      <w:r w:rsidR="00EA2327" w:rsidRPr="00025208">
        <w:rPr>
          <w:rFonts w:asciiTheme="majorHAnsi" w:eastAsia="Arial" w:hAnsiTheme="majorHAnsi" w:cstheme="majorBidi"/>
          <w:b/>
          <w:bCs/>
          <w:i/>
          <w:iCs/>
        </w:rPr>
        <w:t xml:space="preserve">. </w:t>
      </w:r>
      <w:r w:rsidR="00EA2327">
        <w:rPr>
          <w:rFonts w:asciiTheme="majorHAnsi" w:eastAsia="Arial" w:hAnsiTheme="majorHAnsi" w:cstheme="majorBidi"/>
        </w:rPr>
        <w:t xml:space="preserve">Additionally, our team has </w:t>
      </w:r>
      <w:r w:rsidR="00B1070B">
        <w:rPr>
          <w:rFonts w:asciiTheme="majorHAnsi" w:eastAsia="Arial" w:hAnsiTheme="majorHAnsi" w:cstheme="majorBidi"/>
        </w:rPr>
        <w:t>existing</w:t>
      </w:r>
      <w:r w:rsidR="00EA2327">
        <w:rPr>
          <w:rFonts w:asciiTheme="majorHAnsi" w:eastAsia="Arial" w:hAnsiTheme="majorHAnsi" w:cstheme="majorBidi"/>
        </w:rPr>
        <w:t xml:space="preserve"> relationships with </w:t>
      </w:r>
      <w:r w:rsidR="003D05F1">
        <w:rPr>
          <w:rFonts w:asciiTheme="majorHAnsi" w:eastAsia="Arial" w:hAnsiTheme="majorHAnsi" w:cstheme="majorBidi"/>
        </w:rPr>
        <w:t xml:space="preserve">the individual </w:t>
      </w:r>
      <w:r w:rsidR="00B1070B">
        <w:rPr>
          <w:rFonts w:asciiTheme="majorHAnsi" w:eastAsia="Arial" w:hAnsiTheme="majorHAnsi" w:cstheme="majorBidi"/>
        </w:rPr>
        <w:t xml:space="preserve">VistA </w:t>
      </w:r>
      <w:r w:rsidR="003D05F1">
        <w:rPr>
          <w:rFonts w:asciiTheme="majorHAnsi" w:eastAsia="Arial" w:hAnsiTheme="majorHAnsi" w:cstheme="majorBidi"/>
        </w:rPr>
        <w:t xml:space="preserve">sites that have already migrated </w:t>
      </w:r>
      <w:r w:rsidR="0093038F">
        <w:rPr>
          <w:rFonts w:asciiTheme="majorHAnsi" w:eastAsia="Arial" w:hAnsiTheme="majorHAnsi" w:cstheme="majorBidi"/>
        </w:rPr>
        <w:t xml:space="preserve">in Spokane, Walla Walla, Columbus, Roseburg, White City, and North Chicago. </w:t>
      </w:r>
      <w:r w:rsidR="006A1242">
        <w:rPr>
          <w:rFonts w:asciiTheme="majorHAnsi" w:eastAsia="Arial" w:hAnsiTheme="majorHAnsi" w:cstheme="majorBidi"/>
        </w:rPr>
        <w:t xml:space="preserve">We will leverage those relationships to </w:t>
      </w:r>
      <w:r w:rsidR="000112CA">
        <w:rPr>
          <w:rFonts w:asciiTheme="majorHAnsi" w:eastAsia="Arial" w:hAnsiTheme="majorHAnsi" w:cstheme="majorBidi"/>
        </w:rPr>
        <w:t>ensure a seamless coordination when completing our analysis</w:t>
      </w:r>
      <w:r w:rsidR="00124049">
        <w:rPr>
          <w:rFonts w:asciiTheme="majorHAnsi" w:eastAsia="Arial" w:hAnsiTheme="majorHAnsi" w:cstheme="majorBidi"/>
        </w:rPr>
        <w:t xml:space="preserve"> and helping to determine the best Migrated VistA site for analysis.</w:t>
      </w:r>
    </w:p>
    <w:p w14:paraId="60F287AA" w14:textId="5AF4B194" w:rsidR="002579D3" w:rsidRPr="00B56277" w:rsidRDefault="002579D3" w:rsidP="000914A9">
      <w:pPr>
        <w:rPr>
          <w:rFonts w:eastAsia="Calibri"/>
        </w:rPr>
      </w:pPr>
      <w:r w:rsidRPr="62D70799">
        <w:rPr>
          <w:rFonts w:asciiTheme="majorHAnsi" w:eastAsia="Arial" w:hAnsiTheme="majorHAnsi" w:cstheme="majorBidi"/>
        </w:rPr>
        <w:t xml:space="preserve">The full analysis of the data captured will include other considerations like </w:t>
      </w:r>
      <w:r>
        <w:rPr>
          <w:rFonts w:cs="Arial"/>
        </w:rPr>
        <w:t>I</w:t>
      </w:r>
      <w:r w:rsidRPr="007E10AF">
        <w:rPr>
          <w:rFonts w:cs="Arial"/>
        </w:rPr>
        <w:t xml:space="preserve">dentify which </w:t>
      </w:r>
      <w:r>
        <w:rPr>
          <w:rFonts w:cs="Arial"/>
        </w:rPr>
        <w:t xml:space="preserve">VistA and Cross-VistA </w:t>
      </w:r>
      <w:r w:rsidRPr="007E10AF">
        <w:rPr>
          <w:rFonts w:cs="Arial"/>
        </w:rPr>
        <w:t>clients are still in use and how they are used</w:t>
      </w:r>
      <w:r>
        <w:rPr>
          <w:rFonts w:cs="Arial"/>
        </w:rPr>
        <w:t>, I</w:t>
      </w:r>
      <w:r w:rsidRPr="007E10AF">
        <w:rPr>
          <w:rFonts w:cs="Arial"/>
        </w:rPr>
        <w:t xml:space="preserve">dentify the type and volume of users still operating </w:t>
      </w:r>
      <w:r>
        <w:rPr>
          <w:rFonts w:cs="Arial"/>
        </w:rPr>
        <w:t>in this</w:t>
      </w:r>
      <w:r w:rsidRPr="007E10AF">
        <w:rPr>
          <w:rFonts w:cs="Arial"/>
        </w:rPr>
        <w:t xml:space="preserve"> VistA</w:t>
      </w:r>
      <w:r>
        <w:rPr>
          <w:rFonts w:cs="Arial"/>
        </w:rPr>
        <w:t xml:space="preserve">, Identify the subset of RPCs still being used and compare this new data to the range of RPCs used in full VistAs. This data will be used to create a detailed </w:t>
      </w:r>
      <w:r w:rsidRPr="000914A9">
        <w:rPr>
          <w:rFonts w:eastAsia="Calibri"/>
          <w:b/>
          <w:bCs/>
        </w:rPr>
        <w:t>Migrated VistA Traffic Analysis Report</w:t>
      </w:r>
      <w:r w:rsidR="007F1688" w:rsidRPr="000914A9">
        <w:rPr>
          <w:rFonts w:eastAsia="Calibri"/>
          <w:b/>
          <w:bCs/>
        </w:rPr>
        <w:t xml:space="preserve"> (Deliverable </w:t>
      </w:r>
      <w:r w:rsidR="008919AB" w:rsidRPr="000914A9">
        <w:rPr>
          <w:rFonts w:eastAsia="Calibri"/>
          <w:b/>
          <w:bCs/>
        </w:rPr>
        <w:t>5.3.1.A)</w:t>
      </w:r>
      <w:r>
        <w:rPr>
          <w:rFonts w:asciiTheme="majorHAnsi" w:eastAsia="Arial" w:hAnsiTheme="majorHAnsi" w:cstheme="majorBidi"/>
        </w:rPr>
        <w:t xml:space="preserve"> written in </w:t>
      </w:r>
      <w:r w:rsidR="008919AB">
        <w:rPr>
          <w:rFonts w:asciiTheme="majorHAnsi" w:eastAsia="Arial" w:hAnsiTheme="majorHAnsi" w:cstheme="majorBidi"/>
        </w:rPr>
        <w:t>M</w:t>
      </w:r>
      <w:r>
        <w:rPr>
          <w:rFonts w:asciiTheme="majorHAnsi" w:eastAsia="Arial" w:hAnsiTheme="majorHAnsi" w:cstheme="majorBidi"/>
        </w:rPr>
        <w:t xml:space="preserve">arkdown and </w:t>
      </w:r>
      <w:r>
        <w:rPr>
          <w:rFonts w:eastAsia="Calibri"/>
        </w:rPr>
        <w:t>pushed</w:t>
      </w:r>
      <w:r>
        <w:rPr>
          <w:rFonts w:asciiTheme="majorHAnsi" w:eastAsia="Arial" w:hAnsiTheme="majorHAnsi" w:cstheme="majorBidi"/>
        </w:rPr>
        <w:t xml:space="preserve"> to the GitHub repository.</w:t>
      </w:r>
      <w:r w:rsidR="00C80103">
        <w:rPr>
          <w:rFonts w:asciiTheme="majorHAnsi" w:eastAsia="Arial" w:hAnsiTheme="majorHAnsi" w:cstheme="majorBidi"/>
        </w:rPr>
        <w:t xml:space="preserve"> </w:t>
      </w:r>
      <w:r>
        <w:rPr>
          <w:rFonts w:asciiTheme="majorHAnsi" w:eastAsia="Arial" w:hAnsiTheme="majorHAnsi" w:cstheme="majorBidi"/>
        </w:rPr>
        <w:t>As we deliver these reports, we will use a GitHub Pull Request to provide configuration management and an approval workflow to VA that is seamless and intuitive</w:t>
      </w:r>
      <w:r w:rsidR="008919AB">
        <w:rPr>
          <w:rFonts w:asciiTheme="majorHAnsi" w:eastAsia="Arial" w:hAnsiTheme="majorHAnsi" w:cstheme="majorBidi"/>
        </w:rPr>
        <w:t>.</w:t>
      </w:r>
    </w:p>
    <w:p w14:paraId="39AED8F8" w14:textId="6A74F764" w:rsidR="00481076" w:rsidRPr="00B64014" w:rsidRDefault="00481076" w:rsidP="00957F18">
      <w:pPr>
        <w:pStyle w:val="Heading4"/>
        <w:spacing w:after="120"/>
      </w:pPr>
      <w:r w:rsidRPr="005E5879">
        <w:t xml:space="preserve">Approach to </w:t>
      </w:r>
      <w:r>
        <w:t>VistA Community Care Client Traffic Analysis</w:t>
      </w:r>
      <w:r w:rsidRPr="005E5879">
        <w:t xml:space="preserve"> (PWS 5.</w:t>
      </w:r>
      <w:r>
        <w:t>3.2</w:t>
      </w:r>
      <w:r w:rsidRPr="005E5879">
        <w:t>)</w:t>
      </w:r>
    </w:p>
    <w:p w14:paraId="24A92B65" w14:textId="4B4EE96A" w:rsidR="000644B6" w:rsidRDefault="000644B6" w:rsidP="000644B6">
      <w:pPr>
        <w:rPr>
          <w:rFonts w:asciiTheme="majorHAnsi" w:eastAsia="Arial" w:hAnsiTheme="majorHAnsi" w:cstheme="majorBidi"/>
        </w:rPr>
      </w:pPr>
      <w:r>
        <w:rPr>
          <w:rFonts w:asciiTheme="majorHAnsi" w:eastAsia="Arial" w:hAnsiTheme="majorHAnsi" w:cstheme="majorBidi"/>
        </w:rPr>
        <w:t xml:space="preserve">As we capture and analyze traffic data for the Migrated VistA site, we will also capture and </w:t>
      </w:r>
      <w:r w:rsidRPr="62D70799">
        <w:rPr>
          <w:rFonts w:asciiTheme="majorHAnsi" w:eastAsia="Arial" w:hAnsiTheme="majorHAnsi" w:cstheme="majorBidi"/>
        </w:rPr>
        <w:t xml:space="preserve">analyze </w:t>
      </w:r>
      <w:r>
        <w:rPr>
          <w:rFonts w:asciiTheme="majorHAnsi" w:eastAsia="Arial" w:hAnsiTheme="majorHAnsi" w:cstheme="majorBidi"/>
        </w:rPr>
        <w:t xml:space="preserve">client traffic Community Care data for a production VistA site over the course of one month. </w:t>
      </w:r>
      <w:r w:rsidRPr="62D70799">
        <w:rPr>
          <w:rFonts w:asciiTheme="majorHAnsi" w:eastAsia="Arial" w:hAnsiTheme="majorHAnsi" w:cstheme="majorBidi"/>
        </w:rPr>
        <w:t xml:space="preserve">TLJV will utilize </w:t>
      </w:r>
      <w:r>
        <w:rPr>
          <w:rFonts w:asciiTheme="majorHAnsi" w:eastAsia="Arial" w:hAnsiTheme="majorHAnsi" w:cstheme="majorBidi"/>
        </w:rPr>
        <w:t>the capturing of the site data perfected in section 2.</w:t>
      </w:r>
      <w:r w:rsidR="00EE0526">
        <w:rPr>
          <w:rFonts w:asciiTheme="majorHAnsi" w:eastAsia="Arial" w:hAnsiTheme="majorHAnsi" w:cstheme="majorBidi"/>
        </w:rPr>
        <w:t>1</w:t>
      </w:r>
      <w:r>
        <w:rPr>
          <w:rFonts w:asciiTheme="majorHAnsi" w:eastAsia="Arial" w:hAnsiTheme="majorHAnsi" w:cstheme="majorBidi"/>
        </w:rPr>
        <w:t>.1 for Community Care and apply this same machine learning or descriptive analytics solution based on the previous determination of the VA stakeholders.</w:t>
      </w:r>
      <w:r w:rsidR="00C80103">
        <w:rPr>
          <w:rFonts w:asciiTheme="majorHAnsi" w:eastAsia="Arial" w:hAnsiTheme="majorHAnsi" w:cstheme="majorBidi"/>
        </w:rPr>
        <w:t xml:space="preserve"> </w:t>
      </w:r>
      <w:r>
        <w:rPr>
          <w:rFonts w:asciiTheme="majorHAnsi" w:eastAsia="Arial" w:hAnsiTheme="majorHAnsi" w:cstheme="majorBidi"/>
        </w:rPr>
        <w:t>We will leverage all lessons learned from the base year around collecting, storing</w:t>
      </w:r>
      <w:r w:rsidR="27396796" w:rsidRPr="3880C9C4">
        <w:rPr>
          <w:rFonts w:asciiTheme="majorHAnsi" w:eastAsia="Arial" w:hAnsiTheme="majorHAnsi" w:cstheme="majorBidi"/>
        </w:rPr>
        <w:t>,</w:t>
      </w:r>
      <w:r>
        <w:rPr>
          <w:rFonts w:asciiTheme="majorHAnsi" w:eastAsia="Arial" w:hAnsiTheme="majorHAnsi" w:cstheme="majorBidi"/>
        </w:rPr>
        <w:t xml:space="preserve"> and analyzing this data. </w:t>
      </w:r>
    </w:p>
    <w:p w14:paraId="222E8787" w14:textId="2B5CD9EB" w:rsidR="009829D3" w:rsidRPr="00E33BCF" w:rsidRDefault="006E2CAD" w:rsidP="00E33BCF">
      <w:pPr>
        <w:pStyle w:val="LibertyBodyText"/>
      </w:pPr>
      <w:r>
        <w:rPr>
          <w:rFonts w:asciiTheme="majorHAnsi" w:eastAsia="Arial" w:hAnsiTheme="majorHAnsi" w:cstheme="majorBidi"/>
        </w:rPr>
        <w:lastRenderedPageBreak/>
        <w:t>To ensure a more representative capturing of data for Community Care Client traffic, we will choose a site with a wider range of Community Care Locations</w:t>
      </w:r>
      <w:r w:rsidR="00FC15F8">
        <w:rPr>
          <w:rFonts w:asciiTheme="majorHAnsi" w:eastAsia="Arial" w:hAnsiTheme="majorHAnsi" w:cstheme="majorBidi"/>
        </w:rPr>
        <w:t>. Some VistA sites only have a few and some sites have over 100 Clinics</w:t>
      </w:r>
      <w:r w:rsidR="00126368">
        <w:rPr>
          <w:rFonts w:asciiTheme="majorHAnsi" w:eastAsia="Arial" w:hAnsiTheme="majorHAnsi" w:cstheme="majorBidi"/>
        </w:rPr>
        <w:t xml:space="preserve">. </w:t>
      </w:r>
      <w:r w:rsidR="001C2EAB">
        <w:rPr>
          <w:rFonts w:asciiTheme="majorHAnsi" w:eastAsia="Arial" w:hAnsiTheme="majorHAnsi" w:cstheme="majorBidi"/>
        </w:rPr>
        <w:t>We will use the same approach for coordinating with VistA sites that we outlined in section 2.</w:t>
      </w:r>
      <w:r w:rsidR="00EE0526">
        <w:rPr>
          <w:rFonts w:asciiTheme="majorHAnsi" w:eastAsia="Arial" w:hAnsiTheme="majorHAnsi" w:cstheme="majorBidi"/>
        </w:rPr>
        <w:t>1</w:t>
      </w:r>
      <w:r w:rsidR="001C2EAB">
        <w:rPr>
          <w:rFonts w:asciiTheme="majorHAnsi" w:eastAsia="Arial" w:hAnsiTheme="majorHAnsi" w:cstheme="majorBidi"/>
        </w:rPr>
        <w:t xml:space="preserve">.1. </w:t>
      </w:r>
      <w:r w:rsidR="00126368">
        <w:rPr>
          <w:rFonts w:asciiTheme="majorHAnsi" w:eastAsia="Arial" w:hAnsiTheme="majorHAnsi" w:cstheme="majorBidi"/>
        </w:rPr>
        <w:t>We will also build a subset using the Location</w:t>
      </w:r>
      <w:r w:rsidR="00E556AA">
        <w:rPr>
          <w:rFonts w:asciiTheme="majorHAnsi" w:eastAsia="Arial" w:hAnsiTheme="majorHAnsi" w:cstheme="majorBidi"/>
        </w:rPr>
        <w:t xml:space="preserve"> for all these Clinics to separate and ana</w:t>
      </w:r>
      <w:r w:rsidR="006B365D">
        <w:rPr>
          <w:rFonts w:asciiTheme="majorHAnsi" w:eastAsia="Arial" w:hAnsiTheme="majorHAnsi" w:cstheme="majorBidi"/>
        </w:rPr>
        <w:t>l</w:t>
      </w:r>
      <w:r w:rsidR="00E556AA">
        <w:rPr>
          <w:rFonts w:asciiTheme="majorHAnsi" w:eastAsia="Arial" w:hAnsiTheme="majorHAnsi" w:cstheme="majorBidi"/>
        </w:rPr>
        <w:t>yze t</w:t>
      </w:r>
      <w:r w:rsidR="006B365D">
        <w:rPr>
          <w:rFonts w:asciiTheme="majorHAnsi" w:eastAsia="Arial" w:hAnsiTheme="majorHAnsi" w:cstheme="majorBidi"/>
        </w:rPr>
        <w:t>hat data separately.</w:t>
      </w:r>
      <w:r w:rsidR="00D13361" w:rsidRPr="00D13361">
        <w:t xml:space="preserve"> </w:t>
      </w:r>
      <w:r w:rsidR="00A85FA3">
        <w:t>To</w:t>
      </w:r>
      <w:r w:rsidR="00D13361">
        <w:t xml:space="preserve"> produce a high-quality deliverable, we will perform analysis with the intent to discover characteristics of </w:t>
      </w:r>
      <w:r w:rsidR="00523900">
        <w:t xml:space="preserve">types, volumes, and sources of </w:t>
      </w:r>
      <w:r w:rsidR="00D13361">
        <w:t>parseable te</w:t>
      </w:r>
      <w:r w:rsidR="00523900">
        <w:t>x</w:t>
      </w:r>
      <w:r w:rsidR="00D13361">
        <w:t xml:space="preserve">t, images and screenshots, utilization </w:t>
      </w:r>
      <w:r w:rsidR="0067039E">
        <w:t xml:space="preserve">and display </w:t>
      </w:r>
      <w:r w:rsidR="00D13361">
        <w:t xml:space="preserve">of this data by both pre-existing and specialized </w:t>
      </w:r>
      <w:r w:rsidR="0067039E">
        <w:t xml:space="preserve">VistA </w:t>
      </w:r>
      <w:r w:rsidR="00D13361">
        <w:t>clients, and in-depth recommendations on how to better integrate this information within existing clinical and non-clinical data.</w:t>
      </w:r>
      <w:r w:rsidR="00BC47BB">
        <w:t xml:space="preserve"> </w:t>
      </w:r>
    </w:p>
    <w:p w14:paraId="59EADABE" w14:textId="5A68EB8A" w:rsidR="007418A3" w:rsidRPr="00CB7EA8" w:rsidRDefault="00CB7EA8" w:rsidP="00957F18">
      <w:pPr>
        <w:rPr>
          <w:rFonts w:asciiTheme="majorHAnsi" w:eastAsia="Arial" w:hAnsiTheme="majorHAnsi" w:cstheme="majorBidi"/>
        </w:rPr>
      </w:pPr>
      <w:r w:rsidRPr="00CB7EA8">
        <w:t xml:space="preserve">TLJV will analyze the captured traffic related to Community Care and make recommendations on how to better integrate this external information with VA clinical and other data. Our team brings extensive experience supporting </w:t>
      </w:r>
      <w:r w:rsidR="0025129A">
        <w:t>both</w:t>
      </w:r>
      <w:r w:rsidRPr="00CB7EA8">
        <w:t xml:space="preserve"> business and technical </w:t>
      </w:r>
      <w:r w:rsidR="0025129A">
        <w:t>aspects</w:t>
      </w:r>
      <w:r w:rsidRPr="00CB7EA8">
        <w:t xml:space="preserve"> of the VA Community Care Program, all the way back to when it was called VA Choice. Our team will leverage subject matter experts from that work to help inform our recommendations. We will document the traffic capture, analysis, and recommendations in a </w:t>
      </w:r>
      <w:r w:rsidRPr="00CB7EA8">
        <w:rPr>
          <w:b/>
          <w:bCs/>
        </w:rPr>
        <w:t>VistA Community Care Traffic Analysis Report (Deliverable 5.3.2.A)</w:t>
      </w:r>
      <w:r w:rsidR="00661DD7">
        <w:rPr>
          <w:b/>
          <w:bCs/>
        </w:rPr>
        <w:t xml:space="preserve">. </w:t>
      </w:r>
      <w:r w:rsidR="00661DD7">
        <w:rPr>
          <w:rFonts w:asciiTheme="majorHAnsi" w:eastAsia="Arial" w:hAnsiTheme="majorHAnsi" w:cstheme="majorBidi"/>
        </w:rPr>
        <w:t>As with all previous sections, these reports will be delivered using an iterative process to ensure that VA Stakeholders can engage as the work is taking place. We will develop these reports in markdown and push them as code into the GitHub repository using the industry standard GitHub flow branching standard.</w:t>
      </w:r>
      <w:r w:rsidR="00C80103">
        <w:rPr>
          <w:rFonts w:asciiTheme="majorHAnsi" w:eastAsia="Arial" w:hAnsiTheme="majorHAnsi" w:cstheme="majorBidi"/>
        </w:rPr>
        <w:t xml:space="preserve"> </w:t>
      </w:r>
      <w:r w:rsidR="00661DD7">
        <w:rPr>
          <w:rFonts w:asciiTheme="majorHAnsi" w:eastAsia="Arial" w:hAnsiTheme="majorHAnsi" w:cstheme="majorBidi"/>
        </w:rPr>
        <w:t xml:space="preserve">As we deliver these reports, we will use a GitHub Pull Request to facilitate and </w:t>
      </w:r>
      <w:r w:rsidR="00661DD7" w:rsidRPr="0D7BF250">
        <w:rPr>
          <w:rFonts w:asciiTheme="majorHAnsi" w:eastAsia="Arial" w:hAnsiTheme="majorHAnsi" w:cstheme="majorBidi"/>
        </w:rPr>
        <w:t>streamline</w:t>
      </w:r>
      <w:r w:rsidR="00661DD7">
        <w:rPr>
          <w:rFonts w:asciiTheme="majorHAnsi" w:eastAsia="Arial" w:hAnsiTheme="majorHAnsi" w:cstheme="majorBidi"/>
        </w:rPr>
        <w:t xml:space="preserve"> approval workflow for VA that is seamless and intuitive.</w:t>
      </w:r>
      <w:r w:rsidR="00C80103">
        <w:rPr>
          <w:rFonts w:asciiTheme="majorHAnsi" w:eastAsia="Arial" w:hAnsiTheme="majorHAnsi" w:cstheme="majorBidi"/>
        </w:rPr>
        <w:t xml:space="preserve"> </w:t>
      </w:r>
      <w:r w:rsidR="00661DD7">
        <w:rPr>
          <w:rFonts w:asciiTheme="majorHAnsi" w:eastAsia="Arial" w:hAnsiTheme="majorHAnsi" w:cstheme="majorBidi"/>
        </w:rPr>
        <w:t xml:space="preserve">We will also create GitHub Actions </w:t>
      </w:r>
      <w:r w:rsidR="004A576D">
        <w:rPr>
          <w:rFonts w:asciiTheme="majorHAnsi" w:eastAsia="Arial" w:hAnsiTheme="majorHAnsi" w:cstheme="majorBidi"/>
        </w:rPr>
        <w:t>(such as linting the Markdown code if utilizing the DoVA org under github.com)</w:t>
      </w:r>
      <w:r w:rsidR="004A576D" w:rsidRPr="1D47EA5E">
        <w:rPr>
          <w:rFonts w:asciiTheme="majorHAnsi" w:eastAsia="Arial" w:hAnsiTheme="majorHAnsi" w:cstheme="majorBidi"/>
        </w:rPr>
        <w:t xml:space="preserve"> </w:t>
      </w:r>
      <w:r w:rsidR="00661DD7">
        <w:rPr>
          <w:rFonts w:asciiTheme="majorHAnsi" w:eastAsia="Arial" w:hAnsiTheme="majorHAnsi" w:cstheme="majorBidi"/>
        </w:rPr>
        <w:t xml:space="preserve">or Self-Hosted runners that perform automated quality checks on our deliverables </w:t>
      </w:r>
      <w:r w:rsidR="004A576D" w:rsidRPr="1D47EA5E">
        <w:rPr>
          <w:rFonts w:asciiTheme="majorHAnsi" w:eastAsia="Arial" w:hAnsiTheme="majorHAnsi" w:cstheme="majorBidi"/>
        </w:rPr>
        <w:t xml:space="preserve">as they are submitted in markdown </w:t>
      </w:r>
      <w:r w:rsidR="004A576D">
        <w:rPr>
          <w:rFonts w:asciiTheme="majorHAnsi" w:eastAsia="Arial" w:hAnsiTheme="majorHAnsi" w:cstheme="majorBidi"/>
        </w:rPr>
        <w:t xml:space="preserve">(if using the VAEC GitHub instance) </w:t>
      </w:r>
      <w:r w:rsidR="004A576D" w:rsidRPr="1D47EA5E">
        <w:rPr>
          <w:rFonts w:asciiTheme="majorHAnsi" w:eastAsia="Arial" w:hAnsiTheme="majorHAnsi" w:cstheme="majorBidi"/>
        </w:rPr>
        <w:t xml:space="preserve">as a way </w:t>
      </w:r>
      <w:r w:rsidR="00661DD7">
        <w:rPr>
          <w:rFonts w:asciiTheme="majorHAnsi" w:eastAsia="Arial" w:hAnsiTheme="majorHAnsi" w:cstheme="majorBidi"/>
        </w:rPr>
        <w:t>to ensure high-quality and transparency.</w:t>
      </w:r>
    </w:p>
    <w:p w14:paraId="74B6CF86" w14:textId="6BA2033C" w:rsidR="00E77853" w:rsidRDefault="00FA2713" w:rsidP="00926D45">
      <w:pPr>
        <w:pStyle w:val="Heading1"/>
        <w:spacing w:after="120"/>
      </w:pPr>
      <w:bookmarkStart w:id="25" w:name="_Toc174614632"/>
      <w:r>
        <w:t xml:space="preserve">GANTT Chart with Expected Start and Completion Dates – RTEP </w:t>
      </w:r>
      <w:r w:rsidR="00926D45">
        <w:t>B.2</w:t>
      </w:r>
      <w:bookmarkEnd w:id="25"/>
    </w:p>
    <w:p w14:paraId="2D53039D" w14:textId="3C6F0823" w:rsidR="00926D45" w:rsidRDefault="00F70078" w:rsidP="00926D45">
      <w:pPr>
        <w:pStyle w:val="LibertyBodyText"/>
      </w:pPr>
      <w:r>
        <w:t>Outlined below in Figure</w:t>
      </w:r>
      <w:r w:rsidR="004B0DA0">
        <w:t>s</w:t>
      </w:r>
      <w:r>
        <w:t xml:space="preserve"> </w:t>
      </w:r>
      <w:r w:rsidR="00744E4C">
        <w:t>4</w:t>
      </w:r>
      <w:r w:rsidR="004B0DA0">
        <w:t xml:space="preserve"> and </w:t>
      </w:r>
      <w:r w:rsidR="00744E4C">
        <w:t>5</w:t>
      </w:r>
      <w:r>
        <w:t xml:space="preserve"> is our </w:t>
      </w:r>
      <w:r w:rsidR="00E04047">
        <w:t xml:space="preserve">initial proposed </w:t>
      </w:r>
      <w:r w:rsidR="00DA7775">
        <w:t xml:space="preserve">project schedule for the VistA Application Analytics task order. </w:t>
      </w:r>
      <w:r w:rsidR="009B5A9C">
        <w:t xml:space="preserve">Figure </w:t>
      </w:r>
      <w:r w:rsidR="00744E4C">
        <w:t>4</w:t>
      </w:r>
      <w:r w:rsidR="009B5A9C">
        <w:t xml:space="preserve"> depicts the Base Year set of activities, start and completion dates, and milestones (PWS 5.1 and 5.2). Figure </w:t>
      </w:r>
      <w:r w:rsidR="00744E4C">
        <w:t>5</w:t>
      </w:r>
      <w:r w:rsidR="009B5A9C">
        <w:t xml:space="preserve"> depicts the same set of information but for the Option Year tasks </w:t>
      </w:r>
      <w:r w:rsidR="009B5A9C" w:rsidRPr="007426D0">
        <w:t>(PWS 5.1 and 5.3).</w:t>
      </w:r>
      <w:r w:rsidR="00E04047">
        <w:t xml:space="preserve"> Upon award, </w:t>
      </w:r>
      <w:r w:rsidR="00843019">
        <w:t>our PM</w:t>
      </w:r>
      <w:r w:rsidR="00E04047">
        <w:t xml:space="preserve"> w</w:t>
      </w:r>
      <w:r w:rsidR="5AD38868">
        <w:t>ill</w:t>
      </w:r>
      <w:r w:rsidR="00E04047">
        <w:t xml:space="preserve"> work with the VA Program Manager to refine these timelines</w:t>
      </w:r>
      <w:r w:rsidR="00F454D7">
        <w:t xml:space="preserve"> and finalize an initial roadmap</w:t>
      </w:r>
      <w:r w:rsidR="00EC3447">
        <w:t xml:space="preserve">. </w:t>
      </w:r>
    </w:p>
    <w:p w14:paraId="635E81CE" w14:textId="77777777" w:rsidR="00EC3447" w:rsidRDefault="00EC3447" w:rsidP="00926D45">
      <w:pPr>
        <w:pStyle w:val="LibertyBodyText"/>
      </w:pPr>
    </w:p>
    <w:p w14:paraId="18017866" w14:textId="77777777" w:rsidR="00D65231" w:rsidRDefault="00D65231" w:rsidP="00D65231">
      <w:pPr>
        <w:spacing w:after="160" w:line="259" w:lineRule="auto"/>
        <w:jc w:val="left"/>
        <w:sectPr w:rsidR="00D65231" w:rsidSect="00C4162A">
          <w:headerReference w:type="even" r:id="rId33"/>
          <w:headerReference w:type="default" r:id="rId34"/>
          <w:footerReference w:type="default" r:id="rId35"/>
          <w:headerReference w:type="first" r:id="rId36"/>
          <w:pgSz w:w="12240" w:h="15840"/>
          <w:pgMar w:top="1440" w:right="1440" w:bottom="1440" w:left="1440" w:header="576" w:footer="576" w:gutter="0"/>
          <w:pgNumType w:start="1" w:chapStyle="9"/>
          <w:cols w:space="720"/>
          <w:docGrid w:linePitch="360"/>
        </w:sectPr>
      </w:pPr>
    </w:p>
    <w:p w14:paraId="7B8A53D8" w14:textId="58655E0D" w:rsidR="009C163E" w:rsidRPr="00D65231" w:rsidRDefault="00DE59EE" w:rsidP="00D65231">
      <w:pPr>
        <w:pStyle w:val="LibertyBodyText"/>
        <w:jc w:val="center"/>
      </w:pPr>
      <w:r w:rsidRPr="00DE59EE">
        <w:rPr>
          <w:noProof/>
        </w:rPr>
        <w:lastRenderedPageBreak/>
        <w:drawing>
          <wp:inline distT="0" distB="0" distL="0" distR="0" wp14:anchorId="2755BD99" wp14:editId="66E68C32">
            <wp:extent cx="6788519" cy="5321300"/>
            <wp:effectExtent l="0" t="0" r="0" b="0"/>
            <wp:docPr id="4240504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5049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6802200" cy="5332024"/>
                    </a:xfrm>
                    <a:prstGeom prst="rect">
                      <a:avLst/>
                    </a:prstGeom>
                  </pic:spPr>
                </pic:pic>
              </a:graphicData>
            </a:graphic>
          </wp:inline>
        </w:drawing>
      </w:r>
    </w:p>
    <w:p w14:paraId="0D14E19B" w14:textId="31C87141" w:rsidR="009B5A9C" w:rsidRDefault="009B5A9C" w:rsidP="009B5A9C">
      <w:pPr>
        <w:pStyle w:val="Caption"/>
      </w:pPr>
      <w:bookmarkStart w:id="26" w:name="_Toc174614642"/>
      <w:r>
        <w:t xml:space="preserve">Figure </w:t>
      </w:r>
      <w:r w:rsidR="00D159A1">
        <w:fldChar w:fldCharType="begin"/>
      </w:r>
      <w:r w:rsidR="00D159A1">
        <w:instrText xml:space="preserve"> SEQ Figure \* ARABIC </w:instrText>
      </w:r>
      <w:r w:rsidR="00D159A1">
        <w:fldChar w:fldCharType="separate"/>
      </w:r>
      <w:r w:rsidR="00246864">
        <w:rPr>
          <w:noProof/>
        </w:rPr>
        <w:t>4</w:t>
      </w:r>
      <w:r w:rsidR="00D159A1">
        <w:rPr>
          <w:noProof/>
        </w:rPr>
        <w:fldChar w:fldCharType="end"/>
      </w:r>
      <w:r>
        <w:t>: VistA Application Analytics Base Year GANTT Chart (IAW PWS 5.1, 5.2)</w:t>
      </w:r>
      <w:bookmarkEnd w:id="26"/>
    </w:p>
    <w:p w14:paraId="71026414" w14:textId="3EA5EB31" w:rsidR="00470874" w:rsidRDefault="00470874" w:rsidP="00744E4C">
      <w:pPr>
        <w:pStyle w:val="Caption"/>
        <w:jc w:val="both"/>
        <w:rPr>
          <w:i w:val="0"/>
          <w:highlight w:val="yellow"/>
        </w:rPr>
      </w:pPr>
    </w:p>
    <w:p w14:paraId="5CEFB592" w14:textId="77777777" w:rsidR="00FF1513" w:rsidRDefault="00FF1513" w:rsidP="00FF1513">
      <w:pPr>
        <w:pStyle w:val="LibertyBodyText"/>
      </w:pPr>
    </w:p>
    <w:p w14:paraId="435B0359" w14:textId="14FE33FE" w:rsidR="00FF1513" w:rsidRDefault="00851FFA" w:rsidP="00D65231">
      <w:pPr>
        <w:pStyle w:val="LibertyBodyText"/>
        <w:jc w:val="center"/>
      </w:pPr>
      <w:r w:rsidRPr="00851FFA">
        <w:rPr>
          <w:noProof/>
        </w:rPr>
        <w:lastRenderedPageBreak/>
        <w:drawing>
          <wp:inline distT="0" distB="0" distL="0" distR="0" wp14:anchorId="2EE3B6B9" wp14:editId="2736EABC">
            <wp:extent cx="7594600" cy="4797742"/>
            <wp:effectExtent l="0" t="0" r="0" b="3175"/>
            <wp:docPr id="15979699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9995"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7610184" cy="4807587"/>
                    </a:xfrm>
                    <a:prstGeom prst="rect">
                      <a:avLst/>
                    </a:prstGeom>
                  </pic:spPr>
                </pic:pic>
              </a:graphicData>
            </a:graphic>
          </wp:inline>
        </w:drawing>
      </w:r>
    </w:p>
    <w:p w14:paraId="0764BF3E" w14:textId="029DE72E" w:rsidR="00FF1513" w:rsidRDefault="00851FFA" w:rsidP="00851FFA">
      <w:pPr>
        <w:pStyle w:val="Caption"/>
      </w:pPr>
      <w:bookmarkStart w:id="27" w:name="_Toc174614643"/>
      <w:r>
        <w:t xml:space="preserve">Figure </w:t>
      </w:r>
      <w:r w:rsidR="00D159A1">
        <w:fldChar w:fldCharType="begin"/>
      </w:r>
      <w:r w:rsidR="00D159A1">
        <w:instrText xml:space="preserve"> SEQ Figure \* ARABIC </w:instrText>
      </w:r>
      <w:r w:rsidR="00D159A1">
        <w:fldChar w:fldCharType="separate"/>
      </w:r>
      <w:r w:rsidR="00246864">
        <w:rPr>
          <w:noProof/>
        </w:rPr>
        <w:t>5</w:t>
      </w:r>
      <w:r w:rsidR="00D159A1">
        <w:rPr>
          <w:noProof/>
        </w:rPr>
        <w:fldChar w:fldCharType="end"/>
      </w:r>
      <w:r>
        <w:t xml:space="preserve">: VistA Application Analytics Option Year GANTT </w:t>
      </w:r>
      <w:r w:rsidRPr="00012AD1">
        <w:t>Chart (IAW PWS 5.1, 5.3)</w:t>
      </w:r>
      <w:bookmarkEnd w:id="27"/>
    </w:p>
    <w:p w14:paraId="52DF77D9" w14:textId="77777777" w:rsidR="00D65231" w:rsidRDefault="00D65231" w:rsidP="00D65231">
      <w:pPr>
        <w:pStyle w:val="LibertyBodyText"/>
      </w:pPr>
    </w:p>
    <w:p w14:paraId="68B05CE0" w14:textId="77777777" w:rsidR="00D65231" w:rsidRDefault="00D65231" w:rsidP="00D65231">
      <w:pPr>
        <w:pStyle w:val="LibertyBodyText"/>
      </w:pPr>
    </w:p>
    <w:p w14:paraId="6B224E37" w14:textId="77777777" w:rsidR="00D65231" w:rsidRPr="00D65231" w:rsidRDefault="00D65231" w:rsidP="00D65231">
      <w:pPr>
        <w:pStyle w:val="LibertyBodyText"/>
      </w:pPr>
    </w:p>
    <w:p w14:paraId="3D7ADB7C" w14:textId="71B53973" w:rsidR="00926D45" w:rsidRDefault="008E6B49" w:rsidP="00926D45">
      <w:pPr>
        <w:pStyle w:val="Heading1"/>
        <w:spacing w:after="120"/>
      </w:pPr>
      <w:bookmarkStart w:id="28" w:name="_Toc174614633"/>
      <w:r>
        <w:lastRenderedPageBreak/>
        <w:t>Estimated Level of Effort</w:t>
      </w:r>
      <w:r w:rsidR="00926D45">
        <w:t xml:space="preserve"> – RTEP B.</w:t>
      </w:r>
      <w:r>
        <w:t>3</w:t>
      </w:r>
      <w:bookmarkEnd w:id="28"/>
    </w:p>
    <w:p w14:paraId="2D42F798" w14:textId="568CD6BD" w:rsidR="00926D45" w:rsidRDefault="00525AA7" w:rsidP="00926D45">
      <w:pPr>
        <w:pStyle w:val="LibertyBodyText"/>
      </w:pPr>
      <w:r>
        <w:t xml:space="preserve">Figure </w:t>
      </w:r>
      <w:r w:rsidR="00536A1D">
        <w:t>6</w:t>
      </w:r>
      <w:r>
        <w:t xml:space="preserve"> below outlines the estimated level of effort (LOE) for Team TLJV’s approach for PWS sections 5.1, 5.2, and 5.3</w:t>
      </w:r>
      <w:r w:rsidR="0042713C">
        <w:t xml:space="preserve"> and all subparagraphs (5.x.x).</w:t>
      </w:r>
      <w:r w:rsidR="00947CF7">
        <w:t xml:space="preserve"> The LOE includes labor categories (LCATs) and associated hours for TLJV </w:t>
      </w:r>
      <w:r w:rsidR="00BE2D00">
        <w:t>for the base and option periods</w:t>
      </w:r>
      <w:r w:rsidR="005A4179">
        <w:t xml:space="preserve"> </w:t>
      </w:r>
      <w:r w:rsidR="00066D64">
        <w:t xml:space="preserve">throughout the period of performance. </w:t>
      </w:r>
    </w:p>
    <w:p w14:paraId="6377AB27" w14:textId="2A8734E8" w:rsidR="005E4CED" w:rsidRDefault="004A73DF" w:rsidP="00D018A5">
      <w:pPr>
        <w:pStyle w:val="LibertyBodyText"/>
        <w:jc w:val="center"/>
      </w:pPr>
      <w:r w:rsidRPr="004A73DF">
        <w:rPr>
          <w:noProof/>
        </w:rPr>
        <w:drawing>
          <wp:inline distT="0" distB="0" distL="0" distR="0" wp14:anchorId="20056DBE" wp14:editId="0660C3AC">
            <wp:extent cx="6451600" cy="4395942"/>
            <wp:effectExtent l="0" t="0" r="0" b="0"/>
            <wp:docPr id="45371581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15817"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6485447" cy="4419004"/>
                    </a:xfrm>
                    <a:prstGeom prst="rect">
                      <a:avLst/>
                    </a:prstGeom>
                  </pic:spPr>
                </pic:pic>
              </a:graphicData>
            </a:graphic>
          </wp:inline>
        </w:drawing>
      </w:r>
    </w:p>
    <w:p w14:paraId="0D818227" w14:textId="73BED553" w:rsidR="00D70471" w:rsidRDefault="00D70471" w:rsidP="00D70471">
      <w:pPr>
        <w:pStyle w:val="Caption"/>
      </w:pPr>
      <w:bookmarkStart w:id="29" w:name="_Toc174614644"/>
      <w:r>
        <w:t xml:space="preserve">Figure </w:t>
      </w:r>
      <w:r w:rsidR="00D159A1">
        <w:fldChar w:fldCharType="begin"/>
      </w:r>
      <w:r w:rsidR="00D159A1">
        <w:instrText xml:space="preserve"> SEQ Figure \* ARABIC </w:instrText>
      </w:r>
      <w:r w:rsidR="00D159A1">
        <w:fldChar w:fldCharType="separate"/>
      </w:r>
      <w:r w:rsidR="00246864">
        <w:rPr>
          <w:noProof/>
        </w:rPr>
        <w:t>6</w:t>
      </w:r>
      <w:r w:rsidR="00D159A1">
        <w:rPr>
          <w:noProof/>
        </w:rPr>
        <w:fldChar w:fldCharType="end"/>
      </w:r>
      <w:r>
        <w:t>: TLJV Estimated Level of Effort (PWS 5.1 – 5.3)</w:t>
      </w:r>
      <w:bookmarkEnd w:id="29"/>
    </w:p>
    <w:p w14:paraId="00C20FFD" w14:textId="77777777" w:rsidR="00926D45" w:rsidRPr="00926D45" w:rsidRDefault="00926D45" w:rsidP="00926D45">
      <w:pPr>
        <w:pStyle w:val="LibertyBodyText"/>
      </w:pPr>
    </w:p>
    <w:p w14:paraId="5FD137B1" w14:textId="77777777" w:rsidR="0079278C" w:rsidRDefault="0079278C" w:rsidP="006501FA">
      <w:pPr>
        <w:spacing w:before="120"/>
        <w:rPr>
          <w:rFonts w:eastAsia="Times New Roman"/>
        </w:rPr>
      </w:pPr>
    </w:p>
    <w:sectPr w:rsidR="0079278C" w:rsidSect="00D92075">
      <w:pgSz w:w="15840" w:h="12240" w:orient="landscape"/>
      <w:pgMar w:top="1440" w:right="1440" w:bottom="1440" w:left="1440" w:header="576" w:footer="576" w:gutter="0"/>
      <w:pgNumType w:chapStyle="9"/>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Rafael Richards" w:date="2024-08-24T11:51:00Z" w:initials="RR">
    <w:p w14:paraId="213A363B" w14:textId="77777777" w:rsidR="00DD4EAB" w:rsidRDefault="00DD4EAB" w:rsidP="00DD4EAB">
      <w:pPr>
        <w:jc w:val="left"/>
      </w:pPr>
      <w:r>
        <w:rPr>
          <w:rStyle w:val="CommentReference"/>
        </w:rPr>
        <w:annotationRef/>
      </w:r>
      <w:r>
        <w:rPr>
          <w:color w:val="000000"/>
          <w:szCs w:val="20"/>
        </w:rPr>
        <w:t>Understands the problem.</w:t>
      </w:r>
    </w:p>
    <w:p w14:paraId="5141BA74" w14:textId="77777777" w:rsidR="00DD4EAB" w:rsidRDefault="00DD4EAB" w:rsidP="00DD4EAB">
      <w:pPr>
        <w:jc w:val="left"/>
      </w:pPr>
      <w:r>
        <w:rPr>
          <w:color w:val="000000"/>
          <w:szCs w:val="20"/>
        </w:rPr>
        <w:t>Understands the clinical importance.</w:t>
      </w:r>
    </w:p>
  </w:comment>
  <w:comment w:id="12" w:author="Rafael Richards" w:date="2024-08-24T12:06:00Z" w:initials="RR">
    <w:p w14:paraId="54EA67F2" w14:textId="77777777" w:rsidR="009947B5" w:rsidRDefault="00F05872" w:rsidP="009947B5">
      <w:pPr>
        <w:jc w:val="left"/>
      </w:pPr>
      <w:r>
        <w:rPr>
          <w:rStyle w:val="CommentReference"/>
        </w:rPr>
        <w:annotationRef/>
      </w:r>
      <w:r w:rsidR="009947B5">
        <w:rPr>
          <w:color w:val="000000"/>
          <w:szCs w:val="20"/>
        </w:rPr>
        <w:t>His claim to expertise is that he knows me?!</w:t>
      </w:r>
    </w:p>
  </w:comment>
  <w:comment w:id="13" w:author="Rafael Richards" w:date="2024-08-24T12:10:00Z" w:initials="RR">
    <w:p w14:paraId="61C96D6A" w14:textId="1BF50B5D" w:rsidR="000055E4" w:rsidRDefault="000055E4" w:rsidP="000055E4">
      <w:pPr>
        <w:jc w:val="left"/>
      </w:pPr>
      <w:r>
        <w:rPr>
          <w:rStyle w:val="CommentReference"/>
        </w:rPr>
        <w:annotationRef/>
      </w:r>
      <w:r>
        <w:rPr>
          <w:color w:val="000000"/>
          <w:szCs w:val="20"/>
        </w:rPr>
        <w:t>This is copy/paste from my VA internal slide decks</w:t>
      </w:r>
    </w:p>
  </w:comment>
  <w:comment w:id="14" w:author="Rafael Richards" w:date="2024-08-24T12:14:00Z" w:initials="RR">
    <w:p w14:paraId="4022BEE5" w14:textId="77777777" w:rsidR="000055E4" w:rsidRDefault="000055E4" w:rsidP="000055E4">
      <w:pPr>
        <w:jc w:val="left"/>
      </w:pPr>
      <w:r>
        <w:rPr>
          <w:rStyle w:val="CommentReference"/>
        </w:rPr>
        <w:annotationRef/>
      </w:r>
      <w:r>
        <w:rPr>
          <w:color w:val="000000"/>
          <w:szCs w:val="20"/>
        </w:rPr>
        <w:t>Wow.  Five years of interactions! That’s a real skill</w:t>
      </w:r>
    </w:p>
  </w:comment>
  <w:comment w:id="16" w:author="Rafael Richards" w:date="2024-08-24T16:20:00Z" w:initials="RR">
    <w:p w14:paraId="7777E066" w14:textId="77777777" w:rsidR="00057EF8" w:rsidRDefault="00B209FA" w:rsidP="00057EF8">
      <w:pPr>
        <w:jc w:val="left"/>
      </w:pPr>
      <w:r>
        <w:rPr>
          <w:rStyle w:val="CommentReference"/>
        </w:rPr>
        <w:annotationRef/>
      </w:r>
      <w:r w:rsidR="00057EF8">
        <w:rPr>
          <w:szCs w:val="20"/>
        </w:rPr>
        <w:t>Listing tools is not an answer to HOW they are doing analytics.</w:t>
      </w:r>
    </w:p>
  </w:comment>
  <w:comment w:id="17" w:author="Rafael Richards" w:date="2024-08-24T12:28:00Z" w:initials="RR">
    <w:p w14:paraId="0A539124" w14:textId="0A7B3D20" w:rsidR="00B209FA" w:rsidRDefault="00475DDD" w:rsidP="00B209FA">
      <w:pPr>
        <w:jc w:val="left"/>
      </w:pPr>
      <w:r>
        <w:rPr>
          <w:rStyle w:val="CommentReference"/>
        </w:rPr>
        <w:annotationRef/>
      </w:r>
      <w:r w:rsidR="00B209FA">
        <w:rPr>
          <w:szCs w:val="20"/>
        </w:rPr>
        <w:t>None of this work is related to Vista RPC MUMPS database or analytics. It is all generic COTS SQL database technology and sysadmin.</w:t>
      </w:r>
    </w:p>
  </w:comment>
  <w:comment w:id="18" w:author="Rafael Richards" w:date="2024-08-24T12:28:00Z" w:initials="RR">
    <w:p w14:paraId="62172D40" w14:textId="49859F57" w:rsidR="00475DDD" w:rsidRDefault="00475DDD" w:rsidP="00475DDD">
      <w:pPr>
        <w:jc w:val="left"/>
      </w:pPr>
      <w:r>
        <w:rPr>
          <w:rStyle w:val="CommentReference"/>
        </w:rPr>
        <w:annotationRef/>
      </w:r>
      <w:r>
        <w:rPr>
          <w:color w:val="000000"/>
          <w:szCs w:val="20"/>
        </w:rPr>
        <w:t>This is a copy/paste of an internal VA slide I presented</w:t>
      </w:r>
    </w:p>
  </w:comment>
  <w:comment w:id="20" w:author="Rafael Richards" w:date="2024-08-24T17:00:00Z" w:initials="RR">
    <w:p w14:paraId="70A307AA" w14:textId="77777777" w:rsidR="000435B3" w:rsidRDefault="000435B3" w:rsidP="000435B3">
      <w:pPr>
        <w:jc w:val="left"/>
      </w:pPr>
      <w:r>
        <w:rPr>
          <w:rStyle w:val="CommentReference"/>
        </w:rPr>
        <w:annotationRef/>
      </w:r>
      <w:r>
        <w:rPr>
          <w:color w:val="000000"/>
          <w:szCs w:val="20"/>
        </w:rPr>
        <w:t>HOW?  The Tech Writer has no knowledge of RPCs or RPC analytics.</w:t>
      </w:r>
    </w:p>
    <w:p w14:paraId="3969EF02" w14:textId="77777777" w:rsidR="000435B3" w:rsidRDefault="000435B3" w:rsidP="000435B3">
      <w:pPr>
        <w:jc w:val="left"/>
      </w:pPr>
    </w:p>
    <w:p w14:paraId="2904BB2D" w14:textId="77777777" w:rsidR="000435B3" w:rsidRDefault="000435B3" w:rsidP="000435B3">
      <w:pPr>
        <w:jc w:val="left"/>
      </w:pPr>
      <w:r>
        <w:rPr>
          <w:color w:val="000000"/>
          <w:szCs w:val="20"/>
        </w:rPr>
        <w:t>This just repeats the requirements.</w:t>
      </w:r>
    </w:p>
  </w:comment>
  <w:comment w:id="21" w:author="Rafael Richards" w:date="2024-08-24T17:01:00Z" w:initials="RR">
    <w:p w14:paraId="73F5F683" w14:textId="77777777" w:rsidR="000435B3" w:rsidRDefault="000435B3" w:rsidP="000435B3">
      <w:pPr>
        <w:jc w:val="left"/>
      </w:pPr>
      <w:r>
        <w:rPr>
          <w:rStyle w:val="CommentReference"/>
        </w:rPr>
        <w:annotationRef/>
      </w:r>
      <w:r>
        <w:rPr>
          <w:color w:val="000000"/>
          <w:szCs w:val="20"/>
        </w:rPr>
        <w:t>Each analysis is very different with different RPCs.  This does not explain HOW the RPC analysis will be done</w:t>
      </w:r>
    </w:p>
  </w:comment>
  <w:comment w:id="22" w:author="Rafael Richards" w:date="2024-08-24T12:33:00Z" w:initials="RR">
    <w:p w14:paraId="4C3D065D" w14:textId="77777777" w:rsidR="000435B3" w:rsidRDefault="00475DDD" w:rsidP="000435B3">
      <w:pPr>
        <w:jc w:val="left"/>
      </w:pPr>
      <w:r>
        <w:rPr>
          <w:rStyle w:val="CommentReference"/>
        </w:rPr>
        <w:annotationRef/>
      </w:r>
      <w:r w:rsidR="000435B3">
        <w:rPr>
          <w:szCs w:val="20"/>
        </w:rPr>
        <w:t>The Improvement Report must be based SOLELY on the client traffic analysis. Not on any other data.</w:t>
      </w:r>
    </w:p>
    <w:p w14:paraId="5C2A00D7" w14:textId="77777777" w:rsidR="000435B3" w:rsidRDefault="000435B3" w:rsidP="000435B3">
      <w:pPr>
        <w:jc w:val="left"/>
      </w:pPr>
    </w:p>
    <w:p w14:paraId="25384C88" w14:textId="77777777" w:rsidR="000435B3" w:rsidRDefault="000435B3" w:rsidP="000435B3">
      <w:pPr>
        <w:jc w:val="left"/>
      </w:pPr>
      <w:r>
        <w:rPr>
          <w:szCs w:val="20"/>
        </w:rPr>
        <w:t>NOT IN SCOPE are any other data, reports, or information.</w:t>
      </w:r>
    </w:p>
  </w:comment>
  <w:comment w:id="24" w:author="Rafael Richards" w:date="2024-08-24T12:38:00Z" w:initials="RR">
    <w:p w14:paraId="09A32476" w14:textId="0ACDFA0E" w:rsidR="005B67EC" w:rsidRDefault="005B67EC" w:rsidP="005B67EC">
      <w:pPr>
        <w:jc w:val="left"/>
      </w:pPr>
      <w:r>
        <w:rPr>
          <w:rStyle w:val="CommentReference"/>
        </w:rPr>
        <w:annotationRef/>
      </w:r>
      <w:r>
        <w:rPr>
          <w:color w:val="000000"/>
          <w:szCs w:val="20"/>
        </w:rPr>
        <w:t>This is all Vx130 journal reading; NOTHING to do with RPC traffic analyt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41BA74" w15:done="0"/>
  <w15:commentEx w15:paraId="54EA67F2" w15:done="0"/>
  <w15:commentEx w15:paraId="61C96D6A" w15:done="0"/>
  <w15:commentEx w15:paraId="4022BEE5" w15:done="0"/>
  <w15:commentEx w15:paraId="7777E066" w15:done="0"/>
  <w15:commentEx w15:paraId="0A539124" w15:done="0"/>
  <w15:commentEx w15:paraId="62172D40" w15:done="0"/>
  <w15:commentEx w15:paraId="2904BB2D" w15:done="0"/>
  <w15:commentEx w15:paraId="73F5F683" w15:done="0"/>
  <w15:commentEx w15:paraId="25384C88" w15:done="0"/>
  <w15:commentEx w15:paraId="09A324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A1F57F" w16cex:dateUtc="2024-08-24T15:51:00Z"/>
  <w16cex:commentExtensible w16cex:durableId="70FCED20" w16cex:dateUtc="2024-08-24T16:06:00Z"/>
  <w16cex:commentExtensible w16cex:durableId="7BAE4860" w16cex:dateUtc="2024-08-24T16:10:00Z"/>
  <w16cex:commentExtensible w16cex:durableId="660FE990" w16cex:dateUtc="2024-08-24T16:14:00Z"/>
  <w16cex:commentExtensible w16cex:durableId="2F931FFE" w16cex:dateUtc="2024-08-24T20:20:00Z"/>
  <w16cex:commentExtensible w16cex:durableId="651A83BB" w16cex:dateUtc="2024-08-24T16:28:00Z"/>
  <w16cex:commentExtensible w16cex:durableId="471F0EED" w16cex:dateUtc="2024-08-24T16:28:00Z"/>
  <w16cex:commentExtensible w16cex:durableId="635F91A0" w16cex:dateUtc="2024-08-24T21:00:00Z"/>
  <w16cex:commentExtensible w16cex:durableId="03386DD6" w16cex:dateUtc="2024-08-24T21:01:00Z"/>
  <w16cex:commentExtensible w16cex:durableId="4062B1BE" w16cex:dateUtc="2024-08-24T16:33:00Z"/>
  <w16cex:commentExtensible w16cex:durableId="301A3F2E" w16cex:dateUtc="2024-08-24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41BA74" w16cid:durableId="4EA1F57F"/>
  <w16cid:commentId w16cid:paraId="54EA67F2" w16cid:durableId="70FCED20"/>
  <w16cid:commentId w16cid:paraId="61C96D6A" w16cid:durableId="7BAE4860"/>
  <w16cid:commentId w16cid:paraId="4022BEE5" w16cid:durableId="660FE990"/>
  <w16cid:commentId w16cid:paraId="7777E066" w16cid:durableId="2F931FFE"/>
  <w16cid:commentId w16cid:paraId="0A539124" w16cid:durableId="651A83BB"/>
  <w16cid:commentId w16cid:paraId="62172D40" w16cid:durableId="471F0EED"/>
  <w16cid:commentId w16cid:paraId="2904BB2D" w16cid:durableId="635F91A0"/>
  <w16cid:commentId w16cid:paraId="73F5F683" w16cid:durableId="03386DD6"/>
  <w16cid:commentId w16cid:paraId="25384C88" w16cid:durableId="4062B1BE"/>
  <w16cid:commentId w16cid:paraId="09A32476" w16cid:durableId="301A3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EEF74" w14:textId="77777777" w:rsidR="008B75CD" w:rsidRDefault="008B75CD" w:rsidP="009067B5">
      <w:r>
        <w:separator/>
      </w:r>
    </w:p>
    <w:p w14:paraId="17351E45" w14:textId="77777777" w:rsidR="008B75CD" w:rsidRDefault="008B75CD" w:rsidP="009067B5"/>
    <w:p w14:paraId="6BD6EA78" w14:textId="77777777" w:rsidR="008B75CD" w:rsidRDefault="008B75CD" w:rsidP="009067B5"/>
  </w:endnote>
  <w:endnote w:type="continuationSeparator" w:id="0">
    <w:p w14:paraId="7B9B87F0" w14:textId="77777777" w:rsidR="008B75CD" w:rsidRDefault="008B75CD" w:rsidP="009067B5">
      <w:r>
        <w:continuationSeparator/>
      </w:r>
    </w:p>
    <w:p w14:paraId="18BB05C4" w14:textId="77777777" w:rsidR="008B75CD" w:rsidRDefault="008B75CD" w:rsidP="009067B5"/>
    <w:p w14:paraId="59D8E22E" w14:textId="77777777" w:rsidR="008B75CD" w:rsidRDefault="008B75CD" w:rsidP="009067B5"/>
  </w:endnote>
  <w:endnote w:type="continuationNotice" w:id="1">
    <w:p w14:paraId="288880AE" w14:textId="77777777" w:rsidR="008B75CD" w:rsidRDefault="008B75CD" w:rsidP="009067B5"/>
    <w:p w14:paraId="17BD5A05" w14:textId="77777777" w:rsidR="008B75CD" w:rsidRDefault="008B75CD" w:rsidP="009067B5"/>
    <w:p w14:paraId="56333E3E" w14:textId="77777777" w:rsidR="008B75CD" w:rsidRDefault="008B75CD" w:rsidP="00906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Herculanum">
    <w:panose1 w:val="02000505000000020004"/>
    <w:charset w:val="4D"/>
    <w:family w:val="auto"/>
    <w:pitch w:val="variable"/>
    <w:sig w:usb0="8000006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575" w:type="pct"/>
      <w:jc w:val="center"/>
      <w:tblLook w:val="04A0" w:firstRow="1" w:lastRow="0" w:firstColumn="1" w:lastColumn="0" w:noHBand="0" w:noVBand="1"/>
    </w:tblPr>
    <w:tblGrid>
      <w:gridCol w:w="4049"/>
      <w:gridCol w:w="2432"/>
      <w:gridCol w:w="3955"/>
    </w:tblGrid>
    <w:tr w:rsidR="00DB2649" w:rsidRPr="00DB2649" w14:paraId="75358662" w14:textId="77777777" w:rsidTr="5F09693E">
      <w:trPr>
        <w:trHeight w:val="432"/>
        <w:jc w:val="center"/>
      </w:trPr>
      <w:tc>
        <w:tcPr>
          <w:tcW w:w="1940" w:type="pct"/>
          <w:tcBorders>
            <w:top w:val="single" w:sz="8" w:space="0" w:color="1F3864" w:themeColor="accent1" w:themeShade="80"/>
          </w:tcBorders>
          <w:shd w:val="clear" w:color="auto" w:fill="auto"/>
        </w:tcPr>
        <w:p w14:paraId="3945C0AD" w14:textId="455AEE44" w:rsidR="00FA7BFB" w:rsidRPr="00DB2649" w:rsidRDefault="5F09693E" w:rsidP="009067B5">
          <w:r>
            <w:t xml:space="preserve">March </w:t>
          </w:r>
          <w:r w:rsidRPr="5F09693E">
            <w:rPr>
              <w:highlight w:val="yellow"/>
            </w:rPr>
            <w:t>XX</w:t>
          </w:r>
          <w:r>
            <w:t>, 2018</w:t>
          </w:r>
        </w:p>
      </w:tc>
      <w:tc>
        <w:tcPr>
          <w:tcW w:w="1165" w:type="pct"/>
          <w:tcBorders>
            <w:top w:val="single" w:sz="8" w:space="0" w:color="1F3864" w:themeColor="accent1" w:themeShade="80"/>
          </w:tcBorders>
          <w:shd w:val="clear" w:color="auto" w:fill="auto"/>
          <w:vAlign w:val="center"/>
        </w:tcPr>
        <w:p w14:paraId="43FD81AB" w14:textId="77777777" w:rsidR="00FA7BFB" w:rsidRPr="00DB2649" w:rsidRDefault="00FA7BFB" w:rsidP="009067B5">
          <w:r w:rsidRPr="00DB2649">
            <w:fldChar w:fldCharType="begin"/>
          </w:r>
          <w:r w:rsidRPr="00DB2649">
            <w:instrText xml:space="preserve"> PAGE </w:instrText>
          </w:r>
          <w:r w:rsidRPr="00DB2649">
            <w:fldChar w:fldCharType="separate"/>
          </w:r>
          <w:r w:rsidR="00C344A2">
            <w:rPr>
              <w:noProof/>
            </w:rPr>
            <w:t>2</w:t>
          </w:r>
          <w:r w:rsidRPr="00DB2649">
            <w:fldChar w:fldCharType="end"/>
          </w:r>
        </w:p>
      </w:tc>
      <w:tc>
        <w:tcPr>
          <w:tcW w:w="1895" w:type="pct"/>
          <w:tcBorders>
            <w:top w:val="single" w:sz="8" w:space="0" w:color="1F3864" w:themeColor="accent1" w:themeShade="80"/>
          </w:tcBorders>
          <w:shd w:val="clear" w:color="auto" w:fill="auto"/>
          <w:vAlign w:val="center"/>
        </w:tcPr>
        <w:p w14:paraId="6F644846" w14:textId="77777777" w:rsidR="00FA7BFB" w:rsidRPr="00DB2649" w:rsidRDefault="00FA7BFB" w:rsidP="009067B5">
          <w:r w:rsidRPr="00DB2649">
            <w:t>RTEP Response</w:t>
          </w:r>
        </w:p>
      </w:tc>
    </w:tr>
    <w:tr w:rsidR="00FA7BFB" w:rsidRPr="00206BC8" w14:paraId="156D767B" w14:textId="77777777" w:rsidTr="5F09693E">
      <w:trPr>
        <w:trHeight w:val="216"/>
        <w:jc w:val="center"/>
      </w:trPr>
      <w:tc>
        <w:tcPr>
          <w:tcW w:w="5000" w:type="pct"/>
          <w:gridSpan w:val="3"/>
        </w:tcPr>
        <w:p w14:paraId="21715F9B" w14:textId="77777777" w:rsidR="00FA7BFB" w:rsidRPr="007E50D5" w:rsidRDefault="00FA7BFB" w:rsidP="007E50D5">
          <w:pPr>
            <w:jc w:val="center"/>
            <w:rPr>
              <w:rFonts w:ascii="Arial" w:hAnsi="Arial" w:cs="Arial"/>
              <w:b/>
              <w:sz w:val="16"/>
              <w:szCs w:val="16"/>
            </w:rPr>
          </w:pPr>
          <w:r w:rsidRPr="007E50D5">
            <w:rPr>
              <w:rFonts w:ascii="Arial" w:hAnsi="Arial" w:cs="Arial"/>
              <w:sz w:val="16"/>
              <w:szCs w:val="16"/>
            </w:rPr>
            <w:t>Use or disclosure of data contained on this sheet is subject to restriction on the title page of this proposal.</w:t>
          </w:r>
        </w:p>
      </w:tc>
    </w:tr>
  </w:tbl>
  <w:p w14:paraId="236716DD" w14:textId="77777777" w:rsidR="00FA7BFB" w:rsidRDefault="00FA7BFB" w:rsidP="008A1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046F0" w14:textId="77777777" w:rsidR="00B407EB" w:rsidRPr="009112BE" w:rsidRDefault="00B407EB" w:rsidP="000D4590">
    <w:pPr>
      <w:pStyle w:val="LibertyCoverDisclosureTitle"/>
    </w:pPr>
    <w:r>
      <w:t xml:space="preserve">Disclosure </w:t>
    </w:r>
    <w:r w:rsidRPr="000D4590">
      <w:t>Statement</w:t>
    </w:r>
  </w:p>
  <w:p w14:paraId="746E31D6" w14:textId="6DC1CA3D" w:rsidR="00B407EB" w:rsidRPr="008D7F89" w:rsidRDefault="00B407EB" w:rsidP="009067B5">
    <w:pPr>
      <w:pStyle w:val="LibertyFooterDisclosure"/>
      <w:rPr>
        <w:rFonts w:ascii="Times New Roman" w:hAnsi="Times New Roman"/>
      </w:rPr>
    </w:pPr>
    <w:r w:rsidRPr="008D7F89">
      <w:rPr>
        <w:rFonts w:ascii="Times New Roman" w:hAnsi="Times New Roman"/>
      </w:rPr>
      <w:t>Contractor Bid or Proposal Information: refer to FAR 3.104. This proposal or quotation includes data that shall not be disclosed outside the Government and shall not be duplicated, used, or disclosed—in whole or in part—for any purpose other than to evaluate this proposal</w:t>
    </w:r>
    <w:r w:rsidR="00F23B57" w:rsidRPr="008D7F89">
      <w:rPr>
        <w:rFonts w:ascii="Times New Roman" w:hAnsi="Times New Roman"/>
      </w:rPr>
      <w:t xml:space="preserve">, </w:t>
    </w:r>
    <w:r w:rsidRPr="008D7F89">
      <w:rPr>
        <w:rFonts w:ascii="Times New Roman" w:hAnsi="Times New Roman"/>
      </w:rPr>
      <w:t>quotation</w:t>
    </w:r>
    <w:r w:rsidR="00F23B57" w:rsidRPr="008D7F89">
      <w:rPr>
        <w:rFonts w:ascii="Times New Roman" w:hAnsi="Times New Roman"/>
      </w:rPr>
      <w:t xml:space="preserve"> or information</w:t>
    </w:r>
    <w:r w:rsidRPr="008D7F89">
      <w:rPr>
        <w:rFonts w:ascii="Times New Roman" w:hAnsi="Times New Roman"/>
      </w:rPr>
      <w:t>. If, however, a contract is awarded to this offeror or quoter as a result of—or in connection with—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is restriction applies to all pages of this propos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5EE6D" w14:textId="1C17CBE5" w:rsidR="00FF417A" w:rsidRPr="008A1DCD" w:rsidRDefault="00000000" w:rsidP="008A1DCD">
    <w:pPr>
      <w:pStyle w:val="Footer"/>
    </w:pPr>
    <w:fldSimple w:instr="STYLEREF  &quot;Liberty Cover_Date&quot;  \* MERGEFORMAT">
      <w:r w:rsidR="00B209FA">
        <w:rPr>
          <w:noProof/>
        </w:rPr>
        <w:t>August 15, 2024</w:t>
      </w:r>
    </w:fldSimple>
    <w:r w:rsidR="00FF417A" w:rsidRPr="008A1DCD">
      <w:tab/>
    </w:r>
    <w:r w:rsidR="00CC1DBC" w:rsidRPr="008A1DCD">
      <w:fldChar w:fldCharType="begin"/>
    </w:r>
    <w:r w:rsidR="00CC1DBC" w:rsidRPr="008A1DCD">
      <w:instrText xml:space="preserve"> PAGE   \* MERGEFORMAT </w:instrText>
    </w:r>
    <w:r w:rsidR="00CC1DBC" w:rsidRPr="008A1DCD">
      <w:fldChar w:fldCharType="separate"/>
    </w:r>
    <w:r w:rsidR="00CC1DBC" w:rsidRPr="008A1DCD">
      <w:t>1</w:t>
    </w:r>
    <w:r w:rsidR="00CC1DBC" w:rsidRPr="008A1DCD">
      <w:fldChar w:fldCharType="end"/>
    </w:r>
    <w:r w:rsidR="00FF417A" w:rsidRPr="008A1DCD">
      <w:tab/>
      <w:t>RTEP Response</w:t>
    </w:r>
  </w:p>
  <w:p w14:paraId="05A9B68A" w14:textId="5DE6BA55" w:rsidR="008A1DCD" w:rsidRPr="008A1DCD" w:rsidRDefault="00FF417A" w:rsidP="00100CAE">
    <w:pPr>
      <w:pStyle w:val="LibertyFooterDisclosure-Abbreviated"/>
    </w:pPr>
    <w:r w:rsidRPr="008A1DCD">
      <w:t>Use or disclosure of data contained on this sheet is subject to restriction on the title page of this propos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74ADA" w14:textId="170D04E2" w:rsidR="004972EF" w:rsidRPr="004972EF" w:rsidRDefault="00331A61" w:rsidP="008A1DCD">
    <w:pPr>
      <w:pStyle w:val="Footer"/>
    </w:pPr>
    <w:bookmarkStart w:id="0" w:name="_Hlk510687370"/>
    <w:r w:rsidRPr="00331A61">
      <w:rPr>
        <w:highlight w:val="yellow"/>
      </w:rPr>
      <w:t>Month</w:t>
    </w:r>
    <w:r w:rsidR="004972EF" w:rsidRPr="00331A61">
      <w:rPr>
        <w:highlight w:val="yellow"/>
      </w:rPr>
      <w:t xml:space="preserve"> </w:t>
    </w:r>
    <w:r w:rsidR="00376FA0">
      <w:rPr>
        <w:highlight w:val="yellow"/>
      </w:rPr>
      <w:t>DD</w:t>
    </w:r>
    <w:r w:rsidR="004972EF" w:rsidRPr="00331A61">
      <w:rPr>
        <w:highlight w:val="yellow"/>
      </w:rPr>
      <w:t xml:space="preserve">, </w:t>
    </w:r>
    <w:r w:rsidRPr="00331A61">
      <w:rPr>
        <w:highlight w:val="yellow"/>
      </w:rPr>
      <w:t>YYYY</w:t>
    </w:r>
    <w:bookmarkEnd w:id="0"/>
    <w:r w:rsidR="004972EF" w:rsidRPr="004972EF">
      <w:tab/>
    </w:r>
    <w:r w:rsidR="00FF417A">
      <w:tab/>
    </w:r>
    <w:r w:rsidR="004972EF" w:rsidRPr="004972EF">
      <w:fldChar w:fldCharType="begin"/>
    </w:r>
    <w:r w:rsidR="004972EF" w:rsidRPr="004972EF">
      <w:instrText xml:space="preserve"> PAGE  \* roman </w:instrText>
    </w:r>
    <w:r w:rsidR="004972EF" w:rsidRPr="004972EF">
      <w:fldChar w:fldCharType="separate"/>
    </w:r>
    <w:r w:rsidR="00B757D8">
      <w:rPr>
        <w:noProof/>
      </w:rPr>
      <w:t>i</w:t>
    </w:r>
    <w:r w:rsidR="004972EF" w:rsidRPr="004972EF">
      <w:fldChar w:fldCharType="end"/>
    </w:r>
    <w:r w:rsidR="004972EF" w:rsidRPr="004972EF">
      <w:tab/>
    </w:r>
    <w:r w:rsidR="004972EF" w:rsidRPr="00E23B21">
      <w:rPr>
        <w:highlight w:val="yellow"/>
      </w:rPr>
      <w:t>RTEP</w:t>
    </w:r>
    <w:r w:rsidR="004972EF" w:rsidRPr="004972EF">
      <w:t xml:space="preserve"> Response</w:t>
    </w:r>
  </w:p>
  <w:p w14:paraId="2F9F3FEC" w14:textId="77777777" w:rsidR="008A6C83" w:rsidRDefault="004972EF" w:rsidP="009067B5">
    <w:r>
      <w:tab/>
    </w:r>
    <w:r w:rsidRPr="00BA18F8">
      <w:t>Use or disclosure of data contained on this sheet is subject to restriction on the title page of this proposal.</w:t>
    </w:r>
  </w:p>
  <w:p w14:paraId="0B641975" w14:textId="77777777" w:rsidR="006935B2" w:rsidRDefault="006935B2" w:rsidP="009067B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8AC29" w14:textId="0A338CCA" w:rsidR="00C34034" w:rsidRPr="004972EF" w:rsidRDefault="00000000" w:rsidP="009067B5">
    <w:pPr>
      <w:pStyle w:val="Footer"/>
    </w:pPr>
    <w:fldSimple w:instr="STYLEREF  &quot;Liberty Cover_Date&quot;  \* MERGEFORMAT">
      <w:r w:rsidR="000435B3">
        <w:rPr>
          <w:noProof/>
        </w:rPr>
        <w:t>August 15, 2024</w:t>
      </w:r>
    </w:fldSimple>
    <w:r w:rsidR="00C34034">
      <w:tab/>
    </w:r>
    <w:r w:rsidR="00C34034">
      <w:fldChar w:fldCharType="begin"/>
    </w:r>
    <w:r w:rsidR="00C34034">
      <w:instrText xml:space="preserve"> PAGE   \* MERGEFORMAT </w:instrText>
    </w:r>
    <w:r w:rsidR="00C34034">
      <w:fldChar w:fldCharType="separate"/>
    </w:r>
    <w:r w:rsidR="00C34034">
      <w:rPr>
        <w:noProof/>
      </w:rPr>
      <w:t>1</w:t>
    </w:r>
    <w:r w:rsidR="00C34034">
      <w:rPr>
        <w:noProof/>
      </w:rPr>
      <w:fldChar w:fldCharType="end"/>
    </w:r>
    <w:r w:rsidR="00C34034" w:rsidRPr="004972EF">
      <w:tab/>
    </w:r>
    <w:r w:rsidR="00C34034" w:rsidRPr="007D47FC">
      <w:t>RTEP</w:t>
    </w:r>
    <w:r w:rsidR="00C34034" w:rsidRPr="004972EF">
      <w:t xml:space="preserve"> Response</w:t>
    </w:r>
  </w:p>
  <w:p w14:paraId="7A114DD9" w14:textId="77777777" w:rsidR="00D04150" w:rsidRPr="006F1EF5" w:rsidRDefault="00C34034" w:rsidP="00100CAE">
    <w:pPr>
      <w:pStyle w:val="LibertyFooterDisclosure-Abbreviated"/>
      <w:rPr>
        <w:rFonts w:ascii="Times New Roman" w:hAnsi="Times New Roman"/>
      </w:rPr>
    </w:pPr>
    <w:r w:rsidRPr="006F1EF5">
      <w:rPr>
        <w:rFonts w:ascii="Times New Roman" w:hAnsi="Times New Roman"/>
      </w:rPr>
      <w:t>Use or disclosure of data contained on this sheet is subject to restriction on the title page of this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836C12" w14:textId="77777777" w:rsidR="008B75CD" w:rsidRDefault="008B75CD" w:rsidP="009067B5">
      <w:r>
        <w:separator/>
      </w:r>
    </w:p>
    <w:p w14:paraId="3ED5B9FE" w14:textId="77777777" w:rsidR="008B75CD" w:rsidRDefault="008B75CD" w:rsidP="009067B5"/>
    <w:p w14:paraId="284D1BBE" w14:textId="77777777" w:rsidR="008B75CD" w:rsidRDefault="008B75CD" w:rsidP="009067B5"/>
  </w:footnote>
  <w:footnote w:type="continuationSeparator" w:id="0">
    <w:p w14:paraId="4F9CC690" w14:textId="77777777" w:rsidR="008B75CD" w:rsidRDefault="008B75CD" w:rsidP="009067B5">
      <w:r>
        <w:continuationSeparator/>
      </w:r>
    </w:p>
    <w:p w14:paraId="4C7A660B" w14:textId="77777777" w:rsidR="008B75CD" w:rsidRDefault="008B75CD" w:rsidP="009067B5"/>
    <w:p w14:paraId="0EA984C6" w14:textId="77777777" w:rsidR="008B75CD" w:rsidRDefault="008B75CD" w:rsidP="009067B5"/>
  </w:footnote>
  <w:footnote w:type="continuationNotice" w:id="1">
    <w:p w14:paraId="680DDB20" w14:textId="77777777" w:rsidR="008B75CD" w:rsidRDefault="008B75CD" w:rsidP="009067B5"/>
    <w:p w14:paraId="769C483E" w14:textId="77777777" w:rsidR="008B75CD" w:rsidRDefault="008B75CD" w:rsidP="009067B5"/>
    <w:p w14:paraId="648C68C2" w14:textId="77777777" w:rsidR="008B75CD" w:rsidRDefault="008B75CD" w:rsidP="00906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7C173" w14:textId="03B2F42F" w:rsidR="00E15DE3" w:rsidRDefault="00E15DE3">
    <w:pPr>
      <w:pStyle w:val="Header"/>
    </w:pPr>
  </w:p>
  <w:p w14:paraId="741D8182" w14:textId="77777777" w:rsidR="009A2D65" w:rsidRDefault="009A2D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0AE8F" w14:textId="7F4C3FCB" w:rsidR="003D6BA7" w:rsidRPr="007D4185" w:rsidRDefault="003D6BA7" w:rsidP="002A6D69">
    <w:pPr>
      <w:pStyle w:val="Header"/>
    </w:pPr>
    <w:r w:rsidRPr="007D4185">
      <w:rPr>
        <w:noProof/>
      </w:rPr>
      <w:drawing>
        <wp:anchor distT="0" distB="0" distL="27305" distR="0" simplePos="0" relativeHeight="251658240" behindDoc="0" locked="0" layoutInCell="1" allowOverlap="1" wp14:anchorId="08EEF2DF" wp14:editId="51E80FAE">
          <wp:simplePos x="0" y="0"/>
          <wp:positionH relativeFrom="margin">
            <wp:align>right</wp:align>
          </wp:positionH>
          <wp:positionV relativeFrom="paragraph">
            <wp:posOffset>-15240</wp:posOffset>
          </wp:positionV>
          <wp:extent cx="1033145" cy="356235"/>
          <wp:effectExtent l="0" t="0" r="0" b="5715"/>
          <wp:wrapSquare wrapText="bothSides"/>
          <wp:docPr id="498211282" name="Picture 49821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4185">
      <w:br/>
      <w:t>TAC-</w:t>
    </w:r>
    <w:r w:rsidRPr="007D4185">
      <w:rPr>
        <w:highlight w:val="yellow"/>
      </w:rPr>
      <w:t>XX-XXXXX</w:t>
    </w:r>
  </w:p>
  <w:p w14:paraId="43E5A739" w14:textId="77777777" w:rsidR="003D6BA7" w:rsidRPr="007D4185" w:rsidRDefault="003D6BA7" w:rsidP="002A6D69">
    <w:pPr>
      <w:pStyle w:val="Header"/>
    </w:pPr>
    <w:r w:rsidRPr="007D4185">
      <w:t>Office of Information and Technology</w:t>
    </w:r>
  </w:p>
  <w:p w14:paraId="5C4D1889" w14:textId="77777777" w:rsidR="003D6BA7" w:rsidRPr="007D4185" w:rsidRDefault="003D6BA7" w:rsidP="002A6D69">
    <w:pPr>
      <w:pStyle w:val="Header"/>
    </w:pPr>
    <w:r w:rsidRPr="007D4185">
      <w:rPr>
        <w:highlight w:val="yellow"/>
      </w:rPr>
      <w:t>Solicitation Title</w:t>
    </w:r>
    <w:r w:rsidRPr="007D4185">
      <w:tab/>
    </w:r>
    <w:r w:rsidRPr="007D4185">
      <w:tab/>
      <w:t>RTE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38B379" w14:paraId="689A3F93" w14:textId="77777777" w:rsidTr="00CA7B5E">
      <w:tc>
        <w:tcPr>
          <w:tcW w:w="3120" w:type="dxa"/>
        </w:tcPr>
        <w:p w14:paraId="509698A4" w14:textId="64B19D5C" w:rsidR="1D38B379" w:rsidRDefault="1D38B379" w:rsidP="009067B5"/>
      </w:tc>
      <w:tc>
        <w:tcPr>
          <w:tcW w:w="3120" w:type="dxa"/>
        </w:tcPr>
        <w:p w14:paraId="3D2731D4" w14:textId="6E8B8A9C" w:rsidR="1D38B379" w:rsidRDefault="1D38B379" w:rsidP="009067B5"/>
      </w:tc>
      <w:tc>
        <w:tcPr>
          <w:tcW w:w="3120" w:type="dxa"/>
        </w:tcPr>
        <w:p w14:paraId="1DDEB94B" w14:textId="369CE2FB" w:rsidR="1D38B379" w:rsidRDefault="1D38B379" w:rsidP="009067B5"/>
      </w:tc>
    </w:tr>
  </w:tbl>
  <w:p w14:paraId="226104CA" w14:textId="7FE21B5B" w:rsidR="00880171" w:rsidRDefault="0088017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80734" w14:textId="11F5BC52" w:rsidR="006C140D" w:rsidRDefault="006C14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C67C2" w14:textId="5FAD448F" w:rsidR="006935B2" w:rsidRPr="00436B54" w:rsidRDefault="00B46F7C" w:rsidP="002A6D69">
    <w:pPr>
      <w:pStyle w:val="Header"/>
      <w:rPr>
        <w:b w:val="0"/>
        <w:bCs/>
      </w:rPr>
    </w:pPr>
    <w:r w:rsidRPr="00436B54">
      <w:rPr>
        <w:b w:val="0"/>
        <w:bCs/>
        <w:noProof/>
      </w:rPr>
      <w:drawing>
        <wp:anchor distT="0" distB="0" distL="114300" distR="114300" simplePos="0" relativeHeight="251658241" behindDoc="0" locked="0" layoutInCell="1" allowOverlap="1" wp14:anchorId="42C7F937" wp14:editId="5F7920BE">
          <wp:simplePos x="0" y="0"/>
          <wp:positionH relativeFrom="margin">
            <wp:posOffset>4035425</wp:posOffset>
          </wp:positionH>
          <wp:positionV relativeFrom="margin">
            <wp:posOffset>-597535</wp:posOffset>
          </wp:positionV>
          <wp:extent cx="1920240" cy="363855"/>
          <wp:effectExtent l="0" t="0" r="3810" b="0"/>
          <wp:wrapSquare wrapText="bothSides"/>
          <wp:docPr id="1715235223" name="Picture 171523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nderyard_Liberty_JV_Logo.jpg"/>
                  <pic:cNvPicPr/>
                </pic:nvPicPr>
                <pic:blipFill>
                  <a:blip r:embed="rId1">
                    <a:extLst>
                      <a:ext uri="{28A0092B-C50C-407E-A947-70E740481C1C}">
                        <a14:useLocalDpi xmlns:a14="http://schemas.microsoft.com/office/drawing/2010/main" val="0"/>
                      </a:ext>
                    </a:extLst>
                  </a:blip>
                  <a:stretch>
                    <a:fillRect/>
                  </a:stretch>
                </pic:blipFill>
                <pic:spPr>
                  <a:xfrm>
                    <a:off x="0" y="0"/>
                    <a:ext cx="1920240" cy="363855"/>
                  </a:xfrm>
                  <a:prstGeom prst="rect">
                    <a:avLst/>
                  </a:prstGeom>
                </pic:spPr>
              </pic:pic>
            </a:graphicData>
          </a:graphic>
          <wp14:sizeRelH relativeFrom="page">
            <wp14:pctWidth>0</wp14:pctWidth>
          </wp14:sizeRelH>
          <wp14:sizeRelV relativeFrom="page">
            <wp14:pctHeight>0</wp14:pctHeight>
          </wp14:sizeRelV>
        </wp:anchor>
      </w:drawing>
    </w:r>
  </w:p>
  <w:p w14:paraId="3FE58ACB" w14:textId="37500282" w:rsidR="006935B2" w:rsidRPr="00436B54" w:rsidRDefault="00EA094A" w:rsidP="002A6D69">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Solicitation"  \* MERGEFORMAT</w:instrText>
    </w:r>
    <w:r w:rsidRPr="00436B54">
      <w:rPr>
        <w:rFonts w:ascii="Times New Roman" w:hAnsi="Times New Roman" w:cs="Times New Roman"/>
        <w:b w:val="0"/>
        <w:bCs/>
        <w:noProof/>
      </w:rPr>
      <w:fldChar w:fldCharType="end"/>
    </w:r>
  </w:p>
  <w:p w14:paraId="640A5766" w14:textId="410541D9" w:rsidR="006935B2" w:rsidRPr="00436B54" w:rsidRDefault="00EA094A" w:rsidP="002A6D69">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Customer"  \* MERGEFORMAT</w:instrText>
    </w:r>
    <w:r w:rsidRPr="00436B54">
      <w:rPr>
        <w:rFonts w:ascii="Times New Roman" w:hAnsi="Times New Roman" w:cs="Times New Roman"/>
        <w:b w:val="0"/>
        <w:bCs/>
      </w:rPr>
      <w:fldChar w:fldCharType="separate"/>
    </w:r>
    <w:r w:rsidR="00B209FA">
      <w:rPr>
        <w:rFonts w:ascii="Times New Roman" w:hAnsi="Times New Roman" w:cs="Times New Roman"/>
        <w:b w:val="0"/>
        <w:bCs/>
        <w:noProof/>
      </w:rPr>
      <w:t>Veterans Health Administration</w:t>
    </w:r>
    <w:r w:rsidRPr="00436B54">
      <w:rPr>
        <w:rFonts w:ascii="Times New Roman" w:hAnsi="Times New Roman" w:cs="Times New Roman"/>
        <w:b w:val="0"/>
        <w:bCs/>
        <w:noProof/>
      </w:rPr>
      <w:fldChar w:fldCharType="end"/>
    </w:r>
  </w:p>
  <w:p w14:paraId="7BC7D318" w14:textId="20FB2675" w:rsidR="008A6C83" w:rsidRPr="00436B54" w:rsidRDefault="00EA094A" w:rsidP="00CC1DBC">
    <w:pPr>
      <w:pStyle w:val="Header"/>
      <w:pBdr>
        <w:bottom w:val="single" w:sz="4" w:space="1" w:color="auto"/>
      </w:pBdr>
      <w:spacing w:after="80"/>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Proposal Title"  \* MERGEFORMAT</w:instrText>
    </w:r>
    <w:r w:rsidRPr="00436B54">
      <w:rPr>
        <w:rFonts w:ascii="Times New Roman" w:hAnsi="Times New Roman" w:cs="Times New Roman"/>
        <w:b w:val="0"/>
        <w:bCs/>
      </w:rPr>
      <w:fldChar w:fldCharType="separate"/>
    </w:r>
    <w:r w:rsidR="00B209FA">
      <w:rPr>
        <w:rFonts w:ascii="Times New Roman" w:hAnsi="Times New Roman" w:cs="Times New Roman"/>
        <w:b w:val="0"/>
        <w:bCs/>
        <w:noProof/>
      </w:rPr>
      <w:t>VistA Application Analytics</w:t>
    </w:r>
    <w:r w:rsidRPr="00436B54">
      <w:rPr>
        <w:rFonts w:ascii="Times New Roman" w:hAnsi="Times New Roman" w:cs="Times New Roman"/>
        <w:b w:val="0"/>
        <w:bCs/>
        <w:noProof/>
      </w:rPr>
      <w:fldChar w:fldCharType="end"/>
    </w:r>
    <w:r w:rsidR="00D02CFC" w:rsidRPr="00436B54">
      <w:rPr>
        <w:rFonts w:ascii="Times New Roman" w:hAnsi="Times New Roman" w:cs="Times New Roman"/>
        <w:b w:val="0"/>
        <w:bCs/>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4EB86" w14:textId="1D1ABB1A" w:rsidR="008A6C83" w:rsidRPr="007D4185" w:rsidRDefault="008A6C83" w:rsidP="002A6D69">
    <w:pPr>
      <w:pStyle w:val="Header"/>
    </w:pPr>
    <w:r w:rsidRPr="007D4185">
      <w:rPr>
        <w:noProof/>
      </w:rPr>
      <w:drawing>
        <wp:anchor distT="0" distB="0" distL="27305" distR="0" simplePos="0" relativeHeight="251658242" behindDoc="0" locked="0" layoutInCell="1" allowOverlap="1" wp14:anchorId="2E7DB0F0" wp14:editId="31DCB4C3">
          <wp:simplePos x="0" y="0"/>
          <wp:positionH relativeFrom="margin">
            <wp:posOffset>5025390</wp:posOffset>
          </wp:positionH>
          <wp:positionV relativeFrom="paragraph">
            <wp:posOffset>-65611</wp:posOffset>
          </wp:positionV>
          <wp:extent cx="928173" cy="320040"/>
          <wp:effectExtent l="0" t="0" r="5715" b="3810"/>
          <wp:wrapSquare wrapText="bothSides"/>
          <wp:docPr id="1267387005" name="Picture 1267387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28173" cy="320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A6D69">
      <w:t>TAC</w:t>
    </w:r>
    <w:r w:rsidRPr="007D4185">
      <w:t>-</w:t>
    </w:r>
    <w:r w:rsidRPr="007D4185">
      <w:rPr>
        <w:highlight w:val="yellow"/>
      </w:rPr>
      <w:t>XX-XXXXX</w:t>
    </w:r>
  </w:p>
  <w:p w14:paraId="3DAC4EDE" w14:textId="77777777" w:rsidR="008A6C83" w:rsidRPr="007D4185" w:rsidRDefault="008A6C83" w:rsidP="002A6D69">
    <w:pPr>
      <w:pStyle w:val="Header"/>
    </w:pPr>
    <w:r w:rsidRPr="00331A61">
      <w:rPr>
        <w:highlight w:val="yellow"/>
      </w:rPr>
      <w:t>Office of Information and Technology</w:t>
    </w:r>
  </w:p>
  <w:p w14:paraId="165A76AA" w14:textId="77777777" w:rsidR="008A6C83" w:rsidRPr="007D4185" w:rsidRDefault="008A6C83" w:rsidP="00002848">
    <w:pPr>
      <w:pStyle w:val="Header"/>
      <w:pBdr>
        <w:bottom w:val="single" w:sz="4" w:space="1" w:color="1F3864" w:themeColor="accent1" w:themeShade="80"/>
      </w:pBdr>
    </w:pPr>
    <w:r w:rsidRPr="007D4185">
      <w:rPr>
        <w:highlight w:val="yellow"/>
      </w:rPr>
      <w:t>Solicitation Title</w:t>
    </w:r>
    <w:r w:rsidRPr="007D4185">
      <w:tab/>
    </w:r>
    <w:r w:rsidRPr="007D4185">
      <w:tab/>
    </w:r>
    <w:r w:rsidRPr="00E23B21">
      <w:rPr>
        <w:highlight w:val="yellow"/>
      </w:rPr>
      <w:t>RTE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8596C" w14:textId="536FE3C9" w:rsidR="006C140D" w:rsidRDefault="006C140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DA7F6" w14:textId="1EFED322" w:rsidR="00975B8E" w:rsidRPr="00436B54" w:rsidRDefault="00975B8E" w:rsidP="00975B8E">
    <w:pPr>
      <w:pStyle w:val="Header"/>
      <w:rPr>
        <w:rFonts w:ascii="Times New Roman" w:hAnsi="Times New Roman" w:cs="Times New Roman"/>
        <w:b w:val="0"/>
        <w:bCs/>
      </w:rPr>
    </w:pPr>
    <w:r w:rsidRPr="00436B54">
      <w:rPr>
        <w:b w:val="0"/>
        <w:bCs/>
        <w:noProof/>
      </w:rPr>
      <w:drawing>
        <wp:anchor distT="0" distB="0" distL="114300" distR="114300" simplePos="0" relativeHeight="251658243" behindDoc="0" locked="0" layoutInCell="1" allowOverlap="1" wp14:anchorId="29FB6261" wp14:editId="07C01F64">
          <wp:simplePos x="0" y="0"/>
          <wp:positionH relativeFrom="margin">
            <wp:align>right</wp:align>
          </wp:positionH>
          <wp:positionV relativeFrom="margin">
            <wp:posOffset>-675778</wp:posOffset>
          </wp:positionV>
          <wp:extent cx="1920240" cy="363855"/>
          <wp:effectExtent l="0" t="0" r="3810" b="0"/>
          <wp:wrapSquare wrapText="bothSides"/>
          <wp:docPr id="938808019" name="Picture 9388080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45742" name="Picture 84374574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0240" cy="363855"/>
                  </a:xfrm>
                  <a:prstGeom prst="rect">
                    <a:avLst/>
                  </a:prstGeom>
                </pic:spPr>
              </pic:pic>
            </a:graphicData>
          </a:graphic>
          <wp14:sizeRelH relativeFrom="page">
            <wp14:pctWidth>0</wp14:pctWidth>
          </wp14:sizeRelH>
          <wp14:sizeRelV relativeFrom="page">
            <wp14:pctHeight>0</wp14:pctHeight>
          </wp14:sizeRelV>
        </wp:anchor>
      </w:drawing>
    </w: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Solicitation"  \* MERGEFORMAT</w:instrText>
    </w:r>
    <w:r w:rsidRPr="00436B54">
      <w:rPr>
        <w:rFonts w:ascii="Times New Roman" w:hAnsi="Times New Roman" w:cs="Times New Roman"/>
        <w:b w:val="0"/>
        <w:bCs/>
        <w:noProof/>
      </w:rPr>
      <w:fldChar w:fldCharType="end"/>
    </w:r>
  </w:p>
  <w:p w14:paraId="702192D5" w14:textId="7C718039" w:rsidR="00975B8E" w:rsidRPr="00436B54" w:rsidRDefault="00975B8E" w:rsidP="00975B8E">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Customer"  \* MERGEFORMAT</w:instrText>
    </w:r>
    <w:r w:rsidRPr="00436B54">
      <w:rPr>
        <w:rFonts w:ascii="Times New Roman" w:hAnsi="Times New Roman" w:cs="Times New Roman"/>
        <w:b w:val="0"/>
        <w:bCs/>
      </w:rPr>
      <w:fldChar w:fldCharType="separate"/>
    </w:r>
    <w:r w:rsidR="000435B3">
      <w:rPr>
        <w:rFonts w:ascii="Times New Roman" w:hAnsi="Times New Roman" w:cs="Times New Roman"/>
        <w:b w:val="0"/>
        <w:bCs/>
        <w:noProof/>
      </w:rPr>
      <w:t>Veterans Health Administration</w:t>
    </w:r>
    <w:r w:rsidRPr="00436B54">
      <w:rPr>
        <w:rFonts w:ascii="Times New Roman" w:hAnsi="Times New Roman" w:cs="Times New Roman"/>
        <w:b w:val="0"/>
        <w:bCs/>
        <w:noProof/>
      </w:rPr>
      <w:fldChar w:fldCharType="end"/>
    </w:r>
  </w:p>
  <w:p w14:paraId="530AE8FE" w14:textId="2541BCA3" w:rsidR="00975B8E" w:rsidRPr="00436B54" w:rsidRDefault="00975B8E" w:rsidP="00975B8E">
    <w:pPr>
      <w:pStyle w:val="Header"/>
      <w:pBdr>
        <w:bottom w:val="single" w:sz="4" w:space="1" w:color="auto"/>
      </w:pBdr>
      <w:spacing w:after="80"/>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Proposal Title"  \* MERGEFORMAT</w:instrText>
    </w:r>
    <w:r w:rsidRPr="00436B54">
      <w:rPr>
        <w:rFonts w:ascii="Times New Roman" w:hAnsi="Times New Roman" w:cs="Times New Roman"/>
        <w:b w:val="0"/>
        <w:bCs/>
      </w:rPr>
      <w:fldChar w:fldCharType="separate"/>
    </w:r>
    <w:r w:rsidR="000435B3">
      <w:rPr>
        <w:rFonts w:ascii="Times New Roman" w:hAnsi="Times New Roman" w:cs="Times New Roman"/>
        <w:b w:val="0"/>
        <w:bCs/>
        <w:noProof/>
      </w:rPr>
      <w:t>VistA Application Analytics</w:t>
    </w:r>
    <w:r w:rsidRPr="00436B54">
      <w:rPr>
        <w:rFonts w:ascii="Times New Roman" w:hAnsi="Times New Roman" w:cs="Times New Roman"/>
        <w:b w:val="0"/>
        <w:bCs/>
        <w:noProof/>
      </w:rPr>
      <w:fldChar w:fldCharType="end"/>
    </w:r>
    <w:r w:rsidRPr="00436B54">
      <w:rPr>
        <w:rFonts w:ascii="Times New Roman" w:hAnsi="Times New Roman" w:cs="Times New Roman"/>
        <w:b w:val="0"/>
        <w:bCs/>
        <w:noProof/>
      </w:rPr>
      <w:t xml:space="preserve"> </w:t>
    </w:r>
  </w:p>
  <w:p w14:paraId="18ACD8DB" w14:textId="44554EC9" w:rsidR="006C140D" w:rsidRDefault="006C140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B9DCFE" w14:textId="21DFCB65" w:rsidR="006C140D" w:rsidRDefault="006C140D">
    <w:pPr>
      <w:pStyle w:val="Header"/>
    </w:pPr>
  </w:p>
</w:hdr>
</file>

<file path=word/intelligence2.xml><?xml version="1.0" encoding="utf-8"?>
<int2:intelligence xmlns:int2="http://schemas.microsoft.com/office/intelligence/2020/intelligence" xmlns:oel="http://schemas.microsoft.com/office/2019/extlst">
  <int2:observations>
    <int2:textHash int2:hashCode="9xd4mPdB7GT/NJ" int2:id="0RjZAb1T">
      <int2:state int2:value="Rejected" int2:type="AugLoop_Text_Critique"/>
    </int2:textHash>
    <int2:textHash int2:hashCode="3iH84EaenApc7Z" int2:id="1s3UOdPb">
      <int2:state int2:value="Rejected" int2:type="AugLoop_Text_Critique"/>
    </int2:textHash>
    <int2:textHash int2:hashCode="OmF48fed3ErrT+" int2:id="3EsWJ6x8">
      <int2:state int2:value="Rejected" int2:type="AugLoop_Text_Critique"/>
    </int2:textHash>
    <int2:textHash int2:hashCode="eOJpCMdMf1GZj5" int2:id="9C84mqJ5">
      <int2:state int2:value="Rejected" int2:type="AugLoop_Text_Critique"/>
    </int2:textHash>
    <int2:textHash int2:hashCode="zEmmnpTSu52Wva" int2:id="9MDoIPmc">
      <int2:state int2:value="Rejected" int2:type="AugLoop_Text_Critique"/>
    </int2:textHash>
    <int2:textHash int2:hashCode="puXXE8hyH7G305" int2:id="9ld7u6eE">
      <int2:state int2:value="Rejected" int2:type="AugLoop_Text_Critique"/>
    </int2:textHash>
    <int2:textHash int2:hashCode="1XxbFYmbGBcbV1" int2:id="CedBbq1K">
      <int2:state int2:value="Rejected" int2:type="AugLoop_Text_Critique"/>
    </int2:textHash>
    <int2:textHash int2:hashCode="Ua/F77HwrVuWB+" int2:id="CxnFEcd6">
      <int2:state int2:value="Rejected" int2:type="AugLoop_Text_Critique"/>
    </int2:textHash>
    <int2:textHash int2:hashCode="6MjMiWMYPIc1I5" int2:id="D8lNuzfE">
      <int2:state int2:value="Rejected" int2:type="AugLoop_Text_Critique"/>
    </int2:textHash>
    <int2:textHash int2:hashCode="5VtdD+N+9NIHPp" int2:id="G0mZki2e">
      <int2:state int2:value="Rejected" int2:type="AugLoop_Text_Critique"/>
    </int2:textHash>
    <int2:textHash int2:hashCode="RZxbuLm199MfHg" int2:id="HShhBu2b">
      <int2:state int2:value="Rejected" int2:type="AugLoop_Text_Critique"/>
    </int2:textHash>
    <int2:textHash int2:hashCode="daMf0F/p3A6gqQ" int2:id="HkNJ41j4">
      <int2:state int2:value="Rejected" int2:type="AugLoop_Text_Critique"/>
    </int2:textHash>
    <int2:textHash int2:hashCode="Pzpw0pnZTyGp5i" int2:id="Hlo3tKiz">
      <int2:state int2:value="Rejected" int2:type="AugLoop_Text_Critique"/>
    </int2:textHash>
    <int2:textHash int2:hashCode="iDXG6hxmWck0Pw" int2:id="Jxa0WhEZ">
      <int2:state int2:value="Rejected" int2:type="AugLoop_Text_Critique"/>
    </int2:textHash>
    <int2:textHash int2:hashCode="PIHzaSjGEmE+90" int2:id="JztVK8Rr">
      <int2:state int2:value="Rejected" int2:type="AugLoop_Text_Critique"/>
    </int2:textHash>
    <int2:textHash int2:hashCode="SQf9et0xPgj341" int2:id="LFeNYvP1">
      <int2:state int2:value="Rejected" int2:type="AugLoop_Text_Critique"/>
    </int2:textHash>
    <int2:textHash int2:hashCode="oSkJSKigrsFE5g" int2:id="LTg7cgMY">
      <int2:state int2:value="Rejected" int2:type="AugLoop_Text_Critique"/>
    </int2:textHash>
    <int2:textHash int2:hashCode="wgTxFgmjFJfAIh" int2:id="PRpTDQn4">
      <int2:state int2:value="Rejected" int2:type="AugLoop_Text_Critique"/>
    </int2:textHash>
    <int2:textHash int2:hashCode="r9tj2XBuhqzcg6" int2:id="PwEkuLgJ">
      <int2:state int2:value="Rejected" int2:type="AugLoop_Text_Critique"/>
    </int2:textHash>
    <int2:textHash int2:hashCode="Txl8maeLhBHxz0" int2:id="QGzO369B">
      <int2:state int2:value="Rejected" int2:type="AugLoop_Text_Critique"/>
    </int2:textHash>
    <int2:textHash int2:hashCode="B+H2KAU/SkCCQc" int2:id="QK7xsOs9">
      <int2:state int2:value="Rejected" int2:type="AugLoop_Text_Critique"/>
    </int2:textHash>
    <int2:textHash int2:hashCode="QGHq8FA8KyrZj7" int2:id="SAJX70my">
      <int2:state int2:value="Rejected" int2:type="AugLoop_Text_Critique"/>
    </int2:textHash>
    <int2:textHash int2:hashCode="vzHFLDKw/Nodw+" int2:id="UTqpa1zq">
      <int2:state int2:value="Rejected" int2:type="AugLoop_Text_Critique"/>
    </int2:textHash>
    <int2:textHash int2:hashCode="MQGmmgSaxquqnn" int2:id="Ym13FnYm">
      <int2:state int2:value="Rejected" int2:type="AugLoop_Text_Critique"/>
    </int2:textHash>
    <int2:textHash int2:hashCode="TEkSyBIu9L0v9k" int2:id="bI4iSN03">
      <int2:state int2:value="Rejected" int2:type="AugLoop_Text_Critique"/>
    </int2:textHash>
    <int2:textHash int2:hashCode="Bgb6UNXIGYcN2v" int2:id="dGYXfdCX">
      <int2:state int2:value="Rejected" int2:type="AugLoop_Text_Critique"/>
    </int2:textHash>
    <int2:textHash int2:hashCode="/9VS8uvafHrdUR" int2:id="e07Vu5aa">
      <int2:state int2:value="Rejected" int2:type="AugLoop_Text_Critique"/>
    </int2:textHash>
    <int2:textHash int2:hashCode="qp76TWHdkvLcCv" int2:id="h77HKA5P">
      <int2:state int2:value="Rejected" int2:type="AugLoop_Text_Critique"/>
    </int2:textHash>
    <int2:textHash int2:hashCode="Muqiq/5ulH/L0v" int2:id="m8AIcx0x">
      <int2:state int2:value="Rejected" int2:type="AugLoop_Text_Critique"/>
    </int2:textHash>
    <int2:textHash int2:hashCode="caRFk+dfYKHVwq" int2:id="oTNXDZqI">
      <int2:state int2:value="Rejected" int2:type="AugLoop_Text_Critique"/>
    </int2:textHash>
    <int2:textHash int2:hashCode="soaduwP4Py6M05" int2:id="t6WagbJZ">
      <int2:state int2:value="Rejected" int2:type="AugLoop_Text_Critique"/>
    </int2:textHash>
    <int2:textHash int2:hashCode="5xFjE4DvG0Iq45" int2:id="u5bgtn2i">
      <int2:state int2:value="Rejected" int2:type="AugLoop_Text_Critique"/>
    </int2:textHash>
    <int2:textHash int2:hashCode="sAhUSqMnDrs8/v" int2:id="uhwHvb3m">
      <int2:state int2:value="Rejected" int2:type="AugLoop_Text_Critique"/>
    </int2:textHash>
    <int2:textHash int2:hashCode="yPdn9fhjWuPZon" int2:id="xArkZ9Yy">
      <int2:state int2:value="Rejected" int2:type="AugLoop_Text_Critique"/>
    </int2:textHash>
    <int2:textHash int2:hashCode="8Vac0DPGyUnwae" int2:id="y9F5ZOZ8">
      <int2:state int2:value="Rejected" int2:type="AugLoop_Text_Critique"/>
    </int2:textHash>
    <int2:textHash int2:hashCode="lCa9OtSqq3dA8X" int2:id="yl2FqqUX">
      <int2:state int2:value="Rejected" int2:type="AugLoop_Text_Critique"/>
    </int2:textHash>
    <int2:textHash int2:hashCode="+tm+/TILtzZPFn" int2:id="zPf2t9Lv">
      <int2:state int2:value="Rejected" int2:type="AugLoop_Text_Critique"/>
    </int2:textHash>
    <int2:textHash int2:hashCode="ja6QQs7tE7uC44" int2:id="zc4u3VUb">
      <int2:state int2:value="Rejected" int2:type="AugLoop_Text_Critique"/>
    </int2:textHash>
    <int2:bookmark int2:bookmarkName="_Int_ec1cRjp0" int2:invalidationBookmarkName="" int2:hashCode="DIbuxyfBdyQ2RG" int2:id="RRpgtEo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747A8"/>
    <w:multiLevelType w:val="multilevel"/>
    <w:tmpl w:val="85A6CD7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none"/>
      <w:pStyle w:val="Heading3"/>
      <w:lvlText w:val="2.2.2"/>
      <w:lvlJc w:val="left"/>
      <w:pPr>
        <w:ind w:left="720" w:hanging="720"/>
      </w:p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b w:val="0"/>
        <w:color w:val="1F3864" w:themeColor="accent1" w:themeShade="80"/>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suff w:val="space"/>
      <w:lvlText w:val="%1.%2.%3.%4.%5.%6.%7.%8.%9."/>
      <w:lvlJc w:val="left"/>
      <w:pPr>
        <w:ind w:left="5040" w:hanging="1440"/>
      </w:pPr>
      <w:rPr>
        <w:rFonts w:hint="default"/>
      </w:rPr>
    </w:lvl>
  </w:abstractNum>
  <w:abstractNum w:abstractNumId="1" w15:restartNumberingAfterBreak="0">
    <w:nsid w:val="0B457CE6"/>
    <w:multiLevelType w:val="hybridMultilevel"/>
    <w:tmpl w:val="48A2D40C"/>
    <w:lvl w:ilvl="0" w:tplc="E050E318">
      <w:start w:val="1"/>
      <w:numFmt w:val="decimal"/>
      <w:pStyle w:val="ListParagraph"/>
      <w:lvlText w:val="%1."/>
      <w:lvlJc w:val="left"/>
      <w:pPr>
        <w:ind w:left="0" w:hanging="360"/>
      </w:pPr>
      <w:rPr>
        <w:i w:val="0"/>
      </w:rPr>
    </w:lvl>
    <w:lvl w:ilvl="1" w:tplc="B52A9E70">
      <w:start w:val="1"/>
      <w:numFmt w:val="lowerLetter"/>
      <w:lvlText w:val="%2."/>
      <w:lvlJc w:val="left"/>
      <w:pPr>
        <w:ind w:left="0" w:hanging="360"/>
      </w:pPr>
    </w:lvl>
    <w:lvl w:ilvl="2" w:tplc="AA54EC06">
      <w:start w:val="1"/>
      <w:numFmt w:val="lowerRoman"/>
      <w:lvlText w:val="%3."/>
      <w:lvlJc w:val="right"/>
      <w:pPr>
        <w:ind w:left="360" w:hanging="180"/>
      </w:pPr>
    </w:lvl>
    <w:lvl w:ilvl="3" w:tplc="628ACB26" w:tentative="1">
      <w:start w:val="1"/>
      <w:numFmt w:val="decimal"/>
      <w:lvlText w:val="%4."/>
      <w:lvlJc w:val="left"/>
      <w:pPr>
        <w:ind w:left="1080" w:hanging="360"/>
      </w:pPr>
    </w:lvl>
    <w:lvl w:ilvl="4" w:tplc="F8DE0D20" w:tentative="1">
      <w:start w:val="1"/>
      <w:numFmt w:val="lowerLetter"/>
      <w:lvlText w:val="%5."/>
      <w:lvlJc w:val="left"/>
      <w:pPr>
        <w:ind w:left="1800" w:hanging="360"/>
      </w:pPr>
    </w:lvl>
    <w:lvl w:ilvl="5" w:tplc="D320FB14" w:tentative="1">
      <w:start w:val="1"/>
      <w:numFmt w:val="lowerRoman"/>
      <w:lvlText w:val="%6."/>
      <w:lvlJc w:val="right"/>
      <w:pPr>
        <w:ind w:left="2520" w:hanging="180"/>
      </w:pPr>
    </w:lvl>
    <w:lvl w:ilvl="6" w:tplc="FC04D70A" w:tentative="1">
      <w:start w:val="1"/>
      <w:numFmt w:val="decimal"/>
      <w:lvlText w:val="%7."/>
      <w:lvlJc w:val="left"/>
      <w:pPr>
        <w:ind w:left="3240" w:hanging="360"/>
      </w:pPr>
    </w:lvl>
    <w:lvl w:ilvl="7" w:tplc="5A10A958" w:tentative="1">
      <w:start w:val="1"/>
      <w:numFmt w:val="lowerLetter"/>
      <w:lvlText w:val="%8."/>
      <w:lvlJc w:val="left"/>
      <w:pPr>
        <w:ind w:left="3960" w:hanging="360"/>
      </w:pPr>
    </w:lvl>
    <w:lvl w:ilvl="8" w:tplc="2BC8100C" w:tentative="1">
      <w:start w:val="1"/>
      <w:numFmt w:val="lowerRoman"/>
      <w:lvlText w:val="%9."/>
      <w:lvlJc w:val="right"/>
      <w:pPr>
        <w:ind w:left="4680" w:hanging="180"/>
      </w:pPr>
    </w:lvl>
  </w:abstractNum>
  <w:abstractNum w:abstractNumId="2" w15:restartNumberingAfterBreak="0">
    <w:nsid w:val="121031BF"/>
    <w:multiLevelType w:val="hybridMultilevel"/>
    <w:tmpl w:val="431CE1AA"/>
    <w:lvl w:ilvl="0" w:tplc="822A1A94">
      <w:start w:val="1"/>
      <w:numFmt w:val="bullet"/>
      <w:pStyle w:val="LibertyBullet"/>
      <w:lvlText w:val=""/>
      <w:lvlJc w:val="left"/>
      <w:pPr>
        <w:ind w:left="360" w:hanging="360"/>
      </w:pPr>
      <w:rPr>
        <w:rFonts w:ascii="Times New Roman Bold" w:hAnsi="Times New Roman Bold" w:hint="default"/>
        <w:color w:val="4472C4" w:themeColor="accent1"/>
      </w:rPr>
    </w:lvl>
    <w:lvl w:ilvl="1" w:tplc="B79C5C90">
      <w:start w:val="1"/>
      <w:numFmt w:val="bullet"/>
      <w:pStyle w:val="LibertyBulletLevel2"/>
      <w:lvlText w:val="o"/>
      <w:lvlJc w:val="left"/>
      <w:pPr>
        <w:ind w:left="1080" w:hanging="360"/>
      </w:pPr>
      <w:rPr>
        <w:rFonts w:ascii="Times New Roman (Headings CS)" w:hAnsi="Times New Roman (Headings CS)" w:cs="Times New Roman (Headings CS)" w:hint="default"/>
        <w:color w:val="4472C4" w:themeColor="accent1"/>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Times New Roman Bold" w:hAnsi="Times New Roman Bold" w:hint="default"/>
      </w:rPr>
    </w:lvl>
    <w:lvl w:ilvl="4" w:tplc="04090003" w:tentative="1">
      <w:start w:val="1"/>
      <w:numFmt w:val="bullet"/>
      <w:lvlText w:val="o"/>
      <w:lvlJc w:val="left"/>
      <w:pPr>
        <w:ind w:left="3240" w:hanging="360"/>
      </w:pPr>
      <w:rPr>
        <w:rFonts w:ascii="Times New Roman (Headings CS)" w:hAnsi="Times New Roman (Headings CS)" w:cs="Times New Roman (Headings C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Times New Roman Bold" w:hAnsi="Times New Roman Bold" w:hint="default"/>
      </w:rPr>
    </w:lvl>
    <w:lvl w:ilvl="7" w:tplc="04090003" w:tentative="1">
      <w:start w:val="1"/>
      <w:numFmt w:val="bullet"/>
      <w:lvlText w:val="o"/>
      <w:lvlJc w:val="left"/>
      <w:pPr>
        <w:ind w:left="5400" w:hanging="360"/>
      </w:pPr>
      <w:rPr>
        <w:rFonts w:ascii="Times New Roman (Headings CS)" w:hAnsi="Times New Roman (Headings CS)" w:cs="Times New Roman (Headings C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 w15:restartNumberingAfterBreak="0">
    <w:nsid w:val="1913311E"/>
    <w:multiLevelType w:val="hybridMultilevel"/>
    <w:tmpl w:val="0FEAEF56"/>
    <w:lvl w:ilvl="0" w:tplc="696484FA">
      <w:start w:val="1"/>
      <w:numFmt w:val="decimal"/>
      <w:lvlText w:val="%1."/>
      <w:lvlJc w:val="left"/>
      <w:pPr>
        <w:ind w:left="1020" w:hanging="360"/>
      </w:pPr>
    </w:lvl>
    <w:lvl w:ilvl="1" w:tplc="E87A0F56">
      <w:start w:val="1"/>
      <w:numFmt w:val="decimal"/>
      <w:lvlText w:val="%2."/>
      <w:lvlJc w:val="left"/>
      <w:pPr>
        <w:ind w:left="1020" w:hanging="360"/>
      </w:pPr>
    </w:lvl>
    <w:lvl w:ilvl="2" w:tplc="C28AA58C">
      <w:start w:val="1"/>
      <w:numFmt w:val="decimal"/>
      <w:lvlText w:val="%3."/>
      <w:lvlJc w:val="left"/>
      <w:pPr>
        <w:ind w:left="1020" w:hanging="360"/>
      </w:pPr>
    </w:lvl>
    <w:lvl w:ilvl="3" w:tplc="97426562">
      <w:start w:val="1"/>
      <w:numFmt w:val="decimal"/>
      <w:lvlText w:val="%4."/>
      <w:lvlJc w:val="left"/>
      <w:pPr>
        <w:ind w:left="1020" w:hanging="360"/>
      </w:pPr>
    </w:lvl>
    <w:lvl w:ilvl="4" w:tplc="BC803364">
      <w:start w:val="1"/>
      <w:numFmt w:val="decimal"/>
      <w:lvlText w:val="%5."/>
      <w:lvlJc w:val="left"/>
      <w:pPr>
        <w:ind w:left="1020" w:hanging="360"/>
      </w:pPr>
    </w:lvl>
    <w:lvl w:ilvl="5" w:tplc="E4066E40">
      <w:start w:val="1"/>
      <w:numFmt w:val="decimal"/>
      <w:lvlText w:val="%6."/>
      <w:lvlJc w:val="left"/>
      <w:pPr>
        <w:ind w:left="1020" w:hanging="360"/>
      </w:pPr>
    </w:lvl>
    <w:lvl w:ilvl="6" w:tplc="F56A72E2">
      <w:start w:val="1"/>
      <w:numFmt w:val="decimal"/>
      <w:lvlText w:val="%7."/>
      <w:lvlJc w:val="left"/>
      <w:pPr>
        <w:ind w:left="1020" w:hanging="360"/>
      </w:pPr>
    </w:lvl>
    <w:lvl w:ilvl="7" w:tplc="C548EC9E">
      <w:start w:val="1"/>
      <w:numFmt w:val="decimal"/>
      <w:lvlText w:val="%8."/>
      <w:lvlJc w:val="left"/>
      <w:pPr>
        <w:ind w:left="1020" w:hanging="360"/>
      </w:pPr>
    </w:lvl>
    <w:lvl w:ilvl="8" w:tplc="0EE858AE">
      <w:start w:val="1"/>
      <w:numFmt w:val="decimal"/>
      <w:lvlText w:val="%9."/>
      <w:lvlJc w:val="left"/>
      <w:pPr>
        <w:ind w:left="1020" w:hanging="360"/>
      </w:pPr>
    </w:lvl>
  </w:abstractNum>
  <w:abstractNum w:abstractNumId="4" w15:restartNumberingAfterBreak="0">
    <w:nsid w:val="29E1D83A"/>
    <w:multiLevelType w:val="multilevel"/>
    <w:tmpl w:val="F844DC5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105209"/>
    <w:multiLevelType w:val="hybridMultilevel"/>
    <w:tmpl w:val="B9FED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B64A9"/>
    <w:multiLevelType w:val="multilevel"/>
    <w:tmpl w:val="F7F2A93E"/>
    <w:lvl w:ilvl="0">
      <w:start w:val="1"/>
      <w:numFmt w:val="bullet"/>
      <w:lvlText w:val=""/>
      <w:lvlJc w:val="left"/>
      <w:pPr>
        <w:tabs>
          <w:tab w:val="num" w:pos="216"/>
        </w:tabs>
        <w:ind w:left="216" w:hanging="360"/>
      </w:pPr>
      <w:rPr>
        <w:rFonts w:ascii="Symbol" w:hAnsi="Symbol" w:hint="default"/>
        <w:sz w:val="20"/>
      </w:rPr>
    </w:lvl>
    <w:lvl w:ilvl="1">
      <w:start w:val="1"/>
      <w:numFmt w:val="upperLetter"/>
      <w:lvlText w:val="%2."/>
      <w:lvlJc w:val="left"/>
      <w:pPr>
        <w:ind w:left="936" w:hanging="360"/>
      </w:pPr>
    </w:lvl>
    <w:lvl w:ilvl="2">
      <w:start w:val="1"/>
      <w:numFmt w:val="bullet"/>
      <w:lvlText w:val=""/>
      <w:lvlJc w:val="left"/>
      <w:pPr>
        <w:tabs>
          <w:tab w:val="num" w:pos="1656"/>
        </w:tabs>
        <w:ind w:left="1656" w:hanging="360"/>
      </w:pPr>
      <w:rPr>
        <w:rFonts w:ascii="Wingdings" w:hAnsi="Wingdings" w:hint="default"/>
        <w:sz w:val="20"/>
      </w:rPr>
    </w:lvl>
    <w:lvl w:ilvl="3">
      <w:start w:val="1"/>
      <w:numFmt w:val="upperLetter"/>
      <w:lvlText w:val="(%4)"/>
      <w:lvlJc w:val="left"/>
      <w:pPr>
        <w:ind w:left="2376" w:hanging="360"/>
      </w:pPr>
      <w:rPr>
        <w:rFonts w:hint="default"/>
      </w:rPr>
    </w:lvl>
    <w:lvl w:ilvl="4">
      <w:start w:val="1"/>
      <w:numFmt w:val="upperLetter"/>
      <w:lvlText w:val="%5."/>
      <w:lvlJc w:val="left"/>
      <w:pPr>
        <w:ind w:left="3096" w:hanging="360"/>
      </w:pPr>
    </w:lvl>
    <w:lvl w:ilvl="5" w:tentative="1">
      <w:start w:val="1"/>
      <w:numFmt w:val="bullet"/>
      <w:lvlText w:val=""/>
      <w:lvlJc w:val="left"/>
      <w:pPr>
        <w:tabs>
          <w:tab w:val="num" w:pos="3816"/>
        </w:tabs>
        <w:ind w:left="3816" w:hanging="360"/>
      </w:pPr>
      <w:rPr>
        <w:rFonts w:ascii="Wingdings" w:hAnsi="Wingdings" w:hint="default"/>
        <w:sz w:val="20"/>
      </w:rPr>
    </w:lvl>
    <w:lvl w:ilvl="6" w:tentative="1">
      <w:start w:val="1"/>
      <w:numFmt w:val="bullet"/>
      <w:lvlText w:val=""/>
      <w:lvlJc w:val="left"/>
      <w:pPr>
        <w:tabs>
          <w:tab w:val="num" w:pos="4536"/>
        </w:tabs>
        <w:ind w:left="4536" w:hanging="360"/>
      </w:pPr>
      <w:rPr>
        <w:rFonts w:ascii="Wingdings" w:hAnsi="Wingdings" w:hint="default"/>
        <w:sz w:val="20"/>
      </w:rPr>
    </w:lvl>
    <w:lvl w:ilvl="7" w:tentative="1">
      <w:start w:val="1"/>
      <w:numFmt w:val="bullet"/>
      <w:lvlText w:val=""/>
      <w:lvlJc w:val="left"/>
      <w:pPr>
        <w:tabs>
          <w:tab w:val="num" w:pos="5256"/>
        </w:tabs>
        <w:ind w:left="5256" w:hanging="360"/>
      </w:pPr>
      <w:rPr>
        <w:rFonts w:ascii="Wingdings" w:hAnsi="Wingdings" w:hint="default"/>
        <w:sz w:val="20"/>
      </w:rPr>
    </w:lvl>
    <w:lvl w:ilvl="8" w:tentative="1">
      <w:start w:val="1"/>
      <w:numFmt w:val="bullet"/>
      <w:lvlText w:val=""/>
      <w:lvlJc w:val="left"/>
      <w:pPr>
        <w:tabs>
          <w:tab w:val="num" w:pos="5976"/>
        </w:tabs>
        <w:ind w:left="5976" w:hanging="360"/>
      </w:pPr>
      <w:rPr>
        <w:rFonts w:ascii="Wingdings" w:hAnsi="Wingdings" w:hint="default"/>
        <w:sz w:val="20"/>
      </w:rPr>
    </w:lvl>
  </w:abstractNum>
  <w:abstractNum w:abstractNumId="7" w15:restartNumberingAfterBreak="0">
    <w:nsid w:val="38AB49AB"/>
    <w:multiLevelType w:val="hybridMultilevel"/>
    <w:tmpl w:val="430A4A54"/>
    <w:lvl w:ilvl="0" w:tplc="F6C69F5A">
      <w:start w:val="1"/>
      <w:numFmt w:val="bullet"/>
      <w:pStyle w:val="LibertyCallOutBoxBullet"/>
      <w:lvlText w:val=""/>
      <w:lvlJc w:val="left"/>
      <w:pPr>
        <w:ind w:left="720" w:hanging="360"/>
      </w:pPr>
      <w:rPr>
        <w:rFonts w:ascii="Times New Roman Bold" w:hAnsi="Times New Roman Bold" w:hint="default"/>
      </w:rPr>
    </w:lvl>
    <w:lvl w:ilvl="1" w:tplc="04090003" w:tentative="1">
      <w:start w:val="1"/>
      <w:numFmt w:val="bullet"/>
      <w:lvlText w:val="o"/>
      <w:lvlJc w:val="left"/>
      <w:pPr>
        <w:ind w:left="1440" w:hanging="360"/>
      </w:pPr>
      <w:rPr>
        <w:rFonts w:ascii="Times New Roman (Headings CS)" w:hAnsi="Times New Roman (Headings CS)" w:cs="Times New Roman (Headings C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Times New Roman Bold" w:hAnsi="Times New Roman Bold" w:hint="default"/>
      </w:rPr>
    </w:lvl>
    <w:lvl w:ilvl="4" w:tplc="04090003" w:tentative="1">
      <w:start w:val="1"/>
      <w:numFmt w:val="bullet"/>
      <w:lvlText w:val="o"/>
      <w:lvlJc w:val="left"/>
      <w:pPr>
        <w:ind w:left="3600" w:hanging="360"/>
      </w:pPr>
      <w:rPr>
        <w:rFonts w:ascii="Times New Roman (Headings CS)" w:hAnsi="Times New Roman (Headings CS)" w:cs="Times New Roman (Headings C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Times New Roman Bold" w:hAnsi="Times New Roman Bold" w:hint="default"/>
      </w:rPr>
    </w:lvl>
    <w:lvl w:ilvl="7" w:tplc="04090003" w:tentative="1">
      <w:start w:val="1"/>
      <w:numFmt w:val="bullet"/>
      <w:lvlText w:val="o"/>
      <w:lvlJc w:val="left"/>
      <w:pPr>
        <w:ind w:left="5760" w:hanging="360"/>
      </w:pPr>
      <w:rPr>
        <w:rFonts w:ascii="Times New Roman (Headings CS)" w:hAnsi="Times New Roman (Headings CS)" w:cs="Times New Roman (Headings C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8" w15:restartNumberingAfterBreak="0">
    <w:nsid w:val="38BA651A"/>
    <w:multiLevelType w:val="multilevel"/>
    <w:tmpl w:val="A252BA1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1D28FB"/>
    <w:multiLevelType w:val="hybridMultilevel"/>
    <w:tmpl w:val="DCCC341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3B2006C6"/>
    <w:multiLevelType w:val="multilevel"/>
    <w:tmpl w:val="229C3D54"/>
    <w:lvl w:ilvl="0">
      <w:start w:val="1"/>
      <w:numFmt w:val="bullet"/>
      <w:lvlText w:val=""/>
      <w:lvlJc w:val="left"/>
      <w:pPr>
        <w:tabs>
          <w:tab w:val="num" w:pos="504"/>
        </w:tabs>
        <w:ind w:left="216" w:hanging="144"/>
      </w:pPr>
      <w:rPr>
        <w:rFonts w:ascii="Times New Roman Bold" w:hAnsi="Times New Roman Bold" w:hint="default"/>
        <w:color w:val="1F497D"/>
      </w:rPr>
    </w:lvl>
    <w:lvl w:ilvl="1">
      <w:start w:val="1"/>
      <w:numFmt w:val="bullet"/>
      <w:lvlText w:val=""/>
      <w:lvlJc w:val="left"/>
      <w:pPr>
        <w:tabs>
          <w:tab w:val="num" w:pos="1440"/>
        </w:tabs>
        <w:ind w:left="216" w:firstLine="72"/>
      </w:pPr>
      <w:rPr>
        <w:rFonts w:ascii="Arial Unicode MS" w:hAnsi="Arial Unicode MS" w:hint="default"/>
        <w:color w:val="406281"/>
      </w:rPr>
    </w:lvl>
    <w:lvl w:ilvl="2">
      <w:start w:val="1"/>
      <w:numFmt w:val="bullet"/>
      <w:pStyle w:val="LibertyTableBullet"/>
      <w:lvlText w:val=""/>
      <w:lvlJc w:val="left"/>
      <w:pPr>
        <w:ind w:left="187" w:hanging="158"/>
      </w:pPr>
      <w:rPr>
        <w:rFonts w:ascii="Times New Roman Bold" w:hAnsi="Times New Roman Bold" w:hint="default"/>
      </w:rPr>
    </w:lvl>
    <w:lvl w:ilvl="3">
      <w:start w:val="1"/>
      <w:numFmt w:val="bullet"/>
      <w:lvlText w:val=""/>
      <w:lvlJc w:val="left"/>
      <w:pPr>
        <w:tabs>
          <w:tab w:val="num" w:pos="2880"/>
        </w:tabs>
        <w:ind w:left="2880" w:hanging="360"/>
      </w:pPr>
      <w:rPr>
        <w:rFonts w:ascii="Times New Roman Bold" w:hAnsi="Times New Roman Bold" w:cs="Times New Roman Bold" w:hint="default"/>
      </w:rPr>
    </w:lvl>
    <w:lvl w:ilvl="4">
      <w:start w:val="1"/>
      <w:numFmt w:val="bullet"/>
      <w:lvlText w:val="o"/>
      <w:lvlJc w:val="left"/>
      <w:pPr>
        <w:tabs>
          <w:tab w:val="num" w:pos="3600"/>
        </w:tabs>
        <w:ind w:left="3600" w:hanging="360"/>
      </w:pPr>
      <w:rPr>
        <w:rFonts w:ascii="Times New Roman (Headings CS)" w:hAnsi="Times New Roman (Headings CS)" w:cs="Times New Roman (Headings CS)" w:hint="default"/>
      </w:rPr>
    </w:lvl>
    <w:lvl w:ilvl="5">
      <w:start w:val="1"/>
      <w:numFmt w:val="bullet"/>
      <w:lvlText w:val=""/>
      <w:lvlJc w:val="left"/>
      <w:pPr>
        <w:tabs>
          <w:tab w:val="num" w:pos="4320"/>
        </w:tabs>
        <w:ind w:left="4320" w:hanging="360"/>
      </w:pPr>
      <w:rPr>
        <w:rFonts w:ascii="Arial Unicode MS" w:hAnsi="Arial Unicode MS" w:cs="Arial Unicode MS" w:hint="default"/>
      </w:rPr>
    </w:lvl>
    <w:lvl w:ilvl="6">
      <w:start w:val="1"/>
      <w:numFmt w:val="bullet"/>
      <w:lvlText w:val=""/>
      <w:lvlJc w:val="left"/>
      <w:pPr>
        <w:tabs>
          <w:tab w:val="num" w:pos="5040"/>
        </w:tabs>
        <w:ind w:left="5040" w:hanging="360"/>
      </w:pPr>
      <w:rPr>
        <w:rFonts w:ascii="Times New Roman Bold" w:hAnsi="Times New Roman Bold" w:cs="Times New Roman Bold" w:hint="default"/>
      </w:rPr>
    </w:lvl>
    <w:lvl w:ilvl="7">
      <w:start w:val="1"/>
      <w:numFmt w:val="bullet"/>
      <w:lvlText w:val="o"/>
      <w:lvlJc w:val="left"/>
      <w:pPr>
        <w:tabs>
          <w:tab w:val="num" w:pos="5760"/>
        </w:tabs>
        <w:ind w:left="5760" w:hanging="360"/>
      </w:pPr>
      <w:rPr>
        <w:rFonts w:ascii="Times New Roman (Headings CS)" w:hAnsi="Times New Roman (Headings CS)" w:cs="Times New Roman (Headings CS)" w:hint="default"/>
      </w:rPr>
    </w:lvl>
    <w:lvl w:ilvl="8">
      <w:start w:val="1"/>
      <w:numFmt w:val="bullet"/>
      <w:lvlText w:val=""/>
      <w:lvlJc w:val="left"/>
      <w:pPr>
        <w:tabs>
          <w:tab w:val="num" w:pos="6480"/>
        </w:tabs>
        <w:ind w:left="6480" w:hanging="360"/>
      </w:pPr>
      <w:rPr>
        <w:rFonts w:ascii="Arial Unicode MS" w:hAnsi="Arial Unicode MS" w:cs="Arial Unicode MS" w:hint="default"/>
      </w:rPr>
    </w:lvl>
  </w:abstractNum>
  <w:abstractNum w:abstractNumId="11" w15:restartNumberingAfterBreak="0">
    <w:nsid w:val="3EA212C8"/>
    <w:multiLevelType w:val="hybridMultilevel"/>
    <w:tmpl w:val="4B3A7B5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1EB231F"/>
    <w:multiLevelType w:val="hybridMultilevel"/>
    <w:tmpl w:val="1876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32079"/>
    <w:multiLevelType w:val="hybridMultilevel"/>
    <w:tmpl w:val="D2164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C13C9"/>
    <w:multiLevelType w:val="hybridMultilevel"/>
    <w:tmpl w:val="54D29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0B5B"/>
    <w:multiLevelType w:val="hybridMultilevel"/>
    <w:tmpl w:val="7ABAC182"/>
    <w:lvl w:ilvl="0" w:tplc="12A0C260">
      <w:start w:val="1"/>
      <w:numFmt w:val="bullet"/>
      <w:pStyle w:val="1-TableBullet"/>
      <w:lvlText w:val=""/>
      <w:lvlJc w:val="left"/>
      <w:pPr>
        <w:ind w:left="720" w:hanging="360"/>
      </w:pPr>
      <w:rPr>
        <w:rFonts w:ascii="Arial Unicode MS" w:hAnsi="Arial Unicode MS" w:hint="default"/>
        <w:color w:val="5D7D95"/>
      </w:rPr>
    </w:lvl>
    <w:lvl w:ilvl="1" w:tplc="04090003" w:tentative="1">
      <w:start w:val="1"/>
      <w:numFmt w:val="bullet"/>
      <w:lvlText w:val="o"/>
      <w:lvlJc w:val="left"/>
      <w:pPr>
        <w:ind w:left="1440" w:hanging="360"/>
      </w:pPr>
      <w:rPr>
        <w:rFonts w:ascii="Times New Roman (Headings CS)" w:hAnsi="Times New Roman (Headings CS)" w:cs="Times New Roman (Headings C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Times New Roman Bold" w:hAnsi="Times New Roman Bold" w:hint="default"/>
      </w:rPr>
    </w:lvl>
    <w:lvl w:ilvl="4" w:tplc="04090003" w:tentative="1">
      <w:start w:val="1"/>
      <w:numFmt w:val="bullet"/>
      <w:lvlText w:val="o"/>
      <w:lvlJc w:val="left"/>
      <w:pPr>
        <w:ind w:left="3600" w:hanging="360"/>
      </w:pPr>
      <w:rPr>
        <w:rFonts w:ascii="Times New Roman (Headings CS)" w:hAnsi="Times New Roman (Headings CS)" w:cs="Times New Roman (Headings C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Times New Roman Bold" w:hAnsi="Times New Roman Bold" w:hint="default"/>
      </w:rPr>
    </w:lvl>
    <w:lvl w:ilvl="7" w:tplc="04090003" w:tentative="1">
      <w:start w:val="1"/>
      <w:numFmt w:val="bullet"/>
      <w:lvlText w:val="o"/>
      <w:lvlJc w:val="left"/>
      <w:pPr>
        <w:ind w:left="5760" w:hanging="360"/>
      </w:pPr>
      <w:rPr>
        <w:rFonts w:ascii="Times New Roman (Headings CS)" w:hAnsi="Times New Roman (Headings CS)" w:cs="Times New Roman (Headings C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6" w15:restartNumberingAfterBreak="0">
    <w:nsid w:val="5D5A1CCB"/>
    <w:multiLevelType w:val="hybridMultilevel"/>
    <w:tmpl w:val="7FC6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50331F"/>
    <w:multiLevelType w:val="hybridMultilevel"/>
    <w:tmpl w:val="D634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7B4A1A"/>
    <w:multiLevelType w:val="hybridMultilevel"/>
    <w:tmpl w:val="60CE3D3C"/>
    <w:lvl w:ilvl="0" w:tplc="861A08DC">
      <w:start w:val="1"/>
      <w:numFmt w:val="bullet"/>
      <w:pStyle w:val="1-Bullet"/>
      <w:lvlText w:val=""/>
      <w:lvlJc w:val="left"/>
      <w:pPr>
        <w:ind w:left="1094" w:hanging="360"/>
      </w:pPr>
      <w:rPr>
        <w:rFonts w:ascii="Times New Roman Bold" w:hAnsi="Times New Roman Bold" w:hint="default"/>
        <w:b w:val="0"/>
        <w:i w:val="0"/>
        <w:caps w:val="0"/>
        <w:strike w:val="0"/>
        <w:dstrike w:val="0"/>
        <w:vanish w:val="0"/>
        <w:color w:val="5D7D95"/>
        <w:spacing w:val="0"/>
        <w:w w:val="100"/>
        <w:position w:val="0"/>
        <w:sz w:val="24"/>
        <w:szCs w:val="24"/>
        <w:vertAlign w:val="baseline"/>
      </w:rPr>
    </w:lvl>
    <w:lvl w:ilvl="1" w:tplc="8BACB5B6">
      <w:start w:val="1"/>
      <w:numFmt w:val="bullet"/>
      <w:lvlText w:val="࠶㜀࠻㰀血"/>
      <w:lvlJc w:val="left"/>
      <w:pPr>
        <w:ind w:left="806" w:hanging="216"/>
      </w:pPr>
    </w:lvl>
    <w:lvl w:ilvl="2" w:tplc="6CDC918E">
      <w:numFmt w:val="none"/>
      <w:lvlText w:val=""/>
      <w:lvlJc w:val="left"/>
      <w:pPr>
        <w:tabs>
          <w:tab w:val="num" w:pos="36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A130853"/>
    <w:multiLevelType w:val="hybridMultilevel"/>
    <w:tmpl w:val="0C34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8284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67991612">
    <w:abstractNumId w:val="2"/>
  </w:num>
  <w:num w:numId="3" w16cid:durableId="588077035">
    <w:abstractNumId w:val="7"/>
  </w:num>
  <w:num w:numId="4" w16cid:durableId="1729766415">
    <w:abstractNumId w:val="1"/>
  </w:num>
  <w:num w:numId="5" w16cid:durableId="1952469670">
    <w:abstractNumId w:val="18"/>
  </w:num>
  <w:num w:numId="6" w16cid:durableId="501968839">
    <w:abstractNumId w:val="15"/>
  </w:num>
  <w:num w:numId="7" w16cid:durableId="226305979">
    <w:abstractNumId w:val="0"/>
  </w:num>
  <w:num w:numId="8" w16cid:durableId="1178042185">
    <w:abstractNumId w:val="8"/>
  </w:num>
  <w:num w:numId="9" w16cid:durableId="2124840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4316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7363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2811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9434374">
    <w:abstractNumId w:val="3"/>
  </w:num>
  <w:num w:numId="14" w16cid:durableId="509681244">
    <w:abstractNumId w:val="4"/>
  </w:num>
  <w:num w:numId="15" w16cid:durableId="717512140">
    <w:abstractNumId w:val="13"/>
  </w:num>
  <w:num w:numId="16" w16cid:durableId="1475754849">
    <w:abstractNumId w:val="6"/>
  </w:num>
  <w:num w:numId="17" w16cid:durableId="1221483344">
    <w:abstractNumId w:val="16"/>
  </w:num>
  <w:num w:numId="18" w16cid:durableId="1682394412">
    <w:abstractNumId w:val="17"/>
  </w:num>
  <w:num w:numId="19" w16cid:durableId="1482766434">
    <w:abstractNumId w:val="12"/>
  </w:num>
  <w:num w:numId="20" w16cid:durableId="174274804">
    <w:abstractNumId w:val="9"/>
  </w:num>
  <w:num w:numId="21" w16cid:durableId="955990851">
    <w:abstractNumId w:val="5"/>
  </w:num>
  <w:num w:numId="22" w16cid:durableId="602692955">
    <w:abstractNumId w:val="14"/>
  </w:num>
  <w:num w:numId="23" w16cid:durableId="1156142449">
    <w:abstractNumId w:val="11"/>
  </w:num>
  <w:num w:numId="24" w16cid:durableId="581765423">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fael Richards">
    <w15:presenceInfo w15:providerId="Windows Live" w15:userId="8b03023ff42b6a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ocumentProtection w:formatting="1" w:enforcement="0"/>
  <w:defaultTabStop w:val="720"/>
  <w:defaultTableStyle w:val="TableLibertyProposal"/>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LQwNrewNLYwM7RU0lEKTi0uzszPAykwrAUAUS+m1iwAAAA="/>
  </w:docVars>
  <w:rsids>
    <w:rsidRoot w:val="008A6C83"/>
    <w:rsid w:val="00000103"/>
    <w:rsid w:val="0000012E"/>
    <w:rsid w:val="000001A0"/>
    <w:rsid w:val="00000222"/>
    <w:rsid w:val="00000277"/>
    <w:rsid w:val="00000299"/>
    <w:rsid w:val="000002D7"/>
    <w:rsid w:val="000002EE"/>
    <w:rsid w:val="00000301"/>
    <w:rsid w:val="00000338"/>
    <w:rsid w:val="0000055D"/>
    <w:rsid w:val="000005FD"/>
    <w:rsid w:val="0000065B"/>
    <w:rsid w:val="000006F0"/>
    <w:rsid w:val="00000727"/>
    <w:rsid w:val="00000841"/>
    <w:rsid w:val="00000844"/>
    <w:rsid w:val="000008C9"/>
    <w:rsid w:val="000008FA"/>
    <w:rsid w:val="000008FC"/>
    <w:rsid w:val="0000097D"/>
    <w:rsid w:val="00000A39"/>
    <w:rsid w:val="00000AA2"/>
    <w:rsid w:val="00000B7A"/>
    <w:rsid w:val="00000C40"/>
    <w:rsid w:val="00000CC2"/>
    <w:rsid w:val="00000D54"/>
    <w:rsid w:val="00000E1D"/>
    <w:rsid w:val="00000E3A"/>
    <w:rsid w:val="00000E71"/>
    <w:rsid w:val="00000EB1"/>
    <w:rsid w:val="00000EBF"/>
    <w:rsid w:val="00000F11"/>
    <w:rsid w:val="00000F4B"/>
    <w:rsid w:val="00000F52"/>
    <w:rsid w:val="00000F9F"/>
    <w:rsid w:val="00000FCD"/>
    <w:rsid w:val="0000105D"/>
    <w:rsid w:val="00001095"/>
    <w:rsid w:val="0000110F"/>
    <w:rsid w:val="00001110"/>
    <w:rsid w:val="00001170"/>
    <w:rsid w:val="000011F6"/>
    <w:rsid w:val="00001214"/>
    <w:rsid w:val="00001239"/>
    <w:rsid w:val="000012B3"/>
    <w:rsid w:val="00001361"/>
    <w:rsid w:val="000013CA"/>
    <w:rsid w:val="000013D6"/>
    <w:rsid w:val="00001463"/>
    <w:rsid w:val="0000148A"/>
    <w:rsid w:val="000014C5"/>
    <w:rsid w:val="000014C9"/>
    <w:rsid w:val="00001518"/>
    <w:rsid w:val="0000151F"/>
    <w:rsid w:val="00001536"/>
    <w:rsid w:val="0000156F"/>
    <w:rsid w:val="00001580"/>
    <w:rsid w:val="000015CA"/>
    <w:rsid w:val="0000161B"/>
    <w:rsid w:val="0000165B"/>
    <w:rsid w:val="000016C0"/>
    <w:rsid w:val="000016D0"/>
    <w:rsid w:val="00001760"/>
    <w:rsid w:val="000017AE"/>
    <w:rsid w:val="000017EF"/>
    <w:rsid w:val="0000189C"/>
    <w:rsid w:val="00001993"/>
    <w:rsid w:val="000019C9"/>
    <w:rsid w:val="000019DD"/>
    <w:rsid w:val="000019F4"/>
    <w:rsid w:val="00001A49"/>
    <w:rsid w:val="00001A9B"/>
    <w:rsid w:val="00001AAD"/>
    <w:rsid w:val="00001ACB"/>
    <w:rsid w:val="00001B74"/>
    <w:rsid w:val="00001BC0"/>
    <w:rsid w:val="00001DB6"/>
    <w:rsid w:val="00001EA7"/>
    <w:rsid w:val="0000208B"/>
    <w:rsid w:val="000020A2"/>
    <w:rsid w:val="0000219B"/>
    <w:rsid w:val="000021EE"/>
    <w:rsid w:val="000021FF"/>
    <w:rsid w:val="00002218"/>
    <w:rsid w:val="00002297"/>
    <w:rsid w:val="000022C8"/>
    <w:rsid w:val="00002368"/>
    <w:rsid w:val="00002373"/>
    <w:rsid w:val="0000240F"/>
    <w:rsid w:val="00002514"/>
    <w:rsid w:val="0000251D"/>
    <w:rsid w:val="00002618"/>
    <w:rsid w:val="00002637"/>
    <w:rsid w:val="0000270D"/>
    <w:rsid w:val="0000272D"/>
    <w:rsid w:val="00002734"/>
    <w:rsid w:val="00002757"/>
    <w:rsid w:val="00002796"/>
    <w:rsid w:val="000027C7"/>
    <w:rsid w:val="000027EB"/>
    <w:rsid w:val="00002848"/>
    <w:rsid w:val="000028BB"/>
    <w:rsid w:val="000028DC"/>
    <w:rsid w:val="0000290A"/>
    <w:rsid w:val="0000291D"/>
    <w:rsid w:val="00002947"/>
    <w:rsid w:val="00002A28"/>
    <w:rsid w:val="00002A37"/>
    <w:rsid w:val="00002B1A"/>
    <w:rsid w:val="00002B58"/>
    <w:rsid w:val="00002C03"/>
    <w:rsid w:val="00002C73"/>
    <w:rsid w:val="00002CA5"/>
    <w:rsid w:val="00002CBE"/>
    <w:rsid w:val="00002D0E"/>
    <w:rsid w:val="00002D44"/>
    <w:rsid w:val="00002F30"/>
    <w:rsid w:val="00002F5A"/>
    <w:rsid w:val="00003119"/>
    <w:rsid w:val="0000313E"/>
    <w:rsid w:val="000031A0"/>
    <w:rsid w:val="000031C2"/>
    <w:rsid w:val="000031F9"/>
    <w:rsid w:val="000032C6"/>
    <w:rsid w:val="0000339E"/>
    <w:rsid w:val="0000344A"/>
    <w:rsid w:val="00003531"/>
    <w:rsid w:val="000035D4"/>
    <w:rsid w:val="00003615"/>
    <w:rsid w:val="000036DD"/>
    <w:rsid w:val="0000376E"/>
    <w:rsid w:val="00003807"/>
    <w:rsid w:val="00003868"/>
    <w:rsid w:val="000038A0"/>
    <w:rsid w:val="0000392B"/>
    <w:rsid w:val="0000394A"/>
    <w:rsid w:val="00003984"/>
    <w:rsid w:val="000039F9"/>
    <w:rsid w:val="00003A5C"/>
    <w:rsid w:val="00003AB8"/>
    <w:rsid w:val="00003BC8"/>
    <w:rsid w:val="00003BD9"/>
    <w:rsid w:val="00003C32"/>
    <w:rsid w:val="00003C55"/>
    <w:rsid w:val="00003DD6"/>
    <w:rsid w:val="00003DE5"/>
    <w:rsid w:val="00003E3D"/>
    <w:rsid w:val="00003E5C"/>
    <w:rsid w:val="00003E93"/>
    <w:rsid w:val="00003E9E"/>
    <w:rsid w:val="00003FC1"/>
    <w:rsid w:val="000040CF"/>
    <w:rsid w:val="000040E6"/>
    <w:rsid w:val="00004105"/>
    <w:rsid w:val="0000415D"/>
    <w:rsid w:val="00004185"/>
    <w:rsid w:val="0000419F"/>
    <w:rsid w:val="00004227"/>
    <w:rsid w:val="000042AC"/>
    <w:rsid w:val="000042EB"/>
    <w:rsid w:val="0000435C"/>
    <w:rsid w:val="00004416"/>
    <w:rsid w:val="00004417"/>
    <w:rsid w:val="00004441"/>
    <w:rsid w:val="00004541"/>
    <w:rsid w:val="00004551"/>
    <w:rsid w:val="00004570"/>
    <w:rsid w:val="0000465D"/>
    <w:rsid w:val="000046B6"/>
    <w:rsid w:val="000046EF"/>
    <w:rsid w:val="0000470C"/>
    <w:rsid w:val="000047CF"/>
    <w:rsid w:val="000047FD"/>
    <w:rsid w:val="0000484F"/>
    <w:rsid w:val="00004992"/>
    <w:rsid w:val="00004995"/>
    <w:rsid w:val="0000499E"/>
    <w:rsid w:val="00004A13"/>
    <w:rsid w:val="00004A2F"/>
    <w:rsid w:val="00004B3A"/>
    <w:rsid w:val="00004B44"/>
    <w:rsid w:val="00004B63"/>
    <w:rsid w:val="00004C30"/>
    <w:rsid w:val="00004C6D"/>
    <w:rsid w:val="00004CC2"/>
    <w:rsid w:val="00004D7D"/>
    <w:rsid w:val="00004FDD"/>
    <w:rsid w:val="00005048"/>
    <w:rsid w:val="000050AC"/>
    <w:rsid w:val="000050BE"/>
    <w:rsid w:val="000050D2"/>
    <w:rsid w:val="000050D6"/>
    <w:rsid w:val="0000512A"/>
    <w:rsid w:val="00005173"/>
    <w:rsid w:val="00005176"/>
    <w:rsid w:val="000051FA"/>
    <w:rsid w:val="00005306"/>
    <w:rsid w:val="0000535D"/>
    <w:rsid w:val="0000546A"/>
    <w:rsid w:val="00005540"/>
    <w:rsid w:val="000055E4"/>
    <w:rsid w:val="00005605"/>
    <w:rsid w:val="00005671"/>
    <w:rsid w:val="00005703"/>
    <w:rsid w:val="00005761"/>
    <w:rsid w:val="00005779"/>
    <w:rsid w:val="000058C0"/>
    <w:rsid w:val="000058F1"/>
    <w:rsid w:val="00005963"/>
    <w:rsid w:val="0000597F"/>
    <w:rsid w:val="000059E8"/>
    <w:rsid w:val="00005B08"/>
    <w:rsid w:val="00005C31"/>
    <w:rsid w:val="00005D00"/>
    <w:rsid w:val="00005DAD"/>
    <w:rsid w:val="00005DF9"/>
    <w:rsid w:val="00005EC8"/>
    <w:rsid w:val="00005F65"/>
    <w:rsid w:val="0000600C"/>
    <w:rsid w:val="00006020"/>
    <w:rsid w:val="00006041"/>
    <w:rsid w:val="000060F1"/>
    <w:rsid w:val="000062F7"/>
    <w:rsid w:val="00006331"/>
    <w:rsid w:val="00006346"/>
    <w:rsid w:val="000063DA"/>
    <w:rsid w:val="00006405"/>
    <w:rsid w:val="00006533"/>
    <w:rsid w:val="000065E1"/>
    <w:rsid w:val="00006611"/>
    <w:rsid w:val="0000663E"/>
    <w:rsid w:val="0000669C"/>
    <w:rsid w:val="000066BF"/>
    <w:rsid w:val="000067B0"/>
    <w:rsid w:val="00006820"/>
    <w:rsid w:val="00006984"/>
    <w:rsid w:val="00006991"/>
    <w:rsid w:val="0000699B"/>
    <w:rsid w:val="00006A2B"/>
    <w:rsid w:val="00006A2E"/>
    <w:rsid w:val="00006A52"/>
    <w:rsid w:val="00006B94"/>
    <w:rsid w:val="00006C3D"/>
    <w:rsid w:val="00006C66"/>
    <w:rsid w:val="00006C77"/>
    <w:rsid w:val="00006CB9"/>
    <w:rsid w:val="00006CEA"/>
    <w:rsid w:val="00006D5E"/>
    <w:rsid w:val="00006F53"/>
    <w:rsid w:val="00006F9D"/>
    <w:rsid w:val="00006FAC"/>
    <w:rsid w:val="00007010"/>
    <w:rsid w:val="0000708E"/>
    <w:rsid w:val="000070B9"/>
    <w:rsid w:val="000070E2"/>
    <w:rsid w:val="0000713D"/>
    <w:rsid w:val="00007177"/>
    <w:rsid w:val="00007214"/>
    <w:rsid w:val="000072B2"/>
    <w:rsid w:val="000073FE"/>
    <w:rsid w:val="0000740B"/>
    <w:rsid w:val="00007410"/>
    <w:rsid w:val="0000750E"/>
    <w:rsid w:val="00007537"/>
    <w:rsid w:val="00007586"/>
    <w:rsid w:val="00007596"/>
    <w:rsid w:val="000075C5"/>
    <w:rsid w:val="000075CD"/>
    <w:rsid w:val="000075D6"/>
    <w:rsid w:val="0000761B"/>
    <w:rsid w:val="000077B9"/>
    <w:rsid w:val="00007818"/>
    <w:rsid w:val="000079AC"/>
    <w:rsid w:val="00007A43"/>
    <w:rsid w:val="00007A58"/>
    <w:rsid w:val="00007B6D"/>
    <w:rsid w:val="00007B9D"/>
    <w:rsid w:val="00007C53"/>
    <w:rsid w:val="00007C67"/>
    <w:rsid w:val="00007C9C"/>
    <w:rsid w:val="00007CD1"/>
    <w:rsid w:val="00007D45"/>
    <w:rsid w:val="00007D7D"/>
    <w:rsid w:val="00007E0C"/>
    <w:rsid w:val="00007E4B"/>
    <w:rsid w:val="00007E5F"/>
    <w:rsid w:val="00007EB5"/>
    <w:rsid w:val="00007F08"/>
    <w:rsid w:val="00007F13"/>
    <w:rsid w:val="00007F65"/>
    <w:rsid w:val="00008A0C"/>
    <w:rsid w:val="00010043"/>
    <w:rsid w:val="0001007D"/>
    <w:rsid w:val="000100B7"/>
    <w:rsid w:val="000100C9"/>
    <w:rsid w:val="00010105"/>
    <w:rsid w:val="00010151"/>
    <w:rsid w:val="00010236"/>
    <w:rsid w:val="00010243"/>
    <w:rsid w:val="00010316"/>
    <w:rsid w:val="00010409"/>
    <w:rsid w:val="000105A4"/>
    <w:rsid w:val="0001061F"/>
    <w:rsid w:val="0001066F"/>
    <w:rsid w:val="00010680"/>
    <w:rsid w:val="00010814"/>
    <w:rsid w:val="00010817"/>
    <w:rsid w:val="000108C1"/>
    <w:rsid w:val="00010A1B"/>
    <w:rsid w:val="00010B35"/>
    <w:rsid w:val="00010B52"/>
    <w:rsid w:val="00010BA7"/>
    <w:rsid w:val="00010BCE"/>
    <w:rsid w:val="00010BE9"/>
    <w:rsid w:val="00010C56"/>
    <w:rsid w:val="00010D4B"/>
    <w:rsid w:val="00010E39"/>
    <w:rsid w:val="00010E8B"/>
    <w:rsid w:val="00010F3E"/>
    <w:rsid w:val="00010F88"/>
    <w:rsid w:val="00010FA9"/>
    <w:rsid w:val="00011039"/>
    <w:rsid w:val="00011050"/>
    <w:rsid w:val="000110B3"/>
    <w:rsid w:val="0001111F"/>
    <w:rsid w:val="00011165"/>
    <w:rsid w:val="000111C6"/>
    <w:rsid w:val="000111CE"/>
    <w:rsid w:val="00011294"/>
    <w:rsid w:val="000112B4"/>
    <w:rsid w:val="000112C3"/>
    <w:rsid w:val="000112CA"/>
    <w:rsid w:val="0001132C"/>
    <w:rsid w:val="000114A6"/>
    <w:rsid w:val="0001152A"/>
    <w:rsid w:val="00011700"/>
    <w:rsid w:val="00011702"/>
    <w:rsid w:val="0001172C"/>
    <w:rsid w:val="00011815"/>
    <w:rsid w:val="00011886"/>
    <w:rsid w:val="000118BF"/>
    <w:rsid w:val="00011906"/>
    <w:rsid w:val="00011923"/>
    <w:rsid w:val="000119C2"/>
    <w:rsid w:val="00011A15"/>
    <w:rsid w:val="00011A47"/>
    <w:rsid w:val="00011AC2"/>
    <w:rsid w:val="00011B49"/>
    <w:rsid w:val="00011B74"/>
    <w:rsid w:val="00011BA4"/>
    <w:rsid w:val="00011C19"/>
    <w:rsid w:val="00011C23"/>
    <w:rsid w:val="00011C2B"/>
    <w:rsid w:val="00011C41"/>
    <w:rsid w:val="00011C6B"/>
    <w:rsid w:val="00011C6F"/>
    <w:rsid w:val="00011D47"/>
    <w:rsid w:val="00011D54"/>
    <w:rsid w:val="00011D6F"/>
    <w:rsid w:val="00011E14"/>
    <w:rsid w:val="00011E45"/>
    <w:rsid w:val="00011E53"/>
    <w:rsid w:val="0001205A"/>
    <w:rsid w:val="00012131"/>
    <w:rsid w:val="00012203"/>
    <w:rsid w:val="0001223A"/>
    <w:rsid w:val="00012290"/>
    <w:rsid w:val="000122FB"/>
    <w:rsid w:val="00012311"/>
    <w:rsid w:val="00012350"/>
    <w:rsid w:val="00012352"/>
    <w:rsid w:val="00012368"/>
    <w:rsid w:val="00012394"/>
    <w:rsid w:val="000123B8"/>
    <w:rsid w:val="00012402"/>
    <w:rsid w:val="0001245D"/>
    <w:rsid w:val="000124D2"/>
    <w:rsid w:val="00012548"/>
    <w:rsid w:val="00012575"/>
    <w:rsid w:val="0001258F"/>
    <w:rsid w:val="000125FD"/>
    <w:rsid w:val="000126AD"/>
    <w:rsid w:val="000126C6"/>
    <w:rsid w:val="000126E1"/>
    <w:rsid w:val="00012751"/>
    <w:rsid w:val="000127C1"/>
    <w:rsid w:val="00012890"/>
    <w:rsid w:val="000128ED"/>
    <w:rsid w:val="00012951"/>
    <w:rsid w:val="000129A8"/>
    <w:rsid w:val="00012ACA"/>
    <w:rsid w:val="00012AD1"/>
    <w:rsid w:val="00012B40"/>
    <w:rsid w:val="00012B63"/>
    <w:rsid w:val="00012BCE"/>
    <w:rsid w:val="00012BE3"/>
    <w:rsid w:val="00012C3F"/>
    <w:rsid w:val="00012CC0"/>
    <w:rsid w:val="00012D02"/>
    <w:rsid w:val="00012D0A"/>
    <w:rsid w:val="00012D21"/>
    <w:rsid w:val="00012D8F"/>
    <w:rsid w:val="00012E49"/>
    <w:rsid w:val="00012EB7"/>
    <w:rsid w:val="00012F02"/>
    <w:rsid w:val="00012F55"/>
    <w:rsid w:val="00012F63"/>
    <w:rsid w:val="00013048"/>
    <w:rsid w:val="00013061"/>
    <w:rsid w:val="0001314F"/>
    <w:rsid w:val="00013150"/>
    <w:rsid w:val="000131D1"/>
    <w:rsid w:val="00013219"/>
    <w:rsid w:val="00013269"/>
    <w:rsid w:val="000133BD"/>
    <w:rsid w:val="00013400"/>
    <w:rsid w:val="0001342C"/>
    <w:rsid w:val="0001347A"/>
    <w:rsid w:val="000134AD"/>
    <w:rsid w:val="00013506"/>
    <w:rsid w:val="00013594"/>
    <w:rsid w:val="000135FE"/>
    <w:rsid w:val="0001365F"/>
    <w:rsid w:val="000136F3"/>
    <w:rsid w:val="00013746"/>
    <w:rsid w:val="00013786"/>
    <w:rsid w:val="000137B4"/>
    <w:rsid w:val="000137B7"/>
    <w:rsid w:val="00013821"/>
    <w:rsid w:val="00013891"/>
    <w:rsid w:val="0001389E"/>
    <w:rsid w:val="000138A9"/>
    <w:rsid w:val="0001390A"/>
    <w:rsid w:val="000139A3"/>
    <w:rsid w:val="000139F5"/>
    <w:rsid w:val="00013A63"/>
    <w:rsid w:val="00013A9A"/>
    <w:rsid w:val="00013B1C"/>
    <w:rsid w:val="00013B26"/>
    <w:rsid w:val="00013B32"/>
    <w:rsid w:val="00013B5E"/>
    <w:rsid w:val="00013B73"/>
    <w:rsid w:val="00013B9A"/>
    <w:rsid w:val="00013BAA"/>
    <w:rsid w:val="00013BF6"/>
    <w:rsid w:val="00013CE7"/>
    <w:rsid w:val="00013D2A"/>
    <w:rsid w:val="00013DAC"/>
    <w:rsid w:val="00013DDC"/>
    <w:rsid w:val="00013ECA"/>
    <w:rsid w:val="00013EEB"/>
    <w:rsid w:val="00013F4D"/>
    <w:rsid w:val="00013F74"/>
    <w:rsid w:val="00014046"/>
    <w:rsid w:val="00014125"/>
    <w:rsid w:val="00014419"/>
    <w:rsid w:val="00014460"/>
    <w:rsid w:val="000144BD"/>
    <w:rsid w:val="0001452B"/>
    <w:rsid w:val="00014559"/>
    <w:rsid w:val="00014623"/>
    <w:rsid w:val="0001465E"/>
    <w:rsid w:val="0001467C"/>
    <w:rsid w:val="000146F4"/>
    <w:rsid w:val="00014752"/>
    <w:rsid w:val="00014833"/>
    <w:rsid w:val="00014839"/>
    <w:rsid w:val="0001483E"/>
    <w:rsid w:val="00014844"/>
    <w:rsid w:val="000148DD"/>
    <w:rsid w:val="00014927"/>
    <w:rsid w:val="0001499C"/>
    <w:rsid w:val="000149C5"/>
    <w:rsid w:val="000149C8"/>
    <w:rsid w:val="00014B4E"/>
    <w:rsid w:val="00014BA1"/>
    <w:rsid w:val="00014BB0"/>
    <w:rsid w:val="00014C40"/>
    <w:rsid w:val="00014CBE"/>
    <w:rsid w:val="00014CC2"/>
    <w:rsid w:val="00014E5B"/>
    <w:rsid w:val="00014F20"/>
    <w:rsid w:val="00014FC7"/>
    <w:rsid w:val="00015096"/>
    <w:rsid w:val="000150C0"/>
    <w:rsid w:val="00015181"/>
    <w:rsid w:val="000151E9"/>
    <w:rsid w:val="000151EF"/>
    <w:rsid w:val="00015311"/>
    <w:rsid w:val="00015375"/>
    <w:rsid w:val="00015394"/>
    <w:rsid w:val="0001546A"/>
    <w:rsid w:val="0001551D"/>
    <w:rsid w:val="00015532"/>
    <w:rsid w:val="0001555C"/>
    <w:rsid w:val="00015610"/>
    <w:rsid w:val="00015655"/>
    <w:rsid w:val="00015694"/>
    <w:rsid w:val="00015715"/>
    <w:rsid w:val="0001579C"/>
    <w:rsid w:val="000157D8"/>
    <w:rsid w:val="000157F0"/>
    <w:rsid w:val="00015819"/>
    <w:rsid w:val="000158FD"/>
    <w:rsid w:val="0001598C"/>
    <w:rsid w:val="00015A82"/>
    <w:rsid w:val="00015AAF"/>
    <w:rsid w:val="00015ABB"/>
    <w:rsid w:val="00015B46"/>
    <w:rsid w:val="00015B7A"/>
    <w:rsid w:val="00015D38"/>
    <w:rsid w:val="00015D4D"/>
    <w:rsid w:val="00015DA3"/>
    <w:rsid w:val="00015DAD"/>
    <w:rsid w:val="00015DF7"/>
    <w:rsid w:val="00015E5C"/>
    <w:rsid w:val="00015E70"/>
    <w:rsid w:val="00015E89"/>
    <w:rsid w:val="00015E92"/>
    <w:rsid w:val="00015FCC"/>
    <w:rsid w:val="00015FDD"/>
    <w:rsid w:val="000160C0"/>
    <w:rsid w:val="000161F8"/>
    <w:rsid w:val="00016215"/>
    <w:rsid w:val="000162BB"/>
    <w:rsid w:val="000163C0"/>
    <w:rsid w:val="000163CF"/>
    <w:rsid w:val="00016413"/>
    <w:rsid w:val="000164FD"/>
    <w:rsid w:val="00016522"/>
    <w:rsid w:val="00016721"/>
    <w:rsid w:val="00016773"/>
    <w:rsid w:val="0001684A"/>
    <w:rsid w:val="000168B2"/>
    <w:rsid w:val="00016997"/>
    <w:rsid w:val="00016A7B"/>
    <w:rsid w:val="00016AC3"/>
    <w:rsid w:val="00016BB0"/>
    <w:rsid w:val="00016C21"/>
    <w:rsid w:val="00016C77"/>
    <w:rsid w:val="00016CB5"/>
    <w:rsid w:val="00016CF4"/>
    <w:rsid w:val="00016DE0"/>
    <w:rsid w:val="00016E08"/>
    <w:rsid w:val="00016E0A"/>
    <w:rsid w:val="00016E0E"/>
    <w:rsid w:val="00016E2A"/>
    <w:rsid w:val="00016E3F"/>
    <w:rsid w:val="00016E9A"/>
    <w:rsid w:val="00016EDD"/>
    <w:rsid w:val="00016FA2"/>
    <w:rsid w:val="00016FAE"/>
    <w:rsid w:val="00017025"/>
    <w:rsid w:val="00017057"/>
    <w:rsid w:val="00017119"/>
    <w:rsid w:val="00017130"/>
    <w:rsid w:val="000171CB"/>
    <w:rsid w:val="00017245"/>
    <w:rsid w:val="0001749B"/>
    <w:rsid w:val="000175C2"/>
    <w:rsid w:val="0001765B"/>
    <w:rsid w:val="000176C5"/>
    <w:rsid w:val="000177B1"/>
    <w:rsid w:val="000178D4"/>
    <w:rsid w:val="000178E1"/>
    <w:rsid w:val="00017AB2"/>
    <w:rsid w:val="00017AE8"/>
    <w:rsid w:val="00017B81"/>
    <w:rsid w:val="00017BC1"/>
    <w:rsid w:val="00017C4A"/>
    <w:rsid w:val="00017C4F"/>
    <w:rsid w:val="00017CA4"/>
    <w:rsid w:val="00017D55"/>
    <w:rsid w:val="00017E99"/>
    <w:rsid w:val="00017E9D"/>
    <w:rsid w:val="00017F95"/>
    <w:rsid w:val="0002010D"/>
    <w:rsid w:val="00020114"/>
    <w:rsid w:val="000201E4"/>
    <w:rsid w:val="00020243"/>
    <w:rsid w:val="00020253"/>
    <w:rsid w:val="000202A0"/>
    <w:rsid w:val="000202B6"/>
    <w:rsid w:val="00020301"/>
    <w:rsid w:val="0002036C"/>
    <w:rsid w:val="0002039E"/>
    <w:rsid w:val="00020486"/>
    <w:rsid w:val="000204B0"/>
    <w:rsid w:val="000204B2"/>
    <w:rsid w:val="000204DA"/>
    <w:rsid w:val="0002053E"/>
    <w:rsid w:val="00020754"/>
    <w:rsid w:val="000207A3"/>
    <w:rsid w:val="000207B7"/>
    <w:rsid w:val="00020870"/>
    <w:rsid w:val="0002088C"/>
    <w:rsid w:val="00020917"/>
    <w:rsid w:val="0002093B"/>
    <w:rsid w:val="00020968"/>
    <w:rsid w:val="00020A83"/>
    <w:rsid w:val="00020AB8"/>
    <w:rsid w:val="00020B37"/>
    <w:rsid w:val="00020B7F"/>
    <w:rsid w:val="00020C22"/>
    <w:rsid w:val="00020C4B"/>
    <w:rsid w:val="00020CEB"/>
    <w:rsid w:val="00020D40"/>
    <w:rsid w:val="00020D70"/>
    <w:rsid w:val="00020DFA"/>
    <w:rsid w:val="00020DFD"/>
    <w:rsid w:val="00020E3F"/>
    <w:rsid w:val="00020E46"/>
    <w:rsid w:val="00020FBC"/>
    <w:rsid w:val="00021050"/>
    <w:rsid w:val="000210AC"/>
    <w:rsid w:val="000211F6"/>
    <w:rsid w:val="0002129A"/>
    <w:rsid w:val="000212C3"/>
    <w:rsid w:val="000212FF"/>
    <w:rsid w:val="0002133F"/>
    <w:rsid w:val="00021359"/>
    <w:rsid w:val="0002136C"/>
    <w:rsid w:val="0002138D"/>
    <w:rsid w:val="0002147E"/>
    <w:rsid w:val="0002157B"/>
    <w:rsid w:val="00021696"/>
    <w:rsid w:val="000216BA"/>
    <w:rsid w:val="00021742"/>
    <w:rsid w:val="00021784"/>
    <w:rsid w:val="000217A0"/>
    <w:rsid w:val="0002181F"/>
    <w:rsid w:val="00021859"/>
    <w:rsid w:val="000218F4"/>
    <w:rsid w:val="00021902"/>
    <w:rsid w:val="00021934"/>
    <w:rsid w:val="000219B1"/>
    <w:rsid w:val="000219E9"/>
    <w:rsid w:val="00021A90"/>
    <w:rsid w:val="00021B1D"/>
    <w:rsid w:val="00021B2A"/>
    <w:rsid w:val="00021BBC"/>
    <w:rsid w:val="00021BBE"/>
    <w:rsid w:val="00021CF2"/>
    <w:rsid w:val="00021DF6"/>
    <w:rsid w:val="00021E81"/>
    <w:rsid w:val="00021E95"/>
    <w:rsid w:val="00021EE2"/>
    <w:rsid w:val="00021F56"/>
    <w:rsid w:val="00021FCC"/>
    <w:rsid w:val="00022021"/>
    <w:rsid w:val="00022077"/>
    <w:rsid w:val="00022094"/>
    <w:rsid w:val="00022193"/>
    <w:rsid w:val="000221F5"/>
    <w:rsid w:val="00022241"/>
    <w:rsid w:val="000222E8"/>
    <w:rsid w:val="00022385"/>
    <w:rsid w:val="00022419"/>
    <w:rsid w:val="00022657"/>
    <w:rsid w:val="0002265A"/>
    <w:rsid w:val="000226AD"/>
    <w:rsid w:val="000229CD"/>
    <w:rsid w:val="00022AA4"/>
    <w:rsid w:val="00022B10"/>
    <w:rsid w:val="00022B81"/>
    <w:rsid w:val="00022C4E"/>
    <w:rsid w:val="00022C78"/>
    <w:rsid w:val="00022D2F"/>
    <w:rsid w:val="00022D62"/>
    <w:rsid w:val="00022E44"/>
    <w:rsid w:val="00022E51"/>
    <w:rsid w:val="00022ED3"/>
    <w:rsid w:val="00022F8E"/>
    <w:rsid w:val="00022FB7"/>
    <w:rsid w:val="00022FD6"/>
    <w:rsid w:val="00023030"/>
    <w:rsid w:val="0002310C"/>
    <w:rsid w:val="0002316F"/>
    <w:rsid w:val="000231A9"/>
    <w:rsid w:val="00023220"/>
    <w:rsid w:val="00023250"/>
    <w:rsid w:val="000232CB"/>
    <w:rsid w:val="000232F2"/>
    <w:rsid w:val="00023302"/>
    <w:rsid w:val="00023321"/>
    <w:rsid w:val="000233E4"/>
    <w:rsid w:val="000233ED"/>
    <w:rsid w:val="00023442"/>
    <w:rsid w:val="0002344A"/>
    <w:rsid w:val="00023526"/>
    <w:rsid w:val="0002352C"/>
    <w:rsid w:val="00023588"/>
    <w:rsid w:val="000235EF"/>
    <w:rsid w:val="00023746"/>
    <w:rsid w:val="000237B4"/>
    <w:rsid w:val="00023818"/>
    <w:rsid w:val="00023821"/>
    <w:rsid w:val="0002386E"/>
    <w:rsid w:val="00023914"/>
    <w:rsid w:val="00023934"/>
    <w:rsid w:val="00023969"/>
    <w:rsid w:val="00023A3B"/>
    <w:rsid w:val="00023A4B"/>
    <w:rsid w:val="00023A64"/>
    <w:rsid w:val="00023C44"/>
    <w:rsid w:val="00023CA3"/>
    <w:rsid w:val="00023CC0"/>
    <w:rsid w:val="00023D40"/>
    <w:rsid w:val="00023DA9"/>
    <w:rsid w:val="00023ECE"/>
    <w:rsid w:val="00023EE6"/>
    <w:rsid w:val="00023F46"/>
    <w:rsid w:val="0002404E"/>
    <w:rsid w:val="000241D3"/>
    <w:rsid w:val="000241E0"/>
    <w:rsid w:val="00024252"/>
    <w:rsid w:val="0002428D"/>
    <w:rsid w:val="000242A4"/>
    <w:rsid w:val="000242D3"/>
    <w:rsid w:val="000242FF"/>
    <w:rsid w:val="00024380"/>
    <w:rsid w:val="000243A7"/>
    <w:rsid w:val="000243B8"/>
    <w:rsid w:val="000243EB"/>
    <w:rsid w:val="00024448"/>
    <w:rsid w:val="00024539"/>
    <w:rsid w:val="00024545"/>
    <w:rsid w:val="00024592"/>
    <w:rsid w:val="00024670"/>
    <w:rsid w:val="0002467F"/>
    <w:rsid w:val="000246DF"/>
    <w:rsid w:val="000246E9"/>
    <w:rsid w:val="000247C0"/>
    <w:rsid w:val="000248B4"/>
    <w:rsid w:val="00024911"/>
    <w:rsid w:val="00024985"/>
    <w:rsid w:val="00024990"/>
    <w:rsid w:val="000249B9"/>
    <w:rsid w:val="00024A7C"/>
    <w:rsid w:val="00024B2F"/>
    <w:rsid w:val="00024B92"/>
    <w:rsid w:val="00024BF3"/>
    <w:rsid w:val="00024C16"/>
    <w:rsid w:val="00024D04"/>
    <w:rsid w:val="00024DB4"/>
    <w:rsid w:val="00024DCF"/>
    <w:rsid w:val="00024E1C"/>
    <w:rsid w:val="00024E2B"/>
    <w:rsid w:val="00024E9E"/>
    <w:rsid w:val="00024ED4"/>
    <w:rsid w:val="00024F52"/>
    <w:rsid w:val="00024F73"/>
    <w:rsid w:val="000250E2"/>
    <w:rsid w:val="0002514C"/>
    <w:rsid w:val="00025208"/>
    <w:rsid w:val="00025255"/>
    <w:rsid w:val="00025292"/>
    <w:rsid w:val="000252C1"/>
    <w:rsid w:val="0002531E"/>
    <w:rsid w:val="0002536C"/>
    <w:rsid w:val="00025374"/>
    <w:rsid w:val="0002537E"/>
    <w:rsid w:val="0002544D"/>
    <w:rsid w:val="00025569"/>
    <w:rsid w:val="0002557B"/>
    <w:rsid w:val="000256A2"/>
    <w:rsid w:val="000257B2"/>
    <w:rsid w:val="0002580D"/>
    <w:rsid w:val="0002582D"/>
    <w:rsid w:val="00025959"/>
    <w:rsid w:val="000259BE"/>
    <w:rsid w:val="00025A12"/>
    <w:rsid w:val="00025A79"/>
    <w:rsid w:val="00025A99"/>
    <w:rsid w:val="00025B5A"/>
    <w:rsid w:val="00025C03"/>
    <w:rsid w:val="00025C5B"/>
    <w:rsid w:val="00025C7D"/>
    <w:rsid w:val="00025CFC"/>
    <w:rsid w:val="00025D22"/>
    <w:rsid w:val="00025D25"/>
    <w:rsid w:val="00025D9A"/>
    <w:rsid w:val="00025E3F"/>
    <w:rsid w:val="00025EF0"/>
    <w:rsid w:val="00025F31"/>
    <w:rsid w:val="00025F8B"/>
    <w:rsid w:val="00025FF5"/>
    <w:rsid w:val="000260C8"/>
    <w:rsid w:val="000260EB"/>
    <w:rsid w:val="0002615D"/>
    <w:rsid w:val="000262A5"/>
    <w:rsid w:val="00026360"/>
    <w:rsid w:val="00026399"/>
    <w:rsid w:val="00026403"/>
    <w:rsid w:val="0002648D"/>
    <w:rsid w:val="000264EC"/>
    <w:rsid w:val="00026522"/>
    <w:rsid w:val="0002664A"/>
    <w:rsid w:val="0002675B"/>
    <w:rsid w:val="00026935"/>
    <w:rsid w:val="0002693B"/>
    <w:rsid w:val="00026A2C"/>
    <w:rsid w:val="00026AA5"/>
    <w:rsid w:val="00026AB0"/>
    <w:rsid w:val="00026B32"/>
    <w:rsid w:val="00026B8A"/>
    <w:rsid w:val="00026BF7"/>
    <w:rsid w:val="00026C02"/>
    <w:rsid w:val="00026C32"/>
    <w:rsid w:val="00026C46"/>
    <w:rsid w:val="00026C67"/>
    <w:rsid w:val="00026CAE"/>
    <w:rsid w:val="00026CEF"/>
    <w:rsid w:val="00026D0E"/>
    <w:rsid w:val="00026D63"/>
    <w:rsid w:val="00026D78"/>
    <w:rsid w:val="00026D7A"/>
    <w:rsid w:val="00026DC1"/>
    <w:rsid w:val="00026E22"/>
    <w:rsid w:val="00026EFC"/>
    <w:rsid w:val="00026FA7"/>
    <w:rsid w:val="00026FFC"/>
    <w:rsid w:val="0002703F"/>
    <w:rsid w:val="0002709D"/>
    <w:rsid w:val="000270D7"/>
    <w:rsid w:val="000270FE"/>
    <w:rsid w:val="000271C1"/>
    <w:rsid w:val="00027225"/>
    <w:rsid w:val="00027255"/>
    <w:rsid w:val="00027383"/>
    <w:rsid w:val="000273E1"/>
    <w:rsid w:val="00027400"/>
    <w:rsid w:val="0002748C"/>
    <w:rsid w:val="00027549"/>
    <w:rsid w:val="00027564"/>
    <w:rsid w:val="00027607"/>
    <w:rsid w:val="00027622"/>
    <w:rsid w:val="000276C1"/>
    <w:rsid w:val="0002776F"/>
    <w:rsid w:val="00027770"/>
    <w:rsid w:val="000277DA"/>
    <w:rsid w:val="00027835"/>
    <w:rsid w:val="000278AA"/>
    <w:rsid w:val="00027937"/>
    <w:rsid w:val="00027A50"/>
    <w:rsid w:val="00027ACF"/>
    <w:rsid w:val="00027B3E"/>
    <w:rsid w:val="00027C29"/>
    <w:rsid w:val="00027CAA"/>
    <w:rsid w:val="00027CF0"/>
    <w:rsid w:val="00027D0F"/>
    <w:rsid w:val="00027D68"/>
    <w:rsid w:val="00027DC2"/>
    <w:rsid w:val="00027DFB"/>
    <w:rsid w:val="00027E1B"/>
    <w:rsid w:val="00027E29"/>
    <w:rsid w:val="00027E37"/>
    <w:rsid w:val="00027E3F"/>
    <w:rsid w:val="00027F07"/>
    <w:rsid w:val="00027FA8"/>
    <w:rsid w:val="00027FB2"/>
    <w:rsid w:val="00030023"/>
    <w:rsid w:val="00030030"/>
    <w:rsid w:val="0003014C"/>
    <w:rsid w:val="000301C6"/>
    <w:rsid w:val="0003035A"/>
    <w:rsid w:val="00030361"/>
    <w:rsid w:val="000303BF"/>
    <w:rsid w:val="00030401"/>
    <w:rsid w:val="00030507"/>
    <w:rsid w:val="00030693"/>
    <w:rsid w:val="000306E5"/>
    <w:rsid w:val="00030726"/>
    <w:rsid w:val="00030821"/>
    <w:rsid w:val="000308C8"/>
    <w:rsid w:val="00030905"/>
    <w:rsid w:val="000309B0"/>
    <w:rsid w:val="00030B67"/>
    <w:rsid w:val="00030BC5"/>
    <w:rsid w:val="00030C3A"/>
    <w:rsid w:val="00030C57"/>
    <w:rsid w:val="00030CF8"/>
    <w:rsid w:val="00030D6E"/>
    <w:rsid w:val="00030D70"/>
    <w:rsid w:val="00030D8D"/>
    <w:rsid w:val="00030E0D"/>
    <w:rsid w:val="00030E66"/>
    <w:rsid w:val="00030E85"/>
    <w:rsid w:val="00030EBC"/>
    <w:rsid w:val="00030ED4"/>
    <w:rsid w:val="00030F81"/>
    <w:rsid w:val="000310B0"/>
    <w:rsid w:val="000310EF"/>
    <w:rsid w:val="00031130"/>
    <w:rsid w:val="00031179"/>
    <w:rsid w:val="000311B5"/>
    <w:rsid w:val="000312F0"/>
    <w:rsid w:val="000313B0"/>
    <w:rsid w:val="000313D1"/>
    <w:rsid w:val="0003146A"/>
    <w:rsid w:val="00031496"/>
    <w:rsid w:val="000314DC"/>
    <w:rsid w:val="000314E1"/>
    <w:rsid w:val="000314F1"/>
    <w:rsid w:val="00031501"/>
    <w:rsid w:val="0003155C"/>
    <w:rsid w:val="000315A5"/>
    <w:rsid w:val="00031625"/>
    <w:rsid w:val="00031652"/>
    <w:rsid w:val="000316BF"/>
    <w:rsid w:val="00031795"/>
    <w:rsid w:val="00031803"/>
    <w:rsid w:val="000318BF"/>
    <w:rsid w:val="000319AA"/>
    <w:rsid w:val="00031A84"/>
    <w:rsid w:val="00031B6A"/>
    <w:rsid w:val="00031C15"/>
    <w:rsid w:val="00031CB5"/>
    <w:rsid w:val="00031E25"/>
    <w:rsid w:val="00031E3B"/>
    <w:rsid w:val="00031ED5"/>
    <w:rsid w:val="00031EF8"/>
    <w:rsid w:val="00031F27"/>
    <w:rsid w:val="00031FCB"/>
    <w:rsid w:val="00031FD4"/>
    <w:rsid w:val="00031FEB"/>
    <w:rsid w:val="00032027"/>
    <w:rsid w:val="000320D3"/>
    <w:rsid w:val="00032149"/>
    <w:rsid w:val="000321AF"/>
    <w:rsid w:val="00032255"/>
    <w:rsid w:val="00032286"/>
    <w:rsid w:val="000322C3"/>
    <w:rsid w:val="00032302"/>
    <w:rsid w:val="0003238A"/>
    <w:rsid w:val="000323B1"/>
    <w:rsid w:val="000323B8"/>
    <w:rsid w:val="00032429"/>
    <w:rsid w:val="00032471"/>
    <w:rsid w:val="00032647"/>
    <w:rsid w:val="00032792"/>
    <w:rsid w:val="00032838"/>
    <w:rsid w:val="00032890"/>
    <w:rsid w:val="0003291B"/>
    <w:rsid w:val="00032936"/>
    <w:rsid w:val="00032983"/>
    <w:rsid w:val="00032990"/>
    <w:rsid w:val="00032A10"/>
    <w:rsid w:val="00032B77"/>
    <w:rsid w:val="00032C5B"/>
    <w:rsid w:val="00032C76"/>
    <w:rsid w:val="00032CA8"/>
    <w:rsid w:val="00032CA9"/>
    <w:rsid w:val="00032CB9"/>
    <w:rsid w:val="00032D61"/>
    <w:rsid w:val="00032DC5"/>
    <w:rsid w:val="00032DE8"/>
    <w:rsid w:val="00032E11"/>
    <w:rsid w:val="00032E16"/>
    <w:rsid w:val="00032EE5"/>
    <w:rsid w:val="00032F80"/>
    <w:rsid w:val="00033008"/>
    <w:rsid w:val="00033011"/>
    <w:rsid w:val="000330D2"/>
    <w:rsid w:val="0003310D"/>
    <w:rsid w:val="000331C5"/>
    <w:rsid w:val="000331D9"/>
    <w:rsid w:val="000331EE"/>
    <w:rsid w:val="0003321E"/>
    <w:rsid w:val="0003322F"/>
    <w:rsid w:val="000332DA"/>
    <w:rsid w:val="000332F9"/>
    <w:rsid w:val="0003339E"/>
    <w:rsid w:val="00033424"/>
    <w:rsid w:val="000334B7"/>
    <w:rsid w:val="000334CE"/>
    <w:rsid w:val="000334F1"/>
    <w:rsid w:val="00033560"/>
    <w:rsid w:val="0003358F"/>
    <w:rsid w:val="000335C8"/>
    <w:rsid w:val="0003363C"/>
    <w:rsid w:val="00033726"/>
    <w:rsid w:val="000338AE"/>
    <w:rsid w:val="000338CB"/>
    <w:rsid w:val="000338DB"/>
    <w:rsid w:val="000338FD"/>
    <w:rsid w:val="0003399C"/>
    <w:rsid w:val="00033AB9"/>
    <w:rsid w:val="00033C25"/>
    <w:rsid w:val="00033CD8"/>
    <w:rsid w:val="00033D09"/>
    <w:rsid w:val="00033D13"/>
    <w:rsid w:val="00033E43"/>
    <w:rsid w:val="00033E93"/>
    <w:rsid w:val="00033ED6"/>
    <w:rsid w:val="00033F2A"/>
    <w:rsid w:val="00033FEA"/>
    <w:rsid w:val="00034033"/>
    <w:rsid w:val="00034044"/>
    <w:rsid w:val="000340FF"/>
    <w:rsid w:val="0003416C"/>
    <w:rsid w:val="0003419E"/>
    <w:rsid w:val="000341EF"/>
    <w:rsid w:val="0003427A"/>
    <w:rsid w:val="000342A5"/>
    <w:rsid w:val="000343A5"/>
    <w:rsid w:val="000343F2"/>
    <w:rsid w:val="00034485"/>
    <w:rsid w:val="0003458B"/>
    <w:rsid w:val="0003462F"/>
    <w:rsid w:val="00034634"/>
    <w:rsid w:val="00034726"/>
    <w:rsid w:val="00034764"/>
    <w:rsid w:val="000347DD"/>
    <w:rsid w:val="00034822"/>
    <w:rsid w:val="00034863"/>
    <w:rsid w:val="000348AE"/>
    <w:rsid w:val="000349AD"/>
    <w:rsid w:val="000349C2"/>
    <w:rsid w:val="00034A36"/>
    <w:rsid w:val="00034AC3"/>
    <w:rsid w:val="00034B26"/>
    <w:rsid w:val="00034C83"/>
    <w:rsid w:val="00034CDA"/>
    <w:rsid w:val="00034D43"/>
    <w:rsid w:val="00034D46"/>
    <w:rsid w:val="00034D5C"/>
    <w:rsid w:val="00034FCE"/>
    <w:rsid w:val="00034FDB"/>
    <w:rsid w:val="0003500A"/>
    <w:rsid w:val="0003504D"/>
    <w:rsid w:val="0003506F"/>
    <w:rsid w:val="000350BE"/>
    <w:rsid w:val="000350FF"/>
    <w:rsid w:val="0003514E"/>
    <w:rsid w:val="00035151"/>
    <w:rsid w:val="00035214"/>
    <w:rsid w:val="000352A4"/>
    <w:rsid w:val="000353EC"/>
    <w:rsid w:val="00035401"/>
    <w:rsid w:val="00035458"/>
    <w:rsid w:val="0003545E"/>
    <w:rsid w:val="00035488"/>
    <w:rsid w:val="000354A4"/>
    <w:rsid w:val="00035530"/>
    <w:rsid w:val="0003556B"/>
    <w:rsid w:val="000355CA"/>
    <w:rsid w:val="000355DC"/>
    <w:rsid w:val="000355FE"/>
    <w:rsid w:val="0003561B"/>
    <w:rsid w:val="0003567C"/>
    <w:rsid w:val="000356F6"/>
    <w:rsid w:val="0003573C"/>
    <w:rsid w:val="00035769"/>
    <w:rsid w:val="00035851"/>
    <w:rsid w:val="0003591D"/>
    <w:rsid w:val="0003593B"/>
    <w:rsid w:val="0003593C"/>
    <w:rsid w:val="0003598A"/>
    <w:rsid w:val="000359D0"/>
    <w:rsid w:val="00035B36"/>
    <w:rsid w:val="00035B3A"/>
    <w:rsid w:val="00035B45"/>
    <w:rsid w:val="00035B97"/>
    <w:rsid w:val="00035BBD"/>
    <w:rsid w:val="00035BD1"/>
    <w:rsid w:val="00035BE8"/>
    <w:rsid w:val="00035C4F"/>
    <w:rsid w:val="00035CBE"/>
    <w:rsid w:val="00035E06"/>
    <w:rsid w:val="00035EC2"/>
    <w:rsid w:val="0003605A"/>
    <w:rsid w:val="0003605E"/>
    <w:rsid w:val="000360A2"/>
    <w:rsid w:val="0003622C"/>
    <w:rsid w:val="00036330"/>
    <w:rsid w:val="000363C8"/>
    <w:rsid w:val="00036418"/>
    <w:rsid w:val="000364D5"/>
    <w:rsid w:val="00036501"/>
    <w:rsid w:val="000365ED"/>
    <w:rsid w:val="000365F8"/>
    <w:rsid w:val="0003664A"/>
    <w:rsid w:val="00036683"/>
    <w:rsid w:val="0003669D"/>
    <w:rsid w:val="000366B3"/>
    <w:rsid w:val="000366E7"/>
    <w:rsid w:val="0003673B"/>
    <w:rsid w:val="0003673C"/>
    <w:rsid w:val="0003678A"/>
    <w:rsid w:val="00036791"/>
    <w:rsid w:val="000367A2"/>
    <w:rsid w:val="000367C2"/>
    <w:rsid w:val="000367E0"/>
    <w:rsid w:val="000368D5"/>
    <w:rsid w:val="00036958"/>
    <w:rsid w:val="000369FC"/>
    <w:rsid w:val="00036A40"/>
    <w:rsid w:val="00036BA8"/>
    <w:rsid w:val="00036BF8"/>
    <w:rsid w:val="00036C41"/>
    <w:rsid w:val="00036F13"/>
    <w:rsid w:val="00036F2B"/>
    <w:rsid w:val="00036F2F"/>
    <w:rsid w:val="00036F7A"/>
    <w:rsid w:val="00036FBD"/>
    <w:rsid w:val="0003709C"/>
    <w:rsid w:val="0003710F"/>
    <w:rsid w:val="00037120"/>
    <w:rsid w:val="0003725C"/>
    <w:rsid w:val="00037262"/>
    <w:rsid w:val="000372DE"/>
    <w:rsid w:val="000372E8"/>
    <w:rsid w:val="00037311"/>
    <w:rsid w:val="00037380"/>
    <w:rsid w:val="000374E3"/>
    <w:rsid w:val="0003759D"/>
    <w:rsid w:val="00037637"/>
    <w:rsid w:val="00037679"/>
    <w:rsid w:val="0003767E"/>
    <w:rsid w:val="000376B2"/>
    <w:rsid w:val="000376D6"/>
    <w:rsid w:val="0003784B"/>
    <w:rsid w:val="0003793F"/>
    <w:rsid w:val="000379AA"/>
    <w:rsid w:val="000379D6"/>
    <w:rsid w:val="00037A48"/>
    <w:rsid w:val="00037B97"/>
    <w:rsid w:val="00037BC5"/>
    <w:rsid w:val="00037C1E"/>
    <w:rsid w:val="00037D98"/>
    <w:rsid w:val="00037DBC"/>
    <w:rsid w:val="00037DF9"/>
    <w:rsid w:val="00037F13"/>
    <w:rsid w:val="00037FDB"/>
    <w:rsid w:val="00037FDC"/>
    <w:rsid w:val="000400B0"/>
    <w:rsid w:val="000400CE"/>
    <w:rsid w:val="0004010C"/>
    <w:rsid w:val="0004016D"/>
    <w:rsid w:val="0004017D"/>
    <w:rsid w:val="000401B7"/>
    <w:rsid w:val="000401EA"/>
    <w:rsid w:val="00040246"/>
    <w:rsid w:val="00040250"/>
    <w:rsid w:val="0004027D"/>
    <w:rsid w:val="00040360"/>
    <w:rsid w:val="00040373"/>
    <w:rsid w:val="000403B7"/>
    <w:rsid w:val="000405B0"/>
    <w:rsid w:val="0004073A"/>
    <w:rsid w:val="00040771"/>
    <w:rsid w:val="000407BE"/>
    <w:rsid w:val="000407EA"/>
    <w:rsid w:val="00040835"/>
    <w:rsid w:val="0004088F"/>
    <w:rsid w:val="000408EE"/>
    <w:rsid w:val="0004090E"/>
    <w:rsid w:val="000409FF"/>
    <w:rsid w:val="00040C4D"/>
    <w:rsid w:val="00040D2E"/>
    <w:rsid w:val="00040D40"/>
    <w:rsid w:val="00040E34"/>
    <w:rsid w:val="00040E43"/>
    <w:rsid w:val="00040E47"/>
    <w:rsid w:val="00040F36"/>
    <w:rsid w:val="00040F97"/>
    <w:rsid w:val="00040F98"/>
    <w:rsid w:val="00040FA2"/>
    <w:rsid w:val="00040FC1"/>
    <w:rsid w:val="00040FC4"/>
    <w:rsid w:val="00041083"/>
    <w:rsid w:val="00041095"/>
    <w:rsid w:val="000410A2"/>
    <w:rsid w:val="000410EB"/>
    <w:rsid w:val="00041101"/>
    <w:rsid w:val="000411B9"/>
    <w:rsid w:val="000411C5"/>
    <w:rsid w:val="000411E2"/>
    <w:rsid w:val="000411E9"/>
    <w:rsid w:val="000411FC"/>
    <w:rsid w:val="000412BC"/>
    <w:rsid w:val="000412F3"/>
    <w:rsid w:val="000412F8"/>
    <w:rsid w:val="0004130D"/>
    <w:rsid w:val="00041361"/>
    <w:rsid w:val="000413A4"/>
    <w:rsid w:val="000413EA"/>
    <w:rsid w:val="0004151D"/>
    <w:rsid w:val="00041558"/>
    <w:rsid w:val="00041606"/>
    <w:rsid w:val="0004163D"/>
    <w:rsid w:val="0004165A"/>
    <w:rsid w:val="0004169A"/>
    <w:rsid w:val="0004169F"/>
    <w:rsid w:val="000416BC"/>
    <w:rsid w:val="0004174D"/>
    <w:rsid w:val="0004178D"/>
    <w:rsid w:val="000417E0"/>
    <w:rsid w:val="00041806"/>
    <w:rsid w:val="00041808"/>
    <w:rsid w:val="0004183F"/>
    <w:rsid w:val="00041857"/>
    <w:rsid w:val="0004185D"/>
    <w:rsid w:val="0004197E"/>
    <w:rsid w:val="00041A25"/>
    <w:rsid w:val="00041B05"/>
    <w:rsid w:val="00041BAD"/>
    <w:rsid w:val="00041BE2"/>
    <w:rsid w:val="00041BF5"/>
    <w:rsid w:val="00041C1C"/>
    <w:rsid w:val="00041C85"/>
    <w:rsid w:val="00041CB6"/>
    <w:rsid w:val="00041CD7"/>
    <w:rsid w:val="00041D59"/>
    <w:rsid w:val="00041D61"/>
    <w:rsid w:val="00041E47"/>
    <w:rsid w:val="00041EAA"/>
    <w:rsid w:val="00041F85"/>
    <w:rsid w:val="00041FED"/>
    <w:rsid w:val="00042092"/>
    <w:rsid w:val="00042129"/>
    <w:rsid w:val="0004213B"/>
    <w:rsid w:val="000421A5"/>
    <w:rsid w:val="000421FE"/>
    <w:rsid w:val="0004221F"/>
    <w:rsid w:val="00042275"/>
    <w:rsid w:val="000422DC"/>
    <w:rsid w:val="0004231D"/>
    <w:rsid w:val="0004236B"/>
    <w:rsid w:val="000423A5"/>
    <w:rsid w:val="000423B1"/>
    <w:rsid w:val="000423C5"/>
    <w:rsid w:val="000423D3"/>
    <w:rsid w:val="00042475"/>
    <w:rsid w:val="0004247E"/>
    <w:rsid w:val="00042506"/>
    <w:rsid w:val="00042507"/>
    <w:rsid w:val="0004251F"/>
    <w:rsid w:val="00042544"/>
    <w:rsid w:val="0004257A"/>
    <w:rsid w:val="000425E1"/>
    <w:rsid w:val="00042655"/>
    <w:rsid w:val="000426A7"/>
    <w:rsid w:val="00042783"/>
    <w:rsid w:val="000427E2"/>
    <w:rsid w:val="0004284F"/>
    <w:rsid w:val="00042965"/>
    <w:rsid w:val="000429C0"/>
    <w:rsid w:val="000429D5"/>
    <w:rsid w:val="00042A03"/>
    <w:rsid w:val="00042A71"/>
    <w:rsid w:val="00042AB5"/>
    <w:rsid w:val="00042AC2"/>
    <w:rsid w:val="00042AEB"/>
    <w:rsid w:val="00042BBE"/>
    <w:rsid w:val="00042C0E"/>
    <w:rsid w:val="00042C25"/>
    <w:rsid w:val="00042CE2"/>
    <w:rsid w:val="00042CE3"/>
    <w:rsid w:val="00042D81"/>
    <w:rsid w:val="00042DB4"/>
    <w:rsid w:val="00042ED9"/>
    <w:rsid w:val="00042EEC"/>
    <w:rsid w:val="00042F34"/>
    <w:rsid w:val="00042F5E"/>
    <w:rsid w:val="00042F7D"/>
    <w:rsid w:val="00042FCA"/>
    <w:rsid w:val="00042FF0"/>
    <w:rsid w:val="0004314A"/>
    <w:rsid w:val="000431B5"/>
    <w:rsid w:val="00043292"/>
    <w:rsid w:val="0004330A"/>
    <w:rsid w:val="00043329"/>
    <w:rsid w:val="00043458"/>
    <w:rsid w:val="0004353D"/>
    <w:rsid w:val="00043594"/>
    <w:rsid w:val="000435B3"/>
    <w:rsid w:val="000436CC"/>
    <w:rsid w:val="00043726"/>
    <w:rsid w:val="0004372E"/>
    <w:rsid w:val="000437A5"/>
    <w:rsid w:val="000437CB"/>
    <w:rsid w:val="00043874"/>
    <w:rsid w:val="00043968"/>
    <w:rsid w:val="000439C4"/>
    <w:rsid w:val="00043A69"/>
    <w:rsid w:val="00043A9D"/>
    <w:rsid w:val="00043AAB"/>
    <w:rsid w:val="00043AD2"/>
    <w:rsid w:val="00043B33"/>
    <w:rsid w:val="00043B5E"/>
    <w:rsid w:val="00043B91"/>
    <w:rsid w:val="00043C7B"/>
    <w:rsid w:val="00043C9B"/>
    <w:rsid w:val="00043CC8"/>
    <w:rsid w:val="00043CE2"/>
    <w:rsid w:val="00043D25"/>
    <w:rsid w:val="00043D52"/>
    <w:rsid w:val="00043D72"/>
    <w:rsid w:val="00043E49"/>
    <w:rsid w:val="00043F37"/>
    <w:rsid w:val="00043F7F"/>
    <w:rsid w:val="00043F85"/>
    <w:rsid w:val="00043FC9"/>
    <w:rsid w:val="00043FFA"/>
    <w:rsid w:val="0004401A"/>
    <w:rsid w:val="00044027"/>
    <w:rsid w:val="00044138"/>
    <w:rsid w:val="000441AF"/>
    <w:rsid w:val="000441D6"/>
    <w:rsid w:val="00044246"/>
    <w:rsid w:val="0004426F"/>
    <w:rsid w:val="00044283"/>
    <w:rsid w:val="0004434D"/>
    <w:rsid w:val="00044399"/>
    <w:rsid w:val="000443D7"/>
    <w:rsid w:val="000444E9"/>
    <w:rsid w:val="000444EE"/>
    <w:rsid w:val="00044519"/>
    <w:rsid w:val="0004456F"/>
    <w:rsid w:val="00044642"/>
    <w:rsid w:val="0004466D"/>
    <w:rsid w:val="000446D0"/>
    <w:rsid w:val="00044704"/>
    <w:rsid w:val="0004473D"/>
    <w:rsid w:val="00044809"/>
    <w:rsid w:val="00044827"/>
    <w:rsid w:val="000448B6"/>
    <w:rsid w:val="00044944"/>
    <w:rsid w:val="0004495F"/>
    <w:rsid w:val="000449B5"/>
    <w:rsid w:val="00044A43"/>
    <w:rsid w:val="00044A5E"/>
    <w:rsid w:val="00044A98"/>
    <w:rsid w:val="00044A9F"/>
    <w:rsid w:val="00044AF9"/>
    <w:rsid w:val="00044B22"/>
    <w:rsid w:val="00044B24"/>
    <w:rsid w:val="00044B28"/>
    <w:rsid w:val="00044B92"/>
    <w:rsid w:val="00044C47"/>
    <w:rsid w:val="00044D1B"/>
    <w:rsid w:val="00044D3D"/>
    <w:rsid w:val="00044E22"/>
    <w:rsid w:val="00044EE4"/>
    <w:rsid w:val="00044F5C"/>
    <w:rsid w:val="00044FB5"/>
    <w:rsid w:val="00044FF8"/>
    <w:rsid w:val="0004505E"/>
    <w:rsid w:val="000450A0"/>
    <w:rsid w:val="000450C2"/>
    <w:rsid w:val="0004514A"/>
    <w:rsid w:val="00045163"/>
    <w:rsid w:val="000451E4"/>
    <w:rsid w:val="00045218"/>
    <w:rsid w:val="00045241"/>
    <w:rsid w:val="00045243"/>
    <w:rsid w:val="000452C5"/>
    <w:rsid w:val="000452DE"/>
    <w:rsid w:val="00045383"/>
    <w:rsid w:val="000453B9"/>
    <w:rsid w:val="000453FE"/>
    <w:rsid w:val="0004545D"/>
    <w:rsid w:val="000454B3"/>
    <w:rsid w:val="000454E4"/>
    <w:rsid w:val="000454FD"/>
    <w:rsid w:val="00045519"/>
    <w:rsid w:val="000455EC"/>
    <w:rsid w:val="000455F7"/>
    <w:rsid w:val="00045709"/>
    <w:rsid w:val="00045712"/>
    <w:rsid w:val="0004573A"/>
    <w:rsid w:val="00045837"/>
    <w:rsid w:val="00045954"/>
    <w:rsid w:val="00045A24"/>
    <w:rsid w:val="00045A54"/>
    <w:rsid w:val="00045AC1"/>
    <w:rsid w:val="00045AC6"/>
    <w:rsid w:val="00045BAB"/>
    <w:rsid w:val="00045BAF"/>
    <w:rsid w:val="00045BDF"/>
    <w:rsid w:val="00045DB3"/>
    <w:rsid w:val="00045DD8"/>
    <w:rsid w:val="00045DFD"/>
    <w:rsid w:val="00045E0D"/>
    <w:rsid w:val="00045E10"/>
    <w:rsid w:val="00045F43"/>
    <w:rsid w:val="00045F5B"/>
    <w:rsid w:val="00046025"/>
    <w:rsid w:val="00046044"/>
    <w:rsid w:val="0004605E"/>
    <w:rsid w:val="000460F3"/>
    <w:rsid w:val="00046113"/>
    <w:rsid w:val="00046195"/>
    <w:rsid w:val="000461E3"/>
    <w:rsid w:val="000462A1"/>
    <w:rsid w:val="000462C9"/>
    <w:rsid w:val="000462E3"/>
    <w:rsid w:val="00046305"/>
    <w:rsid w:val="00046344"/>
    <w:rsid w:val="000463CB"/>
    <w:rsid w:val="00046492"/>
    <w:rsid w:val="000464F9"/>
    <w:rsid w:val="00046584"/>
    <w:rsid w:val="000466D5"/>
    <w:rsid w:val="000466EA"/>
    <w:rsid w:val="0004670E"/>
    <w:rsid w:val="0004672C"/>
    <w:rsid w:val="00046846"/>
    <w:rsid w:val="00046854"/>
    <w:rsid w:val="0004687B"/>
    <w:rsid w:val="0004691B"/>
    <w:rsid w:val="000469A9"/>
    <w:rsid w:val="000469B5"/>
    <w:rsid w:val="00046A12"/>
    <w:rsid w:val="00046A9F"/>
    <w:rsid w:val="00046B03"/>
    <w:rsid w:val="00046B07"/>
    <w:rsid w:val="00046B4E"/>
    <w:rsid w:val="00046C31"/>
    <w:rsid w:val="00046D03"/>
    <w:rsid w:val="00046D76"/>
    <w:rsid w:val="00046DC7"/>
    <w:rsid w:val="00046E8B"/>
    <w:rsid w:val="00046EF0"/>
    <w:rsid w:val="00046F33"/>
    <w:rsid w:val="00046F91"/>
    <w:rsid w:val="00047042"/>
    <w:rsid w:val="00047093"/>
    <w:rsid w:val="000470DF"/>
    <w:rsid w:val="000470E4"/>
    <w:rsid w:val="000471BA"/>
    <w:rsid w:val="00047220"/>
    <w:rsid w:val="0004726E"/>
    <w:rsid w:val="0004733F"/>
    <w:rsid w:val="0004753E"/>
    <w:rsid w:val="00047674"/>
    <w:rsid w:val="0004767F"/>
    <w:rsid w:val="000476B8"/>
    <w:rsid w:val="00047729"/>
    <w:rsid w:val="00047861"/>
    <w:rsid w:val="000478AB"/>
    <w:rsid w:val="000478C6"/>
    <w:rsid w:val="000478F6"/>
    <w:rsid w:val="00047929"/>
    <w:rsid w:val="0004798A"/>
    <w:rsid w:val="000479E0"/>
    <w:rsid w:val="000479EF"/>
    <w:rsid w:val="00047A2C"/>
    <w:rsid w:val="00047AC5"/>
    <w:rsid w:val="00047AD0"/>
    <w:rsid w:val="00047B63"/>
    <w:rsid w:val="00047BE4"/>
    <w:rsid w:val="00047C9E"/>
    <w:rsid w:val="00047CE2"/>
    <w:rsid w:val="00047D17"/>
    <w:rsid w:val="00047D3E"/>
    <w:rsid w:val="00047D64"/>
    <w:rsid w:val="00047DA7"/>
    <w:rsid w:val="00047DB5"/>
    <w:rsid w:val="00047E14"/>
    <w:rsid w:val="00047E17"/>
    <w:rsid w:val="00047E5E"/>
    <w:rsid w:val="00047F56"/>
    <w:rsid w:val="00047FE9"/>
    <w:rsid w:val="00047FF8"/>
    <w:rsid w:val="0005002A"/>
    <w:rsid w:val="00050126"/>
    <w:rsid w:val="0005015D"/>
    <w:rsid w:val="0005019F"/>
    <w:rsid w:val="000501CB"/>
    <w:rsid w:val="000502BF"/>
    <w:rsid w:val="000502C5"/>
    <w:rsid w:val="00050360"/>
    <w:rsid w:val="00050418"/>
    <w:rsid w:val="00050433"/>
    <w:rsid w:val="00050501"/>
    <w:rsid w:val="00050525"/>
    <w:rsid w:val="0005062B"/>
    <w:rsid w:val="00050677"/>
    <w:rsid w:val="00050724"/>
    <w:rsid w:val="00050789"/>
    <w:rsid w:val="000507EA"/>
    <w:rsid w:val="000507F4"/>
    <w:rsid w:val="000507FA"/>
    <w:rsid w:val="00050845"/>
    <w:rsid w:val="000508E6"/>
    <w:rsid w:val="000508F3"/>
    <w:rsid w:val="0005094A"/>
    <w:rsid w:val="00050962"/>
    <w:rsid w:val="00050A54"/>
    <w:rsid w:val="00050B51"/>
    <w:rsid w:val="00050B93"/>
    <w:rsid w:val="00050B9A"/>
    <w:rsid w:val="00050BDA"/>
    <w:rsid w:val="00050BDC"/>
    <w:rsid w:val="00050BDD"/>
    <w:rsid w:val="00050C86"/>
    <w:rsid w:val="00050CCF"/>
    <w:rsid w:val="00050D3C"/>
    <w:rsid w:val="00050D59"/>
    <w:rsid w:val="00050DA2"/>
    <w:rsid w:val="00050EBF"/>
    <w:rsid w:val="00050F47"/>
    <w:rsid w:val="00050FC0"/>
    <w:rsid w:val="00051000"/>
    <w:rsid w:val="0005102D"/>
    <w:rsid w:val="00051088"/>
    <w:rsid w:val="000510D5"/>
    <w:rsid w:val="000510FC"/>
    <w:rsid w:val="00051127"/>
    <w:rsid w:val="00051209"/>
    <w:rsid w:val="0005127A"/>
    <w:rsid w:val="000512EA"/>
    <w:rsid w:val="0005132F"/>
    <w:rsid w:val="0005143B"/>
    <w:rsid w:val="000514A4"/>
    <w:rsid w:val="000514C2"/>
    <w:rsid w:val="0005150F"/>
    <w:rsid w:val="00051519"/>
    <w:rsid w:val="0005153B"/>
    <w:rsid w:val="000515A1"/>
    <w:rsid w:val="000515A3"/>
    <w:rsid w:val="000515E6"/>
    <w:rsid w:val="00051682"/>
    <w:rsid w:val="00051696"/>
    <w:rsid w:val="00051712"/>
    <w:rsid w:val="0005174D"/>
    <w:rsid w:val="00051787"/>
    <w:rsid w:val="00051862"/>
    <w:rsid w:val="000518E0"/>
    <w:rsid w:val="00051912"/>
    <w:rsid w:val="0005198E"/>
    <w:rsid w:val="000519E6"/>
    <w:rsid w:val="00051A5A"/>
    <w:rsid w:val="00051A7C"/>
    <w:rsid w:val="00051A7F"/>
    <w:rsid w:val="00051BB5"/>
    <w:rsid w:val="00051BD3"/>
    <w:rsid w:val="00051C1D"/>
    <w:rsid w:val="00051C38"/>
    <w:rsid w:val="00051C6D"/>
    <w:rsid w:val="00051C7E"/>
    <w:rsid w:val="00051DB3"/>
    <w:rsid w:val="00051DC9"/>
    <w:rsid w:val="00051EDC"/>
    <w:rsid w:val="0005200B"/>
    <w:rsid w:val="0005203C"/>
    <w:rsid w:val="000520BF"/>
    <w:rsid w:val="00052122"/>
    <w:rsid w:val="00052189"/>
    <w:rsid w:val="000521D4"/>
    <w:rsid w:val="0005229E"/>
    <w:rsid w:val="000522BD"/>
    <w:rsid w:val="00052403"/>
    <w:rsid w:val="000524AB"/>
    <w:rsid w:val="00052535"/>
    <w:rsid w:val="00052612"/>
    <w:rsid w:val="0005266C"/>
    <w:rsid w:val="00052799"/>
    <w:rsid w:val="00052A62"/>
    <w:rsid w:val="00052A74"/>
    <w:rsid w:val="00052A9D"/>
    <w:rsid w:val="00052AB8"/>
    <w:rsid w:val="00052BF4"/>
    <w:rsid w:val="00052BF8"/>
    <w:rsid w:val="00052CA5"/>
    <w:rsid w:val="00052CA6"/>
    <w:rsid w:val="00052CEB"/>
    <w:rsid w:val="00052CF6"/>
    <w:rsid w:val="00052D37"/>
    <w:rsid w:val="00052E03"/>
    <w:rsid w:val="00052E0A"/>
    <w:rsid w:val="00052E24"/>
    <w:rsid w:val="00052E27"/>
    <w:rsid w:val="00052E96"/>
    <w:rsid w:val="00052EBE"/>
    <w:rsid w:val="00052EC1"/>
    <w:rsid w:val="00052FF6"/>
    <w:rsid w:val="00053014"/>
    <w:rsid w:val="00053160"/>
    <w:rsid w:val="00053172"/>
    <w:rsid w:val="000531A7"/>
    <w:rsid w:val="00053223"/>
    <w:rsid w:val="00053264"/>
    <w:rsid w:val="00053274"/>
    <w:rsid w:val="0005328E"/>
    <w:rsid w:val="0005347C"/>
    <w:rsid w:val="00053504"/>
    <w:rsid w:val="00053538"/>
    <w:rsid w:val="0005354B"/>
    <w:rsid w:val="0005368C"/>
    <w:rsid w:val="0005369D"/>
    <w:rsid w:val="000536C6"/>
    <w:rsid w:val="000536CB"/>
    <w:rsid w:val="000536D5"/>
    <w:rsid w:val="00053727"/>
    <w:rsid w:val="000537A0"/>
    <w:rsid w:val="000537A5"/>
    <w:rsid w:val="000537C6"/>
    <w:rsid w:val="000538D6"/>
    <w:rsid w:val="00053937"/>
    <w:rsid w:val="00053A16"/>
    <w:rsid w:val="00053A45"/>
    <w:rsid w:val="00053A5E"/>
    <w:rsid w:val="00053A67"/>
    <w:rsid w:val="00053AAE"/>
    <w:rsid w:val="00053BC1"/>
    <w:rsid w:val="00053BD0"/>
    <w:rsid w:val="00053C23"/>
    <w:rsid w:val="00053D3A"/>
    <w:rsid w:val="00053DA3"/>
    <w:rsid w:val="00053DB0"/>
    <w:rsid w:val="00053DEA"/>
    <w:rsid w:val="00053E14"/>
    <w:rsid w:val="00053E27"/>
    <w:rsid w:val="00053E51"/>
    <w:rsid w:val="00053E74"/>
    <w:rsid w:val="00053F0C"/>
    <w:rsid w:val="00053F40"/>
    <w:rsid w:val="00054057"/>
    <w:rsid w:val="0005412D"/>
    <w:rsid w:val="0005414C"/>
    <w:rsid w:val="0005416B"/>
    <w:rsid w:val="00054170"/>
    <w:rsid w:val="00054229"/>
    <w:rsid w:val="0005428B"/>
    <w:rsid w:val="000542BD"/>
    <w:rsid w:val="0005437D"/>
    <w:rsid w:val="000543CD"/>
    <w:rsid w:val="000543D9"/>
    <w:rsid w:val="00054433"/>
    <w:rsid w:val="000544B0"/>
    <w:rsid w:val="000544B1"/>
    <w:rsid w:val="000545E2"/>
    <w:rsid w:val="00054616"/>
    <w:rsid w:val="00054666"/>
    <w:rsid w:val="00054683"/>
    <w:rsid w:val="000546C3"/>
    <w:rsid w:val="00054749"/>
    <w:rsid w:val="0005483B"/>
    <w:rsid w:val="000548F8"/>
    <w:rsid w:val="00054A3B"/>
    <w:rsid w:val="00054A9C"/>
    <w:rsid w:val="00054ABD"/>
    <w:rsid w:val="00054B7B"/>
    <w:rsid w:val="00054BA3"/>
    <w:rsid w:val="00054BF7"/>
    <w:rsid w:val="00054C28"/>
    <w:rsid w:val="00054D07"/>
    <w:rsid w:val="00054D1A"/>
    <w:rsid w:val="00054DBD"/>
    <w:rsid w:val="00054ED3"/>
    <w:rsid w:val="00054F7F"/>
    <w:rsid w:val="000550A2"/>
    <w:rsid w:val="000550D9"/>
    <w:rsid w:val="000550E6"/>
    <w:rsid w:val="000550E7"/>
    <w:rsid w:val="000550FD"/>
    <w:rsid w:val="00055245"/>
    <w:rsid w:val="00055247"/>
    <w:rsid w:val="0005527E"/>
    <w:rsid w:val="0005528F"/>
    <w:rsid w:val="00055297"/>
    <w:rsid w:val="00055337"/>
    <w:rsid w:val="00055398"/>
    <w:rsid w:val="00055408"/>
    <w:rsid w:val="00055409"/>
    <w:rsid w:val="000554B0"/>
    <w:rsid w:val="000554DE"/>
    <w:rsid w:val="000555E4"/>
    <w:rsid w:val="00055635"/>
    <w:rsid w:val="0005565C"/>
    <w:rsid w:val="00055684"/>
    <w:rsid w:val="000556CD"/>
    <w:rsid w:val="000556E4"/>
    <w:rsid w:val="00055853"/>
    <w:rsid w:val="00055860"/>
    <w:rsid w:val="00055931"/>
    <w:rsid w:val="00055A0F"/>
    <w:rsid w:val="00055A56"/>
    <w:rsid w:val="00055ABB"/>
    <w:rsid w:val="00055B87"/>
    <w:rsid w:val="00055B9B"/>
    <w:rsid w:val="00055BAE"/>
    <w:rsid w:val="00055BD1"/>
    <w:rsid w:val="00055C45"/>
    <w:rsid w:val="00055CAC"/>
    <w:rsid w:val="00055CC1"/>
    <w:rsid w:val="00055D5B"/>
    <w:rsid w:val="00055D74"/>
    <w:rsid w:val="00055D84"/>
    <w:rsid w:val="00055DA5"/>
    <w:rsid w:val="00055DD2"/>
    <w:rsid w:val="00055DE1"/>
    <w:rsid w:val="00055E79"/>
    <w:rsid w:val="00055EAE"/>
    <w:rsid w:val="00055F37"/>
    <w:rsid w:val="00055FB8"/>
    <w:rsid w:val="00055FD1"/>
    <w:rsid w:val="00056042"/>
    <w:rsid w:val="0005606E"/>
    <w:rsid w:val="00056097"/>
    <w:rsid w:val="00056143"/>
    <w:rsid w:val="00056197"/>
    <w:rsid w:val="0005620F"/>
    <w:rsid w:val="00056234"/>
    <w:rsid w:val="00056279"/>
    <w:rsid w:val="00056295"/>
    <w:rsid w:val="000562E2"/>
    <w:rsid w:val="000562EC"/>
    <w:rsid w:val="0005630D"/>
    <w:rsid w:val="0005631C"/>
    <w:rsid w:val="0005633F"/>
    <w:rsid w:val="00056342"/>
    <w:rsid w:val="00056368"/>
    <w:rsid w:val="000563D7"/>
    <w:rsid w:val="00056458"/>
    <w:rsid w:val="00056492"/>
    <w:rsid w:val="00056496"/>
    <w:rsid w:val="0005655B"/>
    <w:rsid w:val="000565C0"/>
    <w:rsid w:val="000565D9"/>
    <w:rsid w:val="0005665B"/>
    <w:rsid w:val="00056679"/>
    <w:rsid w:val="000566AA"/>
    <w:rsid w:val="000566C4"/>
    <w:rsid w:val="0005670D"/>
    <w:rsid w:val="00056739"/>
    <w:rsid w:val="000567EE"/>
    <w:rsid w:val="00056967"/>
    <w:rsid w:val="00056979"/>
    <w:rsid w:val="0005699F"/>
    <w:rsid w:val="00056A41"/>
    <w:rsid w:val="00056AB9"/>
    <w:rsid w:val="00056AD5"/>
    <w:rsid w:val="00056E20"/>
    <w:rsid w:val="00056E55"/>
    <w:rsid w:val="00056F24"/>
    <w:rsid w:val="00056F46"/>
    <w:rsid w:val="00056FF9"/>
    <w:rsid w:val="00056FFE"/>
    <w:rsid w:val="00057000"/>
    <w:rsid w:val="000570F1"/>
    <w:rsid w:val="00057135"/>
    <w:rsid w:val="0005718D"/>
    <w:rsid w:val="00057190"/>
    <w:rsid w:val="00057240"/>
    <w:rsid w:val="0005727A"/>
    <w:rsid w:val="00057344"/>
    <w:rsid w:val="00057422"/>
    <w:rsid w:val="00057493"/>
    <w:rsid w:val="00057724"/>
    <w:rsid w:val="000577E8"/>
    <w:rsid w:val="00057846"/>
    <w:rsid w:val="000578A5"/>
    <w:rsid w:val="0005790E"/>
    <w:rsid w:val="00057956"/>
    <w:rsid w:val="00057978"/>
    <w:rsid w:val="000579A8"/>
    <w:rsid w:val="000579BA"/>
    <w:rsid w:val="000579D1"/>
    <w:rsid w:val="00057A3F"/>
    <w:rsid w:val="00057A9D"/>
    <w:rsid w:val="00057B42"/>
    <w:rsid w:val="00057B9B"/>
    <w:rsid w:val="00057BAF"/>
    <w:rsid w:val="00057C24"/>
    <w:rsid w:val="00057C67"/>
    <w:rsid w:val="00057C70"/>
    <w:rsid w:val="00057CC9"/>
    <w:rsid w:val="00057D04"/>
    <w:rsid w:val="00057D16"/>
    <w:rsid w:val="00057DA8"/>
    <w:rsid w:val="00057DD5"/>
    <w:rsid w:val="00057DED"/>
    <w:rsid w:val="00057E51"/>
    <w:rsid w:val="00057E7B"/>
    <w:rsid w:val="00057EB4"/>
    <w:rsid w:val="00057ED1"/>
    <w:rsid w:val="00057EF8"/>
    <w:rsid w:val="00057FA6"/>
    <w:rsid w:val="00057FB7"/>
    <w:rsid w:val="00057FF0"/>
    <w:rsid w:val="0006002E"/>
    <w:rsid w:val="00060030"/>
    <w:rsid w:val="000600F2"/>
    <w:rsid w:val="00060203"/>
    <w:rsid w:val="00060237"/>
    <w:rsid w:val="00060331"/>
    <w:rsid w:val="000603FC"/>
    <w:rsid w:val="0006060C"/>
    <w:rsid w:val="000606E2"/>
    <w:rsid w:val="00060710"/>
    <w:rsid w:val="00060754"/>
    <w:rsid w:val="00060787"/>
    <w:rsid w:val="00060979"/>
    <w:rsid w:val="00060989"/>
    <w:rsid w:val="00060A02"/>
    <w:rsid w:val="00060A20"/>
    <w:rsid w:val="00060A54"/>
    <w:rsid w:val="00060AAE"/>
    <w:rsid w:val="00060AC0"/>
    <w:rsid w:val="00060AF7"/>
    <w:rsid w:val="00060B1D"/>
    <w:rsid w:val="00060B21"/>
    <w:rsid w:val="00060B4A"/>
    <w:rsid w:val="00060BA1"/>
    <w:rsid w:val="00060BA7"/>
    <w:rsid w:val="00060BD8"/>
    <w:rsid w:val="00060C78"/>
    <w:rsid w:val="00060CD2"/>
    <w:rsid w:val="00060D81"/>
    <w:rsid w:val="00060D91"/>
    <w:rsid w:val="00060DC3"/>
    <w:rsid w:val="00060DF9"/>
    <w:rsid w:val="00060E01"/>
    <w:rsid w:val="00060E25"/>
    <w:rsid w:val="00060EE7"/>
    <w:rsid w:val="00060F38"/>
    <w:rsid w:val="00060F8A"/>
    <w:rsid w:val="00060FFE"/>
    <w:rsid w:val="000610D0"/>
    <w:rsid w:val="000610EA"/>
    <w:rsid w:val="000610EC"/>
    <w:rsid w:val="0006111E"/>
    <w:rsid w:val="0006117F"/>
    <w:rsid w:val="000611CC"/>
    <w:rsid w:val="00061208"/>
    <w:rsid w:val="00061227"/>
    <w:rsid w:val="0006123A"/>
    <w:rsid w:val="000613B1"/>
    <w:rsid w:val="000613CD"/>
    <w:rsid w:val="0006148F"/>
    <w:rsid w:val="00061556"/>
    <w:rsid w:val="00061613"/>
    <w:rsid w:val="0006163A"/>
    <w:rsid w:val="00061676"/>
    <w:rsid w:val="00061692"/>
    <w:rsid w:val="000616DE"/>
    <w:rsid w:val="00061734"/>
    <w:rsid w:val="00061788"/>
    <w:rsid w:val="0006185E"/>
    <w:rsid w:val="000618AD"/>
    <w:rsid w:val="000618D3"/>
    <w:rsid w:val="00061933"/>
    <w:rsid w:val="00061996"/>
    <w:rsid w:val="000619C9"/>
    <w:rsid w:val="000619FB"/>
    <w:rsid w:val="00061A46"/>
    <w:rsid w:val="00061A6E"/>
    <w:rsid w:val="00061A7C"/>
    <w:rsid w:val="00061A7E"/>
    <w:rsid w:val="00061ACE"/>
    <w:rsid w:val="00061B42"/>
    <w:rsid w:val="00061BB3"/>
    <w:rsid w:val="00061BFC"/>
    <w:rsid w:val="00061CC5"/>
    <w:rsid w:val="00061D27"/>
    <w:rsid w:val="00061D39"/>
    <w:rsid w:val="00061DA8"/>
    <w:rsid w:val="00061DC2"/>
    <w:rsid w:val="00061DEC"/>
    <w:rsid w:val="00061E36"/>
    <w:rsid w:val="00061E42"/>
    <w:rsid w:val="00061EAE"/>
    <w:rsid w:val="00061EEB"/>
    <w:rsid w:val="00061F35"/>
    <w:rsid w:val="00061FB3"/>
    <w:rsid w:val="00061FDB"/>
    <w:rsid w:val="000620FA"/>
    <w:rsid w:val="000620FC"/>
    <w:rsid w:val="00062108"/>
    <w:rsid w:val="00062157"/>
    <w:rsid w:val="000622AF"/>
    <w:rsid w:val="000622D7"/>
    <w:rsid w:val="000622F6"/>
    <w:rsid w:val="000623AC"/>
    <w:rsid w:val="0006242D"/>
    <w:rsid w:val="00062448"/>
    <w:rsid w:val="00062449"/>
    <w:rsid w:val="0006251B"/>
    <w:rsid w:val="00062522"/>
    <w:rsid w:val="00062536"/>
    <w:rsid w:val="000625AE"/>
    <w:rsid w:val="000625E4"/>
    <w:rsid w:val="00062604"/>
    <w:rsid w:val="00062637"/>
    <w:rsid w:val="00062847"/>
    <w:rsid w:val="00062892"/>
    <w:rsid w:val="000628DF"/>
    <w:rsid w:val="000628E0"/>
    <w:rsid w:val="00062A4D"/>
    <w:rsid w:val="00062A71"/>
    <w:rsid w:val="00062ABF"/>
    <w:rsid w:val="00062C1E"/>
    <w:rsid w:val="00062C40"/>
    <w:rsid w:val="00062CD3"/>
    <w:rsid w:val="00062DA3"/>
    <w:rsid w:val="00062DF0"/>
    <w:rsid w:val="00062E1B"/>
    <w:rsid w:val="00062E4D"/>
    <w:rsid w:val="00062E5A"/>
    <w:rsid w:val="00062E5D"/>
    <w:rsid w:val="00062FA6"/>
    <w:rsid w:val="0006308D"/>
    <w:rsid w:val="00063250"/>
    <w:rsid w:val="00063271"/>
    <w:rsid w:val="0006328D"/>
    <w:rsid w:val="000632A9"/>
    <w:rsid w:val="0006344A"/>
    <w:rsid w:val="000634D6"/>
    <w:rsid w:val="000635AC"/>
    <w:rsid w:val="00063651"/>
    <w:rsid w:val="000637E7"/>
    <w:rsid w:val="00063844"/>
    <w:rsid w:val="0006386F"/>
    <w:rsid w:val="0006389B"/>
    <w:rsid w:val="0006389E"/>
    <w:rsid w:val="00063903"/>
    <w:rsid w:val="00063914"/>
    <w:rsid w:val="000639DE"/>
    <w:rsid w:val="000639E5"/>
    <w:rsid w:val="000639F1"/>
    <w:rsid w:val="00063A0E"/>
    <w:rsid w:val="00063A4D"/>
    <w:rsid w:val="00063A4F"/>
    <w:rsid w:val="00063A78"/>
    <w:rsid w:val="00063B94"/>
    <w:rsid w:val="00063C02"/>
    <w:rsid w:val="00063C6D"/>
    <w:rsid w:val="00063CC8"/>
    <w:rsid w:val="00063D4D"/>
    <w:rsid w:val="00063D8D"/>
    <w:rsid w:val="00063E2B"/>
    <w:rsid w:val="00063E72"/>
    <w:rsid w:val="00063E99"/>
    <w:rsid w:val="00063F43"/>
    <w:rsid w:val="00063F69"/>
    <w:rsid w:val="00063F95"/>
    <w:rsid w:val="00063FBB"/>
    <w:rsid w:val="00063FF1"/>
    <w:rsid w:val="00064021"/>
    <w:rsid w:val="0006406C"/>
    <w:rsid w:val="0006407C"/>
    <w:rsid w:val="000640AA"/>
    <w:rsid w:val="000640D9"/>
    <w:rsid w:val="000640E2"/>
    <w:rsid w:val="00064468"/>
    <w:rsid w:val="0006448F"/>
    <w:rsid w:val="000644B6"/>
    <w:rsid w:val="00064531"/>
    <w:rsid w:val="00064538"/>
    <w:rsid w:val="00064549"/>
    <w:rsid w:val="000645C9"/>
    <w:rsid w:val="000645E7"/>
    <w:rsid w:val="00064664"/>
    <w:rsid w:val="00064666"/>
    <w:rsid w:val="00064675"/>
    <w:rsid w:val="00064684"/>
    <w:rsid w:val="000646AF"/>
    <w:rsid w:val="0006470E"/>
    <w:rsid w:val="000647A3"/>
    <w:rsid w:val="000647E2"/>
    <w:rsid w:val="000647E3"/>
    <w:rsid w:val="00064894"/>
    <w:rsid w:val="00064973"/>
    <w:rsid w:val="000649F1"/>
    <w:rsid w:val="00064A4F"/>
    <w:rsid w:val="00064AD6"/>
    <w:rsid w:val="00064B51"/>
    <w:rsid w:val="00064C2B"/>
    <w:rsid w:val="00064C31"/>
    <w:rsid w:val="00064CB9"/>
    <w:rsid w:val="00064D2F"/>
    <w:rsid w:val="00064DC4"/>
    <w:rsid w:val="00064E04"/>
    <w:rsid w:val="0006500F"/>
    <w:rsid w:val="0006510A"/>
    <w:rsid w:val="0006514C"/>
    <w:rsid w:val="00065197"/>
    <w:rsid w:val="00065221"/>
    <w:rsid w:val="000652A5"/>
    <w:rsid w:val="000652BB"/>
    <w:rsid w:val="0006540C"/>
    <w:rsid w:val="00065563"/>
    <w:rsid w:val="0006556B"/>
    <w:rsid w:val="00065597"/>
    <w:rsid w:val="0006567D"/>
    <w:rsid w:val="0006579D"/>
    <w:rsid w:val="000657E8"/>
    <w:rsid w:val="000658E4"/>
    <w:rsid w:val="000658EF"/>
    <w:rsid w:val="0006594D"/>
    <w:rsid w:val="0006599F"/>
    <w:rsid w:val="000659AD"/>
    <w:rsid w:val="00065BC2"/>
    <w:rsid w:val="00065BF3"/>
    <w:rsid w:val="00065BF4"/>
    <w:rsid w:val="00065C01"/>
    <w:rsid w:val="00065C9E"/>
    <w:rsid w:val="00065DC1"/>
    <w:rsid w:val="00065E47"/>
    <w:rsid w:val="00065E5D"/>
    <w:rsid w:val="00065FB1"/>
    <w:rsid w:val="0006618E"/>
    <w:rsid w:val="000661BA"/>
    <w:rsid w:val="000661F0"/>
    <w:rsid w:val="00066237"/>
    <w:rsid w:val="0006625E"/>
    <w:rsid w:val="0006629F"/>
    <w:rsid w:val="00066350"/>
    <w:rsid w:val="00066352"/>
    <w:rsid w:val="000663BA"/>
    <w:rsid w:val="000664E1"/>
    <w:rsid w:val="000664EC"/>
    <w:rsid w:val="000664FF"/>
    <w:rsid w:val="00066528"/>
    <w:rsid w:val="00066592"/>
    <w:rsid w:val="00066653"/>
    <w:rsid w:val="00066655"/>
    <w:rsid w:val="000666F8"/>
    <w:rsid w:val="00066746"/>
    <w:rsid w:val="0006675C"/>
    <w:rsid w:val="0006680B"/>
    <w:rsid w:val="00066837"/>
    <w:rsid w:val="00066848"/>
    <w:rsid w:val="00066963"/>
    <w:rsid w:val="00066A0D"/>
    <w:rsid w:val="00066A1B"/>
    <w:rsid w:val="00066A7E"/>
    <w:rsid w:val="00066BC1"/>
    <w:rsid w:val="00066C06"/>
    <w:rsid w:val="00066C10"/>
    <w:rsid w:val="00066C99"/>
    <w:rsid w:val="00066CFC"/>
    <w:rsid w:val="00066D08"/>
    <w:rsid w:val="00066D64"/>
    <w:rsid w:val="00066D70"/>
    <w:rsid w:val="00066D9F"/>
    <w:rsid w:val="00066DA0"/>
    <w:rsid w:val="00066DBE"/>
    <w:rsid w:val="00066E9B"/>
    <w:rsid w:val="00066EA5"/>
    <w:rsid w:val="00066ECD"/>
    <w:rsid w:val="00066EDE"/>
    <w:rsid w:val="00066FB6"/>
    <w:rsid w:val="00067020"/>
    <w:rsid w:val="00067198"/>
    <w:rsid w:val="0006721E"/>
    <w:rsid w:val="00067293"/>
    <w:rsid w:val="000672A3"/>
    <w:rsid w:val="000672BA"/>
    <w:rsid w:val="000672BE"/>
    <w:rsid w:val="00067302"/>
    <w:rsid w:val="0006732D"/>
    <w:rsid w:val="00067331"/>
    <w:rsid w:val="00067348"/>
    <w:rsid w:val="0006734A"/>
    <w:rsid w:val="000673AA"/>
    <w:rsid w:val="00067409"/>
    <w:rsid w:val="00067454"/>
    <w:rsid w:val="00067495"/>
    <w:rsid w:val="0006749B"/>
    <w:rsid w:val="000674D0"/>
    <w:rsid w:val="00067502"/>
    <w:rsid w:val="00067503"/>
    <w:rsid w:val="0006750C"/>
    <w:rsid w:val="00067554"/>
    <w:rsid w:val="0006757F"/>
    <w:rsid w:val="000675F6"/>
    <w:rsid w:val="00067651"/>
    <w:rsid w:val="00067675"/>
    <w:rsid w:val="00067823"/>
    <w:rsid w:val="00067855"/>
    <w:rsid w:val="0006789F"/>
    <w:rsid w:val="000678AF"/>
    <w:rsid w:val="00067908"/>
    <w:rsid w:val="00067A38"/>
    <w:rsid w:val="00067A40"/>
    <w:rsid w:val="00067A5E"/>
    <w:rsid w:val="00067B15"/>
    <w:rsid w:val="00067B18"/>
    <w:rsid w:val="00067B2B"/>
    <w:rsid w:val="00067B80"/>
    <w:rsid w:val="00067C44"/>
    <w:rsid w:val="00067D26"/>
    <w:rsid w:val="00067D2E"/>
    <w:rsid w:val="00067DD6"/>
    <w:rsid w:val="00067EB2"/>
    <w:rsid w:val="00067EFC"/>
    <w:rsid w:val="00067F0D"/>
    <w:rsid w:val="00070025"/>
    <w:rsid w:val="0007008F"/>
    <w:rsid w:val="00070129"/>
    <w:rsid w:val="00070149"/>
    <w:rsid w:val="00070198"/>
    <w:rsid w:val="0007019B"/>
    <w:rsid w:val="00070270"/>
    <w:rsid w:val="000702BD"/>
    <w:rsid w:val="00070397"/>
    <w:rsid w:val="000703A1"/>
    <w:rsid w:val="00070495"/>
    <w:rsid w:val="000704BA"/>
    <w:rsid w:val="00070522"/>
    <w:rsid w:val="0007056B"/>
    <w:rsid w:val="00070590"/>
    <w:rsid w:val="000705C3"/>
    <w:rsid w:val="0007063E"/>
    <w:rsid w:val="00070683"/>
    <w:rsid w:val="00070780"/>
    <w:rsid w:val="000707E9"/>
    <w:rsid w:val="00070830"/>
    <w:rsid w:val="000708C0"/>
    <w:rsid w:val="00070931"/>
    <w:rsid w:val="000709DB"/>
    <w:rsid w:val="00070A69"/>
    <w:rsid w:val="00070AD9"/>
    <w:rsid w:val="00070B88"/>
    <w:rsid w:val="00070B9D"/>
    <w:rsid w:val="00070BC8"/>
    <w:rsid w:val="00070C0E"/>
    <w:rsid w:val="00070C4C"/>
    <w:rsid w:val="00070DB3"/>
    <w:rsid w:val="00070E8A"/>
    <w:rsid w:val="00070F16"/>
    <w:rsid w:val="00070F79"/>
    <w:rsid w:val="00070FC2"/>
    <w:rsid w:val="00070FF1"/>
    <w:rsid w:val="000710C2"/>
    <w:rsid w:val="0007116B"/>
    <w:rsid w:val="000711A6"/>
    <w:rsid w:val="000711D0"/>
    <w:rsid w:val="00071279"/>
    <w:rsid w:val="00071409"/>
    <w:rsid w:val="00071417"/>
    <w:rsid w:val="000714DB"/>
    <w:rsid w:val="0007167F"/>
    <w:rsid w:val="00071680"/>
    <w:rsid w:val="00071696"/>
    <w:rsid w:val="000716BE"/>
    <w:rsid w:val="0007172B"/>
    <w:rsid w:val="000717BD"/>
    <w:rsid w:val="00071872"/>
    <w:rsid w:val="00071964"/>
    <w:rsid w:val="00071987"/>
    <w:rsid w:val="00071988"/>
    <w:rsid w:val="000719F7"/>
    <w:rsid w:val="00071A18"/>
    <w:rsid w:val="00071A86"/>
    <w:rsid w:val="00071C22"/>
    <w:rsid w:val="00071C84"/>
    <w:rsid w:val="00071C89"/>
    <w:rsid w:val="00071CFB"/>
    <w:rsid w:val="00071DAA"/>
    <w:rsid w:val="00071DFF"/>
    <w:rsid w:val="00071E26"/>
    <w:rsid w:val="00071E63"/>
    <w:rsid w:val="00071E75"/>
    <w:rsid w:val="00071F2B"/>
    <w:rsid w:val="00071F56"/>
    <w:rsid w:val="00071FA1"/>
    <w:rsid w:val="00071FDF"/>
    <w:rsid w:val="00072065"/>
    <w:rsid w:val="0007206F"/>
    <w:rsid w:val="00072161"/>
    <w:rsid w:val="0007224F"/>
    <w:rsid w:val="00072250"/>
    <w:rsid w:val="0007225B"/>
    <w:rsid w:val="00072322"/>
    <w:rsid w:val="00072324"/>
    <w:rsid w:val="000723E9"/>
    <w:rsid w:val="00072436"/>
    <w:rsid w:val="00072451"/>
    <w:rsid w:val="000725ED"/>
    <w:rsid w:val="0007260A"/>
    <w:rsid w:val="000726F1"/>
    <w:rsid w:val="00072737"/>
    <w:rsid w:val="00072754"/>
    <w:rsid w:val="0007275B"/>
    <w:rsid w:val="000727B4"/>
    <w:rsid w:val="00072807"/>
    <w:rsid w:val="0007289B"/>
    <w:rsid w:val="000728A5"/>
    <w:rsid w:val="00072924"/>
    <w:rsid w:val="00072968"/>
    <w:rsid w:val="00072A01"/>
    <w:rsid w:val="00072A57"/>
    <w:rsid w:val="00072A96"/>
    <w:rsid w:val="00072AB1"/>
    <w:rsid w:val="00072AB4"/>
    <w:rsid w:val="00072AF1"/>
    <w:rsid w:val="00072B5B"/>
    <w:rsid w:val="00072B66"/>
    <w:rsid w:val="00072B85"/>
    <w:rsid w:val="00072BF0"/>
    <w:rsid w:val="00072C42"/>
    <w:rsid w:val="00072CAE"/>
    <w:rsid w:val="00072E78"/>
    <w:rsid w:val="00072F2E"/>
    <w:rsid w:val="00072FB4"/>
    <w:rsid w:val="00073058"/>
    <w:rsid w:val="0007306B"/>
    <w:rsid w:val="000730A7"/>
    <w:rsid w:val="000730C5"/>
    <w:rsid w:val="000731EF"/>
    <w:rsid w:val="000733A2"/>
    <w:rsid w:val="000733CF"/>
    <w:rsid w:val="000733D5"/>
    <w:rsid w:val="00073401"/>
    <w:rsid w:val="00073442"/>
    <w:rsid w:val="00073444"/>
    <w:rsid w:val="00073493"/>
    <w:rsid w:val="000734F3"/>
    <w:rsid w:val="000734FE"/>
    <w:rsid w:val="00073587"/>
    <w:rsid w:val="00073608"/>
    <w:rsid w:val="00073659"/>
    <w:rsid w:val="00073708"/>
    <w:rsid w:val="000737A9"/>
    <w:rsid w:val="000737AA"/>
    <w:rsid w:val="000737D3"/>
    <w:rsid w:val="00073807"/>
    <w:rsid w:val="00073825"/>
    <w:rsid w:val="00073838"/>
    <w:rsid w:val="00073873"/>
    <w:rsid w:val="000738C5"/>
    <w:rsid w:val="000738F0"/>
    <w:rsid w:val="0007395A"/>
    <w:rsid w:val="00073A82"/>
    <w:rsid w:val="00073B03"/>
    <w:rsid w:val="00073B0D"/>
    <w:rsid w:val="00073B38"/>
    <w:rsid w:val="00073B45"/>
    <w:rsid w:val="00073B52"/>
    <w:rsid w:val="00073CC1"/>
    <w:rsid w:val="00073D18"/>
    <w:rsid w:val="00073D4C"/>
    <w:rsid w:val="00073D6A"/>
    <w:rsid w:val="00073D8A"/>
    <w:rsid w:val="00073DC7"/>
    <w:rsid w:val="00073F04"/>
    <w:rsid w:val="00073FB5"/>
    <w:rsid w:val="00074058"/>
    <w:rsid w:val="0007405D"/>
    <w:rsid w:val="000740A0"/>
    <w:rsid w:val="0007410D"/>
    <w:rsid w:val="00074161"/>
    <w:rsid w:val="000741E6"/>
    <w:rsid w:val="000742CA"/>
    <w:rsid w:val="000742DC"/>
    <w:rsid w:val="00074346"/>
    <w:rsid w:val="000743FE"/>
    <w:rsid w:val="00074452"/>
    <w:rsid w:val="00074473"/>
    <w:rsid w:val="0007448F"/>
    <w:rsid w:val="000744F7"/>
    <w:rsid w:val="00074534"/>
    <w:rsid w:val="00074542"/>
    <w:rsid w:val="000745D8"/>
    <w:rsid w:val="000745FC"/>
    <w:rsid w:val="0007461C"/>
    <w:rsid w:val="000746D4"/>
    <w:rsid w:val="000746EC"/>
    <w:rsid w:val="000747C3"/>
    <w:rsid w:val="000748F1"/>
    <w:rsid w:val="0007497B"/>
    <w:rsid w:val="000749D5"/>
    <w:rsid w:val="000749FC"/>
    <w:rsid w:val="00074A0F"/>
    <w:rsid w:val="00074A5A"/>
    <w:rsid w:val="00074A74"/>
    <w:rsid w:val="00074A99"/>
    <w:rsid w:val="00074AF3"/>
    <w:rsid w:val="00074B1D"/>
    <w:rsid w:val="00074B95"/>
    <w:rsid w:val="00074BBD"/>
    <w:rsid w:val="00074C12"/>
    <w:rsid w:val="00074CE4"/>
    <w:rsid w:val="00074D29"/>
    <w:rsid w:val="00074D42"/>
    <w:rsid w:val="00074D81"/>
    <w:rsid w:val="00074E15"/>
    <w:rsid w:val="00074E63"/>
    <w:rsid w:val="00074EB7"/>
    <w:rsid w:val="00074EF4"/>
    <w:rsid w:val="00074EF5"/>
    <w:rsid w:val="00074EF9"/>
    <w:rsid w:val="00074F83"/>
    <w:rsid w:val="0007513B"/>
    <w:rsid w:val="00075140"/>
    <w:rsid w:val="00075147"/>
    <w:rsid w:val="00075161"/>
    <w:rsid w:val="00075162"/>
    <w:rsid w:val="0007516E"/>
    <w:rsid w:val="000751E4"/>
    <w:rsid w:val="000751F0"/>
    <w:rsid w:val="0007526C"/>
    <w:rsid w:val="000752CB"/>
    <w:rsid w:val="0007532E"/>
    <w:rsid w:val="000753EE"/>
    <w:rsid w:val="00075414"/>
    <w:rsid w:val="000754BD"/>
    <w:rsid w:val="000754C9"/>
    <w:rsid w:val="00075510"/>
    <w:rsid w:val="00075554"/>
    <w:rsid w:val="00075648"/>
    <w:rsid w:val="00075673"/>
    <w:rsid w:val="00075676"/>
    <w:rsid w:val="000756D9"/>
    <w:rsid w:val="000757A6"/>
    <w:rsid w:val="000758CD"/>
    <w:rsid w:val="0007591A"/>
    <w:rsid w:val="0007593C"/>
    <w:rsid w:val="00075A46"/>
    <w:rsid w:val="00075A5C"/>
    <w:rsid w:val="00075A86"/>
    <w:rsid w:val="00075AD8"/>
    <w:rsid w:val="00075C11"/>
    <w:rsid w:val="00075E09"/>
    <w:rsid w:val="00075E63"/>
    <w:rsid w:val="00075EC0"/>
    <w:rsid w:val="00075F0E"/>
    <w:rsid w:val="00075F4C"/>
    <w:rsid w:val="00075FA8"/>
    <w:rsid w:val="000760A4"/>
    <w:rsid w:val="0007613C"/>
    <w:rsid w:val="0007615C"/>
    <w:rsid w:val="00076191"/>
    <w:rsid w:val="000761A7"/>
    <w:rsid w:val="000761B7"/>
    <w:rsid w:val="000762BB"/>
    <w:rsid w:val="000762BC"/>
    <w:rsid w:val="000762D9"/>
    <w:rsid w:val="0007635A"/>
    <w:rsid w:val="000763A3"/>
    <w:rsid w:val="000763AD"/>
    <w:rsid w:val="000763B9"/>
    <w:rsid w:val="00076411"/>
    <w:rsid w:val="000764F7"/>
    <w:rsid w:val="0007664D"/>
    <w:rsid w:val="00076805"/>
    <w:rsid w:val="00076873"/>
    <w:rsid w:val="00076894"/>
    <w:rsid w:val="000769AD"/>
    <w:rsid w:val="00076A07"/>
    <w:rsid w:val="00076A4C"/>
    <w:rsid w:val="00076A5C"/>
    <w:rsid w:val="00076AD8"/>
    <w:rsid w:val="00076ADC"/>
    <w:rsid w:val="00076B69"/>
    <w:rsid w:val="00076B95"/>
    <w:rsid w:val="00076CC1"/>
    <w:rsid w:val="00076EDF"/>
    <w:rsid w:val="00076EF3"/>
    <w:rsid w:val="00076F27"/>
    <w:rsid w:val="00076F3C"/>
    <w:rsid w:val="00076FD6"/>
    <w:rsid w:val="00077011"/>
    <w:rsid w:val="00077012"/>
    <w:rsid w:val="00077054"/>
    <w:rsid w:val="000771AE"/>
    <w:rsid w:val="0007720E"/>
    <w:rsid w:val="0007720F"/>
    <w:rsid w:val="000772CE"/>
    <w:rsid w:val="00077335"/>
    <w:rsid w:val="00077393"/>
    <w:rsid w:val="000774C4"/>
    <w:rsid w:val="0007753C"/>
    <w:rsid w:val="0007757A"/>
    <w:rsid w:val="0007757C"/>
    <w:rsid w:val="00077643"/>
    <w:rsid w:val="00077679"/>
    <w:rsid w:val="0007768E"/>
    <w:rsid w:val="000776AB"/>
    <w:rsid w:val="000776C8"/>
    <w:rsid w:val="000776DB"/>
    <w:rsid w:val="000776F3"/>
    <w:rsid w:val="0007774E"/>
    <w:rsid w:val="0007774F"/>
    <w:rsid w:val="0007778C"/>
    <w:rsid w:val="000777CA"/>
    <w:rsid w:val="00077897"/>
    <w:rsid w:val="000778C4"/>
    <w:rsid w:val="00077956"/>
    <w:rsid w:val="00077980"/>
    <w:rsid w:val="00077A51"/>
    <w:rsid w:val="00077A87"/>
    <w:rsid w:val="00077A93"/>
    <w:rsid w:val="00077A9C"/>
    <w:rsid w:val="00077BF2"/>
    <w:rsid w:val="00077C27"/>
    <w:rsid w:val="00077D8F"/>
    <w:rsid w:val="00077D9E"/>
    <w:rsid w:val="00077EB7"/>
    <w:rsid w:val="00077ED8"/>
    <w:rsid w:val="00077EEC"/>
    <w:rsid w:val="0007F3F8"/>
    <w:rsid w:val="0008005E"/>
    <w:rsid w:val="000801BE"/>
    <w:rsid w:val="0008020E"/>
    <w:rsid w:val="0008022C"/>
    <w:rsid w:val="00080269"/>
    <w:rsid w:val="0008026C"/>
    <w:rsid w:val="000802DC"/>
    <w:rsid w:val="0008032B"/>
    <w:rsid w:val="000803EF"/>
    <w:rsid w:val="0008053D"/>
    <w:rsid w:val="00080573"/>
    <w:rsid w:val="000805BF"/>
    <w:rsid w:val="0008068C"/>
    <w:rsid w:val="00080744"/>
    <w:rsid w:val="0008078C"/>
    <w:rsid w:val="000807F6"/>
    <w:rsid w:val="00080856"/>
    <w:rsid w:val="00080893"/>
    <w:rsid w:val="000808C2"/>
    <w:rsid w:val="000809B0"/>
    <w:rsid w:val="000809F5"/>
    <w:rsid w:val="00080B34"/>
    <w:rsid w:val="00080BA9"/>
    <w:rsid w:val="00080BB1"/>
    <w:rsid w:val="00080BF2"/>
    <w:rsid w:val="00080C13"/>
    <w:rsid w:val="00080C3E"/>
    <w:rsid w:val="00080C75"/>
    <w:rsid w:val="00080CD5"/>
    <w:rsid w:val="00080D78"/>
    <w:rsid w:val="00080E15"/>
    <w:rsid w:val="00080E96"/>
    <w:rsid w:val="00080E9A"/>
    <w:rsid w:val="00080F7A"/>
    <w:rsid w:val="00081024"/>
    <w:rsid w:val="0008102C"/>
    <w:rsid w:val="00081034"/>
    <w:rsid w:val="00081052"/>
    <w:rsid w:val="000810B7"/>
    <w:rsid w:val="00081105"/>
    <w:rsid w:val="00081147"/>
    <w:rsid w:val="0008114E"/>
    <w:rsid w:val="00081288"/>
    <w:rsid w:val="000812B9"/>
    <w:rsid w:val="0008136A"/>
    <w:rsid w:val="00081371"/>
    <w:rsid w:val="000813B7"/>
    <w:rsid w:val="000813DE"/>
    <w:rsid w:val="00081431"/>
    <w:rsid w:val="0008145F"/>
    <w:rsid w:val="000814CF"/>
    <w:rsid w:val="00081531"/>
    <w:rsid w:val="00081591"/>
    <w:rsid w:val="000815D9"/>
    <w:rsid w:val="0008165D"/>
    <w:rsid w:val="00081694"/>
    <w:rsid w:val="000816F6"/>
    <w:rsid w:val="00081820"/>
    <w:rsid w:val="0008185D"/>
    <w:rsid w:val="0008189E"/>
    <w:rsid w:val="000818FF"/>
    <w:rsid w:val="00081905"/>
    <w:rsid w:val="00081968"/>
    <w:rsid w:val="000819A5"/>
    <w:rsid w:val="00081A45"/>
    <w:rsid w:val="00081AC9"/>
    <w:rsid w:val="00081BCD"/>
    <w:rsid w:val="00081C3D"/>
    <w:rsid w:val="00081C8B"/>
    <w:rsid w:val="00081C8D"/>
    <w:rsid w:val="00081D63"/>
    <w:rsid w:val="00081D85"/>
    <w:rsid w:val="00081DE0"/>
    <w:rsid w:val="00081E65"/>
    <w:rsid w:val="00081E78"/>
    <w:rsid w:val="00081E87"/>
    <w:rsid w:val="00081EC2"/>
    <w:rsid w:val="00081EE2"/>
    <w:rsid w:val="00081F08"/>
    <w:rsid w:val="00081F83"/>
    <w:rsid w:val="0008208D"/>
    <w:rsid w:val="000820E1"/>
    <w:rsid w:val="00082174"/>
    <w:rsid w:val="000821F3"/>
    <w:rsid w:val="00082230"/>
    <w:rsid w:val="000822AB"/>
    <w:rsid w:val="00082378"/>
    <w:rsid w:val="000823F5"/>
    <w:rsid w:val="00082460"/>
    <w:rsid w:val="0008248E"/>
    <w:rsid w:val="00082492"/>
    <w:rsid w:val="000824D4"/>
    <w:rsid w:val="0008267D"/>
    <w:rsid w:val="0008269C"/>
    <w:rsid w:val="000826B2"/>
    <w:rsid w:val="000826D4"/>
    <w:rsid w:val="000827B7"/>
    <w:rsid w:val="00082860"/>
    <w:rsid w:val="000828C3"/>
    <w:rsid w:val="000828F8"/>
    <w:rsid w:val="0008291C"/>
    <w:rsid w:val="00082932"/>
    <w:rsid w:val="00082946"/>
    <w:rsid w:val="00082947"/>
    <w:rsid w:val="0008297E"/>
    <w:rsid w:val="00082A3C"/>
    <w:rsid w:val="00082AF1"/>
    <w:rsid w:val="00082B35"/>
    <w:rsid w:val="00082B6A"/>
    <w:rsid w:val="00082B8B"/>
    <w:rsid w:val="00082C20"/>
    <w:rsid w:val="00082C2E"/>
    <w:rsid w:val="00082C85"/>
    <w:rsid w:val="00082C9E"/>
    <w:rsid w:val="00082CCE"/>
    <w:rsid w:val="00082CF2"/>
    <w:rsid w:val="00082D0F"/>
    <w:rsid w:val="00082D8D"/>
    <w:rsid w:val="00082DD0"/>
    <w:rsid w:val="00082E59"/>
    <w:rsid w:val="0008300C"/>
    <w:rsid w:val="00083055"/>
    <w:rsid w:val="0008312B"/>
    <w:rsid w:val="0008317F"/>
    <w:rsid w:val="000831D1"/>
    <w:rsid w:val="0008321D"/>
    <w:rsid w:val="000832AE"/>
    <w:rsid w:val="000832E9"/>
    <w:rsid w:val="000833BD"/>
    <w:rsid w:val="0008346F"/>
    <w:rsid w:val="00083549"/>
    <w:rsid w:val="000835AD"/>
    <w:rsid w:val="000835B3"/>
    <w:rsid w:val="000835C1"/>
    <w:rsid w:val="0008360F"/>
    <w:rsid w:val="00083616"/>
    <w:rsid w:val="0008362A"/>
    <w:rsid w:val="0008362E"/>
    <w:rsid w:val="0008363D"/>
    <w:rsid w:val="00083650"/>
    <w:rsid w:val="00083712"/>
    <w:rsid w:val="00083867"/>
    <w:rsid w:val="00083911"/>
    <w:rsid w:val="00083913"/>
    <w:rsid w:val="00083931"/>
    <w:rsid w:val="0008396B"/>
    <w:rsid w:val="00083A29"/>
    <w:rsid w:val="00083AB9"/>
    <w:rsid w:val="00083C20"/>
    <w:rsid w:val="00083C41"/>
    <w:rsid w:val="00083C64"/>
    <w:rsid w:val="00083D0F"/>
    <w:rsid w:val="00083DD9"/>
    <w:rsid w:val="00083DE4"/>
    <w:rsid w:val="00083E09"/>
    <w:rsid w:val="00083E3B"/>
    <w:rsid w:val="00083EF4"/>
    <w:rsid w:val="00083F2C"/>
    <w:rsid w:val="00083F39"/>
    <w:rsid w:val="00083F64"/>
    <w:rsid w:val="00083F72"/>
    <w:rsid w:val="00083FB3"/>
    <w:rsid w:val="0008404F"/>
    <w:rsid w:val="0008408A"/>
    <w:rsid w:val="0008411E"/>
    <w:rsid w:val="00084251"/>
    <w:rsid w:val="000844F9"/>
    <w:rsid w:val="0008452C"/>
    <w:rsid w:val="000845A1"/>
    <w:rsid w:val="000845B9"/>
    <w:rsid w:val="000845C4"/>
    <w:rsid w:val="00084619"/>
    <w:rsid w:val="00084638"/>
    <w:rsid w:val="00084646"/>
    <w:rsid w:val="000846B8"/>
    <w:rsid w:val="0008471C"/>
    <w:rsid w:val="000847AB"/>
    <w:rsid w:val="00084832"/>
    <w:rsid w:val="000848C3"/>
    <w:rsid w:val="00084933"/>
    <w:rsid w:val="00084A2A"/>
    <w:rsid w:val="00084A2B"/>
    <w:rsid w:val="00084A35"/>
    <w:rsid w:val="00084A39"/>
    <w:rsid w:val="00084BF4"/>
    <w:rsid w:val="00084C62"/>
    <w:rsid w:val="00084CBB"/>
    <w:rsid w:val="00084CDC"/>
    <w:rsid w:val="00084CDD"/>
    <w:rsid w:val="00084DE0"/>
    <w:rsid w:val="00084EF7"/>
    <w:rsid w:val="0008503F"/>
    <w:rsid w:val="0008504A"/>
    <w:rsid w:val="0008505C"/>
    <w:rsid w:val="00085127"/>
    <w:rsid w:val="00085271"/>
    <w:rsid w:val="000852D3"/>
    <w:rsid w:val="000852F0"/>
    <w:rsid w:val="0008531A"/>
    <w:rsid w:val="00085342"/>
    <w:rsid w:val="000853D9"/>
    <w:rsid w:val="00085452"/>
    <w:rsid w:val="000854A2"/>
    <w:rsid w:val="000855C4"/>
    <w:rsid w:val="000857A6"/>
    <w:rsid w:val="00085808"/>
    <w:rsid w:val="0008586B"/>
    <w:rsid w:val="000858FF"/>
    <w:rsid w:val="00085930"/>
    <w:rsid w:val="000859C4"/>
    <w:rsid w:val="00085A0D"/>
    <w:rsid w:val="00085AAE"/>
    <w:rsid w:val="00085AE3"/>
    <w:rsid w:val="00085B00"/>
    <w:rsid w:val="00085B4A"/>
    <w:rsid w:val="00085B54"/>
    <w:rsid w:val="00085C75"/>
    <w:rsid w:val="00085CE7"/>
    <w:rsid w:val="00085D6F"/>
    <w:rsid w:val="00085EA3"/>
    <w:rsid w:val="00085EB7"/>
    <w:rsid w:val="00085EC0"/>
    <w:rsid w:val="00085F28"/>
    <w:rsid w:val="00085F2B"/>
    <w:rsid w:val="00085FEE"/>
    <w:rsid w:val="00086032"/>
    <w:rsid w:val="00086100"/>
    <w:rsid w:val="00086157"/>
    <w:rsid w:val="00086179"/>
    <w:rsid w:val="00086183"/>
    <w:rsid w:val="000861A4"/>
    <w:rsid w:val="000861BD"/>
    <w:rsid w:val="00086297"/>
    <w:rsid w:val="0008629F"/>
    <w:rsid w:val="00086319"/>
    <w:rsid w:val="0008636E"/>
    <w:rsid w:val="00086386"/>
    <w:rsid w:val="000863F0"/>
    <w:rsid w:val="000864A6"/>
    <w:rsid w:val="000864D3"/>
    <w:rsid w:val="00086513"/>
    <w:rsid w:val="00086539"/>
    <w:rsid w:val="00086558"/>
    <w:rsid w:val="000865FE"/>
    <w:rsid w:val="00086654"/>
    <w:rsid w:val="000866BF"/>
    <w:rsid w:val="000867D7"/>
    <w:rsid w:val="000867DF"/>
    <w:rsid w:val="000868BE"/>
    <w:rsid w:val="00086911"/>
    <w:rsid w:val="0008695E"/>
    <w:rsid w:val="000869C5"/>
    <w:rsid w:val="000869E5"/>
    <w:rsid w:val="00086A6C"/>
    <w:rsid w:val="00086AAE"/>
    <w:rsid w:val="00086B78"/>
    <w:rsid w:val="00086B95"/>
    <w:rsid w:val="00086C47"/>
    <w:rsid w:val="00086C5C"/>
    <w:rsid w:val="00086C62"/>
    <w:rsid w:val="00086C7D"/>
    <w:rsid w:val="00086CB1"/>
    <w:rsid w:val="00086E46"/>
    <w:rsid w:val="00086F76"/>
    <w:rsid w:val="00086FA2"/>
    <w:rsid w:val="00086FAF"/>
    <w:rsid w:val="00086FFB"/>
    <w:rsid w:val="00087065"/>
    <w:rsid w:val="00087105"/>
    <w:rsid w:val="0008714C"/>
    <w:rsid w:val="0008724D"/>
    <w:rsid w:val="0008728D"/>
    <w:rsid w:val="00087290"/>
    <w:rsid w:val="0008729A"/>
    <w:rsid w:val="0008729D"/>
    <w:rsid w:val="000872E9"/>
    <w:rsid w:val="00087307"/>
    <w:rsid w:val="00087357"/>
    <w:rsid w:val="0008736E"/>
    <w:rsid w:val="000873E8"/>
    <w:rsid w:val="0008759D"/>
    <w:rsid w:val="000875B1"/>
    <w:rsid w:val="000875BE"/>
    <w:rsid w:val="00087613"/>
    <w:rsid w:val="0008763B"/>
    <w:rsid w:val="00087682"/>
    <w:rsid w:val="00087702"/>
    <w:rsid w:val="0008771A"/>
    <w:rsid w:val="000877DD"/>
    <w:rsid w:val="000877E7"/>
    <w:rsid w:val="0008783B"/>
    <w:rsid w:val="00087842"/>
    <w:rsid w:val="000878A8"/>
    <w:rsid w:val="000878A9"/>
    <w:rsid w:val="00087A15"/>
    <w:rsid w:val="00087A7F"/>
    <w:rsid w:val="00087AED"/>
    <w:rsid w:val="00087B20"/>
    <w:rsid w:val="00087B94"/>
    <w:rsid w:val="00087BE8"/>
    <w:rsid w:val="00087C08"/>
    <w:rsid w:val="00087C10"/>
    <w:rsid w:val="00087C69"/>
    <w:rsid w:val="00087CA1"/>
    <w:rsid w:val="00087D47"/>
    <w:rsid w:val="00087D8E"/>
    <w:rsid w:val="00087E6E"/>
    <w:rsid w:val="00087E77"/>
    <w:rsid w:val="00087ECE"/>
    <w:rsid w:val="00090081"/>
    <w:rsid w:val="0009008C"/>
    <w:rsid w:val="000900AF"/>
    <w:rsid w:val="000900BD"/>
    <w:rsid w:val="00090152"/>
    <w:rsid w:val="0009034E"/>
    <w:rsid w:val="00090357"/>
    <w:rsid w:val="00090445"/>
    <w:rsid w:val="00090464"/>
    <w:rsid w:val="00090495"/>
    <w:rsid w:val="000904DF"/>
    <w:rsid w:val="00090536"/>
    <w:rsid w:val="0009057F"/>
    <w:rsid w:val="000907C2"/>
    <w:rsid w:val="000907FA"/>
    <w:rsid w:val="00090857"/>
    <w:rsid w:val="00090976"/>
    <w:rsid w:val="00090A07"/>
    <w:rsid w:val="00090A26"/>
    <w:rsid w:val="00090A7F"/>
    <w:rsid w:val="00090AA7"/>
    <w:rsid w:val="00090B31"/>
    <w:rsid w:val="00090B4C"/>
    <w:rsid w:val="00090B4D"/>
    <w:rsid w:val="00090C71"/>
    <w:rsid w:val="00090C77"/>
    <w:rsid w:val="00090C89"/>
    <w:rsid w:val="00090D7F"/>
    <w:rsid w:val="00090E11"/>
    <w:rsid w:val="00090E32"/>
    <w:rsid w:val="00090E66"/>
    <w:rsid w:val="00090F06"/>
    <w:rsid w:val="00090F5B"/>
    <w:rsid w:val="00091050"/>
    <w:rsid w:val="000910F0"/>
    <w:rsid w:val="00091112"/>
    <w:rsid w:val="00091167"/>
    <w:rsid w:val="0009126D"/>
    <w:rsid w:val="0009140B"/>
    <w:rsid w:val="000914A9"/>
    <w:rsid w:val="000914C2"/>
    <w:rsid w:val="0009157C"/>
    <w:rsid w:val="0009159A"/>
    <w:rsid w:val="00091632"/>
    <w:rsid w:val="000916C9"/>
    <w:rsid w:val="00091727"/>
    <w:rsid w:val="0009175B"/>
    <w:rsid w:val="00091784"/>
    <w:rsid w:val="000917AC"/>
    <w:rsid w:val="0009181D"/>
    <w:rsid w:val="00091898"/>
    <w:rsid w:val="0009193B"/>
    <w:rsid w:val="0009196D"/>
    <w:rsid w:val="00091986"/>
    <w:rsid w:val="000919CE"/>
    <w:rsid w:val="00091AD3"/>
    <w:rsid w:val="00091B1E"/>
    <w:rsid w:val="00091C8C"/>
    <w:rsid w:val="00091D60"/>
    <w:rsid w:val="00091DB1"/>
    <w:rsid w:val="00091DB4"/>
    <w:rsid w:val="00091DFF"/>
    <w:rsid w:val="00091E85"/>
    <w:rsid w:val="00091F80"/>
    <w:rsid w:val="00091FE1"/>
    <w:rsid w:val="00092160"/>
    <w:rsid w:val="000921E0"/>
    <w:rsid w:val="0009223F"/>
    <w:rsid w:val="000922F4"/>
    <w:rsid w:val="00092366"/>
    <w:rsid w:val="000923EB"/>
    <w:rsid w:val="000923F5"/>
    <w:rsid w:val="00092481"/>
    <w:rsid w:val="00092637"/>
    <w:rsid w:val="0009266B"/>
    <w:rsid w:val="00092698"/>
    <w:rsid w:val="000926CE"/>
    <w:rsid w:val="0009271A"/>
    <w:rsid w:val="00092756"/>
    <w:rsid w:val="000927CB"/>
    <w:rsid w:val="00092966"/>
    <w:rsid w:val="000929B1"/>
    <w:rsid w:val="00092A46"/>
    <w:rsid w:val="00092AA1"/>
    <w:rsid w:val="00092AFB"/>
    <w:rsid w:val="00092B07"/>
    <w:rsid w:val="00092BEA"/>
    <w:rsid w:val="00092C2C"/>
    <w:rsid w:val="00092C55"/>
    <w:rsid w:val="00092C64"/>
    <w:rsid w:val="00092C7C"/>
    <w:rsid w:val="00092E08"/>
    <w:rsid w:val="00092F12"/>
    <w:rsid w:val="00092F88"/>
    <w:rsid w:val="000930D7"/>
    <w:rsid w:val="00093162"/>
    <w:rsid w:val="000931B4"/>
    <w:rsid w:val="000931BA"/>
    <w:rsid w:val="00093256"/>
    <w:rsid w:val="000933B4"/>
    <w:rsid w:val="000933CD"/>
    <w:rsid w:val="000933D7"/>
    <w:rsid w:val="000933DD"/>
    <w:rsid w:val="000933E4"/>
    <w:rsid w:val="0009348C"/>
    <w:rsid w:val="000934C0"/>
    <w:rsid w:val="00093667"/>
    <w:rsid w:val="0009366B"/>
    <w:rsid w:val="000937DD"/>
    <w:rsid w:val="000938B4"/>
    <w:rsid w:val="000938FD"/>
    <w:rsid w:val="000939C6"/>
    <w:rsid w:val="00093B40"/>
    <w:rsid w:val="00093B59"/>
    <w:rsid w:val="00093C30"/>
    <w:rsid w:val="00093C50"/>
    <w:rsid w:val="00093C71"/>
    <w:rsid w:val="00093CD8"/>
    <w:rsid w:val="00093D93"/>
    <w:rsid w:val="00093DA2"/>
    <w:rsid w:val="00093EEF"/>
    <w:rsid w:val="00093F7C"/>
    <w:rsid w:val="00093FD2"/>
    <w:rsid w:val="00093FF9"/>
    <w:rsid w:val="0009406A"/>
    <w:rsid w:val="0009410D"/>
    <w:rsid w:val="00094227"/>
    <w:rsid w:val="00094244"/>
    <w:rsid w:val="00094277"/>
    <w:rsid w:val="000942AD"/>
    <w:rsid w:val="000943C5"/>
    <w:rsid w:val="00094515"/>
    <w:rsid w:val="00094545"/>
    <w:rsid w:val="00094622"/>
    <w:rsid w:val="000946FC"/>
    <w:rsid w:val="0009471B"/>
    <w:rsid w:val="0009480D"/>
    <w:rsid w:val="000948C1"/>
    <w:rsid w:val="0009498F"/>
    <w:rsid w:val="00094ACE"/>
    <w:rsid w:val="00094BD2"/>
    <w:rsid w:val="00094D5B"/>
    <w:rsid w:val="00094D9A"/>
    <w:rsid w:val="00094E9A"/>
    <w:rsid w:val="00094EB9"/>
    <w:rsid w:val="00094F49"/>
    <w:rsid w:val="00094F52"/>
    <w:rsid w:val="00095039"/>
    <w:rsid w:val="0009516C"/>
    <w:rsid w:val="000951AF"/>
    <w:rsid w:val="000952D5"/>
    <w:rsid w:val="000953FE"/>
    <w:rsid w:val="00095422"/>
    <w:rsid w:val="000954BA"/>
    <w:rsid w:val="00095548"/>
    <w:rsid w:val="00095628"/>
    <w:rsid w:val="0009568C"/>
    <w:rsid w:val="000956EB"/>
    <w:rsid w:val="00095709"/>
    <w:rsid w:val="00095759"/>
    <w:rsid w:val="0009575B"/>
    <w:rsid w:val="0009581B"/>
    <w:rsid w:val="0009582F"/>
    <w:rsid w:val="00095900"/>
    <w:rsid w:val="000959C8"/>
    <w:rsid w:val="00095A2C"/>
    <w:rsid w:val="00095A56"/>
    <w:rsid w:val="00095A5B"/>
    <w:rsid w:val="00095A7A"/>
    <w:rsid w:val="00095A8C"/>
    <w:rsid w:val="00095AED"/>
    <w:rsid w:val="00095B17"/>
    <w:rsid w:val="00095B71"/>
    <w:rsid w:val="00095B7D"/>
    <w:rsid w:val="00095BD5"/>
    <w:rsid w:val="00095BEC"/>
    <w:rsid w:val="00095C02"/>
    <w:rsid w:val="00095C6D"/>
    <w:rsid w:val="00095C96"/>
    <w:rsid w:val="00095D65"/>
    <w:rsid w:val="00095D8B"/>
    <w:rsid w:val="00095DB1"/>
    <w:rsid w:val="00095E14"/>
    <w:rsid w:val="00095E1A"/>
    <w:rsid w:val="00095E4B"/>
    <w:rsid w:val="00095E8D"/>
    <w:rsid w:val="00095EEA"/>
    <w:rsid w:val="00095F22"/>
    <w:rsid w:val="00095F73"/>
    <w:rsid w:val="0009603F"/>
    <w:rsid w:val="0009618C"/>
    <w:rsid w:val="00096193"/>
    <w:rsid w:val="000961A4"/>
    <w:rsid w:val="000962D7"/>
    <w:rsid w:val="000962F7"/>
    <w:rsid w:val="0009635C"/>
    <w:rsid w:val="00096374"/>
    <w:rsid w:val="0009639E"/>
    <w:rsid w:val="000963F7"/>
    <w:rsid w:val="000964CF"/>
    <w:rsid w:val="00096530"/>
    <w:rsid w:val="00096645"/>
    <w:rsid w:val="000966E3"/>
    <w:rsid w:val="000966E8"/>
    <w:rsid w:val="00096740"/>
    <w:rsid w:val="0009678A"/>
    <w:rsid w:val="0009682E"/>
    <w:rsid w:val="00096874"/>
    <w:rsid w:val="0009689B"/>
    <w:rsid w:val="000968B7"/>
    <w:rsid w:val="0009691E"/>
    <w:rsid w:val="0009695C"/>
    <w:rsid w:val="00096A40"/>
    <w:rsid w:val="00096BDC"/>
    <w:rsid w:val="00096CA7"/>
    <w:rsid w:val="00096E16"/>
    <w:rsid w:val="00096F89"/>
    <w:rsid w:val="00096FCF"/>
    <w:rsid w:val="000970C9"/>
    <w:rsid w:val="00097109"/>
    <w:rsid w:val="00097249"/>
    <w:rsid w:val="000972E1"/>
    <w:rsid w:val="00097312"/>
    <w:rsid w:val="0009732F"/>
    <w:rsid w:val="00097490"/>
    <w:rsid w:val="000974C9"/>
    <w:rsid w:val="00097516"/>
    <w:rsid w:val="0009751C"/>
    <w:rsid w:val="00097573"/>
    <w:rsid w:val="000975B8"/>
    <w:rsid w:val="000975F7"/>
    <w:rsid w:val="00097642"/>
    <w:rsid w:val="00097687"/>
    <w:rsid w:val="000976C7"/>
    <w:rsid w:val="000976DC"/>
    <w:rsid w:val="00097748"/>
    <w:rsid w:val="00097786"/>
    <w:rsid w:val="000978B0"/>
    <w:rsid w:val="00097908"/>
    <w:rsid w:val="00097956"/>
    <w:rsid w:val="00097972"/>
    <w:rsid w:val="00097A33"/>
    <w:rsid w:val="00097A34"/>
    <w:rsid w:val="00097A5F"/>
    <w:rsid w:val="00097AC4"/>
    <w:rsid w:val="00097B94"/>
    <w:rsid w:val="00097BCF"/>
    <w:rsid w:val="00097BE4"/>
    <w:rsid w:val="00097D27"/>
    <w:rsid w:val="00097E9A"/>
    <w:rsid w:val="00097EE0"/>
    <w:rsid w:val="000A0013"/>
    <w:rsid w:val="000A0036"/>
    <w:rsid w:val="000A005B"/>
    <w:rsid w:val="000A005C"/>
    <w:rsid w:val="000A009E"/>
    <w:rsid w:val="000A00C4"/>
    <w:rsid w:val="000A00EB"/>
    <w:rsid w:val="000A02CB"/>
    <w:rsid w:val="000A031D"/>
    <w:rsid w:val="000A038F"/>
    <w:rsid w:val="000A03B6"/>
    <w:rsid w:val="000A0467"/>
    <w:rsid w:val="000A0534"/>
    <w:rsid w:val="000A059E"/>
    <w:rsid w:val="000A05A6"/>
    <w:rsid w:val="000A060E"/>
    <w:rsid w:val="000A062A"/>
    <w:rsid w:val="000A06BD"/>
    <w:rsid w:val="000A074F"/>
    <w:rsid w:val="000A07D5"/>
    <w:rsid w:val="000A07E1"/>
    <w:rsid w:val="000A0802"/>
    <w:rsid w:val="000A0914"/>
    <w:rsid w:val="000A0969"/>
    <w:rsid w:val="000A097C"/>
    <w:rsid w:val="000A09CB"/>
    <w:rsid w:val="000A0A44"/>
    <w:rsid w:val="000A0AEF"/>
    <w:rsid w:val="000A0C19"/>
    <w:rsid w:val="000A0C3B"/>
    <w:rsid w:val="000A0C40"/>
    <w:rsid w:val="000A0E6D"/>
    <w:rsid w:val="000A0F6F"/>
    <w:rsid w:val="000A0FCE"/>
    <w:rsid w:val="000A1012"/>
    <w:rsid w:val="000A1025"/>
    <w:rsid w:val="000A104F"/>
    <w:rsid w:val="000A1216"/>
    <w:rsid w:val="000A126A"/>
    <w:rsid w:val="000A129F"/>
    <w:rsid w:val="000A12B4"/>
    <w:rsid w:val="000A1368"/>
    <w:rsid w:val="000A1397"/>
    <w:rsid w:val="000A139F"/>
    <w:rsid w:val="000A13B9"/>
    <w:rsid w:val="000A1444"/>
    <w:rsid w:val="000A14B2"/>
    <w:rsid w:val="000A15CA"/>
    <w:rsid w:val="000A164F"/>
    <w:rsid w:val="000A1773"/>
    <w:rsid w:val="000A1876"/>
    <w:rsid w:val="000A1918"/>
    <w:rsid w:val="000A1932"/>
    <w:rsid w:val="000A197F"/>
    <w:rsid w:val="000A19CD"/>
    <w:rsid w:val="000A1A66"/>
    <w:rsid w:val="000A1B07"/>
    <w:rsid w:val="000A1B5E"/>
    <w:rsid w:val="000A1BFE"/>
    <w:rsid w:val="000A1C87"/>
    <w:rsid w:val="000A1C9B"/>
    <w:rsid w:val="000A1CBE"/>
    <w:rsid w:val="000A1CD5"/>
    <w:rsid w:val="000A1E3C"/>
    <w:rsid w:val="000A1E53"/>
    <w:rsid w:val="000A1EC6"/>
    <w:rsid w:val="000A1FC2"/>
    <w:rsid w:val="000A1FCE"/>
    <w:rsid w:val="000A21CB"/>
    <w:rsid w:val="000A21DC"/>
    <w:rsid w:val="000A222A"/>
    <w:rsid w:val="000A225D"/>
    <w:rsid w:val="000A2407"/>
    <w:rsid w:val="000A25B0"/>
    <w:rsid w:val="000A25D2"/>
    <w:rsid w:val="000A25EB"/>
    <w:rsid w:val="000A2669"/>
    <w:rsid w:val="000A26E6"/>
    <w:rsid w:val="000A273F"/>
    <w:rsid w:val="000A2755"/>
    <w:rsid w:val="000A2826"/>
    <w:rsid w:val="000A28A8"/>
    <w:rsid w:val="000A28F0"/>
    <w:rsid w:val="000A28FE"/>
    <w:rsid w:val="000A299B"/>
    <w:rsid w:val="000A29D8"/>
    <w:rsid w:val="000A2A94"/>
    <w:rsid w:val="000A2AFE"/>
    <w:rsid w:val="000A2B30"/>
    <w:rsid w:val="000A2B3F"/>
    <w:rsid w:val="000A2B9D"/>
    <w:rsid w:val="000A2BA6"/>
    <w:rsid w:val="000A2C98"/>
    <w:rsid w:val="000A2D3F"/>
    <w:rsid w:val="000A2D7A"/>
    <w:rsid w:val="000A2D8F"/>
    <w:rsid w:val="000A2DCD"/>
    <w:rsid w:val="000A2E5E"/>
    <w:rsid w:val="000A2EDF"/>
    <w:rsid w:val="000A2EFB"/>
    <w:rsid w:val="000A2F42"/>
    <w:rsid w:val="000A2F6B"/>
    <w:rsid w:val="000A2F82"/>
    <w:rsid w:val="000A2FBC"/>
    <w:rsid w:val="000A2FCA"/>
    <w:rsid w:val="000A308D"/>
    <w:rsid w:val="000A30F7"/>
    <w:rsid w:val="000A3177"/>
    <w:rsid w:val="000A3183"/>
    <w:rsid w:val="000A31B9"/>
    <w:rsid w:val="000A3207"/>
    <w:rsid w:val="000A3283"/>
    <w:rsid w:val="000A32EC"/>
    <w:rsid w:val="000A33F5"/>
    <w:rsid w:val="000A33F8"/>
    <w:rsid w:val="000A3418"/>
    <w:rsid w:val="000A3486"/>
    <w:rsid w:val="000A34F1"/>
    <w:rsid w:val="000A3538"/>
    <w:rsid w:val="000A3551"/>
    <w:rsid w:val="000A35AC"/>
    <w:rsid w:val="000A35E5"/>
    <w:rsid w:val="000A35E7"/>
    <w:rsid w:val="000A3627"/>
    <w:rsid w:val="000A3628"/>
    <w:rsid w:val="000A3692"/>
    <w:rsid w:val="000A3786"/>
    <w:rsid w:val="000A382A"/>
    <w:rsid w:val="000A38DC"/>
    <w:rsid w:val="000A39F9"/>
    <w:rsid w:val="000A3A0D"/>
    <w:rsid w:val="000A3A22"/>
    <w:rsid w:val="000A3A6B"/>
    <w:rsid w:val="000A3AF3"/>
    <w:rsid w:val="000A3BC1"/>
    <w:rsid w:val="000A3BEE"/>
    <w:rsid w:val="000A3C55"/>
    <w:rsid w:val="000A3D66"/>
    <w:rsid w:val="000A3D9C"/>
    <w:rsid w:val="000A3E9A"/>
    <w:rsid w:val="000A3EBD"/>
    <w:rsid w:val="000A3FC8"/>
    <w:rsid w:val="000A3FD3"/>
    <w:rsid w:val="000A4021"/>
    <w:rsid w:val="000A408F"/>
    <w:rsid w:val="000A40AF"/>
    <w:rsid w:val="000A40E6"/>
    <w:rsid w:val="000A4187"/>
    <w:rsid w:val="000A428D"/>
    <w:rsid w:val="000A42FF"/>
    <w:rsid w:val="000A4312"/>
    <w:rsid w:val="000A4336"/>
    <w:rsid w:val="000A4352"/>
    <w:rsid w:val="000A437C"/>
    <w:rsid w:val="000A43A5"/>
    <w:rsid w:val="000A43CE"/>
    <w:rsid w:val="000A4476"/>
    <w:rsid w:val="000A4498"/>
    <w:rsid w:val="000A44C6"/>
    <w:rsid w:val="000A451F"/>
    <w:rsid w:val="000A45AB"/>
    <w:rsid w:val="000A4600"/>
    <w:rsid w:val="000A46C7"/>
    <w:rsid w:val="000A4704"/>
    <w:rsid w:val="000A4797"/>
    <w:rsid w:val="000A47C3"/>
    <w:rsid w:val="000A4871"/>
    <w:rsid w:val="000A48E8"/>
    <w:rsid w:val="000A49D2"/>
    <w:rsid w:val="000A4A45"/>
    <w:rsid w:val="000A4BB0"/>
    <w:rsid w:val="000A4C4D"/>
    <w:rsid w:val="000A4C8B"/>
    <w:rsid w:val="000A4C8D"/>
    <w:rsid w:val="000A4CDC"/>
    <w:rsid w:val="000A4CEE"/>
    <w:rsid w:val="000A4D09"/>
    <w:rsid w:val="000A4D4C"/>
    <w:rsid w:val="000A4DFC"/>
    <w:rsid w:val="000A4EA1"/>
    <w:rsid w:val="000A4EE4"/>
    <w:rsid w:val="000A4F01"/>
    <w:rsid w:val="000A5011"/>
    <w:rsid w:val="000A5189"/>
    <w:rsid w:val="000A52C9"/>
    <w:rsid w:val="000A5343"/>
    <w:rsid w:val="000A5380"/>
    <w:rsid w:val="000A53FC"/>
    <w:rsid w:val="000A5417"/>
    <w:rsid w:val="000A5426"/>
    <w:rsid w:val="000A5510"/>
    <w:rsid w:val="000A5527"/>
    <w:rsid w:val="000A5528"/>
    <w:rsid w:val="000A55FD"/>
    <w:rsid w:val="000A5643"/>
    <w:rsid w:val="000A5660"/>
    <w:rsid w:val="000A56B2"/>
    <w:rsid w:val="000A572C"/>
    <w:rsid w:val="000A572E"/>
    <w:rsid w:val="000A57D0"/>
    <w:rsid w:val="000A57E3"/>
    <w:rsid w:val="000A581D"/>
    <w:rsid w:val="000A589A"/>
    <w:rsid w:val="000A58F3"/>
    <w:rsid w:val="000A599F"/>
    <w:rsid w:val="000A59B6"/>
    <w:rsid w:val="000A59D2"/>
    <w:rsid w:val="000A5C89"/>
    <w:rsid w:val="000A5CB4"/>
    <w:rsid w:val="000A5CF9"/>
    <w:rsid w:val="000A5D55"/>
    <w:rsid w:val="000A5DAB"/>
    <w:rsid w:val="000A5E0A"/>
    <w:rsid w:val="000A5FE9"/>
    <w:rsid w:val="000A5FF2"/>
    <w:rsid w:val="000A6055"/>
    <w:rsid w:val="000A60C4"/>
    <w:rsid w:val="000A60CC"/>
    <w:rsid w:val="000A60FC"/>
    <w:rsid w:val="000A614E"/>
    <w:rsid w:val="000A6179"/>
    <w:rsid w:val="000A61A4"/>
    <w:rsid w:val="000A621D"/>
    <w:rsid w:val="000A62EB"/>
    <w:rsid w:val="000A6324"/>
    <w:rsid w:val="000A638B"/>
    <w:rsid w:val="000A6445"/>
    <w:rsid w:val="000A646F"/>
    <w:rsid w:val="000A6623"/>
    <w:rsid w:val="000A6687"/>
    <w:rsid w:val="000A66EA"/>
    <w:rsid w:val="000A6718"/>
    <w:rsid w:val="000A6722"/>
    <w:rsid w:val="000A67CD"/>
    <w:rsid w:val="000A67FB"/>
    <w:rsid w:val="000A6800"/>
    <w:rsid w:val="000A6820"/>
    <w:rsid w:val="000A684D"/>
    <w:rsid w:val="000A6865"/>
    <w:rsid w:val="000A68B8"/>
    <w:rsid w:val="000A68F4"/>
    <w:rsid w:val="000A69DE"/>
    <w:rsid w:val="000A6A31"/>
    <w:rsid w:val="000A6A52"/>
    <w:rsid w:val="000A6B3A"/>
    <w:rsid w:val="000A6C01"/>
    <w:rsid w:val="000A6C09"/>
    <w:rsid w:val="000A6CB7"/>
    <w:rsid w:val="000A6CBF"/>
    <w:rsid w:val="000A6D84"/>
    <w:rsid w:val="000A6DBA"/>
    <w:rsid w:val="000A6DCE"/>
    <w:rsid w:val="000A6EAF"/>
    <w:rsid w:val="000A6EF4"/>
    <w:rsid w:val="000A6F7F"/>
    <w:rsid w:val="000A6FA3"/>
    <w:rsid w:val="000A6FDB"/>
    <w:rsid w:val="000A709A"/>
    <w:rsid w:val="000A7147"/>
    <w:rsid w:val="000A7189"/>
    <w:rsid w:val="000A723F"/>
    <w:rsid w:val="000A726F"/>
    <w:rsid w:val="000A7288"/>
    <w:rsid w:val="000A7328"/>
    <w:rsid w:val="000A7396"/>
    <w:rsid w:val="000A73A3"/>
    <w:rsid w:val="000A73DC"/>
    <w:rsid w:val="000A741C"/>
    <w:rsid w:val="000A7490"/>
    <w:rsid w:val="000A74B3"/>
    <w:rsid w:val="000A75B4"/>
    <w:rsid w:val="000A75D2"/>
    <w:rsid w:val="000A7603"/>
    <w:rsid w:val="000A76E0"/>
    <w:rsid w:val="000A772C"/>
    <w:rsid w:val="000A7906"/>
    <w:rsid w:val="000A7A44"/>
    <w:rsid w:val="000A7A51"/>
    <w:rsid w:val="000A7A5B"/>
    <w:rsid w:val="000A7BFD"/>
    <w:rsid w:val="000A7C90"/>
    <w:rsid w:val="000A7D47"/>
    <w:rsid w:val="000A7D4C"/>
    <w:rsid w:val="000A7E68"/>
    <w:rsid w:val="000A7E7D"/>
    <w:rsid w:val="000A7F3A"/>
    <w:rsid w:val="000A7F6B"/>
    <w:rsid w:val="000A7F76"/>
    <w:rsid w:val="000A7F82"/>
    <w:rsid w:val="000A7FFB"/>
    <w:rsid w:val="000B0022"/>
    <w:rsid w:val="000B00E2"/>
    <w:rsid w:val="000B00F0"/>
    <w:rsid w:val="000B01A3"/>
    <w:rsid w:val="000B01AC"/>
    <w:rsid w:val="000B0278"/>
    <w:rsid w:val="000B0385"/>
    <w:rsid w:val="000B03AA"/>
    <w:rsid w:val="000B0454"/>
    <w:rsid w:val="000B047A"/>
    <w:rsid w:val="000B04CD"/>
    <w:rsid w:val="000B0541"/>
    <w:rsid w:val="000B060A"/>
    <w:rsid w:val="000B06D2"/>
    <w:rsid w:val="000B0796"/>
    <w:rsid w:val="000B083B"/>
    <w:rsid w:val="000B08A1"/>
    <w:rsid w:val="000B0928"/>
    <w:rsid w:val="000B0930"/>
    <w:rsid w:val="000B0A23"/>
    <w:rsid w:val="000B0A64"/>
    <w:rsid w:val="000B0A8A"/>
    <w:rsid w:val="000B0AE1"/>
    <w:rsid w:val="000B0B49"/>
    <w:rsid w:val="000B0B60"/>
    <w:rsid w:val="000B0BF0"/>
    <w:rsid w:val="000B0CF7"/>
    <w:rsid w:val="000B0D59"/>
    <w:rsid w:val="000B0DE4"/>
    <w:rsid w:val="000B0E14"/>
    <w:rsid w:val="000B0E28"/>
    <w:rsid w:val="000B0E7A"/>
    <w:rsid w:val="000B0EAD"/>
    <w:rsid w:val="000B0FB0"/>
    <w:rsid w:val="000B0FC9"/>
    <w:rsid w:val="000B0FCC"/>
    <w:rsid w:val="000B100F"/>
    <w:rsid w:val="000B1050"/>
    <w:rsid w:val="000B10FD"/>
    <w:rsid w:val="000B1113"/>
    <w:rsid w:val="000B1205"/>
    <w:rsid w:val="000B1254"/>
    <w:rsid w:val="000B1305"/>
    <w:rsid w:val="000B142F"/>
    <w:rsid w:val="000B1458"/>
    <w:rsid w:val="000B14BA"/>
    <w:rsid w:val="000B14C2"/>
    <w:rsid w:val="000B15A6"/>
    <w:rsid w:val="000B161E"/>
    <w:rsid w:val="000B1665"/>
    <w:rsid w:val="000B1699"/>
    <w:rsid w:val="000B16FE"/>
    <w:rsid w:val="000B1924"/>
    <w:rsid w:val="000B1A7E"/>
    <w:rsid w:val="000B1A9C"/>
    <w:rsid w:val="000B1ACD"/>
    <w:rsid w:val="000B1AD7"/>
    <w:rsid w:val="000B1B89"/>
    <w:rsid w:val="000B1B98"/>
    <w:rsid w:val="000B1BE7"/>
    <w:rsid w:val="000B1C18"/>
    <w:rsid w:val="000B1C9A"/>
    <w:rsid w:val="000B1CFB"/>
    <w:rsid w:val="000B1D1A"/>
    <w:rsid w:val="000B1DD1"/>
    <w:rsid w:val="000B1DF5"/>
    <w:rsid w:val="000B1E54"/>
    <w:rsid w:val="000B1E66"/>
    <w:rsid w:val="000B1F15"/>
    <w:rsid w:val="000B2001"/>
    <w:rsid w:val="000B2033"/>
    <w:rsid w:val="000B203A"/>
    <w:rsid w:val="000B20FE"/>
    <w:rsid w:val="000B2156"/>
    <w:rsid w:val="000B2163"/>
    <w:rsid w:val="000B219A"/>
    <w:rsid w:val="000B21E2"/>
    <w:rsid w:val="000B2233"/>
    <w:rsid w:val="000B2237"/>
    <w:rsid w:val="000B2255"/>
    <w:rsid w:val="000B2287"/>
    <w:rsid w:val="000B22A7"/>
    <w:rsid w:val="000B22DF"/>
    <w:rsid w:val="000B23A3"/>
    <w:rsid w:val="000B2401"/>
    <w:rsid w:val="000B250E"/>
    <w:rsid w:val="000B251A"/>
    <w:rsid w:val="000B252E"/>
    <w:rsid w:val="000B26C7"/>
    <w:rsid w:val="000B26E6"/>
    <w:rsid w:val="000B26FC"/>
    <w:rsid w:val="000B272C"/>
    <w:rsid w:val="000B27C7"/>
    <w:rsid w:val="000B2926"/>
    <w:rsid w:val="000B2927"/>
    <w:rsid w:val="000B2978"/>
    <w:rsid w:val="000B29D4"/>
    <w:rsid w:val="000B29EC"/>
    <w:rsid w:val="000B2A8E"/>
    <w:rsid w:val="000B2B0E"/>
    <w:rsid w:val="000B2BFA"/>
    <w:rsid w:val="000B2C8A"/>
    <w:rsid w:val="000B2CB8"/>
    <w:rsid w:val="000B2CDD"/>
    <w:rsid w:val="000B2CF6"/>
    <w:rsid w:val="000B2D51"/>
    <w:rsid w:val="000B2D66"/>
    <w:rsid w:val="000B2D6F"/>
    <w:rsid w:val="000B2D7D"/>
    <w:rsid w:val="000B2DB4"/>
    <w:rsid w:val="000B2ED2"/>
    <w:rsid w:val="000B2F36"/>
    <w:rsid w:val="000B2FFC"/>
    <w:rsid w:val="000B30A4"/>
    <w:rsid w:val="000B3108"/>
    <w:rsid w:val="000B319F"/>
    <w:rsid w:val="000B31D7"/>
    <w:rsid w:val="000B321A"/>
    <w:rsid w:val="000B3228"/>
    <w:rsid w:val="000B3249"/>
    <w:rsid w:val="000B335C"/>
    <w:rsid w:val="000B338A"/>
    <w:rsid w:val="000B3390"/>
    <w:rsid w:val="000B33B5"/>
    <w:rsid w:val="000B340A"/>
    <w:rsid w:val="000B346C"/>
    <w:rsid w:val="000B3474"/>
    <w:rsid w:val="000B34D1"/>
    <w:rsid w:val="000B35A1"/>
    <w:rsid w:val="000B35AB"/>
    <w:rsid w:val="000B35CF"/>
    <w:rsid w:val="000B3627"/>
    <w:rsid w:val="000B3694"/>
    <w:rsid w:val="000B36C4"/>
    <w:rsid w:val="000B36FD"/>
    <w:rsid w:val="000B37FC"/>
    <w:rsid w:val="000B381D"/>
    <w:rsid w:val="000B3854"/>
    <w:rsid w:val="000B3895"/>
    <w:rsid w:val="000B3935"/>
    <w:rsid w:val="000B398C"/>
    <w:rsid w:val="000B3993"/>
    <w:rsid w:val="000B39DC"/>
    <w:rsid w:val="000B3A1B"/>
    <w:rsid w:val="000B3B04"/>
    <w:rsid w:val="000B3B44"/>
    <w:rsid w:val="000B3C05"/>
    <w:rsid w:val="000B3C14"/>
    <w:rsid w:val="000B3C1E"/>
    <w:rsid w:val="000B3C5C"/>
    <w:rsid w:val="000B3DBD"/>
    <w:rsid w:val="000B3E07"/>
    <w:rsid w:val="000B3EF5"/>
    <w:rsid w:val="000B3F91"/>
    <w:rsid w:val="000B4023"/>
    <w:rsid w:val="000B40D4"/>
    <w:rsid w:val="000B4120"/>
    <w:rsid w:val="000B414E"/>
    <w:rsid w:val="000B4303"/>
    <w:rsid w:val="000B4337"/>
    <w:rsid w:val="000B4476"/>
    <w:rsid w:val="000B447D"/>
    <w:rsid w:val="000B4527"/>
    <w:rsid w:val="000B4536"/>
    <w:rsid w:val="000B466F"/>
    <w:rsid w:val="000B4872"/>
    <w:rsid w:val="000B4888"/>
    <w:rsid w:val="000B48D2"/>
    <w:rsid w:val="000B48F1"/>
    <w:rsid w:val="000B492C"/>
    <w:rsid w:val="000B49F3"/>
    <w:rsid w:val="000B4A14"/>
    <w:rsid w:val="000B4A89"/>
    <w:rsid w:val="000B4AA6"/>
    <w:rsid w:val="000B4AE1"/>
    <w:rsid w:val="000B4C41"/>
    <w:rsid w:val="000B4CCB"/>
    <w:rsid w:val="000B4CED"/>
    <w:rsid w:val="000B4D1B"/>
    <w:rsid w:val="000B4D6B"/>
    <w:rsid w:val="000B4D86"/>
    <w:rsid w:val="000B4DE2"/>
    <w:rsid w:val="000B4E6D"/>
    <w:rsid w:val="000B4E83"/>
    <w:rsid w:val="000B4F71"/>
    <w:rsid w:val="000B4F7E"/>
    <w:rsid w:val="000B4FC2"/>
    <w:rsid w:val="000B506C"/>
    <w:rsid w:val="000B50AC"/>
    <w:rsid w:val="000B50EC"/>
    <w:rsid w:val="000B511F"/>
    <w:rsid w:val="000B5140"/>
    <w:rsid w:val="000B5190"/>
    <w:rsid w:val="000B51E2"/>
    <w:rsid w:val="000B520D"/>
    <w:rsid w:val="000B5373"/>
    <w:rsid w:val="000B53B2"/>
    <w:rsid w:val="000B540A"/>
    <w:rsid w:val="000B5475"/>
    <w:rsid w:val="000B5488"/>
    <w:rsid w:val="000B54B2"/>
    <w:rsid w:val="000B553A"/>
    <w:rsid w:val="000B5673"/>
    <w:rsid w:val="000B5734"/>
    <w:rsid w:val="000B574A"/>
    <w:rsid w:val="000B574B"/>
    <w:rsid w:val="000B575D"/>
    <w:rsid w:val="000B577B"/>
    <w:rsid w:val="000B5781"/>
    <w:rsid w:val="000B578F"/>
    <w:rsid w:val="000B57B5"/>
    <w:rsid w:val="000B57F3"/>
    <w:rsid w:val="000B58E0"/>
    <w:rsid w:val="000B5961"/>
    <w:rsid w:val="000B599C"/>
    <w:rsid w:val="000B5A03"/>
    <w:rsid w:val="000B5A7E"/>
    <w:rsid w:val="000B5AC7"/>
    <w:rsid w:val="000B5B00"/>
    <w:rsid w:val="000B5B02"/>
    <w:rsid w:val="000B5BBE"/>
    <w:rsid w:val="000B5C48"/>
    <w:rsid w:val="000B5CCF"/>
    <w:rsid w:val="000B5CEE"/>
    <w:rsid w:val="000B5CFE"/>
    <w:rsid w:val="000B5D49"/>
    <w:rsid w:val="000B5D57"/>
    <w:rsid w:val="000B5F99"/>
    <w:rsid w:val="000B607E"/>
    <w:rsid w:val="000B60AA"/>
    <w:rsid w:val="000B60F9"/>
    <w:rsid w:val="000B610B"/>
    <w:rsid w:val="000B6120"/>
    <w:rsid w:val="000B61CD"/>
    <w:rsid w:val="000B6253"/>
    <w:rsid w:val="000B6266"/>
    <w:rsid w:val="000B62BD"/>
    <w:rsid w:val="000B6456"/>
    <w:rsid w:val="000B6485"/>
    <w:rsid w:val="000B64C5"/>
    <w:rsid w:val="000B64CD"/>
    <w:rsid w:val="000B64E0"/>
    <w:rsid w:val="000B6526"/>
    <w:rsid w:val="000B6585"/>
    <w:rsid w:val="000B659A"/>
    <w:rsid w:val="000B65C5"/>
    <w:rsid w:val="000B65C7"/>
    <w:rsid w:val="000B6664"/>
    <w:rsid w:val="000B67B7"/>
    <w:rsid w:val="000B67CB"/>
    <w:rsid w:val="000B685C"/>
    <w:rsid w:val="000B69E4"/>
    <w:rsid w:val="000B6A3B"/>
    <w:rsid w:val="000B6AFC"/>
    <w:rsid w:val="000B6BF4"/>
    <w:rsid w:val="000B6C51"/>
    <w:rsid w:val="000B6C6C"/>
    <w:rsid w:val="000B6E65"/>
    <w:rsid w:val="000B6ED7"/>
    <w:rsid w:val="000B6FEE"/>
    <w:rsid w:val="000B7023"/>
    <w:rsid w:val="000B707E"/>
    <w:rsid w:val="000B7097"/>
    <w:rsid w:val="000B70CA"/>
    <w:rsid w:val="000B71AC"/>
    <w:rsid w:val="000B71AF"/>
    <w:rsid w:val="000B71C7"/>
    <w:rsid w:val="000B71CB"/>
    <w:rsid w:val="000B71FA"/>
    <w:rsid w:val="000B7207"/>
    <w:rsid w:val="000B7320"/>
    <w:rsid w:val="000B739E"/>
    <w:rsid w:val="000B749C"/>
    <w:rsid w:val="000B7512"/>
    <w:rsid w:val="000B755D"/>
    <w:rsid w:val="000B75B2"/>
    <w:rsid w:val="000B75D9"/>
    <w:rsid w:val="000B7638"/>
    <w:rsid w:val="000B76ED"/>
    <w:rsid w:val="000B773B"/>
    <w:rsid w:val="000B7763"/>
    <w:rsid w:val="000B776F"/>
    <w:rsid w:val="000B77CF"/>
    <w:rsid w:val="000B77D0"/>
    <w:rsid w:val="000B785E"/>
    <w:rsid w:val="000B789F"/>
    <w:rsid w:val="000B78A5"/>
    <w:rsid w:val="000B7904"/>
    <w:rsid w:val="000B791A"/>
    <w:rsid w:val="000B7932"/>
    <w:rsid w:val="000B793A"/>
    <w:rsid w:val="000B79AD"/>
    <w:rsid w:val="000B7A6F"/>
    <w:rsid w:val="000B7A74"/>
    <w:rsid w:val="000B7B77"/>
    <w:rsid w:val="000B7C54"/>
    <w:rsid w:val="000B7D31"/>
    <w:rsid w:val="000B7D66"/>
    <w:rsid w:val="000B7DF5"/>
    <w:rsid w:val="000B7E1D"/>
    <w:rsid w:val="000B7E20"/>
    <w:rsid w:val="000B7E5D"/>
    <w:rsid w:val="000B7E78"/>
    <w:rsid w:val="000B7EE1"/>
    <w:rsid w:val="000B7F14"/>
    <w:rsid w:val="000B7F32"/>
    <w:rsid w:val="000B7FB1"/>
    <w:rsid w:val="000B7FCA"/>
    <w:rsid w:val="000B823C"/>
    <w:rsid w:val="000B976E"/>
    <w:rsid w:val="000C0042"/>
    <w:rsid w:val="000C004B"/>
    <w:rsid w:val="000C01C9"/>
    <w:rsid w:val="000C022B"/>
    <w:rsid w:val="000C02C0"/>
    <w:rsid w:val="000C02E1"/>
    <w:rsid w:val="000C04FD"/>
    <w:rsid w:val="000C05EB"/>
    <w:rsid w:val="000C05F5"/>
    <w:rsid w:val="000C06D2"/>
    <w:rsid w:val="000C075B"/>
    <w:rsid w:val="000C07CD"/>
    <w:rsid w:val="000C0885"/>
    <w:rsid w:val="000C092A"/>
    <w:rsid w:val="000C09C8"/>
    <w:rsid w:val="000C0A18"/>
    <w:rsid w:val="000C0A1E"/>
    <w:rsid w:val="000C0A30"/>
    <w:rsid w:val="000C0A5D"/>
    <w:rsid w:val="000C0A8E"/>
    <w:rsid w:val="000C0AAC"/>
    <w:rsid w:val="000C0ADE"/>
    <w:rsid w:val="000C0AEE"/>
    <w:rsid w:val="000C0B01"/>
    <w:rsid w:val="000C0B06"/>
    <w:rsid w:val="000C0C77"/>
    <w:rsid w:val="000C0CB4"/>
    <w:rsid w:val="000C0DB7"/>
    <w:rsid w:val="000C0DCE"/>
    <w:rsid w:val="000C0DE2"/>
    <w:rsid w:val="000C0EAE"/>
    <w:rsid w:val="000C0EEA"/>
    <w:rsid w:val="000C0F6F"/>
    <w:rsid w:val="000C100B"/>
    <w:rsid w:val="000C109B"/>
    <w:rsid w:val="000C1110"/>
    <w:rsid w:val="000C11AC"/>
    <w:rsid w:val="000C11C3"/>
    <w:rsid w:val="000C1223"/>
    <w:rsid w:val="000C12AB"/>
    <w:rsid w:val="000C1350"/>
    <w:rsid w:val="000C136A"/>
    <w:rsid w:val="000C1451"/>
    <w:rsid w:val="000C1459"/>
    <w:rsid w:val="000C146E"/>
    <w:rsid w:val="000C14D1"/>
    <w:rsid w:val="000C14E7"/>
    <w:rsid w:val="000C1518"/>
    <w:rsid w:val="000C153A"/>
    <w:rsid w:val="000C1680"/>
    <w:rsid w:val="000C16E5"/>
    <w:rsid w:val="000C170F"/>
    <w:rsid w:val="000C1770"/>
    <w:rsid w:val="000C1774"/>
    <w:rsid w:val="000C179D"/>
    <w:rsid w:val="000C17B1"/>
    <w:rsid w:val="000C17C0"/>
    <w:rsid w:val="000C1824"/>
    <w:rsid w:val="000C188B"/>
    <w:rsid w:val="000C1897"/>
    <w:rsid w:val="000C190E"/>
    <w:rsid w:val="000C1A24"/>
    <w:rsid w:val="000C1A8C"/>
    <w:rsid w:val="000C1AEE"/>
    <w:rsid w:val="000C1B43"/>
    <w:rsid w:val="000C1B98"/>
    <w:rsid w:val="000C1BAD"/>
    <w:rsid w:val="000C1C31"/>
    <w:rsid w:val="000C1CB3"/>
    <w:rsid w:val="000C1D4B"/>
    <w:rsid w:val="000C1D60"/>
    <w:rsid w:val="000C1DDD"/>
    <w:rsid w:val="000C1E9A"/>
    <w:rsid w:val="000C1EC3"/>
    <w:rsid w:val="000C1FD0"/>
    <w:rsid w:val="000C1FD9"/>
    <w:rsid w:val="000C1FF5"/>
    <w:rsid w:val="000C207F"/>
    <w:rsid w:val="000C2082"/>
    <w:rsid w:val="000C20CC"/>
    <w:rsid w:val="000C20CE"/>
    <w:rsid w:val="000C20E9"/>
    <w:rsid w:val="000C21F0"/>
    <w:rsid w:val="000C2215"/>
    <w:rsid w:val="000C2257"/>
    <w:rsid w:val="000C2293"/>
    <w:rsid w:val="000C22A3"/>
    <w:rsid w:val="000C231A"/>
    <w:rsid w:val="000C234B"/>
    <w:rsid w:val="000C247A"/>
    <w:rsid w:val="000C248C"/>
    <w:rsid w:val="000C253F"/>
    <w:rsid w:val="000C2563"/>
    <w:rsid w:val="000C2607"/>
    <w:rsid w:val="000C267D"/>
    <w:rsid w:val="000C26AE"/>
    <w:rsid w:val="000C2794"/>
    <w:rsid w:val="000C279B"/>
    <w:rsid w:val="000C2801"/>
    <w:rsid w:val="000C287D"/>
    <w:rsid w:val="000C2907"/>
    <w:rsid w:val="000C2999"/>
    <w:rsid w:val="000C29DC"/>
    <w:rsid w:val="000C2A09"/>
    <w:rsid w:val="000C2A90"/>
    <w:rsid w:val="000C2B0D"/>
    <w:rsid w:val="000C2CE6"/>
    <w:rsid w:val="000C2DAD"/>
    <w:rsid w:val="000C2E5C"/>
    <w:rsid w:val="000C2E64"/>
    <w:rsid w:val="000C2FA9"/>
    <w:rsid w:val="000C2FD2"/>
    <w:rsid w:val="000C308F"/>
    <w:rsid w:val="000C30A4"/>
    <w:rsid w:val="000C30C7"/>
    <w:rsid w:val="000C30CA"/>
    <w:rsid w:val="000C315D"/>
    <w:rsid w:val="000C31AC"/>
    <w:rsid w:val="000C34D0"/>
    <w:rsid w:val="000C3596"/>
    <w:rsid w:val="000C3678"/>
    <w:rsid w:val="000C3743"/>
    <w:rsid w:val="000C3819"/>
    <w:rsid w:val="000C384C"/>
    <w:rsid w:val="000C3891"/>
    <w:rsid w:val="000C39F3"/>
    <w:rsid w:val="000C3A31"/>
    <w:rsid w:val="000C3A75"/>
    <w:rsid w:val="000C3B04"/>
    <w:rsid w:val="000C3BE4"/>
    <w:rsid w:val="000C3BEB"/>
    <w:rsid w:val="000C3C0C"/>
    <w:rsid w:val="000C3C58"/>
    <w:rsid w:val="000C3CBA"/>
    <w:rsid w:val="000C3D30"/>
    <w:rsid w:val="000C3D48"/>
    <w:rsid w:val="000C3D61"/>
    <w:rsid w:val="000C3DA6"/>
    <w:rsid w:val="000C3E01"/>
    <w:rsid w:val="000C3E48"/>
    <w:rsid w:val="000C3E68"/>
    <w:rsid w:val="000C3E6C"/>
    <w:rsid w:val="000C3E6E"/>
    <w:rsid w:val="000C3ECE"/>
    <w:rsid w:val="000C3F00"/>
    <w:rsid w:val="000C3FA8"/>
    <w:rsid w:val="000C4008"/>
    <w:rsid w:val="000C4054"/>
    <w:rsid w:val="000C409F"/>
    <w:rsid w:val="000C40BF"/>
    <w:rsid w:val="000C41BF"/>
    <w:rsid w:val="000C41F4"/>
    <w:rsid w:val="000C4237"/>
    <w:rsid w:val="000C436B"/>
    <w:rsid w:val="000C4477"/>
    <w:rsid w:val="000C44B2"/>
    <w:rsid w:val="000C44F8"/>
    <w:rsid w:val="000C44FA"/>
    <w:rsid w:val="000C45BD"/>
    <w:rsid w:val="000C4624"/>
    <w:rsid w:val="000C4629"/>
    <w:rsid w:val="000C46DE"/>
    <w:rsid w:val="000C46E2"/>
    <w:rsid w:val="000C4804"/>
    <w:rsid w:val="000C483D"/>
    <w:rsid w:val="000C4871"/>
    <w:rsid w:val="000C4888"/>
    <w:rsid w:val="000C497E"/>
    <w:rsid w:val="000C49EA"/>
    <w:rsid w:val="000C4AB4"/>
    <w:rsid w:val="000C4B52"/>
    <w:rsid w:val="000C4B6B"/>
    <w:rsid w:val="000C4BF1"/>
    <w:rsid w:val="000C4D33"/>
    <w:rsid w:val="000C4D47"/>
    <w:rsid w:val="000C4D70"/>
    <w:rsid w:val="000C4E0C"/>
    <w:rsid w:val="000C4E81"/>
    <w:rsid w:val="000C4ECD"/>
    <w:rsid w:val="000C4ED6"/>
    <w:rsid w:val="000C4EEB"/>
    <w:rsid w:val="000C4F60"/>
    <w:rsid w:val="000C4F97"/>
    <w:rsid w:val="000C4F9C"/>
    <w:rsid w:val="000C50B7"/>
    <w:rsid w:val="000C5178"/>
    <w:rsid w:val="000C51B4"/>
    <w:rsid w:val="000C51E6"/>
    <w:rsid w:val="000C5225"/>
    <w:rsid w:val="000C5264"/>
    <w:rsid w:val="000C52EF"/>
    <w:rsid w:val="000C5369"/>
    <w:rsid w:val="000C53A7"/>
    <w:rsid w:val="000C53A8"/>
    <w:rsid w:val="000C53B2"/>
    <w:rsid w:val="000C53C9"/>
    <w:rsid w:val="000C53ED"/>
    <w:rsid w:val="000C54E3"/>
    <w:rsid w:val="000C5516"/>
    <w:rsid w:val="000C5566"/>
    <w:rsid w:val="000C5589"/>
    <w:rsid w:val="000C55C7"/>
    <w:rsid w:val="000C56D9"/>
    <w:rsid w:val="000C59BD"/>
    <w:rsid w:val="000C59F2"/>
    <w:rsid w:val="000C5A7F"/>
    <w:rsid w:val="000C5A82"/>
    <w:rsid w:val="000C5A8B"/>
    <w:rsid w:val="000C5AEA"/>
    <w:rsid w:val="000C5B27"/>
    <w:rsid w:val="000C5CC9"/>
    <w:rsid w:val="000C5D4A"/>
    <w:rsid w:val="000C5DC8"/>
    <w:rsid w:val="000C5E1F"/>
    <w:rsid w:val="000C5E60"/>
    <w:rsid w:val="000C5F25"/>
    <w:rsid w:val="000C6036"/>
    <w:rsid w:val="000C615D"/>
    <w:rsid w:val="000C615F"/>
    <w:rsid w:val="000C619A"/>
    <w:rsid w:val="000C6218"/>
    <w:rsid w:val="000C646B"/>
    <w:rsid w:val="000C6480"/>
    <w:rsid w:val="000C651E"/>
    <w:rsid w:val="000C6528"/>
    <w:rsid w:val="000C654A"/>
    <w:rsid w:val="000C655C"/>
    <w:rsid w:val="000C656B"/>
    <w:rsid w:val="000C6619"/>
    <w:rsid w:val="000C66C7"/>
    <w:rsid w:val="000C677A"/>
    <w:rsid w:val="000C67AB"/>
    <w:rsid w:val="000C6926"/>
    <w:rsid w:val="000C6A83"/>
    <w:rsid w:val="000C6ADC"/>
    <w:rsid w:val="000C6B57"/>
    <w:rsid w:val="000C6B89"/>
    <w:rsid w:val="000C6C41"/>
    <w:rsid w:val="000C6CBE"/>
    <w:rsid w:val="000C6CF4"/>
    <w:rsid w:val="000C6E99"/>
    <w:rsid w:val="000C6EE3"/>
    <w:rsid w:val="000C6EF3"/>
    <w:rsid w:val="000C6F20"/>
    <w:rsid w:val="000C70BF"/>
    <w:rsid w:val="000C713B"/>
    <w:rsid w:val="000C713C"/>
    <w:rsid w:val="000C719E"/>
    <w:rsid w:val="000C71F0"/>
    <w:rsid w:val="000C720B"/>
    <w:rsid w:val="000C7216"/>
    <w:rsid w:val="000C7229"/>
    <w:rsid w:val="000C7261"/>
    <w:rsid w:val="000C7290"/>
    <w:rsid w:val="000C7308"/>
    <w:rsid w:val="000C7387"/>
    <w:rsid w:val="000C7398"/>
    <w:rsid w:val="000C73F0"/>
    <w:rsid w:val="000C7434"/>
    <w:rsid w:val="000C746F"/>
    <w:rsid w:val="000C7563"/>
    <w:rsid w:val="000C75C1"/>
    <w:rsid w:val="000C7655"/>
    <w:rsid w:val="000C76D8"/>
    <w:rsid w:val="000C7791"/>
    <w:rsid w:val="000C77BB"/>
    <w:rsid w:val="000C77FE"/>
    <w:rsid w:val="000C7877"/>
    <w:rsid w:val="000C790D"/>
    <w:rsid w:val="000C7A4C"/>
    <w:rsid w:val="000C7A83"/>
    <w:rsid w:val="000C7ACB"/>
    <w:rsid w:val="000C7D59"/>
    <w:rsid w:val="000C7DAB"/>
    <w:rsid w:val="000C7DE2"/>
    <w:rsid w:val="000C7E7C"/>
    <w:rsid w:val="000C7F36"/>
    <w:rsid w:val="000C7F96"/>
    <w:rsid w:val="000C7FA5"/>
    <w:rsid w:val="000C7FDC"/>
    <w:rsid w:val="000D00EA"/>
    <w:rsid w:val="000D0166"/>
    <w:rsid w:val="000D0199"/>
    <w:rsid w:val="000D0201"/>
    <w:rsid w:val="000D020C"/>
    <w:rsid w:val="000D02A4"/>
    <w:rsid w:val="000D02AE"/>
    <w:rsid w:val="000D02EF"/>
    <w:rsid w:val="000D02F2"/>
    <w:rsid w:val="000D0303"/>
    <w:rsid w:val="000D0313"/>
    <w:rsid w:val="000D0333"/>
    <w:rsid w:val="000D039C"/>
    <w:rsid w:val="000D03E4"/>
    <w:rsid w:val="000D0412"/>
    <w:rsid w:val="000D041D"/>
    <w:rsid w:val="000D0447"/>
    <w:rsid w:val="000D0488"/>
    <w:rsid w:val="000D051E"/>
    <w:rsid w:val="000D0547"/>
    <w:rsid w:val="000D060B"/>
    <w:rsid w:val="000D068A"/>
    <w:rsid w:val="000D074A"/>
    <w:rsid w:val="000D0812"/>
    <w:rsid w:val="000D0839"/>
    <w:rsid w:val="000D0867"/>
    <w:rsid w:val="000D0899"/>
    <w:rsid w:val="000D08ED"/>
    <w:rsid w:val="000D09B4"/>
    <w:rsid w:val="000D09E0"/>
    <w:rsid w:val="000D0A35"/>
    <w:rsid w:val="000D0BFF"/>
    <w:rsid w:val="000D0C3C"/>
    <w:rsid w:val="000D0C41"/>
    <w:rsid w:val="000D0C6A"/>
    <w:rsid w:val="000D0CF6"/>
    <w:rsid w:val="000D0F50"/>
    <w:rsid w:val="000D0FA9"/>
    <w:rsid w:val="000D0FBE"/>
    <w:rsid w:val="000D0FD6"/>
    <w:rsid w:val="000D103A"/>
    <w:rsid w:val="000D1074"/>
    <w:rsid w:val="000D1090"/>
    <w:rsid w:val="000D1104"/>
    <w:rsid w:val="000D11E8"/>
    <w:rsid w:val="000D12BD"/>
    <w:rsid w:val="000D12D5"/>
    <w:rsid w:val="000D12F5"/>
    <w:rsid w:val="000D1307"/>
    <w:rsid w:val="000D138E"/>
    <w:rsid w:val="000D13D6"/>
    <w:rsid w:val="000D1439"/>
    <w:rsid w:val="000D148D"/>
    <w:rsid w:val="000D158F"/>
    <w:rsid w:val="000D16D9"/>
    <w:rsid w:val="000D1794"/>
    <w:rsid w:val="000D184B"/>
    <w:rsid w:val="000D18F7"/>
    <w:rsid w:val="000D190B"/>
    <w:rsid w:val="000D197D"/>
    <w:rsid w:val="000D1983"/>
    <w:rsid w:val="000D19B9"/>
    <w:rsid w:val="000D19BF"/>
    <w:rsid w:val="000D19F8"/>
    <w:rsid w:val="000D1A13"/>
    <w:rsid w:val="000D1AC7"/>
    <w:rsid w:val="000D1BCB"/>
    <w:rsid w:val="000D1DBD"/>
    <w:rsid w:val="000D1E4B"/>
    <w:rsid w:val="000D1E74"/>
    <w:rsid w:val="000D1E76"/>
    <w:rsid w:val="000D1E86"/>
    <w:rsid w:val="000D1F3C"/>
    <w:rsid w:val="000D1F7E"/>
    <w:rsid w:val="000D1FD9"/>
    <w:rsid w:val="000D20FF"/>
    <w:rsid w:val="000D2126"/>
    <w:rsid w:val="000D2278"/>
    <w:rsid w:val="000D228F"/>
    <w:rsid w:val="000D22CE"/>
    <w:rsid w:val="000D22E2"/>
    <w:rsid w:val="000D231E"/>
    <w:rsid w:val="000D2345"/>
    <w:rsid w:val="000D236A"/>
    <w:rsid w:val="000D23C3"/>
    <w:rsid w:val="000D246D"/>
    <w:rsid w:val="000D24F8"/>
    <w:rsid w:val="000D2506"/>
    <w:rsid w:val="000D2536"/>
    <w:rsid w:val="000D2551"/>
    <w:rsid w:val="000D25BD"/>
    <w:rsid w:val="000D25CB"/>
    <w:rsid w:val="000D2628"/>
    <w:rsid w:val="000D2725"/>
    <w:rsid w:val="000D2848"/>
    <w:rsid w:val="000D285E"/>
    <w:rsid w:val="000D285F"/>
    <w:rsid w:val="000D286B"/>
    <w:rsid w:val="000D2871"/>
    <w:rsid w:val="000D290F"/>
    <w:rsid w:val="000D292F"/>
    <w:rsid w:val="000D29AC"/>
    <w:rsid w:val="000D2A1B"/>
    <w:rsid w:val="000D2A4D"/>
    <w:rsid w:val="000D2A7E"/>
    <w:rsid w:val="000D2A8B"/>
    <w:rsid w:val="000D2AD6"/>
    <w:rsid w:val="000D2B08"/>
    <w:rsid w:val="000D2B91"/>
    <w:rsid w:val="000D2BB6"/>
    <w:rsid w:val="000D2CA5"/>
    <w:rsid w:val="000D2D7F"/>
    <w:rsid w:val="000D2DAF"/>
    <w:rsid w:val="000D2E0A"/>
    <w:rsid w:val="000D2EC5"/>
    <w:rsid w:val="000D2EFB"/>
    <w:rsid w:val="000D2F30"/>
    <w:rsid w:val="000D2F40"/>
    <w:rsid w:val="000D2FA8"/>
    <w:rsid w:val="000D3155"/>
    <w:rsid w:val="000D31CB"/>
    <w:rsid w:val="000D323B"/>
    <w:rsid w:val="000D32CC"/>
    <w:rsid w:val="000D32EB"/>
    <w:rsid w:val="000D34F2"/>
    <w:rsid w:val="000D3584"/>
    <w:rsid w:val="000D3594"/>
    <w:rsid w:val="000D35A8"/>
    <w:rsid w:val="000D360E"/>
    <w:rsid w:val="000D3797"/>
    <w:rsid w:val="000D37C0"/>
    <w:rsid w:val="000D3866"/>
    <w:rsid w:val="000D392A"/>
    <w:rsid w:val="000D39AA"/>
    <w:rsid w:val="000D39CA"/>
    <w:rsid w:val="000D39E7"/>
    <w:rsid w:val="000D3A03"/>
    <w:rsid w:val="000D3A6D"/>
    <w:rsid w:val="000D3ABA"/>
    <w:rsid w:val="000D3B42"/>
    <w:rsid w:val="000D3BD4"/>
    <w:rsid w:val="000D3BF0"/>
    <w:rsid w:val="000D3C2D"/>
    <w:rsid w:val="000D3CD4"/>
    <w:rsid w:val="000D3D6B"/>
    <w:rsid w:val="000D3D72"/>
    <w:rsid w:val="000D3DAD"/>
    <w:rsid w:val="000D3E48"/>
    <w:rsid w:val="000D3E75"/>
    <w:rsid w:val="000D3EA8"/>
    <w:rsid w:val="000D3F0E"/>
    <w:rsid w:val="000D3FC5"/>
    <w:rsid w:val="000D41FD"/>
    <w:rsid w:val="000D4296"/>
    <w:rsid w:val="000D42A3"/>
    <w:rsid w:val="000D430F"/>
    <w:rsid w:val="000D4442"/>
    <w:rsid w:val="000D4513"/>
    <w:rsid w:val="000D4590"/>
    <w:rsid w:val="000D45A1"/>
    <w:rsid w:val="000D45DE"/>
    <w:rsid w:val="000D4690"/>
    <w:rsid w:val="000D46A2"/>
    <w:rsid w:val="000D4789"/>
    <w:rsid w:val="000D486E"/>
    <w:rsid w:val="000D48DA"/>
    <w:rsid w:val="000D4911"/>
    <w:rsid w:val="000D4912"/>
    <w:rsid w:val="000D4A72"/>
    <w:rsid w:val="000D4AB2"/>
    <w:rsid w:val="000D4B27"/>
    <w:rsid w:val="000D4B4E"/>
    <w:rsid w:val="000D4BDA"/>
    <w:rsid w:val="000D4C29"/>
    <w:rsid w:val="000D4C30"/>
    <w:rsid w:val="000D4C8B"/>
    <w:rsid w:val="000D4CAC"/>
    <w:rsid w:val="000D4D8D"/>
    <w:rsid w:val="000D4DA6"/>
    <w:rsid w:val="000D4F57"/>
    <w:rsid w:val="000D4F65"/>
    <w:rsid w:val="000D5019"/>
    <w:rsid w:val="000D5072"/>
    <w:rsid w:val="000D50B4"/>
    <w:rsid w:val="000D50B7"/>
    <w:rsid w:val="000D50CC"/>
    <w:rsid w:val="000D51EB"/>
    <w:rsid w:val="000D5208"/>
    <w:rsid w:val="000D5242"/>
    <w:rsid w:val="000D527E"/>
    <w:rsid w:val="000D529B"/>
    <w:rsid w:val="000D52B6"/>
    <w:rsid w:val="000D52C7"/>
    <w:rsid w:val="000D52D9"/>
    <w:rsid w:val="000D5312"/>
    <w:rsid w:val="000D532F"/>
    <w:rsid w:val="000D534F"/>
    <w:rsid w:val="000D5361"/>
    <w:rsid w:val="000D5387"/>
    <w:rsid w:val="000D53B8"/>
    <w:rsid w:val="000D55F0"/>
    <w:rsid w:val="000D5645"/>
    <w:rsid w:val="000D577B"/>
    <w:rsid w:val="000D5819"/>
    <w:rsid w:val="000D585E"/>
    <w:rsid w:val="000D5989"/>
    <w:rsid w:val="000D59F0"/>
    <w:rsid w:val="000D59F2"/>
    <w:rsid w:val="000D5A8E"/>
    <w:rsid w:val="000D5B58"/>
    <w:rsid w:val="000D5BF0"/>
    <w:rsid w:val="000D5C34"/>
    <w:rsid w:val="000D5C67"/>
    <w:rsid w:val="000D5C92"/>
    <w:rsid w:val="000D5CCE"/>
    <w:rsid w:val="000D5CDD"/>
    <w:rsid w:val="000D5CEA"/>
    <w:rsid w:val="000D5DDD"/>
    <w:rsid w:val="000D5E30"/>
    <w:rsid w:val="000D5F32"/>
    <w:rsid w:val="000D604C"/>
    <w:rsid w:val="000D6067"/>
    <w:rsid w:val="000D61EA"/>
    <w:rsid w:val="000D62C4"/>
    <w:rsid w:val="000D62F3"/>
    <w:rsid w:val="000D631A"/>
    <w:rsid w:val="000D63CB"/>
    <w:rsid w:val="000D63EB"/>
    <w:rsid w:val="000D6406"/>
    <w:rsid w:val="000D645B"/>
    <w:rsid w:val="000D64AB"/>
    <w:rsid w:val="000D652B"/>
    <w:rsid w:val="000D657E"/>
    <w:rsid w:val="000D65C8"/>
    <w:rsid w:val="000D676D"/>
    <w:rsid w:val="000D67C1"/>
    <w:rsid w:val="000D67CB"/>
    <w:rsid w:val="000D67DE"/>
    <w:rsid w:val="000D6893"/>
    <w:rsid w:val="000D69A8"/>
    <w:rsid w:val="000D69C7"/>
    <w:rsid w:val="000D6A0E"/>
    <w:rsid w:val="000D6A60"/>
    <w:rsid w:val="000D6A72"/>
    <w:rsid w:val="000D6ABD"/>
    <w:rsid w:val="000D6ACF"/>
    <w:rsid w:val="000D6AD9"/>
    <w:rsid w:val="000D6AE8"/>
    <w:rsid w:val="000D6BAA"/>
    <w:rsid w:val="000D6BC0"/>
    <w:rsid w:val="000D6BE9"/>
    <w:rsid w:val="000D6C3C"/>
    <w:rsid w:val="000D6C3D"/>
    <w:rsid w:val="000D6C5B"/>
    <w:rsid w:val="000D6D9E"/>
    <w:rsid w:val="000D6ED8"/>
    <w:rsid w:val="000D708B"/>
    <w:rsid w:val="000D709F"/>
    <w:rsid w:val="000D7150"/>
    <w:rsid w:val="000D7195"/>
    <w:rsid w:val="000D7218"/>
    <w:rsid w:val="000D721E"/>
    <w:rsid w:val="000D723D"/>
    <w:rsid w:val="000D729F"/>
    <w:rsid w:val="000D72CF"/>
    <w:rsid w:val="000D72EF"/>
    <w:rsid w:val="000D7334"/>
    <w:rsid w:val="000D7372"/>
    <w:rsid w:val="000D737F"/>
    <w:rsid w:val="000D7469"/>
    <w:rsid w:val="000D74BF"/>
    <w:rsid w:val="000D7541"/>
    <w:rsid w:val="000D7561"/>
    <w:rsid w:val="000D75CA"/>
    <w:rsid w:val="000D75CC"/>
    <w:rsid w:val="000D75D9"/>
    <w:rsid w:val="000D773A"/>
    <w:rsid w:val="000D7745"/>
    <w:rsid w:val="000D7746"/>
    <w:rsid w:val="000D7783"/>
    <w:rsid w:val="000D77B4"/>
    <w:rsid w:val="000D780E"/>
    <w:rsid w:val="000D783E"/>
    <w:rsid w:val="000D7971"/>
    <w:rsid w:val="000D7A7F"/>
    <w:rsid w:val="000D7A88"/>
    <w:rsid w:val="000D7AD3"/>
    <w:rsid w:val="000D7AE8"/>
    <w:rsid w:val="000D7AFC"/>
    <w:rsid w:val="000D7B62"/>
    <w:rsid w:val="000D7B77"/>
    <w:rsid w:val="000D7BBF"/>
    <w:rsid w:val="000D7C09"/>
    <w:rsid w:val="000D7C39"/>
    <w:rsid w:val="000D7CA1"/>
    <w:rsid w:val="000D7CDB"/>
    <w:rsid w:val="000D7D21"/>
    <w:rsid w:val="000D7D48"/>
    <w:rsid w:val="000D7DD9"/>
    <w:rsid w:val="000D7DDE"/>
    <w:rsid w:val="000D7DF0"/>
    <w:rsid w:val="000D7DF7"/>
    <w:rsid w:val="000D7E4B"/>
    <w:rsid w:val="000D7EAC"/>
    <w:rsid w:val="000D7FBF"/>
    <w:rsid w:val="000DFFF2"/>
    <w:rsid w:val="000E0074"/>
    <w:rsid w:val="000E00A4"/>
    <w:rsid w:val="000E0134"/>
    <w:rsid w:val="000E0165"/>
    <w:rsid w:val="000E018D"/>
    <w:rsid w:val="000E0241"/>
    <w:rsid w:val="000E029A"/>
    <w:rsid w:val="000E0417"/>
    <w:rsid w:val="000E0441"/>
    <w:rsid w:val="000E0596"/>
    <w:rsid w:val="000E05E3"/>
    <w:rsid w:val="000E06C0"/>
    <w:rsid w:val="000E070D"/>
    <w:rsid w:val="000E0783"/>
    <w:rsid w:val="000E078F"/>
    <w:rsid w:val="000E08F8"/>
    <w:rsid w:val="000E08FC"/>
    <w:rsid w:val="000E0981"/>
    <w:rsid w:val="000E09C2"/>
    <w:rsid w:val="000E0A3A"/>
    <w:rsid w:val="000E0A7A"/>
    <w:rsid w:val="000E0A83"/>
    <w:rsid w:val="000E0A95"/>
    <w:rsid w:val="000E0AE2"/>
    <w:rsid w:val="000E0BBE"/>
    <w:rsid w:val="000E0C28"/>
    <w:rsid w:val="000E0C31"/>
    <w:rsid w:val="000E0C3C"/>
    <w:rsid w:val="000E0CBA"/>
    <w:rsid w:val="000E0DC7"/>
    <w:rsid w:val="000E0DD1"/>
    <w:rsid w:val="000E0E71"/>
    <w:rsid w:val="000E0ED6"/>
    <w:rsid w:val="000E0EEB"/>
    <w:rsid w:val="000E0F18"/>
    <w:rsid w:val="000E10A8"/>
    <w:rsid w:val="000E10E6"/>
    <w:rsid w:val="000E1184"/>
    <w:rsid w:val="000E119F"/>
    <w:rsid w:val="000E11F1"/>
    <w:rsid w:val="000E122B"/>
    <w:rsid w:val="000E125A"/>
    <w:rsid w:val="000E12A4"/>
    <w:rsid w:val="000E12EA"/>
    <w:rsid w:val="000E1387"/>
    <w:rsid w:val="000E1412"/>
    <w:rsid w:val="000E1446"/>
    <w:rsid w:val="000E14C3"/>
    <w:rsid w:val="000E153E"/>
    <w:rsid w:val="000E15F2"/>
    <w:rsid w:val="000E167B"/>
    <w:rsid w:val="000E16C9"/>
    <w:rsid w:val="000E16F6"/>
    <w:rsid w:val="000E17FE"/>
    <w:rsid w:val="000E1867"/>
    <w:rsid w:val="000E1890"/>
    <w:rsid w:val="000E19A1"/>
    <w:rsid w:val="000E19C5"/>
    <w:rsid w:val="000E1B25"/>
    <w:rsid w:val="000E1B64"/>
    <w:rsid w:val="000E1B9C"/>
    <w:rsid w:val="000E1BD1"/>
    <w:rsid w:val="000E1C45"/>
    <w:rsid w:val="000E1CF2"/>
    <w:rsid w:val="000E1D01"/>
    <w:rsid w:val="000E1DAB"/>
    <w:rsid w:val="000E1E54"/>
    <w:rsid w:val="000E1EEE"/>
    <w:rsid w:val="000E1F08"/>
    <w:rsid w:val="000E1FAE"/>
    <w:rsid w:val="000E1FD1"/>
    <w:rsid w:val="000E2000"/>
    <w:rsid w:val="000E203A"/>
    <w:rsid w:val="000E207D"/>
    <w:rsid w:val="000E208E"/>
    <w:rsid w:val="000E2145"/>
    <w:rsid w:val="000E232D"/>
    <w:rsid w:val="000E23AA"/>
    <w:rsid w:val="000E2421"/>
    <w:rsid w:val="000E2478"/>
    <w:rsid w:val="000E24C6"/>
    <w:rsid w:val="000E2574"/>
    <w:rsid w:val="000E25CB"/>
    <w:rsid w:val="000E25E7"/>
    <w:rsid w:val="000E2609"/>
    <w:rsid w:val="000E2789"/>
    <w:rsid w:val="000E27E6"/>
    <w:rsid w:val="000E2886"/>
    <w:rsid w:val="000E28D6"/>
    <w:rsid w:val="000E2970"/>
    <w:rsid w:val="000E29A5"/>
    <w:rsid w:val="000E2A72"/>
    <w:rsid w:val="000E2A8D"/>
    <w:rsid w:val="000E2AA6"/>
    <w:rsid w:val="000E2AF6"/>
    <w:rsid w:val="000E2B2F"/>
    <w:rsid w:val="000E2BAC"/>
    <w:rsid w:val="000E2BBB"/>
    <w:rsid w:val="000E2C25"/>
    <w:rsid w:val="000E2C88"/>
    <w:rsid w:val="000E2D0B"/>
    <w:rsid w:val="000E2EB8"/>
    <w:rsid w:val="000E2F62"/>
    <w:rsid w:val="000E2F6C"/>
    <w:rsid w:val="000E2FA1"/>
    <w:rsid w:val="000E2FE9"/>
    <w:rsid w:val="000E2FF4"/>
    <w:rsid w:val="000E3202"/>
    <w:rsid w:val="000E3225"/>
    <w:rsid w:val="000E327B"/>
    <w:rsid w:val="000E32A4"/>
    <w:rsid w:val="000E32CD"/>
    <w:rsid w:val="000E3325"/>
    <w:rsid w:val="000E332F"/>
    <w:rsid w:val="000E336F"/>
    <w:rsid w:val="000E33A3"/>
    <w:rsid w:val="000E33E8"/>
    <w:rsid w:val="000E3417"/>
    <w:rsid w:val="000E3441"/>
    <w:rsid w:val="000E34A3"/>
    <w:rsid w:val="000E34F8"/>
    <w:rsid w:val="000E3513"/>
    <w:rsid w:val="000E3514"/>
    <w:rsid w:val="000E354B"/>
    <w:rsid w:val="000E355A"/>
    <w:rsid w:val="000E359B"/>
    <w:rsid w:val="000E3626"/>
    <w:rsid w:val="000E37B3"/>
    <w:rsid w:val="000E387F"/>
    <w:rsid w:val="000E39DC"/>
    <w:rsid w:val="000E3A8A"/>
    <w:rsid w:val="000E3AA4"/>
    <w:rsid w:val="000E3C80"/>
    <w:rsid w:val="000E3CC6"/>
    <w:rsid w:val="000E3E12"/>
    <w:rsid w:val="000E3E1F"/>
    <w:rsid w:val="000E3E7B"/>
    <w:rsid w:val="000E3FD8"/>
    <w:rsid w:val="000E3FF1"/>
    <w:rsid w:val="000E407D"/>
    <w:rsid w:val="000E4190"/>
    <w:rsid w:val="000E4205"/>
    <w:rsid w:val="000E4213"/>
    <w:rsid w:val="000E42A8"/>
    <w:rsid w:val="000E42DD"/>
    <w:rsid w:val="000E4315"/>
    <w:rsid w:val="000E436E"/>
    <w:rsid w:val="000E43E1"/>
    <w:rsid w:val="000E443C"/>
    <w:rsid w:val="000E44EA"/>
    <w:rsid w:val="000E4656"/>
    <w:rsid w:val="000E46E2"/>
    <w:rsid w:val="000E47D7"/>
    <w:rsid w:val="000E495E"/>
    <w:rsid w:val="000E4979"/>
    <w:rsid w:val="000E4B16"/>
    <w:rsid w:val="000E4B2F"/>
    <w:rsid w:val="000E4B35"/>
    <w:rsid w:val="000E4B3F"/>
    <w:rsid w:val="000E4B8C"/>
    <w:rsid w:val="000E4E75"/>
    <w:rsid w:val="000E4E8F"/>
    <w:rsid w:val="000E4ED1"/>
    <w:rsid w:val="000E4F6A"/>
    <w:rsid w:val="000E4FA0"/>
    <w:rsid w:val="000E4FCE"/>
    <w:rsid w:val="000E506A"/>
    <w:rsid w:val="000E516D"/>
    <w:rsid w:val="000E519B"/>
    <w:rsid w:val="000E51DC"/>
    <w:rsid w:val="000E51EA"/>
    <w:rsid w:val="000E523B"/>
    <w:rsid w:val="000E5289"/>
    <w:rsid w:val="000E52D8"/>
    <w:rsid w:val="000E53AD"/>
    <w:rsid w:val="000E554C"/>
    <w:rsid w:val="000E556B"/>
    <w:rsid w:val="000E557A"/>
    <w:rsid w:val="000E5585"/>
    <w:rsid w:val="000E55FF"/>
    <w:rsid w:val="000E5614"/>
    <w:rsid w:val="000E5646"/>
    <w:rsid w:val="000E56DD"/>
    <w:rsid w:val="000E579B"/>
    <w:rsid w:val="000E57E7"/>
    <w:rsid w:val="000E584A"/>
    <w:rsid w:val="000E586C"/>
    <w:rsid w:val="000E5914"/>
    <w:rsid w:val="000E5949"/>
    <w:rsid w:val="000E5973"/>
    <w:rsid w:val="000E59D4"/>
    <w:rsid w:val="000E59EB"/>
    <w:rsid w:val="000E5B25"/>
    <w:rsid w:val="000E5B6E"/>
    <w:rsid w:val="000E5C7C"/>
    <w:rsid w:val="000E5C84"/>
    <w:rsid w:val="000E5CC5"/>
    <w:rsid w:val="000E5D6E"/>
    <w:rsid w:val="000E5E11"/>
    <w:rsid w:val="000E5E91"/>
    <w:rsid w:val="000E5EEE"/>
    <w:rsid w:val="000E5EFE"/>
    <w:rsid w:val="000E60D1"/>
    <w:rsid w:val="000E6112"/>
    <w:rsid w:val="000E611C"/>
    <w:rsid w:val="000E617C"/>
    <w:rsid w:val="000E6292"/>
    <w:rsid w:val="000E62AE"/>
    <w:rsid w:val="000E6353"/>
    <w:rsid w:val="000E6388"/>
    <w:rsid w:val="000E6417"/>
    <w:rsid w:val="000E6450"/>
    <w:rsid w:val="000E64A4"/>
    <w:rsid w:val="000E64AB"/>
    <w:rsid w:val="000E650B"/>
    <w:rsid w:val="000E662D"/>
    <w:rsid w:val="000E6680"/>
    <w:rsid w:val="000E66B1"/>
    <w:rsid w:val="000E66CD"/>
    <w:rsid w:val="000E66EB"/>
    <w:rsid w:val="000E66FC"/>
    <w:rsid w:val="000E67C2"/>
    <w:rsid w:val="000E67E7"/>
    <w:rsid w:val="000E6835"/>
    <w:rsid w:val="000E68C1"/>
    <w:rsid w:val="000E6921"/>
    <w:rsid w:val="000E6966"/>
    <w:rsid w:val="000E6970"/>
    <w:rsid w:val="000E6980"/>
    <w:rsid w:val="000E6B21"/>
    <w:rsid w:val="000E6B82"/>
    <w:rsid w:val="000E6BB1"/>
    <w:rsid w:val="000E6C44"/>
    <w:rsid w:val="000E6C47"/>
    <w:rsid w:val="000E6D50"/>
    <w:rsid w:val="000E6E16"/>
    <w:rsid w:val="000E6E2E"/>
    <w:rsid w:val="000E6E52"/>
    <w:rsid w:val="000E6F0D"/>
    <w:rsid w:val="000E6F9D"/>
    <w:rsid w:val="000E6FFB"/>
    <w:rsid w:val="000E703A"/>
    <w:rsid w:val="000E70B5"/>
    <w:rsid w:val="000E71A6"/>
    <w:rsid w:val="000E7272"/>
    <w:rsid w:val="000E72BD"/>
    <w:rsid w:val="000E72E0"/>
    <w:rsid w:val="000E72E3"/>
    <w:rsid w:val="000E7323"/>
    <w:rsid w:val="000E738C"/>
    <w:rsid w:val="000E743B"/>
    <w:rsid w:val="000E743F"/>
    <w:rsid w:val="000E74C6"/>
    <w:rsid w:val="000E74CC"/>
    <w:rsid w:val="000E74D7"/>
    <w:rsid w:val="000E76E3"/>
    <w:rsid w:val="000E773D"/>
    <w:rsid w:val="000E77F6"/>
    <w:rsid w:val="000E7810"/>
    <w:rsid w:val="000E784C"/>
    <w:rsid w:val="000E7871"/>
    <w:rsid w:val="000E79DA"/>
    <w:rsid w:val="000E7AD5"/>
    <w:rsid w:val="000E7DF2"/>
    <w:rsid w:val="000E7E09"/>
    <w:rsid w:val="000E7E49"/>
    <w:rsid w:val="000E7E5B"/>
    <w:rsid w:val="000E7E83"/>
    <w:rsid w:val="000E7EDB"/>
    <w:rsid w:val="000E7F2A"/>
    <w:rsid w:val="000E7F36"/>
    <w:rsid w:val="000E7F60"/>
    <w:rsid w:val="000E7F75"/>
    <w:rsid w:val="000F003E"/>
    <w:rsid w:val="000F004D"/>
    <w:rsid w:val="000F0167"/>
    <w:rsid w:val="000F037A"/>
    <w:rsid w:val="000F03C1"/>
    <w:rsid w:val="000F03C3"/>
    <w:rsid w:val="000F054A"/>
    <w:rsid w:val="000F05A2"/>
    <w:rsid w:val="000F0670"/>
    <w:rsid w:val="000F06A9"/>
    <w:rsid w:val="000F06FF"/>
    <w:rsid w:val="000F0724"/>
    <w:rsid w:val="000F0748"/>
    <w:rsid w:val="000F0772"/>
    <w:rsid w:val="000F0818"/>
    <w:rsid w:val="000F093D"/>
    <w:rsid w:val="000F0978"/>
    <w:rsid w:val="000F0980"/>
    <w:rsid w:val="000F09DC"/>
    <w:rsid w:val="000F0A3B"/>
    <w:rsid w:val="000F0AB9"/>
    <w:rsid w:val="000F0B94"/>
    <w:rsid w:val="000F0BC3"/>
    <w:rsid w:val="000F0BC9"/>
    <w:rsid w:val="000F0C0B"/>
    <w:rsid w:val="000F0CE4"/>
    <w:rsid w:val="000F0D9A"/>
    <w:rsid w:val="000F0E42"/>
    <w:rsid w:val="000F0E77"/>
    <w:rsid w:val="000F0E98"/>
    <w:rsid w:val="000F0F20"/>
    <w:rsid w:val="000F0F62"/>
    <w:rsid w:val="000F0FE4"/>
    <w:rsid w:val="000F1027"/>
    <w:rsid w:val="000F109E"/>
    <w:rsid w:val="000F10B3"/>
    <w:rsid w:val="000F10E1"/>
    <w:rsid w:val="000F114F"/>
    <w:rsid w:val="000F1186"/>
    <w:rsid w:val="000F1277"/>
    <w:rsid w:val="000F12CF"/>
    <w:rsid w:val="000F13EB"/>
    <w:rsid w:val="000F1515"/>
    <w:rsid w:val="000F1526"/>
    <w:rsid w:val="000F16E9"/>
    <w:rsid w:val="000F1703"/>
    <w:rsid w:val="000F1789"/>
    <w:rsid w:val="000F1799"/>
    <w:rsid w:val="000F180D"/>
    <w:rsid w:val="000F184E"/>
    <w:rsid w:val="000F1857"/>
    <w:rsid w:val="000F1966"/>
    <w:rsid w:val="000F19AA"/>
    <w:rsid w:val="000F19E2"/>
    <w:rsid w:val="000F1A8C"/>
    <w:rsid w:val="000F1AA8"/>
    <w:rsid w:val="000F1B06"/>
    <w:rsid w:val="000F1B39"/>
    <w:rsid w:val="000F1CBD"/>
    <w:rsid w:val="000F1DA8"/>
    <w:rsid w:val="000F1DC8"/>
    <w:rsid w:val="000F1E45"/>
    <w:rsid w:val="000F1ED3"/>
    <w:rsid w:val="000F1F06"/>
    <w:rsid w:val="000F1F26"/>
    <w:rsid w:val="000F205A"/>
    <w:rsid w:val="000F205D"/>
    <w:rsid w:val="000F2072"/>
    <w:rsid w:val="000F2083"/>
    <w:rsid w:val="000F21A6"/>
    <w:rsid w:val="000F22C8"/>
    <w:rsid w:val="000F22EB"/>
    <w:rsid w:val="000F22F7"/>
    <w:rsid w:val="000F23D7"/>
    <w:rsid w:val="000F2456"/>
    <w:rsid w:val="000F2471"/>
    <w:rsid w:val="000F26E7"/>
    <w:rsid w:val="000F2779"/>
    <w:rsid w:val="000F2791"/>
    <w:rsid w:val="000F27EF"/>
    <w:rsid w:val="000F285F"/>
    <w:rsid w:val="000F28B0"/>
    <w:rsid w:val="000F28B3"/>
    <w:rsid w:val="000F2923"/>
    <w:rsid w:val="000F294C"/>
    <w:rsid w:val="000F29B9"/>
    <w:rsid w:val="000F29E5"/>
    <w:rsid w:val="000F2A69"/>
    <w:rsid w:val="000F2AA6"/>
    <w:rsid w:val="000F2AB6"/>
    <w:rsid w:val="000F2AD8"/>
    <w:rsid w:val="000F2B6B"/>
    <w:rsid w:val="000F2CCB"/>
    <w:rsid w:val="000F2E07"/>
    <w:rsid w:val="000F2EFD"/>
    <w:rsid w:val="000F3009"/>
    <w:rsid w:val="000F3072"/>
    <w:rsid w:val="000F30CD"/>
    <w:rsid w:val="000F319F"/>
    <w:rsid w:val="000F31E7"/>
    <w:rsid w:val="000F329B"/>
    <w:rsid w:val="000F32A1"/>
    <w:rsid w:val="000F32FD"/>
    <w:rsid w:val="000F3455"/>
    <w:rsid w:val="000F3485"/>
    <w:rsid w:val="000F3524"/>
    <w:rsid w:val="000F3571"/>
    <w:rsid w:val="000F3621"/>
    <w:rsid w:val="000F367A"/>
    <w:rsid w:val="000F36D0"/>
    <w:rsid w:val="000F37F6"/>
    <w:rsid w:val="000F3811"/>
    <w:rsid w:val="000F3837"/>
    <w:rsid w:val="000F398E"/>
    <w:rsid w:val="000F39AD"/>
    <w:rsid w:val="000F39DA"/>
    <w:rsid w:val="000F3A13"/>
    <w:rsid w:val="000F3A3C"/>
    <w:rsid w:val="000F3A59"/>
    <w:rsid w:val="000F3A5F"/>
    <w:rsid w:val="000F3B17"/>
    <w:rsid w:val="000F3C54"/>
    <w:rsid w:val="000F3DA7"/>
    <w:rsid w:val="000F3DD4"/>
    <w:rsid w:val="000F3F86"/>
    <w:rsid w:val="000F4037"/>
    <w:rsid w:val="000F4088"/>
    <w:rsid w:val="000F40BC"/>
    <w:rsid w:val="000F415B"/>
    <w:rsid w:val="000F41FA"/>
    <w:rsid w:val="000F4218"/>
    <w:rsid w:val="000F4235"/>
    <w:rsid w:val="000F4246"/>
    <w:rsid w:val="000F424A"/>
    <w:rsid w:val="000F441B"/>
    <w:rsid w:val="000F449F"/>
    <w:rsid w:val="000F4530"/>
    <w:rsid w:val="000F4540"/>
    <w:rsid w:val="000F4577"/>
    <w:rsid w:val="000F45B1"/>
    <w:rsid w:val="000F4640"/>
    <w:rsid w:val="000F4669"/>
    <w:rsid w:val="000F471E"/>
    <w:rsid w:val="000F484E"/>
    <w:rsid w:val="000F488A"/>
    <w:rsid w:val="000F494E"/>
    <w:rsid w:val="000F4A50"/>
    <w:rsid w:val="000F4AC7"/>
    <w:rsid w:val="000F4B5F"/>
    <w:rsid w:val="000F4BDE"/>
    <w:rsid w:val="000F4C30"/>
    <w:rsid w:val="000F4C37"/>
    <w:rsid w:val="000F4D9C"/>
    <w:rsid w:val="000F4F86"/>
    <w:rsid w:val="000F5057"/>
    <w:rsid w:val="000F50F6"/>
    <w:rsid w:val="000F50FA"/>
    <w:rsid w:val="000F511A"/>
    <w:rsid w:val="000F514D"/>
    <w:rsid w:val="000F51A9"/>
    <w:rsid w:val="000F5205"/>
    <w:rsid w:val="000F5236"/>
    <w:rsid w:val="000F5279"/>
    <w:rsid w:val="000F52A6"/>
    <w:rsid w:val="000F52D7"/>
    <w:rsid w:val="000F52EC"/>
    <w:rsid w:val="000F530E"/>
    <w:rsid w:val="000F53D8"/>
    <w:rsid w:val="000F5432"/>
    <w:rsid w:val="000F5465"/>
    <w:rsid w:val="000F54E4"/>
    <w:rsid w:val="000F556E"/>
    <w:rsid w:val="000F5582"/>
    <w:rsid w:val="000F5617"/>
    <w:rsid w:val="000F56FC"/>
    <w:rsid w:val="000F5779"/>
    <w:rsid w:val="000F57D3"/>
    <w:rsid w:val="000F587E"/>
    <w:rsid w:val="000F5880"/>
    <w:rsid w:val="000F58FA"/>
    <w:rsid w:val="000F5A3B"/>
    <w:rsid w:val="000F5A42"/>
    <w:rsid w:val="000F5A90"/>
    <w:rsid w:val="000F5AC5"/>
    <w:rsid w:val="000F5ADC"/>
    <w:rsid w:val="000F5B52"/>
    <w:rsid w:val="000F5C61"/>
    <w:rsid w:val="000F5C90"/>
    <w:rsid w:val="000F5CF6"/>
    <w:rsid w:val="000F5D66"/>
    <w:rsid w:val="000F5D90"/>
    <w:rsid w:val="000F5D96"/>
    <w:rsid w:val="000F5DFF"/>
    <w:rsid w:val="000F5E21"/>
    <w:rsid w:val="000F5F13"/>
    <w:rsid w:val="000F5FF8"/>
    <w:rsid w:val="000F6031"/>
    <w:rsid w:val="000F608C"/>
    <w:rsid w:val="000F60D6"/>
    <w:rsid w:val="000F60E9"/>
    <w:rsid w:val="000F61AA"/>
    <w:rsid w:val="000F6249"/>
    <w:rsid w:val="000F6266"/>
    <w:rsid w:val="000F626E"/>
    <w:rsid w:val="000F627B"/>
    <w:rsid w:val="000F634F"/>
    <w:rsid w:val="000F639C"/>
    <w:rsid w:val="000F63A3"/>
    <w:rsid w:val="000F63C4"/>
    <w:rsid w:val="000F641F"/>
    <w:rsid w:val="000F646F"/>
    <w:rsid w:val="000F64A9"/>
    <w:rsid w:val="000F6519"/>
    <w:rsid w:val="000F6592"/>
    <w:rsid w:val="000F6669"/>
    <w:rsid w:val="000F6733"/>
    <w:rsid w:val="000F687E"/>
    <w:rsid w:val="000F69A5"/>
    <w:rsid w:val="000F6A31"/>
    <w:rsid w:val="000F6A3A"/>
    <w:rsid w:val="000F6BA2"/>
    <w:rsid w:val="000F6BD4"/>
    <w:rsid w:val="000F6CD5"/>
    <w:rsid w:val="000F6CF7"/>
    <w:rsid w:val="000F6DD6"/>
    <w:rsid w:val="000F6EB9"/>
    <w:rsid w:val="000F6EF5"/>
    <w:rsid w:val="000F6F24"/>
    <w:rsid w:val="000F6F75"/>
    <w:rsid w:val="000F6FD7"/>
    <w:rsid w:val="000F70C0"/>
    <w:rsid w:val="000F70F6"/>
    <w:rsid w:val="000F7120"/>
    <w:rsid w:val="000F71F2"/>
    <w:rsid w:val="000F7260"/>
    <w:rsid w:val="000F74A2"/>
    <w:rsid w:val="000F74A7"/>
    <w:rsid w:val="000F74B2"/>
    <w:rsid w:val="000F74CD"/>
    <w:rsid w:val="000F7526"/>
    <w:rsid w:val="000F75FA"/>
    <w:rsid w:val="000F764D"/>
    <w:rsid w:val="000F779D"/>
    <w:rsid w:val="000F782A"/>
    <w:rsid w:val="000F7857"/>
    <w:rsid w:val="000F7869"/>
    <w:rsid w:val="000F788C"/>
    <w:rsid w:val="000F78A3"/>
    <w:rsid w:val="000F78CF"/>
    <w:rsid w:val="000F78ED"/>
    <w:rsid w:val="000F7975"/>
    <w:rsid w:val="000F7A42"/>
    <w:rsid w:val="000F7AAE"/>
    <w:rsid w:val="000F7ABA"/>
    <w:rsid w:val="000F7B30"/>
    <w:rsid w:val="000F7B47"/>
    <w:rsid w:val="000F7B8F"/>
    <w:rsid w:val="000F7B93"/>
    <w:rsid w:val="000F7BB3"/>
    <w:rsid w:val="000F7C70"/>
    <w:rsid w:val="000F7C7E"/>
    <w:rsid w:val="000F7C9D"/>
    <w:rsid w:val="000F7DDB"/>
    <w:rsid w:val="000F7E1A"/>
    <w:rsid w:val="000F7E38"/>
    <w:rsid w:val="000F7E82"/>
    <w:rsid w:val="000F7EA6"/>
    <w:rsid w:val="00100047"/>
    <w:rsid w:val="001000AE"/>
    <w:rsid w:val="001000BF"/>
    <w:rsid w:val="0010013C"/>
    <w:rsid w:val="001001FC"/>
    <w:rsid w:val="001002AE"/>
    <w:rsid w:val="001002D5"/>
    <w:rsid w:val="00100300"/>
    <w:rsid w:val="00100379"/>
    <w:rsid w:val="001004BB"/>
    <w:rsid w:val="001004F1"/>
    <w:rsid w:val="001005C8"/>
    <w:rsid w:val="0010068E"/>
    <w:rsid w:val="001006A4"/>
    <w:rsid w:val="001006AB"/>
    <w:rsid w:val="001006F4"/>
    <w:rsid w:val="00100743"/>
    <w:rsid w:val="0010074F"/>
    <w:rsid w:val="00100848"/>
    <w:rsid w:val="0010085B"/>
    <w:rsid w:val="0010086B"/>
    <w:rsid w:val="0010094F"/>
    <w:rsid w:val="001009E6"/>
    <w:rsid w:val="00100A9B"/>
    <w:rsid w:val="00100B7D"/>
    <w:rsid w:val="00100BE8"/>
    <w:rsid w:val="00100BF6"/>
    <w:rsid w:val="00100C76"/>
    <w:rsid w:val="00100CAE"/>
    <w:rsid w:val="00100CE6"/>
    <w:rsid w:val="00100D36"/>
    <w:rsid w:val="00100E30"/>
    <w:rsid w:val="00100F21"/>
    <w:rsid w:val="00100F39"/>
    <w:rsid w:val="001010FA"/>
    <w:rsid w:val="001010FF"/>
    <w:rsid w:val="00101108"/>
    <w:rsid w:val="00101188"/>
    <w:rsid w:val="00101273"/>
    <w:rsid w:val="00101286"/>
    <w:rsid w:val="0010130B"/>
    <w:rsid w:val="0010145C"/>
    <w:rsid w:val="0010150A"/>
    <w:rsid w:val="0010162C"/>
    <w:rsid w:val="00101660"/>
    <w:rsid w:val="00101738"/>
    <w:rsid w:val="0010189B"/>
    <w:rsid w:val="001018D6"/>
    <w:rsid w:val="0010190B"/>
    <w:rsid w:val="0010197A"/>
    <w:rsid w:val="00101B19"/>
    <w:rsid w:val="00101BA3"/>
    <w:rsid w:val="00101BA9"/>
    <w:rsid w:val="00101BEA"/>
    <w:rsid w:val="00101C63"/>
    <w:rsid w:val="00101C6F"/>
    <w:rsid w:val="00101D12"/>
    <w:rsid w:val="00101D5A"/>
    <w:rsid w:val="00101DDB"/>
    <w:rsid w:val="00101E01"/>
    <w:rsid w:val="00101E6F"/>
    <w:rsid w:val="00101ED1"/>
    <w:rsid w:val="00101EF8"/>
    <w:rsid w:val="00101F35"/>
    <w:rsid w:val="00101FEA"/>
    <w:rsid w:val="001020B4"/>
    <w:rsid w:val="001021F2"/>
    <w:rsid w:val="0010220A"/>
    <w:rsid w:val="001022E8"/>
    <w:rsid w:val="001022EE"/>
    <w:rsid w:val="0010231B"/>
    <w:rsid w:val="0010232F"/>
    <w:rsid w:val="00102363"/>
    <w:rsid w:val="00102373"/>
    <w:rsid w:val="0010243E"/>
    <w:rsid w:val="0010246A"/>
    <w:rsid w:val="0010247F"/>
    <w:rsid w:val="001024BA"/>
    <w:rsid w:val="0010256B"/>
    <w:rsid w:val="00102670"/>
    <w:rsid w:val="00102750"/>
    <w:rsid w:val="0010276A"/>
    <w:rsid w:val="0010278B"/>
    <w:rsid w:val="001027B7"/>
    <w:rsid w:val="00102835"/>
    <w:rsid w:val="00102852"/>
    <w:rsid w:val="00102861"/>
    <w:rsid w:val="001029DB"/>
    <w:rsid w:val="00102A78"/>
    <w:rsid w:val="00102AA6"/>
    <w:rsid w:val="00102ABE"/>
    <w:rsid w:val="00102B6D"/>
    <w:rsid w:val="00102DB9"/>
    <w:rsid w:val="00102E78"/>
    <w:rsid w:val="00102EB8"/>
    <w:rsid w:val="00102EF5"/>
    <w:rsid w:val="00102F1B"/>
    <w:rsid w:val="00103022"/>
    <w:rsid w:val="0010306F"/>
    <w:rsid w:val="0010307E"/>
    <w:rsid w:val="001030BF"/>
    <w:rsid w:val="001030FB"/>
    <w:rsid w:val="001031C6"/>
    <w:rsid w:val="001031CF"/>
    <w:rsid w:val="001031FD"/>
    <w:rsid w:val="00103256"/>
    <w:rsid w:val="0010331A"/>
    <w:rsid w:val="00103344"/>
    <w:rsid w:val="00103376"/>
    <w:rsid w:val="00103423"/>
    <w:rsid w:val="00103446"/>
    <w:rsid w:val="00103459"/>
    <w:rsid w:val="001034A7"/>
    <w:rsid w:val="00103614"/>
    <w:rsid w:val="00103697"/>
    <w:rsid w:val="00103760"/>
    <w:rsid w:val="00103791"/>
    <w:rsid w:val="00103823"/>
    <w:rsid w:val="001038B7"/>
    <w:rsid w:val="001038F5"/>
    <w:rsid w:val="00103953"/>
    <w:rsid w:val="0010396B"/>
    <w:rsid w:val="00103989"/>
    <w:rsid w:val="001039AA"/>
    <w:rsid w:val="001039F2"/>
    <w:rsid w:val="00103A58"/>
    <w:rsid w:val="00103B14"/>
    <w:rsid w:val="00103B29"/>
    <w:rsid w:val="00103B48"/>
    <w:rsid w:val="00103B69"/>
    <w:rsid w:val="00103B75"/>
    <w:rsid w:val="00103BA0"/>
    <w:rsid w:val="00103BBF"/>
    <w:rsid w:val="00103BCA"/>
    <w:rsid w:val="00103CC3"/>
    <w:rsid w:val="00103CF3"/>
    <w:rsid w:val="00103D58"/>
    <w:rsid w:val="00103DEE"/>
    <w:rsid w:val="00103F40"/>
    <w:rsid w:val="00103F84"/>
    <w:rsid w:val="0010411D"/>
    <w:rsid w:val="001041F7"/>
    <w:rsid w:val="001042AB"/>
    <w:rsid w:val="00104316"/>
    <w:rsid w:val="0010438A"/>
    <w:rsid w:val="001044C6"/>
    <w:rsid w:val="00104541"/>
    <w:rsid w:val="001045E7"/>
    <w:rsid w:val="00104606"/>
    <w:rsid w:val="00104716"/>
    <w:rsid w:val="0010471C"/>
    <w:rsid w:val="00104730"/>
    <w:rsid w:val="00104761"/>
    <w:rsid w:val="00104768"/>
    <w:rsid w:val="0010476D"/>
    <w:rsid w:val="0010483A"/>
    <w:rsid w:val="0010486C"/>
    <w:rsid w:val="001048A3"/>
    <w:rsid w:val="001048A9"/>
    <w:rsid w:val="001048C2"/>
    <w:rsid w:val="00104A3C"/>
    <w:rsid w:val="00104A7B"/>
    <w:rsid w:val="00104A97"/>
    <w:rsid w:val="00104AFF"/>
    <w:rsid w:val="00104BC5"/>
    <w:rsid w:val="00104C06"/>
    <w:rsid w:val="00104C09"/>
    <w:rsid w:val="00104C1D"/>
    <w:rsid w:val="00104C3F"/>
    <w:rsid w:val="00104C41"/>
    <w:rsid w:val="00104C83"/>
    <w:rsid w:val="00104DF1"/>
    <w:rsid w:val="00104DF6"/>
    <w:rsid w:val="00104E87"/>
    <w:rsid w:val="00104EB8"/>
    <w:rsid w:val="00104F14"/>
    <w:rsid w:val="00104F65"/>
    <w:rsid w:val="00104F84"/>
    <w:rsid w:val="00104FDC"/>
    <w:rsid w:val="00104FED"/>
    <w:rsid w:val="00105099"/>
    <w:rsid w:val="001050A9"/>
    <w:rsid w:val="001050B2"/>
    <w:rsid w:val="0010513D"/>
    <w:rsid w:val="001051C6"/>
    <w:rsid w:val="0010522E"/>
    <w:rsid w:val="00105286"/>
    <w:rsid w:val="00105288"/>
    <w:rsid w:val="001052A9"/>
    <w:rsid w:val="001053AE"/>
    <w:rsid w:val="001053D3"/>
    <w:rsid w:val="00105519"/>
    <w:rsid w:val="00105576"/>
    <w:rsid w:val="001055F2"/>
    <w:rsid w:val="001056D7"/>
    <w:rsid w:val="00105723"/>
    <w:rsid w:val="001057D4"/>
    <w:rsid w:val="00105826"/>
    <w:rsid w:val="00105831"/>
    <w:rsid w:val="00105846"/>
    <w:rsid w:val="00105856"/>
    <w:rsid w:val="00105869"/>
    <w:rsid w:val="001058A7"/>
    <w:rsid w:val="001058F0"/>
    <w:rsid w:val="0010591B"/>
    <w:rsid w:val="00105954"/>
    <w:rsid w:val="00105968"/>
    <w:rsid w:val="00105983"/>
    <w:rsid w:val="001059BF"/>
    <w:rsid w:val="001059C9"/>
    <w:rsid w:val="001059DC"/>
    <w:rsid w:val="00105BEA"/>
    <w:rsid w:val="00105C86"/>
    <w:rsid w:val="00105CE3"/>
    <w:rsid w:val="00105CE5"/>
    <w:rsid w:val="00105D77"/>
    <w:rsid w:val="00105E48"/>
    <w:rsid w:val="00105F3D"/>
    <w:rsid w:val="001060B8"/>
    <w:rsid w:val="00106118"/>
    <w:rsid w:val="00106154"/>
    <w:rsid w:val="001062F8"/>
    <w:rsid w:val="00106431"/>
    <w:rsid w:val="001064B4"/>
    <w:rsid w:val="001064C1"/>
    <w:rsid w:val="001064E5"/>
    <w:rsid w:val="00106514"/>
    <w:rsid w:val="00106515"/>
    <w:rsid w:val="00106566"/>
    <w:rsid w:val="00106690"/>
    <w:rsid w:val="001066DC"/>
    <w:rsid w:val="00106713"/>
    <w:rsid w:val="00106737"/>
    <w:rsid w:val="001067E4"/>
    <w:rsid w:val="001067F2"/>
    <w:rsid w:val="0010683F"/>
    <w:rsid w:val="00106A1C"/>
    <w:rsid w:val="00106A4F"/>
    <w:rsid w:val="00106A63"/>
    <w:rsid w:val="00106C4A"/>
    <w:rsid w:val="00106DEE"/>
    <w:rsid w:val="00106E39"/>
    <w:rsid w:val="00106E84"/>
    <w:rsid w:val="00106E9A"/>
    <w:rsid w:val="00106EF2"/>
    <w:rsid w:val="00107005"/>
    <w:rsid w:val="0010702E"/>
    <w:rsid w:val="00107045"/>
    <w:rsid w:val="001070BC"/>
    <w:rsid w:val="00107109"/>
    <w:rsid w:val="0010718E"/>
    <w:rsid w:val="001071A0"/>
    <w:rsid w:val="00107221"/>
    <w:rsid w:val="00107229"/>
    <w:rsid w:val="0010724F"/>
    <w:rsid w:val="00107265"/>
    <w:rsid w:val="00107280"/>
    <w:rsid w:val="001072C7"/>
    <w:rsid w:val="00107317"/>
    <w:rsid w:val="00107329"/>
    <w:rsid w:val="0010734A"/>
    <w:rsid w:val="001073D7"/>
    <w:rsid w:val="00107414"/>
    <w:rsid w:val="00107496"/>
    <w:rsid w:val="001074A9"/>
    <w:rsid w:val="001074CD"/>
    <w:rsid w:val="0010756D"/>
    <w:rsid w:val="001075E2"/>
    <w:rsid w:val="00107609"/>
    <w:rsid w:val="001077DD"/>
    <w:rsid w:val="001077DE"/>
    <w:rsid w:val="001077F2"/>
    <w:rsid w:val="00107888"/>
    <w:rsid w:val="00107897"/>
    <w:rsid w:val="0010789F"/>
    <w:rsid w:val="00107945"/>
    <w:rsid w:val="001079D2"/>
    <w:rsid w:val="00107AFB"/>
    <w:rsid w:val="00107BCD"/>
    <w:rsid w:val="00107BD5"/>
    <w:rsid w:val="00107C02"/>
    <w:rsid w:val="00107CBD"/>
    <w:rsid w:val="00107DEA"/>
    <w:rsid w:val="00107E17"/>
    <w:rsid w:val="00107E9C"/>
    <w:rsid w:val="00107F2C"/>
    <w:rsid w:val="00107F6E"/>
    <w:rsid w:val="00107F7D"/>
    <w:rsid w:val="00110025"/>
    <w:rsid w:val="00110073"/>
    <w:rsid w:val="00110093"/>
    <w:rsid w:val="001101DA"/>
    <w:rsid w:val="001101EF"/>
    <w:rsid w:val="0011025F"/>
    <w:rsid w:val="00110260"/>
    <w:rsid w:val="001102A0"/>
    <w:rsid w:val="0011036A"/>
    <w:rsid w:val="0011039E"/>
    <w:rsid w:val="001103E7"/>
    <w:rsid w:val="001104B1"/>
    <w:rsid w:val="001105D0"/>
    <w:rsid w:val="0011060B"/>
    <w:rsid w:val="0011071A"/>
    <w:rsid w:val="001107DF"/>
    <w:rsid w:val="0011081C"/>
    <w:rsid w:val="0011083A"/>
    <w:rsid w:val="00110998"/>
    <w:rsid w:val="001109BB"/>
    <w:rsid w:val="00110A20"/>
    <w:rsid w:val="00110A22"/>
    <w:rsid w:val="00110A95"/>
    <w:rsid w:val="00110B0D"/>
    <w:rsid w:val="00110BDF"/>
    <w:rsid w:val="00110BEA"/>
    <w:rsid w:val="00110BF0"/>
    <w:rsid w:val="00110C3D"/>
    <w:rsid w:val="00110C50"/>
    <w:rsid w:val="00110CB5"/>
    <w:rsid w:val="00110D91"/>
    <w:rsid w:val="00110E20"/>
    <w:rsid w:val="00110E58"/>
    <w:rsid w:val="00110F17"/>
    <w:rsid w:val="00110F90"/>
    <w:rsid w:val="00110FBE"/>
    <w:rsid w:val="00111091"/>
    <w:rsid w:val="001110D5"/>
    <w:rsid w:val="001110E1"/>
    <w:rsid w:val="001111B9"/>
    <w:rsid w:val="00111288"/>
    <w:rsid w:val="0011130E"/>
    <w:rsid w:val="00111474"/>
    <w:rsid w:val="0011152B"/>
    <w:rsid w:val="0011158E"/>
    <w:rsid w:val="00111640"/>
    <w:rsid w:val="001117A2"/>
    <w:rsid w:val="0011183B"/>
    <w:rsid w:val="00111914"/>
    <w:rsid w:val="00111A07"/>
    <w:rsid w:val="00111A20"/>
    <w:rsid w:val="00111A60"/>
    <w:rsid w:val="00111AB1"/>
    <w:rsid w:val="00111ACC"/>
    <w:rsid w:val="00111B01"/>
    <w:rsid w:val="00111B03"/>
    <w:rsid w:val="00111B6E"/>
    <w:rsid w:val="00111C29"/>
    <w:rsid w:val="00111C6E"/>
    <w:rsid w:val="00111CBB"/>
    <w:rsid w:val="00111CBE"/>
    <w:rsid w:val="00111CD5"/>
    <w:rsid w:val="00111CDF"/>
    <w:rsid w:val="00111CF6"/>
    <w:rsid w:val="00111D22"/>
    <w:rsid w:val="00111D4A"/>
    <w:rsid w:val="00111D66"/>
    <w:rsid w:val="00111DBD"/>
    <w:rsid w:val="00111E23"/>
    <w:rsid w:val="00111E7D"/>
    <w:rsid w:val="00111F8B"/>
    <w:rsid w:val="00111FDF"/>
    <w:rsid w:val="00111FEA"/>
    <w:rsid w:val="00112041"/>
    <w:rsid w:val="00112083"/>
    <w:rsid w:val="0011213A"/>
    <w:rsid w:val="00112197"/>
    <w:rsid w:val="001121B4"/>
    <w:rsid w:val="00112251"/>
    <w:rsid w:val="001124BB"/>
    <w:rsid w:val="00112530"/>
    <w:rsid w:val="00112605"/>
    <w:rsid w:val="00112616"/>
    <w:rsid w:val="001126A0"/>
    <w:rsid w:val="001126AE"/>
    <w:rsid w:val="00112746"/>
    <w:rsid w:val="0011278C"/>
    <w:rsid w:val="001127AD"/>
    <w:rsid w:val="0011286A"/>
    <w:rsid w:val="00112886"/>
    <w:rsid w:val="001128E2"/>
    <w:rsid w:val="001128F3"/>
    <w:rsid w:val="00112935"/>
    <w:rsid w:val="0011293D"/>
    <w:rsid w:val="00112955"/>
    <w:rsid w:val="00112B05"/>
    <w:rsid w:val="00112B19"/>
    <w:rsid w:val="00112C2D"/>
    <w:rsid w:val="00112C65"/>
    <w:rsid w:val="00112CBA"/>
    <w:rsid w:val="00112D45"/>
    <w:rsid w:val="00112D75"/>
    <w:rsid w:val="00112E5D"/>
    <w:rsid w:val="00112E68"/>
    <w:rsid w:val="0011303B"/>
    <w:rsid w:val="001130B9"/>
    <w:rsid w:val="0011310B"/>
    <w:rsid w:val="0011329B"/>
    <w:rsid w:val="001132FF"/>
    <w:rsid w:val="0011338C"/>
    <w:rsid w:val="001133F8"/>
    <w:rsid w:val="00113470"/>
    <w:rsid w:val="001134AE"/>
    <w:rsid w:val="00113558"/>
    <w:rsid w:val="00113598"/>
    <w:rsid w:val="00113697"/>
    <w:rsid w:val="001136B4"/>
    <w:rsid w:val="001136D8"/>
    <w:rsid w:val="00113736"/>
    <w:rsid w:val="001137D2"/>
    <w:rsid w:val="00113801"/>
    <w:rsid w:val="001138F6"/>
    <w:rsid w:val="00113940"/>
    <w:rsid w:val="00113A1B"/>
    <w:rsid w:val="00113A1C"/>
    <w:rsid w:val="00113A34"/>
    <w:rsid w:val="00113A3A"/>
    <w:rsid w:val="00113A8C"/>
    <w:rsid w:val="00113B4A"/>
    <w:rsid w:val="00113B5D"/>
    <w:rsid w:val="00113B81"/>
    <w:rsid w:val="00113D13"/>
    <w:rsid w:val="00113D3E"/>
    <w:rsid w:val="00113E27"/>
    <w:rsid w:val="00113EA3"/>
    <w:rsid w:val="00113ED8"/>
    <w:rsid w:val="00113F03"/>
    <w:rsid w:val="00113FFD"/>
    <w:rsid w:val="001140B1"/>
    <w:rsid w:val="00114139"/>
    <w:rsid w:val="00114172"/>
    <w:rsid w:val="001141B2"/>
    <w:rsid w:val="00114335"/>
    <w:rsid w:val="001143A2"/>
    <w:rsid w:val="001143D6"/>
    <w:rsid w:val="00114410"/>
    <w:rsid w:val="0011441F"/>
    <w:rsid w:val="00114507"/>
    <w:rsid w:val="00114521"/>
    <w:rsid w:val="00114530"/>
    <w:rsid w:val="00114581"/>
    <w:rsid w:val="001145B9"/>
    <w:rsid w:val="001145CE"/>
    <w:rsid w:val="00114662"/>
    <w:rsid w:val="001148BD"/>
    <w:rsid w:val="001148F7"/>
    <w:rsid w:val="001149AB"/>
    <w:rsid w:val="00114A64"/>
    <w:rsid w:val="00114C47"/>
    <w:rsid w:val="00114CAF"/>
    <w:rsid w:val="00114CB0"/>
    <w:rsid w:val="00114D3A"/>
    <w:rsid w:val="00114D60"/>
    <w:rsid w:val="00114DB9"/>
    <w:rsid w:val="00114E31"/>
    <w:rsid w:val="00114F2F"/>
    <w:rsid w:val="00114F4F"/>
    <w:rsid w:val="00115128"/>
    <w:rsid w:val="0011516A"/>
    <w:rsid w:val="0011517D"/>
    <w:rsid w:val="001151A3"/>
    <w:rsid w:val="001151BF"/>
    <w:rsid w:val="001152A9"/>
    <w:rsid w:val="00115418"/>
    <w:rsid w:val="001154B2"/>
    <w:rsid w:val="001154C0"/>
    <w:rsid w:val="001154EA"/>
    <w:rsid w:val="001154EB"/>
    <w:rsid w:val="00115511"/>
    <w:rsid w:val="00115525"/>
    <w:rsid w:val="001155E6"/>
    <w:rsid w:val="001155FE"/>
    <w:rsid w:val="0011561E"/>
    <w:rsid w:val="00115626"/>
    <w:rsid w:val="00115688"/>
    <w:rsid w:val="00115774"/>
    <w:rsid w:val="001157B0"/>
    <w:rsid w:val="001157CC"/>
    <w:rsid w:val="001157ED"/>
    <w:rsid w:val="00115880"/>
    <w:rsid w:val="001158F0"/>
    <w:rsid w:val="0011591B"/>
    <w:rsid w:val="00115A4C"/>
    <w:rsid w:val="00115A5D"/>
    <w:rsid w:val="00115A6A"/>
    <w:rsid w:val="00115AB6"/>
    <w:rsid w:val="00115ADC"/>
    <w:rsid w:val="00115B24"/>
    <w:rsid w:val="00115BBA"/>
    <w:rsid w:val="00115BEC"/>
    <w:rsid w:val="00115C01"/>
    <w:rsid w:val="00115C9A"/>
    <w:rsid w:val="00115E30"/>
    <w:rsid w:val="00115EFE"/>
    <w:rsid w:val="00115F55"/>
    <w:rsid w:val="00115FDF"/>
    <w:rsid w:val="001160B0"/>
    <w:rsid w:val="001160B2"/>
    <w:rsid w:val="00116107"/>
    <w:rsid w:val="00116130"/>
    <w:rsid w:val="0011613B"/>
    <w:rsid w:val="00116157"/>
    <w:rsid w:val="001161D1"/>
    <w:rsid w:val="0011628E"/>
    <w:rsid w:val="001162DA"/>
    <w:rsid w:val="001162FB"/>
    <w:rsid w:val="001163ED"/>
    <w:rsid w:val="00116469"/>
    <w:rsid w:val="001165B4"/>
    <w:rsid w:val="001165C7"/>
    <w:rsid w:val="00116681"/>
    <w:rsid w:val="001166B1"/>
    <w:rsid w:val="001167B3"/>
    <w:rsid w:val="001167F4"/>
    <w:rsid w:val="00116849"/>
    <w:rsid w:val="00116861"/>
    <w:rsid w:val="001168B5"/>
    <w:rsid w:val="001169B4"/>
    <w:rsid w:val="00116A0A"/>
    <w:rsid w:val="00116A3B"/>
    <w:rsid w:val="00116AB8"/>
    <w:rsid w:val="00116BA7"/>
    <w:rsid w:val="00116BCA"/>
    <w:rsid w:val="00116C30"/>
    <w:rsid w:val="00116CA9"/>
    <w:rsid w:val="00116D84"/>
    <w:rsid w:val="00116DE1"/>
    <w:rsid w:val="00116E14"/>
    <w:rsid w:val="00116E1D"/>
    <w:rsid w:val="00116E2A"/>
    <w:rsid w:val="00116E2C"/>
    <w:rsid w:val="00116EA7"/>
    <w:rsid w:val="0011701C"/>
    <w:rsid w:val="001170A4"/>
    <w:rsid w:val="001171D1"/>
    <w:rsid w:val="001171FF"/>
    <w:rsid w:val="001172BE"/>
    <w:rsid w:val="001172C4"/>
    <w:rsid w:val="001172F2"/>
    <w:rsid w:val="0011737A"/>
    <w:rsid w:val="001173B4"/>
    <w:rsid w:val="001173C5"/>
    <w:rsid w:val="0011755A"/>
    <w:rsid w:val="00117589"/>
    <w:rsid w:val="001175ED"/>
    <w:rsid w:val="00117616"/>
    <w:rsid w:val="00117688"/>
    <w:rsid w:val="00117701"/>
    <w:rsid w:val="00117762"/>
    <w:rsid w:val="001177B7"/>
    <w:rsid w:val="001178AF"/>
    <w:rsid w:val="00117988"/>
    <w:rsid w:val="00117B2E"/>
    <w:rsid w:val="00117B38"/>
    <w:rsid w:val="00117BB3"/>
    <w:rsid w:val="00117BEA"/>
    <w:rsid w:val="00117C36"/>
    <w:rsid w:val="00117CF0"/>
    <w:rsid w:val="00117D04"/>
    <w:rsid w:val="00117D15"/>
    <w:rsid w:val="00117D27"/>
    <w:rsid w:val="00117DF7"/>
    <w:rsid w:val="00117E14"/>
    <w:rsid w:val="00117E2A"/>
    <w:rsid w:val="00117E2F"/>
    <w:rsid w:val="00117E8E"/>
    <w:rsid w:val="0012007C"/>
    <w:rsid w:val="001200CB"/>
    <w:rsid w:val="0012028F"/>
    <w:rsid w:val="001202D0"/>
    <w:rsid w:val="00120309"/>
    <w:rsid w:val="00120333"/>
    <w:rsid w:val="00120449"/>
    <w:rsid w:val="001204C4"/>
    <w:rsid w:val="0012054D"/>
    <w:rsid w:val="001205CD"/>
    <w:rsid w:val="0012061A"/>
    <w:rsid w:val="00120655"/>
    <w:rsid w:val="001206C2"/>
    <w:rsid w:val="00120723"/>
    <w:rsid w:val="00120732"/>
    <w:rsid w:val="0012083D"/>
    <w:rsid w:val="001208A4"/>
    <w:rsid w:val="001208DB"/>
    <w:rsid w:val="0012096C"/>
    <w:rsid w:val="001209C9"/>
    <w:rsid w:val="001209CE"/>
    <w:rsid w:val="001209D4"/>
    <w:rsid w:val="00120A82"/>
    <w:rsid w:val="00120BC2"/>
    <w:rsid w:val="00120C15"/>
    <w:rsid w:val="00120C2F"/>
    <w:rsid w:val="00120C3E"/>
    <w:rsid w:val="00120C73"/>
    <w:rsid w:val="00120C8C"/>
    <w:rsid w:val="00120D09"/>
    <w:rsid w:val="00120D76"/>
    <w:rsid w:val="00120E5B"/>
    <w:rsid w:val="00120EC7"/>
    <w:rsid w:val="00120FD1"/>
    <w:rsid w:val="0012107D"/>
    <w:rsid w:val="0012109F"/>
    <w:rsid w:val="001210A5"/>
    <w:rsid w:val="001210EC"/>
    <w:rsid w:val="00121132"/>
    <w:rsid w:val="00121140"/>
    <w:rsid w:val="00121170"/>
    <w:rsid w:val="001212C9"/>
    <w:rsid w:val="001212E8"/>
    <w:rsid w:val="00121327"/>
    <w:rsid w:val="0012135A"/>
    <w:rsid w:val="00121361"/>
    <w:rsid w:val="00121428"/>
    <w:rsid w:val="00121507"/>
    <w:rsid w:val="0012152D"/>
    <w:rsid w:val="001215FC"/>
    <w:rsid w:val="0012162C"/>
    <w:rsid w:val="0012165F"/>
    <w:rsid w:val="0012169B"/>
    <w:rsid w:val="001216C5"/>
    <w:rsid w:val="00121761"/>
    <w:rsid w:val="001218EC"/>
    <w:rsid w:val="001218FD"/>
    <w:rsid w:val="0012197A"/>
    <w:rsid w:val="001219AD"/>
    <w:rsid w:val="001219BB"/>
    <w:rsid w:val="00121A2C"/>
    <w:rsid w:val="00121A5D"/>
    <w:rsid w:val="00121A61"/>
    <w:rsid w:val="00121A79"/>
    <w:rsid w:val="00121AD9"/>
    <w:rsid w:val="00121BF5"/>
    <w:rsid w:val="00121DE5"/>
    <w:rsid w:val="00121EBF"/>
    <w:rsid w:val="00121EE6"/>
    <w:rsid w:val="00121F68"/>
    <w:rsid w:val="0012206D"/>
    <w:rsid w:val="0012212A"/>
    <w:rsid w:val="00122201"/>
    <w:rsid w:val="0012225E"/>
    <w:rsid w:val="001222AA"/>
    <w:rsid w:val="001222D7"/>
    <w:rsid w:val="0012236D"/>
    <w:rsid w:val="0012240C"/>
    <w:rsid w:val="001224C8"/>
    <w:rsid w:val="00122558"/>
    <w:rsid w:val="0012256A"/>
    <w:rsid w:val="00122599"/>
    <w:rsid w:val="001225ED"/>
    <w:rsid w:val="001226EE"/>
    <w:rsid w:val="001227E4"/>
    <w:rsid w:val="00122856"/>
    <w:rsid w:val="0012287D"/>
    <w:rsid w:val="001228B4"/>
    <w:rsid w:val="0012291D"/>
    <w:rsid w:val="001229E5"/>
    <w:rsid w:val="00122A01"/>
    <w:rsid w:val="00122A15"/>
    <w:rsid w:val="00122A4A"/>
    <w:rsid w:val="00122A6D"/>
    <w:rsid w:val="00122B79"/>
    <w:rsid w:val="00122BD0"/>
    <w:rsid w:val="00122C0E"/>
    <w:rsid w:val="00122C11"/>
    <w:rsid w:val="00122C20"/>
    <w:rsid w:val="00122C4F"/>
    <w:rsid w:val="00122D7C"/>
    <w:rsid w:val="00122DE7"/>
    <w:rsid w:val="00122EAC"/>
    <w:rsid w:val="00122EC8"/>
    <w:rsid w:val="00122F4C"/>
    <w:rsid w:val="00122F97"/>
    <w:rsid w:val="00122FD1"/>
    <w:rsid w:val="0012300F"/>
    <w:rsid w:val="00123020"/>
    <w:rsid w:val="0012304D"/>
    <w:rsid w:val="00123106"/>
    <w:rsid w:val="00123149"/>
    <w:rsid w:val="00123177"/>
    <w:rsid w:val="001231C0"/>
    <w:rsid w:val="00123265"/>
    <w:rsid w:val="001232DF"/>
    <w:rsid w:val="00123318"/>
    <w:rsid w:val="0012331F"/>
    <w:rsid w:val="0012339F"/>
    <w:rsid w:val="00123411"/>
    <w:rsid w:val="00123436"/>
    <w:rsid w:val="0012345F"/>
    <w:rsid w:val="001234BF"/>
    <w:rsid w:val="001234C3"/>
    <w:rsid w:val="001234DE"/>
    <w:rsid w:val="00123518"/>
    <w:rsid w:val="00123614"/>
    <w:rsid w:val="00123644"/>
    <w:rsid w:val="00123689"/>
    <w:rsid w:val="001236E9"/>
    <w:rsid w:val="00123827"/>
    <w:rsid w:val="00123883"/>
    <w:rsid w:val="00123979"/>
    <w:rsid w:val="00123AC1"/>
    <w:rsid w:val="00123B6A"/>
    <w:rsid w:val="00123B86"/>
    <w:rsid w:val="00123BED"/>
    <w:rsid w:val="00123C72"/>
    <w:rsid w:val="00123CE6"/>
    <w:rsid w:val="00123D17"/>
    <w:rsid w:val="00123DB3"/>
    <w:rsid w:val="00123E35"/>
    <w:rsid w:val="00123E97"/>
    <w:rsid w:val="00123EB4"/>
    <w:rsid w:val="00123EC4"/>
    <w:rsid w:val="00123EEF"/>
    <w:rsid w:val="00123FB1"/>
    <w:rsid w:val="00123FBA"/>
    <w:rsid w:val="00124032"/>
    <w:rsid w:val="00124049"/>
    <w:rsid w:val="001240E8"/>
    <w:rsid w:val="001242E6"/>
    <w:rsid w:val="001242FC"/>
    <w:rsid w:val="00124389"/>
    <w:rsid w:val="00124431"/>
    <w:rsid w:val="0012447C"/>
    <w:rsid w:val="001244AC"/>
    <w:rsid w:val="001244B8"/>
    <w:rsid w:val="001244D9"/>
    <w:rsid w:val="0012450C"/>
    <w:rsid w:val="0012455D"/>
    <w:rsid w:val="001245D4"/>
    <w:rsid w:val="0012467E"/>
    <w:rsid w:val="00124723"/>
    <w:rsid w:val="00124783"/>
    <w:rsid w:val="001247A8"/>
    <w:rsid w:val="001247FE"/>
    <w:rsid w:val="00124814"/>
    <w:rsid w:val="0012481D"/>
    <w:rsid w:val="00124845"/>
    <w:rsid w:val="001248B3"/>
    <w:rsid w:val="001248E4"/>
    <w:rsid w:val="00124928"/>
    <w:rsid w:val="00124988"/>
    <w:rsid w:val="00124A0D"/>
    <w:rsid w:val="00124A5F"/>
    <w:rsid w:val="00124A6E"/>
    <w:rsid w:val="00124A90"/>
    <w:rsid w:val="00124B1C"/>
    <w:rsid w:val="00124B66"/>
    <w:rsid w:val="00124B95"/>
    <w:rsid w:val="00124C2F"/>
    <w:rsid w:val="00124CE8"/>
    <w:rsid w:val="00124CEE"/>
    <w:rsid w:val="00124D4E"/>
    <w:rsid w:val="00124D96"/>
    <w:rsid w:val="00124E85"/>
    <w:rsid w:val="00124F6E"/>
    <w:rsid w:val="00124FA3"/>
    <w:rsid w:val="00124FEA"/>
    <w:rsid w:val="0012502E"/>
    <w:rsid w:val="00125051"/>
    <w:rsid w:val="0012505F"/>
    <w:rsid w:val="001251F6"/>
    <w:rsid w:val="001252A7"/>
    <w:rsid w:val="001252B6"/>
    <w:rsid w:val="0012533C"/>
    <w:rsid w:val="0012535D"/>
    <w:rsid w:val="001253AD"/>
    <w:rsid w:val="001253B9"/>
    <w:rsid w:val="001253F2"/>
    <w:rsid w:val="0012546E"/>
    <w:rsid w:val="00125474"/>
    <w:rsid w:val="001254E0"/>
    <w:rsid w:val="0012551F"/>
    <w:rsid w:val="001256DE"/>
    <w:rsid w:val="00125756"/>
    <w:rsid w:val="001257D6"/>
    <w:rsid w:val="001257E9"/>
    <w:rsid w:val="00125810"/>
    <w:rsid w:val="001258C7"/>
    <w:rsid w:val="001258E3"/>
    <w:rsid w:val="00125931"/>
    <w:rsid w:val="00125944"/>
    <w:rsid w:val="00125980"/>
    <w:rsid w:val="00125990"/>
    <w:rsid w:val="001259C2"/>
    <w:rsid w:val="001259D7"/>
    <w:rsid w:val="00125B32"/>
    <w:rsid w:val="00125B82"/>
    <w:rsid w:val="00125C5A"/>
    <w:rsid w:val="00125CB3"/>
    <w:rsid w:val="00125CB7"/>
    <w:rsid w:val="00125CB9"/>
    <w:rsid w:val="00125D62"/>
    <w:rsid w:val="00125DCA"/>
    <w:rsid w:val="00125E09"/>
    <w:rsid w:val="00125E64"/>
    <w:rsid w:val="00125E80"/>
    <w:rsid w:val="00125F12"/>
    <w:rsid w:val="00125F39"/>
    <w:rsid w:val="00125F8D"/>
    <w:rsid w:val="00125F9C"/>
    <w:rsid w:val="00125FD6"/>
    <w:rsid w:val="001260A6"/>
    <w:rsid w:val="001260C5"/>
    <w:rsid w:val="00126214"/>
    <w:rsid w:val="00126368"/>
    <w:rsid w:val="001263DD"/>
    <w:rsid w:val="001264A9"/>
    <w:rsid w:val="001264B1"/>
    <w:rsid w:val="001264DD"/>
    <w:rsid w:val="00126597"/>
    <w:rsid w:val="0012661B"/>
    <w:rsid w:val="0012664D"/>
    <w:rsid w:val="001266FC"/>
    <w:rsid w:val="0012670F"/>
    <w:rsid w:val="00126711"/>
    <w:rsid w:val="001267FE"/>
    <w:rsid w:val="0012682E"/>
    <w:rsid w:val="0012687F"/>
    <w:rsid w:val="001268DF"/>
    <w:rsid w:val="00126AC7"/>
    <w:rsid w:val="00126B21"/>
    <w:rsid w:val="00126DB9"/>
    <w:rsid w:val="00126DF7"/>
    <w:rsid w:val="00126E0A"/>
    <w:rsid w:val="00126E20"/>
    <w:rsid w:val="00126E29"/>
    <w:rsid w:val="00126E8C"/>
    <w:rsid w:val="00126EBF"/>
    <w:rsid w:val="00126ED7"/>
    <w:rsid w:val="00127079"/>
    <w:rsid w:val="001270E4"/>
    <w:rsid w:val="001271AD"/>
    <w:rsid w:val="00127243"/>
    <w:rsid w:val="0012726F"/>
    <w:rsid w:val="0012732B"/>
    <w:rsid w:val="00127472"/>
    <w:rsid w:val="001274B0"/>
    <w:rsid w:val="001274C7"/>
    <w:rsid w:val="00127663"/>
    <w:rsid w:val="00127668"/>
    <w:rsid w:val="00127670"/>
    <w:rsid w:val="0012767D"/>
    <w:rsid w:val="0012769B"/>
    <w:rsid w:val="0012769F"/>
    <w:rsid w:val="001276C9"/>
    <w:rsid w:val="001276D0"/>
    <w:rsid w:val="00127768"/>
    <w:rsid w:val="001277DE"/>
    <w:rsid w:val="00127810"/>
    <w:rsid w:val="00127818"/>
    <w:rsid w:val="001278ED"/>
    <w:rsid w:val="00127904"/>
    <w:rsid w:val="00127910"/>
    <w:rsid w:val="00127953"/>
    <w:rsid w:val="00127A85"/>
    <w:rsid w:val="00127B8F"/>
    <w:rsid w:val="00127B95"/>
    <w:rsid w:val="00127C05"/>
    <w:rsid w:val="00127D63"/>
    <w:rsid w:val="00127DAC"/>
    <w:rsid w:val="00127DE8"/>
    <w:rsid w:val="00127E15"/>
    <w:rsid w:val="00127E2E"/>
    <w:rsid w:val="00127E55"/>
    <w:rsid w:val="00127EBF"/>
    <w:rsid w:val="00127FC8"/>
    <w:rsid w:val="001300B0"/>
    <w:rsid w:val="001301E9"/>
    <w:rsid w:val="0013025C"/>
    <w:rsid w:val="00130362"/>
    <w:rsid w:val="001303EB"/>
    <w:rsid w:val="0013042B"/>
    <w:rsid w:val="00130744"/>
    <w:rsid w:val="00130788"/>
    <w:rsid w:val="0013089A"/>
    <w:rsid w:val="00130A4F"/>
    <w:rsid w:val="00130B89"/>
    <w:rsid w:val="00130BAD"/>
    <w:rsid w:val="00130BD5"/>
    <w:rsid w:val="00130BEA"/>
    <w:rsid w:val="00130C34"/>
    <w:rsid w:val="00130CBD"/>
    <w:rsid w:val="00130D41"/>
    <w:rsid w:val="00130D4F"/>
    <w:rsid w:val="00130DE3"/>
    <w:rsid w:val="00130DEC"/>
    <w:rsid w:val="00130F40"/>
    <w:rsid w:val="00130F68"/>
    <w:rsid w:val="00130FFB"/>
    <w:rsid w:val="001310A0"/>
    <w:rsid w:val="001310B4"/>
    <w:rsid w:val="001310D4"/>
    <w:rsid w:val="00131383"/>
    <w:rsid w:val="00131396"/>
    <w:rsid w:val="001313F2"/>
    <w:rsid w:val="0013141F"/>
    <w:rsid w:val="00131450"/>
    <w:rsid w:val="001314C8"/>
    <w:rsid w:val="00131530"/>
    <w:rsid w:val="00131538"/>
    <w:rsid w:val="0013154C"/>
    <w:rsid w:val="0013155A"/>
    <w:rsid w:val="00131577"/>
    <w:rsid w:val="00131591"/>
    <w:rsid w:val="00131706"/>
    <w:rsid w:val="0013179F"/>
    <w:rsid w:val="001318E1"/>
    <w:rsid w:val="001319E1"/>
    <w:rsid w:val="00131A2C"/>
    <w:rsid w:val="00131A38"/>
    <w:rsid w:val="00131A43"/>
    <w:rsid w:val="00131A98"/>
    <w:rsid w:val="00131AE4"/>
    <w:rsid w:val="00131B0C"/>
    <w:rsid w:val="00131B19"/>
    <w:rsid w:val="00131B68"/>
    <w:rsid w:val="00131BAE"/>
    <w:rsid w:val="00131BD8"/>
    <w:rsid w:val="00131BD9"/>
    <w:rsid w:val="00131BEB"/>
    <w:rsid w:val="00131C32"/>
    <w:rsid w:val="00131C7F"/>
    <w:rsid w:val="00131D08"/>
    <w:rsid w:val="00131D3F"/>
    <w:rsid w:val="00131E1C"/>
    <w:rsid w:val="00131F0E"/>
    <w:rsid w:val="00131F1D"/>
    <w:rsid w:val="00131F2A"/>
    <w:rsid w:val="00131F2C"/>
    <w:rsid w:val="00131F62"/>
    <w:rsid w:val="00132092"/>
    <w:rsid w:val="0013212C"/>
    <w:rsid w:val="0013213A"/>
    <w:rsid w:val="00132174"/>
    <w:rsid w:val="001321DC"/>
    <w:rsid w:val="001321E7"/>
    <w:rsid w:val="0013228A"/>
    <w:rsid w:val="0013229A"/>
    <w:rsid w:val="001322E4"/>
    <w:rsid w:val="00132342"/>
    <w:rsid w:val="00132404"/>
    <w:rsid w:val="00132433"/>
    <w:rsid w:val="00132484"/>
    <w:rsid w:val="001325BC"/>
    <w:rsid w:val="0013262C"/>
    <w:rsid w:val="00132670"/>
    <w:rsid w:val="00132691"/>
    <w:rsid w:val="0013283D"/>
    <w:rsid w:val="00132865"/>
    <w:rsid w:val="001328B2"/>
    <w:rsid w:val="001328E6"/>
    <w:rsid w:val="001329AF"/>
    <w:rsid w:val="00132A32"/>
    <w:rsid w:val="00132B2D"/>
    <w:rsid w:val="00132B52"/>
    <w:rsid w:val="00132B5A"/>
    <w:rsid w:val="00132BEE"/>
    <w:rsid w:val="00132C0C"/>
    <w:rsid w:val="00132CF8"/>
    <w:rsid w:val="00132D1C"/>
    <w:rsid w:val="00132D2C"/>
    <w:rsid w:val="00132D69"/>
    <w:rsid w:val="00132E1C"/>
    <w:rsid w:val="00132EB5"/>
    <w:rsid w:val="00132F11"/>
    <w:rsid w:val="00132F98"/>
    <w:rsid w:val="00132F9B"/>
    <w:rsid w:val="0013306A"/>
    <w:rsid w:val="001330B2"/>
    <w:rsid w:val="001330E0"/>
    <w:rsid w:val="001330EB"/>
    <w:rsid w:val="001330FC"/>
    <w:rsid w:val="00133178"/>
    <w:rsid w:val="0013321A"/>
    <w:rsid w:val="00133238"/>
    <w:rsid w:val="00133310"/>
    <w:rsid w:val="001333FB"/>
    <w:rsid w:val="001334B4"/>
    <w:rsid w:val="001334B5"/>
    <w:rsid w:val="00133574"/>
    <w:rsid w:val="0013365D"/>
    <w:rsid w:val="0013367C"/>
    <w:rsid w:val="0013370F"/>
    <w:rsid w:val="0013374A"/>
    <w:rsid w:val="001337EC"/>
    <w:rsid w:val="00133807"/>
    <w:rsid w:val="00133850"/>
    <w:rsid w:val="0013389D"/>
    <w:rsid w:val="00133960"/>
    <w:rsid w:val="00133985"/>
    <w:rsid w:val="00133996"/>
    <w:rsid w:val="00133B22"/>
    <w:rsid w:val="00133BEE"/>
    <w:rsid w:val="00133BF7"/>
    <w:rsid w:val="00133CBF"/>
    <w:rsid w:val="00133CFB"/>
    <w:rsid w:val="00133D11"/>
    <w:rsid w:val="00133D7C"/>
    <w:rsid w:val="00133DA4"/>
    <w:rsid w:val="00133E45"/>
    <w:rsid w:val="00133F41"/>
    <w:rsid w:val="00133F92"/>
    <w:rsid w:val="00133FAB"/>
    <w:rsid w:val="00133FAC"/>
    <w:rsid w:val="00134081"/>
    <w:rsid w:val="001340B8"/>
    <w:rsid w:val="0013414B"/>
    <w:rsid w:val="001341ED"/>
    <w:rsid w:val="00134279"/>
    <w:rsid w:val="001342BC"/>
    <w:rsid w:val="001342BF"/>
    <w:rsid w:val="001342F2"/>
    <w:rsid w:val="00134475"/>
    <w:rsid w:val="0013447F"/>
    <w:rsid w:val="001344DC"/>
    <w:rsid w:val="0013450E"/>
    <w:rsid w:val="0013455E"/>
    <w:rsid w:val="00134583"/>
    <w:rsid w:val="0013460F"/>
    <w:rsid w:val="00134663"/>
    <w:rsid w:val="0013468A"/>
    <w:rsid w:val="001346C9"/>
    <w:rsid w:val="001347AB"/>
    <w:rsid w:val="001347BE"/>
    <w:rsid w:val="00134826"/>
    <w:rsid w:val="0013485D"/>
    <w:rsid w:val="00134956"/>
    <w:rsid w:val="00134A0E"/>
    <w:rsid w:val="00134A1A"/>
    <w:rsid w:val="00134A6F"/>
    <w:rsid w:val="00134A82"/>
    <w:rsid w:val="00134A9E"/>
    <w:rsid w:val="00134B35"/>
    <w:rsid w:val="00134C0A"/>
    <w:rsid w:val="00134CBB"/>
    <w:rsid w:val="00134CE3"/>
    <w:rsid w:val="00134D0A"/>
    <w:rsid w:val="00134D78"/>
    <w:rsid w:val="00134EB7"/>
    <w:rsid w:val="00134EF2"/>
    <w:rsid w:val="00134F41"/>
    <w:rsid w:val="00134FC4"/>
    <w:rsid w:val="00134FFF"/>
    <w:rsid w:val="001350ED"/>
    <w:rsid w:val="001351CB"/>
    <w:rsid w:val="00135245"/>
    <w:rsid w:val="00135285"/>
    <w:rsid w:val="00135331"/>
    <w:rsid w:val="0013536B"/>
    <w:rsid w:val="00135400"/>
    <w:rsid w:val="001354DC"/>
    <w:rsid w:val="001355EB"/>
    <w:rsid w:val="001356AB"/>
    <w:rsid w:val="001356AF"/>
    <w:rsid w:val="0013571A"/>
    <w:rsid w:val="0013577D"/>
    <w:rsid w:val="001357A8"/>
    <w:rsid w:val="001357E7"/>
    <w:rsid w:val="00135814"/>
    <w:rsid w:val="001358D0"/>
    <w:rsid w:val="0013591C"/>
    <w:rsid w:val="00135968"/>
    <w:rsid w:val="001359AA"/>
    <w:rsid w:val="00135A0D"/>
    <w:rsid w:val="00135A55"/>
    <w:rsid w:val="00135A95"/>
    <w:rsid w:val="00135AA2"/>
    <w:rsid w:val="00135BEE"/>
    <w:rsid w:val="00135C6A"/>
    <w:rsid w:val="00135C78"/>
    <w:rsid w:val="00135D5C"/>
    <w:rsid w:val="00135D80"/>
    <w:rsid w:val="00135E5D"/>
    <w:rsid w:val="00135E7E"/>
    <w:rsid w:val="00135F4D"/>
    <w:rsid w:val="00135F99"/>
    <w:rsid w:val="00135FB2"/>
    <w:rsid w:val="00136092"/>
    <w:rsid w:val="0013627E"/>
    <w:rsid w:val="001362BF"/>
    <w:rsid w:val="0013631D"/>
    <w:rsid w:val="00136322"/>
    <w:rsid w:val="001363AC"/>
    <w:rsid w:val="0013655C"/>
    <w:rsid w:val="00136617"/>
    <w:rsid w:val="00136635"/>
    <w:rsid w:val="001366A3"/>
    <w:rsid w:val="001366A5"/>
    <w:rsid w:val="0013686F"/>
    <w:rsid w:val="00136952"/>
    <w:rsid w:val="00136A82"/>
    <w:rsid w:val="00136AE5"/>
    <w:rsid w:val="00136AFB"/>
    <w:rsid w:val="00136B11"/>
    <w:rsid w:val="00136B6F"/>
    <w:rsid w:val="00136B7A"/>
    <w:rsid w:val="00136BCC"/>
    <w:rsid w:val="00136CD0"/>
    <w:rsid w:val="00136CF0"/>
    <w:rsid w:val="00136CFF"/>
    <w:rsid w:val="00136D9B"/>
    <w:rsid w:val="00136DF1"/>
    <w:rsid w:val="00136E95"/>
    <w:rsid w:val="00136ECD"/>
    <w:rsid w:val="00136EE2"/>
    <w:rsid w:val="00136EE7"/>
    <w:rsid w:val="00136F54"/>
    <w:rsid w:val="00136FAC"/>
    <w:rsid w:val="00136FC3"/>
    <w:rsid w:val="0013703A"/>
    <w:rsid w:val="00137085"/>
    <w:rsid w:val="00137099"/>
    <w:rsid w:val="0013722A"/>
    <w:rsid w:val="0013722D"/>
    <w:rsid w:val="00137295"/>
    <w:rsid w:val="00137357"/>
    <w:rsid w:val="00137468"/>
    <w:rsid w:val="0013752C"/>
    <w:rsid w:val="00137578"/>
    <w:rsid w:val="001375B6"/>
    <w:rsid w:val="00137692"/>
    <w:rsid w:val="001376D5"/>
    <w:rsid w:val="0013770E"/>
    <w:rsid w:val="00137771"/>
    <w:rsid w:val="00137888"/>
    <w:rsid w:val="001378DB"/>
    <w:rsid w:val="001378DE"/>
    <w:rsid w:val="00137902"/>
    <w:rsid w:val="0013798D"/>
    <w:rsid w:val="001379EA"/>
    <w:rsid w:val="001379EC"/>
    <w:rsid w:val="00137A0F"/>
    <w:rsid w:val="00137C2B"/>
    <w:rsid w:val="00137D06"/>
    <w:rsid w:val="00137DA5"/>
    <w:rsid w:val="00137E8D"/>
    <w:rsid w:val="00137EB9"/>
    <w:rsid w:val="00137F26"/>
    <w:rsid w:val="00137F53"/>
    <w:rsid w:val="00137FB8"/>
    <w:rsid w:val="00137FD3"/>
    <w:rsid w:val="00137FDE"/>
    <w:rsid w:val="0014004E"/>
    <w:rsid w:val="00140099"/>
    <w:rsid w:val="00140112"/>
    <w:rsid w:val="0014016F"/>
    <w:rsid w:val="00140224"/>
    <w:rsid w:val="00140232"/>
    <w:rsid w:val="0014025B"/>
    <w:rsid w:val="00140296"/>
    <w:rsid w:val="001402CE"/>
    <w:rsid w:val="0014030F"/>
    <w:rsid w:val="00140339"/>
    <w:rsid w:val="0014037A"/>
    <w:rsid w:val="001403E2"/>
    <w:rsid w:val="0014041F"/>
    <w:rsid w:val="00140452"/>
    <w:rsid w:val="0014046C"/>
    <w:rsid w:val="0014048E"/>
    <w:rsid w:val="001404F6"/>
    <w:rsid w:val="001406B0"/>
    <w:rsid w:val="0014079B"/>
    <w:rsid w:val="001408E6"/>
    <w:rsid w:val="0014094A"/>
    <w:rsid w:val="00140954"/>
    <w:rsid w:val="00140958"/>
    <w:rsid w:val="00140965"/>
    <w:rsid w:val="0014096E"/>
    <w:rsid w:val="00140A15"/>
    <w:rsid w:val="00140A33"/>
    <w:rsid w:val="00140A45"/>
    <w:rsid w:val="00140AC9"/>
    <w:rsid w:val="00140BE7"/>
    <w:rsid w:val="00140C0A"/>
    <w:rsid w:val="00140CA5"/>
    <w:rsid w:val="00140CA8"/>
    <w:rsid w:val="00140D7E"/>
    <w:rsid w:val="00140D99"/>
    <w:rsid w:val="00140F0A"/>
    <w:rsid w:val="00140F71"/>
    <w:rsid w:val="00140FF2"/>
    <w:rsid w:val="0014102C"/>
    <w:rsid w:val="00141087"/>
    <w:rsid w:val="001410E3"/>
    <w:rsid w:val="001410E8"/>
    <w:rsid w:val="00141180"/>
    <w:rsid w:val="00141191"/>
    <w:rsid w:val="001411B5"/>
    <w:rsid w:val="001411BF"/>
    <w:rsid w:val="001411FC"/>
    <w:rsid w:val="00141322"/>
    <w:rsid w:val="0014132E"/>
    <w:rsid w:val="0014140D"/>
    <w:rsid w:val="0014149E"/>
    <w:rsid w:val="0014152F"/>
    <w:rsid w:val="001415AE"/>
    <w:rsid w:val="0014160D"/>
    <w:rsid w:val="00141697"/>
    <w:rsid w:val="00141734"/>
    <w:rsid w:val="00141760"/>
    <w:rsid w:val="00141769"/>
    <w:rsid w:val="0014179B"/>
    <w:rsid w:val="00141837"/>
    <w:rsid w:val="0014184C"/>
    <w:rsid w:val="0014186F"/>
    <w:rsid w:val="001418C6"/>
    <w:rsid w:val="00141995"/>
    <w:rsid w:val="001419D0"/>
    <w:rsid w:val="001419EE"/>
    <w:rsid w:val="00141A66"/>
    <w:rsid w:val="00141A67"/>
    <w:rsid w:val="00141A70"/>
    <w:rsid w:val="00141B21"/>
    <w:rsid w:val="00141B35"/>
    <w:rsid w:val="00141B4D"/>
    <w:rsid w:val="00141C1A"/>
    <w:rsid w:val="00141D2C"/>
    <w:rsid w:val="00141D38"/>
    <w:rsid w:val="00141D66"/>
    <w:rsid w:val="00141DA4"/>
    <w:rsid w:val="00141E18"/>
    <w:rsid w:val="00141E33"/>
    <w:rsid w:val="00141E60"/>
    <w:rsid w:val="00141E6A"/>
    <w:rsid w:val="00141F4A"/>
    <w:rsid w:val="00141FA1"/>
    <w:rsid w:val="00141FB3"/>
    <w:rsid w:val="0014207A"/>
    <w:rsid w:val="001420AE"/>
    <w:rsid w:val="001420EE"/>
    <w:rsid w:val="00142118"/>
    <w:rsid w:val="00142121"/>
    <w:rsid w:val="001421B7"/>
    <w:rsid w:val="001421F3"/>
    <w:rsid w:val="001421FA"/>
    <w:rsid w:val="00142264"/>
    <w:rsid w:val="001422CC"/>
    <w:rsid w:val="00142338"/>
    <w:rsid w:val="001423CF"/>
    <w:rsid w:val="001423EB"/>
    <w:rsid w:val="00142418"/>
    <w:rsid w:val="0014243E"/>
    <w:rsid w:val="0014248E"/>
    <w:rsid w:val="0014252D"/>
    <w:rsid w:val="00142561"/>
    <w:rsid w:val="001425F8"/>
    <w:rsid w:val="0014261D"/>
    <w:rsid w:val="00142639"/>
    <w:rsid w:val="0014266F"/>
    <w:rsid w:val="00142698"/>
    <w:rsid w:val="001426DC"/>
    <w:rsid w:val="001426E1"/>
    <w:rsid w:val="00142823"/>
    <w:rsid w:val="00142974"/>
    <w:rsid w:val="001429BF"/>
    <w:rsid w:val="00142A45"/>
    <w:rsid w:val="00142AE2"/>
    <w:rsid w:val="00142D07"/>
    <w:rsid w:val="00142D08"/>
    <w:rsid w:val="00142D34"/>
    <w:rsid w:val="00142D50"/>
    <w:rsid w:val="00142DA3"/>
    <w:rsid w:val="00142DC1"/>
    <w:rsid w:val="00142E1B"/>
    <w:rsid w:val="00142E3E"/>
    <w:rsid w:val="00142ED2"/>
    <w:rsid w:val="00142EFB"/>
    <w:rsid w:val="00142F16"/>
    <w:rsid w:val="00142FF9"/>
    <w:rsid w:val="001431EE"/>
    <w:rsid w:val="00143281"/>
    <w:rsid w:val="001432C9"/>
    <w:rsid w:val="001432E2"/>
    <w:rsid w:val="001432F7"/>
    <w:rsid w:val="0014331D"/>
    <w:rsid w:val="00143342"/>
    <w:rsid w:val="00143391"/>
    <w:rsid w:val="001433D6"/>
    <w:rsid w:val="0014347F"/>
    <w:rsid w:val="001434BD"/>
    <w:rsid w:val="001434BF"/>
    <w:rsid w:val="001434E4"/>
    <w:rsid w:val="00143548"/>
    <w:rsid w:val="0014359E"/>
    <w:rsid w:val="001435AA"/>
    <w:rsid w:val="001435EE"/>
    <w:rsid w:val="00143637"/>
    <w:rsid w:val="00143678"/>
    <w:rsid w:val="0014367D"/>
    <w:rsid w:val="001436CF"/>
    <w:rsid w:val="00143741"/>
    <w:rsid w:val="00143772"/>
    <w:rsid w:val="001437AA"/>
    <w:rsid w:val="001437C0"/>
    <w:rsid w:val="001437E6"/>
    <w:rsid w:val="001438C4"/>
    <w:rsid w:val="00143911"/>
    <w:rsid w:val="0014391F"/>
    <w:rsid w:val="00143A6C"/>
    <w:rsid w:val="00143C00"/>
    <w:rsid w:val="00143CB3"/>
    <w:rsid w:val="00143CC3"/>
    <w:rsid w:val="00143CF1"/>
    <w:rsid w:val="00143CF2"/>
    <w:rsid w:val="00143D10"/>
    <w:rsid w:val="00143DEC"/>
    <w:rsid w:val="00143E82"/>
    <w:rsid w:val="00143EA7"/>
    <w:rsid w:val="00143F7C"/>
    <w:rsid w:val="00143F85"/>
    <w:rsid w:val="00143F8D"/>
    <w:rsid w:val="00144019"/>
    <w:rsid w:val="001440F7"/>
    <w:rsid w:val="00144109"/>
    <w:rsid w:val="00144186"/>
    <w:rsid w:val="001441AA"/>
    <w:rsid w:val="00144254"/>
    <w:rsid w:val="001442E5"/>
    <w:rsid w:val="00144342"/>
    <w:rsid w:val="001443F7"/>
    <w:rsid w:val="00144401"/>
    <w:rsid w:val="0014441E"/>
    <w:rsid w:val="00144480"/>
    <w:rsid w:val="001444B2"/>
    <w:rsid w:val="001444F6"/>
    <w:rsid w:val="0014458D"/>
    <w:rsid w:val="001446B8"/>
    <w:rsid w:val="00144701"/>
    <w:rsid w:val="00144724"/>
    <w:rsid w:val="00144851"/>
    <w:rsid w:val="001448C3"/>
    <w:rsid w:val="00144927"/>
    <w:rsid w:val="00144957"/>
    <w:rsid w:val="00144A7C"/>
    <w:rsid w:val="00144A8A"/>
    <w:rsid w:val="00144AD2"/>
    <w:rsid w:val="00144AD8"/>
    <w:rsid w:val="00144B65"/>
    <w:rsid w:val="00144BCD"/>
    <w:rsid w:val="00144BED"/>
    <w:rsid w:val="00144D3A"/>
    <w:rsid w:val="00144DA6"/>
    <w:rsid w:val="00144DBC"/>
    <w:rsid w:val="00144E12"/>
    <w:rsid w:val="00144EC7"/>
    <w:rsid w:val="00144F60"/>
    <w:rsid w:val="00144F83"/>
    <w:rsid w:val="00144FA4"/>
    <w:rsid w:val="00144FB9"/>
    <w:rsid w:val="00144FD4"/>
    <w:rsid w:val="0014502C"/>
    <w:rsid w:val="001450A1"/>
    <w:rsid w:val="00145188"/>
    <w:rsid w:val="001451E5"/>
    <w:rsid w:val="001451E6"/>
    <w:rsid w:val="001451E9"/>
    <w:rsid w:val="001451F8"/>
    <w:rsid w:val="001452CE"/>
    <w:rsid w:val="001452FF"/>
    <w:rsid w:val="0014534C"/>
    <w:rsid w:val="00145355"/>
    <w:rsid w:val="0014535D"/>
    <w:rsid w:val="0014538E"/>
    <w:rsid w:val="001453B8"/>
    <w:rsid w:val="001454A2"/>
    <w:rsid w:val="00145557"/>
    <w:rsid w:val="001455B9"/>
    <w:rsid w:val="00145650"/>
    <w:rsid w:val="001456D7"/>
    <w:rsid w:val="0014575A"/>
    <w:rsid w:val="00145768"/>
    <w:rsid w:val="001457B3"/>
    <w:rsid w:val="001457D8"/>
    <w:rsid w:val="00145837"/>
    <w:rsid w:val="001458A0"/>
    <w:rsid w:val="00145941"/>
    <w:rsid w:val="00145A28"/>
    <w:rsid w:val="00145A6A"/>
    <w:rsid w:val="00145BA8"/>
    <w:rsid w:val="00145BB3"/>
    <w:rsid w:val="00145C24"/>
    <w:rsid w:val="00145C4B"/>
    <w:rsid w:val="00145DC7"/>
    <w:rsid w:val="00145DD8"/>
    <w:rsid w:val="00145E59"/>
    <w:rsid w:val="00145E8A"/>
    <w:rsid w:val="00145F76"/>
    <w:rsid w:val="00145FAA"/>
    <w:rsid w:val="00146056"/>
    <w:rsid w:val="001460AD"/>
    <w:rsid w:val="00146134"/>
    <w:rsid w:val="001461CF"/>
    <w:rsid w:val="00146357"/>
    <w:rsid w:val="001463C7"/>
    <w:rsid w:val="0014640A"/>
    <w:rsid w:val="00146573"/>
    <w:rsid w:val="0014657C"/>
    <w:rsid w:val="001465F8"/>
    <w:rsid w:val="001466F1"/>
    <w:rsid w:val="0014673B"/>
    <w:rsid w:val="00146748"/>
    <w:rsid w:val="001467E2"/>
    <w:rsid w:val="0014689E"/>
    <w:rsid w:val="001468DB"/>
    <w:rsid w:val="001469F3"/>
    <w:rsid w:val="00146A10"/>
    <w:rsid w:val="00146C32"/>
    <w:rsid w:val="00146C48"/>
    <w:rsid w:val="00146C6F"/>
    <w:rsid w:val="00146C7E"/>
    <w:rsid w:val="00146CA0"/>
    <w:rsid w:val="00146CB7"/>
    <w:rsid w:val="00146DC8"/>
    <w:rsid w:val="00146DDF"/>
    <w:rsid w:val="00146E09"/>
    <w:rsid w:val="00146F64"/>
    <w:rsid w:val="00146F8E"/>
    <w:rsid w:val="00146F96"/>
    <w:rsid w:val="00146FBC"/>
    <w:rsid w:val="00146FDE"/>
    <w:rsid w:val="00147050"/>
    <w:rsid w:val="00147169"/>
    <w:rsid w:val="00147251"/>
    <w:rsid w:val="001472FD"/>
    <w:rsid w:val="00147318"/>
    <w:rsid w:val="0014732F"/>
    <w:rsid w:val="00147369"/>
    <w:rsid w:val="0014736E"/>
    <w:rsid w:val="0014745C"/>
    <w:rsid w:val="0014746D"/>
    <w:rsid w:val="001474E7"/>
    <w:rsid w:val="0014769C"/>
    <w:rsid w:val="00147725"/>
    <w:rsid w:val="001477E3"/>
    <w:rsid w:val="00147867"/>
    <w:rsid w:val="001478AB"/>
    <w:rsid w:val="001478F0"/>
    <w:rsid w:val="00147913"/>
    <w:rsid w:val="00147944"/>
    <w:rsid w:val="001479A7"/>
    <w:rsid w:val="001479F0"/>
    <w:rsid w:val="00147AB7"/>
    <w:rsid w:val="00147B94"/>
    <w:rsid w:val="00147BAF"/>
    <w:rsid w:val="00147BEA"/>
    <w:rsid w:val="00147BF7"/>
    <w:rsid w:val="00147CBF"/>
    <w:rsid w:val="00147D27"/>
    <w:rsid w:val="00147D32"/>
    <w:rsid w:val="00147D43"/>
    <w:rsid w:val="00147DDD"/>
    <w:rsid w:val="00147F59"/>
    <w:rsid w:val="00147FD0"/>
    <w:rsid w:val="00147FD9"/>
    <w:rsid w:val="0015005F"/>
    <w:rsid w:val="001500A0"/>
    <w:rsid w:val="0015015F"/>
    <w:rsid w:val="0015033B"/>
    <w:rsid w:val="0015035B"/>
    <w:rsid w:val="00150375"/>
    <w:rsid w:val="00150420"/>
    <w:rsid w:val="0015048A"/>
    <w:rsid w:val="001504E5"/>
    <w:rsid w:val="001504FE"/>
    <w:rsid w:val="00150506"/>
    <w:rsid w:val="00150543"/>
    <w:rsid w:val="00150552"/>
    <w:rsid w:val="001505AA"/>
    <w:rsid w:val="0015066A"/>
    <w:rsid w:val="0015091D"/>
    <w:rsid w:val="00150925"/>
    <w:rsid w:val="00150932"/>
    <w:rsid w:val="00150AA2"/>
    <w:rsid w:val="00150B2B"/>
    <w:rsid w:val="00150B57"/>
    <w:rsid w:val="00150BBE"/>
    <w:rsid w:val="00150BD2"/>
    <w:rsid w:val="00150C57"/>
    <w:rsid w:val="00150CBE"/>
    <w:rsid w:val="00150D56"/>
    <w:rsid w:val="00150D6C"/>
    <w:rsid w:val="00150D90"/>
    <w:rsid w:val="00150D99"/>
    <w:rsid w:val="00150DA0"/>
    <w:rsid w:val="00150DAC"/>
    <w:rsid w:val="00150DB1"/>
    <w:rsid w:val="00150DC9"/>
    <w:rsid w:val="00150E8C"/>
    <w:rsid w:val="00150ED3"/>
    <w:rsid w:val="00151026"/>
    <w:rsid w:val="001511F4"/>
    <w:rsid w:val="001512AC"/>
    <w:rsid w:val="001512B8"/>
    <w:rsid w:val="001512ED"/>
    <w:rsid w:val="001512F1"/>
    <w:rsid w:val="001513C8"/>
    <w:rsid w:val="0015146A"/>
    <w:rsid w:val="00151505"/>
    <w:rsid w:val="001515F0"/>
    <w:rsid w:val="00151617"/>
    <w:rsid w:val="00151825"/>
    <w:rsid w:val="001518C3"/>
    <w:rsid w:val="001519A7"/>
    <w:rsid w:val="00151A06"/>
    <w:rsid w:val="00151A5B"/>
    <w:rsid w:val="00151A98"/>
    <w:rsid w:val="00151AC9"/>
    <w:rsid w:val="00151AD5"/>
    <w:rsid w:val="00151AF6"/>
    <w:rsid w:val="00151B64"/>
    <w:rsid w:val="00151B6D"/>
    <w:rsid w:val="00151B7D"/>
    <w:rsid w:val="00151D38"/>
    <w:rsid w:val="00151D83"/>
    <w:rsid w:val="00151E61"/>
    <w:rsid w:val="00151ECB"/>
    <w:rsid w:val="00151ED5"/>
    <w:rsid w:val="00151EE9"/>
    <w:rsid w:val="00152032"/>
    <w:rsid w:val="0015205D"/>
    <w:rsid w:val="0015205F"/>
    <w:rsid w:val="00152125"/>
    <w:rsid w:val="00152148"/>
    <w:rsid w:val="0015218B"/>
    <w:rsid w:val="0015222D"/>
    <w:rsid w:val="0015222E"/>
    <w:rsid w:val="00152246"/>
    <w:rsid w:val="00152310"/>
    <w:rsid w:val="00152311"/>
    <w:rsid w:val="00152366"/>
    <w:rsid w:val="00152369"/>
    <w:rsid w:val="001523D1"/>
    <w:rsid w:val="0015246D"/>
    <w:rsid w:val="0015252E"/>
    <w:rsid w:val="00152609"/>
    <w:rsid w:val="001526BF"/>
    <w:rsid w:val="001526C8"/>
    <w:rsid w:val="0015278B"/>
    <w:rsid w:val="001527DD"/>
    <w:rsid w:val="00152847"/>
    <w:rsid w:val="0015285A"/>
    <w:rsid w:val="00152921"/>
    <w:rsid w:val="00152A45"/>
    <w:rsid w:val="00152A8C"/>
    <w:rsid w:val="00152AFA"/>
    <w:rsid w:val="00152B37"/>
    <w:rsid w:val="00152B87"/>
    <w:rsid w:val="00152BF0"/>
    <w:rsid w:val="00152C62"/>
    <w:rsid w:val="00152C9D"/>
    <w:rsid w:val="00152CCE"/>
    <w:rsid w:val="00152D67"/>
    <w:rsid w:val="00152E49"/>
    <w:rsid w:val="00152FFB"/>
    <w:rsid w:val="0015308E"/>
    <w:rsid w:val="001530CA"/>
    <w:rsid w:val="0015313B"/>
    <w:rsid w:val="00153160"/>
    <w:rsid w:val="0015325C"/>
    <w:rsid w:val="00153276"/>
    <w:rsid w:val="001532EF"/>
    <w:rsid w:val="00153313"/>
    <w:rsid w:val="0015335E"/>
    <w:rsid w:val="001533BD"/>
    <w:rsid w:val="00153570"/>
    <w:rsid w:val="001535DE"/>
    <w:rsid w:val="0015372B"/>
    <w:rsid w:val="0015379C"/>
    <w:rsid w:val="001537B0"/>
    <w:rsid w:val="001537DD"/>
    <w:rsid w:val="00153817"/>
    <w:rsid w:val="001538A0"/>
    <w:rsid w:val="001539A7"/>
    <w:rsid w:val="001539B2"/>
    <w:rsid w:val="001539CE"/>
    <w:rsid w:val="00153A67"/>
    <w:rsid w:val="00153AA3"/>
    <w:rsid w:val="00153ADC"/>
    <w:rsid w:val="00153B69"/>
    <w:rsid w:val="00153BDD"/>
    <w:rsid w:val="00153CA0"/>
    <w:rsid w:val="00153D2C"/>
    <w:rsid w:val="00153D64"/>
    <w:rsid w:val="00153D7E"/>
    <w:rsid w:val="00153DD6"/>
    <w:rsid w:val="00153EDE"/>
    <w:rsid w:val="00153F60"/>
    <w:rsid w:val="00153FB1"/>
    <w:rsid w:val="00153FE7"/>
    <w:rsid w:val="0015404E"/>
    <w:rsid w:val="00154154"/>
    <w:rsid w:val="001541A9"/>
    <w:rsid w:val="001541DD"/>
    <w:rsid w:val="00154205"/>
    <w:rsid w:val="00154210"/>
    <w:rsid w:val="0015435E"/>
    <w:rsid w:val="00154374"/>
    <w:rsid w:val="00154390"/>
    <w:rsid w:val="001544B1"/>
    <w:rsid w:val="001544B3"/>
    <w:rsid w:val="001544ED"/>
    <w:rsid w:val="001544F1"/>
    <w:rsid w:val="00154541"/>
    <w:rsid w:val="00154565"/>
    <w:rsid w:val="00154577"/>
    <w:rsid w:val="00154594"/>
    <w:rsid w:val="00154645"/>
    <w:rsid w:val="00154646"/>
    <w:rsid w:val="00154665"/>
    <w:rsid w:val="001547F7"/>
    <w:rsid w:val="0015487D"/>
    <w:rsid w:val="00154882"/>
    <w:rsid w:val="001548B2"/>
    <w:rsid w:val="001548BD"/>
    <w:rsid w:val="00154A02"/>
    <w:rsid w:val="00154B86"/>
    <w:rsid w:val="00154C4E"/>
    <w:rsid w:val="00154C68"/>
    <w:rsid w:val="00154DB8"/>
    <w:rsid w:val="00154E8D"/>
    <w:rsid w:val="00154F00"/>
    <w:rsid w:val="00154F3D"/>
    <w:rsid w:val="00154F84"/>
    <w:rsid w:val="00154FB5"/>
    <w:rsid w:val="00154FFF"/>
    <w:rsid w:val="001550ED"/>
    <w:rsid w:val="00155127"/>
    <w:rsid w:val="0015521D"/>
    <w:rsid w:val="001552FC"/>
    <w:rsid w:val="00155342"/>
    <w:rsid w:val="00155385"/>
    <w:rsid w:val="00155400"/>
    <w:rsid w:val="0015547D"/>
    <w:rsid w:val="001554DD"/>
    <w:rsid w:val="0015555B"/>
    <w:rsid w:val="00155686"/>
    <w:rsid w:val="00155699"/>
    <w:rsid w:val="001556FA"/>
    <w:rsid w:val="001557D6"/>
    <w:rsid w:val="0015582B"/>
    <w:rsid w:val="0015588F"/>
    <w:rsid w:val="00155890"/>
    <w:rsid w:val="00155968"/>
    <w:rsid w:val="00155982"/>
    <w:rsid w:val="00155B43"/>
    <w:rsid w:val="00155C0F"/>
    <w:rsid w:val="00155C52"/>
    <w:rsid w:val="00155D77"/>
    <w:rsid w:val="00155E4F"/>
    <w:rsid w:val="00155F48"/>
    <w:rsid w:val="00155F51"/>
    <w:rsid w:val="00155F59"/>
    <w:rsid w:val="00155FC1"/>
    <w:rsid w:val="0015610B"/>
    <w:rsid w:val="00156166"/>
    <w:rsid w:val="001561DB"/>
    <w:rsid w:val="001561F8"/>
    <w:rsid w:val="0015620D"/>
    <w:rsid w:val="00156230"/>
    <w:rsid w:val="00156288"/>
    <w:rsid w:val="00156295"/>
    <w:rsid w:val="001562CF"/>
    <w:rsid w:val="001563D7"/>
    <w:rsid w:val="001564F7"/>
    <w:rsid w:val="0015655B"/>
    <w:rsid w:val="0015656F"/>
    <w:rsid w:val="00156580"/>
    <w:rsid w:val="00156643"/>
    <w:rsid w:val="00156727"/>
    <w:rsid w:val="00156786"/>
    <w:rsid w:val="001567D1"/>
    <w:rsid w:val="001567F9"/>
    <w:rsid w:val="00156847"/>
    <w:rsid w:val="00156942"/>
    <w:rsid w:val="00156964"/>
    <w:rsid w:val="00156972"/>
    <w:rsid w:val="00156983"/>
    <w:rsid w:val="00156A38"/>
    <w:rsid w:val="00156A6D"/>
    <w:rsid w:val="00156A82"/>
    <w:rsid w:val="00156AC3"/>
    <w:rsid w:val="00156AE7"/>
    <w:rsid w:val="00156BE0"/>
    <w:rsid w:val="00156BEF"/>
    <w:rsid w:val="00156C17"/>
    <w:rsid w:val="00156CDE"/>
    <w:rsid w:val="00156D1D"/>
    <w:rsid w:val="00156D27"/>
    <w:rsid w:val="00156D2A"/>
    <w:rsid w:val="00156DF3"/>
    <w:rsid w:val="00156E03"/>
    <w:rsid w:val="00156E3D"/>
    <w:rsid w:val="00156E44"/>
    <w:rsid w:val="00156E5B"/>
    <w:rsid w:val="00156E7E"/>
    <w:rsid w:val="00156ED6"/>
    <w:rsid w:val="00156F18"/>
    <w:rsid w:val="00156F4D"/>
    <w:rsid w:val="00156FD3"/>
    <w:rsid w:val="0015709B"/>
    <w:rsid w:val="001570C2"/>
    <w:rsid w:val="0015729A"/>
    <w:rsid w:val="001572BF"/>
    <w:rsid w:val="00157383"/>
    <w:rsid w:val="001573ED"/>
    <w:rsid w:val="001573FB"/>
    <w:rsid w:val="00157433"/>
    <w:rsid w:val="001574CB"/>
    <w:rsid w:val="00157594"/>
    <w:rsid w:val="001575A9"/>
    <w:rsid w:val="00157611"/>
    <w:rsid w:val="00157621"/>
    <w:rsid w:val="0015762E"/>
    <w:rsid w:val="00157646"/>
    <w:rsid w:val="00157655"/>
    <w:rsid w:val="001576C2"/>
    <w:rsid w:val="00157845"/>
    <w:rsid w:val="00157861"/>
    <w:rsid w:val="0015789A"/>
    <w:rsid w:val="00157901"/>
    <w:rsid w:val="00157919"/>
    <w:rsid w:val="001579CF"/>
    <w:rsid w:val="001579E8"/>
    <w:rsid w:val="00157A77"/>
    <w:rsid w:val="00157AA6"/>
    <w:rsid w:val="00157AE6"/>
    <w:rsid w:val="00157BFC"/>
    <w:rsid w:val="00157C4F"/>
    <w:rsid w:val="00157C67"/>
    <w:rsid w:val="00157C6D"/>
    <w:rsid w:val="00157CE2"/>
    <w:rsid w:val="00157D6F"/>
    <w:rsid w:val="00157E0A"/>
    <w:rsid w:val="00157EA6"/>
    <w:rsid w:val="00157EB8"/>
    <w:rsid w:val="00157F2A"/>
    <w:rsid w:val="00157FE6"/>
    <w:rsid w:val="0016005E"/>
    <w:rsid w:val="001601B5"/>
    <w:rsid w:val="001601F3"/>
    <w:rsid w:val="00160230"/>
    <w:rsid w:val="0016026B"/>
    <w:rsid w:val="00160297"/>
    <w:rsid w:val="001602A3"/>
    <w:rsid w:val="0016030B"/>
    <w:rsid w:val="00160474"/>
    <w:rsid w:val="0016058F"/>
    <w:rsid w:val="001605A5"/>
    <w:rsid w:val="001605B0"/>
    <w:rsid w:val="0016064D"/>
    <w:rsid w:val="001606FD"/>
    <w:rsid w:val="00160782"/>
    <w:rsid w:val="001607EC"/>
    <w:rsid w:val="00160839"/>
    <w:rsid w:val="00160846"/>
    <w:rsid w:val="00160906"/>
    <w:rsid w:val="00160943"/>
    <w:rsid w:val="001609FF"/>
    <w:rsid w:val="00160A32"/>
    <w:rsid w:val="00160C2D"/>
    <w:rsid w:val="00160CA8"/>
    <w:rsid w:val="00160CBB"/>
    <w:rsid w:val="00160CE7"/>
    <w:rsid w:val="00160DA4"/>
    <w:rsid w:val="00160DF6"/>
    <w:rsid w:val="00160E16"/>
    <w:rsid w:val="00160E5C"/>
    <w:rsid w:val="00160E79"/>
    <w:rsid w:val="00160F05"/>
    <w:rsid w:val="00160F5D"/>
    <w:rsid w:val="0016114B"/>
    <w:rsid w:val="0016122F"/>
    <w:rsid w:val="00161236"/>
    <w:rsid w:val="0016125A"/>
    <w:rsid w:val="0016143B"/>
    <w:rsid w:val="00161463"/>
    <w:rsid w:val="0016153C"/>
    <w:rsid w:val="0016155E"/>
    <w:rsid w:val="00161591"/>
    <w:rsid w:val="001616AD"/>
    <w:rsid w:val="001616D6"/>
    <w:rsid w:val="001616F1"/>
    <w:rsid w:val="0016173C"/>
    <w:rsid w:val="00161782"/>
    <w:rsid w:val="001618CB"/>
    <w:rsid w:val="0016194D"/>
    <w:rsid w:val="00161989"/>
    <w:rsid w:val="001619AB"/>
    <w:rsid w:val="00161A57"/>
    <w:rsid w:val="00161ACC"/>
    <w:rsid w:val="00161ACF"/>
    <w:rsid w:val="00161B27"/>
    <w:rsid w:val="00161C30"/>
    <w:rsid w:val="00161C9E"/>
    <w:rsid w:val="00161D01"/>
    <w:rsid w:val="00161D09"/>
    <w:rsid w:val="00161EBA"/>
    <w:rsid w:val="00161F6E"/>
    <w:rsid w:val="00162007"/>
    <w:rsid w:val="0016200A"/>
    <w:rsid w:val="00162050"/>
    <w:rsid w:val="0016209B"/>
    <w:rsid w:val="001620A4"/>
    <w:rsid w:val="0016213A"/>
    <w:rsid w:val="00162142"/>
    <w:rsid w:val="00162150"/>
    <w:rsid w:val="001621F1"/>
    <w:rsid w:val="001623FF"/>
    <w:rsid w:val="0016245C"/>
    <w:rsid w:val="00162588"/>
    <w:rsid w:val="00162619"/>
    <w:rsid w:val="0016269F"/>
    <w:rsid w:val="00162718"/>
    <w:rsid w:val="00162732"/>
    <w:rsid w:val="00162782"/>
    <w:rsid w:val="001627A3"/>
    <w:rsid w:val="001627E6"/>
    <w:rsid w:val="001627F9"/>
    <w:rsid w:val="001627FA"/>
    <w:rsid w:val="00162807"/>
    <w:rsid w:val="001628FA"/>
    <w:rsid w:val="00162916"/>
    <w:rsid w:val="00162B42"/>
    <w:rsid w:val="00162B6A"/>
    <w:rsid w:val="00162B9E"/>
    <w:rsid w:val="00162BE1"/>
    <w:rsid w:val="00162C39"/>
    <w:rsid w:val="00162CD1"/>
    <w:rsid w:val="00162E49"/>
    <w:rsid w:val="00162E80"/>
    <w:rsid w:val="00162F5B"/>
    <w:rsid w:val="00162FB8"/>
    <w:rsid w:val="00163081"/>
    <w:rsid w:val="001630FB"/>
    <w:rsid w:val="00163254"/>
    <w:rsid w:val="001632F1"/>
    <w:rsid w:val="00163322"/>
    <w:rsid w:val="0016338E"/>
    <w:rsid w:val="0016347A"/>
    <w:rsid w:val="00163509"/>
    <w:rsid w:val="00163533"/>
    <w:rsid w:val="00163548"/>
    <w:rsid w:val="00163595"/>
    <w:rsid w:val="00163700"/>
    <w:rsid w:val="00163716"/>
    <w:rsid w:val="00163732"/>
    <w:rsid w:val="00163808"/>
    <w:rsid w:val="00163921"/>
    <w:rsid w:val="001639A6"/>
    <w:rsid w:val="001639F4"/>
    <w:rsid w:val="00163B0F"/>
    <w:rsid w:val="00163B26"/>
    <w:rsid w:val="00163B35"/>
    <w:rsid w:val="00163B7D"/>
    <w:rsid w:val="00163C40"/>
    <w:rsid w:val="00163CFB"/>
    <w:rsid w:val="00163D19"/>
    <w:rsid w:val="00163D70"/>
    <w:rsid w:val="00163DD1"/>
    <w:rsid w:val="00163E04"/>
    <w:rsid w:val="00163E1D"/>
    <w:rsid w:val="00163E39"/>
    <w:rsid w:val="00163E50"/>
    <w:rsid w:val="00163EDC"/>
    <w:rsid w:val="00163EED"/>
    <w:rsid w:val="00163F37"/>
    <w:rsid w:val="0016401F"/>
    <w:rsid w:val="0016407D"/>
    <w:rsid w:val="0016411E"/>
    <w:rsid w:val="001641A9"/>
    <w:rsid w:val="001641F6"/>
    <w:rsid w:val="00164303"/>
    <w:rsid w:val="00164330"/>
    <w:rsid w:val="00164360"/>
    <w:rsid w:val="00164402"/>
    <w:rsid w:val="0016451A"/>
    <w:rsid w:val="0016454E"/>
    <w:rsid w:val="001645A8"/>
    <w:rsid w:val="001645DE"/>
    <w:rsid w:val="0016466E"/>
    <w:rsid w:val="001646B7"/>
    <w:rsid w:val="001646B8"/>
    <w:rsid w:val="001646C5"/>
    <w:rsid w:val="001646C9"/>
    <w:rsid w:val="001646EE"/>
    <w:rsid w:val="00164721"/>
    <w:rsid w:val="00164769"/>
    <w:rsid w:val="001647CB"/>
    <w:rsid w:val="0016480C"/>
    <w:rsid w:val="00164856"/>
    <w:rsid w:val="0016487E"/>
    <w:rsid w:val="00164959"/>
    <w:rsid w:val="00164B23"/>
    <w:rsid w:val="00164BCA"/>
    <w:rsid w:val="00164C23"/>
    <w:rsid w:val="00164C99"/>
    <w:rsid w:val="00164CE6"/>
    <w:rsid w:val="00164CE9"/>
    <w:rsid w:val="00164DB7"/>
    <w:rsid w:val="00164DF2"/>
    <w:rsid w:val="00164DF6"/>
    <w:rsid w:val="00164F76"/>
    <w:rsid w:val="00165018"/>
    <w:rsid w:val="00165089"/>
    <w:rsid w:val="0016511F"/>
    <w:rsid w:val="0016515D"/>
    <w:rsid w:val="00165165"/>
    <w:rsid w:val="00165185"/>
    <w:rsid w:val="0016518A"/>
    <w:rsid w:val="001651AF"/>
    <w:rsid w:val="001651E9"/>
    <w:rsid w:val="00165219"/>
    <w:rsid w:val="0016523C"/>
    <w:rsid w:val="001652AB"/>
    <w:rsid w:val="0016538C"/>
    <w:rsid w:val="0016541A"/>
    <w:rsid w:val="001654BE"/>
    <w:rsid w:val="001654F7"/>
    <w:rsid w:val="00165510"/>
    <w:rsid w:val="0016561B"/>
    <w:rsid w:val="0016563D"/>
    <w:rsid w:val="0016574A"/>
    <w:rsid w:val="00165756"/>
    <w:rsid w:val="00165962"/>
    <w:rsid w:val="0016599B"/>
    <w:rsid w:val="001659B5"/>
    <w:rsid w:val="001659DC"/>
    <w:rsid w:val="001659F2"/>
    <w:rsid w:val="00165A64"/>
    <w:rsid w:val="00165A88"/>
    <w:rsid w:val="00165A8F"/>
    <w:rsid w:val="00165AC1"/>
    <w:rsid w:val="00165C1E"/>
    <w:rsid w:val="00165CA4"/>
    <w:rsid w:val="00165E1F"/>
    <w:rsid w:val="00165E3E"/>
    <w:rsid w:val="00165E5E"/>
    <w:rsid w:val="00165ECD"/>
    <w:rsid w:val="00165F77"/>
    <w:rsid w:val="00166052"/>
    <w:rsid w:val="001660A2"/>
    <w:rsid w:val="001660B9"/>
    <w:rsid w:val="00166134"/>
    <w:rsid w:val="0016616E"/>
    <w:rsid w:val="001661E2"/>
    <w:rsid w:val="00166266"/>
    <w:rsid w:val="00166284"/>
    <w:rsid w:val="00166334"/>
    <w:rsid w:val="001663F3"/>
    <w:rsid w:val="00166567"/>
    <w:rsid w:val="0016659C"/>
    <w:rsid w:val="0016662E"/>
    <w:rsid w:val="0016665F"/>
    <w:rsid w:val="001666CE"/>
    <w:rsid w:val="001666D1"/>
    <w:rsid w:val="0016673D"/>
    <w:rsid w:val="00166804"/>
    <w:rsid w:val="00166829"/>
    <w:rsid w:val="00166840"/>
    <w:rsid w:val="00166875"/>
    <w:rsid w:val="0016690E"/>
    <w:rsid w:val="001669A1"/>
    <w:rsid w:val="001669DC"/>
    <w:rsid w:val="00166A3A"/>
    <w:rsid w:val="00166A5E"/>
    <w:rsid w:val="00166A6A"/>
    <w:rsid w:val="00166B30"/>
    <w:rsid w:val="00166B6E"/>
    <w:rsid w:val="00166BD5"/>
    <w:rsid w:val="00166C50"/>
    <w:rsid w:val="00166C6D"/>
    <w:rsid w:val="00166CA2"/>
    <w:rsid w:val="00166CED"/>
    <w:rsid w:val="00166D2F"/>
    <w:rsid w:val="00166D3C"/>
    <w:rsid w:val="00166D69"/>
    <w:rsid w:val="00166E10"/>
    <w:rsid w:val="00166EEB"/>
    <w:rsid w:val="00166F83"/>
    <w:rsid w:val="00166F95"/>
    <w:rsid w:val="00166FE8"/>
    <w:rsid w:val="001670D7"/>
    <w:rsid w:val="001671FC"/>
    <w:rsid w:val="0016722D"/>
    <w:rsid w:val="0016726F"/>
    <w:rsid w:val="00167273"/>
    <w:rsid w:val="0016727F"/>
    <w:rsid w:val="00167356"/>
    <w:rsid w:val="00167368"/>
    <w:rsid w:val="00167489"/>
    <w:rsid w:val="001674A9"/>
    <w:rsid w:val="001674F4"/>
    <w:rsid w:val="00167504"/>
    <w:rsid w:val="00167624"/>
    <w:rsid w:val="0016766F"/>
    <w:rsid w:val="001676A7"/>
    <w:rsid w:val="0016770E"/>
    <w:rsid w:val="0016773C"/>
    <w:rsid w:val="00167772"/>
    <w:rsid w:val="0016777E"/>
    <w:rsid w:val="0016778D"/>
    <w:rsid w:val="00167793"/>
    <w:rsid w:val="00167799"/>
    <w:rsid w:val="00167827"/>
    <w:rsid w:val="001678FB"/>
    <w:rsid w:val="001679CD"/>
    <w:rsid w:val="00167A22"/>
    <w:rsid w:val="00167AC4"/>
    <w:rsid w:val="00167B39"/>
    <w:rsid w:val="00167C01"/>
    <w:rsid w:val="00167C1C"/>
    <w:rsid w:val="00167C7A"/>
    <w:rsid w:val="00167CB3"/>
    <w:rsid w:val="00167D3D"/>
    <w:rsid w:val="00167D73"/>
    <w:rsid w:val="00167E66"/>
    <w:rsid w:val="00167E94"/>
    <w:rsid w:val="00167EFA"/>
    <w:rsid w:val="00167F54"/>
    <w:rsid w:val="00167F5C"/>
    <w:rsid w:val="00167FAC"/>
    <w:rsid w:val="0017014A"/>
    <w:rsid w:val="0017028F"/>
    <w:rsid w:val="001702B0"/>
    <w:rsid w:val="001702C0"/>
    <w:rsid w:val="00170392"/>
    <w:rsid w:val="00170397"/>
    <w:rsid w:val="001703D2"/>
    <w:rsid w:val="001703D9"/>
    <w:rsid w:val="001703E8"/>
    <w:rsid w:val="00170418"/>
    <w:rsid w:val="00170466"/>
    <w:rsid w:val="0017046A"/>
    <w:rsid w:val="00170663"/>
    <w:rsid w:val="001706E6"/>
    <w:rsid w:val="00170858"/>
    <w:rsid w:val="0017085D"/>
    <w:rsid w:val="0017089F"/>
    <w:rsid w:val="00170908"/>
    <w:rsid w:val="00170998"/>
    <w:rsid w:val="00170999"/>
    <w:rsid w:val="001709ED"/>
    <w:rsid w:val="001709FA"/>
    <w:rsid w:val="00170AB5"/>
    <w:rsid w:val="00170AC1"/>
    <w:rsid w:val="00170B7F"/>
    <w:rsid w:val="00170BC6"/>
    <w:rsid w:val="00170BE2"/>
    <w:rsid w:val="00170C8A"/>
    <w:rsid w:val="00170C99"/>
    <w:rsid w:val="00170CDC"/>
    <w:rsid w:val="00170CFC"/>
    <w:rsid w:val="00170D31"/>
    <w:rsid w:val="00170E5C"/>
    <w:rsid w:val="00170E9B"/>
    <w:rsid w:val="00171032"/>
    <w:rsid w:val="00171078"/>
    <w:rsid w:val="001710DD"/>
    <w:rsid w:val="0017114B"/>
    <w:rsid w:val="00171186"/>
    <w:rsid w:val="0017118A"/>
    <w:rsid w:val="00171224"/>
    <w:rsid w:val="001712BF"/>
    <w:rsid w:val="00171304"/>
    <w:rsid w:val="0017130C"/>
    <w:rsid w:val="00171377"/>
    <w:rsid w:val="0017139C"/>
    <w:rsid w:val="001713C8"/>
    <w:rsid w:val="001713FC"/>
    <w:rsid w:val="00171402"/>
    <w:rsid w:val="00171583"/>
    <w:rsid w:val="00171594"/>
    <w:rsid w:val="00171600"/>
    <w:rsid w:val="00171686"/>
    <w:rsid w:val="001716F3"/>
    <w:rsid w:val="00171700"/>
    <w:rsid w:val="00171731"/>
    <w:rsid w:val="0017174E"/>
    <w:rsid w:val="001717C5"/>
    <w:rsid w:val="001717F9"/>
    <w:rsid w:val="00171890"/>
    <w:rsid w:val="001718C9"/>
    <w:rsid w:val="00171935"/>
    <w:rsid w:val="00171970"/>
    <w:rsid w:val="001719ED"/>
    <w:rsid w:val="001719FC"/>
    <w:rsid w:val="00171A00"/>
    <w:rsid w:val="00171AA8"/>
    <w:rsid w:val="00171AC6"/>
    <w:rsid w:val="00171AFF"/>
    <w:rsid w:val="00171BEF"/>
    <w:rsid w:val="00171C30"/>
    <w:rsid w:val="00171C3B"/>
    <w:rsid w:val="00171C3F"/>
    <w:rsid w:val="00171D8A"/>
    <w:rsid w:val="00171DF4"/>
    <w:rsid w:val="00171E81"/>
    <w:rsid w:val="00171F75"/>
    <w:rsid w:val="00172009"/>
    <w:rsid w:val="00172015"/>
    <w:rsid w:val="0017206C"/>
    <w:rsid w:val="00172151"/>
    <w:rsid w:val="001721E1"/>
    <w:rsid w:val="0017223B"/>
    <w:rsid w:val="0017226E"/>
    <w:rsid w:val="00172291"/>
    <w:rsid w:val="0017229A"/>
    <w:rsid w:val="001722AC"/>
    <w:rsid w:val="0017233B"/>
    <w:rsid w:val="001724D2"/>
    <w:rsid w:val="0017252A"/>
    <w:rsid w:val="0017265E"/>
    <w:rsid w:val="001726DC"/>
    <w:rsid w:val="001726FD"/>
    <w:rsid w:val="00172739"/>
    <w:rsid w:val="0017275E"/>
    <w:rsid w:val="00172785"/>
    <w:rsid w:val="00172806"/>
    <w:rsid w:val="00172812"/>
    <w:rsid w:val="0017285D"/>
    <w:rsid w:val="00172878"/>
    <w:rsid w:val="001728CD"/>
    <w:rsid w:val="0017291F"/>
    <w:rsid w:val="00172A17"/>
    <w:rsid w:val="00172A5A"/>
    <w:rsid w:val="00172A8A"/>
    <w:rsid w:val="00172A8F"/>
    <w:rsid w:val="00172B13"/>
    <w:rsid w:val="00172B35"/>
    <w:rsid w:val="00172B55"/>
    <w:rsid w:val="00172B9E"/>
    <w:rsid w:val="00172D00"/>
    <w:rsid w:val="00172D08"/>
    <w:rsid w:val="00172D2A"/>
    <w:rsid w:val="00172D4D"/>
    <w:rsid w:val="00172D60"/>
    <w:rsid w:val="00172DEB"/>
    <w:rsid w:val="00172E70"/>
    <w:rsid w:val="00172EE7"/>
    <w:rsid w:val="00172EF5"/>
    <w:rsid w:val="00172F45"/>
    <w:rsid w:val="00172FA3"/>
    <w:rsid w:val="0017301B"/>
    <w:rsid w:val="0017316E"/>
    <w:rsid w:val="001731A0"/>
    <w:rsid w:val="0017320A"/>
    <w:rsid w:val="00173461"/>
    <w:rsid w:val="0017351C"/>
    <w:rsid w:val="0017354F"/>
    <w:rsid w:val="001735EB"/>
    <w:rsid w:val="00173643"/>
    <w:rsid w:val="001736E6"/>
    <w:rsid w:val="00173737"/>
    <w:rsid w:val="0017377A"/>
    <w:rsid w:val="00173899"/>
    <w:rsid w:val="00173A2F"/>
    <w:rsid w:val="00173A3F"/>
    <w:rsid w:val="00173B11"/>
    <w:rsid w:val="00173B2A"/>
    <w:rsid w:val="00173B94"/>
    <w:rsid w:val="00173BE9"/>
    <w:rsid w:val="00173C11"/>
    <w:rsid w:val="00173C13"/>
    <w:rsid w:val="00173C9A"/>
    <w:rsid w:val="00173CA3"/>
    <w:rsid w:val="00173CFF"/>
    <w:rsid w:val="00173E50"/>
    <w:rsid w:val="00173E89"/>
    <w:rsid w:val="00173F55"/>
    <w:rsid w:val="00173FF8"/>
    <w:rsid w:val="001740B5"/>
    <w:rsid w:val="00174181"/>
    <w:rsid w:val="0017418A"/>
    <w:rsid w:val="00174195"/>
    <w:rsid w:val="001741EB"/>
    <w:rsid w:val="00174259"/>
    <w:rsid w:val="00174276"/>
    <w:rsid w:val="00174282"/>
    <w:rsid w:val="00174299"/>
    <w:rsid w:val="0017440C"/>
    <w:rsid w:val="00174449"/>
    <w:rsid w:val="00174496"/>
    <w:rsid w:val="001744FA"/>
    <w:rsid w:val="001745B1"/>
    <w:rsid w:val="001747A5"/>
    <w:rsid w:val="0017494C"/>
    <w:rsid w:val="00174991"/>
    <w:rsid w:val="001749C4"/>
    <w:rsid w:val="00174A20"/>
    <w:rsid w:val="00174A50"/>
    <w:rsid w:val="00174A93"/>
    <w:rsid w:val="00174BB2"/>
    <w:rsid w:val="00174C5E"/>
    <w:rsid w:val="00174C93"/>
    <w:rsid w:val="00174CD8"/>
    <w:rsid w:val="00174CFB"/>
    <w:rsid w:val="00174D89"/>
    <w:rsid w:val="00174E06"/>
    <w:rsid w:val="00174E75"/>
    <w:rsid w:val="00174E8D"/>
    <w:rsid w:val="00174F74"/>
    <w:rsid w:val="00174F82"/>
    <w:rsid w:val="00174FAA"/>
    <w:rsid w:val="00174FB0"/>
    <w:rsid w:val="001750AC"/>
    <w:rsid w:val="001750EB"/>
    <w:rsid w:val="001751AB"/>
    <w:rsid w:val="001751F6"/>
    <w:rsid w:val="00175316"/>
    <w:rsid w:val="001753D2"/>
    <w:rsid w:val="00175439"/>
    <w:rsid w:val="001754A4"/>
    <w:rsid w:val="00175571"/>
    <w:rsid w:val="00175604"/>
    <w:rsid w:val="00175670"/>
    <w:rsid w:val="00175680"/>
    <w:rsid w:val="0017571B"/>
    <w:rsid w:val="0017579B"/>
    <w:rsid w:val="001757D1"/>
    <w:rsid w:val="001757EA"/>
    <w:rsid w:val="0017581B"/>
    <w:rsid w:val="001758BE"/>
    <w:rsid w:val="001758DA"/>
    <w:rsid w:val="001758DE"/>
    <w:rsid w:val="00175915"/>
    <w:rsid w:val="00175939"/>
    <w:rsid w:val="0017596B"/>
    <w:rsid w:val="00175983"/>
    <w:rsid w:val="001759BD"/>
    <w:rsid w:val="00175A18"/>
    <w:rsid w:val="00175AA6"/>
    <w:rsid w:val="00175BA5"/>
    <w:rsid w:val="00175BD5"/>
    <w:rsid w:val="00175C05"/>
    <w:rsid w:val="00175C4A"/>
    <w:rsid w:val="00175DA3"/>
    <w:rsid w:val="00175DB5"/>
    <w:rsid w:val="00175DFF"/>
    <w:rsid w:val="00175F1E"/>
    <w:rsid w:val="00175F24"/>
    <w:rsid w:val="00175F71"/>
    <w:rsid w:val="00175F8A"/>
    <w:rsid w:val="00175F93"/>
    <w:rsid w:val="00175FEF"/>
    <w:rsid w:val="0017605D"/>
    <w:rsid w:val="00176065"/>
    <w:rsid w:val="0017618B"/>
    <w:rsid w:val="0017619F"/>
    <w:rsid w:val="00176222"/>
    <w:rsid w:val="0017628B"/>
    <w:rsid w:val="0017634C"/>
    <w:rsid w:val="0017636C"/>
    <w:rsid w:val="001763DD"/>
    <w:rsid w:val="001763F5"/>
    <w:rsid w:val="00176404"/>
    <w:rsid w:val="00176548"/>
    <w:rsid w:val="00176566"/>
    <w:rsid w:val="00176583"/>
    <w:rsid w:val="001765BF"/>
    <w:rsid w:val="001765F3"/>
    <w:rsid w:val="00176694"/>
    <w:rsid w:val="0017677C"/>
    <w:rsid w:val="001767DA"/>
    <w:rsid w:val="00176880"/>
    <w:rsid w:val="00176959"/>
    <w:rsid w:val="0017695A"/>
    <w:rsid w:val="001769AB"/>
    <w:rsid w:val="00176AE4"/>
    <w:rsid w:val="00176B75"/>
    <w:rsid w:val="00176BB5"/>
    <w:rsid w:val="00176C22"/>
    <w:rsid w:val="00176C80"/>
    <w:rsid w:val="00176CB7"/>
    <w:rsid w:val="00176CF9"/>
    <w:rsid w:val="00176D14"/>
    <w:rsid w:val="00176D24"/>
    <w:rsid w:val="00176D37"/>
    <w:rsid w:val="00176D83"/>
    <w:rsid w:val="00176D8E"/>
    <w:rsid w:val="00176E8E"/>
    <w:rsid w:val="00176E91"/>
    <w:rsid w:val="00176EFB"/>
    <w:rsid w:val="00176F36"/>
    <w:rsid w:val="00177004"/>
    <w:rsid w:val="0017704A"/>
    <w:rsid w:val="0017704E"/>
    <w:rsid w:val="00177067"/>
    <w:rsid w:val="001771C3"/>
    <w:rsid w:val="001771ED"/>
    <w:rsid w:val="00177220"/>
    <w:rsid w:val="00177280"/>
    <w:rsid w:val="0017739B"/>
    <w:rsid w:val="001773DC"/>
    <w:rsid w:val="00177445"/>
    <w:rsid w:val="0017747E"/>
    <w:rsid w:val="001774D8"/>
    <w:rsid w:val="00177505"/>
    <w:rsid w:val="001775F5"/>
    <w:rsid w:val="0017761D"/>
    <w:rsid w:val="00177647"/>
    <w:rsid w:val="00177746"/>
    <w:rsid w:val="00177789"/>
    <w:rsid w:val="00177932"/>
    <w:rsid w:val="00177A1A"/>
    <w:rsid w:val="00177B09"/>
    <w:rsid w:val="00177B37"/>
    <w:rsid w:val="00177B99"/>
    <w:rsid w:val="00177BFB"/>
    <w:rsid w:val="00177C44"/>
    <w:rsid w:val="00177E88"/>
    <w:rsid w:val="00177E98"/>
    <w:rsid w:val="00177E9B"/>
    <w:rsid w:val="0018001A"/>
    <w:rsid w:val="00180149"/>
    <w:rsid w:val="001801F0"/>
    <w:rsid w:val="00180255"/>
    <w:rsid w:val="0018026C"/>
    <w:rsid w:val="001802BC"/>
    <w:rsid w:val="00180390"/>
    <w:rsid w:val="001803ED"/>
    <w:rsid w:val="001803FA"/>
    <w:rsid w:val="0018041B"/>
    <w:rsid w:val="00180420"/>
    <w:rsid w:val="00180443"/>
    <w:rsid w:val="00180514"/>
    <w:rsid w:val="00180567"/>
    <w:rsid w:val="0018058F"/>
    <w:rsid w:val="0018061E"/>
    <w:rsid w:val="00180842"/>
    <w:rsid w:val="001808F1"/>
    <w:rsid w:val="0018093F"/>
    <w:rsid w:val="00180ADD"/>
    <w:rsid w:val="00180ADF"/>
    <w:rsid w:val="00180AFD"/>
    <w:rsid w:val="00180B41"/>
    <w:rsid w:val="00180B6D"/>
    <w:rsid w:val="00180BAB"/>
    <w:rsid w:val="00180BC9"/>
    <w:rsid w:val="00180BF1"/>
    <w:rsid w:val="00180C00"/>
    <w:rsid w:val="00180C96"/>
    <w:rsid w:val="00180D7B"/>
    <w:rsid w:val="00180DD3"/>
    <w:rsid w:val="00180E00"/>
    <w:rsid w:val="00180E22"/>
    <w:rsid w:val="00180F8F"/>
    <w:rsid w:val="00180FD8"/>
    <w:rsid w:val="00180FEB"/>
    <w:rsid w:val="0018103C"/>
    <w:rsid w:val="0018110F"/>
    <w:rsid w:val="00181111"/>
    <w:rsid w:val="00181112"/>
    <w:rsid w:val="0018116F"/>
    <w:rsid w:val="00181271"/>
    <w:rsid w:val="00181275"/>
    <w:rsid w:val="00181296"/>
    <w:rsid w:val="001812E9"/>
    <w:rsid w:val="00181350"/>
    <w:rsid w:val="0018135B"/>
    <w:rsid w:val="001813B6"/>
    <w:rsid w:val="001813D1"/>
    <w:rsid w:val="001813E9"/>
    <w:rsid w:val="0018142D"/>
    <w:rsid w:val="00181482"/>
    <w:rsid w:val="0018148B"/>
    <w:rsid w:val="0018149C"/>
    <w:rsid w:val="0018150C"/>
    <w:rsid w:val="00181542"/>
    <w:rsid w:val="001815AE"/>
    <w:rsid w:val="001815E2"/>
    <w:rsid w:val="0018160F"/>
    <w:rsid w:val="00181614"/>
    <w:rsid w:val="00181637"/>
    <w:rsid w:val="001816F0"/>
    <w:rsid w:val="0018186E"/>
    <w:rsid w:val="00181885"/>
    <w:rsid w:val="001818BD"/>
    <w:rsid w:val="001818C4"/>
    <w:rsid w:val="001818E5"/>
    <w:rsid w:val="00181997"/>
    <w:rsid w:val="001819DA"/>
    <w:rsid w:val="00181A9B"/>
    <w:rsid w:val="00181AFD"/>
    <w:rsid w:val="00181B08"/>
    <w:rsid w:val="00181C9E"/>
    <w:rsid w:val="00181CEA"/>
    <w:rsid w:val="00181D67"/>
    <w:rsid w:val="00181D73"/>
    <w:rsid w:val="00181D82"/>
    <w:rsid w:val="00181E01"/>
    <w:rsid w:val="00181EA6"/>
    <w:rsid w:val="00181FB2"/>
    <w:rsid w:val="00182005"/>
    <w:rsid w:val="00182049"/>
    <w:rsid w:val="00182177"/>
    <w:rsid w:val="001822B0"/>
    <w:rsid w:val="00182385"/>
    <w:rsid w:val="00182396"/>
    <w:rsid w:val="001823D4"/>
    <w:rsid w:val="00182431"/>
    <w:rsid w:val="0018243A"/>
    <w:rsid w:val="00182444"/>
    <w:rsid w:val="00182445"/>
    <w:rsid w:val="00182533"/>
    <w:rsid w:val="001825AF"/>
    <w:rsid w:val="0018264A"/>
    <w:rsid w:val="001827A3"/>
    <w:rsid w:val="001827B0"/>
    <w:rsid w:val="00182849"/>
    <w:rsid w:val="0018285E"/>
    <w:rsid w:val="00182865"/>
    <w:rsid w:val="00182917"/>
    <w:rsid w:val="00182A0C"/>
    <w:rsid w:val="00182A71"/>
    <w:rsid w:val="00182B68"/>
    <w:rsid w:val="00182BA6"/>
    <w:rsid w:val="00182C96"/>
    <w:rsid w:val="00182CB7"/>
    <w:rsid w:val="00182CD3"/>
    <w:rsid w:val="00182CFD"/>
    <w:rsid w:val="00182D8D"/>
    <w:rsid w:val="00182DF2"/>
    <w:rsid w:val="00182E55"/>
    <w:rsid w:val="00182E7E"/>
    <w:rsid w:val="00182F1F"/>
    <w:rsid w:val="00182F8C"/>
    <w:rsid w:val="0018304B"/>
    <w:rsid w:val="00183096"/>
    <w:rsid w:val="0018315B"/>
    <w:rsid w:val="0018321E"/>
    <w:rsid w:val="00183241"/>
    <w:rsid w:val="00183249"/>
    <w:rsid w:val="00183267"/>
    <w:rsid w:val="001832CC"/>
    <w:rsid w:val="001833CF"/>
    <w:rsid w:val="001833F6"/>
    <w:rsid w:val="00183444"/>
    <w:rsid w:val="001834AF"/>
    <w:rsid w:val="001835BC"/>
    <w:rsid w:val="001835FE"/>
    <w:rsid w:val="001836C9"/>
    <w:rsid w:val="001837A4"/>
    <w:rsid w:val="001838E6"/>
    <w:rsid w:val="0018390C"/>
    <w:rsid w:val="00183952"/>
    <w:rsid w:val="00183993"/>
    <w:rsid w:val="001839C0"/>
    <w:rsid w:val="001839D3"/>
    <w:rsid w:val="00183A02"/>
    <w:rsid w:val="00183A7B"/>
    <w:rsid w:val="00183BAD"/>
    <w:rsid w:val="00183BC8"/>
    <w:rsid w:val="00183C60"/>
    <w:rsid w:val="00183CDF"/>
    <w:rsid w:val="00183D2C"/>
    <w:rsid w:val="00183D44"/>
    <w:rsid w:val="00183DA4"/>
    <w:rsid w:val="00183DEF"/>
    <w:rsid w:val="00183E08"/>
    <w:rsid w:val="00183E4B"/>
    <w:rsid w:val="00183E6E"/>
    <w:rsid w:val="00183E7B"/>
    <w:rsid w:val="00183F6E"/>
    <w:rsid w:val="00183F82"/>
    <w:rsid w:val="00183F8A"/>
    <w:rsid w:val="0018400D"/>
    <w:rsid w:val="00184075"/>
    <w:rsid w:val="001841A9"/>
    <w:rsid w:val="001841AC"/>
    <w:rsid w:val="001841D2"/>
    <w:rsid w:val="0018421C"/>
    <w:rsid w:val="00184225"/>
    <w:rsid w:val="00184248"/>
    <w:rsid w:val="00184381"/>
    <w:rsid w:val="00184391"/>
    <w:rsid w:val="001843A1"/>
    <w:rsid w:val="001843EF"/>
    <w:rsid w:val="001843F0"/>
    <w:rsid w:val="0018444F"/>
    <w:rsid w:val="001844BA"/>
    <w:rsid w:val="0018458E"/>
    <w:rsid w:val="00184590"/>
    <w:rsid w:val="001845DA"/>
    <w:rsid w:val="00184653"/>
    <w:rsid w:val="00184766"/>
    <w:rsid w:val="001848C6"/>
    <w:rsid w:val="001848F0"/>
    <w:rsid w:val="00184924"/>
    <w:rsid w:val="00184947"/>
    <w:rsid w:val="001849C3"/>
    <w:rsid w:val="00184A13"/>
    <w:rsid w:val="00184ABF"/>
    <w:rsid w:val="00184B18"/>
    <w:rsid w:val="00184B54"/>
    <w:rsid w:val="00184BF5"/>
    <w:rsid w:val="00184D00"/>
    <w:rsid w:val="00184D33"/>
    <w:rsid w:val="00184D97"/>
    <w:rsid w:val="00184DE7"/>
    <w:rsid w:val="00184DEE"/>
    <w:rsid w:val="00184E61"/>
    <w:rsid w:val="00184F08"/>
    <w:rsid w:val="00184F50"/>
    <w:rsid w:val="00184FDC"/>
    <w:rsid w:val="00185049"/>
    <w:rsid w:val="001850E8"/>
    <w:rsid w:val="001850EC"/>
    <w:rsid w:val="001850ED"/>
    <w:rsid w:val="00185110"/>
    <w:rsid w:val="001851D6"/>
    <w:rsid w:val="0018535A"/>
    <w:rsid w:val="0018538B"/>
    <w:rsid w:val="0018538F"/>
    <w:rsid w:val="00185489"/>
    <w:rsid w:val="001854EF"/>
    <w:rsid w:val="00185552"/>
    <w:rsid w:val="0018562B"/>
    <w:rsid w:val="001856D9"/>
    <w:rsid w:val="001856DA"/>
    <w:rsid w:val="0018575D"/>
    <w:rsid w:val="00185822"/>
    <w:rsid w:val="00185987"/>
    <w:rsid w:val="001859EA"/>
    <w:rsid w:val="001859F2"/>
    <w:rsid w:val="00185A57"/>
    <w:rsid w:val="00185B3A"/>
    <w:rsid w:val="00185B47"/>
    <w:rsid w:val="00185B94"/>
    <w:rsid w:val="00185BA5"/>
    <w:rsid w:val="00185D8D"/>
    <w:rsid w:val="00185DB7"/>
    <w:rsid w:val="00185E04"/>
    <w:rsid w:val="0018601D"/>
    <w:rsid w:val="00186039"/>
    <w:rsid w:val="001860A2"/>
    <w:rsid w:val="00186124"/>
    <w:rsid w:val="0018612A"/>
    <w:rsid w:val="00186188"/>
    <w:rsid w:val="00186252"/>
    <w:rsid w:val="0018632A"/>
    <w:rsid w:val="001863BE"/>
    <w:rsid w:val="0018640A"/>
    <w:rsid w:val="00186420"/>
    <w:rsid w:val="00186484"/>
    <w:rsid w:val="001864C0"/>
    <w:rsid w:val="00186545"/>
    <w:rsid w:val="0018654D"/>
    <w:rsid w:val="001865DF"/>
    <w:rsid w:val="001866A4"/>
    <w:rsid w:val="00186729"/>
    <w:rsid w:val="001867D7"/>
    <w:rsid w:val="00186835"/>
    <w:rsid w:val="001868BD"/>
    <w:rsid w:val="0018690C"/>
    <w:rsid w:val="00186946"/>
    <w:rsid w:val="0018694B"/>
    <w:rsid w:val="001869C7"/>
    <w:rsid w:val="001869FD"/>
    <w:rsid w:val="00186B84"/>
    <w:rsid w:val="00186C13"/>
    <w:rsid w:val="00186C3D"/>
    <w:rsid w:val="00186C40"/>
    <w:rsid w:val="00186C4C"/>
    <w:rsid w:val="00186C68"/>
    <w:rsid w:val="00186D4A"/>
    <w:rsid w:val="00186EE4"/>
    <w:rsid w:val="00186F56"/>
    <w:rsid w:val="00186FA2"/>
    <w:rsid w:val="001871AE"/>
    <w:rsid w:val="001871BA"/>
    <w:rsid w:val="001871DC"/>
    <w:rsid w:val="00187233"/>
    <w:rsid w:val="00187260"/>
    <w:rsid w:val="0018727F"/>
    <w:rsid w:val="00187375"/>
    <w:rsid w:val="00187393"/>
    <w:rsid w:val="001873E4"/>
    <w:rsid w:val="00187402"/>
    <w:rsid w:val="001874A1"/>
    <w:rsid w:val="001874CB"/>
    <w:rsid w:val="00187508"/>
    <w:rsid w:val="00187538"/>
    <w:rsid w:val="0018757E"/>
    <w:rsid w:val="00187606"/>
    <w:rsid w:val="0018765E"/>
    <w:rsid w:val="001876F6"/>
    <w:rsid w:val="00187719"/>
    <w:rsid w:val="00187769"/>
    <w:rsid w:val="00187800"/>
    <w:rsid w:val="001878FF"/>
    <w:rsid w:val="00187949"/>
    <w:rsid w:val="00187969"/>
    <w:rsid w:val="0018796E"/>
    <w:rsid w:val="00187A19"/>
    <w:rsid w:val="00187B67"/>
    <w:rsid w:val="00187C07"/>
    <w:rsid w:val="00187D8D"/>
    <w:rsid w:val="00187E09"/>
    <w:rsid w:val="00187E25"/>
    <w:rsid w:val="00187E3E"/>
    <w:rsid w:val="00187EE6"/>
    <w:rsid w:val="00187F36"/>
    <w:rsid w:val="00187F4F"/>
    <w:rsid w:val="00187FC3"/>
    <w:rsid w:val="001900B9"/>
    <w:rsid w:val="001900F1"/>
    <w:rsid w:val="0019014D"/>
    <w:rsid w:val="00190265"/>
    <w:rsid w:val="001902BA"/>
    <w:rsid w:val="001903A3"/>
    <w:rsid w:val="001904BD"/>
    <w:rsid w:val="001904FB"/>
    <w:rsid w:val="001906F0"/>
    <w:rsid w:val="00190717"/>
    <w:rsid w:val="0019073E"/>
    <w:rsid w:val="001908AB"/>
    <w:rsid w:val="001909CA"/>
    <w:rsid w:val="00190A07"/>
    <w:rsid w:val="00190A6B"/>
    <w:rsid w:val="00190B15"/>
    <w:rsid w:val="00190B2B"/>
    <w:rsid w:val="00190B43"/>
    <w:rsid w:val="00190B4C"/>
    <w:rsid w:val="00190B8D"/>
    <w:rsid w:val="00190BB2"/>
    <w:rsid w:val="00190BF8"/>
    <w:rsid w:val="00190C47"/>
    <w:rsid w:val="00190C99"/>
    <w:rsid w:val="00190D1D"/>
    <w:rsid w:val="00190D5F"/>
    <w:rsid w:val="00190DB7"/>
    <w:rsid w:val="00190DBE"/>
    <w:rsid w:val="00190F4A"/>
    <w:rsid w:val="00190F8A"/>
    <w:rsid w:val="00190FB1"/>
    <w:rsid w:val="00191121"/>
    <w:rsid w:val="0019113A"/>
    <w:rsid w:val="00191293"/>
    <w:rsid w:val="001912B1"/>
    <w:rsid w:val="00191310"/>
    <w:rsid w:val="00191312"/>
    <w:rsid w:val="001913E7"/>
    <w:rsid w:val="00191449"/>
    <w:rsid w:val="001914AE"/>
    <w:rsid w:val="00191556"/>
    <w:rsid w:val="0019155F"/>
    <w:rsid w:val="001916C8"/>
    <w:rsid w:val="00191704"/>
    <w:rsid w:val="001918A4"/>
    <w:rsid w:val="001918DE"/>
    <w:rsid w:val="001918F5"/>
    <w:rsid w:val="001919EA"/>
    <w:rsid w:val="00191B01"/>
    <w:rsid w:val="00191B14"/>
    <w:rsid w:val="00191BD1"/>
    <w:rsid w:val="00191E62"/>
    <w:rsid w:val="0019200E"/>
    <w:rsid w:val="001920CD"/>
    <w:rsid w:val="001920D2"/>
    <w:rsid w:val="00192185"/>
    <w:rsid w:val="0019222D"/>
    <w:rsid w:val="001922FF"/>
    <w:rsid w:val="001923D9"/>
    <w:rsid w:val="0019245D"/>
    <w:rsid w:val="00192494"/>
    <w:rsid w:val="0019254B"/>
    <w:rsid w:val="0019256C"/>
    <w:rsid w:val="001925DE"/>
    <w:rsid w:val="00192601"/>
    <w:rsid w:val="0019263F"/>
    <w:rsid w:val="001926E2"/>
    <w:rsid w:val="00192785"/>
    <w:rsid w:val="001927C5"/>
    <w:rsid w:val="0019284F"/>
    <w:rsid w:val="0019289D"/>
    <w:rsid w:val="001928A9"/>
    <w:rsid w:val="001928AC"/>
    <w:rsid w:val="001928BC"/>
    <w:rsid w:val="00192978"/>
    <w:rsid w:val="00192995"/>
    <w:rsid w:val="001929A2"/>
    <w:rsid w:val="00192A5A"/>
    <w:rsid w:val="00192A76"/>
    <w:rsid w:val="00192AC8"/>
    <w:rsid w:val="00192C09"/>
    <w:rsid w:val="00192C6B"/>
    <w:rsid w:val="00192C9C"/>
    <w:rsid w:val="00192D0C"/>
    <w:rsid w:val="00192D16"/>
    <w:rsid w:val="00192E59"/>
    <w:rsid w:val="00192F00"/>
    <w:rsid w:val="00192F21"/>
    <w:rsid w:val="00192F44"/>
    <w:rsid w:val="00192F58"/>
    <w:rsid w:val="00193021"/>
    <w:rsid w:val="0019305B"/>
    <w:rsid w:val="00193074"/>
    <w:rsid w:val="001930A6"/>
    <w:rsid w:val="001930FB"/>
    <w:rsid w:val="001931D4"/>
    <w:rsid w:val="001931E9"/>
    <w:rsid w:val="0019323A"/>
    <w:rsid w:val="001932ED"/>
    <w:rsid w:val="0019342C"/>
    <w:rsid w:val="00193449"/>
    <w:rsid w:val="0019349F"/>
    <w:rsid w:val="001934BF"/>
    <w:rsid w:val="001935C5"/>
    <w:rsid w:val="00193606"/>
    <w:rsid w:val="0019360F"/>
    <w:rsid w:val="0019367C"/>
    <w:rsid w:val="00193769"/>
    <w:rsid w:val="001937BE"/>
    <w:rsid w:val="001937E7"/>
    <w:rsid w:val="00193833"/>
    <w:rsid w:val="00193A3C"/>
    <w:rsid w:val="00193A46"/>
    <w:rsid w:val="00193B34"/>
    <w:rsid w:val="00193C1C"/>
    <w:rsid w:val="00193C36"/>
    <w:rsid w:val="00193D02"/>
    <w:rsid w:val="00193DBA"/>
    <w:rsid w:val="00193DFF"/>
    <w:rsid w:val="00193E74"/>
    <w:rsid w:val="00193E88"/>
    <w:rsid w:val="00193F06"/>
    <w:rsid w:val="00193F69"/>
    <w:rsid w:val="00193FA6"/>
    <w:rsid w:val="00194005"/>
    <w:rsid w:val="001940CC"/>
    <w:rsid w:val="001940DD"/>
    <w:rsid w:val="0019410C"/>
    <w:rsid w:val="00194110"/>
    <w:rsid w:val="0019411C"/>
    <w:rsid w:val="00194182"/>
    <w:rsid w:val="001941CB"/>
    <w:rsid w:val="0019420F"/>
    <w:rsid w:val="0019423E"/>
    <w:rsid w:val="00194405"/>
    <w:rsid w:val="00194477"/>
    <w:rsid w:val="001944FB"/>
    <w:rsid w:val="0019456C"/>
    <w:rsid w:val="00194622"/>
    <w:rsid w:val="0019470B"/>
    <w:rsid w:val="0019487F"/>
    <w:rsid w:val="00194954"/>
    <w:rsid w:val="00194A4D"/>
    <w:rsid w:val="00194A8F"/>
    <w:rsid w:val="00194AA3"/>
    <w:rsid w:val="00194B0A"/>
    <w:rsid w:val="00194B1D"/>
    <w:rsid w:val="00194B92"/>
    <w:rsid w:val="00194BB6"/>
    <w:rsid w:val="00194C22"/>
    <w:rsid w:val="00194C2C"/>
    <w:rsid w:val="00194C33"/>
    <w:rsid w:val="00194C7F"/>
    <w:rsid w:val="00194C8F"/>
    <w:rsid w:val="00194CCD"/>
    <w:rsid w:val="00194D57"/>
    <w:rsid w:val="00194DB9"/>
    <w:rsid w:val="00194EDD"/>
    <w:rsid w:val="00194F9F"/>
    <w:rsid w:val="00195058"/>
    <w:rsid w:val="00195088"/>
    <w:rsid w:val="00195096"/>
    <w:rsid w:val="001950E8"/>
    <w:rsid w:val="00195113"/>
    <w:rsid w:val="00195183"/>
    <w:rsid w:val="001951AC"/>
    <w:rsid w:val="001951E1"/>
    <w:rsid w:val="00195233"/>
    <w:rsid w:val="0019525A"/>
    <w:rsid w:val="0019527E"/>
    <w:rsid w:val="001952DF"/>
    <w:rsid w:val="0019540A"/>
    <w:rsid w:val="0019545D"/>
    <w:rsid w:val="001955F8"/>
    <w:rsid w:val="00195637"/>
    <w:rsid w:val="00195672"/>
    <w:rsid w:val="00195696"/>
    <w:rsid w:val="00195725"/>
    <w:rsid w:val="00195860"/>
    <w:rsid w:val="00195976"/>
    <w:rsid w:val="00195A13"/>
    <w:rsid w:val="00195A9C"/>
    <w:rsid w:val="00195ABC"/>
    <w:rsid w:val="00195AD8"/>
    <w:rsid w:val="00195B37"/>
    <w:rsid w:val="00195B7B"/>
    <w:rsid w:val="00195C43"/>
    <w:rsid w:val="00195CE9"/>
    <w:rsid w:val="00195E12"/>
    <w:rsid w:val="00195E39"/>
    <w:rsid w:val="00195EE9"/>
    <w:rsid w:val="00195FE1"/>
    <w:rsid w:val="001960BA"/>
    <w:rsid w:val="0019611B"/>
    <w:rsid w:val="0019635F"/>
    <w:rsid w:val="001963C3"/>
    <w:rsid w:val="0019640B"/>
    <w:rsid w:val="00196509"/>
    <w:rsid w:val="00196616"/>
    <w:rsid w:val="001966B1"/>
    <w:rsid w:val="0019674C"/>
    <w:rsid w:val="00196757"/>
    <w:rsid w:val="001967B6"/>
    <w:rsid w:val="001967E4"/>
    <w:rsid w:val="0019682F"/>
    <w:rsid w:val="0019688B"/>
    <w:rsid w:val="0019697A"/>
    <w:rsid w:val="00196A3E"/>
    <w:rsid w:val="00196A67"/>
    <w:rsid w:val="00196ABA"/>
    <w:rsid w:val="00196BDD"/>
    <w:rsid w:val="00196C34"/>
    <w:rsid w:val="00196C91"/>
    <w:rsid w:val="00196D22"/>
    <w:rsid w:val="00196D47"/>
    <w:rsid w:val="00196D6B"/>
    <w:rsid w:val="00196D9B"/>
    <w:rsid w:val="00196E6C"/>
    <w:rsid w:val="00196EB2"/>
    <w:rsid w:val="00196EFF"/>
    <w:rsid w:val="00196F82"/>
    <w:rsid w:val="00196FCF"/>
    <w:rsid w:val="00196FDB"/>
    <w:rsid w:val="00197037"/>
    <w:rsid w:val="00197161"/>
    <w:rsid w:val="00197170"/>
    <w:rsid w:val="0019719B"/>
    <w:rsid w:val="001971EC"/>
    <w:rsid w:val="00197269"/>
    <w:rsid w:val="0019726B"/>
    <w:rsid w:val="00197289"/>
    <w:rsid w:val="00197345"/>
    <w:rsid w:val="0019748C"/>
    <w:rsid w:val="001974E1"/>
    <w:rsid w:val="001974E6"/>
    <w:rsid w:val="00197679"/>
    <w:rsid w:val="001976FD"/>
    <w:rsid w:val="00197852"/>
    <w:rsid w:val="00197853"/>
    <w:rsid w:val="001978CB"/>
    <w:rsid w:val="001978F6"/>
    <w:rsid w:val="00197918"/>
    <w:rsid w:val="00197952"/>
    <w:rsid w:val="0019797F"/>
    <w:rsid w:val="00197A20"/>
    <w:rsid w:val="00197B06"/>
    <w:rsid w:val="00197B0B"/>
    <w:rsid w:val="00197B0D"/>
    <w:rsid w:val="00197B2A"/>
    <w:rsid w:val="00197B4B"/>
    <w:rsid w:val="00197B62"/>
    <w:rsid w:val="00197B6D"/>
    <w:rsid w:val="00197BF9"/>
    <w:rsid w:val="00197C31"/>
    <w:rsid w:val="00197CA1"/>
    <w:rsid w:val="00197D13"/>
    <w:rsid w:val="00197D2D"/>
    <w:rsid w:val="00197DCA"/>
    <w:rsid w:val="00197E05"/>
    <w:rsid w:val="00197E31"/>
    <w:rsid w:val="00197ED1"/>
    <w:rsid w:val="00197F96"/>
    <w:rsid w:val="00197FF1"/>
    <w:rsid w:val="00197FF6"/>
    <w:rsid w:val="001A0015"/>
    <w:rsid w:val="001A001B"/>
    <w:rsid w:val="001A0112"/>
    <w:rsid w:val="001A013D"/>
    <w:rsid w:val="001A0158"/>
    <w:rsid w:val="001A017A"/>
    <w:rsid w:val="001A01AB"/>
    <w:rsid w:val="001A0274"/>
    <w:rsid w:val="001A028E"/>
    <w:rsid w:val="001A0353"/>
    <w:rsid w:val="001A0365"/>
    <w:rsid w:val="001A037E"/>
    <w:rsid w:val="001A0394"/>
    <w:rsid w:val="001A050F"/>
    <w:rsid w:val="001A0521"/>
    <w:rsid w:val="001A058C"/>
    <w:rsid w:val="001A05C3"/>
    <w:rsid w:val="001A05DE"/>
    <w:rsid w:val="001A0659"/>
    <w:rsid w:val="001A069C"/>
    <w:rsid w:val="001A06AF"/>
    <w:rsid w:val="001A0762"/>
    <w:rsid w:val="001A0791"/>
    <w:rsid w:val="001A0797"/>
    <w:rsid w:val="001A07E0"/>
    <w:rsid w:val="001A0844"/>
    <w:rsid w:val="001A0847"/>
    <w:rsid w:val="001A085D"/>
    <w:rsid w:val="001A08F4"/>
    <w:rsid w:val="001A0913"/>
    <w:rsid w:val="001A092F"/>
    <w:rsid w:val="001A095E"/>
    <w:rsid w:val="001A09BA"/>
    <w:rsid w:val="001A09E9"/>
    <w:rsid w:val="001A0A0C"/>
    <w:rsid w:val="001A0B25"/>
    <w:rsid w:val="001A0B65"/>
    <w:rsid w:val="001A0C74"/>
    <w:rsid w:val="001A0CFC"/>
    <w:rsid w:val="001A0D0D"/>
    <w:rsid w:val="001A0D2A"/>
    <w:rsid w:val="001A0D54"/>
    <w:rsid w:val="001A0EC8"/>
    <w:rsid w:val="001A102B"/>
    <w:rsid w:val="001A106D"/>
    <w:rsid w:val="001A10AF"/>
    <w:rsid w:val="001A10F2"/>
    <w:rsid w:val="001A10F6"/>
    <w:rsid w:val="001A1110"/>
    <w:rsid w:val="001A1157"/>
    <w:rsid w:val="001A1189"/>
    <w:rsid w:val="001A11F3"/>
    <w:rsid w:val="001A126F"/>
    <w:rsid w:val="001A141C"/>
    <w:rsid w:val="001A14B3"/>
    <w:rsid w:val="001A14ED"/>
    <w:rsid w:val="001A1590"/>
    <w:rsid w:val="001A15F5"/>
    <w:rsid w:val="001A188E"/>
    <w:rsid w:val="001A1963"/>
    <w:rsid w:val="001A19A7"/>
    <w:rsid w:val="001A19E8"/>
    <w:rsid w:val="001A1A79"/>
    <w:rsid w:val="001A1A7D"/>
    <w:rsid w:val="001A1A83"/>
    <w:rsid w:val="001A1A9D"/>
    <w:rsid w:val="001A1ABD"/>
    <w:rsid w:val="001A1B2E"/>
    <w:rsid w:val="001A1B95"/>
    <w:rsid w:val="001A1C4D"/>
    <w:rsid w:val="001A1C59"/>
    <w:rsid w:val="001A1CB6"/>
    <w:rsid w:val="001A1D21"/>
    <w:rsid w:val="001A1DC1"/>
    <w:rsid w:val="001A1DF7"/>
    <w:rsid w:val="001A1E8E"/>
    <w:rsid w:val="001A1EEF"/>
    <w:rsid w:val="001A1FE1"/>
    <w:rsid w:val="001A20ED"/>
    <w:rsid w:val="001A211C"/>
    <w:rsid w:val="001A21F3"/>
    <w:rsid w:val="001A2203"/>
    <w:rsid w:val="001A2227"/>
    <w:rsid w:val="001A2269"/>
    <w:rsid w:val="001A2425"/>
    <w:rsid w:val="001A2449"/>
    <w:rsid w:val="001A24E5"/>
    <w:rsid w:val="001A25F0"/>
    <w:rsid w:val="001A26CA"/>
    <w:rsid w:val="001A278D"/>
    <w:rsid w:val="001A27A0"/>
    <w:rsid w:val="001A27D2"/>
    <w:rsid w:val="001A287C"/>
    <w:rsid w:val="001A28C6"/>
    <w:rsid w:val="001A297B"/>
    <w:rsid w:val="001A2995"/>
    <w:rsid w:val="001A29F5"/>
    <w:rsid w:val="001A2A58"/>
    <w:rsid w:val="001A2A83"/>
    <w:rsid w:val="001A2A84"/>
    <w:rsid w:val="001A2A93"/>
    <w:rsid w:val="001A2AD1"/>
    <w:rsid w:val="001A2AF1"/>
    <w:rsid w:val="001A2C24"/>
    <w:rsid w:val="001A2C82"/>
    <w:rsid w:val="001A2D49"/>
    <w:rsid w:val="001A2E03"/>
    <w:rsid w:val="001A2E78"/>
    <w:rsid w:val="001A2E9F"/>
    <w:rsid w:val="001A2F1F"/>
    <w:rsid w:val="001A2F66"/>
    <w:rsid w:val="001A2F69"/>
    <w:rsid w:val="001A3011"/>
    <w:rsid w:val="001A314D"/>
    <w:rsid w:val="001A31C6"/>
    <w:rsid w:val="001A32B3"/>
    <w:rsid w:val="001A32CF"/>
    <w:rsid w:val="001A330A"/>
    <w:rsid w:val="001A3370"/>
    <w:rsid w:val="001A339F"/>
    <w:rsid w:val="001A34E2"/>
    <w:rsid w:val="001A34ED"/>
    <w:rsid w:val="001A3572"/>
    <w:rsid w:val="001A3587"/>
    <w:rsid w:val="001A3747"/>
    <w:rsid w:val="001A3807"/>
    <w:rsid w:val="001A38F1"/>
    <w:rsid w:val="001A3A30"/>
    <w:rsid w:val="001A3BF0"/>
    <w:rsid w:val="001A3C25"/>
    <w:rsid w:val="001A3C2E"/>
    <w:rsid w:val="001A3C6D"/>
    <w:rsid w:val="001A3CC6"/>
    <w:rsid w:val="001A3D37"/>
    <w:rsid w:val="001A3D9E"/>
    <w:rsid w:val="001A3E14"/>
    <w:rsid w:val="001A3E1D"/>
    <w:rsid w:val="001A3EA7"/>
    <w:rsid w:val="001A3F01"/>
    <w:rsid w:val="001A4078"/>
    <w:rsid w:val="001A40A3"/>
    <w:rsid w:val="001A4192"/>
    <w:rsid w:val="001A41C8"/>
    <w:rsid w:val="001A41E8"/>
    <w:rsid w:val="001A420C"/>
    <w:rsid w:val="001A43E3"/>
    <w:rsid w:val="001A43F6"/>
    <w:rsid w:val="001A4457"/>
    <w:rsid w:val="001A4487"/>
    <w:rsid w:val="001A4587"/>
    <w:rsid w:val="001A463B"/>
    <w:rsid w:val="001A46A1"/>
    <w:rsid w:val="001A480C"/>
    <w:rsid w:val="001A48DB"/>
    <w:rsid w:val="001A48E9"/>
    <w:rsid w:val="001A4912"/>
    <w:rsid w:val="001A4923"/>
    <w:rsid w:val="001A4934"/>
    <w:rsid w:val="001A4961"/>
    <w:rsid w:val="001A4A43"/>
    <w:rsid w:val="001A4A76"/>
    <w:rsid w:val="001A4AA7"/>
    <w:rsid w:val="001A4BF1"/>
    <w:rsid w:val="001A4C79"/>
    <w:rsid w:val="001A4CC0"/>
    <w:rsid w:val="001A4CF2"/>
    <w:rsid w:val="001A4CFD"/>
    <w:rsid w:val="001A4DEC"/>
    <w:rsid w:val="001A4E21"/>
    <w:rsid w:val="001A4E38"/>
    <w:rsid w:val="001A4F0B"/>
    <w:rsid w:val="001A5034"/>
    <w:rsid w:val="001A5035"/>
    <w:rsid w:val="001A504F"/>
    <w:rsid w:val="001A5090"/>
    <w:rsid w:val="001A50F9"/>
    <w:rsid w:val="001A510D"/>
    <w:rsid w:val="001A5191"/>
    <w:rsid w:val="001A521E"/>
    <w:rsid w:val="001A53E9"/>
    <w:rsid w:val="001A53F2"/>
    <w:rsid w:val="001A548F"/>
    <w:rsid w:val="001A54D7"/>
    <w:rsid w:val="001A54E2"/>
    <w:rsid w:val="001A54EF"/>
    <w:rsid w:val="001A5505"/>
    <w:rsid w:val="001A5532"/>
    <w:rsid w:val="001A5568"/>
    <w:rsid w:val="001A557F"/>
    <w:rsid w:val="001A55FD"/>
    <w:rsid w:val="001A5617"/>
    <w:rsid w:val="001A5666"/>
    <w:rsid w:val="001A5705"/>
    <w:rsid w:val="001A57C3"/>
    <w:rsid w:val="001A5810"/>
    <w:rsid w:val="001A581B"/>
    <w:rsid w:val="001A583C"/>
    <w:rsid w:val="001A5853"/>
    <w:rsid w:val="001A5993"/>
    <w:rsid w:val="001A5996"/>
    <w:rsid w:val="001A5A83"/>
    <w:rsid w:val="001A5C07"/>
    <w:rsid w:val="001A5D56"/>
    <w:rsid w:val="001A5D8F"/>
    <w:rsid w:val="001A5EAD"/>
    <w:rsid w:val="001A6002"/>
    <w:rsid w:val="001A60FC"/>
    <w:rsid w:val="001A61BC"/>
    <w:rsid w:val="001A6287"/>
    <w:rsid w:val="001A632B"/>
    <w:rsid w:val="001A6372"/>
    <w:rsid w:val="001A6377"/>
    <w:rsid w:val="001A6378"/>
    <w:rsid w:val="001A64B6"/>
    <w:rsid w:val="001A64E4"/>
    <w:rsid w:val="001A652C"/>
    <w:rsid w:val="001A664D"/>
    <w:rsid w:val="001A6659"/>
    <w:rsid w:val="001A669E"/>
    <w:rsid w:val="001A6750"/>
    <w:rsid w:val="001A6793"/>
    <w:rsid w:val="001A679E"/>
    <w:rsid w:val="001A67BB"/>
    <w:rsid w:val="001A6806"/>
    <w:rsid w:val="001A682A"/>
    <w:rsid w:val="001A6875"/>
    <w:rsid w:val="001A68BC"/>
    <w:rsid w:val="001A6ACA"/>
    <w:rsid w:val="001A6B2C"/>
    <w:rsid w:val="001A6B77"/>
    <w:rsid w:val="001A6B91"/>
    <w:rsid w:val="001A6D76"/>
    <w:rsid w:val="001A6D9D"/>
    <w:rsid w:val="001A6DAC"/>
    <w:rsid w:val="001A6DB7"/>
    <w:rsid w:val="001A6DD1"/>
    <w:rsid w:val="001A6E08"/>
    <w:rsid w:val="001A6E40"/>
    <w:rsid w:val="001A6E79"/>
    <w:rsid w:val="001A6EC5"/>
    <w:rsid w:val="001A6F3B"/>
    <w:rsid w:val="001A6F56"/>
    <w:rsid w:val="001A6F70"/>
    <w:rsid w:val="001A6F7A"/>
    <w:rsid w:val="001A6F85"/>
    <w:rsid w:val="001A6F98"/>
    <w:rsid w:val="001A7040"/>
    <w:rsid w:val="001A7087"/>
    <w:rsid w:val="001A7179"/>
    <w:rsid w:val="001A71B4"/>
    <w:rsid w:val="001A71E9"/>
    <w:rsid w:val="001A7237"/>
    <w:rsid w:val="001A725F"/>
    <w:rsid w:val="001A7326"/>
    <w:rsid w:val="001A7395"/>
    <w:rsid w:val="001A73C6"/>
    <w:rsid w:val="001A7517"/>
    <w:rsid w:val="001A7540"/>
    <w:rsid w:val="001A755E"/>
    <w:rsid w:val="001A75A6"/>
    <w:rsid w:val="001A76C5"/>
    <w:rsid w:val="001A76F5"/>
    <w:rsid w:val="001A7708"/>
    <w:rsid w:val="001A7729"/>
    <w:rsid w:val="001A77F3"/>
    <w:rsid w:val="001A780A"/>
    <w:rsid w:val="001A7831"/>
    <w:rsid w:val="001A78A0"/>
    <w:rsid w:val="001A78EB"/>
    <w:rsid w:val="001A7904"/>
    <w:rsid w:val="001A795D"/>
    <w:rsid w:val="001A798F"/>
    <w:rsid w:val="001A79AB"/>
    <w:rsid w:val="001A7A70"/>
    <w:rsid w:val="001A7AA4"/>
    <w:rsid w:val="001A7AD8"/>
    <w:rsid w:val="001A7BC4"/>
    <w:rsid w:val="001A7C21"/>
    <w:rsid w:val="001A7C84"/>
    <w:rsid w:val="001A7CBA"/>
    <w:rsid w:val="001A7CC5"/>
    <w:rsid w:val="001A7D36"/>
    <w:rsid w:val="001A7D6B"/>
    <w:rsid w:val="001A7DAC"/>
    <w:rsid w:val="001A7DD4"/>
    <w:rsid w:val="001A7DF7"/>
    <w:rsid w:val="001A7E67"/>
    <w:rsid w:val="001A7EA8"/>
    <w:rsid w:val="001A7F7D"/>
    <w:rsid w:val="001A8724"/>
    <w:rsid w:val="001B00BB"/>
    <w:rsid w:val="001B0119"/>
    <w:rsid w:val="001B018C"/>
    <w:rsid w:val="001B01AF"/>
    <w:rsid w:val="001B024D"/>
    <w:rsid w:val="001B0278"/>
    <w:rsid w:val="001B030C"/>
    <w:rsid w:val="001B0331"/>
    <w:rsid w:val="001B0338"/>
    <w:rsid w:val="001B0365"/>
    <w:rsid w:val="001B0449"/>
    <w:rsid w:val="001B04DE"/>
    <w:rsid w:val="001B0509"/>
    <w:rsid w:val="001B0536"/>
    <w:rsid w:val="001B05EC"/>
    <w:rsid w:val="001B060C"/>
    <w:rsid w:val="001B06CD"/>
    <w:rsid w:val="001B0791"/>
    <w:rsid w:val="001B0795"/>
    <w:rsid w:val="001B0799"/>
    <w:rsid w:val="001B083A"/>
    <w:rsid w:val="001B0877"/>
    <w:rsid w:val="001B08D6"/>
    <w:rsid w:val="001B0910"/>
    <w:rsid w:val="001B0944"/>
    <w:rsid w:val="001B0A66"/>
    <w:rsid w:val="001B0AA2"/>
    <w:rsid w:val="001B0B18"/>
    <w:rsid w:val="001B0B4C"/>
    <w:rsid w:val="001B0B6C"/>
    <w:rsid w:val="001B0B7C"/>
    <w:rsid w:val="001B0BCC"/>
    <w:rsid w:val="001B0C1B"/>
    <w:rsid w:val="001B0C48"/>
    <w:rsid w:val="001B0D23"/>
    <w:rsid w:val="001B0D9F"/>
    <w:rsid w:val="001B0E07"/>
    <w:rsid w:val="001B0FAF"/>
    <w:rsid w:val="001B1008"/>
    <w:rsid w:val="001B1040"/>
    <w:rsid w:val="001B107D"/>
    <w:rsid w:val="001B1086"/>
    <w:rsid w:val="001B1091"/>
    <w:rsid w:val="001B10D9"/>
    <w:rsid w:val="001B11DA"/>
    <w:rsid w:val="001B1212"/>
    <w:rsid w:val="001B1215"/>
    <w:rsid w:val="001B1218"/>
    <w:rsid w:val="001B12BF"/>
    <w:rsid w:val="001B1338"/>
    <w:rsid w:val="001B1370"/>
    <w:rsid w:val="001B13AE"/>
    <w:rsid w:val="001B13CC"/>
    <w:rsid w:val="001B14DB"/>
    <w:rsid w:val="001B15AB"/>
    <w:rsid w:val="001B15F9"/>
    <w:rsid w:val="001B163F"/>
    <w:rsid w:val="001B16BB"/>
    <w:rsid w:val="001B16D2"/>
    <w:rsid w:val="001B16DB"/>
    <w:rsid w:val="001B16E9"/>
    <w:rsid w:val="001B18FB"/>
    <w:rsid w:val="001B18FD"/>
    <w:rsid w:val="001B194A"/>
    <w:rsid w:val="001B19AE"/>
    <w:rsid w:val="001B1AB3"/>
    <w:rsid w:val="001B1ADC"/>
    <w:rsid w:val="001B1B2F"/>
    <w:rsid w:val="001B1B93"/>
    <w:rsid w:val="001B1BCC"/>
    <w:rsid w:val="001B1C21"/>
    <w:rsid w:val="001B1C24"/>
    <w:rsid w:val="001B1CFF"/>
    <w:rsid w:val="001B1D8C"/>
    <w:rsid w:val="001B1D91"/>
    <w:rsid w:val="001B1E3F"/>
    <w:rsid w:val="001B1E54"/>
    <w:rsid w:val="001B1EAE"/>
    <w:rsid w:val="001B1EEF"/>
    <w:rsid w:val="001B203A"/>
    <w:rsid w:val="001B2119"/>
    <w:rsid w:val="001B21A6"/>
    <w:rsid w:val="001B21C8"/>
    <w:rsid w:val="001B21F0"/>
    <w:rsid w:val="001B21FB"/>
    <w:rsid w:val="001B2265"/>
    <w:rsid w:val="001B234F"/>
    <w:rsid w:val="001B236D"/>
    <w:rsid w:val="001B23AE"/>
    <w:rsid w:val="001B2450"/>
    <w:rsid w:val="001B2472"/>
    <w:rsid w:val="001B24B3"/>
    <w:rsid w:val="001B24BE"/>
    <w:rsid w:val="001B259B"/>
    <w:rsid w:val="001B25E1"/>
    <w:rsid w:val="001B266A"/>
    <w:rsid w:val="001B2698"/>
    <w:rsid w:val="001B26D5"/>
    <w:rsid w:val="001B2746"/>
    <w:rsid w:val="001B2753"/>
    <w:rsid w:val="001B2771"/>
    <w:rsid w:val="001B2793"/>
    <w:rsid w:val="001B2869"/>
    <w:rsid w:val="001B28D3"/>
    <w:rsid w:val="001B294C"/>
    <w:rsid w:val="001B29A2"/>
    <w:rsid w:val="001B29A3"/>
    <w:rsid w:val="001B2AC2"/>
    <w:rsid w:val="001B2B2D"/>
    <w:rsid w:val="001B2DAC"/>
    <w:rsid w:val="001B2F28"/>
    <w:rsid w:val="001B2F81"/>
    <w:rsid w:val="001B2FB2"/>
    <w:rsid w:val="001B2FB5"/>
    <w:rsid w:val="001B3029"/>
    <w:rsid w:val="001B3116"/>
    <w:rsid w:val="001B3185"/>
    <w:rsid w:val="001B31B7"/>
    <w:rsid w:val="001B3248"/>
    <w:rsid w:val="001B32C5"/>
    <w:rsid w:val="001B32E5"/>
    <w:rsid w:val="001B335E"/>
    <w:rsid w:val="001B33DF"/>
    <w:rsid w:val="001B34B4"/>
    <w:rsid w:val="001B34F2"/>
    <w:rsid w:val="001B3501"/>
    <w:rsid w:val="001B3559"/>
    <w:rsid w:val="001B35BB"/>
    <w:rsid w:val="001B360E"/>
    <w:rsid w:val="001B362D"/>
    <w:rsid w:val="001B365A"/>
    <w:rsid w:val="001B367F"/>
    <w:rsid w:val="001B36A7"/>
    <w:rsid w:val="001B36D1"/>
    <w:rsid w:val="001B36E4"/>
    <w:rsid w:val="001B3718"/>
    <w:rsid w:val="001B374A"/>
    <w:rsid w:val="001B374E"/>
    <w:rsid w:val="001B38F7"/>
    <w:rsid w:val="001B3A5F"/>
    <w:rsid w:val="001B3ABB"/>
    <w:rsid w:val="001B3B1F"/>
    <w:rsid w:val="001B3C18"/>
    <w:rsid w:val="001B3C4A"/>
    <w:rsid w:val="001B3D8E"/>
    <w:rsid w:val="001B3DF2"/>
    <w:rsid w:val="001B3E47"/>
    <w:rsid w:val="001B3E6E"/>
    <w:rsid w:val="001B3FC2"/>
    <w:rsid w:val="001B3FE8"/>
    <w:rsid w:val="001B4000"/>
    <w:rsid w:val="001B40FB"/>
    <w:rsid w:val="001B41ED"/>
    <w:rsid w:val="001B4252"/>
    <w:rsid w:val="001B42E7"/>
    <w:rsid w:val="001B4305"/>
    <w:rsid w:val="001B435C"/>
    <w:rsid w:val="001B441C"/>
    <w:rsid w:val="001B44BD"/>
    <w:rsid w:val="001B465E"/>
    <w:rsid w:val="001B46AE"/>
    <w:rsid w:val="001B4720"/>
    <w:rsid w:val="001B4741"/>
    <w:rsid w:val="001B4774"/>
    <w:rsid w:val="001B4792"/>
    <w:rsid w:val="001B47DC"/>
    <w:rsid w:val="001B48C8"/>
    <w:rsid w:val="001B490A"/>
    <w:rsid w:val="001B491B"/>
    <w:rsid w:val="001B4926"/>
    <w:rsid w:val="001B4945"/>
    <w:rsid w:val="001B4959"/>
    <w:rsid w:val="001B4AB0"/>
    <w:rsid w:val="001B4B4B"/>
    <w:rsid w:val="001B4CBA"/>
    <w:rsid w:val="001B4D30"/>
    <w:rsid w:val="001B4DA5"/>
    <w:rsid w:val="001B4E2B"/>
    <w:rsid w:val="001B4E52"/>
    <w:rsid w:val="001B4F04"/>
    <w:rsid w:val="001B5041"/>
    <w:rsid w:val="001B5078"/>
    <w:rsid w:val="001B50BD"/>
    <w:rsid w:val="001B50C5"/>
    <w:rsid w:val="001B517F"/>
    <w:rsid w:val="001B5309"/>
    <w:rsid w:val="001B534F"/>
    <w:rsid w:val="001B53E9"/>
    <w:rsid w:val="001B5482"/>
    <w:rsid w:val="001B55FB"/>
    <w:rsid w:val="001B560D"/>
    <w:rsid w:val="001B5686"/>
    <w:rsid w:val="001B575F"/>
    <w:rsid w:val="001B57B7"/>
    <w:rsid w:val="001B5841"/>
    <w:rsid w:val="001B5864"/>
    <w:rsid w:val="001B5891"/>
    <w:rsid w:val="001B58AA"/>
    <w:rsid w:val="001B58CD"/>
    <w:rsid w:val="001B58F8"/>
    <w:rsid w:val="001B5926"/>
    <w:rsid w:val="001B596D"/>
    <w:rsid w:val="001B597B"/>
    <w:rsid w:val="001B5AEC"/>
    <w:rsid w:val="001B5B44"/>
    <w:rsid w:val="001B5BBF"/>
    <w:rsid w:val="001B5C96"/>
    <w:rsid w:val="001B5D40"/>
    <w:rsid w:val="001B5E78"/>
    <w:rsid w:val="001B5F73"/>
    <w:rsid w:val="001B5FCC"/>
    <w:rsid w:val="001B604B"/>
    <w:rsid w:val="001B60F7"/>
    <w:rsid w:val="001B62BD"/>
    <w:rsid w:val="001B62C6"/>
    <w:rsid w:val="001B6553"/>
    <w:rsid w:val="001B66B1"/>
    <w:rsid w:val="001B66CE"/>
    <w:rsid w:val="001B6705"/>
    <w:rsid w:val="001B6707"/>
    <w:rsid w:val="001B6730"/>
    <w:rsid w:val="001B6891"/>
    <w:rsid w:val="001B6977"/>
    <w:rsid w:val="001B69F4"/>
    <w:rsid w:val="001B6A05"/>
    <w:rsid w:val="001B6AFE"/>
    <w:rsid w:val="001B6BB0"/>
    <w:rsid w:val="001B6CB8"/>
    <w:rsid w:val="001B6CCB"/>
    <w:rsid w:val="001B6D60"/>
    <w:rsid w:val="001B6D70"/>
    <w:rsid w:val="001B6DBA"/>
    <w:rsid w:val="001B6ED9"/>
    <w:rsid w:val="001B6EE4"/>
    <w:rsid w:val="001B6F12"/>
    <w:rsid w:val="001B7036"/>
    <w:rsid w:val="001B70EF"/>
    <w:rsid w:val="001B715C"/>
    <w:rsid w:val="001B7252"/>
    <w:rsid w:val="001B725A"/>
    <w:rsid w:val="001B7350"/>
    <w:rsid w:val="001B735D"/>
    <w:rsid w:val="001B73DF"/>
    <w:rsid w:val="001B7431"/>
    <w:rsid w:val="001B74D5"/>
    <w:rsid w:val="001B7556"/>
    <w:rsid w:val="001B75C8"/>
    <w:rsid w:val="001B7690"/>
    <w:rsid w:val="001B76A7"/>
    <w:rsid w:val="001B76DA"/>
    <w:rsid w:val="001B76F9"/>
    <w:rsid w:val="001B7734"/>
    <w:rsid w:val="001B774A"/>
    <w:rsid w:val="001B7814"/>
    <w:rsid w:val="001B786E"/>
    <w:rsid w:val="001B791A"/>
    <w:rsid w:val="001B7A65"/>
    <w:rsid w:val="001B7AA6"/>
    <w:rsid w:val="001B7C27"/>
    <w:rsid w:val="001B7C4F"/>
    <w:rsid w:val="001B7C63"/>
    <w:rsid w:val="001B7C81"/>
    <w:rsid w:val="001B7CA8"/>
    <w:rsid w:val="001B7CD9"/>
    <w:rsid w:val="001B7D72"/>
    <w:rsid w:val="001B7DB2"/>
    <w:rsid w:val="001B7E40"/>
    <w:rsid w:val="001B7E90"/>
    <w:rsid w:val="001B7F2A"/>
    <w:rsid w:val="001B7F9A"/>
    <w:rsid w:val="001B7FC8"/>
    <w:rsid w:val="001C0012"/>
    <w:rsid w:val="001C008C"/>
    <w:rsid w:val="001C0133"/>
    <w:rsid w:val="001C023A"/>
    <w:rsid w:val="001C0276"/>
    <w:rsid w:val="001C02DA"/>
    <w:rsid w:val="001C0316"/>
    <w:rsid w:val="001C0343"/>
    <w:rsid w:val="001C0396"/>
    <w:rsid w:val="001C0443"/>
    <w:rsid w:val="001C0482"/>
    <w:rsid w:val="001C0534"/>
    <w:rsid w:val="001C0552"/>
    <w:rsid w:val="001C05DE"/>
    <w:rsid w:val="001C0750"/>
    <w:rsid w:val="001C0751"/>
    <w:rsid w:val="001C07DA"/>
    <w:rsid w:val="001C0999"/>
    <w:rsid w:val="001C0A1C"/>
    <w:rsid w:val="001C0AD8"/>
    <w:rsid w:val="001C0BE5"/>
    <w:rsid w:val="001C0BEB"/>
    <w:rsid w:val="001C0C0E"/>
    <w:rsid w:val="001C0C51"/>
    <w:rsid w:val="001C0C90"/>
    <w:rsid w:val="001C0CB2"/>
    <w:rsid w:val="001C0D4A"/>
    <w:rsid w:val="001C0DA5"/>
    <w:rsid w:val="001C0DC8"/>
    <w:rsid w:val="001C0DE8"/>
    <w:rsid w:val="001C0DF8"/>
    <w:rsid w:val="001C0E18"/>
    <w:rsid w:val="001C0E51"/>
    <w:rsid w:val="001C0F76"/>
    <w:rsid w:val="001C0FB0"/>
    <w:rsid w:val="001C0FE9"/>
    <w:rsid w:val="001C10AA"/>
    <w:rsid w:val="001C1112"/>
    <w:rsid w:val="001C11E2"/>
    <w:rsid w:val="001C1250"/>
    <w:rsid w:val="001C1263"/>
    <w:rsid w:val="001C128F"/>
    <w:rsid w:val="001C1398"/>
    <w:rsid w:val="001C13FB"/>
    <w:rsid w:val="001C14CD"/>
    <w:rsid w:val="001C1553"/>
    <w:rsid w:val="001C16CB"/>
    <w:rsid w:val="001C17DC"/>
    <w:rsid w:val="001C1896"/>
    <w:rsid w:val="001C18A6"/>
    <w:rsid w:val="001C1913"/>
    <w:rsid w:val="001C19E5"/>
    <w:rsid w:val="001C19EE"/>
    <w:rsid w:val="001C1A14"/>
    <w:rsid w:val="001C1AF8"/>
    <w:rsid w:val="001C1CD2"/>
    <w:rsid w:val="001C1D14"/>
    <w:rsid w:val="001C1D43"/>
    <w:rsid w:val="001C1DE6"/>
    <w:rsid w:val="001C1E46"/>
    <w:rsid w:val="001C1E6E"/>
    <w:rsid w:val="001C1EB0"/>
    <w:rsid w:val="001C1FB6"/>
    <w:rsid w:val="001C1FE5"/>
    <w:rsid w:val="001C20A6"/>
    <w:rsid w:val="001C20F9"/>
    <w:rsid w:val="001C21FE"/>
    <w:rsid w:val="001C2200"/>
    <w:rsid w:val="001C2225"/>
    <w:rsid w:val="001C2287"/>
    <w:rsid w:val="001C243A"/>
    <w:rsid w:val="001C24A2"/>
    <w:rsid w:val="001C24BE"/>
    <w:rsid w:val="001C24EB"/>
    <w:rsid w:val="001C251C"/>
    <w:rsid w:val="001C2533"/>
    <w:rsid w:val="001C25AE"/>
    <w:rsid w:val="001C25EF"/>
    <w:rsid w:val="001C2618"/>
    <w:rsid w:val="001C267D"/>
    <w:rsid w:val="001C2686"/>
    <w:rsid w:val="001C26B3"/>
    <w:rsid w:val="001C26D0"/>
    <w:rsid w:val="001C2733"/>
    <w:rsid w:val="001C275E"/>
    <w:rsid w:val="001C2766"/>
    <w:rsid w:val="001C27C0"/>
    <w:rsid w:val="001C27E4"/>
    <w:rsid w:val="001C2854"/>
    <w:rsid w:val="001C2955"/>
    <w:rsid w:val="001C2992"/>
    <w:rsid w:val="001C2A0A"/>
    <w:rsid w:val="001C2A34"/>
    <w:rsid w:val="001C2A68"/>
    <w:rsid w:val="001C2A7E"/>
    <w:rsid w:val="001C2AA2"/>
    <w:rsid w:val="001C2AB2"/>
    <w:rsid w:val="001C2ACB"/>
    <w:rsid w:val="001C2ADC"/>
    <w:rsid w:val="001C2B21"/>
    <w:rsid w:val="001C2B48"/>
    <w:rsid w:val="001C2BBD"/>
    <w:rsid w:val="001C2BCA"/>
    <w:rsid w:val="001C2C29"/>
    <w:rsid w:val="001C2C2A"/>
    <w:rsid w:val="001C2C5E"/>
    <w:rsid w:val="001C2CE0"/>
    <w:rsid w:val="001C2D2A"/>
    <w:rsid w:val="001C2D52"/>
    <w:rsid w:val="001C2D83"/>
    <w:rsid w:val="001C2D85"/>
    <w:rsid w:val="001C2D99"/>
    <w:rsid w:val="001C2DCA"/>
    <w:rsid w:val="001C2DF6"/>
    <w:rsid w:val="001C2EAB"/>
    <w:rsid w:val="001C2F00"/>
    <w:rsid w:val="001C2F69"/>
    <w:rsid w:val="001C3060"/>
    <w:rsid w:val="001C30AC"/>
    <w:rsid w:val="001C30CC"/>
    <w:rsid w:val="001C3174"/>
    <w:rsid w:val="001C3179"/>
    <w:rsid w:val="001C31A5"/>
    <w:rsid w:val="001C31D0"/>
    <w:rsid w:val="001C330D"/>
    <w:rsid w:val="001C336B"/>
    <w:rsid w:val="001C338F"/>
    <w:rsid w:val="001C33AD"/>
    <w:rsid w:val="001C33DB"/>
    <w:rsid w:val="001C33E0"/>
    <w:rsid w:val="001C3429"/>
    <w:rsid w:val="001C3458"/>
    <w:rsid w:val="001C3591"/>
    <w:rsid w:val="001C3729"/>
    <w:rsid w:val="001C37FE"/>
    <w:rsid w:val="001C3844"/>
    <w:rsid w:val="001C387F"/>
    <w:rsid w:val="001C389E"/>
    <w:rsid w:val="001C38D9"/>
    <w:rsid w:val="001C398D"/>
    <w:rsid w:val="001C3A22"/>
    <w:rsid w:val="001C3A4D"/>
    <w:rsid w:val="001C3A60"/>
    <w:rsid w:val="001C3AE5"/>
    <w:rsid w:val="001C3B5B"/>
    <w:rsid w:val="001C3B69"/>
    <w:rsid w:val="001C3BE7"/>
    <w:rsid w:val="001C3C5A"/>
    <w:rsid w:val="001C3D3E"/>
    <w:rsid w:val="001C3F35"/>
    <w:rsid w:val="001C3FA2"/>
    <w:rsid w:val="001C40AC"/>
    <w:rsid w:val="001C40F3"/>
    <w:rsid w:val="001C40FE"/>
    <w:rsid w:val="001C4134"/>
    <w:rsid w:val="001C42FF"/>
    <w:rsid w:val="001C43D6"/>
    <w:rsid w:val="001C4410"/>
    <w:rsid w:val="001C4453"/>
    <w:rsid w:val="001C44D3"/>
    <w:rsid w:val="001C4552"/>
    <w:rsid w:val="001C460B"/>
    <w:rsid w:val="001C4654"/>
    <w:rsid w:val="001C4663"/>
    <w:rsid w:val="001C469B"/>
    <w:rsid w:val="001C46A3"/>
    <w:rsid w:val="001C4711"/>
    <w:rsid w:val="001C4736"/>
    <w:rsid w:val="001C475A"/>
    <w:rsid w:val="001C4802"/>
    <w:rsid w:val="001C4807"/>
    <w:rsid w:val="001C490F"/>
    <w:rsid w:val="001C49B9"/>
    <w:rsid w:val="001C49EF"/>
    <w:rsid w:val="001C4A26"/>
    <w:rsid w:val="001C4AE0"/>
    <w:rsid w:val="001C4B09"/>
    <w:rsid w:val="001C4B70"/>
    <w:rsid w:val="001C4B7F"/>
    <w:rsid w:val="001C4BF9"/>
    <w:rsid w:val="001C4CAE"/>
    <w:rsid w:val="001C4CF8"/>
    <w:rsid w:val="001C4DFB"/>
    <w:rsid w:val="001C4E62"/>
    <w:rsid w:val="001C4EA0"/>
    <w:rsid w:val="001C4EED"/>
    <w:rsid w:val="001C4F12"/>
    <w:rsid w:val="001C4F4E"/>
    <w:rsid w:val="001C4F60"/>
    <w:rsid w:val="001C4F83"/>
    <w:rsid w:val="001C4FB3"/>
    <w:rsid w:val="001C4FED"/>
    <w:rsid w:val="001C504C"/>
    <w:rsid w:val="001C5180"/>
    <w:rsid w:val="001C5212"/>
    <w:rsid w:val="001C5291"/>
    <w:rsid w:val="001C52F5"/>
    <w:rsid w:val="001C5382"/>
    <w:rsid w:val="001C5442"/>
    <w:rsid w:val="001C54B2"/>
    <w:rsid w:val="001C5559"/>
    <w:rsid w:val="001C5605"/>
    <w:rsid w:val="001C56E5"/>
    <w:rsid w:val="001C570B"/>
    <w:rsid w:val="001C57C0"/>
    <w:rsid w:val="001C5924"/>
    <w:rsid w:val="001C5981"/>
    <w:rsid w:val="001C59B7"/>
    <w:rsid w:val="001C59BA"/>
    <w:rsid w:val="001C59E9"/>
    <w:rsid w:val="001C5A05"/>
    <w:rsid w:val="001C5A6B"/>
    <w:rsid w:val="001C5A84"/>
    <w:rsid w:val="001C5A9E"/>
    <w:rsid w:val="001C5AAF"/>
    <w:rsid w:val="001C5AB0"/>
    <w:rsid w:val="001C5AFB"/>
    <w:rsid w:val="001C5B28"/>
    <w:rsid w:val="001C5B60"/>
    <w:rsid w:val="001C5B98"/>
    <w:rsid w:val="001C5C06"/>
    <w:rsid w:val="001C5C0F"/>
    <w:rsid w:val="001C5C70"/>
    <w:rsid w:val="001C5E66"/>
    <w:rsid w:val="001C5E6D"/>
    <w:rsid w:val="001C6052"/>
    <w:rsid w:val="001C6103"/>
    <w:rsid w:val="001C61B4"/>
    <w:rsid w:val="001C62A4"/>
    <w:rsid w:val="001C632D"/>
    <w:rsid w:val="001C633E"/>
    <w:rsid w:val="001C6343"/>
    <w:rsid w:val="001C63BF"/>
    <w:rsid w:val="001C63DF"/>
    <w:rsid w:val="001C63E8"/>
    <w:rsid w:val="001C63F8"/>
    <w:rsid w:val="001C64AE"/>
    <w:rsid w:val="001C66B1"/>
    <w:rsid w:val="001C674A"/>
    <w:rsid w:val="001C6759"/>
    <w:rsid w:val="001C67CD"/>
    <w:rsid w:val="001C6831"/>
    <w:rsid w:val="001C683B"/>
    <w:rsid w:val="001C68EE"/>
    <w:rsid w:val="001C69C0"/>
    <w:rsid w:val="001C69CC"/>
    <w:rsid w:val="001C69D3"/>
    <w:rsid w:val="001C6A42"/>
    <w:rsid w:val="001C6AC2"/>
    <w:rsid w:val="001C6ADF"/>
    <w:rsid w:val="001C6B0C"/>
    <w:rsid w:val="001C6C50"/>
    <w:rsid w:val="001C6C5C"/>
    <w:rsid w:val="001C6C83"/>
    <w:rsid w:val="001C6CCB"/>
    <w:rsid w:val="001C6E88"/>
    <w:rsid w:val="001C6E96"/>
    <w:rsid w:val="001C6FA5"/>
    <w:rsid w:val="001C6FBF"/>
    <w:rsid w:val="001C70C5"/>
    <w:rsid w:val="001C70C7"/>
    <w:rsid w:val="001C7104"/>
    <w:rsid w:val="001C711F"/>
    <w:rsid w:val="001C7441"/>
    <w:rsid w:val="001C74B8"/>
    <w:rsid w:val="001C751B"/>
    <w:rsid w:val="001C7525"/>
    <w:rsid w:val="001C75A6"/>
    <w:rsid w:val="001C75D1"/>
    <w:rsid w:val="001C7625"/>
    <w:rsid w:val="001C766C"/>
    <w:rsid w:val="001C76C2"/>
    <w:rsid w:val="001C76C5"/>
    <w:rsid w:val="001C76C9"/>
    <w:rsid w:val="001C7701"/>
    <w:rsid w:val="001C7788"/>
    <w:rsid w:val="001C778E"/>
    <w:rsid w:val="001C7874"/>
    <w:rsid w:val="001C78A3"/>
    <w:rsid w:val="001C78C9"/>
    <w:rsid w:val="001C7919"/>
    <w:rsid w:val="001C7924"/>
    <w:rsid w:val="001C7944"/>
    <w:rsid w:val="001C79FB"/>
    <w:rsid w:val="001C7A5D"/>
    <w:rsid w:val="001C7A78"/>
    <w:rsid w:val="001C7A80"/>
    <w:rsid w:val="001C7A83"/>
    <w:rsid w:val="001C7A90"/>
    <w:rsid w:val="001C7B67"/>
    <w:rsid w:val="001C7C0E"/>
    <w:rsid w:val="001C7C7D"/>
    <w:rsid w:val="001C7DC4"/>
    <w:rsid w:val="001C7EA5"/>
    <w:rsid w:val="001C7ECF"/>
    <w:rsid w:val="001C7F17"/>
    <w:rsid w:val="001C7F81"/>
    <w:rsid w:val="001C7FEF"/>
    <w:rsid w:val="001D0014"/>
    <w:rsid w:val="001D004A"/>
    <w:rsid w:val="001D008B"/>
    <w:rsid w:val="001D00AE"/>
    <w:rsid w:val="001D00B2"/>
    <w:rsid w:val="001D0159"/>
    <w:rsid w:val="001D0178"/>
    <w:rsid w:val="001D02B6"/>
    <w:rsid w:val="001D036F"/>
    <w:rsid w:val="001D03C5"/>
    <w:rsid w:val="001D05B3"/>
    <w:rsid w:val="001D05B9"/>
    <w:rsid w:val="001D05EA"/>
    <w:rsid w:val="001D0603"/>
    <w:rsid w:val="001D067E"/>
    <w:rsid w:val="001D06D2"/>
    <w:rsid w:val="001D06F1"/>
    <w:rsid w:val="001D075C"/>
    <w:rsid w:val="001D0782"/>
    <w:rsid w:val="001D08E2"/>
    <w:rsid w:val="001D08EE"/>
    <w:rsid w:val="001D0917"/>
    <w:rsid w:val="001D098B"/>
    <w:rsid w:val="001D0999"/>
    <w:rsid w:val="001D09A1"/>
    <w:rsid w:val="001D09F2"/>
    <w:rsid w:val="001D09F8"/>
    <w:rsid w:val="001D0A36"/>
    <w:rsid w:val="001D0A43"/>
    <w:rsid w:val="001D0B1F"/>
    <w:rsid w:val="001D0BAB"/>
    <w:rsid w:val="001D0D27"/>
    <w:rsid w:val="001D0D99"/>
    <w:rsid w:val="001D0EEF"/>
    <w:rsid w:val="001D0EFD"/>
    <w:rsid w:val="001D0FD3"/>
    <w:rsid w:val="001D10A1"/>
    <w:rsid w:val="001D10A3"/>
    <w:rsid w:val="001D1134"/>
    <w:rsid w:val="001D121A"/>
    <w:rsid w:val="001D1245"/>
    <w:rsid w:val="001D12E0"/>
    <w:rsid w:val="001D13B5"/>
    <w:rsid w:val="001D13F0"/>
    <w:rsid w:val="001D1492"/>
    <w:rsid w:val="001D14CE"/>
    <w:rsid w:val="001D14ED"/>
    <w:rsid w:val="001D1502"/>
    <w:rsid w:val="001D1573"/>
    <w:rsid w:val="001D15EF"/>
    <w:rsid w:val="001D16E8"/>
    <w:rsid w:val="001D174B"/>
    <w:rsid w:val="001D1778"/>
    <w:rsid w:val="001D1786"/>
    <w:rsid w:val="001D17D5"/>
    <w:rsid w:val="001D17FA"/>
    <w:rsid w:val="001D1871"/>
    <w:rsid w:val="001D18B9"/>
    <w:rsid w:val="001D19A8"/>
    <w:rsid w:val="001D1A34"/>
    <w:rsid w:val="001D1A82"/>
    <w:rsid w:val="001D1AB3"/>
    <w:rsid w:val="001D1B07"/>
    <w:rsid w:val="001D1B59"/>
    <w:rsid w:val="001D1B65"/>
    <w:rsid w:val="001D1C18"/>
    <w:rsid w:val="001D1CC1"/>
    <w:rsid w:val="001D1D2E"/>
    <w:rsid w:val="001D1DEE"/>
    <w:rsid w:val="001D1F4F"/>
    <w:rsid w:val="001D1F55"/>
    <w:rsid w:val="001D1FA6"/>
    <w:rsid w:val="001D204A"/>
    <w:rsid w:val="001D204B"/>
    <w:rsid w:val="001D2092"/>
    <w:rsid w:val="001D20D7"/>
    <w:rsid w:val="001D2114"/>
    <w:rsid w:val="001D2129"/>
    <w:rsid w:val="001D2145"/>
    <w:rsid w:val="001D21D6"/>
    <w:rsid w:val="001D21D7"/>
    <w:rsid w:val="001D21EB"/>
    <w:rsid w:val="001D226D"/>
    <w:rsid w:val="001D227B"/>
    <w:rsid w:val="001D2282"/>
    <w:rsid w:val="001D22B7"/>
    <w:rsid w:val="001D22C7"/>
    <w:rsid w:val="001D22E4"/>
    <w:rsid w:val="001D23AD"/>
    <w:rsid w:val="001D23B9"/>
    <w:rsid w:val="001D23C7"/>
    <w:rsid w:val="001D2432"/>
    <w:rsid w:val="001D2453"/>
    <w:rsid w:val="001D25F1"/>
    <w:rsid w:val="001D2654"/>
    <w:rsid w:val="001D26DF"/>
    <w:rsid w:val="001D27DE"/>
    <w:rsid w:val="001D280C"/>
    <w:rsid w:val="001D284E"/>
    <w:rsid w:val="001D2934"/>
    <w:rsid w:val="001D2958"/>
    <w:rsid w:val="001D2969"/>
    <w:rsid w:val="001D2A4F"/>
    <w:rsid w:val="001D2B49"/>
    <w:rsid w:val="001D2C53"/>
    <w:rsid w:val="001D2D12"/>
    <w:rsid w:val="001D2D59"/>
    <w:rsid w:val="001D2DB1"/>
    <w:rsid w:val="001D2DB6"/>
    <w:rsid w:val="001D2E71"/>
    <w:rsid w:val="001D2E74"/>
    <w:rsid w:val="001D2E77"/>
    <w:rsid w:val="001D2F45"/>
    <w:rsid w:val="001D3019"/>
    <w:rsid w:val="001D311F"/>
    <w:rsid w:val="001D312B"/>
    <w:rsid w:val="001D3167"/>
    <w:rsid w:val="001D31C5"/>
    <w:rsid w:val="001D31D7"/>
    <w:rsid w:val="001D32B0"/>
    <w:rsid w:val="001D32FA"/>
    <w:rsid w:val="001D3425"/>
    <w:rsid w:val="001D3446"/>
    <w:rsid w:val="001D345F"/>
    <w:rsid w:val="001D350A"/>
    <w:rsid w:val="001D3562"/>
    <w:rsid w:val="001D358A"/>
    <w:rsid w:val="001D35F3"/>
    <w:rsid w:val="001D35F7"/>
    <w:rsid w:val="001D3635"/>
    <w:rsid w:val="001D36CE"/>
    <w:rsid w:val="001D36E9"/>
    <w:rsid w:val="001D378C"/>
    <w:rsid w:val="001D378E"/>
    <w:rsid w:val="001D378F"/>
    <w:rsid w:val="001D379F"/>
    <w:rsid w:val="001D37D8"/>
    <w:rsid w:val="001D388D"/>
    <w:rsid w:val="001D399A"/>
    <w:rsid w:val="001D39B8"/>
    <w:rsid w:val="001D3A94"/>
    <w:rsid w:val="001D3AE5"/>
    <w:rsid w:val="001D3B2B"/>
    <w:rsid w:val="001D3B4C"/>
    <w:rsid w:val="001D3B70"/>
    <w:rsid w:val="001D3B83"/>
    <w:rsid w:val="001D3BDE"/>
    <w:rsid w:val="001D3C38"/>
    <w:rsid w:val="001D3C7E"/>
    <w:rsid w:val="001D3D3F"/>
    <w:rsid w:val="001D3EF2"/>
    <w:rsid w:val="001D3F41"/>
    <w:rsid w:val="001D3F8E"/>
    <w:rsid w:val="001D4047"/>
    <w:rsid w:val="001D409E"/>
    <w:rsid w:val="001D40E0"/>
    <w:rsid w:val="001D4105"/>
    <w:rsid w:val="001D4149"/>
    <w:rsid w:val="001D4150"/>
    <w:rsid w:val="001D41DD"/>
    <w:rsid w:val="001D4245"/>
    <w:rsid w:val="001D427F"/>
    <w:rsid w:val="001D43F0"/>
    <w:rsid w:val="001D4408"/>
    <w:rsid w:val="001D444A"/>
    <w:rsid w:val="001D446B"/>
    <w:rsid w:val="001D4543"/>
    <w:rsid w:val="001D4564"/>
    <w:rsid w:val="001D458E"/>
    <w:rsid w:val="001D45DD"/>
    <w:rsid w:val="001D45E6"/>
    <w:rsid w:val="001D473C"/>
    <w:rsid w:val="001D47B5"/>
    <w:rsid w:val="001D4957"/>
    <w:rsid w:val="001D4974"/>
    <w:rsid w:val="001D49F8"/>
    <w:rsid w:val="001D4A14"/>
    <w:rsid w:val="001D4AD7"/>
    <w:rsid w:val="001D4B28"/>
    <w:rsid w:val="001D4C21"/>
    <w:rsid w:val="001D4C28"/>
    <w:rsid w:val="001D4CA4"/>
    <w:rsid w:val="001D4D31"/>
    <w:rsid w:val="001D4F82"/>
    <w:rsid w:val="001D500E"/>
    <w:rsid w:val="001D503B"/>
    <w:rsid w:val="001D5050"/>
    <w:rsid w:val="001D507B"/>
    <w:rsid w:val="001D50DA"/>
    <w:rsid w:val="001D5123"/>
    <w:rsid w:val="001D5130"/>
    <w:rsid w:val="001D5212"/>
    <w:rsid w:val="001D5246"/>
    <w:rsid w:val="001D530E"/>
    <w:rsid w:val="001D5310"/>
    <w:rsid w:val="001D536E"/>
    <w:rsid w:val="001D53C6"/>
    <w:rsid w:val="001D53CD"/>
    <w:rsid w:val="001D53FD"/>
    <w:rsid w:val="001D5414"/>
    <w:rsid w:val="001D54C7"/>
    <w:rsid w:val="001D5533"/>
    <w:rsid w:val="001D55D0"/>
    <w:rsid w:val="001D563B"/>
    <w:rsid w:val="001D565C"/>
    <w:rsid w:val="001D56B4"/>
    <w:rsid w:val="001D56BC"/>
    <w:rsid w:val="001D5745"/>
    <w:rsid w:val="001D577C"/>
    <w:rsid w:val="001D5825"/>
    <w:rsid w:val="001D58AC"/>
    <w:rsid w:val="001D5945"/>
    <w:rsid w:val="001D59EE"/>
    <w:rsid w:val="001D59F8"/>
    <w:rsid w:val="001D5A3D"/>
    <w:rsid w:val="001D5A81"/>
    <w:rsid w:val="001D5AEA"/>
    <w:rsid w:val="001D5B2D"/>
    <w:rsid w:val="001D5C17"/>
    <w:rsid w:val="001D5C6F"/>
    <w:rsid w:val="001D5CA8"/>
    <w:rsid w:val="001D5CB1"/>
    <w:rsid w:val="001D5CBC"/>
    <w:rsid w:val="001D5CBD"/>
    <w:rsid w:val="001D5D25"/>
    <w:rsid w:val="001D5E10"/>
    <w:rsid w:val="001D5E54"/>
    <w:rsid w:val="001D5E69"/>
    <w:rsid w:val="001D5F10"/>
    <w:rsid w:val="001D5F44"/>
    <w:rsid w:val="001D5F9C"/>
    <w:rsid w:val="001D5FCF"/>
    <w:rsid w:val="001D60BF"/>
    <w:rsid w:val="001D61B2"/>
    <w:rsid w:val="001D6294"/>
    <w:rsid w:val="001D62A2"/>
    <w:rsid w:val="001D6380"/>
    <w:rsid w:val="001D6403"/>
    <w:rsid w:val="001D6481"/>
    <w:rsid w:val="001D658B"/>
    <w:rsid w:val="001D665C"/>
    <w:rsid w:val="001D66ED"/>
    <w:rsid w:val="001D6722"/>
    <w:rsid w:val="001D674B"/>
    <w:rsid w:val="001D67A9"/>
    <w:rsid w:val="001D67BD"/>
    <w:rsid w:val="001D684C"/>
    <w:rsid w:val="001D68CF"/>
    <w:rsid w:val="001D69FC"/>
    <w:rsid w:val="001D6A3B"/>
    <w:rsid w:val="001D6B84"/>
    <w:rsid w:val="001D6C86"/>
    <w:rsid w:val="001D6D25"/>
    <w:rsid w:val="001D6DAC"/>
    <w:rsid w:val="001D6E68"/>
    <w:rsid w:val="001D6EC4"/>
    <w:rsid w:val="001D70A7"/>
    <w:rsid w:val="001D70CD"/>
    <w:rsid w:val="001D7137"/>
    <w:rsid w:val="001D7152"/>
    <w:rsid w:val="001D716E"/>
    <w:rsid w:val="001D719E"/>
    <w:rsid w:val="001D7207"/>
    <w:rsid w:val="001D721D"/>
    <w:rsid w:val="001D7273"/>
    <w:rsid w:val="001D7354"/>
    <w:rsid w:val="001D73D1"/>
    <w:rsid w:val="001D7457"/>
    <w:rsid w:val="001D7510"/>
    <w:rsid w:val="001D75E4"/>
    <w:rsid w:val="001D75F6"/>
    <w:rsid w:val="001D7687"/>
    <w:rsid w:val="001D76B5"/>
    <w:rsid w:val="001D76E5"/>
    <w:rsid w:val="001D76FF"/>
    <w:rsid w:val="001D7766"/>
    <w:rsid w:val="001D77D4"/>
    <w:rsid w:val="001D78B3"/>
    <w:rsid w:val="001D7957"/>
    <w:rsid w:val="001D799A"/>
    <w:rsid w:val="001D79E8"/>
    <w:rsid w:val="001D7A11"/>
    <w:rsid w:val="001D7A92"/>
    <w:rsid w:val="001D7A97"/>
    <w:rsid w:val="001D7A9F"/>
    <w:rsid w:val="001D7B07"/>
    <w:rsid w:val="001D7B43"/>
    <w:rsid w:val="001D7B47"/>
    <w:rsid w:val="001D7B4B"/>
    <w:rsid w:val="001D7B79"/>
    <w:rsid w:val="001D7BB2"/>
    <w:rsid w:val="001D7BFC"/>
    <w:rsid w:val="001D7C26"/>
    <w:rsid w:val="001D7CAD"/>
    <w:rsid w:val="001D7D85"/>
    <w:rsid w:val="001D7E55"/>
    <w:rsid w:val="001D7EBD"/>
    <w:rsid w:val="001D7ECF"/>
    <w:rsid w:val="001D7F63"/>
    <w:rsid w:val="001D9FF8"/>
    <w:rsid w:val="001E000E"/>
    <w:rsid w:val="001E00E5"/>
    <w:rsid w:val="001E0163"/>
    <w:rsid w:val="001E016A"/>
    <w:rsid w:val="001E0189"/>
    <w:rsid w:val="001E01A1"/>
    <w:rsid w:val="001E01B4"/>
    <w:rsid w:val="001E0285"/>
    <w:rsid w:val="001E0378"/>
    <w:rsid w:val="001E054A"/>
    <w:rsid w:val="001E05B3"/>
    <w:rsid w:val="001E05BF"/>
    <w:rsid w:val="001E0670"/>
    <w:rsid w:val="001E06F3"/>
    <w:rsid w:val="001E0716"/>
    <w:rsid w:val="001E084B"/>
    <w:rsid w:val="001E08AF"/>
    <w:rsid w:val="001E0969"/>
    <w:rsid w:val="001E09DF"/>
    <w:rsid w:val="001E0A1B"/>
    <w:rsid w:val="001E0A4C"/>
    <w:rsid w:val="001E0A7C"/>
    <w:rsid w:val="001E0B48"/>
    <w:rsid w:val="001E0DDA"/>
    <w:rsid w:val="001E0FEC"/>
    <w:rsid w:val="001E1045"/>
    <w:rsid w:val="001E105F"/>
    <w:rsid w:val="001E10FB"/>
    <w:rsid w:val="001E1156"/>
    <w:rsid w:val="001E118E"/>
    <w:rsid w:val="001E11EB"/>
    <w:rsid w:val="001E1241"/>
    <w:rsid w:val="001E1243"/>
    <w:rsid w:val="001E129D"/>
    <w:rsid w:val="001E13D2"/>
    <w:rsid w:val="001E13F6"/>
    <w:rsid w:val="001E1447"/>
    <w:rsid w:val="001E147D"/>
    <w:rsid w:val="001E1523"/>
    <w:rsid w:val="001E1568"/>
    <w:rsid w:val="001E15D2"/>
    <w:rsid w:val="001E1601"/>
    <w:rsid w:val="001E1623"/>
    <w:rsid w:val="001E163B"/>
    <w:rsid w:val="001E1643"/>
    <w:rsid w:val="001E1648"/>
    <w:rsid w:val="001E16F6"/>
    <w:rsid w:val="001E177F"/>
    <w:rsid w:val="001E1819"/>
    <w:rsid w:val="001E182D"/>
    <w:rsid w:val="001E1841"/>
    <w:rsid w:val="001E18D1"/>
    <w:rsid w:val="001E192B"/>
    <w:rsid w:val="001E1932"/>
    <w:rsid w:val="001E194D"/>
    <w:rsid w:val="001E1990"/>
    <w:rsid w:val="001E1A2A"/>
    <w:rsid w:val="001E1B13"/>
    <w:rsid w:val="001E1B82"/>
    <w:rsid w:val="001E1BE5"/>
    <w:rsid w:val="001E1C04"/>
    <w:rsid w:val="001E1C78"/>
    <w:rsid w:val="001E1CAB"/>
    <w:rsid w:val="001E1CFC"/>
    <w:rsid w:val="001E1D15"/>
    <w:rsid w:val="001E1D2D"/>
    <w:rsid w:val="001E1D87"/>
    <w:rsid w:val="001E1DD3"/>
    <w:rsid w:val="001E1E96"/>
    <w:rsid w:val="001E1F35"/>
    <w:rsid w:val="001E2037"/>
    <w:rsid w:val="001E21E2"/>
    <w:rsid w:val="001E2204"/>
    <w:rsid w:val="001E2223"/>
    <w:rsid w:val="001E2289"/>
    <w:rsid w:val="001E22F1"/>
    <w:rsid w:val="001E22FC"/>
    <w:rsid w:val="001E23B9"/>
    <w:rsid w:val="001E246E"/>
    <w:rsid w:val="001E2572"/>
    <w:rsid w:val="001E25DE"/>
    <w:rsid w:val="001E2676"/>
    <w:rsid w:val="001E26ED"/>
    <w:rsid w:val="001E2720"/>
    <w:rsid w:val="001E274F"/>
    <w:rsid w:val="001E27AB"/>
    <w:rsid w:val="001E284E"/>
    <w:rsid w:val="001E2864"/>
    <w:rsid w:val="001E2868"/>
    <w:rsid w:val="001E2983"/>
    <w:rsid w:val="001E2984"/>
    <w:rsid w:val="001E29C1"/>
    <w:rsid w:val="001E2A42"/>
    <w:rsid w:val="001E2A52"/>
    <w:rsid w:val="001E2B0A"/>
    <w:rsid w:val="001E2BB8"/>
    <w:rsid w:val="001E2C6C"/>
    <w:rsid w:val="001E2C78"/>
    <w:rsid w:val="001E2CD8"/>
    <w:rsid w:val="001E2CED"/>
    <w:rsid w:val="001E2D57"/>
    <w:rsid w:val="001E2D66"/>
    <w:rsid w:val="001E2DB3"/>
    <w:rsid w:val="001E2E74"/>
    <w:rsid w:val="001E2E79"/>
    <w:rsid w:val="001E2EF5"/>
    <w:rsid w:val="001E2F20"/>
    <w:rsid w:val="001E2F49"/>
    <w:rsid w:val="001E2F87"/>
    <w:rsid w:val="001E3018"/>
    <w:rsid w:val="001E307A"/>
    <w:rsid w:val="001E30A9"/>
    <w:rsid w:val="001E3135"/>
    <w:rsid w:val="001E3157"/>
    <w:rsid w:val="001E3167"/>
    <w:rsid w:val="001E3239"/>
    <w:rsid w:val="001E32BC"/>
    <w:rsid w:val="001E3304"/>
    <w:rsid w:val="001E3374"/>
    <w:rsid w:val="001E3389"/>
    <w:rsid w:val="001E3402"/>
    <w:rsid w:val="001E346F"/>
    <w:rsid w:val="001E34ED"/>
    <w:rsid w:val="001E3519"/>
    <w:rsid w:val="001E35D0"/>
    <w:rsid w:val="001E36DC"/>
    <w:rsid w:val="001E37A8"/>
    <w:rsid w:val="001E37CA"/>
    <w:rsid w:val="001E37D7"/>
    <w:rsid w:val="001E392B"/>
    <w:rsid w:val="001E3939"/>
    <w:rsid w:val="001E3985"/>
    <w:rsid w:val="001E39CF"/>
    <w:rsid w:val="001E39E3"/>
    <w:rsid w:val="001E3A2D"/>
    <w:rsid w:val="001E3A72"/>
    <w:rsid w:val="001E3A92"/>
    <w:rsid w:val="001E3AB5"/>
    <w:rsid w:val="001E3B02"/>
    <w:rsid w:val="001E3BF5"/>
    <w:rsid w:val="001E3C27"/>
    <w:rsid w:val="001E3CCC"/>
    <w:rsid w:val="001E3D20"/>
    <w:rsid w:val="001E3D5F"/>
    <w:rsid w:val="001E3D89"/>
    <w:rsid w:val="001E3DAC"/>
    <w:rsid w:val="001E3EC0"/>
    <w:rsid w:val="001E3EDA"/>
    <w:rsid w:val="001E4019"/>
    <w:rsid w:val="001E4038"/>
    <w:rsid w:val="001E408D"/>
    <w:rsid w:val="001E41B4"/>
    <w:rsid w:val="001E4294"/>
    <w:rsid w:val="001E42E8"/>
    <w:rsid w:val="001E42F0"/>
    <w:rsid w:val="001E4336"/>
    <w:rsid w:val="001E436E"/>
    <w:rsid w:val="001E4378"/>
    <w:rsid w:val="001E43B4"/>
    <w:rsid w:val="001E43C7"/>
    <w:rsid w:val="001E4459"/>
    <w:rsid w:val="001E4543"/>
    <w:rsid w:val="001E463E"/>
    <w:rsid w:val="001E4691"/>
    <w:rsid w:val="001E46B3"/>
    <w:rsid w:val="001E47AD"/>
    <w:rsid w:val="001E47E3"/>
    <w:rsid w:val="001E48A7"/>
    <w:rsid w:val="001E48E2"/>
    <w:rsid w:val="001E4A36"/>
    <w:rsid w:val="001E4B1B"/>
    <w:rsid w:val="001E4B8C"/>
    <w:rsid w:val="001E4C7C"/>
    <w:rsid w:val="001E4D6D"/>
    <w:rsid w:val="001E4DE0"/>
    <w:rsid w:val="001E4E8C"/>
    <w:rsid w:val="001E4F49"/>
    <w:rsid w:val="001E4F72"/>
    <w:rsid w:val="001E4F9B"/>
    <w:rsid w:val="001E501A"/>
    <w:rsid w:val="001E50D6"/>
    <w:rsid w:val="001E5124"/>
    <w:rsid w:val="001E5174"/>
    <w:rsid w:val="001E51F2"/>
    <w:rsid w:val="001E525B"/>
    <w:rsid w:val="001E52DC"/>
    <w:rsid w:val="001E5337"/>
    <w:rsid w:val="001E5339"/>
    <w:rsid w:val="001E5398"/>
    <w:rsid w:val="001E53BD"/>
    <w:rsid w:val="001E53D8"/>
    <w:rsid w:val="001E53E4"/>
    <w:rsid w:val="001E53FD"/>
    <w:rsid w:val="001E5464"/>
    <w:rsid w:val="001E5493"/>
    <w:rsid w:val="001E5498"/>
    <w:rsid w:val="001E54B3"/>
    <w:rsid w:val="001E54F3"/>
    <w:rsid w:val="001E54F8"/>
    <w:rsid w:val="001E5507"/>
    <w:rsid w:val="001E55E3"/>
    <w:rsid w:val="001E5601"/>
    <w:rsid w:val="001E564E"/>
    <w:rsid w:val="001E567B"/>
    <w:rsid w:val="001E5776"/>
    <w:rsid w:val="001E579E"/>
    <w:rsid w:val="001E57E2"/>
    <w:rsid w:val="001E580F"/>
    <w:rsid w:val="001E58BD"/>
    <w:rsid w:val="001E5949"/>
    <w:rsid w:val="001E5980"/>
    <w:rsid w:val="001E5A0D"/>
    <w:rsid w:val="001E5A22"/>
    <w:rsid w:val="001E5A38"/>
    <w:rsid w:val="001E5A5D"/>
    <w:rsid w:val="001E5A65"/>
    <w:rsid w:val="001E5ADE"/>
    <w:rsid w:val="001E5B24"/>
    <w:rsid w:val="001E5B5A"/>
    <w:rsid w:val="001E5B78"/>
    <w:rsid w:val="001E5B83"/>
    <w:rsid w:val="001E5C11"/>
    <w:rsid w:val="001E5C98"/>
    <w:rsid w:val="001E5CAA"/>
    <w:rsid w:val="001E5D99"/>
    <w:rsid w:val="001E5DE9"/>
    <w:rsid w:val="001E5DEC"/>
    <w:rsid w:val="001E5E58"/>
    <w:rsid w:val="001E5E82"/>
    <w:rsid w:val="001E5F4A"/>
    <w:rsid w:val="001E5F69"/>
    <w:rsid w:val="001E5F9F"/>
    <w:rsid w:val="001E5FF0"/>
    <w:rsid w:val="001E5FF3"/>
    <w:rsid w:val="001E602A"/>
    <w:rsid w:val="001E6156"/>
    <w:rsid w:val="001E61C5"/>
    <w:rsid w:val="001E61D4"/>
    <w:rsid w:val="001E6217"/>
    <w:rsid w:val="001E6269"/>
    <w:rsid w:val="001E62FB"/>
    <w:rsid w:val="001E6343"/>
    <w:rsid w:val="001E6372"/>
    <w:rsid w:val="001E64ED"/>
    <w:rsid w:val="001E6517"/>
    <w:rsid w:val="001E651B"/>
    <w:rsid w:val="001E659C"/>
    <w:rsid w:val="001E6642"/>
    <w:rsid w:val="001E66BF"/>
    <w:rsid w:val="001E676B"/>
    <w:rsid w:val="001E69AB"/>
    <w:rsid w:val="001E6A29"/>
    <w:rsid w:val="001E6B11"/>
    <w:rsid w:val="001E6B16"/>
    <w:rsid w:val="001E6B54"/>
    <w:rsid w:val="001E6B78"/>
    <w:rsid w:val="001E6B98"/>
    <w:rsid w:val="001E6BA2"/>
    <w:rsid w:val="001E6BE0"/>
    <w:rsid w:val="001E6CF1"/>
    <w:rsid w:val="001E6D7E"/>
    <w:rsid w:val="001E6DCF"/>
    <w:rsid w:val="001E6DDE"/>
    <w:rsid w:val="001E6ED7"/>
    <w:rsid w:val="001E6F24"/>
    <w:rsid w:val="001E6F6B"/>
    <w:rsid w:val="001E6FBA"/>
    <w:rsid w:val="001E701A"/>
    <w:rsid w:val="001E7035"/>
    <w:rsid w:val="001E7043"/>
    <w:rsid w:val="001E70CB"/>
    <w:rsid w:val="001E7163"/>
    <w:rsid w:val="001E71EB"/>
    <w:rsid w:val="001E720A"/>
    <w:rsid w:val="001E7210"/>
    <w:rsid w:val="001E73C7"/>
    <w:rsid w:val="001E7453"/>
    <w:rsid w:val="001E751D"/>
    <w:rsid w:val="001E7521"/>
    <w:rsid w:val="001E75A1"/>
    <w:rsid w:val="001E7757"/>
    <w:rsid w:val="001E777E"/>
    <w:rsid w:val="001E77C1"/>
    <w:rsid w:val="001E77D8"/>
    <w:rsid w:val="001E77E6"/>
    <w:rsid w:val="001E7848"/>
    <w:rsid w:val="001E7878"/>
    <w:rsid w:val="001E789E"/>
    <w:rsid w:val="001E79E3"/>
    <w:rsid w:val="001E7A57"/>
    <w:rsid w:val="001E7AA9"/>
    <w:rsid w:val="001E7B6A"/>
    <w:rsid w:val="001E7BDD"/>
    <w:rsid w:val="001E7C37"/>
    <w:rsid w:val="001E7D4C"/>
    <w:rsid w:val="001E7D54"/>
    <w:rsid w:val="001E7E1F"/>
    <w:rsid w:val="001E7E6B"/>
    <w:rsid w:val="001E7E92"/>
    <w:rsid w:val="001F00DB"/>
    <w:rsid w:val="001F0126"/>
    <w:rsid w:val="001F0170"/>
    <w:rsid w:val="001F01D0"/>
    <w:rsid w:val="001F0345"/>
    <w:rsid w:val="001F040D"/>
    <w:rsid w:val="001F0416"/>
    <w:rsid w:val="001F054C"/>
    <w:rsid w:val="001F0573"/>
    <w:rsid w:val="001F05B9"/>
    <w:rsid w:val="001F05F5"/>
    <w:rsid w:val="001F0670"/>
    <w:rsid w:val="001F067A"/>
    <w:rsid w:val="001F0713"/>
    <w:rsid w:val="001F073D"/>
    <w:rsid w:val="001F0747"/>
    <w:rsid w:val="001F0760"/>
    <w:rsid w:val="001F07F8"/>
    <w:rsid w:val="001F084C"/>
    <w:rsid w:val="001F08E1"/>
    <w:rsid w:val="001F08FC"/>
    <w:rsid w:val="001F0AF9"/>
    <w:rsid w:val="001F0B62"/>
    <w:rsid w:val="001F0B93"/>
    <w:rsid w:val="001F0B96"/>
    <w:rsid w:val="001F0BBD"/>
    <w:rsid w:val="001F0C17"/>
    <w:rsid w:val="001F0C26"/>
    <w:rsid w:val="001F0C6B"/>
    <w:rsid w:val="001F0CA2"/>
    <w:rsid w:val="001F0D6C"/>
    <w:rsid w:val="001F0F31"/>
    <w:rsid w:val="001F100C"/>
    <w:rsid w:val="001F104B"/>
    <w:rsid w:val="001F1097"/>
    <w:rsid w:val="001F10A8"/>
    <w:rsid w:val="001F10B6"/>
    <w:rsid w:val="001F111E"/>
    <w:rsid w:val="001F1148"/>
    <w:rsid w:val="001F1178"/>
    <w:rsid w:val="001F11DD"/>
    <w:rsid w:val="001F1209"/>
    <w:rsid w:val="001F1227"/>
    <w:rsid w:val="001F123B"/>
    <w:rsid w:val="001F1255"/>
    <w:rsid w:val="001F129D"/>
    <w:rsid w:val="001F12D4"/>
    <w:rsid w:val="001F130D"/>
    <w:rsid w:val="001F1362"/>
    <w:rsid w:val="001F13A8"/>
    <w:rsid w:val="001F145C"/>
    <w:rsid w:val="001F14EF"/>
    <w:rsid w:val="001F15D6"/>
    <w:rsid w:val="001F1655"/>
    <w:rsid w:val="001F166C"/>
    <w:rsid w:val="001F167A"/>
    <w:rsid w:val="001F1680"/>
    <w:rsid w:val="001F1689"/>
    <w:rsid w:val="001F168D"/>
    <w:rsid w:val="001F1694"/>
    <w:rsid w:val="001F1696"/>
    <w:rsid w:val="001F16BC"/>
    <w:rsid w:val="001F1713"/>
    <w:rsid w:val="001F176A"/>
    <w:rsid w:val="001F1770"/>
    <w:rsid w:val="001F1786"/>
    <w:rsid w:val="001F1801"/>
    <w:rsid w:val="001F1905"/>
    <w:rsid w:val="001F1990"/>
    <w:rsid w:val="001F1A2D"/>
    <w:rsid w:val="001F1AA9"/>
    <w:rsid w:val="001F1AC7"/>
    <w:rsid w:val="001F1B40"/>
    <w:rsid w:val="001F1B8C"/>
    <w:rsid w:val="001F1C02"/>
    <w:rsid w:val="001F1C78"/>
    <w:rsid w:val="001F1CD1"/>
    <w:rsid w:val="001F1D8C"/>
    <w:rsid w:val="001F1E09"/>
    <w:rsid w:val="001F1FAC"/>
    <w:rsid w:val="001F1FC4"/>
    <w:rsid w:val="001F1FDE"/>
    <w:rsid w:val="001F2010"/>
    <w:rsid w:val="001F207A"/>
    <w:rsid w:val="001F21B1"/>
    <w:rsid w:val="001F21BB"/>
    <w:rsid w:val="001F220A"/>
    <w:rsid w:val="001F2215"/>
    <w:rsid w:val="001F2304"/>
    <w:rsid w:val="001F23E9"/>
    <w:rsid w:val="001F24BF"/>
    <w:rsid w:val="001F2589"/>
    <w:rsid w:val="001F25BB"/>
    <w:rsid w:val="001F2856"/>
    <w:rsid w:val="001F28C9"/>
    <w:rsid w:val="001F2912"/>
    <w:rsid w:val="001F295C"/>
    <w:rsid w:val="001F2990"/>
    <w:rsid w:val="001F2A05"/>
    <w:rsid w:val="001F2A32"/>
    <w:rsid w:val="001F2A6D"/>
    <w:rsid w:val="001F2AC8"/>
    <w:rsid w:val="001F2AE9"/>
    <w:rsid w:val="001F2B5B"/>
    <w:rsid w:val="001F2C00"/>
    <w:rsid w:val="001F2C3F"/>
    <w:rsid w:val="001F2C55"/>
    <w:rsid w:val="001F2C59"/>
    <w:rsid w:val="001F2CAE"/>
    <w:rsid w:val="001F2CFB"/>
    <w:rsid w:val="001F2D4E"/>
    <w:rsid w:val="001F2DB9"/>
    <w:rsid w:val="001F2E0D"/>
    <w:rsid w:val="001F2E54"/>
    <w:rsid w:val="001F2E99"/>
    <w:rsid w:val="001F2F54"/>
    <w:rsid w:val="001F2FEB"/>
    <w:rsid w:val="001F30C8"/>
    <w:rsid w:val="001F30E9"/>
    <w:rsid w:val="001F3109"/>
    <w:rsid w:val="001F3178"/>
    <w:rsid w:val="001F321D"/>
    <w:rsid w:val="001F323E"/>
    <w:rsid w:val="001F3269"/>
    <w:rsid w:val="001F326A"/>
    <w:rsid w:val="001F3398"/>
    <w:rsid w:val="001F33E3"/>
    <w:rsid w:val="001F3450"/>
    <w:rsid w:val="001F34A1"/>
    <w:rsid w:val="001F34D3"/>
    <w:rsid w:val="001F35E7"/>
    <w:rsid w:val="001F3649"/>
    <w:rsid w:val="001F36F0"/>
    <w:rsid w:val="001F3753"/>
    <w:rsid w:val="001F37A7"/>
    <w:rsid w:val="001F37E3"/>
    <w:rsid w:val="001F380A"/>
    <w:rsid w:val="001F3820"/>
    <w:rsid w:val="001F389D"/>
    <w:rsid w:val="001F38B9"/>
    <w:rsid w:val="001F3946"/>
    <w:rsid w:val="001F3A1E"/>
    <w:rsid w:val="001F3A8F"/>
    <w:rsid w:val="001F3AAF"/>
    <w:rsid w:val="001F3B0A"/>
    <w:rsid w:val="001F3B38"/>
    <w:rsid w:val="001F3B80"/>
    <w:rsid w:val="001F3B93"/>
    <w:rsid w:val="001F3C58"/>
    <w:rsid w:val="001F3D2A"/>
    <w:rsid w:val="001F3D75"/>
    <w:rsid w:val="001F3D8F"/>
    <w:rsid w:val="001F3DF5"/>
    <w:rsid w:val="001F3E0E"/>
    <w:rsid w:val="001F3E3E"/>
    <w:rsid w:val="001F3E55"/>
    <w:rsid w:val="001F3EB0"/>
    <w:rsid w:val="001F3EC9"/>
    <w:rsid w:val="001F3EFD"/>
    <w:rsid w:val="001F3FDF"/>
    <w:rsid w:val="001F4068"/>
    <w:rsid w:val="001F4278"/>
    <w:rsid w:val="001F427D"/>
    <w:rsid w:val="001F4339"/>
    <w:rsid w:val="001F433A"/>
    <w:rsid w:val="001F440A"/>
    <w:rsid w:val="001F441A"/>
    <w:rsid w:val="001F445D"/>
    <w:rsid w:val="001F4506"/>
    <w:rsid w:val="001F4596"/>
    <w:rsid w:val="001F45EC"/>
    <w:rsid w:val="001F45F9"/>
    <w:rsid w:val="001F463B"/>
    <w:rsid w:val="001F467A"/>
    <w:rsid w:val="001F4688"/>
    <w:rsid w:val="001F46C9"/>
    <w:rsid w:val="001F4714"/>
    <w:rsid w:val="001F475F"/>
    <w:rsid w:val="001F47DF"/>
    <w:rsid w:val="001F4840"/>
    <w:rsid w:val="001F4865"/>
    <w:rsid w:val="001F48C9"/>
    <w:rsid w:val="001F48F6"/>
    <w:rsid w:val="001F4A87"/>
    <w:rsid w:val="001F4AEF"/>
    <w:rsid w:val="001F4C04"/>
    <w:rsid w:val="001F4C27"/>
    <w:rsid w:val="001F4C4D"/>
    <w:rsid w:val="001F4D06"/>
    <w:rsid w:val="001F4D27"/>
    <w:rsid w:val="001F4D96"/>
    <w:rsid w:val="001F4DA2"/>
    <w:rsid w:val="001F4E06"/>
    <w:rsid w:val="001F4E51"/>
    <w:rsid w:val="001F4F23"/>
    <w:rsid w:val="001F4FC7"/>
    <w:rsid w:val="001F4FF3"/>
    <w:rsid w:val="001F4FFC"/>
    <w:rsid w:val="001F5029"/>
    <w:rsid w:val="001F50B9"/>
    <w:rsid w:val="001F50E4"/>
    <w:rsid w:val="001F50FC"/>
    <w:rsid w:val="001F51B2"/>
    <w:rsid w:val="001F51D3"/>
    <w:rsid w:val="001F5220"/>
    <w:rsid w:val="001F5260"/>
    <w:rsid w:val="001F527C"/>
    <w:rsid w:val="001F52B8"/>
    <w:rsid w:val="001F542F"/>
    <w:rsid w:val="001F54E7"/>
    <w:rsid w:val="001F551B"/>
    <w:rsid w:val="001F556C"/>
    <w:rsid w:val="001F5588"/>
    <w:rsid w:val="001F55BE"/>
    <w:rsid w:val="001F5764"/>
    <w:rsid w:val="001F5797"/>
    <w:rsid w:val="001F57A1"/>
    <w:rsid w:val="001F58A3"/>
    <w:rsid w:val="001F58AB"/>
    <w:rsid w:val="001F58D3"/>
    <w:rsid w:val="001F58F4"/>
    <w:rsid w:val="001F590A"/>
    <w:rsid w:val="001F591A"/>
    <w:rsid w:val="001F592C"/>
    <w:rsid w:val="001F5942"/>
    <w:rsid w:val="001F5975"/>
    <w:rsid w:val="001F59B0"/>
    <w:rsid w:val="001F5A2A"/>
    <w:rsid w:val="001F5A6E"/>
    <w:rsid w:val="001F5A79"/>
    <w:rsid w:val="001F5ADF"/>
    <w:rsid w:val="001F5B34"/>
    <w:rsid w:val="001F5B47"/>
    <w:rsid w:val="001F5BC7"/>
    <w:rsid w:val="001F5CC0"/>
    <w:rsid w:val="001F5CE1"/>
    <w:rsid w:val="001F5CF3"/>
    <w:rsid w:val="001F5D50"/>
    <w:rsid w:val="001F5D56"/>
    <w:rsid w:val="001F5D64"/>
    <w:rsid w:val="001F5D9B"/>
    <w:rsid w:val="001F5DC8"/>
    <w:rsid w:val="001F5E37"/>
    <w:rsid w:val="001F5EA6"/>
    <w:rsid w:val="001F5F98"/>
    <w:rsid w:val="001F5FC3"/>
    <w:rsid w:val="001F6149"/>
    <w:rsid w:val="001F6176"/>
    <w:rsid w:val="001F6221"/>
    <w:rsid w:val="001F62A1"/>
    <w:rsid w:val="001F62DB"/>
    <w:rsid w:val="001F6339"/>
    <w:rsid w:val="001F63E0"/>
    <w:rsid w:val="001F6456"/>
    <w:rsid w:val="001F645F"/>
    <w:rsid w:val="001F6510"/>
    <w:rsid w:val="001F6558"/>
    <w:rsid w:val="001F656A"/>
    <w:rsid w:val="001F6576"/>
    <w:rsid w:val="001F6672"/>
    <w:rsid w:val="001F6676"/>
    <w:rsid w:val="001F66AD"/>
    <w:rsid w:val="001F66F3"/>
    <w:rsid w:val="001F67B0"/>
    <w:rsid w:val="001F680F"/>
    <w:rsid w:val="001F6890"/>
    <w:rsid w:val="001F690A"/>
    <w:rsid w:val="001F6930"/>
    <w:rsid w:val="001F694B"/>
    <w:rsid w:val="001F6982"/>
    <w:rsid w:val="001F69A8"/>
    <w:rsid w:val="001F6ADE"/>
    <w:rsid w:val="001F6B48"/>
    <w:rsid w:val="001F6BD1"/>
    <w:rsid w:val="001F6C6F"/>
    <w:rsid w:val="001F6C9A"/>
    <w:rsid w:val="001F6CB1"/>
    <w:rsid w:val="001F6CBB"/>
    <w:rsid w:val="001F6CCB"/>
    <w:rsid w:val="001F6E31"/>
    <w:rsid w:val="001F6EB5"/>
    <w:rsid w:val="001F6EF2"/>
    <w:rsid w:val="001F6F12"/>
    <w:rsid w:val="001F6F29"/>
    <w:rsid w:val="001F6FA8"/>
    <w:rsid w:val="001F703A"/>
    <w:rsid w:val="001F721D"/>
    <w:rsid w:val="001F72F7"/>
    <w:rsid w:val="001F73AA"/>
    <w:rsid w:val="001F73BF"/>
    <w:rsid w:val="001F73DC"/>
    <w:rsid w:val="001F7482"/>
    <w:rsid w:val="001F74FD"/>
    <w:rsid w:val="001F75C0"/>
    <w:rsid w:val="001F76FB"/>
    <w:rsid w:val="001F77B7"/>
    <w:rsid w:val="001F7816"/>
    <w:rsid w:val="001F7840"/>
    <w:rsid w:val="001F787D"/>
    <w:rsid w:val="001F78F4"/>
    <w:rsid w:val="001F78FE"/>
    <w:rsid w:val="001F7966"/>
    <w:rsid w:val="001F7A21"/>
    <w:rsid w:val="001F7A38"/>
    <w:rsid w:val="001F7A4F"/>
    <w:rsid w:val="001F7A7D"/>
    <w:rsid w:val="001F7AC7"/>
    <w:rsid w:val="001F7B08"/>
    <w:rsid w:val="001F7B11"/>
    <w:rsid w:val="001F7B14"/>
    <w:rsid w:val="001F7C0F"/>
    <w:rsid w:val="001F7C2C"/>
    <w:rsid w:val="001F7C68"/>
    <w:rsid w:val="001F7C8F"/>
    <w:rsid w:val="001F7CE9"/>
    <w:rsid w:val="001F7D25"/>
    <w:rsid w:val="001F7DBD"/>
    <w:rsid w:val="001F7EA7"/>
    <w:rsid w:val="001F7EE1"/>
    <w:rsid w:val="00200071"/>
    <w:rsid w:val="00200087"/>
    <w:rsid w:val="00200222"/>
    <w:rsid w:val="00200236"/>
    <w:rsid w:val="002002DE"/>
    <w:rsid w:val="0020032C"/>
    <w:rsid w:val="002003D9"/>
    <w:rsid w:val="002003F3"/>
    <w:rsid w:val="0020040C"/>
    <w:rsid w:val="0020049C"/>
    <w:rsid w:val="0020049E"/>
    <w:rsid w:val="00200511"/>
    <w:rsid w:val="00200541"/>
    <w:rsid w:val="0020068E"/>
    <w:rsid w:val="002006EC"/>
    <w:rsid w:val="00200702"/>
    <w:rsid w:val="0020087E"/>
    <w:rsid w:val="00200900"/>
    <w:rsid w:val="00200965"/>
    <w:rsid w:val="00200AF6"/>
    <w:rsid w:val="00200B07"/>
    <w:rsid w:val="00200B27"/>
    <w:rsid w:val="00200B56"/>
    <w:rsid w:val="00200C07"/>
    <w:rsid w:val="00200CF5"/>
    <w:rsid w:val="00200DE9"/>
    <w:rsid w:val="00200E0F"/>
    <w:rsid w:val="00200E91"/>
    <w:rsid w:val="00200ED2"/>
    <w:rsid w:val="00201078"/>
    <w:rsid w:val="002010D9"/>
    <w:rsid w:val="00201111"/>
    <w:rsid w:val="0020121D"/>
    <w:rsid w:val="002012DF"/>
    <w:rsid w:val="0020135E"/>
    <w:rsid w:val="00201405"/>
    <w:rsid w:val="00201430"/>
    <w:rsid w:val="00201450"/>
    <w:rsid w:val="00201478"/>
    <w:rsid w:val="002014C2"/>
    <w:rsid w:val="00201525"/>
    <w:rsid w:val="00201555"/>
    <w:rsid w:val="002015A9"/>
    <w:rsid w:val="00201666"/>
    <w:rsid w:val="00201710"/>
    <w:rsid w:val="0020173C"/>
    <w:rsid w:val="00201784"/>
    <w:rsid w:val="00201785"/>
    <w:rsid w:val="002017E0"/>
    <w:rsid w:val="0020186B"/>
    <w:rsid w:val="002018F8"/>
    <w:rsid w:val="0020190C"/>
    <w:rsid w:val="002019CD"/>
    <w:rsid w:val="002019FC"/>
    <w:rsid w:val="00201A01"/>
    <w:rsid w:val="00201A2F"/>
    <w:rsid w:val="00201A91"/>
    <w:rsid w:val="00201B01"/>
    <w:rsid w:val="00201B91"/>
    <w:rsid w:val="00201BC1"/>
    <w:rsid w:val="00201BF8"/>
    <w:rsid w:val="00201C82"/>
    <w:rsid w:val="00201E03"/>
    <w:rsid w:val="00201E8A"/>
    <w:rsid w:val="00201E91"/>
    <w:rsid w:val="00201EBB"/>
    <w:rsid w:val="00201EC1"/>
    <w:rsid w:val="00201F15"/>
    <w:rsid w:val="00201F63"/>
    <w:rsid w:val="0020210D"/>
    <w:rsid w:val="00202135"/>
    <w:rsid w:val="002021F5"/>
    <w:rsid w:val="002022B3"/>
    <w:rsid w:val="002022D8"/>
    <w:rsid w:val="002022E6"/>
    <w:rsid w:val="00202340"/>
    <w:rsid w:val="00202398"/>
    <w:rsid w:val="002023A1"/>
    <w:rsid w:val="002023E6"/>
    <w:rsid w:val="002023FF"/>
    <w:rsid w:val="0020247C"/>
    <w:rsid w:val="00202516"/>
    <w:rsid w:val="00202563"/>
    <w:rsid w:val="0020258D"/>
    <w:rsid w:val="0020259E"/>
    <w:rsid w:val="0020261D"/>
    <w:rsid w:val="00202679"/>
    <w:rsid w:val="002027CA"/>
    <w:rsid w:val="0020285E"/>
    <w:rsid w:val="0020287D"/>
    <w:rsid w:val="002028BA"/>
    <w:rsid w:val="002028C4"/>
    <w:rsid w:val="002028DC"/>
    <w:rsid w:val="002028F8"/>
    <w:rsid w:val="002029D1"/>
    <w:rsid w:val="00202A43"/>
    <w:rsid w:val="00202A75"/>
    <w:rsid w:val="00202B06"/>
    <w:rsid w:val="00202B22"/>
    <w:rsid w:val="00202B57"/>
    <w:rsid w:val="00202B62"/>
    <w:rsid w:val="00202BA8"/>
    <w:rsid w:val="00202BAF"/>
    <w:rsid w:val="00202C15"/>
    <w:rsid w:val="00202C58"/>
    <w:rsid w:val="00202CD4"/>
    <w:rsid w:val="00202D41"/>
    <w:rsid w:val="00202DAE"/>
    <w:rsid w:val="00202FE1"/>
    <w:rsid w:val="002030A1"/>
    <w:rsid w:val="002030A7"/>
    <w:rsid w:val="00203104"/>
    <w:rsid w:val="0020319E"/>
    <w:rsid w:val="002031ED"/>
    <w:rsid w:val="0020320A"/>
    <w:rsid w:val="002032BF"/>
    <w:rsid w:val="002032C9"/>
    <w:rsid w:val="002032F4"/>
    <w:rsid w:val="002032F6"/>
    <w:rsid w:val="00203396"/>
    <w:rsid w:val="00203401"/>
    <w:rsid w:val="002034C6"/>
    <w:rsid w:val="00203502"/>
    <w:rsid w:val="00203514"/>
    <w:rsid w:val="00203640"/>
    <w:rsid w:val="00203723"/>
    <w:rsid w:val="00203824"/>
    <w:rsid w:val="002038A9"/>
    <w:rsid w:val="0020394B"/>
    <w:rsid w:val="0020397A"/>
    <w:rsid w:val="00203995"/>
    <w:rsid w:val="00203A14"/>
    <w:rsid w:val="00203A2B"/>
    <w:rsid w:val="00203A55"/>
    <w:rsid w:val="00203A72"/>
    <w:rsid w:val="00203BF7"/>
    <w:rsid w:val="00203C35"/>
    <w:rsid w:val="00203C74"/>
    <w:rsid w:val="00203C8F"/>
    <w:rsid w:val="00203CA2"/>
    <w:rsid w:val="00203CC4"/>
    <w:rsid w:val="00203D16"/>
    <w:rsid w:val="00203D41"/>
    <w:rsid w:val="00203D9C"/>
    <w:rsid w:val="00203E5C"/>
    <w:rsid w:val="00203E5D"/>
    <w:rsid w:val="00203EA1"/>
    <w:rsid w:val="00203EB5"/>
    <w:rsid w:val="00204034"/>
    <w:rsid w:val="0020412C"/>
    <w:rsid w:val="002041AC"/>
    <w:rsid w:val="002041C8"/>
    <w:rsid w:val="00204201"/>
    <w:rsid w:val="0020425C"/>
    <w:rsid w:val="002042A0"/>
    <w:rsid w:val="002042A8"/>
    <w:rsid w:val="002042A9"/>
    <w:rsid w:val="002042E8"/>
    <w:rsid w:val="00204328"/>
    <w:rsid w:val="002043A3"/>
    <w:rsid w:val="002043C3"/>
    <w:rsid w:val="00204437"/>
    <w:rsid w:val="00204514"/>
    <w:rsid w:val="0020459A"/>
    <w:rsid w:val="00204662"/>
    <w:rsid w:val="00204732"/>
    <w:rsid w:val="00204744"/>
    <w:rsid w:val="0020479C"/>
    <w:rsid w:val="002047CE"/>
    <w:rsid w:val="00204964"/>
    <w:rsid w:val="00204989"/>
    <w:rsid w:val="0020498D"/>
    <w:rsid w:val="002049AF"/>
    <w:rsid w:val="002049E4"/>
    <w:rsid w:val="00204A2B"/>
    <w:rsid w:val="00204A34"/>
    <w:rsid w:val="00204B6C"/>
    <w:rsid w:val="00204B72"/>
    <w:rsid w:val="00204C90"/>
    <w:rsid w:val="00204CDB"/>
    <w:rsid w:val="00204D1F"/>
    <w:rsid w:val="00204DA1"/>
    <w:rsid w:val="00204DFD"/>
    <w:rsid w:val="00204E37"/>
    <w:rsid w:val="00204E74"/>
    <w:rsid w:val="00204F30"/>
    <w:rsid w:val="00204FB5"/>
    <w:rsid w:val="00205092"/>
    <w:rsid w:val="00205095"/>
    <w:rsid w:val="00205097"/>
    <w:rsid w:val="002050D1"/>
    <w:rsid w:val="00205136"/>
    <w:rsid w:val="002051AB"/>
    <w:rsid w:val="0020522C"/>
    <w:rsid w:val="0020523C"/>
    <w:rsid w:val="00205281"/>
    <w:rsid w:val="00205310"/>
    <w:rsid w:val="00205359"/>
    <w:rsid w:val="00205380"/>
    <w:rsid w:val="00205399"/>
    <w:rsid w:val="002053A8"/>
    <w:rsid w:val="002053E3"/>
    <w:rsid w:val="002053F6"/>
    <w:rsid w:val="00205481"/>
    <w:rsid w:val="002055C3"/>
    <w:rsid w:val="0020564B"/>
    <w:rsid w:val="0020567B"/>
    <w:rsid w:val="0020569B"/>
    <w:rsid w:val="002056A5"/>
    <w:rsid w:val="00205708"/>
    <w:rsid w:val="00205745"/>
    <w:rsid w:val="00205769"/>
    <w:rsid w:val="0020578A"/>
    <w:rsid w:val="002057AF"/>
    <w:rsid w:val="00205818"/>
    <w:rsid w:val="0020582D"/>
    <w:rsid w:val="00205951"/>
    <w:rsid w:val="00205952"/>
    <w:rsid w:val="002059E9"/>
    <w:rsid w:val="00205A80"/>
    <w:rsid w:val="00205AA9"/>
    <w:rsid w:val="00205B09"/>
    <w:rsid w:val="00205B3B"/>
    <w:rsid w:val="00205BF0"/>
    <w:rsid w:val="00205CFA"/>
    <w:rsid w:val="00205CFF"/>
    <w:rsid w:val="00205DCA"/>
    <w:rsid w:val="00205DDA"/>
    <w:rsid w:val="00205DF0"/>
    <w:rsid w:val="00205F0F"/>
    <w:rsid w:val="00205F50"/>
    <w:rsid w:val="00205FF2"/>
    <w:rsid w:val="00206054"/>
    <w:rsid w:val="00206088"/>
    <w:rsid w:val="002060F6"/>
    <w:rsid w:val="00206277"/>
    <w:rsid w:val="002062E6"/>
    <w:rsid w:val="0020630F"/>
    <w:rsid w:val="00206496"/>
    <w:rsid w:val="002064DE"/>
    <w:rsid w:val="0020651D"/>
    <w:rsid w:val="00206578"/>
    <w:rsid w:val="0020675D"/>
    <w:rsid w:val="0020676F"/>
    <w:rsid w:val="002067AC"/>
    <w:rsid w:val="002067DE"/>
    <w:rsid w:val="002067E3"/>
    <w:rsid w:val="0020682B"/>
    <w:rsid w:val="002068C5"/>
    <w:rsid w:val="00206914"/>
    <w:rsid w:val="00206991"/>
    <w:rsid w:val="002069CB"/>
    <w:rsid w:val="00206A51"/>
    <w:rsid w:val="00206ACB"/>
    <w:rsid w:val="00206B5D"/>
    <w:rsid w:val="00206B9C"/>
    <w:rsid w:val="00206BC6"/>
    <w:rsid w:val="00206C04"/>
    <w:rsid w:val="00206C89"/>
    <w:rsid w:val="00206C8B"/>
    <w:rsid w:val="00206CF2"/>
    <w:rsid w:val="00206D22"/>
    <w:rsid w:val="00206DCF"/>
    <w:rsid w:val="00206E06"/>
    <w:rsid w:val="00206EEA"/>
    <w:rsid w:val="00206EED"/>
    <w:rsid w:val="00206EFF"/>
    <w:rsid w:val="00206F52"/>
    <w:rsid w:val="00206F57"/>
    <w:rsid w:val="00206FD0"/>
    <w:rsid w:val="00206FE7"/>
    <w:rsid w:val="0020708C"/>
    <w:rsid w:val="00207126"/>
    <w:rsid w:val="00207180"/>
    <w:rsid w:val="002071BE"/>
    <w:rsid w:val="002071F9"/>
    <w:rsid w:val="00207248"/>
    <w:rsid w:val="002073BD"/>
    <w:rsid w:val="00207427"/>
    <w:rsid w:val="002074A2"/>
    <w:rsid w:val="002074AD"/>
    <w:rsid w:val="0020768C"/>
    <w:rsid w:val="002076E5"/>
    <w:rsid w:val="002076F1"/>
    <w:rsid w:val="00207722"/>
    <w:rsid w:val="00207769"/>
    <w:rsid w:val="002077B5"/>
    <w:rsid w:val="002077D2"/>
    <w:rsid w:val="00207894"/>
    <w:rsid w:val="002078B4"/>
    <w:rsid w:val="002078CF"/>
    <w:rsid w:val="002078D8"/>
    <w:rsid w:val="00207939"/>
    <w:rsid w:val="00207A12"/>
    <w:rsid w:val="00207A5E"/>
    <w:rsid w:val="00207AB5"/>
    <w:rsid w:val="00207B2C"/>
    <w:rsid w:val="00207B3D"/>
    <w:rsid w:val="00207BD6"/>
    <w:rsid w:val="00207C9A"/>
    <w:rsid w:val="00207D23"/>
    <w:rsid w:val="00207E2D"/>
    <w:rsid w:val="00207F9A"/>
    <w:rsid w:val="00207FBB"/>
    <w:rsid w:val="00207FC7"/>
    <w:rsid w:val="002100DB"/>
    <w:rsid w:val="00210154"/>
    <w:rsid w:val="00210309"/>
    <w:rsid w:val="00210315"/>
    <w:rsid w:val="002103C5"/>
    <w:rsid w:val="002103EB"/>
    <w:rsid w:val="0021050D"/>
    <w:rsid w:val="0021061C"/>
    <w:rsid w:val="002106D1"/>
    <w:rsid w:val="002107CF"/>
    <w:rsid w:val="002107F8"/>
    <w:rsid w:val="0021082D"/>
    <w:rsid w:val="00210887"/>
    <w:rsid w:val="00210907"/>
    <w:rsid w:val="00210A29"/>
    <w:rsid w:val="00210A48"/>
    <w:rsid w:val="00210C08"/>
    <w:rsid w:val="00210C19"/>
    <w:rsid w:val="00210C1E"/>
    <w:rsid w:val="00210C90"/>
    <w:rsid w:val="00210CB3"/>
    <w:rsid w:val="00210CD3"/>
    <w:rsid w:val="00210D0E"/>
    <w:rsid w:val="00210D2A"/>
    <w:rsid w:val="00210D88"/>
    <w:rsid w:val="00210D9F"/>
    <w:rsid w:val="00210DBE"/>
    <w:rsid w:val="00210E42"/>
    <w:rsid w:val="00210E8E"/>
    <w:rsid w:val="00210EC0"/>
    <w:rsid w:val="00210F10"/>
    <w:rsid w:val="00210F48"/>
    <w:rsid w:val="00210F4C"/>
    <w:rsid w:val="00210F82"/>
    <w:rsid w:val="00210FA6"/>
    <w:rsid w:val="00211046"/>
    <w:rsid w:val="0021114F"/>
    <w:rsid w:val="00211287"/>
    <w:rsid w:val="0021129B"/>
    <w:rsid w:val="002112EB"/>
    <w:rsid w:val="0021132A"/>
    <w:rsid w:val="00211340"/>
    <w:rsid w:val="002113A6"/>
    <w:rsid w:val="002113ED"/>
    <w:rsid w:val="002113F2"/>
    <w:rsid w:val="002114D0"/>
    <w:rsid w:val="002114E9"/>
    <w:rsid w:val="0021152B"/>
    <w:rsid w:val="0021159D"/>
    <w:rsid w:val="002115DA"/>
    <w:rsid w:val="002115E5"/>
    <w:rsid w:val="002117BB"/>
    <w:rsid w:val="002117E8"/>
    <w:rsid w:val="002117F9"/>
    <w:rsid w:val="0021181B"/>
    <w:rsid w:val="00211846"/>
    <w:rsid w:val="0021185D"/>
    <w:rsid w:val="00211884"/>
    <w:rsid w:val="00211934"/>
    <w:rsid w:val="00211A45"/>
    <w:rsid w:val="00211A5A"/>
    <w:rsid w:val="00211B76"/>
    <w:rsid w:val="00211C64"/>
    <w:rsid w:val="00211CB7"/>
    <w:rsid w:val="00211D93"/>
    <w:rsid w:val="00211E40"/>
    <w:rsid w:val="00211EB2"/>
    <w:rsid w:val="00211EF7"/>
    <w:rsid w:val="00211FD5"/>
    <w:rsid w:val="0021205C"/>
    <w:rsid w:val="0021205D"/>
    <w:rsid w:val="00212165"/>
    <w:rsid w:val="0021217E"/>
    <w:rsid w:val="002121F1"/>
    <w:rsid w:val="0021223D"/>
    <w:rsid w:val="0021225E"/>
    <w:rsid w:val="00212330"/>
    <w:rsid w:val="002123BF"/>
    <w:rsid w:val="00212510"/>
    <w:rsid w:val="00212552"/>
    <w:rsid w:val="002125F9"/>
    <w:rsid w:val="0021260E"/>
    <w:rsid w:val="00212627"/>
    <w:rsid w:val="0021268B"/>
    <w:rsid w:val="002126A9"/>
    <w:rsid w:val="00212708"/>
    <w:rsid w:val="00212725"/>
    <w:rsid w:val="0021273A"/>
    <w:rsid w:val="00212794"/>
    <w:rsid w:val="0021289C"/>
    <w:rsid w:val="002128C8"/>
    <w:rsid w:val="002129CD"/>
    <w:rsid w:val="002129FA"/>
    <w:rsid w:val="00212B0F"/>
    <w:rsid w:val="00212BDC"/>
    <w:rsid w:val="00212C69"/>
    <w:rsid w:val="00212CE1"/>
    <w:rsid w:val="00212D2C"/>
    <w:rsid w:val="00212EB4"/>
    <w:rsid w:val="00212F35"/>
    <w:rsid w:val="00213057"/>
    <w:rsid w:val="00213092"/>
    <w:rsid w:val="002131A6"/>
    <w:rsid w:val="002131B0"/>
    <w:rsid w:val="00213247"/>
    <w:rsid w:val="00213319"/>
    <w:rsid w:val="0021332A"/>
    <w:rsid w:val="002134C5"/>
    <w:rsid w:val="002134D6"/>
    <w:rsid w:val="002134DF"/>
    <w:rsid w:val="0021350D"/>
    <w:rsid w:val="0021352B"/>
    <w:rsid w:val="00213557"/>
    <w:rsid w:val="002135A8"/>
    <w:rsid w:val="002135CF"/>
    <w:rsid w:val="0021363D"/>
    <w:rsid w:val="0021364B"/>
    <w:rsid w:val="00213710"/>
    <w:rsid w:val="002137AA"/>
    <w:rsid w:val="002138B4"/>
    <w:rsid w:val="002138F4"/>
    <w:rsid w:val="00213975"/>
    <w:rsid w:val="002139E2"/>
    <w:rsid w:val="002139F6"/>
    <w:rsid w:val="00213A1F"/>
    <w:rsid w:val="00213A44"/>
    <w:rsid w:val="00213AA8"/>
    <w:rsid w:val="00213AEA"/>
    <w:rsid w:val="00213BEF"/>
    <w:rsid w:val="00213C7E"/>
    <w:rsid w:val="00213D7F"/>
    <w:rsid w:val="00213DA6"/>
    <w:rsid w:val="00213E2D"/>
    <w:rsid w:val="00213EB8"/>
    <w:rsid w:val="00213EC0"/>
    <w:rsid w:val="00214065"/>
    <w:rsid w:val="0021406C"/>
    <w:rsid w:val="00214192"/>
    <w:rsid w:val="002141EE"/>
    <w:rsid w:val="00214232"/>
    <w:rsid w:val="00214283"/>
    <w:rsid w:val="0021437E"/>
    <w:rsid w:val="00214380"/>
    <w:rsid w:val="002143D2"/>
    <w:rsid w:val="0021440F"/>
    <w:rsid w:val="00214469"/>
    <w:rsid w:val="0021447A"/>
    <w:rsid w:val="002144E7"/>
    <w:rsid w:val="00214501"/>
    <w:rsid w:val="00214514"/>
    <w:rsid w:val="00214546"/>
    <w:rsid w:val="0021456F"/>
    <w:rsid w:val="0021460B"/>
    <w:rsid w:val="00214623"/>
    <w:rsid w:val="00214629"/>
    <w:rsid w:val="00214647"/>
    <w:rsid w:val="00214717"/>
    <w:rsid w:val="002147F5"/>
    <w:rsid w:val="00214820"/>
    <w:rsid w:val="002148DA"/>
    <w:rsid w:val="00214AEC"/>
    <w:rsid w:val="00214AFA"/>
    <w:rsid w:val="00214B47"/>
    <w:rsid w:val="00214B51"/>
    <w:rsid w:val="00214CDF"/>
    <w:rsid w:val="00214CE5"/>
    <w:rsid w:val="00214D45"/>
    <w:rsid w:val="00214E5C"/>
    <w:rsid w:val="00214F51"/>
    <w:rsid w:val="00214FC8"/>
    <w:rsid w:val="00214FC9"/>
    <w:rsid w:val="00215019"/>
    <w:rsid w:val="002150A0"/>
    <w:rsid w:val="002151C2"/>
    <w:rsid w:val="0021529B"/>
    <w:rsid w:val="00215386"/>
    <w:rsid w:val="002153C5"/>
    <w:rsid w:val="00215496"/>
    <w:rsid w:val="002154D9"/>
    <w:rsid w:val="00215626"/>
    <w:rsid w:val="00215646"/>
    <w:rsid w:val="002156DA"/>
    <w:rsid w:val="0021576F"/>
    <w:rsid w:val="00215798"/>
    <w:rsid w:val="0021582A"/>
    <w:rsid w:val="00215878"/>
    <w:rsid w:val="0021587D"/>
    <w:rsid w:val="00215909"/>
    <w:rsid w:val="0021592E"/>
    <w:rsid w:val="00215964"/>
    <w:rsid w:val="00215996"/>
    <w:rsid w:val="00215A17"/>
    <w:rsid w:val="00215A78"/>
    <w:rsid w:val="00215A87"/>
    <w:rsid w:val="00215AF5"/>
    <w:rsid w:val="00215B27"/>
    <w:rsid w:val="00215B77"/>
    <w:rsid w:val="00215BAD"/>
    <w:rsid w:val="00215BC1"/>
    <w:rsid w:val="00215BCE"/>
    <w:rsid w:val="00215BE1"/>
    <w:rsid w:val="00215C51"/>
    <w:rsid w:val="00215C81"/>
    <w:rsid w:val="00215CFC"/>
    <w:rsid w:val="00215D6F"/>
    <w:rsid w:val="00215DB6"/>
    <w:rsid w:val="00215F52"/>
    <w:rsid w:val="00215F73"/>
    <w:rsid w:val="00215FB9"/>
    <w:rsid w:val="00215FBE"/>
    <w:rsid w:val="0021605D"/>
    <w:rsid w:val="00216060"/>
    <w:rsid w:val="002160C5"/>
    <w:rsid w:val="002160E9"/>
    <w:rsid w:val="00216111"/>
    <w:rsid w:val="002161E9"/>
    <w:rsid w:val="002161EA"/>
    <w:rsid w:val="00216281"/>
    <w:rsid w:val="00216308"/>
    <w:rsid w:val="002163C6"/>
    <w:rsid w:val="00216404"/>
    <w:rsid w:val="0021646D"/>
    <w:rsid w:val="00216475"/>
    <w:rsid w:val="0021648A"/>
    <w:rsid w:val="00216586"/>
    <w:rsid w:val="0021669E"/>
    <w:rsid w:val="002166B7"/>
    <w:rsid w:val="00216727"/>
    <w:rsid w:val="00216820"/>
    <w:rsid w:val="00216979"/>
    <w:rsid w:val="00216A68"/>
    <w:rsid w:val="00216B6D"/>
    <w:rsid w:val="00216C4E"/>
    <w:rsid w:val="00216C6E"/>
    <w:rsid w:val="00216C8F"/>
    <w:rsid w:val="00216CDB"/>
    <w:rsid w:val="00216CE6"/>
    <w:rsid w:val="00216D19"/>
    <w:rsid w:val="00216E45"/>
    <w:rsid w:val="00216F0A"/>
    <w:rsid w:val="0021704F"/>
    <w:rsid w:val="00217160"/>
    <w:rsid w:val="00217183"/>
    <w:rsid w:val="002171A9"/>
    <w:rsid w:val="0021722D"/>
    <w:rsid w:val="0021725A"/>
    <w:rsid w:val="002172E0"/>
    <w:rsid w:val="0021733D"/>
    <w:rsid w:val="00217376"/>
    <w:rsid w:val="002173C8"/>
    <w:rsid w:val="00217511"/>
    <w:rsid w:val="0021756D"/>
    <w:rsid w:val="0021757A"/>
    <w:rsid w:val="00217601"/>
    <w:rsid w:val="00217664"/>
    <w:rsid w:val="00217668"/>
    <w:rsid w:val="00217673"/>
    <w:rsid w:val="002176EB"/>
    <w:rsid w:val="0021771D"/>
    <w:rsid w:val="002177D7"/>
    <w:rsid w:val="00217873"/>
    <w:rsid w:val="002178B3"/>
    <w:rsid w:val="002179B2"/>
    <w:rsid w:val="00217A04"/>
    <w:rsid w:val="00217B53"/>
    <w:rsid w:val="00217BFA"/>
    <w:rsid w:val="00217CB2"/>
    <w:rsid w:val="00217CDF"/>
    <w:rsid w:val="00217D9F"/>
    <w:rsid w:val="00217E17"/>
    <w:rsid w:val="00217EC3"/>
    <w:rsid w:val="00217ED6"/>
    <w:rsid w:val="00217F67"/>
    <w:rsid w:val="00217FDD"/>
    <w:rsid w:val="00220039"/>
    <w:rsid w:val="0022003D"/>
    <w:rsid w:val="0022014E"/>
    <w:rsid w:val="002201AB"/>
    <w:rsid w:val="002201D7"/>
    <w:rsid w:val="002201F5"/>
    <w:rsid w:val="00220268"/>
    <w:rsid w:val="00220270"/>
    <w:rsid w:val="002202BC"/>
    <w:rsid w:val="00220369"/>
    <w:rsid w:val="00220386"/>
    <w:rsid w:val="00220394"/>
    <w:rsid w:val="0022061B"/>
    <w:rsid w:val="002206D6"/>
    <w:rsid w:val="002207F6"/>
    <w:rsid w:val="002207FD"/>
    <w:rsid w:val="0022088F"/>
    <w:rsid w:val="002208E4"/>
    <w:rsid w:val="0022090E"/>
    <w:rsid w:val="0022091C"/>
    <w:rsid w:val="00220929"/>
    <w:rsid w:val="00220AE5"/>
    <w:rsid w:val="00220AFD"/>
    <w:rsid w:val="00220B31"/>
    <w:rsid w:val="00220B97"/>
    <w:rsid w:val="00220C65"/>
    <w:rsid w:val="00220CD2"/>
    <w:rsid w:val="00220D65"/>
    <w:rsid w:val="00220D68"/>
    <w:rsid w:val="00220DBD"/>
    <w:rsid w:val="00220DE7"/>
    <w:rsid w:val="00220F60"/>
    <w:rsid w:val="00220F6A"/>
    <w:rsid w:val="00220FCE"/>
    <w:rsid w:val="0022102E"/>
    <w:rsid w:val="00221051"/>
    <w:rsid w:val="00221062"/>
    <w:rsid w:val="0022115C"/>
    <w:rsid w:val="00221267"/>
    <w:rsid w:val="00221276"/>
    <w:rsid w:val="002212FE"/>
    <w:rsid w:val="002213FD"/>
    <w:rsid w:val="00221400"/>
    <w:rsid w:val="00221468"/>
    <w:rsid w:val="002214A8"/>
    <w:rsid w:val="00221507"/>
    <w:rsid w:val="00221724"/>
    <w:rsid w:val="0022174C"/>
    <w:rsid w:val="0022186D"/>
    <w:rsid w:val="00221872"/>
    <w:rsid w:val="0022188E"/>
    <w:rsid w:val="00221894"/>
    <w:rsid w:val="00221921"/>
    <w:rsid w:val="002219C5"/>
    <w:rsid w:val="00221A98"/>
    <w:rsid w:val="00221AE0"/>
    <w:rsid w:val="00221B3F"/>
    <w:rsid w:val="00221D08"/>
    <w:rsid w:val="00221E29"/>
    <w:rsid w:val="00221E39"/>
    <w:rsid w:val="00221E88"/>
    <w:rsid w:val="00221EAA"/>
    <w:rsid w:val="00221FF0"/>
    <w:rsid w:val="00222004"/>
    <w:rsid w:val="00222042"/>
    <w:rsid w:val="00222083"/>
    <w:rsid w:val="00222090"/>
    <w:rsid w:val="0022212D"/>
    <w:rsid w:val="002221F7"/>
    <w:rsid w:val="00222203"/>
    <w:rsid w:val="00222243"/>
    <w:rsid w:val="00222279"/>
    <w:rsid w:val="0022232C"/>
    <w:rsid w:val="00222365"/>
    <w:rsid w:val="00222394"/>
    <w:rsid w:val="002223A0"/>
    <w:rsid w:val="002223A5"/>
    <w:rsid w:val="002223E2"/>
    <w:rsid w:val="002224AF"/>
    <w:rsid w:val="002224ED"/>
    <w:rsid w:val="00222564"/>
    <w:rsid w:val="002225D7"/>
    <w:rsid w:val="0022261E"/>
    <w:rsid w:val="00222690"/>
    <w:rsid w:val="00222698"/>
    <w:rsid w:val="002226CD"/>
    <w:rsid w:val="0022277A"/>
    <w:rsid w:val="0022279B"/>
    <w:rsid w:val="002228C5"/>
    <w:rsid w:val="00222968"/>
    <w:rsid w:val="0022299C"/>
    <w:rsid w:val="002229A3"/>
    <w:rsid w:val="00222A6C"/>
    <w:rsid w:val="00222B55"/>
    <w:rsid w:val="00222BEB"/>
    <w:rsid w:val="00222C67"/>
    <w:rsid w:val="00222DB0"/>
    <w:rsid w:val="00222DD7"/>
    <w:rsid w:val="00222DE2"/>
    <w:rsid w:val="00222DE9"/>
    <w:rsid w:val="00222E0B"/>
    <w:rsid w:val="00222F62"/>
    <w:rsid w:val="00222F6A"/>
    <w:rsid w:val="00222F73"/>
    <w:rsid w:val="00222F84"/>
    <w:rsid w:val="00223006"/>
    <w:rsid w:val="00223047"/>
    <w:rsid w:val="002231D7"/>
    <w:rsid w:val="002232D7"/>
    <w:rsid w:val="002232E0"/>
    <w:rsid w:val="00223319"/>
    <w:rsid w:val="00223343"/>
    <w:rsid w:val="002233F4"/>
    <w:rsid w:val="0022348A"/>
    <w:rsid w:val="002234B6"/>
    <w:rsid w:val="002234F7"/>
    <w:rsid w:val="00223544"/>
    <w:rsid w:val="002235B7"/>
    <w:rsid w:val="0022360C"/>
    <w:rsid w:val="00223748"/>
    <w:rsid w:val="0022377C"/>
    <w:rsid w:val="00223819"/>
    <w:rsid w:val="00223829"/>
    <w:rsid w:val="00223836"/>
    <w:rsid w:val="002238D1"/>
    <w:rsid w:val="0022391C"/>
    <w:rsid w:val="00223920"/>
    <w:rsid w:val="00223922"/>
    <w:rsid w:val="00223984"/>
    <w:rsid w:val="00223A51"/>
    <w:rsid w:val="00223A76"/>
    <w:rsid w:val="00223AA5"/>
    <w:rsid w:val="00223B1B"/>
    <w:rsid w:val="00223B34"/>
    <w:rsid w:val="00223B52"/>
    <w:rsid w:val="00223B9F"/>
    <w:rsid w:val="00223BB4"/>
    <w:rsid w:val="00223CD4"/>
    <w:rsid w:val="00223DC9"/>
    <w:rsid w:val="00223E4B"/>
    <w:rsid w:val="00223EB8"/>
    <w:rsid w:val="00223FA1"/>
    <w:rsid w:val="00223FB6"/>
    <w:rsid w:val="00224039"/>
    <w:rsid w:val="002240B9"/>
    <w:rsid w:val="002240BF"/>
    <w:rsid w:val="002240FD"/>
    <w:rsid w:val="0022412B"/>
    <w:rsid w:val="00224156"/>
    <w:rsid w:val="00224205"/>
    <w:rsid w:val="0022423B"/>
    <w:rsid w:val="0022423D"/>
    <w:rsid w:val="00224250"/>
    <w:rsid w:val="002242B8"/>
    <w:rsid w:val="00224311"/>
    <w:rsid w:val="0022432F"/>
    <w:rsid w:val="002243AA"/>
    <w:rsid w:val="00224423"/>
    <w:rsid w:val="002244CC"/>
    <w:rsid w:val="00224512"/>
    <w:rsid w:val="002245F5"/>
    <w:rsid w:val="00224604"/>
    <w:rsid w:val="00224698"/>
    <w:rsid w:val="0022477A"/>
    <w:rsid w:val="002247CE"/>
    <w:rsid w:val="002247FA"/>
    <w:rsid w:val="0022489C"/>
    <w:rsid w:val="002248C6"/>
    <w:rsid w:val="002248E0"/>
    <w:rsid w:val="002248EC"/>
    <w:rsid w:val="00224924"/>
    <w:rsid w:val="00224983"/>
    <w:rsid w:val="00224A07"/>
    <w:rsid w:val="00224A5C"/>
    <w:rsid w:val="00224AD2"/>
    <w:rsid w:val="00224B41"/>
    <w:rsid w:val="00224BD8"/>
    <w:rsid w:val="00224D10"/>
    <w:rsid w:val="00224E5C"/>
    <w:rsid w:val="00224F6F"/>
    <w:rsid w:val="00224FE5"/>
    <w:rsid w:val="002250DA"/>
    <w:rsid w:val="0022511E"/>
    <w:rsid w:val="0022515F"/>
    <w:rsid w:val="002251E0"/>
    <w:rsid w:val="002251EF"/>
    <w:rsid w:val="00225273"/>
    <w:rsid w:val="00225332"/>
    <w:rsid w:val="002253B1"/>
    <w:rsid w:val="002254FB"/>
    <w:rsid w:val="002255B8"/>
    <w:rsid w:val="002255EA"/>
    <w:rsid w:val="00225620"/>
    <w:rsid w:val="0022567B"/>
    <w:rsid w:val="002256B4"/>
    <w:rsid w:val="00225727"/>
    <w:rsid w:val="0022577C"/>
    <w:rsid w:val="002257B8"/>
    <w:rsid w:val="002257EE"/>
    <w:rsid w:val="00225830"/>
    <w:rsid w:val="00225921"/>
    <w:rsid w:val="00225960"/>
    <w:rsid w:val="002259A4"/>
    <w:rsid w:val="00225A4C"/>
    <w:rsid w:val="00225A96"/>
    <w:rsid w:val="00225AEC"/>
    <w:rsid w:val="00225B84"/>
    <w:rsid w:val="00225D18"/>
    <w:rsid w:val="00225D28"/>
    <w:rsid w:val="00225D34"/>
    <w:rsid w:val="00225D6B"/>
    <w:rsid w:val="00225DAC"/>
    <w:rsid w:val="00225DED"/>
    <w:rsid w:val="00225E75"/>
    <w:rsid w:val="00225EA9"/>
    <w:rsid w:val="00225EED"/>
    <w:rsid w:val="00225F8B"/>
    <w:rsid w:val="00226014"/>
    <w:rsid w:val="002260E4"/>
    <w:rsid w:val="002260F6"/>
    <w:rsid w:val="00226138"/>
    <w:rsid w:val="00226142"/>
    <w:rsid w:val="00226351"/>
    <w:rsid w:val="002263DF"/>
    <w:rsid w:val="0022647A"/>
    <w:rsid w:val="002264BA"/>
    <w:rsid w:val="00226556"/>
    <w:rsid w:val="0022662A"/>
    <w:rsid w:val="002266FB"/>
    <w:rsid w:val="0022670C"/>
    <w:rsid w:val="00226795"/>
    <w:rsid w:val="002267BA"/>
    <w:rsid w:val="00226902"/>
    <w:rsid w:val="0022690E"/>
    <w:rsid w:val="0022696C"/>
    <w:rsid w:val="00226982"/>
    <w:rsid w:val="00226A3B"/>
    <w:rsid w:val="00226A47"/>
    <w:rsid w:val="00226A4B"/>
    <w:rsid w:val="00226A54"/>
    <w:rsid w:val="00226A5A"/>
    <w:rsid w:val="00226C85"/>
    <w:rsid w:val="00226D20"/>
    <w:rsid w:val="00226DDE"/>
    <w:rsid w:val="00226EF5"/>
    <w:rsid w:val="00226F1B"/>
    <w:rsid w:val="00227016"/>
    <w:rsid w:val="0022707A"/>
    <w:rsid w:val="002270CF"/>
    <w:rsid w:val="0022712B"/>
    <w:rsid w:val="0022717B"/>
    <w:rsid w:val="00227183"/>
    <w:rsid w:val="0022719D"/>
    <w:rsid w:val="00227297"/>
    <w:rsid w:val="00227334"/>
    <w:rsid w:val="00227403"/>
    <w:rsid w:val="0022746B"/>
    <w:rsid w:val="00227474"/>
    <w:rsid w:val="002274E4"/>
    <w:rsid w:val="002274E6"/>
    <w:rsid w:val="002275B0"/>
    <w:rsid w:val="002276CB"/>
    <w:rsid w:val="0022774B"/>
    <w:rsid w:val="002277B2"/>
    <w:rsid w:val="002277C4"/>
    <w:rsid w:val="00227815"/>
    <w:rsid w:val="00227977"/>
    <w:rsid w:val="00227A42"/>
    <w:rsid w:val="00227A6D"/>
    <w:rsid w:val="00227B40"/>
    <w:rsid w:val="00227B7A"/>
    <w:rsid w:val="00227B92"/>
    <w:rsid w:val="00227C62"/>
    <w:rsid w:val="00227D0A"/>
    <w:rsid w:val="00227D16"/>
    <w:rsid w:val="00227D59"/>
    <w:rsid w:val="00227E4D"/>
    <w:rsid w:val="00227E68"/>
    <w:rsid w:val="00227F24"/>
    <w:rsid w:val="00227F43"/>
    <w:rsid w:val="00227FDD"/>
    <w:rsid w:val="0022EFFB"/>
    <w:rsid w:val="00230064"/>
    <w:rsid w:val="00230104"/>
    <w:rsid w:val="00230171"/>
    <w:rsid w:val="00230234"/>
    <w:rsid w:val="002302AD"/>
    <w:rsid w:val="002302B8"/>
    <w:rsid w:val="002302F0"/>
    <w:rsid w:val="0023038D"/>
    <w:rsid w:val="0023044C"/>
    <w:rsid w:val="00230489"/>
    <w:rsid w:val="002304BB"/>
    <w:rsid w:val="00230508"/>
    <w:rsid w:val="002305AF"/>
    <w:rsid w:val="0023063E"/>
    <w:rsid w:val="002306E2"/>
    <w:rsid w:val="002306FE"/>
    <w:rsid w:val="002307BB"/>
    <w:rsid w:val="002307C0"/>
    <w:rsid w:val="002308BC"/>
    <w:rsid w:val="0023092A"/>
    <w:rsid w:val="00230938"/>
    <w:rsid w:val="00230975"/>
    <w:rsid w:val="00230A1D"/>
    <w:rsid w:val="00230A2D"/>
    <w:rsid w:val="00230AAA"/>
    <w:rsid w:val="00230AB5"/>
    <w:rsid w:val="00230AF5"/>
    <w:rsid w:val="00230AF6"/>
    <w:rsid w:val="00230B33"/>
    <w:rsid w:val="00230B47"/>
    <w:rsid w:val="00230B8C"/>
    <w:rsid w:val="00230BAB"/>
    <w:rsid w:val="00230C16"/>
    <w:rsid w:val="00230C1F"/>
    <w:rsid w:val="00230C3A"/>
    <w:rsid w:val="00230CCB"/>
    <w:rsid w:val="00230CDC"/>
    <w:rsid w:val="00230D52"/>
    <w:rsid w:val="00230D79"/>
    <w:rsid w:val="00230DCC"/>
    <w:rsid w:val="00230F93"/>
    <w:rsid w:val="00231069"/>
    <w:rsid w:val="0023108F"/>
    <w:rsid w:val="0023116B"/>
    <w:rsid w:val="00231170"/>
    <w:rsid w:val="00231213"/>
    <w:rsid w:val="0023126E"/>
    <w:rsid w:val="002312C2"/>
    <w:rsid w:val="002312F7"/>
    <w:rsid w:val="00231393"/>
    <w:rsid w:val="0023141D"/>
    <w:rsid w:val="002315B5"/>
    <w:rsid w:val="0023168C"/>
    <w:rsid w:val="002316A1"/>
    <w:rsid w:val="0023174F"/>
    <w:rsid w:val="00231789"/>
    <w:rsid w:val="0023179C"/>
    <w:rsid w:val="002317CB"/>
    <w:rsid w:val="002317D9"/>
    <w:rsid w:val="002317E7"/>
    <w:rsid w:val="00231A44"/>
    <w:rsid w:val="00231A4D"/>
    <w:rsid w:val="00231AED"/>
    <w:rsid w:val="00231B29"/>
    <w:rsid w:val="00231D93"/>
    <w:rsid w:val="00231DC9"/>
    <w:rsid w:val="00231DCB"/>
    <w:rsid w:val="00231DD3"/>
    <w:rsid w:val="00231E6F"/>
    <w:rsid w:val="00231EC6"/>
    <w:rsid w:val="00231EE8"/>
    <w:rsid w:val="00232116"/>
    <w:rsid w:val="00232118"/>
    <w:rsid w:val="00232186"/>
    <w:rsid w:val="00232247"/>
    <w:rsid w:val="0023226E"/>
    <w:rsid w:val="00232297"/>
    <w:rsid w:val="002322C3"/>
    <w:rsid w:val="00232360"/>
    <w:rsid w:val="00232371"/>
    <w:rsid w:val="002323F4"/>
    <w:rsid w:val="002323F5"/>
    <w:rsid w:val="002324AF"/>
    <w:rsid w:val="002326D0"/>
    <w:rsid w:val="00232740"/>
    <w:rsid w:val="00232765"/>
    <w:rsid w:val="00232776"/>
    <w:rsid w:val="002327ED"/>
    <w:rsid w:val="002328D3"/>
    <w:rsid w:val="00232920"/>
    <w:rsid w:val="00232957"/>
    <w:rsid w:val="00232977"/>
    <w:rsid w:val="00232A32"/>
    <w:rsid w:val="00232A67"/>
    <w:rsid w:val="00232B0B"/>
    <w:rsid w:val="00232B1E"/>
    <w:rsid w:val="00232B9C"/>
    <w:rsid w:val="00232C2D"/>
    <w:rsid w:val="00232C8C"/>
    <w:rsid w:val="00232C98"/>
    <w:rsid w:val="00232CC5"/>
    <w:rsid w:val="00232D16"/>
    <w:rsid w:val="00232E2F"/>
    <w:rsid w:val="00232E7D"/>
    <w:rsid w:val="00232F7A"/>
    <w:rsid w:val="00232FA8"/>
    <w:rsid w:val="002330E0"/>
    <w:rsid w:val="00233129"/>
    <w:rsid w:val="0023313D"/>
    <w:rsid w:val="00233150"/>
    <w:rsid w:val="002331AE"/>
    <w:rsid w:val="0023323C"/>
    <w:rsid w:val="002332E9"/>
    <w:rsid w:val="002332EF"/>
    <w:rsid w:val="002332F4"/>
    <w:rsid w:val="002332F7"/>
    <w:rsid w:val="002333BB"/>
    <w:rsid w:val="002333D9"/>
    <w:rsid w:val="002333FF"/>
    <w:rsid w:val="0023347A"/>
    <w:rsid w:val="002334B3"/>
    <w:rsid w:val="002334C6"/>
    <w:rsid w:val="002334EA"/>
    <w:rsid w:val="00233541"/>
    <w:rsid w:val="0023359A"/>
    <w:rsid w:val="002335CF"/>
    <w:rsid w:val="0023362F"/>
    <w:rsid w:val="0023366C"/>
    <w:rsid w:val="0023376D"/>
    <w:rsid w:val="0023382A"/>
    <w:rsid w:val="0023386E"/>
    <w:rsid w:val="002338A2"/>
    <w:rsid w:val="002338D1"/>
    <w:rsid w:val="0023397C"/>
    <w:rsid w:val="00233A70"/>
    <w:rsid w:val="00233AB4"/>
    <w:rsid w:val="00233AF8"/>
    <w:rsid w:val="00233B1E"/>
    <w:rsid w:val="00233B76"/>
    <w:rsid w:val="00233B7D"/>
    <w:rsid w:val="00233BD2"/>
    <w:rsid w:val="00233C1F"/>
    <w:rsid w:val="00233CA8"/>
    <w:rsid w:val="00233CD2"/>
    <w:rsid w:val="00233CF0"/>
    <w:rsid w:val="00233ED2"/>
    <w:rsid w:val="00233F7B"/>
    <w:rsid w:val="00233F9B"/>
    <w:rsid w:val="00234009"/>
    <w:rsid w:val="002340A4"/>
    <w:rsid w:val="002340DF"/>
    <w:rsid w:val="002340E1"/>
    <w:rsid w:val="002340F9"/>
    <w:rsid w:val="00234166"/>
    <w:rsid w:val="002341CE"/>
    <w:rsid w:val="00234227"/>
    <w:rsid w:val="00234251"/>
    <w:rsid w:val="00234348"/>
    <w:rsid w:val="002343F1"/>
    <w:rsid w:val="002343F3"/>
    <w:rsid w:val="002343F7"/>
    <w:rsid w:val="0023442D"/>
    <w:rsid w:val="0023443B"/>
    <w:rsid w:val="00234516"/>
    <w:rsid w:val="002345AD"/>
    <w:rsid w:val="002345C1"/>
    <w:rsid w:val="00234628"/>
    <w:rsid w:val="00234673"/>
    <w:rsid w:val="002346EC"/>
    <w:rsid w:val="00234775"/>
    <w:rsid w:val="002347F2"/>
    <w:rsid w:val="0023487C"/>
    <w:rsid w:val="0023493F"/>
    <w:rsid w:val="00234980"/>
    <w:rsid w:val="0023498D"/>
    <w:rsid w:val="002349D2"/>
    <w:rsid w:val="002349EA"/>
    <w:rsid w:val="00234A68"/>
    <w:rsid w:val="00234AC7"/>
    <w:rsid w:val="00234AC8"/>
    <w:rsid w:val="00234BA3"/>
    <w:rsid w:val="00234C55"/>
    <w:rsid w:val="00234C67"/>
    <w:rsid w:val="00234C76"/>
    <w:rsid w:val="00234E88"/>
    <w:rsid w:val="0023502F"/>
    <w:rsid w:val="00235078"/>
    <w:rsid w:val="002350B5"/>
    <w:rsid w:val="00235103"/>
    <w:rsid w:val="0023518B"/>
    <w:rsid w:val="00235217"/>
    <w:rsid w:val="002352B8"/>
    <w:rsid w:val="002352D4"/>
    <w:rsid w:val="002353BF"/>
    <w:rsid w:val="0023551F"/>
    <w:rsid w:val="0023556E"/>
    <w:rsid w:val="002355F1"/>
    <w:rsid w:val="00235625"/>
    <w:rsid w:val="00235685"/>
    <w:rsid w:val="002356E0"/>
    <w:rsid w:val="00235703"/>
    <w:rsid w:val="0023575E"/>
    <w:rsid w:val="00235811"/>
    <w:rsid w:val="00235852"/>
    <w:rsid w:val="00235879"/>
    <w:rsid w:val="00235936"/>
    <w:rsid w:val="002359A4"/>
    <w:rsid w:val="002359E1"/>
    <w:rsid w:val="00235A00"/>
    <w:rsid w:val="00235ABE"/>
    <w:rsid w:val="00235B08"/>
    <w:rsid w:val="00235B5B"/>
    <w:rsid w:val="00235BF3"/>
    <w:rsid w:val="00235C24"/>
    <w:rsid w:val="00235C35"/>
    <w:rsid w:val="00235CBD"/>
    <w:rsid w:val="00235CC2"/>
    <w:rsid w:val="00235D06"/>
    <w:rsid w:val="00235D31"/>
    <w:rsid w:val="00235D5D"/>
    <w:rsid w:val="00235DB4"/>
    <w:rsid w:val="00235DC9"/>
    <w:rsid w:val="00235E16"/>
    <w:rsid w:val="00235E29"/>
    <w:rsid w:val="00235E8C"/>
    <w:rsid w:val="00235FBD"/>
    <w:rsid w:val="002360B6"/>
    <w:rsid w:val="00236215"/>
    <w:rsid w:val="002362AC"/>
    <w:rsid w:val="002363DA"/>
    <w:rsid w:val="00236458"/>
    <w:rsid w:val="00236604"/>
    <w:rsid w:val="00236654"/>
    <w:rsid w:val="0023665D"/>
    <w:rsid w:val="002366D9"/>
    <w:rsid w:val="002367AB"/>
    <w:rsid w:val="00236813"/>
    <w:rsid w:val="00236824"/>
    <w:rsid w:val="00236898"/>
    <w:rsid w:val="002368E6"/>
    <w:rsid w:val="002369E1"/>
    <w:rsid w:val="00236A1F"/>
    <w:rsid w:val="00236B8B"/>
    <w:rsid w:val="00236BE9"/>
    <w:rsid w:val="00236BEC"/>
    <w:rsid w:val="00236CF7"/>
    <w:rsid w:val="00236DC1"/>
    <w:rsid w:val="00236DCF"/>
    <w:rsid w:val="00236F1C"/>
    <w:rsid w:val="00236F35"/>
    <w:rsid w:val="00236F74"/>
    <w:rsid w:val="00236F7D"/>
    <w:rsid w:val="00236F8F"/>
    <w:rsid w:val="00237039"/>
    <w:rsid w:val="002370A7"/>
    <w:rsid w:val="0023716D"/>
    <w:rsid w:val="00237208"/>
    <w:rsid w:val="00237284"/>
    <w:rsid w:val="002372BA"/>
    <w:rsid w:val="00237301"/>
    <w:rsid w:val="00237382"/>
    <w:rsid w:val="0023740C"/>
    <w:rsid w:val="00237421"/>
    <w:rsid w:val="002374C9"/>
    <w:rsid w:val="0023767A"/>
    <w:rsid w:val="002377BC"/>
    <w:rsid w:val="00237814"/>
    <w:rsid w:val="002378BB"/>
    <w:rsid w:val="00237937"/>
    <w:rsid w:val="0023794F"/>
    <w:rsid w:val="00237970"/>
    <w:rsid w:val="00237A62"/>
    <w:rsid w:val="00237A72"/>
    <w:rsid w:val="00237B20"/>
    <w:rsid w:val="00237B4D"/>
    <w:rsid w:val="00237BD6"/>
    <w:rsid w:val="00237C60"/>
    <w:rsid w:val="00237C89"/>
    <w:rsid w:val="00237CCD"/>
    <w:rsid w:val="00237D1D"/>
    <w:rsid w:val="00237D87"/>
    <w:rsid w:val="00237DE4"/>
    <w:rsid w:val="00237DF2"/>
    <w:rsid w:val="00237E06"/>
    <w:rsid w:val="00237E15"/>
    <w:rsid w:val="00237EEF"/>
    <w:rsid w:val="00237F07"/>
    <w:rsid w:val="00237F1F"/>
    <w:rsid w:val="00237F52"/>
    <w:rsid w:val="0023FFA9"/>
    <w:rsid w:val="00240048"/>
    <w:rsid w:val="002400A4"/>
    <w:rsid w:val="002400A5"/>
    <w:rsid w:val="002400AE"/>
    <w:rsid w:val="00240153"/>
    <w:rsid w:val="00240181"/>
    <w:rsid w:val="00240187"/>
    <w:rsid w:val="00240318"/>
    <w:rsid w:val="00240420"/>
    <w:rsid w:val="0024043E"/>
    <w:rsid w:val="002404CA"/>
    <w:rsid w:val="002404DF"/>
    <w:rsid w:val="0024051F"/>
    <w:rsid w:val="00240583"/>
    <w:rsid w:val="002405A5"/>
    <w:rsid w:val="00240694"/>
    <w:rsid w:val="0024079B"/>
    <w:rsid w:val="002407D7"/>
    <w:rsid w:val="00240857"/>
    <w:rsid w:val="002408A1"/>
    <w:rsid w:val="00240913"/>
    <w:rsid w:val="0024093E"/>
    <w:rsid w:val="0024095D"/>
    <w:rsid w:val="00240961"/>
    <w:rsid w:val="00240966"/>
    <w:rsid w:val="00240A01"/>
    <w:rsid w:val="00240A22"/>
    <w:rsid w:val="00240B0C"/>
    <w:rsid w:val="00240B1A"/>
    <w:rsid w:val="00240B9A"/>
    <w:rsid w:val="00240BCF"/>
    <w:rsid w:val="00240C5D"/>
    <w:rsid w:val="00240DF2"/>
    <w:rsid w:val="00240E2A"/>
    <w:rsid w:val="00240F25"/>
    <w:rsid w:val="00240F86"/>
    <w:rsid w:val="00240F9D"/>
    <w:rsid w:val="00241075"/>
    <w:rsid w:val="002410D9"/>
    <w:rsid w:val="002410E9"/>
    <w:rsid w:val="00241131"/>
    <w:rsid w:val="00241149"/>
    <w:rsid w:val="00241151"/>
    <w:rsid w:val="002411CB"/>
    <w:rsid w:val="0024124F"/>
    <w:rsid w:val="0024137F"/>
    <w:rsid w:val="002413F2"/>
    <w:rsid w:val="002415B2"/>
    <w:rsid w:val="002416A7"/>
    <w:rsid w:val="002416E1"/>
    <w:rsid w:val="002416FB"/>
    <w:rsid w:val="00241733"/>
    <w:rsid w:val="0024176C"/>
    <w:rsid w:val="002417C4"/>
    <w:rsid w:val="00241880"/>
    <w:rsid w:val="00241884"/>
    <w:rsid w:val="002418C2"/>
    <w:rsid w:val="00241935"/>
    <w:rsid w:val="00241940"/>
    <w:rsid w:val="00241A97"/>
    <w:rsid w:val="00241B18"/>
    <w:rsid w:val="00241B33"/>
    <w:rsid w:val="00241B3B"/>
    <w:rsid w:val="00241BB2"/>
    <w:rsid w:val="00241BC9"/>
    <w:rsid w:val="00241C07"/>
    <w:rsid w:val="00241C57"/>
    <w:rsid w:val="00241C69"/>
    <w:rsid w:val="00241D7C"/>
    <w:rsid w:val="00241DB5"/>
    <w:rsid w:val="00241DB8"/>
    <w:rsid w:val="00241F88"/>
    <w:rsid w:val="00242002"/>
    <w:rsid w:val="00242007"/>
    <w:rsid w:val="0024206B"/>
    <w:rsid w:val="002420B1"/>
    <w:rsid w:val="00242142"/>
    <w:rsid w:val="00242143"/>
    <w:rsid w:val="00242206"/>
    <w:rsid w:val="0024220E"/>
    <w:rsid w:val="00242210"/>
    <w:rsid w:val="0024225F"/>
    <w:rsid w:val="00242281"/>
    <w:rsid w:val="00242351"/>
    <w:rsid w:val="002423D9"/>
    <w:rsid w:val="002423FD"/>
    <w:rsid w:val="00242499"/>
    <w:rsid w:val="002425B4"/>
    <w:rsid w:val="002425BF"/>
    <w:rsid w:val="0024273F"/>
    <w:rsid w:val="0024277D"/>
    <w:rsid w:val="0024282A"/>
    <w:rsid w:val="0024289B"/>
    <w:rsid w:val="0024289D"/>
    <w:rsid w:val="00242930"/>
    <w:rsid w:val="0024295C"/>
    <w:rsid w:val="00242AA7"/>
    <w:rsid w:val="00242B28"/>
    <w:rsid w:val="00242C2F"/>
    <w:rsid w:val="00242C79"/>
    <w:rsid w:val="00242CD0"/>
    <w:rsid w:val="00242E8E"/>
    <w:rsid w:val="0024301A"/>
    <w:rsid w:val="0024305A"/>
    <w:rsid w:val="00243066"/>
    <w:rsid w:val="00243123"/>
    <w:rsid w:val="002431C2"/>
    <w:rsid w:val="002431CD"/>
    <w:rsid w:val="0024326F"/>
    <w:rsid w:val="00243272"/>
    <w:rsid w:val="002432B3"/>
    <w:rsid w:val="0024339D"/>
    <w:rsid w:val="002433CC"/>
    <w:rsid w:val="00243406"/>
    <w:rsid w:val="00243473"/>
    <w:rsid w:val="0024347C"/>
    <w:rsid w:val="00243485"/>
    <w:rsid w:val="00243574"/>
    <w:rsid w:val="0024357E"/>
    <w:rsid w:val="002435AF"/>
    <w:rsid w:val="002436CB"/>
    <w:rsid w:val="002436D9"/>
    <w:rsid w:val="00243775"/>
    <w:rsid w:val="00243790"/>
    <w:rsid w:val="002437AA"/>
    <w:rsid w:val="00243A12"/>
    <w:rsid w:val="00243B77"/>
    <w:rsid w:val="00243BAC"/>
    <w:rsid w:val="00243BFA"/>
    <w:rsid w:val="00243C33"/>
    <w:rsid w:val="00243C99"/>
    <w:rsid w:val="00243CD8"/>
    <w:rsid w:val="00243D77"/>
    <w:rsid w:val="00243EAC"/>
    <w:rsid w:val="00243EAF"/>
    <w:rsid w:val="00243ED6"/>
    <w:rsid w:val="00243F5B"/>
    <w:rsid w:val="00243FF5"/>
    <w:rsid w:val="00244188"/>
    <w:rsid w:val="00244254"/>
    <w:rsid w:val="00244277"/>
    <w:rsid w:val="002443CA"/>
    <w:rsid w:val="0024456C"/>
    <w:rsid w:val="00244586"/>
    <w:rsid w:val="002445DA"/>
    <w:rsid w:val="00244600"/>
    <w:rsid w:val="00244619"/>
    <w:rsid w:val="0024478D"/>
    <w:rsid w:val="0024479B"/>
    <w:rsid w:val="002447D7"/>
    <w:rsid w:val="00244883"/>
    <w:rsid w:val="00244889"/>
    <w:rsid w:val="0024495D"/>
    <w:rsid w:val="00244A08"/>
    <w:rsid w:val="00244BD7"/>
    <w:rsid w:val="00244BE6"/>
    <w:rsid w:val="00244C09"/>
    <w:rsid w:val="00244D25"/>
    <w:rsid w:val="00244DB9"/>
    <w:rsid w:val="00244DFC"/>
    <w:rsid w:val="00244E31"/>
    <w:rsid w:val="00244E57"/>
    <w:rsid w:val="00244E85"/>
    <w:rsid w:val="00244EE5"/>
    <w:rsid w:val="00244F78"/>
    <w:rsid w:val="00244F87"/>
    <w:rsid w:val="00244FA3"/>
    <w:rsid w:val="002450D6"/>
    <w:rsid w:val="00245137"/>
    <w:rsid w:val="0024516A"/>
    <w:rsid w:val="00245191"/>
    <w:rsid w:val="002451DE"/>
    <w:rsid w:val="0024524B"/>
    <w:rsid w:val="002452DE"/>
    <w:rsid w:val="00245337"/>
    <w:rsid w:val="002453A3"/>
    <w:rsid w:val="0024540B"/>
    <w:rsid w:val="00245424"/>
    <w:rsid w:val="00245480"/>
    <w:rsid w:val="00245484"/>
    <w:rsid w:val="00245488"/>
    <w:rsid w:val="002455AA"/>
    <w:rsid w:val="00245631"/>
    <w:rsid w:val="002456C9"/>
    <w:rsid w:val="002456E7"/>
    <w:rsid w:val="002456F4"/>
    <w:rsid w:val="0024578B"/>
    <w:rsid w:val="0024580A"/>
    <w:rsid w:val="002458C7"/>
    <w:rsid w:val="002458E3"/>
    <w:rsid w:val="00245906"/>
    <w:rsid w:val="0024591C"/>
    <w:rsid w:val="002459D7"/>
    <w:rsid w:val="00245A62"/>
    <w:rsid w:val="00245B17"/>
    <w:rsid w:val="00245B8C"/>
    <w:rsid w:val="00245BAD"/>
    <w:rsid w:val="00245C13"/>
    <w:rsid w:val="00245CC9"/>
    <w:rsid w:val="00245CF2"/>
    <w:rsid w:val="00245D07"/>
    <w:rsid w:val="00245DB1"/>
    <w:rsid w:val="00245DF8"/>
    <w:rsid w:val="00245E0E"/>
    <w:rsid w:val="00245E7F"/>
    <w:rsid w:val="00245F68"/>
    <w:rsid w:val="002460C7"/>
    <w:rsid w:val="00246164"/>
    <w:rsid w:val="002461AB"/>
    <w:rsid w:val="00246221"/>
    <w:rsid w:val="00246241"/>
    <w:rsid w:val="0024631A"/>
    <w:rsid w:val="00246327"/>
    <w:rsid w:val="00246336"/>
    <w:rsid w:val="0024638E"/>
    <w:rsid w:val="002463A6"/>
    <w:rsid w:val="002463D9"/>
    <w:rsid w:val="0024644E"/>
    <w:rsid w:val="00246514"/>
    <w:rsid w:val="002466CA"/>
    <w:rsid w:val="00246728"/>
    <w:rsid w:val="0024673B"/>
    <w:rsid w:val="0024679D"/>
    <w:rsid w:val="002467DF"/>
    <w:rsid w:val="00246864"/>
    <w:rsid w:val="002469B5"/>
    <w:rsid w:val="00246B37"/>
    <w:rsid w:val="00246B8F"/>
    <w:rsid w:val="00246CCB"/>
    <w:rsid w:val="00246CEC"/>
    <w:rsid w:val="00246D45"/>
    <w:rsid w:val="00246ECF"/>
    <w:rsid w:val="00246F73"/>
    <w:rsid w:val="00246FC4"/>
    <w:rsid w:val="00246FDD"/>
    <w:rsid w:val="00246FFB"/>
    <w:rsid w:val="002470BC"/>
    <w:rsid w:val="00247192"/>
    <w:rsid w:val="002471F0"/>
    <w:rsid w:val="0024726A"/>
    <w:rsid w:val="002472B3"/>
    <w:rsid w:val="002472D2"/>
    <w:rsid w:val="00247361"/>
    <w:rsid w:val="00247387"/>
    <w:rsid w:val="002473F2"/>
    <w:rsid w:val="00247424"/>
    <w:rsid w:val="0024748E"/>
    <w:rsid w:val="002475F5"/>
    <w:rsid w:val="002475FC"/>
    <w:rsid w:val="00247603"/>
    <w:rsid w:val="0024760C"/>
    <w:rsid w:val="0024786A"/>
    <w:rsid w:val="0024786F"/>
    <w:rsid w:val="00247891"/>
    <w:rsid w:val="00247905"/>
    <w:rsid w:val="00247A16"/>
    <w:rsid w:val="00247AE1"/>
    <w:rsid w:val="00247B7F"/>
    <w:rsid w:val="00247BEE"/>
    <w:rsid w:val="00247C83"/>
    <w:rsid w:val="00247D2E"/>
    <w:rsid w:val="00247D78"/>
    <w:rsid w:val="00247E08"/>
    <w:rsid w:val="00247E63"/>
    <w:rsid w:val="00247E9D"/>
    <w:rsid w:val="00247F39"/>
    <w:rsid w:val="00247F43"/>
    <w:rsid w:val="00247F5C"/>
    <w:rsid w:val="00250047"/>
    <w:rsid w:val="002500E8"/>
    <w:rsid w:val="0025020C"/>
    <w:rsid w:val="00250359"/>
    <w:rsid w:val="00250413"/>
    <w:rsid w:val="00250449"/>
    <w:rsid w:val="00250474"/>
    <w:rsid w:val="002505C7"/>
    <w:rsid w:val="00250700"/>
    <w:rsid w:val="00250716"/>
    <w:rsid w:val="00250817"/>
    <w:rsid w:val="0025091F"/>
    <w:rsid w:val="0025098B"/>
    <w:rsid w:val="002509D0"/>
    <w:rsid w:val="00250A6A"/>
    <w:rsid w:val="00250A81"/>
    <w:rsid w:val="00250AC0"/>
    <w:rsid w:val="00250ADC"/>
    <w:rsid w:val="00250AF8"/>
    <w:rsid w:val="00250BCF"/>
    <w:rsid w:val="00250BE3"/>
    <w:rsid w:val="00250BEB"/>
    <w:rsid w:val="00250C17"/>
    <w:rsid w:val="00250C28"/>
    <w:rsid w:val="00250C35"/>
    <w:rsid w:val="00250C9E"/>
    <w:rsid w:val="00250E06"/>
    <w:rsid w:val="00250E3D"/>
    <w:rsid w:val="00250EDE"/>
    <w:rsid w:val="00250EF4"/>
    <w:rsid w:val="00250F8C"/>
    <w:rsid w:val="00250FB6"/>
    <w:rsid w:val="00251036"/>
    <w:rsid w:val="0025105E"/>
    <w:rsid w:val="002510AB"/>
    <w:rsid w:val="002510BB"/>
    <w:rsid w:val="0025114E"/>
    <w:rsid w:val="00251178"/>
    <w:rsid w:val="00251210"/>
    <w:rsid w:val="0025129A"/>
    <w:rsid w:val="002512BA"/>
    <w:rsid w:val="002512BE"/>
    <w:rsid w:val="00251321"/>
    <w:rsid w:val="00251327"/>
    <w:rsid w:val="0025133C"/>
    <w:rsid w:val="0025135E"/>
    <w:rsid w:val="002513A1"/>
    <w:rsid w:val="002513B2"/>
    <w:rsid w:val="002513DC"/>
    <w:rsid w:val="00251405"/>
    <w:rsid w:val="002514D1"/>
    <w:rsid w:val="002514F2"/>
    <w:rsid w:val="00251508"/>
    <w:rsid w:val="0025157F"/>
    <w:rsid w:val="0025158E"/>
    <w:rsid w:val="002515E8"/>
    <w:rsid w:val="002515F4"/>
    <w:rsid w:val="002517D4"/>
    <w:rsid w:val="002518B8"/>
    <w:rsid w:val="002518E0"/>
    <w:rsid w:val="00251917"/>
    <w:rsid w:val="002519F3"/>
    <w:rsid w:val="00251B17"/>
    <w:rsid w:val="00251B84"/>
    <w:rsid w:val="00251C25"/>
    <w:rsid w:val="00251C77"/>
    <w:rsid w:val="00251D17"/>
    <w:rsid w:val="00251D3E"/>
    <w:rsid w:val="00251D55"/>
    <w:rsid w:val="00251D63"/>
    <w:rsid w:val="00251D7C"/>
    <w:rsid w:val="00251D9D"/>
    <w:rsid w:val="00251DC2"/>
    <w:rsid w:val="00251DD4"/>
    <w:rsid w:val="00251DE5"/>
    <w:rsid w:val="00251E9F"/>
    <w:rsid w:val="00251EEA"/>
    <w:rsid w:val="00251F8F"/>
    <w:rsid w:val="00251FBF"/>
    <w:rsid w:val="002520CD"/>
    <w:rsid w:val="00252450"/>
    <w:rsid w:val="002524E2"/>
    <w:rsid w:val="00252513"/>
    <w:rsid w:val="00252630"/>
    <w:rsid w:val="00252679"/>
    <w:rsid w:val="002526B4"/>
    <w:rsid w:val="002526CC"/>
    <w:rsid w:val="0025271B"/>
    <w:rsid w:val="002527CF"/>
    <w:rsid w:val="0025281D"/>
    <w:rsid w:val="002528EE"/>
    <w:rsid w:val="002529E2"/>
    <w:rsid w:val="00252A28"/>
    <w:rsid w:val="00252A8B"/>
    <w:rsid w:val="00252A97"/>
    <w:rsid w:val="00252AA1"/>
    <w:rsid w:val="00252AC2"/>
    <w:rsid w:val="00252AFD"/>
    <w:rsid w:val="00252B5C"/>
    <w:rsid w:val="00252BF2"/>
    <w:rsid w:val="00252C0C"/>
    <w:rsid w:val="00252C13"/>
    <w:rsid w:val="00252C57"/>
    <w:rsid w:val="00252D3E"/>
    <w:rsid w:val="00252DD3"/>
    <w:rsid w:val="00252DE4"/>
    <w:rsid w:val="00252E1E"/>
    <w:rsid w:val="00252E22"/>
    <w:rsid w:val="00252EAF"/>
    <w:rsid w:val="00252EDC"/>
    <w:rsid w:val="002530C7"/>
    <w:rsid w:val="002530DE"/>
    <w:rsid w:val="002531EE"/>
    <w:rsid w:val="00253234"/>
    <w:rsid w:val="00253313"/>
    <w:rsid w:val="002533DC"/>
    <w:rsid w:val="0025349F"/>
    <w:rsid w:val="00253624"/>
    <w:rsid w:val="00253664"/>
    <w:rsid w:val="00253780"/>
    <w:rsid w:val="00253785"/>
    <w:rsid w:val="002537C5"/>
    <w:rsid w:val="00253894"/>
    <w:rsid w:val="002538E3"/>
    <w:rsid w:val="002538F6"/>
    <w:rsid w:val="00253920"/>
    <w:rsid w:val="00253943"/>
    <w:rsid w:val="00253A12"/>
    <w:rsid w:val="00253A34"/>
    <w:rsid w:val="00253A69"/>
    <w:rsid w:val="00253AA8"/>
    <w:rsid w:val="00253ADB"/>
    <w:rsid w:val="00253BDD"/>
    <w:rsid w:val="00253C2B"/>
    <w:rsid w:val="00253CFB"/>
    <w:rsid w:val="00253EC1"/>
    <w:rsid w:val="00253EC7"/>
    <w:rsid w:val="00253F8C"/>
    <w:rsid w:val="00254095"/>
    <w:rsid w:val="00254256"/>
    <w:rsid w:val="00254389"/>
    <w:rsid w:val="0025445B"/>
    <w:rsid w:val="00254526"/>
    <w:rsid w:val="00254549"/>
    <w:rsid w:val="002545DD"/>
    <w:rsid w:val="002546C2"/>
    <w:rsid w:val="002546EF"/>
    <w:rsid w:val="00254705"/>
    <w:rsid w:val="0025473C"/>
    <w:rsid w:val="00254788"/>
    <w:rsid w:val="002547C3"/>
    <w:rsid w:val="002547FC"/>
    <w:rsid w:val="0025490E"/>
    <w:rsid w:val="0025496E"/>
    <w:rsid w:val="002549C1"/>
    <w:rsid w:val="00254A11"/>
    <w:rsid w:val="00254A74"/>
    <w:rsid w:val="00254A7F"/>
    <w:rsid w:val="00254A8F"/>
    <w:rsid w:val="00254AAA"/>
    <w:rsid w:val="00254C66"/>
    <w:rsid w:val="00254C9B"/>
    <w:rsid w:val="00254CF2"/>
    <w:rsid w:val="00254CFC"/>
    <w:rsid w:val="00254D9B"/>
    <w:rsid w:val="00254E09"/>
    <w:rsid w:val="00254E20"/>
    <w:rsid w:val="00254F8E"/>
    <w:rsid w:val="0025503A"/>
    <w:rsid w:val="0025503F"/>
    <w:rsid w:val="0025511E"/>
    <w:rsid w:val="0025515F"/>
    <w:rsid w:val="002551F3"/>
    <w:rsid w:val="0025522C"/>
    <w:rsid w:val="002552DF"/>
    <w:rsid w:val="002553FC"/>
    <w:rsid w:val="00255457"/>
    <w:rsid w:val="00255548"/>
    <w:rsid w:val="00255561"/>
    <w:rsid w:val="002555DB"/>
    <w:rsid w:val="002555F0"/>
    <w:rsid w:val="0025561C"/>
    <w:rsid w:val="00255663"/>
    <w:rsid w:val="0025568C"/>
    <w:rsid w:val="002556B3"/>
    <w:rsid w:val="002556F4"/>
    <w:rsid w:val="00255727"/>
    <w:rsid w:val="002557A3"/>
    <w:rsid w:val="00255941"/>
    <w:rsid w:val="0025598E"/>
    <w:rsid w:val="00255998"/>
    <w:rsid w:val="00255A75"/>
    <w:rsid w:val="00255AD1"/>
    <w:rsid w:val="00255D38"/>
    <w:rsid w:val="00255E16"/>
    <w:rsid w:val="00255E3F"/>
    <w:rsid w:val="00255F5C"/>
    <w:rsid w:val="00255F92"/>
    <w:rsid w:val="002560AA"/>
    <w:rsid w:val="00256161"/>
    <w:rsid w:val="00256199"/>
    <w:rsid w:val="002561DB"/>
    <w:rsid w:val="002561FE"/>
    <w:rsid w:val="00256210"/>
    <w:rsid w:val="0025638B"/>
    <w:rsid w:val="002563DE"/>
    <w:rsid w:val="002563F5"/>
    <w:rsid w:val="00256441"/>
    <w:rsid w:val="00256483"/>
    <w:rsid w:val="00256497"/>
    <w:rsid w:val="002564D0"/>
    <w:rsid w:val="00256504"/>
    <w:rsid w:val="00256570"/>
    <w:rsid w:val="00256634"/>
    <w:rsid w:val="0025670D"/>
    <w:rsid w:val="0025675E"/>
    <w:rsid w:val="00256790"/>
    <w:rsid w:val="0025682A"/>
    <w:rsid w:val="002568A6"/>
    <w:rsid w:val="002568FF"/>
    <w:rsid w:val="0025690F"/>
    <w:rsid w:val="00256936"/>
    <w:rsid w:val="00256981"/>
    <w:rsid w:val="00256A02"/>
    <w:rsid w:val="00256A2A"/>
    <w:rsid w:val="00256A51"/>
    <w:rsid w:val="00256AFA"/>
    <w:rsid w:val="00256B38"/>
    <w:rsid w:val="00256B5D"/>
    <w:rsid w:val="00256BB3"/>
    <w:rsid w:val="00256D33"/>
    <w:rsid w:val="00256DE5"/>
    <w:rsid w:val="00256EA6"/>
    <w:rsid w:val="00256F74"/>
    <w:rsid w:val="00256F95"/>
    <w:rsid w:val="00256F98"/>
    <w:rsid w:val="002570AE"/>
    <w:rsid w:val="002570DF"/>
    <w:rsid w:val="002571B6"/>
    <w:rsid w:val="00257215"/>
    <w:rsid w:val="002572E9"/>
    <w:rsid w:val="00257303"/>
    <w:rsid w:val="002573AB"/>
    <w:rsid w:val="002573E9"/>
    <w:rsid w:val="0025751E"/>
    <w:rsid w:val="002575E8"/>
    <w:rsid w:val="0025760A"/>
    <w:rsid w:val="0025768D"/>
    <w:rsid w:val="00257769"/>
    <w:rsid w:val="002577B7"/>
    <w:rsid w:val="002577E3"/>
    <w:rsid w:val="00257838"/>
    <w:rsid w:val="00257866"/>
    <w:rsid w:val="002579AD"/>
    <w:rsid w:val="002579D3"/>
    <w:rsid w:val="002579E4"/>
    <w:rsid w:val="00257A96"/>
    <w:rsid w:val="00257AEF"/>
    <w:rsid w:val="00257B0E"/>
    <w:rsid w:val="00257B2E"/>
    <w:rsid w:val="00257B91"/>
    <w:rsid w:val="00257BE6"/>
    <w:rsid w:val="00257C62"/>
    <w:rsid w:val="00257CE2"/>
    <w:rsid w:val="00257DEA"/>
    <w:rsid w:val="00257E66"/>
    <w:rsid w:val="00257E75"/>
    <w:rsid w:val="00257EAA"/>
    <w:rsid w:val="00257ECE"/>
    <w:rsid w:val="00257F8E"/>
    <w:rsid w:val="00257FE9"/>
    <w:rsid w:val="0026006A"/>
    <w:rsid w:val="0026008F"/>
    <w:rsid w:val="002601A4"/>
    <w:rsid w:val="0026022A"/>
    <w:rsid w:val="00260279"/>
    <w:rsid w:val="0026028E"/>
    <w:rsid w:val="00260343"/>
    <w:rsid w:val="00260384"/>
    <w:rsid w:val="00260460"/>
    <w:rsid w:val="002604EA"/>
    <w:rsid w:val="00260550"/>
    <w:rsid w:val="00260574"/>
    <w:rsid w:val="0026058C"/>
    <w:rsid w:val="00260608"/>
    <w:rsid w:val="00260634"/>
    <w:rsid w:val="0026064F"/>
    <w:rsid w:val="00260689"/>
    <w:rsid w:val="002606CE"/>
    <w:rsid w:val="00260709"/>
    <w:rsid w:val="002607A3"/>
    <w:rsid w:val="002607B1"/>
    <w:rsid w:val="0026082D"/>
    <w:rsid w:val="002608BF"/>
    <w:rsid w:val="00260909"/>
    <w:rsid w:val="0026095F"/>
    <w:rsid w:val="0026096D"/>
    <w:rsid w:val="002609BC"/>
    <w:rsid w:val="00260A0C"/>
    <w:rsid w:val="00260A35"/>
    <w:rsid w:val="00260A4B"/>
    <w:rsid w:val="00260ABC"/>
    <w:rsid w:val="00260B1F"/>
    <w:rsid w:val="00260BD2"/>
    <w:rsid w:val="00260C90"/>
    <w:rsid w:val="00260DDF"/>
    <w:rsid w:val="00260DF5"/>
    <w:rsid w:val="00260E62"/>
    <w:rsid w:val="00260EAE"/>
    <w:rsid w:val="00260EF5"/>
    <w:rsid w:val="00260F14"/>
    <w:rsid w:val="00260FFF"/>
    <w:rsid w:val="00261038"/>
    <w:rsid w:val="002610FE"/>
    <w:rsid w:val="00261157"/>
    <w:rsid w:val="00261164"/>
    <w:rsid w:val="002611DA"/>
    <w:rsid w:val="002611F6"/>
    <w:rsid w:val="00261228"/>
    <w:rsid w:val="00261229"/>
    <w:rsid w:val="002612BC"/>
    <w:rsid w:val="00261305"/>
    <w:rsid w:val="00261308"/>
    <w:rsid w:val="002613B1"/>
    <w:rsid w:val="002613C1"/>
    <w:rsid w:val="00261460"/>
    <w:rsid w:val="00261482"/>
    <w:rsid w:val="00261527"/>
    <w:rsid w:val="00261681"/>
    <w:rsid w:val="002616CA"/>
    <w:rsid w:val="002616E8"/>
    <w:rsid w:val="00261703"/>
    <w:rsid w:val="00261806"/>
    <w:rsid w:val="0026185A"/>
    <w:rsid w:val="002618C4"/>
    <w:rsid w:val="002618D2"/>
    <w:rsid w:val="00261987"/>
    <w:rsid w:val="002619D8"/>
    <w:rsid w:val="00261A20"/>
    <w:rsid w:val="00261AD4"/>
    <w:rsid w:val="00261B8B"/>
    <w:rsid w:val="00261BD6"/>
    <w:rsid w:val="00261C63"/>
    <w:rsid w:val="00261C66"/>
    <w:rsid w:val="00261CD7"/>
    <w:rsid w:val="00261D0B"/>
    <w:rsid w:val="00261E51"/>
    <w:rsid w:val="00261E82"/>
    <w:rsid w:val="00261F17"/>
    <w:rsid w:val="00261F8D"/>
    <w:rsid w:val="00261FDE"/>
    <w:rsid w:val="0026201C"/>
    <w:rsid w:val="0026218F"/>
    <w:rsid w:val="0026219B"/>
    <w:rsid w:val="00262257"/>
    <w:rsid w:val="0026229C"/>
    <w:rsid w:val="002622B0"/>
    <w:rsid w:val="0026233B"/>
    <w:rsid w:val="00262343"/>
    <w:rsid w:val="00262368"/>
    <w:rsid w:val="002623AD"/>
    <w:rsid w:val="0026240D"/>
    <w:rsid w:val="002624F6"/>
    <w:rsid w:val="00262645"/>
    <w:rsid w:val="00262657"/>
    <w:rsid w:val="00262698"/>
    <w:rsid w:val="002626AA"/>
    <w:rsid w:val="002626E6"/>
    <w:rsid w:val="0026272B"/>
    <w:rsid w:val="002628DB"/>
    <w:rsid w:val="00262940"/>
    <w:rsid w:val="00262978"/>
    <w:rsid w:val="00262A07"/>
    <w:rsid w:val="00262A16"/>
    <w:rsid w:val="00262A95"/>
    <w:rsid w:val="00262CDF"/>
    <w:rsid w:val="00262D71"/>
    <w:rsid w:val="00262E55"/>
    <w:rsid w:val="00262E67"/>
    <w:rsid w:val="00262EA1"/>
    <w:rsid w:val="00262EFD"/>
    <w:rsid w:val="0026300E"/>
    <w:rsid w:val="0026303C"/>
    <w:rsid w:val="002630BD"/>
    <w:rsid w:val="00263107"/>
    <w:rsid w:val="002631D2"/>
    <w:rsid w:val="002631D3"/>
    <w:rsid w:val="002631D7"/>
    <w:rsid w:val="0026338A"/>
    <w:rsid w:val="00263396"/>
    <w:rsid w:val="00263426"/>
    <w:rsid w:val="00263461"/>
    <w:rsid w:val="002634B3"/>
    <w:rsid w:val="00263545"/>
    <w:rsid w:val="002635DE"/>
    <w:rsid w:val="002635EC"/>
    <w:rsid w:val="00263624"/>
    <w:rsid w:val="00263633"/>
    <w:rsid w:val="002637AB"/>
    <w:rsid w:val="002637B5"/>
    <w:rsid w:val="002637B6"/>
    <w:rsid w:val="00263815"/>
    <w:rsid w:val="00263869"/>
    <w:rsid w:val="00263968"/>
    <w:rsid w:val="00263984"/>
    <w:rsid w:val="00263995"/>
    <w:rsid w:val="0026399E"/>
    <w:rsid w:val="00263A5B"/>
    <w:rsid w:val="00263AA2"/>
    <w:rsid w:val="00263AC6"/>
    <w:rsid w:val="00263AD1"/>
    <w:rsid w:val="00263BFD"/>
    <w:rsid w:val="00263C3A"/>
    <w:rsid w:val="00263C7C"/>
    <w:rsid w:val="00263C8C"/>
    <w:rsid w:val="00263C92"/>
    <w:rsid w:val="00263D0E"/>
    <w:rsid w:val="00263DEE"/>
    <w:rsid w:val="00263F58"/>
    <w:rsid w:val="00263F5B"/>
    <w:rsid w:val="00263FCC"/>
    <w:rsid w:val="00263FCD"/>
    <w:rsid w:val="00264086"/>
    <w:rsid w:val="00264088"/>
    <w:rsid w:val="00264114"/>
    <w:rsid w:val="00264151"/>
    <w:rsid w:val="0026422B"/>
    <w:rsid w:val="00264232"/>
    <w:rsid w:val="002642C1"/>
    <w:rsid w:val="00264329"/>
    <w:rsid w:val="002643A5"/>
    <w:rsid w:val="002643AC"/>
    <w:rsid w:val="002643C0"/>
    <w:rsid w:val="0026451A"/>
    <w:rsid w:val="0026456A"/>
    <w:rsid w:val="00264730"/>
    <w:rsid w:val="00264796"/>
    <w:rsid w:val="002649F6"/>
    <w:rsid w:val="00264A09"/>
    <w:rsid w:val="00264AA5"/>
    <w:rsid w:val="00264B58"/>
    <w:rsid w:val="00264B8E"/>
    <w:rsid w:val="00264B91"/>
    <w:rsid w:val="00264C23"/>
    <w:rsid w:val="00264C66"/>
    <w:rsid w:val="00264D73"/>
    <w:rsid w:val="00264DC9"/>
    <w:rsid w:val="00264E2A"/>
    <w:rsid w:val="00264E58"/>
    <w:rsid w:val="00264E9F"/>
    <w:rsid w:val="00264F72"/>
    <w:rsid w:val="00264FCA"/>
    <w:rsid w:val="0026505A"/>
    <w:rsid w:val="002650F8"/>
    <w:rsid w:val="0026521B"/>
    <w:rsid w:val="002652B6"/>
    <w:rsid w:val="00265311"/>
    <w:rsid w:val="00265336"/>
    <w:rsid w:val="00265374"/>
    <w:rsid w:val="002653BF"/>
    <w:rsid w:val="00265446"/>
    <w:rsid w:val="0026545A"/>
    <w:rsid w:val="002654A6"/>
    <w:rsid w:val="00265541"/>
    <w:rsid w:val="00265698"/>
    <w:rsid w:val="002656D3"/>
    <w:rsid w:val="002656EE"/>
    <w:rsid w:val="002657B7"/>
    <w:rsid w:val="002657F3"/>
    <w:rsid w:val="00265803"/>
    <w:rsid w:val="00265821"/>
    <w:rsid w:val="0026587F"/>
    <w:rsid w:val="0026590B"/>
    <w:rsid w:val="00265A93"/>
    <w:rsid w:val="00265AAB"/>
    <w:rsid w:val="00265AB3"/>
    <w:rsid w:val="00265B22"/>
    <w:rsid w:val="00265BA4"/>
    <w:rsid w:val="00265BDC"/>
    <w:rsid w:val="00265C21"/>
    <w:rsid w:val="00265CD6"/>
    <w:rsid w:val="00265D33"/>
    <w:rsid w:val="00265D5B"/>
    <w:rsid w:val="00265D67"/>
    <w:rsid w:val="00265DB2"/>
    <w:rsid w:val="00265EEC"/>
    <w:rsid w:val="00265F68"/>
    <w:rsid w:val="00265F77"/>
    <w:rsid w:val="00265FD8"/>
    <w:rsid w:val="00265FE7"/>
    <w:rsid w:val="00266046"/>
    <w:rsid w:val="0026604C"/>
    <w:rsid w:val="0026614F"/>
    <w:rsid w:val="00266167"/>
    <w:rsid w:val="002661EC"/>
    <w:rsid w:val="00266208"/>
    <w:rsid w:val="00266270"/>
    <w:rsid w:val="002662EC"/>
    <w:rsid w:val="00266311"/>
    <w:rsid w:val="00266331"/>
    <w:rsid w:val="0026635D"/>
    <w:rsid w:val="002663F8"/>
    <w:rsid w:val="002664FF"/>
    <w:rsid w:val="00266638"/>
    <w:rsid w:val="0026666A"/>
    <w:rsid w:val="002666B3"/>
    <w:rsid w:val="002666BA"/>
    <w:rsid w:val="002667C5"/>
    <w:rsid w:val="002667E4"/>
    <w:rsid w:val="00266845"/>
    <w:rsid w:val="002668C8"/>
    <w:rsid w:val="00266909"/>
    <w:rsid w:val="0026695E"/>
    <w:rsid w:val="00266A42"/>
    <w:rsid w:val="00266A98"/>
    <w:rsid w:val="00266B13"/>
    <w:rsid w:val="00266B2A"/>
    <w:rsid w:val="00266BE6"/>
    <w:rsid w:val="00266C2F"/>
    <w:rsid w:val="00266C77"/>
    <w:rsid w:val="00266CEA"/>
    <w:rsid w:val="00266D0C"/>
    <w:rsid w:val="00266D75"/>
    <w:rsid w:val="00266F68"/>
    <w:rsid w:val="00266F78"/>
    <w:rsid w:val="00267222"/>
    <w:rsid w:val="00267224"/>
    <w:rsid w:val="00267259"/>
    <w:rsid w:val="002673E2"/>
    <w:rsid w:val="0026748E"/>
    <w:rsid w:val="002674BA"/>
    <w:rsid w:val="0026756E"/>
    <w:rsid w:val="00267607"/>
    <w:rsid w:val="00267772"/>
    <w:rsid w:val="0026789B"/>
    <w:rsid w:val="002678B9"/>
    <w:rsid w:val="00267903"/>
    <w:rsid w:val="00267BC4"/>
    <w:rsid w:val="00267BDC"/>
    <w:rsid w:val="00267C0E"/>
    <w:rsid w:val="00267D5D"/>
    <w:rsid w:val="00267E09"/>
    <w:rsid w:val="00267E81"/>
    <w:rsid w:val="00267E89"/>
    <w:rsid w:val="00267E8C"/>
    <w:rsid w:val="00267F83"/>
    <w:rsid w:val="00267F86"/>
    <w:rsid w:val="0027001D"/>
    <w:rsid w:val="0027005E"/>
    <w:rsid w:val="00270089"/>
    <w:rsid w:val="0027011A"/>
    <w:rsid w:val="0027012D"/>
    <w:rsid w:val="00270266"/>
    <w:rsid w:val="00270313"/>
    <w:rsid w:val="00270334"/>
    <w:rsid w:val="00270367"/>
    <w:rsid w:val="0027036B"/>
    <w:rsid w:val="0027037A"/>
    <w:rsid w:val="00270558"/>
    <w:rsid w:val="0027063B"/>
    <w:rsid w:val="00270696"/>
    <w:rsid w:val="002706EF"/>
    <w:rsid w:val="002706F3"/>
    <w:rsid w:val="002707B3"/>
    <w:rsid w:val="002707B7"/>
    <w:rsid w:val="002707C1"/>
    <w:rsid w:val="002708BE"/>
    <w:rsid w:val="002708FF"/>
    <w:rsid w:val="00270946"/>
    <w:rsid w:val="002709DC"/>
    <w:rsid w:val="00270A18"/>
    <w:rsid w:val="00270A24"/>
    <w:rsid w:val="00270AB5"/>
    <w:rsid w:val="00270AE6"/>
    <w:rsid w:val="00270BD4"/>
    <w:rsid w:val="00270C4D"/>
    <w:rsid w:val="00270C5E"/>
    <w:rsid w:val="00270CA1"/>
    <w:rsid w:val="00270D8C"/>
    <w:rsid w:val="00270DE9"/>
    <w:rsid w:val="00270DF5"/>
    <w:rsid w:val="00270E3A"/>
    <w:rsid w:val="00270E5C"/>
    <w:rsid w:val="00270E62"/>
    <w:rsid w:val="00271153"/>
    <w:rsid w:val="002711D1"/>
    <w:rsid w:val="002711F0"/>
    <w:rsid w:val="00271308"/>
    <w:rsid w:val="0027137D"/>
    <w:rsid w:val="00271578"/>
    <w:rsid w:val="0027169C"/>
    <w:rsid w:val="002716F2"/>
    <w:rsid w:val="0027171F"/>
    <w:rsid w:val="00271726"/>
    <w:rsid w:val="00271770"/>
    <w:rsid w:val="002717A9"/>
    <w:rsid w:val="002718A9"/>
    <w:rsid w:val="00271922"/>
    <w:rsid w:val="00271925"/>
    <w:rsid w:val="00271933"/>
    <w:rsid w:val="00271962"/>
    <w:rsid w:val="00271980"/>
    <w:rsid w:val="002719ED"/>
    <w:rsid w:val="00271A5B"/>
    <w:rsid w:val="00271AB4"/>
    <w:rsid w:val="00271AE4"/>
    <w:rsid w:val="00271AEC"/>
    <w:rsid w:val="00271B62"/>
    <w:rsid w:val="00271B81"/>
    <w:rsid w:val="00271BD1"/>
    <w:rsid w:val="00271DFC"/>
    <w:rsid w:val="00271E9B"/>
    <w:rsid w:val="00271FA3"/>
    <w:rsid w:val="00271FC7"/>
    <w:rsid w:val="00271FDE"/>
    <w:rsid w:val="002720AC"/>
    <w:rsid w:val="00272175"/>
    <w:rsid w:val="002721A3"/>
    <w:rsid w:val="0027232E"/>
    <w:rsid w:val="00272393"/>
    <w:rsid w:val="002723A6"/>
    <w:rsid w:val="00272507"/>
    <w:rsid w:val="00272613"/>
    <w:rsid w:val="00272632"/>
    <w:rsid w:val="00272682"/>
    <w:rsid w:val="002726B5"/>
    <w:rsid w:val="002726E1"/>
    <w:rsid w:val="002728F0"/>
    <w:rsid w:val="0027294E"/>
    <w:rsid w:val="0027295F"/>
    <w:rsid w:val="00272AB1"/>
    <w:rsid w:val="00272AEC"/>
    <w:rsid w:val="00272B0C"/>
    <w:rsid w:val="00272B62"/>
    <w:rsid w:val="00272DED"/>
    <w:rsid w:val="00272F27"/>
    <w:rsid w:val="0027303F"/>
    <w:rsid w:val="00273121"/>
    <w:rsid w:val="0027313B"/>
    <w:rsid w:val="00273182"/>
    <w:rsid w:val="0027318D"/>
    <w:rsid w:val="002731E9"/>
    <w:rsid w:val="00273222"/>
    <w:rsid w:val="0027324A"/>
    <w:rsid w:val="0027328D"/>
    <w:rsid w:val="002732EF"/>
    <w:rsid w:val="00273699"/>
    <w:rsid w:val="00273714"/>
    <w:rsid w:val="0027372F"/>
    <w:rsid w:val="002737E8"/>
    <w:rsid w:val="002737FF"/>
    <w:rsid w:val="0027380B"/>
    <w:rsid w:val="00273871"/>
    <w:rsid w:val="0027387C"/>
    <w:rsid w:val="00273904"/>
    <w:rsid w:val="00273948"/>
    <w:rsid w:val="00273994"/>
    <w:rsid w:val="00273AFA"/>
    <w:rsid w:val="00273B37"/>
    <w:rsid w:val="00273B54"/>
    <w:rsid w:val="00273B5D"/>
    <w:rsid w:val="00273BD8"/>
    <w:rsid w:val="00273C3E"/>
    <w:rsid w:val="00273CD2"/>
    <w:rsid w:val="00273E62"/>
    <w:rsid w:val="00273F3C"/>
    <w:rsid w:val="00273F8D"/>
    <w:rsid w:val="002740D7"/>
    <w:rsid w:val="00274184"/>
    <w:rsid w:val="002742CF"/>
    <w:rsid w:val="0027433D"/>
    <w:rsid w:val="002743C8"/>
    <w:rsid w:val="00274498"/>
    <w:rsid w:val="00274580"/>
    <w:rsid w:val="00274584"/>
    <w:rsid w:val="0027466A"/>
    <w:rsid w:val="002746CD"/>
    <w:rsid w:val="0027473E"/>
    <w:rsid w:val="00274742"/>
    <w:rsid w:val="00274745"/>
    <w:rsid w:val="00274775"/>
    <w:rsid w:val="00274841"/>
    <w:rsid w:val="002748E2"/>
    <w:rsid w:val="002748EF"/>
    <w:rsid w:val="002749A1"/>
    <w:rsid w:val="002749C2"/>
    <w:rsid w:val="002749ED"/>
    <w:rsid w:val="00274AAB"/>
    <w:rsid w:val="00274B87"/>
    <w:rsid w:val="00274BED"/>
    <w:rsid w:val="00274C73"/>
    <w:rsid w:val="00274C92"/>
    <w:rsid w:val="00274CB2"/>
    <w:rsid w:val="00274CB8"/>
    <w:rsid w:val="00274D14"/>
    <w:rsid w:val="00274D84"/>
    <w:rsid w:val="00274DCB"/>
    <w:rsid w:val="00274DFB"/>
    <w:rsid w:val="00274E14"/>
    <w:rsid w:val="00274E34"/>
    <w:rsid w:val="00274E48"/>
    <w:rsid w:val="00274EA4"/>
    <w:rsid w:val="00274FD5"/>
    <w:rsid w:val="00274FEE"/>
    <w:rsid w:val="00275081"/>
    <w:rsid w:val="0027512B"/>
    <w:rsid w:val="00275199"/>
    <w:rsid w:val="002751F8"/>
    <w:rsid w:val="00275236"/>
    <w:rsid w:val="002752C5"/>
    <w:rsid w:val="002752E4"/>
    <w:rsid w:val="0027531E"/>
    <w:rsid w:val="00275358"/>
    <w:rsid w:val="00275362"/>
    <w:rsid w:val="00275373"/>
    <w:rsid w:val="0027547C"/>
    <w:rsid w:val="00275488"/>
    <w:rsid w:val="00275540"/>
    <w:rsid w:val="00275549"/>
    <w:rsid w:val="0027558C"/>
    <w:rsid w:val="002755B3"/>
    <w:rsid w:val="0027567B"/>
    <w:rsid w:val="00275692"/>
    <w:rsid w:val="00275788"/>
    <w:rsid w:val="00275858"/>
    <w:rsid w:val="00275889"/>
    <w:rsid w:val="0027588C"/>
    <w:rsid w:val="002758BD"/>
    <w:rsid w:val="0027596E"/>
    <w:rsid w:val="0027597D"/>
    <w:rsid w:val="00275A1C"/>
    <w:rsid w:val="00275A23"/>
    <w:rsid w:val="00275A7A"/>
    <w:rsid w:val="00275AB5"/>
    <w:rsid w:val="00275AC0"/>
    <w:rsid w:val="00275AFC"/>
    <w:rsid w:val="00275D7A"/>
    <w:rsid w:val="00275DC7"/>
    <w:rsid w:val="00275E1F"/>
    <w:rsid w:val="00275E83"/>
    <w:rsid w:val="00275EC3"/>
    <w:rsid w:val="00275EC6"/>
    <w:rsid w:val="00276034"/>
    <w:rsid w:val="00276091"/>
    <w:rsid w:val="002760B4"/>
    <w:rsid w:val="00276244"/>
    <w:rsid w:val="00276246"/>
    <w:rsid w:val="00276273"/>
    <w:rsid w:val="002762B9"/>
    <w:rsid w:val="0027630C"/>
    <w:rsid w:val="00276360"/>
    <w:rsid w:val="00276374"/>
    <w:rsid w:val="002763AA"/>
    <w:rsid w:val="002763B1"/>
    <w:rsid w:val="0027640D"/>
    <w:rsid w:val="0027641E"/>
    <w:rsid w:val="00276424"/>
    <w:rsid w:val="00276457"/>
    <w:rsid w:val="0027650F"/>
    <w:rsid w:val="0027676D"/>
    <w:rsid w:val="00276790"/>
    <w:rsid w:val="00276884"/>
    <w:rsid w:val="0027689C"/>
    <w:rsid w:val="00276902"/>
    <w:rsid w:val="00276A14"/>
    <w:rsid w:val="00276A7D"/>
    <w:rsid w:val="00276AF6"/>
    <w:rsid w:val="00276B58"/>
    <w:rsid w:val="00276BC1"/>
    <w:rsid w:val="00276C0E"/>
    <w:rsid w:val="00276C3B"/>
    <w:rsid w:val="00276E2F"/>
    <w:rsid w:val="00276E7A"/>
    <w:rsid w:val="00276F10"/>
    <w:rsid w:val="00276F7D"/>
    <w:rsid w:val="00276FE1"/>
    <w:rsid w:val="00277025"/>
    <w:rsid w:val="002770B6"/>
    <w:rsid w:val="002770D6"/>
    <w:rsid w:val="00277139"/>
    <w:rsid w:val="002771F4"/>
    <w:rsid w:val="0027720D"/>
    <w:rsid w:val="0027728B"/>
    <w:rsid w:val="00277379"/>
    <w:rsid w:val="0027743C"/>
    <w:rsid w:val="002774DF"/>
    <w:rsid w:val="00277512"/>
    <w:rsid w:val="0027758D"/>
    <w:rsid w:val="002775D0"/>
    <w:rsid w:val="00277691"/>
    <w:rsid w:val="002776A5"/>
    <w:rsid w:val="00277736"/>
    <w:rsid w:val="002777B6"/>
    <w:rsid w:val="00277857"/>
    <w:rsid w:val="0027787E"/>
    <w:rsid w:val="00277884"/>
    <w:rsid w:val="0027789D"/>
    <w:rsid w:val="002778A6"/>
    <w:rsid w:val="00277901"/>
    <w:rsid w:val="0027792C"/>
    <w:rsid w:val="00277A72"/>
    <w:rsid w:val="00277A77"/>
    <w:rsid w:val="00277AB6"/>
    <w:rsid w:val="00277AC7"/>
    <w:rsid w:val="00277ADC"/>
    <w:rsid w:val="00277B78"/>
    <w:rsid w:val="00277B84"/>
    <w:rsid w:val="00277D0A"/>
    <w:rsid w:val="00277D39"/>
    <w:rsid w:val="00277D49"/>
    <w:rsid w:val="00277DA3"/>
    <w:rsid w:val="00277DC8"/>
    <w:rsid w:val="00277E40"/>
    <w:rsid w:val="00277EB0"/>
    <w:rsid w:val="00277FAE"/>
    <w:rsid w:val="00277FC5"/>
    <w:rsid w:val="00277FCA"/>
    <w:rsid w:val="0027E268"/>
    <w:rsid w:val="00280059"/>
    <w:rsid w:val="0028015A"/>
    <w:rsid w:val="0028024E"/>
    <w:rsid w:val="00280312"/>
    <w:rsid w:val="00280330"/>
    <w:rsid w:val="00280387"/>
    <w:rsid w:val="002803AC"/>
    <w:rsid w:val="002803F0"/>
    <w:rsid w:val="00280451"/>
    <w:rsid w:val="0028048E"/>
    <w:rsid w:val="002804B5"/>
    <w:rsid w:val="00280562"/>
    <w:rsid w:val="00280571"/>
    <w:rsid w:val="0028059C"/>
    <w:rsid w:val="002805F9"/>
    <w:rsid w:val="00280702"/>
    <w:rsid w:val="00280785"/>
    <w:rsid w:val="0028081D"/>
    <w:rsid w:val="00280885"/>
    <w:rsid w:val="002808AE"/>
    <w:rsid w:val="00280964"/>
    <w:rsid w:val="002809C9"/>
    <w:rsid w:val="002809D1"/>
    <w:rsid w:val="00280A38"/>
    <w:rsid w:val="00280A83"/>
    <w:rsid w:val="00280B03"/>
    <w:rsid w:val="00280B61"/>
    <w:rsid w:val="00280B73"/>
    <w:rsid w:val="00280BDD"/>
    <w:rsid w:val="00280C35"/>
    <w:rsid w:val="00280D73"/>
    <w:rsid w:val="00280E29"/>
    <w:rsid w:val="00280E74"/>
    <w:rsid w:val="00280EDA"/>
    <w:rsid w:val="00280FC8"/>
    <w:rsid w:val="00280FD4"/>
    <w:rsid w:val="0028104A"/>
    <w:rsid w:val="002811C9"/>
    <w:rsid w:val="002811E3"/>
    <w:rsid w:val="002811F0"/>
    <w:rsid w:val="0028120A"/>
    <w:rsid w:val="0028130F"/>
    <w:rsid w:val="00281329"/>
    <w:rsid w:val="00281367"/>
    <w:rsid w:val="002813C1"/>
    <w:rsid w:val="002814C9"/>
    <w:rsid w:val="002814DD"/>
    <w:rsid w:val="0028152C"/>
    <w:rsid w:val="0028170F"/>
    <w:rsid w:val="0028173E"/>
    <w:rsid w:val="0028174C"/>
    <w:rsid w:val="00281849"/>
    <w:rsid w:val="00281864"/>
    <w:rsid w:val="00281869"/>
    <w:rsid w:val="00281945"/>
    <w:rsid w:val="00281969"/>
    <w:rsid w:val="0028199B"/>
    <w:rsid w:val="00281B5D"/>
    <w:rsid w:val="00281CDE"/>
    <w:rsid w:val="00281DAB"/>
    <w:rsid w:val="00281E2B"/>
    <w:rsid w:val="00281F33"/>
    <w:rsid w:val="00281F74"/>
    <w:rsid w:val="00281F7C"/>
    <w:rsid w:val="00281FBB"/>
    <w:rsid w:val="00282063"/>
    <w:rsid w:val="00282080"/>
    <w:rsid w:val="002820C5"/>
    <w:rsid w:val="0028213E"/>
    <w:rsid w:val="0028216B"/>
    <w:rsid w:val="002821FF"/>
    <w:rsid w:val="00282250"/>
    <w:rsid w:val="00282263"/>
    <w:rsid w:val="00282318"/>
    <w:rsid w:val="002823D2"/>
    <w:rsid w:val="002824BF"/>
    <w:rsid w:val="002824C2"/>
    <w:rsid w:val="00282540"/>
    <w:rsid w:val="002825C0"/>
    <w:rsid w:val="00282609"/>
    <w:rsid w:val="0028262B"/>
    <w:rsid w:val="00282678"/>
    <w:rsid w:val="002826BF"/>
    <w:rsid w:val="0028271A"/>
    <w:rsid w:val="0028272A"/>
    <w:rsid w:val="002827DA"/>
    <w:rsid w:val="00282942"/>
    <w:rsid w:val="002829BE"/>
    <w:rsid w:val="00282A2B"/>
    <w:rsid w:val="00282AEA"/>
    <w:rsid w:val="00282B61"/>
    <w:rsid w:val="00282C94"/>
    <w:rsid w:val="00282CE0"/>
    <w:rsid w:val="00282D45"/>
    <w:rsid w:val="00282E4E"/>
    <w:rsid w:val="00282E7B"/>
    <w:rsid w:val="00282EA1"/>
    <w:rsid w:val="00282EC9"/>
    <w:rsid w:val="00282F69"/>
    <w:rsid w:val="00282F93"/>
    <w:rsid w:val="00283197"/>
    <w:rsid w:val="00283410"/>
    <w:rsid w:val="00283449"/>
    <w:rsid w:val="00283457"/>
    <w:rsid w:val="00283495"/>
    <w:rsid w:val="002834E1"/>
    <w:rsid w:val="002834ED"/>
    <w:rsid w:val="0028364F"/>
    <w:rsid w:val="002836EA"/>
    <w:rsid w:val="00283716"/>
    <w:rsid w:val="00283724"/>
    <w:rsid w:val="00283868"/>
    <w:rsid w:val="0028392F"/>
    <w:rsid w:val="0028397E"/>
    <w:rsid w:val="00283999"/>
    <w:rsid w:val="00283A02"/>
    <w:rsid w:val="00283B30"/>
    <w:rsid w:val="00283B3B"/>
    <w:rsid w:val="00283B4E"/>
    <w:rsid w:val="00283BD3"/>
    <w:rsid w:val="00283CF6"/>
    <w:rsid w:val="00283DC7"/>
    <w:rsid w:val="00283EEE"/>
    <w:rsid w:val="00283F30"/>
    <w:rsid w:val="00283F7A"/>
    <w:rsid w:val="002840CF"/>
    <w:rsid w:val="002840E1"/>
    <w:rsid w:val="002840E4"/>
    <w:rsid w:val="002840F1"/>
    <w:rsid w:val="0028413E"/>
    <w:rsid w:val="00284142"/>
    <w:rsid w:val="00284176"/>
    <w:rsid w:val="00284194"/>
    <w:rsid w:val="00284237"/>
    <w:rsid w:val="00284249"/>
    <w:rsid w:val="002842AB"/>
    <w:rsid w:val="002842F5"/>
    <w:rsid w:val="00284321"/>
    <w:rsid w:val="002843EC"/>
    <w:rsid w:val="00284500"/>
    <w:rsid w:val="00284515"/>
    <w:rsid w:val="00284565"/>
    <w:rsid w:val="00284609"/>
    <w:rsid w:val="002846CB"/>
    <w:rsid w:val="0028478D"/>
    <w:rsid w:val="002847B0"/>
    <w:rsid w:val="002847BF"/>
    <w:rsid w:val="0028481F"/>
    <w:rsid w:val="00284845"/>
    <w:rsid w:val="00284A66"/>
    <w:rsid w:val="00284A88"/>
    <w:rsid w:val="00284AE3"/>
    <w:rsid w:val="00284B71"/>
    <w:rsid w:val="00284C96"/>
    <w:rsid w:val="00284CCC"/>
    <w:rsid w:val="00284D58"/>
    <w:rsid w:val="00284D64"/>
    <w:rsid w:val="00284E0A"/>
    <w:rsid w:val="00284E66"/>
    <w:rsid w:val="00284F56"/>
    <w:rsid w:val="00284F62"/>
    <w:rsid w:val="00284F9C"/>
    <w:rsid w:val="00285026"/>
    <w:rsid w:val="002850C4"/>
    <w:rsid w:val="002850E5"/>
    <w:rsid w:val="002851A8"/>
    <w:rsid w:val="00285221"/>
    <w:rsid w:val="00285302"/>
    <w:rsid w:val="002853E3"/>
    <w:rsid w:val="00285432"/>
    <w:rsid w:val="00285491"/>
    <w:rsid w:val="002854EC"/>
    <w:rsid w:val="0028554C"/>
    <w:rsid w:val="0028556A"/>
    <w:rsid w:val="00285676"/>
    <w:rsid w:val="0028582B"/>
    <w:rsid w:val="00285863"/>
    <w:rsid w:val="00285956"/>
    <w:rsid w:val="00285983"/>
    <w:rsid w:val="002859DF"/>
    <w:rsid w:val="002859EB"/>
    <w:rsid w:val="00285A3F"/>
    <w:rsid w:val="00285A41"/>
    <w:rsid w:val="00285A5B"/>
    <w:rsid w:val="00285AA9"/>
    <w:rsid w:val="00285BB3"/>
    <w:rsid w:val="00285BD1"/>
    <w:rsid w:val="00285BD3"/>
    <w:rsid w:val="00285BDF"/>
    <w:rsid w:val="00285C12"/>
    <w:rsid w:val="00285D12"/>
    <w:rsid w:val="00285DA2"/>
    <w:rsid w:val="00285E5D"/>
    <w:rsid w:val="00285E9E"/>
    <w:rsid w:val="00285F47"/>
    <w:rsid w:val="00285F75"/>
    <w:rsid w:val="00286071"/>
    <w:rsid w:val="00286089"/>
    <w:rsid w:val="002860E5"/>
    <w:rsid w:val="00286109"/>
    <w:rsid w:val="00286134"/>
    <w:rsid w:val="002861F8"/>
    <w:rsid w:val="00286208"/>
    <w:rsid w:val="00286210"/>
    <w:rsid w:val="0028628A"/>
    <w:rsid w:val="00286293"/>
    <w:rsid w:val="00286343"/>
    <w:rsid w:val="002863B4"/>
    <w:rsid w:val="00286428"/>
    <w:rsid w:val="002864B3"/>
    <w:rsid w:val="00286503"/>
    <w:rsid w:val="0028652C"/>
    <w:rsid w:val="002865FD"/>
    <w:rsid w:val="0028665C"/>
    <w:rsid w:val="00286699"/>
    <w:rsid w:val="0028672C"/>
    <w:rsid w:val="00286792"/>
    <w:rsid w:val="0028679C"/>
    <w:rsid w:val="00286850"/>
    <w:rsid w:val="0028686A"/>
    <w:rsid w:val="002869A1"/>
    <w:rsid w:val="002869C0"/>
    <w:rsid w:val="00286A7E"/>
    <w:rsid w:val="00286A97"/>
    <w:rsid w:val="00286C55"/>
    <w:rsid w:val="00286CD5"/>
    <w:rsid w:val="00286D0F"/>
    <w:rsid w:val="00286D83"/>
    <w:rsid w:val="00286E12"/>
    <w:rsid w:val="00286E26"/>
    <w:rsid w:val="00286E70"/>
    <w:rsid w:val="00286EF6"/>
    <w:rsid w:val="00286F44"/>
    <w:rsid w:val="00286FD7"/>
    <w:rsid w:val="0028700F"/>
    <w:rsid w:val="0028703E"/>
    <w:rsid w:val="0028707D"/>
    <w:rsid w:val="0028712E"/>
    <w:rsid w:val="0028713A"/>
    <w:rsid w:val="002871D4"/>
    <w:rsid w:val="00287243"/>
    <w:rsid w:val="00287273"/>
    <w:rsid w:val="002872FB"/>
    <w:rsid w:val="00287355"/>
    <w:rsid w:val="0028735D"/>
    <w:rsid w:val="00287371"/>
    <w:rsid w:val="002873B6"/>
    <w:rsid w:val="002873D3"/>
    <w:rsid w:val="00287427"/>
    <w:rsid w:val="0028746C"/>
    <w:rsid w:val="002874B7"/>
    <w:rsid w:val="002874DC"/>
    <w:rsid w:val="00287503"/>
    <w:rsid w:val="0028750E"/>
    <w:rsid w:val="00287589"/>
    <w:rsid w:val="00287599"/>
    <w:rsid w:val="00287629"/>
    <w:rsid w:val="00287667"/>
    <w:rsid w:val="0028767B"/>
    <w:rsid w:val="00287689"/>
    <w:rsid w:val="002876F8"/>
    <w:rsid w:val="00287762"/>
    <w:rsid w:val="00287790"/>
    <w:rsid w:val="002877F0"/>
    <w:rsid w:val="002877FE"/>
    <w:rsid w:val="002878B1"/>
    <w:rsid w:val="002878E8"/>
    <w:rsid w:val="002878F6"/>
    <w:rsid w:val="0028791E"/>
    <w:rsid w:val="00287A31"/>
    <w:rsid w:val="00287A5D"/>
    <w:rsid w:val="00287A5E"/>
    <w:rsid w:val="00287AAB"/>
    <w:rsid w:val="00287AF4"/>
    <w:rsid w:val="00287B90"/>
    <w:rsid w:val="00287CCF"/>
    <w:rsid w:val="00287D5E"/>
    <w:rsid w:val="00287D87"/>
    <w:rsid w:val="00287DA3"/>
    <w:rsid w:val="00287DE2"/>
    <w:rsid w:val="00287F13"/>
    <w:rsid w:val="00287FB9"/>
    <w:rsid w:val="00287FD2"/>
    <w:rsid w:val="00287FE5"/>
    <w:rsid w:val="0029003A"/>
    <w:rsid w:val="00290181"/>
    <w:rsid w:val="002901AB"/>
    <w:rsid w:val="0029028B"/>
    <w:rsid w:val="002902CE"/>
    <w:rsid w:val="002903B9"/>
    <w:rsid w:val="00290447"/>
    <w:rsid w:val="0029052C"/>
    <w:rsid w:val="0029055B"/>
    <w:rsid w:val="0029077D"/>
    <w:rsid w:val="002907DB"/>
    <w:rsid w:val="002907F8"/>
    <w:rsid w:val="0029081F"/>
    <w:rsid w:val="00290875"/>
    <w:rsid w:val="002908C7"/>
    <w:rsid w:val="0029090B"/>
    <w:rsid w:val="0029091C"/>
    <w:rsid w:val="00290976"/>
    <w:rsid w:val="002909C6"/>
    <w:rsid w:val="002909EB"/>
    <w:rsid w:val="00290A4D"/>
    <w:rsid w:val="00290A6A"/>
    <w:rsid w:val="00290AA7"/>
    <w:rsid w:val="00290B38"/>
    <w:rsid w:val="00290B9F"/>
    <w:rsid w:val="00290C60"/>
    <w:rsid w:val="00290CBB"/>
    <w:rsid w:val="00290CD4"/>
    <w:rsid w:val="00290CD9"/>
    <w:rsid w:val="00290CF1"/>
    <w:rsid w:val="00290E37"/>
    <w:rsid w:val="00290EA4"/>
    <w:rsid w:val="00290ED6"/>
    <w:rsid w:val="00290EE0"/>
    <w:rsid w:val="00290F14"/>
    <w:rsid w:val="00291005"/>
    <w:rsid w:val="0029109F"/>
    <w:rsid w:val="002910D2"/>
    <w:rsid w:val="002910FE"/>
    <w:rsid w:val="0029114A"/>
    <w:rsid w:val="0029118D"/>
    <w:rsid w:val="002911F6"/>
    <w:rsid w:val="0029126F"/>
    <w:rsid w:val="00291307"/>
    <w:rsid w:val="00291330"/>
    <w:rsid w:val="002913BA"/>
    <w:rsid w:val="002913E4"/>
    <w:rsid w:val="00291489"/>
    <w:rsid w:val="0029157E"/>
    <w:rsid w:val="002915A8"/>
    <w:rsid w:val="002915FB"/>
    <w:rsid w:val="00291622"/>
    <w:rsid w:val="002917D1"/>
    <w:rsid w:val="002917FC"/>
    <w:rsid w:val="00291856"/>
    <w:rsid w:val="0029189D"/>
    <w:rsid w:val="002919E8"/>
    <w:rsid w:val="002919EF"/>
    <w:rsid w:val="00291AF5"/>
    <w:rsid w:val="00291B0D"/>
    <w:rsid w:val="00291BA2"/>
    <w:rsid w:val="00291BB3"/>
    <w:rsid w:val="00291BDF"/>
    <w:rsid w:val="00291BF4"/>
    <w:rsid w:val="00291C23"/>
    <w:rsid w:val="00291D9A"/>
    <w:rsid w:val="00291E19"/>
    <w:rsid w:val="00291E5C"/>
    <w:rsid w:val="00291E6C"/>
    <w:rsid w:val="00291EBB"/>
    <w:rsid w:val="00291F0C"/>
    <w:rsid w:val="00292179"/>
    <w:rsid w:val="002921C6"/>
    <w:rsid w:val="002921CB"/>
    <w:rsid w:val="002921D0"/>
    <w:rsid w:val="0029229E"/>
    <w:rsid w:val="002922A3"/>
    <w:rsid w:val="002922DD"/>
    <w:rsid w:val="002922E1"/>
    <w:rsid w:val="0029234A"/>
    <w:rsid w:val="00292454"/>
    <w:rsid w:val="0029251D"/>
    <w:rsid w:val="002925D0"/>
    <w:rsid w:val="002925F6"/>
    <w:rsid w:val="00292656"/>
    <w:rsid w:val="002926BB"/>
    <w:rsid w:val="00292798"/>
    <w:rsid w:val="00292835"/>
    <w:rsid w:val="00292880"/>
    <w:rsid w:val="002928BF"/>
    <w:rsid w:val="002929CE"/>
    <w:rsid w:val="00292A39"/>
    <w:rsid w:val="00292AB0"/>
    <w:rsid w:val="00292B0B"/>
    <w:rsid w:val="00292B17"/>
    <w:rsid w:val="00292B8E"/>
    <w:rsid w:val="00292B99"/>
    <w:rsid w:val="00292BBC"/>
    <w:rsid w:val="00292C1B"/>
    <w:rsid w:val="00292C6F"/>
    <w:rsid w:val="00292C9E"/>
    <w:rsid w:val="00292CEC"/>
    <w:rsid w:val="00292CF1"/>
    <w:rsid w:val="00292D5E"/>
    <w:rsid w:val="00292D9A"/>
    <w:rsid w:val="00292DF9"/>
    <w:rsid w:val="00292F0D"/>
    <w:rsid w:val="00292F35"/>
    <w:rsid w:val="00292F3F"/>
    <w:rsid w:val="00292F5F"/>
    <w:rsid w:val="00293097"/>
    <w:rsid w:val="00293103"/>
    <w:rsid w:val="002931D0"/>
    <w:rsid w:val="0029323A"/>
    <w:rsid w:val="00293240"/>
    <w:rsid w:val="00293274"/>
    <w:rsid w:val="0029329B"/>
    <w:rsid w:val="002932F9"/>
    <w:rsid w:val="00293403"/>
    <w:rsid w:val="0029349D"/>
    <w:rsid w:val="002934B2"/>
    <w:rsid w:val="002934B8"/>
    <w:rsid w:val="00293519"/>
    <w:rsid w:val="0029351E"/>
    <w:rsid w:val="00293522"/>
    <w:rsid w:val="002935E2"/>
    <w:rsid w:val="002936FB"/>
    <w:rsid w:val="00293742"/>
    <w:rsid w:val="0029384F"/>
    <w:rsid w:val="002938EF"/>
    <w:rsid w:val="00293941"/>
    <w:rsid w:val="00293A78"/>
    <w:rsid w:val="00293A7B"/>
    <w:rsid w:val="00293B26"/>
    <w:rsid w:val="00293BA5"/>
    <w:rsid w:val="00293C26"/>
    <w:rsid w:val="00293C45"/>
    <w:rsid w:val="00293EC0"/>
    <w:rsid w:val="00293ED4"/>
    <w:rsid w:val="00293F19"/>
    <w:rsid w:val="00293F2E"/>
    <w:rsid w:val="00293F88"/>
    <w:rsid w:val="00294025"/>
    <w:rsid w:val="0029403B"/>
    <w:rsid w:val="002940E4"/>
    <w:rsid w:val="00294129"/>
    <w:rsid w:val="00294137"/>
    <w:rsid w:val="0029414F"/>
    <w:rsid w:val="0029415B"/>
    <w:rsid w:val="002941BB"/>
    <w:rsid w:val="00294239"/>
    <w:rsid w:val="002942A7"/>
    <w:rsid w:val="0029436C"/>
    <w:rsid w:val="0029437C"/>
    <w:rsid w:val="002943A5"/>
    <w:rsid w:val="002943E9"/>
    <w:rsid w:val="0029441A"/>
    <w:rsid w:val="00294467"/>
    <w:rsid w:val="00294539"/>
    <w:rsid w:val="0029457F"/>
    <w:rsid w:val="0029463A"/>
    <w:rsid w:val="0029469B"/>
    <w:rsid w:val="00294723"/>
    <w:rsid w:val="002947DC"/>
    <w:rsid w:val="002947E1"/>
    <w:rsid w:val="00294829"/>
    <w:rsid w:val="00294962"/>
    <w:rsid w:val="002949BC"/>
    <w:rsid w:val="00294A0F"/>
    <w:rsid w:val="00294B16"/>
    <w:rsid w:val="00294B26"/>
    <w:rsid w:val="00294B5A"/>
    <w:rsid w:val="00294B71"/>
    <w:rsid w:val="00294B86"/>
    <w:rsid w:val="00294B9E"/>
    <w:rsid w:val="00294BBE"/>
    <w:rsid w:val="00294CEE"/>
    <w:rsid w:val="00294D3E"/>
    <w:rsid w:val="00294D61"/>
    <w:rsid w:val="00294F22"/>
    <w:rsid w:val="00294FA6"/>
    <w:rsid w:val="00294FDF"/>
    <w:rsid w:val="0029504D"/>
    <w:rsid w:val="0029509C"/>
    <w:rsid w:val="00295132"/>
    <w:rsid w:val="002951EB"/>
    <w:rsid w:val="0029527A"/>
    <w:rsid w:val="002952D3"/>
    <w:rsid w:val="00295389"/>
    <w:rsid w:val="00295443"/>
    <w:rsid w:val="00295447"/>
    <w:rsid w:val="0029545E"/>
    <w:rsid w:val="002954EC"/>
    <w:rsid w:val="0029555F"/>
    <w:rsid w:val="00295612"/>
    <w:rsid w:val="0029564D"/>
    <w:rsid w:val="002956F1"/>
    <w:rsid w:val="002957B5"/>
    <w:rsid w:val="0029581C"/>
    <w:rsid w:val="002959CA"/>
    <w:rsid w:val="00295AC1"/>
    <w:rsid w:val="00295AC8"/>
    <w:rsid w:val="00295B3B"/>
    <w:rsid w:val="00295BD4"/>
    <w:rsid w:val="00295BDC"/>
    <w:rsid w:val="00295C82"/>
    <w:rsid w:val="00295CF4"/>
    <w:rsid w:val="00295D45"/>
    <w:rsid w:val="00295D5B"/>
    <w:rsid w:val="00295D65"/>
    <w:rsid w:val="00295DA6"/>
    <w:rsid w:val="00295E2E"/>
    <w:rsid w:val="00295F01"/>
    <w:rsid w:val="00295F7A"/>
    <w:rsid w:val="00296168"/>
    <w:rsid w:val="0029624A"/>
    <w:rsid w:val="0029625E"/>
    <w:rsid w:val="002962E3"/>
    <w:rsid w:val="00296405"/>
    <w:rsid w:val="00296458"/>
    <w:rsid w:val="00296494"/>
    <w:rsid w:val="002964D0"/>
    <w:rsid w:val="00296593"/>
    <w:rsid w:val="00296669"/>
    <w:rsid w:val="002966C3"/>
    <w:rsid w:val="002966DB"/>
    <w:rsid w:val="00296762"/>
    <w:rsid w:val="0029680F"/>
    <w:rsid w:val="00296871"/>
    <w:rsid w:val="002968D8"/>
    <w:rsid w:val="002969A8"/>
    <w:rsid w:val="002969EA"/>
    <w:rsid w:val="00296A37"/>
    <w:rsid w:val="00296A83"/>
    <w:rsid w:val="00296A9A"/>
    <w:rsid w:val="00296C59"/>
    <w:rsid w:val="00296C9F"/>
    <w:rsid w:val="00296CCF"/>
    <w:rsid w:val="00296DC9"/>
    <w:rsid w:val="00296E1D"/>
    <w:rsid w:val="00296E67"/>
    <w:rsid w:val="00296F51"/>
    <w:rsid w:val="00296FAB"/>
    <w:rsid w:val="0029700E"/>
    <w:rsid w:val="00297139"/>
    <w:rsid w:val="00297220"/>
    <w:rsid w:val="00297242"/>
    <w:rsid w:val="00297249"/>
    <w:rsid w:val="00297295"/>
    <w:rsid w:val="00297378"/>
    <w:rsid w:val="00297388"/>
    <w:rsid w:val="002973DA"/>
    <w:rsid w:val="0029747A"/>
    <w:rsid w:val="002974F0"/>
    <w:rsid w:val="0029750F"/>
    <w:rsid w:val="002976C1"/>
    <w:rsid w:val="00297714"/>
    <w:rsid w:val="0029778D"/>
    <w:rsid w:val="002979F7"/>
    <w:rsid w:val="00297B67"/>
    <w:rsid w:val="00297C40"/>
    <w:rsid w:val="00297CF5"/>
    <w:rsid w:val="00297D6A"/>
    <w:rsid w:val="00297E1D"/>
    <w:rsid w:val="00297E7F"/>
    <w:rsid w:val="00297EF2"/>
    <w:rsid w:val="00297EFF"/>
    <w:rsid w:val="00297F51"/>
    <w:rsid w:val="00297F71"/>
    <w:rsid w:val="00297FB6"/>
    <w:rsid w:val="00297FEF"/>
    <w:rsid w:val="002A011B"/>
    <w:rsid w:val="002A025B"/>
    <w:rsid w:val="002A0282"/>
    <w:rsid w:val="002A02E1"/>
    <w:rsid w:val="002A03D1"/>
    <w:rsid w:val="002A0415"/>
    <w:rsid w:val="002A0418"/>
    <w:rsid w:val="002A0463"/>
    <w:rsid w:val="002A04D8"/>
    <w:rsid w:val="002A0542"/>
    <w:rsid w:val="002A0567"/>
    <w:rsid w:val="002A0674"/>
    <w:rsid w:val="002A06A1"/>
    <w:rsid w:val="002A0761"/>
    <w:rsid w:val="002A078F"/>
    <w:rsid w:val="002A07D1"/>
    <w:rsid w:val="002A07E4"/>
    <w:rsid w:val="002A0801"/>
    <w:rsid w:val="002A089D"/>
    <w:rsid w:val="002A0A2D"/>
    <w:rsid w:val="002A0AD3"/>
    <w:rsid w:val="002A0C9C"/>
    <w:rsid w:val="002A0E04"/>
    <w:rsid w:val="002A0E53"/>
    <w:rsid w:val="002A0E71"/>
    <w:rsid w:val="002A0E74"/>
    <w:rsid w:val="002A0EC2"/>
    <w:rsid w:val="002A0EF2"/>
    <w:rsid w:val="002A0EF3"/>
    <w:rsid w:val="002A0F06"/>
    <w:rsid w:val="002A0F23"/>
    <w:rsid w:val="002A0F35"/>
    <w:rsid w:val="002A1119"/>
    <w:rsid w:val="002A114B"/>
    <w:rsid w:val="002A118B"/>
    <w:rsid w:val="002A11A0"/>
    <w:rsid w:val="002A121C"/>
    <w:rsid w:val="002A1239"/>
    <w:rsid w:val="002A1277"/>
    <w:rsid w:val="002A12FB"/>
    <w:rsid w:val="002A130E"/>
    <w:rsid w:val="002A1342"/>
    <w:rsid w:val="002A13A1"/>
    <w:rsid w:val="002A13A2"/>
    <w:rsid w:val="002A13DB"/>
    <w:rsid w:val="002A1449"/>
    <w:rsid w:val="002A14A3"/>
    <w:rsid w:val="002A1512"/>
    <w:rsid w:val="002A15DD"/>
    <w:rsid w:val="002A16A7"/>
    <w:rsid w:val="002A17BA"/>
    <w:rsid w:val="002A1806"/>
    <w:rsid w:val="002A1815"/>
    <w:rsid w:val="002A18CF"/>
    <w:rsid w:val="002A18EC"/>
    <w:rsid w:val="002A1925"/>
    <w:rsid w:val="002A1930"/>
    <w:rsid w:val="002A1967"/>
    <w:rsid w:val="002A19A4"/>
    <w:rsid w:val="002A19D9"/>
    <w:rsid w:val="002A1A00"/>
    <w:rsid w:val="002A1A73"/>
    <w:rsid w:val="002A1A79"/>
    <w:rsid w:val="002A1AB2"/>
    <w:rsid w:val="002A1B69"/>
    <w:rsid w:val="002A1BEF"/>
    <w:rsid w:val="002A1C3D"/>
    <w:rsid w:val="002A1CE5"/>
    <w:rsid w:val="002A1D6F"/>
    <w:rsid w:val="002A1ED2"/>
    <w:rsid w:val="002A1F4E"/>
    <w:rsid w:val="002A1F53"/>
    <w:rsid w:val="002A1F93"/>
    <w:rsid w:val="002A2024"/>
    <w:rsid w:val="002A20A3"/>
    <w:rsid w:val="002A20B0"/>
    <w:rsid w:val="002A20D7"/>
    <w:rsid w:val="002A20EE"/>
    <w:rsid w:val="002A20FF"/>
    <w:rsid w:val="002A215B"/>
    <w:rsid w:val="002A21E0"/>
    <w:rsid w:val="002A2215"/>
    <w:rsid w:val="002A22AB"/>
    <w:rsid w:val="002A234C"/>
    <w:rsid w:val="002A236B"/>
    <w:rsid w:val="002A24A0"/>
    <w:rsid w:val="002A24A6"/>
    <w:rsid w:val="002A2566"/>
    <w:rsid w:val="002A258A"/>
    <w:rsid w:val="002A25DE"/>
    <w:rsid w:val="002A25E3"/>
    <w:rsid w:val="002A2731"/>
    <w:rsid w:val="002A275C"/>
    <w:rsid w:val="002A2792"/>
    <w:rsid w:val="002A2807"/>
    <w:rsid w:val="002A28CA"/>
    <w:rsid w:val="002A296C"/>
    <w:rsid w:val="002A29FB"/>
    <w:rsid w:val="002A2A08"/>
    <w:rsid w:val="002A2BFD"/>
    <w:rsid w:val="002A2CF2"/>
    <w:rsid w:val="002A2D19"/>
    <w:rsid w:val="002A2D3F"/>
    <w:rsid w:val="002A2D86"/>
    <w:rsid w:val="002A2DD1"/>
    <w:rsid w:val="002A2E60"/>
    <w:rsid w:val="002A2EDA"/>
    <w:rsid w:val="002A2FA2"/>
    <w:rsid w:val="002A301C"/>
    <w:rsid w:val="002A302D"/>
    <w:rsid w:val="002A3055"/>
    <w:rsid w:val="002A3080"/>
    <w:rsid w:val="002A3158"/>
    <w:rsid w:val="002A3194"/>
    <w:rsid w:val="002A31A3"/>
    <w:rsid w:val="002A325E"/>
    <w:rsid w:val="002A32F4"/>
    <w:rsid w:val="002A330C"/>
    <w:rsid w:val="002A33CD"/>
    <w:rsid w:val="002A33E6"/>
    <w:rsid w:val="002A33FB"/>
    <w:rsid w:val="002A340A"/>
    <w:rsid w:val="002A3490"/>
    <w:rsid w:val="002A3498"/>
    <w:rsid w:val="002A34B6"/>
    <w:rsid w:val="002A35CA"/>
    <w:rsid w:val="002A36A2"/>
    <w:rsid w:val="002A36A8"/>
    <w:rsid w:val="002A36B6"/>
    <w:rsid w:val="002A37AD"/>
    <w:rsid w:val="002A3830"/>
    <w:rsid w:val="002A38C1"/>
    <w:rsid w:val="002A395D"/>
    <w:rsid w:val="002A39A6"/>
    <w:rsid w:val="002A3C2D"/>
    <w:rsid w:val="002A3C5C"/>
    <w:rsid w:val="002A3CB4"/>
    <w:rsid w:val="002A3D75"/>
    <w:rsid w:val="002A3D7F"/>
    <w:rsid w:val="002A3D86"/>
    <w:rsid w:val="002A3E0D"/>
    <w:rsid w:val="002A3E5A"/>
    <w:rsid w:val="002A3E5E"/>
    <w:rsid w:val="002A3F4F"/>
    <w:rsid w:val="002A3F7A"/>
    <w:rsid w:val="002A3FA2"/>
    <w:rsid w:val="002A406F"/>
    <w:rsid w:val="002A40CF"/>
    <w:rsid w:val="002A40D5"/>
    <w:rsid w:val="002A4136"/>
    <w:rsid w:val="002A4239"/>
    <w:rsid w:val="002A4259"/>
    <w:rsid w:val="002A4298"/>
    <w:rsid w:val="002A42DD"/>
    <w:rsid w:val="002A42EF"/>
    <w:rsid w:val="002A4420"/>
    <w:rsid w:val="002A4444"/>
    <w:rsid w:val="002A445D"/>
    <w:rsid w:val="002A4466"/>
    <w:rsid w:val="002A44A3"/>
    <w:rsid w:val="002A4589"/>
    <w:rsid w:val="002A466D"/>
    <w:rsid w:val="002A46A5"/>
    <w:rsid w:val="002A4786"/>
    <w:rsid w:val="002A47D1"/>
    <w:rsid w:val="002A4840"/>
    <w:rsid w:val="002A484D"/>
    <w:rsid w:val="002A4855"/>
    <w:rsid w:val="002A4889"/>
    <w:rsid w:val="002A48A2"/>
    <w:rsid w:val="002A48A6"/>
    <w:rsid w:val="002A48C4"/>
    <w:rsid w:val="002A4920"/>
    <w:rsid w:val="002A4970"/>
    <w:rsid w:val="002A49E9"/>
    <w:rsid w:val="002A49ED"/>
    <w:rsid w:val="002A4A60"/>
    <w:rsid w:val="002A4A7A"/>
    <w:rsid w:val="002A4AB1"/>
    <w:rsid w:val="002A4B0E"/>
    <w:rsid w:val="002A4B91"/>
    <w:rsid w:val="002A4BCD"/>
    <w:rsid w:val="002A4C8A"/>
    <w:rsid w:val="002A4D35"/>
    <w:rsid w:val="002A4D61"/>
    <w:rsid w:val="002A4DB3"/>
    <w:rsid w:val="002A4E07"/>
    <w:rsid w:val="002A4E2E"/>
    <w:rsid w:val="002A4EA0"/>
    <w:rsid w:val="002A501D"/>
    <w:rsid w:val="002A5053"/>
    <w:rsid w:val="002A50C6"/>
    <w:rsid w:val="002A5189"/>
    <w:rsid w:val="002A51CE"/>
    <w:rsid w:val="002A51D0"/>
    <w:rsid w:val="002A521F"/>
    <w:rsid w:val="002A5314"/>
    <w:rsid w:val="002A5323"/>
    <w:rsid w:val="002A537F"/>
    <w:rsid w:val="002A5476"/>
    <w:rsid w:val="002A5498"/>
    <w:rsid w:val="002A5656"/>
    <w:rsid w:val="002A56DD"/>
    <w:rsid w:val="002A5785"/>
    <w:rsid w:val="002A5871"/>
    <w:rsid w:val="002A588F"/>
    <w:rsid w:val="002A58A5"/>
    <w:rsid w:val="002A591F"/>
    <w:rsid w:val="002A5948"/>
    <w:rsid w:val="002A596B"/>
    <w:rsid w:val="002A59AB"/>
    <w:rsid w:val="002A5B38"/>
    <w:rsid w:val="002A5BF6"/>
    <w:rsid w:val="002A5C45"/>
    <w:rsid w:val="002A5C51"/>
    <w:rsid w:val="002A5CE9"/>
    <w:rsid w:val="002A5DA9"/>
    <w:rsid w:val="002A5DAE"/>
    <w:rsid w:val="002A5E3E"/>
    <w:rsid w:val="002A5F82"/>
    <w:rsid w:val="002A5FD2"/>
    <w:rsid w:val="002A6055"/>
    <w:rsid w:val="002A60A0"/>
    <w:rsid w:val="002A60A9"/>
    <w:rsid w:val="002A6107"/>
    <w:rsid w:val="002A61E7"/>
    <w:rsid w:val="002A6207"/>
    <w:rsid w:val="002A6241"/>
    <w:rsid w:val="002A62EF"/>
    <w:rsid w:val="002A635F"/>
    <w:rsid w:val="002A6373"/>
    <w:rsid w:val="002A63AC"/>
    <w:rsid w:val="002A6424"/>
    <w:rsid w:val="002A6536"/>
    <w:rsid w:val="002A6682"/>
    <w:rsid w:val="002A6746"/>
    <w:rsid w:val="002A6749"/>
    <w:rsid w:val="002A67C5"/>
    <w:rsid w:val="002A67FF"/>
    <w:rsid w:val="002A684A"/>
    <w:rsid w:val="002A68C6"/>
    <w:rsid w:val="002A69C3"/>
    <w:rsid w:val="002A6A13"/>
    <w:rsid w:val="002A6B21"/>
    <w:rsid w:val="002A6B59"/>
    <w:rsid w:val="002A6BAB"/>
    <w:rsid w:val="002A6C8B"/>
    <w:rsid w:val="002A6D69"/>
    <w:rsid w:val="002A6E4F"/>
    <w:rsid w:val="002A6FAA"/>
    <w:rsid w:val="002A6FD1"/>
    <w:rsid w:val="002A702F"/>
    <w:rsid w:val="002A703C"/>
    <w:rsid w:val="002A7051"/>
    <w:rsid w:val="002A70D1"/>
    <w:rsid w:val="002A70FD"/>
    <w:rsid w:val="002A7221"/>
    <w:rsid w:val="002A72BD"/>
    <w:rsid w:val="002A7342"/>
    <w:rsid w:val="002A7405"/>
    <w:rsid w:val="002A744F"/>
    <w:rsid w:val="002A7571"/>
    <w:rsid w:val="002A75E2"/>
    <w:rsid w:val="002A764D"/>
    <w:rsid w:val="002A76D4"/>
    <w:rsid w:val="002A776C"/>
    <w:rsid w:val="002A77F0"/>
    <w:rsid w:val="002A7882"/>
    <w:rsid w:val="002A7887"/>
    <w:rsid w:val="002A78F5"/>
    <w:rsid w:val="002A791B"/>
    <w:rsid w:val="002A7A12"/>
    <w:rsid w:val="002A7A4D"/>
    <w:rsid w:val="002A7B58"/>
    <w:rsid w:val="002A7B71"/>
    <w:rsid w:val="002A7CAF"/>
    <w:rsid w:val="002A7D64"/>
    <w:rsid w:val="002A7DD8"/>
    <w:rsid w:val="002A7E9F"/>
    <w:rsid w:val="002A7FDD"/>
    <w:rsid w:val="002B008E"/>
    <w:rsid w:val="002B00AB"/>
    <w:rsid w:val="002B00C2"/>
    <w:rsid w:val="002B00D1"/>
    <w:rsid w:val="002B0153"/>
    <w:rsid w:val="002B01A2"/>
    <w:rsid w:val="002B023F"/>
    <w:rsid w:val="002B02C7"/>
    <w:rsid w:val="002B030F"/>
    <w:rsid w:val="002B0331"/>
    <w:rsid w:val="002B03D6"/>
    <w:rsid w:val="002B0444"/>
    <w:rsid w:val="002B04A7"/>
    <w:rsid w:val="002B04CA"/>
    <w:rsid w:val="002B04E2"/>
    <w:rsid w:val="002B04EA"/>
    <w:rsid w:val="002B0519"/>
    <w:rsid w:val="002B05D3"/>
    <w:rsid w:val="002B066D"/>
    <w:rsid w:val="002B06CD"/>
    <w:rsid w:val="002B078D"/>
    <w:rsid w:val="002B0791"/>
    <w:rsid w:val="002B07E9"/>
    <w:rsid w:val="002B0921"/>
    <w:rsid w:val="002B098B"/>
    <w:rsid w:val="002B09FF"/>
    <w:rsid w:val="002B0AAA"/>
    <w:rsid w:val="002B0AF3"/>
    <w:rsid w:val="002B0C21"/>
    <w:rsid w:val="002B0CF9"/>
    <w:rsid w:val="002B0DC1"/>
    <w:rsid w:val="002B0E5B"/>
    <w:rsid w:val="002B0F55"/>
    <w:rsid w:val="002B0F6C"/>
    <w:rsid w:val="002B106A"/>
    <w:rsid w:val="002B108F"/>
    <w:rsid w:val="002B110F"/>
    <w:rsid w:val="002B1111"/>
    <w:rsid w:val="002B111B"/>
    <w:rsid w:val="002B1171"/>
    <w:rsid w:val="002B117A"/>
    <w:rsid w:val="002B11E1"/>
    <w:rsid w:val="002B11E6"/>
    <w:rsid w:val="002B12F8"/>
    <w:rsid w:val="002B131A"/>
    <w:rsid w:val="002B1445"/>
    <w:rsid w:val="002B147B"/>
    <w:rsid w:val="002B1504"/>
    <w:rsid w:val="002B152A"/>
    <w:rsid w:val="002B1568"/>
    <w:rsid w:val="002B15D9"/>
    <w:rsid w:val="002B1681"/>
    <w:rsid w:val="002B1730"/>
    <w:rsid w:val="002B173F"/>
    <w:rsid w:val="002B17BF"/>
    <w:rsid w:val="002B18C9"/>
    <w:rsid w:val="002B1A2F"/>
    <w:rsid w:val="002B1ABC"/>
    <w:rsid w:val="002B1B58"/>
    <w:rsid w:val="002B1CE4"/>
    <w:rsid w:val="002B1D0C"/>
    <w:rsid w:val="002B1DE4"/>
    <w:rsid w:val="002B1DFD"/>
    <w:rsid w:val="002B1E4B"/>
    <w:rsid w:val="002B1E60"/>
    <w:rsid w:val="002B1E65"/>
    <w:rsid w:val="002B1E72"/>
    <w:rsid w:val="002B1EBB"/>
    <w:rsid w:val="002B1F0D"/>
    <w:rsid w:val="002B1F79"/>
    <w:rsid w:val="002B1F8B"/>
    <w:rsid w:val="002B1FC4"/>
    <w:rsid w:val="002B2042"/>
    <w:rsid w:val="002B20A7"/>
    <w:rsid w:val="002B2106"/>
    <w:rsid w:val="002B21B4"/>
    <w:rsid w:val="002B2240"/>
    <w:rsid w:val="002B227B"/>
    <w:rsid w:val="002B22CF"/>
    <w:rsid w:val="002B2318"/>
    <w:rsid w:val="002B2393"/>
    <w:rsid w:val="002B23D1"/>
    <w:rsid w:val="002B23F5"/>
    <w:rsid w:val="002B24CF"/>
    <w:rsid w:val="002B24F6"/>
    <w:rsid w:val="002B252F"/>
    <w:rsid w:val="002B25B0"/>
    <w:rsid w:val="002B25BE"/>
    <w:rsid w:val="002B25D1"/>
    <w:rsid w:val="002B2690"/>
    <w:rsid w:val="002B26B9"/>
    <w:rsid w:val="002B27FB"/>
    <w:rsid w:val="002B2806"/>
    <w:rsid w:val="002B285C"/>
    <w:rsid w:val="002B28D6"/>
    <w:rsid w:val="002B2921"/>
    <w:rsid w:val="002B2929"/>
    <w:rsid w:val="002B2ACB"/>
    <w:rsid w:val="002B2B65"/>
    <w:rsid w:val="002B2B78"/>
    <w:rsid w:val="002B2BD3"/>
    <w:rsid w:val="002B2C87"/>
    <w:rsid w:val="002B2D3F"/>
    <w:rsid w:val="002B2D6B"/>
    <w:rsid w:val="002B2D8E"/>
    <w:rsid w:val="002B2D9E"/>
    <w:rsid w:val="002B2DD1"/>
    <w:rsid w:val="002B2E47"/>
    <w:rsid w:val="002B2EDA"/>
    <w:rsid w:val="002B2EE2"/>
    <w:rsid w:val="002B2F66"/>
    <w:rsid w:val="002B2F71"/>
    <w:rsid w:val="002B2F79"/>
    <w:rsid w:val="002B2FE4"/>
    <w:rsid w:val="002B3060"/>
    <w:rsid w:val="002B308D"/>
    <w:rsid w:val="002B3155"/>
    <w:rsid w:val="002B3168"/>
    <w:rsid w:val="002B32AB"/>
    <w:rsid w:val="002B32D7"/>
    <w:rsid w:val="002B3485"/>
    <w:rsid w:val="002B3486"/>
    <w:rsid w:val="002B34DF"/>
    <w:rsid w:val="002B34F1"/>
    <w:rsid w:val="002B34FD"/>
    <w:rsid w:val="002B355F"/>
    <w:rsid w:val="002B356D"/>
    <w:rsid w:val="002B35AF"/>
    <w:rsid w:val="002B35B5"/>
    <w:rsid w:val="002B3672"/>
    <w:rsid w:val="002B368C"/>
    <w:rsid w:val="002B36CD"/>
    <w:rsid w:val="002B375D"/>
    <w:rsid w:val="002B3778"/>
    <w:rsid w:val="002B37C0"/>
    <w:rsid w:val="002B3812"/>
    <w:rsid w:val="002B38C2"/>
    <w:rsid w:val="002B398B"/>
    <w:rsid w:val="002B3A27"/>
    <w:rsid w:val="002B3A96"/>
    <w:rsid w:val="002B3AC1"/>
    <w:rsid w:val="002B3B15"/>
    <w:rsid w:val="002B3BE3"/>
    <w:rsid w:val="002B3C25"/>
    <w:rsid w:val="002B3C64"/>
    <w:rsid w:val="002B3C6B"/>
    <w:rsid w:val="002B3C8D"/>
    <w:rsid w:val="002B3C98"/>
    <w:rsid w:val="002B3CD0"/>
    <w:rsid w:val="002B3CD7"/>
    <w:rsid w:val="002B3E7C"/>
    <w:rsid w:val="002B3EB4"/>
    <w:rsid w:val="002B3F3B"/>
    <w:rsid w:val="002B3FAA"/>
    <w:rsid w:val="002B3FBC"/>
    <w:rsid w:val="002B4103"/>
    <w:rsid w:val="002B4167"/>
    <w:rsid w:val="002B41AA"/>
    <w:rsid w:val="002B41C2"/>
    <w:rsid w:val="002B426A"/>
    <w:rsid w:val="002B4272"/>
    <w:rsid w:val="002B42F5"/>
    <w:rsid w:val="002B434F"/>
    <w:rsid w:val="002B44A1"/>
    <w:rsid w:val="002B44A9"/>
    <w:rsid w:val="002B44B4"/>
    <w:rsid w:val="002B4676"/>
    <w:rsid w:val="002B46B0"/>
    <w:rsid w:val="002B472F"/>
    <w:rsid w:val="002B475E"/>
    <w:rsid w:val="002B4848"/>
    <w:rsid w:val="002B4877"/>
    <w:rsid w:val="002B48F8"/>
    <w:rsid w:val="002B4A0A"/>
    <w:rsid w:val="002B4A27"/>
    <w:rsid w:val="002B4B6D"/>
    <w:rsid w:val="002B4BE1"/>
    <w:rsid w:val="002B4C7D"/>
    <w:rsid w:val="002B4D2B"/>
    <w:rsid w:val="002B4DA0"/>
    <w:rsid w:val="002B4DA8"/>
    <w:rsid w:val="002B4F0D"/>
    <w:rsid w:val="002B4F1A"/>
    <w:rsid w:val="002B4F31"/>
    <w:rsid w:val="002B4FFC"/>
    <w:rsid w:val="002B4FFF"/>
    <w:rsid w:val="002B5042"/>
    <w:rsid w:val="002B50A3"/>
    <w:rsid w:val="002B5127"/>
    <w:rsid w:val="002B512B"/>
    <w:rsid w:val="002B5192"/>
    <w:rsid w:val="002B5213"/>
    <w:rsid w:val="002B524A"/>
    <w:rsid w:val="002B524C"/>
    <w:rsid w:val="002B5318"/>
    <w:rsid w:val="002B53FE"/>
    <w:rsid w:val="002B5496"/>
    <w:rsid w:val="002B54D5"/>
    <w:rsid w:val="002B54EC"/>
    <w:rsid w:val="002B54F0"/>
    <w:rsid w:val="002B553E"/>
    <w:rsid w:val="002B5548"/>
    <w:rsid w:val="002B5594"/>
    <w:rsid w:val="002B566A"/>
    <w:rsid w:val="002B56E6"/>
    <w:rsid w:val="002B5719"/>
    <w:rsid w:val="002B57BA"/>
    <w:rsid w:val="002B5872"/>
    <w:rsid w:val="002B5A2E"/>
    <w:rsid w:val="002B5A45"/>
    <w:rsid w:val="002B5A73"/>
    <w:rsid w:val="002B5AEF"/>
    <w:rsid w:val="002B5BED"/>
    <w:rsid w:val="002B5C4C"/>
    <w:rsid w:val="002B5D11"/>
    <w:rsid w:val="002B5D2E"/>
    <w:rsid w:val="002B5E08"/>
    <w:rsid w:val="002B5E27"/>
    <w:rsid w:val="002B5EBD"/>
    <w:rsid w:val="002B5ED9"/>
    <w:rsid w:val="002B5F31"/>
    <w:rsid w:val="002B5F9E"/>
    <w:rsid w:val="002B6065"/>
    <w:rsid w:val="002B607C"/>
    <w:rsid w:val="002B60CA"/>
    <w:rsid w:val="002B6104"/>
    <w:rsid w:val="002B627E"/>
    <w:rsid w:val="002B631E"/>
    <w:rsid w:val="002B633B"/>
    <w:rsid w:val="002B635C"/>
    <w:rsid w:val="002B63A1"/>
    <w:rsid w:val="002B63C6"/>
    <w:rsid w:val="002B6482"/>
    <w:rsid w:val="002B64D7"/>
    <w:rsid w:val="002B64FE"/>
    <w:rsid w:val="002B65BA"/>
    <w:rsid w:val="002B6636"/>
    <w:rsid w:val="002B67BF"/>
    <w:rsid w:val="002B68EC"/>
    <w:rsid w:val="002B6976"/>
    <w:rsid w:val="002B69AA"/>
    <w:rsid w:val="002B69DE"/>
    <w:rsid w:val="002B6A86"/>
    <w:rsid w:val="002B6AC7"/>
    <w:rsid w:val="002B6B00"/>
    <w:rsid w:val="002B6C58"/>
    <w:rsid w:val="002B6CE2"/>
    <w:rsid w:val="002B6D19"/>
    <w:rsid w:val="002B6EE3"/>
    <w:rsid w:val="002B6F12"/>
    <w:rsid w:val="002B6FC3"/>
    <w:rsid w:val="002B7054"/>
    <w:rsid w:val="002B70A0"/>
    <w:rsid w:val="002B70F8"/>
    <w:rsid w:val="002B713D"/>
    <w:rsid w:val="002B7150"/>
    <w:rsid w:val="002B716C"/>
    <w:rsid w:val="002B716E"/>
    <w:rsid w:val="002B7193"/>
    <w:rsid w:val="002B71BE"/>
    <w:rsid w:val="002B7224"/>
    <w:rsid w:val="002B72E0"/>
    <w:rsid w:val="002B735F"/>
    <w:rsid w:val="002B73D6"/>
    <w:rsid w:val="002B7456"/>
    <w:rsid w:val="002B74C6"/>
    <w:rsid w:val="002B74F9"/>
    <w:rsid w:val="002B7520"/>
    <w:rsid w:val="002B753E"/>
    <w:rsid w:val="002B7585"/>
    <w:rsid w:val="002B75CA"/>
    <w:rsid w:val="002B761D"/>
    <w:rsid w:val="002B768B"/>
    <w:rsid w:val="002B76D7"/>
    <w:rsid w:val="002B7717"/>
    <w:rsid w:val="002B7777"/>
    <w:rsid w:val="002B77FE"/>
    <w:rsid w:val="002B7802"/>
    <w:rsid w:val="002B7808"/>
    <w:rsid w:val="002B78FE"/>
    <w:rsid w:val="002B7926"/>
    <w:rsid w:val="002B7946"/>
    <w:rsid w:val="002B7971"/>
    <w:rsid w:val="002B7A70"/>
    <w:rsid w:val="002B7A88"/>
    <w:rsid w:val="002B7B23"/>
    <w:rsid w:val="002B7BD4"/>
    <w:rsid w:val="002B7DF7"/>
    <w:rsid w:val="002B7E1A"/>
    <w:rsid w:val="002B7EF1"/>
    <w:rsid w:val="002B9975"/>
    <w:rsid w:val="002C0019"/>
    <w:rsid w:val="002C00EF"/>
    <w:rsid w:val="002C0104"/>
    <w:rsid w:val="002C015E"/>
    <w:rsid w:val="002C01BA"/>
    <w:rsid w:val="002C01FE"/>
    <w:rsid w:val="002C0204"/>
    <w:rsid w:val="002C029F"/>
    <w:rsid w:val="002C0463"/>
    <w:rsid w:val="002C04D4"/>
    <w:rsid w:val="002C055B"/>
    <w:rsid w:val="002C0693"/>
    <w:rsid w:val="002C06AF"/>
    <w:rsid w:val="002C07AF"/>
    <w:rsid w:val="002C0879"/>
    <w:rsid w:val="002C08FB"/>
    <w:rsid w:val="002C09B9"/>
    <w:rsid w:val="002C09C0"/>
    <w:rsid w:val="002C0A0F"/>
    <w:rsid w:val="002C0A3F"/>
    <w:rsid w:val="002C0A48"/>
    <w:rsid w:val="002C0B69"/>
    <w:rsid w:val="002C0B7B"/>
    <w:rsid w:val="002C0C79"/>
    <w:rsid w:val="002C0CE1"/>
    <w:rsid w:val="002C0D08"/>
    <w:rsid w:val="002C0D24"/>
    <w:rsid w:val="002C0DA6"/>
    <w:rsid w:val="002C0E7C"/>
    <w:rsid w:val="002C0EE0"/>
    <w:rsid w:val="002C0F06"/>
    <w:rsid w:val="002C0F6B"/>
    <w:rsid w:val="002C0FC2"/>
    <w:rsid w:val="002C10F0"/>
    <w:rsid w:val="002C111C"/>
    <w:rsid w:val="002C1131"/>
    <w:rsid w:val="002C1159"/>
    <w:rsid w:val="002C12A7"/>
    <w:rsid w:val="002C1409"/>
    <w:rsid w:val="002C15EE"/>
    <w:rsid w:val="002C1639"/>
    <w:rsid w:val="002C1676"/>
    <w:rsid w:val="002C16C5"/>
    <w:rsid w:val="002C178F"/>
    <w:rsid w:val="002C1864"/>
    <w:rsid w:val="002C1929"/>
    <w:rsid w:val="002C19D5"/>
    <w:rsid w:val="002C19D9"/>
    <w:rsid w:val="002C19EC"/>
    <w:rsid w:val="002C1A23"/>
    <w:rsid w:val="002C1A27"/>
    <w:rsid w:val="002C1B4B"/>
    <w:rsid w:val="002C1B63"/>
    <w:rsid w:val="002C1BAF"/>
    <w:rsid w:val="002C1BCA"/>
    <w:rsid w:val="002C1BE9"/>
    <w:rsid w:val="002C1BED"/>
    <w:rsid w:val="002C1C6F"/>
    <w:rsid w:val="002C1C88"/>
    <w:rsid w:val="002C1CEC"/>
    <w:rsid w:val="002C1DF6"/>
    <w:rsid w:val="002C1FF1"/>
    <w:rsid w:val="002C2005"/>
    <w:rsid w:val="002C20E0"/>
    <w:rsid w:val="002C21B9"/>
    <w:rsid w:val="002C21DB"/>
    <w:rsid w:val="002C2215"/>
    <w:rsid w:val="002C2223"/>
    <w:rsid w:val="002C22D5"/>
    <w:rsid w:val="002C2338"/>
    <w:rsid w:val="002C2410"/>
    <w:rsid w:val="002C2465"/>
    <w:rsid w:val="002C24FB"/>
    <w:rsid w:val="002C2537"/>
    <w:rsid w:val="002C2560"/>
    <w:rsid w:val="002C26BD"/>
    <w:rsid w:val="002C273D"/>
    <w:rsid w:val="002C2755"/>
    <w:rsid w:val="002C2770"/>
    <w:rsid w:val="002C2787"/>
    <w:rsid w:val="002C2901"/>
    <w:rsid w:val="002C299A"/>
    <w:rsid w:val="002C2A08"/>
    <w:rsid w:val="002C2A9C"/>
    <w:rsid w:val="002C2B3C"/>
    <w:rsid w:val="002C2B48"/>
    <w:rsid w:val="002C2B8E"/>
    <w:rsid w:val="002C2BC6"/>
    <w:rsid w:val="002C2C17"/>
    <w:rsid w:val="002C2C33"/>
    <w:rsid w:val="002C2CA3"/>
    <w:rsid w:val="002C2CBB"/>
    <w:rsid w:val="002C2D28"/>
    <w:rsid w:val="002C2EEA"/>
    <w:rsid w:val="002C309D"/>
    <w:rsid w:val="002C30DB"/>
    <w:rsid w:val="002C30DE"/>
    <w:rsid w:val="002C31A2"/>
    <w:rsid w:val="002C32F4"/>
    <w:rsid w:val="002C3339"/>
    <w:rsid w:val="002C3372"/>
    <w:rsid w:val="002C33BB"/>
    <w:rsid w:val="002C33FE"/>
    <w:rsid w:val="002C3441"/>
    <w:rsid w:val="002C345A"/>
    <w:rsid w:val="002C34C4"/>
    <w:rsid w:val="002C352E"/>
    <w:rsid w:val="002C355C"/>
    <w:rsid w:val="002C3597"/>
    <w:rsid w:val="002C35B7"/>
    <w:rsid w:val="002C35CD"/>
    <w:rsid w:val="002C35F7"/>
    <w:rsid w:val="002C36DE"/>
    <w:rsid w:val="002C3720"/>
    <w:rsid w:val="002C376B"/>
    <w:rsid w:val="002C37A8"/>
    <w:rsid w:val="002C37FE"/>
    <w:rsid w:val="002C380F"/>
    <w:rsid w:val="002C3831"/>
    <w:rsid w:val="002C399D"/>
    <w:rsid w:val="002C39EA"/>
    <w:rsid w:val="002C3A06"/>
    <w:rsid w:val="002C3BE9"/>
    <w:rsid w:val="002C3CD5"/>
    <w:rsid w:val="002C3CFD"/>
    <w:rsid w:val="002C3D25"/>
    <w:rsid w:val="002C3D53"/>
    <w:rsid w:val="002C3E8D"/>
    <w:rsid w:val="002C3F1F"/>
    <w:rsid w:val="002C4096"/>
    <w:rsid w:val="002C40A2"/>
    <w:rsid w:val="002C40C6"/>
    <w:rsid w:val="002C40F9"/>
    <w:rsid w:val="002C4118"/>
    <w:rsid w:val="002C41A4"/>
    <w:rsid w:val="002C41E1"/>
    <w:rsid w:val="002C41F9"/>
    <w:rsid w:val="002C428C"/>
    <w:rsid w:val="002C42B2"/>
    <w:rsid w:val="002C4338"/>
    <w:rsid w:val="002C4554"/>
    <w:rsid w:val="002C45BB"/>
    <w:rsid w:val="002C46F7"/>
    <w:rsid w:val="002C47DD"/>
    <w:rsid w:val="002C47EC"/>
    <w:rsid w:val="002C47EE"/>
    <w:rsid w:val="002C4817"/>
    <w:rsid w:val="002C4825"/>
    <w:rsid w:val="002C4832"/>
    <w:rsid w:val="002C4880"/>
    <w:rsid w:val="002C4881"/>
    <w:rsid w:val="002C4913"/>
    <w:rsid w:val="002C4A04"/>
    <w:rsid w:val="002C4A47"/>
    <w:rsid w:val="002C4AD7"/>
    <w:rsid w:val="002C4B0F"/>
    <w:rsid w:val="002C4B28"/>
    <w:rsid w:val="002C4B53"/>
    <w:rsid w:val="002C4BA7"/>
    <w:rsid w:val="002C4BC0"/>
    <w:rsid w:val="002C4C55"/>
    <w:rsid w:val="002C4CEA"/>
    <w:rsid w:val="002C4D22"/>
    <w:rsid w:val="002C4D90"/>
    <w:rsid w:val="002C4DE3"/>
    <w:rsid w:val="002C4DFF"/>
    <w:rsid w:val="002C4E05"/>
    <w:rsid w:val="002C4E58"/>
    <w:rsid w:val="002C4E65"/>
    <w:rsid w:val="002C4EC1"/>
    <w:rsid w:val="002C4F63"/>
    <w:rsid w:val="002C4F67"/>
    <w:rsid w:val="002C501D"/>
    <w:rsid w:val="002C505D"/>
    <w:rsid w:val="002C50C5"/>
    <w:rsid w:val="002C5159"/>
    <w:rsid w:val="002C515F"/>
    <w:rsid w:val="002C5193"/>
    <w:rsid w:val="002C5197"/>
    <w:rsid w:val="002C523E"/>
    <w:rsid w:val="002C5296"/>
    <w:rsid w:val="002C52C8"/>
    <w:rsid w:val="002C52F3"/>
    <w:rsid w:val="002C5338"/>
    <w:rsid w:val="002C534E"/>
    <w:rsid w:val="002C5367"/>
    <w:rsid w:val="002C537E"/>
    <w:rsid w:val="002C53AA"/>
    <w:rsid w:val="002C5435"/>
    <w:rsid w:val="002C5507"/>
    <w:rsid w:val="002C5519"/>
    <w:rsid w:val="002C5573"/>
    <w:rsid w:val="002C5599"/>
    <w:rsid w:val="002C5681"/>
    <w:rsid w:val="002C56F2"/>
    <w:rsid w:val="002C57DE"/>
    <w:rsid w:val="002C57E6"/>
    <w:rsid w:val="002C5863"/>
    <w:rsid w:val="002C587C"/>
    <w:rsid w:val="002C5A09"/>
    <w:rsid w:val="002C5A31"/>
    <w:rsid w:val="002C5B3F"/>
    <w:rsid w:val="002C5B46"/>
    <w:rsid w:val="002C5C0F"/>
    <w:rsid w:val="002C5C80"/>
    <w:rsid w:val="002C5C81"/>
    <w:rsid w:val="002C5CE3"/>
    <w:rsid w:val="002C5D22"/>
    <w:rsid w:val="002C5D42"/>
    <w:rsid w:val="002C5D5B"/>
    <w:rsid w:val="002C5E50"/>
    <w:rsid w:val="002C5EEC"/>
    <w:rsid w:val="002C5F78"/>
    <w:rsid w:val="002C5FBC"/>
    <w:rsid w:val="002C6080"/>
    <w:rsid w:val="002C60AF"/>
    <w:rsid w:val="002C612C"/>
    <w:rsid w:val="002C6154"/>
    <w:rsid w:val="002C6213"/>
    <w:rsid w:val="002C6230"/>
    <w:rsid w:val="002C6253"/>
    <w:rsid w:val="002C625A"/>
    <w:rsid w:val="002C62D2"/>
    <w:rsid w:val="002C633A"/>
    <w:rsid w:val="002C642F"/>
    <w:rsid w:val="002C648D"/>
    <w:rsid w:val="002C64EF"/>
    <w:rsid w:val="002C6569"/>
    <w:rsid w:val="002C6610"/>
    <w:rsid w:val="002C663C"/>
    <w:rsid w:val="002C66DA"/>
    <w:rsid w:val="002C66E6"/>
    <w:rsid w:val="002C6782"/>
    <w:rsid w:val="002C67B1"/>
    <w:rsid w:val="002C67E0"/>
    <w:rsid w:val="002C68A8"/>
    <w:rsid w:val="002C68C5"/>
    <w:rsid w:val="002C6902"/>
    <w:rsid w:val="002C69E4"/>
    <w:rsid w:val="002C6A90"/>
    <w:rsid w:val="002C6B83"/>
    <w:rsid w:val="002C6C07"/>
    <w:rsid w:val="002C6CFA"/>
    <w:rsid w:val="002C6D23"/>
    <w:rsid w:val="002C6DD0"/>
    <w:rsid w:val="002C6E33"/>
    <w:rsid w:val="002C6F05"/>
    <w:rsid w:val="002C6F21"/>
    <w:rsid w:val="002C6F23"/>
    <w:rsid w:val="002C6F84"/>
    <w:rsid w:val="002C6F8E"/>
    <w:rsid w:val="002C6FA8"/>
    <w:rsid w:val="002C6FE6"/>
    <w:rsid w:val="002C7072"/>
    <w:rsid w:val="002C70EB"/>
    <w:rsid w:val="002C70FF"/>
    <w:rsid w:val="002C711F"/>
    <w:rsid w:val="002C7155"/>
    <w:rsid w:val="002C71ED"/>
    <w:rsid w:val="002C727D"/>
    <w:rsid w:val="002C72BA"/>
    <w:rsid w:val="002C735C"/>
    <w:rsid w:val="002C7369"/>
    <w:rsid w:val="002C73B9"/>
    <w:rsid w:val="002C7450"/>
    <w:rsid w:val="002C753E"/>
    <w:rsid w:val="002C7577"/>
    <w:rsid w:val="002C7588"/>
    <w:rsid w:val="002C783F"/>
    <w:rsid w:val="002C786F"/>
    <w:rsid w:val="002C78F0"/>
    <w:rsid w:val="002C7A25"/>
    <w:rsid w:val="002C7A67"/>
    <w:rsid w:val="002C7A86"/>
    <w:rsid w:val="002C7AD4"/>
    <w:rsid w:val="002C7B01"/>
    <w:rsid w:val="002C7B8B"/>
    <w:rsid w:val="002C7BB2"/>
    <w:rsid w:val="002C7C25"/>
    <w:rsid w:val="002C7CFD"/>
    <w:rsid w:val="002C7D16"/>
    <w:rsid w:val="002C7D50"/>
    <w:rsid w:val="002C7DC8"/>
    <w:rsid w:val="002C7FFD"/>
    <w:rsid w:val="002D0000"/>
    <w:rsid w:val="002D0100"/>
    <w:rsid w:val="002D0101"/>
    <w:rsid w:val="002D0142"/>
    <w:rsid w:val="002D0157"/>
    <w:rsid w:val="002D0200"/>
    <w:rsid w:val="002D02E6"/>
    <w:rsid w:val="002D0305"/>
    <w:rsid w:val="002D030B"/>
    <w:rsid w:val="002D0333"/>
    <w:rsid w:val="002D03A2"/>
    <w:rsid w:val="002D03AE"/>
    <w:rsid w:val="002D03BD"/>
    <w:rsid w:val="002D03CC"/>
    <w:rsid w:val="002D04F7"/>
    <w:rsid w:val="002D0726"/>
    <w:rsid w:val="002D07D0"/>
    <w:rsid w:val="002D0806"/>
    <w:rsid w:val="002D090A"/>
    <w:rsid w:val="002D0971"/>
    <w:rsid w:val="002D09A5"/>
    <w:rsid w:val="002D0ACB"/>
    <w:rsid w:val="002D0B57"/>
    <w:rsid w:val="002D0C4C"/>
    <w:rsid w:val="002D0CCA"/>
    <w:rsid w:val="002D0E07"/>
    <w:rsid w:val="002D0E42"/>
    <w:rsid w:val="002D0E51"/>
    <w:rsid w:val="002D0E80"/>
    <w:rsid w:val="002D0EDB"/>
    <w:rsid w:val="002D0F57"/>
    <w:rsid w:val="002D0F64"/>
    <w:rsid w:val="002D0FF6"/>
    <w:rsid w:val="002D103D"/>
    <w:rsid w:val="002D1056"/>
    <w:rsid w:val="002D1060"/>
    <w:rsid w:val="002D1075"/>
    <w:rsid w:val="002D10E9"/>
    <w:rsid w:val="002D110F"/>
    <w:rsid w:val="002D11F5"/>
    <w:rsid w:val="002D12CA"/>
    <w:rsid w:val="002D1476"/>
    <w:rsid w:val="002D14CB"/>
    <w:rsid w:val="002D150D"/>
    <w:rsid w:val="002D1552"/>
    <w:rsid w:val="002D157B"/>
    <w:rsid w:val="002D159B"/>
    <w:rsid w:val="002D15C2"/>
    <w:rsid w:val="002D165B"/>
    <w:rsid w:val="002D1684"/>
    <w:rsid w:val="002D16B9"/>
    <w:rsid w:val="002D1774"/>
    <w:rsid w:val="002D17B6"/>
    <w:rsid w:val="002D17F2"/>
    <w:rsid w:val="002D1811"/>
    <w:rsid w:val="002D18AA"/>
    <w:rsid w:val="002D18CF"/>
    <w:rsid w:val="002D1944"/>
    <w:rsid w:val="002D197B"/>
    <w:rsid w:val="002D19F7"/>
    <w:rsid w:val="002D1A0E"/>
    <w:rsid w:val="002D1A39"/>
    <w:rsid w:val="002D1A8E"/>
    <w:rsid w:val="002D1B27"/>
    <w:rsid w:val="002D1BA1"/>
    <w:rsid w:val="002D1C50"/>
    <w:rsid w:val="002D1C6F"/>
    <w:rsid w:val="002D1C81"/>
    <w:rsid w:val="002D1C8F"/>
    <w:rsid w:val="002D1D71"/>
    <w:rsid w:val="002D1E9D"/>
    <w:rsid w:val="002D1EB2"/>
    <w:rsid w:val="002D1EFF"/>
    <w:rsid w:val="002D1F94"/>
    <w:rsid w:val="002D1FDF"/>
    <w:rsid w:val="002D2039"/>
    <w:rsid w:val="002D204C"/>
    <w:rsid w:val="002D225E"/>
    <w:rsid w:val="002D237A"/>
    <w:rsid w:val="002D23AB"/>
    <w:rsid w:val="002D23D3"/>
    <w:rsid w:val="002D2445"/>
    <w:rsid w:val="002D2478"/>
    <w:rsid w:val="002D251F"/>
    <w:rsid w:val="002D2526"/>
    <w:rsid w:val="002D2529"/>
    <w:rsid w:val="002D25FF"/>
    <w:rsid w:val="002D2635"/>
    <w:rsid w:val="002D2689"/>
    <w:rsid w:val="002D26DA"/>
    <w:rsid w:val="002D2708"/>
    <w:rsid w:val="002D276E"/>
    <w:rsid w:val="002D27B5"/>
    <w:rsid w:val="002D2824"/>
    <w:rsid w:val="002D2850"/>
    <w:rsid w:val="002D28BA"/>
    <w:rsid w:val="002D28DE"/>
    <w:rsid w:val="002D2A43"/>
    <w:rsid w:val="002D2AE5"/>
    <w:rsid w:val="002D2B4D"/>
    <w:rsid w:val="002D2BC7"/>
    <w:rsid w:val="002D2BDF"/>
    <w:rsid w:val="002D2CF1"/>
    <w:rsid w:val="002D2D8B"/>
    <w:rsid w:val="002D2E08"/>
    <w:rsid w:val="002D2E4C"/>
    <w:rsid w:val="002D2E83"/>
    <w:rsid w:val="002D2F01"/>
    <w:rsid w:val="002D2F0C"/>
    <w:rsid w:val="002D2F1D"/>
    <w:rsid w:val="002D2FDC"/>
    <w:rsid w:val="002D30C4"/>
    <w:rsid w:val="002D3143"/>
    <w:rsid w:val="002D3220"/>
    <w:rsid w:val="002D3246"/>
    <w:rsid w:val="002D32FC"/>
    <w:rsid w:val="002D32FF"/>
    <w:rsid w:val="002D33A6"/>
    <w:rsid w:val="002D33FB"/>
    <w:rsid w:val="002D3597"/>
    <w:rsid w:val="002D35DD"/>
    <w:rsid w:val="002D367F"/>
    <w:rsid w:val="002D36F7"/>
    <w:rsid w:val="002D38FA"/>
    <w:rsid w:val="002D3995"/>
    <w:rsid w:val="002D39C3"/>
    <w:rsid w:val="002D39D5"/>
    <w:rsid w:val="002D3A43"/>
    <w:rsid w:val="002D3CD1"/>
    <w:rsid w:val="002D3CD5"/>
    <w:rsid w:val="002D3D61"/>
    <w:rsid w:val="002D3D9F"/>
    <w:rsid w:val="002D3DBA"/>
    <w:rsid w:val="002D3DE8"/>
    <w:rsid w:val="002D3E40"/>
    <w:rsid w:val="002D3E4D"/>
    <w:rsid w:val="002D3EDC"/>
    <w:rsid w:val="002D3F8E"/>
    <w:rsid w:val="002D3FBF"/>
    <w:rsid w:val="002D3FCB"/>
    <w:rsid w:val="002D400E"/>
    <w:rsid w:val="002D4088"/>
    <w:rsid w:val="002D4095"/>
    <w:rsid w:val="002D40B2"/>
    <w:rsid w:val="002D40F5"/>
    <w:rsid w:val="002D4114"/>
    <w:rsid w:val="002D4123"/>
    <w:rsid w:val="002D41BB"/>
    <w:rsid w:val="002D4291"/>
    <w:rsid w:val="002D44DD"/>
    <w:rsid w:val="002D4525"/>
    <w:rsid w:val="002D4555"/>
    <w:rsid w:val="002D45E9"/>
    <w:rsid w:val="002D4607"/>
    <w:rsid w:val="002D465A"/>
    <w:rsid w:val="002D4688"/>
    <w:rsid w:val="002D473F"/>
    <w:rsid w:val="002D47AA"/>
    <w:rsid w:val="002D47D6"/>
    <w:rsid w:val="002D47E7"/>
    <w:rsid w:val="002D483F"/>
    <w:rsid w:val="002D487D"/>
    <w:rsid w:val="002D4916"/>
    <w:rsid w:val="002D4982"/>
    <w:rsid w:val="002D49C1"/>
    <w:rsid w:val="002D49D7"/>
    <w:rsid w:val="002D4A00"/>
    <w:rsid w:val="002D4A8F"/>
    <w:rsid w:val="002D4AF3"/>
    <w:rsid w:val="002D4BE4"/>
    <w:rsid w:val="002D4CA5"/>
    <w:rsid w:val="002D4D27"/>
    <w:rsid w:val="002D4D55"/>
    <w:rsid w:val="002D4E29"/>
    <w:rsid w:val="002D4F09"/>
    <w:rsid w:val="002D5012"/>
    <w:rsid w:val="002D502E"/>
    <w:rsid w:val="002D5051"/>
    <w:rsid w:val="002D50B7"/>
    <w:rsid w:val="002D51D5"/>
    <w:rsid w:val="002D51E4"/>
    <w:rsid w:val="002D529D"/>
    <w:rsid w:val="002D52B8"/>
    <w:rsid w:val="002D5309"/>
    <w:rsid w:val="002D5337"/>
    <w:rsid w:val="002D53B3"/>
    <w:rsid w:val="002D53B4"/>
    <w:rsid w:val="002D53EE"/>
    <w:rsid w:val="002D54CA"/>
    <w:rsid w:val="002D54E6"/>
    <w:rsid w:val="002D55B7"/>
    <w:rsid w:val="002D5683"/>
    <w:rsid w:val="002D56DB"/>
    <w:rsid w:val="002D5728"/>
    <w:rsid w:val="002D5793"/>
    <w:rsid w:val="002D5829"/>
    <w:rsid w:val="002D584D"/>
    <w:rsid w:val="002D5913"/>
    <w:rsid w:val="002D593F"/>
    <w:rsid w:val="002D5960"/>
    <w:rsid w:val="002D5AB0"/>
    <w:rsid w:val="002D5B2A"/>
    <w:rsid w:val="002D5B4E"/>
    <w:rsid w:val="002D5B6E"/>
    <w:rsid w:val="002D5C18"/>
    <w:rsid w:val="002D5D03"/>
    <w:rsid w:val="002D5D19"/>
    <w:rsid w:val="002D5D73"/>
    <w:rsid w:val="002D5E27"/>
    <w:rsid w:val="002D5E3C"/>
    <w:rsid w:val="002D5ECD"/>
    <w:rsid w:val="002D5F1D"/>
    <w:rsid w:val="002D60F8"/>
    <w:rsid w:val="002D61E5"/>
    <w:rsid w:val="002D620C"/>
    <w:rsid w:val="002D62E1"/>
    <w:rsid w:val="002D6307"/>
    <w:rsid w:val="002D6335"/>
    <w:rsid w:val="002D63E0"/>
    <w:rsid w:val="002D6445"/>
    <w:rsid w:val="002D6565"/>
    <w:rsid w:val="002D65B3"/>
    <w:rsid w:val="002D66A0"/>
    <w:rsid w:val="002D675C"/>
    <w:rsid w:val="002D6782"/>
    <w:rsid w:val="002D679F"/>
    <w:rsid w:val="002D6837"/>
    <w:rsid w:val="002D6839"/>
    <w:rsid w:val="002D687B"/>
    <w:rsid w:val="002D69EB"/>
    <w:rsid w:val="002D6A33"/>
    <w:rsid w:val="002D6A92"/>
    <w:rsid w:val="002D6ADF"/>
    <w:rsid w:val="002D6B49"/>
    <w:rsid w:val="002D6C3A"/>
    <w:rsid w:val="002D6C3E"/>
    <w:rsid w:val="002D6C52"/>
    <w:rsid w:val="002D6CA8"/>
    <w:rsid w:val="002D6CFE"/>
    <w:rsid w:val="002D6DEB"/>
    <w:rsid w:val="002D6E37"/>
    <w:rsid w:val="002D6E3F"/>
    <w:rsid w:val="002D6E4D"/>
    <w:rsid w:val="002D6E9D"/>
    <w:rsid w:val="002D6ECB"/>
    <w:rsid w:val="002D6EF1"/>
    <w:rsid w:val="002D6F4A"/>
    <w:rsid w:val="002D6F58"/>
    <w:rsid w:val="002D6F69"/>
    <w:rsid w:val="002D6FD7"/>
    <w:rsid w:val="002D7014"/>
    <w:rsid w:val="002D7035"/>
    <w:rsid w:val="002D707E"/>
    <w:rsid w:val="002D70EE"/>
    <w:rsid w:val="002D7160"/>
    <w:rsid w:val="002D7183"/>
    <w:rsid w:val="002D71C1"/>
    <w:rsid w:val="002D722D"/>
    <w:rsid w:val="002D7250"/>
    <w:rsid w:val="002D729A"/>
    <w:rsid w:val="002D7379"/>
    <w:rsid w:val="002D73C5"/>
    <w:rsid w:val="002D73D8"/>
    <w:rsid w:val="002D7434"/>
    <w:rsid w:val="002D743E"/>
    <w:rsid w:val="002D7463"/>
    <w:rsid w:val="002D74F9"/>
    <w:rsid w:val="002D75F8"/>
    <w:rsid w:val="002D7604"/>
    <w:rsid w:val="002D7636"/>
    <w:rsid w:val="002D767D"/>
    <w:rsid w:val="002D76D0"/>
    <w:rsid w:val="002D76FD"/>
    <w:rsid w:val="002D7714"/>
    <w:rsid w:val="002D773C"/>
    <w:rsid w:val="002D775E"/>
    <w:rsid w:val="002D781C"/>
    <w:rsid w:val="002D78E9"/>
    <w:rsid w:val="002D78FC"/>
    <w:rsid w:val="002D797C"/>
    <w:rsid w:val="002D7992"/>
    <w:rsid w:val="002D79DF"/>
    <w:rsid w:val="002D7A2B"/>
    <w:rsid w:val="002D7A2D"/>
    <w:rsid w:val="002D7A33"/>
    <w:rsid w:val="002D7AFE"/>
    <w:rsid w:val="002D7BB5"/>
    <w:rsid w:val="002D7C85"/>
    <w:rsid w:val="002D7CA8"/>
    <w:rsid w:val="002D7CEA"/>
    <w:rsid w:val="002D7CEE"/>
    <w:rsid w:val="002D7D34"/>
    <w:rsid w:val="002D7DE6"/>
    <w:rsid w:val="002D7E0A"/>
    <w:rsid w:val="002D7E52"/>
    <w:rsid w:val="002D7ECE"/>
    <w:rsid w:val="002D7F0E"/>
    <w:rsid w:val="002D7F2F"/>
    <w:rsid w:val="002D7F93"/>
    <w:rsid w:val="002D7FE3"/>
    <w:rsid w:val="002D7FF0"/>
    <w:rsid w:val="002E0025"/>
    <w:rsid w:val="002E003A"/>
    <w:rsid w:val="002E0073"/>
    <w:rsid w:val="002E010B"/>
    <w:rsid w:val="002E0118"/>
    <w:rsid w:val="002E011C"/>
    <w:rsid w:val="002E014B"/>
    <w:rsid w:val="002E01E6"/>
    <w:rsid w:val="002E021C"/>
    <w:rsid w:val="002E02A9"/>
    <w:rsid w:val="002E0366"/>
    <w:rsid w:val="002E038B"/>
    <w:rsid w:val="002E03AD"/>
    <w:rsid w:val="002E042E"/>
    <w:rsid w:val="002E05DB"/>
    <w:rsid w:val="002E0649"/>
    <w:rsid w:val="002E068A"/>
    <w:rsid w:val="002E0714"/>
    <w:rsid w:val="002E074B"/>
    <w:rsid w:val="002E0791"/>
    <w:rsid w:val="002E0877"/>
    <w:rsid w:val="002E0971"/>
    <w:rsid w:val="002E0A1D"/>
    <w:rsid w:val="002E0A20"/>
    <w:rsid w:val="002E0A46"/>
    <w:rsid w:val="002E0ACD"/>
    <w:rsid w:val="002E0B23"/>
    <w:rsid w:val="002E0B52"/>
    <w:rsid w:val="002E0C55"/>
    <w:rsid w:val="002E0D12"/>
    <w:rsid w:val="002E0DBE"/>
    <w:rsid w:val="002E0DEB"/>
    <w:rsid w:val="002E0E15"/>
    <w:rsid w:val="002E0E1C"/>
    <w:rsid w:val="002E0E4B"/>
    <w:rsid w:val="002E0F1C"/>
    <w:rsid w:val="002E0F53"/>
    <w:rsid w:val="002E0F80"/>
    <w:rsid w:val="002E0F8D"/>
    <w:rsid w:val="002E1013"/>
    <w:rsid w:val="002E1033"/>
    <w:rsid w:val="002E1034"/>
    <w:rsid w:val="002E1062"/>
    <w:rsid w:val="002E10AB"/>
    <w:rsid w:val="002E1137"/>
    <w:rsid w:val="002E119D"/>
    <w:rsid w:val="002E11AC"/>
    <w:rsid w:val="002E11F3"/>
    <w:rsid w:val="002E122F"/>
    <w:rsid w:val="002E131B"/>
    <w:rsid w:val="002E1376"/>
    <w:rsid w:val="002E137F"/>
    <w:rsid w:val="002E1396"/>
    <w:rsid w:val="002E13F0"/>
    <w:rsid w:val="002E1403"/>
    <w:rsid w:val="002E146F"/>
    <w:rsid w:val="002E14AB"/>
    <w:rsid w:val="002E15D9"/>
    <w:rsid w:val="002E16B6"/>
    <w:rsid w:val="002E17A5"/>
    <w:rsid w:val="002E17F6"/>
    <w:rsid w:val="002E1828"/>
    <w:rsid w:val="002E182E"/>
    <w:rsid w:val="002E1891"/>
    <w:rsid w:val="002E18AF"/>
    <w:rsid w:val="002E1934"/>
    <w:rsid w:val="002E1975"/>
    <w:rsid w:val="002E19B1"/>
    <w:rsid w:val="002E19DB"/>
    <w:rsid w:val="002E1A30"/>
    <w:rsid w:val="002E1A68"/>
    <w:rsid w:val="002E1B1C"/>
    <w:rsid w:val="002E1BBA"/>
    <w:rsid w:val="002E1BFD"/>
    <w:rsid w:val="002E1C91"/>
    <w:rsid w:val="002E1CE0"/>
    <w:rsid w:val="002E1CED"/>
    <w:rsid w:val="002E1D2C"/>
    <w:rsid w:val="002E1DF2"/>
    <w:rsid w:val="002E1DFA"/>
    <w:rsid w:val="002E1E44"/>
    <w:rsid w:val="002E1F89"/>
    <w:rsid w:val="002E1FF0"/>
    <w:rsid w:val="002E21F5"/>
    <w:rsid w:val="002E225E"/>
    <w:rsid w:val="002E2295"/>
    <w:rsid w:val="002E22F2"/>
    <w:rsid w:val="002E230A"/>
    <w:rsid w:val="002E2351"/>
    <w:rsid w:val="002E2480"/>
    <w:rsid w:val="002E24BD"/>
    <w:rsid w:val="002E253F"/>
    <w:rsid w:val="002E25A4"/>
    <w:rsid w:val="002E263A"/>
    <w:rsid w:val="002E26DE"/>
    <w:rsid w:val="002E2731"/>
    <w:rsid w:val="002E277C"/>
    <w:rsid w:val="002E2885"/>
    <w:rsid w:val="002E28BA"/>
    <w:rsid w:val="002E28E6"/>
    <w:rsid w:val="002E28EE"/>
    <w:rsid w:val="002E29DF"/>
    <w:rsid w:val="002E2A23"/>
    <w:rsid w:val="002E2A8A"/>
    <w:rsid w:val="002E2AE1"/>
    <w:rsid w:val="002E2BBD"/>
    <w:rsid w:val="002E2BEC"/>
    <w:rsid w:val="002E2BF8"/>
    <w:rsid w:val="002E2C36"/>
    <w:rsid w:val="002E2C93"/>
    <w:rsid w:val="002E2CD6"/>
    <w:rsid w:val="002E2D58"/>
    <w:rsid w:val="002E2E64"/>
    <w:rsid w:val="002E2E67"/>
    <w:rsid w:val="002E2ECC"/>
    <w:rsid w:val="002E2EFB"/>
    <w:rsid w:val="002E2FAA"/>
    <w:rsid w:val="002E2FC9"/>
    <w:rsid w:val="002E30BB"/>
    <w:rsid w:val="002E30DB"/>
    <w:rsid w:val="002E3138"/>
    <w:rsid w:val="002E3240"/>
    <w:rsid w:val="002E325D"/>
    <w:rsid w:val="002E3272"/>
    <w:rsid w:val="002E3284"/>
    <w:rsid w:val="002E3361"/>
    <w:rsid w:val="002E33C1"/>
    <w:rsid w:val="002E33EA"/>
    <w:rsid w:val="002E344D"/>
    <w:rsid w:val="002E3452"/>
    <w:rsid w:val="002E3463"/>
    <w:rsid w:val="002E35AA"/>
    <w:rsid w:val="002E361B"/>
    <w:rsid w:val="002E365D"/>
    <w:rsid w:val="002E36A1"/>
    <w:rsid w:val="002E36AF"/>
    <w:rsid w:val="002E3782"/>
    <w:rsid w:val="002E37C5"/>
    <w:rsid w:val="002E3812"/>
    <w:rsid w:val="002E38B9"/>
    <w:rsid w:val="002E38BA"/>
    <w:rsid w:val="002E38C0"/>
    <w:rsid w:val="002E38DE"/>
    <w:rsid w:val="002E3927"/>
    <w:rsid w:val="002E3A62"/>
    <w:rsid w:val="002E3A87"/>
    <w:rsid w:val="002E3B2C"/>
    <w:rsid w:val="002E3B38"/>
    <w:rsid w:val="002E3B83"/>
    <w:rsid w:val="002E3BB5"/>
    <w:rsid w:val="002E3C0C"/>
    <w:rsid w:val="002E3C4B"/>
    <w:rsid w:val="002E3C7A"/>
    <w:rsid w:val="002E3D87"/>
    <w:rsid w:val="002E3EC9"/>
    <w:rsid w:val="002E3F0C"/>
    <w:rsid w:val="002E3FCE"/>
    <w:rsid w:val="002E40A8"/>
    <w:rsid w:val="002E40CC"/>
    <w:rsid w:val="002E4121"/>
    <w:rsid w:val="002E4204"/>
    <w:rsid w:val="002E423B"/>
    <w:rsid w:val="002E4273"/>
    <w:rsid w:val="002E42B2"/>
    <w:rsid w:val="002E4319"/>
    <w:rsid w:val="002E4367"/>
    <w:rsid w:val="002E43B7"/>
    <w:rsid w:val="002E43F2"/>
    <w:rsid w:val="002E4409"/>
    <w:rsid w:val="002E4427"/>
    <w:rsid w:val="002E4446"/>
    <w:rsid w:val="002E44EB"/>
    <w:rsid w:val="002E4521"/>
    <w:rsid w:val="002E4655"/>
    <w:rsid w:val="002E467B"/>
    <w:rsid w:val="002E46D5"/>
    <w:rsid w:val="002E477A"/>
    <w:rsid w:val="002E4860"/>
    <w:rsid w:val="002E48DA"/>
    <w:rsid w:val="002E4959"/>
    <w:rsid w:val="002E495D"/>
    <w:rsid w:val="002E495F"/>
    <w:rsid w:val="002E49BD"/>
    <w:rsid w:val="002E4A17"/>
    <w:rsid w:val="002E4B65"/>
    <w:rsid w:val="002E4D7F"/>
    <w:rsid w:val="002E4E2B"/>
    <w:rsid w:val="002E4E3C"/>
    <w:rsid w:val="002E4E63"/>
    <w:rsid w:val="002E4EEC"/>
    <w:rsid w:val="002E4F3D"/>
    <w:rsid w:val="002E4F4F"/>
    <w:rsid w:val="002E4FFD"/>
    <w:rsid w:val="002E5052"/>
    <w:rsid w:val="002E508F"/>
    <w:rsid w:val="002E5098"/>
    <w:rsid w:val="002E515C"/>
    <w:rsid w:val="002E5165"/>
    <w:rsid w:val="002E51B7"/>
    <w:rsid w:val="002E5236"/>
    <w:rsid w:val="002E5259"/>
    <w:rsid w:val="002E52D7"/>
    <w:rsid w:val="002E537F"/>
    <w:rsid w:val="002E53F4"/>
    <w:rsid w:val="002E542C"/>
    <w:rsid w:val="002E54D4"/>
    <w:rsid w:val="002E54DB"/>
    <w:rsid w:val="002E550E"/>
    <w:rsid w:val="002E5624"/>
    <w:rsid w:val="002E5657"/>
    <w:rsid w:val="002E56F1"/>
    <w:rsid w:val="002E571F"/>
    <w:rsid w:val="002E5768"/>
    <w:rsid w:val="002E57BC"/>
    <w:rsid w:val="002E57E3"/>
    <w:rsid w:val="002E57F3"/>
    <w:rsid w:val="002E57F7"/>
    <w:rsid w:val="002E581C"/>
    <w:rsid w:val="002E584D"/>
    <w:rsid w:val="002E586B"/>
    <w:rsid w:val="002E5915"/>
    <w:rsid w:val="002E5959"/>
    <w:rsid w:val="002E5998"/>
    <w:rsid w:val="002E5A78"/>
    <w:rsid w:val="002E5BA1"/>
    <w:rsid w:val="002E5BB1"/>
    <w:rsid w:val="002E5C58"/>
    <w:rsid w:val="002E5CB5"/>
    <w:rsid w:val="002E5D5E"/>
    <w:rsid w:val="002E5DDA"/>
    <w:rsid w:val="002E5DDB"/>
    <w:rsid w:val="002E5E69"/>
    <w:rsid w:val="002E5E93"/>
    <w:rsid w:val="002E5EF5"/>
    <w:rsid w:val="002E5F63"/>
    <w:rsid w:val="002E602D"/>
    <w:rsid w:val="002E6153"/>
    <w:rsid w:val="002E61BC"/>
    <w:rsid w:val="002E62F4"/>
    <w:rsid w:val="002E634D"/>
    <w:rsid w:val="002E64CF"/>
    <w:rsid w:val="002E65F4"/>
    <w:rsid w:val="002E6603"/>
    <w:rsid w:val="002E666E"/>
    <w:rsid w:val="002E669D"/>
    <w:rsid w:val="002E66C2"/>
    <w:rsid w:val="002E67D2"/>
    <w:rsid w:val="002E67E0"/>
    <w:rsid w:val="002E693D"/>
    <w:rsid w:val="002E69A9"/>
    <w:rsid w:val="002E69B4"/>
    <w:rsid w:val="002E69E2"/>
    <w:rsid w:val="002E6A71"/>
    <w:rsid w:val="002E6A77"/>
    <w:rsid w:val="002E6A7E"/>
    <w:rsid w:val="002E6AB0"/>
    <w:rsid w:val="002E6BBB"/>
    <w:rsid w:val="002E6BF4"/>
    <w:rsid w:val="002E6BFB"/>
    <w:rsid w:val="002E6DA1"/>
    <w:rsid w:val="002E6F36"/>
    <w:rsid w:val="002E6F78"/>
    <w:rsid w:val="002E6FF4"/>
    <w:rsid w:val="002E7129"/>
    <w:rsid w:val="002E7158"/>
    <w:rsid w:val="002E718E"/>
    <w:rsid w:val="002E7239"/>
    <w:rsid w:val="002E72DC"/>
    <w:rsid w:val="002E7343"/>
    <w:rsid w:val="002E73ED"/>
    <w:rsid w:val="002E74A5"/>
    <w:rsid w:val="002E74C0"/>
    <w:rsid w:val="002E75CB"/>
    <w:rsid w:val="002E75DF"/>
    <w:rsid w:val="002E7622"/>
    <w:rsid w:val="002E7639"/>
    <w:rsid w:val="002E76C9"/>
    <w:rsid w:val="002E76E2"/>
    <w:rsid w:val="002E775B"/>
    <w:rsid w:val="002E77F9"/>
    <w:rsid w:val="002E7919"/>
    <w:rsid w:val="002E79E5"/>
    <w:rsid w:val="002E79EA"/>
    <w:rsid w:val="002E7AB0"/>
    <w:rsid w:val="002E7AE7"/>
    <w:rsid w:val="002E7B2A"/>
    <w:rsid w:val="002E7BB1"/>
    <w:rsid w:val="002E7D43"/>
    <w:rsid w:val="002E7D90"/>
    <w:rsid w:val="002E7E03"/>
    <w:rsid w:val="002E7E5C"/>
    <w:rsid w:val="002E7E68"/>
    <w:rsid w:val="002E7EA9"/>
    <w:rsid w:val="002E7FC8"/>
    <w:rsid w:val="002E7FFC"/>
    <w:rsid w:val="002F002A"/>
    <w:rsid w:val="002F003D"/>
    <w:rsid w:val="002F005A"/>
    <w:rsid w:val="002F00A7"/>
    <w:rsid w:val="002F00A9"/>
    <w:rsid w:val="002F00C6"/>
    <w:rsid w:val="002F0117"/>
    <w:rsid w:val="002F0232"/>
    <w:rsid w:val="002F0253"/>
    <w:rsid w:val="002F0296"/>
    <w:rsid w:val="002F0332"/>
    <w:rsid w:val="002F0450"/>
    <w:rsid w:val="002F063F"/>
    <w:rsid w:val="002F0672"/>
    <w:rsid w:val="002F0699"/>
    <w:rsid w:val="002F06E4"/>
    <w:rsid w:val="002F0724"/>
    <w:rsid w:val="002F0886"/>
    <w:rsid w:val="002F0961"/>
    <w:rsid w:val="002F0966"/>
    <w:rsid w:val="002F0967"/>
    <w:rsid w:val="002F097F"/>
    <w:rsid w:val="002F09A7"/>
    <w:rsid w:val="002F09FB"/>
    <w:rsid w:val="002F0B5C"/>
    <w:rsid w:val="002F0BB1"/>
    <w:rsid w:val="002F0C78"/>
    <w:rsid w:val="002F0C81"/>
    <w:rsid w:val="002F0D62"/>
    <w:rsid w:val="002F0E01"/>
    <w:rsid w:val="002F0E13"/>
    <w:rsid w:val="002F0F12"/>
    <w:rsid w:val="002F0F2A"/>
    <w:rsid w:val="002F0F46"/>
    <w:rsid w:val="002F0F50"/>
    <w:rsid w:val="002F0F5E"/>
    <w:rsid w:val="002F105A"/>
    <w:rsid w:val="002F106A"/>
    <w:rsid w:val="002F1164"/>
    <w:rsid w:val="002F116D"/>
    <w:rsid w:val="002F1239"/>
    <w:rsid w:val="002F12C0"/>
    <w:rsid w:val="002F13B1"/>
    <w:rsid w:val="002F14E2"/>
    <w:rsid w:val="002F14E7"/>
    <w:rsid w:val="002F1546"/>
    <w:rsid w:val="002F15CD"/>
    <w:rsid w:val="002F16C3"/>
    <w:rsid w:val="002F16F9"/>
    <w:rsid w:val="002F173F"/>
    <w:rsid w:val="002F17AD"/>
    <w:rsid w:val="002F193A"/>
    <w:rsid w:val="002F193B"/>
    <w:rsid w:val="002F1990"/>
    <w:rsid w:val="002F1991"/>
    <w:rsid w:val="002F1B1F"/>
    <w:rsid w:val="002F1B23"/>
    <w:rsid w:val="002F1B44"/>
    <w:rsid w:val="002F1BB6"/>
    <w:rsid w:val="002F1BED"/>
    <w:rsid w:val="002F1C7C"/>
    <w:rsid w:val="002F1C7E"/>
    <w:rsid w:val="002F1D72"/>
    <w:rsid w:val="002F1DC4"/>
    <w:rsid w:val="002F1DC9"/>
    <w:rsid w:val="002F1EA0"/>
    <w:rsid w:val="002F1EF5"/>
    <w:rsid w:val="002F1EFD"/>
    <w:rsid w:val="002F1F39"/>
    <w:rsid w:val="002F1FF5"/>
    <w:rsid w:val="002F2063"/>
    <w:rsid w:val="002F20DA"/>
    <w:rsid w:val="002F20E2"/>
    <w:rsid w:val="002F217C"/>
    <w:rsid w:val="002F21BC"/>
    <w:rsid w:val="002F21CC"/>
    <w:rsid w:val="002F21D6"/>
    <w:rsid w:val="002F238A"/>
    <w:rsid w:val="002F23A4"/>
    <w:rsid w:val="002F23EE"/>
    <w:rsid w:val="002F23F4"/>
    <w:rsid w:val="002F23F5"/>
    <w:rsid w:val="002F23FC"/>
    <w:rsid w:val="002F24C8"/>
    <w:rsid w:val="002F24F2"/>
    <w:rsid w:val="002F24F6"/>
    <w:rsid w:val="002F2507"/>
    <w:rsid w:val="002F26FB"/>
    <w:rsid w:val="002F278B"/>
    <w:rsid w:val="002F286D"/>
    <w:rsid w:val="002F28B7"/>
    <w:rsid w:val="002F28ED"/>
    <w:rsid w:val="002F290F"/>
    <w:rsid w:val="002F2923"/>
    <w:rsid w:val="002F29E7"/>
    <w:rsid w:val="002F2A01"/>
    <w:rsid w:val="002F2A55"/>
    <w:rsid w:val="002F2A9E"/>
    <w:rsid w:val="002F2AA0"/>
    <w:rsid w:val="002F2AA3"/>
    <w:rsid w:val="002F2C53"/>
    <w:rsid w:val="002F2C61"/>
    <w:rsid w:val="002F2CE7"/>
    <w:rsid w:val="002F2D00"/>
    <w:rsid w:val="002F2D28"/>
    <w:rsid w:val="002F2E26"/>
    <w:rsid w:val="002F2E76"/>
    <w:rsid w:val="002F2E8A"/>
    <w:rsid w:val="002F2ED7"/>
    <w:rsid w:val="002F2F53"/>
    <w:rsid w:val="002F2FD3"/>
    <w:rsid w:val="002F3005"/>
    <w:rsid w:val="002F302E"/>
    <w:rsid w:val="002F3031"/>
    <w:rsid w:val="002F3037"/>
    <w:rsid w:val="002F30F9"/>
    <w:rsid w:val="002F318C"/>
    <w:rsid w:val="002F31D3"/>
    <w:rsid w:val="002F322A"/>
    <w:rsid w:val="002F3273"/>
    <w:rsid w:val="002F32B1"/>
    <w:rsid w:val="002F3317"/>
    <w:rsid w:val="002F3350"/>
    <w:rsid w:val="002F33EF"/>
    <w:rsid w:val="002F33FD"/>
    <w:rsid w:val="002F34EE"/>
    <w:rsid w:val="002F3532"/>
    <w:rsid w:val="002F35D2"/>
    <w:rsid w:val="002F3625"/>
    <w:rsid w:val="002F3644"/>
    <w:rsid w:val="002F3686"/>
    <w:rsid w:val="002F36A8"/>
    <w:rsid w:val="002F36B4"/>
    <w:rsid w:val="002F3722"/>
    <w:rsid w:val="002F3724"/>
    <w:rsid w:val="002F3787"/>
    <w:rsid w:val="002F379C"/>
    <w:rsid w:val="002F37EC"/>
    <w:rsid w:val="002F382B"/>
    <w:rsid w:val="002F3A7F"/>
    <w:rsid w:val="002F3A91"/>
    <w:rsid w:val="002F3AAB"/>
    <w:rsid w:val="002F3B5F"/>
    <w:rsid w:val="002F3CA1"/>
    <w:rsid w:val="002F3CFD"/>
    <w:rsid w:val="002F3DF1"/>
    <w:rsid w:val="002F3E7C"/>
    <w:rsid w:val="002F3EDB"/>
    <w:rsid w:val="002F3F72"/>
    <w:rsid w:val="002F3F9E"/>
    <w:rsid w:val="002F4041"/>
    <w:rsid w:val="002F40A2"/>
    <w:rsid w:val="002F40AE"/>
    <w:rsid w:val="002F40B4"/>
    <w:rsid w:val="002F40F5"/>
    <w:rsid w:val="002F41A3"/>
    <w:rsid w:val="002F425C"/>
    <w:rsid w:val="002F429A"/>
    <w:rsid w:val="002F42A6"/>
    <w:rsid w:val="002F435A"/>
    <w:rsid w:val="002F43AB"/>
    <w:rsid w:val="002F43DF"/>
    <w:rsid w:val="002F442D"/>
    <w:rsid w:val="002F44C8"/>
    <w:rsid w:val="002F4503"/>
    <w:rsid w:val="002F45B9"/>
    <w:rsid w:val="002F4636"/>
    <w:rsid w:val="002F46D1"/>
    <w:rsid w:val="002F4765"/>
    <w:rsid w:val="002F477B"/>
    <w:rsid w:val="002F47AC"/>
    <w:rsid w:val="002F4917"/>
    <w:rsid w:val="002F4928"/>
    <w:rsid w:val="002F496E"/>
    <w:rsid w:val="002F49C3"/>
    <w:rsid w:val="002F49C9"/>
    <w:rsid w:val="002F4A65"/>
    <w:rsid w:val="002F4A9F"/>
    <w:rsid w:val="002F4B0A"/>
    <w:rsid w:val="002F4BC0"/>
    <w:rsid w:val="002F4CC3"/>
    <w:rsid w:val="002F4CFB"/>
    <w:rsid w:val="002F4D26"/>
    <w:rsid w:val="002F4E65"/>
    <w:rsid w:val="002F4EAC"/>
    <w:rsid w:val="002F4EDD"/>
    <w:rsid w:val="002F4EEC"/>
    <w:rsid w:val="002F4F43"/>
    <w:rsid w:val="002F4F44"/>
    <w:rsid w:val="002F51D9"/>
    <w:rsid w:val="002F5249"/>
    <w:rsid w:val="002F524D"/>
    <w:rsid w:val="002F5252"/>
    <w:rsid w:val="002F5285"/>
    <w:rsid w:val="002F52CE"/>
    <w:rsid w:val="002F530F"/>
    <w:rsid w:val="002F532D"/>
    <w:rsid w:val="002F533A"/>
    <w:rsid w:val="002F5344"/>
    <w:rsid w:val="002F535A"/>
    <w:rsid w:val="002F5443"/>
    <w:rsid w:val="002F5463"/>
    <w:rsid w:val="002F54D8"/>
    <w:rsid w:val="002F5509"/>
    <w:rsid w:val="002F56E9"/>
    <w:rsid w:val="002F573E"/>
    <w:rsid w:val="002F5799"/>
    <w:rsid w:val="002F5832"/>
    <w:rsid w:val="002F592C"/>
    <w:rsid w:val="002F5942"/>
    <w:rsid w:val="002F5964"/>
    <w:rsid w:val="002F5AB2"/>
    <w:rsid w:val="002F5AF0"/>
    <w:rsid w:val="002F5B75"/>
    <w:rsid w:val="002F5B82"/>
    <w:rsid w:val="002F5BA4"/>
    <w:rsid w:val="002F5D2C"/>
    <w:rsid w:val="002F5D3B"/>
    <w:rsid w:val="002F5DA7"/>
    <w:rsid w:val="002F5DEE"/>
    <w:rsid w:val="002F5E20"/>
    <w:rsid w:val="002F5F2A"/>
    <w:rsid w:val="002F5F2C"/>
    <w:rsid w:val="002F6118"/>
    <w:rsid w:val="002F611B"/>
    <w:rsid w:val="002F620B"/>
    <w:rsid w:val="002F62D8"/>
    <w:rsid w:val="002F637B"/>
    <w:rsid w:val="002F63D9"/>
    <w:rsid w:val="002F6451"/>
    <w:rsid w:val="002F64CD"/>
    <w:rsid w:val="002F65C7"/>
    <w:rsid w:val="002F66A0"/>
    <w:rsid w:val="002F66CC"/>
    <w:rsid w:val="002F672B"/>
    <w:rsid w:val="002F679C"/>
    <w:rsid w:val="002F698C"/>
    <w:rsid w:val="002F6993"/>
    <w:rsid w:val="002F6AAA"/>
    <w:rsid w:val="002F6B0D"/>
    <w:rsid w:val="002F6BCC"/>
    <w:rsid w:val="002F6D02"/>
    <w:rsid w:val="002F6D64"/>
    <w:rsid w:val="002F6DC5"/>
    <w:rsid w:val="002F6DD3"/>
    <w:rsid w:val="002F6EBE"/>
    <w:rsid w:val="002F6ED7"/>
    <w:rsid w:val="002F6F14"/>
    <w:rsid w:val="002F6F18"/>
    <w:rsid w:val="002F6FC6"/>
    <w:rsid w:val="002F7073"/>
    <w:rsid w:val="002F71A2"/>
    <w:rsid w:val="002F71A4"/>
    <w:rsid w:val="002F721B"/>
    <w:rsid w:val="002F7292"/>
    <w:rsid w:val="002F72C4"/>
    <w:rsid w:val="002F736E"/>
    <w:rsid w:val="002F7459"/>
    <w:rsid w:val="002F74FD"/>
    <w:rsid w:val="002F758A"/>
    <w:rsid w:val="002F75E6"/>
    <w:rsid w:val="002F76F7"/>
    <w:rsid w:val="002F7711"/>
    <w:rsid w:val="002F77B2"/>
    <w:rsid w:val="002F77F9"/>
    <w:rsid w:val="002F782A"/>
    <w:rsid w:val="002F78BB"/>
    <w:rsid w:val="002F78C9"/>
    <w:rsid w:val="002F78E6"/>
    <w:rsid w:val="002F791F"/>
    <w:rsid w:val="002F79ED"/>
    <w:rsid w:val="002F7B75"/>
    <w:rsid w:val="002F7BB6"/>
    <w:rsid w:val="002F7C15"/>
    <w:rsid w:val="002F7D35"/>
    <w:rsid w:val="002F7D42"/>
    <w:rsid w:val="002F7DC2"/>
    <w:rsid w:val="002F7E0C"/>
    <w:rsid w:val="002F7E22"/>
    <w:rsid w:val="002F7E23"/>
    <w:rsid w:val="002F7EF4"/>
    <w:rsid w:val="002F7F0D"/>
    <w:rsid w:val="002F7FF5"/>
    <w:rsid w:val="00300006"/>
    <w:rsid w:val="00300009"/>
    <w:rsid w:val="00300091"/>
    <w:rsid w:val="0030012B"/>
    <w:rsid w:val="0030012C"/>
    <w:rsid w:val="00300149"/>
    <w:rsid w:val="0030018A"/>
    <w:rsid w:val="0030018D"/>
    <w:rsid w:val="003001BE"/>
    <w:rsid w:val="003001D7"/>
    <w:rsid w:val="003001F6"/>
    <w:rsid w:val="003002CA"/>
    <w:rsid w:val="003002DB"/>
    <w:rsid w:val="003002F4"/>
    <w:rsid w:val="00300339"/>
    <w:rsid w:val="0030042C"/>
    <w:rsid w:val="00300497"/>
    <w:rsid w:val="003004C3"/>
    <w:rsid w:val="003004EB"/>
    <w:rsid w:val="0030051C"/>
    <w:rsid w:val="00300523"/>
    <w:rsid w:val="003005BF"/>
    <w:rsid w:val="0030062D"/>
    <w:rsid w:val="00300656"/>
    <w:rsid w:val="0030067F"/>
    <w:rsid w:val="00300701"/>
    <w:rsid w:val="00300752"/>
    <w:rsid w:val="003007AB"/>
    <w:rsid w:val="003007F1"/>
    <w:rsid w:val="0030083A"/>
    <w:rsid w:val="00300842"/>
    <w:rsid w:val="0030084E"/>
    <w:rsid w:val="00300863"/>
    <w:rsid w:val="003008C3"/>
    <w:rsid w:val="0030090A"/>
    <w:rsid w:val="0030094B"/>
    <w:rsid w:val="00300962"/>
    <w:rsid w:val="00300A5D"/>
    <w:rsid w:val="00300A6E"/>
    <w:rsid w:val="00300A79"/>
    <w:rsid w:val="00300A7F"/>
    <w:rsid w:val="00300AC1"/>
    <w:rsid w:val="00300AC3"/>
    <w:rsid w:val="00300B16"/>
    <w:rsid w:val="00300B6C"/>
    <w:rsid w:val="00300C63"/>
    <w:rsid w:val="00300C79"/>
    <w:rsid w:val="00300DBA"/>
    <w:rsid w:val="00300DC8"/>
    <w:rsid w:val="00300E06"/>
    <w:rsid w:val="00300EAC"/>
    <w:rsid w:val="00300ED9"/>
    <w:rsid w:val="00300EDD"/>
    <w:rsid w:val="00300F3F"/>
    <w:rsid w:val="00300F6C"/>
    <w:rsid w:val="003010E4"/>
    <w:rsid w:val="0030110B"/>
    <w:rsid w:val="0030123A"/>
    <w:rsid w:val="0030125D"/>
    <w:rsid w:val="00301317"/>
    <w:rsid w:val="0030136D"/>
    <w:rsid w:val="003013A6"/>
    <w:rsid w:val="0030142C"/>
    <w:rsid w:val="0030145E"/>
    <w:rsid w:val="00301465"/>
    <w:rsid w:val="003014B8"/>
    <w:rsid w:val="0030150D"/>
    <w:rsid w:val="0030151A"/>
    <w:rsid w:val="003015C7"/>
    <w:rsid w:val="003015EE"/>
    <w:rsid w:val="0030162A"/>
    <w:rsid w:val="00301665"/>
    <w:rsid w:val="0030168C"/>
    <w:rsid w:val="003016B5"/>
    <w:rsid w:val="00301749"/>
    <w:rsid w:val="0030178F"/>
    <w:rsid w:val="0030183A"/>
    <w:rsid w:val="00301876"/>
    <w:rsid w:val="00301916"/>
    <w:rsid w:val="00301986"/>
    <w:rsid w:val="003019AC"/>
    <w:rsid w:val="00301A13"/>
    <w:rsid w:val="00301B2E"/>
    <w:rsid w:val="00301C25"/>
    <w:rsid w:val="00301E28"/>
    <w:rsid w:val="00301E55"/>
    <w:rsid w:val="00301EF0"/>
    <w:rsid w:val="00301FC2"/>
    <w:rsid w:val="00302004"/>
    <w:rsid w:val="00302036"/>
    <w:rsid w:val="00302037"/>
    <w:rsid w:val="00302083"/>
    <w:rsid w:val="00302108"/>
    <w:rsid w:val="00302131"/>
    <w:rsid w:val="00302151"/>
    <w:rsid w:val="003022AA"/>
    <w:rsid w:val="003022AF"/>
    <w:rsid w:val="003022C0"/>
    <w:rsid w:val="0030248D"/>
    <w:rsid w:val="0030250F"/>
    <w:rsid w:val="00302582"/>
    <w:rsid w:val="003026DA"/>
    <w:rsid w:val="003026F9"/>
    <w:rsid w:val="00302724"/>
    <w:rsid w:val="00302787"/>
    <w:rsid w:val="00302793"/>
    <w:rsid w:val="003027DE"/>
    <w:rsid w:val="003027F6"/>
    <w:rsid w:val="00302823"/>
    <w:rsid w:val="00302887"/>
    <w:rsid w:val="00302888"/>
    <w:rsid w:val="003029B9"/>
    <w:rsid w:val="00302A11"/>
    <w:rsid w:val="00302AA8"/>
    <w:rsid w:val="00302ACD"/>
    <w:rsid w:val="00302B23"/>
    <w:rsid w:val="00302C05"/>
    <w:rsid w:val="00302C49"/>
    <w:rsid w:val="00302C9C"/>
    <w:rsid w:val="00302CE8"/>
    <w:rsid w:val="00302CFA"/>
    <w:rsid w:val="00302D20"/>
    <w:rsid w:val="00302DD4"/>
    <w:rsid w:val="00302DFE"/>
    <w:rsid w:val="00302EFF"/>
    <w:rsid w:val="00302F0E"/>
    <w:rsid w:val="0030309A"/>
    <w:rsid w:val="00303112"/>
    <w:rsid w:val="00303139"/>
    <w:rsid w:val="00303141"/>
    <w:rsid w:val="0030314F"/>
    <w:rsid w:val="00303193"/>
    <w:rsid w:val="0030325A"/>
    <w:rsid w:val="003032A3"/>
    <w:rsid w:val="003032AF"/>
    <w:rsid w:val="00303318"/>
    <w:rsid w:val="00303385"/>
    <w:rsid w:val="003033E6"/>
    <w:rsid w:val="0030340C"/>
    <w:rsid w:val="003034C9"/>
    <w:rsid w:val="00303533"/>
    <w:rsid w:val="003035DF"/>
    <w:rsid w:val="003035FE"/>
    <w:rsid w:val="0030368C"/>
    <w:rsid w:val="00303745"/>
    <w:rsid w:val="00303805"/>
    <w:rsid w:val="00303825"/>
    <w:rsid w:val="00303828"/>
    <w:rsid w:val="0030384D"/>
    <w:rsid w:val="0030389C"/>
    <w:rsid w:val="0030389F"/>
    <w:rsid w:val="003038EA"/>
    <w:rsid w:val="0030392C"/>
    <w:rsid w:val="00303986"/>
    <w:rsid w:val="003039B8"/>
    <w:rsid w:val="003039FA"/>
    <w:rsid w:val="00303A89"/>
    <w:rsid w:val="00303B1F"/>
    <w:rsid w:val="00303B8F"/>
    <w:rsid w:val="00303BDF"/>
    <w:rsid w:val="00303CA3"/>
    <w:rsid w:val="00303D25"/>
    <w:rsid w:val="00303D86"/>
    <w:rsid w:val="00303D9E"/>
    <w:rsid w:val="00303DE2"/>
    <w:rsid w:val="00303E3A"/>
    <w:rsid w:val="00303E3B"/>
    <w:rsid w:val="00303E47"/>
    <w:rsid w:val="00303E5E"/>
    <w:rsid w:val="00303ED3"/>
    <w:rsid w:val="00303EF8"/>
    <w:rsid w:val="00304014"/>
    <w:rsid w:val="003040ED"/>
    <w:rsid w:val="0030416B"/>
    <w:rsid w:val="003041BA"/>
    <w:rsid w:val="003041FA"/>
    <w:rsid w:val="003042C3"/>
    <w:rsid w:val="00304370"/>
    <w:rsid w:val="003043C5"/>
    <w:rsid w:val="003043D4"/>
    <w:rsid w:val="003043FB"/>
    <w:rsid w:val="00304410"/>
    <w:rsid w:val="003044E7"/>
    <w:rsid w:val="00304548"/>
    <w:rsid w:val="003045D4"/>
    <w:rsid w:val="003045D9"/>
    <w:rsid w:val="003045E1"/>
    <w:rsid w:val="003046B7"/>
    <w:rsid w:val="003046BB"/>
    <w:rsid w:val="00304772"/>
    <w:rsid w:val="003047CA"/>
    <w:rsid w:val="00304881"/>
    <w:rsid w:val="003048C3"/>
    <w:rsid w:val="0030499A"/>
    <w:rsid w:val="003049B9"/>
    <w:rsid w:val="003049C4"/>
    <w:rsid w:val="00304B09"/>
    <w:rsid w:val="00304C52"/>
    <w:rsid w:val="00304C8F"/>
    <w:rsid w:val="00304CAC"/>
    <w:rsid w:val="00304CBD"/>
    <w:rsid w:val="00304CF6"/>
    <w:rsid w:val="00304D14"/>
    <w:rsid w:val="00304D88"/>
    <w:rsid w:val="00304DC5"/>
    <w:rsid w:val="00304DD7"/>
    <w:rsid w:val="00304DE5"/>
    <w:rsid w:val="00304E2D"/>
    <w:rsid w:val="00304ECC"/>
    <w:rsid w:val="00304EE6"/>
    <w:rsid w:val="00304F30"/>
    <w:rsid w:val="00304F56"/>
    <w:rsid w:val="00305022"/>
    <w:rsid w:val="00305075"/>
    <w:rsid w:val="003050CE"/>
    <w:rsid w:val="00305108"/>
    <w:rsid w:val="0030527C"/>
    <w:rsid w:val="003052B2"/>
    <w:rsid w:val="003052E3"/>
    <w:rsid w:val="00305479"/>
    <w:rsid w:val="003054B1"/>
    <w:rsid w:val="003054C8"/>
    <w:rsid w:val="00305536"/>
    <w:rsid w:val="003056A8"/>
    <w:rsid w:val="00305738"/>
    <w:rsid w:val="0030574E"/>
    <w:rsid w:val="0030579D"/>
    <w:rsid w:val="00305818"/>
    <w:rsid w:val="0030590E"/>
    <w:rsid w:val="00305940"/>
    <w:rsid w:val="0030595C"/>
    <w:rsid w:val="00305976"/>
    <w:rsid w:val="003059B7"/>
    <w:rsid w:val="003059D2"/>
    <w:rsid w:val="00305A35"/>
    <w:rsid w:val="00305AC2"/>
    <w:rsid w:val="00305BF6"/>
    <w:rsid w:val="00305C13"/>
    <w:rsid w:val="00305C54"/>
    <w:rsid w:val="00305D0A"/>
    <w:rsid w:val="00305DB8"/>
    <w:rsid w:val="00305DBC"/>
    <w:rsid w:val="00305F5F"/>
    <w:rsid w:val="00306062"/>
    <w:rsid w:val="003060A7"/>
    <w:rsid w:val="00306152"/>
    <w:rsid w:val="0030621A"/>
    <w:rsid w:val="00306243"/>
    <w:rsid w:val="00306284"/>
    <w:rsid w:val="003062BE"/>
    <w:rsid w:val="00306332"/>
    <w:rsid w:val="00306465"/>
    <w:rsid w:val="00306476"/>
    <w:rsid w:val="00306539"/>
    <w:rsid w:val="0030653A"/>
    <w:rsid w:val="0030656F"/>
    <w:rsid w:val="003065ED"/>
    <w:rsid w:val="0030662F"/>
    <w:rsid w:val="00306669"/>
    <w:rsid w:val="00306711"/>
    <w:rsid w:val="00306744"/>
    <w:rsid w:val="00306796"/>
    <w:rsid w:val="0030682C"/>
    <w:rsid w:val="003068BC"/>
    <w:rsid w:val="0030697E"/>
    <w:rsid w:val="00306A02"/>
    <w:rsid w:val="00306A6F"/>
    <w:rsid w:val="00306B3F"/>
    <w:rsid w:val="00306B6D"/>
    <w:rsid w:val="00306BE1"/>
    <w:rsid w:val="00306CF3"/>
    <w:rsid w:val="00306CFB"/>
    <w:rsid w:val="00306D22"/>
    <w:rsid w:val="00306D5C"/>
    <w:rsid w:val="00306D8D"/>
    <w:rsid w:val="00306E0A"/>
    <w:rsid w:val="00306EF7"/>
    <w:rsid w:val="00306F19"/>
    <w:rsid w:val="00306F84"/>
    <w:rsid w:val="00306FD6"/>
    <w:rsid w:val="00307043"/>
    <w:rsid w:val="00307064"/>
    <w:rsid w:val="0030708B"/>
    <w:rsid w:val="003070E0"/>
    <w:rsid w:val="00307126"/>
    <w:rsid w:val="0030713F"/>
    <w:rsid w:val="003072B4"/>
    <w:rsid w:val="003072CC"/>
    <w:rsid w:val="00307302"/>
    <w:rsid w:val="0030737E"/>
    <w:rsid w:val="003073EF"/>
    <w:rsid w:val="003073F1"/>
    <w:rsid w:val="003074B3"/>
    <w:rsid w:val="003074E8"/>
    <w:rsid w:val="00307549"/>
    <w:rsid w:val="003075C0"/>
    <w:rsid w:val="003075EB"/>
    <w:rsid w:val="00307654"/>
    <w:rsid w:val="003076FC"/>
    <w:rsid w:val="00307712"/>
    <w:rsid w:val="00307718"/>
    <w:rsid w:val="0030785E"/>
    <w:rsid w:val="0030787B"/>
    <w:rsid w:val="0030797F"/>
    <w:rsid w:val="00307982"/>
    <w:rsid w:val="0030799E"/>
    <w:rsid w:val="003079AB"/>
    <w:rsid w:val="003079BE"/>
    <w:rsid w:val="003079CB"/>
    <w:rsid w:val="003079FC"/>
    <w:rsid w:val="00307A29"/>
    <w:rsid w:val="00307A2D"/>
    <w:rsid w:val="00307A3D"/>
    <w:rsid w:val="00307B57"/>
    <w:rsid w:val="00307B76"/>
    <w:rsid w:val="00307B7D"/>
    <w:rsid w:val="00307B85"/>
    <w:rsid w:val="00307C11"/>
    <w:rsid w:val="00307C9C"/>
    <w:rsid w:val="00307CEB"/>
    <w:rsid w:val="00307D3B"/>
    <w:rsid w:val="00307D88"/>
    <w:rsid w:val="00307E66"/>
    <w:rsid w:val="00307ED7"/>
    <w:rsid w:val="00307EEC"/>
    <w:rsid w:val="00307F7F"/>
    <w:rsid w:val="0031004A"/>
    <w:rsid w:val="00310058"/>
    <w:rsid w:val="00310065"/>
    <w:rsid w:val="003100DD"/>
    <w:rsid w:val="00310144"/>
    <w:rsid w:val="003101AE"/>
    <w:rsid w:val="003101CD"/>
    <w:rsid w:val="003101ED"/>
    <w:rsid w:val="0031020C"/>
    <w:rsid w:val="00310235"/>
    <w:rsid w:val="0031023C"/>
    <w:rsid w:val="0031026C"/>
    <w:rsid w:val="00310291"/>
    <w:rsid w:val="0031037F"/>
    <w:rsid w:val="003103FD"/>
    <w:rsid w:val="0031040A"/>
    <w:rsid w:val="00310479"/>
    <w:rsid w:val="00310529"/>
    <w:rsid w:val="00310530"/>
    <w:rsid w:val="00310583"/>
    <w:rsid w:val="003105BD"/>
    <w:rsid w:val="003105D1"/>
    <w:rsid w:val="003106FC"/>
    <w:rsid w:val="0031074B"/>
    <w:rsid w:val="00310771"/>
    <w:rsid w:val="00310786"/>
    <w:rsid w:val="003107CD"/>
    <w:rsid w:val="003108C6"/>
    <w:rsid w:val="00310A0B"/>
    <w:rsid w:val="00310A0E"/>
    <w:rsid w:val="00310AD1"/>
    <w:rsid w:val="00310AE3"/>
    <w:rsid w:val="00310B73"/>
    <w:rsid w:val="00310C57"/>
    <w:rsid w:val="00310CEA"/>
    <w:rsid w:val="00310CED"/>
    <w:rsid w:val="00310CF9"/>
    <w:rsid w:val="00310CFB"/>
    <w:rsid w:val="00310DEE"/>
    <w:rsid w:val="00310F17"/>
    <w:rsid w:val="00310F4D"/>
    <w:rsid w:val="00310F95"/>
    <w:rsid w:val="00310FE1"/>
    <w:rsid w:val="00310FF1"/>
    <w:rsid w:val="00311012"/>
    <w:rsid w:val="00311056"/>
    <w:rsid w:val="0031107A"/>
    <w:rsid w:val="0031115E"/>
    <w:rsid w:val="0031119F"/>
    <w:rsid w:val="003111C0"/>
    <w:rsid w:val="003111D2"/>
    <w:rsid w:val="00311204"/>
    <w:rsid w:val="00311280"/>
    <w:rsid w:val="0031130B"/>
    <w:rsid w:val="0031134D"/>
    <w:rsid w:val="0031136C"/>
    <w:rsid w:val="003113EA"/>
    <w:rsid w:val="00311484"/>
    <w:rsid w:val="0031157B"/>
    <w:rsid w:val="0031159D"/>
    <w:rsid w:val="003115B2"/>
    <w:rsid w:val="003115CE"/>
    <w:rsid w:val="003116BA"/>
    <w:rsid w:val="003116C5"/>
    <w:rsid w:val="00311820"/>
    <w:rsid w:val="0031185B"/>
    <w:rsid w:val="0031188B"/>
    <w:rsid w:val="00311904"/>
    <w:rsid w:val="00311933"/>
    <w:rsid w:val="003119FA"/>
    <w:rsid w:val="00311A18"/>
    <w:rsid w:val="00311A2D"/>
    <w:rsid w:val="00311A32"/>
    <w:rsid w:val="00311B29"/>
    <w:rsid w:val="00311BDD"/>
    <w:rsid w:val="00311C26"/>
    <w:rsid w:val="00311C30"/>
    <w:rsid w:val="00311C6E"/>
    <w:rsid w:val="00311C86"/>
    <w:rsid w:val="00311DBB"/>
    <w:rsid w:val="00311E0D"/>
    <w:rsid w:val="00311E32"/>
    <w:rsid w:val="00311ECB"/>
    <w:rsid w:val="00311F02"/>
    <w:rsid w:val="00311F45"/>
    <w:rsid w:val="00311F81"/>
    <w:rsid w:val="00311FCB"/>
    <w:rsid w:val="0031202B"/>
    <w:rsid w:val="003120D5"/>
    <w:rsid w:val="003120DD"/>
    <w:rsid w:val="00312118"/>
    <w:rsid w:val="00312151"/>
    <w:rsid w:val="003121D4"/>
    <w:rsid w:val="0031220A"/>
    <w:rsid w:val="0031220D"/>
    <w:rsid w:val="0031221A"/>
    <w:rsid w:val="00312290"/>
    <w:rsid w:val="003123A0"/>
    <w:rsid w:val="0031243B"/>
    <w:rsid w:val="00312557"/>
    <w:rsid w:val="00312588"/>
    <w:rsid w:val="00312684"/>
    <w:rsid w:val="003126D6"/>
    <w:rsid w:val="0031271A"/>
    <w:rsid w:val="003127A2"/>
    <w:rsid w:val="00312846"/>
    <w:rsid w:val="00312850"/>
    <w:rsid w:val="0031290F"/>
    <w:rsid w:val="003129AE"/>
    <w:rsid w:val="003129C3"/>
    <w:rsid w:val="003129CA"/>
    <w:rsid w:val="003129F4"/>
    <w:rsid w:val="00312A7E"/>
    <w:rsid w:val="00312AE4"/>
    <w:rsid w:val="00312AE9"/>
    <w:rsid w:val="00312B65"/>
    <w:rsid w:val="00312C48"/>
    <w:rsid w:val="00312C97"/>
    <w:rsid w:val="00312D85"/>
    <w:rsid w:val="00312D8B"/>
    <w:rsid w:val="00312E12"/>
    <w:rsid w:val="00312F7F"/>
    <w:rsid w:val="00313007"/>
    <w:rsid w:val="0031302C"/>
    <w:rsid w:val="003130A2"/>
    <w:rsid w:val="003130D4"/>
    <w:rsid w:val="0031311B"/>
    <w:rsid w:val="00313140"/>
    <w:rsid w:val="0031314B"/>
    <w:rsid w:val="00313407"/>
    <w:rsid w:val="00313415"/>
    <w:rsid w:val="0031341D"/>
    <w:rsid w:val="0031345D"/>
    <w:rsid w:val="0031347F"/>
    <w:rsid w:val="003134DB"/>
    <w:rsid w:val="0031357D"/>
    <w:rsid w:val="003135AE"/>
    <w:rsid w:val="0031379F"/>
    <w:rsid w:val="003137A9"/>
    <w:rsid w:val="003137C9"/>
    <w:rsid w:val="00313996"/>
    <w:rsid w:val="003139E4"/>
    <w:rsid w:val="00313B89"/>
    <w:rsid w:val="00313BAC"/>
    <w:rsid w:val="00313BF3"/>
    <w:rsid w:val="00313C10"/>
    <w:rsid w:val="00313C6D"/>
    <w:rsid w:val="00313D12"/>
    <w:rsid w:val="00313D85"/>
    <w:rsid w:val="00313DE0"/>
    <w:rsid w:val="00313DFC"/>
    <w:rsid w:val="00314090"/>
    <w:rsid w:val="00314106"/>
    <w:rsid w:val="0031412B"/>
    <w:rsid w:val="00314151"/>
    <w:rsid w:val="0031417A"/>
    <w:rsid w:val="003141B1"/>
    <w:rsid w:val="003141BA"/>
    <w:rsid w:val="003141EA"/>
    <w:rsid w:val="00314204"/>
    <w:rsid w:val="00314286"/>
    <w:rsid w:val="003142CE"/>
    <w:rsid w:val="003142DA"/>
    <w:rsid w:val="003146A6"/>
    <w:rsid w:val="003147B7"/>
    <w:rsid w:val="00314802"/>
    <w:rsid w:val="00314974"/>
    <w:rsid w:val="0031497E"/>
    <w:rsid w:val="003149BB"/>
    <w:rsid w:val="003149E0"/>
    <w:rsid w:val="00314A19"/>
    <w:rsid w:val="00314A40"/>
    <w:rsid w:val="00314AA9"/>
    <w:rsid w:val="00314B27"/>
    <w:rsid w:val="00314B61"/>
    <w:rsid w:val="00314BAA"/>
    <w:rsid w:val="00314BCC"/>
    <w:rsid w:val="00314D7B"/>
    <w:rsid w:val="00314D91"/>
    <w:rsid w:val="00314E96"/>
    <w:rsid w:val="00314F7F"/>
    <w:rsid w:val="00314FFF"/>
    <w:rsid w:val="00315036"/>
    <w:rsid w:val="003151B8"/>
    <w:rsid w:val="0031520F"/>
    <w:rsid w:val="00315251"/>
    <w:rsid w:val="003152B3"/>
    <w:rsid w:val="00315313"/>
    <w:rsid w:val="003153C3"/>
    <w:rsid w:val="003153E0"/>
    <w:rsid w:val="003154A0"/>
    <w:rsid w:val="003154AC"/>
    <w:rsid w:val="003154F9"/>
    <w:rsid w:val="003155B9"/>
    <w:rsid w:val="00315665"/>
    <w:rsid w:val="0031571D"/>
    <w:rsid w:val="00315780"/>
    <w:rsid w:val="00315804"/>
    <w:rsid w:val="00315824"/>
    <w:rsid w:val="0031582F"/>
    <w:rsid w:val="0031592F"/>
    <w:rsid w:val="003159B4"/>
    <w:rsid w:val="003159E1"/>
    <w:rsid w:val="00315A29"/>
    <w:rsid w:val="00315A49"/>
    <w:rsid w:val="00315A75"/>
    <w:rsid w:val="00315AAF"/>
    <w:rsid w:val="00315AF4"/>
    <w:rsid w:val="00315B6B"/>
    <w:rsid w:val="00315B9A"/>
    <w:rsid w:val="00315C40"/>
    <w:rsid w:val="00315C68"/>
    <w:rsid w:val="00315D99"/>
    <w:rsid w:val="00315E1B"/>
    <w:rsid w:val="00315E4B"/>
    <w:rsid w:val="00315E4E"/>
    <w:rsid w:val="00315E87"/>
    <w:rsid w:val="00315F8E"/>
    <w:rsid w:val="00315FD5"/>
    <w:rsid w:val="00316035"/>
    <w:rsid w:val="00316050"/>
    <w:rsid w:val="0031624E"/>
    <w:rsid w:val="0031626F"/>
    <w:rsid w:val="003162A4"/>
    <w:rsid w:val="003162DF"/>
    <w:rsid w:val="003163DE"/>
    <w:rsid w:val="00316500"/>
    <w:rsid w:val="0031650E"/>
    <w:rsid w:val="003165F8"/>
    <w:rsid w:val="0031666A"/>
    <w:rsid w:val="00316673"/>
    <w:rsid w:val="003166A8"/>
    <w:rsid w:val="00316726"/>
    <w:rsid w:val="0031676A"/>
    <w:rsid w:val="00316799"/>
    <w:rsid w:val="003167E0"/>
    <w:rsid w:val="00316886"/>
    <w:rsid w:val="003169A5"/>
    <w:rsid w:val="003169B1"/>
    <w:rsid w:val="003169EE"/>
    <w:rsid w:val="003169FA"/>
    <w:rsid w:val="00316BC7"/>
    <w:rsid w:val="00316C6C"/>
    <w:rsid w:val="00316CC1"/>
    <w:rsid w:val="00316E46"/>
    <w:rsid w:val="00316E7C"/>
    <w:rsid w:val="00316E83"/>
    <w:rsid w:val="00316E88"/>
    <w:rsid w:val="00316E99"/>
    <w:rsid w:val="00316ED6"/>
    <w:rsid w:val="00316EE7"/>
    <w:rsid w:val="00316F7A"/>
    <w:rsid w:val="00317009"/>
    <w:rsid w:val="0031700D"/>
    <w:rsid w:val="003170D6"/>
    <w:rsid w:val="00317104"/>
    <w:rsid w:val="0031710F"/>
    <w:rsid w:val="0031713B"/>
    <w:rsid w:val="00317159"/>
    <w:rsid w:val="00317165"/>
    <w:rsid w:val="0031718C"/>
    <w:rsid w:val="0031726A"/>
    <w:rsid w:val="003172F5"/>
    <w:rsid w:val="00317300"/>
    <w:rsid w:val="0031730B"/>
    <w:rsid w:val="00317391"/>
    <w:rsid w:val="00317441"/>
    <w:rsid w:val="003174B5"/>
    <w:rsid w:val="003174DB"/>
    <w:rsid w:val="003174F5"/>
    <w:rsid w:val="00317515"/>
    <w:rsid w:val="00317544"/>
    <w:rsid w:val="00317590"/>
    <w:rsid w:val="00317632"/>
    <w:rsid w:val="00317732"/>
    <w:rsid w:val="003177FA"/>
    <w:rsid w:val="00317848"/>
    <w:rsid w:val="0031796B"/>
    <w:rsid w:val="003179F6"/>
    <w:rsid w:val="00317AA4"/>
    <w:rsid w:val="00317B49"/>
    <w:rsid w:val="00317DA3"/>
    <w:rsid w:val="00317DB4"/>
    <w:rsid w:val="00317DE6"/>
    <w:rsid w:val="00317E2B"/>
    <w:rsid w:val="00317E70"/>
    <w:rsid w:val="00317EAF"/>
    <w:rsid w:val="00317ED9"/>
    <w:rsid w:val="00317F26"/>
    <w:rsid w:val="00317F40"/>
    <w:rsid w:val="00317F87"/>
    <w:rsid w:val="003200F9"/>
    <w:rsid w:val="00320126"/>
    <w:rsid w:val="0032012F"/>
    <w:rsid w:val="0032016D"/>
    <w:rsid w:val="00320244"/>
    <w:rsid w:val="003202A0"/>
    <w:rsid w:val="0032032F"/>
    <w:rsid w:val="0032039D"/>
    <w:rsid w:val="003203AC"/>
    <w:rsid w:val="00320401"/>
    <w:rsid w:val="00320456"/>
    <w:rsid w:val="00320469"/>
    <w:rsid w:val="003204C9"/>
    <w:rsid w:val="003204DC"/>
    <w:rsid w:val="003204E1"/>
    <w:rsid w:val="0032053B"/>
    <w:rsid w:val="0032055D"/>
    <w:rsid w:val="003205A2"/>
    <w:rsid w:val="00320685"/>
    <w:rsid w:val="00320708"/>
    <w:rsid w:val="0032082A"/>
    <w:rsid w:val="00320837"/>
    <w:rsid w:val="00320848"/>
    <w:rsid w:val="003208B5"/>
    <w:rsid w:val="003209D9"/>
    <w:rsid w:val="00320A11"/>
    <w:rsid w:val="00320A28"/>
    <w:rsid w:val="00320A4C"/>
    <w:rsid w:val="00320A87"/>
    <w:rsid w:val="00320A88"/>
    <w:rsid w:val="00320AAD"/>
    <w:rsid w:val="00320AD3"/>
    <w:rsid w:val="00320C06"/>
    <w:rsid w:val="00320C11"/>
    <w:rsid w:val="00320CE0"/>
    <w:rsid w:val="00320D4F"/>
    <w:rsid w:val="00320D6D"/>
    <w:rsid w:val="00320DA2"/>
    <w:rsid w:val="00320E0B"/>
    <w:rsid w:val="00320E19"/>
    <w:rsid w:val="00320E88"/>
    <w:rsid w:val="00320F1E"/>
    <w:rsid w:val="00320F4C"/>
    <w:rsid w:val="00320FB8"/>
    <w:rsid w:val="00320FEB"/>
    <w:rsid w:val="00321008"/>
    <w:rsid w:val="00321019"/>
    <w:rsid w:val="00321038"/>
    <w:rsid w:val="0032106B"/>
    <w:rsid w:val="0032107F"/>
    <w:rsid w:val="003210DA"/>
    <w:rsid w:val="00321108"/>
    <w:rsid w:val="0032110E"/>
    <w:rsid w:val="00321358"/>
    <w:rsid w:val="00321410"/>
    <w:rsid w:val="00321489"/>
    <w:rsid w:val="0032149B"/>
    <w:rsid w:val="003215BA"/>
    <w:rsid w:val="003215EA"/>
    <w:rsid w:val="003216C0"/>
    <w:rsid w:val="0032171E"/>
    <w:rsid w:val="00321935"/>
    <w:rsid w:val="00321964"/>
    <w:rsid w:val="0032197E"/>
    <w:rsid w:val="003219B0"/>
    <w:rsid w:val="00321BB1"/>
    <w:rsid w:val="00321C2C"/>
    <w:rsid w:val="00321CC3"/>
    <w:rsid w:val="00321CD2"/>
    <w:rsid w:val="00321DE8"/>
    <w:rsid w:val="00321E79"/>
    <w:rsid w:val="00321E8D"/>
    <w:rsid w:val="00321E99"/>
    <w:rsid w:val="00321EE4"/>
    <w:rsid w:val="00321F0E"/>
    <w:rsid w:val="00321FC9"/>
    <w:rsid w:val="00321FFC"/>
    <w:rsid w:val="00322009"/>
    <w:rsid w:val="00322046"/>
    <w:rsid w:val="00322049"/>
    <w:rsid w:val="0032206C"/>
    <w:rsid w:val="00322097"/>
    <w:rsid w:val="0032211B"/>
    <w:rsid w:val="00322156"/>
    <w:rsid w:val="00322161"/>
    <w:rsid w:val="00322184"/>
    <w:rsid w:val="00322196"/>
    <w:rsid w:val="003221D1"/>
    <w:rsid w:val="003222AA"/>
    <w:rsid w:val="0032237D"/>
    <w:rsid w:val="003223AB"/>
    <w:rsid w:val="0032251A"/>
    <w:rsid w:val="00322531"/>
    <w:rsid w:val="003225DF"/>
    <w:rsid w:val="003225E3"/>
    <w:rsid w:val="003225E7"/>
    <w:rsid w:val="0032261A"/>
    <w:rsid w:val="0032265C"/>
    <w:rsid w:val="00322681"/>
    <w:rsid w:val="00322713"/>
    <w:rsid w:val="00322750"/>
    <w:rsid w:val="003227DB"/>
    <w:rsid w:val="003227F8"/>
    <w:rsid w:val="003228C1"/>
    <w:rsid w:val="0032294A"/>
    <w:rsid w:val="003229BA"/>
    <w:rsid w:val="003229FA"/>
    <w:rsid w:val="00322A0D"/>
    <w:rsid w:val="00322A4E"/>
    <w:rsid w:val="00322A9C"/>
    <w:rsid w:val="00322B08"/>
    <w:rsid w:val="00322C86"/>
    <w:rsid w:val="00322DCC"/>
    <w:rsid w:val="00322E00"/>
    <w:rsid w:val="00322EB8"/>
    <w:rsid w:val="00322EC8"/>
    <w:rsid w:val="00322EE8"/>
    <w:rsid w:val="00322F31"/>
    <w:rsid w:val="00322F72"/>
    <w:rsid w:val="00322F75"/>
    <w:rsid w:val="00322FB5"/>
    <w:rsid w:val="0032304B"/>
    <w:rsid w:val="003230AB"/>
    <w:rsid w:val="0032324C"/>
    <w:rsid w:val="0032325C"/>
    <w:rsid w:val="003233EE"/>
    <w:rsid w:val="0032349D"/>
    <w:rsid w:val="0032349F"/>
    <w:rsid w:val="003234D2"/>
    <w:rsid w:val="00323527"/>
    <w:rsid w:val="00323583"/>
    <w:rsid w:val="00323626"/>
    <w:rsid w:val="0032365D"/>
    <w:rsid w:val="003236A9"/>
    <w:rsid w:val="003236B0"/>
    <w:rsid w:val="003236E9"/>
    <w:rsid w:val="0032372F"/>
    <w:rsid w:val="0032376A"/>
    <w:rsid w:val="0032379A"/>
    <w:rsid w:val="003237A4"/>
    <w:rsid w:val="0032382F"/>
    <w:rsid w:val="00323831"/>
    <w:rsid w:val="0032389B"/>
    <w:rsid w:val="003238CF"/>
    <w:rsid w:val="003238E7"/>
    <w:rsid w:val="00323A77"/>
    <w:rsid w:val="00323B58"/>
    <w:rsid w:val="00323B9C"/>
    <w:rsid w:val="00323BE4"/>
    <w:rsid w:val="00323BFB"/>
    <w:rsid w:val="00323D76"/>
    <w:rsid w:val="00323DB0"/>
    <w:rsid w:val="00323EA3"/>
    <w:rsid w:val="00324276"/>
    <w:rsid w:val="003242A8"/>
    <w:rsid w:val="003242F5"/>
    <w:rsid w:val="0032430B"/>
    <w:rsid w:val="003243AA"/>
    <w:rsid w:val="003243CD"/>
    <w:rsid w:val="003244F2"/>
    <w:rsid w:val="00324547"/>
    <w:rsid w:val="0032457A"/>
    <w:rsid w:val="00324650"/>
    <w:rsid w:val="0032465A"/>
    <w:rsid w:val="00324699"/>
    <w:rsid w:val="00324723"/>
    <w:rsid w:val="003247A6"/>
    <w:rsid w:val="0032481E"/>
    <w:rsid w:val="00324832"/>
    <w:rsid w:val="00324853"/>
    <w:rsid w:val="00324882"/>
    <w:rsid w:val="003248D3"/>
    <w:rsid w:val="0032495A"/>
    <w:rsid w:val="00324A4A"/>
    <w:rsid w:val="00324ADF"/>
    <w:rsid w:val="00324B4D"/>
    <w:rsid w:val="00324B57"/>
    <w:rsid w:val="00324BF3"/>
    <w:rsid w:val="00324C6C"/>
    <w:rsid w:val="00324C6E"/>
    <w:rsid w:val="00324D04"/>
    <w:rsid w:val="00324DD4"/>
    <w:rsid w:val="00324E7A"/>
    <w:rsid w:val="00324EB7"/>
    <w:rsid w:val="00324EC2"/>
    <w:rsid w:val="00324EED"/>
    <w:rsid w:val="003250DC"/>
    <w:rsid w:val="00325179"/>
    <w:rsid w:val="00325258"/>
    <w:rsid w:val="00325348"/>
    <w:rsid w:val="00325414"/>
    <w:rsid w:val="0032553D"/>
    <w:rsid w:val="00325545"/>
    <w:rsid w:val="00325546"/>
    <w:rsid w:val="0032555B"/>
    <w:rsid w:val="00325567"/>
    <w:rsid w:val="0032557A"/>
    <w:rsid w:val="00325595"/>
    <w:rsid w:val="003255FF"/>
    <w:rsid w:val="003256A2"/>
    <w:rsid w:val="003256CA"/>
    <w:rsid w:val="0032572F"/>
    <w:rsid w:val="003257C7"/>
    <w:rsid w:val="00325885"/>
    <w:rsid w:val="0032596F"/>
    <w:rsid w:val="003259B5"/>
    <w:rsid w:val="00325A19"/>
    <w:rsid w:val="00325A50"/>
    <w:rsid w:val="00325AAB"/>
    <w:rsid w:val="00325B40"/>
    <w:rsid w:val="00325B48"/>
    <w:rsid w:val="00325B76"/>
    <w:rsid w:val="00325B8C"/>
    <w:rsid w:val="00325C4C"/>
    <w:rsid w:val="00325C6B"/>
    <w:rsid w:val="00325C9F"/>
    <w:rsid w:val="00325D1B"/>
    <w:rsid w:val="00325D46"/>
    <w:rsid w:val="00325D55"/>
    <w:rsid w:val="00325D75"/>
    <w:rsid w:val="00325D94"/>
    <w:rsid w:val="00325DD5"/>
    <w:rsid w:val="00325DF2"/>
    <w:rsid w:val="00325E45"/>
    <w:rsid w:val="00325F26"/>
    <w:rsid w:val="0032603B"/>
    <w:rsid w:val="00326046"/>
    <w:rsid w:val="00326092"/>
    <w:rsid w:val="003260F3"/>
    <w:rsid w:val="0032618C"/>
    <w:rsid w:val="003261C0"/>
    <w:rsid w:val="003261D8"/>
    <w:rsid w:val="003261E0"/>
    <w:rsid w:val="00326221"/>
    <w:rsid w:val="003262A1"/>
    <w:rsid w:val="00326374"/>
    <w:rsid w:val="003264A8"/>
    <w:rsid w:val="00326501"/>
    <w:rsid w:val="003265BE"/>
    <w:rsid w:val="003265E2"/>
    <w:rsid w:val="0032660C"/>
    <w:rsid w:val="00326626"/>
    <w:rsid w:val="0032668F"/>
    <w:rsid w:val="003266A7"/>
    <w:rsid w:val="003266FB"/>
    <w:rsid w:val="0032671F"/>
    <w:rsid w:val="0032675F"/>
    <w:rsid w:val="00326784"/>
    <w:rsid w:val="0032680F"/>
    <w:rsid w:val="003268DB"/>
    <w:rsid w:val="003268F1"/>
    <w:rsid w:val="003269D2"/>
    <w:rsid w:val="00326A55"/>
    <w:rsid w:val="00326A6A"/>
    <w:rsid w:val="00326AF9"/>
    <w:rsid w:val="00326B14"/>
    <w:rsid w:val="00326B37"/>
    <w:rsid w:val="00326B38"/>
    <w:rsid w:val="00326C83"/>
    <w:rsid w:val="00326CED"/>
    <w:rsid w:val="00326D25"/>
    <w:rsid w:val="00326D81"/>
    <w:rsid w:val="00326DA6"/>
    <w:rsid w:val="00326DAE"/>
    <w:rsid w:val="00326EAD"/>
    <w:rsid w:val="00326FAF"/>
    <w:rsid w:val="00327022"/>
    <w:rsid w:val="003270BA"/>
    <w:rsid w:val="00327101"/>
    <w:rsid w:val="0032718F"/>
    <w:rsid w:val="003273B2"/>
    <w:rsid w:val="003273B5"/>
    <w:rsid w:val="00327583"/>
    <w:rsid w:val="0032758B"/>
    <w:rsid w:val="003275EC"/>
    <w:rsid w:val="00327614"/>
    <w:rsid w:val="003276BD"/>
    <w:rsid w:val="00327740"/>
    <w:rsid w:val="0032777E"/>
    <w:rsid w:val="003277AE"/>
    <w:rsid w:val="003277D7"/>
    <w:rsid w:val="003277DB"/>
    <w:rsid w:val="00327812"/>
    <w:rsid w:val="0032786D"/>
    <w:rsid w:val="00327A68"/>
    <w:rsid w:val="00327B0E"/>
    <w:rsid w:val="00327B56"/>
    <w:rsid w:val="00327B73"/>
    <w:rsid w:val="00327BED"/>
    <w:rsid w:val="00327C17"/>
    <w:rsid w:val="00327C4E"/>
    <w:rsid w:val="00327C51"/>
    <w:rsid w:val="00327C5D"/>
    <w:rsid w:val="00327CE9"/>
    <w:rsid w:val="00327D12"/>
    <w:rsid w:val="00327EBC"/>
    <w:rsid w:val="00327F14"/>
    <w:rsid w:val="00327FED"/>
    <w:rsid w:val="0032AC9B"/>
    <w:rsid w:val="003300E3"/>
    <w:rsid w:val="0033017C"/>
    <w:rsid w:val="003301C3"/>
    <w:rsid w:val="003301CD"/>
    <w:rsid w:val="003302B1"/>
    <w:rsid w:val="00330303"/>
    <w:rsid w:val="00330414"/>
    <w:rsid w:val="00330591"/>
    <w:rsid w:val="003306F7"/>
    <w:rsid w:val="00330790"/>
    <w:rsid w:val="003307F5"/>
    <w:rsid w:val="00330827"/>
    <w:rsid w:val="003309F8"/>
    <w:rsid w:val="00330A05"/>
    <w:rsid w:val="00330B04"/>
    <w:rsid w:val="00330B1D"/>
    <w:rsid w:val="00330B99"/>
    <w:rsid w:val="00330C36"/>
    <w:rsid w:val="00330C76"/>
    <w:rsid w:val="00330C9D"/>
    <w:rsid w:val="00330D4F"/>
    <w:rsid w:val="00330E05"/>
    <w:rsid w:val="00330E28"/>
    <w:rsid w:val="00330E4F"/>
    <w:rsid w:val="00330E72"/>
    <w:rsid w:val="00330EC4"/>
    <w:rsid w:val="00330FDA"/>
    <w:rsid w:val="00330FDC"/>
    <w:rsid w:val="00331007"/>
    <w:rsid w:val="00331103"/>
    <w:rsid w:val="00331203"/>
    <w:rsid w:val="00331248"/>
    <w:rsid w:val="0033130D"/>
    <w:rsid w:val="0033131A"/>
    <w:rsid w:val="00331335"/>
    <w:rsid w:val="00331347"/>
    <w:rsid w:val="0033136B"/>
    <w:rsid w:val="003313B6"/>
    <w:rsid w:val="003313F6"/>
    <w:rsid w:val="003313FC"/>
    <w:rsid w:val="0033141C"/>
    <w:rsid w:val="00331420"/>
    <w:rsid w:val="003314C7"/>
    <w:rsid w:val="003314DF"/>
    <w:rsid w:val="003315C6"/>
    <w:rsid w:val="00331754"/>
    <w:rsid w:val="0033178E"/>
    <w:rsid w:val="003317B8"/>
    <w:rsid w:val="003317BC"/>
    <w:rsid w:val="0033181C"/>
    <w:rsid w:val="0033187E"/>
    <w:rsid w:val="003318A9"/>
    <w:rsid w:val="003318CC"/>
    <w:rsid w:val="00331A0E"/>
    <w:rsid w:val="00331A61"/>
    <w:rsid w:val="00331AE2"/>
    <w:rsid w:val="00331BBA"/>
    <w:rsid w:val="00331BF7"/>
    <w:rsid w:val="00331C20"/>
    <w:rsid w:val="00331DAB"/>
    <w:rsid w:val="00331DF4"/>
    <w:rsid w:val="00331EE5"/>
    <w:rsid w:val="00331F0B"/>
    <w:rsid w:val="00331F11"/>
    <w:rsid w:val="00331F64"/>
    <w:rsid w:val="00331F73"/>
    <w:rsid w:val="00331F9B"/>
    <w:rsid w:val="00332033"/>
    <w:rsid w:val="00332083"/>
    <w:rsid w:val="00332085"/>
    <w:rsid w:val="003320D9"/>
    <w:rsid w:val="00332161"/>
    <w:rsid w:val="00332218"/>
    <w:rsid w:val="0033229E"/>
    <w:rsid w:val="0033234D"/>
    <w:rsid w:val="00332380"/>
    <w:rsid w:val="0033249D"/>
    <w:rsid w:val="003324B2"/>
    <w:rsid w:val="00332543"/>
    <w:rsid w:val="003326A4"/>
    <w:rsid w:val="00332743"/>
    <w:rsid w:val="0033289E"/>
    <w:rsid w:val="003328FF"/>
    <w:rsid w:val="00332907"/>
    <w:rsid w:val="003329B6"/>
    <w:rsid w:val="003329C5"/>
    <w:rsid w:val="00332A65"/>
    <w:rsid w:val="00332A72"/>
    <w:rsid w:val="00332AC7"/>
    <w:rsid w:val="00332ADA"/>
    <w:rsid w:val="00332B68"/>
    <w:rsid w:val="00332B9C"/>
    <w:rsid w:val="00332BBB"/>
    <w:rsid w:val="00332CFD"/>
    <w:rsid w:val="00332D23"/>
    <w:rsid w:val="00332D57"/>
    <w:rsid w:val="00332D5A"/>
    <w:rsid w:val="00332EC5"/>
    <w:rsid w:val="00332F28"/>
    <w:rsid w:val="00332FEB"/>
    <w:rsid w:val="00333028"/>
    <w:rsid w:val="00333065"/>
    <w:rsid w:val="003330AE"/>
    <w:rsid w:val="003330C4"/>
    <w:rsid w:val="00333177"/>
    <w:rsid w:val="00333274"/>
    <w:rsid w:val="003332B1"/>
    <w:rsid w:val="003332D1"/>
    <w:rsid w:val="003332F0"/>
    <w:rsid w:val="003333B1"/>
    <w:rsid w:val="003333D5"/>
    <w:rsid w:val="0033345B"/>
    <w:rsid w:val="0033346A"/>
    <w:rsid w:val="00333519"/>
    <w:rsid w:val="00333524"/>
    <w:rsid w:val="0033362E"/>
    <w:rsid w:val="0033369E"/>
    <w:rsid w:val="00333726"/>
    <w:rsid w:val="00333775"/>
    <w:rsid w:val="0033378C"/>
    <w:rsid w:val="003337F4"/>
    <w:rsid w:val="003337F8"/>
    <w:rsid w:val="00333922"/>
    <w:rsid w:val="00333975"/>
    <w:rsid w:val="00333976"/>
    <w:rsid w:val="00333981"/>
    <w:rsid w:val="00333984"/>
    <w:rsid w:val="003339B0"/>
    <w:rsid w:val="00333A71"/>
    <w:rsid w:val="00333A99"/>
    <w:rsid w:val="00333ACF"/>
    <w:rsid w:val="00333BBD"/>
    <w:rsid w:val="00333C1F"/>
    <w:rsid w:val="00333C49"/>
    <w:rsid w:val="00333CA4"/>
    <w:rsid w:val="00333CE8"/>
    <w:rsid w:val="00333D44"/>
    <w:rsid w:val="00333DE1"/>
    <w:rsid w:val="00333DFA"/>
    <w:rsid w:val="00333E23"/>
    <w:rsid w:val="00333EA3"/>
    <w:rsid w:val="00333F35"/>
    <w:rsid w:val="00333F58"/>
    <w:rsid w:val="00333F5F"/>
    <w:rsid w:val="0033404B"/>
    <w:rsid w:val="003340FB"/>
    <w:rsid w:val="003341C3"/>
    <w:rsid w:val="0033422F"/>
    <w:rsid w:val="00334283"/>
    <w:rsid w:val="00334294"/>
    <w:rsid w:val="00334342"/>
    <w:rsid w:val="003343A6"/>
    <w:rsid w:val="003343B2"/>
    <w:rsid w:val="003344BC"/>
    <w:rsid w:val="00334521"/>
    <w:rsid w:val="0033457D"/>
    <w:rsid w:val="00334587"/>
    <w:rsid w:val="0033462A"/>
    <w:rsid w:val="0033471C"/>
    <w:rsid w:val="0033472B"/>
    <w:rsid w:val="003348B5"/>
    <w:rsid w:val="003348E0"/>
    <w:rsid w:val="003349C6"/>
    <w:rsid w:val="00334A1E"/>
    <w:rsid w:val="00334A30"/>
    <w:rsid w:val="00334A38"/>
    <w:rsid w:val="00334A85"/>
    <w:rsid w:val="00334AE6"/>
    <w:rsid w:val="00334B77"/>
    <w:rsid w:val="00334BEF"/>
    <w:rsid w:val="00334C05"/>
    <w:rsid w:val="00334C48"/>
    <w:rsid w:val="00334CA3"/>
    <w:rsid w:val="00334CD7"/>
    <w:rsid w:val="00334CE6"/>
    <w:rsid w:val="00334D64"/>
    <w:rsid w:val="00334DD8"/>
    <w:rsid w:val="00334E31"/>
    <w:rsid w:val="00334E36"/>
    <w:rsid w:val="00334EBB"/>
    <w:rsid w:val="00334EBD"/>
    <w:rsid w:val="00334EC9"/>
    <w:rsid w:val="00334F27"/>
    <w:rsid w:val="00334F61"/>
    <w:rsid w:val="00335071"/>
    <w:rsid w:val="003350C3"/>
    <w:rsid w:val="0033514A"/>
    <w:rsid w:val="0033514B"/>
    <w:rsid w:val="00335184"/>
    <w:rsid w:val="003351A3"/>
    <w:rsid w:val="003351B9"/>
    <w:rsid w:val="003351E8"/>
    <w:rsid w:val="00335200"/>
    <w:rsid w:val="00335217"/>
    <w:rsid w:val="0033526B"/>
    <w:rsid w:val="003352B1"/>
    <w:rsid w:val="00335333"/>
    <w:rsid w:val="00335356"/>
    <w:rsid w:val="003353CE"/>
    <w:rsid w:val="00335411"/>
    <w:rsid w:val="0033543B"/>
    <w:rsid w:val="00335460"/>
    <w:rsid w:val="00335475"/>
    <w:rsid w:val="00335571"/>
    <w:rsid w:val="00335585"/>
    <w:rsid w:val="003355BB"/>
    <w:rsid w:val="00335744"/>
    <w:rsid w:val="00335769"/>
    <w:rsid w:val="0033578D"/>
    <w:rsid w:val="00335830"/>
    <w:rsid w:val="0033585E"/>
    <w:rsid w:val="00335870"/>
    <w:rsid w:val="0033587F"/>
    <w:rsid w:val="003358E1"/>
    <w:rsid w:val="003358EF"/>
    <w:rsid w:val="00335970"/>
    <w:rsid w:val="00335A26"/>
    <w:rsid w:val="00335A99"/>
    <w:rsid w:val="00335AA3"/>
    <w:rsid w:val="00335B2D"/>
    <w:rsid w:val="00335B49"/>
    <w:rsid w:val="00335C3A"/>
    <w:rsid w:val="00335C65"/>
    <w:rsid w:val="00335C9E"/>
    <w:rsid w:val="00335CA2"/>
    <w:rsid w:val="00335CB4"/>
    <w:rsid w:val="00335DF0"/>
    <w:rsid w:val="00335E55"/>
    <w:rsid w:val="00335E8C"/>
    <w:rsid w:val="00335ECD"/>
    <w:rsid w:val="00335F48"/>
    <w:rsid w:val="00335FB6"/>
    <w:rsid w:val="0033608A"/>
    <w:rsid w:val="003360B0"/>
    <w:rsid w:val="0033616E"/>
    <w:rsid w:val="003361B2"/>
    <w:rsid w:val="0033627E"/>
    <w:rsid w:val="003362D2"/>
    <w:rsid w:val="003362EB"/>
    <w:rsid w:val="00336308"/>
    <w:rsid w:val="003363AE"/>
    <w:rsid w:val="00336475"/>
    <w:rsid w:val="003364A8"/>
    <w:rsid w:val="003364ED"/>
    <w:rsid w:val="003364F9"/>
    <w:rsid w:val="0033653A"/>
    <w:rsid w:val="003365E4"/>
    <w:rsid w:val="00336727"/>
    <w:rsid w:val="0033672F"/>
    <w:rsid w:val="003367AB"/>
    <w:rsid w:val="003367AF"/>
    <w:rsid w:val="003368FC"/>
    <w:rsid w:val="0033698B"/>
    <w:rsid w:val="003369A5"/>
    <w:rsid w:val="003369B3"/>
    <w:rsid w:val="003369EA"/>
    <w:rsid w:val="00336AFC"/>
    <w:rsid w:val="00336B26"/>
    <w:rsid w:val="00336B5E"/>
    <w:rsid w:val="00336B7D"/>
    <w:rsid w:val="00336BB9"/>
    <w:rsid w:val="00336C2A"/>
    <w:rsid w:val="00336C6D"/>
    <w:rsid w:val="00336D43"/>
    <w:rsid w:val="00336DA7"/>
    <w:rsid w:val="00336E6C"/>
    <w:rsid w:val="00336FC3"/>
    <w:rsid w:val="00337058"/>
    <w:rsid w:val="003370AC"/>
    <w:rsid w:val="00337128"/>
    <w:rsid w:val="00337170"/>
    <w:rsid w:val="00337199"/>
    <w:rsid w:val="0033723B"/>
    <w:rsid w:val="0033729F"/>
    <w:rsid w:val="00337366"/>
    <w:rsid w:val="00337407"/>
    <w:rsid w:val="00337482"/>
    <w:rsid w:val="0033748D"/>
    <w:rsid w:val="0033752E"/>
    <w:rsid w:val="003375A5"/>
    <w:rsid w:val="003376D3"/>
    <w:rsid w:val="00337719"/>
    <w:rsid w:val="003377AB"/>
    <w:rsid w:val="00337826"/>
    <w:rsid w:val="00337888"/>
    <w:rsid w:val="00337906"/>
    <w:rsid w:val="003379A9"/>
    <w:rsid w:val="00337A39"/>
    <w:rsid w:val="00337A75"/>
    <w:rsid w:val="00337AA4"/>
    <w:rsid w:val="00337D61"/>
    <w:rsid w:val="00337E0E"/>
    <w:rsid w:val="00337EDC"/>
    <w:rsid w:val="00337EDE"/>
    <w:rsid w:val="003400A1"/>
    <w:rsid w:val="003400CD"/>
    <w:rsid w:val="0034019C"/>
    <w:rsid w:val="003401EA"/>
    <w:rsid w:val="003401F5"/>
    <w:rsid w:val="00340254"/>
    <w:rsid w:val="00340296"/>
    <w:rsid w:val="00340368"/>
    <w:rsid w:val="0034037C"/>
    <w:rsid w:val="00340392"/>
    <w:rsid w:val="0034039A"/>
    <w:rsid w:val="003403A7"/>
    <w:rsid w:val="003403E3"/>
    <w:rsid w:val="003403E9"/>
    <w:rsid w:val="00340401"/>
    <w:rsid w:val="00340415"/>
    <w:rsid w:val="00340466"/>
    <w:rsid w:val="00340484"/>
    <w:rsid w:val="003404B7"/>
    <w:rsid w:val="003404DC"/>
    <w:rsid w:val="003404E8"/>
    <w:rsid w:val="003404F0"/>
    <w:rsid w:val="00340619"/>
    <w:rsid w:val="0034064C"/>
    <w:rsid w:val="00340719"/>
    <w:rsid w:val="0034073A"/>
    <w:rsid w:val="00340883"/>
    <w:rsid w:val="003408CA"/>
    <w:rsid w:val="0034093E"/>
    <w:rsid w:val="0034099A"/>
    <w:rsid w:val="00340B1C"/>
    <w:rsid w:val="00340B8A"/>
    <w:rsid w:val="00340BA4"/>
    <w:rsid w:val="00340BDE"/>
    <w:rsid w:val="00340D60"/>
    <w:rsid w:val="00340DB4"/>
    <w:rsid w:val="00340E24"/>
    <w:rsid w:val="00340E2F"/>
    <w:rsid w:val="00340E6F"/>
    <w:rsid w:val="00340E7D"/>
    <w:rsid w:val="00340E88"/>
    <w:rsid w:val="00340F49"/>
    <w:rsid w:val="00340FB7"/>
    <w:rsid w:val="00340FCD"/>
    <w:rsid w:val="00340FED"/>
    <w:rsid w:val="0034108B"/>
    <w:rsid w:val="003411A0"/>
    <w:rsid w:val="00341464"/>
    <w:rsid w:val="0034150B"/>
    <w:rsid w:val="0034161E"/>
    <w:rsid w:val="003416EC"/>
    <w:rsid w:val="003416FF"/>
    <w:rsid w:val="0034175B"/>
    <w:rsid w:val="003417BB"/>
    <w:rsid w:val="00341842"/>
    <w:rsid w:val="003418A5"/>
    <w:rsid w:val="003418BF"/>
    <w:rsid w:val="003418F8"/>
    <w:rsid w:val="0034191A"/>
    <w:rsid w:val="003419C3"/>
    <w:rsid w:val="00341ACE"/>
    <w:rsid w:val="00341B64"/>
    <w:rsid w:val="00341BEF"/>
    <w:rsid w:val="00341C12"/>
    <w:rsid w:val="00341C38"/>
    <w:rsid w:val="00341CAF"/>
    <w:rsid w:val="00341CC9"/>
    <w:rsid w:val="00341DB3"/>
    <w:rsid w:val="00341DF1"/>
    <w:rsid w:val="00341E88"/>
    <w:rsid w:val="00341EA1"/>
    <w:rsid w:val="00341F8E"/>
    <w:rsid w:val="00342025"/>
    <w:rsid w:val="00342057"/>
    <w:rsid w:val="00342061"/>
    <w:rsid w:val="003420DB"/>
    <w:rsid w:val="00342155"/>
    <w:rsid w:val="00342188"/>
    <w:rsid w:val="0034218A"/>
    <w:rsid w:val="003421B4"/>
    <w:rsid w:val="003421EC"/>
    <w:rsid w:val="0034222E"/>
    <w:rsid w:val="00342230"/>
    <w:rsid w:val="003422A2"/>
    <w:rsid w:val="003422B7"/>
    <w:rsid w:val="0034232E"/>
    <w:rsid w:val="00342338"/>
    <w:rsid w:val="0034236E"/>
    <w:rsid w:val="003423BE"/>
    <w:rsid w:val="003423CD"/>
    <w:rsid w:val="00342413"/>
    <w:rsid w:val="0034241D"/>
    <w:rsid w:val="00342480"/>
    <w:rsid w:val="00342492"/>
    <w:rsid w:val="003424A7"/>
    <w:rsid w:val="0034250D"/>
    <w:rsid w:val="00342511"/>
    <w:rsid w:val="00342513"/>
    <w:rsid w:val="00342572"/>
    <w:rsid w:val="003425BF"/>
    <w:rsid w:val="00342665"/>
    <w:rsid w:val="003428F3"/>
    <w:rsid w:val="0034299C"/>
    <w:rsid w:val="003429DC"/>
    <w:rsid w:val="00342A2D"/>
    <w:rsid w:val="00342A79"/>
    <w:rsid w:val="00342AD7"/>
    <w:rsid w:val="00342B09"/>
    <w:rsid w:val="00342B61"/>
    <w:rsid w:val="00342C1B"/>
    <w:rsid w:val="00342C27"/>
    <w:rsid w:val="00342C81"/>
    <w:rsid w:val="00342CF3"/>
    <w:rsid w:val="00342D7E"/>
    <w:rsid w:val="00342D82"/>
    <w:rsid w:val="00342DA2"/>
    <w:rsid w:val="00342DBF"/>
    <w:rsid w:val="00342DC5"/>
    <w:rsid w:val="00342E22"/>
    <w:rsid w:val="00342E40"/>
    <w:rsid w:val="00342E61"/>
    <w:rsid w:val="00342F0A"/>
    <w:rsid w:val="00342F66"/>
    <w:rsid w:val="00342FD7"/>
    <w:rsid w:val="003430D3"/>
    <w:rsid w:val="00343174"/>
    <w:rsid w:val="003431EA"/>
    <w:rsid w:val="0034321C"/>
    <w:rsid w:val="0034322B"/>
    <w:rsid w:val="00343240"/>
    <w:rsid w:val="0034332D"/>
    <w:rsid w:val="00343454"/>
    <w:rsid w:val="0034351A"/>
    <w:rsid w:val="003435F9"/>
    <w:rsid w:val="003435FA"/>
    <w:rsid w:val="003435FD"/>
    <w:rsid w:val="00343607"/>
    <w:rsid w:val="003436B6"/>
    <w:rsid w:val="0034377E"/>
    <w:rsid w:val="0034378A"/>
    <w:rsid w:val="0034393A"/>
    <w:rsid w:val="00343A01"/>
    <w:rsid w:val="00343ADC"/>
    <w:rsid w:val="00343AE6"/>
    <w:rsid w:val="00343AF6"/>
    <w:rsid w:val="00343BB3"/>
    <w:rsid w:val="00343BC3"/>
    <w:rsid w:val="00343BFD"/>
    <w:rsid w:val="00343CF8"/>
    <w:rsid w:val="00343D26"/>
    <w:rsid w:val="00343FC7"/>
    <w:rsid w:val="00343FFE"/>
    <w:rsid w:val="0034401E"/>
    <w:rsid w:val="00344091"/>
    <w:rsid w:val="003440A2"/>
    <w:rsid w:val="003440A5"/>
    <w:rsid w:val="003441E1"/>
    <w:rsid w:val="0034420D"/>
    <w:rsid w:val="0034422F"/>
    <w:rsid w:val="00344289"/>
    <w:rsid w:val="003442ED"/>
    <w:rsid w:val="003443CE"/>
    <w:rsid w:val="003443E4"/>
    <w:rsid w:val="00344420"/>
    <w:rsid w:val="0034454A"/>
    <w:rsid w:val="00344679"/>
    <w:rsid w:val="003446A1"/>
    <w:rsid w:val="0034481E"/>
    <w:rsid w:val="00344827"/>
    <w:rsid w:val="00344873"/>
    <w:rsid w:val="00344889"/>
    <w:rsid w:val="00344897"/>
    <w:rsid w:val="003448B5"/>
    <w:rsid w:val="00344A17"/>
    <w:rsid w:val="00344A42"/>
    <w:rsid w:val="00344A6C"/>
    <w:rsid w:val="00344A8B"/>
    <w:rsid w:val="00344ABA"/>
    <w:rsid w:val="00344ACB"/>
    <w:rsid w:val="00344B1B"/>
    <w:rsid w:val="00344C00"/>
    <w:rsid w:val="00344C24"/>
    <w:rsid w:val="00344C5B"/>
    <w:rsid w:val="00344DDF"/>
    <w:rsid w:val="00344DF2"/>
    <w:rsid w:val="00344E27"/>
    <w:rsid w:val="00344F3A"/>
    <w:rsid w:val="00344F43"/>
    <w:rsid w:val="00344F7B"/>
    <w:rsid w:val="00344FC6"/>
    <w:rsid w:val="00344FD3"/>
    <w:rsid w:val="00345164"/>
    <w:rsid w:val="0034525B"/>
    <w:rsid w:val="003452C2"/>
    <w:rsid w:val="003452F1"/>
    <w:rsid w:val="00345319"/>
    <w:rsid w:val="0034535C"/>
    <w:rsid w:val="00345448"/>
    <w:rsid w:val="003454B6"/>
    <w:rsid w:val="003454C0"/>
    <w:rsid w:val="00345568"/>
    <w:rsid w:val="003457E5"/>
    <w:rsid w:val="00345819"/>
    <w:rsid w:val="0034582F"/>
    <w:rsid w:val="0034586C"/>
    <w:rsid w:val="003458D1"/>
    <w:rsid w:val="00345921"/>
    <w:rsid w:val="00345944"/>
    <w:rsid w:val="0034599C"/>
    <w:rsid w:val="003459CE"/>
    <w:rsid w:val="003459D3"/>
    <w:rsid w:val="00345A30"/>
    <w:rsid w:val="00345A78"/>
    <w:rsid w:val="00345ADD"/>
    <w:rsid w:val="00345B73"/>
    <w:rsid w:val="00345B7C"/>
    <w:rsid w:val="00345BB9"/>
    <w:rsid w:val="00345C0D"/>
    <w:rsid w:val="00345C4C"/>
    <w:rsid w:val="00345CAF"/>
    <w:rsid w:val="00345CC8"/>
    <w:rsid w:val="00345D13"/>
    <w:rsid w:val="00345D3B"/>
    <w:rsid w:val="00345DD7"/>
    <w:rsid w:val="00345DEF"/>
    <w:rsid w:val="00345ED2"/>
    <w:rsid w:val="00345FBA"/>
    <w:rsid w:val="00346004"/>
    <w:rsid w:val="00346017"/>
    <w:rsid w:val="00346026"/>
    <w:rsid w:val="00346042"/>
    <w:rsid w:val="00346062"/>
    <w:rsid w:val="0034612C"/>
    <w:rsid w:val="00346152"/>
    <w:rsid w:val="003461CD"/>
    <w:rsid w:val="003462EF"/>
    <w:rsid w:val="00346346"/>
    <w:rsid w:val="003464A5"/>
    <w:rsid w:val="003464B5"/>
    <w:rsid w:val="0034657D"/>
    <w:rsid w:val="003465AA"/>
    <w:rsid w:val="003465C3"/>
    <w:rsid w:val="0034676C"/>
    <w:rsid w:val="003467AD"/>
    <w:rsid w:val="003467D4"/>
    <w:rsid w:val="00346814"/>
    <w:rsid w:val="00346871"/>
    <w:rsid w:val="00346925"/>
    <w:rsid w:val="003469D8"/>
    <w:rsid w:val="00346A4D"/>
    <w:rsid w:val="00346A6C"/>
    <w:rsid w:val="00346A89"/>
    <w:rsid w:val="00346AD3"/>
    <w:rsid w:val="00346B15"/>
    <w:rsid w:val="00346C18"/>
    <w:rsid w:val="00346C4B"/>
    <w:rsid w:val="00346C56"/>
    <w:rsid w:val="00346D43"/>
    <w:rsid w:val="00346D49"/>
    <w:rsid w:val="00346D84"/>
    <w:rsid w:val="00346DB2"/>
    <w:rsid w:val="00346E23"/>
    <w:rsid w:val="00346E6A"/>
    <w:rsid w:val="00346EEC"/>
    <w:rsid w:val="00346F1E"/>
    <w:rsid w:val="00346F32"/>
    <w:rsid w:val="00347113"/>
    <w:rsid w:val="003471C4"/>
    <w:rsid w:val="00347207"/>
    <w:rsid w:val="00347249"/>
    <w:rsid w:val="003472D5"/>
    <w:rsid w:val="003472FF"/>
    <w:rsid w:val="0034736D"/>
    <w:rsid w:val="003473E7"/>
    <w:rsid w:val="003473E8"/>
    <w:rsid w:val="003474DA"/>
    <w:rsid w:val="003474E1"/>
    <w:rsid w:val="0034752A"/>
    <w:rsid w:val="00347544"/>
    <w:rsid w:val="00347572"/>
    <w:rsid w:val="003475C3"/>
    <w:rsid w:val="003475C6"/>
    <w:rsid w:val="00347680"/>
    <w:rsid w:val="003476AC"/>
    <w:rsid w:val="003476EB"/>
    <w:rsid w:val="00347745"/>
    <w:rsid w:val="003477E2"/>
    <w:rsid w:val="003478BA"/>
    <w:rsid w:val="00347918"/>
    <w:rsid w:val="003479BA"/>
    <w:rsid w:val="00347A39"/>
    <w:rsid w:val="00347A94"/>
    <w:rsid w:val="00347C09"/>
    <w:rsid w:val="00347C8A"/>
    <w:rsid w:val="00347CF9"/>
    <w:rsid w:val="00347D19"/>
    <w:rsid w:val="00347D24"/>
    <w:rsid w:val="00347D2A"/>
    <w:rsid w:val="00347DE3"/>
    <w:rsid w:val="00347E29"/>
    <w:rsid w:val="00347F15"/>
    <w:rsid w:val="00347F57"/>
    <w:rsid w:val="00347FF6"/>
    <w:rsid w:val="0034B00C"/>
    <w:rsid w:val="00350007"/>
    <w:rsid w:val="00350027"/>
    <w:rsid w:val="003500A8"/>
    <w:rsid w:val="00350118"/>
    <w:rsid w:val="00350131"/>
    <w:rsid w:val="00350155"/>
    <w:rsid w:val="003501A5"/>
    <w:rsid w:val="003501B9"/>
    <w:rsid w:val="00350242"/>
    <w:rsid w:val="00350288"/>
    <w:rsid w:val="003502B4"/>
    <w:rsid w:val="00350301"/>
    <w:rsid w:val="00350336"/>
    <w:rsid w:val="00350346"/>
    <w:rsid w:val="0035034C"/>
    <w:rsid w:val="0035034F"/>
    <w:rsid w:val="00350383"/>
    <w:rsid w:val="00350397"/>
    <w:rsid w:val="003504D8"/>
    <w:rsid w:val="00350516"/>
    <w:rsid w:val="00350652"/>
    <w:rsid w:val="0035069B"/>
    <w:rsid w:val="0035069D"/>
    <w:rsid w:val="0035073D"/>
    <w:rsid w:val="00350852"/>
    <w:rsid w:val="00350871"/>
    <w:rsid w:val="0035091C"/>
    <w:rsid w:val="0035091D"/>
    <w:rsid w:val="00350952"/>
    <w:rsid w:val="003509C1"/>
    <w:rsid w:val="00350A00"/>
    <w:rsid w:val="00350A84"/>
    <w:rsid w:val="00350A87"/>
    <w:rsid w:val="00350B1D"/>
    <w:rsid w:val="00350B29"/>
    <w:rsid w:val="00350B39"/>
    <w:rsid w:val="00350B57"/>
    <w:rsid w:val="00350BA6"/>
    <w:rsid w:val="00350BD6"/>
    <w:rsid w:val="00350BE1"/>
    <w:rsid w:val="00350C79"/>
    <w:rsid w:val="00350C8B"/>
    <w:rsid w:val="00350CC6"/>
    <w:rsid w:val="00350D11"/>
    <w:rsid w:val="00350D3A"/>
    <w:rsid w:val="00350E06"/>
    <w:rsid w:val="00350E2A"/>
    <w:rsid w:val="00350E96"/>
    <w:rsid w:val="00350ED3"/>
    <w:rsid w:val="00350F0B"/>
    <w:rsid w:val="00350FD6"/>
    <w:rsid w:val="00351004"/>
    <w:rsid w:val="00351124"/>
    <w:rsid w:val="003511FE"/>
    <w:rsid w:val="00351265"/>
    <w:rsid w:val="0035152F"/>
    <w:rsid w:val="0035157F"/>
    <w:rsid w:val="00351590"/>
    <w:rsid w:val="0035159F"/>
    <w:rsid w:val="003516B1"/>
    <w:rsid w:val="00351794"/>
    <w:rsid w:val="003517A7"/>
    <w:rsid w:val="00351878"/>
    <w:rsid w:val="003519F6"/>
    <w:rsid w:val="00351A36"/>
    <w:rsid w:val="00351A6B"/>
    <w:rsid w:val="00351BBC"/>
    <w:rsid w:val="00351BE9"/>
    <w:rsid w:val="00351C16"/>
    <w:rsid w:val="00351CEF"/>
    <w:rsid w:val="00351D2B"/>
    <w:rsid w:val="00351D37"/>
    <w:rsid w:val="00351D5D"/>
    <w:rsid w:val="00351DCF"/>
    <w:rsid w:val="00351E57"/>
    <w:rsid w:val="00351EA2"/>
    <w:rsid w:val="00351ECC"/>
    <w:rsid w:val="00351FD0"/>
    <w:rsid w:val="00352039"/>
    <w:rsid w:val="00352114"/>
    <w:rsid w:val="0035212D"/>
    <w:rsid w:val="0035218E"/>
    <w:rsid w:val="00352371"/>
    <w:rsid w:val="003523DF"/>
    <w:rsid w:val="0035240F"/>
    <w:rsid w:val="00352515"/>
    <w:rsid w:val="00352548"/>
    <w:rsid w:val="00352589"/>
    <w:rsid w:val="003525A4"/>
    <w:rsid w:val="003526A6"/>
    <w:rsid w:val="00352836"/>
    <w:rsid w:val="0035283C"/>
    <w:rsid w:val="00352863"/>
    <w:rsid w:val="00352897"/>
    <w:rsid w:val="00352959"/>
    <w:rsid w:val="00352BBB"/>
    <w:rsid w:val="00352BC1"/>
    <w:rsid w:val="00352D31"/>
    <w:rsid w:val="00352D94"/>
    <w:rsid w:val="00352DBE"/>
    <w:rsid w:val="00352DF4"/>
    <w:rsid w:val="00352E24"/>
    <w:rsid w:val="00352E8A"/>
    <w:rsid w:val="00352EC0"/>
    <w:rsid w:val="00352F30"/>
    <w:rsid w:val="00352F5E"/>
    <w:rsid w:val="00352F64"/>
    <w:rsid w:val="00352F7A"/>
    <w:rsid w:val="00352F80"/>
    <w:rsid w:val="00352FEF"/>
    <w:rsid w:val="00352FFB"/>
    <w:rsid w:val="0035310F"/>
    <w:rsid w:val="0035312F"/>
    <w:rsid w:val="003531E8"/>
    <w:rsid w:val="003531EC"/>
    <w:rsid w:val="00353215"/>
    <w:rsid w:val="00353270"/>
    <w:rsid w:val="00353365"/>
    <w:rsid w:val="003533BD"/>
    <w:rsid w:val="003533BE"/>
    <w:rsid w:val="003533F8"/>
    <w:rsid w:val="00353410"/>
    <w:rsid w:val="00353451"/>
    <w:rsid w:val="00353512"/>
    <w:rsid w:val="003536B2"/>
    <w:rsid w:val="003537A2"/>
    <w:rsid w:val="003537AD"/>
    <w:rsid w:val="003537B0"/>
    <w:rsid w:val="0035380F"/>
    <w:rsid w:val="00353839"/>
    <w:rsid w:val="003538B9"/>
    <w:rsid w:val="00353A43"/>
    <w:rsid w:val="00353A85"/>
    <w:rsid w:val="00353B86"/>
    <w:rsid w:val="00353BBF"/>
    <w:rsid w:val="00353BD5"/>
    <w:rsid w:val="00353C45"/>
    <w:rsid w:val="00353C6B"/>
    <w:rsid w:val="00353C8A"/>
    <w:rsid w:val="00353CF3"/>
    <w:rsid w:val="00353D91"/>
    <w:rsid w:val="00353DDF"/>
    <w:rsid w:val="00353E62"/>
    <w:rsid w:val="00353EBF"/>
    <w:rsid w:val="00353F2B"/>
    <w:rsid w:val="00353F2C"/>
    <w:rsid w:val="00353F8F"/>
    <w:rsid w:val="00354011"/>
    <w:rsid w:val="003540D1"/>
    <w:rsid w:val="003540DA"/>
    <w:rsid w:val="0035410D"/>
    <w:rsid w:val="003541A6"/>
    <w:rsid w:val="003541AB"/>
    <w:rsid w:val="003542E2"/>
    <w:rsid w:val="0035432C"/>
    <w:rsid w:val="0035437F"/>
    <w:rsid w:val="0035440F"/>
    <w:rsid w:val="00354554"/>
    <w:rsid w:val="00354562"/>
    <w:rsid w:val="003545E3"/>
    <w:rsid w:val="003546D1"/>
    <w:rsid w:val="003546E0"/>
    <w:rsid w:val="00354752"/>
    <w:rsid w:val="0035476E"/>
    <w:rsid w:val="003547CB"/>
    <w:rsid w:val="00354834"/>
    <w:rsid w:val="0035487F"/>
    <w:rsid w:val="0035498A"/>
    <w:rsid w:val="003549D0"/>
    <w:rsid w:val="003549EE"/>
    <w:rsid w:val="00354A95"/>
    <w:rsid w:val="00354ACB"/>
    <w:rsid w:val="00354ADA"/>
    <w:rsid w:val="00354B04"/>
    <w:rsid w:val="00354B07"/>
    <w:rsid w:val="00354B19"/>
    <w:rsid w:val="00354B8C"/>
    <w:rsid w:val="00354C31"/>
    <w:rsid w:val="00354CB6"/>
    <w:rsid w:val="00354D01"/>
    <w:rsid w:val="00354D17"/>
    <w:rsid w:val="00354D77"/>
    <w:rsid w:val="00354DDF"/>
    <w:rsid w:val="00354E00"/>
    <w:rsid w:val="00354E0C"/>
    <w:rsid w:val="00354EA0"/>
    <w:rsid w:val="00354F1B"/>
    <w:rsid w:val="00354F9B"/>
    <w:rsid w:val="0035508A"/>
    <w:rsid w:val="00355125"/>
    <w:rsid w:val="0035515E"/>
    <w:rsid w:val="003551C1"/>
    <w:rsid w:val="00355209"/>
    <w:rsid w:val="00355218"/>
    <w:rsid w:val="0035532D"/>
    <w:rsid w:val="003553BA"/>
    <w:rsid w:val="003553DB"/>
    <w:rsid w:val="00355415"/>
    <w:rsid w:val="00355429"/>
    <w:rsid w:val="003554B0"/>
    <w:rsid w:val="003554F3"/>
    <w:rsid w:val="00355594"/>
    <w:rsid w:val="003555A7"/>
    <w:rsid w:val="00355686"/>
    <w:rsid w:val="003556F8"/>
    <w:rsid w:val="00355794"/>
    <w:rsid w:val="003557DB"/>
    <w:rsid w:val="003558AE"/>
    <w:rsid w:val="003558E8"/>
    <w:rsid w:val="00355933"/>
    <w:rsid w:val="003559CE"/>
    <w:rsid w:val="003559F7"/>
    <w:rsid w:val="00355A7B"/>
    <w:rsid w:val="00355B38"/>
    <w:rsid w:val="00355B8C"/>
    <w:rsid w:val="00355BD5"/>
    <w:rsid w:val="00355BE4"/>
    <w:rsid w:val="00355CAF"/>
    <w:rsid w:val="00355D02"/>
    <w:rsid w:val="00355D2B"/>
    <w:rsid w:val="00355D38"/>
    <w:rsid w:val="00355D46"/>
    <w:rsid w:val="00355DF5"/>
    <w:rsid w:val="00355E6D"/>
    <w:rsid w:val="00355E9B"/>
    <w:rsid w:val="00355EDB"/>
    <w:rsid w:val="00355FC5"/>
    <w:rsid w:val="00356024"/>
    <w:rsid w:val="00356094"/>
    <w:rsid w:val="003560B5"/>
    <w:rsid w:val="0035612D"/>
    <w:rsid w:val="00356271"/>
    <w:rsid w:val="0035631D"/>
    <w:rsid w:val="00356333"/>
    <w:rsid w:val="0035633D"/>
    <w:rsid w:val="003563AF"/>
    <w:rsid w:val="003563BD"/>
    <w:rsid w:val="00356404"/>
    <w:rsid w:val="003564F9"/>
    <w:rsid w:val="00356532"/>
    <w:rsid w:val="0035661D"/>
    <w:rsid w:val="00356734"/>
    <w:rsid w:val="00356757"/>
    <w:rsid w:val="00356890"/>
    <w:rsid w:val="0035698F"/>
    <w:rsid w:val="0035699B"/>
    <w:rsid w:val="003569E1"/>
    <w:rsid w:val="00356A97"/>
    <w:rsid w:val="00356AA9"/>
    <w:rsid w:val="00356B1B"/>
    <w:rsid w:val="00356B3C"/>
    <w:rsid w:val="00356B3E"/>
    <w:rsid w:val="00356B3F"/>
    <w:rsid w:val="00356D81"/>
    <w:rsid w:val="00356D9F"/>
    <w:rsid w:val="00356EF7"/>
    <w:rsid w:val="00356F5E"/>
    <w:rsid w:val="00357005"/>
    <w:rsid w:val="00357009"/>
    <w:rsid w:val="00357111"/>
    <w:rsid w:val="00357127"/>
    <w:rsid w:val="00357141"/>
    <w:rsid w:val="00357178"/>
    <w:rsid w:val="003571CA"/>
    <w:rsid w:val="0035725F"/>
    <w:rsid w:val="003572DB"/>
    <w:rsid w:val="0035734E"/>
    <w:rsid w:val="00357356"/>
    <w:rsid w:val="003573A4"/>
    <w:rsid w:val="003573D6"/>
    <w:rsid w:val="003573F6"/>
    <w:rsid w:val="00357572"/>
    <w:rsid w:val="00357735"/>
    <w:rsid w:val="003577D4"/>
    <w:rsid w:val="003577DD"/>
    <w:rsid w:val="00357840"/>
    <w:rsid w:val="00357842"/>
    <w:rsid w:val="003578AD"/>
    <w:rsid w:val="003578F1"/>
    <w:rsid w:val="00357980"/>
    <w:rsid w:val="00357A81"/>
    <w:rsid w:val="00357ADC"/>
    <w:rsid w:val="00357AE9"/>
    <w:rsid w:val="00357B3C"/>
    <w:rsid w:val="00357B49"/>
    <w:rsid w:val="00357B72"/>
    <w:rsid w:val="00357B75"/>
    <w:rsid w:val="00357B76"/>
    <w:rsid w:val="00357B86"/>
    <w:rsid w:val="00357BF8"/>
    <w:rsid w:val="00357C16"/>
    <w:rsid w:val="00357C4C"/>
    <w:rsid w:val="00357D97"/>
    <w:rsid w:val="00357DA3"/>
    <w:rsid w:val="00357DBB"/>
    <w:rsid w:val="00357E59"/>
    <w:rsid w:val="00357E6D"/>
    <w:rsid w:val="00357EAD"/>
    <w:rsid w:val="00357F84"/>
    <w:rsid w:val="00357FD5"/>
    <w:rsid w:val="0036003C"/>
    <w:rsid w:val="0036007A"/>
    <w:rsid w:val="003600E5"/>
    <w:rsid w:val="0036018C"/>
    <w:rsid w:val="003601EB"/>
    <w:rsid w:val="00360276"/>
    <w:rsid w:val="0036034C"/>
    <w:rsid w:val="0036035C"/>
    <w:rsid w:val="0036035D"/>
    <w:rsid w:val="00360561"/>
    <w:rsid w:val="0036057B"/>
    <w:rsid w:val="0036063C"/>
    <w:rsid w:val="0036067F"/>
    <w:rsid w:val="0036071D"/>
    <w:rsid w:val="003607DB"/>
    <w:rsid w:val="00360804"/>
    <w:rsid w:val="00360834"/>
    <w:rsid w:val="003608A8"/>
    <w:rsid w:val="00360902"/>
    <w:rsid w:val="00360915"/>
    <w:rsid w:val="0036096C"/>
    <w:rsid w:val="0036097A"/>
    <w:rsid w:val="003609AF"/>
    <w:rsid w:val="00360A14"/>
    <w:rsid w:val="00360A28"/>
    <w:rsid w:val="00360A48"/>
    <w:rsid w:val="00360ABE"/>
    <w:rsid w:val="00360B09"/>
    <w:rsid w:val="00360B32"/>
    <w:rsid w:val="00360B44"/>
    <w:rsid w:val="00360B70"/>
    <w:rsid w:val="00360BA7"/>
    <w:rsid w:val="00360C11"/>
    <w:rsid w:val="00360C34"/>
    <w:rsid w:val="00360CAA"/>
    <w:rsid w:val="00360D9A"/>
    <w:rsid w:val="00360E61"/>
    <w:rsid w:val="00360E96"/>
    <w:rsid w:val="00360EEB"/>
    <w:rsid w:val="00360F39"/>
    <w:rsid w:val="00360F65"/>
    <w:rsid w:val="00360FDE"/>
    <w:rsid w:val="0036102C"/>
    <w:rsid w:val="00361162"/>
    <w:rsid w:val="003611F1"/>
    <w:rsid w:val="003611F4"/>
    <w:rsid w:val="00361249"/>
    <w:rsid w:val="00361261"/>
    <w:rsid w:val="003612C6"/>
    <w:rsid w:val="003612D3"/>
    <w:rsid w:val="00361308"/>
    <w:rsid w:val="00361444"/>
    <w:rsid w:val="0036156F"/>
    <w:rsid w:val="003615D6"/>
    <w:rsid w:val="0036162F"/>
    <w:rsid w:val="0036163F"/>
    <w:rsid w:val="00361678"/>
    <w:rsid w:val="003616B2"/>
    <w:rsid w:val="003616C0"/>
    <w:rsid w:val="003616C8"/>
    <w:rsid w:val="003617D6"/>
    <w:rsid w:val="003618BA"/>
    <w:rsid w:val="00361932"/>
    <w:rsid w:val="00361975"/>
    <w:rsid w:val="00361995"/>
    <w:rsid w:val="003619F1"/>
    <w:rsid w:val="00361A6B"/>
    <w:rsid w:val="00361A6F"/>
    <w:rsid w:val="00361B35"/>
    <w:rsid w:val="00361BC9"/>
    <w:rsid w:val="00361C7F"/>
    <w:rsid w:val="00361CD4"/>
    <w:rsid w:val="00361CF5"/>
    <w:rsid w:val="00361D5B"/>
    <w:rsid w:val="00361E9A"/>
    <w:rsid w:val="00361EC1"/>
    <w:rsid w:val="00361F37"/>
    <w:rsid w:val="00361FDF"/>
    <w:rsid w:val="00361FF4"/>
    <w:rsid w:val="0036200B"/>
    <w:rsid w:val="003621F5"/>
    <w:rsid w:val="003623E9"/>
    <w:rsid w:val="0036243F"/>
    <w:rsid w:val="00362579"/>
    <w:rsid w:val="003625FE"/>
    <w:rsid w:val="003626E4"/>
    <w:rsid w:val="003626E7"/>
    <w:rsid w:val="0036275F"/>
    <w:rsid w:val="0036277B"/>
    <w:rsid w:val="0036279B"/>
    <w:rsid w:val="003627AC"/>
    <w:rsid w:val="003627B5"/>
    <w:rsid w:val="0036281D"/>
    <w:rsid w:val="003628C8"/>
    <w:rsid w:val="003628E0"/>
    <w:rsid w:val="0036292F"/>
    <w:rsid w:val="00362952"/>
    <w:rsid w:val="00362954"/>
    <w:rsid w:val="00362961"/>
    <w:rsid w:val="00362964"/>
    <w:rsid w:val="003629D7"/>
    <w:rsid w:val="00362A0B"/>
    <w:rsid w:val="00362A2D"/>
    <w:rsid w:val="00362A35"/>
    <w:rsid w:val="00362A58"/>
    <w:rsid w:val="00362A5A"/>
    <w:rsid w:val="00362C50"/>
    <w:rsid w:val="00362CDA"/>
    <w:rsid w:val="00362D11"/>
    <w:rsid w:val="00362D21"/>
    <w:rsid w:val="00362DA6"/>
    <w:rsid w:val="00362ED6"/>
    <w:rsid w:val="00362F52"/>
    <w:rsid w:val="00362F85"/>
    <w:rsid w:val="00363023"/>
    <w:rsid w:val="0036302B"/>
    <w:rsid w:val="0036309C"/>
    <w:rsid w:val="00363157"/>
    <w:rsid w:val="003631EE"/>
    <w:rsid w:val="00363243"/>
    <w:rsid w:val="003632F6"/>
    <w:rsid w:val="00363311"/>
    <w:rsid w:val="003633C0"/>
    <w:rsid w:val="00363474"/>
    <w:rsid w:val="00363495"/>
    <w:rsid w:val="00363526"/>
    <w:rsid w:val="0036352A"/>
    <w:rsid w:val="003636BB"/>
    <w:rsid w:val="003637A9"/>
    <w:rsid w:val="003637FE"/>
    <w:rsid w:val="0036397F"/>
    <w:rsid w:val="003639AB"/>
    <w:rsid w:val="00363A0A"/>
    <w:rsid w:val="00363A61"/>
    <w:rsid w:val="00363B38"/>
    <w:rsid w:val="00363B9E"/>
    <w:rsid w:val="00363C3C"/>
    <w:rsid w:val="00363C69"/>
    <w:rsid w:val="00363C77"/>
    <w:rsid w:val="00363CC5"/>
    <w:rsid w:val="00363CEE"/>
    <w:rsid w:val="00363D72"/>
    <w:rsid w:val="00363DB6"/>
    <w:rsid w:val="00363E12"/>
    <w:rsid w:val="00363E2C"/>
    <w:rsid w:val="00363E47"/>
    <w:rsid w:val="00363E7B"/>
    <w:rsid w:val="00363FA1"/>
    <w:rsid w:val="00364001"/>
    <w:rsid w:val="00364010"/>
    <w:rsid w:val="0036410B"/>
    <w:rsid w:val="00364142"/>
    <w:rsid w:val="00364214"/>
    <w:rsid w:val="00364288"/>
    <w:rsid w:val="003642EF"/>
    <w:rsid w:val="003643D6"/>
    <w:rsid w:val="003643F8"/>
    <w:rsid w:val="003644AF"/>
    <w:rsid w:val="00364515"/>
    <w:rsid w:val="00364556"/>
    <w:rsid w:val="003645DB"/>
    <w:rsid w:val="0036464D"/>
    <w:rsid w:val="003646A3"/>
    <w:rsid w:val="0036478D"/>
    <w:rsid w:val="0036483D"/>
    <w:rsid w:val="00364861"/>
    <w:rsid w:val="003648D0"/>
    <w:rsid w:val="00364925"/>
    <w:rsid w:val="0036492B"/>
    <w:rsid w:val="0036495A"/>
    <w:rsid w:val="00364A1F"/>
    <w:rsid w:val="00364B1C"/>
    <w:rsid w:val="00364B2A"/>
    <w:rsid w:val="00364B2F"/>
    <w:rsid w:val="00364BD1"/>
    <w:rsid w:val="00364C0F"/>
    <w:rsid w:val="00364D06"/>
    <w:rsid w:val="00364D4B"/>
    <w:rsid w:val="00364D7A"/>
    <w:rsid w:val="00364E2E"/>
    <w:rsid w:val="00364E3D"/>
    <w:rsid w:val="00364EDF"/>
    <w:rsid w:val="00364F7A"/>
    <w:rsid w:val="00364FFF"/>
    <w:rsid w:val="00365016"/>
    <w:rsid w:val="0036502A"/>
    <w:rsid w:val="003650DB"/>
    <w:rsid w:val="003651B5"/>
    <w:rsid w:val="003651D0"/>
    <w:rsid w:val="003651D8"/>
    <w:rsid w:val="003651F4"/>
    <w:rsid w:val="00365219"/>
    <w:rsid w:val="0036525C"/>
    <w:rsid w:val="003652D5"/>
    <w:rsid w:val="003652EE"/>
    <w:rsid w:val="00365364"/>
    <w:rsid w:val="00365369"/>
    <w:rsid w:val="00365486"/>
    <w:rsid w:val="00365496"/>
    <w:rsid w:val="003654E2"/>
    <w:rsid w:val="003655D7"/>
    <w:rsid w:val="003655E6"/>
    <w:rsid w:val="003655EC"/>
    <w:rsid w:val="00365691"/>
    <w:rsid w:val="003656A1"/>
    <w:rsid w:val="003656D9"/>
    <w:rsid w:val="00365700"/>
    <w:rsid w:val="0036572E"/>
    <w:rsid w:val="003657DD"/>
    <w:rsid w:val="0036583C"/>
    <w:rsid w:val="00365913"/>
    <w:rsid w:val="003659D0"/>
    <w:rsid w:val="003659E2"/>
    <w:rsid w:val="00365A01"/>
    <w:rsid w:val="00365A31"/>
    <w:rsid w:val="00365B09"/>
    <w:rsid w:val="00365B21"/>
    <w:rsid w:val="00365CF8"/>
    <w:rsid w:val="00365D81"/>
    <w:rsid w:val="00365E24"/>
    <w:rsid w:val="00365E4B"/>
    <w:rsid w:val="00365EBA"/>
    <w:rsid w:val="00365ED8"/>
    <w:rsid w:val="00365F11"/>
    <w:rsid w:val="00365FBA"/>
    <w:rsid w:val="00365FC7"/>
    <w:rsid w:val="0036601D"/>
    <w:rsid w:val="0036605B"/>
    <w:rsid w:val="00366077"/>
    <w:rsid w:val="003660E6"/>
    <w:rsid w:val="0036610A"/>
    <w:rsid w:val="0036611B"/>
    <w:rsid w:val="003661F1"/>
    <w:rsid w:val="00366259"/>
    <w:rsid w:val="003662A6"/>
    <w:rsid w:val="00366340"/>
    <w:rsid w:val="00366353"/>
    <w:rsid w:val="003663BD"/>
    <w:rsid w:val="0036642D"/>
    <w:rsid w:val="0036649C"/>
    <w:rsid w:val="003665A4"/>
    <w:rsid w:val="003665F5"/>
    <w:rsid w:val="00366680"/>
    <w:rsid w:val="0036672A"/>
    <w:rsid w:val="00366756"/>
    <w:rsid w:val="003667CF"/>
    <w:rsid w:val="003667E2"/>
    <w:rsid w:val="00366BD7"/>
    <w:rsid w:val="00366BE9"/>
    <w:rsid w:val="00366CB4"/>
    <w:rsid w:val="00366CBA"/>
    <w:rsid w:val="00366CCA"/>
    <w:rsid w:val="00366D89"/>
    <w:rsid w:val="00366E44"/>
    <w:rsid w:val="00366F12"/>
    <w:rsid w:val="00366F26"/>
    <w:rsid w:val="00366F49"/>
    <w:rsid w:val="00366F74"/>
    <w:rsid w:val="00366FD8"/>
    <w:rsid w:val="00367120"/>
    <w:rsid w:val="0036716E"/>
    <w:rsid w:val="003672CF"/>
    <w:rsid w:val="00367312"/>
    <w:rsid w:val="0036736C"/>
    <w:rsid w:val="0036738B"/>
    <w:rsid w:val="003673C4"/>
    <w:rsid w:val="0036742B"/>
    <w:rsid w:val="0036759E"/>
    <w:rsid w:val="003676FE"/>
    <w:rsid w:val="00367745"/>
    <w:rsid w:val="0036778A"/>
    <w:rsid w:val="00367882"/>
    <w:rsid w:val="0036793A"/>
    <w:rsid w:val="0036796D"/>
    <w:rsid w:val="00367A4F"/>
    <w:rsid w:val="00367AE7"/>
    <w:rsid w:val="00367B89"/>
    <w:rsid w:val="00367B91"/>
    <w:rsid w:val="00367BEC"/>
    <w:rsid w:val="00367C15"/>
    <w:rsid w:val="00367C70"/>
    <w:rsid w:val="00367CE5"/>
    <w:rsid w:val="00367CFB"/>
    <w:rsid w:val="00367D95"/>
    <w:rsid w:val="00367E55"/>
    <w:rsid w:val="00367E94"/>
    <w:rsid w:val="00367FD3"/>
    <w:rsid w:val="00370074"/>
    <w:rsid w:val="0037007A"/>
    <w:rsid w:val="0037008E"/>
    <w:rsid w:val="0037015F"/>
    <w:rsid w:val="00370192"/>
    <w:rsid w:val="003701B2"/>
    <w:rsid w:val="00370238"/>
    <w:rsid w:val="0037048B"/>
    <w:rsid w:val="003704C6"/>
    <w:rsid w:val="003704FE"/>
    <w:rsid w:val="00370542"/>
    <w:rsid w:val="003707A8"/>
    <w:rsid w:val="00370814"/>
    <w:rsid w:val="003708D5"/>
    <w:rsid w:val="0037096E"/>
    <w:rsid w:val="00370996"/>
    <w:rsid w:val="00370A21"/>
    <w:rsid w:val="00370A4B"/>
    <w:rsid w:val="00370AA9"/>
    <w:rsid w:val="00370AEE"/>
    <w:rsid w:val="00370B7B"/>
    <w:rsid w:val="00370C1E"/>
    <w:rsid w:val="00370C52"/>
    <w:rsid w:val="00370C9C"/>
    <w:rsid w:val="00370CB5"/>
    <w:rsid w:val="00370D7A"/>
    <w:rsid w:val="00370DAB"/>
    <w:rsid w:val="00370DE7"/>
    <w:rsid w:val="00370E41"/>
    <w:rsid w:val="00370ED2"/>
    <w:rsid w:val="00370EE6"/>
    <w:rsid w:val="0037105B"/>
    <w:rsid w:val="00371094"/>
    <w:rsid w:val="00371249"/>
    <w:rsid w:val="003712A2"/>
    <w:rsid w:val="003712B1"/>
    <w:rsid w:val="0037134E"/>
    <w:rsid w:val="003713A6"/>
    <w:rsid w:val="003713C5"/>
    <w:rsid w:val="003713F7"/>
    <w:rsid w:val="00371427"/>
    <w:rsid w:val="0037142C"/>
    <w:rsid w:val="00371444"/>
    <w:rsid w:val="0037146C"/>
    <w:rsid w:val="003714C5"/>
    <w:rsid w:val="003714D9"/>
    <w:rsid w:val="00371584"/>
    <w:rsid w:val="003715D0"/>
    <w:rsid w:val="00371613"/>
    <w:rsid w:val="00371633"/>
    <w:rsid w:val="0037165D"/>
    <w:rsid w:val="003716A6"/>
    <w:rsid w:val="003716A8"/>
    <w:rsid w:val="003716DA"/>
    <w:rsid w:val="003716E0"/>
    <w:rsid w:val="00371766"/>
    <w:rsid w:val="0037177D"/>
    <w:rsid w:val="003717A9"/>
    <w:rsid w:val="003717AD"/>
    <w:rsid w:val="003717DF"/>
    <w:rsid w:val="003717E9"/>
    <w:rsid w:val="003718AA"/>
    <w:rsid w:val="003718D4"/>
    <w:rsid w:val="003718E1"/>
    <w:rsid w:val="003718F5"/>
    <w:rsid w:val="00371902"/>
    <w:rsid w:val="003719A6"/>
    <w:rsid w:val="003719F2"/>
    <w:rsid w:val="00371A44"/>
    <w:rsid w:val="00371B1B"/>
    <w:rsid w:val="00371B64"/>
    <w:rsid w:val="00371C1F"/>
    <w:rsid w:val="00371CF7"/>
    <w:rsid w:val="00371D7C"/>
    <w:rsid w:val="00371DA5"/>
    <w:rsid w:val="00371DC9"/>
    <w:rsid w:val="00371EC2"/>
    <w:rsid w:val="00371ECA"/>
    <w:rsid w:val="00371FA3"/>
    <w:rsid w:val="00372037"/>
    <w:rsid w:val="00372069"/>
    <w:rsid w:val="003721D6"/>
    <w:rsid w:val="00372234"/>
    <w:rsid w:val="0037224D"/>
    <w:rsid w:val="0037233A"/>
    <w:rsid w:val="0037239C"/>
    <w:rsid w:val="003723E4"/>
    <w:rsid w:val="0037244D"/>
    <w:rsid w:val="003724CC"/>
    <w:rsid w:val="0037250B"/>
    <w:rsid w:val="00372529"/>
    <w:rsid w:val="0037253A"/>
    <w:rsid w:val="003725CC"/>
    <w:rsid w:val="00372624"/>
    <w:rsid w:val="0037269B"/>
    <w:rsid w:val="003726EB"/>
    <w:rsid w:val="0037279A"/>
    <w:rsid w:val="003727A7"/>
    <w:rsid w:val="0037293A"/>
    <w:rsid w:val="00372A61"/>
    <w:rsid w:val="00372AAD"/>
    <w:rsid w:val="00372AD1"/>
    <w:rsid w:val="00372B39"/>
    <w:rsid w:val="00372BDA"/>
    <w:rsid w:val="00372BEE"/>
    <w:rsid w:val="00372BF2"/>
    <w:rsid w:val="00372D1C"/>
    <w:rsid w:val="00372D68"/>
    <w:rsid w:val="00372E10"/>
    <w:rsid w:val="00372E2D"/>
    <w:rsid w:val="00372E32"/>
    <w:rsid w:val="00372E7D"/>
    <w:rsid w:val="00372EF9"/>
    <w:rsid w:val="00372F2D"/>
    <w:rsid w:val="00372F8C"/>
    <w:rsid w:val="00372F95"/>
    <w:rsid w:val="00372FF3"/>
    <w:rsid w:val="00373014"/>
    <w:rsid w:val="00373034"/>
    <w:rsid w:val="003730EC"/>
    <w:rsid w:val="0037317F"/>
    <w:rsid w:val="0037318F"/>
    <w:rsid w:val="0037326E"/>
    <w:rsid w:val="00373377"/>
    <w:rsid w:val="00373418"/>
    <w:rsid w:val="0037350C"/>
    <w:rsid w:val="0037365C"/>
    <w:rsid w:val="003736EA"/>
    <w:rsid w:val="003737A3"/>
    <w:rsid w:val="00373817"/>
    <w:rsid w:val="003738D5"/>
    <w:rsid w:val="003738FF"/>
    <w:rsid w:val="00373952"/>
    <w:rsid w:val="0037399E"/>
    <w:rsid w:val="00373A81"/>
    <w:rsid w:val="00373A8B"/>
    <w:rsid w:val="00373A93"/>
    <w:rsid w:val="00373AC8"/>
    <w:rsid w:val="00373B2A"/>
    <w:rsid w:val="00373B46"/>
    <w:rsid w:val="00373B78"/>
    <w:rsid w:val="00373BAB"/>
    <w:rsid w:val="00373C3A"/>
    <w:rsid w:val="00373C9A"/>
    <w:rsid w:val="00373CE5"/>
    <w:rsid w:val="00373DB5"/>
    <w:rsid w:val="00373DBD"/>
    <w:rsid w:val="00373DCB"/>
    <w:rsid w:val="00373DEE"/>
    <w:rsid w:val="00373E15"/>
    <w:rsid w:val="00373E2F"/>
    <w:rsid w:val="00373EA1"/>
    <w:rsid w:val="00373F15"/>
    <w:rsid w:val="00373F22"/>
    <w:rsid w:val="00373F76"/>
    <w:rsid w:val="00374135"/>
    <w:rsid w:val="00374192"/>
    <w:rsid w:val="003741CF"/>
    <w:rsid w:val="003741D0"/>
    <w:rsid w:val="0037424B"/>
    <w:rsid w:val="003742BF"/>
    <w:rsid w:val="00374307"/>
    <w:rsid w:val="003743BF"/>
    <w:rsid w:val="003743CB"/>
    <w:rsid w:val="003743F8"/>
    <w:rsid w:val="00374400"/>
    <w:rsid w:val="00374477"/>
    <w:rsid w:val="003744A2"/>
    <w:rsid w:val="003744E1"/>
    <w:rsid w:val="00374512"/>
    <w:rsid w:val="00374520"/>
    <w:rsid w:val="0037479C"/>
    <w:rsid w:val="003748E4"/>
    <w:rsid w:val="0037498F"/>
    <w:rsid w:val="003749F7"/>
    <w:rsid w:val="00374A31"/>
    <w:rsid w:val="00374AA0"/>
    <w:rsid w:val="00374B3C"/>
    <w:rsid w:val="00374BB1"/>
    <w:rsid w:val="00374BF8"/>
    <w:rsid w:val="00374C93"/>
    <w:rsid w:val="00374CB6"/>
    <w:rsid w:val="00374D3C"/>
    <w:rsid w:val="00374DD1"/>
    <w:rsid w:val="00374DD8"/>
    <w:rsid w:val="00374E3E"/>
    <w:rsid w:val="00374ED4"/>
    <w:rsid w:val="00374EF8"/>
    <w:rsid w:val="00375083"/>
    <w:rsid w:val="00375150"/>
    <w:rsid w:val="00375221"/>
    <w:rsid w:val="003752A5"/>
    <w:rsid w:val="00375338"/>
    <w:rsid w:val="0037533B"/>
    <w:rsid w:val="00375406"/>
    <w:rsid w:val="0037546C"/>
    <w:rsid w:val="0037547B"/>
    <w:rsid w:val="00375496"/>
    <w:rsid w:val="003755C4"/>
    <w:rsid w:val="003755D4"/>
    <w:rsid w:val="003755DB"/>
    <w:rsid w:val="00375617"/>
    <w:rsid w:val="0037563E"/>
    <w:rsid w:val="00375640"/>
    <w:rsid w:val="0037566B"/>
    <w:rsid w:val="003756BE"/>
    <w:rsid w:val="0037572A"/>
    <w:rsid w:val="00375743"/>
    <w:rsid w:val="0037575B"/>
    <w:rsid w:val="00375861"/>
    <w:rsid w:val="0037589E"/>
    <w:rsid w:val="003758E0"/>
    <w:rsid w:val="003758EF"/>
    <w:rsid w:val="00375946"/>
    <w:rsid w:val="00375949"/>
    <w:rsid w:val="003759BE"/>
    <w:rsid w:val="003759D0"/>
    <w:rsid w:val="003759D3"/>
    <w:rsid w:val="00375BAF"/>
    <w:rsid w:val="00375C9F"/>
    <w:rsid w:val="00375D26"/>
    <w:rsid w:val="00375D88"/>
    <w:rsid w:val="00375D9C"/>
    <w:rsid w:val="00375DA9"/>
    <w:rsid w:val="00375E4C"/>
    <w:rsid w:val="00375E75"/>
    <w:rsid w:val="00375F4A"/>
    <w:rsid w:val="00375F80"/>
    <w:rsid w:val="003760EB"/>
    <w:rsid w:val="003760EE"/>
    <w:rsid w:val="00376253"/>
    <w:rsid w:val="003762B4"/>
    <w:rsid w:val="003762FC"/>
    <w:rsid w:val="0037632F"/>
    <w:rsid w:val="00376355"/>
    <w:rsid w:val="00376438"/>
    <w:rsid w:val="00376468"/>
    <w:rsid w:val="0037646D"/>
    <w:rsid w:val="003764AC"/>
    <w:rsid w:val="00376600"/>
    <w:rsid w:val="0037664F"/>
    <w:rsid w:val="003766F3"/>
    <w:rsid w:val="0037670E"/>
    <w:rsid w:val="0037677D"/>
    <w:rsid w:val="0037678A"/>
    <w:rsid w:val="003767F6"/>
    <w:rsid w:val="0037681A"/>
    <w:rsid w:val="003768A7"/>
    <w:rsid w:val="0037692D"/>
    <w:rsid w:val="00376944"/>
    <w:rsid w:val="00376948"/>
    <w:rsid w:val="003769C6"/>
    <w:rsid w:val="003769C8"/>
    <w:rsid w:val="00376A4A"/>
    <w:rsid w:val="00376AD6"/>
    <w:rsid w:val="00376B40"/>
    <w:rsid w:val="00376B58"/>
    <w:rsid w:val="00376C0D"/>
    <w:rsid w:val="00376CD0"/>
    <w:rsid w:val="00376CEC"/>
    <w:rsid w:val="00376D65"/>
    <w:rsid w:val="00376E30"/>
    <w:rsid w:val="00376E43"/>
    <w:rsid w:val="00376E87"/>
    <w:rsid w:val="00376EBC"/>
    <w:rsid w:val="00376F35"/>
    <w:rsid w:val="00376FA0"/>
    <w:rsid w:val="00376FE2"/>
    <w:rsid w:val="0037701B"/>
    <w:rsid w:val="00377030"/>
    <w:rsid w:val="00377093"/>
    <w:rsid w:val="0037714B"/>
    <w:rsid w:val="003771F9"/>
    <w:rsid w:val="00377216"/>
    <w:rsid w:val="00377233"/>
    <w:rsid w:val="00377356"/>
    <w:rsid w:val="0037746A"/>
    <w:rsid w:val="003774B4"/>
    <w:rsid w:val="00377572"/>
    <w:rsid w:val="00377575"/>
    <w:rsid w:val="003775FD"/>
    <w:rsid w:val="00377630"/>
    <w:rsid w:val="003776DF"/>
    <w:rsid w:val="00377750"/>
    <w:rsid w:val="003778CD"/>
    <w:rsid w:val="00377A83"/>
    <w:rsid w:val="00377B1F"/>
    <w:rsid w:val="00377B46"/>
    <w:rsid w:val="00377B71"/>
    <w:rsid w:val="00377B8B"/>
    <w:rsid w:val="00377D15"/>
    <w:rsid w:val="00377D6A"/>
    <w:rsid w:val="00377E32"/>
    <w:rsid w:val="00377E3C"/>
    <w:rsid w:val="00377E70"/>
    <w:rsid w:val="00377F6F"/>
    <w:rsid w:val="00377FD1"/>
    <w:rsid w:val="00377FD9"/>
    <w:rsid w:val="00377FF7"/>
    <w:rsid w:val="00380025"/>
    <w:rsid w:val="00380166"/>
    <w:rsid w:val="003801B6"/>
    <w:rsid w:val="003803C9"/>
    <w:rsid w:val="0038040B"/>
    <w:rsid w:val="0038043B"/>
    <w:rsid w:val="00380453"/>
    <w:rsid w:val="0038076B"/>
    <w:rsid w:val="003807DD"/>
    <w:rsid w:val="003807F9"/>
    <w:rsid w:val="00380812"/>
    <w:rsid w:val="0038085F"/>
    <w:rsid w:val="00380886"/>
    <w:rsid w:val="00380896"/>
    <w:rsid w:val="00380900"/>
    <w:rsid w:val="0038090E"/>
    <w:rsid w:val="00380997"/>
    <w:rsid w:val="003809E9"/>
    <w:rsid w:val="00380ABE"/>
    <w:rsid w:val="00380ADC"/>
    <w:rsid w:val="00380B0C"/>
    <w:rsid w:val="00380BD2"/>
    <w:rsid w:val="00380BF2"/>
    <w:rsid w:val="00380C16"/>
    <w:rsid w:val="00380D87"/>
    <w:rsid w:val="00380E60"/>
    <w:rsid w:val="00380EFE"/>
    <w:rsid w:val="00380F47"/>
    <w:rsid w:val="00380F4D"/>
    <w:rsid w:val="00380F8A"/>
    <w:rsid w:val="00380FAA"/>
    <w:rsid w:val="003810E1"/>
    <w:rsid w:val="0038126A"/>
    <w:rsid w:val="003812C8"/>
    <w:rsid w:val="00381311"/>
    <w:rsid w:val="0038136F"/>
    <w:rsid w:val="00381373"/>
    <w:rsid w:val="0038151E"/>
    <w:rsid w:val="003815FD"/>
    <w:rsid w:val="0038165E"/>
    <w:rsid w:val="0038166D"/>
    <w:rsid w:val="00381673"/>
    <w:rsid w:val="003816B3"/>
    <w:rsid w:val="003817D9"/>
    <w:rsid w:val="003817E3"/>
    <w:rsid w:val="00381857"/>
    <w:rsid w:val="003818CF"/>
    <w:rsid w:val="0038191C"/>
    <w:rsid w:val="003819E6"/>
    <w:rsid w:val="00381A37"/>
    <w:rsid w:val="00381A65"/>
    <w:rsid w:val="00381A91"/>
    <w:rsid w:val="00381BE4"/>
    <w:rsid w:val="00381CFF"/>
    <w:rsid w:val="00381D23"/>
    <w:rsid w:val="00381D5E"/>
    <w:rsid w:val="00381D90"/>
    <w:rsid w:val="00381D99"/>
    <w:rsid w:val="00381E40"/>
    <w:rsid w:val="00381E52"/>
    <w:rsid w:val="00381EBC"/>
    <w:rsid w:val="00381ED5"/>
    <w:rsid w:val="00381F85"/>
    <w:rsid w:val="003821CB"/>
    <w:rsid w:val="003821F7"/>
    <w:rsid w:val="0038220B"/>
    <w:rsid w:val="00382244"/>
    <w:rsid w:val="003822E8"/>
    <w:rsid w:val="00382343"/>
    <w:rsid w:val="003823A4"/>
    <w:rsid w:val="003823B5"/>
    <w:rsid w:val="0038242E"/>
    <w:rsid w:val="003824E6"/>
    <w:rsid w:val="003824EC"/>
    <w:rsid w:val="00382558"/>
    <w:rsid w:val="0038257E"/>
    <w:rsid w:val="003825F9"/>
    <w:rsid w:val="00382627"/>
    <w:rsid w:val="00382677"/>
    <w:rsid w:val="003826EF"/>
    <w:rsid w:val="003828D2"/>
    <w:rsid w:val="0038297F"/>
    <w:rsid w:val="003829BB"/>
    <w:rsid w:val="00382B15"/>
    <w:rsid w:val="00382B27"/>
    <w:rsid w:val="00382C51"/>
    <w:rsid w:val="00382C70"/>
    <w:rsid w:val="00382C96"/>
    <w:rsid w:val="00382CD8"/>
    <w:rsid w:val="00382D77"/>
    <w:rsid w:val="00382D85"/>
    <w:rsid w:val="00382F19"/>
    <w:rsid w:val="00382F8C"/>
    <w:rsid w:val="00382FC9"/>
    <w:rsid w:val="00382FCE"/>
    <w:rsid w:val="00383022"/>
    <w:rsid w:val="003830CF"/>
    <w:rsid w:val="0038315B"/>
    <w:rsid w:val="00383170"/>
    <w:rsid w:val="00383214"/>
    <w:rsid w:val="00383234"/>
    <w:rsid w:val="0038330E"/>
    <w:rsid w:val="00383392"/>
    <w:rsid w:val="00383407"/>
    <w:rsid w:val="00383447"/>
    <w:rsid w:val="0038349C"/>
    <w:rsid w:val="0038363F"/>
    <w:rsid w:val="00383726"/>
    <w:rsid w:val="003837EF"/>
    <w:rsid w:val="00383818"/>
    <w:rsid w:val="00383868"/>
    <w:rsid w:val="0038393E"/>
    <w:rsid w:val="003839E0"/>
    <w:rsid w:val="00383A4E"/>
    <w:rsid w:val="00383AA3"/>
    <w:rsid w:val="00383BBF"/>
    <w:rsid w:val="00383C26"/>
    <w:rsid w:val="00383C97"/>
    <w:rsid w:val="00383DCC"/>
    <w:rsid w:val="00383E6F"/>
    <w:rsid w:val="00383E89"/>
    <w:rsid w:val="00383E91"/>
    <w:rsid w:val="00383F0B"/>
    <w:rsid w:val="00383F5F"/>
    <w:rsid w:val="00383FDF"/>
    <w:rsid w:val="0038406A"/>
    <w:rsid w:val="003840A5"/>
    <w:rsid w:val="003842A4"/>
    <w:rsid w:val="003843AF"/>
    <w:rsid w:val="003843B8"/>
    <w:rsid w:val="00384484"/>
    <w:rsid w:val="003844D7"/>
    <w:rsid w:val="003845DB"/>
    <w:rsid w:val="00384630"/>
    <w:rsid w:val="003846A3"/>
    <w:rsid w:val="003846EA"/>
    <w:rsid w:val="00384706"/>
    <w:rsid w:val="0038472D"/>
    <w:rsid w:val="00384750"/>
    <w:rsid w:val="0038479A"/>
    <w:rsid w:val="0038481E"/>
    <w:rsid w:val="0038482C"/>
    <w:rsid w:val="00384834"/>
    <w:rsid w:val="00384856"/>
    <w:rsid w:val="00384866"/>
    <w:rsid w:val="00384912"/>
    <w:rsid w:val="00384980"/>
    <w:rsid w:val="00384A5B"/>
    <w:rsid w:val="00384A8C"/>
    <w:rsid w:val="00384AA2"/>
    <w:rsid w:val="00384B04"/>
    <w:rsid w:val="00384B1A"/>
    <w:rsid w:val="00384B5C"/>
    <w:rsid w:val="00384B9A"/>
    <w:rsid w:val="00384C5A"/>
    <w:rsid w:val="00384C84"/>
    <w:rsid w:val="00384CCD"/>
    <w:rsid w:val="00384D32"/>
    <w:rsid w:val="00384D4E"/>
    <w:rsid w:val="00384D73"/>
    <w:rsid w:val="00384D97"/>
    <w:rsid w:val="00384DA0"/>
    <w:rsid w:val="00384DEF"/>
    <w:rsid w:val="00384E38"/>
    <w:rsid w:val="00384E92"/>
    <w:rsid w:val="00384EAA"/>
    <w:rsid w:val="00384F0E"/>
    <w:rsid w:val="00384F3B"/>
    <w:rsid w:val="00384F6B"/>
    <w:rsid w:val="003850C8"/>
    <w:rsid w:val="003850F9"/>
    <w:rsid w:val="0038519A"/>
    <w:rsid w:val="003852C7"/>
    <w:rsid w:val="00385369"/>
    <w:rsid w:val="003853DD"/>
    <w:rsid w:val="0038548F"/>
    <w:rsid w:val="0038549D"/>
    <w:rsid w:val="0038555F"/>
    <w:rsid w:val="003855CD"/>
    <w:rsid w:val="003855F1"/>
    <w:rsid w:val="003856A7"/>
    <w:rsid w:val="003856D9"/>
    <w:rsid w:val="003856DD"/>
    <w:rsid w:val="0038582A"/>
    <w:rsid w:val="00385864"/>
    <w:rsid w:val="00385968"/>
    <w:rsid w:val="003859CE"/>
    <w:rsid w:val="00385C35"/>
    <w:rsid w:val="00385C89"/>
    <w:rsid w:val="00385CB7"/>
    <w:rsid w:val="00385CB8"/>
    <w:rsid w:val="00385CF1"/>
    <w:rsid w:val="00385DAE"/>
    <w:rsid w:val="00385E14"/>
    <w:rsid w:val="00385E1A"/>
    <w:rsid w:val="00386027"/>
    <w:rsid w:val="003861F5"/>
    <w:rsid w:val="0038626E"/>
    <w:rsid w:val="00386295"/>
    <w:rsid w:val="003862E1"/>
    <w:rsid w:val="003862FA"/>
    <w:rsid w:val="00386362"/>
    <w:rsid w:val="003863CE"/>
    <w:rsid w:val="003863F6"/>
    <w:rsid w:val="003864A6"/>
    <w:rsid w:val="003864F4"/>
    <w:rsid w:val="0038652F"/>
    <w:rsid w:val="00386585"/>
    <w:rsid w:val="00386608"/>
    <w:rsid w:val="00386613"/>
    <w:rsid w:val="00386626"/>
    <w:rsid w:val="003866AB"/>
    <w:rsid w:val="00386711"/>
    <w:rsid w:val="00386722"/>
    <w:rsid w:val="00386823"/>
    <w:rsid w:val="00386840"/>
    <w:rsid w:val="00386929"/>
    <w:rsid w:val="00386932"/>
    <w:rsid w:val="003869E3"/>
    <w:rsid w:val="00386ABC"/>
    <w:rsid w:val="00386B13"/>
    <w:rsid w:val="00386C21"/>
    <w:rsid w:val="00386CAD"/>
    <w:rsid w:val="00386CB5"/>
    <w:rsid w:val="00386CED"/>
    <w:rsid w:val="00386CF4"/>
    <w:rsid w:val="00386D24"/>
    <w:rsid w:val="00386D4A"/>
    <w:rsid w:val="00386DB1"/>
    <w:rsid w:val="00386E1B"/>
    <w:rsid w:val="00386F74"/>
    <w:rsid w:val="0038701F"/>
    <w:rsid w:val="0038704A"/>
    <w:rsid w:val="00387137"/>
    <w:rsid w:val="00387177"/>
    <w:rsid w:val="00387207"/>
    <w:rsid w:val="00387277"/>
    <w:rsid w:val="0038731C"/>
    <w:rsid w:val="00387371"/>
    <w:rsid w:val="00387413"/>
    <w:rsid w:val="003874C3"/>
    <w:rsid w:val="003874F6"/>
    <w:rsid w:val="003875DD"/>
    <w:rsid w:val="00387628"/>
    <w:rsid w:val="00387652"/>
    <w:rsid w:val="0038765C"/>
    <w:rsid w:val="003876F7"/>
    <w:rsid w:val="0038790B"/>
    <w:rsid w:val="0038790C"/>
    <w:rsid w:val="0038790F"/>
    <w:rsid w:val="00387963"/>
    <w:rsid w:val="003879C0"/>
    <w:rsid w:val="00387A0A"/>
    <w:rsid w:val="00387A81"/>
    <w:rsid w:val="00387B3C"/>
    <w:rsid w:val="00387B59"/>
    <w:rsid w:val="00387B6A"/>
    <w:rsid w:val="00387C8F"/>
    <w:rsid w:val="00387CE0"/>
    <w:rsid w:val="00387D1D"/>
    <w:rsid w:val="00387D38"/>
    <w:rsid w:val="00387E0B"/>
    <w:rsid w:val="00387E32"/>
    <w:rsid w:val="00387E42"/>
    <w:rsid w:val="00387FB4"/>
    <w:rsid w:val="00387FBA"/>
    <w:rsid w:val="00387FC1"/>
    <w:rsid w:val="00387FCD"/>
    <w:rsid w:val="0039005C"/>
    <w:rsid w:val="003900C7"/>
    <w:rsid w:val="003900DE"/>
    <w:rsid w:val="003900F4"/>
    <w:rsid w:val="00390172"/>
    <w:rsid w:val="00390196"/>
    <w:rsid w:val="003901C1"/>
    <w:rsid w:val="003901D0"/>
    <w:rsid w:val="003902A8"/>
    <w:rsid w:val="003903DC"/>
    <w:rsid w:val="003903F5"/>
    <w:rsid w:val="00390473"/>
    <w:rsid w:val="0039049E"/>
    <w:rsid w:val="003904D0"/>
    <w:rsid w:val="003904D1"/>
    <w:rsid w:val="0039051F"/>
    <w:rsid w:val="0039056A"/>
    <w:rsid w:val="00390586"/>
    <w:rsid w:val="003905BA"/>
    <w:rsid w:val="003905CA"/>
    <w:rsid w:val="00390639"/>
    <w:rsid w:val="003906F9"/>
    <w:rsid w:val="003907DF"/>
    <w:rsid w:val="00390821"/>
    <w:rsid w:val="003908BD"/>
    <w:rsid w:val="003908C7"/>
    <w:rsid w:val="003909F3"/>
    <w:rsid w:val="00390A9E"/>
    <w:rsid w:val="00390AAA"/>
    <w:rsid w:val="00390ACD"/>
    <w:rsid w:val="00390ADB"/>
    <w:rsid w:val="00390BC7"/>
    <w:rsid w:val="00390BCD"/>
    <w:rsid w:val="00390C48"/>
    <w:rsid w:val="00390C56"/>
    <w:rsid w:val="00390C6C"/>
    <w:rsid w:val="00390CD5"/>
    <w:rsid w:val="00390D08"/>
    <w:rsid w:val="00390D2B"/>
    <w:rsid w:val="00390E45"/>
    <w:rsid w:val="00390EFE"/>
    <w:rsid w:val="00390F2E"/>
    <w:rsid w:val="00390F85"/>
    <w:rsid w:val="00390F8C"/>
    <w:rsid w:val="0039100A"/>
    <w:rsid w:val="003910E8"/>
    <w:rsid w:val="00391196"/>
    <w:rsid w:val="003911EB"/>
    <w:rsid w:val="00391214"/>
    <w:rsid w:val="00391270"/>
    <w:rsid w:val="0039134B"/>
    <w:rsid w:val="003913B7"/>
    <w:rsid w:val="003913C2"/>
    <w:rsid w:val="00391414"/>
    <w:rsid w:val="00391506"/>
    <w:rsid w:val="00391528"/>
    <w:rsid w:val="003915C7"/>
    <w:rsid w:val="00391656"/>
    <w:rsid w:val="00391658"/>
    <w:rsid w:val="00391786"/>
    <w:rsid w:val="00391881"/>
    <w:rsid w:val="003918BB"/>
    <w:rsid w:val="00391994"/>
    <w:rsid w:val="00391A6F"/>
    <w:rsid w:val="00391A72"/>
    <w:rsid w:val="00391ACA"/>
    <w:rsid w:val="00391AE1"/>
    <w:rsid w:val="00391BAE"/>
    <w:rsid w:val="00391C88"/>
    <w:rsid w:val="00391CD1"/>
    <w:rsid w:val="00391CF0"/>
    <w:rsid w:val="00391D00"/>
    <w:rsid w:val="00391D86"/>
    <w:rsid w:val="00391D9E"/>
    <w:rsid w:val="00391E4D"/>
    <w:rsid w:val="00391E72"/>
    <w:rsid w:val="00391F17"/>
    <w:rsid w:val="00391FA3"/>
    <w:rsid w:val="00392010"/>
    <w:rsid w:val="00392015"/>
    <w:rsid w:val="003920FE"/>
    <w:rsid w:val="0039212E"/>
    <w:rsid w:val="00392148"/>
    <w:rsid w:val="00392169"/>
    <w:rsid w:val="003921D3"/>
    <w:rsid w:val="00392269"/>
    <w:rsid w:val="00392362"/>
    <w:rsid w:val="00392372"/>
    <w:rsid w:val="003924DC"/>
    <w:rsid w:val="0039257F"/>
    <w:rsid w:val="0039258A"/>
    <w:rsid w:val="0039258C"/>
    <w:rsid w:val="00392729"/>
    <w:rsid w:val="003927B7"/>
    <w:rsid w:val="003927E9"/>
    <w:rsid w:val="00392825"/>
    <w:rsid w:val="003928CF"/>
    <w:rsid w:val="0039293C"/>
    <w:rsid w:val="00392978"/>
    <w:rsid w:val="003929F9"/>
    <w:rsid w:val="00392A22"/>
    <w:rsid w:val="00392AE7"/>
    <w:rsid w:val="00392AEB"/>
    <w:rsid w:val="00392B17"/>
    <w:rsid w:val="00392B29"/>
    <w:rsid w:val="00392B61"/>
    <w:rsid w:val="00392C07"/>
    <w:rsid w:val="00392C26"/>
    <w:rsid w:val="00392C9D"/>
    <w:rsid w:val="00392DB1"/>
    <w:rsid w:val="00392DD3"/>
    <w:rsid w:val="00392E2B"/>
    <w:rsid w:val="00392F72"/>
    <w:rsid w:val="00393088"/>
    <w:rsid w:val="00393106"/>
    <w:rsid w:val="00393198"/>
    <w:rsid w:val="003931C5"/>
    <w:rsid w:val="00393200"/>
    <w:rsid w:val="00393238"/>
    <w:rsid w:val="0039324B"/>
    <w:rsid w:val="003932D8"/>
    <w:rsid w:val="003932EF"/>
    <w:rsid w:val="00393320"/>
    <w:rsid w:val="0039332C"/>
    <w:rsid w:val="003933E3"/>
    <w:rsid w:val="00393434"/>
    <w:rsid w:val="00393523"/>
    <w:rsid w:val="00393596"/>
    <w:rsid w:val="00393597"/>
    <w:rsid w:val="00393686"/>
    <w:rsid w:val="003937FB"/>
    <w:rsid w:val="00393810"/>
    <w:rsid w:val="0039382D"/>
    <w:rsid w:val="00393865"/>
    <w:rsid w:val="0039386F"/>
    <w:rsid w:val="0039392F"/>
    <w:rsid w:val="00393966"/>
    <w:rsid w:val="0039396D"/>
    <w:rsid w:val="00393970"/>
    <w:rsid w:val="00393A07"/>
    <w:rsid w:val="00393AA5"/>
    <w:rsid w:val="00393ACF"/>
    <w:rsid w:val="00393B62"/>
    <w:rsid w:val="00393B74"/>
    <w:rsid w:val="00393D11"/>
    <w:rsid w:val="00393DA2"/>
    <w:rsid w:val="00393E01"/>
    <w:rsid w:val="00393E03"/>
    <w:rsid w:val="00393F08"/>
    <w:rsid w:val="00393F2F"/>
    <w:rsid w:val="0039405F"/>
    <w:rsid w:val="00394079"/>
    <w:rsid w:val="003940A1"/>
    <w:rsid w:val="003940C2"/>
    <w:rsid w:val="003940F3"/>
    <w:rsid w:val="00394103"/>
    <w:rsid w:val="00394169"/>
    <w:rsid w:val="0039416F"/>
    <w:rsid w:val="00394180"/>
    <w:rsid w:val="003942FD"/>
    <w:rsid w:val="00394309"/>
    <w:rsid w:val="0039433B"/>
    <w:rsid w:val="0039433F"/>
    <w:rsid w:val="00394347"/>
    <w:rsid w:val="00394553"/>
    <w:rsid w:val="00394586"/>
    <w:rsid w:val="003945ED"/>
    <w:rsid w:val="00394646"/>
    <w:rsid w:val="0039464D"/>
    <w:rsid w:val="003946E7"/>
    <w:rsid w:val="003946EF"/>
    <w:rsid w:val="003947FB"/>
    <w:rsid w:val="00394802"/>
    <w:rsid w:val="00394856"/>
    <w:rsid w:val="0039486E"/>
    <w:rsid w:val="003948F3"/>
    <w:rsid w:val="0039496F"/>
    <w:rsid w:val="0039498D"/>
    <w:rsid w:val="003949AD"/>
    <w:rsid w:val="003949C7"/>
    <w:rsid w:val="003949DB"/>
    <w:rsid w:val="00394AB8"/>
    <w:rsid w:val="00394B2F"/>
    <w:rsid w:val="00394B48"/>
    <w:rsid w:val="00394B5A"/>
    <w:rsid w:val="00394B9C"/>
    <w:rsid w:val="00394C15"/>
    <w:rsid w:val="00394C19"/>
    <w:rsid w:val="00394CCD"/>
    <w:rsid w:val="00394CD3"/>
    <w:rsid w:val="00394CE4"/>
    <w:rsid w:val="00394D49"/>
    <w:rsid w:val="00394DD9"/>
    <w:rsid w:val="00394E78"/>
    <w:rsid w:val="00394F44"/>
    <w:rsid w:val="00394FF6"/>
    <w:rsid w:val="003950BA"/>
    <w:rsid w:val="003950FA"/>
    <w:rsid w:val="00395118"/>
    <w:rsid w:val="00395286"/>
    <w:rsid w:val="003952C5"/>
    <w:rsid w:val="003952DD"/>
    <w:rsid w:val="00395364"/>
    <w:rsid w:val="00395413"/>
    <w:rsid w:val="00395567"/>
    <w:rsid w:val="003956DF"/>
    <w:rsid w:val="00395741"/>
    <w:rsid w:val="0039577F"/>
    <w:rsid w:val="003957B9"/>
    <w:rsid w:val="003957FB"/>
    <w:rsid w:val="0039584F"/>
    <w:rsid w:val="00395868"/>
    <w:rsid w:val="003959FA"/>
    <w:rsid w:val="00395A1C"/>
    <w:rsid w:val="00395A69"/>
    <w:rsid w:val="00395A71"/>
    <w:rsid w:val="00395AB9"/>
    <w:rsid w:val="00395B2C"/>
    <w:rsid w:val="00395B92"/>
    <w:rsid w:val="00395BD0"/>
    <w:rsid w:val="00395CBB"/>
    <w:rsid w:val="00395CF8"/>
    <w:rsid w:val="00395D09"/>
    <w:rsid w:val="00395D11"/>
    <w:rsid w:val="00395D57"/>
    <w:rsid w:val="00395D71"/>
    <w:rsid w:val="00395DDA"/>
    <w:rsid w:val="00395DDE"/>
    <w:rsid w:val="00395DDF"/>
    <w:rsid w:val="00395E0F"/>
    <w:rsid w:val="00395EF7"/>
    <w:rsid w:val="00395F2A"/>
    <w:rsid w:val="003961C0"/>
    <w:rsid w:val="003961C6"/>
    <w:rsid w:val="00396205"/>
    <w:rsid w:val="0039629C"/>
    <w:rsid w:val="00396390"/>
    <w:rsid w:val="00396476"/>
    <w:rsid w:val="00396584"/>
    <w:rsid w:val="003965AB"/>
    <w:rsid w:val="00396721"/>
    <w:rsid w:val="00396778"/>
    <w:rsid w:val="00396804"/>
    <w:rsid w:val="00396872"/>
    <w:rsid w:val="003968F4"/>
    <w:rsid w:val="00396915"/>
    <w:rsid w:val="0039691D"/>
    <w:rsid w:val="003969A0"/>
    <w:rsid w:val="003969BD"/>
    <w:rsid w:val="00396A41"/>
    <w:rsid w:val="00396A76"/>
    <w:rsid w:val="00396A78"/>
    <w:rsid w:val="00396A79"/>
    <w:rsid w:val="00396D52"/>
    <w:rsid w:val="00396E04"/>
    <w:rsid w:val="00396ED0"/>
    <w:rsid w:val="00396EDB"/>
    <w:rsid w:val="00396F6B"/>
    <w:rsid w:val="00396F88"/>
    <w:rsid w:val="0039704E"/>
    <w:rsid w:val="00397063"/>
    <w:rsid w:val="003970CE"/>
    <w:rsid w:val="00397122"/>
    <w:rsid w:val="00397241"/>
    <w:rsid w:val="0039733A"/>
    <w:rsid w:val="00397340"/>
    <w:rsid w:val="00397383"/>
    <w:rsid w:val="00397391"/>
    <w:rsid w:val="00397430"/>
    <w:rsid w:val="003974E8"/>
    <w:rsid w:val="003974E9"/>
    <w:rsid w:val="0039758D"/>
    <w:rsid w:val="003975BF"/>
    <w:rsid w:val="00397727"/>
    <w:rsid w:val="00397865"/>
    <w:rsid w:val="003978A7"/>
    <w:rsid w:val="003978BC"/>
    <w:rsid w:val="00397958"/>
    <w:rsid w:val="00397993"/>
    <w:rsid w:val="003979B9"/>
    <w:rsid w:val="00397ABF"/>
    <w:rsid w:val="00397AD9"/>
    <w:rsid w:val="00397B41"/>
    <w:rsid w:val="00397B80"/>
    <w:rsid w:val="00397C03"/>
    <w:rsid w:val="00397C1C"/>
    <w:rsid w:val="00397C5E"/>
    <w:rsid w:val="00397CD5"/>
    <w:rsid w:val="00397D48"/>
    <w:rsid w:val="00397D9D"/>
    <w:rsid w:val="00397F02"/>
    <w:rsid w:val="00397F85"/>
    <w:rsid w:val="00397F87"/>
    <w:rsid w:val="00397FE8"/>
    <w:rsid w:val="003A0208"/>
    <w:rsid w:val="003A0228"/>
    <w:rsid w:val="003A028D"/>
    <w:rsid w:val="003A0390"/>
    <w:rsid w:val="003A03BB"/>
    <w:rsid w:val="003A043F"/>
    <w:rsid w:val="003A0505"/>
    <w:rsid w:val="003A0561"/>
    <w:rsid w:val="003A05DC"/>
    <w:rsid w:val="003A0613"/>
    <w:rsid w:val="003A0669"/>
    <w:rsid w:val="003A06B3"/>
    <w:rsid w:val="003A06BD"/>
    <w:rsid w:val="003A0705"/>
    <w:rsid w:val="003A0708"/>
    <w:rsid w:val="003A0732"/>
    <w:rsid w:val="003A083F"/>
    <w:rsid w:val="003A08A5"/>
    <w:rsid w:val="003A098E"/>
    <w:rsid w:val="003A09CC"/>
    <w:rsid w:val="003A0A5C"/>
    <w:rsid w:val="003A0BD9"/>
    <w:rsid w:val="003A0C90"/>
    <w:rsid w:val="003A0CAE"/>
    <w:rsid w:val="003A0CE3"/>
    <w:rsid w:val="003A0CEA"/>
    <w:rsid w:val="003A0D2F"/>
    <w:rsid w:val="003A0D7C"/>
    <w:rsid w:val="003A0DAD"/>
    <w:rsid w:val="003A0DFD"/>
    <w:rsid w:val="003A0E2A"/>
    <w:rsid w:val="003A0EAF"/>
    <w:rsid w:val="003A0F15"/>
    <w:rsid w:val="003A0FEF"/>
    <w:rsid w:val="003A10C6"/>
    <w:rsid w:val="003A10F9"/>
    <w:rsid w:val="003A1161"/>
    <w:rsid w:val="003A118D"/>
    <w:rsid w:val="003A125B"/>
    <w:rsid w:val="003A13C5"/>
    <w:rsid w:val="003A13D3"/>
    <w:rsid w:val="003A14D5"/>
    <w:rsid w:val="003A14DD"/>
    <w:rsid w:val="003A1515"/>
    <w:rsid w:val="003A15E1"/>
    <w:rsid w:val="003A15ED"/>
    <w:rsid w:val="003A15F3"/>
    <w:rsid w:val="003A16E7"/>
    <w:rsid w:val="003A175E"/>
    <w:rsid w:val="003A17C5"/>
    <w:rsid w:val="003A183F"/>
    <w:rsid w:val="003A185B"/>
    <w:rsid w:val="003A189E"/>
    <w:rsid w:val="003A1A92"/>
    <w:rsid w:val="003A1ABF"/>
    <w:rsid w:val="003A1BC1"/>
    <w:rsid w:val="003A1C65"/>
    <w:rsid w:val="003A1C6E"/>
    <w:rsid w:val="003A1C9D"/>
    <w:rsid w:val="003A1C9F"/>
    <w:rsid w:val="003A1D08"/>
    <w:rsid w:val="003A1D77"/>
    <w:rsid w:val="003A1D7B"/>
    <w:rsid w:val="003A1DB4"/>
    <w:rsid w:val="003A1DC3"/>
    <w:rsid w:val="003A1DF0"/>
    <w:rsid w:val="003A1DF5"/>
    <w:rsid w:val="003A1E02"/>
    <w:rsid w:val="003A1E58"/>
    <w:rsid w:val="003A1F07"/>
    <w:rsid w:val="003A1F58"/>
    <w:rsid w:val="003A1F5B"/>
    <w:rsid w:val="003A1FD6"/>
    <w:rsid w:val="003A1FEA"/>
    <w:rsid w:val="003A20A5"/>
    <w:rsid w:val="003A20A8"/>
    <w:rsid w:val="003A212C"/>
    <w:rsid w:val="003A214E"/>
    <w:rsid w:val="003A2197"/>
    <w:rsid w:val="003A21EB"/>
    <w:rsid w:val="003A2295"/>
    <w:rsid w:val="003A2493"/>
    <w:rsid w:val="003A2543"/>
    <w:rsid w:val="003A25EB"/>
    <w:rsid w:val="003A2643"/>
    <w:rsid w:val="003A2653"/>
    <w:rsid w:val="003A2710"/>
    <w:rsid w:val="003A2830"/>
    <w:rsid w:val="003A285D"/>
    <w:rsid w:val="003A293A"/>
    <w:rsid w:val="003A29A4"/>
    <w:rsid w:val="003A2A57"/>
    <w:rsid w:val="003A2ABD"/>
    <w:rsid w:val="003A2B03"/>
    <w:rsid w:val="003A2BBE"/>
    <w:rsid w:val="003A2BC8"/>
    <w:rsid w:val="003A2C23"/>
    <w:rsid w:val="003A2CD8"/>
    <w:rsid w:val="003A2D12"/>
    <w:rsid w:val="003A2DE6"/>
    <w:rsid w:val="003A2DEE"/>
    <w:rsid w:val="003A2EBF"/>
    <w:rsid w:val="003A2F26"/>
    <w:rsid w:val="003A2F65"/>
    <w:rsid w:val="003A2FAA"/>
    <w:rsid w:val="003A3156"/>
    <w:rsid w:val="003A31E5"/>
    <w:rsid w:val="003A31F9"/>
    <w:rsid w:val="003A323B"/>
    <w:rsid w:val="003A32C4"/>
    <w:rsid w:val="003A3361"/>
    <w:rsid w:val="003A33B6"/>
    <w:rsid w:val="003A34CA"/>
    <w:rsid w:val="003A34D4"/>
    <w:rsid w:val="003A3585"/>
    <w:rsid w:val="003A3593"/>
    <w:rsid w:val="003A3694"/>
    <w:rsid w:val="003A37DF"/>
    <w:rsid w:val="003A37F4"/>
    <w:rsid w:val="003A3800"/>
    <w:rsid w:val="003A3826"/>
    <w:rsid w:val="003A3858"/>
    <w:rsid w:val="003A394E"/>
    <w:rsid w:val="003A39CB"/>
    <w:rsid w:val="003A3A27"/>
    <w:rsid w:val="003A3A78"/>
    <w:rsid w:val="003A3B6E"/>
    <w:rsid w:val="003A3BD9"/>
    <w:rsid w:val="003A3C84"/>
    <w:rsid w:val="003A3CD9"/>
    <w:rsid w:val="003A3D12"/>
    <w:rsid w:val="003A3D34"/>
    <w:rsid w:val="003A3D8E"/>
    <w:rsid w:val="003A3DB6"/>
    <w:rsid w:val="003A3DBB"/>
    <w:rsid w:val="003A3DBD"/>
    <w:rsid w:val="003A3FD1"/>
    <w:rsid w:val="003A3FDF"/>
    <w:rsid w:val="003A4007"/>
    <w:rsid w:val="003A4041"/>
    <w:rsid w:val="003A4119"/>
    <w:rsid w:val="003A4167"/>
    <w:rsid w:val="003A41C4"/>
    <w:rsid w:val="003A42CD"/>
    <w:rsid w:val="003A42F0"/>
    <w:rsid w:val="003A4319"/>
    <w:rsid w:val="003A437A"/>
    <w:rsid w:val="003A4380"/>
    <w:rsid w:val="003A438A"/>
    <w:rsid w:val="003A43AD"/>
    <w:rsid w:val="003A4439"/>
    <w:rsid w:val="003A44AB"/>
    <w:rsid w:val="003A44EC"/>
    <w:rsid w:val="003A44F7"/>
    <w:rsid w:val="003A4685"/>
    <w:rsid w:val="003A46F4"/>
    <w:rsid w:val="003A46FC"/>
    <w:rsid w:val="003A4714"/>
    <w:rsid w:val="003A4780"/>
    <w:rsid w:val="003A4796"/>
    <w:rsid w:val="003A480C"/>
    <w:rsid w:val="003A4814"/>
    <w:rsid w:val="003A484E"/>
    <w:rsid w:val="003A4851"/>
    <w:rsid w:val="003A495F"/>
    <w:rsid w:val="003A4A16"/>
    <w:rsid w:val="003A4A2B"/>
    <w:rsid w:val="003A4AA5"/>
    <w:rsid w:val="003A4AFA"/>
    <w:rsid w:val="003A4AFB"/>
    <w:rsid w:val="003A4B3D"/>
    <w:rsid w:val="003A4B5D"/>
    <w:rsid w:val="003A4C19"/>
    <w:rsid w:val="003A4E02"/>
    <w:rsid w:val="003A4ED2"/>
    <w:rsid w:val="003A4F81"/>
    <w:rsid w:val="003A4FBC"/>
    <w:rsid w:val="003A5021"/>
    <w:rsid w:val="003A5025"/>
    <w:rsid w:val="003A509F"/>
    <w:rsid w:val="003A50BB"/>
    <w:rsid w:val="003A50E4"/>
    <w:rsid w:val="003A5161"/>
    <w:rsid w:val="003A5171"/>
    <w:rsid w:val="003A5194"/>
    <w:rsid w:val="003A519F"/>
    <w:rsid w:val="003A5221"/>
    <w:rsid w:val="003A5231"/>
    <w:rsid w:val="003A526E"/>
    <w:rsid w:val="003A5317"/>
    <w:rsid w:val="003A5343"/>
    <w:rsid w:val="003A5349"/>
    <w:rsid w:val="003A5409"/>
    <w:rsid w:val="003A5422"/>
    <w:rsid w:val="003A5441"/>
    <w:rsid w:val="003A5483"/>
    <w:rsid w:val="003A5496"/>
    <w:rsid w:val="003A54CB"/>
    <w:rsid w:val="003A5538"/>
    <w:rsid w:val="003A555A"/>
    <w:rsid w:val="003A5588"/>
    <w:rsid w:val="003A558F"/>
    <w:rsid w:val="003A560B"/>
    <w:rsid w:val="003A57B0"/>
    <w:rsid w:val="003A57F1"/>
    <w:rsid w:val="003A58C1"/>
    <w:rsid w:val="003A591F"/>
    <w:rsid w:val="003A5931"/>
    <w:rsid w:val="003A596A"/>
    <w:rsid w:val="003A597E"/>
    <w:rsid w:val="003A5985"/>
    <w:rsid w:val="003A59FB"/>
    <w:rsid w:val="003A59FF"/>
    <w:rsid w:val="003A5AC1"/>
    <w:rsid w:val="003A5B38"/>
    <w:rsid w:val="003A5B4C"/>
    <w:rsid w:val="003A5BA2"/>
    <w:rsid w:val="003A5CB5"/>
    <w:rsid w:val="003A5D2F"/>
    <w:rsid w:val="003A5E2B"/>
    <w:rsid w:val="003A5EA0"/>
    <w:rsid w:val="003A5EC9"/>
    <w:rsid w:val="003A5EF4"/>
    <w:rsid w:val="003A5EFD"/>
    <w:rsid w:val="003A5F19"/>
    <w:rsid w:val="003A60A3"/>
    <w:rsid w:val="003A6163"/>
    <w:rsid w:val="003A61F6"/>
    <w:rsid w:val="003A61FC"/>
    <w:rsid w:val="003A6237"/>
    <w:rsid w:val="003A6290"/>
    <w:rsid w:val="003A62AA"/>
    <w:rsid w:val="003A62EF"/>
    <w:rsid w:val="003A6313"/>
    <w:rsid w:val="003A643B"/>
    <w:rsid w:val="003A64ED"/>
    <w:rsid w:val="003A64F0"/>
    <w:rsid w:val="003A65A6"/>
    <w:rsid w:val="003A6680"/>
    <w:rsid w:val="003A66B0"/>
    <w:rsid w:val="003A6710"/>
    <w:rsid w:val="003A6718"/>
    <w:rsid w:val="003A6741"/>
    <w:rsid w:val="003A6760"/>
    <w:rsid w:val="003A6804"/>
    <w:rsid w:val="003A6976"/>
    <w:rsid w:val="003A6A4A"/>
    <w:rsid w:val="003A6A72"/>
    <w:rsid w:val="003A6ACE"/>
    <w:rsid w:val="003A6B18"/>
    <w:rsid w:val="003A6B23"/>
    <w:rsid w:val="003A6B4A"/>
    <w:rsid w:val="003A6D5A"/>
    <w:rsid w:val="003A6DDF"/>
    <w:rsid w:val="003A6E4E"/>
    <w:rsid w:val="003A6E68"/>
    <w:rsid w:val="003A6E90"/>
    <w:rsid w:val="003A6F57"/>
    <w:rsid w:val="003A7006"/>
    <w:rsid w:val="003A7021"/>
    <w:rsid w:val="003A7089"/>
    <w:rsid w:val="003A7091"/>
    <w:rsid w:val="003A70A0"/>
    <w:rsid w:val="003A70DD"/>
    <w:rsid w:val="003A711B"/>
    <w:rsid w:val="003A711F"/>
    <w:rsid w:val="003A7137"/>
    <w:rsid w:val="003A713F"/>
    <w:rsid w:val="003A717B"/>
    <w:rsid w:val="003A71AD"/>
    <w:rsid w:val="003A7251"/>
    <w:rsid w:val="003A72F2"/>
    <w:rsid w:val="003A739F"/>
    <w:rsid w:val="003A73B9"/>
    <w:rsid w:val="003A73FA"/>
    <w:rsid w:val="003A746D"/>
    <w:rsid w:val="003A7616"/>
    <w:rsid w:val="003A762C"/>
    <w:rsid w:val="003A76A5"/>
    <w:rsid w:val="003A76BC"/>
    <w:rsid w:val="003A775D"/>
    <w:rsid w:val="003A778D"/>
    <w:rsid w:val="003A78A0"/>
    <w:rsid w:val="003A79C1"/>
    <w:rsid w:val="003A7B9E"/>
    <w:rsid w:val="003A7BA4"/>
    <w:rsid w:val="003A7BD8"/>
    <w:rsid w:val="003A7BEF"/>
    <w:rsid w:val="003A7C23"/>
    <w:rsid w:val="003A7CA7"/>
    <w:rsid w:val="003A7CEE"/>
    <w:rsid w:val="003A7D68"/>
    <w:rsid w:val="003A7EB7"/>
    <w:rsid w:val="003A7EBE"/>
    <w:rsid w:val="003A7F07"/>
    <w:rsid w:val="003A7F0D"/>
    <w:rsid w:val="003A7F56"/>
    <w:rsid w:val="003A7FCC"/>
    <w:rsid w:val="003B00DD"/>
    <w:rsid w:val="003B01A0"/>
    <w:rsid w:val="003B01E2"/>
    <w:rsid w:val="003B01EB"/>
    <w:rsid w:val="003B022D"/>
    <w:rsid w:val="003B024D"/>
    <w:rsid w:val="003B02D4"/>
    <w:rsid w:val="003B039D"/>
    <w:rsid w:val="003B03A9"/>
    <w:rsid w:val="003B03AA"/>
    <w:rsid w:val="003B0412"/>
    <w:rsid w:val="003B0423"/>
    <w:rsid w:val="003B0457"/>
    <w:rsid w:val="003B0482"/>
    <w:rsid w:val="003B04CB"/>
    <w:rsid w:val="003B0580"/>
    <w:rsid w:val="003B063A"/>
    <w:rsid w:val="003B06E7"/>
    <w:rsid w:val="003B07D4"/>
    <w:rsid w:val="003B08D3"/>
    <w:rsid w:val="003B090B"/>
    <w:rsid w:val="003B091C"/>
    <w:rsid w:val="003B0924"/>
    <w:rsid w:val="003B09DD"/>
    <w:rsid w:val="003B0A41"/>
    <w:rsid w:val="003B0ABC"/>
    <w:rsid w:val="003B0BB8"/>
    <w:rsid w:val="003B0C0F"/>
    <w:rsid w:val="003B0C9A"/>
    <w:rsid w:val="003B0D5C"/>
    <w:rsid w:val="003B0D71"/>
    <w:rsid w:val="003B0DDD"/>
    <w:rsid w:val="003B0E56"/>
    <w:rsid w:val="003B0F9A"/>
    <w:rsid w:val="003B0FF4"/>
    <w:rsid w:val="003B10FC"/>
    <w:rsid w:val="003B1220"/>
    <w:rsid w:val="003B12F9"/>
    <w:rsid w:val="003B1302"/>
    <w:rsid w:val="003B1326"/>
    <w:rsid w:val="003B135B"/>
    <w:rsid w:val="003B144B"/>
    <w:rsid w:val="003B14BB"/>
    <w:rsid w:val="003B14BF"/>
    <w:rsid w:val="003B157D"/>
    <w:rsid w:val="003B15FE"/>
    <w:rsid w:val="003B1629"/>
    <w:rsid w:val="003B16F6"/>
    <w:rsid w:val="003B170D"/>
    <w:rsid w:val="003B1736"/>
    <w:rsid w:val="003B1813"/>
    <w:rsid w:val="003B1867"/>
    <w:rsid w:val="003B1897"/>
    <w:rsid w:val="003B18C9"/>
    <w:rsid w:val="003B191A"/>
    <w:rsid w:val="003B1929"/>
    <w:rsid w:val="003B1950"/>
    <w:rsid w:val="003B19E4"/>
    <w:rsid w:val="003B1A21"/>
    <w:rsid w:val="003B1A48"/>
    <w:rsid w:val="003B1D73"/>
    <w:rsid w:val="003B1DCB"/>
    <w:rsid w:val="003B1E26"/>
    <w:rsid w:val="003B1EDA"/>
    <w:rsid w:val="003B1F24"/>
    <w:rsid w:val="003B204E"/>
    <w:rsid w:val="003B20AF"/>
    <w:rsid w:val="003B2150"/>
    <w:rsid w:val="003B2197"/>
    <w:rsid w:val="003B21B9"/>
    <w:rsid w:val="003B21CA"/>
    <w:rsid w:val="003B21CD"/>
    <w:rsid w:val="003B223A"/>
    <w:rsid w:val="003B2273"/>
    <w:rsid w:val="003B229A"/>
    <w:rsid w:val="003B2368"/>
    <w:rsid w:val="003B23E5"/>
    <w:rsid w:val="003B2445"/>
    <w:rsid w:val="003B24F7"/>
    <w:rsid w:val="003B2511"/>
    <w:rsid w:val="003B258A"/>
    <w:rsid w:val="003B25CE"/>
    <w:rsid w:val="003B25EF"/>
    <w:rsid w:val="003B2618"/>
    <w:rsid w:val="003B2634"/>
    <w:rsid w:val="003B2660"/>
    <w:rsid w:val="003B267C"/>
    <w:rsid w:val="003B2723"/>
    <w:rsid w:val="003B278A"/>
    <w:rsid w:val="003B2883"/>
    <w:rsid w:val="003B2960"/>
    <w:rsid w:val="003B29E1"/>
    <w:rsid w:val="003B29EC"/>
    <w:rsid w:val="003B29F8"/>
    <w:rsid w:val="003B2A01"/>
    <w:rsid w:val="003B2A0D"/>
    <w:rsid w:val="003B2A12"/>
    <w:rsid w:val="003B2A79"/>
    <w:rsid w:val="003B2A8C"/>
    <w:rsid w:val="003B2BD4"/>
    <w:rsid w:val="003B2BE1"/>
    <w:rsid w:val="003B2C1E"/>
    <w:rsid w:val="003B2C5D"/>
    <w:rsid w:val="003B2CA1"/>
    <w:rsid w:val="003B2D58"/>
    <w:rsid w:val="003B2DF4"/>
    <w:rsid w:val="003B2E88"/>
    <w:rsid w:val="003B2ED7"/>
    <w:rsid w:val="003B2F2F"/>
    <w:rsid w:val="003B2F6E"/>
    <w:rsid w:val="003B2FDF"/>
    <w:rsid w:val="003B3175"/>
    <w:rsid w:val="003B318E"/>
    <w:rsid w:val="003B3190"/>
    <w:rsid w:val="003B3301"/>
    <w:rsid w:val="003B33F2"/>
    <w:rsid w:val="003B3412"/>
    <w:rsid w:val="003B3489"/>
    <w:rsid w:val="003B34EA"/>
    <w:rsid w:val="003B3617"/>
    <w:rsid w:val="003B362A"/>
    <w:rsid w:val="003B36CD"/>
    <w:rsid w:val="003B36FB"/>
    <w:rsid w:val="003B3799"/>
    <w:rsid w:val="003B37B9"/>
    <w:rsid w:val="003B386D"/>
    <w:rsid w:val="003B38BD"/>
    <w:rsid w:val="003B38F2"/>
    <w:rsid w:val="003B393B"/>
    <w:rsid w:val="003B3952"/>
    <w:rsid w:val="003B395B"/>
    <w:rsid w:val="003B3989"/>
    <w:rsid w:val="003B399A"/>
    <w:rsid w:val="003B3A23"/>
    <w:rsid w:val="003B3A48"/>
    <w:rsid w:val="003B3A4A"/>
    <w:rsid w:val="003B3A59"/>
    <w:rsid w:val="003B3A89"/>
    <w:rsid w:val="003B3A91"/>
    <w:rsid w:val="003B3C62"/>
    <w:rsid w:val="003B3CA4"/>
    <w:rsid w:val="003B3DB0"/>
    <w:rsid w:val="003B3DC7"/>
    <w:rsid w:val="003B3E66"/>
    <w:rsid w:val="003B3EA2"/>
    <w:rsid w:val="003B3F37"/>
    <w:rsid w:val="003B3F49"/>
    <w:rsid w:val="003B3F76"/>
    <w:rsid w:val="003B3FE8"/>
    <w:rsid w:val="003B4021"/>
    <w:rsid w:val="003B405D"/>
    <w:rsid w:val="003B4096"/>
    <w:rsid w:val="003B40B3"/>
    <w:rsid w:val="003B4177"/>
    <w:rsid w:val="003B418F"/>
    <w:rsid w:val="003B41E1"/>
    <w:rsid w:val="003B4204"/>
    <w:rsid w:val="003B423E"/>
    <w:rsid w:val="003B42B5"/>
    <w:rsid w:val="003B439E"/>
    <w:rsid w:val="003B442E"/>
    <w:rsid w:val="003B4489"/>
    <w:rsid w:val="003B4549"/>
    <w:rsid w:val="003B456A"/>
    <w:rsid w:val="003B45BA"/>
    <w:rsid w:val="003B4630"/>
    <w:rsid w:val="003B466D"/>
    <w:rsid w:val="003B4707"/>
    <w:rsid w:val="003B4714"/>
    <w:rsid w:val="003B477F"/>
    <w:rsid w:val="003B4897"/>
    <w:rsid w:val="003B489D"/>
    <w:rsid w:val="003B48A9"/>
    <w:rsid w:val="003B492D"/>
    <w:rsid w:val="003B4966"/>
    <w:rsid w:val="003B49AC"/>
    <w:rsid w:val="003B49CD"/>
    <w:rsid w:val="003B49E9"/>
    <w:rsid w:val="003B4A0B"/>
    <w:rsid w:val="003B4AEB"/>
    <w:rsid w:val="003B4B95"/>
    <w:rsid w:val="003B4C06"/>
    <w:rsid w:val="003B4CC3"/>
    <w:rsid w:val="003B4D6C"/>
    <w:rsid w:val="003B4DE1"/>
    <w:rsid w:val="003B4ED8"/>
    <w:rsid w:val="003B5001"/>
    <w:rsid w:val="003B51C9"/>
    <w:rsid w:val="003B5280"/>
    <w:rsid w:val="003B5352"/>
    <w:rsid w:val="003B536D"/>
    <w:rsid w:val="003B53F9"/>
    <w:rsid w:val="003B5409"/>
    <w:rsid w:val="003B5432"/>
    <w:rsid w:val="003B54AB"/>
    <w:rsid w:val="003B555A"/>
    <w:rsid w:val="003B5592"/>
    <w:rsid w:val="003B5777"/>
    <w:rsid w:val="003B5A00"/>
    <w:rsid w:val="003B5A37"/>
    <w:rsid w:val="003B5A87"/>
    <w:rsid w:val="003B5ACD"/>
    <w:rsid w:val="003B5B93"/>
    <w:rsid w:val="003B5BF8"/>
    <w:rsid w:val="003B5C00"/>
    <w:rsid w:val="003B5C15"/>
    <w:rsid w:val="003B5C19"/>
    <w:rsid w:val="003B5C5B"/>
    <w:rsid w:val="003B5CD4"/>
    <w:rsid w:val="003B5CEE"/>
    <w:rsid w:val="003B5D0A"/>
    <w:rsid w:val="003B5E53"/>
    <w:rsid w:val="003B5E57"/>
    <w:rsid w:val="003B5E68"/>
    <w:rsid w:val="003B5FD9"/>
    <w:rsid w:val="003B5FE4"/>
    <w:rsid w:val="003B6021"/>
    <w:rsid w:val="003B6040"/>
    <w:rsid w:val="003B60EC"/>
    <w:rsid w:val="003B60F1"/>
    <w:rsid w:val="003B61C7"/>
    <w:rsid w:val="003B61DC"/>
    <w:rsid w:val="003B61E3"/>
    <w:rsid w:val="003B63D1"/>
    <w:rsid w:val="003B63F0"/>
    <w:rsid w:val="003B64BD"/>
    <w:rsid w:val="003B64C3"/>
    <w:rsid w:val="003B654B"/>
    <w:rsid w:val="003B6553"/>
    <w:rsid w:val="003B658A"/>
    <w:rsid w:val="003B65C4"/>
    <w:rsid w:val="003B660D"/>
    <w:rsid w:val="003B6627"/>
    <w:rsid w:val="003B66CF"/>
    <w:rsid w:val="003B66FC"/>
    <w:rsid w:val="003B674F"/>
    <w:rsid w:val="003B6759"/>
    <w:rsid w:val="003B67FE"/>
    <w:rsid w:val="003B6860"/>
    <w:rsid w:val="003B68D9"/>
    <w:rsid w:val="003B6991"/>
    <w:rsid w:val="003B6A12"/>
    <w:rsid w:val="003B6A14"/>
    <w:rsid w:val="003B6A19"/>
    <w:rsid w:val="003B6A8E"/>
    <w:rsid w:val="003B6AB4"/>
    <w:rsid w:val="003B6B3C"/>
    <w:rsid w:val="003B6B75"/>
    <w:rsid w:val="003B6B9A"/>
    <w:rsid w:val="003B6C85"/>
    <w:rsid w:val="003B6DE8"/>
    <w:rsid w:val="003B6E10"/>
    <w:rsid w:val="003B6E82"/>
    <w:rsid w:val="003B6EDE"/>
    <w:rsid w:val="003B6F12"/>
    <w:rsid w:val="003B6F58"/>
    <w:rsid w:val="003B6FF7"/>
    <w:rsid w:val="003B702E"/>
    <w:rsid w:val="003B70AB"/>
    <w:rsid w:val="003B70AF"/>
    <w:rsid w:val="003B70C7"/>
    <w:rsid w:val="003B712C"/>
    <w:rsid w:val="003B71E3"/>
    <w:rsid w:val="003B725E"/>
    <w:rsid w:val="003B726D"/>
    <w:rsid w:val="003B72A2"/>
    <w:rsid w:val="003B72C9"/>
    <w:rsid w:val="003B72E6"/>
    <w:rsid w:val="003B72F4"/>
    <w:rsid w:val="003B730B"/>
    <w:rsid w:val="003B743C"/>
    <w:rsid w:val="003B744D"/>
    <w:rsid w:val="003B7454"/>
    <w:rsid w:val="003B7465"/>
    <w:rsid w:val="003B746A"/>
    <w:rsid w:val="003B746E"/>
    <w:rsid w:val="003B747E"/>
    <w:rsid w:val="003B74B4"/>
    <w:rsid w:val="003B7505"/>
    <w:rsid w:val="003B755E"/>
    <w:rsid w:val="003B756F"/>
    <w:rsid w:val="003B757B"/>
    <w:rsid w:val="003B75FE"/>
    <w:rsid w:val="003B7610"/>
    <w:rsid w:val="003B76B2"/>
    <w:rsid w:val="003B76ED"/>
    <w:rsid w:val="003B772F"/>
    <w:rsid w:val="003B7759"/>
    <w:rsid w:val="003B77E5"/>
    <w:rsid w:val="003B784F"/>
    <w:rsid w:val="003B7943"/>
    <w:rsid w:val="003B79E9"/>
    <w:rsid w:val="003B7B0F"/>
    <w:rsid w:val="003B7B16"/>
    <w:rsid w:val="003B7B75"/>
    <w:rsid w:val="003B7BD1"/>
    <w:rsid w:val="003B7CE4"/>
    <w:rsid w:val="003B7D4D"/>
    <w:rsid w:val="003B7D54"/>
    <w:rsid w:val="003B7D6F"/>
    <w:rsid w:val="003B7E7C"/>
    <w:rsid w:val="003B7EB7"/>
    <w:rsid w:val="003B7F9A"/>
    <w:rsid w:val="003C0064"/>
    <w:rsid w:val="003C00B3"/>
    <w:rsid w:val="003C0150"/>
    <w:rsid w:val="003C01B1"/>
    <w:rsid w:val="003C01B9"/>
    <w:rsid w:val="003C01EF"/>
    <w:rsid w:val="003C0214"/>
    <w:rsid w:val="003C0228"/>
    <w:rsid w:val="003C0272"/>
    <w:rsid w:val="003C0281"/>
    <w:rsid w:val="003C02DD"/>
    <w:rsid w:val="003C034B"/>
    <w:rsid w:val="003C0386"/>
    <w:rsid w:val="003C03C3"/>
    <w:rsid w:val="003C0400"/>
    <w:rsid w:val="003C0424"/>
    <w:rsid w:val="003C0433"/>
    <w:rsid w:val="003C0486"/>
    <w:rsid w:val="003C04C6"/>
    <w:rsid w:val="003C04E0"/>
    <w:rsid w:val="003C0526"/>
    <w:rsid w:val="003C05A5"/>
    <w:rsid w:val="003C05B3"/>
    <w:rsid w:val="003C060F"/>
    <w:rsid w:val="003C065A"/>
    <w:rsid w:val="003C07F9"/>
    <w:rsid w:val="003C0848"/>
    <w:rsid w:val="003C0940"/>
    <w:rsid w:val="003C09E6"/>
    <w:rsid w:val="003C0A09"/>
    <w:rsid w:val="003C0AA1"/>
    <w:rsid w:val="003C0AB8"/>
    <w:rsid w:val="003C0B3D"/>
    <w:rsid w:val="003C0BB9"/>
    <w:rsid w:val="003C0C75"/>
    <w:rsid w:val="003C0CC6"/>
    <w:rsid w:val="003C0CCE"/>
    <w:rsid w:val="003C0CD8"/>
    <w:rsid w:val="003C0D39"/>
    <w:rsid w:val="003C0E1C"/>
    <w:rsid w:val="003C0EB3"/>
    <w:rsid w:val="003C0FA0"/>
    <w:rsid w:val="003C112C"/>
    <w:rsid w:val="003C1138"/>
    <w:rsid w:val="003C1157"/>
    <w:rsid w:val="003C1171"/>
    <w:rsid w:val="003C118C"/>
    <w:rsid w:val="003C1281"/>
    <w:rsid w:val="003C1297"/>
    <w:rsid w:val="003C132C"/>
    <w:rsid w:val="003C1388"/>
    <w:rsid w:val="003C138A"/>
    <w:rsid w:val="003C1510"/>
    <w:rsid w:val="003C1567"/>
    <w:rsid w:val="003C1605"/>
    <w:rsid w:val="003C161E"/>
    <w:rsid w:val="003C1650"/>
    <w:rsid w:val="003C1675"/>
    <w:rsid w:val="003C1696"/>
    <w:rsid w:val="003C170C"/>
    <w:rsid w:val="003C177D"/>
    <w:rsid w:val="003C19CA"/>
    <w:rsid w:val="003C1AD1"/>
    <w:rsid w:val="003C1AF7"/>
    <w:rsid w:val="003C1BA4"/>
    <w:rsid w:val="003C1BCA"/>
    <w:rsid w:val="003C1C20"/>
    <w:rsid w:val="003C1C33"/>
    <w:rsid w:val="003C1D9A"/>
    <w:rsid w:val="003C1DC1"/>
    <w:rsid w:val="003C1ECF"/>
    <w:rsid w:val="003C1EDF"/>
    <w:rsid w:val="003C1F37"/>
    <w:rsid w:val="003C1F7E"/>
    <w:rsid w:val="003C1FB6"/>
    <w:rsid w:val="003C2085"/>
    <w:rsid w:val="003C215C"/>
    <w:rsid w:val="003C2192"/>
    <w:rsid w:val="003C21D7"/>
    <w:rsid w:val="003C2216"/>
    <w:rsid w:val="003C22B7"/>
    <w:rsid w:val="003C231C"/>
    <w:rsid w:val="003C241C"/>
    <w:rsid w:val="003C247A"/>
    <w:rsid w:val="003C248B"/>
    <w:rsid w:val="003C257B"/>
    <w:rsid w:val="003C25B4"/>
    <w:rsid w:val="003C25B9"/>
    <w:rsid w:val="003C25E5"/>
    <w:rsid w:val="003C26E4"/>
    <w:rsid w:val="003C271A"/>
    <w:rsid w:val="003C27D7"/>
    <w:rsid w:val="003C2873"/>
    <w:rsid w:val="003C291B"/>
    <w:rsid w:val="003C2930"/>
    <w:rsid w:val="003C2A5E"/>
    <w:rsid w:val="003C2AD4"/>
    <w:rsid w:val="003C2AF8"/>
    <w:rsid w:val="003C2B67"/>
    <w:rsid w:val="003C2BAA"/>
    <w:rsid w:val="003C2C08"/>
    <w:rsid w:val="003C2C53"/>
    <w:rsid w:val="003C2C86"/>
    <w:rsid w:val="003C2C91"/>
    <w:rsid w:val="003C2CBB"/>
    <w:rsid w:val="003C2D44"/>
    <w:rsid w:val="003C2DFB"/>
    <w:rsid w:val="003C2E41"/>
    <w:rsid w:val="003C2EBB"/>
    <w:rsid w:val="003C2F36"/>
    <w:rsid w:val="003C3039"/>
    <w:rsid w:val="003C305E"/>
    <w:rsid w:val="003C3078"/>
    <w:rsid w:val="003C30B4"/>
    <w:rsid w:val="003C30C8"/>
    <w:rsid w:val="003C30CC"/>
    <w:rsid w:val="003C30DE"/>
    <w:rsid w:val="003C31E7"/>
    <w:rsid w:val="003C320A"/>
    <w:rsid w:val="003C3244"/>
    <w:rsid w:val="003C33A2"/>
    <w:rsid w:val="003C33A3"/>
    <w:rsid w:val="003C340C"/>
    <w:rsid w:val="003C3498"/>
    <w:rsid w:val="003C34E3"/>
    <w:rsid w:val="003C34F0"/>
    <w:rsid w:val="003C3573"/>
    <w:rsid w:val="003C35C3"/>
    <w:rsid w:val="003C3607"/>
    <w:rsid w:val="003C363E"/>
    <w:rsid w:val="003C368F"/>
    <w:rsid w:val="003C36E6"/>
    <w:rsid w:val="003C370C"/>
    <w:rsid w:val="003C371B"/>
    <w:rsid w:val="003C3758"/>
    <w:rsid w:val="003C37AA"/>
    <w:rsid w:val="003C37C5"/>
    <w:rsid w:val="003C381A"/>
    <w:rsid w:val="003C3868"/>
    <w:rsid w:val="003C3936"/>
    <w:rsid w:val="003C3946"/>
    <w:rsid w:val="003C39E1"/>
    <w:rsid w:val="003C3A4D"/>
    <w:rsid w:val="003C3A54"/>
    <w:rsid w:val="003C3AA6"/>
    <w:rsid w:val="003C3B30"/>
    <w:rsid w:val="003C3B4D"/>
    <w:rsid w:val="003C3B9E"/>
    <w:rsid w:val="003C3BF9"/>
    <w:rsid w:val="003C3D1D"/>
    <w:rsid w:val="003C3D5C"/>
    <w:rsid w:val="003C3D6D"/>
    <w:rsid w:val="003C3DAA"/>
    <w:rsid w:val="003C3DFC"/>
    <w:rsid w:val="003C3E15"/>
    <w:rsid w:val="003C3EAF"/>
    <w:rsid w:val="003C3EEB"/>
    <w:rsid w:val="003C3F35"/>
    <w:rsid w:val="003C3FCF"/>
    <w:rsid w:val="003C4036"/>
    <w:rsid w:val="003C41B5"/>
    <w:rsid w:val="003C4230"/>
    <w:rsid w:val="003C424A"/>
    <w:rsid w:val="003C4311"/>
    <w:rsid w:val="003C4358"/>
    <w:rsid w:val="003C43E6"/>
    <w:rsid w:val="003C440E"/>
    <w:rsid w:val="003C4414"/>
    <w:rsid w:val="003C45BF"/>
    <w:rsid w:val="003C473A"/>
    <w:rsid w:val="003C4815"/>
    <w:rsid w:val="003C4829"/>
    <w:rsid w:val="003C4836"/>
    <w:rsid w:val="003C4881"/>
    <w:rsid w:val="003C4884"/>
    <w:rsid w:val="003C48BA"/>
    <w:rsid w:val="003C4913"/>
    <w:rsid w:val="003C491A"/>
    <w:rsid w:val="003C495A"/>
    <w:rsid w:val="003C497F"/>
    <w:rsid w:val="003C4A0E"/>
    <w:rsid w:val="003C4A30"/>
    <w:rsid w:val="003C4A5B"/>
    <w:rsid w:val="003C4AE4"/>
    <w:rsid w:val="003C4AFD"/>
    <w:rsid w:val="003C4B1C"/>
    <w:rsid w:val="003C4B76"/>
    <w:rsid w:val="003C4BCF"/>
    <w:rsid w:val="003C4BF2"/>
    <w:rsid w:val="003C4D56"/>
    <w:rsid w:val="003C4DA9"/>
    <w:rsid w:val="003C4DCC"/>
    <w:rsid w:val="003C4E06"/>
    <w:rsid w:val="003C4E85"/>
    <w:rsid w:val="003C4F2B"/>
    <w:rsid w:val="003C4F63"/>
    <w:rsid w:val="003C4F96"/>
    <w:rsid w:val="003C5100"/>
    <w:rsid w:val="003C526B"/>
    <w:rsid w:val="003C5332"/>
    <w:rsid w:val="003C534C"/>
    <w:rsid w:val="003C53D9"/>
    <w:rsid w:val="003C543F"/>
    <w:rsid w:val="003C54D7"/>
    <w:rsid w:val="003C54F5"/>
    <w:rsid w:val="003C556E"/>
    <w:rsid w:val="003C558C"/>
    <w:rsid w:val="003C56AD"/>
    <w:rsid w:val="003C56CF"/>
    <w:rsid w:val="003C5861"/>
    <w:rsid w:val="003C58A4"/>
    <w:rsid w:val="003C58FC"/>
    <w:rsid w:val="003C5923"/>
    <w:rsid w:val="003C5962"/>
    <w:rsid w:val="003C598F"/>
    <w:rsid w:val="003C59E4"/>
    <w:rsid w:val="003C5ADC"/>
    <w:rsid w:val="003C5AF7"/>
    <w:rsid w:val="003C5C34"/>
    <w:rsid w:val="003C5C9F"/>
    <w:rsid w:val="003C5CF3"/>
    <w:rsid w:val="003C5D33"/>
    <w:rsid w:val="003C5E97"/>
    <w:rsid w:val="003C5F86"/>
    <w:rsid w:val="003C5FD4"/>
    <w:rsid w:val="003C6012"/>
    <w:rsid w:val="003C6060"/>
    <w:rsid w:val="003C608F"/>
    <w:rsid w:val="003C6257"/>
    <w:rsid w:val="003C6277"/>
    <w:rsid w:val="003C6379"/>
    <w:rsid w:val="003C63E7"/>
    <w:rsid w:val="003C648C"/>
    <w:rsid w:val="003C6530"/>
    <w:rsid w:val="003C6545"/>
    <w:rsid w:val="003C65EA"/>
    <w:rsid w:val="003C660C"/>
    <w:rsid w:val="003C6612"/>
    <w:rsid w:val="003C6653"/>
    <w:rsid w:val="003C66C1"/>
    <w:rsid w:val="003C66DC"/>
    <w:rsid w:val="003C6702"/>
    <w:rsid w:val="003C67F8"/>
    <w:rsid w:val="003C6856"/>
    <w:rsid w:val="003C6879"/>
    <w:rsid w:val="003C69AF"/>
    <w:rsid w:val="003C6B9F"/>
    <w:rsid w:val="003C6BBF"/>
    <w:rsid w:val="003C6C23"/>
    <w:rsid w:val="003C6CA3"/>
    <w:rsid w:val="003C6CA9"/>
    <w:rsid w:val="003C6D10"/>
    <w:rsid w:val="003C6DEB"/>
    <w:rsid w:val="003C6DF5"/>
    <w:rsid w:val="003C6DFC"/>
    <w:rsid w:val="003C6F4F"/>
    <w:rsid w:val="003C6F9D"/>
    <w:rsid w:val="003C7019"/>
    <w:rsid w:val="003C7075"/>
    <w:rsid w:val="003C70CD"/>
    <w:rsid w:val="003C710C"/>
    <w:rsid w:val="003C7172"/>
    <w:rsid w:val="003C7343"/>
    <w:rsid w:val="003C74A0"/>
    <w:rsid w:val="003C759A"/>
    <w:rsid w:val="003C75A4"/>
    <w:rsid w:val="003C7637"/>
    <w:rsid w:val="003C7640"/>
    <w:rsid w:val="003C7697"/>
    <w:rsid w:val="003C7793"/>
    <w:rsid w:val="003C77AA"/>
    <w:rsid w:val="003C781C"/>
    <w:rsid w:val="003C78DC"/>
    <w:rsid w:val="003C7909"/>
    <w:rsid w:val="003C7949"/>
    <w:rsid w:val="003C795A"/>
    <w:rsid w:val="003C798A"/>
    <w:rsid w:val="003C7A83"/>
    <w:rsid w:val="003C7A88"/>
    <w:rsid w:val="003C7B9A"/>
    <w:rsid w:val="003C7C08"/>
    <w:rsid w:val="003C7C5D"/>
    <w:rsid w:val="003C7C85"/>
    <w:rsid w:val="003C7C96"/>
    <w:rsid w:val="003C7CFC"/>
    <w:rsid w:val="003C7D5E"/>
    <w:rsid w:val="003C7DC5"/>
    <w:rsid w:val="003C7E2C"/>
    <w:rsid w:val="003C7F1D"/>
    <w:rsid w:val="003C7FBA"/>
    <w:rsid w:val="003C7FBE"/>
    <w:rsid w:val="003D002C"/>
    <w:rsid w:val="003D00D5"/>
    <w:rsid w:val="003D0157"/>
    <w:rsid w:val="003D01FA"/>
    <w:rsid w:val="003D02A4"/>
    <w:rsid w:val="003D030E"/>
    <w:rsid w:val="003D0398"/>
    <w:rsid w:val="003D03E7"/>
    <w:rsid w:val="003D03EC"/>
    <w:rsid w:val="003D0586"/>
    <w:rsid w:val="003D05F1"/>
    <w:rsid w:val="003D0686"/>
    <w:rsid w:val="003D07E8"/>
    <w:rsid w:val="003D0830"/>
    <w:rsid w:val="003D0836"/>
    <w:rsid w:val="003D08AD"/>
    <w:rsid w:val="003D08ED"/>
    <w:rsid w:val="003D0973"/>
    <w:rsid w:val="003D0A8F"/>
    <w:rsid w:val="003D0BB0"/>
    <w:rsid w:val="003D0C12"/>
    <w:rsid w:val="003D0CCC"/>
    <w:rsid w:val="003D0DE9"/>
    <w:rsid w:val="003D0DEE"/>
    <w:rsid w:val="003D0E86"/>
    <w:rsid w:val="003D0F1F"/>
    <w:rsid w:val="003D0F57"/>
    <w:rsid w:val="003D0F63"/>
    <w:rsid w:val="003D1010"/>
    <w:rsid w:val="003D1041"/>
    <w:rsid w:val="003D1069"/>
    <w:rsid w:val="003D10AA"/>
    <w:rsid w:val="003D11A7"/>
    <w:rsid w:val="003D129E"/>
    <w:rsid w:val="003D1359"/>
    <w:rsid w:val="003D13FF"/>
    <w:rsid w:val="003D1421"/>
    <w:rsid w:val="003D1508"/>
    <w:rsid w:val="003D15FB"/>
    <w:rsid w:val="003D161B"/>
    <w:rsid w:val="003D16F1"/>
    <w:rsid w:val="003D172A"/>
    <w:rsid w:val="003D176E"/>
    <w:rsid w:val="003D179D"/>
    <w:rsid w:val="003D181B"/>
    <w:rsid w:val="003D185E"/>
    <w:rsid w:val="003D18EB"/>
    <w:rsid w:val="003D1941"/>
    <w:rsid w:val="003D198D"/>
    <w:rsid w:val="003D19A1"/>
    <w:rsid w:val="003D19D5"/>
    <w:rsid w:val="003D1A7A"/>
    <w:rsid w:val="003D1B44"/>
    <w:rsid w:val="003D1B74"/>
    <w:rsid w:val="003D1B82"/>
    <w:rsid w:val="003D1BE8"/>
    <w:rsid w:val="003D1D39"/>
    <w:rsid w:val="003D1DC3"/>
    <w:rsid w:val="003D1DE9"/>
    <w:rsid w:val="003D1E48"/>
    <w:rsid w:val="003D1E4A"/>
    <w:rsid w:val="003D1EC6"/>
    <w:rsid w:val="003D1F0A"/>
    <w:rsid w:val="003D2020"/>
    <w:rsid w:val="003D2031"/>
    <w:rsid w:val="003D2035"/>
    <w:rsid w:val="003D214C"/>
    <w:rsid w:val="003D2181"/>
    <w:rsid w:val="003D21B4"/>
    <w:rsid w:val="003D2262"/>
    <w:rsid w:val="003D234E"/>
    <w:rsid w:val="003D23B7"/>
    <w:rsid w:val="003D23BD"/>
    <w:rsid w:val="003D2466"/>
    <w:rsid w:val="003D246B"/>
    <w:rsid w:val="003D2493"/>
    <w:rsid w:val="003D2532"/>
    <w:rsid w:val="003D2653"/>
    <w:rsid w:val="003D2682"/>
    <w:rsid w:val="003D26B1"/>
    <w:rsid w:val="003D2734"/>
    <w:rsid w:val="003D27B9"/>
    <w:rsid w:val="003D27EB"/>
    <w:rsid w:val="003D28A7"/>
    <w:rsid w:val="003D28CA"/>
    <w:rsid w:val="003D2A19"/>
    <w:rsid w:val="003D2A25"/>
    <w:rsid w:val="003D2A5F"/>
    <w:rsid w:val="003D2A64"/>
    <w:rsid w:val="003D2A81"/>
    <w:rsid w:val="003D2AC3"/>
    <w:rsid w:val="003D2B93"/>
    <w:rsid w:val="003D2BF8"/>
    <w:rsid w:val="003D2C3B"/>
    <w:rsid w:val="003D2C94"/>
    <w:rsid w:val="003D2D2C"/>
    <w:rsid w:val="003D2DBA"/>
    <w:rsid w:val="003D2E90"/>
    <w:rsid w:val="003D2EAE"/>
    <w:rsid w:val="003D304D"/>
    <w:rsid w:val="003D3061"/>
    <w:rsid w:val="003D307B"/>
    <w:rsid w:val="003D3092"/>
    <w:rsid w:val="003D30B0"/>
    <w:rsid w:val="003D30C2"/>
    <w:rsid w:val="003D30D3"/>
    <w:rsid w:val="003D3137"/>
    <w:rsid w:val="003D31BB"/>
    <w:rsid w:val="003D31D9"/>
    <w:rsid w:val="003D325F"/>
    <w:rsid w:val="003D32BF"/>
    <w:rsid w:val="003D32C4"/>
    <w:rsid w:val="003D32E6"/>
    <w:rsid w:val="003D3407"/>
    <w:rsid w:val="003D34DF"/>
    <w:rsid w:val="003D3527"/>
    <w:rsid w:val="003D3532"/>
    <w:rsid w:val="003D35E2"/>
    <w:rsid w:val="003D36BF"/>
    <w:rsid w:val="003D37BD"/>
    <w:rsid w:val="003D3872"/>
    <w:rsid w:val="003D39B7"/>
    <w:rsid w:val="003D3A53"/>
    <w:rsid w:val="003D3A9E"/>
    <w:rsid w:val="003D3D5B"/>
    <w:rsid w:val="003D3DFC"/>
    <w:rsid w:val="003D3E32"/>
    <w:rsid w:val="003D3EDA"/>
    <w:rsid w:val="003D3FB4"/>
    <w:rsid w:val="003D3FE9"/>
    <w:rsid w:val="003D4098"/>
    <w:rsid w:val="003D41B7"/>
    <w:rsid w:val="003D41E9"/>
    <w:rsid w:val="003D41F5"/>
    <w:rsid w:val="003D4276"/>
    <w:rsid w:val="003D42A9"/>
    <w:rsid w:val="003D42C2"/>
    <w:rsid w:val="003D42E7"/>
    <w:rsid w:val="003D42EC"/>
    <w:rsid w:val="003D4325"/>
    <w:rsid w:val="003D43A6"/>
    <w:rsid w:val="003D43BD"/>
    <w:rsid w:val="003D4412"/>
    <w:rsid w:val="003D44AC"/>
    <w:rsid w:val="003D452D"/>
    <w:rsid w:val="003D465A"/>
    <w:rsid w:val="003D46F6"/>
    <w:rsid w:val="003D4769"/>
    <w:rsid w:val="003D47BA"/>
    <w:rsid w:val="003D47D3"/>
    <w:rsid w:val="003D485F"/>
    <w:rsid w:val="003D487D"/>
    <w:rsid w:val="003D48DD"/>
    <w:rsid w:val="003D4933"/>
    <w:rsid w:val="003D4983"/>
    <w:rsid w:val="003D499D"/>
    <w:rsid w:val="003D4A0F"/>
    <w:rsid w:val="003D4A62"/>
    <w:rsid w:val="003D4B75"/>
    <w:rsid w:val="003D4B7B"/>
    <w:rsid w:val="003D4BE1"/>
    <w:rsid w:val="003D4D01"/>
    <w:rsid w:val="003D4D55"/>
    <w:rsid w:val="003D4E22"/>
    <w:rsid w:val="003D4E67"/>
    <w:rsid w:val="003D4E87"/>
    <w:rsid w:val="003D4ECC"/>
    <w:rsid w:val="003D4F2C"/>
    <w:rsid w:val="003D4F58"/>
    <w:rsid w:val="003D4FCE"/>
    <w:rsid w:val="003D5003"/>
    <w:rsid w:val="003D50DD"/>
    <w:rsid w:val="003D5123"/>
    <w:rsid w:val="003D5129"/>
    <w:rsid w:val="003D518A"/>
    <w:rsid w:val="003D5190"/>
    <w:rsid w:val="003D51ED"/>
    <w:rsid w:val="003D52A6"/>
    <w:rsid w:val="003D537C"/>
    <w:rsid w:val="003D5416"/>
    <w:rsid w:val="003D54CC"/>
    <w:rsid w:val="003D5507"/>
    <w:rsid w:val="003D554E"/>
    <w:rsid w:val="003D5613"/>
    <w:rsid w:val="003D5652"/>
    <w:rsid w:val="003D56A6"/>
    <w:rsid w:val="003D56D7"/>
    <w:rsid w:val="003D57A6"/>
    <w:rsid w:val="003D581F"/>
    <w:rsid w:val="003D5832"/>
    <w:rsid w:val="003D58AA"/>
    <w:rsid w:val="003D58BC"/>
    <w:rsid w:val="003D5966"/>
    <w:rsid w:val="003D5984"/>
    <w:rsid w:val="003D599E"/>
    <w:rsid w:val="003D59E7"/>
    <w:rsid w:val="003D5A02"/>
    <w:rsid w:val="003D5A6B"/>
    <w:rsid w:val="003D5B4C"/>
    <w:rsid w:val="003D5B6C"/>
    <w:rsid w:val="003D5BFE"/>
    <w:rsid w:val="003D5C1A"/>
    <w:rsid w:val="003D5C4D"/>
    <w:rsid w:val="003D5D5D"/>
    <w:rsid w:val="003D5EBC"/>
    <w:rsid w:val="003D5EC8"/>
    <w:rsid w:val="003D5EE4"/>
    <w:rsid w:val="003D5F10"/>
    <w:rsid w:val="003D5FEA"/>
    <w:rsid w:val="003D60FF"/>
    <w:rsid w:val="003D611A"/>
    <w:rsid w:val="003D61EC"/>
    <w:rsid w:val="003D6200"/>
    <w:rsid w:val="003D6227"/>
    <w:rsid w:val="003D6232"/>
    <w:rsid w:val="003D624B"/>
    <w:rsid w:val="003D627F"/>
    <w:rsid w:val="003D62C6"/>
    <w:rsid w:val="003D62DB"/>
    <w:rsid w:val="003D6312"/>
    <w:rsid w:val="003D643E"/>
    <w:rsid w:val="003D646A"/>
    <w:rsid w:val="003D648B"/>
    <w:rsid w:val="003D64C7"/>
    <w:rsid w:val="003D64F8"/>
    <w:rsid w:val="003D6608"/>
    <w:rsid w:val="003D663D"/>
    <w:rsid w:val="003D666A"/>
    <w:rsid w:val="003D6753"/>
    <w:rsid w:val="003D675E"/>
    <w:rsid w:val="003D67C2"/>
    <w:rsid w:val="003D6861"/>
    <w:rsid w:val="003D688F"/>
    <w:rsid w:val="003D68B7"/>
    <w:rsid w:val="003D6923"/>
    <w:rsid w:val="003D6ABE"/>
    <w:rsid w:val="003D6B3F"/>
    <w:rsid w:val="003D6BA7"/>
    <w:rsid w:val="003D6C8A"/>
    <w:rsid w:val="003D6CC6"/>
    <w:rsid w:val="003D6DC9"/>
    <w:rsid w:val="003D6DFC"/>
    <w:rsid w:val="003D6E3E"/>
    <w:rsid w:val="003D6EC6"/>
    <w:rsid w:val="003D7083"/>
    <w:rsid w:val="003D70BC"/>
    <w:rsid w:val="003D71F2"/>
    <w:rsid w:val="003D7278"/>
    <w:rsid w:val="003D7280"/>
    <w:rsid w:val="003D72C8"/>
    <w:rsid w:val="003D731B"/>
    <w:rsid w:val="003D733B"/>
    <w:rsid w:val="003D7388"/>
    <w:rsid w:val="003D7518"/>
    <w:rsid w:val="003D7521"/>
    <w:rsid w:val="003D7524"/>
    <w:rsid w:val="003D7576"/>
    <w:rsid w:val="003D75F3"/>
    <w:rsid w:val="003D76B9"/>
    <w:rsid w:val="003D76D7"/>
    <w:rsid w:val="003D7756"/>
    <w:rsid w:val="003D77D8"/>
    <w:rsid w:val="003D7837"/>
    <w:rsid w:val="003D7851"/>
    <w:rsid w:val="003D7945"/>
    <w:rsid w:val="003D7A5F"/>
    <w:rsid w:val="003D7A6D"/>
    <w:rsid w:val="003D7A70"/>
    <w:rsid w:val="003D7B2A"/>
    <w:rsid w:val="003D7CCF"/>
    <w:rsid w:val="003D7CDA"/>
    <w:rsid w:val="003D7CE8"/>
    <w:rsid w:val="003D7D11"/>
    <w:rsid w:val="003D7D5C"/>
    <w:rsid w:val="003D7D96"/>
    <w:rsid w:val="003D7E23"/>
    <w:rsid w:val="003D7E85"/>
    <w:rsid w:val="003D7EB2"/>
    <w:rsid w:val="003D7F0A"/>
    <w:rsid w:val="003D7F66"/>
    <w:rsid w:val="003E0020"/>
    <w:rsid w:val="003E0055"/>
    <w:rsid w:val="003E01A4"/>
    <w:rsid w:val="003E01F3"/>
    <w:rsid w:val="003E02CD"/>
    <w:rsid w:val="003E035A"/>
    <w:rsid w:val="003E0370"/>
    <w:rsid w:val="003E0397"/>
    <w:rsid w:val="003E03F0"/>
    <w:rsid w:val="003E04CA"/>
    <w:rsid w:val="003E0501"/>
    <w:rsid w:val="003E0553"/>
    <w:rsid w:val="003E057E"/>
    <w:rsid w:val="003E0601"/>
    <w:rsid w:val="003E0607"/>
    <w:rsid w:val="003E0658"/>
    <w:rsid w:val="003E0769"/>
    <w:rsid w:val="003E07C9"/>
    <w:rsid w:val="003E07D7"/>
    <w:rsid w:val="003E07F8"/>
    <w:rsid w:val="003E0847"/>
    <w:rsid w:val="003E0856"/>
    <w:rsid w:val="003E08AF"/>
    <w:rsid w:val="003E0957"/>
    <w:rsid w:val="003E097F"/>
    <w:rsid w:val="003E09FB"/>
    <w:rsid w:val="003E0A83"/>
    <w:rsid w:val="003E0B3F"/>
    <w:rsid w:val="003E0BB6"/>
    <w:rsid w:val="003E0C37"/>
    <w:rsid w:val="003E0D13"/>
    <w:rsid w:val="003E0D22"/>
    <w:rsid w:val="003E0E2A"/>
    <w:rsid w:val="003E0E48"/>
    <w:rsid w:val="003E0EB5"/>
    <w:rsid w:val="003E0F6C"/>
    <w:rsid w:val="003E0F89"/>
    <w:rsid w:val="003E0FD2"/>
    <w:rsid w:val="003E0FDE"/>
    <w:rsid w:val="003E1090"/>
    <w:rsid w:val="003E1096"/>
    <w:rsid w:val="003E109F"/>
    <w:rsid w:val="003E11F8"/>
    <w:rsid w:val="003E13CA"/>
    <w:rsid w:val="003E1403"/>
    <w:rsid w:val="003E1410"/>
    <w:rsid w:val="003E1411"/>
    <w:rsid w:val="003E1445"/>
    <w:rsid w:val="003E149B"/>
    <w:rsid w:val="003E14A3"/>
    <w:rsid w:val="003E1573"/>
    <w:rsid w:val="003E158B"/>
    <w:rsid w:val="003E15F6"/>
    <w:rsid w:val="003E1672"/>
    <w:rsid w:val="003E16A5"/>
    <w:rsid w:val="003E1766"/>
    <w:rsid w:val="003E177D"/>
    <w:rsid w:val="003E17EC"/>
    <w:rsid w:val="003E17FC"/>
    <w:rsid w:val="003E1876"/>
    <w:rsid w:val="003E187D"/>
    <w:rsid w:val="003E18A3"/>
    <w:rsid w:val="003E18DE"/>
    <w:rsid w:val="003E18FB"/>
    <w:rsid w:val="003E1942"/>
    <w:rsid w:val="003E1A35"/>
    <w:rsid w:val="003E1AB9"/>
    <w:rsid w:val="003E1ADD"/>
    <w:rsid w:val="003E1ADF"/>
    <w:rsid w:val="003E1CF7"/>
    <w:rsid w:val="003E1D22"/>
    <w:rsid w:val="003E1D43"/>
    <w:rsid w:val="003E1DD2"/>
    <w:rsid w:val="003E1DE6"/>
    <w:rsid w:val="003E1DFE"/>
    <w:rsid w:val="003E1E99"/>
    <w:rsid w:val="003E1F0D"/>
    <w:rsid w:val="003E1FFD"/>
    <w:rsid w:val="003E2021"/>
    <w:rsid w:val="003E211E"/>
    <w:rsid w:val="003E21D2"/>
    <w:rsid w:val="003E2224"/>
    <w:rsid w:val="003E2249"/>
    <w:rsid w:val="003E2296"/>
    <w:rsid w:val="003E22A4"/>
    <w:rsid w:val="003E2319"/>
    <w:rsid w:val="003E2351"/>
    <w:rsid w:val="003E2379"/>
    <w:rsid w:val="003E23C0"/>
    <w:rsid w:val="003E23DE"/>
    <w:rsid w:val="003E242F"/>
    <w:rsid w:val="003E24C2"/>
    <w:rsid w:val="003E2628"/>
    <w:rsid w:val="003E26F0"/>
    <w:rsid w:val="003E285A"/>
    <w:rsid w:val="003E2864"/>
    <w:rsid w:val="003E287E"/>
    <w:rsid w:val="003E292D"/>
    <w:rsid w:val="003E2962"/>
    <w:rsid w:val="003E2BCF"/>
    <w:rsid w:val="003E2C04"/>
    <w:rsid w:val="003E2C34"/>
    <w:rsid w:val="003E2C48"/>
    <w:rsid w:val="003E2C66"/>
    <w:rsid w:val="003E2CEC"/>
    <w:rsid w:val="003E2D6B"/>
    <w:rsid w:val="003E2D88"/>
    <w:rsid w:val="003E2E6B"/>
    <w:rsid w:val="003E2F92"/>
    <w:rsid w:val="003E3003"/>
    <w:rsid w:val="003E30C2"/>
    <w:rsid w:val="003E30F6"/>
    <w:rsid w:val="003E3122"/>
    <w:rsid w:val="003E320D"/>
    <w:rsid w:val="003E323F"/>
    <w:rsid w:val="003E3291"/>
    <w:rsid w:val="003E32A6"/>
    <w:rsid w:val="003E32FB"/>
    <w:rsid w:val="003E3303"/>
    <w:rsid w:val="003E3324"/>
    <w:rsid w:val="003E3347"/>
    <w:rsid w:val="003E33B5"/>
    <w:rsid w:val="003E3401"/>
    <w:rsid w:val="003E346F"/>
    <w:rsid w:val="003E348F"/>
    <w:rsid w:val="003E3605"/>
    <w:rsid w:val="003E360A"/>
    <w:rsid w:val="003E365A"/>
    <w:rsid w:val="003E36DC"/>
    <w:rsid w:val="003E379A"/>
    <w:rsid w:val="003E3923"/>
    <w:rsid w:val="003E394E"/>
    <w:rsid w:val="003E3962"/>
    <w:rsid w:val="003E39B4"/>
    <w:rsid w:val="003E39DE"/>
    <w:rsid w:val="003E3AC9"/>
    <w:rsid w:val="003E3AE6"/>
    <w:rsid w:val="003E3B04"/>
    <w:rsid w:val="003E3B11"/>
    <w:rsid w:val="003E3B28"/>
    <w:rsid w:val="003E3B4D"/>
    <w:rsid w:val="003E3B65"/>
    <w:rsid w:val="003E3BEB"/>
    <w:rsid w:val="003E3CBD"/>
    <w:rsid w:val="003E3CCE"/>
    <w:rsid w:val="003E3CD0"/>
    <w:rsid w:val="003E3D14"/>
    <w:rsid w:val="003E3D24"/>
    <w:rsid w:val="003E3DC3"/>
    <w:rsid w:val="003E3DFA"/>
    <w:rsid w:val="003E3F0A"/>
    <w:rsid w:val="003E4047"/>
    <w:rsid w:val="003E40A3"/>
    <w:rsid w:val="003E40E6"/>
    <w:rsid w:val="003E4124"/>
    <w:rsid w:val="003E415D"/>
    <w:rsid w:val="003E4175"/>
    <w:rsid w:val="003E41AA"/>
    <w:rsid w:val="003E41C9"/>
    <w:rsid w:val="003E422F"/>
    <w:rsid w:val="003E42AA"/>
    <w:rsid w:val="003E42B5"/>
    <w:rsid w:val="003E42BC"/>
    <w:rsid w:val="003E42D0"/>
    <w:rsid w:val="003E42D1"/>
    <w:rsid w:val="003E4373"/>
    <w:rsid w:val="003E43B3"/>
    <w:rsid w:val="003E43EA"/>
    <w:rsid w:val="003E450C"/>
    <w:rsid w:val="003E4617"/>
    <w:rsid w:val="003E461D"/>
    <w:rsid w:val="003E464A"/>
    <w:rsid w:val="003E4788"/>
    <w:rsid w:val="003E47E8"/>
    <w:rsid w:val="003E488E"/>
    <w:rsid w:val="003E489E"/>
    <w:rsid w:val="003E48D0"/>
    <w:rsid w:val="003E496A"/>
    <w:rsid w:val="003E49E0"/>
    <w:rsid w:val="003E4ABA"/>
    <w:rsid w:val="003E4B67"/>
    <w:rsid w:val="003E4C20"/>
    <w:rsid w:val="003E4CE8"/>
    <w:rsid w:val="003E4D4E"/>
    <w:rsid w:val="003E4D5B"/>
    <w:rsid w:val="003E4DAE"/>
    <w:rsid w:val="003E4DCB"/>
    <w:rsid w:val="003E4DED"/>
    <w:rsid w:val="003E4E38"/>
    <w:rsid w:val="003E4E51"/>
    <w:rsid w:val="003E4F1A"/>
    <w:rsid w:val="003E4F52"/>
    <w:rsid w:val="003E4F89"/>
    <w:rsid w:val="003E4F98"/>
    <w:rsid w:val="003E4FCD"/>
    <w:rsid w:val="003E5047"/>
    <w:rsid w:val="003E50A1"/>
    <w:rsid w:val="003E50CE"/>
    <w:rsid w:val="003E5197"/>
    <w:rsid w:val="003E5199"/>
    <w:rsid w:val="003E51E0"/>
    <w:rsid w:val="003E52FF"/>
    <w:rsid w:val="003E53CD"/>
    <w:rsid w:val="003E5404"/>
    <w:rsid w:val="003E541A"/>
    <w:rsid w:val="003E542A"/>
    <w:rsid w:val="003E5443"/>
    <w:rsid w:val="003E54CF"/>
    <w:rsid w:val="003E561A"/>
    <w:rsid w:val="003E583E"/>
    <w:rsid w:val="003E584B"/>
    <w:rsid w:val="003E58B1"/>
    <w:rsid w:val="003E59D3"/>
    <w:rsid w:val="003E5A21"/>
    <w:rsid w:val="003E5A9F"/>
    <w:rsid w:val="003E5B5A"/>
    <w:rsid w:val="003E5B7B"/>
    <w:rsid w:val="003E5B93"/>
    <w:rsid w:val="003E5BB6"/>
    <w:rsid w:val="003E5BDB"/>
    <w:rsid w:val="003E5BE0"/>
    <w:rsid w:val="003E5C18"/>
    <w:rsid w:val="003E5C26"/>
    <w:rsid w:val="003E5C74"/>
    <w:rsid w:val="003E5CBF"/>
    <w:rsid w:val="003E5F11"/>
    <w:rsid w:val="003E6004"/>
    <w:rsid w:val="003E606A"/>
    <w:rsid w:val="003E60E0"/>
    <w:rsid w:val="003E60FA"/>
    <w:rsid w:val="003E6158"/>
    <w:rsid w:val="003E6337"/>
    <w:rsid w:val="003E6357"/>
    <w:rsid w:val="003E63F3"/>
    <w:rsid w:val="003E64F3"/>
    <w:rsid w:val="003E64F6"/>
    <w:rsid w:val="003E6517"/>
    <w:rsid w:val="003E6605"/>
    <w:rsid w:val="003E6689"/>
    <w:rsid w:val="003E668F"/>
    <w:rsid w:val="003E66BB"/>
    <w:rsid w:val="003E66C0"/>
    <w:rsid w:val="003E66C5"/>
    <w:rsid w:val="003E683F"/>
    <w:rsid w:val="003E6873"/>
    <w:rsid w:val="003E68DD"/>
    <w:rsid w:val="003E68F7"/>
    <w:rsid w:val="003E6936"/>
    <w:rsid w:val="003E6982"/>
    <w:rsid w:val="003E6A09"/>
    <w:rsid w:val="003E6A98"/>
    <w:rsid w:val="003E6ABA"/>
    <w:rsid w:val="003E6B7A"/>
    <w:rsid w:val="003E6B89"/>
    <w:rsid w:val="003E6B8E"/>
    <w:rsid w:val="003E6B9B"/>
    <w:rsid w:val="003E6C22"/>
    <w:rsid w:val="003E6C8D"/>
    <w:rsid w:val="003E6CC0"/>
    <w:rsid w:val="003E6D42"/>
    <w:rsid w:val="003E6DDE"/>
    <w:rsid w:val="003E6FCC"/>
    <w:rsid w:val="003E7034"/>
    <w:rsid w:val="003E7058"/>
    <w:rsid w:val="003E7090"/>
    <w:rsid w:val="003E72B2"/>
    <w:rsid w:val="003E7334"/>
    <w:rsid w:val="003E737A"/>
    <w:rsid w:val="003E73A8"/>
    <w:rsid w:val="003E73CC"/>
    <w:rsid w:val="003E742E"/>
    <w:rsid w:val="003E76F2"/>
    <w:rsid w:val="003E7741"/>
    <w:rsid w:val="003E7799"/>
    <w:rsid w:val="003E77FD"/>
    <w:rsid w:val="003E7862"/>
    <w:rsid w:val="003E78E9"/>
    <w:rsid w:val="003E7963"/>
    <w:rsid w:val="003E7A52"/>
    <w:rsid w:val="003E7BE7"/>
    <w:rsid w:val="003E7BE9"/>
    <w:rsid w:val="003E7C3F"/>
    <w:rsid w:val="003E7CF2"/>
    <w:rsid w:val="003E7D11"/>
    <w:rsid w:val="003E7D2A"/>
    <w:rsid w:val="003E7D39"/>
    <w:rsid w:val="003E7DA3"/>
    <w:rsid w:val="003E7E3B"/>
    <w:rsid w:val="003E7E8C"/>
    <w:rsid w:val="003E7F8C"/>
    <w:rsid w:val="003E7FA2"/>
    <w:rsid w:val="003E7FC1"/>
    <w:rsid w:val="003E7FE0"/>
    <w:rsid w:val="003E7FE8"/>
    <w:rsid w:val="003F0050"/>
    <w:rsid w:val="003F00FD"/>
    <w:rsid w:val="003F01A7"/>
    <w:rsid w:val="003F022C"/>
    <w:rsid w:val="003F0267"/>
    <w:rsid w:val="003F02B5"/>
    <w:rsid w:val="003F03B1"/>
    <w:rsid w:val="003F03C1"/>
    <w:rsid w:val="003F03CF"/>
    <w:rsid w:val="003F0428"/>
    <w:rsid w:val="003F0498"/>
    <w:rsid w:val="003F04D1"/>
    <w:rsid w:val="003F052D"/>
    <w:rsid w:val="003F0551"/>
    <w:rsid w:val="003F0577"/>
    <w:rsid w:val="003F0589"/>
    <w:rsid w:val="003F05AB"/>
    <w:rsid w:val="003F05D2"/>
    <w:rsid w:val="003F0659"/>
    <w:rsid w:val="003F070A"/>
    <w:rsid w:val="003F072A"/>
    <w:rsid w:val="003F07A5"/>
    <w:rsid w:val="003F07B5"/>
    <w:rsid w:val="003F07CE"/>
    <w:rsid w:val="003F0820"/>
    <w:rsid w:val="003F0833"/>
    <w:rsid w:val="003F088F"/>
    <w:rsid w:val="003F08A3"/>
    <w:rsid w:val="003F0922"/>
    <w:rsid w:val="003F0944"/>
    <w:rsid w:val="003F0A0B"/>
    <w:rsid w:val="003F0A66"/>
    <w:rsid w:val="003F0A89"/>
    <w:rsid w:val="003F0B21"/>
    <w:rsid w:val="003F0B58"/>
    <w:rsid w:val="003F0B6E"/>
    <w:rsid w:val="003F0B77"/>
    <w:rsid w:val="003F0BC5"/>
    <w:rsid w:val="003F0BFC"/>
    <w:rsid w:val="003F0C45"/>
    <w:rsid w:val="003F0C68"/>
    <w:rsid w:val="003F0C8A"/>
    <w:rsid w:val="003F0D0F"/>
    <w:rsid w:val="003F0D3D"/>
    <w:rsid w:val="003F0D9F"/>
    <w:rsid w:val="003F0DAB"/>
    <w:rsid w:val="003F0E86"/>
    <w:rsid w:val="003F0FD6"/>
    <w:rsid w:val="003F0FF9"/>
    <w:rsid w:val="003F0FFA"/>
    <w:rsid w:val="003F10B1"/>
    <w:rsid w:val="003F12B2"/>
    <w:rsid w:val="003F1337"/>
    <w:rsid w:val="003F1345"/>
    <w:rsid w:val="003F1444"/>
    <w:rsid w:val="003F1476"/>
    <w:rsid w:val="003F1493"/>
    <w:rsid w:val="003F1499"/>
    <w:rsid w:val="003F174E"/>
    <w:rsid w:val="003F1785"/>
    <w:rsid w:val="003F178F"/>
    <w:rsid w:val="003F1919"/>
    <w:rsid w:val="003F1A72"/>
    <w:rsid w:val="003F1AB2"/>
    <w:rsid w:val="003F1ABE"/>
    <w:rsid w:val="003F1BC3"/>
    <w:rsid w:val="003F1BCF"/>
    <w:rsid w:val="003F1C30"/>
    <w:rsid w:val="003F1C43"/>
    <w:rsid w:val="003F1C54"/>
    <w:rsid w:val="003F1C59"/>
    <w:rsid w:val="003F1C64"/>
    <w:rsid w:val="003F1CBD"/>
    <w:rsid w:val="003F1D31"/>
    <w:rsid w:val="003F1D44"/>
    <w:rsid w:val="003F1D6A"/>
    <w:rsid w:val="003F1D7F"/>
    <w:rsid w:val="003F1DDE"/>
    <w:rsid w:val="003F1E80"/>
    <w:rsid w:val="003F1F69"/>
    <w:rsid w:val="003F1FD9"/>
    <w:rsid w:val="003F2241"/>
    <w:rsid w:val="003F2469"/>
    <w:rsid w:val="003F246C"/>
    <w:rsid w:val="003F24A2"/>
    <w:rsid w:val="003F24BD"/>
    <w:rsid w:val="003F254F"/>
    <w:rsid w:val="003F2591"/>
    <w:rsid w:val="003F25AC"/>
    <w:rsid w:val="003F25B3"/>
    <w:rsid w:val="003F25C3"/>
    <w:rsid w:val="003F25E8"/>
    <w:rsid w:val="003F2668"/>
    <w:rsid w:val="003F26C1"/>
    <w:rsid w:val="003F2735"/>
    <w:rsid w:val="003F27C0"/>
    <w:rsid w:val="003F2812"/>
    <w:rsid w:val="003F287F"/>
    <w:rsid w:val="003F2940"/>
    <w:rsid w:val="003F2975"/>
    <w:rsid w:val="003F29B8"/>
    <w:rsid w:val="003F29F7"/>
    <w:rsid w:val="003F2A2C"/>
    <w:rsid w:val="003F2AFB"/>
    <w:rsid w:val="003F2B4D"/>
    <w:rsid w:val="003F2BC5"/>
    <w:rsid w:val="003F2BD2"/>
    <w:rsid w:val="003F2C2E"/>
    <w:rsid w:val="003F2C99"/>
    <w:rsid w:val="003F2C9A"/>
    <w:rsid w:val="003F2D37"/>
    <w:rsid w:val="003F2D4E"/>
    <w:rsid w:val="003F2D59"/>
    <w:rsid w:val="003F2E4F"/>
    <w:rsid w:val="003F2E78"/>
    <w:rsid w:val="003F2E8E"/>
    <w:rsid w:val="003F2EF2"/>
    <w:rsid w:val="003F2FCC"/>
    <w:rsid w:val="003F302D"/>
    <w:rsid w:val="003F3062"/>
    <w:rsid w:val="003F3065"/>
    <w:rsid w:val="003F3100"/>
    <w:rsid w:val="003F3118"/>
    <w:rsid w:val="003F3146"/>
    <w:rsid w:val="003F315D"/>
    <w:rsid w:val="003F31A8"/>
    <w:rsid w:val="003F31EA"/>
    <w:rsid w:val="003F326D"/>
    <w:rsid w:val="003F3309"/>
    <w:rsid w:val="003F3381"/>
    <w:rsid w:val="003F33A1"/>
    <w:rsid w:val="003F33B5"/>
    <w:rsid w:val="003F343C"/>
    <w:rsid w:val="003F34C8"/>
    <w:rsid w:val="003F3511"/>
    <w:rsid w:val="003F3535"/>
    <w:rsid w:val="003F3571"/>
    <w:rsid w:val="003F35B1"/>
    <w:rsid w:val="003F35CB"/>
    <w:rsid w:val="003F35E2"/>
    <w:rsid w:val="003F35F4"/>
    <w:rsid w:val="003F360E"/>
    <w:rsid w:val="003F3622"/>
    <w:rsid w:val="003F36E3"/>
    <w:rsid w:val="003F3717"/>
    <w:rsid w:val="003F374D"/>
    <w:rsid w:val="003F37CC"/>
    <w:rsid w:val="003F37E3"/>
    <w:rsid w:val="003F3823"/>
    <w:rsid w:val="003F38B6"/>
    <w:rsid w:val="003F39B4"/>
    <w:rsid w:val="003F39D1"/>
    <w:rsid w:val="003F39E1"/>
    <w:rsid w:val="003F3A14"/>
    <w:rsid w:val="003F3A64"/>
    <w:rsid w:val="003F3B72"/>
    <w:rsid w:val="003F3BDF"/>
    <w:rsid w:val="003F3C35"/>
    <w:rsid w:val="003F3C67"/>
    <w:rsid w:val="003F3C68"/>
    <w:rsid w:val="003F3C70"/>
    <w:rsid w:val="003F3E52"/>
    <w:rsid w:val="003F3E96"/>
    <w:rsid w:val="003F3F2C"/>
    <w:rsid w:val="003F3FAE"/>
    <w:rsid w:val="003F4073"/>
    <w:rsid w:val="003F40B8"/>
    <w:rsid w:val="003F41DD"/>
    <w:rsid w:val="003F4241"/>
    <w:rsid w:val="003F42D2"/>
    <w:rsid w:val="003F430B"/>
    <w:rsid w:val="003F4324"/>
    <w:rsid w:val="003F4419"/>
    <w:rsid w:val="003F441F"/>
    <w:rsid w:val="003F4430"/>
    <w:rsid w:val="003F445A"/>
    <w:rsid w:val="003F44B2"/>
    <w:rsid w:val="003F44BF"/>
    <w:rsid w:val="003F454B"/>
    <w:rsid w:val="003F45C7"/>
    <w:rsid w:val="003F45FF"/>
    <w:rsid w:val="003F460F"/>
    <w:rsid w:val="003F4690"/>
    <w:rsid w:val="003F476E"/>
    <w:rsid w:val="003F47E8"/>
    <w:rsid w:val="003F489E"/>
    <w:rsid w:val="003F48E0"/>
    <w:rsid w:val="003F4951"/>
    <w:rsid w:val="003F49DC"/>
    <w:rsid w:val="003F49F3"/>
    <w:rsid w:val="003F4A70"/>
    <w:rsid w:val="003F4B00"/>
    <w:rsid w:val="003F4B9B"/>
    <w:rsid w:val="003F4BB4"/>
    <w:rsid w:val="003F4C40"/>
    <w:rsid w:val="003F4C5B"/>
    <w:rsid w:val="003F4C7E"/>
    <w:rsid w:val="003F4C8B"/>
    <w:rsid w:val="003F4CB8"/>
    <w:rsid w:val="003F4E61"/>
    <w:rsid w:val="003F4E6C"/>
    <w:rsid w:val="003F4F45"/>
    <w:rsid w:val="003F4FCF"/>
    <w:rsid w:val="003F4FEF"/>
    <w:rsid w:val="003F5003"/>
    <w:rsid w:val="003F5092"/>
    <w:rsid w:val="003F509F"/>
    <w:rsid w:val="003F5124"/>
    <w:rsid w:val="003F5237"/>
    <w:rsid w:val="003F534E"/>
    <w:rsid w:val="003F536B"/>
    <w:rsid w:val="003F539B"/>
    <w:rsid w:val="003F53E9"/>
    <w:rsid w:val="003F54C1"/>
    <w:rsid w:val="003F54D7"/>
    <w:rsid w:val="003F54F4"/>
    <w:rsid w:val="003F54FD"/>
    <w:rsid w:val="003F5588"/>
    <w:rsid w:val="003F5601"/>
    <w:rsid w:val="003F5607"/>
    <w:rsid w:val="003F5643"/>
    <w:rsid w:val="003F575F"/>
    <w:rsid w:val="003F581C"/>
    <w:rsid w:val="003F5839"/>
    <w:rsid w:val="003F58E7"/>
    <w:rsid w:val="003F5901"/>
    <w:rsid w:val="003F59A7"/>
    <w:rsid w:val="003F59BF"/>
    <w:rsid w:val="003F59F0"/>
    <w:rsid w:val="003F5AA7"/>
    <w:rsid w:val="003F5B15"/>
    <w:rsid w:val="003F5B76"/>
    <w:rsid w:val="003F5B86"/>
    <w:rsid w:val="003F5BA1"/>
    <w:rsid w:val="003F5BA6"/>
    <w:rsid w:val="003F5BE1"/>
    <w:rsid w:val="003F5FAE"/>
    <w:rsid w:val="003F5FD1"/>
    <w:rsid w:val="003F6113"/>
    <w:rsid w:val="003F61E3"/>
    <w:rsid w:val="003F620A"/>
    <w:rsid w:val="003F6246"/>
    <w:rsid w:val="003F62BF"/>
    <w:rsid w:val="003F62EC"/>
    <w:rsid w:val="003F635F"/>
    <w:rsid w:val="003F63D0"/>
    <w:rsid w:val="003F6424"/>
    <w:rsid w:val="003F643F"/>
    <w:rsid w:val="003F6530"/>
    <w:rsid w:val="003F6533"/>
    <w:rsid w:val="003F6562"/>
    <w:rsid w:val="003F6575"/>
    <w:rsid w:val="003F6583"/>
    <w:rsid w:val="003F65B8"/>
    <w:rsid w:val="003F65C9"/>
    <w:rsid w:val="003F65D1"/>
    <w:rsid w:val="003F6668"/>
    <w:rsid w:val="003F66F2"/>
    <w:rsid w:val="003F6746"/>
    <w:rsid w:val="003F675E"/>
    <w:rsid w:val="003F6780"/>
    <w:rsid w:val="003F67DE"/>
    <w:rsid w:val="003F67F0"/>
    <w:rsid w:val="003F67F2"/>
    <w:rsid w:val="003F67FB"/>
    <w:rsid w:val="003F6819"/>
    <w:rsid w:val="003F6869"/>
    <w:rsid w:val="003F68B8"/>
    <w:rsid w:val="003F68D5"/>
    <w:rsid w:val="003F690D"/>
    <w:rsid w:val="003F697C"/>
    <w:rsid w:val="003F69CF"/>
    <w:rsid w:val="003F69E6"/>
    <w:rsid w:val="003F69E7"/>
    <w:rsid w:val="003F6A20"/>
    <w:rsid w:val="003F6A48"/>
    <w:rsid w:val="003F6A54"/>
    <w:rsid w:val="003F6A87"/>
    <w:rsid w:val="003F6C07"/>
    <w:rsid w:val="003F6C47"/>
    <w:rsid w:val="003F6C84"/>
    <w:rsid w:val="003F6D41"/>
    <w:rsid w:val="003F6D83"/>
    <w:rsid w:val="003F6DA8"/>
    <w:rsid w:val="003F6E14"/>
    <w:rsid w:val="003F6E77"/>
    <w:rsid w:val="003F6F20"/>
    <w:rsid w:val="003F6FAD"/>
    <w:rsid w:val="003F7041"/>
    <w:rsid w:val="003F7220"/>
    <w:rsid w:val="003F725D"/>
    <w:rsid w:val="003F729D"/>
    <w:rsid w:val="003F72E8"/>
    <w:rsid w:val="003F7306"/>
    <w:rsid w:val="003F73B5"/>
    <w:rsid w:val="003F73BE"/>
    <w:rsid w:val="003F756F"/>
    <w:rsid w:val="003F7585"/>
    <w:rsid w:val="003F758E"/>
    <w:rsid w:val="003F7680"/>
    <w:rsid w:val="003F769D"/>
    <w:rsid w:val="003F76E9"/>
    <w:rsid w:val="003F77BB"/>
    <w:rsid w:val="003F77D3"/>
    <w:rsid w:val="003F77DE"/>
    <w:rsid w:val="003F77FA"/>
    <w:rsid w:val="003F78D2"/>
    <w:rsid w:val="003F7923"/>
    <w:rsid w:val="003F7991"/>
    <w:rsid w:val="003F7A40"/>
    <w:rsid w:val="003F7A80"/>
    <w:rsid w:val="003F7AC9"/>
    <w:rsid w:val="003F7AF2"/>
    <w:rsid w:val="003F7B68"/>
    <w:rsid w:val="003F7C44"/>
    <w:rsid w:val="003F7C50"/>
    <w:rsid w:val="003F7C71"/>
    <w:rsid w:val="003F7CB2"/>
    <w:rsid w:val="003F7CBF"/>
    <w:rsid w:val="003F7D71"/>
    <w:rsid w:val="003F7E5F"/>
    <w:rsid w:val="003F7E90"/>
    <w:rsid w:val="003F7EEA"/>
    <w:rsid w:val="003F7FBA"/>
    <w:rsid w:val="003F7FE7"/>
    <w:rsid w:val="0040002D"/>
    <w:rsid w:val="0040012E"/>
    <w:rsid w:val="0040023C"/>
    <w:rsid w:val="0040023E"/>
    <w:rsid w:val="00400286"/>
    <w:rsid w:val="004002FF"/>
    <w:rsid w:val="00400365"/>
    <w:rsid w:val="004003CC"/>
    <w:rsid w:val="0040054C"/>
    <w:rsid w:val="00400573"/>
    <w:rsid w:val="004005A5"/>
    <w:rsid w:val="004005B3"/>
    <w:rsid w:val="004005CB"/>
    <w:rsid w:val="0040067C"/>
    <w:rsid w:val="004006C7"/>
    <w:rsid w:val="0040079C"/>
    <w:rsid w:val="004007A4"/>
    <w:rsid w:val="004007D0"/>
    <w:rsid w:val="004007EE"/>
    <w:rsid w:val="004007FA"/>
    <w:rsid w:val="004008FF"/>
    <w:rsid w:val="004009D7"/>
    <w:rsid w:val="004009EB"/>
    <w:rsid w:val="00400A93"/>
    <w:rsid w:val="00400AF4"/>
    <w:rsid w:val="00400B7A"/>
    <w:rsid w:val="00400BE6"/>
    <w:rsid w:val="00400C77"/>
    <w:rsid w:val="00400D60"/>
    <w:rsid w:val="00400DC7"/>
    <w:rsid w:val="00400E5D"/>
    <w:rsid w:val="00400EDC"/>
    <w:rsid w:val="00400F18"/>
    <w:rsid w:val="00401082"/>
    <w:rsid w:val="004010A7"/>
    <w:rsid w:val="00401116"/>
    <w:rsid w:val="004012CC"/>
    <w:rsid w:val="00401313"/>
    <w:rsid w:val="00401328"/>
    <w:rsid w:val="0040132C"/>
    <w:rsid w:val="0040136A"/>
    <w:rsid w:val="004013D1"/>
    <w:rsid w:val="00401499"/>
    <w:rsid w:val="004014F3"/>
    <w:rsid w:val="004014FE"/>
    <w:rsid w:val="00401548"/>
    <w:rsid w:val="0040154F"/>
    <w:rsid w:val="00401681"/>
    <w:rsid w:val="00401773"/>
    <w:rsid w:val="004017AF"/>
    <w:rsid w:val="0040181A"/>
    <w:rsid w:val="00401830"/>
    <w:rsid w:val="004018EE"/>
    <w:rsid w:val="00401951"/>
    <w:rsid w:val="004019A8"/>
    <w:rsid w:val="00401BE4"/>
    <w:rsid w:val="00401CE4"/>
    <w:rsid w:val="00401DD0"/>
    <w:rsid w:val="00401E1E"/>
    <w:rsid w:val="00401E2A"/>
    <w:rsid w:val="00401E82"/>
    <w:rsid w:val="00401EA0"/>
    <w:rsid w:val="00401EF3"/>
    <w:rsid w:val="00401F14"/>
    <w:rsid w:val="00401F72"/>
    <w:rsid w:val="00401FC8"/>
    <w:rsid w:val="00402013"/>
    <w:rsid w:val="00402015"/>
    <w:rsid w:val="0040203A"/>
    <w:rsid w:val="00402053"/>
    <w:rsid w:val="004020E2"/>
    <w:rsid w:val="00402114"/>
    <w:rsid w:val="004021B9"/>
    <w:rsid w:val="004021FC"/>
    <w:rsid w:val="0040223F"/>
    <w:rsid w:val="00402267"/>
    <w:rsid w:val="004022B0"/>
    <w:rsid w:val="00402345"/>
    <w:rsid w:val="0040235A"/>
    <w:rsid w:val="00402414"/>
    <w:rsid w:val="00402498"/>
    <w:rsid w:val="004024DD"/>
    <w:rsid w:val="00402591"/>
    <w:rsid w:val="004025B4"/>
    <w:rsid w:val="004025E6"/>
    <w:rsid w:val="004025EE"/>
    <w:rsid w:val="004025F4"/>
    <w:rsid w:val="00402631"/>
    <w:rsid w:val="00402649"/>
    <w:rsid w:val="00402771"/>
    <w:rsid w:val="0040277F"/>
    <w:rsid w:val="004028B3"/>
    <w:rsid w:val="00402920"/>
    <w:rsid w:val="0040299B"/>
    <w:rsid w:val="00402A86"/>
    <w:rsid w:val="00402AE4"/>
    <w:rsid w:val="00402B08"/>
    <w:rsid w:val="00402BB6"/>
    <w:rsid w:val="00402BE7"/>
    <w:rsid w:val="00402C67"/>
    <w:rsid w:val="00402CD9"/>
    <w:rsid w:val="00402D09"/>
    <w:rsid w:val="00402D28"/>
    <w:rsid w:val="00402D31"/>
    <w:rsid w:val="00402D6C"/>
    <w:rsid w:val="00402E44"/>
    <w:rsid w:val="00402F49"/>
    <w:rsid w:val="00402F7C"/>
    <w:rsid w:val="00402F87"/>
    <w:rsid w:val="00402F90"/>
    <w:rsid w:val="00402F91"/>
    <w:rsid w:val="00402F97"/>
    <w:rsid w:val="0040300B"/>
    <w:rsid w:val="00403074"/>
    <w:rsid w:val="00403208"/>
    <w:rsid w:val="00403218"/>
    <w:rsid w:val="0040321C"/>
    <w:rsid w:val="00403301"/>
    <w:rsid w:val="0040336B"/>
    <w:rsid w:val="004033B6"/>
    <w:rsid w:val="00403403"/>
    <w:rsid w:val="00403418"/>
    <w:rsid w:val="0040350F"/>
    <w:rsid w:val="0040361C"/>
    <w:rsid w:val="0040365F"/>
    <w:rsid w:val="00403667"/>
    <w:rsid w:val="00403676"/>
    <w:rsid w:val="00403772"/>
    <w:rsid w:val="00403791"/>
    <w:rsid w:val="004037B4"/>
    <w:rsid w:val="0040391E"/>
    <w:rsid w:val="00403B9F"/>
    <w:rsid w:val="00403BFA"/>
    <w:rsid w:val="00403C0E"/>
    <w:rsid w:val="00403C11"/>
    <w:rsid w:val="00403C28"/>
    <w:rsid w:val="00403C30"/>
    <w:rsid w:val="00403CB3"/>
    <w:rsid w:val="00403CDF"/>
    <w:rsid w:val="00403DA5"/>
    <w:rsid w:val="00403DE6"/>
    <w:rsid w:val="00404030"/>
    <w:rsid w:val="004040E7"/>
    <w:rsid w:val="004040FB"/>
    <w:rsid w:val="00404171"/>
    <w:rsid w:val="0040422A"/>
    <w:rsid w:val="0040429B"/>
    <w:rsid w:val="004042A6"/>
    <w:rsid w:val="00404411"/>
    <w:rsid w:val="004044A1"/>
    <w:rsid w:val="00404601"/>
    <w:rsid w:val="00404608"/>
    <w:rsid w:val="00404635"/>
    <w:rsid w:val="0040463A"/>
    <w:rsid w:val="004047E9"/>
    <w:rsid w:val="004048CD"/>
    <w:rsid w:val="004048D6"/>
    <w:rsid w:val="0040494F"/>
    <w:rsid w:val="0040498D"/>
    <w:rsid w:val="004049A9"/>
    <w:rsid w:val="004049FC"/>
    <w:rsid w:val="00404A31"/>
    <w:rsid w:val="00404AB0"/>
    <w:rsid w:val="00404AD1"/>
    <w:rsid w:val="00404C5D"/>
    <w:rsid w:val="00404C62"/>
    <w:rsid w:val="00404C7D"/>
    <w:rsid w:val="00404CA3"/>
    <w:rsid w:val="00404CA7"/>
    <w:rsid w:val="00404DAB"/>
    <w:rsid w:val="00404DB3"/>
    <w:rsid w:val="00404E2E"/>
    <w:rsid w:val="00404E36"/>
    <w:rsid w:val="00404ED6"/>
    <w:rsid w:val="00404F24"/>
    <w:rsid w:val="00404F2C"/>
    <w:rsid w:val="00404F71"/>
    <w:rsid w:val="00404FB4"/>
    <w:rsid w:val="00405008"/>
    <w:rsid w:val="00405036"/>
    <w:rsid w:val="0040537F"/>
    <w:rsid w:val="004054F0"/>
    <w:rsid w:val="00405547"/>
    <w:rsid w:val="00405548"/>
    <w:rsid w:val="0040558D"/>
    <w:rsid w:val="0040562A"/>
    <w:rsid w:val="004057AA"/>
    <w:rsid w:val="00405823"/>
    <w:rsid w:val="00405832"/>
    <w:rsid w:val="0040584F"/>
    <w:rsid w:val="00405908"/>
    <w:rsid w:val="0040590C"/>
    <w:rsid w:val="0040592E"/>
    <w:rsid w:val="00405A03"/>
    <w:rsid w:val="00405ADF"/>
    <w:rsid w:val="00405AF7"/>
    <w:rsid w:val="00405B31"/>
    <w:rsid w:val="00405BB4"/>
    <w:rsid w:val="00405BB9"/>
    <w:rsid w:val="00405C52"/>
    <w:rsid w:val="00405D0F"/>
    <w:rsid w:val="00405E0D"/>
    <w:rsid w:val="00405E43"/>
    <w:rsid w:val="00405E61"/>
    <w:rsid w:val="00405E6C"/>
    <w:rsid w:val="00405E82"/>
    <w:rsid w:val="00405EC3"/>
    <w:rsid w:val="00405F17"/>
    <w:rsid w:val="00405F49"/>
    <w:rsid w:val="00405F60"/>
    <w:rsid w:val="00405FD6"/>
    <w:rsid w:val="00405FED"/>
    <w:rsid w:val="00406071"/>
    <w:rsid w:val="004060CE"/>
    <w:rsid w:val="00406370"/>
    <w:rsid w:val="004063C1"/>
    <w:rsid w:val="00406468"/>
    <w:rsid w:val="0040648B"/>
    <w:rsid w:val="004065A4"/>
    <w:rsid w:val="00406647"/>
    <w:rsid w:val="004066F8"/>
    <w:rsid w:val="0040675A"/>
    <w:rsid w:val="004067C4"/>
    <w:rsid w:val="0040680C"/>
    <w:rsid w:val="004068AD"/>
    <w:rsid w:val="0040690D"/>
    <w:rsid w:val="004069AD"/>
    <w:rsid w:val="004069E8"/>
    <w:rsid w:val="00406A3B"/>
    <w:rsid w:val="00406A47"/>
    <w:rsid w:val="00406AB0"/>
    <w:rsid w:val="00406AC9"/>
    <w:rsid w:val="00406AE9"/>
    <w:rsid w:val="00406B01"/>
    <w:rsid w:val="00406B5D"/>
    <w:rsid w:val="00406B93"/>
    <w:rsid w:val="00406BB3"/>
    <w:rsid w:val="00406BE1"/>
    <w:rsid w:val="00406C5C"/>
    <w:rsid w:val="00406C91"/>
    <w:rsid w:val="00406C9E"/>
    <w:rsid w:val="00406CFF"/>
    <w:rsid w:val="00406D8C"/>
    <w:rsid w:val="00406DE2"/>
    <w:rsid w:val="00406E67"/>
    <w:rsid w:val="00406EF0"/>
    <w:rsid w:val="00406F10"/>
    <w:rsid w:val="00406F27"/>
    <w:rsid w:val="00406F3D"/>
    <w:rsid w:val="00406F59"/>
    <w:rsid w:val="00406F5E"/>
    <w:rsid w:val="00407067"/>
    <w:rsid w:val="004070F0"/>
    <w:rsid w:val="00407155"/>
    <w:rsid w:val="0040715C"/>
    <w:rsid w:val="0040718F"/>
    <w:rsid w:val="004071AD"/>
    <w:rsid w:val="004071D9"/>
    <w:rsid w:val="00407201"/>
    <w:rsid w:val="0040723C"/>
    <w:rsid w:val="004072B1"/>
    <w:rsid w:val="0040732F"/>
    <w:rsid w:val="004073BA"/>
    <w:rsid w:val="004073FF"/>
    <w:rsid w:val="0040750D"/>
    <w:rsid w:val="00407510"/>
    <w:rsid w:val="0040751C"/>
    <w:rsid w:val="0040762C"/>
    <w:rsid w:val="00407668"/>
    <w:rsid w:val="00407688"/>
    <w:rsid w:val="004076F0"/>
    <w:rsid w:val="0040772F"/>
    <w:rsid w:val="00407828"/>
    <w:rsid w:val="004078B2"/>
    <w:rsid w:val="004078EF"/>
    <w:rsid w:val="00407977"/>
    <w:rsid w:val="004079B8"/>
    <w:rsid w:val="00407A4E"/>
    <w:rsid w:val="00407A89"/>
    <w:rsid w:val="00407A9C"/>
    <w:rsid w:val="00407B12"/>
    <w:rsid w:val="00407B1C"/>
    <w:rsid w:val="00407B80"/>
    <w:rsid w:val="00407BE4"/>
    <w:rsid w:val="00407BFC"/>
    <w:rsid w:val="00407BFE"/>
    <w:rsid w:val="00407C9A"/>
    <w:rsid w:val="00407CBE"/>
    <w:rsid w:val="00407D05"/>
    <w:rsid w:val="00407D27"/>
    <w:rsid w:val="00407D4F"/>
    <w:rsid w:val="00407D7D"/>
    <w:rsid w:val="00407DCB"/>
    <w:rsid w:val="00407E39"/>
    <w:rsid w:val="00407E4D"/>
    <w:rsid w:val="00407EF7"/>
    <w:rsid w:val="00407F65"/>
    <w:rsid w:val="00407F99"/>
    <w:rsid w:val="00407FAD"/>
    <w:rsid w:val="00407FFA"/>
    <w:rsid w:val="0041002D"/>
    <w:rsid w:val="004100A3"/>
    <w:rsid w:val="004100ED"/>
    <w:rsid w:val="00410109"/>
    <w:rsid w:val="00410135"/>
    <w:rsid w:val="00410141"/>
    <w:rsid w:val="004101B6"/>
    <w:rsid w:val="00410251"/>
    <w:rsid w:val="0041038A"/>
    <w:rsid w:val="0041053F"/>
    <w:rsid w:val="00410584"/>
    <w:rsid w:val="004105DE"/>
    <w:rsid w:val="00410688"/>
    <w:rsid w:val="00410693"/>
    <w:rsid w:val="004106B9"/>
    <w:rsid w:val="00410753"/>
    <w:rsid w:val="004107A3"/>
    <w:rsid w:val="0041083F"/>
    <w:rsid w:val="0041092A"/>
    <w:rsid w:val="0041097E"/>
    <w:rsid w:val="004109A2"/>
    <w:rsid w:val="00410B17"/>
    <w:rsid w:val="00410E73"/>
    <w:rsid w:val="00410EBD"/>
    <w:rsid w:val="00410EE7"/>
    <w:rsid w:val="00410F6D"/>
    <w:rsid w:val="00410FDC"/>
    <w:rsid w:val="00410FDF"/>
    <w:rsid w:val="00410FFB"/>
    <w:rsid w:val="0041105C"/>
    <w:rsid w:val="00411090"/>
    <w:rsid w:val="004110E6"/>
    <w:rsid w:val="004110F3"/>
    <w:rsid w:val="00411200"/>
    <w:rsid w:val="00411304"/>
    <w:rsid w:val="0041130D"/>
    <w:rsid w:val="00411415"/>
    <w:rsid w:val="004114B9"/>
    <w:rsid w:val="004115F0"/>
    <w:rsid w:val="0041165C"/>
    <w:rsid w:val="00411662"/>
    <w:rsid w:val="00411696"/>
    <w:rsid w:val="004117D8"/>
    <w:rsid w:val="00411822"/>
    <w:rsid w:val="004118A6"/>
    <w:rsid w:val="004118EE"/>
    <w:rsid w:val="00411A1F"/>
    <w:rsid w:val="00411A7C"/>
    <w:rsid w:val="00411C29"/>
    <w:rsid w:val="00411C6F"/>
    <w:rsid w:val="00411D44"/>
    <w:rsid w:val="00411D68"/>
    <w:rsid w:val="00411E49"/>
    <w:rsid w:val="00411EC9"/>
    <w:rsid w:val="00411F55"/>
    <w:rsid w:val="00412139"/>
    <w:rsid w:val="004121AF"/>
    <w:rsid w:val="004121BD"/>
    <w:rsid w:val="004121C6"/>
    <w:rsid w:val="00412245"/>
    <w:rsid w:val="004122F1"/>
    <w:rsid w:val="00412315"/>
    <w:rsid w:val="00412399"/>
    <w:rsid w:val="004123FE"/>
    <w:rsid w:val="004124EF"/>
    <w:rsid w:val="00412570"/>
    <w:rsid w:val="0041257A"/>
    <w:rsid w:val="0041273D"/>
    <w:rsid w:val="0041275D"/>
    <w:rsid w:val="00412775"/>
    <w:rsid w:val="00412777"/>
    <w:rsid w:val="00412783"/>
    <w:rsid w:val="00412816"/>
    <w:rsid w:val="00412908"/>
    <w:rsid w:val="004129E3"/>
    <w:rsid w:val="00412A1A"/>
    <w:rsid w:val="00412A7C"/>
    <w:rsid w:val="00412B2D"/>
    <w:rsid w:val="00412B71"/>
    <w:rsid w:val="00412BDA"/>
    <w:rsid w:val="00412C2E"/>
    <w:rsid w:val="00412C39"/>
    <w:rsid w:val="00412C51"/>
    <w:rsid w:val="00412D2E"/>
    <w:rsid w:val="00412ED1"/>
    <w:rsid w:val="00412F17"/>
    <w:rsid w:val="00412FBC"/>
    <w:rsid w:val="00413124"/>
    <w:rsid w:val="00413127"/>
    <w:rsid w:val="0041318A"/>
    <w:rsid w:val="004131F8"/>
    <w:rsid w:val="0041322C"/>
    <w:rsid w:val="004132C6"/>
    <w:rsid w:val="004132CC"/>
    <w:rsid w:val="004132D7"/>
    <w:rsid w:val="004133BC"/>
    <w:rsid w:val="004134D7"/>
    <w:rsid w:val="004134DA"/>
    <w:rsid w:val="00413522"/>
    <w:rsid w:val="0041354E"/>
    <w:rsid w:val="00413551"/>
    <w:rsid w:val="004135B3"/>
    <w:rsid w:val="004136C1"/>
    <w:rsid w:val="004136FE"/>
    <w:rsid w:val="0041370F"/>
    <w:rsid w:val="0041373F"/>
    <w:rsid w:val="004137DC"/>
    <w:rsid w:val="00413879"/>
    <w:rsid w:val="004138C5"/>
    <w:rsid w:val="004138E1"/>
    <w:rsid w:val="004139D7"/>
    <w:rsid w:val="004139DE"/>
    <w:rsid w:val="004139F7"/>
    <w:rsid w:val="00413A2A"/>
    <w:rsid w:val="00413ABF"/>
    <w:rsid w:val="00413B05"/>
    <w:rsid w:val="00413B9C"/>
    <w:rsid w:val="00413C39"/>
    <w:rsid w:val="00413CE1"/>
    <w:rsid w:val="00413D03"/>
    <w:rsid w:val="00413D0A"/>
    <w:rsid w:val="00413D49"/>
    <w:rsid w:val="00413DCE"/>
    <w:rsid w:val="00413DD4"/>
    <w:rsid w:val="00413DF3"/>
    <w:rsid w:val="00413EA9"/>
    <w:rsid w:val="00413EB8"/>
    <w:rsid w:val="00413EC2"/>
    <w:rsid w:val="00414017"/>
    <w:rsid w:val="00414145"/>
    <w:rsid w:val="0041414D"/>
    <w:rsid w:val="00414160"/>
    <w:rsid w:val="004142BD"/>
    <w:rsid w:val="00414428"/>
    <w:rsid w:val="00414465"/>
    <w:rsid w:val="0041447C"/>
    <w:rsid w:val="004144F3"/>
    <w:rsid w:val="0041455C"/>
    <w:rsid w:val="00414566"/>
    <w:rsid w:val="00414654"/>
    <w:rsid w:val="0041466D"/>
    <w:rsid w:val="004146DC"/>
    <w:rsid w:val="00414706"/>
    <w:rsid w:val="0041470D"/>
    <w:rsid w:val="0041472A"/>
    <w:rsid w:val="00414782"/>
    <w:rsid w:val="0041488A"/>
    <w:rsid w:val="00414938"/>
    <w:rsid w:val="004149D5"/>
    <w:rsid w:val="004149E3"/>
    <w:rsid w:val="00414A27"/>
    <w:rsid w:val="00414AE7"/>
    <w:rsid w:val="00414BFB"/>
    <w:rsid w:val="00414C62"/>
    <w:rsid w:val="00414CB1"/>
    <w:rsid w:val="00414CDA"/>
    <w:rsid w:val="00414CE8"/>
    <w:rsid w:val="00414DAE"/>
    <w:rsid w:val="00414F6B"/>
    <w:rsid w:val="00414FB4"/>
    <w:rsid w:val="00414FE6"/>
    <w:rsid w:val="00415026"/>
    <w:rsid w:val="0041502D"/>
    <w:rsid w:val="00415096"/>
    <w:rsid w:val="004151F5"/>
    <w:rsid w:val="0041524C"/>
    <w:rsid w:val="0041526D"/>
    <w:rsid w:val="00415278"/>
    <w:rsid w:val="004152FC"/>
    <w:rsid w:val="004153B2"/>
    <w:rsid w:val="004153E4"/>
    <w:rsid w:val="00415452"/>
    <w:rsid w:val="004154F9"/>
    <w:rsid w:val="004154FD"/>
    <w:rsid w:val="004155D6"/>
    <w:rsid w:val="0041565D"/>
    <w:rsid w:val="004156A7"/>
    <w:rsid w:val="004157AC"/>
    <w:rsid w:val="004157C4"/>
    <w:rsid w:val="00415998"/>
    <w:rsid w:val="004159B6"/>
    <w:rsid w:val="00415A5A"/>
    <w:rsid w:val="00415A73"/>
    <w:rsid w:val="00415BD5"/>
    <w:rsid w:val="00415CE7"/>
    <w:rsid w:val="00415D70"/>
    <w:rsid w:val="00415D98"/>
    <w:rsid w:val="00415DEB"/>
    <w:rsid w:val="00415E48"/>
    <w:rsid w:val="00415E5F"/>
    <w:rsid w:val="00415F00"/>
    <w:rsid w:val="00415F55"/>
    <w:rsid w:val="00415FDF"/>
    <w:rsid w:val="00416012"/>
    <w:rsid w:val="00416181"/>
    <w:rsid w:val="00416188"/>
    <w:rsid w:val="0041618B"/>
    <w:rsid w:val="00416198"/>
    <w:rsid w:val="004161F7"/>
    <w:rsid w:val="0041633C"/>
    <w:rsid w:val="0041639D"/>
    <w:rsid w:val="004164D8"/>
    <w:rsid w:val="004164E3"/>
    <w:rsid w:val="004164E4"/>
    <w:rsid w:val="0041652E"/>
    <w:rsid w:val="004165E1"/>
    <w:rsid w:val="004165F3"/>
    <w:rsid w:val="00416636"/>
    <w:rsid w:val="0041664A"/>
    <w:rsid w:val="004166C0"/>
    <w:rsid w:val="00416700"/>
    <w:rsid w:val="00416708"/>
    <w:rsid w:val="004167B0"/>
    <w:rsid w:val="004167D1"/>
    <w:rsid w:val="004167DD"/>
    <w:rsid w:val="004167E7"/>
    <w:rsid w:val="004167F0"/>
    <w:rsid w:val="00416818"/>
    <w:rsid w:val="00416993"/>
    <w:rsid w:val="004169E3"/>
    <w:rsid w:val="00416A13"/>
    <w:rsid w:val="00416BAF"/>
    <w:rsid w:val="00416C03"/>
    <w:rsid w:val="00416C39"/>
    <w:rsid w:val="00416CE6"/>
    <w:rsid w:val="00416D32"/>
    <w:rsid w:val="00416DE7"/>
    <w:rsid w:val="00416E08"/>
    <w:rsid w:val="00416E24"/>
    <w:rsid w:val="00416E4A"/>
    <w:rsid w:val="00416E66"/>
    <w:rsid w:val="00416EB5"/>
    <w:rsid w:val="00416EC7"/>
    <w:rsid w:val="00416F8B"/>
    <w:rsid w:val="0041705C"/>
    <w:rsid w:val="00417087"/>
    <w:rsid w:val="00417165"/>
    <w:rsid w:val="00417212"/>
    <w:rsid w:val="00417271"/>
    <w:rsid w:val="004172F1"/>
    <w:rsid w:val="00417301"/>
    <w:rsid w:val="004173AC"/>
    <w:rsid w:val="004173BA"/>
    <w:rsid w:val="00417492"/>
    <w:rsid w:val="004174B2"/>
    <w:rsid w:val="004174C9"/>
    <w:rsid w:val="004175CF"/>
    <w:rsid w:val="0041766E"/>
    <w:rsid w:val="004176FB"/>
    <w:rsid w:val="00417734"/>
    <w:rsid w:val="00417793"/>
    <w:rsid w:val="004177B8"/>
    <w:rsid w:val="00417872"/>
    <w:rsid w:val="0041787B"/>
    <w:rsid w:val="00417899"/>
    <w:rsid w:val="00417A0F"/>
    <w:rsid w:val="00417BB1"/>
    <w:rsid w:val="00417BE5"/>
    <w:rsid w:val="00417D72"/>
    <w:rsid w:val="00417D77"/>
    <w:rsid w:val="00417E06"/>
    <w:rsid w:val="00417F3C"/>
    <w:rsid w:val="00417FF9"/>
    <w:rsid w:val="00420001"/>
    <w:rsid w:val="00420059"/>
    <w:rsid w:val="0042005A"/>
    <w:rsid w:val="0042008A"/>
    <w:rsid w:val="00420091"/>
    <w:rsid w:val="00420103"/>
    <w:rsid w:val="00420146"/>
    <w:rsid w:val="00420272"/>
    <w:rsid w:val="00420304"/>
    <w:rsid w:val="00420307"/>
    <w:rsid w:val="0042032D"/>
    <w:rsid w:val="00420371"/>
    <w:rsid w:val="004204D1"/>
    <w:rsid w:val="004204E0"/>
    <w:rsid w:val="00420559"/>
    <w:rsid w:val="004205BB"/>
    <w:rsid w:val="0042069C"/>
    <w:rsid w:val="004206CA"/>
    <w:rsid w:val="0042072C"/>
    <w:rsid w:val="004207FE"/>
    <w:rsid w:val="00420854"/>
    <w:rsid w:val="0042093B"/>
    <w:rsid w:val="00420A05"/>
    <w:rsid w:val="00420A1F"/>
    <w:rsid w:val="00420AE0"/>
    <w:rsid w:val="00420AF7"/>
    <w:rsid w:val="00420CE8"/>
    <w:rsid w:val="00420D1B"/>
    <w:rsid w:val="00420D24"/>
    <w:rsid w:val="00420D45"/>
    <w:rsid w:val="00420DD1"/>
    <w:rsid w:val="00420DF4"/>
    <w:rsid w:val="00420F7A"/>
    <w:rsid w:val="00421086"/>
    <w:rsid w:val="004210A8"/>
    <w:rsid w:val="004210CA"/>
    <w:rsid w:val="0042110D"/>
    <w:rsid w:val="00421166"/>
    <w:rsid w:val="004211D7"/>
    <w:rsid w:val="004211E5"/>
    <w:rsid w:val="00421343"/>
    <w:rsid w:val="0042140D"/>
    <w:rsid w:val="004214C2"/>
    <w:rsid w:val="004214DE"/>
    <w:rsid w:val="004214DF"/>
    <w:rsid w:val="00421581"/>
    <w:rsid w:val="0042161D"/>
    <w:rsid w:val="004216B4"/>
    <w:rsid w:val="004216BE"/>
    <w:rsid w:val="0042179C"/>
    <w:rsid w:val="004217BD"/>
    <w:rsid w:val="004217E8"/>
    <w:rsid w:val="00421822"/>
    <w:rsid w:val="004218E1"/>
    <w:rsid w:val="004218F7"/>
    <w:rsid w:val="00421926"/>
    <w:rsid w:val="0042192D"/>
    <w:rsid w:val="00421984"/>
    <w:rsid w:val="00421AA3"/>
    <w:rsid w:val="00421AAB"/>
    <w:rsid w:val="00421AE2"/>
    <w:rsid w:val="00421B2F"/>
    <w:rsid w:val="00421B47"/>
    <w:rsid w:val="00421BDD"/>
    <w:rsid w:val="00421C3A"/>
    <w:rsid w:val="00421C75"/>
    <w:rsid w:val="00421CA3"/>
    <w:rsid w:val="00421CDD"/>
    <w:rsid w:val="00421CEF"/>
    <w:rsid w:val="00421DFA"/>
    <w:rsid w:val="00421E07"/>
    <w:rsid w:val="00421E2D"/>
    <w:rsid w:val="00421EC3"/>
    <w:rsid w:val="00421FA7"/>
    <w:rsid w:val="0042205C"/>
    <w:rsid w:val="004220E1"/>
    <w:rsid w:val="0042211D"/>
    <w:rsid w:val="00422142"/>
    <w:rsid w:val="004221A8"/>
    <w:rsid w:val="00422227"/>
    <w:rsid w:val="0042225F"/>
    <w:rsid w:val="00422284"/>
    <w:rsid w:val="004222BB"/>
    <w:rsid w:val="004222E6"/>
    <w:rsid w:val="004222ED"/>
    <w:rsid w:val="004222F0"/>
    <w:rsid w:val="00422430"/>
    <w:rsid w:val="0042245B"/>
    <w:rsid w:val="0042247D"/>
    <w:rsid w:val="004225E6"/>
    <w:rsid w:val="004226E5"/>
    <w:rsid w:val="004226EE"/>
    <w:rsid w:val="0042275E"/>
    <w:rsid w:val="004227AE"/>
    <w:rsid w:val="004227B6"/>
    <w:rsid w:val="004227B9"/>
    <w:rsid w:val="004227ED"/>
    <w:rsid w:val="004228BE"/>
    <w:rsid w:val="004228C9"/>
    <w:rsid w:val="004228F7"/>
    <w:rsid w:val="00422B09"/>
    <w:rsid w:val="00422B5E"/>
    <w:rsid w:val="00422BBF"/>
    <w:rsid w:val="00422C27"/>
    <w:rsid w:val="00422C2B"/>
    <w:rsid w:val="00422E06"/>
    <w:rsid w:val="00422E7F"/>
    <w:rsid w:val="00422E8A"/>
    <w:rsid w:val="00422F80"/>
    <w:rsid w:val="00422FDA"/>
    <w:rsid w:val="0042302E"/>
    <w:rsid w:val="00423113"/>
    <w:rsid w:val="0042312C"/>
    <w:rsid w:val="0042319B"/>
    <w:rsid w:val="004231D5"/>
    <w:rsid w:val="004231D8"/>
    <w:rsid w:val="0042333B"/>
    <w:rsid w:val="00423407"/>
    <w:rsid w:val="00423428"/>
    <w:rsid w:val="0042347B"/>
    <w:rsid w:val="0042354D"/>
    <w:rsid w:val="00423562"/>
    <w:rsid w:val="00423569"/>
    <w:rsid w:val="0042356A"/>
    <w:rsid w:val="004235F9"/>
    <w:rsid w:val="0042360E"/>
    <w:rsid w:val="0042360F"/>
    <w:rsid w:val="00423677"/>
    <w:rsid w:val="00423692"/>
    <w:rsid w:val="004236E8"/>
    <w:rsid w:val="00423753"/>
    <w:rsid w:val="00423755"/>
    <w:rsid w:val="0042375B"/>
    <w:rsid w:val="004237CE"/>
    <w:rsid w:val="004237FE"/>
    <w:rsid w:val="004238BB"/>
    <w:rsid w:val="004238D6"/>
    <w:rsid w:val="004239A9"/>
    <w:rsid w:val="00423A42"/>
    <w:rsid w:val="00423B3A"/>
    <w:rsid w:val="00423BA2"/>
    <w:rsid w:val="00423C45"/>
    <w:rsid w:val="00423C5B"/>
    <w:rsid w:val="00423C8D"/>
    <w:rsid w:val="00423D45"/>
    <w:rsid w:val="00423D54"/>
    <w:rsid w:val="00423D5A"/>
    <w:rsid w:val="00423D84"/>
    <w:rsid w:val="00423DE3"/>
    <w:rsid w:val="00423EE8"/>
    <w:rsid w:val="00424018"/>
    <w:rsid w:val="00424022"/>
    <w:rsid w:val="00424045"/>
    <w:rsid w:val="0042410D"/>
    <w:rsid w:val="004242CA"/>
    <w:rsid w:val="004242FA"/>
    <w:rsid w:val="0042432A"/>
    <w:rsid w:val="004243BA"/>
    <w:rsid w:val="00424429"/>
    <w:rsid w:val="0042446E"/>
    <w:rsid w:val="0042453F"/>
    <w:rsid w:val="0042455D"/>
    <w:rsid w:val="00424617"/>
    <w:rsid w:val="00424628"/>
    <w:rsid w:val="00424668"/>
    <w:rsid w:val="00424670"/>
    <w:rsid w:val="0042468C"/>
    <w:rsid w:val="004246C0"/>
    <w:rsid w:val="00424763"/>
    <w:rsid w:val="00424825"/>
    <w:rsid w:val="00424860"/>
    <w:rsid w:val="00424912"/>
    <w:rsid w:val="0042495C"/>
    <w:rsid w:val="00424A15"/>
    <w:rsid w:val="00424A57"/>
    <w:rsid w:val="00424B27"/>
    <w:rsid w:val="00424C2C"/>
    <w:rsid w:val="00424CB1"/>
    <w:rsid w:val="00424CBC"/>
    <w:rsid w:val="00424CEB"/>
    <w:rsid w:val="00424E50"/>
    <w:rsid w:val="00424EC0"/>
    <w:rsid w:val="00424F66"/>
    <w:rsid w:val="00424F76"/>
    <w:rsid w:val="00425027"/>
    <w:rsid w:val="0042505A"/>
    <w:rsid w:val="004250BE"/>
    <w:rsid w:val="004250F0"/>
    <w:rsid w:val="0042512B"/>
    <w:rsid w:val="00425161"/>
    <w:rsid w:val="00425184"/>
    <w:rsid w:val="0042519C"/>
    <w:rsid w:val="004251B4"/>
    <w:rsid w:val="00425498"/>
    <w:rsid w:val="004254BE"/>
    <w:rsid w:val="004254E3"/>
    <w:rsid w:val="0042554B"/>
    <w:rsid w:val="0042554E"/>
    <w:rsid w:val="0042557F"/>
    <w:rsid w:val="00425603"/>
    <w:rsid w:val="00425638"/>
    <w:rsid w:val="0042574F"/>
    <w:rsid w:val="004257A5"/>
    <w:rsid w:val="004259ED"/>
    <w:rsid w:val="00425A17"/>
    <w:rsid w:val="00425AAE"/>
    <w:rsid w:val="00425B19"/>
    <w:rsid w:val="00425B72"/>
    <w:rsid w:val="00425D15"/>
    <w:rsid w:val="00425D56"/>
    <w:rsid w:val="00425D69"/>
    <w:rsid w:val="00425E18"/>
    <w:rsid w:val="00425E2D"/>
    <w:rsid w:val="00425E8E"/>
    <w:rsid w:val="00425E9C"/>
    <w:rsid w:val="00425EB3"/>
    <w:rsid w:val="00425EC4"/>
    <w:rsid w:val="00425F0A"/>
    <w:rsid w:val="00425F69"/>
    <w:rsid w:val="00425FE4"/>
    <w:rsid w:val="0042609C"/>
    <w:rsid w:val="0042619C"/>
    <w:rsid w:val="00426274"/>
    <w:rsid w:val="004262D0"/>
    <w:rsid w:val="00426308"/>
    <w:rsid w:val="00426413"/>
    <w:rsid w:val="00426483"/>
    <w:rsid w:val="004264CC"/>
    <w:rsid w:val="00426502"/>
    <w:rsid w:val="0042651B"/>
    <w:rsid w:val="00426619"/>
    <w:rsid w:val="00426621"/>
    <w:rsid w:val="004266C9"/>
    <w:rsid w:val="0042674B"/>
    <w:rsid w:val="0042674C"/>
    <w:rsid w:val="00426755"/>
    <w:rsid w:val="00426798"/>
    <w:rsid w:val="0042680F"/>
    <w:rsid w:val="00426912"/>
    <w:rsid w:val="0042698D"/>
    <w:rsid w:val="00426A05"/>
    <w:rsid w:val="00426A58"/>
    <w:rsid w:val="00426B1C"/>
    <w:rsid w:val="00426B20"/>
    <w:rsid w:val="00426BC7"/>
    <w:rsid w:val="00426C7D"/>
    <w:rsid w:val="00426C89"/>
    <w:rsid w:val="00426D03"/>
    <w:rsid w:val="00426D6D"/>
    <w:rsid w:val="00426DA9"/>
    <w:rsid w:val="00426E5B"/>
    <w:rsid w:val="00426ECB"/>
    <w:rsid w:val="00427069"/>
    <w:rsid w:val="00427107"/>
    <w:rsid w:val="0042713C"/>
    <w:rsid w:val="00427143"/>
    <w:rsid w:val="00427158"/>
    <w:rsid w:val="00427198"/>
    <w:rsid w:val="0042727B"/>
    <w:rsid w:val="004272AB"/>
    <w:rsid w:val="00427309"/>
    <w:rsid w:val="004273BA"/>
    <w:rsid w:val="004273C3"/>
    <w:rsid w:val="004273F1"/>
    <w:rsid w:val="004274BD"/>
    <w:rsid w:val="00427559"/>
    <w:rsid w:val="00427619"/>
    <w:rsid w:val="0042764E"/>
    <w:rsid w:val="0042767E"/>
    <w:rsid w:val="00427695"/>
    <w:rsid w:val="004276A7"/>
    <w:rsid w:val="0042777E"/>
    <w:rsid w:val="00427792"/>
    <w:rsid w:val="00427794"/>
    <w:rsid w:val="0042779E"/>
    <w:rsid w:val="004277A0"/>
    <w:rsid w:val="004277BB"/>
    <w:rsid w:val="004277C5"/>
    <w:rsid w:val="004277D0"/>
    <w:rsid w:val="004278E2"/>
    <w:rsid w:val="00427A1D"/>
    <w:rsid w:val="00427A99"/>
    <w:rsid w:val="00427AB8"/>
    <w:rsid w:val="00427B8F"/>
    <w:rsid w:val="00427BB6"/>
    <w:rsid w:val="00427BBD"/>
    <w:rsid w:val="00427C6D"/>
    <w:rsid w:val="00427CB8"/>
    <w:rsid w:val="00427D29"/>
    <w:rsid w:val="00427D69"/>
    <w:rsid w:val="00427DB0"/>
    <w:rsid w:val="00427DC2"/>
    <w:rsid w:val="00427E32"/>
    <w:rsid w:val="00427EAE"/>
    <w:rsid w:val="00427EE2"/>
    <w:rsid w:val="00427F3A"/>
    <w:rsid w:val="00427F6B"/>
    <w:rsid w:val="00427FD2"/>
    <w:rsid w:val="00430007"/>
    <w:rsid w:val="00430025"/>
    <w:rsid w:val="0043009E"/>
    <w:rsid w:val="004301B8"/>
    <w:rsid w:val="00430227"/>
    <w:rsid w:val="004302EB"/>
    <w:rsid w:val="00430306"/>
    <w:rsid w:val="00430327"/>
    <w:rsid w:val="0043034A"/>
    <w:rsid w:val="0043039E"/>
    <w:rsid w:val="004303B1"/>
    <w:rsid w:val="004303F4"/>
    <w:rsid w:val="00430418"/>
    <w:rsid w:val="00430452"/>
    <w:rsid w:val="0043049E"/>
    <w:rsid w:val="004304D4"/>
    <w:rsid w:val="00430537"/>
    <w:rsid w:val="004306AB"/>
    <w:rsid w:val="004306C3"/>
    <w:rsid w:val="004306DE"/>
    <w:rsid w:val="00430709"/>
    <w:rsid w:val="00430716"/>
    <w:rsid w:val="00430722"/>
    <w:rsid w:val="0043085D"/>
    <w:rsid w:val="00430918"/>
    <w:rsid w:val="00430933"/>
    <w:rsid w:val="00430A4F"/>
    <w:rsid w:val="00430A55"/>
    <w:rsid w:val="00430AF4"/>
    <w:rsid w:val="00430B0D"/>
    <w:rsid w:val="00430B22"/>
    <w:rsid w:val="00430B3E"/>
    <w:rsid w:val="00430BD8"/>
    <w:rsid w:val="00430D73"/>
    <w:rsid w:val="00430D87"/>
    <w:rsid w:val="00430D8A"/>
    <w:rsid w:val="00430DA4"/>
    <w:rsid w:val="00430E00"/>
    <w:rsid w:val="00430E52"/>
    <w:rsid w:val="00430EED"/>
    <w:rsid w:val="00430EFD"/>
    <w:rsid w:val="00430FA7"/>
    <w:rsid w:val="00431079"/>
    <w:rsid w:val="00431322"/>
    <w:rsid w:val="00431362"/>
    <w:rsid w:val="004315D5"/>
    <w:rsid w:val="004315ED"/>
    <w:rsid w:val="004315F4"/>
    <w:rsid w:val="004315F5"/>
    <w:rsid w:val="00431656"/>
    <w:rsid w:val="00431658"/>
    <w:rsid w:val="00431673"/>
    <w:rsid w:val="004316AA"/>
    <w:rsid w:val="004316AF"/>
    <w:rsid w:val="004316B6"/>
    <w:rsid w:val="004316D0"/>
    <w:rsid w:val="0043188B"/>
    <w:rsid w:val="004319B2"/>
    <w:rsid w:val="00431A8D"/>
    <w:rsid w:val="00431B51"/>
    <w:rsid w:val="00431B76"/>
    <w:rsid w:val="00431BFC"/>
    <w:rsid w:val="00431C16"/>
    <w:rsid w:val="00431C34"/>
    <w:rsid w:val="00431CC8"/>
    <w:rsid w:val="00431CF2"/>
    <w:rsid w:val="00431D01"/>
    <w:rsid w:val="00431D07"/>
    <w:rsid w:val="00431EB6"/>
    <w:rsid w:val="00431FDD"/>
    <w:rsid w:val="0043202A"/>
    <w:rsid w:val="00432192"/>
    <w:rsid w:val="004321B8"/>
    <w:rsid w:val="004321D9"/>
    <w:rsid w:val="004321E1"/>
    <w:rsid w:val="00432241"/>
    <w:rsid w:val="0043226C"/>
    <w:rsid w:val="004322A5"/>
    <w:rsid w:val="004322B1"/>
    <w:rsid w:val="004322C6"/>
    <w:rsid w:val="004322D7"/>
    <w:rsid w:val="00432364"/>
    <w:rsid w:val="00432385"/>
    <w:rsid w:val="004323A8"/>
    <w:rsid w:val="004323F5"/>
    <w:rsid w:val="00432547"/>
    <w:rsid w:val="00432627"/>
    <w:rsid w:val="00432655"/>
    <w:rsid w:val="004326A9"/>
    <w:rsid w:val="004326B4"/>
    <w:rsid w:val="00432792"/>
    <w:rsid w:val="004327A2"/>
    <w:rsid w:val="004327B3"/>
    <w:rsid w:val="0043283C"/>
    <w:rsid w:val="00432917"/>
    <w:rsid w:val="0043299B"/>
    <w:rsid w:val="004329EF"/>
    <w:rsid w:val="004329F4"/>
    <w:rsid w:val="00432A39"/>
    <w:rsid w:val="00432A5E"/>
    <w:rsid w:val="00432A78"/>
    <w:rsid w:val="00432AA1"/>
    <w:rsid w:val="00432AFE"/>
    <w:rsid w:val="00432B8E"/>
    <w:rsid w:val="00432B91"/>
    <w:rsid w:val="00432C11"/>
    <w:rsid w:val="00432C66"/>
    <w:rsid w:val="00432CB9"/>
    <w:rsid w:val="00432E6E"/>
    <w:rsid w:val="00432EBA"/>
    <w:rsid w:val="00432ED9"/>
    <w:rsid w:val="00432FB7"/>
    <w:rsid w:val="0043303E"/>
    <w:rsid w:val="00433158"/>
    <w:rsid w:val="004331DD"/>
    <w:rsid w:val="0043322B"/>
    <w:rsid w:val="0043322C"/>
    <w:rsid w:val="00433264"/>
    <w:rsid w:val="00433344"/>
    <w:rsid w:val="0043347B"/>
    <w:rsid w:val="004334A5"/>
    <w:rsid w:val="0043350A"/>
    <w:rsid w:val="0043354A"/>
    <w:rsid w:val="00433657"/>
    <w:rsid w:val="0043368A"/>
    <w:rsid w:val="00433809"/>
    <w:rsid w:val="0043384B"/>
    <w:rsid w:val="004339F3"/>
    <w:rsid w:val="00433A23"/>
    <w:rsid w:val="00433A4D"/>
    <w:rsid w:val="00433A78"/>
    <w:rsid w:val="00433A91"/>
    <w:rsid w:val="00433AD7"/>
    <w:rsid w:val="00433C09"/>
    <w:rsid w:val="00433C0E"/>
    <w:rsid w:val="00433CA7"/>
    <w:rsid w:val="00433CBA"/>
    <w:rsid w:val="00433D0F"/>
    <w:rsid w:val="00433D25"/>
    <w:rsid w:val="00433DFA"/>
    <w:rsid w:val="00433F06"/>
    <w:rsid w:val="00433F08"/>
    <w:rsid w:val="00433F49"/>
    <w:rsid w:val="00433FA6"/>
    <w:rsid w:val="00433FD9"/>
    <w:rsid w:val="00434072"/>
    <w:rsid w:val="004340DD"/>
    <w:rsid w:val="004340E2"/>
    <w:rsid w:val="0043414B"/>
    <w:rsid w:val="00434259"/>
    <w:rsid w:val="00434318"/>
    <w:rsid w:val="00434358"/>
    <w:rsid w:val="004343C1"/>
    <w:rsid w:val="004344C5"/>
    <w:rsid w:val="004344CA"/>
    <w:rsid w:val="004344D0"/>
    <w:rsid w:val="0043450B"/>
    <w:rsid w:val="00434599"/>
    <w:rsid w:val="004345BE"/>
    <w:rsid w:val="00434645"/>
    <w:rsid w:val="004346C7"/>
    <w:rsid w:val="00434729"/>
    <w:rsid w:val="004347E1"/>
    <w:rsid w:val="004347E8"/>
    <w:rsid w:val="00434843"/>
    <w:rsid w:val="00434879"/>
    <w:rsid w:val="0043488A"/>
    <w:rsid w:val="004348BE"/>
    <w:rsid w:val="004348F5"/>
    <w:rsid w:val="00434954"/>
    <w:rsid w:val="0043499C"/>
    <w:rsid w:val="004349FC"/>
    <w:rsid w:val="00434A11"/>
    <w:rsid w:val="00434A40"/>
    <w:rsid w:val="00434ACD"/>
    <w:rsid w:val="00434ADF"/>
    <w:rsid w:val="00434B04"/>
    <w:rsid w:val="00434B77"/>
    <w:rsid w:val="00434C70"/>
    <w:rsid w:val="00434C84"/>
    <w:rsid w:val="00434CB0"/>
    <w:rsid w:val="00434CB9"/>
    <w:rsid w:val="00434CCF"/>
    <w:rsid w:val="00434D15"/>
    <w:rsid w:val="00434D59"/>
    <w:rsid w:val="00434DF6"/>
    <w:rsid w:val="00434E89"/>
    <w:rsid w:val="00434EBC"/>
    <w:rsid w:val="0043513A"/>
    <w:rsid w:val="0043514D"/>
    <w:rsid w:val="004351A2"/>
    <w:rsid w:val="00435244"/>
    <w:rsid w:val="004352AF"/>
    <w:rsid w:val="0043531C"/>
    <w:rsid w:val="004353EF"/>
    <w:rsid w:val="0043556A"/>
    <w:rsid w:val="0043569F"/>
    <w:rsid w:val="004356B1"/>
    <w:rsid w:val="004356F4"/>
    <w:rsid w:val="00435701"/>
    <w:rsid w:val="00435735"/>
    <w:rsid w:val="0043574B"/>
    <w:rsid w:val="00435776"/>
    <w:rsid w:val="00435788"/>
    <w:rsid w:val="0043582D"/>
    <w:rsid w:val="00435883"/>
    <w:rsid w:val="00435884"/>
    <w:rsid w:val="004359BB"/>
    <w:rsid w:val="004359F1"/>
    <w:rsid w:val="00435A26"/>
    <w:rsid w:val="00435A6C"/>
    <w:rsid w:val="00435B32"/>
    <w:rsid w:val="00435D83"/>
    <w:rsid w:val="00435E67"/>
    <w:rsid w:val="00435F23"/>
    <w:rsid w:val="00435F32"/>
    <w:rsid w:val="00435FD5"/>
    <w:rsid w:val="00436031"/>
    <w:rsid w:val="00436066"/>
    <w:rsid w:val="004361CA"/>
    <w:rsid w:val="004361FB"/>
    <w:rsid w:val="00436346"/>
    <w:rsid w:val="00436376"/>
    <w:rsid w:val="004363B3"/>
    <w:rsid w:val="00436436"/>
    <w:rsid w:val="004364E0"/>
    <w:rsid w:val="004364FB"/>
    <w:rsid w:val="00436640"/>
    <w:rsid w:val="00436686"/>
    <w:rsid w:val="004366E5"/>
    <w:rsid w:val="004367B3"/>
    <w:rsid w:val="004368E2"/>
    <w:rsid w:val="0043694A"/>
    <w:rsid w:val="00436952"/>
    <w:rsid w:val="0043697C"/>
    <w:rsid w:val="00436A3E"/>
    <w:rsid w:val="00436AAF"/>
    <w:rsid w:val="00436AFC"/>
    <w:rsid w:val="00436B07"/>
    <w:rsid w:val="00436B54"/>
    <w:rsid w:val="00436BE3"/>
    <w:rsid w:val="00436BE8"/>
    <w:rsid w:val="00436C77"/>
    <w:rsid w:val="00436E8E"/>
    <w:rsid w:val="00436F99"/>
    <w:rsid w:val="00436FB1"/>
    <w:rsid w:val="00436FE5"/>
    <w:rsid w:val="00437099"/>
    <w:rsid w:val="004370FC"/>
    <w:rsid w:val="0043712E"/>
    <w:rsid w:val="00437131"/>
    <w:rsid w:val="00437279"/>
    <w:rsid w:val="00437292"/>
    <w:rsid w:val="0043730C"/>
    <w:rsid w:val="00437470"/>
    <w:rsid w:val="004374B8"/>
    <w:rsid w:val="004374C4"/>
    <w:rsid w:val="004374E1"/>
    <w:rsid w:val="0043751A"/>
    <w:rsid w:val="00437543"/>
    <w:rsid w:val="00437649"/>
    <w:rsid w:val="00437712"/>
    <w:rsid w:val="00437765"/>
    <w:rsid w:val="00437812"/>
    <w:rsid w:val="0043781C"/>
    <w:rsid w:val="00437856"/>
    <w:rsid w:val="004378C0"/>
    <w:rsid w:val="004378D4"/>
    <w:rsid w:val="00437925"/>
    <w:rsid w:val="00437988"/>
    <w:rsid w:val="00437A46"/>
    <w:rsid w:val="00437B18"/>
    <w:rsid w:val="00437B22"/>
    <w:rsid w:val="00437B98"/>
    <w:rsid w:val="00437BD0"/>
    <w:rsid w:val="00437C00"/>
    <w:rsid w:val="00437D8E"/>
    <w:rsid w:val="00437DB1"/>
    <w:rsid w:val="00437DF8"/>
    <w:rsid w:val="00437E90"/>
    <w:rsid w:val="00437EBD"/>
    <w:rsid w:val="00437F18"/>
    <w:rsid w:val="00437F7F"/>
    <w:rsid w:val="00437FE8"/>
    <w:rsid w:val="00440091"/>
    <w:rsid w:val="0044009D"/>
    <w:rsid w:val="00440228"/>
    <w:rsid w:val="004402AA"/>
    <w:rsid w:val="004402AD"/>
    <w:rsid w:val="004402C4"/>
    <w:rsid w:val="004402C8"/>
    <w:rsid w:val="0044031D"/>
    <w:rsid w:val="00440368"/>
    <w:rsid w:val="004403E6"/>
    <w:rsid w:val="0044046C"/>
    <w:rsid w:val="004404A0"/>
    <w:rsid w:val="004405D8"/>
    <w:rsid w:val="0044065F"/>
    <w:rsid w:val="004406BF"/>
    <w:rsid w:val="0044071B"/>
    <w:rsid w:val="004407AE"/>
    <w:rsid w:val="004408FB"/>
    <w:rsid w:val="00440911"/>
    <w:rsid w:val="0044098A"/>
    <w:rsid w:val="00440B18"/>
    <w:rsid w:val="00440BD6"/>
    <w:rsid w:val="00440BDE"/>
    <w:rsid w:val="00440C91"/>
    <w:rsid w:val="00440CB6"/>
    <w:rsid w:val="00440D49"/>
    <w:rsid w:val="00440D64"/>
    <w:rsid w:val="00440D90"/>
    <w:rsid w:val="00440E0F"/>
    <w:rsid w:val="00440E4D"/>
    <w:rsid w:val="00440EF8"/>
    <w:rsid w:val="0044113F"/>
    <w:rsid w:val="00441153"/>
    <w:rsid w:val="0044122D"/>
    <w:rsid w:val="00441280"/>
    <w:rsid w:val="00441298"/>
    <w:rsid w:val="00441370"/>
    <w:rsid w:val="0044145B"/>
    <w:rsid w:val="0044149B"/>
    <w:rsid w:val="004415B3"/>
    <w:rsid w:val="004415BD"/>
    <w:rsid w:val="004415CA"/>
    <w:rsid w:val="004415D6"/>
    <w:rsid w:val="00441609"/>
    <w:rsid w:val="00441687"/>
    <w:rsid w:val="00441689"/>
    <w:rsid w:val="004416B7"/>
    <w:rsid w:val="004416BD"/>
    <w:rsid w:val="0044174C"/>
    <w:rsid w:val="0044175A"/>
    <w:rsid w:val="004417E6"/>
    <w:rsid w:val="0044180D"/>
    <w:rsid w:val="00441842"/>
    <w:rsid w:val="004418CD"/>
    <w:rsid w:val="004419B5"/>
    <w:rsid w:val="00441B31"/>
    <w:rsid w:val="00441B35"/>
    <w:rsid w:val="00441C5C"/>
    <w:rsid w:val="00441C78"/>
    <w:rsid w:val="00441CAC"/>
    <w:rsid w:val="00441CBB"/>
    <w:rsid w:val="00441CC7"/>
    <w:rsid w:val="00441D08"/>
    <w:rsid w:val="00441E67"/>
    <w:rsid w:val="00442008"/>
    <w:rsid w:val="0044201B"/>
    <w:rsid w:val="00442028"/>
    <w:rsid w:val="00442095"/>
    <w:rsid w:val="004420B9"/>
    <w:rsid w:val="0044210F"/>
    <w:rsid w:val="00442112"/>
    <w:rsid w:val="004421BE"/>
    <w:rsid w:val="00442241"/>
    <w:rsid w:val="0044233B"/>
    <w:rsid w:val="00442366"/>
    <w:rsid w:val="00442606"/>
    <w:rsid w:val="0044265B"/>
    <w:rsid w:val="004426D5"/>
    <w:rsid w:val="004427F5"/>
    <w:rsid w:val="0044288B"/>
    <w:rsid w:val="004428A0"/>
    <w:rsid w:val="004428F8"/>
    <w:rsid w:val="0044291B"/>
    <w:rsid w:val="004429A0"/>
    <w:rsid w:val="004429A4"/>
    <w:rsid w:val="004429B7"/>
    <w:rsid w:val="00442A0A"/>
    <w:rsid w:val="00442AFF"/>
    <w:rsid w:val="00442B1D"/>
    <w:rsid w:val="00442B26"/>
    <w:rsid w:val="00442B86"/>
    <w:rsid w:val="00442CBE"/>
    <w:rsid w:val="00442CC3"/>
    <w:rsid w:val="00442D2D"/>
    <w:rsid w:val="00442D42"/>
    <w:rsid w:val="00442DCD"/>
    <w:rsid w:val="00442E58"/>
    <w:rsid w:val="00442E65"/>
    <w:rsid w:val="00442F14"/>
    <w:rsid w:val="00442F26"/>
    <w:rsid w:val="00442F80"/>
    <w:rsid w:val="00442F90"/>
    <w:rsid w:val="00443028"/>
    <w:rsid w:val="00443080"/>
    <w:rsid w:val="004430EC"/>
    <w:rsid w:val="00443208"/>
    <w:rsid w:val="00443225"/>
    <w:rsid w:val="004432CC"/>
    <w:rsid w:val="004432EF"/>
    <w:rsid w:val="0044339F"/>
    <w:rsid w:val="004433FA"/>
    <w:rsid w:val="0044341E"/>
    <w:rsid w:val="00443454"/>
    <w:rsid w:val="004434C6"/>
    <w:rsid w:val="0044358B"/>
    <w:rsid w:val="004435A9"/>
    <w:rsid w:val="004435E5"/>
    <w:rsid w:val="004436A4"/>
    <w:rsid w:val="004436AC"/>
    <w:rsid w:val="004436DC"/>
    <w:rsid w:val="00443731"/>
    <w:rsid w:val="00443744"/>
    <w:rsid w:val="00443785"/>
    <w:rsid w:val="004438DD"/>
    <w:rsid w:val="004439AA"/>
    <w:rsid w:val="00443A6C"/>
    <w:rsid w:val="00443B04"/>
    <w:rsid w:val="00443B49"/>
    <w:rsid w:val="00443B8C"/>
    <w:rsid w:val="00443BC4"/>
    <w:rsid w:val="00443C1B"/>
    <w:rsid w:val="00443D78"/>
    <w:rsid w:val="00443E0B"/>
    <w:rsid w:val="00443E28"/>
    <w:rsid w:val="00443E5B"/>
    <w:rsid w:val="00443EFB"/>
    <w:rsid w:val="00443FC0"/>
    <w:rsid w:val="00443FCC"/>
    <w:rsid w:val="00443FD0"/>
    <w:rsid w:val="0044403B"/>
    <w:rsid w:val="00444076"/>
    <w:rsid w:val="00444080"/>
    <w:rsid w:val="00444150"/>
    <w:rsid w:val="004441B4"/>
    <w:rsid w:val="0044423F"/>
    <w:rsid w:val="00444263"/>
    <w:rsid w:val="0044431E"/>
    <w:rsid w:val="0044432A"/>
    <w:rsid w:val="0044433A"/>
    <w:rsid w:val="00444349"/>
    <w:rsid w:val="0044437C"/>
    <w:rsid w:val="004443C5"/>
    <w:rsid w:val="004443EE"/>
    <w:rsid w:val="0044443C"/>
    <w:rsid w:val="0044447E"/>
    <w:rsid w:val="004444ED"/>
    <w:rsid w:val="0044452E"/>
    <w:rsid w:val="0044460C"/>
    <w:rsid w:val="004446AD"/>
    <w:rsid w:val="004446BA"/>
    <w:rsid w:val="00444769"/>
    <w:rsid w:val="004447EE"/>
    <w:rsid w:val="00444816"/>
    <w:rsid w:val="00444869"/>
    <w:rsid w:val="0044489C"/>
    <w:rsid w:val="00444900"/>
    <w:rsid w:val="0044495B"/>
    <w:rsid w:val="00444996"/>
    <w:rsid w:val="004449EB"/>
    <w:rsid w:val="004449EF"/>
    <w:rsid w:val="00444A9E"/>
    <w:rsid w:val="00444BDF"/>
    <w:rsid w:val="00444BF1"/>
    <w:rsid w:val="00444C10"/>
    <w:rsid w:val="00444D30"/>
    <w:rsid w:val="00444D64"/>
    <w:rsid w:val="00444D95"/>
    <w:rsid w:val="00444DA0"/>
    <w:rsid w:val="00444E26"/>
    <w:rsid w:val="00444E71"/>
    <w:rsid w:val="00444E7B"/>
    <w:rsid w:val="00444EFE"/>
    <w:rsid w:val="00444F70"/>
    <w:rsid w:val="00444F82"/>
    <w:rsid w:val="00444FD9"/>
    <w:rsid w:val="004450CA"/>
    <w:rsid w:val="0044510E"/>
    <w:rsid w:val="00445196"/>
    <w:rsid w:val="00445217"/>
    <w:rsid w:val="004452D1"/>
    <w:rsid w:val="00445301"/>
    <w:rsid w:val="0044531C"/>
    <w:rsid w:val="0044532C"/>
    <w:rsid w:val="00445332"/>
    <w:rsid w:val="004453D5"/>
    <w:rsid w:val="00445415"/>
    <w:rsid w:val="004455A3"/>
    <w:rsid w:val="00445662"/>
    <w:rsid w:val="0044566E"/>
    <w:rsid w:val="004456F7"/>
    <w:rsid w:val="0044578E"/>
    <w:rsid w:val="0044589F"/>
    <w:rsid w:val="004458C3"/>
    <w:rsid w:val="00445917"/>
    <w:rsid w:val="00445959"/>
    <w:rsid w:val="00445973"/>
    <w:rsid w:val="00445A1E"/>
    <w:rsid w:val="00445A32"/>
    <w:rsid w:val="00445A6A"/>
    <w:rsid w:val="00445A94"/>
    <w:rsid w:val="00445B16"/>
    <w:rsid w:val="00445EBB"/>
    <w:rsid w:val="00445EDC"/>
    <w:rsid w:val="00445F32"/>
    <w:rsid w:val="0044605F"/>
    <w:rsid w:val="0044607D"/>
    <w:rsid w:val="004460AC"/>
    <w:rsid w:val="004460C0"/>
    <w:rsid w:val="00446138"/>
    <w:rsid w:val="004461D4"/>
    <w:rsid w:val="00446203"/>
    <w:rsid w:val="004462BE"/>
    <w:rsid w:val="00446319"/>
    <w:rsid w:val="00446410"/>
    <w:rsid w:val="0044653F"/>
    <w:rsid w:val="00446567"/>
    <w:rsid w:val="0044656F"/>
    <w:rsid w:val="0044657A"/>
    <w:rsid w:val="0044658B"/>
    <w:rsid w:val="0044658C"/>
    <w:rsid w:val="00446698"/>
    <w:rsid w:val="004466FE"/>
    <w:rsid w:val="004467EB"/>
    <w:rsid w:val="004467FE"/>
    <w:rsid w:val="00446807"/>
    <w:rsid w:val="004468CE"/>
    <w:rsid w:val="00446941"/>
    <w:rsid w:val="0044698A"/>
    <w:rsid w:val="004469C1"/>
    <w:rsid w:val="00446A86"/>
    <w:rsid w:val="00446A9A"/>
    <w:rsid w:val="00446AF5"/>
    <w:rsid w:val="00446B40"/>
    <w:rsid w:val="00446B8C"/>
    <w:rsid w:val="00446DB9"/>
    <w:rsid w:val="00446E0B"/>
    <w:rsid w:val="00446E17"/>
    <w:rsid w:val="00446F0B"/>
    <w:rsid w:val="00446F1B"/>
    <w:rsid w:val="00446F4A"/>
    <w:rsid w:val="00447223"/>
    <w:rsid w:val="0044725A"/>
    <w:rsid w:val="00447281"/>
    <w:rsid w:val="004473A4"/>
    <w:rsid w:val="004473AB"/>
    <w:rsid w:val="004473B5"/>
    <w:rsid w:val="00447412"/>
    <w:rsid w:val="00447431"/>
    <w:rsid w:val="0044760A"/>
    <w:rsid w:val="00447813"/>
    <w:rsid w:val="00447848"/>
    <w:rsid w:val="00447876"/>
    <w:rsid w:val="0044791A"/>
    <w:rsid w:val="00447969"/>
    <w:rsid w:val="00447A18"/>
    <w:rsid w:val="00447A39"/>
    <w:rsid w:val="00447B66"/>
    <w:rsid w:val="00447B74"/>
    <w:rsid w:val="00447BC6"/>
    <w:rsid w:val="00447CD7"/>
    <w:rsid w:val="00447D49"/>
    <w:rsid w:val="00447D8D"/>
    <w:rsid w:val="00447E89"/>
    <w:rsid w:val="00447F01"/>
    <w:rsid w:val="00447F68"/>
    <w:rsid w:val="00447FAD"/>
    <w:rsid w:val="00447FCD"/>
    <w:rsid w:val="0044A655"/>
    <w:rsid w:val="004500A7"/>
    <w:rsid w:val="004501A8"/>
    <w:rsid w:val="00450286"/>
    <w:rsid w:val="0045028F"/>
    <w:rsid w:val="004502C0"/>
    <w:rsid w:val="004502D9"/>
    <w:rsid w:val="004502F7"/>
    <w:rsid w:val="0045033D"/>
    <w:rsid w:val="0045038C"/>
    <w:rsid w:val="004503AE"/>
    <w:rsid w:val="004503BF"/>
    <w:rsid w:val="004503CA"/>
    <w:rsid w:val="00450410"/>
    <w:rsid w:val="00450412"/>
    <w:rsid w:val="0045047A"/>
    <w:rsid w:val="004504BE"/>
    <w:rsid w:val="004504FE"/>
    <w:rsid w:val="00450506"/>
    <w:rsid w:val="00450519"/>
    <w:rsid w:val="0045058D"/>
    <w:rsid w:val="004505E2"/>
    <w:rsid w:val="004506AF"/>
    <w:rsid w:val="0045070D"/>
    <w:rsid w:val="00450752"/>
    <w:rsid w:val="00450804"/>
    <w:rsid w:val="00450842"/>
    <w:rsid w:val="004508ED"/>
    <w:rsid w:val="00450919"/>
    <w:rsid w:val="00450A08"/>
    <w:rsid w:val="00450A92"/>
    <w:rsid w:val="00450BB4"/>
    <w:rsid w:val="00450C61"/>
    <w:rsid w:val="00450D14"/>
    <w:rsid w:val="00450D1B"/>
    <w:rsid w:val="00450D55"/>
    <w:rsid w:val="00450D8C"/>
    <w:rsid w:val="00450EB4"/>
    <w:rsid w:val="00450EEE"/>
    <w:rsid w:val="00450FBB"/>
    <w:rsid w:val="00450FCE"/>
    <w:rsid w:val="0045107F"/>
    <w:rsid w:val="004510D6"/>
    <w:rsid w:val="004511F8"/>
    <w:rsid w:val="00451245"/>
    <w:rsid w:val="00451285"/>
    <w:rsid w:val="0045128D"/>
    <w:rsid w:val="004512B1"/>
    <w:rsid w:val="00451378"/>
    <w:rsid w:val="004513B5"/>
    <w:rsid w:val="0045142D"/>
    <w:rsid w:val="0045143A"/>
    <w:rsid w:val="00451496"/>
    <w:rsid w:val="004514A2"/>
    <w:rsid w:val="004514BE"/>
    <w:rsid w:val="004514C4"/>
    <w:rsid w:val="00451538"/>
    <w:rsid w:val="004515AA"/>
    <w:rsid w:val="00451665"/>
    <w:rsid w:val="00451686"/>
    <w:rsid w:val="00451816"/>
    <w:rsid w:val="00451844"/>
    <w:rsid w:val="00451851"/>
    <w:rsid w:val="004518CA"/>
    <w:rsid w:val="0045190A"/>
    <w:rsid w:val="00451948"/>
    <w:rsid w:val="00451A05"/>
    <w:rsid w:val="00451C8A"/>
    <w:rsid w:val="00451CBA"/>
    <w:rsid w:val="00451CCD"/>
    <w:rsid w:val="00451D0C"/>
    <w:rsid w:val="00451DE3"/>
    <w:rsid w:val="00451E96"/>
    <w:rsid w:val="00451F07"/>
    <w:rsid w:val="00451F3D"/>
    <w:rsid w:val="00451FC5"/>
    <w:rsid w:val="00451FDE"/>
    <w:rsid w:val="00451FF3"/>
    <w:rsid w:val="00452004"/>
    <w:rsid w:val="00452052"/>
    <w:rsid w:val="00452073"/>
    <w:rsid w:val="0045208B"/>
    <w:rsid w:val="00452099"/>
    <w:rsid w:val="00452150"/>
    <w:rsid w:val="00452190"/>
    <w:rsid w:val="004521B6"/>
    <w:rsid w:val="00452227"/>
    <w:rsid w:val="00452228"/>
    <w:rsid w:val="004522D1"/>
    <w:rsid w:val="004522E4"/>
    <w:rsid w:val="004523A1"/>
    <w:rsid w:val="004523C8"/>
    <w:rsid w:val="00452406"/>
    <w:rsid w:val="00452411"/>
    <w:rsid w:val="0045241D"/>
    <w:rsid w:val="0045263F"/>
    <w:rsid w:val="0045266B"/>
    <w:rsid w:val="004527C5"/>
    <w:rsid w:val="004527E0"/>
    <w:rsid w:val="00452803"/>
    <w:rsid w:val="0045280A"/>
    <w:rsid w:val="0045283A"/>
    <w:rsid w:val="00452843"/>
    <w:rsid w:val="00452847"/>
    <w:rsid w:val="0045298E"/>
    <w:rsid w:val="00452A9A"/>
    <w:rsid w:val="00452ADE"/>
    <w:rsid w:val="00452B82"/>
    <w:rsid w:val="00452BE5"/>
    <w:rsid w:val="00452C2C"/>
    <w:rsid w:val="00452C6C"/>
    <w:rsid w:val="00452D7C"/>
    <w:rsid w:val="00452E2E"/>
    <w:rsid w:val="00452F37"/>
    <w:rsid w:val="00452F95"/>
    <w:rsid w:val="00452F99"/>
    <w:rsid w:val="00452F9A"/>
    <w:rsid w:val="0045300A"/>
    <w:rsid w:val="0045301E"/>
    <w:rsid w:val="00453040"/>
    <w:rsid w:val="00453091"/>
    <w:rsid w:val="00453139"/>
    <w:rsid w:val="004531FE"/>
    <w:rsid w:val="0045324B"/>
    <w:rsid w:val="004532BC"/>
    <w:rsid w:val="004532E6"/>
    <w:rsid w:val="00453313"/>
    <w:rsid w:val="0045347C"/>
    <w:rsid w:val="004534D9"/>
    <w:rsid w:val="00453508"/>
    <w:rsid w:val="00453582"/>
    <w:rsid w:val="0045358F"/>
    <w:rsid w:val="0045378A"/>
    <w:rsid w:val="00453834"/>
    <w:rsid w:val="00453848"/>
    <w:rsid w:val="0045384E"/>
    <w:rsid w:val="00453868"/>
    <w:rsid w:val="0045386D"/>
    <w:rsid w:val="004538A0"/>
    <w:rsid w:val="0045394C"/>
    <w:rsid w:val="00453995"/>
    <w:rsid w:val="004539FD"/>
    <w:rsid w:val="00453AD8"/>
    <w:rsid w:val="00453BB1"/>
    <w:rsid w:val="00453BB5"/>
    <w:rsid w:val="00453BF9"/>
    <w:rsid w:val="00453C5D"/>
    <w:rsid w:val="00453E56"/>
    <w:rsid w:val="00453EC6"/>
    <w:rsid w:val="00453F37"/>
    <w:rsid w:val="00453F70"/>
    <w:rsid w:val="00453F7F"/>
    <w:rsid w:val="00453FAB"/>
    <w:rsid w:val="004540C8"/>
    <w:rsid w:val="004543B4"/>
    <w:rsid w:val="00454486"/>
    <w:rsid w:val="004544A9"/>
    <w:rsid w:val="00454599"/>
    <w:rsid w:val="004545CB"/>
    <w:rsid w:val="00454666"/>
    <w:rsid w:val="00454684"/>
    <w:rsid w:val="00454715"/>
    <w:rsid w:val="00454716"/>
    <w:rsid w:val="00454751"/>
    <w:rsid w:val="00454790"/>
    <w:rsid w:val="0045491E"/>
    <w:rsid w:val="00454ADD"/>
    <w:rsid w:val="00454B20"/>
    <w:rsid w:val="00454B23"/>
    <w:rsid w:val="00454B7E"/>
    <w:rsid w:val="00454BD8"/>
    <w:rsid w:val="00454C5C"/>
    <w:rsid w:val="00454CEE"/>
    <w:rsid w:val="00454E22"/>
    <w:rsid w:val="00454E4A"/>
    <w:rsid w:val="00454E70"/>
    <w:rsid w:val="00454E9C"/>
    <w:rsid w:val="00454FE0"/>
    <w:rsid w:val="00454FF6"/>
    <w:rsid w:val="0045512E"/>
    <w:rsid w:val="004551A2"/>
    <w:rsid w:val="004551F0"/>
    <w:rsid w:val="00455269"/>
    <w:rsid w:val="00455279"/>
    <w:rsid w:val="0045527E"/>
    <w:rsid w:val="004552B2"/>
    <w:rsid w:val="004552CB"/>
    <w:rsid w:val="004552FC"/>
    <w:rsid w:val="00455473"/>
    <w:rsid w:val="0045551F"/>
    <w:rsid w:val="00455553"/>
    <w:rsid w:val="004555ED"/>
    <w:rsid w:val="0045561A"/>
    <w:rsid w:val="00455654"/>
    <w:rsid w:val="00455758"/>
    <w:rsid w:val="004557BB"/>
    <w:rsid w:val="004557C9"/>
    <w:rsid w:val="00455862"/>
    <w:rsid w:val="00455876"/>
    <w:rsid w:val="00455888"/>
    <w:rsid w:val="004558FC"/>
    <w:rsid w:val="00455912"/>
    <w:rsid w:val="00455A01"/>
    <w:rsid w:val="00455A0B"/>
    <w:rsid w:val="00455A38"/>
    <w:rsid w:val="00455AE9"/>
    <w:rsid w:val="00455C0B"/>
    <w:rsid w:val="00455C4F"/>
    <w:rsid w:val="00455C90"/>
    <w:rsid w:val="00455C9B"/>
    <w:rsid w:val="00455CDD"/>
    <w:rsid w:val="00455D08"/>
    <w:rsid w:val="00455D92"/>
    <w:rsid w:val="00455E80"/>
    <w:rsid w:val="00455E82"/>
    <w:rsid w:val="00455EDF"/>
    <w:rsid w:val="00455EF5"/>
    <w:rsid w:val="00455F11"/>
    <w:rsid w:val="00455F1D"/>
    <w:rsid w:val="00455F3A"/>
    <w:rsid w:val="00455FBE"/>
    <w:rsid w:val="004560C6"/>
    <w:rsid w:val="004560FA"/>
    <w:rsid w:val="00456110"/>
    <w:rsid w:val="004561BD"/>
    <w:rsid w:val="0045624B"/>
    <w:rsid w:val="00456295"/>
    <w:rsid w:val="004562BC"/>
    <w:rsid w:val="004562ED"/>
    <w:rsid w:val="0045633A"/>
    <w:rsid w:val="00456347"/>
    <w:rsid w:val="00456348"/>
    <w:rsid w:val="00456388"/>
    <w:rsid w:val="004563A8"/>
    <w:rsid w:val="00456408"/>
    <w:rsid w:val="00456424"/>
    <w:rsid w:val="00456437"/>
    <w:rsid w:val="00456468"/>
    <w:rsid w:val="00456489"/>
    <w:rsid w:val="004564F8"/>
    <w:rsid w:val="0045651F"/>
    <w:rsid w:val="0045656D"/>
    <w:rsid w:val="0045658C"/>
    <w:rsid w:val="00456591"/>
    <w:rsid w:val="004565CB"/>
    <w:rsid w:val="004565ED"/>
    <w:rsid w:val="0045669F"/>
    <w:rsid w:val="0045677E"/>
    <w:rsid w:val="004567B7"/>
    <w:rsid w:val="00456819"/>
    <w:rsid w:val="0045684A"/>
    <w:rsid w:val="004568F8"/>
    <w:rsid w:val="004569C4"/>
    <w:rsid w:val="004569E8"/>
    <w:rsid w:val="004569F2"/>
    <w:rsid w:val="00456A15"/>
    <w:rsid w:val="00456A1F"/>
    <w:rsid w:val="00456A51"/>
    <w:rsid w:val="00456A74"/>
    <w:rsid w:val="00456A80"/>
    <w:rsid w:val="00456AF8"/>
    <w:rsid w:val="00456AFA"/>
    <w:rsid w:val="00456B5A"/>
    <w:rsid w:val="00456B6E"/>
    <w:rsid w:val="00456CBA"/>
    <w:rsid w:val="00456CEC"/>
    <w:rsid w:val="00456D40"/>
    <w:rsid w:val="00456E0C"/>
    <w:rsid w:val="00456E42"/>
    <w:rsid w:val="00456EB3"/>
    <w:rsid w:val="00456ECC"/>
    <w:rsid w:val="00456F28"/>
    <w:rsid w:val="00456F58"/>
    <w:rsid w:val="00456F59"/>
    <w:rsid w:val="00456FB0"/>
    <w:rsid w:val="00457048"/>
    <w:rsid w:val="00457071"/>
    <w:rsid w:val="0045709C"/>
    <w:rsid w:val="004570E2"/>
    <w:rsid w:val="004571A4"/>
    <w:rsid w:val="004571B0"/>
    <w:rsid w:val="004571B1"/>
    <w:rsid w:val="00457299"/>
    <w:rsid w:val="004572F1"/>
    <w:rsid w:val="00457333"/>
    <w:rsid w:val="0045739B"/>
    <w:rsid w:val="00457401"/>
    <w:rsid w:val="00457452"/>
    <w:rsid w:val="00457500"/>
    <w:rsid w:val="004575D0"/>
    <w:rsid w:val="00457606"/>
    <w:rsid w:val="0045762B"/>
    <w:rsid w:val="00457636"/>
    <w:rsid w:val="0045778B"/>
    <w:rsid w:val="00457815"/>
    <w:rsid w:val="00457873"/>
    <w:rsid w:val="00457901"/>
    <w:rsid w:val="00457940"/>
    <w:rsid w:val="00457AD6"/>
    <w:rsid w:val="00457B20"/>
    <w:rsid w:val="00457B65"/>
    <w:rsid w:val="00457BDC"/>
    <w:rsid w:val="00457D04"/>
    <w:rsid w:val="00457E00"/>
    <w:rsid w:val="00457EFF"/>
    <w:rsid w:val="00457F58"/>
    <w:rsid w:val="00457FE2"/>
    <w:rsid w:val="00457FFD"/>
    <w:rsid w:val="0045B8BD"/>
    <w:rsid w:val="00460049"/>
    <w:rsid w:val="004600A9"/>
    <w:rsid w:val="004600F0"/>
    <w:rsid w:val="00460110"/>
    <w:rsid w:val="00460112"/>
    <w:rsid w:val="00460154"/>
    <w:rsid w:val="0046020A"/>
    <w:rsid w:val="0046022D"/>
    <w:rsid w:val="00460287"/>
    <w:rsid w:val="00460289"/>
    <w:rsid w:val="004602CE"/>
    <w:rsid w:val="00460385"/>
    <w:rsid w:val="00460395"/>
    <w:rsid w:val="0046041A"/>
    <w:rsid w:val="004604EE"/>
    <w:rsid w:val="004605AF"/>
    <w:rsid w:val="00460614"/>
    <w:rsid w:val="00460639"/>
    <w:rsid w:val="004606EC"/>
    <w:rsid w:val="00460758"/>
    <w:rsid w:val="0046075B"/>
    <w:rsid w:val="00460806"/>
    <w:rsid w:val="00460819"/>
    <w:rsid w:val="00460861"/>
    <w:rsid w:val="004608CD"/>
    <w:rsid w:val="00460908"/>
    <w:rsid w:val="0046094F"/>
    <w:rsid w:val="00460956"/>
    <w:rsid w:val="0046098D"/>
    <w:rsid w:val="00460A10"/>
    <w:rsid w:val="00460A2C"/>
    <w:rsid w:val="00460A3E"/>
    <w:rsid w:val="00460C2E"/>
    <w:rsid w:val="00460C9F"/>
    <w:rsid w:val="00460CC0"/>
    <w:rsid w:val="00460CC4"/>
    <w:rsid w:val="00460D1C"/>
    <w:rsid w:val="00460D2E"/>
    <w:rsid w:val="00460D4D"/>
    <w:rsid w:val="00460E71"/>
    <w:rsid w:val="00460EB7"/>
    <w:rsid w:val="00460ED8"/>
    <w:rsid w:val="0046100D"/>
    <w:rsid w:val="004610A1"/>
    <w:rsid w:val="00461134"/>
    <w:rsid w:val="0046118B"/>
    <w:rsid w:val="004611C9"/>
    <w:rsid w:val="004611FC"/>
    <w:rsid w:val="00461213"/>
    <w:rsid w:val="00461216"/>
    <w:rsid w:val="004612E3"/>
    <w:rsid w:val="00461314"/>
    <w:rsid w:val="00461338"/>
    <w:rsid w:val="0046135B"/>
    <w:rsid w:val="0046142D"/>
    <w:rsid w:val="004614B6"/>
    <w:rsid w:val="004614B7"/>
    <w:rsid w:val="004614EE"/>
    <w:rsid w:val="004615E2"/>
    <w:rsid w:val="00461615"/>
    <w:rsid w:val="0046163F"/>
    <w:rsid w:val="00461681"/>
    <w:rsid w:val="00461693"/>
    <w:rsid w:val="004617F9"/>
    <w:rsid w:val="00461896"/>
    <w:rsid w:val="004619FF"/>
    <w:rsid w:val="00461A14"/>
    <w:rsid w:val="00461B9F"/>
    <w:rsid w:val="00461BBC"/>
    <w:rsid w:val="00461BD4"/>
    <w:rsid w:val="00461BFD"/>
    <w:rsid w:val="00461C91"/>
    <w:rsid w:val="00461CC9"/>
    <w:rsid w:val="00461D36"/>
    <w:rsid w:val="00461D3F"/>
    <w:rsid w:val="00461E70"/>
    <w:rsid w:val="00461FA1"/>
    <w:rsid w:val="00461FD4"/>
    <w:rsid w:val="0046200F"/>
    <w:rsid w:val="0046204D"/>
    <w:rsid w:val="00462085"/>
    <w:rsid w:val="004620D6"/>
    <w:rsid w:val="004621E6"/>
    <w:rsid w:val="00462254"/>
    <w:rsid w:val="004622B6"/>
    <w:rsid w:val="004622E9"/>
    <w:rsid w:val="00462343"/>
    <w:rsid w:val="0046234D"/>
    <w:rsid w:val="0046242A"/>
    <w:rsid w:val="00462491"/>
    <w:rsid w:val="0046250A"/>
    <w:rsid w:val="00462527"/>
    <w:rsid w:val="0046253C"/>
    <w:rsid w:val="00462574"/>
    <w:rsid w:val="00462587"/>
    <w:rsid w:val="00462589"/>
    <w:rsid w:val="004625A8"/>
    <w:rsid w:val="0046260A"/>
    <w:rsid w:val="00462651"/>
    <w:rsid w:val="0046272D"/>
    <w:rsid w:val="0046276D"/>
    <w:rsid w:val="004627F9"/>
    <w:rsid w:val="0046281E"/>
    <w:rsid w:val="0046284B"/>
    <w:rsid w:val="0046288F"/>
    <w:rsid w:val="00462917"/>
    <w:rsid w:val="0046297A"/>
    <w:rsid w:val="00462A10"/>
    <w:rsid w:val="00462A52"/>
    <w:rsid w:val="00462AC6"/>
    <w:rsid w:val="00462B2E"/>
    <w:rsid w:val="00462E41"/>
    <w:rsid w:val="00462E50"/>
    <w:rsid w:val="00462EBA"/>
    <w:rsid w:val="00462F72"/>
    <w:rsid w:val="00463033"/>
    <w:rsid w:val="0046304D"/>
    <w:rsid w:val="00463071"/>
    <w:rsid w:val="004630AD"/>
    <w:rsid w:val="004631F2"/>
    <w:rsid w:val="0046322C"/>
    <w:rsid w:val="004632A6"/>
    <w:rsid w:val="00463324"/>
    <w:rsid w:val="00463379"/>
    <w:rsid w:val="0046339C"/>
    <w:rsid w:val="00463486"/>
    <w:rsid w:val="00463498"/>
    <w:rsid w:val="0046355D"/>
    <w:rsid w:val="004635B7"/>
    <w:rsid w:val="004635D0"/>
    <w:rsid w:val="00463647"/>
    <w:rsid w:val="0046367E"/>
    <w:rsid w:val="00463775"/>
    <w:rsid w:val="004637DC"/>
    <w:rsid w:val="00463807"/>
    <w:rsid w:val="00463814"/>
    <w:rsid w:val="004638B4"/>
    <w:rsid w:val="0046390D"/>
    <w:rsid w:val="00463946"/>
    <w:rsid w:val="00463950"/>
    <w:rsid w:val="00463ABB"/>
    <w:rsid w:val="00463AFF"/>
    <w:rsid w:val="00463B14"/>
    <w:rsid w:val="00463D5B"/>
    <w:rsid w:val="00463D89"/>
    <w:rsid w:val="00463EB6"/>
    <w:rsid w:val="00463EC5"/>
    <w:rsid w:val="00463ED7"/>
    <w:rsid w:val="00463F80"/>
    <w:rsid w:val="00463FBF"/>
    <w:rsid w:val="00464003"/>
    <w:rsid w:val="00464047"/>
    <w:rsid w:val="004640CD"/>
    <w:rsid w:val="00464103"/>
    <w:rsid w:val="00464138"/>
    <w:rsid w:val="004641A1"/>
    <w:rsid w:val="0046422A"/>
    <w:rsid w:val="004642AB"/>
    <w:rsid w:val="00464321"/>
    <w:rsid w:val="004644CE"/>
    <w:rsid w:val="004644D3"/>
    <w:rsid w:val="00464551"/>
    <w:rsid w:val="00464572"/>
    <w:rsid w:val="004645BD"/>
    <w:rsid w:val="00464666"/>
    <w:rsid w:val="00464704"/>
    <w:rsid w:val="00464744"/>
    <w:rsid w:val="00464795"/>
    <w:rsid w:val="004647B7"/>
    <w:rsid w:val="0046481E"/>
    <w:rsid w:val="00464879"/>
    <w:rsid w:val="004648AA"/>
    <w:rsid w:val="004648F8"/>
    <w:rsid w:val="0046491E"/>
    <w:rsid w:val="00464A71"/>
    <w:rsid w:val="00464AE4"/>
    <w:rsid w:val="00464B3E"/>
    <w:rsid w:val="00464B4A"/>
    <w:rsid w:val="00464B7D"/>
    <w:rsid w:val="00464C6C"/>
    <w:rsid w:val="00464C6E"/>
    <w:rsid w:val="00464CC0"/>
    <w:rsid w:val="00464D29"/>
    <w:rsid w:val="00464D68"/>
    <w:rsid w:val="00464E16"/>
    <w:rsid w:val="00464E31"/>
    <w:rsid w:val="00464EDC"/>
    <w:rsid w:val="0046521C"/>
    <w:rsid w:val="00465264"/>
    <w:rsid w:val="004652FE"/>
    <w:rsid w:val="00465309"/>
    <w:rsid w:val="00465331"/>
    <w:rsid w:val="00465399"/>
    <w:rsid w:val="0046548D"/>
    <w:rsid w:val="004654E6"/>
    <w:rsid w:val="00465515"/>
    <w:rsid w:val="00465566"/>
    <w:rsid w:val="00465643"/>
    <w:rsid w:val="00465862"/>
    <w:rsid w:val="004658FD"/>
    <w:rsid w:val="004659C5"/>
    <w:rsid w:val="004659F3"/>
    <w:rsid w:val="004659F5"/>
    <w:rsid w:val="00465B50"/>
    <w:rsid w:val="00465B7C"/>
    <w:rsid w:val="00465BF2"/>
    <w:rsid w:val="00465C1D"/>
    <w:rsid w:val="00465C23"/>
    <w:rsid w:val="00465E1A"/>
    <w:rsid w:val="00465EBC"/>
    <w:rsid w:val="00465EC6"/>
    <w:rsid w:val="00465F26"/>
    <w:rsid w:val="00465F27"/>
    <w:rsid w:val="00465F4D"/>
    <w:rsid w:val="00465F9D"/>
    <w:rsid w:val="00465FDE"/>
    <w:rsid w:val="00466027"/>
    <w:rsid w:val="004660C4"/>
    <w:rsid w:val="004660C7"/>
    <w:rsid w:val="004660CB"/>
    <w:rsid w:val="00466117"/>
    <w:rsid w:val="00466132"/>
    <w:rsid w:val="004661B3"/>
    <w:rsid w:val="00466208"/>
    <w:rsid w:val="00466310"/>
    <w:rsid w:val="004663B5"/>
    <w:rsid w:val="00466460"/>
    <w:rsid w:val="004664A8"/>
    <w:rsid w:val="004664DC"/>
    <w:rsid w:val="004664E9"/>
    <w:rsid w:val="004665F4"/>
    <w:rsid w:val="004666A3"/>
    <w:rsid w:val="004666B1"/>
    <w:rsid w:val="004666C0"/>
    <w:rsid w:val="00466744"/>
    <w:rsid w:val="00466765"/>
    <w:rsid w:val="004667F0"/>
    <w:rsid w:val="0046682D"/>
    <w:rsid w:val="00466845"/>
    <w:rsid w:val="00466882"/>
    <w:rsid w:val="00466892"/>
    <w:rsid w:val="00466895"/>
    <w:rsid w:val="0046696E"/>
    <w:rsid w:val="004669D3"/>
    <w:rsid w:val="004669FA"/>
    <w:rsid w:val="00466A1F"/>
    <w:rsid w:val="00466AA9"/>
    <w:rsid w:val="00466AAA"/>
    <w:rsid w:val="00466B0B"/>
    <w:rsid w:val="00466BDD"/>
    <w:rsid w:val="00466CBC"/>
    <w:rsid w:val="00466E41"/>
    <w:rsid w:val="00466E47"/>
    <w:rsid w:val="00466F24"/>
    <w:rsid w:val="00466F47"/>
    <w:rsid w:val="00466FBA"/>
    <w:rsid w:val="004670B8"/>
    <w:rsid w:val="004670C5"/>
    <w:rsid w:val="004670D5"/>
    <w:rsid w:val="00467137"/>
    <w:rsid w:val="00467223"/>
    <w:rsid w:val="00467243"/>
    <w:rsid w:val="00467253"/>
    <w:rsid w:val="00467272"/>
    <w:rsid w:val="00467340"/>
    <w:rsid w:val="00467369"/>
    <w:rsid w:val="004673DA"/>
    <w:rsid w:val="0046742F"/>
    <w:rsid w:val="0046746B"/>
    <w:rsid w:val="00467562"/>
    <w:rsid w:val="00467630"/>
    <w:rsid w:val="00467683"/>
    <w:rsid w:val="0046771C"/>
    <w:rsid w:val="00467752"/>
    <w:rsid w:val="00467838"/>
    <w:rsid w:val="004678D3"/>
    <w:rsid w:val="004679C0"/>
    <w:rsid w:val="00467A52"/>
    <w:rsid w:val="00467AEA"/>
    <w:rsid w:val="00467B18"/>
    <w:rsid w:val="00467B22"/>
    <w:rsid w:val="00467BD0"/>
    <w:rsid w:val="00467CD9"/>
    <w:rsid w:val="00467D6D"/>
    <w:rsid w:val="00467E11"/>
    <w:rsid w:val="00467E18"/>
    <w:rsid w:val="00467E66"/>
    <w:rsid w:val="00467E6F"/>
    <w:rsid w:val="00467EC5"/>
    <w:rsid w:val="00467EE5"/>
    <w:rsid w:val="00467F8B"/>
    <w:rsid w:val="00470089"/>
    <w:rsid w:val="004700A9"/>
    <w:rsid w:val="00470115"/>
    <w:rsid w:val="004701BC"/>
    <w:rsid w:val="00470306"/>
    <w:rsid w:val="0047031F"/>
    <w:rsid w:val="004703A9"/>
    <w:rsid w:val="004703DF"/>
    <w:rsid w:val="0047042F"/>
    <w:rsid w:val="00470440"/>
    <w:rsid w:val="0047047B"/>
    <w:rsid w:val="004704CF"/>
    <w:rsid w:val="004704E5"/>
    <w:rsid w:val="00470681"/>
    <w:rsid w:val="0047069A"/>
    <w:rsid w:val="00470740"/>
    <w:rsid w:val="004707B6"/>
    <w:rsid w:val="00470872"/>
    <w:rsid w:val="00470874"/>
    <w:rsid w:val="00470952"/>
    <w:rsid w:val="00470974"/>
    <w:rsid w:val="00470A04"/>
    <w:rsid w:val="00470A51"/>
    <w:rsid w:val="00470B09"/>
    <w:rsid w:val="00470B78"/>
    <w:rsid w:val="00470BA6"/>
    <w:rsid w:val="00470BAC"/>
    <w:rsid w:val="00470BD0"/>
    <w:rsid w:val="00470D1B"/>
    <w:rsid w:val="00470D2C"/>
    <w:rsid w:val="00470D9D"/>
    <w:rsid w:val="00470E32"/>
    <w:rsid w:val="00470E4F"/>
    <w:rsid w:val="00470E70"/>
    <w:rsid w:val="00470ED1"/>
    <w:rsid w:val="00470F64"/>
    <w:rsid w:val="00470F7F"/>
    <w:rsid w:val="00471014"/>
    <w:rsid w:val="00471067"/>
    <w:rsid w:val="00471069"/>
    <w:rsid w:val="004710D8"/>
    <w:rsid w:val="004710F3"/>
    <w:rsid w:val="0047114A"/>
    <w:rsid w:val="004711F0"/>
    <w:rsid w:val="0047129C"/>
    <w:rsid w:val="004712EF"/>
    <w:rsid w:val="0047132F"/>
    <w:rsid w:val="004713B0"/>
    <w:rsid w:val="004713B5"/>
    <w:rsid w:val="004713F1"/>
    <w:rsid w:val="0047143B"/>
    <w:rsid w:val="004714C1"/>
    <w:rsid w:val="00471517"/>
    <w:rsid w:val="0047154F"/>
    <w:rsid w:val="0047155D"/>
    <w:rsid w:val="004715CC"/>
    <w:rsid w:val="0047177D"/>
    <w:rsid w:val="004717FA"/>
    <w:rsid w:val="004718B6"/>
    <w:rsid w:val="00471902"/>
    <w:rsid w:val="0047197C"/>
    <w:rsid w:val="00471984"/>
    <w:rsid w:val="00471996"/>
    <w:rsid w:val="004719A9"/>
    <w:rsid w:val="004719C3"/>
    <w:rsid w:val="00471A6D"/>
    <w:rsid w:val="00471BBB"/>
    <w:rsid w:val="00471D48"/>
    <w:rsid w:val="00471DE6"/>
    <w:rsid w:val="00471E5C"/>
    <w:rsid w:val="00471FB7"/>
    <w:rsid w:val="00471FE2"/>
    <w:rsid w:val="00472002"/>
    <w:rsid w:val="004720F0"/>
    <w:rsid w:val="00472103"/>
    <w:rsid w:val="00472122"/>
    <w:rsid w:val="0047212C"/>
    <w:rsid w:val="0047215B"/>
    <w:rsid w:val="00472197"/>
    <w:rsid w:val="004722A2"/>
    <w:rsid w:val="00472328"/>
    <w:rsid w:val="0047251C"/>
    <w:rsid w:val="0047256C"/>
    <w:rsid w:val="004725EE"/>
    <w:rsid w:val="004726A3"/>
    <w:rsid w:val="00472738"/>
    <w:rsid w:val="0047273D"/>
    <w:rsid w:val="0047275C"/>
    <w:rsid w:val="00472794"/>
    <w:rsid w:val="004727DD"/>
    <w:rsid w:val="00472809"/>
    <w:rsid w:val="00472881"/>
    <w:rsid w:val="004728FB"/>
    <w:rsid w:val="00472902"/>
    <w:rsid w:val="00472947"/>
    <w:rsid w:val="00472A10"/>
    <w:rsid w:val="00472A4B"/>
    <w:rsid w:val="00472A76"/>
    <w:rsid w:val="00472A85"/>
    <w:rsid w:val="00472B05"/>
    <w:rsid w:val="00472B75"/>
    <w:rsid w:val="00472C8C"/>
    <w:rsid w:val="00472CAC"/>
    <w:rsid w:val="00472D68"/>
    <w:rsid w:val="00472E29"/>
    <w:rsid w:val="00472E4C"/>
    <w:rsid w:val="00472E72"/>
    <w:rsid w:val="00472F13"/>
    <w:rsid w:val="0047301B"/>
    <w:rsid w:val="004730FF"/>
    <w:rsid w:val="004731B9"/>
    <w:rsid w:val="004731E9"/>
    <w:rsid w:val="00473272"/>
    <w:rsid w:val="004732E7"/>
    <w:rsid w:val="004733CF"/>
    <w:rsid w:val="004733E4"/>
    <w:rsid w:val="00473461"/>
    <w:rsid w:val="004734BD"/>
    <w:rsid w:val="004734FC"/>
    <w:rsid w:val="0047351C"/>
    <w:rsid w:val="00473580"/>
    <w:rsid w:val="00473584"/>
    <w:rsid w:val="004735BC"/>
    <w:rsid w:val="0047369C"/>
    <w:rsid w:val="004736C9"/>
    <w:rsid w:val="00473934"/>
    <w:rsid w:val="0047396C"/>
    <w:rsid w:val="00473A1A"/>
    <w:rsid w:val="00473AD3"/>
    <w:rsid w:val="00473B69"/>
    <w:rsid w:val="00473B7C"/>
    <w:rsid w:val="00473BDC"/>
    <w:rsid w:val="00473CB7"/>
    <w:rsid w:val="00473D0E"/>
    <w:rsid w:val="00473D3D"/>
    <w:rsid w:val="00473D82"/>
    <w:rsid w:val="00473E77"/>
    <w:rsid w:val="0047402E"/>
    <w:rsid w:val="004740FF"/>
    <w:rsid w:val="00474168"/>
    <w:rsid w:val="0047429A"/>
    <w:rsid w:val="0047432C"/>
    <w:rsid w:val="0047435B"/>
    <w:rsid w:val="00474387"/>
    <w:rsid w:val="0047441F"/>
    <w:rsid w:val="00474453"/>
    <w:rsid w:val="0047450F"/>
    <w:rsid w:val="00474521"/>
    <w:rsid w:val="0047466D"/>
    <w:rsid w:val="00474694"/>
    <w:rsid w:val="00474849"/>
    <w:rsid w:val="00474915"/>
    <w:rsid w:val="00474916"/>
    <w:rsid w:val="0047491B"/>
    <w:rsid w:val="00474A7B"/>
    <w:rsid w:val="00474ACE"/>
    <w:rsid w:val="00474AD2"/>
    <w:rsid w:val="00474AEB"/>
    <w:rsid w:val="00474AF5"/>
    <w:rsid w:val="00474C4A"/>
    <w:rsid w:val="00474C8F"/>
    <w:rsid w:val="00474CE5"/>
    <w:rsid w:val="00474E88"/>
    <w:rsid w:val="00474ECE"/>
    <w:rsid w:val="00474F53"/>
    <w:rsid w:val="00474F94"/>
    <w:rsid w:val="00474FD1"/>
    <w:rsid w:val="00474FF0"/>
    <w:rsid w:val="0047510C"/>
    <w:rsid w:val="00475112"/>
    <w:rsid w:val="0047513C"/>
    <w:rsid w:val="00475154"/>
    <w:rsid w:val="00475262"/>
    <w:rsid w:val="00475278"/>
    <w:rsid w:val="00475285"/>
    <w:rsid w:val="004752FE"/>
    <w:rsid w:val="00475330"/>
    <w:rsid w:val="00475453"/>
    <w:rsid w:val="00475537"/>
    <w:rsid w:val="0047556D"/>
    <w:rsid w:val="004755AC"/>
    <w:rsid w:val="00475639"/>
    <w:rsid w:val="0047566A"/>
    <w:rsid w:val="004756BF"/>
    <w:rsid w:val="004756F6"/>
    <w:rsid w:val="00475753"/>
    <w:rsid w:val="004757B7"/>
    <w:rsid w:val="004757D1"/>
    <w:rsid w:val="00475820"/>
    <w:rsid w:val="00475A49"/>
    <w:rsid w:val="00475A7D"/>
    <w:rsid w:val="00475B1E"/>
    <w:rsid w:val="00475BC8"/>
    <w:rsid w:val="00475C00"/>
    <w:rsid w:val="00475D2C"/>
    <w:rsid w:val="00475D57"/>
    <w:rsid w:val="00475D6D"/>
    <w:rsid w:val="00475DD4"/>
    <w:rsid w:val="00475DDD"/>
    <w:rsid w:val="00475E28"/>
    <w:rsid w:val="00475EB0"/>
    <w:rsid w:val="00475ED4"/>
    <w:rsid w:val="00475F1A"/>
    <w:rsid w:val="00475F1E"/>
    <w:rsid w:val="00475F7F"/>
    <w:rsid w:val="00476034"/>
    <w:rsid w:val="0047609F"/>
    <w:rsid w:val="0047631B"/>
    <w:rsid w:val="004763BA"/>
    <w:rsid w:val="0047647E"/>
    <w:rsid w:val="00476586"/>
    <w:rsid w:val="00476600"/>
    <w:rsid w:val="004766BB"/>
    <w:rsid w:val="00476740"/>
    <w:rsid w:val="0047674E"/>
    <w:rsid w:val="004767DE"/>
    <w:rsid w:val="00476866"/>
    <w:rsid w:val="004768F6"/>
    <w:rsid w:val="00476963"/>
    <w:rsid w:val="00476AE3"/>
    <w:rsid w:val="00476AE7"/>
    <w:rsid w:val="00476B73"/>
    <w:rsid w:val="00476B7F"/>
    <w:rsid w:val="00476BC3"/>
    <w:rsid w:val="00476C29"/>
    <w:rsid w:val="00476D57"/>
    <w:rsid w:val="00476D9B"/>
    <w:rsid w:val="00476D9D"/>
    <w:rsid w:val="00476DE3"/>
    <w:rsid w:val="00476EAA"/>
    <w:rsid w:val="00476ED8"/>
    <w:rsid w:val="00476EEE"/>
    <w:rsid w:val="00476F14"/>
    <w:rsid w:val="00477068"/>
    <w:rsid w:val="004770B9"/>
    <w:rsid w:val="004770CF"/>
    <w:rsid w:val="00477132"/>
    <w:rsid w:val="00477189"/>
    <w:rsid w:val="004771CA"/>
    <w:rsid w:val="00477262"/>
    <w:rsid w:val="00477278"/>
    <w:rsid w:val="004773D8"/>
    <w:rsid w:val="004773FB"/>
    <w:rsid w:val="00477471"/>
    <w:rsid w:val="004774E0"/>
    <w:rsid w:val="004775AA"/>
    <w:rsid w:val="004775FE"/>
    <w:rsid w:val="00477601"/>
    <w:rsid w:val="0047766F"/>
    <w:rsid w:val="00477678"/>
    <w:rsid w:val="004777A0"/>
    <w:rsid w:val="00477815"/>
    <w:rsid w:val="00477822"/>
    <w:rsid w:val="0047787B"/>
    <w:rsid w:val="0047787F"/>
    <w:rsid w:val="00477923"/>
    <w:rsid w:val="00477952"/>
    <w:rsid w:val="00477984"/>
    <w:rsid w:val="004779D7"/>
    <w:rsid w:val="00477AF5"/>
    <w:rsid w:val="00477AFB"/>
    <w:rsid w:val="00477CDE"/>
    <w:rsid w:val="00477D54"/>
    <w:rsid w:val="00477E4F"/>
    <w:rsid w:val="00477E6B"/>
    <w:rsid w:val="00477E70"/>
    <w:rsid w:val="00477E80"/>
    <w:rsid w:val="00477F1D"/>
    <w:rsid w:val="00477F37"/>
    <w:rsid w:val="0048009C"/>
    <w:rsid w:val="0048010C"/>
    <w:rsid w:val="00480132"/>
    <w:rsid w:val="00480181"/>
    <w:rsid w:val="00480199"/>
    <w:rsid w:val="0048019B"/>
    <w:rsid w:val="0048024E"/>
    <w:rsid w:val="00480394"/>
    <w:rsid w:val="004803D9"/>
    <w:rsid w:val="004803FF"/>
    <w:rsid w:val="00480464"/>
    <w:rsid w:val="004804AE"/>
    <w:rsid w:val="004804BD"/>
    <w:rsid w:val="004804C6"/>
    <w:rsid w:val="0048056C"/>
    <w:rsid w:val="0048057C"/>
    <w:rsid w:val="0048061C"/>
    <w:rsid w:val="0048066B"/>
    <w:rsid w:val="0048067A"/>
    <w:rsid w:val="00480685"/>
    <w:rsid w:val="004806B1"/>
    <w:rsid w:val="0048076D"/>
    <w:rsid w:val="00480838"/>
    <w:rsid w:val="00480863"/>
    <w:rsid w:val="00480864"/>
    <w:rsid w:val="00480866"/>
    <w:rsid w:val="004808B5"/>
    <w:rsid w:val="00480958"/>
    <w:rsid w:val="0048098B"/>
    <w:rsid w:val="004809E0"/>
    <w:rsid w:val="00480A18"/>
    <w:rsid w:val="00480A42"/>
    <w:rsid w:val="00480AC8"/>
    <w:rsid w:val="00480C0C"/>
    <w:rsid w:val="00480C44"/>
    <w:rsid w:val="00480C48"/>
    <w:rsid w:val="00480C5C"/>
    <w:rsid w:val="00480CE9"/>
    <w:rsid w:val="00480D55"/>
    <w:rsid w:val="00480E68"/>
    <w:rsid w:val="00480F1E"/>
    <w:rsid w:val="00480F2C"/>
    <w:rsid w:val="00480F6D"/>
    <w:rsid w:val="00481076"/>
    <w:rsid w:val="0048111F"/>
    <w:rsid w:val="0048119F"/>
    <w:rsid w:val="004811AB"/>
    <w:rsid w:val="004811C4"/>
    <w:rsid w:val="004812FC"/>
    <w:rsid w:val="00481313"/>
    <w:rsid w:val="00481328"/>
    <w:rsid w:val="00481344"/>
    <w:rsid w:val="004813ED"/>
    <w:rsid w:val="004813F9"/>
    <w:rsid w:val="004814C7"/>
    <w:rsid w:val="004814F8"/>
    <w:rsid w:val="00481571"/>
    <w:rsid w:val="0048158C"/>
    <w:rsid w:val="00481599"/>
    <w:rsid w:val="004815B3"/>
    <w:rsid w:val="0048160A"/>
    <w:rsid w:val="00481629"/>
    <w:rsid w:val="0048175F"/>
    <w:rsid w:val="0048176C"/>
    <w:rsid w:val="0048188A"/>
    <w:rsid w:val="00481B0C"/>
    <w:rsid w:val="00481B90"/>
    <w:rsid w:val="00481CD3"/>
    <w:rsid w:val="00481D08"/>
    <w:rsid w:val="00481D15"/>
    <w:rsid w:val="00481DDF"/>
    <w:rsid w:val="00481E57"/>
    <w:rsid w:val="00481F01"/>
    <w:rsid w:val="00482034"/>
    <w:rsid w:val="004820C5"/>
    <w:rsid w:val="004820F6"/>
    <w:rsid w:val="0048216D"/>
    <w:rsid w:val="0048217D"/>
    <w:rsid w:val="004821D5"/>
    <w:rsid w:val="00482213"/>
    <w:rsid w:val="0048221F"/>
    <w:rsid w:val="004823E9"/>
    <w:rsid w:val="00482437"/>
    <w:rsid w:val="00482610"/>
    <w:rsid w:val="00482724"/>
    <w:rsid w:val="004827D5"/>
    <w:rsid w:val="00482845"/>
    <w:rsid w:val="004828D4"/>
    <w:rsid w:val="004828DE"/>
    <w:rsid w:val="004828E9"/>
    <w:rsid w:val="004828FE"/>
    <w:rsid w:val="00482AFA"/>
    <w:rsid w:val="00482BAC"/>
    <w:rsid w:val="00482BB8"/>
    <w:rsid w:val="00482BC4"/>
    <w:rsid w:val="00482C14"/>
    <w:rsid w:val="00482E74"/>
    <w:rsid w:val="00482E79"/>
    <w:rsid w:val="00482E9C"/>
    <w:rsid w:val="00482EBF"/>
    <w:rsid w:val="00482FB5"/>
    <w:rsid w:val="00482FD3"/>
    <w:rsid w:val="00482FF5"/>
    <w:rsid w:val="00483001"/>
    <w:rsid w:val="0048311C"/>
    <w:rsid w:val="0048317F"/>
    <w:rsid w:val="004831F0"/>
    <w:rsid w:val="00483220"/>
    <w:rsid w:val="0048325F"/>
    <w:rsid w:val="0048326C"/>
    <w:rsid w:val="004832C6"/>
    <w:rsid w:val="00483365"/>
    <w:rsid w:val="0048346F"/>
    <w:rsid w:val="00483488"/>
    <w:rsid w:val="004834B8"/>
    <w:rsid w:val="004834DC"/>
    <w:rsid w:val="004835C7"/>
    <w:rsid w:val="00483628"/>
    <w:rsid w:val="004836CB"/>
    <w:rsid w:val="004836D1"/>
    <w:rsid w:val="00483758"/>
    <w:rsid w:val="00483759"/>
    <w:rsid w:val="00483763"/>
    <w:rsid w:val="0048378B"/>
    <w:rsid w:val="004837E9"/>
    <w:rsid w:val="00483807"/>
    <w:rsid w:val="0048394C"/>
    <w:rsid w:val="00483997"/>
    <w:rsid w:val="00483A41"/>
    <w:rsid w:val="00483ABC"/>
    <w:rsid w:val="00483AFC"/>
    <w:rsid w:val="00483CBF"/>
    <w:rsid w:val="00483CD0"/>
    <w:rsid w:val="00483D0A"/>
    <w:rsid w:val="00483D4D"/>
    <w:rsid w:val="00483D65"/>
    <w:rsid w:val="00483DEE"/>
    <w:rsid w:val="00483EBA"/>
    <w:rsid w:val="00483EDB"/>
    <w:rsid w:val="00483F19"/>
    <w:rsid w:val="00483F2F"/>
    <w:rsid w:val="00483F8B"/>
    <w:rsid w:val="0048410B"/>
    <w:rsid w:val="0048412A"/>
    <w:rsid w:val="00484182"/>
    <w:rsid w:val="00484203"/>
    <w:rsid w:val="00484243"/>
    <w:rsid w:val="00484284"/>
    <w:rsid w:val="00484341"/>
    <w:rsid w:val="00484358"/>
    <w:rsid w:val="0048435C"/>
    <w:rsid w:val="004843C1"/>
    <w:rsid w:val="004843E9"/>
    <w:rsid w:val="004844D0"/>
    <w:rsid w:val="0048451A"/>
    <w:rsid w:val="0048452A"/>
    <w:rsid w:val="0048454E"/>
    <w:rsid w:val="00484561"/>
    <w:rsid w:val="004845C5"/>
    <w:rsid w:val="00484646"/>
    <w:rsid w:val="00484673"/>
    <w:rsid w:val="004846EE"/>
    <w:rsid w:val="004846FE"/>
    <w:rsid w:val="0048470F"/>
    <w:rsid w:val="00484716"/>
    <w:rsid w:val="0048474B"/>
    <w:rsid w:val="00484753"/>
    <w:rsid w:val="0048481A"/>
    <w:rsid w:val="0048483D"/>
    <w:rsid w:val="00484845"/>
    <w:rsid w:val="00484851"/>
    <w:rsid w:val="004848E9"/>
    <w:rsid w:val="0048493F"/>
    <w:rsid w:val="00484A10"/>
    <w:rsid w:val="00484B2A"/>
    <w:rsid w:val="00484C51"/>
    <w:rsid w:val="00484C82"/>
    <w:rsid w:val="00484CAD"/>
    <w:rsid w:val="00484E03"/>
    <w:rsid w:val="00484EB1"/>
    <w:rsid w:val="00484EBC"/>
    <w:rsid w:val="0048502C"/>
    <w:rsid w:val="004850A4"/>
    <w:rsid w:val="00485189"/>
    <w:rsid w:val="0048522A"/>
    <w:rsid w:val="0048529F"/>
    <w:rsid w:val="004852CF"/>
    <w:rsid w:val="00485341"/>
    <w:rsid w:val="00485375"/>
    <w:rsid w:val="0048541E"/>
    <w:rsid w:val="00485452"/>
    <w:rsid w:val="0048546B"/>
    <w:rsid w:val="00485494"/>
    <w:rsid w:val="00485584"/>
    <w:rsid w:val="004855DA"/>
    <w:rsid w:val="004856B7"/>
    <w:rsid w:val="004856BA"/>
    <w:rsid w:val="004857E0"/>
    <w:rsid w:val="0048586D"/>
    <w:rsid w:val="0048594E"/>
    <w:rsid w:val="004859FB"/>
    <w:rsid w:val="00485A01"/>
    <w:rsid w:val="00485A14"/>
    <w:rsid w:val="00485A1B"/>
    <w:rsid w:val="00485A3A"/>
    <w:rsid w:val="00485A4E"/>
    <w:rsid w:val="00485AB2"/>
    <w:rsid w:val="00485B14"/>
    <w:rsid w:val="00485B56"/>
    <w:rsid w:val="00485B65"/>
    <w:rsid w:val="00485B71"/>
    <w:rsid w:val="00485C38"/>
    <w:rsid w:val="00485CAA"/>
    <w:rsid w:val="00485CD0"/>
    <w:rsid w:val="00485D06"/>
    <w:rsid w:val="00485D24"/>
    <w:rsid w:val="00485D2B"/>
    <w:rsid w:val="00485DCD"/>
    <w:rsid w:val="00485E17"/>
    <w:rsid w:val="00485E45"/>
    <w:rsid w:val="00485E56"/>
    <w:rsid w:val="00485EAB"/>
    <w:rsid w:val="00485F0A"/>
    <w:rsid w:val="00486170"/>
    <w:rsid w:val="00486265"/>
    <w:rsid w:val="004862D3"/>
    <w:rsid w:val="004863CA"/>
    <w:rsid w:val="004863FA"/>
    <w:rsid w:val="00486437"/>
    <w:rsid w:val="00486449"/>
    <w:rsid w:val="0048647A"/>
    <w:rsid w:val="0048649B"/>
    <w:rsid w:val="004864D1"/>
    <w:rsid w:val="004865A6"/>
    <w:rsid w:val="004867C3"/>
    <w:rsid w:val="0048681C"/>
    <w:rsid w:val="00486827"/>
    <w:rsid w:val="00486860"/>
    <w:rsid w:val="004868D0"/>
    <w:rsid w:val="00486915"/>
    <w:rsid w:val="0048696F"/>
    <w:rsid w:val="00486A42"/>
    <w:rsid w:val="00486A47"/>
    <w:rsid w:val="00486A7C"/>
    <w:rsid w:val="00486AEB"/>
    <w:rsid w:val="00486AEF"/>
    <w:rsid w:val="00486B67"/>
    <w:rsid w:val="00486C09"/>
    <w:rsid w:val="00486C0B"/>
    <w:rsid w:val="00486C1D"/>
    <w:rsid w:val="00486C38"/>
    <w:rsid w:val="00486C76"/>
    <w:rsid w:val="00486D38"/>
    <w:rsid w:val="00486D8D"/>
    <w:rsid w:val="00486DB6"/>
    <w:rsid w:val="00486DB8"/>
    <w:rsid w:val="00486DD6"/>
    <w:rsid w:val="00486DF8"/>
    <w:rsid w:val="00486EC6"/>
    <w:rsid w:val="00487057"/>
    <w:rsid w:val="00487072"/>
    <w:rsid w:val="004870EE"/>
    <w:rsid w:val="0048719D"/>
    <w:rsid w:val="004872A9"/>
    <w:rsid w:val="004873B1"/>
    <w:rsid w:val="004874C9"/>
    <w:rsid w:val="004874EA"/>
    <w:rsid w:val="004874FD"/>
    <w:rsid w:val="00487583"/>
    <w:rsid w:val="004875C4"/>
    <w:rsid w:val="00487632"/>
    <w:rsid w:val="004876AD"/>
    <w:rsid w:val="004876B4"/>
    <w:rsid w:val="00487715"/>
    <w:rsid w:val="00487725"/>
    <w:rsid w:val="00487795"/>
    <w:rsid w:val="0048782C"/>
    <w:rsid w:val="00487925"/>
    <w:rsid w:val="00487934"/>
    <w:rsid w:val="00487939"/>
    <w:rsid w:val="0048795B"/>
    <w:rsid w:val="00487A15"/>
    <w:rsid w:val="00487AA3"/>
    <w:rsid w:val="00487AAB"/>
    <w:rsid w:val="00487B7A"/>
    <w:rsid w:val="00487BCE"/>
    <w:rsid w:val="00487C42"/>
    <w:rsid w:val="00487C7F"/>
    <w:rsid w:val="00487CCF"/>
    <w:rsid w:val="00487DC3"/>
    <w:rsid w:val="00487DD0"/>
    <w:rsid w:val="00487E07"/>
    <w:rsid w:val="00487E8D"/>
    <w:rsid w:val="00487ED2"/>
    <w:rsid w:val="00487EEB"/>
    <w:rsid w:val="00487EFF"/>
    <w:rsid w:val="00487F89"/>
    <w:rsid w:val="00487F9B"/>
    <w:rsid w:val="00487FB6"/>
    <w:rsid w:val="004900A0"/>
    <w:rsid w:val="004900B7"/>
    <w:rsid w:val="0049012B"/>
    <w:rsid w:val="004901AB"/>
    <w:rsid w:val="00490240"/>
    <w:rsid w:val="00490245"/>
    <w:rsid w:val="0049027D"/>
    <w:rsid w:val="004902CD"/>
    <w:rsid w:val="00490450"/>
    <w:rsid w:val="004904E4"/>
    <w:rsid w:val="00490502"/>
    <w:rsid w:val="0049050F"/>
    <w:rsid w:val="004905DA"/>
    <w:rsid w:val="00490647"/>
    <w:rsid w:val="00490699"/>
    <w:rsid w:val="004906FF"/>
    <w:rsid w:val="00490727"/>
    <w:rsid w:val="0049073E"/>
    <w:rsid w:val="00490760"/>
    <w:rsid w:val="00490987"/>
    <w:rsid w:val="00490A58"/>
    <w:rsid w:val="00490A8B"/>
    <w:rsid w:val="00490AFA"/>
    <w:rsid w:val="00490AFD"/>
    <w:rsid w:val="00490B08"/>
    <w:rsid w:val="00490B58"/>
    <w:rsid w:val="00490B5D"/>
    <w:rsid w:val="00490B9C"/>
    <w:rsid w:val="00490BE8"/>
    <w:rsid w:val="00490C00"/>
    <w:rsid w:val="00490C01"/>
    <w:rsid w:val="00490C50"/>
    <w:rsid w:val="00490C72"/>
    <w:rsid w:val="00490CCA"/>
    <w:rsid w:val="00490CE6"/>
    <w:rsid w:val="00490D90"/>
    <w:rsid w:val="00490DCB"/>
    <w:rsid w:val="00490EA0"/>
    <w:rsid w:val="00490F0E"/>
    <w:rsid w:val="00490F28"/>
    <w:rsid w:val="00490F3F"/>
    <w:rsid w:val="00490FEC"/>
    <w:rsid w:val="004911AA"/>
    <w:rsid w:val="004912B7"/>
    <w:rsid w:val="004912EC"/>
    <w:rsid w:val="00491403"/>
    <w:rsid w:val="00491464"/>
    <w:rsid w:val="00491562"/>
    <w:rsid w:val="00491563"/>
    <w:rsid w:val="0049159F"/>
    <w:rsid w:val="004915DC"/>
    <w:rsid w:val="0049163E"/>
    <w:rsid w:val="00491684"/>
    <w:rsid w:val="004916E2"/>
    <w:rsid w:val="004917A7"/>
    <w:rsid w:val="00491819"/>
    <w:rsid w:val="0049182F"/>
    <w:rsid w:val="00491985"/>
    <w:rsid w:val="00491A40"/>
    <w:rsid w:val="00491AD7"/>
    <w:rsid w:val="00491B20"/>
    <w:rsid w:val="00491BCA"/>
    <w:rsid w:val="00491BEA"/>
    <w:rsid w:val="00491C5F"/>
    <w:rsid w:val="00491C69"/>
    <w:rsid w:val="00491D08"/>
    <w:rsid w:val="00491D18"/>
    <w:rsid w:val="00491D39"/>
    <w:rsid w:val="00491D80"/>
    <w:rsid w:val="00491D86"/>
    <w:rsid w:val="00491DBC"/>
    <w:rsid w:val="00491E09"/>
    <w:rsid w:val="00491E9F"/>
    <w:rsid w:val="00491EFB"/>
    <w:rsid w:val="00492002"/>
    <w:rsid w:val="004920AF"/>
    <w:rsid w:val="004920C6"/>
    <w:rsid w:val="0049218D"/>
    <w:rsid w:val="004921F0"/>
    <w:rsid w:val="00492303"/>
    <w:rsid w:val="00492306"/>
    <w:rsid w:val="0049233C"/>
    <w:rsid w:val="00492342"/>
    <w:rsid w:val="00492361"/>
    <w:rsid w:val="004923F0"/>
    <w:rsid w:val="00492436"/>
    <w:rsid w:val="00492531"/>
    <w:rsid w:val="00492570"/>
    <w:rsid w:val="004926EF"/>
    <w:rsid w:val="0049271C"/>
    <w:rsid w:val="004927BE"/>
    <w:rsid w:val="00492896"/>
    <w:rsid w:val="004928CC"/>
    <w:rsid w:val="00492913"/>
    <w:rsid w:val="0049298A"/>
    <w:rsid w:val="004929FF"/>
    <w:rsid w:val="00492A0C"/>
    <w:rsid w:val="00492A5F"/>
    <w:rsid w:val="00492B1D"/>
    <w:rsid w:val="00492B23"/>
    <w:rsid w:val="00492B4B"/>
    <w:rsid w:val="00492C66"/>
    <w:rsid w:val="00492C69"/>
    <w:rsid w:val="00492C70"/>
    <w:rsid w:val="00492CA1"/>
    <w:rsid w:val="00492CD6"/>
    <w:rsid w:val="00492D81"/>
    <w:rsid w:val="00492EB7"/>
    <w:rsid w:val="00493006"/>
    <w:rsid w:val="00493024"/>
    <w:rsid w:val="0049303A"/>
    <w:rsid w:val="00493057"/>
    <w:rsid w:val="0049307D"/>
    <w:rsid w:val="004930B1"/>
    <w:rsid w:val="004930C5"/>
    <w:rsid w:val="00493137"/>
    <w:rsid w:val="00493223"/>
    <w:rsid w:val="00493276"/>
    <w:rsid w:val="004933A4"/>
    <w:rsid w:val="00493497"/>
    <w:rsid w:val="0049349E"/>
    <w:rsid w:val="004934CB"/>
    <w:rsid w:val="00493588"/>
    <w:rsid w:val="00493740"/>
    <w:rsid w:val="004937A5"/>
    <w:rsid w:val="004938EC"/>
    <w:rsid w:val="004938F5"/>
    <w:rsid w:val="00493933"/>
    <w:rsid w:val="00493959"/>
    <w:rsid w:val="00493960"/>
    <w:rsid w:val="004939FC"/>
    <w:rsid w:val="00493A04"/>
    <w:rsid w:val="00493B00"/>
    <w:rsid w:val="00493B3A"/>
    <w:rsid w:val="00493B53"/>
    <w:rsid w:val="00493B72"/>
    <w:rsid w:val="00493B97"/>
    <w:rsid w:val="00493C04"/>
    <w:rsid w:val="00493C87"/>
    <w:rsid w:val="00493E79"/>
    <w:rsid w:val="00493F26"/>
    <w:rsid w:val="00493F51"/>
    <w:rsid w:val="00494059"/>
    <w:rsid w:val="00494073"/>
    <w:rsid w:val="004940BB"/>
    <w:rsid w:val="00494106"/>
    <w:rsid w:val="00494155"/>
    <w:rsid w:val="004941D0"/>
    <w:rsid w:val="00494226"/>
    <w:rsid w:val="0049422A"/>
    <w:rsid w:val="0049426A"/>
    <w:rsid w:val="00494406"/>
    <w:rsid w:val="00494552"/>
    <w:rsid w:val="00494553"/>
    <w:rsid w:val="00494592"/>
    <w:rsid w:val="0049461C"/>
    <w:rsid w:val="004946AC"/>
    <w:rsid w:val="0049473B"/>
    <w:rsid w:val="00494759"/>
    <w:rsid w:val="00494763"/>
    <w:rsid w:val="0049476F"/>
    <w:rsid w:val="00494790"/>
    <w:rsid w:val="00494858"/>
    <w:rsid w:val="004948E3"/>
    <w:rsid w:val="00494911"/>
    <w:rsid w:val="0049491F"/>
    <w:rsid w:val="0049499E"/>
    <w:rsid w:val="00494A00"/>
    <w:rsid w:val="00494AAD"/>
    <w:rsid w:val="00494B50"/>
    <w:rsid w:val="00494B85"/>
    <w:rsid w:val="00494D0A"/>
    <w:rsid w:val="00494D76"/>
    <w:rsid w:val="00494E41"/>
    <w:rsid w:val="00494E43"/>
    <w:rsid w:val="00494E47"/>
    <w:rsid w:val="00494E8E"/>
    <w:rsid w:val="00494E9F"/>
    <w:rsid w:val="00494EB5"/>
    <w:rsid w:val="00494ECC"/>
    <w:rsid w:val="00494F2D"/>
    <w:rsid w:val="00494F67"/>
    <w:rsid w:val="00494F9D"/>
    <w:rsid w:val="00495035"/>
    <w:rsid w:val="0049506F"/>
    <w:rsid w:val="004950AD"/>
    <w:rsid w:val="00495182"/>
    <w:rsid w:val="004951DA"/>
    <w:rsid w:val="0049523F"/>
    <w:rsid w:val="00495269"/>
    <w:rsid w:val="0049532D"/>
    <w:rsid w:val="00495403"/>
    <w:rsid w:val="00495487"/>
    <w:rsid w:val="0049551D"/>
    <w:rsid w:val="00495533"/>
    <w:rsid w:val="0049553B"/>
    <w:rsid w:val="00495588"/>
    <w:rsid w:val="00495592"/>
    <w:rsid w:val="00495594"/>
    <w:rsid w:val="0049560B"/>
    <w:rsid w:val="0049568D"/>
    <w:rsid w:val="00495716"/>
    <w:rsid w:val="004958F9"/>
    <w:rsid w:val="00495919"/>
    <w:rsid w:val="004959CD"/>
    <w:rsid w:val="004959E2"/>
    <w:rsid w:val="00495A62"/>
    <w:rsid w:val="00495AE2"/>
    <w:rsid w:val="00495B69"/>
    <w:rsid w:val="00495BF6"/>
    <w:rsid w:val="00495CB4"/>
    <w:rsid w:val="00495CE0"/>
    <w:rsid w:val="00495D6E"/>
    <w:rsid w:val="00495E20"/>
    <w:rsid w:val="00495EB4"/>
    <w:rsid w:val="00495ED7"/>
    <w:rsid w:val="00495F16"/>
    <w:rsid w:val="00495FC1"/>
    <w:rsid w:val="00495FDF"/>
    <w:rsid w:val="00496008"/>
    <w:rsid w:val="00496036"/>
    <w:rsid w:val="00496047"/>
    <w:rsid w:val="0049606E"/>
    <w:rsid w:val="00496085"/>
    <w:rsid w:val="004960DC"/>
    <w:rsid w:val="0049615D"/>
    <w:rsid w:val="00496169"/>
    <w:rsid w:val="00496176"/>
    <w:rsid w:val="0049619B"/>
    <w:rsid w:val="0049628C"/>
    <w:rsid w:val="004962A7"/>
    <w:rsid w:val="004962A9"/>
    <w:rsid w:val="0049641D"/>
    <w:rsid w:val="00496438"/>
    <w:rsid w:val="004964EF"/>
    <w:rsid w:val="00496577"/>
    <w:rsid w:val="004965AD"/>
    <w:rsid w:val="004966F2"/>
    <w:rsid w:val="004967B3"/>
    <w:rsid w:val="004967D8"/>
    <w:rsid w:val="004967F8"/>
    <w:rsid w:val="0049685D"/>
    <w:rsid w:val="00496872"/>
    <w:rsid w:val="004968BC"/>
    <w:rsid w:val="004969A1"/>
    <w:rsid w:val="00496AB2"/>
    <w:rsid w:val="00496AF8"/>
    <w:rsid w:val="00496AF9"/>
    <w:rsid w:val="00496B2A"/>
    <w:rsid w:val="00496B33"/>
    <w:rsid w:val="00496C27"/>
    <w:rsid w:val="00496C2C"/>
    <w:rsid w:val="00496C8C"/>
    <w:rsid w:val="00496D26"/>
    <w:rsid w:val="00496E98"/>
    <w:rsid w:val="00496F0F"/>
    <w:rsid w:val="00496F19"/>
    <w:rsid w:val="00496F30"/>
    <w:rsid w:val="00496F36"/>
    <w:rsid w:val="00496F4F"/>
    <w:rsid w:val="00497098"/>
    <w:rsid w:val="00497115"/>
    <w:rsid w:val="004972EF"/>
    <w:rsid w:val="0049730A"/>
    <w:rsid w:val="004973D3"/>
    <w:rsid w:val="004974AA"/>
    <w:rsid w:val="004974DD"/>
    <w:rsid w:val="0049750B"/>
    <w:rsid w:val="004975AA"/>
    <w:rsid w:val="00497611"/>
    <w:rsid w:val="0049761E"/>
    <w:rsid w:val="00497675"/>
    <w:rsid w:val="004976E4"/>
    <w:rsid w:val="0049778F"/>
    <w:rsid w:val="004977B5"/>
    <w:rsid w:val="004977C9"/>
    <w:rsid w:val="004977D7"/>
    <w:rsid w:val="00497821"/>
    <w:rsid w:val="0049789C"/>
    <w:rsid w:val="0049790D"/>
    <w:rsid w:val="00497950"/>
    <w:rsid w:val="00497957"/>
    <w:rsid w:val="00497A8F"/>
    <w:rsid w:val="00497AAD"/>
    <w:rsid w:val="00497AB5"/>
    <w:rsid w:val="00497B39"/>
    <w:rsid w:val="00497B90"/>
    <w:rsid w:val="00497CC7"/>
    <w:rsid w:val="00497CD5"/>
    <w:rsid w:val="00497CE5"/>
    <w:rsid w:val="00497D57"/>
    <w:rsid w:val="00497DDB"/>
    <w:rsid w:val="00497E11"/>
    <w:rsid w:val="00497E6B"/>
    <w:rsid w:val="00497EBF"/>
    <w:rsid w:val="00497EE7"/>
    <w:rsid w:val="00497F7B"/>
    <w:rsid w:val="004A00C1"/>
    <w:rsid w:val="004A00F9"/>
    <w:rsid w:val="004A0190"/>
    <w:rsid w:val="004A01E5"/>
    <w:rsid w:val="004A0285"/>
    <w:rsid w:val="004A02B1"/>
    <w:rsid w:val="004A039C"/>
    <w:rsid w:val="004A0456"/>
    <w:rsid w:val="004A0476"/>
    <w:rsid w:val="004A0554"/>
    <w:rsid w:val="004A05F2"/>
    <w:rsid w:val="004A0623"/>
    <w:rsid w:val="004A06B3"/>
    <w:rsid w:val="004A0704"/>
    <w:rsid w:val="004A0763"/>
    <w:rsid w:val="004A07F2"/>
    <w:rsid w:val="004A080F"/>
    <w:rsid w:val="004A088E"/>
    <w:rsid w:val="004A0A00"/>
    <w:rsid w:val="004A0A1A"/>
    <w:rsid w:val="004A0ABD"/>
    <w:rsid w:val="004A0B9A"/>
    <w:rsid w:val="004A0BD7"/>
    <w:rsid w:val="004A0C73"/>
    <w:rsid w:val="004A0D09"/>
    <w:rsid w:val="004A0D76"/>
    <w:rsid w:val="004A0D83"/>
    <w:rsid w:val="004A0D9F"/>
    <w:rsid w:val="004A0DC8"/>
    <w:rsid w:val="004A0DFF"/>
    <w:rsid w:val="004A0E20"/>
    <w:rsid w:val="004A0EA4"/>
    <w:rsid w:val="004A0EB7"/>
    <w:rsid w:val="004A0EFC"/>
    <w:rsid w:val="004A0F3B"/>
    <w:rsid w:val="004A0FA8"/>
    <w:rsid w:val="004A0FE7"/>
    <w:rsid w:val="004A10F8"/>
    <w:rsid w:val="004A1151"/>
    <w:rsid w:val="004A117A"/>
    <w:rsid w:val="004A1182"/>
    <w:rsid w:val="004A118F"/>
    <w:rsid w:val="004A120A"/>
    <w:rsid w:val="004A1259"/>
    <w:rsid w:val="004A12D5"/>
    <w:rsid w:val="004A139D"/>
    <w:rsid w:val="004A13FD"/>
    <w:rsid w:val="004A144F"/>
    <w:rsid w:val="004A1536"/>
    <w:rsid w:val="004A15B8"/>
    <w:rsid w:val="004A1638"/>
    <w:rsid w:val="004A17B7"/>
    <w:rsid w:val="004A17F9"/>
    <w:rsid w:val="004A181A"/>
    <w:rsid w:val="004A1863"/>
    <w:rsid w:val="004A193A"/>
    <w:rsid w:val="004A194C"/>
    <w:rsid w:val="004A1A8C"/>
    <w:rsid w:val="004A1AC3"/>
    <w:rsid w:val="004A1ADC"/>
    <w:rsid w:val="004A1B70"/>
    <w:rsid w:val="004A1B76"/>
    <w:rsid w:val="004A1BE2"/>
    <w:rsid w:val="004A1C6D"/>
    <w:rsid w:val="004A1C83"/>
    <w:rsid w:val="004A1CAD"/>
    <w:rsid w:val="004A1CC6"/>
    <w:rsid w:val="004A1D5F"/>
    <w:rsid w:val="004A1D6E"/>
    <w:rsid w:val="004A1DC4"/>
    <w:rsid w:val="004A1DC6"/>
    <w:rsid w:val="004A1DD5"/>
    <w:rsid w:val="004A1E58"/>
    <w:rsid w:val="004A1E60"/>
    <w:rsid w:val="004A1E82"/>
    <w:rsid w:val="004A1EAB"/>
    <w:rsid w:val="004A1EAD"/>
    <w:rsid w:val="004A1F40"/>
    <w:rsid w:val="004A2014"/>
    <w:rsid w:val="004A2020"/>
    <w:rsid w:val="004A2024"/>
    <w:rsid w:val="004A2084"/>
    <w:rsid w:val="004A2114"/>
    <w:rsid w:val="004A2180"/>
    <w:rsid w:val="004A21C6"/>
    <w:rsid w:val="004A2278"/>
    <w:rsid w:val="004A239D"/>
    <w:rsid w:val="004A2407"/>
    <w:rsid w:val="004A241B"/>
    <w:rsid w:val="004A245D"/>
    <w:rsid w:val="004A2525"/>
    <w:rsid w:val="004A25C4"/>
    <w:rsid w:val="004A274A"/>
    <w:rsid w:val="004A2771"/>
    <w:rsid w:val="004A27A0"/>
    <w:rsid w:val="004A27D6"/>
    <w:rsid w:val="004A2831"/>
    <w:rsid w:val="004A283F"/>
    <w:rsid w:val="004A285D"/>
    <w:rsid w:val="004A28C4"/>
    <w:rsid w:val="004A28EE"/>
    <w:rsid w:val="004A292D"/>
    <w:rsid w:val="004A29AC"/>
    <w:rsid w:val="004A29E8"/>
    <w:rsid w:val="004A2A0E"/>
    <w:rsid w:val="004A2A62"/>
    <w:rsid w:val="004A2A6E"/>
    <w:rsid w:val="004A2A78"/>
    <w:rsid w:val="004A2AB3"/>
    <w:rsid w:val="004A2B74"/>
    <w:rsid w:val="004A2B7E"/>
    <w:rsid w:val="004A2C34"/>
    <w:rsid w:val="004A2C9A"/>
    <w:rsid w:val="004A2CBB"/>
    <w:rsid w:val="004A2D7D"/>
    <w:rsid w:val="004A2DE7"/>
    <w:rsid w:val="004A2E47"/>
    <w:rsid w:val="004A2E7D"/>
    <w:rsid w:val="004A2EAE"/>
    <w:rsid w:val="004A2EE6"/>
    <w:rsid w:val="004A2F35"/>
    <w:rsid w:val="004A2FD9"/>
    <w:rsid w:val="004A3088"/>
    <w:rsid w:val="004A316D"/>
    <w:rsid w:val="004A31A9"/>
    <w:rsid w:val="004A33A7"/>
    <w:rsid w:val="004A3495"/>
    <w:rsid w:val="004A34A1"/>
    <w:rsid w:val="004A3566"/>
    <w:rsid w:val="004A3574"/>
    <w:rsid w:val="004A360C"/>
    <w:rsid w:val="004A3679"/>
    <w:rsid w:val="004A368D"/>
    <w:rsid w:val="004A36CB"/>
    <w:rsid w:val="004A3711"/>
    <w:rsid w:val="004A3760"/>
    <w:rsid w:val="004A3879"/>
    <w:rsid w:val="004A38CD"/>
    <w:rsid w:val="004A399B"/>
    <w:rsid w:val="004A39A8"/>
    <w:rsid w:val="004A3A07"/>
    <w:rsid w:val="004A3A0C"/>
    <w:rsid w:val="004A3A38"/>
    <w:rsid w:val="004A3A83"/>
    <w:rsid w:val="004A3AA2"/>
    <w:rsid w:val="004A3AA8"/>
    <w:rsid w:val="004A3AAF"/>
    <w:rsid w:val="004A3B06"/>
    <w:rsid w:val="004A3D14"/>
    <w:rsid w:val="004A3D29"/>
    <w:rsid w:val="004A3D51"/>
    <w:rsid w:val="004A3D81"/>
    <w:rsid w:val="004A3F35"/>
    <w:rsid w:val="004A3F7C"/>
    <w:rsid w:val="004A4052"/>
    <w:rsid w:val="004A4082"/>
    <w:rsid w:val="004A40F7"/>
    <w:rsid w:val="004A4215"/>
    <w:rsid w:val="004A422B"/>
    <w:rsid w:val="004A4260"/>
    <w:rsid w:val="004A42AF"/>
    <w:rsid w:val="004A44A5"/>
    <w:rsid w:val="004A4528"/>
    <w:rsid w:val="004A45AC"/>
    <w:rsid w:val="004A45F0"/>
    <w:rsid w:val="004A45F8"/>
    <w:rsid w:val="004A4611"/>
    <w:rsid w:val="004A4670"/>
    <w:rsid w:val="004A4738"/>
    <w:rsid w:val="004A4768"/>
    <w:rsid w:val="004A476B"/>
    <w:rsid w:val="004A47F3"/>
    <w:rsid w:val="004A4849"/>
    <w:rsid w:val="004A4875"/>
    <w:rsid w:val="004A492E"/>
    <w:rsid w:val="004A4934"/>
    <w:rsid w:val="004A499B"/>
    <w:rsid w:val="004A4A74"/>
    <w:rsid w:val="004A4B8C"/>
    <w:rsid w:val="004A4BDD"/>
    <w:rsid w:val="004A4C97"/>
    <w:rsid w:val="004A4CB8"/>
    <w:rsid w:val="004A4CCE"/>
    <w:rsid w:val="004A4D42"/>
    <w:rsid w:val="004A4DD5"/>
    <w:rsid w:val="004A4E09"/>
    <w:rsid w:val="004A4E5C"/>
    <w:rsid w:val="004A4F5A"/>
    <w:rsid w:val="004A4F5B"/>
    <w:rsid w:val="004A5138"/>
    <w:rsid w:val="004A514D"/>
    <w:rsid w:val="004A51CF"/>
    <w:rsid w:val="004A51E9"/>
    <w:rsid w:val="004A5301"/>
    <w:rsid w:val="004A5344"/>
    <w:rsid w:val="004A53B0"/>
    <w:rsid w:val="004A5438"/>
    <w:rsid w:val="004A55F0"/>
    <w:rsid w:val="004A56C8"/>
    <w:rsid w:val="004A576D"/>
    <w:rsid w:val="004A578A"/>
    <w:rsid w:val="004A580C"/>
    <w:rsid w:val="004A5901"/>
    <w:rsid w:val="004A59C0"/>
    <w:rsid w:val="004A59F3"/>
    <w:rsid w:val="004A5A21"/>
    <w:rsid w:val="004A5A92"/>
    <w:rsid w:val="004A5B77"/>
    <w:rsid w:val="004A5BC2"/>
    <w:rsid w:val="004A5C34"/>
    <w:rsid w:val="004A5C6E"/>
    <w:rsid w:val="004A5CE3"/>
    <w:rsid w:val="004A5CF4"/>
    <w:rsid w:val="004A5D0E"/>
    <w:rsid w:val="004A5D35"/>
    <w:rsid w:val="004A5DBC"/>
    <w:rsid w:val="004A5E90"/>
    <w:rsid w:val="004A5EAD"/>
    <w:rsid w:val="004A5F08"/>
    <w:rsid w:val="004A5F57"/>
    <w:rsid w:val="004A5FCE"/>
    <w:rsid w:val="004A606D"/>
    <w:rsid w:val="004A6095"/>
    <w:rsid w:val="004A60A6"/>
    <w:rsid w:val="004A60B7"/>
    <w:rsid w:val="004A60F4"/>
    <w:rsid w:val="004A60FE"/>
    <w:rsid w:val="004A6125"/>
    <w:rsid w:val="004A61B9"/>
    <w:rsid w:val="004A626E"/>
    <w:rsid w:val="004A62C6"/>
    <w:rsid w:val="004A6300"/>
    <w:rsid w:val="004A63A6"/>
    <w:rsid w:val="004A652F"/>
    <w:rsid w:val="004A6554"/>
    <w:rsid w:val="004A6575"/>
    <w:rsid w:val="004A6588"/>
    <w:rsid w:val="004A65D3"/>
    <w:rsid w:val="004A65E3"/>
    <w:rsid w:val="004A67A3"/>
    <w:rsid w:val="004A67B3"/>
    <w:rsid w:val="004A6811"/>
    <w:rsid w:val="004A6868"/>
    <w:rsid w:val="004A690E"/>
    <w:rsid w:val="004A691D"/>
    <w:rsid w:val="004A691F"/>
    <w:rsid w:val="004A692F"/>
    <w:rsid w:val="004A6961"/>
    <w:rsid w:val="004A6A35"/>
    <w:rsid w:val="004A6A3D"/>
    <w:rsid w:val="004A6BA6"/>
    <w:rsid w:val="004A6BA8"/>
    <w:rsid w:val="004A6BB8"/>
    <w:rsid w:val="004A6BFA"/>
    <w:rsid w:val="004A6C01"/>
    <w:rsid w:val="004A6C52"/>
    <w:rsid w:val="004A6C56"/>
    <w:rsid w:val="004A6CDB"/>
    <w:rsid w:val="004A6DED"/>
    <w:rsid w:val="004A6E5A"/>
    <w:rsid w:val="004A6E87"/>
    <w:rsid w:val="004A6EF3"/>
    <w:rsid w:val="004A6EFF"/>
    <w:rsid w:val="004A6FA2"/>
    <w:rsid w:val="004A6FAB"/>
    <w:rsid w:val="004A7018"/>
    <w:rsid w:val="004A7019"/>
    <w:rsid w:val="004A7035"/>
    <w:rsid w:val="004A70CD"/>
    <w:rsid w:val="004A7110"/>
    <w:rsid w:val="004A719D"/>
    <w:rsid w:val="004A71F7"/>
    <w:rsid w:val="004A72B7"/>
    <w:rsid w:val="004A733A"/>
    <w:rsid w:val="004A73DF"/>
    <w:rsid w:val="004A7445"/>
    <w:rsid w:val="004A7454"/>
    <w:rsid w:val="004A74CC"/>
    <w:rsid w:val="004A7572"/>
    <w:rsid w:val="004A759E"/>
    <w:rsid w:val="004A7607"/>
    <w:rsid w:val="004A7628"/>
    <w:rsid w:val="004A765D"/>
    <w:rsid w:val="004A76BC"/>
    <w:rsid w:val="004A76DE"/>
    <w:rsid w:val="004A7746"/>
    <w:rsid w:val="004A7839"/>
    <w:rsid w:val="004A78AA"/>
    <w:rsid w:val="004A78D3"/>
    <w:rsid w:val="004A78F5"/>
    <w:rsid w:val="004A791A"/>
    <w:rsid w:val="004A799C"/>
    <w:rsid w:val="004A79CA"/>
    <w:rsid w:val="004A7C35"/>
    <w:rsid w:val="004A7CDE"/>
    <w:rsid w:val="004A7CEE"/>
    <w:rsid w:val="004A7D63"/>
    <w:rsid w:val="004A7E65"/>
    <w:rsid w:val="004A7F9A"/>
    <w:rsid w:val="004A7F9E"/>
    <w:rsid w:val="004B00AD"/>
    <w:rsid w:val="004B0127"/>
    <w:rsid w:val="004B0142"/>
    <w:rsid w:val="004B0155"/>
    <w:rsid w:val="004B0185"/>
    <w:rsid w:val="004B01DC"/>
    <w:rsid w:val="004B028B"/>
    <w:rsid w:val="004B0326"/>
    <w:rsid w:val="004B0327"/>
    <w:rsid w:val="004B032C"/>
    <w:rsid w:val="004B03D7"/>
    <w:rsid w:val="004B043C"/>
    <w:rsid w:val="004B0449"/>
    <w:rsid w:val="004B0468"/>
    <w:rsid w:val="004B04F5"/>
    <w:rsid w:val="004B04FE"/>
    <w:rsid w:val="004B05B3"/>
    <w:rsid w:val="004B0609"/>
    <w:rsid w:val="004B071D"/>
    <w:rsid w:val="004B077B"/>
    <w:rsid w:val="004B07E0"/>
    <w:rsid w:val="004B0802"/>
    <w:rsid w:val="004B0814"/>
    <w:rsid w:val="004B0867"/>
    <w:rsid w:val="004B091B"/>
    <w:rsid w:val="004B09D4"/>
    <w:rsid w:val="004B0AD6"/>
    <w:rsid w:val="004B0AF7"/>
    <w:rsid w:val="004B0BCE"/>
    <w:rsid w:val="004B0C69"/>
    <w:rsid w:val="004B0CFC"/>
    <w:rsid w:val="004B0D35"/>
    <w:rsid w:val="004B0D57"/>
    <w:rsid w:val="004B0DA0"/>
    <w:rsid w:val="004B0FBF"/>
    <w:rsid w:val="004B1028"/>
    <w:rsid w:val="004B10EC"/>
    <w:rsid w:val="004B1182"/>
    <w:rsid w:val="004B126F"/>
    <w:rsid w:val="004B1321"/>
    <w:rsid w:val="004B1348"/>
    <w:rsid w:val="004B1424"/>
    <w:rsid w:val="004B1457"/>
    <w:rsid w:val="004B14BB"/>
    <w:rsid w:val="004B151E"/>
    <w:rsid w:val="004B155D"/>
    <w:rsid w:val="004B15A7"/>
    <w:rsid w:val="004B15B8"/>
    <w:rsid w:val="004B15FA"/>
    <w:rsid w:val="004B1630"/>
    <w:rsid w:val="004B1683"/>
    <w:rsid w:val="004B175D"/>
    <w:rsid w:val="004B1892"/>
    <w:rsid w:val="004B18CD"/>
    <w:rsid w:val="004B190A"/>
    <w:rsid w:val="004B1936"/>
    <w:rsid w:val="004B19DB"/>
    <w:rsid w:val="004B1A77"/>
    <w:rsid w:val="004B1B14"/>
    <w:rsid w:val="004B1B2E"/>
    <w:rsid w:val="004B1CE2"/>
    <w:rsid w:val="004B1D74"/>
    <w:rsid w:val="004B1D75"/>
    <w:rsid w:val="004B1DC9"/>
    <w:rsid w:val="004B1E38"/>
    <w:rsid w:val="004B1E49"/>
    <w:rsid w:val="004B1FB5"/>
    <w:rsid w:val="004B1FD4"/>
    <w:rsid w:val="004B2193"/>
    <w:rsid w:val="004B224C"/>
    <w:rsid w:val="004B224F"/>
    <w:rsid w:val="004B227F"/>
    <w:rsid w:val="004B228F"/>
    <w:rsid w:val="004B229B"/>
    <w:rsid w:val="004B22F4"/>
    <w:rsid w:val="004B2389"/>
    <w:rsid w:val="004B239A"/>
    <w:rsid w:val="004B239E"/>
    <w:rsid w:val="004B23F4"/>
    <w:rsid w:val="004B244F"/>
    <w:rsid w:val="004B2454"/>
    <w:rsid w:val="004B245D"/>
    <w:rsid w:val="004B2473"/>
    <w:rsid w:val="004B2483"/>
    <w:rsid w:val="004B2556"/>
    <w:rsid w:val="004B263C"/>
    <w:rsid w:val="004B2765"/>
    <w:rsid w:val="004B2769"/>
    <w:rsid w:val="004B276D"/>
    <w:rsid w:val="004B2817"/>
    <w:rsid w:val="004B2872"/>
    <w:rsid w:val="004B28F1"/>
    <w:rsid w:val="004B292E"/>
    <w:rsid w:val="004B296D"/>
    <w:rsid w:val="004B29EB"/>
    <w:rsid w:val="004B2A3E"/>
    <w:rsid w:val="004B2A47"/>
    <w:rsid w:val="004B2AA6"/>
    <w:rsid w:val="004B2AD2"/>
    <w:rsid w:val="004B2B0B"/>
    <w:rsid w:val="004B2B2D"/>
    <w:rsid w:val="004B2B33"/>
    <w:rsid w:val="004B2BAD"/>
    <w:rsid w:val="004B2CBF"/>
    <w:rsid w:val="004B2CD7"/>
    <w:rsid w:val="004B2DC7"/>
    <w:rsid w:val="004B2E27"/>
    <w:rsid w:val="004B2E9B"/>
    <w:rsid w:val="004B2EE6"/>
    <w:rsid w:val="004B2F01"/>
    <w:rsid w:val="004B3033"/>
    <w:rsid w:val="004B3100"/>
    <w:rsid w:val="004B315F"/>
    <w:rsid w:val="004B3180"/>
    <w:rsid w:val="004B3220"/>
    <w:rsid w:val="004B322E"/>
    <w:rsid w:val="004B333E"/>
    <w:rsid w:val="004B339F"/>
    <w:rsid w:val="004B33EE"/>
    <w:rsid w:val="004B3428"/>
    <w:rsid w:val="004B35F7"/>
    <w:rsid w:val="004B3684"/>
    <w:rsid w:val="004B36A8"/>
    <w:rsid w:val="004B379F"/>
    <w:rsid w:val="004B38AA"/>
    <w:rsid w:val="004B3A00"/>
    <w:rsid w:val="004B3A16"/>
    <w:rsid w:val="004B3A4E"/>
    <w:rsid w:val="004B3A73"/>
    <w:rsid w:val="004B3AE3"/>
    <w:rsid w:val="004B3B18"/>
    <w:rsid w:val="004B3B6E"/>
    <w:rsid w:val="004B3BBC"/>
    <w:rsid w:val="004B3BF0"/>
    <w:rsid w:val="004B3C57"/>
    <w:rsid w:val="004B3CB4"/>
    <w:rsid w:val="004B3CCB"/>
    <w:rsid w:val="004B3D57"/>
    <w:rsid w:val="004B3DC4"/>
    <w:rsid w:val="004B3E91"/>
    <w:rsid w:val="004B3EFE"/>
    <w:rsid w:val="004B3FB6"/>
    <w:rsid w:val="004B3FE4"/>
    <w:rsid w:val="004B3FEB"/>
    <w:rsid w:val="004B4028"/>
    <w:rsid w:val="004B4142"/>
    <w:rsid w:val="004B41B6"/>
    <w:rsid w:val="004B420D"/>
    <w:rsid w:val="004B4325"/>
    <w:rsid w:val="004B435C"/>
    <w:rsid w:val="004B43A7"/>
    <w:rsid w:val="004B43BD"/>
    <w:rsid w:val="004B43F8"/>
    <w:rsid w:val="004B4406"/>
    <w:rsid w:val="004B4502"/>
    <w:rsid w:val="004B4573"/>
    <w:rsid w:val="004B45B3"/>
    <w:rsid w:val="004B45EA"/>
    <w:rsid w:val="004B4612"/>
    <w:rsid w:val="004B464A"/>
    <w:rsid w:val="004B4776"/>
    <w:rsid w:val="004B47EB"/>
    <w:rsid w:val="004B4893"/>
    <w:rsid w:val="004B4921"/>
    <w:rsid w:val="004B4979"/>
    <w:rsid w:val="004B4A4D"/>
    <w:rsid w:val="004B4A51"/>
    <w:rsid w:val="004B4AD5"/>
    <w:rsid w:val="004B4B02"/>
    <w:rsid w:val="004B4C08"/>
    <w:rsid w:val="004B4C30"/>
    <w:rsid w:val="004B4DC7"/>
    <w:rsid w:val="004B4E41"/>
    <w:rsid w:val="004B4E4C"/>
    <w:rsid w:val="004B4E72"/>
    <w:rsid w:val="004B4E9D"/>
    <w:rsid w:val="004B4EB2"/>
    <w:rsid w:val="004B4F71"/>
    <w:rsid w:val="004B501E"/>
    <w:rsid w:val="004B50AD"/>
    <w:rsid w:val="004B50E4"/>
    <w:rsid w:val="004B5102"/>
    <w:rsid w:val="004B513B"/>
    <w:rsid w:val="004B51B6"/>
    <w:rsid w:val="004B51C6"/>
    <w:rsid w:val="004B51D0"/>
    <w:rsid w:val="004B524A"/>
    <w:rsid w:val="004B5256"/>
    <w:rsid w:val="004B52C2"/>
    <w:rsid w:val="004B5319"/>
    <w:rsid w:val="004B5390"/>
    <w:rsid w:val="004B5470"/>
    <w:rsid w:val="004B54B0"/>
    <w:rsid w:val="004B5535"/>
    <w:rsid w:val="004B55BD"/>
    <w:rsid w:val="004B5666"/>
    <w:rsid w:val="004B5699"/>
    <w:rsid w:val="004B56B2"/>
    <w:rsid w:val="004B56FA"/>
    <w:rsid w:val="004B5738"/>
    <w:rsid w:val="004B576C"/>
    <w:rsid w:val="004B583C"/>
    <w:rsid w:val="004B5862"/>
    <w:rsid w:val="004B591F"/>
    <w:rsid w:val="004B5A31"/>
    <w:rsid w:val="004B5A8C"/>
    <w:rsid w:val="004B5AB5"/>
    <w:rsid w:val="004B5B88"/>
    <w:rsid w:val="004B5B94"/>
    <w:rsid w:val="004B5CB7"/>
    <w:rsid w:val="004B5D6F"/>
    <w:rsid w:val="004B5D80"/>
    <w:rsid w:val="004B5DD1"/>
    <w:rsid w:val="004B5DD3"/>
    <w:rsid w:val="004B5EF7"/>
    <w:rsid w:val="004B5FA3"/>
    <w:rsid w:val="004B5FC9"/>
    <w:rsid w:val="004B606E"/>
    <w:rsid w:val="004B607B"/>
    <w:rsid w:val="004B60BF"/>
    <w:rsid w:val="004B6165"/>
    <w:rsid w:val="004B61E0"/>
    <w:rsid w:val="004B61FC"/>
    <w:rsid w:val="004B6279"/>
    <w:rsid w:val="004B62AE"/>
    <w:rsid w:val="004B6357"/>
    <w:rsid w:val="004B64C0"/>
    <w:rsid w:val="004B64C4"/>
    <w:rsid w:val="004B64D9"/>
    <w:rsid w:val="004B64E8"/>
    <w:rsid w:val="004B6598"/>
    <w:rsid w:val="004B6615"/>
    <w:rsid w:val="004B6633"/>
    <w:rsid w:val="004B6690"/>
    <w:rsid w:val="004B6731"/>
    <w:rsid w:val="004B6776"/>
    <w:rsid w:val="004B67A6"/>
    <w:rsid w:val="004B67F0"/>
    <w:rsid w:val="004B6856"/>
    <w:rsid w:val="004B687E"/>
    <w:rsid w:val="004B6931"/>
    <w:rsid w:val="004B6A3C"/>
    <w:rsid w:val="004B6A7C"/>
    <w:rsid w:val="004B6B91"/>
    <w:rsid w:val="004B6BF1"/>
    <w:rsid w:val="004B6C0B"/>
    <w:rsid w:val="004B6CCE"/>
    <w:rsid w:val="004B6D75"/>
    <w:rsid w:val="004B6E45"/>
    <w:rsid w:val="004B6F5B"/>
    <w:rsid w:val="004B6F71"/>
    <w:rsid w:val="004B6FAE"/>
    <w:rsid w:val="004B7037"/>
    <w:rsid w:val="004B7129"/>
    <w:rsid w:val="004B71CD"/>
    <w:rsid w:val="004B71F3"/>
    <w:rsid w:val="004B723B"/>
    <w:rsid w:val="004B72A9"/>
    <w:rsid w:val="004B7363"/>
    <w:rsid w:val="004B736C"/>
    <w:rsid w:val="004B74CC"/>
    <w:rsid w:val="004B74E9"/>
    <w:rsid w:val="004B7596"/>
    <w:rsid w:val="004B7598"/>
    <w:rsid w:val="004B7628"/>
    <w:rsid w:val="004B7699"/>
    <w:rsid w:val="004B76B6"/>
    <w:rsid w:val="004B7749"/>
    <w:rsid w:val="004B7757"/>
    <w:rsid w:val="004B775F"/>
    <w:rsid w:val="004B779A"/>
    <w:rsid w:val="004B78A1"/>
    <w:rsid w:val="004B7902"/>
    <w:rsid w:val="004B79C7"/>
    <w:rsid w:val="004B7A28"/>
    <w:rsid w:val="004B7A58"/>
    <w:rsid w:val="004B7A76"/>
    <w:rsid w:val="004B7AB6"/>
    <w:rsid w:val="004B7B2C"/>
    <w:rsid w:val="004B7BBA"/>
    <w:rsid w:val="004B7C74"/>
    <w:rsid w:val="004B7C89"/>
    <w:rsid w:val="004B7D1A"/>
    <w:rsid w:val="004B7D67"/>
    <w:rsid w:val="004B7D8E"/>
    <w:rsid w:val="004B7EEA"/>
    <w:rsid w:val="004B7F12"/>
    <w:rsid w:val="004B7FC8"/>
    <w:rsid w:val="004B7FE5"/>
    <w:rsid w:val="004C004B"/>
    <w:rsid w:val="004C00A0"/>
    <w:rsid w:val="004C00A2"/>
    <w:rsid w:val="004C00BC"/>
    <w:rsid w:val="004C015D"/>
    <w:rsid w:val="004C0294"/>
    <w:rsid w:val="004C02D2"/>
    <w:rsid w:val="004C0377"/>
    <w:rsid w:val="004C04D9"/>
    <w:rsid w:val="004C0591"/>
    <w:rsid w:val="004C0698"/>
    <w:rsid w:val="004C06AD"/>
    <w:rsid w:val="004C0796"/>
    <w:rsid w:val="004C07A7"/>
    <w:rsid w:val="004C0883"/>
    <w:rsid w:val="004C08B5"/>
    <w:rsid w:val="004C096A"/>
    <w:rsid w:val="004C0A79"/>
    <w:rsid w:val="004C0A95"/>
    <w:rsid w:val="004C0AD7"/>
    <w:rsid w:val="004C0AF3"/>
    <w:rsid w:val="004C0B07"/>
    <w:rsid w:val="004C0B6A"/>
    <w:rsid w:val="004C0C90"/>
    <w:rsid w:val="004C0CC5"/>
    <w:rsid w:val="004C0CFE"/>
    <w:rsid w:val="004C0D73"/>
    <w:rsid w:val="004C0DAD"/>
    <w:rsid w:val="004C0DF2"/>
    <w:rsid w:val="004C0E24"/>
    <w:rsid w:val="004C0EE4"/>
    <w:rsid w:val="004C0EFA"/>
    <w:rsid w:val="004C0FB6"/>
    <w:rsid w:val="004C100D"/>
    <w:rsid w:val="004C101C"/>
    <w:rsid w:val="004C1118"/>
    <w:rsid w:val="004C12B3"/>
    <w:rsid w:val="004C12C0"/>
    <w:rsid w:val="004C12DE"/>
    <w:rsid w:val="004C1335"/>
    <w:rsid w:val="004C14C9"/>
    <w:rsid w:val="004C14FC"/>
    <w:rsid w:val="004C15F8"/>
    <w:rsid w:val="004C160F"/>
    <w:rsid w:val="004C1643"/>
    <w:rsid w:val="004C1680"/>
    <w:rsid w:val="004C16F7"/>
    <w:rsid w:val="004C1714"/>
    <w:rsid w:val="004C171C"/>
    <w:rsid w:val="004C1733"/>
    <w:rsid w:val="004C174A"/>
    <w:rsid w:val="004C1887"/>
    <w:rsid w:val="004C188F"/>
    <w:rsid w:val="004C189B"/>
    <w:rsid w:val="004C18F8"/>
    <w:rsid w:val="004C199C"/>
    <w:rsid w:val="004C19CA"/>
    <w:rsid w:val="004C1ADC"/>
    <w:rsid w:val="004C1B11"/>
    <w:rsid w:val="004C1B52"/>
    <w:rsid w:val="004C1BCF"/>
    <w:rsid w:val="004C1C00"/>
    <w:rsid w:val="004C1C01"/>
    <w:rsid w:val="004C1C55"/>
    <w:rsid w:val="004C1D0D"/>
    <w:rsid w:val="004C1D17"/>
    <w:rsid w:val="004C1DB3"/>
    <w:rsid w:val="004C1E85"/>
    <w:rsid w:val="004C1EA3"/>
    <w:rsid w:val="004C1F18"/>
    <w:rsid w:val="004C1F1D"/>
    <w:rsid w:val="004C1F25"/>
    <w:rsid w:val="004C1F79"/>
    <w:rsid w:val="004C1FA9"/>
    <w:rsid w:val="004C1FE1"/>
    <w:rsid w:val="004C2045"/>
    <w:rsid w:val="004C206C"/>
    <w:rsid w:val="004C20D5"/>
    <w:rsid w:val="004C20E1"/>
    <w:rsid w:val="004C213D"/>
    <w:rsid w:val="004C2141"/>
    <w:rsid w:val="004C21D7"/>
    <w:rsid w:val="004C220C"/>
    <w:rsid w:val="004C2250"/>
    <w:rsid w:val="004C2254"/>
    <w:rsid w:val="004C22A4"/>
    <w:rsid w:val="004C23AB"/>
    <w:rsid w:val="004C23EA"/>
    <w:rsid w:val="004C23FD"/>
    <w:rsid w:val="004C24C7"/>
    <w:rsid w:val="004C2538"/>
    <w:rsid w:val="004C259D"/>
    <w:rsid w:val="004C25FE"/>
    <w:rsid w:val="004C25FF"/>
    <w:rsid w:val="004C26A9"/>
    <w:rsid w:val="004C26C7"/>
    <w:rsid w:val="004C26D3"/>
    <w:rsid w:val="004C270A"/>
    <w:rsid w:val="004C2723"/>
    <w:rsid w:val="004C2752"/>
    <w:rsid w:val="004C276C"/>
    <w:rsid w:val="004C2787"/>
    <w:rsid w:val="004C27E2"/>
    <w:rsid w:val="004C27FE"/>
    <w:rsid w:val="004C2829"/>
    <w:rsid w:val="004C2847"/>
    <w:rsid w:val="004C28BA"/>
    <w:rsid w:val="004C2AC2"/>
    <w:rsid w:val="004C2AEB"/>
    <w:rsid w:val="004C2B18"/>
    <w:rsid w:val="004C2B26"/>
    <w:rsid w:val="004C2B8F"/>
    <w:rsid w:val="004C2BBB"/>
    <w:rsid w:val="004C2D4A"/>
    <w:rsid w:val="004C2DCE"/>
    <w:rsid w:val="004C2DD7"/>
    <w:rsid w:val="004C2F63"/>
    <w:rsid w:val="004C2FB4"/>
    <w:rsid w:val="004C2FBA"/>
    <w:rsid w:val="004C305C"/>
    <w:rsid w:val="004C30FF"/>
    <w:rsid w:val="004C310E"/>
    <w:rsid w:val="004C321C"/>
    <w:rsid w:val="004C3287"/>
    <w:rsid w:val="004C328E"/>
    <w:rsid w:val="004C32ED"/>
    <w:rsid w:val="004C3314"/>
    <w:rsid w:val="004C332C"/>
    <w:rsid w:val="004C33B5"/>
    <w:rsid w:val="004C33D9"/>
    <w:rsid w:val="004C34F4"/>
    <w:rsid w:val="004C3535"/>
    <w:rsid w:val="004C35A9"/>
    <w:rsid w:val="004C35C2"/>
    <w:rsid w:val="004C35F5"/>
    <w:rsid w:val="004C35FF"/>
    <w:rsid w:val="004C366E"/>
    <w:rsid w:val="004C36A8"/>
    <w:rsid w:val="004C36D8"/>
    <w:rsid w:val="004C36D9"/>
    <w:rsid w:val="004C36DC"/>
    <w:rsid w:val="004C370C"/>
    <w:rsid w:val="004C37A4"/>
    <w:rsid w:val="004C380D"/>
    <w:rsid w:val="004C38A2"/>
    <w:rsid w:val="004C391E"/>
    <w:rsid w:val="004C3946"/>
    <w:rsid w:val="004C39BE"/>
    <w:rsid w:val="004C3B4C"/>
    <w:rsid w:val="004C3B7F"/>
    <w:rsid w:val="004C3BFC"/>
    <w:rsid w:val="004C3C10"/>
    <w:rsid w:val="004C3C86"/>
    <w:rsid w:val="004C3CA9"/>
    <w:rsid w:val="004C3D08"/>
    <w:rsid w:val="004C3E0D"/>
    <w:rsid w:val="004C3E17"/>
    <w:rsid w:val="004C3E5C"/>
    <w:rsid w:val="004C3F19"/>
    <w:rsid w:val="004C3FD0"/>
    <w:rsid w:val="004C3FD5"/>
    <w:rsid w:val="004C4092"/>
    <w:rsid w:val="004C4165"/>
    <w:rsid w:val="004C4315"/>
    <w:rsid w:val="004C43BB"/>
    <w:rsid w:val="004C44BD"/>
    <w:rsid w:val="004C44F4"/>
    <w:rsid w:val="004C4504"/>
    <w:rsid w:val="004C4571"/>
    <w:rsid w:val="004C4634"/>
    <w:rsid w:val="004C469A"/>
    <w:rsid w:val="004C47BD"/>
    <w:rsid w:val="004C492D"/>
    <w:rsid w:val="004C4997"/>
    <w:rsid w:val="004C4ACF"/>
    <w:rsid w:val="004C4BAA"/>
    <w:rsid w:val="004C4BE2"/>
    <w:rsid w:val="004C4C1E"/>
    <w:rsid w:val="004C4CB7"/>
    <w:rsid w:val="004C4CD0"/>
    <w:rsid w:val="004C4CD2"/>
    <w:rsid w:val="004C4D85"/>
    <w:rsid w:val="004C4E46"/>
    <w:rsid w:val="004C4E7D"/>
    <w:rsid w:val="004C4EC8"/>
    <w:rsid w:val="004C4F1E"/>
    <w:rsid w:val="004C4F49"/>
    <w:rsid w:val="004C500A"/>
    <w:rsid w:val="004C507E"/>
    <w:rsid w:val="004C50FF"/>
    <w:rsid w:val="004C5197"/>
    <w:rsid w:val="004C51C4"/>
    <w:rsid w:val="004C5315"/>
    <w:rsid w:val="004C53A7"/>
    <w:rsid w:val="004C5425"/>
    <w:rsid w:val="004C552C"/>
    <w:rsid w:val="004C556C"/>
    <w:rsid w:val="004C556E"/>
    <w:rsid w:val="004C55D1"/>
    <w:rsid w:val="004C567C"/>
    <w:rsid w:val="004C56AC"/>
    <w:rsid w:val="004C56D9"/>
    <w:rsid w:val="004C56E8"/>
    <w:rsid w:val="004C5727"/>
    <w:rsid w:val="004C5812"/>
    <w:rsid w:val="004C585D"/>
    <w:rsid w:val="004C5881"/>
    <w:rsid w:val="004C58A4"/>
    <w:rsid w:val="004C58B0"/>
    <w:rsid w:val="004C58BD"/>
    <w:rsid w:val="004C5968"/>
    <w:rsid w:val="004C59C7"/>
    <w:rsid w:val="004C5AB8"/>
    <w:rsid w:val="004C5AE4"/>
    <w:rsid w:val="004C5B64"/>
    <w:rsid w:val="004C5BC3"/>
    <w:rsid w:val="004C5BD2"/>
    <w:rsid w:val="004C5BDF"/>
    <w:rsid w:val="004C5BF2"/>
    <w:rsid w:val="004C5C03"/>
    <w:rsid w:val="004C5C26"/>
    <w:rsid w:val="004C5C33"/>
    <w:rsid w:val="004C5CA1"/>
    <w:rsid w:val="004C5DB2"/>
    <w:rsid w:val="004C5E06"/>
    <w:rsid w:val="004C5E5D"/>
    <w:rsid w:val="004C5E90"/>
    <w:rsid w:val="004C5F0D"/>
    <w:rsid w:val="004C5F1C"/>
    <w:rsid w:val="004C5F5B"/>
    <w:rsid w:val="004C5F6C"/>
    <w:rsid w:val="004C5FB1"/>
    <w:rsid w:val="004C6029"/>
    <w:rsid w:val="004C6074"/>
    <w:rsid w:val="004C615C"/>
    <w:rsid w:val="004C61C7"/>
    <w:rsid w:val="004C623A"/>
    <w:rsid w:val="004C6243"/>
    <w:rsid w:val="004C6480"/>
    <w:rsid w:val="004C650C"/>
    <w:rsid w:val="004C6645"/>
    <w:rsid w:val="004C66A7"/>
    <w:rsid w:val="004C66CE"/>
    <w:rsid w:val="004C6736"/>
    <w:rsid w:val="004C675E"/>
    <w:rsid w:val="004C6768"/>
    <w:rsid w:val="004C6780"/>
    <w:rsid w:val="004C6788"/>
    <w:rsid w:val="004C69F9"/>
    <w:rsid w:val="004C6A2F"/>
    <w:rsid w:val="004C6A50"/>
    <w:rsid w:val="004C6BD3"/>
    <w:rsid w:val="004C6C28"/>
    <w:rsid w:val="004C6D35"/>
    <w:rsid w:val="004C6D6B"/>
    <w:rsid w:val="004C6D9C"/>
    <w:rsid w:val="004C6DD1"/>
    <w:rsid w:val="004C6DE7"/>
    <w:rsid w:val="004C6DFC"/>
    <w:rsid w:val="004C6E40"/>
    <w:rsid w:val="004C6E8A"/>
    <w:rsid w:val="004C6EE8"/>
    <w:rsid w:val="004C6F45"/>
    <w:rsid w:val="004C6FB0"/>
    <w:rsid w:val="004C6FD9"/>
    <w:rsid w:val="004C7282"/>
    <w:rsid w:val="004C7285"/>
    <w:rsid w:val="004C729B"/>
    <w:rsid w:val="004C72D0"/>
    <w:rsid w:val="004C72FE"/>
    <w:rsid w:val="004C7389"/>
    <w:rsid w:val="004C73C5"/>
    <w:rsid w:val="004C73DE"/>
    <w:rsid w:val="004C7435"/>
    <w:rsid w:val="004C7527"/>
    <w:rsid w:val="004C7607"/>
    <w:rsid w:val="004C762C"/>
    <w:rsid w:val="004C7641"/>
    <w:rsid w:val="004C7669"/>
    <w:rsid w:val="004C766B"/>
    <w:rsid w:val="004C7706"/>
    <w:rsid w:val="004C7782"/>
    <w:rsid w:val="004C793D"/>
    <w:rsid w:val="004C798E"/>
    <w:rsid w:val="004C799C"/>
    <w:rsid w:val="004C79DE"/>
    <w:rsid w:val="004C79E0"/>
    <w:rsid w:val="004C7AD9"/>
    <w:rsid w:val="004C7AE1"/>
    <w:rsid w:val="004C7B33"/>
    <w:rsid w:val="004C7B97"/>
    <w:rsid w:val="004C7D97"/>
    <w:rsid w:val="004C7F36"/>
    <w:rsid w:val="004C7F3D"/>
    <w:rsid w:val="004C7F45"/>
    <w:rsid w:val="004C7FB5"/>
    <w:rsid w:val="004D0061"/>
    <w:rsid w:val="004D00A3"/>
    <w:rsid w:val="004D00AB"/>
    <w:rsid w:val="004D0173"/>
    <w:rsid w:val="004D0174"/>
    <w:rsid w:val="004D01CC"/>
    <w:rsid w:val="004D01E8"/>
    <w:rsid w:val="004D0205"/>
    <w:rsid w:val="004D0325"/>
    <w:rsid w:val="004D0370"/>
    <w:rsid w:val="004D037D"/>
    <w:rsid w:val="004D03E5"/>
    <w:rsid w:val="004D0427"/>
    <w:rsid w:val="004D0444"/>
    <w:rsid w:val="004D04D7"/>
    <w:rsid w:val="004D04FA"/>
    <w:rsid w:val="004D0506"/>
    <w:rsid w:val="004D05F0"/>
    <w:rsid w:val="004D06EF"/>
    <w:rsid w:val="004D0757"/>
    <w:rsid w:val="004D0799"/>
    <w:rsid w:val="004D07C9"/>
    <w:rsid w:val="004D080C"/>
    <w:rsid w:val="004D0911"/>
    <w:rsid w:val="004D098B"/>
    <w:rsid w:val="004D0A2D"/>
    <w:rsid w:val="004D0ADE"/>
    <w:rsid w:val="004D0AE1"/>
    <w:rsid w:val="004D0AE3"/>
    <w:rsid w:val="004D0B5E"/>
    <w:rsid w:val="004D0B61"/>
    <w:rsid w:val="004D0BB3"/>
    <w:rsid w:val="004D0C84"/>
    <w:rsid w:val="004D0CA8"/>
    <w:rsid w:val="004D0D2D"/>
    <w:rsid w:val="004D0EE0"/>
    <w:rsid w:val="004D0F94"/>
    <w:rsid w:val="004D10CD"/>
    <w:rsid w:val="004D110E"/>
    <w:rsid w:val="004D1115"/>
    <w:rsid w:val="004D11C9"/>
    <w:rsid w:val="004D11EB"/>
    <w:rsid w:val="004D1353"/>
    <w:rsid w:val="004D13A7"/>
    <w:rsid w:val="004D13CC"/>
    <w:rsid w:val="004D13E5"/>
    <w:rsid w:val="004D1427"/>
    <w:rsid w:val="004D1494"/>
    <w:rsid w:val="004D15DA"/>
    <w:rsid w:val="004D15EF"/>
    <w:rsid w:val="004D168D"/>
    <w:rsid w:val="004D1859"/>
    <w:rsid w:val="004D187C"/>
    <w:rsid w:val="004D1892"/>
    <w:rsid w:val="004D1947"/>
    <w:rsid w:val="004D19CF"/>
    <w:rsid w:val="004D19DD"/>
    <w:rsid w:val="004D19EC"/>
    <w:rsid w:val="004D1A50"/>
    <w:rsid w:val="004D1A6A"/>
    <w:rsid w:val="004D1BC1"/>
    <w:rsid w:val="004D1BDB"/>
    <w:rsid w:val="004D1C46"/>
    <w:rsid w:val="004D1D3E"/>
    <w:rsid w:val="004D1EEA"/>
    <w:rsid w:val="004D1F0B"/>
    <w:rsid w:val="004D1F6D"/>
    <w:rsid w:val="004D2033"/>
    <w:rsid w:val="004D2145"/>
    <w:rsid w:val="004D2246"/>
    <w:rsid w:val="004D224D"/>
    <w:rsid w:val="004D2270"/>
    <w:rsid w:val="004D2385"/>
    <w:rsid w:val="004D23A9"/>
    <w:rsid w:val="004D242C"/>
    <w:rsid w:val="004D24AC"/>
    <w:rsid w:val="004D253C"/>
    <w:rsid w:val="004D25C3"/>
    <w:rsid w:val="004D2749"/>
    <w:rsid w:val="004D274D"/>
    <w:rsid w:val="004D2750"/>
    <w:rsid w:val="004D275D"/>
    <w:rsid w:val="004D2761"/>
    <w:rsid w:val="004D2794"/>
    <w:rsid w:val="004D27C8"/>
    <w:rsid w:val="004D284A"/>
    <w:rsid w:val="004D2883"/>
    <w:rsid w:val="004D288B"/>
    <w:rsid w:val="004D28AD"/>
    <w:rsid w:val="004D28F1"/>
    <w:rsid w:val="004D2906"/>
    <w:rsid w:val="004D296B"/>
    <w:rsid w:val="004D299A"/>
    <w:rsid w:val="004D29FB"/>
    <w:rsid w:val="004D2A0F"/>
    <w:rsid w:val="004D2A4B"/>
    <w:rsid w:val="004D2A56"/>
    <w:rsid w:val="004D2AAC"/>
    <w:rsid w:val="004D2B75"/>
    <w:rsid w:val="004D2B8E"/>
    <w:rsid w:val="004D2C17"/>
    <w:rsid w:val="004D2C4F"/>
    <w:rsid w:val="004D2CEF"/>
    <w:rsid w:val="004D2D86"/>
    <w:rsid w:val="004D2D8C"/>
    <w:rsid w:val="004D2DE2"/>
    <w:rsid w:val="004D2E53"/>
    <w:rsid w:val="004D2E8D"/>
    <w:rsid w:val="004D2F06"/>
    <w:rsid w:val="004D2F24"/>
    <w:rsid w:val="004D2F8A"/>
    <w:rsid w:val="004D2FCD"/>
    <w:rsid w:val="004D3020"/>
    <w:rsid w:val="004D302E"/>
    <w:rsid w:val="004D30B5"/>
    <w:rsid w:val="004D30E6"/>
    <w:rsid w:val="004D3245"/>
    <w:rsid w:val="004D3295"/>
    <w:rsid w:val="004D3473"/>
    <w:rsid w:val="004D34F7"/>
    <w:rsid w:val="004D3529"/>
    <w:rsid w:val="004D362C"/>
    <w:rsid w:val="004D3638"/>
    <w:rsid w:val="004D3643"/>
    <w:rsid w:val="004D36A2"/>
    <w:rsid w:val="004D3782"/>
    <w:rsid w:val="004D37A3"/>
    <w:rsid w:val="004D3933"/>
    <w:rsid w:val="004D3947"/>
    <w:rsid w:val="004D3987"/>
    <w:rsid w:val="004D39EF"/>
    <w:rsid w:val="004D3A10"/>
    <w:rsid w:val="004D3A64"/>
    <w:rsid w:val="004D3CA0"/>
    <w:rsid w:val="004D3CBD"/>
    <w:rsid w:val="004D3D10"/>
    <w:rsid w:val="004D3DA4"/>
    <w:rsid w:val="004D3E34"/>
    <w:rsid w:val="004D3E5A"/>
    <w:rsid w:val="004D3F16"/>
    <w:rsid w:val="004D3F7F"/>
    <w:rsid w:val="004D3F9B"/>
    <w:rsid w:val="004D410E"/>
    <w:rsid w:val="004D4114"/>
    <w:rsid w:val="004D4151"/>
    <w:rsid w:val="004D4223"/>
    <w:rsid w:val="004D4283"/>
    <w:rsid w:val="004D4449"/>
    <w:rsid w:val="004D444D"/>
    <w:rsid w:val="004D4469"/>
    <w:rsid w:val="004D4483"/>
    <w:rsid w:val="004D4484"/>
    <w:rsid w:val="004D454A"/>
    <w:rsid w:val="004D4571"/>
    <w:rsid w:val="004D45D0"/>
    <w:rsid w:val="004D45E2"/>
    <w:rsid w:val="004D45E4"/>
    <w:rsid w:val="004D466D"/>
    <w:rsid w:val="004D468F"/>
    <w:rsid w:val="004D46A0"/>
    <w:rsid w:val="004D46CC"/>
    <w:rsid w:val="004D4769"/>
    <w:rsid w:val="004D4821"/>
    <w:rsid w:val="004D4847"/>
    <w:rsid w:val="004D487C"/>
    <w:rsid w:val="004D48AA"/>
    <w:rsid w:val="004D48C0"/>
    <w:rsid w:val="004D48D7"/>
    <w:rsid w:val="004D48E3"/>
    <w:rsid w:val="004D4934"/>
    <w:rsid w:val="004D49CB"/>
    <w:rsid w:val="004D4AB8"/>
    <w:rsid w:val="004D4AE1"/>
    <w:rsid w:val="004D4AF6"/>
    <w:rsid w:val="004D4B9D"/>
    <w:rsid w:val="004D4BEE"/>
    <w:rsid w:val="004D4C23"/>
    <w:rsid w:val="004D4C37"/>
    <w:rsid w:val="004D4C59"/>
    <w:rsid w:val="004D4CB6"/>
    <w:rsid w:val="004D4E5D"/>
    <w:rsid w:val="004D4E65"/>
    <w:rsid w:val="004D4EF5"/>
    <w:rsid w:val="004D4F49"/>
    <w:rsid w:val="004D4FA8"/>
    <w:rsid w:val="004D505C"/>
    <w:rsid w:val="004D5131"/>
    <w:rsid w:val="004D5132"/>
    <w:rsid w:val="004D51B7"/>
    <w:rsid w:val="004D52A9"/>
    <w:rsid w:val="004D52C8"/>
    <w:rsid w:val="004D54E4"/>
    <w:rsid w:val="004D5595"/>
    <w:rsid w:val="004D55FD"/>
    <w:rsid w:val="004D5605"/>
    <w:rsid w:val="004D5699"/>
    <w:rsid w:val="004D56CF"/>
    <w:rsid w:val="004D574C"/>
    <w:rsid w:val="004D57A2"/>
    <w:rsid w:val="004D5815"/>
    <w:rsid w:val="004D587A"/>
    <w:rsid w:val="004D58A7"/>
    <w:rsid w:val="004D58D5"/>
    <w:rsid w:val="004D5912"/>
    <w:rsid w:val="004D5A30"/>
    <w:rsid w:val="004D5AE0"/>
    <w:rsid w:val="004D5AF7"/>
    <w:rsid w:val="004D5DE0"/>
    <w:rsid w:val="004D5DE5"/>
    <w:rsid w:val="004D5E23"/>
    <w:rsid w:val="004D5E38"/>
    <w:rsid w:val="004D5EAC"/>
    <w:rsid w:val="004D5F30"/>
    <w:rsid w:val="004D5FC5"/>
    <w:rsid w:val="004D5FFA"/>
    <w:rsid w:val="004D601A"/>
    <w:rsid w:val="004D6102"/>
    <w:rsid w:val="004D61E8"/>
    <w:rsid w:val="004D61EF"/>
    <w:rsid w:val="004D61F6"/>
    <w:rsid w:val="004D6221"/>
    <w:rsid w:val="004D622D"/>
    <w:rsid w:val="004D6364"/>
    <w:rsid w:val="004D643F"/>
    <w:rsid w:val="004D64B6"/>
    <w:rsid w:val="004D6511"/>
    <w:rsid w:val="004D655B"/>
    <w:rsid w:val="004D6567"/>
    <w:rsid w:val="004D6690"/>
    <w:rsid w:val="004D66A6"/>
    <w:rsid w:val="004D672D"/>
    <w:rsid w:val="004D6736"/>
    <w:rsid w:val="004D675C"/>
    <w:rsid w:val="004D6846"/>
    <w:rsid w:val="004D6881"/>
    <w:rsid w:val="004D68B9"/>
    <w:rsid w:val="004D68BD"/>
    <w:rsid w:val="004D691D"/>
    <w:rsid w:val="004D6923"/>
    <w:rsid w:val="004D693B"/>
    <w:rsid w:val="004D6945"/>
    <w:rsid w:val="004D694C"/>
    <w:rsid w:val="004D6A17"/>
    <w:rsid w:val="004D6A42"/>
    <w:rsid w:val="004D6A7B"/>
    <w:rsid w:val="004D6A91"/>
    <w:rsid w:val="004D6AE9"/>
    <w:rsid w:val="004D6BD2"/>
    <w:rsid w:val="004D6DAA"/>
    <w:rsid w:val="004D6E89"/>
    <w:rsid w:val="004D6EC8"/>
    <w:rsid w:val="004D6EFD"/>
    <w:rsid w:val="004D6F4A"/>
    <w:rsid w:val="004D6F51"/>
    <w:rsid w:val="004D6F68"/>
    <w:rsid w:val="004D6F76"/>
    <w:rsid w:val="004D7012"/>
    <w:rsid w:val="004D7018"/>
    <w:rsid w:val="004D7151"/>
    <w:rsid w:val="004D7154"/>
    <w:rsid w:val="004D7266"/>
    <w:rsid w:val="004D73E5"/>
    <w:rsid w:val="004D74B2"/>
    <w:rsid w:val="004D766D"/>
    <w:rsid w:val="004D7680"/>
    <w:rsid w:val="004D782B"/>
    <w:rsid w:val="004D787E"/>
    <w:rsid w:val="004D790F"/>
    <w:rsid w:val="004D79AF"/>
    <w:rsid w:val="004D79E5"/>
    <w:rsid w:val="004D7A09"/>
    <w:rsid w:val="004D7A1F"/>
    <w:rsid w:val="004D7A5E"/>
    <w:rsid w:val="004D7A85"/>
    <w:rsid w:val="004D7AB9"/>
    <w:rsid w:val="004D7AD6"/>
    <w:rsid w:val="004D7B0C"/>
    <w:rsid w:val="004D7B0F"/>
    <w:rsid w:val="004D7BAB"/>
    <w:rsid w:val="004D7BB6"/>
    <w:rsid w:val="004D7BFE"/>
    <w:rsid w:val="004D7C58"/>
    <w:rsid w:val="004D7CC4"/>
    <w:rsid w:val="004D7CD3"/>
    <w:rsid w:val="004D7D50"/>
    <w:rsid w:val="004D7D8F"/>
    <w:rsid w:val="004D7E49"/>
    <w:rsid w:val="004D7E6C"/>
    <w:rsid w:val="004D7ECB"/>
    <w:rsid w:val="004D7EEC"/>
    <w:rsid w:val="004D7FA8"/>
    <w:rsid w:val="004E005C"/>
    <w:rsid w:val="004E00B4"/>
    <w:rsid w:val="004E0103"/>
    <w:rsid w:val="004E01A1"/>
    <w:rsid w:val="004E01C4"/>
    <w:rsid w:val="004E01E9"/>
    <w:rsid w:val="004E01F0"/>
    <w:rsid w:val="004E023D"/>
    <w:rsid w:val="004E0279"/>
    <w:rsid w:val="004E02EE"/>
    <w:rsid w:val="004E030A"/>
    <w:rsid w:val="004E0343"/>
    <w:rsid w:val="004E0381"/>
    <w:rsid w:val="004E03BA"/>
    <w:rsid w:val="004E03FA"/>
    <w:rsid w:val="004E0430"/>
    <w:rsid w:val="004E0436"/>
    <w:rsid w:val="004E0568"/>
    <w:rsid w:val="004E0571"/>
    <w:rsid w:val="004E0572"/>
    <w:rsid w:val="004E069B"/>
    <w:rsid w:val="004E06FD"/>
    <w:rsid w:val="004E0757"/>
    <w:rsid w:val="004E0794"/>
    <w:rsid w:val="004E07DB"/>
    <w:rsid w:val="004E08EB"/>
    <w:rsid w:val="004E093D"/>
    <w:rsid w:val="004E0988"/>
    <w:rsid w:val="004E09BE"/>
    <w:rsid w:val="004E0A58"/>
    <w:rsid w:val="004E0A73"/>
    <w:rsid w:val="004E0B49"/>
    <w:rsid w:val="004E0B8D"/>
    <w:rsid w:val="004E0BF1"/>
    <w:rsid w:val="004E0D3E"/>
    <w:rsid w:val="004E0D5B"/>
    <w:rsid w:val="004E0E54"/>
    <w:rsid w:val="004E0EC5"/>
    <w:rsid w:val="004E0F20"/>
    <w:rsid w:val="004E1269"/>
    <w:rsid w:val="004E12B3"/>
    <w:rsid w:val="004E12F8"/>
    <w:rsid w:val="004E1311"/>
    <w:rsid w:val="004E1473"/>
    <w:rsid w:val="004E14A3"/>
    <w:rsid w:val="004E1504"/>
    <w:rsid w:val="004E1510"/>
    <w:rsid w:val="004E151D"/>
    <w:rsid w:val="004E1560"/>
    <w:rsid w:val="004E157D"/>
    <w:rsid w:val="004E15B2"/>
    <w:rsid w:val="004E1612"/>
    <w:rsid w:val="004E1631"/>
    <w:rsid w:val="004E165F"/>
    <w:rsid w:val="004E166B"/>
    <w:rsid w:val="004E16DC"/>
    <w:rsid w:val="004E17E2"/>
    <w:rsid w:val="004E17E7"/>
    <w:rsid w:val="004E182E"/>
    <w:rsid w:val="004E1858"/>
    <w:rsid w:val="004E1988"/>
    <w:rsid w:val="004E1A64"/>
    <w:rsid w:val="004E1AC8"/>
    <w:rsid w:val="004E1B7D"/>
    <w:rsid w:val="004E1B9F"/>
    <w:rsid w:val="004E1C18"/>
    <w:rsid w:val="004E1C3B"/>
    <w:rsid w:val="004E1C41"/>
    <w:rsid w:val="004E1C65"/>
    <w:rsid w:val="004E1D30"/>
    <w:rsid w:val="004E1D5D"/>
    <w:rsid w:val="004E1D65"/>
    <w:rsid w:val="004E1D71"/>
    <w:rsid w:val="004E1DBD"/>
    <w:rsid w:val="004E1DC0"/>
    <w:rsid w:val="004E1E57"/>
    <w:rsid w:val="004E1EC0"/>
    <w:rsid w:val="004E1F71"/>
    <w:rsid w:val="004E204B"/>
    <w:rsid w:val="004E2157"/>
    <w:rsid w:val="004E2158"/>
    <w:rsid w:val="004E218F"/>
    <w:rsid w:val="004E21C2"/>
    <w:rsid w:val="004E2243"/>
    <w:rsid w:val="004E22A7"/>
    <w:rsid w:val="004E22C6"/>
    <w:rsid w:val="004E242E"/>
    <w:rsid w:val="004E2450"/>
    <w:rsid w:val="004E2466"/>
    <w:rsid w:val="004E2470"/>
    <w:rsid w:val="004E25EF"/>
    <w:rsid w:val="004E2614"/>
    <w:rsid w:val="004E2732"/>
    <w:rsid w:val="004E273B"/>
    <w:rsid w:val="004E27C4"/>
    <w:rsid w:val="004E27DD"/>
    <w:rsid w:val="004E288B"/>
    <w:rsid w:val="004E2970"/>
    <w:rsid w:val="004E298D"/>
    <w:rsid w:val="004E29AC"/>
    <w:rsid w:val="004E29B7"/>
    <w:rsid w:val="004E2A63"/>
    <w:rsid w:val="004E2B21"/>
    <w:rsid w:val="004E2B4F"/>
    <w:rsid w:val="004E2B74"/>
    <w:rsid w:val="004E2C98"/>
    <w:rsid w:val="004E2CE9"/>
    <w:rsid w:val="004E2CF3"/>
    <w:rsid w:val="004E2D8B"/>
    <w:rsid w:val="004E2D9D"/>
    <w:rsid w:val="004E2E56"/>
    <w:rsid w:val="004E2E88"/>
    <w:rsid w:val="004E2EA3"/>
    <w:rsid w:val="004E2EAA"/>
    <w:rsid w:val="004E2F0A"/>
    <w:rsid w:val="004E2F5F"/>
    <w:rsid w:val="004E2F89"/>
    <w:rsid w:val="004E2FFB"/>
    <w:rsid w:val="004E305D"/>
    <w:rsid w:val="004E30E8"/>
    <w:rsid w:val="004E3174"/>
    <w:rsid w:val="004E31B4"/>
    <w:rsid w:val="004E31D0"/>
    <w:rsid w:val="004E320B"/>
    <w:rsid w:val="004E332F"/>
    <w:rsid w:val="004E33A2"/>
    <w:rsid w:val="004E33AC"/>
    <w:rsid w:val="004E33C9"/>
    <w:rsid w:val="004E340F"/>
    <w:rsid w:val="004E357F"/>
    <w:rsid w:val="004E3589"/>
    <w:rsid w:val="004E35CC"/>
    <w:rsid w:val="004E368A"/>
    <w:rsid w:val="004E3781"/>
    <w:rsid w:val="004E37DE"/>
    <w:rsid w:val="004E3806"/>
    <w:rsid w:val="004E38E8"/>
    <w:rsid w:val="004E3914"/>
    <w:rsid w:val="004E39C0"/>
    <w:rsid w:val="004E39C3"/>
    <w:rsid w:val="004E3A66"/>
    <w:rsid w:val="004E3A77"/>
    <w:rsid w:val="004E3B94"/>
    <w:rsid w:val="004E3BA7"/>
    <w:rsid w:val="004E3C12"/>
    <w:rsid w:val="004E3CBC"/>
    <w:rsid w:val="004E3DDE"/>
    <w:rsid w:val="004E3E2F"/>
    <w:rsid w:val="004E3E3B"/>
    <w:rsid w:val="004E3E6B"/>
    <w:rsid w:val="004E3E79"/>
    <w:rsid w:val="004E3F41"/>
    <w:rsid w:val="004E3F7F"/>
    <w:rsid w:val="004E3FA5"/>
    <w:rsid w:val="004E4089"/>
    <w:rsid w:val="004E408C"/>
    <w:rsid w:val="004E40EA"/>
    <w:rsid w:val="004E4114"/>
    <w:rsid w:val="004E41AA"/>
    <w:rsid w:val="004E41B0"/>
    <w:rsid w:val="004E4223"/>
    <w:rsid w:val="004E428D"/>
    <w:rsid w:val="004E4290"/>
    <w:rsid w:val="004E432D"/>
    <w:rsid w:val="004E434E"/>
    <w:rsid w:val="004E448F"/>
    <w:rsid w:val="004E44E8"/>
    <w:rsid w:val="004E46D0"/>
    <w:rsid w:val="004E480C"/>
    <w:rsid w:val="004E492C"/>
    <w:rsid w:val="004E499E"/>
    <w:rsid w:val="004E4A6C"/>
    <w:rsid w:val="004E4B13"/>
    <w:rsid w:val="004E4BA4"/>
    <w:rsid w:val="004E4BCD"/>
    <w:rsid w:val="004E4BFA"/>
    <w:rsid w:val="004E4C00"/>
    <w:rsid w:val="004E4C04"/>
    <w:rsid w:val="004E4C05"/>
    <w:rsid w:val="004E4C4D"/>
    <w:rsid w:val="004E4C5D"/>
    <w:rsid w:val="004E4C65"/>
    <w:rsid w:val="004E4CE1"/>
    <w:rsid w:val="004E4D32"/>
    <w:rsid w:val="004E4DD6"/>
    <w:rsid w:val="004E4DE6"/>
    <w:rsid w:val="004E4E81"/>
    <w:rsid w:val="004E4F0E"/>
    <w:rsid w:val="004E4F5C"/>
    <w:rsid w:val="004E4FCA"/>
    <w:rsid w:val="004E5009"/>
    <w:rsid w:val="004E504C"/>
    <w:rsid w:val="004E50AB"/>
    <w:rsid w:val="004E5152"/>
    <w:rsid w:val="004E5166"/>
    <w:rsid w:val="004E5187"/>
    <w:rsid w:val="004E519F"/>
    <w:rsid w:val="004E51CA"/>
    <w:rsid w:val="004E51DB"/>
    <w:rsid w:val="004E524C"/>
    <w:rsid w:val="004E537B"/>
    <w:rsid w:val="004E53AD"/>
    <w:rsid w:val="004E53EB"/>
    <w:rsid w:val="004E5498"/>
    <w:rsid w:val="004E54A8"/>
    <w:rsid w:val="004E54C6"/>
    <w:rsid w:val="004E54EC"/>
    <w:rsid w:val="004E55D8"/>
    <w:rsid w:val="004E55DB"/>
    <w:rsid w:val="004E5659"/>
    <w:rsid w:val="004E5741"/>
    <w:rsid w:val="004E5750"/>
    <w:rsid w:val="004E5897"/>
    <w:rsid w:val="004E58F5"/>
    <w:rsid w:val="004E5901"/>
    <w:rsid w:val="004E5921"/>
    <w:rsid w:val="004E5949"/>
    <w:rsid w:val="004E59E8"/>
    <w:rsid w:val="004E5A15"/>
    <w:rsid w:val="004E5A3D"/>
    <w:rsid w:val="004E5A4A"/>
    <w:rsid w:val="004E5A5F"/>
    <w:rsid w:val="004E5A7E"/>
    <w:rsid w:val="004E5B48"/>
    <w:rsid w:val="004E5B5A"/>
    <w:rsid w:val="004E5C3D"/>
    <w:rsid w:val="004E5C50"/>
    <w:rsid w:val="004E5CA7"/>
    <w:rsid w:val="004E5D3B"/>
    <w:rsid w:val="004E5DC9"/>
    <w:rsid w:val="004E5FA5"/>
    <w:rsid w:val="004E603D"/>
    <w:rsid w:val="004E60A7"/>
    <w:rsid w:val="004E6113"/>
    <w:rsid w:val="004E61CC"/>
    <w:rsid w:val="004E62B4"/>
    <w:rsid w:val="004E62BC"/>
    <w:rsid w:val="004E62BD"/>
    <w:rsid w:val="004E6309"/>
    <w:rsid w:val="004E630E"/>
    <w:rsid w:val="004E631F"/>
    <w:rsid w:val="004E6320"/>
    <w:rsid w:val="004E6417"/>
    <w:rsid w:val="004E6478"/>
    <w:rsid w:val="004E652A"/>
    <w:rsid w:val="004E6658"/>
    <w:rsid w:val="004E666B"/>
    <w:rsid w:val="004E66A3"/>
    <w:rsid w:val="004E66F0"/>
    <w:rsid w:val="004E6707"/>
    <w:rsid w:val="004E671A"/>
    <w:rsid w:val="004E67D2"/>
    <w:rsid w:val="004E67DD"/>
    <w:rsid w:val="004E6886"/>
    <w:rsid w:val="004E6990"/>
    <w:rsid w:val="004E69A8"/>
    <w:rsid w:val="004E69CB"/>
    <w:rsid w:val="004E69D7"/>
    <w:rsid w:val="004E69E6"/>
    <w:rsid w:val="004E69F8"/>
    <w:rsid w:val="004E6A3F"/>
    <w:rsid w:val="004E6A80"/>
    <w:rsid w:val="004E6B05"/>
    <w:rsid w:val="004E6B97"/>
    <w:rsid w:val="004E6C66"/>
    <w:rsid w:val="004E6D16"/>
    <w:rsid w:val="004E6D39"/>
    <w:rsid w:val="004E6F6D"/>
    <w:rsid w:val="004E6F80"/>
    <w:rsid w:val="004E6F85"/>
    <w:rsid w:val="004E6F87"/>
    <w:rsid w:val="004E7002"/>
    <w:rsid w:val="004E7042"/>
    <w:rsid w:val="004E7047"/>
    <w:rsid w:val="004E7151"/>
    <w:rsid w:val="004E716E"/>
    <w:rsid w:val="004E7215"/>
    <w:rsid w:val="004E7245"/>
    <w:rsid w:val="004E727A"/>
    <w:rsid w:val="004E7288"/>
    <w:rsid w:val="004E732A"/>
    <w:rsid w:val="004E738A"/>
    <w:rsid w:val="004E73B4"/>
    <w:rsid w:val="004E7425"/>
    <w:rsid w:val="004E7483"/>
    <w:rsid w:val="004E749F"/>
    <w:rsid w:val="004E7538"/>
    <w:rsid w:val="004E774F"/>
    <w:rsid w:val="004E7762"/>
    <w:rsid w:val="004E7781"/>
    <w:rsid w:val="004E7830"/>
    <w:rsid w:val="004E78B1"/>
    <w:rsid w:val="004E794E"/>
    <w:rsid w:val="004E7A25"/>
    <w:rsid w:val="004E7A27"/>
    <w:rsid w:val="004E7AA7"/>
    <w:rsid w:val="004E7AD6"/>
    <w:rsid w:val="004E7ADE"/>
    <w:rsid w:val="004E7B0F"/>
    <w:rsid w:val="004E7B29"/>
    <w:rsid w:val="004E7B60"/>
    <w:rsid w:val="004E7BBA"/>
    <w:rsid w:val="004E7C52"/>
    <w:rsid w:val="004E7C71"/>
    <w:rsid w:val="004E7C94"/>
    <w:rsid w:val="004E7D1C"/>
    <w:rsid w:val="004E7D42"/>
    <w:rsid w:val="004E7DF9"/>
    <w:rsid w:val="004E7E2B"/>
    <w:rsid w:val="004E7E43"/>
    <w:rsid w:val="004EC45A"/>
    <w:rsid w:val="004F004A"/>
    <w:rsid w:val="004F0069"/>
    <w:rsid w:val="004F006A"/>
    <w:rsid w:val="004F0110"/>
    <w:rsid w:val="004F016C"/>
    <w:rsid w:val="004F01AD"/>
    <w:rsid w:val="004F01B7"/>
    <w:rsid w:val="004F024F"/>
    <w:rsid w:val="004F0251"/>
    <w:rsid w:val="004F02D9"/>
    <w:rsid w:val="004F03E1"/>
    <w:rsid w:val="004F041C"/>
    <w:rsid w:val="004F043A"/>
    <w:rsid w:val="004F057D"/>
    <w:rsid w:val="004F0647"/>
    <w:rsid w:val="004F0746"/>
    <w:rsid w:val="004F07F1"/>
    <w:rsid w:val="004F08FD"/>
    <w:rsid w:val="004F09A2"/>
    <w:rsid w:val="004F09DD"/>
    <w:rsid w:val="004F09EF"/>
    <w:rsid w:val="004F0A3E"/>
    <w:rsid w:val="004F0A70"/>
    <w:rsid w:val="004F0A94"/>
    <w:rsid w:val="004F0AB6"/>
    <w:rsid w:val="004F0B27"/>
    <w:rsid w:val="004F0B6D"/>
    <w:rsid w:val="004F0B81"/>
    <w:rsid w:val="004F0BBA"/>
    <w:rsid w:val="004F0BCB"/>
    <w:rsid w:val="004F0BF4"/>
    <w:rsid w:val="004F0CC5"/>
    <w:rsid w:val="004F0D39"/>
    <w:rsid w:val="004F0D44"/>
    <w:rsid w:val="004F0DAB"/>
    <w:rsid w:val="004F0DCC"/>
    <w:rsid w:val="004F0DF9"/>
    <w:rsid w:val="004F0F75"/>
    <w:rsid w:val="004F0FC1"/>
    <w:rsid w:val="004F10B4"/>
    <w:rsid w:val="004F10BC"/>
    <w:rsid w:val="004F1156"/>
    <w:rsid w:val="004F11BB"/>
    <w:rsid w:val="004F1227"/>
    <w:rsid w:val="004F1326"/>
    <w:rsid w:val="004F13A6"/>
    <w:rsid w:val="004F13E7"/>
    <w:rsid w:val="004F140E"/>
    <w:rsid w:val="004F150F"/>
    <w:rsid w:val="004F1566"/>
    <w:rsid w:val="004F156F"/>
    <w:rsid w:val="004F15E0"/>
    <w:rsid w:val="004F15F8"/>
    <w:rsid w:val="004F16B2"/>
    <w:rsid w:val="004F16F5"/>
    <w:rsid w:val="004F16F9"/>
    <w:rsid w:val="004F1732"/>
    <w:rsid w:val="004F17CD"/>
    <w:rsid w:val="004F17E5"/>
    <w:rsid w:val="004F17EB"/>
    <w:rsid w:val="004F18C8"/>
    <w:rsid w:val="004F196B"/>
    <w:rsid w:val="004F1989"/>
    <w:rsid w:val="004F19BE"/>
    <w:rsid w:val="004F19FC"/>
    <w:rsid w:val="004F1A8A"/>
    <w:rsid w:val="004F1ACD"/>
    <w:rsid w:val="004F1AF9"/>
    <w:rsid w:val="004F1C58"/>
    <w:rsid w:val="004F1D68"/>
    <w:rsid w:val="004F1D9A"/>
    <w:rsid w:val="004F1DCC"/>
    <w:rsid w:val="004F1E37"/>
    <w:rsid w:val="004F1F30"/>
    <w:rsid w:val="004F1FEC"/>
    <w:rsid w:val="004F20A9"/>
    <w:rsid w:val="004F20AC"/>
    <w:rsid w:val="004F20CA"/>
    <w:rsid w:val="004F20D9"/>
    <w:rsid w:val="004F2161"/>
    <w:rsid w:val="004F2163"/>
    <w:rsid w:val="004F21D7"/>
    <w:rsid w:val="004F2259"/>
    <w:rsid w:val="004F227C"/>
    <w:rsid w:val="004F22E3"/>
    <w:rsid w:val="004F2300"/>
    <w:rsid w:val="004F231E"/>
    <w:rsid w:val="004F2332"/>
    <w:rsid w:val="004F2341"/>
    <w:rsid w:val="004F23A0"/>
    <w:rsid w:val="004F23B0"/>
    <w:rsid w:val="004F245E"/>
    <w:rsid w:val="004F248C"/>
    <w:rsid w:val="004F2497"/>
    <w:rsid w:val="004F2533"/>
    <w:rsid w:val="004F259D"/>
    <w:rsid w:val="004F25AD"/>
    <w:rsid w:val="004F2692"/>
    <w:rsid w:val="004F2697"/>
    <w:rsid w:val="004F26A3"/>
    <w:rsid w:val="004F26B8"/>
    <w:rsid w:val="004F26D7"/>
    <w:rsid w:val="004F2728"/>
    <w:rsid w:val="004F27A3"/>
    <w:rsid w:val="004F27CE"/>
    <w:rsid w:val="004F282C"/>
    <w:rsid w:val="004F288C"/>
    <w:rsid w:val="004F28D0"/>
    <w:rsid w:val="004F28EB"/>
    <w:rsid w:val="004F290A"/>
    <w:rsid w:val="004F2963"/>
    <w:rsid w:val="004F29AF"/>
    <w:rsid w:val="004F2A71"/>
    <w:rsid w:val="004F2A80"/>
    <w:rsid w:val="004F2AAF"/>
    <w:rsid w:val="004F2B8B"/>
    <w:rsid w:val="004F2BAC"/>
    <w:rsid w:val="004F2BC0"/>
    <w:rsid w:val="004F2C10"/>
    <w:rsid w:val="004F2C6E"/>
    <w:rsid w:val="004F2C83"/>
    <w:rsid w:val="004F2D66"/>
    <w:rsid w:val="004F2D8A"/>
    <w:rsid w:val="004F2DD7"/>
    <w:rsid w:val="004F2DEB"/>
    <w:rsid w:val="004F2E90"/>
    <w:rsid w:val="004F2EAB"/>
    <w:rsid w:val="004F2F78"/>
    <w:rsid w:val="004F2FFB"/>
    <w:rsid w:val="004F30B1"/>
    <w:rsid w:val="004F311F"/>
    <w:rsid w:val="004F3124"/>
    <w:rsid w:val="004F3126"/>
    <w:rsid w:val="004F3145"/>
    <w:rsid w:val="004F31A7"/>
    <w:rsid w:val="004F3201"/>
    <w:rsid w:val="004F3216"/>
    <w:rsid w:val="004F3262"/>
    <w:rsid w:val="004F327B"/>
    <w:rsid w:val="004F32B1"/>
    <w:rsid w:val="004F3312"/>
    <w:rsid w:val="004F3314"/>
    <w:rsid w:val="004F3315"/>
    <w:rsid w:val="004F3329"/>
    <w:rsid w:val="004F3341"/>
    <w:rsid w:val="004F335C"/>
    <w:rsid w:val="004F33B6"/>
    <w:rsid w:val="004F33BF"/>
    <w:rsid w:val="004F341A"/>
    <w:rsid w:val="004F3648"/>
    <w:rsid w:val="004F3710"/>
    <w:rsid w:val="004F379F"/>
    <w:rsid w:val="004F37AE"/>
    <w:rsid w:val="004F380D"/>
    <w:rsid w:val="004F3930"/>
    <w:rsid w:val="004F3969"/>
    <w:rsid w:val="004F39B1"/>
    <w:rsid w:val="004F39C0"/>
    <w:rsid w:val="004F39C7"/>
    <w:rsid w:val="004F3A06"/>
    <w:rsid w:val="004F3AB2"/>
    <w:rsid w:val="004F3B63"/>
    <w:rsid w:val="004F3B74"/>
    <w:rsid w:val="004F3BF8"/>
    <w:rsid w:val="004F3C27"/>
    <w:rsid w:val="004F3CC0"/>
    <w:rsid w:val="004F3D3C"/>
    <w:rsid w:val="004F3D50"/>
    <w:rsid w:val="004F3E3F"/>
    <w:rsid w:val="004F3E81"/>
    <w:rsid w:val="004F3FA1"/>
    <w:rsid w:val="004F3FED"/>
    <w:rsid w:val="004F4018"/>
    <w:rsid w:val="004F414C"/>
    <w:rsid w:val="004F41B2"/>
    <w:rsid w:val="004F41BB"/>
    <w:rsid w:val="004F426F"/>
    <w:rsid w:val="004F439F"/>
    <w:rsid w:val="004F4477"/>
    <w:rsid w:val="004F4486"/>
    <w:rsid w:val="004F44BF"/>
    <w:rsid w:val="004F44EB"/>
    <w:rsid w:val="004F45E6"/>
    <w:rsid w:val="004F4680"/>
    <w:rsid w:val="004F469D"/>
    <w:rsid w:val="004F46DA"/>
    <w:rsid w:val="004F46DC"/>
    <w:rsid w:val="004F4703"/>
    <w:rsid w:val="004F471A"/>
    <w:rsid w:val="004F47A3"/>
    <w:rsid w:val="004F4802"/>
    <w:rsid w:val="004F48CD"/>
    <w:rsid w:val="004F490A"/>
    <w:rsid w:val="004F494D"/>
    <w:rsid w:val="004F498F"/>
    <w:rsid w:val="004F49B6"/>
    <w:rsid w:val="004F4A20"/>
    <w:rsid w:val="004F4A62"/>
    <w:rsid w:val="004F4A93"/>
    <w:rsid w:val="004F4AC1"/>
    <w:rsid w:val="004F4AD6"/>
    <w:rsid w:val="004F4B29"/>
    <w:rsid w:val="004F4B3A"/>
    <w:rsid w:val="004F4B90"/>
    <w:rsid w:val="004F4BCE"/>
    <w:rsid w:val="004F4C5B"/>
    <w:rsid w:val="004F4C61"/>
    <w:rsid w:val="004F4CB0"/>
    <w:rsid w:val="004F4CD2"/>
    <w:rsid w:val="004F4D5B"/>
    <w:rsid w:val="004F4D61"/>
    <w:rsid w:val="004F4D92"/>
    <w:rsid w:val="004F4F54"/>
    <w:rsid w:val="004F4FA7"/>
    <w:rsid w:val="004F4FF2"/>
    <w:rsid w:val="004F5066"/>
    <w:rsid w:val="004F5094"/>
    <w:rsid w:val="004F5181"/>
    <w:rsid w:val="004F52E8"/>
    <w:rsid w:val="004F52FC"/>
    <w:rsid w:val="004F5354"/>
    <w:rsid w:val="004F5381"/>
    <w:rsid w:val="004F5396"/>
    <w:rsid w:val="004F5449"/>
    <w:rsid w:val="004F547E"/>
    <w:rsid w:val="004F550E"/>
    <w:rsid w:val="004F5533"/>
    <w:rsid w:val="004F5536"/>
    <w:rsid w:val="004F572E"/>
    <w:rsid w:val="004F5779"/>
    <w:rsid w:val="004F5813"/>
    <w:rsid w:val="004F5818"/>
    <w:rsid w:val="004F5832"/>
    <w:rsid w:val="004F58F2"/>
    <w:rsid w:val="004F5920"/>
    <w:rsid w:val="004F5922"/>
    <w:rsid w:val="004F596A"/>
    <w:rsid w:val="004F5A3E"/>
    <w:rsid w:val="004F5A43"/>
    <w:rsid w:val="004F5BB3"/>
    <w:rsid w:val="004F5D30"/>
    <w:rsid w:val="004F5D67"/>
    <w:rsid w:val="004F5DAF"/>
    <w:rsid w:val="004F5DD2"/>
    <w:rsid w:val="004F5DD5"/>
    <w:rsid w:val="004F5EA8"/>
    <w:rsid w:val="004F5F4B"/>
    <w:rsid w:val="004F5F79"/>
    <w:rsid w:val="004F602A"/>
    <w:rsid w:val="004F60FD"/>
    <w:rsid w:val="004F62D2"/>
    <w:rsid w:val="004F6312"/>
    <w:rsid w:val="004F6359"/>
    <w:rsid w:val="004F6366"/>
    <w:rsid w:val="004F63FA"/>
    <w:rsid w:val="004F642E"/>
    <w:rsid w:val="004F64C5"/>
    <w:rsid w:val="004F64ED"/>
    <w:rsid w:val="004F6583"/>
    <w:rsid w:val="004F67F8"/>
    <w:rsid w:val="004F6848"/>
    <w:rsid w:val="004F698E"/>
    <w:rsid w:val="004F69C8"/>
    <w:rsid w:val="004F69FF"/>
    <w:rsid w:val="004F6A05"/>
    <w:rsid w:val="004F6A9D"/>
    <w:rsid w:val="004F6B56"/>
    <w:rsid w:val="004F6CCE"/>
    <w:rsid w:val="004F6D1A"/>
    <w:rsid w:val="004F6D31"/>
    <w:rsid w:val="004F6DC7"/>
    <w:rsid w:val="004F6E82"/>
    <w:rsid w:val="004F6F3E"/>
    <w:rsid w:val="004F6F3F"/>
    <w:rsid w:val="004F704F"/>
    <w:rsid w:val="004F7097"/>
    <w:rsid w:val="004F70F1"/>
    <w:rsid w:val="004F711D"/>
    <w:rsid w:val="004F717F"/>
    <w:rsid w:val="004F71B2"/>
    <w:rsid w:val="004F71C2"/>
    <w:rsid w:val="004F72DE"/>
    <w:rsid w:val="004F7369"/>
    <w:rsid w:val="004F7370"/>
    <w:rsid w:val="004F7524"/>
    <w:rsid w:val="004F7584"/>
    <w:rsid w:val="004F75DA"/>
    <w:rsid w:val="004F75EE"/>
    <w:rsid w:val="004F7613"/>
    <w:rsid w:val="004F7636"/>
    <w:rsid w:val="004F765B"/>
    <w:rsid w:val="004F7677"/>
    <w:rsid w:val="004F7699"/>
    <w:rsid w:val="004F772B"/>
    <w:rsid w:val="004F7781"/>
    <w:rsid w:val="004F789A"/>
    <w:rsid w:val="004F78EB"/>
    <w:rsid w:val="004F799C"/>
    <w:rsid w:val="004F79B4"/>
    <w:rsid w:val="004F79C3"/>
    <w:rsid w:val="004F7A30"/>
    <w:rsid w:val="004F7A72"/>
    <w:rsid w:val="004F7AAC"/>
    <w:rsid w:val="004F7B21"/>
    <w:rsid w:val="004F7B7D"/>
    <w:rsid w:val="004F7C3D"/>
    <w:rsid w:val="004F7D0F"/>
    <w:rsid w:val="004F7D18"/>
    <w:rsid w:val="004F7D30"/>
    <w:rsid w:val="004F7D63"/>
    <w:rsid w:val="004F7DA4"/>
    <w:rsid w:val="004F7E46"/>
    <w:rsid w:val="004F7FC0"/>
    <w:rsid w:val="00500106"/>
    <w:rsid w:val="00500157"/>
    <w:rsid w:val="00500188"/>
    <w:rsid w:val="005002FB"/>
    <w:rsid w:val="00500308"/>
    <w:rsid w:val="005003B0"/>
    <w:rsid w:val="00500404"/>
    <w:rsid w:val="0050047C"/>
    <w:rsid w:val="0050048A"/>
    <w:rsid w:val="00500490"/>
    <w:rsid w:val="00500528"/>
    <w:rsid w:val="00500541"/>
    <w:rsid w:val="00500705"/>
    <w:rsid w:val="0050082B"/>
    <w:rsid w:val="00500912"/>
    <w:rsid w:val="00500920"/>
    <w:rsid w:val="005009D7"/>
    <w:rsid w:val="00500ACB"/>
    <w:rsid w:val="00500B0A"/>
    <w:rsid w:val="00500B65"/>
    <w:rsid w:val="00500B72"/>
    <w:rsid w:val="00500B73"/>
    <w:rsid w:val="00500B7D"/>
    <w:rsid w:val="00500B93"/>
    <w:rsid w:val="00500B9C"/>
    <w:rsid w:val="00500BDA"/>
    <w:rsid w:val="00500C20"/>
    <w:rsid w:val="00500C4F"/>
    <w:rsid w:val="00500C6B"/>
    <w:rsid w:val="00500C75"/>
    <w:rsid w:val="00500CFD"/>
    <w:rsid w:val="00500D09"/>
    <w:rsid w:val="00500E20"/>
    <w:rsid w:val="00500E33"/>
    <w:rsid w:val="00500E55"/>
    <w:rsid w:val="00500EAC"/>
    <w:rsid w:val="00500ECA"/>
    <w:rsid w:val="00500F98"/>
    <w:rsid w:val="00500FF0"/>
    <w:rsid w:val="005010DC"/>
    <w:rsid w:val="005010EB"/>
    <w:rsid w:val="00501146"/>
    <w:rsid w:val="005011AF"/>
    <w:rsid w:val="005011FC"/>
    <w:rsid w:val="00501250"/>
    <w:rsid w:val="0050127C"/>
    <w:rsid w:val="005013C3"/>
    <w:rsid w:val="005013DA"/>
    <w:rsid w:val="00501479"/>
    <w:rsid w:val="005014A7"/>
    <w:rsid w:val="005014C9"/>
    <w:rsid w:val="0050151A"/>
    <w:rsid w:val="00501556"/>
    <w:rsid w:val="0050155C"/>
    <w:rsid w:val="005015E8"/>
    <w:rsid w:val="00501600"/>
    <w:rsid w:val="00501616"/>
    <w:rsid w:val="0050166A"/>
    <w:rsid w:val="0050171A"/>
    <w:rsid w:val="00501731"/>
    <w:rsid w:val="0050179F"/>
    <w:rsid w:val="005017B3"/>
    <w:rsid w:val="005017C5"/>
    <w:rsid w:val="0050180D"/>
    <w:rsid w:val="00501835"/>
    <w:rsid w:val="0050183E"/>
    <w:rsid w:val="00501852"/>
    <w:rsid w:val="00501880"/>
    <w:rsid w:val="0050191A"/>
    <w:rsid w:val="005019FE"/>
    <w:rsid w:val="00501B83"/>
    <w:rsid w:val="00501C1A"/>
    <w:rsid w:val="00501C29"/>
    <w:rsid w:val="00501C65"/>
    <w:rsid w:val="00501CAF"/>
    <w:rsid w:val="00501D76"/>
    <w:rsid w:val="00501DCC"/>
    <w:rsid w:val="00501EFA"/>
    <w:rsid w:val="00502080"/>
    <w:rsid w:val="005020B7"/>
    <w:rsid w:val="00502196"/>
    <w:rsid w:val="005021FD"/>
    <w:rsid w:val="0050234D"/>
    <w:rsid w:val="00502388"/>
    <w:rsid w:val="005023BE"/>
    <w:rsid w:val="00502417"/>
    <w:rsid w:val="00502543"/>
    <w:rsid w:val="00502560"/>
    <w:rsid w:val="00502572"/>
    <w:rsid w:val="0050259C"/>
    <w:rsid w:val="005025D5"/>
    <w:rsid w:val="005026F2"/>
    <w:rsid w:val="0050272F"/>
    <w:rsid w:val="005027C8"/>
    <w:rsid w:val="00502823"/>
    <w:rsid w:val="00502893"/>
    <w:rsid w:val="00502895"/>
    <w:rsid w:val="005028E4"/>
    <w:rsid w:val="00502906"/>
    <w:rsid w:val="00502928"/>
    <w:rsid w:val="00502963"/>
    <w:rsid w:val="005029C1"/>
    <w:rsid w:val="00502A56"/>
    <w:rsid w:val="00502A8D"/>
    <w:rsid w:val="00502B5F"/>
    <w:rsid w:val="00502B91"/>
    <w:rsid w:val="00502D0C"/>
    <w:rsid w:val="00502D32"/>
    <w:rsid w:val="00502D4F"/>
    <w:rsid w:val="00502D7F"/>
    <w:rsid w:val="00502DA6"/>
    <w:rsid w:val="00502DC6"/>
    <w:rsid w:val="00502E1C"/>
    <w:rsid w:val="00502EBF"/>
    <w:rsid w:val="00502EC7"/>
    <w:rsid w:val="00502FA3"/>
    <w:rsid w:val="00502FFB"/>
    <w:rsid w:val="005030BD"/>
    <w:rsid w:val="00503192"/>
    <w:rsid w:val="00503200"/>
    <w:rsid w:val="0050323B"/>
    <w:rsid w:val="0050323F"/>
    <w:rsid w:val="00503269"/>
    <w:rsid w:val="0050331C"/>
    <w:rsid w:val="00503384"/>
    <w:rsid w:val="0050352F"/>
    <w:rsid w:val="005035B8"/>
    <w:rsid w:val="0050361D"/>
    <w:rsid w:val="00503738"/>
    <w:rsid w:val="00503795"/>
    <w:rsid w:val="0050383B"/>
    <w:rsid w:val="00503901"/>
    <w:rsid w:val="005039E2"/>
    <w:rsid w:val="00503A16"/>
    <w:rsid w:val="00503A50"/>
    <w:rsid w:val="00503AD4"/>
    <w:rsid w:val="00503B30"/>
    <w:rsid w:val="00503B66"/>
    <w:rsid w:val="00503BC6"/>
    <w:rsid w:val="00503BCF"/>
    <w:rsid w:val="00503D01"/>
    <w:rsid w:val="00503E1E"/>
    <w:rsid w:val="00503E91"/>
    <w:rsid w:val="00503ED4"/>
    <w:rsid w:val="00503EFC"/>
    <w:rsid w:val="00503F08"/>
    <w:rsid w:val="00503F36"/>
    <w:rsid w:val="00503FB3"/>
    <w:rsid w:val="00503FCC"/>
    <w:rsid w:val="00504170"/>
    <w:rsid w:val="00504174"/>
    <w:rsid w:val="00504202"/>
    <w:rsid w:val="0050425A"/>
    <w:rsid w:val="00504277"/>
    <w:rsid w:val="0050437C"/>
    <w:rsid w:val="0050441C"/>
    <w:rsid w:val="005044F3"/>
    <w:rsid w:val="00504507"/>
    <w:rsid w:val="00504510"/>
    <w:rsid w:val="0050451B"/>
    <w:rsid w:val="00504543"/>
    <w:rsid w:val="00504592"/>
    <w:rsid w:val="005045AA"/>
    <w:rsid w:val="00504608"/>
    <w:rsid w:val="00504619"/>
    <w:rsid w:val="00504670"/>
    <w:rsid w:val="0050469C"/>
    <w:rsid w:val="00504836"/>
    <w:rsid w:val="0050486E"/>
    <w:rsid w:val="00504975"/>
    <w:rsid w:val="00504990"/>
    <w:rsid w:val="00504A74"/>
    <w:rsid w:val="00504BC5"/>
    <w:rsid w:val="00504BCA"/>
    <w:rsid w:val="00504BE9"/>
    <w:rsid w:val="00504C32"/>
    <w:rsid w:val="00504C34"/>
    <w:rsid w:val="00504D79"/>
    <w:rsid w:val="00504E15"/>
    <w:rsid w:val="00504E2F"/>
    <w:rsid w:val="00504EF3"/>
    <w:rsid w:val="00504F2A"/>
    <w:rsid w:val="00504FB1"/>
    <w:rsid w:val="0050504B"/>
    <w:rsid w:val="00505071"/>
    <w:rsid w:val="0050518C"/>
    <w:rsid w:val="0050519B"/>
    <w:rsid w:val="005051B9"/>
    <w:rsid w:val="005051DC"/>
    <w:rsid w:val="005051EF"/>
    <w:rsid w:val="00505209"/>
    <w:rsid w:val="0050524A"/>
    <w:rsid w:val="0050530E"/>
    <w:rsid w:val="00505462"/>
    <w:rsid w:val="005054AB"/>
    <w:rsid w:val="005054BB"/>
    <w:rsid w:val="0050552C"/>
    <w:rsid w:val="00505559"/>
    <w:rsid w:val="00505569"/>
    <w:rsid w:val="005055DD"/>
    <w:rsid w:val="005055FC"/>
    <w:rsid w:val="00505681"/>
    <w:rsid w:val="00505760"/>
    <w:rsid w:val="00505778"/>
    <w:rsid w:val="00505782"/>
    <w:rsid w:val="005057A8"/>
    <w:rsid w:val="0050596E"/>
    <w:rsid w:val="005059FA"/>
    <w:rsid w:val="00505A79"/>
    <w:rsid w:val="00505B76"/>
    <w:rsid w:val="00505BA6"/>
    <w:rsid w:val="00505BF5"/>
    <w:rsid w:val="00505C00"/>
    <w:rsid w:val="00505C3E"/>
    <w:rsid w:val="00505C44"/>
    <w:rsid w:val="00505C48"/>
    <w:rsid w:val="00505CED"/>
    <w:rsid w:val="00505D03"/>
    <w:rsid w:val="00505D31"/>
    <w:rsid w:val="00505D37"/>
    <w:rsid w:val="00505D75"/>
    <w:rsid w:val="00505DD2"/>
    <w:rsid w:val="00505E42"/>
    <w:rsid w:val="00505EB8"/>
    <w:rsid w:val="00505F5E"/>
    <w:rsid w:val="00505F78"/>
    <w:rsid w:val="00505FCD"/>
    <w:rsid w:val="005060ED"/>
    <w:rsid w:val="005060F2"/>
    <w:rsid w:val="00506192"/>
    <w:rsid w:val="005061BB"/>
    <w:rsid w:val="00506201"/>
    <w:rsid w:val="0050628E"/>
    <w:rsid w:val="005062E4"/>
    <w:rsid w:val="005063D1"/>
    <w:rsid w:val="00506498"/>
    <w:rsid w:val="0050657D"/>
    <w:rsid w:val="005066D6"/>
    <w:rsid w:val="0050672D"/>
    <w:rsid w:val="0050674A"/>
    <w:rsid w:val="00506787"/>
    <w:rsid w:val="005067A3"/>
    <w:rsid w:val="005067D2"/>
    <w:rsid w:val="005068E5"/>
    <w:rsid w:val="0050695D"/>
    <w:rsid w:val="00506974"/>
    <w:rsid w:val="005069B2"/>
    <w:rsid w:val="005069E3"/>
    <w:rsid w:val="00506A01"/>
    <w:rsid w:val="00506AA7"/>
    <w:rsid w:val="00506B05"/>
    <w:rsid w:val="00506B38"/>
    <w:rsid w:val="00506B47"/>
    <w:rsid w:val="00506B50"/>
    <w:rsid w:val="00506B7F"/>
    <w:rsid w:val="00506BC8"/>
    <w:rsid w:val="00506C19"/>
    <w:rsid w:val="00506C23"/>
    <w:rsid w:val="00506CD1"/>
    <w:rsid w:val="00506D07"/>
    <w:rsid w:val="00506D65"/>
    <w:rsid w:val="00506DE1"/>
    <w:rsid w:val="00506EFD"/>
    <w:rsid w:val="005070F5"/>
    <w:rsid w:val="0050721D"/>
    <w:rsid w:val="00507242"/>
    <w:rsid w:val="00507249"/>
    <w:rsid w:val="00507257"/>
    <w:rsid w:val="005072B0"/>
    <w:rsid w:val="005072CF"/>
    <w:rsid w:val="005072D3"/>
    <w:rsid w:val="00507327"/>
    <w:rsid w:val="00507368"/>
    <w:rsid w:val="005073B7"/>
    <w:rsid w:val="0050744C"/>
    <w:rsid w:val="005075B4"/>
    <w:rsid w:val="00507605"/>
    <w:rsid w:val="0050765D"/>
    <w:rsid w:val="00507666"/>
    <w:rsid w:val="005076AC"/>
    <w:rsid w:val="005076B0"/>
    <w:rsid w:val="00507759"/>
    <w:rsid w:val="005077C5"/>
    <w:rsid w:val="00507820"/>
    <w:rsid w:val="005078C6"/>
    <w:rsid w:val="005078FB"/>
    <w:rsid w:val="00507984"/>
    <w:rsid w:val="00507988"/>
    <w:rsid w:val="0050799A"/>
    <w:rsid w:val="005079E2"/>
    <w:rsid w:val="00507A28"/>
    <w:rsid w:val="00507A7B"/>
    <w:rsid w:val="00507BDF"/>
    <w:rsid w:val="00507C6C"/>
    <w:rsid w:val="00507D06"/>
    <w:rsid w:val="00507E1D"/>
    <w:rsid w:val="00507E8B"/>
    <w:rsid w:val="00507F3F"/>
    <w:rsid w:val="00510003"/>
    <w:rsid w:val="0051008A"/>
    <w:rsid w:val="00510118"/>
    <w:rsid w:val="00510182"/>
    <w:rsid w:val="0051021D"/>
    <w:rsid w:val="0051032C"/>
    <w:rsid w:val="00510382"/>
    <w:rsid w:val="0051047B"/>
    <w:rsid w:val="00510515"/>
    <w:rsid w:val="00510593"/>
    <w:rsid w:val="005105E4"/>
    <w:rsid w:val="0051084D"/>
    <w:rsid w:val="005108B4"/>
    <w:rsid w:val="005108E8"/>
    <w:rsid w:val="005109CF"/>
    <w:rsid w:val="00510A35"/>
    <w:rsid w:val="00510A7F"/>
    <w:rsid w:val="00510ACE"/>
    <w:rsid w:val="00510AF5"/>
    <w:rsid w:val="00510C57"/>
    <w:rsid w:val="00510C7D"/>
    <w:rsid w:val="00510CF4"/>
    <w:rsid w:val="00510D40"/>
    <w:rsid w:val="00510E06"/>
    <w:rsid w:val="00510E2E"/>
    <w:rsid w:val="00510EA6"/>
    <w:rsid w:val="00510F25"/>
    <w:rsid w:val="00510F3A"/>
    <w:rsid w:val="00511062"/>
    <w:rsid w:val="005110E5"/>
    <w:rsid w:val="00511126"/>
    <w:rsid w:val="00511130"/>
    <w:rsid w:val="00511194"/>
    <w:rsid w:val="00511380"/>
    <w:rsid w:val="005114A9"/>
    <w:rsid w:val="0051151B"/>
    <w:rsid w:val="005115BB"/>
    <w:rsid w:val="005115FD"/>
    <w:rsid w:val="0051160F"/>
    <w:rsid w:val="00511654"/>
    <w:rsid w:val="005118F7"/>
    <w:rsid w:val="00511944"/>
    <w:rsid w:val="00511973"/>
    <w:rsid w:val="00511992"/>
    <w:rsid w:val="0051199E"/>
    <w:rsid w:val="005119B5"/>
    <w:rsid w:val="00511A1D"/>
    <w:rsid w:val="00511A66"/>
    <w:rsid w:val="00511A8D"/>
    <w:rsid w:val="00511BE1"/>
    <w:rsid w:val="00511BEF"/>
    <w:rsid w:val="00511C21"/>
    <w:rsid w:val="00511C9C"/>
    <w:rsid w:val="00511CF6"/>
    <w:rsid w:val="00511D11"/>
    <w:rsid w:val="00511D14"/>
    <w:rsid w:val="00511D3C"/>
    <w:rsid w:val="00511DA3"/>
    <w:rsid w:val="00511DC0"/>
    <w:rsid w:val="00511E51"/>
    <w:rsid w:val="00511E91"/>
    <w:rsid w:val="00511EE8"/>
    <w:rsid w:val="00511F1E"/>
    <w:rsid w:val="00511F71"/>
    <w:rsid w:val="00511FD4"/>
    <w:rsid w:val="00511FE2"/>
    <w:rsid w:val="00511FEE"/>
    <w:rsid w:val="0051203A"/>
    <w:rsid w:val="005120DD"/>
    <w:rsid w:val="00512198"/>
    <w:rsid w:val="00512279"/>
    <w:rsid w:val="005122B2"/>
    <w:rsid w:val="00512326"/>
    <w:rsid w:val="005123BC"/>
    <w:rsid w:val="005124AB"/>
    <w:rsid w:val="005124DF"/>
    <w:rsid w:val="005125D8"/>
    <w:rsid w:val="005126F3"/>
    <w:rsid w:val="005128BE"/>
    <w:rsid w:val="005128EF"/>
    <w:rsid w:val="0051295B"/>
    <w:rsid w:val="0051298C"/>
    <w:rsid w:val="005129C2"/>
    <w:rsid w:val="00512A35"/>
    <w:rsid w:val="00512A55"/>
    <w:rsid w:val="00512B4E"/>
    <w:rsid w:val="00512BFB"/>
    <w:rsid w:val="00512CC9"/>
    <w:rsid w:val="00512D6F"/>
    <w:rsid w:val="00512E08"/>
    <w:rsid w:val="00512F93"/>
    <w:rsid w:val="00512FE7"/>
    <w:rsid w:val="0051301D"/>
    <w:rsid w:val="00513094"/>
    <w:rsid w:val="005130DF"/>
    <w:rsid w:val="00513113"/>
    <w:rsid w:val="00513129"/>
    <w:rsid w:val="0051316D"/>
    <w:rsid w:val="00513196"/>
    <w:rsid w:val="005131A0"/>
    <w:rsid w:val="005131A5"/>
    <w:rsid w:val="005131EC"/>
    <w:rsid w:val="005132A2"/>
    <w:rsid w:val="005132DE"/>
    <w:rsid w:val="005132EB"/>
    <w:rsid w:val="00513438"/>
    <w:rsid w:val="00513476"/>
    <w:rsid w:val="005134A8"/>
    <w:rsid w:val="00513503"/>
    <w:rsid w:val="00513508"/>
    <w:rsid w:val="00513564"/>
    <w:rsid w:val="005135BC"/>
    <w:rsid w:val="0051361D"/>
    <w:rsid w:val="00513636"/>
    <w:rsid w:val="00513637"/>
    <w:rsid w:val="00513688"/>
    <w:rsid w:val="00513699"/>
    <w:rsid w:val="005136BB"/>
    <w:rsid w:val="005136E7"/>
    <w:rsid w:val="00513750"/>
    <w:rsid w:val="0051376E"/>
    <w:rsid w:val="005137E4"/>
    <w:rsid w:val="005137E8"/>
    <w:rsid w:val="005137EF"/>
    <w:rsid w:val="00513818"/>
    <w:rsid w:val="0051384B"/>
    <w:rsid w:val="00513909"/>
    <w:rsid w:val="0051396B"/>
    <w:rsid w:val="005139DE"/>
    <w:rsid w:val="00513AE3"/>
    <w:rsid w:val="00513C4C"/>
    <w:rsid w:val="00513C64"/>
    <w:rsid w:val="00513CCD"/>
    <w:rsid w:val="00513CFF"/>
    <w:rsid w:val="00513D3F"/>
    <w:rsid w:val="00513D53"/>
    <w:rsid w:val="00513D6B"/>
    <w:rsid w:val="00513DA4"/>
    <w:rsid w:val="00513E02"/>
    <w:rsid w:val="00513E7B"/>
    <w:rsid w:val="00513E91"/>
    <w:rsid w:val="00513F3B"/>
    <w:rsid w:val="00513F80"/>
    <w:rsid w:val="00513FA7"/>
    <w:rsid w:val="00513FED"/>
    <w:rsid w:val="00514057"/>
    <w:rsid w:val="0051406D"/>
    <w:rsid w:val="0051407C"/>
    <w:rsid w:val="0051412D"/>
    <w:rsid w:val="005141A5"/>
    <w:rsid w:val="005141B3"/>
    <w:rsid w:val="00514241"/>
    <w:rsid w:val="005142F3"/>
    <w:rsid w:val="00514468"/>
    <w:rsid w:val="005144E4"/>
    <w:rsid w:val="00514544"/>
    <w:rsid w:val="005145FA"/>
    <w:rsid w:val="0051461D"/>
    <w:rsid w:val="005146B2"/>
    <w:rsid w:val="00514747"/>
    <w:rsid w:val="0051478F"/>
    <w:rsid w:val="00514859"/>
    <w:rsid w:val="005148F5"/>
    <w:rsid w:val="00514918"/>
    <w:rsid w:val="00514A60"/>
    <w:rsid w:val="00514BE8"/>
    <w:rsid w:val="00514BFB"/>
    <w:rsid w:val="00514BFF"/>
    <w:rsid w:val="00514C71"/>
    <w:rsid w:val="00514CA7"/>
    <w:rsid w:val="00514CE2"/>
    <w:rsid w:val="00514D2A"/>
    <w:rsid w:val="00514D5B"/>
    <w:rsid w:val="00514DA5"/>
    <w:rsid w:val="00514DD2"/>
    <w:rsid w:val="00514DFE"/>
    <w:rsid w:val="00514E8C"/>
    <w:rsid w:val="00514EC3"/>
    <w:rsid w:val="00514EF6"/>
    <w:rsid w:val="00514FDA"/>
    <w:rsid w:val="0051501C"/>
    <w:rsid w:val="005150B6"/>
    <w:rsid w:val="005150DC"/>
    <w:rsid w:val="00515196"/>
    <w:rsid w:val="005151A0"/>
    <w:rsid w:val="00515283"/>
    <w:rsid w:val="00515332"/>
    <w:rsid w:val="00515499"/>
    <w:rsid w:val="005154E4"/>
    <w:rsid w:val="0051552B"/>
    <w:rsid w:val="00515533"/>
    <w:rsid w:val="00515575"/>
    <w:rsid w:val="005155FD"/>
    <w:rsid w:val="00515671"/>
    <w:rsid w:val="005156A7"/>
    <w:rsid w:val="005156EF"/>
    <w:rsid w:val="0051574A"/>
    <w:rsid w:val="005157D4"/>
    <w:rsid w:val="005157F3"/>
    <w:rsid w:val="00515822"/>
    <w:rsid w:val="0051582E"/>
    <w:rsid w:val="005158BA"/>
    <w:rsid w:val="005158DA"/>
    <w:rsid w:val="00515906"/>
    <w:rsid w:val="00515918"/>
    <w:rsid w:val="00515927"/>
    <w:rsid w:val="005159A8"/>
    <w:rsid w:val="005159C8"/>
    <w:rsid w:val="005159F7"/>
    <w:rsid w:val="00515A87"/>
    <w:rsid w:val="00515AC3"/>
    <w:rsid w:val="00515B32"/>
    <w:rsid w:val="00515B85"/>
    <w:rsid w:val="00515D38"/>
    <w:rsid w:val="00515DEB"/>
    <w:rsid w:val="00515F27"/>
    <w:rsid w:val="00515F28"/>
    <w:rsid w:val="00515FB1"/>
    <w:rsid w:val="00516007"/>
    <w:rsid w:val="005160CB"/>
    <w:rsid w:val="005161C4"/>
    <w:rsid w:val="005161D2"/>
    <w:rsid w:val="005162B6"/>
    <w:rsid w:val="005163CB"/>
    <w:rsid w:val="005163ED"/>
    <w:rsid w:val="005164CF"/>
    <w:rsid w:val="00516544"/>
    <w:rsid w:val="005165A6"/>
    <w:rsid w:val="005165C5"/>
    <w:rsid w:val="0051663F"/>
    <w:rsid w:val="00516717"/>
    <w:rsid w:val="00516795"/>
    <w:rsid w:val="005167AE"/>
    <w:rsid w:val="00516813"/>
    <w:rsid w:val="00516921"/>
    <w:rsid w:val="00516968"/>
    <w:rsid w:val="005169D6"/>
    <w:rsid w:val="00516A3D"/>
    <w:rsid w:val="00516A96"/>
    <w:rsid w:val="00516B48"/>
    <w:rsid w:val="00516C31"/>
    <w:rsid w:val="00516CA8"/>
    <w:rsid w:val="00516D46"/>
    <w:rsid w:val="00516E20"/>
    <w:rsid w:val="00516EBD"/>
    <w:rsid w:val="00516EC5"/>
    <w:rsid w:val="00516ECA"/>
    <w:rsid w:val="00516ED0"/>
    <w:rsid w:val="00516F19"/>
    <w:rsid w:val="00516F1A"/>
    <w:rsid w:val="00516FDC"/>
    <w:rsid w:val="00516FFB"/>
    <w:rsid w:val="00517027"/>
    <w:rsid w:val="0051713E"/>
    <w:rsid w:val="0051714A"/>
    <w:rsid w:val="0051714C"/>
    <w:rsid w:val="005171B9"/>
    <w:rsid w:val="00517251"/>
    <w:rsid w:val="005172D1"/>
    <w:rsid w:val="00517375"/>
    <w:rsid w:val="00517396"/>
    <w:rsid w:val="00517398"/>
    <w:rsid w:val="005173D7"/>
    <w:rsid w:val="0051744A"/>
    <w:rsid w:val="005174C7"/>
    <w:rsid w:val="005174E2"/>
    <w:rsid w:val="00517505"/>
    <w:rsid w:val="00517542"/>
    <w:rsid w:val="00517588"/>
    <w:rsid w:val="00517684"/>
    <w:rsid w:val="00517724"/>
    <w:rsid w:val="0051783B"/>
    <w:rsid w:val="00517853"/>
    <w:rsid w:val="005178B2"/>
    <w:rsid w:val="005179AC"/>
    <w:rsid w:val="005179CF"/>
    <w:rsid w:val="00517A11"/>
    <w:rsid w:val="00517B10"/>
    <w:rsid w:val="00517B87"/>
    <w:rsid w:val="00517C4C"/>
    <w:rsid w:val="00517C7C"/>
    <w:rsid w:val="00517D5A"/>
    <w:rsid w:val="00517D91"/>
    <w:rsid w:val="00517D93"/>
    <w:rsid w:val="00517E0B"/>
    <w:rsid w:val="00517E3B"/>
    <w:rsid w:val="00517E42"/>
    <w:rsid w:val="00517E45"/>
    <w:rsid w:val="00517E58"/>
    <w:rsid w:val="00517E7F"/>
    <w:rsid w:val="00517FAD"/>
    <w:rsid w:val="00517FE8"/>
    <w:rsid w:val="0051EE72"/>
    <w:rsid w:val="00520167"/>
    <w:rsid w:val="005202C2"/>
    <w:rsid w:val="00520326"/>
    <w:rsid w:val="005203A1"/>
    <w:rsid w:val="005203DD"/>
    <w:rsid w:val="00520409"/>
    <w:rsid w:val="0052041F"/>
    <w:rsid w:val="005204D5"/>
    <w:rsid w:val="00520514"/>
    <w:rsid w:val="005205CB"/>
    <w:rsid w:val="00520649"/>
    <w:rsid w:val="005207A3"/>
    <w:rsid w:val="005207C4"/>
    <w:rsid w:val="005207C9"/>
    <w:rsid w:val="005208C2"/>
    <w:rsid w:val="005208FC"/>
    <w:rsid w:val="005209A5"/>
    <w:rsid w:val="005209AB"/>
    <w:rsid w:val="005209B1"/>
    <w:rsid w:val="00520A96"/>
    <w:rsid w:val="00520A9D"/>
    <w:rsid w:val="00520ABE"/>
    <w:rsid w:val="00520B60"/>
    <w:rsid w:val="00520BC3"/>
    <w:rsid w:val="00520C5B"/>
    <w:rsid w:val="00520CF9"/>
    <w:rsid w:val="00520D7A"/>
    <w:rsid w:val="00520DA2"/>
    <w:rsid w:val="00520DA8"/>
    <w:rsid w:val="00520E31"/>
    <w:rsid w:val="00520EFD"/>
    <w:rsid w:val="00520F11"/>
    <w:rsid w:val="00520F55"/>
    <w:rsid w:val="00520F62"/>
    <w:rsid w:val="00520F93"/>
    <w:rsid w:val="00521026"/>
    <w:rsid w:val="00521153"/>
    <w:rsid w:val="00521198"/>
    <w:rsid w:val="005211C1"/>
    <w:rsid w:val="0052123B"/>
    <w:rsid w:val="00521363"/>
    <w:rsid w:val="0052136B"/>
    <w:rsid w:val="00521398"/>
    <w:rsid w:val="005213B1"/>
    <w:rsid w:val="005213D9"/>
    <w:rsid w:val="005214A8"/>
    <w:rsid w:val="005214D8"/>
    <w:rsid w:val="005215DF"/>
    <w:rsid w:val="005215EE"/>
    <w:rsid w:val="00521652"/>
    <w:rsid w:val="00521657"/>
    <w:rsid w:val="005216F9"/>
    <w:rsid w:val="00521735"/>
    <w:rsid w:val="0052173D"/>
    <w:rsid w:val="00521762"/>
    <w:rsid w:val="00521797"/>
    <w:rsid w:val="005217B6"/>
    <w:rsid w:val="005217B9"/>
    <w:rsid w:val="005217E6"/>
    <w:rsid w:val="005217E8"/>
    <w:rsid w:val="00521801"/>
    <w:rsid w:val="0052187B"/>
    <w:rsid w:val="00521923"/>
    <w:rsid w:val="00521932"/>
    <w:rsid w:val="005219A7"/>
    <w:rsid w:val="00521A0E"/>
    <w:rsid w:val="00521A51"/>
    <w:rsid w:val="00521BDC"/>
    <w:rsid w:val="00521D6A"/>
    <w:rsid w:val="00521E94"/>
    <w:rsid w:val="00522035"/>
    <w:rsid w:val="0052206E"/>
    <w:rsid w:val="0052208C"/>
    <w:rsid w:val="00522161"/>
    <w:rsid w:val="00522180"/>
    <w:rsid w:val="00522219"/>
    <w:rsid w:val="00522350"/>
    <w:rsid w:val="005223BC"/>
    <w:rsid w:val="005223C5"/>
    <w:rsid w:val="00522586"/>
    <w:rsid w:val="005225D6"/>
    <w:rsid w:val="00522611"/>
    <w:rsid w:val="005226CB"/>
    <w:rsid w:val="005226E2"/>
    <w:rsid w:val="005226F5"/>
    <w:rsid w:val="00522726"/>
    <w:rsid w:val="005227C8"/>
    <w:rsid w:val="005227DB"/>
    <w:rsid w:val="005227E6"/>
    <w:rsid w:val="005227F4"/>
    <w:rsid w:val="005227FB"/>
    <w:rsid w:val="00522855"/>
    <w:rsid w:val="0052287C"/>
    <w:rsid w:val="005228E2"/>
    <w:rsid w:val="00522940"/>
    <w:rsid w:val="00522954"/>
    <w:rsid w:val="00522A90"/>
    <w:rsid w:val="00522A9D"/>
    <w:rsid w:val="00522AC5"/>
    <w:rsid w:val="00522B07"/>
    <w:rsid w:val="00522EAC"/>
    <w:rsid w:val="00522EEA"/>
    <w:rsid w:val="00522EFD"/>
    <w:rsid w:val="00522F5C"/>
    <w:rsid w:val="00522FCE"/>
    <w:rsid w:val="00522FD0"/>
    <w:rsid w:val="00522FFA"/>
    <w:rsid w:val="005230A2"/>
    <w:rsid w:val="005230D9"/>
    <w:rsid w:val="005230E2"/>
    <w:rsid w:val="00523177"/>
    <w:rsid w:val="0052319B"/>
    <w:rsid w:val="0052322A"/>
    <w:rsid w:val="0052324E"/>
    <w:rsid w:val="005233E4"/>
    <w:rsid w:val="00523418"/>
    <w:rsid w:val="0052343B"/>
    <w:rsid w:val="00523614"/>
    <w:rsid w:val="005236FC"/>
    <w:rsid w:val="00523715"/>
    <w:rsid w:val="00523809"/>
    <w:rsid w:val="005238B9"/>
    <w:rsid w:val="00523900"/>
    <w:rsid w:val="005239BD"/>
    <w:rsid w:val="005239E4"/>
    <w:rsid w:val="00523A42"/>
    <w:rsid w:val="00523A9F"/>
    <w:rsid w:val="00523AB5"/>
    <w:rsid w:val="00523AC0"/>
    <w:rsid w:val="00523B38"/>
    <w:rsid w:val="00523C04"/>
    <w:rsid w:val="00523C30"/>
    <w:rsid w:val="00523C53"/>
    <w:rsid w:val="00523CB0"/>
    <w:rsid w:val="00523CC2"/>
    <w:rsid w:val="00523CFB"/>
    <w:rsid w:val="00523D15"/>
    <w:rsid w:val="00523DA0"/>
    <w:rsid w:val="00523E7B"/>
    <w:rsid w:val="00523E9C"/>
    <w:rsid w:val="00523F93"/>
    <w:rsid w:val="00523FD4"/>
    <w:rsid w:val="0052401B"/>
    <w:rsid w:val="005240CC"/>
    <w:rsid w:val="005240EA"/>
    <w:rsid w:val="005241DC"/>
    <w:rsid w:val="0052426A"/>
    <w:rsid w:val="005242E1"/>
    <w:rsid w:val="00524365"/>
    <w:rsid w:val="0052444E"/>
    <w:rsid w:val="005244EF"/>
    <w:rsid w:val="0052459A"/>
    <w:rsid w:val="005245AC"/>
    <w:rsid w:val="00524662"/>
    <w:rsid w:val="005246E8"/>
    <w:rsid w:val="00524711"/>
    <w:rsid w:val="00524811"/>
    <w:rsid w:val="0052486F"/>
    <w:rsid w:val="005249E5"/>
    <w:rsid w:val="00524AD5"/>
    <w:rsid w:val="00524ADA"/>
    <w:rsid w:val="00524AED"/>
    <w:rsid w:val="00524BB5"/>
    <w:rsid w:val="00524CB7"/>
    <w:rsid w:val="00524CD1"/>
    <w:rsid w:val="00524E2F"/>
    <w:rsid w:val="00524EDA"/>
    <w:rsid w:val="00524F2B"/>
    <w:rsid w:val="00524F96"/>
    <w:rsid w:val="00524FD6"/>
    <w:rsid w:val="00524FF2"/>
    <w:rsid w:val="00525060"/>
    <w:rsid w:val="00525170"/>
    <w:rsid w:val="005251D5"/>
    <w:rsid w:val="0052520E"/>
    <w:rsid w:val="00525262"/>
    <w:rsid w:val="00525267"/>
    <w:rsid w:val="005252A8"/>
    <w:rsid w:val="005252F9"/>
    <w:rsid w:val="00525570"/>
    <w:rsid w:val="0052558F"/>
    <w:rsid w:val="00525610"/>
    <w:rsid w:val="00525630"/>
    <w:rsid w:val="00525662"/>
    <w:rsid w:val="0052569F"/>
    <w:rsid w:val="005256F5"/>
    <w:rsid w:val="005257E0"/>
    <w:rsid w:val="00525817"/>
    <w:rsid w:val="00525827"/>
    <w:rsid w:val="00525925"/>
    <w:rsid w:val="00525A17"/>
    <w:rsid w:val="00525A55"/>
    <w:rsid w:val="00525A60"/>
    <w:rsid w:val="00525A76"/>
    <w:rsid w:val="00525AA7"/>
    <w:rsid w:val="00525AC0"/>
    <w:rsid w:val="00525AD5"/>
    <w:rsid w:val="00525AF0"/>
    <w:rsid w:val="00525B3E"/>
    <w:rsid w:val="00525BB7"/>
    <w:rsid w:val="00525BB8"/>
    <w:rsid w:val="00525BE5"/>
    <w:rsid w:val="00525CD8"/>
    <w:rsid w:val="00525D3F"/>
    <w:rsid w:val="00525E66"/>
    <w:rsid w:val="00525ED9"/>
    <w:rsid w:val="00525EFC"/>
    <w:rsid w:val="00525F20"/>
    <w:rsid w:val="00525F53"/>
    <w:rsid w:val="00525F82"/>
    <w:rsid w:val="00525F89"/>
    <w:rsid w:val="00526044"/>
    <w:rsid w:val="0052606C"/>
    <w:rsid w:val="00526095"/>
    <w:rsid w:val="005260AE"/>
    <w:rsid w:val="00526115"/>
    <w:rsid w:val="00526147"/>
    <w:rsid w:val="00526170"/>
    <w:rsid w:val="005261C5"/>
    <w:rsid w:val="005261CB"/>
    <w:rsid w:val="005261F9"/>
    <w:rsid w:val="005262AD"/>
    <w:rsid w:val="005262B7"/>
    <w:rsid w:val="00526422"/>
    <w:rsid w:val="00526491"/>
    <w:rsid w:val="00526540"/>
    <w:rsid w:val="00526556"/>
    <w:rsid w:val="00526557"/>
    <w:rsid w:val="00526698"/>
    <w:rsid w:val="005266A5"/>
    <w:rsid w:val="005266CA"/>
    <w:rsid w:val="0052679A"/>
    <w:rsid w:val="005267D2"/>
    <w:rsid w:val="00526883"/>
    <w:rsid w:val="005268C9"/>
    <w:rsid w:val="0052698C"/>
    <w:rsid w:val="005269E8"/>
    <w:rsid w:val="00526A16"/>
    <w:rsid w:val="00526A37"/>
    <w:rsid w:val="00526A7C"/>
    <w:rsid w:val="00526A80"/>
    <w:rsid w:val="00526AAB"/>
    <w:rsid w:val="00526AE2"/>
    <w:rsid w:val="00526B11"/>
    <w:rsid w:val="00526B38"/>
    <w:rsid w:val="00526B62"/>
    <w:rsid w:val="00526C2E"/>
    <w:rsid w:val="00526C63"/>
    <w:rsid w:val="00526C7E"/>
    <w:rsid w:val="00526C8D"/>
    <w:rsid w:val="00526D1C"/>
    <w:rsid w:val="00526DB9"/>
    <w:rsid w:val="00526DBF"/>
    <w:rsid w:val="00526DF4"/>
    <w:rsid w:val="00526E5A"/>
    <w:rsid w:val="00526ECD"/>
    <w:rsid w:val="00526F6D"/>
    <w:rsid w:val="00527015"/>
    <w:rsid w:val="005270D1"/>
    <w:rsid w:val="005271C9"/>
    <w:rsid w:val="0052724A"/>
    <w:rsid w:val="00527274"/>
    <w:rsid w:val="005272B6"/>
    <w:rsid w:val="005272EC"/>
    <w:rsid w:val="00527333"/>
    <w:rsid w:val="00527348"/>
    <w:rsid w:val="00527390"/>
    <w:rsid w:val="005273F7"/>
    <w:rsid w:val="005273F8"/>
    <w:rsid w:val="00527404"/>
    <w:rsid w:val="00527526"/>
    <w:rsid w:val="00527640"/>
    <w:rsid w:val="005277D6"/>
    <w:rsid w:val="00527833"/>
    <w:rsid w:val="00527930"/>
    <w:rsid w:val="00527947"/>
    <w:rsid w:val="0052795A"/>
    <w:rsid w:val="00527A1D"/>
    <w:rsid w:val="00527BEF"/>
    <w:rsid w:val="00527C40"/>
    <w:rsid w:val="00527C76"/>
    <w:rsid w:val="00527EBB"/>
    <w:rsid w:val="005301D0"/>
    <w:rsid w:val="00530213"/>
    <w:rsid w:val="0053037B"/>
    <w:rsid w:val="0053038E"/>
    <w:rsid w:val="00530398"/>
    <w:rsid w:val="005303C2"/>
    <w:rsid w:val="0053046A"/>
    <w:rsid w:val="00530493"/>
    <w:rsid w:val="005304DD"/>
    <w:rsid w:val="005305BB"/>
    <w:rsid w:val="00530602"/>
    <w:rsid w:val="00530604"/>
    <w:rsid w:val="005306D2"/>
    <w:rsid w:val="0053070F"/>
    <w:rsid w:val="00530726"/>
    <w:rsid w:val="005307A6"/>
    <w:rsid w:val="005307FE"/>
    <w:rsid w:val="00530808"/>
    <w:rsid w:val="005308E0"/>
    <w:rsid w:val="00530955"/>
    <w:rsid w:val="00530961"/>
    <w:rsid w:val="00530A98"/>
    <w:rsid w:val="00530AE6"/>
    <w:rsid w:val="00530B56"/>
    <w:rsid w:val="00530B65"/>
    <w:rsid w:val="00530B77"/>
    <w:rsid w:val="00530BE2"/>
    <w:rsid w:val="00530C13"/>
    <w:rsid w:val="00530C54"/>
    <w:rsid w:val="00530C5E"/>
    <w:rsid w:val="00530CBC"/>
    <w:rsid w:val="00530CEF"/>
    <w:rsid w:val="00530D2A"/>
    <w:rsid w:val="00530D32"/>
    <w:rsid w:val="00530D49"/>
    <w:rsid w:val="00530D6D"/>
    <w:rsid w:val="00530E66"/>
    <w:rsid w:val="00530EC7"/>
    <w:rsid w:val="00530F1F"/>
    <w:rsid w:val="00531035"/>
    <w:rsid w:val="005310C6"/>
    <w:rsid w:val="005310EF"/>
    <w:rsid w:val="005312D9"/>
    <w:rsid w:val="005312F2"/>
    <w:rsid w:val="0053135E"/>
    <w:rsid w:val="005313DD"/>
    <w:rsid w:val="00531481"/>
    <w:rsid w:val="005315B4"/>
    <w:rsid w:val="005316A7"/>
    <w:rsid w:val="00531738"/>
    <w:rsid w:val="005317E2"/>
    <w:rsid w:val="0053180C"/>
    <w:rsid w:val="00531810"/>
    <w:rsid w:val="0053181E"/>
    <w:rsid w:val="0053195C"/>
    <w:rsid w:val="00531A8F"/>
    <w:rsid w:val="00531AD7"/>
    <w:rsid w:val="00531AF0"/>
    <w:rsid w:val="00531B2B"/>
    <w:rsid w:val="00531B2E"/>
    <w:rsid w:val="00531BDB"/>
    <w:rsid w:val="00531C82"/>
    <w:rsid w:val="00531CE6"/>
    <w:rsid w:val="00531D48"/>
    <w:rsid w:val="00531E18"/>
    <w:rsid w:val="00531E61"/>
    <w:rsid w:val="00531EE8"/>
    <w:rsid w:val="00531F20"/>
    <w:rsid w:val="00531F54"/>
    <w:rsid w:val="00531F7B"/>
    <w:rsid w:val="00531F9B"/>
    <w:rsid w:val="00532020"/>
    <w:rsid w:val="005320F3"/>
    <w:rsid w:val="00532132"/>
    <w:rsid w:val="005321BF"/>
    <w:rsid w:val="005321DF"/>
    <w:rsid w:val="00532202"/>
    <w:rsid w:val="00532250"/>
    <w:rsid w:val="005322C0"/>
    <w:rsid w:val="005322FC"/>
    <w:rsid w:val="00532339"/>
    <w:rsid w:val="0053234A"/>
    <w:rsid w:val="0053241B"/>
    <w:rsid w:val="0053241C"/>
    <w:rsid w:val="005324C3"/>
    <w:rsid w:val="00532545"/>
    <w:rsid w:val="0053257C"/>
    <w:rsid w:val="00532618"/>
    <w:rsid w:val="005326C5"/>
    <w:rsid w:val="005326E9"/>
    <w:rsid w:val="00532758"/>
    <w:rsid w:val="00532760"/>
    <w:rsid w:val="00532777"/>
    <w:rsid w:val="005327C2"/>
    <w:rsid w:val="005327E7"/>
    <w:rsid w:val="005327EB"/>
    <w:rsid w:val="0053283D"/>
    <w:rsid w:val="00532924"/>
    <w:rsid w:val="00532983"/>
    <w:rsid w:val="005329FC"/>
    <w:rsid w:val="00532A68"/>
    <w:rsid w:val="00532AAE"/>
    <w:rsid w:val="00532AE7"/>
    <w:rsid w:val="00532C0A"/>
    <w:rsid w:val="00532CE0"/>
    <w:rsid w:val="00532CF3"/>
    <w:rsid w:val="00532E45"/>
    <w:rsid w:val="00532EF9"/>
    <w:rsid w:val="00532F62"/>
    <w:rsid w:val="00532FEC"/>
    <w:rsid w:val="00533092"/>
    <w:rsid w:val="0053332F"/>
    <w:rsid w:val="0053337B"/>
    <w:rsid w:val="00533390"/>
    <w:rsid w:val="005333EE"/>
    <w:rsid w:val="00533402"/>
    <w:rsid w:val="00533411"/>
    <w:rsid w:val="00533546"/>
    <w:rsid w:val="005335B0"/>
    <w:rsid w:val="00533640"/>
    <w:rsid w:val="00533679"/>
    <w:rsid w:val="0053375B"/>
    <w:rsid w:val="005337F6"/>
    <w:rsid w:val="00533806"/>
    <w:rsid w:val="00533861"/>
    <w:rsid w:val="00533873"/>
    <w:rsid w:val="005338BE"/>
    <w:rsid w:val="005338D4"/>
    <w:rsid w:val="00533960"/>
    <w:rsid w:val="00533961"/>
    <w:rsid w:val="00533999"/>
    <w:rsid w:val="00533AD3"/>
    <w:rsid w:val="00533AEA"/>
    <w:rsid w:val="00533BFD"/>
    <w:rsid w:val="00533C0C"/>
    <w:rsid w:val="00533C2D"/>
    <w:rsid w:val="00533C6F"/>
    <w:rsid w:val="00533C9A"/>
    <w:rsid w:val="00533D03"/>
    <w:rsid w:val="00533D12"/>
    <w:rsid w:val="00533D92"/>
    <w:rsid w:val="00533DF2"/>
    <w:rsid w:val="00533DFF"/>
    <w:rsid w:val="00533E6E"/>
    <w:rsid w:val="00533E77"/>
    <w:rsid w:val="00533E86"/>
    <w:rsid w:val="00533E8C"/>
    <w:rsid w:val="00533F36"/>
    <w:rsid w:val="00533F62"/>
    <w:rsid w:val="00533FCA"/>
    <w:rsid w:val="005340D2"/>
    <w:rsid w:val="00534103"/>
    <w:rsid w:val="0053411D"/>
    <w:rsid w:val="0053413A"/>
    <w:rsid w:val="005341D0"/>
    <w:rsid w:val="005341D9"/>
    <w:rsid w:val="00534240"/>
    <w:rsid w:val="005342BC"/>
    <w:rsid w:val="00534392"/>
    <w:rsid w:val="005343CD"/>
    <w:rsid w:val="0053444E"/>
    <w:rsid w:val="00534459"/>
    <w:rsid w:val="00534589"/>
    <w:rsid w:val="00534666"/>
    <w:rsid w:val="0053468D"/>
    <w:rsid w:val="005346BF"/>
    <w:rsid w:val="005346F2"/>
    <w:rsid w:val="00534725"/>
    <w:rsid w:val="0053474C"/>
    <w:rsid w:val="005347C6"/>
    <w:rsid w:val="00534804"/>
    <w:rsid w:val="005348FC"/>
    <w:rsid w:val="00534994"/>
    <w:rsid w:val="005349EF"/>
    <w:rsid w:val="00534AC8"/>
    <w:rsid w:val="00534B57"/>
    <w:rsid w:val="00534B81"/>
    <w:rsid w:val="00534D9C"/>
    <w:rsid w:val="00534E15"/>
    <w:rsid w:val="00534E4C"/>
    <w:rsid w:val="00534EBF"/>
    <w:rsid w:val="00534F06"/>
    <w:rsid w:val="00534F73"/>
    <w:rsid w:val="00534FB9"/>
    <w:rsid w:val="005350CF"/>
    <w:rsid w:val="005350D0"/>
    <w:rsid w:val="005351C6"/>
    <w:rsid w:val="005351D0"/>
    <w:rsid w:val="00535273"/>
    <w:rsid w:val="005352BD"/>
    <w:rsid w:val="005352CE"/>
    <w:rsid w:val="00535373"/>
    <w:rsid w:val="0053537E"/>
    <w:rsid w:val="005353A9"/>
    <w:rsid w:val="005353C1"/>
    <w:rsid w:val="00535431"/>
    <w:rsid w:val="0053546A"/>
    <w:rsid w:val="005354A0"/>
    <w:rsid w:val="005354AB"/>
    <w:rsid w:val="005354B0"/>
    <w:rsid w:val="00535621"/>
    <w:rsid w:val="005356E0"/>
    <w:rsid w:val="00535839"/>
    <w:rsid w:val="00535907"/>
    <w:rsid w:val="0053593F"/>
    <w:rsid w:val="0053596E"/>
    <w:rsid w:val="00535A33"/>
    <w:rsid w:val="00535A47"/>
    <w:rsid w:val="00535A59"/>
    <w:rsid w:val="00535A63"/>
    <w:rsid w:val="00535B03"/>
    <w:rsid w:val="00535B35"/>
    <w:rsid w:val="00535B63"/>
    <w:rsid w:val="00535BAF"/>
    <w:rsid w:val="00535CE7"/>
    <w:rsid w:val="00535D78"/>
    <w:rsid w:val="00535F80"/>
    <w:rsid w:val="00536018"/>
    <w:rsid w:val="00536024"/>
    <w:rsid w:val="00536042"/>
    <w:rsid w:val="0053604E"/>
    <w:rsid w:val="00536187"/>
    <w:rsid w:val="005361F5"/>
    <w:rsid w:val="00536230"/>
    <w:rsid w:val="00536278"/>
    <w:rsid w:val="00536296"/>
    <w:rsid w:val="005362BF"/>
    <w:rsid w:val="00536328"/>
    <w:rsid w:val="0053636A"/>
    <w:rsid w:val="005363E1"/>
    <w:rsid w:val="005364D0"/>
    <w:rsid w:val="00536503"/>
    <w:rsid w:val="0053651C"/>
    <w:rsid w:val="0053653F"/>
    <w:rsid w:val="005365F5"/>
    <w:rsid w:val="0053660B"/>
    <w:rsid w:val="0053660E"/>
    <w:rsid w:val="00536626"/>
    <w:rsid w:val="00536637"/>
    <w:rsid w:val="005366B1"/>
    <w:rsid w:val="0053673A"/>
    <w:rsid w:val="005367B6"/>
    <w:rsid w:val="005367D9"/>
    <w:rsid w:val="005367ED"/>
    <w:rsid w:val="0053683E"/>
    <w:rsid w:val="00536909"/>
    <w:rsid w:val="00536A1D"/>
    <w:rsid w:val="00536B9F"/>
    <w:rsid w:val="00536BBA"/>
    <w:rsid w:val="00536BD8"/>
    <w:rsid w:val="00536CB8"/>
    <w:rsid w:val="00536D6F"/>
    <w:rsid w:val="00536DBA"/>
    <w:rsid w:val="00536DC4"/>
    <w:rsid w:val="00536DFC"/>
    <w:rsid w:val="00536E77"/>
    <w:rsid w:val="00536FE3"/>
    <w:rsid w:val="0053701A"/>
    <w:rsid w:val="0053701E"/>
    <w:rsid w:val="00537076"/>
    <w:rsid w:val="00537162"/>
    <w:rsid w:val="00537169"/>
    <w:rsid w:val="005372DC"/>
    <w:rsid w:val="005372F2"/>
    <w:rsid w:val="00537333"/>
    <w:rsid w:val="00537376"/>
    <w:rsid w:val="00537395"/>
    <w:rsid w:val="00537474"/>
    <w:rsid w:val="005374AB"/>
    <w:rsid w:val="005374E5"/>
    <w:rsid w:val="005374ED"/>
    <w:rsid w:val="00537520"/>
    <w:rsid w:val="00537605"/>
    <w:rsid w:val="00537785"/>
    <w:rsid w:val="005377D0"/>
    <w:rsid w:val="005377FD"/>
    <w:rsid w:val="00537971"/>
    <w:rsid w:val="0053797C"/>
    <w:rsid w:val="005379BD"/>
    <w:rsid w:val="00537A35"/>
    <w:rsid w:val="00537B15"/>
    <w:rsid w:val="00537B19"/>
    <w:rsid w:val="00537B67"/>
    <w:rsid w:val="00537BB3"/>
    <w:rsid w:val="00537C27"/>
    <w:rsid w:val="00537C56"/>
    <w:rsid w:val="00537CEB"/>
    <w:rsid w:val="00537D5E"/>
    <w:rsid w:val="00537E28"/>
    <w:rsid w:val="00537E43"/>
    <w:rsid w:val="00540018"/>
    <w:rsid w:val="00540155"/>
    <w:rsid w:val="005403F7"/>
    <w:rsid w:val="005403FB"/>
    <w:rsid w:val="005404AC"/>
    <w:rsid w:val="005404F0"/>
    <w:rsid w:val="0054054B"/>
    <w:rsid w:val="00540570"/>
    <w:rsid w:val="0054063C"/>
    <w:rsid w:val="00540671"/>
    <w:rsid w:val="0054069B"/>
    <w:rsid w:val="00540815"/>
    <w:rsid w:val="005408C3"/>
    <w:rsid w:val="005408E0"/>
    <w:rsid w:val="005409CA"/>
    <w:rsid w:val="00540A22"/>
    <w:rsid w:val="00540A55"/>
    <w:rsid w:val="00540AA5"/>
    <w:rsid w:val="00540B27"/>
    <w:rsid w:val="00540B34"/>
    <w:rsid w:val="00540B4E"/>
    <w:rsid w:val="00540C18"/>
    <w:rsid w:val="00540CE7"/>
    <w:rsid w:val="00540D2E"/>
    <w:rsid w:val="00540D6C"/>
    <w:rsid w:val="00540D89"/>
    <w:rsid w:val="00540E08"/>
    <w:rsid w:val="00540E19"/>
    <w:rsid w:val="00540F34"/>
    <w:rsid w:val="00540FF7"/>
    <w:rsid w:val="0054108A"/>
    <w:rsid w:val="00541104"/>
    <w:rsid w:val="00541136"/>
    <w:rsid w:val="0054118B"/>
    <w:rsid w:val="0054120F"/>
    <w:rsid w:val="0054123F"/>
    <w:rsid w:val="00541273"/>
    <w:rsid w:val="0054134E"/>
    <w:rsid w:val="005413CF"/>
    <w:rsid w:val="005413F0"/>
    <w:rsid w:val="0054144A"/>
    <w:rsid w:val="0054146E"/>
    <w:rsid w:val="005414F8"/>
    <w:rsid w:val="00541540"/>
    <w:rsid w:val="00541567"/>
    <w:rsid w:val="005415D4"/>
    <w:rsid w:val="00541611"/>
    <w:rsid w:val="0054161D"/>
    <w:rsid w:val="00541775"/>
    <w:rsid w:val="005417CC"/>
    <w:rsid w:val="005417E9"/>
    <w:rsid w:val="0054184F"/>
    <w:rsid w:val="0054195B"/>
    <w:rsid w:val="0054196F"/>
    <w:rsid w:val="005419A5"/>
    <w:rsid w:val="00541B44"/>
    <w:rsid w:val="00541B58"/>
    <w:rsid w:val="00541C21"/>
    <w:rsid w:val="00541D61"/>
    <w:rsid w:val="00541EAF"/>
    <w:rsid w:val="00541EF2"/>
    <w:rsid w:val="00541FC0"/>
    <w:rsid w:val="00542065"/>
    <w:rsid w:val="00542068"/>
    <w:rsid w:val="005420DA"/>
    <w:rsid w:val="00542134"/>
    <w:rsid w:val="00542142"/>
    <w:rsid w:val="0054216F"/>
    <w:rsid w:val="0054223C"/>
    <w:rsid w:val="0054233D"/>
    <w:rsid w:val="0054238E"/>
    <w:rsid w:val="005423E7"/>
    <w:rsid w:val="00542415"/>
    <w:rsid w:val="0054244F"/>
    <w:rsid w:val="00542457"/>
    <w:rsid w:val="0054265C"/>
    <w:rsid w:val="005426DE"/>
    <w:rsid w:val="005426E3"/>
    <w:rsid w:val="00542750"/>
    <w:rsid w:val="0054276F"/>
    <w:rsid w:val="0054280A"/>
    <w:rsid w:val="00542854"/>
    <w:rsid w:val="0054286C"/>
    <w:rsid w:val="00542892"/>
    <w:rsid w:val="005429D0"/>
    <w:rsid w:val="005429F4"/>
    <w:rsid w:val="00542A5A"/>
    <w:rsid w:val="00542A79"/>
    <w:rsid w:val="00542AA0"/>
    <w:rsid w:val="00542BCA"/>
    <w:rsid w:val="00542C4B"/>
    <w:rsid w:val="00542C6B"/>
    <w:rsid w:val="00542C72"/>
    <w:rsid w:val="00542D4E"/>
    <w:rsid w:val="00542D61"/>
    <w:rsid w:val="00542DB1"/>
    <w:rsid w:val="00542DDC"/>
    <w:rsid w:val="00542E3D"/>
    <w:rsid w:val="00543085"/>
    <w:rsid w:val="005430B5"/>
    <w:rsid w:val="00543130"/>
    <w:rsid w:val="0054315C"/>
    <w:rsid w:val="00543168"/>
    <w:rsid w:val="005431DF"/>
    <w:rsid w:val="0054328E"/>
    <w:rsid w:val="005432FC"/>
    <w:rsid w:val="00543313"/>
    <w:rsid w:val="0054335F"/>
    <w:rsid w:val="005433A0"/>
    <w:rsid w:val="005433A6"/>
    <w:rsid w:val="00543434"/>
    <w:rsid w:val="0054349B"/>
    <w:rsid w:val="005434E5"/>
    <w:rsid w:val="00543653"/>
    <w:rsid w:val="0054369E"/>
    <w:rsid w:val="005436F4"/>
    <w:rsid w:val="005437D3"/>
    <w:rsid w:val="0054383F"/>
    <w:rsid w:val="0054390E"/>
    <w:rsid w:val="0054394C"/>
    <w:rsid w:val="0054397E"/>
    <w:rsid w:val="00543AAF"/>
    <w:rsid w:val="00543BC2"/>
    <w:rsid w:val="00543BF6"/>
    <w:rsid w:val="00543C71"/>
    <w:rsid w:val="00543D3B"/>
    <w:rsid w:val="00543DFE"/>
    <w:rsid w:val="00543E00"/>
    <w:rsid w:val="00543E61"/>
    <w:rsid w:val="00543E83"/>
    <w:rsid w:val="00543EFB"/>
    <w:rsid w:val="00543F0F"/>
    <w:rsid w:val="00543F5A"/>
    <w:rsid w:val="00544224"/>
    <w:rsid w:val="00544237"/>
    <w:rsid w:val="005442CC"/>
    <w:rsid w:val="005442D3"/>
    <w:rsid w:val="00544432"/>
    <w:rsid w:val="00544454"/>
    <w:rsid w:val="00544560"/>
    <w:rsid w:val="00544572"/>
    <w:rsid w:val="005446BB"/>
    <w:rsid w:val="005446BE"/>
    <w:rsid w:val="00544709"/>
    <w:rsid w:val="00544884"/>
    <w:rsid w:val="005448B6"/>
    <w:rsid w:val="005448C5"/>
    <w:rsid w:val="005448D6"/>
    <w:rsid w:val="005448E5"/>
    <w:rsid w:val="00544A2D"/>
    <w:rsid w:val="00544BBB"/>
    <w:rsid w:val="00544BCE"/>
    <w:rsid w:val="00544C10"/>
    <w:rsid w:val="00544CA9"/>
    <w:rsid w:val="00544CB1"/>
    <w:rsid w:val="00544D27"/>
    <w:rsid w:val="00544D49"/>
    <w:rsid w:val="00544D5F"/>
    <w:rsid w:val="00544DA1"/>
    <w:rsid w:val="00544E4A"/>
    <w:rsid w:val="00544F6F"/>
    <w:rsid w:val="00544FC7"/>
    <w:rsid w:val="00544FF3"/>
    <w:rsid w:val="00545030"/>
    <w:rsid w:val="00545154"/>
    <w:rsid w:val="00545211"/>
    <w:rsid w:val="00545245"/>
    <w:rsid w:val="0054528D"/>
    <w:rsid w:val="0054539E"/>
    <w:rsid w:val="005453B6"/>
    <w:rsid w:val="005453BE"/>
    <w:rsid w:val="005453E4"/>
    <w:rsid w:val="00545539"/>
    <w:rsid w:val="00545544"/>
    <w:rsid w:val="005455B6"/>
    <w:rsid w:val="005455B7"/>
    <w:rsid w:val="005456EE"/>
    <w:rsid w:val="00545732"/>
    <w:rsid w:val="0054573B"/>
    <w:rsid w:val="00545740"/>
    <w:rsid w:val="00545776"/>
    <w:rsid w:val="0054578B"/>
    <w:rsid w:val="005457E8"/>
    <w:rsid w:val="00545819"/>
    <w:rsid w:val="00545876"/>
    <w:rsid w:val="0054589E"/>
    <w:rsid w:val="00545900"/>
    <w:rsid w:val="0054593D"/>
    <w:rsid w:val="0054598B"/>
    <w:rsid w:val="00545A0A"/>
    <w:rsid w:val="00545A0D"/>
    <w:rsid w:val="00545A19"/>
    <w:rsid w:val="00545A5C"/>
    <w:rsid w:val="00545B4F"/>
    <w:rsid w:val="00545B5F"/>
    <w:rsid w:val="00545B90"/>
    <w:rsid w:val="00545C28"/>
    <w:rsid w:val="00545D04"/>
    <w:rsid w:val="00545D29"/>
    <w:rsid w:val="00545D52"/>
    <w:rsid w:val="00545E14"/>
    <w:rsid w:val="00545E7A"/>
    <w:rsid w:val="00545EF4"/>
    <w:rsid w:val="00545F4F"/>
    <w:rsid w:val="00545FC5"/>
    <w:rsid w:val="00546037"/>
    <w:rsid w:val="0054608B"/>
    <w:rsid w:val="005460DC"/>
    <w:rsid w:val="00546114"/>
    <w:rsid w:val="00546152"/>
    <w:rsid w:val="0054616B"/>
    <w:rsid w:val="005461BE"/>
    <w:rsid w:val="005461E8"/>
    <w:rsid w:val="00546286"/>
    <w:rsid w:val="005462B0"/>
    <w:rsid w:val="00546336"/>
    <w:rsid w:val="00546389"/>
    <w:rsid w:val="0054638E"/>
    <w:rsid w:val="0054643E"/>
    <w:rsid w:val="005464E5"/>
    <w:rsid w:val="005464FC"/>
    <w:rsid w:val="00546504"/>
    <w:rsid w:val="0054665F"/>
    <w:rsid w:val="00546688"/>
    <w:rsid w:val="005468D2"/>
    <w:rsid w:val="0054692D"/>
    <w:rsid w:val="005469F8"/>
    <w:rsid w:val="00546A13"/>
    <w:rsid w:val="00546B38"/>
    <w:rsid w:val="00546C5A"/>
    <w:rsid w:val="00546D55"/>
    <w:rsid w:val="00546E27"/>
    <w:rsid w:val="00546E30"/>
    <w:rsid w:val="00546F27"/>
    <w:rsid w:val="00547055"/>
    <w:rsid w:val="005470EF"/>
    <w:rsid w:val="00547124"/>
    <w:rsid w:val="0054717D"/>
    <w:rsid w:val="0054717E"/>
    <w:rsid w:val="00547181"/>
    <w:rsid w:val="00547248"/>
    <w:rsid w:val="00547337"/>
    <w:rsid w:val="0054733C"/>
    <w:rsid w:val="0054737F"/>
    <w:rsid w:val="00547481"/>
    <w:rsid w:val="005474E9"/>
    <w:rsid w:val="00547534"/>
    <w:rsid w:val="0054754E"/>
    <w:rsid w:val="005475C7"/>
    <w:rsid w:val="005475F8"/>
    <w:rsid w:val="0054769F"/>
    <w:rsid w:val="005476A2"/>
    <w:rsid w:val="005476C7"/>
    <w:rsid w:val="00547703"/>
    <w:rsid w:val="0054782A"/>
    <w:rsid w:val="0054782B"/>
    <w:rsid w:val="0054783C"/>
    <w:rsid w:val="005478A8"/>
    <w:rsid w:val="00547933"/>
    <w:rsid w:val="005479B3"/>
    <w:rsid w:val="005479C7"/>
    <w:rsid w:val="00547A02"/>
    <w:rsid w:val="00547B07"/>
    <w:rsid w:val="00547B56"/>
    <w:rsid w:val="00547BC0"/>
    <w:rsid w:val="00547BD3"/>
    <w:rsid w:val="00547CB7"/>
    <w:rsid w:val="00547CFA"/>
    <w:rsid w:val="00547D3F"/>
    <w:rsid w:val="00547F4A"/>
    <w:rsid w:val="0054FFED"/>
    <w:rsid w:val="00550004"/>
    <w:rsid w:val="00550119"/>
    <w:rsid w:val="005501A3"/>
    <w:rsid w:val="005503B6"/>
    <w:rsid w:val="00550413"/>
    <w:rsid w:val="005504D5"/>
    <w:rsid w:val="00550581"/>
    <w:rsid w:val="005505B9"/>
    <w:rsid w:val="00550641"/>
    <w:rsid w:val="0055068C"/>
    <w:rsid w:val="005506D0"/>
    <w:rsid w:val="005506E3"/>
    <w:rsid w:val="005506EE"/>
    <w:rsid w:val="00550731"/>
    <w:rsid w:val="00550767"/>
    <w:rsid w:val="00550874"/>
    <w:rsid w:val="0055087C"/>
    <w:rsid w:val="00550953"/>
    <w:rsid w:val="00550992"/>
    <w:rsid w:val="005509A5"/>
    <w:rsid w:val="00550A7C"/>
    <w:rsid w:val="00550B38"/>
    <w:rsid w:val="00550B7C"/>
    <w:rsid w:val="00550E07"/>
    <w:rsid w:val="00550EAB"/>
    <w:rsid w:val="00550EDA"/>
    <w:rsid w:val="00550F58"/>
    <w:rsid w:val="00550F8C"/>
    <w:rsid w:val="00550FC5"/>
    <w:rsid w:val="00551048"/>
    <w:rsid w:val="0055116C"/>
    <w:rsid w:val="00551176"/>
    <w:rsid w:val="00551273"/>
    <w:rsid w:val="00551347"/>
    <w:rsid w:val="00551352"/>
    <w:rsid w:val="005513EA"/>
    <w:rsid w:val="0055144A"/>
    <w:rsid w:val="00551460"/>
    <w:rsid w:val="00551493"/>
    <w:rsid w:val="005514D7"/>
    <w:rsid w:val="00551536"/>
    <w:rsid w:val="005515D7"/>
    <w:rsid w:val="005516AA"/>
    <w:rsid w:val="005516BC"/>
    <w:rsid w:val="0055171A"/>
    <w:rsid w:val="0055176D"/>
    <w:rsid w:val="005517A2"/>
    <w:rsid w:val="0055180E"/>
    <w:rsid w:val="00551873"/>
    <w:rsid w:val="005518A5"/>
    <w:rsid w:val="005518FB"/>
    <w:rsid w:val="00551940"/>
    <w:rsid w:val="00551970"/>
    <w:rsid w:val="00551999"/>
    <w:rsid w:val="005519F8"/>
    <w:rsid w:val="005519F9"/>
    <w:rsid w:val="00551D44"/>
    <w:rsid w:val="00551D81"/>
    <w:rsid w:val="00551E19"/>
    <w:rsid w:val="00551E32"/>
    <w:rsid w:val="00552024"/>
    <w:rsid w:val="005521AC"/>
    <w:rsid w:val="00552200"/>
    <w:rsid w:val="00552285"/>
    <w:rsid w:val="0055228F"/>
    <w:rsid w:val="005522CB"/>
    <w:rsid w:val="005522EE"/>
    <w:rsid w:val="00552322"/>
    <w:rsid w:val="00552523"/>
    <w:rsid w:val="00552561"/>
    <w:rsid w:val="005525C2"/>
    <w:rsid w:val="005525D3"/>
    <w:rsid w:val="00552649"/>
    <w:rsid w:val="00552650"/>
    <w:rsid w:val="0055265E"/>
    <w:rsid w:val="005526A6"/>
    <w:rsid w:val="005527B6"/>
    <w:rsid w:val="00552825"/>
    <w:rsid w:val="00552866"/>
    <w:rsid w:val="0055292F"/>
    <w:rsid w:val="00552980"/>
    <w:rsid w:val="0055299A"/>
    <w:rsid w:val="005529DD"/>
    <w:rsid w:val="005529EF"/>
    <w:rsid w:val="00552A4D"/>
    <w:rsid w:val="00552AAB"/>
    <w:rsid w:val="00552B14"/>
    <w:rsid w:val="00552BA6"/>
    <w:rsid w:val="00552C3E"/>
    <w:rsid w:val="00552CC2"/>
    <w:rsid w:val="00552D57"/>
    <w:rsid w:val="00552DBD"/>
    <w:rsid w:val="00552E54"/>
    <w:rsid w:val="00552E86"/>
    <w:rsid w:val="00552E98"/>
    <w:rsid w:val="00552FA4"/>
    <w:rsid w:val="0055302E"/>
    <w:rsid w:val="00553038"/>
    <w:rsid w:val="00553041"/>
    <w:rsid w:val="00553067"/>
    <w:rsid w:val="00553090"/>
    <w:rsid w:val="005530D6"/>
    <w:rsid w:val="005530E4"/>
    <w:rsid w:val="00553127"/>
    <w:rsid w:val="0055314E"/>
    <w:rsid w:val="0055316A"/>
    <w:rsid w:val="005531AC"/>
    <w:rsid w:val="005531C1"/>
    <w:rsid w:val="005531C3"/>
    <w:rsid w:val="00553216"/>
    <w:rsid w:val="0055321A"/>
    <w:rsid w:val="005532EF"/>
    <w:rsid w:val="00553309"/>
    <w:rsid w:val="00553442"/>
    <w:rsid w:val="0055345B"/>
    <w:rsid w:val="0055358F"/>
    <w:rsid w:val="00553596"/>
    <w:rsid w:val="0055362C"/>
    <w:rsid w:val="005536C6"/>
    <w:rsid w:val="005537D2"/>
    <w:rsid w:val="005538F2"/>
    <w:rsid w:val="00553A4C"/>
    <w:rsid w:val="00553AA0"/>
    <w:rsid w:val="00553B1E"/>
    <w:rsid w:val="00553B3E"/>
    <w:rsid w:val="00553B9D"/>
    <w:rsid w:val="00553C44"/>
    <w:rsid w:val="00553C74"/>
    <w:rsid w:val="00553CA4"/>
    <w:rsid w:val="00553CB7"/>
    <w:rsid w:val="00553CE8"/>
    <w:rsid w:val="00553DF1"/>
    <w:rsid w:val="00553E4C"/>
    <w:rsid w:val="00553E6C"/>
    <w:rsid w:val="00554084"/>
    <w:rsid w:val="00554118"/>
    <w:rsid w:val="005541A9"/>
    <w:rsid w:val="005541B6"/>
    <w:rsid w:val="00554242"/>
    <w:rsid w:val="0055427B"/>
    <w:rsid w:val="00554280"/>
    <w:rsid w:val="0055433A"/>
    <w:rsid w:val="00554365"/>
    <w:rsid w:val="005543CD"/>
    <w:rsid w:val="00554427"/>
    <w:rsid w:val="00554458"/>
    <w:rsid w:val="0055449E"/>
    <w:rsid w:val="00554508"/>
    <w:rsid w:val="00554538"/>
    <w:rsid w:val="00554560"/>
    <w:rsid w:val="00554564"/>
    <w:rsid w:val="00554686"/>
    <w:rsid w:val="005546CD"/>
    <w:rsid w:val="00554706"/>
    <w:rsid w:val="00554762"/>
    <w:rsid w:val="00554769"/>
    <w:rsid w:val="0055486D"/>
    <w:rsid w:val="0055489B"/>
    <w:rsid w:val="005549F2"/>
    <w:rsid w:val="00554ADD"/>
    <w:rsid w:val="00554B29"/>
    <w:rsid w:val="00554B43"/>
    <w:rsid w:val="00554B73"/>
    <w:rsid w:val="00554BB2"/>
    <w:rsid w:val="00554C1F"/>
    <w:rsid w:val="00554C22"/>
    <w:rsid w:val="00554C4D"/>
    <w:rsid w:val="00554C6D"/>
    <w:rsid w:val="00554D1A"/>
    <w:rsid w:val="00554D41"/>
    <w:rsid w:val="00554D42"/>
    <w:rsid w:val="00554DFD"/>
    <w:rsid w:val="00554E3E"/>
    <w:rsid w:val="00554E50"/>
    <w:rsid w:val="00554E8F"/>
    <w:rsid w:val="00554EC6"/>
    <w:rsid w:val="00554F25"/>
    <w:rsid w:val="00555065"/>
    <w:rsid w:val="005550C6"/>
    <w:rsid w:val="005550FD"/>
    <w:rsid w:val="00555149"/>
    <w:rsid w:val="005551A8"/>
    <w:rsid w:val="005552CE"/>
    <w:rsid w:val="00555300"/>
    <w:rsid w:val="00555405"/>
    <w:rsid w:val="00555464"/>
    <w:rsid w:val="005554F1"/>
    <w:rsid w:val="0055558E"/>
    <w:rsid w:val="005555EE"/>
    <w:rsid w:val="00555606"/>
    <w:rsid w:val="0055561B"/>
    <w:rsid w:val="005556BB"/>
    <w:rsid w:val="0055574E"/>
    <w:rsid w:val="0055589A"/>
    <w:rsid w:val="005558DD"/>
    <w:rsid w:val="0055597B"/>
    <w:rsid w:val="005559A8"/>
    <w:rsid w:val="005559E9"/>
    <w:rsid w:val="00555AB2"/>
    <w:rsid w:val="00555ABA"/>
    <w:rsid w:val="00555BB9"/>
    <w:rsid w:val="00555BBC"/>
    <w:rsid w:val="00555BE6"/>
    <w:rsid w:val="00555BE7"/>
    <w:rsid w:val="00555C0D"/>
    <w:rsid w:val="00555C58"/>
    <w:rsid w:val="00555C73"/>
    <w:rsid w:val="00555D0A"/>
    <w:rsid w:val="00555D8B"/>
    <w:rsid w:val="00555D8E"/>
    <w:rsid w:val="00555DB7"/>
    <w:rsid w:val="00555DC3"/>
    <w:rsid w:val="00555DD5"/>
    <w:rsid w:val="00555DF3"/>
    <w:rsid w:val="00555E17"/>
    <w:rsid w:val="00555E48"/>
    <w:rsid w:val="00555E53"/>
    <w:rsid w:val="00555EAF"/>
    <w:rsid w:val="00555EDE"/>
    <w:rsid w:val="00555F82"/>
    <w:rsid w:val="00555FF6"/>
    <w:rsid w:val="0055608B"/>
    <w:rsid w:val="00556218"/>
    <w:rsid w:val="00556242"/>
    <w:rsid w:val="00556302"/>
    <w:rsid w:val="005563E4"/>
    <w:rsid w:val="00556443"/>
    <w:rsid w:val="00556488"/>
    <w:rsid w:val="005564D7"/>
    <w:rsid w:val="00556502"/>
    <w:rsid w:val="00556539"/>
    <w:rsid w:val="005565CD"/>
    <w:rsid w:val="005565FA"/>
    <w:rsid w:val="0055662B"/>
    <w:rsid w:val="0055669A"/>
    <w:rsid w:val="005567BA"/>
    <w:rsid w:val="00556874"/>
    <w:rsid w:val="00556952"/>
    <w:rsid w:val="0055698E"/>
    <w:rsid w:val="0055699D"/>
    <w:rsid w:val="005569B6"/>
    <w:rsid w:val="00556A0F"/>
    <w:rsid w:val="00556A14"/>
    <w:rsid w:val="00556A39"/>
    <w:rsid w:val="00556B15"/>
    <w:rsid w:val="00556BE7"/>
    <w:rsid w:val="00556C3F"/>
    <w:rsid w:val="00556CCF"/>
    <w:rsid w:val="00556CE4"/>
    <w:rsid w:val="00556D6C"/>
    <w:rsid w:val="00556F4B"/>
    <w:rsid w:val="00557016"/>
    <w:rsid w:val="005570FF"/>
    <w:rsid w:val="00557141"/>
    <w:rsid w:val="00557304"/>
    <w:rsid w:val="0055732C"/>
    <w:rsid w:val="0055737E"/>
    <w:rsid w:val="0055738A"/>
    <w:rsid w:val="0055738D"/>
    <w:rsid w:val="005573D5"/>
    <w:rsid w:val="005574B6"/>
    <w:rsid w:val="00557659"/>
    <w:rsid w:val="00557720"/>
    <w:rsid w:val="0055772C"/>
    <w:rsid w:val="00557760"/>
    <w:rsid w:val="005578FA"/>
    <w:rsid w:val="00557953"/>
    <w:rsid w:val="005579C5"/>
    <w:rsid w:val="00557A03"/>
    <w:rsid w:val="00557A19"/>
    <w:rsid w:val="00557A1B"/>
    <w:rsid w:val="00557AC1"/>
    <w:rsid w:val="00557B6B"/>
    <w:rsid w:val="00557BD3"/>
    <w:rsid w:val="00557C1E"/>
    <w:rsid w:val="00557E15"/>
    <w:rsid w:val="00557E77"/>
    <w:rsid w:val="00557E87"/>
    <w:rsid w:val="00557EEA"/>
    <w:rsid w:val="00557F08"/>
    <w:rsid w:val="00557F5C"/>
    <w:rsid w:val="00557FA3"/>
    <w:rsid w:val="00557FE2"/>
    <w:rsid w:val="00560014"/>
    <w:rsid w:val="00560051"/>
    <w:rsid w:val="0056006D"/>
    <w:rsid w:val="005601D3"/>
    <w:rsid w:val="005602A8"/>
    <w:rsid w:val="00560301"/>
    <w:rsid w:val="005603DA"/>
    <w:rsid w:val="0056063E"/>
    <w:rsid w:val="0056069C"/>
    <w:rsid w:val="00560719"/>
    <w:rsid w:val="0056071F"/>
    <w:rsid w:val="0056079D"/>
    <w:rsid w:val="00560846"/>
    <w:rsid w:val="00560876"/>
    <w:rsid w:val="0056089B"/>
    <w:rsid w:val="005608D3"/>
    <w:rsid w:val="005608E9"/>
    <w:rsid w:val="0056093F"/>
    <w:rsid w:val="00560A9D"/>
    <w:rsid w:val="00560ADD"/>
    <w:rsid w:val="00560BAB"/>
    <w:rsid w:val="00560BE9"/>
    <w:rsid w:val="00560BED"/>
    <w:rsid w:val="00560CC0"/>
    <w:rsid w:val="00560CC1"/>
    <w:rsid w:val="00560CF0"/>
    <w:rsid w:val="00560D1B"/>
    <w:rsid w:val="00560D43"/>
    <w:rsid w:val="00560D9A"/>
    <w:rsid w:val="00560E01"/>
    <w:rsid w:val="00560E15"/>
    <w:rsid w:val="00560ED0"/>
    <w:rsid w:val="00560F29"/>
    <w:rsid w:val="00560F4B"/>
    <w:rsid w:val="00560FAA"/>
    <w:rsid w:val="00561001"/>
    <w:rsid w:val="00561030"/>
    <w:rsid w:val="0056111A"/>
    <w:rsid w:val="00561151"/>
    <w:rsid w:val="00561169"/>
    <w:rsid w:val="0056117A"/>
    <w:rsid w:val="00561184"/>
    <w:rsid w:val="005611CB"/>
    <w:rsid w:val="00561251"/>
    <w:rsid w:val="00561370"/>
    <w:rsid w:val="0056137A"/>
    <w:rsid w:val="005614CF"/>
    <w:rsid w:val="00561660"/>
    <w:rsid w:val="005616DE"/>
    <w:rsid w:val="00561715"/>
    <w:rsid w:val="0056171F"/>
    <w:rsid w:val="005617D4"/>
    <w:rsid w:val="0056182B"/>
    <w:rsid w:val="0056182D"/>
    <w:rsid w:val="005618EB"/>
    <w:rsid w:val="00561952"/>
    <w:rsid w:val="005619C4"/>
    <w:rsid w:val="00561A5B"/>
    <w:rsid w:val="00561C20"/>
    <w:rsid w:val="00561C93"/>
    <w:rsid w:val="00561D1B"/>
    <w:rsid w:val="00561D47"/>
    <w:rsid w:val="00561D5E"/>
    <w:rsid w:val="00561E35"/>
    <w:rsid w:val="00561EB6"/>
    <w:rsid w:val="00561F0D"/>
    <w:rsid w:val="00561F1A"/>
    <w:rsid w:val="00562031"/>
    <w:rsid w:val="0056203C"/>
    <w:rsid w:val="0056206F"/>
    <w:rsid w:val="0056211D"/>
    <w:rsid w:val="00562124"/>
    <w:rsid w:val="00562150"/>
    <w:rsid w:val="005621C6"/>
    <w:rsid w:val="00562214"/>
    <w:rsid w:val="0056226C"/>
    <w:rsid w:val="005622D4"/>
    <w:rsid w:val="005622F3"/>
    <w:rsid w:val="0056230C"/>
    <w:rsid w:val="005623F2"/>
    <w:rsid w:val="00562426"/>
    <w:rsid w:val="005624A1"/>
    <w:rsid w:val="0056250B"/>
    <w:rsid w:val="00562537"/>
    <w:rsid w:val="0056253D"/>
    <w:rsid w:val="005625E2"/>
    <w:rsid w:val="0056261C"/>
    <w:rsid w:val="00562682"/>
    <w:rsid w:val="0056271A"/>
    <w:rsid w:val="0056279F"/>
    <w:rsid w:val="00562839"/>
    <w:rsid w:val="00562871"/>
    <w:rsid w:val="00562872"/>
    <w:rsid w:val="005628E9"/>
    <w:rsid w:val="005628F1"/>
    <w:rsid w:val="00562982"/>
    <w:rsid w:val="00562A7C"/>
    <w:rsid w:val="00562A7F"/>
    <w:rsid w:val="00562AF2"/>
    <w:rsid w:val="00562B68"/>
    <w:rsid w:val="00562B87"/>
    <w:rsid w:val="00562D27"/>
    <w:rsid w:val="00562D62"/>
    <w:rsid w:val="00562EDF"/>
    <w:rsid w:val="00562F14"/>
    <w:rsid w:val="00562F1B"/>
    <w:rsid w:val="00562F1C"/>
    <w:rsid w:val="00562F53"/>
    <w:rsid w:val="00562F96"/>
    <w:rsid w:val="00563026"/>
    <w:rsid w:val="00563096"/>
    <w:rsid w:val="005630EE"/>
    <w:rsid w:val="005630FD"/>
    <w:rsid w:val="00563106"/>
    <w:rsid w:val="00563162"/>
    <w:rsid w:val="005631BB"/>
    <w:rsid w:val="00563235"/>
    <w:rsid w:val="0056328E"/>
    <w:rsid w:val="0056328F"/>
    <w:rsid w:val="005632B4"/>
    <w:rsid w:val="00563314"/>
    <w:rsid w:val="00563461"/>
    <w:rsid w:val="00563524"/>
    <w:rsid w:val="00563586"/>
    <w:rsid w:val="00563614"/>
    <w:rsid w:val="005636AA"/>
    <w:rsid w:val="005636D1"/>
    <w:rsid w:val="00563778"/>
    <w:rsid w:val="005637FB"/>
    <w:rsid w:val="0056380C"/>
    <w:rsid w:val="00563838"/>
    <w:rsid w:val="00563884"/>
    <w:rsid w:val="00563886"/>
    <w:rsid w:val="00563902"/>
    <w:rsid w:val="00563973"/>
    <w:rsid w:val="005639AE"/>
    <w:rsid w:val="00563A8A"/>
    <w:rsid w:val="00563B6E"/>
    <w:rsid w:val="00563BE1"/>
    <w:rsid w:val="00563BF1"/>
    <w:rsid w:val="00563C3B"/>
    <w:rsid w:val="00563CA2"/>
    <w:rsid w:val="00563CD9"/>
    <w:rsid w:val="00563D03"/>
    <w:rsid w:val="00563D19"/>
    <w:rsid w:val="00563D5E"/>
    <w:rsid w:val="00563DEB"/>
    <w:rsid w:val="00563E31"/>
    <w:rsid w:val="00563EDE"/>
    <w:rsid w:val="00563F1D"/>
    <w:rsid w:val="00563F93"/>
    <w:rsid w:val="00563FB6"/>
    <w:rsid w:val="00563FD8"/>
    <w:rsid w:val="0056419B"/>
    <w:rsid w:val="005642E3"/>
    <w:rsid w:val="00564304"/>
    <w:rsid w:val="00564374"/>
    <w:rsid w:val="005643A3"/>
    <w:rsid w:val="00564424"/>
    <w:rsid w:val="0056442E"/>
    <w:rsid w:val="005644A3"/>
    <w:rsid w:val="0056453A"/>
    <w:rsid w:val="00564558"/>
    <w:rsid w:val="005645E5"/>
    <w:rsid w:val="005645F3"/>
    <w:rsid w:val="00564671"/>
    <w:rsid w:val="00564810"/>
    <w:rsid w:val="00564873"/>
    <w:rsid w:val="005648B0"/>
    <w:rsid w:val="00564936"/>
    <w:rsid w:val="00564B07"/>
    <w:rsid w:val="00564B47"/>
    <w:rsid w:val="00564B73"/>
    <w:rsid w:val="00564C04"/>
    <w:rsid w:val="00564C74"/>
    <w:rsid w:val="00564C92"/>
    <w:rsid w:val="00564CCB"/>
    <w:rsid w:val="00564DB1"/>
    <w:rsid w:val="00564DC5"/>
    <w:rsid w:val="00564F20"/>
    <w:rsid w:val="00564F70"/>
    <w:rsid w:val="00564FEF"/>
    <w:rsid w:val="00565025"/>
    <w:rsid w:val="00565095"/>
    <w:rsid w:val="005650B0"/>
    <w:rsid w:val="005650B3"/>
    <w:rsid w:val="005650FD"/>
    <w:rsid w:val="00565241"/>
    <w:rsid w:val="0056524C"/>
    <w:rsid w:val="0056525F"/>
    <w:rsid w:val="00565300"/>
    <w:rsid w:val="00565340"/>
    <w:rsid w:val="005653AA"/>
    <w:rsid w:val="00565409"/>
    <w:rsid w:val="00565435"/>
    <w:rsid w:val="00565477"/>
    <w:rsid w:val="005654BB"/>
    <w:rsid w:val="005654FC"/>
    <w:rsid w:val="005654FD"/>
    <w:rsid w:val="00565528"/>
    <w:rsid w:val="0056554A"/>
    <w:rsid w:val="00565584"/>
    <w:rsid w:val="00565596"/>
    <w:rsid w:val="005655DF"/>
    <w:rsid w:val="00565615"/>
    <w:rsid w:val="00565639"/>
    <w:rsid w:val="00565664"/>
    <w:rsid w:val="005657D1"/>
    <w:rsid w:val="00565809"/>
    <w:rsid w:val="0056584E"/>
    <w:rsid w:val="005658EA"/>
    <w:rsid w:val="005658F6"/>
    <w:rsid w:val="00565902"/>
    <w:rsid w:val="00565928"/>
    <w:rsid w:val="005659A0"/>
    <w:rsid w:val="00565A4A"/>
    <w:rsid w:val="00565B7A"/>
    <w:rsid w:val="00565C4C"/>
    <w:rsid w:val="00565CC2"/>
    <w:rsid w:val="00565D0B"/>
    <w:rsid w:val="00565D57"/>
    <w:rsid w:val="00565E2C"/>
    <w:rsid w:val="00565E51"/>
    <w:rsid w:val="00565E70"/>
    <w:rsid w:val="00565E96"/>
    <w:rsid w:val="00565F57"/>
    <w:rsid w:val="00565FC4"/>
    <w:rsid w:val="00566013"/>
    <w:rsid w:val="00566082"/>
    <w:rsid w:val="005660AA"/>
    <w:rsid w:val="005660B9"/>
    <w:rsid w:val="005660DD"/>
    <w:rsid w:val="00566175"/>
    <w:rsid w:val="0056618D"/>
    <w:rsid w:val="00566199"/>
    <w:rsid w:val="005662D0"/>
    <w:rsid w:val="005663DA"/>
    <w:rsid w:val="0056651F"/>
    <w:rsid w:val="005665C8"/>
    <w:rsid w:val="005665F7"/>
    <w:rsid w:val="0056662E"/>
    <w:rsid w:val="00566635"/>
    <w:rsid w:val="0056669F"/>
    <w:rsid w:val="005666DD"/>
    <w:rsid w:val="00566716"/>
    <w:rsid w:val="0056679E"/>
    <w:rsid w:val="005667E5"/>
    <w:rsid w:val="00566817"/>
    <w:rsid w:val="0056685C"/>
    <w:rsid w:val="00566868"/>
    <w:rsid w:val="00566946"/>
    <w:rsid w:val="0056698B"/>
    <w:rsid w:val="00566A24"/>
    <w:rsid w:val="00566AB6"/>
    <w:rsid w:val="00566AE5"/>
    <w:rsid w:val="00566AE8"/>
    <w:rsid w:val="00566B4E"/>
    <w:rsid w:val="00566BE2"/>
    <w:rsid w:val="00566C00"/>
    <w:rsid w:val="00566C83"/>
    <w:rsid w:val="00566C8B"/>
    <w:rsid w:val="00566CAD"/>
    <w:rsid w:val="00566CBB"/>
    <w:rsid w:val="00566CE9"/>
    <w:rsid w:val="00566CED"/>
    <w:rsid w:val="00566DA6"/>
    <w:rsid w:val="00566DB5"/>
    <w:rsid w:val="00566E33"/>
    <w:rsid w:val="00566EA8"/>
    <w:rsid w:val="00566EC1"/>
    <w:rsid w:val="0056705A"/>
    <w:rsid w:val="0056707A"/>
    <w:rsid w:val="005670A0"/>
    <w:rsid w:val="005670F6"/>
    <w:rsid w:val="0056719B"/>
    <w:rsid w:val="005671A1"/>
    <w:rsid w:val="00567206"/>
    <w:rsid w:val="00567226"/>
    <w:rsid w:val="005672BA"/>
    <w:rsid w:val="0056734A"/>
    <w:rsid w:val="0056734C"/>
    <w:rsid w:val="005673C3"/>
    <w:rsid w:val="0056740C"/>
    <w:rsid w:val="00567416"/>
    <w:rsid w:val="0056747C"/>
    <w:rsid w:val="00567496"/>
    <w:rsid w:val="005674DD"/>
    <w:rsid w:val="00567635"/>
    <w:rsid w:val="00567660"/>
    <w:rsid w:val="00567684"/>
    <w:rsid w:val="005676F7"/>
    <w:rsid w:val="00567802"/>
    <w:rsid w:val="00567846"/>
    <w:rsid w:val="005678AB"/>
    <w:rsid w:val="00567937"/>
    <w:rsid w:val="00567941"/>
    <w:rsid w:val="005679A4"/>
    <w:rsid w:val="00567A31"/>
    <w:rsid w:val="00567A6E"/>
    <w:rsid w:val="00567B07"/>
    <w:rsid w:val="00567BAB"/>
    <w:rsid w:val="00567C0B"/>
    <w:rsid w:val="00567C10"/>
    <w:rsid w:val="00567C46"/>
    <w:rsid w:val="00567D61"/>
    <w:rsid w:val="00567F17"/>
    <w:rsid w:val="0057006E"/>
    <w:rsid w:val="0057008B"/>
    <w:rsid w:val="005700A7"/>
    <w:rsid w:val="00570123"/>
    <w:rsid w:val="00570224"/>
    <w:rsid w:val="00570229"/>
    <w:rsid w:val="00570266"/>
    <w:rsid w:val="00570309"/>
    <w:rsid w:val="0057031E"/>
    <w:rsid w:val="005703AC"/>
    <w:rsid w:val="0057041A"/>
    <w:rsid w:val="0057047D"/>
    <w:rsid w:val="00570501"/>
    <w:rsid w:val="00570561"/>
    <w:rsid w:val="0057058D"/>
    <w:rsid w:val="005705E8"/>
    <w:rsid w:val="005706E4"/>
    <w:rsid w:val="00570703"/>
    <w:rsid w:val="00570736"/>
    <w:rsid w:val="00570780"/>
    <w:rsid w:val="005707A6"/>
    <w:rsid w:val="005707BC"/>
    <w:rsid w:val="005707E9"/>
    <w:rsid w:val="005708F8"/>
    <w:rsid w:val="005709D4"/>
    <w:rsid w:val="005709F7"/>
    <w:rsid w:val="00570AD8"/>
    <w:rsid w:val="00570AF1"/>
    <w:rsid w:val="00570B92"/>
    <w:rsid w:val="00570BD7"/>
    <w:rsid w:val="00570C07"/>
    <w:rsid w:val="00570C88"/>
    <w:rsid w:val="00570CAA"/>
    <w:rsid w:val="00570D30"/>
    <w:rsid w:val="00570D65"/>
    <w:rsid w:val="00570E55"/>
    <w:rsid w:val="00570ED2"/>
    <w:rsid w:val="00570F97"/>
    <w:rsid w:val="00570FC8"/>
    <w:rsid w:val="00571002"/>
    <w:rsid w:val="0057106B"/>
    <w:rsid w:val="00571088"/>
    <w:rsid w:val="00571124"/>
    <w:rsid w:val="00571135"/>
    <w:rsid w:val="005711B6"/>
    <w:rsid w:val="005711EB"/>
    <w:rsid w:val="00571201"/>
    <w:rsid w:val="0057130D"/>
    <w:rsid w:val="0057132F"/>
    <w:rsid w:val="005713FF"/>
    <w:rsid w:val="0057148F"/>
    <w:rsid w:val="00571520"/>
    <w:rsid w:val="00571601"/>
    <w:rsid w:val="00571607"/>
    <w:rsid w:val="00571652"/>
    <w:rsid w:val="0057165B"/>
    <w:rsid w:val="005716CC"/>
    <w:rsid w:val="005716E7"/>
    <w:rsid w:val="00571708"/>
    <w:rsid w:val="00571720"/>
    <w:rsid w:val="0057172D"/>
    <w:rsid w:val="005718B5"/>
    <w:rsid w:val="0057191D"/>
    <w:rsid w:val="0057194A"/>
    <w:rsid w:val="0057195E"/>
    <w:rsid w:val="00571A13"/>
    <w:rsid w:val="00571A6E"/>
    <w:rsid w:val="00571A92"/>
    <w:rsid w:val="00571AA7"/>
    <w:rsid w:val="00571AB1"/>
    <w:rsid w:val="00571B17"/>
    <w:rsid w:val="00571C1B"/>
    <w:rsid w:val="00571C26"/>
    <w:rsid w:val="00571C52"/>
    <w:rsid w:val="00571C79"/>
    <w:rsid w:val="00571C82"/>
    <w:rsid w:val="00571CC8"/>
    <w:rsid w:val="00571D88"/>
    <w:rsid w:val="00571E05"/>
    <w:rsid w:val="00571E25"/>
    <w:rsid w:val="00571E41"/>
    <w:rsid w:val="0057202E"/>
    <w:rsid w:val="00572038"/>
    <w:rsid w:val="00572063"/>
    <w:rsid w:val="005720A2"/>
    <w:rsid w:val="005720AC"/>
    <w:rsid w:val="0057211B"/>
    <w:rsid w:val="005721AC"/>
    <w:rsid w:val="00572256"/>
    <w:rsid w:val="0057234D"/>
    <w:rsid w:val="00572396"/>
    <w:rsid w:val="00572447"/>
    <w:rsid w:val="005724B4"/>
    <w:rsid w:val="005724BA"/>
    <w:rsid w:val="005724F3"/>
    <w:rsid w:val="005724FC"/>
    <w:rsid w:val="00572589"/>
    <w:rsid w:val="005725BB"/>
    <w:rsid w:val="0057265A"/>
    <w:rsid w:val="005726EB"/>
    <w:rsid w:val="005726EE"/>
    <w:rsid w:val="0057280C"/>
    <w:rsid w:val="00572925"/>
    <w:rsid w:val="005729A7"/>
    <w:rsid w:val="005729FC"/>
    <w:rsid w:val="00572A37"/>
    <w:rsid w:val="00572A9E"/>
    <w:rsid w:val="00572AF2"/>
    <w:rsid w:val="00572BDD"/>
    <w:rsid w:val="00572C91"/>
    <w:rsid w:val="00572C99"/>
    <w:rsid w:val="00572D7D"/>
    <w:rsid w:val="00572DF9"/>
    <w:rsid w:val="00572EE9"/>
    <w:rsid w:val="00572F90"/>
    <w:rsid w:val="00573000"/>
    <w:rsid w:val="00573068"/>
    <w:rsid w:val="005730FB"/>
    <w:rsid w:val="005731AE"/>
    <w:rsid w:val="0057327C"/>
    <w:rsid w:val="00573284"/>
    <w:rsid w:val="00573293"/>
    <w:rsid w:val="005732A7"/>
    <w:rsid w:val="005732C0"/>
    <w:rsid w:val="005732FA"/>
    <w:rsid w:val="00573553"/>
    <w:rsid w:val="005735BB"/>
    <w:rsid w:val="00573601"/>
    <w:rsid w:val="00573646"/>
    <w:rsid w:val="00573726"/>
    <w:rsid w:val="00573751"/>
    <w:rsid w:val="00573779"/>
    <w:rsid w:val="0057379C"/>
    <w:rsid w:val="005737DD"/>
    <w:rsid w:val="0057384C"/>
    <w:rsid w:val="00573867"/>
    <w:rsid w:val="005738F7"/>
    <w:rsid w:val="00573905"/>
    <w:rsid w:val="005739E4"/>
    <w:rsid w:val="00573B47"/>
    <w:rsid w:val="00573BB2"/>
    <w:rsid w:val="00573BD8"/>
    <w:rsid w:val="00573CB3"/>
    <w:rsid w:val="00573D06"/>
    <w:rsid w:val="00573D1F"/>
    <w:rsid w:val="00573D6E"/>
    <w:rsid w:val="00573E35"/>
    <w:rsid w:val="00573E36"/>
    <w:rsid w:val="00573EAF"/>
    <w:rsid w:val="00574008"/>
    <w:rsid w:val="005740E0"/>
    <w:rsid w:val="0057412F"/>
    <w:rsid w:val="005741BB"/>
    <w:rsid w:val="00574204"/>
    <w:rsid w:val="00574257"/>
    <w:rsid w:val="00574351"/>
    <w:rsid w:val="00574433"/>
    <w:rsid w:val="00574439"/>
    <w:rsid w:val="0057443B"/>
    <w:rsid w:val="005744BF"/>
    <w:rsid w:val="005744C1"/>
    <w:rsid w:val="0057456E"/>
    <w:rsid w:val="005745C8"/>
    <w:rsid w:val="00574650"/>
    <w:rsid w:val="00574676"/>
    <w:rsid w:val="005746FB"/>
    <w:rsid w:val="005747D9"/>
    <w:rsid w:val="005747F2"/>
    <w:rsid w:val="00574864"/>
    <w:rsid w:val="00574866"/>
    <w:rsid w:val="005748AA"/>
    <w:rsid w:val="0057493B"/>
    <w:rsid w:val="005749CA"/>
    <w:rsid w:val="00574A0C"/>
    <w:rsid w:val="00574A5F"/>
    <w:rsid w:val="00574B0B"/>
    <w:rsid w:val="00574B55"/>
    <w:rsid w:val="00574B7B"/>
    <w:rsid w:val="00574C0F"/>
    <w:rsid w:val="00574C18"/>
    <w:rsid w:val="00574CFD"/>
    <w:rsid w:val="00574DA5"/>
    <w:rsid w:val="00574E5D"/>
    <w:rsid w:val="00574F2A"/>
    <w:rsid w:val="00574F2E"/>
    <w:rsid w:val="00574F35"/>
    <w:rsid w:val="00574F45"/>
    <w:rsid w:val="00574FE1"/>
    <w:rsid w:val="0057503E"/>
    <w:rsid w:val="005750A1"/>
    <w:rsid w:val="00575156"/>
    <w:rsid w:val="00575173"/>
    <w:rsid w:val="0057518C"/>
    <w:rsid w:val="00575257"/>
    <w:rsid w:val="00575376"/>
    <w:rsid w:val="00575379"/>
    <w:rsid w:val="005753E4"/>
    <w:rsid w:val="00575429"/>
    <w:rsid w:val="00575461"/>
    <w:rsid w:val="00575509"/>
    <w:rsid w:val="00575563"/>
    <w:rsid w:val="005755EA"/>
    <w:rsid w:val="00575625"/>
    <w:rsid w:val="0057565D"/>
    <w:rsid w:val="00575670"/>
    <w:rsid w:val="0057567C"/>
    <w:rsid w:val="005756CF"/>
    <w:rsid w:val="00575718"/>
    <w:rsid w:val="0057574C"/>
    <w:rsid w:val="00575751"/>
    <w:rsid w:val="0057575E"/>
    <w:rsid w:val="005757F3"/>
    <w:rsid w:val="005757F8"/>
    <w:rsid w:val="0057586B"/>
    <w:rsid w:val="005758C6"/>
    <w:rsid w:val="005759D4"/>
    <w:rsid w:val="00575A35"/>
    <w:rsid w:val="00575B27"/>
    <w:rsid w:val="00575B53"/>
    <w:rsid w:val="00575CD9"/>
    <w:rsid w:val="00575CE0"/>
    <w:rsid w:val="00575D08"/>
    <w:rsid w:val="00575D09"/>
    <w:rsid w:val="00575D25"/>
    <w:rsid w:val="00575D6B"/>
    <w:rsid w:val="00575DC1"/>
    <w:rsid w:val="00575DCD"/>
    <w:rsid w:val="00575EA2"/>
    <w:rsid w:val="0057608B"/>
    <w:rsid w:val="005760AB"/>
    <w:rsid w:val="0057611A"/>
    <w:rsid w:val="0057613A"/>
    <w:rsid w:val="005761D6"/>
    <w:rsid w:val="00576288"/>
    <w:rsid w:val="0057634C"/>
    <w:rsid w:val="0057635A"/>
    <w:rsid w:val="0057644F"/>
    <w:rsid w:val="00576496"/>
    <w:rsid w:val="005765AE"/>
    <w:rsid w:val="005765C3"/>
    <w:rsid w:val="005765C8"/>
    <w:rsid w:val="00576603"/>
    <w:rsid w:val="0057668D"/>
    <w:rsid w:val="00576779"/>
    <w:rsid w:val="005767C3"/>
    <w:rsid w:val="00576827"/>
    <w:rsid w:val="0057684C"/>
    <w:rsid w:val="0057684E"/>
    <w:rsid w:val="005768C0"/>
    <w:rsid w:val="00576929"/>
    <w:rsid w:val="005769AF"/>
    <w:rsid w:val="00576A01"/>
    <w:rsid w:val="00576A7F"/>
    <w:rsid w:val="00576A97"/>
    <w:rsid w:val="00576B3C"/>
    <w:rsid w:val="00576C1A"/>
    <w:rsid w:val="00576CE0"/>
    <w:rsid w:val="00576D02"/>
    <w:rsid w:val="00576D82"/>
    <w:rsid w:val="00576D87"/>
    <w:rsid w:val="00576DAE"/>
    <w:rsid w:val="00576E2D"/>
    <w:rsid w:val="00576F5B"/>
    <w:rsid w:val="00576FB9"/>
    <w:rsid w:val="0057705F"/>
    <w:rsid w:val="0057709B"/>
    <w:rsid w:val="005770C0"/>
    <w:rsid w:val="005770C4"/>
    <w:rsid w:val="0057715F"/>
    <w:rsid w:val="005771D1"/>
    <w:rsid w:val="005772C7"/>
    <w:rsid w:val="00577355"/>
    <w:rsid w:val="005773CE"/>
    <w:rsid w:val="00577430"/>
    <w:rsid w:val="0057756B"/>
    <w:rsid w:val="00577656"/>
    <w:rsid w:val="005776A8"/>
    <w:rsid w:val="005777FF"/>
    <w:rsid w:val="00577872"/>
    <w:rsid w:val="005778A0"/>
    <w:rsid w:val="005778D5"/>
    <w:rsid w:val="005778EC"/>
    <w:rsid w:val="00577984"/>
    <w:rsid w:val="00577B42"/>
    <w:rsid w:val="00577C33"/>
    <w:rsid w:val="00577C3E"/>
    <w:rsid w:val="00577D7B"/>
    <w:rsid w:val="00577D9C"/>
    <w:rsid w:val="00577DD1"/>
    <w:rsid w:val="00577DF3"/>
    <w:rsid w:val="00577E45"/>
    <w:rsid w:val="00577F7D"/>
    <w:rsid w:val="00577F99"/>
    <w:rsid w:val="005800FF"/>
    <w:rsid w:val="00580102"/>
    <w:rsid w:val="0058010A"/>
    <w:rsid w:val="00580121"/>
    <w:rsid w:val="005801C0"/>
    <w:rsid w:val="005801F2"/>
    <w:rsid w:val="0058026F"/>
    <w:rsid w:val="005802CF"/>
    <w:rsid w:val="005802FA"/>
    <w:rsid w:val="0058034B"/>
    <w:rsid w:val="0058038E"/>
    <w:rsid w:val="0058043F"/>
    <w:rsid w:val="005804D2"/>
    <w:rsid w:val="005805A8"/>
    <w:rsid w:val="00580721"/>
    <w:rsid w:val="00580732"/>
    <w:rsid w:val="0058074B"/>
    <w:rsid w:val="00580803"/>
    <w:rsid w:val="0058086F"/>
    <w:rsid w:val="00580879"/>
    <w:rsid w:val="00580880"/>
    <w:rsid w:val="0058092A"/>
    <w:rsid w:val="00580A94"/>
    <w:rsid w:val="00580C12"/>
    <w:rsid w:val="00580C73"/>
    <w:rsid w:val="00580DA9"/>
    <w:rsid w:val="00580DBD"/>
    <w:rsid w:val="00580DEA"/>
    <w:rsid w:val="00580E91"/>
    <w:rsid w:val="00580FBB"/>
    <w:rsid w:val="00580FD3"/>
    <w:rsid w:val="00581185"/>
    <w:rsid w:val="005811C0"/>
    <w:rsid w:val="00581237"/>
    <w:rsid w:val="005812A8"/>
    <w:rsid w:val="005812D5"/>
    <w:rsid w:val="0058132D"/>
    <w:rsid w:val="00581391"/>
    <w:rsid w:val="0058139B"/>
    <w:rsid w:val="005813C9"/>
    <w:rsid w:val="005814C2"/>
    <w:rsid w:val="005815AC"/>
    <w:rsid w:val="005816DE"/>
    <w:rsid w:val="00581728"/>
    <w:rsid w:val="0058178C"/>
    <w:rsid w:val="005817A9"/>
    <w:rsid w:val="005817B5"/>
    <w:rsid w:val="0058181E"/>
    <w:rsid w:val="00581826"/>
    <w:rsid w:val="00581A6B"/>
    <w:rsid w:val="00581B35"/>
    <w:rsid w:val="00581B3C"/>
    <w:rsid w:val="00581BAC"/>
    <w:rsid w:val="00581C21"/>
    <w:rsid w:val="00581D84"/>
    <w:rsid w:val="00581DCA"/>
    <w:rsid w:val="00581E4B"/>
    <w:rsid w:val="00581F3A"/>
    <w:rsid w:val="00581F41"/>
    <w:rsid w:val="00581FE2"/>
    <w:rsid w:val="0058201C"/>
    <w:rsid w:val="005820C0"/>
    <w:rsid w:val="0058210A"/>
    <w:rsid w:val="00582113"/>
    <w:rsid w:val="00582149"/>
    <w:rsid w:val="005821FC"/>
    <w:rsid w:val="00582275"/>
    <w:rsid w:val="0058228A"/>
    <w:rsid w:val="00582298"/>
    <w:rsid w:val="0058234F"/>
    <w:rsid w:val="00582360"/>
    <w:rsid w:val="00582410"/>
    <w:rsid w:val="0058241B"/>
    <w:rsid w:val="00582438"/>
    <w:rsid w:val="00582448"/>
    <w:rsid w:val="00582465"/>
    <w:rsid w:val="00582469"/>
    <w:rsid w:val="005824A7"/>
    <w:rsid w:val="00582527"/>
    <w:rsid w:val="005825C7"/>
    <w:rsid w:val="005825F5"/>
    <w:rsid w:val="00582616"/>
    <w:rsid w:val="0058263A"/>
    <w:rsid w:val="00582652"/>
    <w:rsid w:val="005827F3"/>
    <w:rsid w:val="005828AA"/>
    <w:rsid w:val="005829C0"/>
    <w:rsid w:val="00582A68"/>
    <w:rsid w:val="00582A84"/>
    <w:rsid w:val="00582AAD"/>
    <w:rsid w:val="00582AF1"/>
    <w:rsid w:val="00582B35"/>
    <w:rsid w:val="00582B4F"/>
    <w:rsid w:val="00582BC0"/>
    <w:rsid w:val="00582CC7"/>
    <w:rsid w:val="00582CE1"/>
    <w:rsid w:val="00582D1F"/>
    <w:rsid w:val="00582D4F"/>
    <w:rsid w:val="00582D5C"/>
    <w:rsid w:val="00582E21"/>
    <w:rsid w:val="00582E4B"/>
    <w:rsid w:val="00582F64"/>
    <w:rsid w:val="00582FA9"/>
    <w:rsid w:val="00582FEC"/>
    <w:rsid w:val="005830A5"/>
    <w:rsid w:val="00583103"/>
    <w:rsid w:val="00583147"/>
    <w:rsid w:val="0058317A"/>
    <w:rsid w:val="0058321A"/>
    <w:rsid w:val="0058324D"/>
    <w:rsid w:val="0058337D"/>
    <w:rsid w:val="00583388"/>
    <w:rsid w:val="0058348A"/>
    <w:rsid w:val="0058348C"/>
    <w:rsid w:val="005834B4"/>
    <w:rsid w:val="005834F7"/>
    <w:rsid w:val="00583512"/>
    <w:rsid w:val="0058352F"/>
    <w:rsid w:val="00583537"/>
    <w:rsid w:val="0058353D"/>
    <w:rsid w:val="00583543"/>
    <w:rsid w:val="00583591"/>
    <w:rsid w:val="0058359B"/>
    <w:rsid w:val="00583690"/>
    <w:rsid w:val="00583739"/>
    <w:rsid w:val="005838A1"/>
    <w:rsid w:val="0058391D"/>
    <w:rsid w:val="00583933"/>
    <w:rsid w:val="005839F3"/>
    <w:rsid w:val="00583B6E"/>
    <w:rsid w:val="00583C78"/>
    <w:rsid w:val="00583D18"/>
    <w:rsid w:val="00583D60"/>
    <w:rsid w:val="00583E16"/>
    <w:rsid w:val="00583E61"/>
    <w:rsid w:val="00583EBC"/>
    <w:rsid w:val="00583F05"/>
    <w:rsid w:val="00583F1D"/>
    <w:rsid w:val="00583F78"/>
    <w:rsid w:val="00583F7D"/>
    <w:rsid w:val="00583FAD"/>
    <w:rsid w:val="00583FF0"/>
    <w:rsid w:val="0058412B"/>
    <w:rsid w:val="0058415F"/>
    <w:rsid w:val="00584191"/>
    <w:rsid w:val="005841D2"/>
    <w:rsid w:val="005841E8"/>
    <w:rsid w:val="00584282"/>
    <w:rsid w:val="005842CF"/>
    <w:rsid w:val="005842E8"/>
    <w:rsid w:val="005843E3"/>
    <w:rsid w:val="0058440E"/>
    <w:rsid w:val="00584429"/>
    <w:rsid w:val="00584483"/>
    <w:rsid w:val="0058455C"/>
    <w:rsid w:val="00584632"/>
    <w:rsid w:val="0058468E"/>
    <w:rsid w:val="00584775"/>
    <w:rsid w:val="005847F3"/>
    <w:rsid w:val="00584904"/>
    <w:rsid w:val="0058490E"/>
    <w:rsid w:val="00584943"/>
    <w:rsid w:val="00584944"/>
    <w:rsid w:val="00584AD1"/>
    <w:rsid w:val="00584AEB"/>
    <w:rsid w:val="00584B3A"/>
    <w:rsid w:val="00584B44"/>
    <w:rsid w:val="00584C0E"/>
    <w:rsid w:val="00584CAE"/>
    <w:rsid w:val="00584CC7"/>
    <w:rsid w:val="00584CE5"/>
    <w:rsid w:val="00584D37"/>
    <w:rsid w:val="00584D6D"/>
    <w:rsid w:val="00584DF3"/>
    <w:rsid w:val="00584E64"/>
    <w:rsid w:val="00584E95"/>
    <w:rsid w:val="00584EC0"/>
    <w:rsid w:val="00584F3D"/>
    <w:rsid w:val="00584F3E"/>
    <w:rsid w:val="00584FA9"/>
    <w:rsid w:val="00585075"/>
    <w:rsid w:val="005850BE"/>
    <w:rsid w:val="005850E7"/>
    <w:rsid w:val="005850F3"/>
    <w:rsid w:val="00585182"/>
    <w:rsid w:val="00585196"/>
    <w:rsid w:val="005851AE"/>
    <w:rsid w:val="005851FE"/>
    <w:rsid w:val="00585202"/>
    <w:rsid w:val="005852AB"/>
    <w:rsid w:val="005852CA"/>
    <w:rsid w:val="005853FE"/>
    <w:rsid w:val="00585423"/>
    <w:rsid w:val="0058542D"/>
    <w:rsid w:val="00585489"/>
    <w:rsid w:val="005854CE"/>
    <w:rsid w:val="00585517"/>
    <w:rsid w:val="00585603"/>
    <w:rsid w:val="00585785"/>
    <w:rsid w:val="005857EB"/>
    <w:rsid w:val="0058582B"/>
    <w:rsid w:val="0058582C"/>
    <w:rsid w:val="00585925"/>
    <w:rsid w:val="00585962"/>
    <w:rsid w:val="00585994"/>
    <w:rsid w:val="0058599B"/>
    <w:rsid w:val="005859A1"/>
    <w:rsid w:val="005859D5"/>
    <w:rsid w:val="00585B65"/>
    <w:rsid w:val="00585C57"/>
    <w:rsid w:val="00585C60"/>
    <w:rsid w:val="00585CE5"/>
    <w:rsid w:val="00585D10"/>
    <w:rsid w:val="00585D46"/>
    <w:rsid w:val="00585D98"/>
    <w:rsid w:val="00585DEF"/>
    <w:rsid w:val="00585E58"/>
    <w:rsid w:val="00585E87"/>
    <w:rsid w:val="005860C1"/>
    <w:rsid w:val="00586181"/>
    <w:rsid w:val="005862BF"/>
    <w:rsid w:val="005862FF"/>
    <w:rsid w:val="00586311"/>
    <w:rsid w:val="005864A9"/>
    <w:rsid w:val="005864CF"/>
    <w:rsid w:val="00586528"/>
    <w:rsid w:val="00586574"/>
    <w:rsid w:val="005865FF"/>
    <w:rsid w:val="00586765"/>
    <w:rsid w:val="0058678E"/>
    <w:rsid w:val="00586790"/>
    <w:rsid w:val="005867A3"/>
    <w:rsid w:val="005867FB"/>
    <w:rsid w:val="00586818"/>
    <w:rsid w:val="00586881"/>
    <w:rsid w:val="00586895"/>
    <w:rsid w:val="005868D1"/>
    <w:rsid w:val="0058691C"/>
    <w:rsid w:val="005869D5"/>
    <w:rsid w:val="00586AEC"/>
    <w:rsid w:val="00586B1F"/>
    <w:rsid w:val="00586BAC"/>
    <w:rsid w:val="00586BB5"/>
    <w:rsid w:val="00586CE6"/>
    <w:rsid w:val="00586CF8"/>
    <w:rsid w:val="00586CFC"/>
    <w:rsid w:val="00586D1D"/>
    <w:rsid w:val="00586D3F"/>
    <w:rsid w:val="00586E1D"/>
    <w:rsid w:val="00586E33"/>
    <w:rsid w:val="00586EE8"/>
    <w:rsid w:val="00586FBD"/>
    <w:rsid w:val="00586FC7"/>
    <w:rsid w:val="00587025"/>
    <w:rsid w:val="00587030"/>
    <w:rsid w:val="005871A8"/>
    <w:rsid w:val="00587386"/>
    <w:rsid w:val="0058738E"/>
    <w:rsid w:val="00587418"/>
    <w:rsid w:val="0058743F"/>
    <w:rsid w:val="00587445"/>
    <w:rsid w:val="00587509"/>
    <w:rsid w:val="005875B5"/>
    <w:rsid w:val="005876F6"/>
    <w:rsid w:val="005877D7"/>
    <w:rsid w:val="005878A9"/>
    <w:rsid w:val="005879C4"/>
    <w:rsid w:val="005879FA"/>
    <w:rsid w:val="00587A29"/>
    <w:rsid w:val="00587A8B"/>
    <w:rsid w:val="00587A94"/>
    <w:rsid w:val="00587C6E"/>
    <w:rsid w:val="00587C6F"/>
    <w:rsid w:val="00587CFF"/>
    <w:rsid w:val="00587D2C"/>
    <w:rsid w:val="00587DA9"/>
    <w:rsid w:val="00587DF0"/>
    <w:rsid w:val="00587F3C"/>
    <w:rsid w:val="00587F60"/>
    <w:rsid w:val="00587FDA"/>
    <w:rsid w:val="00587FF2"/>
    <w:rsid w:val="00588804"/>
    <w:rsid w:val="0058C0E6"/>
    <w:rsid w:val="00590025"/>
    <w:rsid w:val="00590125"/>
    <w:rsid w:val="00590148"/>
    <w:rsid w:val="0059015C"/>
    <w:rsid w:val="00590269"/>
    <w:rsid w:val="005902E9"/>
    <w:rsid w:val="00590321"/>
    <w:rsid w:val="00590330"/>
    <w:rsid w:val="005903E4"/>
    <w:rsid w:val="00590413"/>
    <w:rsid w:val="00590450"/>
    <w:rsid w:val="00590623"/>
    <w:rsid w:val="00590679"/>
    <w:rsid w:val="005906D9"/>
    <w:rsid w:val="00590734"/>
    <w:rsid w:val="00590765"/>
    <w:rsid w:val="0059076D"/>
    <w:rsid w:val="00590796"/>
    <w:rsid w:val="005907F2"/>
    <w:rsid w:val="0059097C"/>
    <w:rsid w:val="0059099B"/>
    <w:rsid w:val="005909B5"/>
    <w:rsid w:val="00590ABB"/>
    <w:rsid w:val="00590AC0"/>
    <w:rsid w:val="00590AC3"/>
    <w:rsid w:val="00590B54"/>
    <w:rsid w:val="00590CF1"/>
    <w:rsid w:val="00590DA0"/>
    <w:rsid w:val="00590DED"/>
    <w:rsid w:val="00590E16"/>
    <w:rsid w:val="00590E33"/>
    <w:rsid w:val="00590EA5"/>
    <w:rsid w:val="00590F70"/>
    <w:rsid w:val="00590FB6"/>
    <w:rsid w:val="0059100E"/>
    <w:rsid w:val="00591025"/>
    <w:rsid w:val="005910CE"/>
    <w:rsid w:val="005910D7"/>
    <w:rsid w:val="005910DE"/>
    <w:rsid w:val="0059112E"/>
    <w:rsid w:val="005911EE"/>
    <w:rsid w:val="00591216"/>
    <w:rsid w:val="0059121C"/>
    <w:rsid w:val="0059126D"/>
    <w:rsid w:val="005912F0"/>
    <w:rsid w:val="0059143B"/>
    <w:rsid w:val="005914C9"/>
    <w:rsid w:val="005914E8"/>
    <w:rsid w:val="00591540"/>
    <w:rsid w:val="00591566"/>
    <w:rsid w:val="005915BA"/>
    <w:rsid w:val="00591622"/>
    <w:rsid w:val="00591630"/>
    <w:rsid w:val="005916E3"/>
    <w:rsid w:val="005917CD"/>
    <w:rsid w:val="005917ED"/>
    <w:rsid w:val="0059180B"/>
    <w:rsid w:val="00591978"/>
    <w:rsid w:val="00591A06"/>
    <w:rsid w:val="00591A40"/>
    <w:rsid w:val="00591A7B"/>
    <w:rsid w:val="00591A7F"/>
    <w:rsid w:val="00591B77"/>
    <w:rsid w:val="00591C06"/>
    <w:rsid w:val="00591C3D"/>
    <w:rsid w:val="00591C5A"/>
    <w:rsid w:val="00591CA3"/>
    <w:rsid w:val="00591CB2"/>
    <w:rsid w:val="00591D6C"/>
    <w:rsid w:val="00591DD5"/>
    <w:rsid w:val="00591E92"/>
    <w:rsid w:val="00591F06"/>
    <w:rsid w:val="0059202A"/>
    <w:rsid w:val="005920BD"/>
    <w:rsid w:val="0059212B"/>
    <w:rsid w:val="00592174"/>
    <w:rsid w:val="00592182"/>
    <w:rsid w:val="005921AC"/>
    <w:rsid w:val="0059221B"/>
    <w:rsid w:val="00592235"/>
    <w:rsid w:val="0059228C"/>
    <w:rsid w:val="005922FE"/>
    <w:rsid w:val="0059235C"/>
    <w:rsid w:val="0059240E"/>
    <w:rsid w:val="0059246D"/>
    <w:rsid w:val="00592618"/>
    <w:rsid w:val="0059263B"/>
    <w:rsid w:val="00592648"/>
    <w:rsid w:val="005926C5"/>
    <w:rsid w:val="00592710"/>
    <w:rsid w:val="00592857"/>
    <w:rsid w:val="0059288E"/>
    <w:rsid w:val="005928A1"/>
    <w:rsid w:val="005928F3"/>
    <w:rsid w:val="005929DE"/>
    <w:rsid w:val="00592A11"/>
    <w:rsid w:val="00592B02"/>
    <w:rsid w:val="00592B4E"/>
    <w:rsid w:val="00592BA1"/>
    <w:rsid w:val="00592C8D"/>
    <w:rsid w:val="00592CBF"/>
    <w:rsid w:val="00592D25"/>
    <w:rsid w:val="00592D41"/>
    <w:rsid w:val="00592D48"/>
    <w:rsid w:val="00592DDA"/>
    <w:rsid w:val="00592DF1"/>
    <w:rsid w:val="00592DF5"/>
    <w:rsid w:val="00592E67"/>
    <w:rsid w:val="00592FE5"/>
    <w:rsid w:val="00593041"/>
    <w:rsid w:val="00593052"/>
    <w:rsid w:val="00593083"/>
    <w:rsid w:val="005930C8"/>
    <w:rsid w:val="00593134"/>
    <w:rsid w:val="005931A4"/>
    <w:rsid w:val="005931B6"/>
    <w:rsid w:val="00593284"/>
    <w:rsid w:val="00593363"/>
    <w:rsid w:val="005934B8"/>
    <w:rsid w:val="005935B1"/>
    <w:rsid w:val="005935DB"/>
    <w:rsid w:val="005935EE"/>
    <w:rsid w:val="005936D2"/>
    <w:rsid w:val="005936F8"/>
    <w:rsid w:val="0059379C"/>
    <w:rsid w:val="005937AB"/>
    <w:rsid w:val="005938C5"/>
    <w:rsid w:val="0059390D"/>
    <w:rsid w:val="00593A31"/>
    <w:rsid w:val="00593AB4"/>
    <w:rsid w:val="00593B32"/>
    <w:rsid w:val="00593BA2"/>
    <w:rsid w:val="00593BD0"/>
    <w:rsid w:val="00593C25"/>
    <w:rsid w:val="00593C56"/>
    <w:rsid w:val="00593C7C"/>
    <w:rsid w:val="00593CC6"/>
    <w:rsid w:val="00593D93"/>
    <w:rsid w:val="00593E0A"/>
    <w:rsid w:val="00593E56"/>
    <w:rsid w:val="00593E86"/>
    <w:rsid w:val="00593E98"/>
    <w:rsid w:val="00593ED2"/>
    <w:rsid w:val="00593F23"/>
    <w:rsid w:val="00593F52"/>
    <w:rsid w:val="00593FB4"/>
    <w:rsid w:val="00593FD1"/>
    <w:rsid w:val="00594042"/>
    <w:rsid w:val="005940B1"/>
    <w:rsid w:val="005940CB"/>
    <w:rsid w:val="0059418A"/>
    <w:rsid w:val="005941E3"/>
    <w:rsid w:val="0059436F"/>
    <w:rsid w:val="005943B5"/>
    <w:rsid w:val="005943CE"/>
    <w:rsid w:val="0059440A"/>
    <w:rsid w:val="0059457F"/>
    <w:rsid w:val="005945D5"/>
    <w:rsid w:val="0059461E"/>
    <w:rsid w:val="00594642"/>
    <w:rsid w:val="00594680"/>
    <w:rsid w:val="005946BF"/>
    <w:rsid w:val="005946EF"/>
    <w:rsid w:val="005946F6"/>
    <w:rsid w:val="00594720"/>
    <w:rsid w:val="0059486F"/>
    <w:rsid w:val="00594880"/>
    <w:rsid w:val="00594986"/>
    <w:rsid w:val="005949DB"/>
    <w:rsid w:val="005949F9"/>
    <w:rsid w:val="00594B48"/>
    <w:rsid w:val="00594BB0"/>
    <w:rsid w:val="00594CAB"/>
    <w:rsid w:val="00594CCD"/>
    <w:rsid w:val="00594D53"/>
    <w:rsid w:val="00594D71"/>
    <w:rsid w:val="00594E4B"/>
    <w:rsid w:val="00594E96"/>
    <w:rsid w:val="00594FE8"/>
    <w:rsid w:val="0059500A"/>
    <w:rsid w:val="005950DC"/>
    <w:rsid w:val="005950EF"/>
    <w:rsid w:val="00595123"/>
    <w:rsid w:val="0059520C"/>
    <w:rsid w:val="005952E6"/>
    <w:rsid w:val="005952FA"/>
    <w:rsid w:val="00595469"/>
    <w:rsid w:val="005954C6"/>
    <w:rsid w:val="00595577"/>
    <w:rsid w:val="00595587"/>
    <w:rsid w:val="0059565D"/>
    <w:rsid w:val="00595672"/>
    <w:rsid w:val="00595696"/>
    <w:rsid w:val="005956C2"/>
    <w:rsid w:val="005956D5"/>
    <w:rsid w:val="005956EC"/>
    <w:rsid w:val="0059571C"/>
    <w:rsid w:val="00595725"/>
    <w:rsid w:val="0059572B"/>
    <w:rsid w:val="00595736"/>
    <w:rsid w:val="0059573C"/>
    <w:rsid w:val="005957E5"/>
    <w:rsid w:val="005957EE"/>
    <w:rsid w:val="0059582C"/>
    <w:rsid w:val="00595993"/>
    <w:rsid w:val="00595ACB"/>
    <w:rsid w:val="00595BA3"/>
    <w:rsid w:val="00595BD5"/>
    <w:rsid w:val="00595BF2"/>
    <w:rsid w:val="00595C20"/>
    <w:rsid w:val="00595CE9"/>
    <w:rsid w:val="00595D0B"/>
    <w:rsid w:val="00595D15"/>
    <w:rsid w:val="00595D41"/>
    <w:rsid w:val="00595ECB"/>
    <w:rsid w:val="00595ED9"/>
    <w:rsid w:val="00595F26"/>
    <w:rsid w:val="00595F66"/>
    <w:rsid w:val="00595F8A"/>
    <w:rsid w:val="00595FA3"/>
    <w:rsid w:val="0059605E"/>
    <w:rsid w:val="00596116"/>
    <w:rsid w:val="00596127"/>
    <w:rsid w:val="00596138"/>
    <w:rsid w:val="00596154"/>
    <w:rsid w:val="0059616A"/>
    <w:rsid w:val="00596181"/>
    <w:rsid w:val="005961E4"/>
    <w:rsid w:val="005962CF"/>
    <w:rsid w:val="005963DE"/>
    <w:rsid w:val="005964BC"/>
    <w:rsid w:val="005964BD"/>
    <w:rsid w:val="005964BE"/>
    <w:rsid w:val="005964C5"/>
    <w:rsid w:val="005964FA"/>
    <w:rsid w:val="005966B1"/>
    <w:rsid w:val="0059682B"/>
    <w:rsid w:val="00596832"/>
    <w:rsid w:val="00596833"/>
    <w:rsid w:val="005968A2"/>
    <w:rsid w:val="005968AE"/>
    <w:rsid w:val="00596959"/>
    <w:rsid w:val="00596A7A"/>
    <w:rsid w:val="00596AB8"/>
    <w:rsid w:val="00596C40"/>
    <w:rsid w:val="00596CA3"/>
    <w:rsid w:val="00596D34"/>
    <w:rsid w:val="00596E3A"/>
    <w:rsid w:val="00596ED0"/>
    <w:rsid w:val="00596F9F"/>
    <w:rsid w:val="00596FC6"/>
    <w:rsid w:val="00597023"/>
    <w:rsid w:val="0059704C"/>
    <w:rsid w:val="005970DF"/>
    <w:rsid w:val="0059716C"/>
    <w:rsid w:val="005971C9"/>
    <w:rsid w:val="00597201"/>
    <w:rsid w:val="00597321"/>
    <w:rsid w:val="00597327"/>
    <w:rsid w:val="00597346"/>
    <w:rsid w:val="0059734A"/>
    <w:rsid w:val="005974A1"/>
    <w:rsid w:val="005974CF"/>
    <w:rsid w:val="005974E5"/>
    <w:rsid w:val="005974EF"/>
    <w:rsid w:val="00597510"/>
    <w:rsid w:val="00597522"/>
    <w:rsid w:val="00597524"/>
    <w:rsid w:val="00597582"/>
    <w:rsid w:val="00597638"/>
    <w:rsid w:val="00597640"/>
    <w:rsid w:val="0059765B"/>
    <w:rsid w:val="00597668"/>
    <w:rsid w:val="00597847"/>
    <w:rsid w:val="00597982"/>
    <w:rsid w:val="005979E9"/>
    <w:rsid w:val="00597A2E"/>
    <w:rsid w:val="00597BA1"/>
    <w:rsid w:val="00597C01"/>
    <w:rsid w:val="00597C10"/>
    <w:rsid w:val="00597DBB"/>
    <w:rsid w:val="00597DDA"/>
    <w:rsid w:val="00597DEB"/>
    <w:rsid w:val="00597E8D"/>
    <w:rsid w:val="00597F34"/>
    <w:rsid w:val="005A00E2"/>
    <w:rsid w:val="005A0100"/>
    <w:rsid w:val="005A0137"/>
    <w:rsid w:val="005A0143"/>
    <w:rsid w:val="005A0150"/>
    <w:rsid w:val="005A0170"/>
    <w:rsid w:val="005A0258"/>
    <w:rsid w:val="005A0301"/>
    <w:rsid w:val="005A0351"/>
    <w:rsid w:val="005A038C"/>
    <w:rsid w:val="005A03C2"/>
    <w:rsid w:val="005A03E0"/>
    <w:rsid w:val="005A0436"/>
    <w:rsid w:val="005A04DA"/>
    <w:rsid w:val="005A050E"/>
    <w:rsid w:val="005A063C"/>
    <w:rsid w:val="005A0730"/>
    <w:rsid w:val="005A076F"/>
    <w:rsid w:val="005A07B1"/>
    <w:rsid w:val="005A07C3"/>
    <w:rsid w:val="005A0919"/>
    <w:rsid w:val="005A0997"/>
    <w:rsid w:val="005A09F1"/>
    <w:rsid w:val="005A0A18"/>
    <w:rsid w:val="005A0AB2"/>
    <w:rsid w:val="005A0ACA"/>
    <w:rsid w:val="005A0B2C"/>
    <w:rsid w:val="005A0B90"/>
    <w:rsid w:val="005A0D12"/>
    <w:rsid w:val="005A0D45"/>
    <w:rsid w:val="005A0D66"/>
    <w:rsid w:val="005A0D80"/>
    <w:rsid w:val="005A0DC7"/>
    <w:rsid w:val="005A0E2A"/>
    <w:rsid w:val="005A0E30"/>
    <w:rsid w:val="005A0E4D"/>
    <w:rsid w:val="005A0E90"/>
    <w:rsid w:val="005A0E93"/>
    <w:rsid w:val="005A0F57"/>
    <w:rsid w:val="005A0F81"/>
    <w:rsid w:val="005A0F96"/>
    <w:rsid w:val="005A0FE0"/>
    <w:rsid w:val="005A1033"/>
    <w:rsid w:val="005A1043"/>
    <w:rsid w:val="005A1094"/>
    <w:rsid w:val="005A1113"/>
    <w:rsid w:val="005A11E3"/>
    <w:rsid w:val="005A1252"/>
    <w:rsid w:val="005A12AA"/>
    <w:rsid w:val="005A12E2"/>
    <w:rsid w:val="005A1439"/>
    <w:rsid w:val="005A1494"/>
    <w:rsid w:val="005A14AF"/>
    <w:rsid w:val="005A14FC"/>
    <w:rsid w:val="005A151E"/>
    <w:rsid w:val="005A15D6"/>
    <w:rsid w:val="005A15DD"/>
    <w:rsid w:val="005A15E1"/>
    <w:rsid w:val="005A164A"/>
    <w:rsid w:val="005A166D"/>
    <w:rsid w:val="005A168C"/>
    <w:rsid w:val="005A16C3"/>
    <w:rsid w:val="005A1730"/>
    <w:rsid w:val="005A177C"/>
    <w:rsid w:val="005A1800"/>
    <w:rsid w:val="005A1854"/>
    <w:rsid w:val="005A1A40"/>
    <w:rsid w:val="005A1A50"/>
    <w:rsid w:val="005A1A77"/>
    <w:rsid w:val="005A1A97"/>
    <w:rsid w:val="005A1AA1"/>
    <w:rsid w:val="005A1AA9"/>
    <w:rsid w:val="005A1AD0"/>
    <w:rsid w:val="005A1AD3"/>
    <w:rsid w:val="005A1B86"/>
    <w:rsid w:val="005A1B8C"/>
    <w:rsid w:val="005A1BA1"/>
    <w:rsid w:val="005A1BB2"/>
    <w:rsid w:val="005A1BB7"/>
    <w:rsid w:val="005A1C80"/>
    <w:rsid w:val="005A1C93"/>
    <w:rsid w:val="005A1D4E"/>
    <w:rsid w:val="005A1DBB"/>
    <w:rsid w:val="005A1F0E"/>
    <w:rsid w:val="005A1F58"/>
    <w:rsid w:val="005A1F84"/>
    <w:rsid w:val="005A1F85"/>
    <w:rsid w:val="005A1F94"/>
    <w:rsid w:val="005A2060"/>
    <w:rsid w:val="005A2062"/>
    <w:rsid w:val="005A2083"/>
    <w:rsid w:val="005A2198"/>
    <w:rsid w:val="005A21B2"/>
    <w:rsid w:val="005A22A8"/>
    <w:rsid w:val="005A22B4"/>
    <w:rsid w:val="005A22DC"/>
    <w:rsid w:val="005A230A"/>
    <w:rsid w:val="005A233D"/>
    <w:rsid w:val="005A233F"/>
    <w:rsid w:val="005A237B"/>
    <w:rsid w:val="005A23E2"/>
    <w:rsid w:val="005A251C"/>
    <w:rsid w:val="005A2523"/>
    <w:rsid w:val="005A2547"/>
    <w:rsid w:val="005A255E"/>
    <w:rsid w:val="005A2580"/>
    <w:rsid w:val="005A259A"/>
    <w:rsid w:val="005A25B5"/>
    <w:rsid w:val="005A269F"/>
    <w:rsid w:val="005A26D0"/>
    <w:rsid w:val="005A26DD"/>
    <w:rsid w:val="005A26F5"/>
    <w:rsid w:val="005A2721"/>
    <w:rsid w:val="005A2769"/>
    <w:rsid w:val="005A2797"/>
    <w:rsid w:val="005A27D5"/>
    <w:rsid w:val="005A27F7"/>
    <w:rsid w:val="005A2808"/>
    <w:rsid w:val="005A283F"/>
    <w:rsid w:val="005A2848"/>
    <w:rsid w:val="005A28E2"/>
    <w:rsid w:val="005A29A0"/>
    <w:rsid w:val="005A2A1E"/>
    <w:rsid w:val="005A2A2E"/>
    <w:rsid w:val="005A2A6E"/>
    <w:rsid w:val="005A2A7D"/>
    <w:rsid w:val="005A2AD8"/>
    <w:rsid w:val="005A2B08"/>
    <w:rsid w:val="005A2B1F"/>
    <w:rsid w:val="005A2B49"/>
    <w:rsid w:val="005A2C77"/>
    <w:rsid w:val="005A2C7A"/>
    <w:rsid w:val="005A2CC6"/>
    <w:rsid w:val="005A2DB4"/>
    <w:rsid w:val="005A2DD6"/>
    <w:rsid w:val="005A3020"/>
    <w:rsid w:val="005A30A6"/>
    <w:rsid w:val="005A30C5"/>
    <w:rsid w:val="005A3141"/>
    <w:rsid w:val="005A31CF"/>
    <w:rsid w:val="005A324B"/>
    <w:rsid w:val="005A3317"/>
    <w:rsid w:val="005A331B"/>
    <w:rsid w:val="005A3386"/>
    <w:rsid w:val="005A33B2"/>
    <w:rsid w:val="005A3424"/>
    <w:rsid w:val="005A34C7"/>
    <w:rsid w:val="005A3511"/>
    <w:rsid w:val="005A360E"/>
    <w:rsid w:val="005A3684"/>
    <w:rsid w:val="005A37E5"/>
    <w:rsid w:val="005A385A"/>
    <w:rsid w:val="005A38DF"/>
    <w:rsid w:val="005A38FC"/>
    <w:rsid w:val="005A3A2F"/>
    <w:rsid w:val="005A3A5C"/>
    <w:rsid w:val="005A3ACD"/>
    <w:rsid w:val="005A3AFF"/>
    <w:rsid w:val="005A3BBF"/>
    <w:rsid w:val="005A3C4B"/>
    <w:rsid w:val="005A3CAD"/>
    <w:rsid w:val="005A3D39"/>
    <w:rsid w:val="005A3D58"/>
    <w:rsid w:val="005A3D8E"/>
    <w:rsid w:val="005A3E35"/>
    <w:rsid w:val="005A3E3A"/>
    <w:rsid w:val="005A3EF3"/>
    <w:rsid w:val="005A3F6E"/>
    <w:rsid w:val="005A3F9C"/>
    <w:rsid w:val="005A3FD8"/>
    <w:rsid w:val="005A4032"/>
    <w:rsid w:val="005A40BD"/>
    <w:rsid w:val="005A40FE"/>
    <w:rsid w:val="005A4115"/>
    <w:rsid w:val="005A4155"/>
    <w:rsid w:val="005A4179"/>
    <w:rsid w:val="005A41A6"/>
    <w:rsid w:val="005A4211"/>
    <w:rsid w:val="005A4242"/>
    <w:rsid w:val="005A426D"/>
    <w:rsid w:val="005A43DB"/>
    <w:rsid w:val="005A43DC"/>
    <w:rsid w:val="005A443D"/>
    <w:rsid w:val="005A4484"/>
    <w:rsid w:val="005A4492"/>
    <w:rsid w:val="005A4564"/>
    <w:rsid w:val="005A461D"/>
    <w:rsid w:val="005A4647"/>
    <w:rsid w:val="005A4687"/>
    <w:rsid w:val="005A488A"/>
    <w:rsid w:val="005A48BA"/>
    <w:rsid w:val="005A497A"/>
    <w:rsid w:val="005A4A08"/>
    <w:rsid w:val="005A4A5B"/>
    <w:rsid w:val="005A4B23"/>
    <w:rsid w:val="005A4BEC"/>
    <w:rsid w:val="005A4C0D"/>
    <w:rsid w:val="005A4C2A"/>
    <w:rsid w:val="005A4C49"/>
    <w:rsid w:val="005A4C78"/>
    <w:rsid w:val="005A4E12"/>
    <w:rsid w:val="005A4EAA"/>
    <w:rsid w:val="005A4F26"/>
    <w:rsid w:val="005A4FBF"/>
    <w:rsid w:val="005A4FDC"/>
    <w:rsid w:val="005A4FE6"/>
    <w:rsid w:val="005A5020"/>
    <w:rsid w:val="005A50A5"/>
    <w:rsid w:val="005A50E7"/>
    <w:rsid w:val="005A52B1"/>
    <w:rsid w:val="005A5359"/>
    <w:rsid w:val="005A536F"/>
    <w:rsid w:val="005A5566"/>
    <w:rsid w:val="005A569C"/>
    <w:rsid w:val="005A56D0"/>
    <w:rsid w:val="005A56E5"/>
    <w:rsid w:val="005A56F9"/>
    <w:rsid w:val="005A56FE"/>
    <w:rsid w:val="005A58A4"/>
    <w:rsid w:val="005A5992"/>
    <w:rsid w:val="005A5B7E"/>
    <w:rsid w:val="005A5BC5"/>
    <w:rsid w:val="005A5C24"/>
    <w:rsid w:val="005A5C70"/>
    <w:rsid w:val="005A5CA8"/>
    <w:rsid w:val="005A5CCB"/>
    <w:rsid w:val="005A5CFD"/>
    <w:rsid w:val="005A5D55"/>
    <w:rsid w:val="005A5E45"/>
    <w:rsid w:val="005A5F3E"/>
    <w:rsid w:val="005A5F57"/>
    <w:rsid w:val="005A5F70"/>
    <w:rsid w:val="005A60FA"/>
    <w:rsid w:val="005A61CC"/>
    <w:rsid w:val="005A61D5"/>
    <w:rsid w:val="005A6297"/>
    <w:rsid w:val="005A62E3"/>
    <w:rsid w:val="005A62F8"/>
    <w:rsid w:val="005A6332"/>
    <w:rsid w:val="005A634A"/>
    <w:rsid w:val="005A64B0"/>
    <w:rsid w:val="005A64BC"/>
    <w:rsid w:val="005A6618"/>
    <w:rsid w:val="005A670C"/>
    <w:rsid w:val="005A6713"/>
    <w:rsid w:val="005A672C"/>
    <w:rsid w:val="005A67A0"/>
    <w:rsid w:val="005A67CC"/>
    <w:rsid w:val="005A684D"/>
    <w:rsid w:val="005A693A"/>
    <w:rsid w:val="005A69AC"/>
    <w:rsid w:val="005A69FA"/>
    <w:rsid w:val="005A6A0F"/>
    <w:rsid w:val="005A6A95"/>
    <w:rsid w:val="005A6B1D"/>
    <w:rsid w:val="005A6B26"/>
    <w:rsid w:val="005A6BD1"/>
    <w:rsid w:val="005A6BD7"/>
    <w:rsid w:val="005A6DB0"/>
    <w:rsid w:val="005A6DBA"/>
    <w:rsid w:val="005A6E23"/>
    <w:rsid w:val="005A6E47"/>
    <w:rsid w:val="005A6F29"/>
    <w:rsid w:val="005A6FD4"/>
    <w:rsid w:val="005A71EA"/>
    <w:rsid w:val="005A7214"/>
    <w:rsid w:val="005A721D"/>
    <w:rsid w:val="005A723F"/>
    <w:rsid w:val="005A72DC"/>
    <w:rsid w:val="005A73A2"/>
    <w:rsid w:val="005A73BC"/>
    <w:rsid w:val="005A73FA"/>
    <w:rsid w:val="005A740E"/>
    <w:rsid w:val="005A754C"/>
    <w:rsid w:val="005A7592"/>
    <w:rsid w:val="005A7663"/>
    <w:rsid w:val="005A7697"/>
    <w:rsid w:val="005A769A"/>
    <w:rsid w:val="005A76C2"/>
    <w:rsid w:val="005A77DD"/>
    <w:rsid w:val="005A77F2"/>
    <w:rsid w:val="005A785B"/>
    <w:rsid w:val="005A786F"/>
    <w:rsid w:val="005A78B9"/>
    <w:rsid w:val="005A78C1"/>
    <w:rsid w:val="005A7943"/>
    <w:rsid w:val="005A7A4B"/>
    <w:rsid w:val="005A7A7E"/>
    <w:rsid w:val="005A7B05"/>
    <w:rsid w:val="005A7B40"/>
    <w:rsid w:val="005A7B91"/>
    <w:rsid w:val="005A7BB8"/>
    <w:rsid w:val="005A7CF0"/>
    <w:rsid w:val="005A7D3D"/>
    <w:rsid w:val="005A7E05"/>
    <w:rsid w:val="005A7E18"/>
    <w:rsid w:val="005A7F50"/>
    <w:rsid w:val="005A7F6B"/>
    <w:rsid w:val="005B001A"/>
    <w:rsid w:val="005B0038"/>
    <w:rsid w:val="005B00AD"/>
    <w:rsid w:val="005B00DE"/>
    <w:rsid w:val="005B00F5"/>
    <w:rsid w:val="005B0105"/>
    <w:rsid w:val="005B0145"/>
    <w:rsid w:val="005B01B2"/>
    <w:rsid w:val="005B0243"/>
    <w:rsid w:val="005B0254"/>
    <w:rsid w:val="005B027A"/>
    <w:rsid w:val="005B02C7"/>
    <w:rsid w:val="005B02F9"/>
    <w:rsid w:val="005B03BF"/>
    <w:rsid w:val="005B040B"/>
    <w:rsid w:val="005B04B4"/>
    <w:rsid w:val="005B0583"/>
    <w:rsid w:val="005B0633"/>
    <w:rsid w:val="005B0651"/>
    <w:rsid w:val="005B06ED"/>
    <w:rsid w:val="005B06F4"/>
    <w:rsid w:val="005B0867"/>
    <w:rsid w:val="005B088E"/>
    <w:rsid w:val="005B08AD"/>
    <w:rsid w:val="005B0927"/>
    <w:rsid w:val="005B098B"/>
    <w:rsid w:val="005B098E"/>
    <w:rsid w:val="005B09FB"/>
    <w:rsid w:val="005B0A0B"/>
    <w:rsid w:val="005B0A71"/>
    <w:rsid w:val="005B0A81"/>
    <w:rsid w:val="005B0B02"/>
    <w:rsid w:val="005B0B3C"/>
    <w:rsid w:val="005B0B51"/>
    <w:rsid w:val="005B0B7B"/>
    <w:rsid w:val="005B0C22"/>
    <w:rsid w:val="005B0CF8"/>
    <w:rsid w:val="005B0DB9"/>
    <w:rsid w:val="005B0DBB"/>
    <w:rsid w:val="005B0E44"/>
    <w:rsid w:val="005B0E9F"/>
    <w:rsid w:val="005B0EA5"/>
    <w:rsid w:val="005B0F6D"/>
    <w:rsid w:val="005B1040"/>
    <w:rsid w:val="005B1043"/>
    <w:rsid w:val="005B1100"/>
    <w:rsid w:val="005B119D"/>
    <w:rsid w:val="005B11D8"/>
    <w:rsid w:val="005B11F9"/>
    <w:rsid w:val="005B124A"/>
    <w:rsid w:val="005B1276"/>
    <w:rsid w:val="005B1294"/>
    <w:rsid w:val="005B12EB"/>
    <w:rsid w:val="005B1331"/>
    <w:rsid w:val="005B1374"/>
    <w:rsid w:val="005B142E"/>
    <w:rsid w:val="005B1455"/>
    <w:rsid w:val="005B1456"/>
    <w:rsid w:val="005B14F0"/>
    <w:rsid w:val="005B1534"/>
    <w:rsid w:val="005B154D"/>
    <w:rsid w:val="005B16CE"/>
    <w:rsid w:val="005B16D7"/>
    <w:rsid w:val="005B171D"/>
    <w:rsid w:val="005B1740"/>
    <w:rsid w:val="005B191F"/>
    <w:rsid w:val="005B19CE"/>
    <w:rsid w:val="005B19FA"/>
    <w:rsid w:val="005B1AF4"/>
    <w:rsid w:val="005B1B42"/>
    <w:rsid w:val="005B1B62"/>
    <w:rsid w:val="005B1BA3"/>
    <w:rsid w:val="005B1BD2"/>
    <w:rsid w:val="005B1BD7"/>
    <w:rsid w:val="005B1C72"/>
    <w:rsid w:val="005B1C73"/>
    <w:rsid w:val="005B1CDA"/>
    <w:rsid w:val="005B1D5B"/>
    <w:rsid w:val="005B1DA0"/>
    <w:rsid w:val="005B1DD6"/>
    <w:rsid w:val="005B1EA3"/>
    <w:rsid w:val="005B1EAC"/>
    <w:rsid w:val="005B1F17"/>
    <w:rsid w:val="005B1F38"/>
    <w:rsid w:val="005B1F54"/>
    <w:rsid w:val="005B1F69"/>
    <w:rsid w:val="005B1F84"/>
    <w:rsid w:val="005B1FA3"/>
    <w:rsid w:val="005B1FA8"/>
    <w:rsid w:val="005B1FF0"/>
    <w:rsid w:val="005B2016"/>
    <w:rsid w:val="005B2067"/>
    <w:rsid w:val="005B23AF"/>
    <w:rsid w:val="005B2444"/>
    <w:rsid w:val="005B2569"/>
    <w:rsid w:val="005B2570"/>
    <w:rsid w:val="005B25EE"/>
    <w:rsid w:val="005B2650"/>
    <w:rsid w:val="005B2656"/>
    <w:rsid w:val="005B273E"/>
    <w:rsid w:val="005B27FC"/>
    <w:rsid w:val="005B28E4"/>
    <w:rsid w:val="005B2974"/>
    <w:rsid w:val="005B29F9"/>
    <w:rsid w:val="005B2A99"/>
    <w:rsid w:val="005B2AA8"/>
    <w:rsid w:val="005B2AF9"/>
    <w:rsid w:val="005B2B38"/>
    <w:rsid w:val="005B2B9B"/>
    <w:rsid w:val="005B2BB0"/>
    <w:rsid w:val="005B2BB9"/>
    <w:rsid w:val="005B2CEC"/>
    <w:rsid w:val="005B2CF7"/>
    <w:rsid w:val="005B2D0E"/>
    <w:rsid w:val="005B2D2B"/>
    <w:rsid w:val="005B2D3D"/>
    <w:rsid w:val="005B2D81"/>
    <w:rsid w:val="005B2D84"/>
    <w:rsid w:val="005B2D96"/>
    <w:rsid w:val="005B2DC0"/>
    <w:rsid w:val="005B2DEC"/>
    <w:rsid w:val="005B2EE2"/>
    <w:rsid w:val="005B2F85"/>
    <w:rsid w:val="005B3029"/>
    <w:rsid w:val="005B30B9"/>
    <w:rsid w:val="005B30F5"/>
    <w:rsid w:val="005B31F5"/>
    <w:rsid w:val="005B323C"/>
    <w:rsid w:val="005B32C4"/>
    <w:rsid w:val="005B330D"/>
    <w:rsid w:val="005B3384"/>
    <w:rsid w:val="005B349B"/>
    <w:rsid w:val="005B34E3"/>
    <w:rsid w:val="005B356F"/>
    <w:rsid w:val="005B35E6"/>
    <w:rsid w:val="005B3602"/>
    <w:rsid w:val="005B3624"/>
    <w:rsid w:val="005B3646"/>
    <w:rsid w:val="005B36F3"/>
    <w:rsid w:val="005B37F9"/>
    <w:rsid w:val="005B38A9"/>
    <w:rsid w:val="005B38B5"/>
    <w:rsid w:val="005B38DB"/>
    <w:rsid w:val="005B38E1"/>
    <w:rsid w:val="005B38FA"/>
    <w:rsid w:val="005B394D"/>
    <w:rsid w:val="005B3982"/>
    <w:rsid w:val="005B3A83"/>
    <w:rsid w:val="005B3AD5"/>
    <w:rsid w:val="005B3B1C"/>
    <w:rsid w:val="005B3B5D"/>
    <w:rsid w:val="005B3BFF"/>
    <w:rsid w:val="005B3DC5"/>
    <w:rsid w:val="005B3E0F"/>
    <w:rsid w:val="005B3EE7"/>
    <w:rsid w:val="005B3EF9"/>
    <w:rsid w:val="005B4005"/>
    <w:rsid w:val="005B418B"/>
    <w:rsid w:val="005B41B5"/>
    <w:rsid w:val="005B41D2"/>
    <w:rsid w:val="005B4251"/>
    <w:rsid w:val="005B42C0"/>
    <w:rsid w:val="005B4420"/>
    <w:rsid w:val="005B4493"/>
    <w:rsid w:val="005B4495"/>
    <w:rsid w:val="005B4542"/>
    <w:rsid w:val="005B45B8"/>
    <w:rsid w:val="005B46A8"/>
    <w:rsid w:val="005B4785"/>
    <w:rsid w:val="005B478C"/>
    <w:rsid w:val="005B47C8"/>
    <w:rsid w:val="005B48A1"/>
    <w:rsid w:val="005B4935"/>
    <w:rsid w:val="005B493A"/>
    <w:rsid w:val="005B4B70"/>
    <w:rsid w:val="005B4BA0"/>
    <w:rsid w:val="005B4C56"/>
    <w:rsid w:val="005B4C60"/>
    <w:rsid w:val="005B4D01"/>
    <w:rsid w:val="005B4D5D"/>
    <w:rsid w:val="005B4DC0"/>
    <w:rsid w:val="005B4DD2"/>
    <w:rsid w:val="005B4DE2"/>
    <w:rsid w:val="005B4E47"/>
    <w:rsid w:val="005B4E4A"/>
    <w:rsid w:val="005B4E5E"/>
    <w:rsid w:val="005B4E66"/>
    <w:rsid w:val="005B4EC1"/>
    <w:rsid w:val="005B4EDA"/>
    <w:rsid w:val="005B4EEC"/>
    <w:rsid w:val="005B4F10"/>
    <w:rsid w:val="005B4F12"/>
    <w:rsid w:val="005B4F4E"/>
    <w:rsid w:val="005B4F56"/>
    <w:rsid w:val="005B4FB3"/>
    <w:rsid w:val="005B4FF0"/>
    <w:rsid w:val="005B5050"/>
    <w:rsid w:val="005B5064"/>
    <w:rsid w:val="005B5091"/>
    <w:rsid w:val="005B5102"/>
    <w:rsid w:val="005B5132"/>
    <w:rsid w:val="005B5174"/>
    <w:rsid w:val="005B51B7"/>
    <w:rsid w:val="005B51B9"/>
    <w:rsid w:val="005B5238"/>
    <w:rsid w:val="005B535D"/>
    <w:rsid w:val="005B538B"/>
    <w:rsid w:val="005B5415"/>
    <w:rsid w:val="005B5428"/>
    <w:rsid w:val="005B54A0"/>
    <w:rsid w:val="005B54BD"/>
    <w:rsid w:val="005B5502"/>
    <w:rsid w:val="005B550A"/>
    <w:rsid w:val="005B55A9"/>
    <w:rsid w:val="005B55D8"/>
    <w:rsid w:val="005B561C"/>
    <w:rsid w:val="005B56F2"/>
    <w:rsid w:val="005B5705"/>
    <w:rsid w:val="005B580C"/>
    <w:rsid w:val="005B5834"/>
    <w:rsid w:val="005B5890"/>
    <w:rsid w:val="005B58A0"/>
    <w:rsid w:val="005B58C8"/>
    <w:rsid w:val="005B5998"/>
    <w:rsid w:val="005B59E0"/>
    <w:rsid w:val="005B5A94"/>
    <w:rsid w:val="005B5B29"/>
    <w:rsid w:val="005B5BC2"/>
    <w:rsid w:val="005B5BCE"/>
    <w:rsid w:val="005B5BDC"/>
    <w:rsid w:val="005B5CC6"/>
    <w:rsid w:val="005B5D00"/>
    <w:rsid w:val="005B5D44"/>
    <w:rsid w:val="005B5D9A"/>
    <w:rsid w:val="005B5D9D"/>
    <w:rsid w:val="005B5DB4"/>
    <w:rsid w:val="005B5DE7"/>
    <w:rsid w:val="005B5E3B"/>
    <w:rsid w:val="005B5E74"/>
    <w:rsid w:val="005B5F19"/>
    <w:rsid w:val="005B5F88"/>
    <w:rsid w:val="005B6007"/>
    <w:rsid w:val="005B60AB"/>
    <w:rsid w:val="005B61E5"/>
    <w:rsid w:val="005B61F5"/>
    <w:rsid w:val="005B626F"/>
    <w:rsid w:val="005B6287"/>
    <w:rsid w:val="005B62C3"/>
    <w:rsid w:val="005B62F0"/>
    <w:rsid w:val="005B62F2"/>
    <w:rsid w:val="005B6302"/>
    <w:rsid w:val="005B6359"/>
    <w:rsid w:val="005B6425"/>
    <w:rsid w:val="005B6545"/>
    <w:rsid w:val="005B656E"/>
    <w:rsid w:val="005B65AF"/>
    <w:rsid w:val="005B65DA"/>
    <w:rsid w:val="005B6638"/>
    <w:rsid w:val="005B6675"/>
    <w:rsid w:val="005B66E7"/>
    <w:rsid w:val="005B6724"/>
    <w:rsid w:val="005B6757"/>
    <w:rsid w:val="005B67B6"/>
    <w:rsid w:val="005B67EC"/>
    <w:rsid w:val="005B680C"/>
    <w:rsid w:val="005B6831"/>
    <w:rsid w:val="005B6833"/>
    <w:rsid w:val="005B688E"/>
    <w:rsid w:val="005B68BD"/>
    <w:rsid w:val="005B6927"/>
    <w:rsid w:val="005B69C1"/>
    <w:rsid w:val="005B6A46"/>
    <w:rsid w:val="005B6AE2"/>
    <w:rsid w:val="005B6B19"/>
    <w:rsid w:val="005B6B3D"/>
    <w:rsid w:val="005B6BE1"/>
    <w:rsid w:val="005B6BEB"/>
    <w:rsid w:val="005B6BEE"/>
    <w:rsid w:val="005B6C97"/>
    <w:rsid w:val="005B6CB0"/>
    <w:rsid w:val="005B6CB4"/>
    <w:rsid w:val="005B6D82"/>
    <w:rsid w:val="005B6DD2"/>
    <w:rsid w:val="005B6DE2"/>
    <w:rsid w:val="005B6E5E"/>
    <w:rsid w:val="005B6EBD"/>
    <w:rsid w:val="005B6F21"/>
    <w:rsid w:val="005B705B"/>
    <w:rsid w:val="005B70B5"/>
    <w:rsid w:val="005B70FC"/>
    <w:rsid w:val="005B7156"/>
    <w:rsid w:val="005B71F0"/>
    <w:rsid w:val="005B7204"/>
    <w:rsid w:val="005B7242"/>
    <w:rsid w:val="005B72BE"/>
    <w:rsid w:val="005B73F4"/>
    <w:rsid w:val="005B7468"/>
    <w:rsid w:val="005B7469"/>
    <w:rsid w:val="005B75AD"/>
    <w:rsid w:val="005B76A0"/>
    <w:rsid w:val="005B76BA"/>
    <w:rsid w:val="005B7721"/>
    <w:rsid w:val="005B7764"/>
    <w:rsid w:val="005B7776"/>
    <w:rsid w:val="005B77DC"/>
    <w:rsid w:val="005B780A"/>
    <w:rsid w:val="005B7815"/>
    <w:rsid w:val="005B7874"/>
    <w:rsid w:val="005B78BE"/>
    <w:rsid w:val="005B78EF"/>
    <w:rsid w:val="005B791F"/>
    <w:rsid w:val="005B7967"/>
    <w:rsid w:val="005B7A19"/>
    <w:rsid w:val="005B7A72"/>
    <w:rsid w:val="005B7ACF"/>
    <w:rsid w:val="005B7AD3"/>
    <w:rsid w:val="005B7B45"/>
    <w:rsid w:val="005B7CEE"/>
    <w:rsid w:val="005B7D3B"/>
    <w:rsid w:val="005B7E5E"/>
    <w:rsid w:val="005C0006"/>
    <w:rsid w:val="005C0061"/>
    <w:rsid w:val="005C0096"/>
    <w:rsid w:val="005C00A7"/>
    <w:rsid w:val="005C00D9"/>
    <w:rsid w:val="005C0103"/>
    <w:rsid w:val="005C010C"/>
    <w:rsid w:val="005C018E"/>
    <w:rsid w:val="005C01CE"/>
    <w:rsid w:val="005C0252"/>
    <w:rsid w:val="005C02BC"/>
    <w:rsid w:val="005C02D3"/>
    <w:rsid w:val="005C03C1"/>
    <w:rsid w:val="005C03C8"/>
    <w:rsid w:val="005C04AA"/>
    <w:rsid w:val="005C057D"/>
    <w:rsid w:val="005C05BA"/>
    <w:rsid w:val="005C05DF"/>
    <w:rsid w:val="005C0623"/>
    <w:rsid w:val="005C0639"/>
    <w:rsid w:val="005C0681"/>
    <w:rsid w:val="005C084C"/>
    <w:rsid w:val="005C08AC"/>
    <w:rsid w:val="005C0989"/>
    <w:rsid w:val="005C0A88"/>
    <w:rsid w:val="005C0AD3"/>
    <w:rsid w:val="005C0ADC"/>
    <w:rsid w:val="005C0B1E"/>
    <w:rsid w:val="005C0CB0"/>
    <w:rsid w:val="005C0D04"/>
    <w:rsid w:val="005C0D8D"/>
    <w:rsid w:val="005C0DF9"/>
    <w:rsid w:val="005C0E8D"/>
    <w:rsid w:val="005C0EA5"/>
    <w:rsid w:val="005C0EE6"/>
    <w:rsid w:val="005C0EFF"/>
    <w:rsid w:val="005C10EE"/>
    <w:rsid w:val="005C1118"/>
    <w:rsid w:val="005C1120"/>
    <w:rsid w:val="005C11B8"/>
    <w:rsid w:val="005C122C"/>
    <w:rsid w:val="005C1243"/>
    <w:rsid w:val="005C1248"/>
    <w:rsid w:val="005C129C"/>
    <w:rsid w:val="005C12A9"/>
    <w:rsid w:val="005C12B9"/>
    <w:rsid w:val="005C13BF"/>
    <w:rsid w:val="005C13F2"/>
    <w:rsid w:val="005C1467"/>
    <w:rsid w:val="005C1492"/>
    <w:rsid w:val="005C14EB"/>
    <w:rsid w:val="005C152F"/>
    <w:rsid w:val="005C15BF"/>
    <w:rsid w:val="005C15CD"/>
    <w:rsid w:val="005C16D1"/>
    <w:rsid w:val="005C16EF"/>
    <w:rsid w:val="005C180D"/>
    <w:rsid w:val="005C1872"/>
    <w:rsid w:val="005C18B7"/>
    <w:rsid w:val="005C18F3"/>
    <w:rsid w:val="005C1920"/>
    <w:rsid w:val="005C19B0"/>
    <w:rsid w:val="005C1A68"/>
    <w:rsid w:val="005C1B23"/>
    <w:rsid w:val="005C1C4E"/>
    <w:rsid w:val="005C1C79"/>
    <w:rsid w:val="005C1D63"/>
    <w:rsid w:val="005C1E04"/>
    <w:rsid w:val="005C1ED3"/>
    <w:rsid w:val="005C1F8F"/>
    <w:rsid w:val="005C20FE"/>
    <w:rsid w:val="005C2178"/>
    <w:rsid w:val="005C21F4"/>
    <w:rsid w:val="005C22B1"/>
    <w:rsid w:val="005C2308"/>
    <w:rsid w:val="005C235C"/>
    <w:rsid w:val="005C23BC"/>
    <w:rsid w:val="005C250D"/>
    <w:rsid w:val="005C25E1"/>
    <w:rsid w:val="005C25FB"/>
    <w:rsid w:val="005C26E9"/>
    <w:rsid w:val="005C26EC"/>
    <w:rsid w:val="005C2758"/>
    <w:rsid w:val="005C292B"/>
    <w:rsid w:val="005C2985"/>
    <w:rsid w:val="005C29CF"/>
    <w:rsid w:val="005C2A74"/>
    <w:rsid w:val="005C2B17"/>
    <w:rsid w:val="005C2BAC"/>
    <w:rsid w:val="005C2C53"/>
    <w:rsid w:val="005C2C55"/>
    <w:rsid w:val="005C2C84"/>
    <w:rsid w:val="005C2D01"/>
    <w:rsid w:val="005C2D41"/>
    <w:rsid w:val="005C2D5C"/>
    <w:rsid w:val="005C2DD9"/>
    <w:rsid w:val="005C2E7A"/>
    <w:rsid w:val="005C2E94"/>
    <w:rsid w:val="005C2F33"/>
    <w:rsid w:val="005C2F45"/>
    <w:rsid w:val="005C2F52"/>
    <w:rsid w:val="005C2F7D"/>
    <w:rsid w:val="005C2FCB"/>
    <w:rsid w:val="005C2FD7"/>
    <w:rsid w:val="005C3005"/>
    <w:rsid w:val="005C3061"/>
    <w:rsid w:val="005C3172"/>
    <w:rsid w:val="005C31C4"/>
    <w:rsid w:val="005C31DD"/>
    <w:rsid w:val="005C3222"/>
    <w:rsid w:val="005C3224"/>
    <w:rsid w:val="005C3292"/>
    <w:rsid w:val="005C32E3"/>
    <w:rsid w:val="005C3305"/>
    <w:rsid w:val="005C3352"/>
    <w:rsid w:val="005C3381"/>
    <w:rsid w:val="005C33D4"/>
    <w:rsid w:val="005C3412"/>
    <w:rsid w:val="005C3456"/>
    <w:rsid w:val="005C3566"/>
    <w:rsid w:val="005C35BC"/>
    <w:rsid w:val="005C3610"/>
    <w:rsid w:val="005C376D"/>
    <w:rsid w:val="005C387F"/>
    <w:rsid w:val="005C3909"/>
    <w:rsid w:val="005C392E"/>
    <w:rsid w:val="005C3997"/>
    <w:rsid w:val="005C3A11"/>
    <w:rsid w:val="005C3A64"/>
    <w:rsid w:val="005C3AB1"/>
    <w:rsid w:val="005C3AE4"/>
    <w:rsid w:val="005C3B04"/>
    <w:rsid w:val="005C3B66"/>
    <w:rsid w:val="005C3B91"/>
    <w:rsid w:val="005C3C03"/>
    <w:rsid w:val="005C3D24"/>
    <w:rsid w:val="005C3D34"/>
    <w:rsid w:val="005C3E10"/>
    <w:rsid w:val="005C3E44"/>
    <w:rsid w:val="005C3ED4"/>
    <w:rsid w:val="005C3F4B"/>
    <w:rsid w:val="005C3FCD"/>
    <w:rsid w:val="005C3FE4"/>
    <w:rsid w:val="005C4011"/>
    <w:rsid w:val="005C404C"/>
    <w:rsid w:val="005C4074"/>
    <w:rsid w:val="005C40D0"/>
    <w:rsid w:val="005C41C3"/>
    <w:rsid w:val="005C4210"/>
    <w:rsid w:val="005C4294"/>
    <w:rsid w:val="005C42ED"/>
    <w:rsid w:val="005C4374"/>
    <w:rsid w:val="005C449D"/>
    <w:rsid w:val="005C44FF"/>
    <w:rsid w:val="005C4531"/>
    <w:rsid w:val="005C45CC"/>
    <w:rsid w:val="005C45D1"/>
    <w:rsid w:val="005C4620"/>
    <w:rsid w:val="005C4747"/>
    <w:rsid w:val="005C47C6"/>
    <w:rsid w:val="005C48E0"/>
    <w:rsid w:val="005C48F8"/>
    <w:rsid w:val="005C4940"/>
    <w:rsid w:val="005C4986"/>
    <w:rsid w:val="005C4988"/>
    <w:rsid w:val="005C49D7"/>
    <w:rsid w:val="005C4A16"/>
    <w:rsid w:val="005C4A52"/>
    <w:rsid w:val="005C4B71"/>
    <w:rsid w:val="005C4C48"/>
    <w:rsid w:val="005C4C8C"/>
    <w:rsid w:val="005C4DD7"/>
    <w:rsid w:val="005C4E3D"/>
    <w:rsid w:val="005C4E96"/>
    <w:rsid w:val="005C4EBC"/>
    <w:rsid w:val="005C4ED2"/>
    <w:rsid w:val="005C4EDC"/>
    <w:rsid w:val="005C4FC8"/>
    <w:rsid w:val="005C4FE3"/>
    <w:rsid w:val="005C5066"/>
    <w:rsid w:val="005C506F"/>
    <w:rsid w:val="005C5109"/>
    <w:rsid w:val="005C5181"/>
    <w:rsid w:val="005C5289"/>
    <w:rsid w:val="005C528A"/>
    <w:rsid w:val="005C5382"/>
    <w:rsid w:val="005C5385"/>
    <w:rsid w:val="005C53A6"/>
    <w:rsid w:val="005C5420"/>
    <w:rsid w:val="005C545A"/>
    <w:rsid w:val="005C54D4"/>
    <w:rsid w:val="005C55A9"/>
    <w:rsid w:val="005C55AF"/>
    <w:rsid w:val="005C55BC"/>
    <w:rsid w:val="005C55E6"/>
    <w:rsid w:val="005C5628"/>
    <w:rsid w:val="005C562F"/>
    <w:rsid w:val="005C5696"/>
    <w:rsid w:val="005C56F6"/>
    <w:rsid w:val="005C5768"/>
    <w:rsid w:val="005C576A"/>
    <w:rsid w:val="005C576E"/>
    <w:rsid w:val="005C578B"/>
    <w:rsid w:val="005C582D"/>
    <w:rsid w:val="005C58A6"/>
    <w:rsid w:val="005C5920"/>
    <w:rsid w:val="005C592A"/>
    <w:rsid w:val="005C59DF"/>
    <w:rsid w:val="005C59EC"/>
    <w:rsid w:val="005C5A0F"/>
    <w:rsid w:val="005C5A12"/>
    <w:rsid w:val="005C5A23"/>
    <w:rsid w:val="005C5A54"/>
    <w:rsid w:val="005C5A56"/>
    <w:rsid w:val="005C5AB2"/>
    <w:rsid w:val="005C5AB7"/>
    <w:rsid w:val="005C5B2E"/>
    <w:rsid w:val="005C5B9E"/>
    <w:rsid w:val="005C5BCB"/>
    <w:rsid w:val="005C5C00"/>
    <w:rsid w:val="005C5C56"/>
    <w:rsid w:val="005C5CA3"/>
    <w:rsid w:val="005C5D10"/>
    <w:rsid w:val="005C5D40"/>
    <w:rsid w:val="005C5E2A"/>
    <w:rsid w:val="005C5E67"/>
    <w:rsid w:val="005C5E9F"/>
    <w:rsid w:val="005C5EA5"/>
    <w:rsid w:val="005C5EBF"/>
    <w:rsid w:val="005C5F22"/>
    <w:rsid w:val="005C5F4E"/>
    <w:rsid w:val="005C5FB9"/>
    <w:rsid w:val="005C5FF4"/>
    <w:rsid w:val="005C6017"/>
    <w:rsid w:val="005C6031"/>
    <w:rsid w:val="005C60D4"/>
    <w:rsid w:val="005C613A"/>
    <w:rsid w:val="005C619E"/>
    <w:rsid w:val="005C6245"/>
    <w:rsid w:val="005C6276"/>
    <w:rsid w:val="005C648A"/>
    <w:rsid w:val="005C6554"/>
    <w:rsid w:val="005C6555"/>
    <w:rsid w:val="005C6606"/>
    <w:rsid w:val="005C6636"/>
    <w:rsid w:val="005C66B6"/>
    <w:rsid w:val="005C6796"/>
    <w:rsid w:val="005C67A6"/>
    <w:rsid w:val="005C67CC"/>
    <w:rsid w:val="005C685C"/>
    <w:rsid w:val="005C685F"/>
    <w:rsid w:val="005C68B2"/>
    <w:rsid w:val="005C699C"/>
    <w:rsid w:val="005C69D1"/>
    <w:rsid w:val="005C6AB0"/>
    <w:rsid w:val="005C6B40"/>
    <w:rsid w:val="005C6BB0"/>
    <w:rsid w:val="005C6BBD"/>
    <w:rsid w:val="005C6BCD"/>
    <w:rsid w:val="005C6C0A"/>
    <w:rsid w:val="005C6CB9"/>
    <w:rsid w:val="005C6D1C"/>
    <w:rsid w:val="005C6D29"/>
    <w:rsid w:val="005C6D57"/>
    <w:rsid w:val="005C6D94"/>
    <w:rsid w:val="005C6DEE"/>
    <w:rsid w:val="005C6E62"/>
    <w:rsid w:val="005C6F5D"/>
    <w:rsid w:val="005C7028"/>
    <w:rsid w:val="005C7121"/>
    <w:rsid w:val="005C726E"/>
    <w:rsid w:val="005C72F3"/>
    <w:rsid w:val="005C730D"/>
    <w:rsid w:val="005C739B"/>
    <w:rsid w:val="005C7473"/>
    <w:rsid w:val="005C74F5"/>
    <w:rsid w:val="005C759A"/>
    <w:rsid w:val="005C75E6"/>
    <w:rsid w:val="005C76AA"/>
    <w:rsid w:val="005C76C7"/>
    <w:rsid w:val="005C773F"/>
    <w:rsid w:val="005C7778"/>
    <w:rsid w:val="005C77ED"/>
    <w:rsid w:val="005C78A6"/>
    <w:rsid w:val="005C78E9"/>
    <w:rsid w:val="005C7991"/>
    <w:rsid w:val="005C79AD"/>
    <w:rsid w:val="005C7A4C"/>
    <w:rsid w:val="005C7B16"/>
    <w:rsid w:val="005C7C0D"/>
    <w:rsid w:val="005C7C36"/>
    <w:rsid w:val="005C7D82"/>
    <w:rsid w:val="005C7DA8"/>
    <w:rsid w:val="005C7E49"/>
    <w:rsid w:val="005C7E55"/>
    <w:rsid w:val="005C7EA9"/>
    <w:rsid w:val="005C7EF1"/>
    <w:rsid w:val="005C7F14"/>
    <w:rsid w:val="005C7F32"/>
    <w:rsid w:val="005C7F8C"/>
    <w:rsid w:val="005D00F4"/>
    <w:rsid w:val="005D012C"/>
    <w:rsid w:val="005D0185"/>
    <w:rsid w:val="005D0222"/>
    <w:rsid w:val="005D030A"/>
    <w:rsid w:val="005D0369"/>
    <w:rsid w:val="005D0372"/>
    <w:rsid w:val="005D0386"/>
    <w:rsid w:val="005D044F"/>
    <w:rsid w:val="005D04AB"/>
    <w:rsid w:val="005D0568"/>
    <w:rsid w:val="005D05FF"/>
    <w:rsid w:val="005D065F"/>
    <w:rsid w:val="005D0676"/>
    <w:rsid w:val="005D0686"/>
    <w:rsid w:val="005D06BF"/>
    <w:rsid w:val="005D07C0"/>
    <w:rsid w:val="005D07FC"/>
    <w:rsid w:val="005D080F"/>
    <w:rsid w:val="005D0879"/>
    <w:rsid w:val="005D0916"/>
    <w:rsid w:val="005D0989"/>
    <w:rsid w:val="005D09CB"/>
    <w:rsid w:val="005D0A3B"/>
    <w:rsid w:val="005D0A46"/>
    <w:rsid w:val="005D0B66"/>
    <w:rsid w:val="005D0BDC"/>
    <w:rsid w:val="005D0C46"/>
    <w:rsid w:val="005D0DBC"/>
    <w:rsid w:val="005D0E4A"/>
    <w:rsid w:val="005D0E56"/>
    <w:rsid w:val="005D0EC3"/>
    <w:rsid w:val="005D0F9F"/>
    <w:rsid w:val="005D102A"/>
    <w:rsid w:val="005D1058"/>
    <w:rsid w:val="005D1076"/>
    <w:rsid w:val="005D1171"/>
    <w:rsid w:val="005D11E3"/>
    <w:rsid w:val="005D120B"/>
    <w:rsid w:val="005D1217"/>
    <w:rsid w:val="005D13E4"/>
    <w:rsid w:val="005D1408"/>
    <w:rsid w:val="005D1466"/>
    <w:rsid w:val="005D1508"/>
    <w:rsid w:val="005D1517"/>
    <w:rsid w:val="005D1532"/>
    <w:rsid w:val="005D158B"/>
    <w:rsid w:val="005D1615"/>
    <w:rsid w:val="005D1624"/>
    <w:rsid w:val="005D17A5"/>
    <w:rsid w:val="005D1832"/>
    <w:rsid w:val="005D185F"/>
    <w:rsid w:val="005D1904"/>
    <w:rsid w:val="005D19E4"/>
    <w:rsid w:val="005D1A12"/>
    <w:rsid w:val="005D1A3F"/>
    <w:rsid w:val="005D1A7D"/>
    <w:rsid w:val="005D1AAA"/>
    <w:rsid w:val="005D1ADA"/>
    <w:rsid w:val="005D1B39"/>
    <w:rsid w:val="005D1B8B"/>
    <w:rsid w:val="005D1BD9"/>
    <w:rsid w:val="005D1CFB"/>
    <w:rsid w:val="005D1D4E"/>
    <w:rsid w:val="005D1F31"/>
    <w:rsid w:val="005D1F6A"/>
    <w:rsid w:val="005D2017"/>
    <w:rsid w:val="005D203B"/>
    <w:rsid w:val="005D20B3"/>
    <w:rsid w:val="005D20D7"/>
    <w:rsid w:val="005D216E"/>
    <w:rsid w:val="005D217B"/>
    <w:rsid w:val="005D2199"/>
    <w:rsid w:val="005D21C0"/>
    <w:rsid w:val="005D2254"/>
    <w:rsid w:val="005D235B"/>
    <w:rsid w:val="005D2369"/>
    <w:rsid w:val="005D23BA"/>
    <w:rsid w:val="005D248C"/>
    <w:rsid w:val="005D249F"/>
    <w:rsid w:val="005D2510"/>
    <w:rsid w:val="005D263E"/>
    <w:rsid w:val="005D2765"/>
    <w:rsid w:val="005D282C"/>
    <w:rsid w:val="005D2848"/>
    <w:rsid w:val="005D297F"/>
    <w:rsid w:val="005D2A0F"/>
    <w:rsid w:val="005D2A3B"/>
    <w:rsid w:val="005D2AB0"/>
    <w:rsid w:val="005D2B29"/>
    <w:rsid w:val="005D2BA4"/>
    <w:rsid w:val="005D2BB2"/>
    <w:rsid w:val="005D2BF8"/>
    <w:rsid w:val="005D2C71"/>
    <w:rsid w:val="005D2CE9"/>
    <w:rsid w:val="005D2CFC"/>
    <w:rsid w:val="005D2D8A"/>
    <w:rsid w:val="005D2DD4"/>
    <w:rsid w:val="005D2DDB"/>
    <w:rsid w:val="005D2DE2"/>
    <w:rsid w:val="005D2E5A"/>
    <w:rsid w:val="005D3076"/>
    <w:rsid w:val="005D30D9"/>
    <w:rsid w:val="005D3101"/>
    <w:rsid w:val="005D3246"/>
    <w:rsid w:val="005D3268"/>
    <w:rsid w:val="005D32B6"/>
    <w:rsid w:val="005D3314"/>
    <w:rsid w:val="005D33C8"/>
    <w:rsid w:val="005D33FB"/>
    <w:rsid w:val="005D3437"/>
    <w:rsid w:val="005D3477"/>
    <w:rsid w:val="005D3563"/>
    <w:rsid w:val="005D3793"/>
    <w:rsid w:val="005D37EA"/>
    <w:rsid w:val="005D389C"/>
    <w:rsid w:val="005D3913"/>
    <w:rsid w:val="005D3948"/>
    <w:rsid w:val="005D3AA3"/>
    <w:rsid w:val="005D3AEF"/>
    <w:rsid w:val="005D3AF8"/>
    <w:rsid w:val="005D3B85"/>
    <w:rsid w:val="005D3C01"/>
    <w:rsid w:val="005D3C05"/>
    <w:rsid w:val="005D3C9B"/>
    <w:rsid w:val="005D3D14"/>
    <w:rsid w:val="005D3D2D"/>
    <w:rsid w:val="005D3D57"/>
    <w:rsid w:val="005D3D7D"/>
    <w:rsid w:val="005D3DC5"/>
    <w:rsid w:val="005D3E3B"/>
    <w:rsid w:val="005D3E3E"/>
    <w:rsid w:val="005D3F89"/>
    <w:rsid w:val="005D3F9F"/>
    <w:rsid w:val="005D40E0"/>
    <w:rsid w:val="005D412F"/>
    <w:rsid w:val="005D4177"/>
    <w:rsid w:val="005D418D"/>
    <w:rsid w:val="005D41C5"/>
    <w:rsid w:val="005D41F9"/>
    <w:rsid w:val="005D426D"/>
    <w:rsid w:val="005D427D"/>
    <w:rsid w:val="005D43B3"/>
    <w:rsid w:val="005D44C3"/>
    <w:rsid w:val="005D44C9"/>
    <w:rsid w:val="005D45C8"/>
    <w:rsid w:val="005D464F"/>
    <w:rsid w:val="005D4706"/>
    <w:rsid w:val="005D47E5"/>
    <w:rsid w:val="005D48C1"/>
    <w:rsid w:val="005D48F3"/>
    <w:rsid w:val="005D4916"/>
    <w:rsid w:val="005D4930"/>
    <w:rsid w:val="005D4A03"/>
    <w:rsid w:val="005D4A0A"/>
    <w:rsid w:val="005D4A51"/>
    <w:rsid w:val="005D4A7B"/>
    <w:rsid w:val="005D4B72"/>
    <w:rsid w:val="005D4B9A"/>
    <w:rsid w:val="005D4C21"/>
    <w:rsid w:val="005D4C22"/>
    <w:rsid w:val="005D4C2E"/>
    <w:rsid w:val="005D4CB6"/>
    <w:rsid w:val="005D4CC4"/>
    <w:rsid w:val="005D4CDA"/>
    <w:rsid w:val="005D4CEC"/>
    <w:rsid w:val="005D4DA7"/>
    <w:rsid w:val="005D4E26"/>
    <w:rsid w:val="005D4F4F"/>
    <w:rsid w:val="005D4F61"/>
    <w:rsid w:val="005D4F79"/>
    <w:rsid w:val="005D4FC3"/>
    <w:rsid w:val="005D4FC4"/>
    <w:rsid w:val="005D4FE6"/>
    <w:rsid w:val="005D507B"/>
    <w:rsid w:val="005D5097"/>
    <w:rsid w:val="005D50C2"/>
    <w:rsid w:val="005D514C"/>
    <w:rsid w:val="005D5269"/>
    <w:rsid w:val="005D52E9"/>
    <w:rsid w:val="005D52EF"/>
    <w:rsid w:val="005D53C5"/>
    <w:rsid w:val="005D555A"/>
    <w:rsid w:val="005D5563"/>
    <w:rsid w:val="005D556D"/>
    <w:rsid w:val="005D566C"/>
    <w:rsid w:val="005D56AF"/>
    <w:rsid w:val="005D570D"/>
    <w:rsid w:val="005D5900"/>
    <w:rsid w:val="005D593A"/>
    <w:rsid w:val="005D59DD"/>
    <w:rsid w:val="005D5A3C"/>
    <w:rsid w:val="005D5A46"/>
    <w:rsid w:val="005D5A4A"/>
    <w:rsid w:val="005D5C48"/>
    <w:rsid w:val="005D5CC6"/>
    <w:rsid w:val="005D5D82"/>
    <w:rsid w:val="005D5E73"/>
    <w:rsid w:val="005D5E82"/>
    <w:rsid w:val="005D5E93"/>
    <w:rsid w:val="005D5EC9"/>
    <w:rsid w:val="005D5F2C"/>
    <w:rsid w:val="005D5F8D"/>
    <w:rsid w:val="005D5FF3"/>
    <w:rsid w:val="005D6003"/>
    <w:rsid w:val="005D6036"/>
    <w:rsid w:val="005D605D"/>
    <w:rsid w:val="005D6069"/>
    <w:rsid w:val="005D6094"/>
    <w:rsid w:val="005D60C0"/>
    <w:rsid w:val="005D62F9"/>
    <w:rsid w:val="005D630D"/>
    <w:rsid w:val="005D63AE"/>
    <w:rsid w:val="005D63BD"/>
    <w:rsid w:val="005D6476"/>
    <w:rsid w:val="005D64E0"/>
    <w:rsid w:val="005D64F9"/>
    <w:rsid w:val="005D6637"/>
    <w:rsid w:val="005D66B0"/>
    <w:rsid w:val="005D66F4"/>
    <w:rsid w:val="005D6722"/>
    <w:rsid w:val="005D676A"/>
    <w:rsid w:val="005D6873"/>
    <w:rsid w:val="005D69EF"/>
    <w:rsid w:val="005D6A7C"/>
    <w:rsid w:val="005D6B8C"/>
    <w:rsid w:val="005D6C1A"/>
    <w:rsid w:val="005D6C24"/>
    <w:rsid w:val="005D6C4D"/>
    <w:rsid w:val="005D6C6D"/>
    <w:rsid w:val="005D6D3B"/>
    <w:rsid w:val="005D6D52"/>
    <w:rsid w:val="005D6DB0"/>
    <w:rsid w:val="005D6DB7"/>
    <w:rsid w:val="005D6E16"/>
    <w:rsid w:val="005D6E25"/>
    <w:rsid w:val="005D6E8F"/>
    <w:rsid w:val="005D6F61"/>
    <w:rsid w:val="005D6FF7"/>
    <w:rsid w:val="005D712C"/>
    <w:rsid w:val="005D71DC"/>
    <w:rsid w:val="005D7250"/>
    <w:rsid w:val="005D729C"/>
    <w:rsid w:val="005D72FD"/>
    <w:rsid w:val="005D73C7"/>
    <w:rsid w:val="005D740F"/>
    <w:rsid w:val="005D7495"/>
    <w:rsid w:val="005D750E"/>
    <w:rsid w:val="005D7552"/>
    <w:rsid w:val="005D7567"/>
    <w:rsid w:val="005D75C3"/>
    <w:rsid w:val="005D768D"/>
    <w:rsid w:val="005D76BD"/>
    <w:rsid w:val="005D772A"/>
    <w:rsid w:val="005D7761"/>
    <w:rsid w:val="005D7779"/>
    <w:rsid w:val="005D78A3"/>
    <w:rsid w:val="005D78C2"/>
    <w:rsid w:val="005D78E0"/>
    <w:rsid w:val="005D795D"/>
    <w:rsid w:val="005D796F"/>
    <w:rsid w:val="005D79AD"/>
    <w:rsid w:val="005D79E2"/>
    <w:rsid w:val="005D7A8F"/>
    <w:rsid w:val="005D7AE5"/>
    <w:rsid w:val="005D7B3F"/>
    <w:rsid w:val="005D7BBE"/>
    <w:rsid w:val="005D7C4D"/>
    <w:rsid w:val="005D7C78"/>
    <w:rsid w:val="005D7C7F"/>
    <w:rsid w:val="005D7CB0"/>
    <w:rsid w:val="005D7CCF"/>
    <w:rsid w:val="005D7D3D"/>
    <w:rsid w:val="005D7DE5"/>
    <w:rsid w:val="005D7E23"/>
    <w:rsid w:val="005D7E26"/>
    <w:rsid w:val="005D7E7B"/>
    <w:rsid w:val="005D7E88"/>
    <w:rsid w:val="005D7FAB"/>
    <w:rsid w:val="005DA388"/>
    <w:rsid w:val="005DDA56"/>
    <w:rsid w:val="005E00CF"/>
    <w:rsid w:val="005E0105"/>
    <w:rsid w:val="005E0111"/>
    <w:rsid w:val="005E0273"/>
    <w:rsid w:val="005E0388"/>
    <w:rsid w:val="005E038C"/>
    <w:rsid w:val="005E0397"/>
    <w:rsid w:val="005E0410"/>
    <w:rsid w:val="005E044E"/>
    <w:rsid w:val="005E046F"/>
    <w:rsid w:val="005E04C5"/>
    <w:rsid w:val="005E053A"/>
    <w:rsid w:val="005E05FB"/>
    <w:rsid w:val="005E061C"/>
    <w:rsid w:val="005E06A9"/>
    <w:rsid w:val="005E0773"/>
    <w:rsid w:val="005E07D9"/>
    <w:rsid w:val="005E087F"/>
    <w:rsid w:val="005E0924"/>
    <w:rsid w:val="005E09B0"/>
    <w:rsid w:val="005E09C4"/>
    <w:rsid w:val="005E09FD"/>
    <w:rsid w:val="005E0A67"/>
    <w:rsid w:val="005E0AA3"/>
    <w:rsid w:val="005E0ABA"/>
    <w:rsid w:val="005E0AEB"/>
    <w:rsid w:val="005E0C31"/>
    <w:rsid w:val="005E0C54"/>
    <w:rsid w:val="005E0CDD"/>
    <w:rsid w:val="005E0CFE"/>
    <w:rsid w:val="005E0DE5"/>
    <w:rsid w:val="005E0E43"/>
    <w:rsid w:val="005E0E93"/>
    <w:rsid w:val="005E0EAE"/>
    <w:rsid w:val="005E0FEC"/>
    <w:rsid w:val="005E0FF0"/>
    <w:rsid w:val="005E101A"/>
    <w:rsid w:val="005E104A"/>
    <w:rsid w:val="005E1093"/>
    <w:rsid w:val="005E10F8"/>
    <w:rsid w:val="005E113D"/>
    <w:rsid w:val="005E117B"/>
    <w:rsid w:val="005E118D"/>
    <w:rsid w:val="005E11B2"/>
    <w:rsid w:val="005E11BF"/>
    <w:rsid w:val="005E14AC"/>
    <w:rsid w:val="005E14AE"/>
    <w:rsid w:val="005E155E"/>
    <w:rsid w:val="005E15E2"/>
    <w:rsid w:val="005E161A"/>
    <w:rsid w:val="005E161D"/>
    <w:rsid w:val="005E16A7"/>
    <w:rsid w:val="005E1768"/>
    <w:rsid w:val="005E17D0"/>
    <w:rsid w:val="005E18C1"/>
    <w:rsid w:val="005E1901"/>
    <w:rsid w:val="005E195B"/>
    <w:rsid w:val="005E19B5"/>
    <w:rsid w:val="005E19D0"/>
    <w:rsid w:val="005E1A7D"/>
    <w:rsid w:val="005E1B3D"/>
    <w:rsid w:val="005E1BA0"/>
    <w:rsid w:val="005E1C7F"/>
    <w:rsid w:val="005E1C84"/>
    <w:rsid w:val="005E1CEC"/>
    <w:rsid w:val="005E1D19"/>
    <w:rsid w:val="005E1D28"/>
    <w:rsid w:val="005E1DF8"/>
    <w:rsid w:val="005E1E12"/>
    <w:rsid w:val="005E1EA7"/>
    <w:rsid w:val="005E1EE7"/>
    <w:rsid w:val="005E1F23"/>
    <w:rsid w:val="005E1F7C"/>
    <w:rsid w:val="005E1F9F"/>
    <w:rsid w:val="005E1FA6"/>
    <w:rsid w:val="005E1FA7"/>
    <w:rsid w:val="005E2059"/>
    <w:rsid w:val="005E215B"/>
    <w:rsid w:val="005E2178"/>
    <w:rsid w:val="005E219D"/>
    <w:rsid w:val="005E21B4"/>
    <w:rsid w:val="005E21E4"/>
    <w:rsid w:val="005E2284"/>
    <w:rsid w:val="005E229F"/>
    <w:rsid w:val="005E22A7"/>
    <w:rsid w:val="005E22B2"/>
    <w:rsid w:val="005E235D"/>
    <w:rsid w:val="005E23A3"/>
    <w:rsid w:val="005E23B8"/>
    <w:rsid w:val="005E24AF"/>
    <w:rsid w:val="005E251E"/>
    <w:rsid w:val="005E25BB"/>
    <w:rsid w:val="005E25CF"/>
    <w:rsid w:val="005E25E3"/>
    <w:rsid w:val="005E25F5"/>
    <w:rsid w:val="005E26CC"/>
    <w:rsid w:val="005E26E3"/>
    <w:rsid w:val="005E26E5"/>
    <w:rsid w:val="005E276A"/>
    <w:rsid w:val="005E27E4"/>
    <w:rsid w:val="005E2893"/>
    <w:rsid w:val="005E2899"/>
    <w:rsid w:val="005E28C9"/>
    <w:rsid w:val="005E2A7B"/>
    <w:rsid w:val="005E2A7E"/>
    <w:rsid w:val="005E2ABD"/>
    <w:rsid w:val="005E2AC5"/>
    <w:rsid w:val="005E2B98"/>
    <w:rsid w:val="005E2CEF"/>
    <w:rsid w:val="005E2D66"/>
    <w:rsid w:val="005E2D8C"/>
    <w:rsid w:val="005E2F6A"/>
    <w:rsid w:val="005E2F73"/>
    <w:rsid w:val="005E2FB9"/>
    <w:rsid w:val="005E2FDA"/>
    <w:rsid w:val="005E30FA"/>
    <w:rsid w:val="005E3148"/>
    <w:rsid w:val="005E318A"/>
    <w:rsid w:val="005E31E1"/>
    <w:rsid w:val="005E31FC"/>
    <w:rsid w:val="005E321C"/>
    <w:rsid w:val="005E323F"/>
    <w:rsid w:val="005E32DD"/>
    <w:rsid w:val="005E3325"/>
    <w:rsid w:val="005E3327"/>
    <w:rsid w:val="005E335A"/>
    <w:rsid w:val="005E3542"/>
    <w:rsid w:val="005E35CB"/>
    <w:rsid w:val="005E35F9"/>
    <w:rsid w:val="005E3614"/>
    <w:rsid w:val="005E367F"/>
    <w:rsid w:val="005E3702"/>
    <w:rsid w:val="005E3902"/>
    <w:rsid w:val="005E3918"/>
    <w:rsid w:val="005E3921"/>
    <w:rsid w:val="005E39DF"/>
    <w:rsid w:val="005E39F8"/>
    <w:rsid w:val="005E3A1B"/>
    <w:rsid w:val="005E3A75"/>
    <w:rsid w:val="005E3B5E"/>
    <w:rsid w:val="005E3B5F"/>
    <w:rsid w:val="005E3B67"/>
    <w:rsid w:val="005E3BCF"/>
    <w:rsid w:val="005E3C9D"/>
    <w:rsid w:val="005E3CE6"/>
    <w:rsid w:val="005E3D80"/>
    <w:rsid w:val="005E3DDB"/>
    <w:rsid w:val="005E3E1B"/>
    <w:rsid w:val="005E3E51"/>
    <w:rsid w:val="005E3EBD"/>
    <w:rsid w:val="005E3F02"/>
    <w:rsid w:val="005E3F10"/>
    <w:rsid w:val="005E3FEF"/>
    <w:rsid w:val="005E4010"/>
    <w:rsid w:val="005E406E"/>
    <w:rsid w:val="005E40CD"/>
    <w:rsid w:val="005E40EB"/>
    <w:rsid w:val="005E40FA"/>
    <w:rsid w:val="005E4101"/>
    <w:rsid w:val="005E411F"/>
    <w:rsid w:val="005E4141"/>
    <w:rsid w:val="005E419F"/>
    <w:rsid w:val="005E41D5"/>
    <w:rsid w:val="005E4217"/>
    <w:rsid w:val="005E4241"/>
    <w:rsid w:val="005E4247"/>
    <w:rsid w:val="005E4332"/>
    <w:rsid w:val="005E4352"/>
    <w:rsid w:val="005E4391"/>
    <w:rsid w:val="005E443C"/>
    <w:rsid w:val="005E44EE"/>
    <w:rsid w:val="005E450A"/>
    <w:rsid w:val="005E4530"/>
    <w:rsid w:val="005E4535"/>
    <w:rsid w:val="005E456B"/>
    <w:rsid w:val="005E45D7"/>
    <w:rsid w:val="005E4615"/>
    <w:rsid w:val="005E46CF"/>
    <w:rsid w:val="005E46E5"/>
    <w:rsid w:val="005E4764"/>
    <w:rsid w:val="005E47BC"/>
    <w:rsid w:val="005E4930"/>
    <w:rsid w:val="005E4BAC"/>
    <w:rsid w:val="005E4BC1"/>
    <w:rsid w:val="005E4BC9"/>
    <w:rsid w:val="005E4C08"/>
    <w:rsid w:val="005E4C0C"/>
    <w:rsid w:val="005E4C1A"/>
    <w:rsid w:val="005E4C50"/>
    <w:rsid w:val="005E4C7E"/>
    <w:rsid w:val="005E4CED"/>
    <w:rsid w:val="005E4D21"/>
    <w:rsid w:val="005E4DA7"/>
    <w:rsid w:val="005E4DC2"/>
    <w:rsid w:val="005E4E00"/>
    <w:rsid w:val="005E4E93"/>
    <w:rsid w:val="005E4FBD"/>
    <w:rsid w:val="005E4FF6"/>
    <w:rsid w:val="005E506E"/>
    <w:rsid w:val="005E51A6"/>
    <w:rsid w:val="005E51BD"/>
    <w:rsid w:val="005E527F"/>
    <w:rsid w:val="005E52AC"/>
    <w:rsid w:val="005E5318"/>
    <w:rsid w:val="005E5323"/>
    <w:rsid w:val="005E5348"/>
    <w:rsid w:val="005E550E"/>
    <w:rsid w:val="005E5517"/>
    <w:rsid w:val="005E568C"/>
    <w:rsid w:val="005E56DF"/>
    <w:rsid w:val="005E573C"/>
    <w:rsid w:val="005E577A"/>
    <w:rsid w:val="005E57C8"/>
    <w:rsid w:val="005E5879"/>
    <w:rsid w:val="005E587A"/>
    <w:rsid w:val="005E58A6"/>
    <w:rsid w:val="005E5920"/>
    <w:rsid w:val="005E5936"/>
    <w:rsid w:val="005E5985"/>
    <w:rsid w:val="005E5B8A"/>
    <w:rsid w:val="005E5BDA"/>
    <w:rsid w:val="005E5C0D"/>
    <w:rsid w:val="005E5C25"/>
    <w:rsid w:val="005E5C84"/>
    <w:rsid w:val="005E5C93"/>
    <w:rsid w:val="005E5CD2"/>
    <w:rsid w:val="005E5D1A"/>
    <w:rsid w:val="005E5D54"/>
    <w:rsid w:val="005E5D91"/>
    <w:rsid w:val="005E5DE4"/>
    <w:rsid w:val="005E5DE5"/>
    <w:rsid w:val="005E5E07"/>
    <w:rsid w:val="005E5E2C"/>
    <w:rsid w:val="005E5EB2"/>
    <w:rsid w:val="005E5EF8"/>
    <w:rsid w:val="005E5F25"/>
    <w:rsid w:val="005E5F91"/>
    <w:rsid w:val="005E617C"/>
    <w:rsid w:val="005E6183"/>
    <w:rsid w:val="005E6218"/>
    <w:rsid w:val="005E629C"/>
    <w:rsid w:val="005E62B0"/>
    <w:rsid w:val="005E6319"/>
    <w:rsid w:val="005E6367"/>
    <w:rsid w:val="005E63CC"/>
    <w:rsid w:val="005E6470"/>
    <w:rsid w:val="005E652D"/>
    <w:rsid w:val="005E656D"/>
    <w:rsid w:val="005E6583"/>
    <w:rsid w:val="005E65AF"/>
    <w:rsid w:val="005E669C"/>
    <w:rsid w:val="005E66CA"/>
    <w:rsid w:val="005E66D6"/>
    <w:rsid w:val="005E66E8"/>
    <w:rsid w:val="005E6705"/>
    <w:rsid w:val="005E677C"/>
    <w:rsid w:val="005E67F2"/>
    <w:rsid w:val="005E68A8"/>
    <w:rsid w:val="005E68DF"/>
    <w:rsid w:val="005E696B"/>
    <w:rsid w:val="005E6A64"/>
    <w:rsid w:val="005E6AA4"/>
    <w:rsid w:val="005E6AE7"/>
    <w:rsid w:val="005E6BE1"/>
    <w:rsid w:val="005E6C3B"/>
    <w:rsid w:val="005E6CD2"/>
    <w:rsid w:val="005E6CE6"/>
    <w:rsid w:val="005E6D3E"/>
    <w:rsid w:val="005E6D8D"/>
    <w:rsid w:val="005E6E29"/>
    <w:rsid w:val="005E6E4D"/>
    <w:rsid w:val="005E6E5C"/>
    <w:rsid w:val="005E6E6E"/>
    <w:rsid w:val="005E6E95"/>
    <w:rsid w:val="005E6EBF"/>
    <w:rsid w:val="005E6EDE"/>
    <w:rsid w:val="005E6EE4"/>
    <w:rsid w:val="005E6F09"/>
    <w:rsid w:val="005E6F33"/>
    <w:rsid w:val="005E6F57"/>
    <w:rsid w:val="005E6FAE"/>
    <w:rsid w:val="005E7089"/>
    <w:rsid w:val="005E7119"/>
    <w:rsid w:val="005E716F"/>
    <w:rsid w:val="005E719B"/>
    <w:rsid w:val="005E71DB"/>
    <w:rsid w:val="005E72B5"/>
    <w:rsid w:val="005E743A"/>
    <w:rsid w:val="005E74C9"/>
    <w:rsid w:val="005E7541"/>
    <w:rsid w:val="005E7565"/>
    <w:rsid w:val="005E7653"/>
    <w:rsid w:val="005E767D"/>
    <w:rsid w:val="005E76A1"/>
    <w:rsid w:val="005E774C"/>
    <w:rsid w:val="005E78C6"/>
    <w:rsid w:val="005E799E"/>
    <w:rsid w:val="005E79EC"/>
    <w:rsid w:val="005E7A2D"/>
    <w:rsid w:val="005E7A35"/>
    <w:rsid w:val="005E7A80"/>
    <w:rsid w:val="005E7AE9"/>
    <w:rsid w:val="005E7B1F"/>
    <w:rsid w:val="005E7B2E"/>
    <w:rsid w:val="005E7BDA"/>
    <w:rsid w:val="005E7BE4"/>
    <w:rsid w:val="005E7C41"/>
    <w:rsid w:val="005E7CD1"/>
    <w:rsid w:val="005E7D8E"/>
    <w:rsid w:val="005E7DAC"/>
    <w:rsid w:val="005E7DBC"/>
    <w:rsid w:val="005E7E98"/>
    <w:rsid w:val="005E7E9E"/>
    <w:rsid w:val="005E7EA4"/>
    <w:rsid w:val="005E7FF1"/>
    <w:rsid w:val="005F015A"/>
    <w:rsid w:val="005F01D5"/>
    <w:rsid w:val="005F0218"/>
    <w:rsid w:val="005F026C"/>
    <w:rsid w:val="005F0290"/>
    <w:rsid w:val="005F02E9"/>
    <w:rsid w:val="005F0330"/>
    <w:rsid w:val="005F0420"/>
    <w:rsid w:val="005F056F"/>
    <w:rsid w:val="005F05C9"/>
    <w:rsid w:val="005F0610"/>
    <w:rsid w:val="005F065C"/>
    <w:rsid w:val="005F077A"/>
    <w:rsid w:val="005F081E"/>
    <w:rsid w:val="005F0893"/>
    <w:rsid w:val="005F0935"/>
    <w:rsid w:val="005F09B9"/>
    <w:rsid w:val="005F09C4"/>
    <w:rsid w:val="005F0AFC"/>
    <w:rsid w:val="005F0B1C"/>
    <w:rsid w:val="005F0B5E"/>
    <w:rsid w:val="005F0B65"/>
    <w:rsid w:val="005F0C52"/>
    <w:rsid w:val="005F0D3C"/>
    <w:rsid w:val="005F0D44"/>
    <w:rsid w:val="005F0D86"/>
    <w:rsid w:val="005F0D97"/>
    <w:rsid w:val="005F0DE9"/>
    <w:rsid w:val="005F0DF0"/>
    <w:rsid w:val="005F0EC0"/>
    <w:rsid w:val="005F0EEB"/>
    <w:rsid w:val="005F0EFF"/>
    <w:rsid w:val="005F0FC5"/>
    <w:rsid w:val="005F1077"/>
    <w:rsid w:val="005F10AE"/>
    <w:rsid w:val="005F10C0"/>
    <w:rsid w:val="005F11D1"/>
    <w:rsid w:val="005F1242"/>
    <w:rsid w:val="005F12BD"/>
    <w:rsid w:val="005F12C8"/>
    <w:rsid w:val="005F1372"/>
    <w:rsid w:val="005F13D4"/>
    <w:rsid w:val="005F155F"/>
    <w:rsid w:val="005F15B2"/>
    <w:rsid w:val="005F16C9"/>
    <w:rsid w:val="005F178F"/>
    <w:rsid w:val="005F194D"/>
    <w:rsid w:val="005F1975"/>
    <w:rsid w:val="005F199A"/>
    <w:rsid w:val="005F1A0F"/>
    <w:rsid w:val="005F1BBB"/>
    <w:rsid w:val="005F1C38"/>
    <w:rsid w:val="005F1C40"/>
    <w:rsid w:val="005F1C87"/>
    <w:rsid w:val="005F1D44"/>
    <w:rsid w:val="005F1DBF"/>
    <w:rsid w:val="005F1E57"/>
    <w:rsid w:val="005F1FAF"/>
    <w:rsid w:val="005F1FEA"/>
    <w:rsid w:val="005F1FF0"/>
    <w:rsid w:val="005F2099"/>
    <w:rsid w:val="005F21AD"/>
    <w:rsid w:val="005F220D"/>
    <w:rsid w:val="005F229E"/>
    <w:rsid w:val="005F22FC"/>
    <w:rsid w:val="005F2359"/>
    <w:rsid w:val="005F23CC"/>
    <w:rsid w:val="005F23D3"/>
    <w:rsid w:val="005F23EF"/>
    <w:rsid w:val="005F242D"/>
    <w:rsid w:val="005F24B0"/>
    <w:rsid w:val="005F2502"/>
    <w:rsid w:val="005F25C2"/>
    <w:rsid w:val="005F2616"/>
    <w:rsid w:val="005F26C1"/>
    <w:rsid w:val="005F26E3"/>
    <w:rsid w:val="005F27AF"/>
    <w:rsid w:val="005F285C"/>
    <w:rsid w:val="005F28DF"/>
    <w:rsid w:val="005F2916"/>
    <w:rsid w:val="005F2930"/>
    <w:rsid w:val="005F29CE"/>
    <w:rsid w:val="005F2B10"/>
    <w:rsid w:val="005F2C31"/>
    <w:rsid w:val="005F2C4A"/>
    <w:rsid w:val="005F2CB7"/>
    <w:rsid w:val="005F2CFB"/>
    <w:rsid w:val="005F2D12"/>
    <w:rsid w:val="005F2D22"/>
    <w:rsid w:val="005F2D27"/>
    <w:rsid w:val="005F2D40"/>
    <w:rsid w:val="005F2DC0"/>
    <w:rsid w:val="005F2DD0"/>
    <w:rsid w:val="005F2E19"/>
    <w:rsid w:val="005F2E2B"/>
    <w:rsid w:val="005F2EFE"/>
    <w:rsid w:val="005F2F59"/>
    <w:rsid w:val="005F2FAE"/>
    <w:rsid w:val="005F30A7"/>
    <w:rsid w:val="005F30F0"/>
    <w:rsid w:val="005F3164"/>
    <w:rsid w:val="005F3168"/>
    <w:rsid w:val="005F318E"/>
    <w:rsid w:val="005F31AD"/>
    <w:rsid w:val="005F31AF"/>
    <w:rsid w:val="005F31DC"/>
    <w:rsid w:val="005F31E3"/>
    <w:rsid w:val="005F3207"/>
    <w:rsid w:val="005F3234"/>
    <w:rsid w:val="005F328A"/>
    <w:rsid w:val="005F329A"/>
    <w:rsid w:val="005F32B1"/>
    <w:rsid w:val="005F32C7"/>
    <w:rsid w:val="005F32C9"/>
    <w:rsid w:val="005F33A5"/>
    <w:rsid w:val="005F33CC"/>
    <w:rsid w:val="005F33D1"/>
    <w:rsid w:val="005F33E1"/>
    <w:rsid w:val="005F348A"/>
    <w:rsid w:val="005F3491"/>
    <w:rsid w:val="005F3542"/>
    <w:rsid w:val="005F35A5"/>
    <w:rsid w:val="005F35D4"/>
    <w:rsid w:val="005F3631"/>
    <w:rsid w:val="005F367A"/>
    <w:rsid w:val="005F36EB"/>
    <w:rsid w:val="005F37E4"/>
    <w:rsid w:val="005F3864"/>
    <w:rsid w:val="005F3866"/>
    <w:rsid w:val="005F3917"/>
    <w:rsid w:val="005F392E"/>
    <w:rsid w:val="005F398C"/>
    <w:rsid w:val="005F39F2"/>
    <w:rsid w:val="005F39F5"/>
    <w:rsid w:val="005F3B1D"/>
    <w:rsid w:val="005F3BDF"/>
    <w:rsid w:val="005F3C10"/>
    <w:rsid w:val="005F3D3C"/>
    <w:rsid w:val="005F3E6E"/>
    <w:rsid w:val="005F3F42"/>
    <w:rsid w:val="005F3F4C"/>
    <w:rsid w:val="005F3FB2"/>
    <w:rsid w:val="005F3FD3"/>
    <w:rsid w:val="005F3FFA"/>
    <w:rsid w:val="005F4003"/>
    <w:rsid w:val="005F405F"/>
    <w:rsid w:val="005F4061"/>
    <w:rsid w:val="005F4086"/>
    <w:rsid w:val="005F408C"/>
    <w:rsid w:val="005F4091"/>
    <w:rsid w:val="005F40AD"/>
    <w:rsid w:val="005F417A"/>
    <w:rsid w:val="005F4213"/>
    <w:rsid w:val="005F42E0"/>
    <w:rsid w:val="005F434B"/>
    <w:rsid w:val="005F4384"/>
    <w:rsid w:val="005F4394"/>
    <w:rsid w:val="005F43B6"/>
    <w:rsid w:val="005F43C5"/>
    <w:rsid w:val="005F43E3"/>
    <w:rsid w:val="005F44F6"/>
    <w:rsid w:val="005F4521"/>
    <w:rsid w:val="005F4550"/>
    <w:rsid w:val="005F4572"/>
    <w:rsid w:val="005F459F"/>
    <w:rsid w:val="005F45B5"/>
    <w:rsid w:val="005F45FF"/>
    <w:rsid w:val="005F46A2"/>
    <w:rsid w:val="005F46AB"/>
    <w:rsid w:val="005F4764"/>
    <w:rsid w:val="005F4769"/>
    <w:rsid w:val="005F47DD"/>
    <w:rsid w:val="005F47FB"/>
    <w:rsid w:val="005F484F"/>
    <w:rsid w:val="005F48AC"/>
    <w:rsid w:val="005F4970"/>
    <w:rsid w:val="005F4A7B"/>
    <w:rsid w:val="005F4A8C"/>
    <w:rsid w:val="005F4B33"/>
    <w:rsid w:val="005F4B81"/>
    <w:rsid w:val="005F4C98"/>
    <w:rsid w:val="005F4CA0"/>
    <w:rsid w:val="005F4CE9"/>
    <w:rsid w:val="005F4D62"/>
    <w:rsid w:val="005F4D6A"/>
    <w:rsid w:val="005F4EC3"/>
    <w:rsid w:val="005F4ED2"/>
    <w:rsid w:val="005F4F5D"/>
    <w:rsid w:val="005F5024"/>
    <w:rsid w:val="005F505E"/>
    <w:rsid w:val="005F509B"/>
    <w:rsid w:val="005F51C4"/>
    <w:rsid w:val="005F5317"/>
    <w:rsid w:val="005F532F"/>
    <w:rsid w:val="005F533E"/>
    <w:rsid w:val="005F5383"/>
    <w:rsid w:val="005F53FD"/>
    <w:rsid w:val="005F5489"/>
    <w:rsid w:val="005F5505"/>
    <w:rsid w:val="005F5535"/>
    <w:rsid w:val="005F554C"/>
    <w:rsid w:val="005F5610"/>
    <w:rsid w:val="005F561B"/>
    <w:rsid w:val="005F5674"/>
    <w:rsid w:val="005F5678"/>
    <w:rsid w:val="005F56AE"/>
    <w:rsid w:val="005F56C9"/>
    <w:rsid w:val="005F570F"/>
    <w:rsid w:val="005F577C"/>
    <w:rsid w:val="005F5872"/>
    <w:rsid w:val="005F5941"/>
    <w:rsid w:val="005F5A03"/>
    <w:rsid w:val="005F5A81"/>
    <w:rsid w:val="005F5B46"/>
    <w:rsid w:val="005F5BC5"/>
    <w:rsid w:val="005F5CAD"/>
    <w:rsid w:val="005F5CB2"/>
    <w:rsid w:val="005F5CDD"/>
    <w:rsid w:val="005F5D03"/>
    <w:rsid w:val="005F5D28"/>
    <w:rsid w:val="005F5E4F"/>
    <w:rsid w:val="005F5EE6"/>
    <w:rsid w:val="005F5FEB"/>
    <w:rsid w:val="005F6015"/>
    <w:rsid w:val="005F602D"/>
    <w:rsid w:val="005F604D"/>
    <w:rsid w:val="005F6114"/>
    <w:rsid w:val="005F6125"/>
    <w:rsid w:val="005F6181"/>
    <w:rsid w:val="005F6184"/>
    <w:rsid w:val="005F61F4"/>
    <w:rsid w:val="005F6205"/>
    <w:rsid w:val="005F6225"/>
    <w:rsid w:val="005F62AE"/>
    <w:rsid w:val="005F643C"/>
    <w:rsid w:val="005F64C7"/>
    <w:rsid w:val="005F64EC"/>
    <w:rsid w:val="005F64F5"/>
    <w:rsid w:val="005F653E"/>
    <w:rsid w:val="005F6543"/>
    <w:rsid w:val="005F6566"/>
    <w:rsid w:val="005F6587"/>
    <w:rsid w:val="005F66C4"/>
    <w:rsid w:val="005F66CE"/>
    <w:rsid w:val="005F6761"/>
    <w:rsid w:val="005F67F0"/>
    <w:rsid w:val="005F67FF"/>
    <w:rsid w:val="005F6873"/>
    <w:rsid w:val="005F698B"/>
    <w:rsid w:val="005F69D3"/>
    <w:rsid w:val="005F69E5"/>
    <w:rsid w:val="005F6A01"/>
    <w:rsid w:val="005F6A26"/>
    <w:rsid w:val="005F6AD5"/>
    <w:rsid w:val="005F6B2F"/>
    <w:rsid w:val="005F6B34"/>
    <w:rsid w:val="005F6BB1"/>
    <w:rsid w:val="005F6BEC"/>
    <w:rsid w:val="005F6C25"/>
    <w:rsid w:val="005F6CB1"/>
    <w:rsid w:val="005F6CCC"/>
    <w:rsid w:val="005F6D8A"/>
    <w:rsid w:val="005F6F27"/>
    <w:rsid w:val="005F6F4B"/>
    <w:rsid w:val="005F6F9D"/>
    <w:rsid w:val="005F717D"/>
    <w:rsid w:val="005F71D6"/>
    <w:rsid w:val="005F71DD"/>
    <w:rsid w:val="005F71F4"/>
    <w:rsid w:val="005F725B"/>
    <w:rsid w:val="005F72B6"/>
    <w:rsid w:val="005F730A"/>
    <w:rsid w:val="005F737E"/>
    <w:rsid w:val="005F73C9"/>
    <w:rsid w:val="005F73CF"/>
    <w:rsid w:val="005F7432"/>
    <w:rsid w:val="005F7447"/>
    <w:rsid w:val="005F744D"/>
    <w:rsid w:val="005F75A1"/>
    <w:rsid w:val="005F75B4"/>
    <w:rsid w:val="005F75CA"/>
    <w:rsid w:val="005F766A"/>
    <w:rsid w:val="005F76DB"/>
    <w:rsid w:val="005F76FA"/>
    <w:rsid w:val="005F7714"/>
    <w:rsid w:val="005F7724"/>
    <w:rsid w:val="005F775E"/>
    <w:rsid w:val="005F7841"/>
    <w:rsid w:val="005F788D"/>
    <w:rsid w:val="005F78B6"/>
    <w:rsid w:val="005F78CA"/>
    <w:rsid w:val="005F7A50"/>
    <w:rsid w:val="005F7A6E"/>
    <w:rsid w:val="005F7AB1"/>
    <w:rsid w:val="005F7B16"/>
    <w:rsid w:val="005F7C99"/>
    <w:rsid w:val="005F7D23"/>
    <w:rsid w:val="005F7E4F"/>
    <w:rsid w:val="005F7E67"/>
    <w:rsid w:val="005F7ED4"/>
    <w:rsid w:val="005F7F7E"/>
    <w:rsid w:val="0060000E"/>
    <w:rsid w:val="00600024"/>
    <w:rsid w:val="00600051"/>
    <w:rsid w:val="0060008E"/>
    <w:rsid w:val="0060009E"/>
    <w:rsid w:val="00600114"/>
    <w:rsid w:val="0060014F"/>
    <w:rsid w:val="006001D7"/>
    <w:rsid w:val="00600206"/>
    <w:rsid w:val="006002A3"/>
    <w:rsid w:val="006002BD"/>
    <w:rsid w:val="006002E7"/>
    <w:rsid w:val="0060030A"/>
    <w:rsid w:val="00600335"/>
    <w:rsid w:val="0060034F"/>
    <w:rsid w:val="0060037A"/>
    <w:rsid w:val="00600386"/>
    <w:rsid w:val="006003F0"/>
    <w:rsid w:val="0060040F"/>
    <w:rsid w:val="00600425"/>
    <w:rsid w:val="00600428"/>
    <w:rsid w:val="0060046F"/>
    <w:rsid w:val="00600580"/>
    <w:rsid w:val="00600629"/>
    <w:rsid w:val="0060068B"/>
    <w:rsid w:val="00600692"/>
    <w:rsid w:val="006006D4"/>
    <w:rsid w:val="006006E2"/>
    <w:rsid w:val="0060075C"/>
    <w:rsid w:val="0060078F"/>
    <w:rsid w:val="006007CF"/>
    <w:rsid w:val="006007D5"/>
    <w:rsid w:val="006008AD"/>
    <w:rsid w:val="00600932"/>
    <w:rsid w:val="00600A1B"/>
    <w:rsid w:val="00600A50"/>
    <w:rsid w:val="00600AC6"/>
    <w:rsid w:val="00600B58"/>
    <w:rsid w:val="00600B8D"/>
    <w:rsid w:val="00600B8F"/>
    <w:rsid w:val="00600BB9"/>
    <w:rsid w:val="00600C78"/>
    <w:rsid w:val="00600C95"/>
    <w:rsid w:val="00600D3D"/>
    <w:rsid w:val="00600D4D"/>
    <w:rsid w:val="00600D63"/>
    <w:rsid w:val="00600DEC"/>
    <w:rsid w:val="00600E00"/>
    <w:rsid w:val="00600E66"/>
    <w:rsid w:val="00600F0F"/>
    <w:rsid w:val="00600F74"/>
    <w:rsid w:val="0060104D"/>
    <w:rsid w:val="006010BA"/>
    <w:rsid w:val="006010D8"/>
    <w:rsid w:val="00601152"/>
    <w:rsid w:val="006011AD"/>
    <w:rsid w:val="006011DB"/>
    <w:rsid w:val="006012C1"/>
    <w:rsid w:val="006013FF"/>
    <w:rsid w:val="00601453"/>
    <w:rsid w:val="00601477"/>
    <w:rsid w:val="00601501"/>
    <w:rsid w:val="00601505"/>
    <w:rsid w:val="006015A6"/>
    <w:rsid w:val="006015B1"/>
    <w:rsid w:val="0060163F"/>
    <w:rsid w:val="0060166F"/>
    <w:rsid w:val="00601763"/>
    <w:rsid w:val="00601767"/>
    <w:rsid w:val="006017AA"/>
    <w:rsid w:val="00601836"/>
    <w:rsid w:val="0060184F"/>
    <w:rsid w:val="00601888"/>
    <w:rsid w:val="00601904"/>
    <w:rsid w:val="00601997"/>
    <w:rsid w:val="00601AB3"/>
    <w:rsid w:val="00601B4E"/>
    <w:rsid w:val="00601C02"/>
    <w:rsid w:val="00601C1F"/>
    <w:rsid w:val="00601C55"/>
    <w:rsid w:val="00601D24"/>
    <w:rsid w:val="00601D48"/>
    <w:rsid w:val="00601D6A"/>
    <w:rsid w:val="00601D84"/>
    <w:rsid w:val="00601D97"/>
    <w:rsid w:val="00601E66"/>
    <w:rsid w:val="00601EDA"/>
    <w:rsid w:val="00601EEA"/>
    <w:rsid w:val="00601F84"/>
    <w:rsid w:val="0060200D"/>
    <w:rsid w:val="00602016"/>
    <w:rsid w:val="00602089"/>
    <w:rsid w:val="00602093"/>
    <w:rsid w:val="006020AB"/>
    <w:rsid w:val="006020D6"/>
    <w:rsid w:val="00602185"/>
    <w:rsid w:val="0060219F"/>
    <w:rsid w:val="006021D5"/>
    <w:rsid w:val="00602204"/>
    <w:rsid w:val="00602293"/>
    <w:rsid w:val="0060231B"/>
    <w:rsid w:val="00602377"/>
    <w:rsid w:val="00602399"/>
    <w:rsid w:val="00602402"/>
    <w:rsid w:val="006024C1"/>
    <w:rsid w:val="0060250D"/>
    <w:rsid w:val="00602521"/>
    <w:rsid w:val="00602529"/>
    <w:rsid w:val="006025DE"/>
    <w:rsid w:val="00602656"/>
    <w:rsid w:val="0060272C"/>
    <w:rsid w:val="006027AC"/>
    <w:rsid w:val="006027D4"/>
    <w:rsid w:val="0060282D"/>
    <w:rsid w:val="00602895"/>
    <w:rsid w:val="006028AB"/>
    <w:rsid w:val="006028D5"/>
    <w:rsid w:val="006028F0"/>
    <w:rsid w:val="00602931"/>
    <w:rsid w:val="00602999"/>
    <w:rsid w:val="00602A39"/>
    <w:rsid w:val="00602A44"/>
    <w:rsid w:val="00602B15"/>
    <w:rsid w:val="00602CCE"/>
    <w:rsid w:val="00602D1D"/>
    <w:rsid w:val="00602D34"/>
    <w:rsid w:val="00602D5E"/>
    <w:rsid w:val="00602DA3"/>
    <w:rsid w:val="00602DDF"/>
    <w:rsid w:val="00602EAE"/>
    <w:rsid w:val="00602F28"/>
    <w:rsid w:val="00602F53"/>
    <w:rsid w:val="00602FA1"/>
    <w:rsid w:val="00603093"/>
    <w:rsid w:val="006030A4"/>
    <w:rsid w:val="00603144"/>
    <w:rsid w:val="006031CA"/>
    <w:rsid w:val="00603217"/>
    <w:rsid w:val="0060321B"/>
    <w:rsid w:val="00603253"/>
    <w:rsid w:val="006034AC"/>
    <w:rsid w:val="0060353F"/>
    <w:rsid w:val="00603565"/>
    <w:rsid w:val="006035B9"/>
    <w:rsid w:val="00603633"/>
    <w:rsid w:val="0060375E"/>
    <w:rsid w:val="006037B0"/>
    <w:rsid w:val="00603822"/>
    <w:rsid w:val="0060386B"/>
    <w:rsid w:val="006038EA"/>
    <w:rsid w:val="0060392E"/>
    <w:rsid w:val="006039B3"/>
    <w:rsid w:val="006039DC"/>
    <w:rsid w:val="00603ABB"/>
    <w:rsid w:val="00603B91"/>
    <w:rsid w:val="00603BC5"/>
    <w:rsid w:val="00603C28"/>
    <w:rsid w:val="00603D02"/>
    <w:rsid w:val="00603D9D"/>
    <w:rsid w:val="00603E3A"/>
    <w:rsid w:val="00603E77"/>
    <w:rsid w:val="00603F32"/>
    <w:rsid w:val="00603FC5"/>
    <w:rsid w:val="00604092"/>
    <w:rsid w:val="006040AD"/>
    <w:rsid w:val="006040F7"/>
    <w:rsid w:val="006042D9"/>
    <w:rsid w:val="0060435D"/>
    <w:rsid w:val="00604369"/>
    <w:rsid w:val="00604469"/>
    <w:rsid w:val="00604478"/>
    <w:rsid w:val="006044BD"/>
    <w:rsid w:val="006045A0"/>
    <w:rsid w:val="006045B7"/>
    <w:rsid w:val="00604684"/>
    <w:rsid w:val="0060468D"/>
    <w:rsid w:val="0060479C"/>
    <w:rsid w:val="006047F7"/>
    <w:rsid w:val="006048A2"/>
    <w:rsid w:val="006048B2"/>
    <w:rsid w:val="006048BF"/>
    <w:rsid w:val="00604A08"/>
    <w:rsid w:val="00604AB8"/>
    <w:rsid w:val="00604B7C"/>
    <w:rsid w:val="00604B85"/>
    <w:rsid w:val="00604BBF"/>
    <w:rsid w:val="00604C45"/>
    <w:rsid w:val="00604C72"/>
    <w:rsid w:val="00604E0F"/>
    <w:rsid w:val="00604E20"/>
    <w:rsid w:val="00604E65"/>
    <w:rsid w:val="00604EB6"/>
    <w:rsid w:val="00604F55"/>
    <w:rsid w:val="00604F7D"/>
    <w:rsid w:val="00604FC1"/>
    <w:rsid w:val="00605010"/>
    <w:rsid w:val="00605024"/>
    <w:rsid w:val="00605055"/>
    <w:rsid w:val="00605062"/>
    <w:rsid w:val="0060512E"/>
    <w:rsid w:val="00605134"/>
    <w:rsid w:val="0060519C"/>
    <w:rsid w:val="0060523F"/>
    <w:rsid w:val="00605249"/>
    <w:rsid w:val="0060529B"/>
    <w:rsid w:val="00605337"/>
    <w:rsid w:val="00605349"/>
    <w:rsid w:val="00605411"/>
    <w:rsid w:val="00605462"/>
    <w:rsid w:val="0060551D"/>
    <w:rsid w:val="006055C7"/>
    <w:rsid w:val="00605632"/>
    <w:rsid w:val="006056E6"/>
    <w:rsid w:val="0060570D"/>
    <w:rsid w:val="006057DB"/>
    <w:rsid w:val="00605894"/>
    <w:rsid w:val="006058C6"/>
    <w:rsid w:val="006059C5"/>
    <w:rsid w:val="006059D6"/>
    <w:rsid w:val="00605A92"/>
    <w:rsid w:val="00605B22"/>
    <w:rsid w:val="00605B41"/>
    <w:rsid w:val="00605BD5"/>
    <w:rsid w:val="00605CC0"/>
    <w:rsid w:val="00605DE9"/>
    <w:rsid w:val="00605E75"/>
    <w:rsid w:val="00605EDF"/>
    <w:rsid w:val="00606004"/>
    <w:rsid w:val="006060AD"/>
    <w:rsid w:val="00606114"/>
    <w:rsid w:val="00606139"/>
    <w:rsid w:val="0060617E"/>
    <w:rsid w:val="006061B7"/>
    <w:rsid w:val="006061DC"/>
    <w:rsid w:val="00606202"/>
    <w:rsid w:val="00606251"/>
    <w:rsid w:val="00606297"/>
    <w:rsid w:val="006062E6"/>
    <w:rsid w:val="0060651D"/>
    <w:rsid w:val="006065F5"/>
    <w:rsid w:val="0060665E"/>
    <w:rsid w:val="00606672"/>
    <w:rsid w:val="00606681"/>
    <w:rsid w:val="0060670B"/>
    <w:rsid w:val="0060671A"/>
    <w:rsid w:val="00606731"/>
    <w:rsid w:val="00606736"/>
    <w:rsid w:val="00606740"/>
    <w:rsid w:val="00606773"/>
    <w:rsid w:val="00606914"/>
    <w:rsid w:val="00606A54"/>
    <w:rsid w:val="00606AC7"/>
    <w:rsid w:val="00606AD0"/>
    <w:rsid w:val="00606B7F"/>
    <w:rsid w:val="00606C47"/>
    <w:rsid w:val="00606D0F"/>
    <w:rsid w:val="00606DC4"/>
    <w:rsid w:val="00606F78"/>
    <w:rsid w:val="00606F8A"/>
    <w:rsid w:val="00606FBD"/>
    <w:rsid w:val="00607041"/>
    <w:rsid w:val="00607197"/>
    <w:rsid w:val="0060721D"/>
    <w:rsid w:val="00607220"/>
    <w:rsid w:val="0060723C"/>
    <w:rsid w:val="006072AC"/>
    <w:rsid w:val="00607376"/>
    <w:rsid w:val="0060738D"/>
    <w:rsid w:val="006073EA"/>
    <w:rsid w:val="0060745C"/>
    <w:rsid w:val="00607495"/>
    <w:rsid w:val="006074DC"/>
    <w:rsid w:val="00607635"/>
    <w:rsid w:val="006076E5"/>
    <w:rsid w:val="006076F1"/>
    <w:rsid w:val="006077CF"/>
    <w:rsid w:val="006078C4"/>
    <w:rsid w:val="006078F4"/>
    <w:rsid w:val="00607913"/>
    <w:rsid w:val="00607961"/>
    <w:rsid w:val="00607962"/>
    <w:rsid w:val="00607A29"/>
    <w:rsid w:val="00607A60"/>
    <w:rsid w:val="00607B08"/>
    <w:rsid w:val="00607B37"/>
    <w:rsid w:val="00607B47"/>
    <w:rsid w:val="00607B72"/>
    <w:rsid w:val="00607BAE"/>
    <w:rsid w:val="00607BCB"/>
    <w:rsid w:val="00607C01"/>
    <w:rsid w:val="00607C5A"/>
    <w:rsid w:val="00607C92"/>
    <w:rsid w:val="00607DB0"/>
    <w:rsid w:val="00607DB5"/>
    <w:rsid w:val="00607E4D"/>
    <w:rsid w:val="00607E55"/>
    <w:rsid w:val="00607E77"/>
    <w:rsid w:val="00607E91"/>
    <w:rsid w:val="00607F05"/>
    <w:rsid w:val="00607F0F"/>
    <w:rsid w:val="00607F85"/>
    <w:rsid w:val="00607F94"/>
    <w:rsid w:val="00607FA5"/>
    <w:rsid w:val="0060D478"/>
    <w:rsid w:val="00610025"/>
    <w:rsid w:val="0061007A"/>
    <w:rsid w:val="006100BC"/>
    <w:rsid w:val="006101C6"/>
    <w:rsid w:val="00610208"/>
    <w:rsid w:val="0061027B"/>
    <w:rsid w:val="006102F9"/>
    <w:rsid w:val="006102FF"/>
    <w:rsid w:val="00610432"/>
    <w:rsid w:val="0061044E"/>
    <w:rsid w:val="006104DC"/>
    <w:rsid w:val="00610568"/>
    <w:rsid w:val="006105A7"/>
    <w:rsid w:val="006105A9"/>
    <w:rsid w:val="006105D9"/>
    <w:rsid w:val="006106BB"/>
    <w:rsid w:val="0061083C"/>
    <w:rsid w:val="00610883"/>
    <w:rsid w:val="006108DC"/>
    <w:rsid w:val="00610993"/>
    <w:rsid w:val="006109A2"/>
    <w:rsid w:val="00610AB2"/>
    <w:rsid w:val="00610AD2"/>
    <w:rsid w:val="00610AED"/>
    <w:rsid w:val="00610B7C"/>
    <w:rsid w:val="00610BE2"/>
    <w:rsid w:val="00610C4D"/>
    <w:rsid w:val="00610D2A"/>
    <w:rsid w:val="00610D2F"/>
    <w:rsid w:val="00610D79"/>
    <w:rsid w:val="00610DE4"/>
    <w:rsid w:val="00610E37"/>
    <w:rsid w:val="00610FBA"/>
    <w:rsid w:val="00610FC1"/>
    <w:rsid w:val="00611014"/>
    <w:rsid w:val="00611092"/>
    <w:rsid w:val="00611094"/>
    <w:rsid w:val="006110BF"/>
    <w:rsid w:val="006110CD"/>
    <w:rsid w:val="00611107"/>
    <w:rsid w:val="00611192"/>
    <w:rsid w:val="006111B8"/>
    <w:rsid w:val="0061120F"/>
    <w:rsid w:val="0061129F"/>
    <w:rsid w:val="006112C4"/>
    <w:rsid w:val="006112CC"/>
    <w:rsid w:val="006113F2"/>
    <w:rsid w:val="00611407"/>
    <w:rsid w:val="00611425"/>
    <w:rsid w:val="0061142D"/>
    <w:rsid w:val="006114E6"/>
    <w:rsid w:val="006114E9"/>
    <w:rsid w:val="0061167A"/>
    <w:rsid w:val="00611719"/>
    <w:rsid w:val="006117E4"/>
    <w:rsid w:val="006118BE"/>
    <w:rsid w:val="006118F9"/>
    <w:rsid w:val="00611917"/>
    <w:rsid w:val="00611959"/>
    <w:rsid w:val="00611998"/>
    <w:rsid w:val="006119DB"/>
    <w:rsid w:val="006119E4"/>
    <w:rsid w:val="00611ABF"/>
    <w:rsid w:val="00611B11"/>
    <w:rsid w:val="00611C0C"/>
    <w:rsid w:val="00611C75"/>
    <w:rsid w:val="00611CAF"/>
    <w:rsid w:val="00611CB5"/>
    <w:rsid w:val="00611CDE"/>
    <w:rsid w:val="00611D29"/>
    <w:rsid w:val="00611D76"/>
    <w:rsid w:val="00611DE9"/>
    <w:rsid w:val="00611EB4"/>
    <w:rsid w:val="0061203D"/>
    <w:rsid w:val="0061205B"/>
    <w:rsid w:val="0061208B"/>
    <w:rsid w:val="006120C3"/>
    <w:rsid w:val="006120EA"/>
    <w:rsid w:val="0061218A"/>
    <w:rsid w:val="006122B2"/>
    <w:rsid w:val="006123B5"/>
    <w:rsid w:val="00612411"/>
    <w:rsid w:val="00612449"/>
    <w:rsid w:val="0061246C"/>
    <w:rsid w:val="006125FD"/>
    <w:rsid w:val="006126C8"/>
    <w:rsid w:val="006126E9"/>
    <w:rsid w:val="0061276C"/>
    <w:rsid w:val="006127C6"/>
    <w:rsid w:val="0061280E"/>
    <w:rsid w:val="00612842"/>
    <w:rsid w:val="00612910"/>
    <w:rsid w:val="00612917"/>
    <w:rsid w:val="00612A51"/>
    <w:rsid w:val="00612AE0"/>
    <w:rsid w:val="00612B5C"/>
    <w:rsid w:val="00612B66"/>
    <w:rsid w:val="00612C66"/>
    <w:rsid w:val="00612CCD"/>
    <w:rsid w:val="00612D2B"/>
    <w:rsid w:val="00612D5A"/>
    <w:rsid w:val="00612D69"/>
    <w:rsid w:val="00612D8D"/>
    <w:rsid w:val="00612D98"/>
    <w:rsid w:val="00612E29"/>
    <w:rsid w:val="00612E32"/>
    <w:rsid w:val="00612E8B"/>
    <w:rsid w:val="00612F3D"/>
    <w:rsid w:val="00612F9B"/>
    <w:rsid w:val="00612FD5"/>
    <w:rsid w:val="0061308E"/>
    <w:rsid w:val="006130A7"/>
    <w:rsid w:val="00613190"/>
    <w:rsid w:val="006131AF"/>
    <w:rsid w:val="00613277"/>
    <w:rsid w:val="006132CF"/>
    <w:rsid w:val="006132E6"/>
    <w:rsid w:val="0061331D"/>
    <w:rsid w:val="006133E0"/>
    <w:rsid w:val="00613437"/>
    <w:rsid w:val="0061344C"/>
    <w:rsid w:val="006134D2"/>
    <w:rsid w:val="00613511"/>
    <w:rsid w:val="0061359C"/>
    <w:rsid w:val="006135B5"/>
    <w:rsid w:val="00613627"/>
    <w:rsid w:val="006137B0"/>
    <w:rsid w:val="006137B8"/>
    <w:rsid w:val="00613943"/>
    <w:rsid w:val="00613A03"/>
    <w:rsid w:val="00613B33"/>
    <w:rsid w:val="00613B52"/>
    <w:rsid w:val="00613C17"/>
    <w:rsid w:val="00613C21"/>
    <w:rsid w:val="00613C23"/>
    <w:rsid w:val="00613C2D"/>
    <w:rsid w:val="00613C8C"/>
    <w:rsid w:val="00613CE7"/>
    <w:rsid w:val="00613CFE"/>
    <w:rsid w:val="00613D72"/>
    <w:rsid w:val="00613D9A"/>
    <w:rsid w:val="00613E77"/>
    <w:rsid w:val="00613F3E"/>
    <w:rsid w:val="0061403E"/>
    <w:rsid w:val="0061410A"/>
    <w:rsid w:val="0061414F"/>
    <w:rsid w:val="006141C8"/>
    <w:rsid w:val="006141F5"/>
    <w:rsid w:val="006142D3"/>
    <w:rsid w:val="00614365"/>
    <w:rsid w:val="006143F4"/>
    <w:rsid w:val="00614447"/>
    <w:rsid w:val="006144AD"/>
    <w:rsid w:val="006145A5"/>
    <w:rsid w:val="00614630"/>
    <w:rsid w:val="00614644"/>
    <w:rsid w:val="00614690"/>
    <w:rsid w:val="006146C2"/>
    <w:rsid w:val="0061478F"/>
    <w:rsid w:val="006147C1"/>
    <w:rsid w:val="006147EB"/>
    <w:rsid w:val="00614893"/>
    <w:rsid w:val="00614970"/>
    <w:rsid w:val="00614994"/>
    <w:rsid w:val="0061499A"/>
    <w:rsid w:val="006149B7"/>
    <w:rsid w:val="00614A09"/>
    <w:rsid w:val="00614A32"/>
    <w:rsid w:val="00614A37"/>
    <w:rsid w:val="00614A46"/>
    <w:rsid w:val="00614A92"/>
    <w:rsid w:val="00614B66"/>
    <w:rsid w:val="00614B69"/>
    <w:rsid w:val="00614B95"/>
    <w:rsid w:val="00614CE3"/>
    <w:rsid w:val="00614CF6"/>
    <w:rsid w:val="00614D3E"/>
    <w:rsid w:val="00614D6D"/>
    <w:rsid w:val="00614DB4"/>
    <w:rsid w:val="00614EEA"/>
    <w:rsid w:val="00614F42"/>
    <w:rsid w:val="00614F8C"/>
    <w:rsid w:val="00615038"/>
    <w:rsid w:val="00615040"/>
    <w:rsid w:val="006150BC"/>
    <w:rsid w:val="00615101"/>
    <w:rsid w:val="00615137"/>
    <w:rsid w:val="0061529C"/>
    <w:rsid w:val="006152D9"/>
    <w:rsid w:val="0061533E"/>
    <w:rsid w:val="006153BC"/>
    <w:rsid w:val="006153FB"/>
    <w:rsid w:val="006154FD"/>
    <w:rsid w:val="00615521"/>
    <w:rsid w:val="00615600"/>
    <w:rsid w:val="006156DB"/>
    <w:rsid w:val="006157BD"/>
    <w:rsid w:val="006157CF"/>
    <w:rsid w:val="006157EB"/>
    <w:rsid w:val="00615816"/>
    <w:rsid w:val="006158D5"/>
    <w:rsid w:val="0061595B"/>
    <w:rsid w:val="006159E1"/>
    <w:rsid w:val="00615A33"/>
    <w:rsid w:val="00615AC1"/>
    <w:rsid w:val="00615AF0"/>
    <w:rsid w:val="00615B10"/>
    <w:rsid w:val="00615BA8"/>
    <w:rsid w:val="00615C7D"/>
    <w:rsid w:val="00615CE2"/>
    <w:rsid w:val="00615D41"/>
    <w:rsid w:val="00615FB4"/>
    <w:rsid w:val="006160DE"/>
    <w:rsid w:val="0061613E"/>
    <w:rsid w:val="00616177"/>
    <w:rsid w:val="00616183"/>
    <w:rsid w:val="00616186"/>
    <w:rsid w:val="00616223"/>
    <w:rsid w:val="00616231"/>
    <w:rsid w:val="0061633E"/>
    <w:rsid w:val="0061635A"/>
    <w:rsid w:val="006163C4"/>
    <w:rsid w:val="006163DF"/>
    <w:rsid w:val="006164CE"/>
    <w:rsid w:val="006164E6"/>
    <w:rsid w:val="00616511"/>
    <w:rsid w:val="0061651B"/>
    <w:rsid w:val="006165B7"/>
    <w:rsid w:val="006165BE"/>
    <w:rsid w:val="0061666F"/>
    <w:rsid w:val="0061676C"/>
    <w:rsid w:val="006167D1"/>
    <w:rsid w:val="00616831"/>
    <w:rsid w:val="00616919"/>
    <w:rsid w:val="0061697F"/>
    <w:rsid w:val="006169B8"/>
    <w:rsid w:val="006169FE"/>
    <w:rsid w:val="00616BFF"/>
    <w:rsid w:val="00616C08"/>
    <w:rsid w:val="00616C1A"/>
    <w:rsid w:val="00616C2C"/>
    <w:rsid w:val="00616C65"/>
    <w:rsid w:val="00616CC6"/>
    <w:rsid w:val="00616D7B"/>
    <w:rsid w:val="00616DA2"/>
    <w:rsid w:val="00616DB9"/>
    <w:rsid w:val="00616DE8"/>
    <w:rsid w:val="00616E18"/>
    <w:rsid w:val="00616ED7"/>
    <w:rsid w:val="00616EE7"/>
    <w:rsid w:val="00616EFC"/>
    <w:rsid w:val="00616F94"/>
    <w:rsid w:val="00616FAE"/>
    <w:rsid w:val="0061705C"/>
    <w:rsid w:val="0061727E"/>
    <w:rsid w:val="00617284"/>
    <w:rsid w:val="00617306"/>
    <w:rsid w:val="00617317"/>
    <w:rsid w:val="006173DF"/>
    <w:rsid w:val="0061741E"/>
    <w:rsid w:val="00617434"/>
    <w:rsid w:val="0061747F"/>
    <w:rsid w:val="006174B3"/>
    <w:rsid w:val="006174FC"/>
    <w:rsid w:val="0061750D"/>
    <w:rsid w:val="0061752E"/>
    <w:rsid w:val="0061753C"/>
    <w:rsid w:val="0061755D"/>
    <w:rsid w:val="006176D8"/>
    <w:rsid w:val="00617722"/>
    <w:rsid w:val="00617729"/>
    <w:rsid w:val="0061772A"/>
    <w:rsid w:val="006177A2"/>
    <w:rsid w:val="00617812"/>
    <w:rsid w:val="00617824"/>
    <w:rsid w:val="00617997"/>
    <w:rsid w:val="006179B4"/>
    <w:rsid w:val="00617AE4"/>
    <w:rsid w:val="00617B5E"/>
    <w:rsid w:val="00617BA3"/>
    <w:rsid w:val="00617BD0"/>
    <w:rsid w:val="00617C06"/>
    <w:rsid w:val="00617C11"/>
    <w:rsid w:val="00617C3A"/>
    <w:rsid w:val="00617C92"/>
    <w:rsid w:val="00617DD1"/>
    <w:rsid w:val="00617E1F"/>
    <w:rsid w:val="00617FEF"/>
    <w:rsid w:val="00618CC8"/>
    <w:rsid w:val="00620020"/>
    <w:rsid w:val="00620034"/>
    <w:rsid w:val="00620041"/>
    <w:rsid w:val="0062004D"/>
    <w:rsid w:val="0062008D"/>
    <w:rsid w:val="006200AD"/>
    <w:rsid w:val="006200D0"/>
    <w:rsid w:val="00620153"/>
    <w:rsid w:val="006201B5"/>
    <w:rsid w:val="00620208"/>
    <w:rsid w:val="0062035C"/>
    <w:rsid w:val="0062036F"/>
    <w:rsid w:val="006203C7"/>
    <w:rsid w:val="00620417"/>
    <w:rsid w:val="0062043E"/>
    <w:rsid w:val="00620481"/>
    <w:rsid w:val="00620512"/>
    <w:rsid w:val="006205DB"/>
    <w:rsid w:val="00620654"/>
    <w:rsid w:val="00620831"/>
    <w:rsid w:val="006208AB"/>
    <w:rsid w:val="006208F0"/>
    <w:rsid w:val="006209E8"/>
    <w:rsid w:val="00620A25"/>
    <w:rsid w:val="00620ABF"/>
    <w:rsid w:val="00620B32"/>
    <w:rsid w:val="00620B94"/>
    <w:rsid w:val="00620BA8"/>
    <w:rsid w:val="00620C68"/>
    <w:rsid w:val="00620E07"/>
    <w:rsid w:val="00620E1B"/>
    <w:rsid w:val="00620E62"/>
    <w:rsid w:val="00620F83"/>
    <w:rsid w:val="00620F9D"/>
    <w:rsid w:val="0062110D"/>
    <w:rsid w:val="006211DC"/>
    <w:rsid w:val="006212CE"/>
    <w:rsid w:val="00621303"/>
    <w:rsid w:val="00621310"/>
    <w:rsid w:val="00621333"/>
    <w:rsid w:val="00621382"/>
    <w:rsid w:val="006213BE"/>
    <w:rsid w:val="006214A1"/>
    <w:rsid w:val="006214EA"/>
    <w:rsid w:val="0062166F"/>
    <w:rsid w:val="0062169A"/>
    <w:rsid w:val="006216E8"/>
    <w:rsid w:val="00621811"/>
    <w:rsid w:val="00621896"/>
    <w:rsid w:val="0062194E"/>
    <w:rsid w:val="00621975"/>
    <w:rsid w:val="0062198D"/>
    <w:rsid w:val="00621A53"/>
    <w:rsid w:val="00621AFE"/>
    <w:rsid w:val="00621B07"/>
    <w:rsid w:val="00621B15"/>
    <w:rsid w:val="00621BC3"/>
    <w:rsid w:val="00621CD0"/>
    <w:rsid w:val="00621EF0"/>
    <w:rsid w:val="00621FAF"/>
    <w:rsid w:val="00622059"/>
    <w:rsid w:val="00622078"/>
    <w:rsid w:val="006220BF"/>
    <w:rsid w:val="006220C4"/>
    <w:rsid w:val="00622137"/>
    <w:rsid w:val="00622188"/>
    <w:rsid w:val="006221A3"/>
    <w:rsid w:val="006221B8"/>
    <w:rsid w:val="0062229B"/>
    <w:rsid w:val="006222F1"/>
    <w:rsid w:val="006222F8"/>
    <w:rsid w:val="0062233E"/>
    <w:rsid w:val="00622344"/>
    <w:rsid w:val="0062237F"/>
    <w:rsid w:val="006223AE"/>
    <w:rsid w:val="00622499"/>
    <w:rsid w:val="00622501"/>
    <w:rsid w:val="00622561"/>
    <w:rsid w:val="00622687"/>
    <w:rsid w:val="006226B0"/>
    <w:rsid w:val="006226E2"/>
    <w:rsid w:val="00622831"/>
    <w:rsid w:val="0062285B"/>
    <w:rsid w:val="00622864"/>
    <w:rsid w:val="006228A5"/>
    <w:rsid w:val="006228B3"/>
    <w:rsid w:val="006228B9"/>
    <w:rsid w:val="0062291B"/>
    <w:rsid w:val="006229DB"/>
    <w:rsid w:val="006229F3"/>
    <w:rsid w:val="00622A4F"/>
    <w:rsid w:val="00622A71"/>
    <w:rsid w:val="00622A82"/>
    <w:rsid w:val="00622AFF"/>
    <w:rsid w:val="00622B76"/>
    <w:rsid w:val="00622D03"/>
    <w:rsid w:val="00622D8E"/>
    <w:rsid w:val="00622ED9"/>
    <w:rsid w:val="00622EDA"/>
    <w:rsid w:val="00622FD6"/>
    <w:rsid w:val="006230B9"/>
    <w:rsid w:val="006230E7"/>
    <w:rsid w:val="00623192"/>
    <w:rsid w:val="006231F0"/>
    <w:rsid w:val="0062329A"/>
    <w:rsid w:val="006232CF"/>
    <w:rsid w:val="006232FC"/>
    <w:rsid w:val="00623338"/>
    <w:rsid w:val="00623354"/>
    <w:rsid w:val="006233B3"/>
    <w:rsid w:val="006233D3"/>
    <w:rsid w:val="006233F5"/>
    <w:rsid w:val="00623400"/>
    <w:rsid w:val="00623545"/>
    <w:rsid w:val="006235A2"/>
    <w:rsid w:val="006235D6"/>
    <w:rsid w:val="0062366A"/>
    <w:rsid w:val="006236E9"/>
    <w:rsid w:val="0062370D"/>
    <w:rsid w:val="00623731"/>
    <w:rsid w:val="006237D8"/>
    <w:rsid w:val="006237D9"/>
    <w:rsid w:val="00623867"/>
    <w:rsid w:val="006238B2"/>
    <w:rsid w:val="006238FA"/>
    <w:rsid w:val="00623996"/>
    <w:rsid w:val="006239AC"/>
    <w:rsid w:val="006239EA"/>
    <w:rsid w:val="00623A7D"/>
    <w:rsid w:val="00623B28"/>
    <w:rsid w:val="00623B5F"/>
    <w:rsid w:val="00623C5C"/>
    <w:rsid w:val="00623E49"/>
    <w:rsid w:val="00623EB2"/>
    <w:rsid w:val="00623ECB"/>
    <w:rsid w:val="00623EE1"/>
    <w:rsid w:val="00623EE5"/>
    <w:rsid w:val="00623EF5"/>
    <w:rsid w:val="00623F31"/>
    <w:rsid w:val="00623FB7"/>
    <w:rsid w:val="00623FBC"/>
    <w:rsid w:val="00624036"/>
    <w:rsid w:val="0062407A"/>
    <w:rsid w:val="006240FF"/>
    <w:rsid w:val="00624134"/>
    <w:rsid w:val="006241A4"/>
    <w:rsid w:val="006241F5"/>
    <w:rsid w:val="006242C8"/>
    <w:rsid w:val="0062435D"/>
    <w:rsid w:val="0062445E"/>
    <w:rsid w:val="006244F1"/>
    <w:rsid w:val="00624615"/>
    <w:rsid w:val="0062464A"/>
    <w:rsid w:val="00624723"/>
    <w:rsid w:val="0062480B"/>
    <w:rsid w:val="0062481C"/>
    <w:rsid w:val="0062482A"/>
    <w:rsid w:val="00624830"/>
    <w:rsid w:val="006248DA"/>
    <w:rsid w:val="00624A64"/>
    <w:rsid w:val="00624D89"/>
    <w:rsid w:val="00624DBC"/>
    <w:rsid w:val="00624E17"/>
    <w:rsid w:val="00624E1A"/>
    <w:rsid w:val="00624E7D"/>
    <w:rsid w:val="00624F00"/>
    <w:rsid w:val="00624F74"/>
    <w:rsid w:val="006250DF"/>
    <w:rsid w:val="00625108"/>
    <w:rsid w:val="006251E8"/>
    <w:rsid w:val="006251F3"/>
    <w:rsid w:val="00625206"/>
    <w:rsid w:val="006252A5"/>
    <w:rsid w:val="00625339"/>
    <w:rsid w:val="00625442"/>
    <w:rsid w:val="0062546A"/>
    <w:rsid w:val="006254A8"/>
    <w:rsid w:val="00625501"/>
    <w:rsid w:val="00625559"/>
    <w:rsid w:val="006255AE"/>
    <w:rsid w:val="006255C5"/>
    <w:rsid w:val="006255F7"/>
    <w:rsid w:val="00625736"/>
    <w:rsid w:val="0062591C"/>
    <w:rsid w:val="00625936"/>
    <w:rsid w:val="00625978"/>
    <w:rsid w:val="0062599A"/>
    <w:rsid w:val="006259D3"/>
    <w:rsid w:val="00625A33"/>
    <w:rsid w:val="00625A91"/>
    <w:rsid w:val="00625ABF"/>
    <w:rsid w:val="00625AD8"/>
    <w:rsid w:val="00625B30"/>
    <w:rsid w:val="00625BB4"/>
    <w:rsid w:val="00625BB7"/>
    <w:rsid w:val="00625C9B"/>
    <w:rsid w:val="00625CAC"/>
    <w:rsid w:val="00625CC6"/>
    <w:rsid w:val="00625D2C"/>
    <w:rsid w:val="00625D5A"/>
    <w:rsid w:val="00625F27"/>
    <w:rsid w:val="00625F95"/>
    <w:rsid w:val="00625FBD"/>
    <w:rsid w:val="00626012"/>
    <w:rsid w:val="00626087"/>
    <w:rsid w:val="006260C7"/>
    <w:rsid w:val="00626119"/>
    <w:rsid w:val="006261B3"/>
    <w:rsid w:val="00626270"/>
    <w:rsid w:val="00626290"/>
    <w:rsid w:val="00626293"/>
    <w:rsid w:val="00626324"/>
    <w:rsid w:val="0062653D"/>
    <w:rsid w:val="00626688"/>
    <w:rsid w:val="006266FB"/>
    <w:rsid w:val="00626702"/>
    <w:rsid w:val="006267D4"/>
    <w:rsid w:val="006267DB"/>
    <w:rsid w:val="006269EA"/>
    <w:rsid w:val="00626B19"/>
    <w:rsid w:val="00626B94"/>
    <w:rsid w:val="00626BED"/>
    <w:rsid w:val="00626BFE"/>
    <w:rsid w:val="00626C07"/>
    <w:rsid w:val="00626C0D"/>
    <w:rsid w:val="00626C4C"/>
    <w:rsid w:val="00626C7A"/>
    <w:rsid w:val="00626C7B"/>
    <w:rsid w:val="00626DA4"/>
    <w:rsid w:val="00626E07"/>
    <w:rsid w:val="00627042"/>
    <w:rsid w:val="0062707E"/>
    <w:rsid w:val="00627096"/>
    <w:rsid w:val="0062719B"/>
    <w:rsid w:val="006271C4"/>
    <w:rsid w:val="00627205"/>
    <w:rsid w:val="00627361"/>
    <w:rsid w:val="00627364"/>
    <w:rsid w:val="006273B2"/>
    <w:rsid w:val="0062747A"/>
    <w:rsid w:val="006274A9"/>
    <w:rsid w:val="006274D2"/>
    <w:rsid w:val="006274D4"/>
    <w:rsid w:val="00627558"/>
    <w:rsid w:val="0062757D"/>
    <w:rsid w:val="0062769B"/>
    <w:rsid w:val="006276F9"/>
    <w:rsid w:val="006276FD"/>
    <w:rsid w:val="00627743"/>
    <w:rsid w:val="006278F2"/>
    <w:rsid w:val="00627906"/>
    <w:rsid w:val="0062791A"/>
    <w:rsid w:val="00627959"/>
    <w:rsid w:val="006279B5"/>
    <w:rsid w:val="00627A18"/>
    <w:rsid w:val="00627C65"/>
    <w:rsid w:val="00627CEC"/>
    <w:rsid w:val="00627CEE"/>
    <w:rsid w:val="00627D1C"/>
    <w:rsid w:val="00627DBA"/>
    <w:rsid w:val="00627DBF"/>
    <w:rsid w:val="00627E2F"/>
    <w:rsid w:val="00627E34"/>
    <w:rsid w:val="00627ED0"/>
    <w:rsid w:val="00627F89"/>
    <w:rsid w:val="006300D6"/>
    <w:rsid w:val="00630127"/>
    <w:rsid w:val="00630283"/>
    <w:rsid w:val="0063028A"/>
    <w:rsid w:val="006302DE"/>
    <w:rsid w:val="006302FC"/>
    <w:rsid w:val="00630371"/>
    <w:rsid w:val="006303F1"/>
    <w:rsid w:val="0063044F"/>
    <w:rsid w:val="00630452"/>
    <w:rsid w:val="0063045F"/>
    <w:rsid w:val="00630477"/>
    <w:rsid w:val="00630486"/>
    <w:rsid w:val="0063048C"/>
    <w:rsid w:val="00630491"/>
    <w:rsid w:val="006304E1"/>
    <w:rsid w:val="00630538"/>
    <w:rsid w:val="006306FE"/>
    <w:rsid w:val="006307E5"/>
    <w:rsid w:val="006307F0"/>
    <w:rsid w:val="0063096E"/>
    <w:rsid w:val="0063099D"/>
    <w:rsid w:val="00630AA8"/>
    <w:rsid w:val="00630AAA"/>
    <w:rsid w:val="00630AB9"/>
    <w:rsid w:val="00630B6F"/>
    <w:rsid w:val="00630C1E"/>
    <w:rsid w:val="00630C86"/>
    <w:rsid w:val="00630C9C"/>
    <w:rsid w:val="00630D7C"/>
    <w:rsid w:val="00630DE1"/>
    <w:rsid w:val="00630EB2"/>
    <w:rsid w:val="00630F27"/>
    <w:rsid w:val="00630F5E"/>
    <w:rsid w:val="00630F86"/>
    <w:rsid w:val="00630FCD"/>
    <w:rsid w:val="00631067"/>
    <w:rsid w:val="006310EB"/>
    <w:rsid w:val="00631306"/>
    <w:rsid w:val="00631349"/>
    <w:rsid w:val="00631352"/>
    <w:rsid w:val="006313C1"/>
    <w:rsid w:val="00631407"/>
    <w:rsid w:val="00631414"/>
    <w:rsid w:val="00631415"/>
    <w:rsid w:val="00631477"/>
    <w:rsid w:val="006314D6"/>
    <w:rsid w:val="006314E9"/>
    <w:rsid w:val="006314FC"/>
    <w:rsid w:val="00631589"/>
    <w:rsid w:val="006315B1"/>
    <w:rsid w:val="00631656"/>
    <w:rsid w:val="006316E3"/>
    <w:rsid w:val="006317D3"/>
    <w:rsid w:val="00631860"/>
    <w:rsid w:val="006318FC"/>
    <w:rsid w:val="0063192A"/>
    <w:rsid w:val="0063193B"/>
    <w:rsid w:val="00631985"/>
    <w:rsid w:val="006319D4"/>
    <w:rsid w:val="006319EB"/>
    <w:rsid w:val="00631A35"/>
    <w:rsid w:val="00631A5B"/>
    <w:rsid w:val="00631B95"/>
    <w:rsid w:val="00631C08"/>
    <w:rsid w:val="00631CA9"/>
    <w:rsid w:val="00631D27"/>
    <w:rsid w:val="00631D9C"/>
    <w:rsid w:val="00631E50"/>
    <w:rsid w:val="00631F19"/>
    <w:rsid w:val="00631F3C"/>
    <w:rsid w:val="00631F69"/>
    <w:rsid w:val="00631FBD"/>
    <w:rsid w:val="00631FDD"/>
    <w:rsid w:val="00631FF9"/>
    <w:rsid w:val="006321E0"/>
    <w:rsid w:val="0063221A"/>
    <w:rsid w:val="006322FC"/>
    <w:rsid w:val="006323AC"/>
    <w:rsid w:val="006323DC"/>
    <w:rsid w:val="006323E0"/>
    <w:rsid w:val="00632403"/>
    <w:rsid w:val="00632453"/>
    <w:rsid w:val="0063249A"/>
    <w:rsid w:val="006324C4"/>
    <w:rsid w:val="006324E8"/>
    <w:rsid w:val="006324EC"/>
    <w:rsid w:val="00632571"/>
    <w:rsid w:val="0063259B"/>
    <w:rsid w:val="006325BC"/>
    <w:rsid w:val="00632648"/>
    <w:rsid w:val="00632713"/>
    <w:rsid w:val="0063274C"/>
    <w:rsid w:val="006327D6"/>
    <w:rsid w:val="00632812"/>
    <w:rsid w:val="006328B1"/>
    <w:rsid w:val="006328D6"/>
    <w:rsid w:val="006328EB"/>
    <w:rsid w:val="00632940"/>
    <w:rsid w:val="00632944"/>
    <w:rsid w:val="00632A6C"/>
    <w:rsid w:val="00632B26"/>
    <w:rsid w:val="00632B32"/>
    <w:rsid w:val="00632DB4"/>
    <w:rsid w:val="00632E0B"/>
    <w:rsid w:val="00632F07"/>
    <w:rsid w:val="00632F57"/>
    <w:rsid w:val="00633050"/>
    <w:rsid w:val="00633070"/>
    <w:rsid w:val="006330F4"/>
    <w:rsid w:val="006331A3"/>
    <w:rsid w:val="006332C9"/>
    <w:rsid w:val="0063334F"/>
    <w:rsid w:val="0063349D"/>
    <w:rsid w:val="00633557"/>
    <w:rsid w:val="006335E7"/>
    <w:rsid w:val="00633616"/>
    <w:rsid w:val="0063368A"/>
    <w:rsid w:val="006336E3"/>
    <w:rsid w:val="00633710"/>
    <w:rsid w:val="00633756"/>
    <w:rsid w:val="00633976"/>
    <w:rsid w:val="006339F7"/>
    <w:rsid w:val="00633A1F"/>
    <w:rsid w:val="00633A68"/>
    <w:rsid w:val="00633ABF"/>
    <w:rsid w:val="00633B28"/>
    <w:rsid w:val="00633BA8"/>
    <w:rsid w:val="00633C07"/>
    <w:rsid w:val="00633C17"/>
    <w:rsid w:val="00633C2A"/>
    <w:rsid w:val="00633C5E"/>
    <w:rsid w:val="00633C64"/>
    <w:rsid w:val="00633CBE"/>
    <w:rsid w:val="00633D0E"/>
    <w:rsid w:val="00633D46"/>
    <w:rsid w:val="00633D74"/>
    <w:rsid w:val="00633DD0"/>
    <w:rsid w:val="00633F2E"/>
    <w:rsid w:val="00633F4E"/>
    <w:rsid w:val="00633F80"/>
    <w:rsid w:val="00634078"/>
    <w:rsid w:val="00634085"/>
    <w:rsid w:val="0063408F"/>
    <w:rsid w:val="006340CD"/>
    <w:rsid w:val="006341A4"/>
    <w:rsid w:val="00634225"/>
    <w:rsid w:val="00634302"/>
    <w:rsid w:val="00634363"/>
    <w:rsid w:val="00634388"/>
    <w:rsid w:val="006343B2"/>
    <w:rsid w:val="006343DC"/>
    <w:rsid w:val="00634426"/>
    <w:rsid w:val="00634429"/>
    <w:rsid w:val="00634454"/>
    <w:rsid w:val="00634521"/>
    <w:rsid w:val="006345C0"/>
    <w:rsid w:val="006345CE"/>
    <w:rsid w:val="006345EE"/>
    <w:rsid w:val="00634607"/>
    <w:rsid w:val="00634662"/>
    <w:rsid w:val="0063466E"/>
    <w:rsid w:val="00634796"/>
    <w:rsid w:val="0063485A"/>
    <w:rsid w:val="00634897"/>
    <w:rsid w:val="006348B9"/>
    <w:rsid w:val="00634961"/>
    <w:rsid w:val="006349CF"/>
    <w:rsid w:val="00634AC3"/>
    <w:rsid w:val="00634AFD"/>
    <w:rsid w:val="00634BCA"/>
    <w:rsid w:val="00634BF8"/>
    <w:rsid w:val="00634CD3"/>
    <w:rsid w:val="00634D03"/>
    <w:rsid w:val="00634D36"/>
    <w:rsid w:val="00634DC6"/>
    <w:rsid w:val="00634DF8"/>
    <w:rsid w:val="00634E42"/>
    <w:rsid w:val="00634EFF"/>
    <w:rsid w:val="00634FC9"/>
    <w:rsid w:val="0063509D"/>
    <w:rsid w:val="006350A5"/>
    <w:rsid w:val="006350CB"/>
    <w:rsid w:val="00635186"/>
    <w:rsid w:val="00635268"/>
    <w:rsid w:val="00635269"/>
    <w:rsid w:val="0063528B"/>
    <w:rsid w:val="006353C6"/>
    <w:rsid w:val="006355A3"/>
    <w:rsid w:val="00635633"/>
    <w:rsid w:val="00635668"/>
    <w:rsid w:val="006356B7"/>
    <w:rsid w:val="006357DB"/>
    <w:rsid w:val="00635983"/>
    <w:rsid w:val="0063599B"/>
    <w:rsid w:val="006359B7"/>
    <w:rsid w:val="006359CA"/>
    <w:rsid w:val="00635A70"/>
    <w:rsid w:val="00635C1B"/>
    <w:rsid w:val="00635CE7"/>
    <w:rsid w:val="00635CF5"/>
    <w:rsid w:val="00635E7F"/>
    <w:rsid w:val="00635F81"/>
    <w:rsid w:val="00636032"/>
    <w:rsid w:val="0063608D"/>
    <w:rsid w:val="006360FD"/>
    <w:rsid w:val="00636125"/>
    <w:rsid w:val="006361B0"/>
    <w:rsid w:val="006361D6"/>
    <w:rsid w:val="006361F6"/>
    <w:rsid w:val="00636220"/>
    <w:rsid w:val="00636239"/>
    <w:rsid w:val="006363E7"/>
    <w:rsid w:val="0063671B"/>
    <w:rsid w:val="00636828"/>
    <w:rsid w:val="0063693E"/>
    <w:rsid w:val="00636959"/>
    <w:rsid w:val="00636AA6"/>
    <w:rsid w:val="00636ACA"/>
    <w:rsid w:val="00636C1E"/>
    <w:rsid w:val="00636C54"/>
    <w:rsid w:val="00636C72"/>
    <w:rsid w:val="00636CC4"/>
    <w:rsid w:val="00636D6E"/>
    <w:rsid w:val="00636F3D"/>
    <w:rsid w:val="00636FCB"/>
    <w:rsid w:val="00637024"/>
    <w:rsid w:val="00637093"/>
    <w:rsid w:val="006372A9"/>
    <w:rsid w:val="0063730C"/>
    <w:rsid w:val="0063736C"/>
    <w:rsid w:val="00637375"/>
    <w:rsid w:val="0063739F"/>
    <w:rsid w:val="00637499"/>
    <w:rsid w:val="006374EC"/>
    <w:rsid w:val="00637581"/>
    <w:rsid w:val="006375C4"/>
    <w:rsid w:val="00637617"/>
    <w:rsid w:val="00637661"/>
    <w:rsid w:val="006376BE"/>
    <w:rsid w:val="00637770"/>
    <w:rsid w:val="0063778B"/>
    <w:rsid w:val="006377BC"/>
    <w:rsid w:val="006378A9"/>
    <w:rsid w:val="00637945"/>
    <w:rsid w:val="00637967"/>
    <w:rsid w:val="00637998"/>
    <w:rsid w:val="00637A1D"/>
    <w:rsid w:val="00637A3D"/>
    <w:rsid w:val="00637ACE"/>
    <w:rsid w:val="00637BAE"/>
    <w:rsid w:val="00637BC5"/>
    <w:rsid w:val="00637BDB"/>
    <w:rsid w:val="00637C82"/>
    <w:rsid w:val="00637CFB"/>
    <w:rsid w:val="00637D24"/>
    <w:rsid w:val="00637D55"/>
    <w:rsid w:val="00637D76"/>
    <w:rsid w:val="00637D9C"/>
    <w:rsid w:val="00637DEE"/>
    <w:rsid w:val="00637E61"/>
    <w:rsid w:val="00637EA4"/>
    <w:rsid w:val="00637ECB"/>
    <w:rsid w:val="00637EE9"/>
    <w:rsid w:val="00637FAC"/>
    <w:rsid w:val="00637FE4"/>
    <w:rsid w:val="00637FFD"/>
    <w:rsid w:val="00640003"/>
    <w:rsid w:val="00640018"/>
    <w:rsid w:val="0064003E"/>
    <w:rsid w:val="006400D1"/>
    <w:rsid w:val="0064013E"/>
    <w:rsid w:val="0064016C"/>
    <w:rsid w:val="006401F5"/>
    <w:rsid w:val="00640334"/>
    <w:rsid w:val="00640345"/>
    <w:rsid w:val="0064037C"/>
    <w:rsid w:val="006403F0"/>
    <w:rsid w:val="0064041C"/>
    <w:rsid w:val="0064042E"/>
    <w:rsid w:val="0064046C"/>
    <w:rsid w:val="006404DC"/>
    <w:rsid w:val="00640559"/>
    <w:rsid w:val="006405C8"/>
    <w:rsid w:val="006405FF"/>
    <w:rsid w:val="00640608"/>
    <w:rsid w:val="0064061F"/>
    <w:rsid w:val="00640639"/>
    <w:rsid w:val="006406A2"/>
    <w:rsid w:val="006406E5"/>
    <w:rsid w:val="006406EC"/>
    <w:rsid w:val="0064078C"/>
    <w:rsid w:val="006407AA"/>
    <w:rsid w:val="0064081F"/>
    <w:rsid w:val="00640845"/>
    <w:rsid w:val="006408CC"/>
    <w:rsid w:val="00640992"/>
    <w:rsid w:val="0064099A"/>
    <w:rsid w:val="00640A51"/>
    <w:rsid w:val="00640AB0"/>
    <w:rsid w:val="00640C1C"/>
    <w:rsid w:val="00640C21"/>
    <w:rsid w:val="00640C22"/>
    <w:rsid w:val="00640C60"/>
    <w:rsid w:val="00640C61"/>
    <w:rsid w:val="00640C91"/>
    <w:rsid w:val="00640C9A"/>
    <w:rsid w:val="00640CBF"/>
    <w:rsid w:val="00640D0D"/>
    <w:rsid w:val="00640DC8"/>
    <w:rsid w:val="00640E6E"/>
    <w:rsid w:val="00640F7B"/>
    <w:rsid w:val="00640F9E"/>
    <w:rsid w:val="00640FE9"/>
    <w:rsid w:val="00641132"/>
    <w:rsid w:val="0064119C"/>
    <w:rsid w:val="0064124C"/>
    <w:rsid w:val="00641251"/>
    <w:rsid w:val="0064126E"/>
    <w:rsid w:val="00641347"/>
    <w:rsid w:val="006413A7"/>
    <w:rsid w:val="006413AA"/>
    <w:rsid w:val="006413B4"/>
    <w:rsid w:val="006414A8"/>
    <w:rsid w:val="006414F2"/>
    <w:rsid w:val="0064158B"/>
    <w:rsid w:val="00641611"/>
    <w:rsid w:val="00641613"/>
    <w:rsid w:val="00641635"/>
    <w:rsid w:val="006416F2"/>
    <w:rsid w:val="00641716"/>
    <w:rsid w:val="0064171E"/>
    <w:rsid w:val="0064179D"/>
    <w:rsid w:val="00641827"/>
    <w:rsid w:val="006418DF"/>
    <w:rsid w:val="00641944"/>
    <w:rsid w:val="00641989"/>
    <w:rsid w:val="006419C9"/>
    <w:rsid w:val="00641A26"/>
    <w:rsid w:val="00641A59"/>
    <w:rsid w:val="00641AB7"/>
    <w:rsid w:val="00641ABD"/>
    <w:rsid w:val="00641ADE"/>
    <w:rsid w:val="00641BED"/>
    <w:rsid w:val="00641C6A"/>
    <w:rsid w:val="00641C78"/>
    <w:rsid w:val="00641C9D"/>
    <w:rsid w:val="00641D23"/>
    <w:rsid w:val="00641D4D"/>
    <w:rsid w:val="00641D83"/>
    <w:rsid w:val="00641DC6"/>
    <w:rsid w:val="00641E1A"/>
    <w:rsid w:val="00641EA9"/>
    <w:rsid w:val="00641EC7"/>
    <w:rsid w:val="00641EDF"/>
    <w:rsid w:val="00641EE5"/>
    <w:rsid w:val="00641F34"/>
    <w:rsid w:val="00641F5B"/>
    <w:rsid w:val="00641F69"/>
    <w:rsid w:val="00642007"/>
    <w:rsid w:val="00642051"/>
    <w:rsid w:val="00642110"/>
    <w:rsid w:val="00642124"/>
    <w:rsid w:val="006421AB"/>
    <w:rsid w:val="0064238B"/>
    <w:rsid w:val="006423BB"/>
    <w:rsid w:val="00642437"/>
    <w:rsid w:val="006424CF"/>
    <w:rsid w:val="0064264A"/>
    <w:rsid w:val="00642675"/>
    <w:rsid w:val="006426ED"/>
    <w:rsid w:val="006426F3"/>
    <w:rsid w:val="006426FA"/>
    <w:rsid w:val="00642913"/>
    <w:rsid w:val="0064292B"/>
    <w:rsid w:val="006429D2"/>
    <w:rsid w:val="00642A25"/>
    <w:rsid w:val="00642AA7"/>
    <w:rsid w:val="00642AB5"/>
    <w:rsid w:val="00642B41"/>
    <w:rsid w:val="00642BFC"/>
    <w:rsid w:val="00642C14"/>
    <w:rsid w:val="00642C90"/>
    <w:rsid w:val="00642D52"/>
    <w:rsid w:val="00642DEE"/>
    <w:rsid w:val="00642EB7"/>
    <w:rsid w:val="00642F84"/>
    <w:rsid w:val="00642FDA"/>
    <w:rsid w:val="00642FF6"/>
    <w:rsid w:val="00642FFA"/>
    <w:rsid w:val="00643042"/>
    <w:rsid w:val="0064307E"/>
    <w:rsid w:val="006430F6"/>
    <w:rsid w:val="00643253"/>
    <w:rsid w:val="0064327C"/>
    <w:rsid w:val="006432D0"/>
    <w:rsid w:val="006436F5"/>
    <w:rsid w:val="00643739"/>
    <w:rsid w:val="0064374E"/>
    <w:rsid w:val="006437AC"/>
    <w:rsid w:val="006437E6"/>
    <w:rsid w:val="0064388B"/>
    <w:rsid w:val="00643909"/>
    <w:rsid w:val="00643930"/>
    <w:rsid w:val="00643938"/>
    <w:rsid w:val="00643A9A"/>
    <w:rsid w:val="00643BB8"/>
    <w:rsid w:val="00643C41"/>
    <w:rsid w:val="00643F23"/>
    <w:rsid w:val="00644026"/>
    <w:rsid w:val="00644028"/>
    <w:rsid w:val="006440E2"/>
    <w:rsid w:val="00644124"/>
    <w:rsid w:val="00644137"/>
    <w:rsid w:val="0064415C"/>
    <w:rsid w:val="00644244"/>
    <w:rsid w:val="00644279"/>
    <w:rsid w:val="006442E0"/>
    <w:rsid w:val="006443A1"/>
    <w:rsid w:val="006443B6"/>
    <w:rsid w:val="006443C0"/>
    <w:rsid w:val="006444A9"/>
    <w:rsid w:val="0064451B"/>
    <w:rsid w:val="00644562"/>
    <w:rsid w:val="0064457A"/>
    <w:rsid w:val="00644590"/>
    <w:rsid w:val="00644678"/>
    <w:rsid w:val="00644694"/>
    <w:rsid w:val="006446C6"/>
    <w:rsid w:val="00644837"/>
    <w:rsid w:val="0064488D"/>
    <w:rsid w:val="006449AF"/>
    <w:rsid w:val="00644A5F"/>
    <w:rsid w:val="00644A7C"/>
    <w:rsid w:val="00644BF3"/>
    <w:rsid w:val="00644BFF"/>
    <w:rsid w:val="00644C01"/>
    <w:rsid w:val="00644C25"/>
    <w:rsid w:val="00644C58"/>
    <w:rsid w:val="00644CA2"/>
    <w:rsid w:val="00644D08"/>
    <w:rsid w:val="00644D3D"/>
    <w:rsid w:val="00644DA9"/>
    <w:rsid w:val="00644EC1"/>
    <w:rsid w:val="00644EF1"/>
    <w:rsid w:val="00645034"/>
    <w:rsid w:val="006450C2"/>
    <w:rsid w:val="006451D5"/>
    <w:rsid w:val="006451F2"/>
    <w:rsid w:val="0064521B"/>
    <w:rsid w:val="0064525D"/>
    <w:rsid w:val="00645265"/>
    <w:rsid w:val="0064526B"/>
    <w:rsid w:val="006453F3"/>
    <w:rsid w:val="0064545D"/>
    <w:rsid w:val="0064550B"/>
    <w:rsid w:val="0064558D"/>
    <w:rsid w:val="006455F1"/>
    <w:rsid w:val="00645677"/>
    <w:rsid w:val="006456AF"/>
    <w:rsid w:val="006456B4"/>
    <w:rsid w:val="006456E3"/>
    <w:rsid w:val="006457D7"/>
    <w:rsid w:val="0064586B"/>
    <w:rsid w:val="00645879"/>
    <w:rsid w:val="0064589A"/>
    <w:rsid w:val="00645978"/>
    <w:rsid w:val="0064598F"/>
    <w:rsid w:val="006459C6"/>
    <w:rsid w:val="00645A6A"/>
    <w:rsid w:val="00645AE4"/>
    <w:rsid w:val="00645B2C"/>
    <w:rsid w:val="00645B5F"/>
    <w:rsid w:val="00645BB6"/>
    <w:rsid w:val="00645CBA"/>
    <w:rsid w:val="00645CD8"/>
    <w:rsid w:val="00645D6F"/>
    <w:rsid w:val="00645EBF"/>
    <w:rsid w:val="00645F5A"/>
    <w:rsid w:val="00645FDC"/>
    <w:rsid w:val="00645FEC"/>
    <w:rsid w:val="00646074"/>
    <w:rsid w:val="00646096"/>
    <w:rsid w:val="006460E1"/>
    <w:rsid w:val="00646147"/>
    <w:rsid w:val="00646184"/>
    <w:rsid w:val="00646185"/>
    <w:rsid w:val="0064622A"/>
    <w:rsid w:val="00646289"/>
    <w:rsid w:val="006463BB"/>
    <w:rsid w:val="006463CA"/>
    <w:rsid w:val="0064647E"/>
    <w:rsid w:val="0064652C"/>
    <w:rsid w:val="00646530"/>
    <w:rsid w:val="00646538"/>
    <w:rsid w:val="006465FC"/>
    <w:rsid w:val="00646683"/>
    <w:rsid w:val="006466DB"/>
    <w:rsid w:val="00646744"/>
    <w:rsid w:val="00646781"/>
    <w:rsid w:val="006467F9"/>
    <w:rsid w:val="00646819"/>
    <w:rsid w:val="00646861"/>
    <w:rsid w:val="00646869"/>
    <w:rsid w:val="0064688F"/>
    <w:rsid w:val="006468E1"/>
    <w:rsid w:val="0064690B"/>
    <w:rsid w:val="006469EF"/>
    <w:rsid w:val="00646A41"/>
    <w:rsid w:val="00646ADF"/>
    <w:rsid w:val="00646B44"/>
    <w:rsid w:val="00646B62"/>
    <w:rsid w:val="00646B8A"/>
    <w:rsid w:val="00646BCE"/>
    <w:rsid w:val="00646C1B"/>
    <w:rsid w:val="00646C24"/>
    <w:rsid w:val="00646D04"/>
    <w:rsid w:val="00646D6C"/>
    <w:rsid w:val="00646F79"/>
    <w:rsid w:val="00646F7A"/>
    <w:rsid w:val="00646F89"/>
    <w:rsid w:val="00646FB8"/>
    <w:rsid w:val="00647008"/>
    <w:rsid w:val="0064702F"/>
    <w:rsid w:val="00647097"/>
    <w:rsid w:val="00647158"/>
    <w:rsid w:val="0064719C"/>
    <w:rsid w:val="006471EA"/>
    <w:rsid w:val="006471F4"/>
    <w:rsid w:val="0064721D"/>
    <w:rsid w:val="00647246"/>
    <w:rsid w:val="006472FC"/>
    <w:rsid w:val="0064737C"/>
    <w:rsid w:val="006473B4"/>
    <w:rsid w:val="00647428"/>
    <w:rsid w:val="006474B0"/>
    <w:rsid w:val="006474FD"/>
    <w:rsid w:val="0064757A"/>
    <w:rsid w:val="006475FC"/>
    <w:rsid w:val="00647610"/>
    <w:rsid w:val="00647702"/>
    <w:rsid w:val="00647789"/>
    <w:rsid w:val="006477EF"/>
    <w:rsid w:val="00647832"/>
    <w:rsid w:val="00647935"/>
    <w:rsid w:val="00647976"/>
    <w:rsid w:val="0064797A"/>
    <w:rsid w:val="00647A85"/>
    <w:rsid w:val="00647BA0"/>
    <w:rsid w:val="00647BEA"/>
    <w:rsid w:val="00647C51"/>
    <w:rsid w:val="00647C8D"/>
    <w:rsid w:val="00647D78"/>
    <w:rsid w:val="00647E70"/>
    <w:rsid w:val="00647F0C"/>
    <w:rsid w:val="0065002D"/>
    <w:rsid w:val="00650052"/>
    <w:rsid w:val="006500F6"/>
    <w:rsid w:val="006501FA"/>
    <w:rsid w:val="006502E2"/>
    <w:rsid w:val="00650389"/>
    <w:rsid w:val="0065038F"/>
    <w:rsid w:val="00650414"/>
    <w:rsid w:val="00650434"/>
    <w:rsid w:val="00650496"/>
    <w:rsid w:val="00650606"/>
    <w:rsid w:val="0065061C"/>
    <w:rsid w:val="0065073E"/>
    <w:rsid w:val="006507AB"/>
    <w:rsid w:val="006507D2"/>
    <w:rsid w:val="006508DA"/>
    <w:rsid w:val="006508F0"/>
    <w:rsid w:val="00650936"/>
    <w:rsid w:val="006509BD"/>
    <w:rsid w:val="006509F1"/>
    <w:rsid w:val="00650A10"/>
    <w:rsid w:val="00650B70"/>
    <w:rsid w:val="00650BB1"/>
    <w:rsid w:val="00650BE6"/>
    <w:rsid w:val="00650C2B"/>
    <w:rsid w:val="00650DD8"/>
    <w:rsid w:val="00650E80"/>
    <w:rsid w:val="00650E8C"/>
    <w:rsid w:val="00650EDE"/>
    <w:rsid w:val="00650F2B"/>
    <w:rsid w:val="00650F38"/>
    <w:rsid w:val="00651007"/>
    <w:rsid w:val="00651031"/>
    <w:rsid w:val="0065113C"/>
    <w:rsid w:val="0065114D"/>
    <w:rsid w:val="006511F4"/>
    <w:rsid w:val="00651238"/>
    <w:rsid w:val="006512B9"/>
    <w:rsid w:val="00651332"/>
    <w:rsid w:val="00651357"/>
    <w:rsid w:val="00651367"/>
    <w:rsid w:val="006513C7"/>
    <w:rsid w:val="00651420"/>
    <w:rsid w:val="0065143C"/>
    <w:rsid w:val="006514DC"/>
    <w:rsid w:val="00651596"/>
    <w:rsid w:val="006515A2"/>
    <w:rsid w:val="0065162B"/>
    <w:rsid w:val="0065177B"/>
    <w:rsid w:val="006517A5"/>
    <w:rsid w:val="006517F9"/>
    <w:rsid w:val="0065186B"/>
    <w:rsid w:val="006518CD"/>
    <w:rsid w:val="006518F9"/>
    <w:rsid w:val="00651A13"/>
    <w:rsid w:val="00651A59"/>
    <w:rsid w:val="00651A91"/>
    <w:rsid w:val="00651AC3"/>
    <w:rsid w:val="00651AC6"/>
    <w:rsid w:val="00651AD8"/>
    <w:rsid w:val="00651B2D"/>
    <w:rsid w:val="00651BF7"/>
    <w:rsid w:val="00651C90"/>
    <w:rsid w:val="00651D61"/>
    <w:rsid w:val="00651DA4"/>
    <w:rsid w:val="00651E17"/>
    <w:rsid w:val="00651E24"/>
    <w:rsid w:val="00651E3F"/>
    <w:rsid w:val="00651EFB"/>
    <w:rsid w:val="0065201D"/>
    <w:rsid w:val="0065205F"/>
    <w:rsid w:val="00652118"/>
    <w:rsid w:val="00652170"/>
    <w:rsid w:val="0065218D"/>
    <w:rsid w:val="006521DC"/>
    <w:rsid w:val="00652213"/>
    <w:rsid w:val="00652224"/>
    <w:rsid w:val="0065222D"/>
    <w:rsid w:val="00652349"/>
    <w:rsid w:val="00652493"/>
    <w:rsid w:val="006524C0"/>
    <w:rsid w:val="006524D3"/>
    <w:rsid w:val="006524E1"/>
    <w:rsid w:val="006524ED"/>
    <w:rsid w:val="0065259C"/>
    <w:rsid w:val="00652644"/>
    <w:rsid w:val="00652648"/>
    <w:rsid w:val="00652710"/>
    <w:rsid w:val="006527A3"/>
    <w:rsid w:val="006527B7"/>
    <w:rsid w:val="0065285A"/>
    <w:rsid w:val="0065287E"/>
    <w:rsid w:val="00652897"/>
    <w:rsid w:val="006528C7"/>
    <w:rsid w:val="00652904"/>
    <w:rsid w:val="006529F3"/>
    <w:rsid w:val="00652ADC"/>
    <w:rsid w:val="00652B91"/>
    <w:rsid w:val="00652BDF"/>
    <w:rsid w:val="00652CAE"/>
    <w:rsid w:val="00652CD1"/>
    <w:rsid w:val="00652CF9"/>
    <w:rsid w:val="00652D55"/>
    <w:rsid w:val="00652D57"/>
    <w:rsid w:val="00652D6C"/>
    <w:rsid w:val="00652EC9"/>
    <w:rsid w:val="00652F3D"/>
    <w:rsid w:val="00653028"/>
    <w:rsid w:val="00653078"/>
    <w:rsid w:val="006530E0"/>
    <w:rsid w:val="00653192"/>
    <w:rsid w:val="006531A1"/>
    <w:rsid w:val="006531C3"/>
    <w:rsid w:val="006531DE"/>
    <w:rsid w:val="00653282"/>
    <w:rsid w:val="006532B1"/>
    <w:rsid w:val="006533F7"/>
    <w:rsid w:val="0065340C"/>
    <w:rsid w:val="00653497"/>
    <w:rsid w:val="00653545"/>
    <w:rsid w:val="00653553"/>
    <w:rsid w:val="006536DA"/>
    <w:rsid w:val="006536F2"/>
    <w:rsid w:val="006537B9"/>
    <w:rsid w:val="0065387D"/>
    <w:rsid w:val="006538CA"/>
    <w:rsid w:val="0065399B"/>
    <w:rsid w:val="00653A73"/>
    <w:rsid w:val="00653A7C"/>
    <w:rsid w:val="00653AD1"/>
    <w:rsid w:val="00653B8A"/>
    <w:rsid w:val="00653C47"/>
    <w:rsid w:val="00653CB9"/>
    <w:rsid w:val="00653D05"/>
    <w:rsid w:val="00653E56"/>
    <w:rsid w:val="006540CD"/>
    <w:rsid w:val="006540E5"/>
    <w:rsid w:val="00654148"/>
    <w:rsid w:val="00654184"/>
    <w:rsid w:val="006541E5"/>
    <w:rsid w:val="00654278"/>
    <w:rsid w:val="0065428B"/>
    <w:rsid w:val="00654292"/>
    <w:rsid w:val="006542C7"/>
    <w:rsid w:val="00654397"/>
    <w:rsid w:val="006543BF"/>
    <w:rsid w:val="00654457"/>
    <w:rsid w:val="00654494"/>
    <w:rsid w:val="006544C2"/>
    <w:rsid w:val="006544E3"/>
    <w:rsid w:val="00654580"/>
    <w:rsid w:val="00654598"/>
    <w:rsid w:val="006545E1"/>
    <w:rsid w:val="00654633"/>
    <w:rsid w:val="006546A6"/>
    <w:rsid w:val="0065472A"/>
    <w:rsid w:val="0065472D"/>
    <w:rsid w:val="006547B5"/>
    <w:rsid w:val="006547C7"/>
    <w:rsid w:val="0065486C"/>
    <w:rsid w:val="00654919"/>
    <w:rsid w:val="00654941"/>
    <w:rsid w:val="0065495E"/>
    <w:rsid w:val="006549E7"/>
    <w:rsid w:val="00654A37"/>
    <w:rsid w:val="00654A60"/>
    <w:rsid w:val="00654A61"/>
    <w:rsid w:val="00654AAE"/>
    <w:rsid w:val="00654B41"/>
    <w:rsid w:val="00654C00"/>
    <w:rsid w:val="00654C61"/>
    <w:rsid w:val="00654CC1"/>
    <w:rsid w:val="00654DB3"/>
    <w:rsid w:val="00654DEA"/>
    <w:rsid w:val="00654E0E"/>
    <w:rsid w:val="00654F10"/>
    <w:rsid w:val="00654F1F"/>
    <w:rsid w:val="00654F2F"/>
    <w:rsid w:val="00654F43"/>
    <w:rsid w:val="00654F73"/>
    <w:rsid w:val="00655020"/>
    <w:rsid w:val="0065504F"/>
    <w:rsid w:val="00655072"/>
    <w:rsid w:val="006551CC"/>
    <w:rsid w:val="00655211"/>
    <w:rsid w:val="00655212"/>
    <w:rsid w:val="0065525E"/>
    <w:rsid w:val="00655294"/>
    <w:rsid w:val="00655320"/>
    <w:rsid w:val="006554A4"/>
    <w:rsid w:val="006554A8"/>
    <w:rsid w:val="006554FF"/>
    <w:rsid w:val="006555F3"/>
    <w:rsid w:val="00655663"/>
    <w:rsid w:val="00655664"/>
    <w:rsid w:val="00655711"/>
    <w:rsid w:val="0065589C"/>
    <w:rsid w:val="006558E5"/>
    <w:rsid w:val="00655981"/>
    <w:rsid w:val="006559CD"/>
    <w:rsid w:val="00655AA8"/>
    <w:rsid w:val="00655B89"/>
    <w:rsid w:val="00655C74"/>
    <w:rsid w:val="00655D34"/>
    <w:rsid w:val="00655DDB"/>
    <w:rsid w:val="00655F66"/>
    <w:rsid w:val="00655FBD"/>
    <w:rsid w:val="00655FEE"/>
    <w:rsid w:val="00656077"/>
    <w:rsid w:val="006560F2"/>
    <w:rsid w:val="0065610E"/>
    <w:rsid w:val="006561EC"/>
    <w:rsid w:val="00656257"/>
    <w:rsid w:val="0065625A"/>
    <w:rsid w:val="00656268"/>
    <w:rsid w:val="006562AD"/>
    <w:rsid w:val="006562BF"/>
    <w:rsid w:val="006562CD"/>
    <w:rsid w:val="006562DA"/>
    <w:rsid w:val="006562FC"/>
    <w:rsid w:val="006563DC"/>
    <w:rsid w:val="0065647A"/>
    <w:rsid w:val="00656517"/>
    <w:rsid w:val="00656521"/>
    <w:rsid w:val="0065663E"/>
    <w:rsid w:val="006566C5"/>
    <w:rsid w:val="006566D4"/>
    <w:rsid w:val="00656735"/>
    <w:rsid w:val="0065673D"/>
    <w:rsid w:val="006567C4"/>
    <w:rsid w:val="00656814"/>
    <w:rsid w:val="0065685A"/>
    <w:rsid w:val="00656877"/>
    <w:rsid w:val="006568FD"/>
    <w:rsid w:val="00656915"/>
    <w:rsid w:val="00656927"/>
    <w:rsid w:val="00656986"/>
    <w:rsid w:val="006569B9"/>
    <w:rsid w:val="006569D3"/>
    <w:rsid w:val="00656A5A"/>
    <w:rsid w:val="00656A83"/>
    <w:rsid w:val="00656ADA"/>
    <w:rsid w:val="00656B34"/>
    <w:rsid w:val="00656B57"/>
    <w:rsid w:val="00656B9E"/>
    <w:rsid w:val="00656BAC"/>
    <w:rsid w:val="00656D60"/>
    <w:rsid w:val="00656D7C"/>
    <w:rsid w:val="00656DDB"/>
    <w:rsid w:val="00656E22"/>
    <w:rsid w:val="00656E4E"/>
    <w:rsid w:val="00656E60"/>
    <w:rsid w:val="00656E80"/>
    <w:rsid w:val="00656E90"/>
    <w:rsid w:val="00656FC4"/>
    <w:rsid w:val="00656FDD"/>
    <w:rsid w:val="00656FDF"/>
    <w:rsid w:val="00656FEE"/>
    <w:rsid w:val="00657051"/>
    <w:rsid w:val="00657068"/>
    <w:rsid w:val="006570ED"/>
    <w:rsid w:val="0065718B"/>
    <w:rsid w:val="00657299"/>
    <w:rsid w:val="006572E5"/>
    <w:rsid w:val="006572FF"/>
    <w:rsid w:val="00657322"/>
    <w:rsid w:val="00657343"/>
    <w:rsid w:val="00657449"/>
    <w:rsid w:val="00657469"/>
    <w:rsid w:val="00657478"/>
    <w:rsid w:val="006574B8"/>
    <w:rsid w:val="006574FA"/>
    <w:rsid w:val="0065753D"/>
    <w:rsid w:val="0065755F"/>
    <w:rsid w:val="00657695"/>
    <w:rsid w:val="006576B8"/>
    <w:rsid w:val="006576D3"/>
    <w:rsid w:val="006576F0"/>
    <w:rsid w:val="00657782"/>
    <w:rsid w:val="006577BC"/>
    <w:rsid w:val="006577E6"/>
    <w:rsid w:val="0065787F"/>
    <w:rsid w:val="00657883"/>
    <w:rsid w:val="00657887"/>
    <w:rsid w:val="006578AE"/>
    <w:rsid w:val="00657907"/>
    <w:rsid w:val="0065791F"/>
    <w:rsid w:val="00657951"/>
    <w:rsid w:val="00657A34"/>
    <w:rsid w:val="00657AD1"/>
    <w:rsid w:val="00657B98"/>
    <w:rsid w:val="00657BFA"/>
    <w:rsid w:val="00657D31"/>
    <w:rsid w:val="00657D5F"/>
    <w:rsid w:val="00657E32"/>
    <w:rsid w:val="00657E7E"/>
    <w:rsid w:val="00657E8E"/>
    <w:rsid w:val="00657FF0"/>
    <w:rsid w:val="00660089"/>
    <w:rsid w:val="00660129"/>
    <w:rsid w:val="0066017B"/>
    <w:rsid w:val="00660203"/>
    <w:rsid w:val="006602B9"/>
    <w:rsid w:val="006603D1"/>
    <w:rsid w:val="006603E8"/>
    <w:rsid w:val="0066049B"/>
    <w:rsid w:val="006605A8"/>
    <w:rsid w:val="006605B3"/>
    <w:rsid w:val="0066068F"/>
    <w:rsid w:val="00660695"/>
    <w:rsid w:val="006606AD"/>
    <w:rsid w:val="0066079B"/>
    <w:rsid w:val="006607AC"/>
    <w:rsid w:val="006607B0"/>
    <w:rsid w:val="00660801"/>
    <w:rsid w:val="0066086C"/>
    <w:rsid w:val="006608B7"/>
    <w:rsid w:val="0066090F"/>
    <w:rsid w:val="00660949"/>
    <w:rsid w:val="00660A1B"/>
    <w:rsid w:val="00660A25"/>
    <w:rsid w:val="00660AD3"/>
    <w:rsid w:val="00660B40"/>
    <w:rsid w:val="00660B89"/>
    <w:rsid w:val="00660BF5"/>
    <w:rsid w:val="00660C9A"/>
    <w:rsid w:val="00660D03"/>
    <w:rsid w:val="00660D71"/>
    <w:rsid w:val="00660DEC"/>
    <w:rsid w:val="00660E2C"/>
    <w:rsid w:val="00660E58"/>
    <w:rsid w:val="00660E60"/>
    <w:rsid w:val="00660E8E"/>
    <w:rsid w:val="00660EE6"/>
    <w:rsid w:val="00660F0E"/>
    <w:rsid w:val="00660FC2"/>
    <w:rsid w:val="00661057"/>
    <w:rsid w:val="0066106F"/>
    <w:rsid w:val="00661157"/>
    <w:rsid w:val="006611EE"/>
    <w:rsid w:val="0066123F"/>
    <w:rsid w:val="00661254"/>
    <w:rsid w:val="00661296"/>
    <w:rsid w:val="0066129B"/>
    <w:rsid w:val="006612A9"/>
    <w:rsid w:val="006612CC"/>
    <w:rsid w:val="0066130C"/>
    <w:rsid w:val="0066131C"/>
    <w:rsid w:val="0066137A"/>
    <w:rsid w:val="006613AB"/>
    <w:rsid w:val="00661400"/>
    <w:rsid w:val="00661449"/>
    <w:rsid w:val="00661460"/>
    <w:rsid w:val="00661499"/>
    <w:rsid w:val="006614D9"/>
    <w:rsid w:val="00661517"/>
    <w:rsid w:val="0066154E"/>
    <w:rsid w:val="006615A9"/>
    <w:rsid w:val="006615F4"/>
    <w:rsid w:val="00661649"/>
    <w:rsid w:val="00661655"/>
    <w:rsid w:val="0066166A"/>
    <w:rsid w:val="006616F9"/>
    <w:rsid w:val="0066170F"/>
    <w:rsid w:val="0066172A"/>
    <w:rsid w:val="0066178E"/>
    <w:rsid w:val="0066189A"/>
    <w:rsid w:val="006618BC"/>
    <w:rsid w:val="00661950"/>
    <w:rsid w:val="00661B7C"/>
    <w:rsid w:val="00661C50"/>
    <w:rsid w:val="00661C9E"/>
    <w:rsid w:val="00661CA6"/>
    <w:rsid w:val="00661CE7"/>
    <w:rsid w:val="00661D69"/>
    <w:rsid w:val="00661DD7"/>
    <w:rsid w:val="00661E08"/>
    <w:rsid w:val="00661F77"/>
    <w:rsid w:val="00661F7C"/>
    <w:rsid w:val="00662026"/>
    <w:rsid w:val="00662034"/>
    <w:rsid w:val="00662060"/>
    <w:rsid w:val="00662091"/>
    <w:rsid w:val="0066213E"/>
    <w:rsid w:val="006621BC"/>
    <w:rsid w:val="00662202"/>
    <w:rsid w:val="0066221C"/>
    <w:rsid w:val="006622C9"/>
    <w:rsid w:val="006622D4"/>
    <w:rsid w:val="006622FF"/>
    <w:rsid w:val="00662389"/>
    <w:rsid w:val="00662395"/>
    <w:rsid w:val="006623CB"/>
    <w:rsid w:val="006623D5"/>
    <w:rsid w:val="006624C0"/>
    <w:rsid w:val="006624E2"/>
    <w:rsid w:val="00662503"/>
    <w:rsid w:val="00662527"/>
    <w:rsid w:val="0066252A"/>
    <w:rsid w:val="0066253D"/>
    <w:rsid w:val="00662557"/>
    <w:rsid w:val="00662673"/>
    <w:rsid w:val="00662689"/>
    <w:rsid w:val="006626C1"/>
    <w:rsid w:val="0066273F"/>
    <w:rsid w:val="00662770"/>
    <w:rsid w:val="006627B8"/>
    <w:rsid w:val="00662804"/>
    <w:rsid w:val="00662837"/>
    <w:rsid w:val="006628CF"/>
    <w:rsid w:val="00662952"/>
    <w:rsid w:val="0066298A"/>
    <w:rsid w:val="00662A66"/>
    <w:rsid w:val="00662AF6"/>
    <w:rsid w:val="00662B4B"/>
    <w:rsid w:val="00662BBD"/>
    <w:rsid w:val="00662C78"/>
    <w:rsid w:val="00662CBD"/>
    <w:rsid w:val="00662CFC"/>
    <w:rsid w:val="00662D01"/>
    <w:rsid w:val="00662D4F"/>
    <w:rsid w:val="00662EA7"/>
    <w:rsid w:val="00662F25"/>
    <w:rsid w:val="00662F5C"/>
    <w:rsid w:val="00662F8E"/>
    <w:rsid w:val="00662FAD"/>
    <w:rsid w:val="00663021"/>
    <w:rsid w:val="00663047"/>
    <w:rsid w:val="00663080"/>
    <w:rsid w:val="006630D3"/>
    <w:rsid w:val="00663255"/>
    <w:rsid w:val="00663341"/>
    <w:rsid w:val="0066335F"/>
    <w:rsid w:val="006633AB"/>
    <w:rsid w:val="006633E3"/>
    <w:rsid w:val="00663409"/>
    <w:rsid w:val="0066340B"/>
    <w:rsid w:val="0066342E"/>
    <w:rsid w:val="00663448"/>
    <w:rsid w:val="00663451"/>
    <w:rsid w:val="00663660"/>
    <w:rsid w:val="006636AB"/>
    <w:rsid w:val="006636DE"/>
    <w:rsid w:val="006637A1"/>
    <w:rsid w:val="00663850"/>
    <w:rsid w:val="0066386F"/>
    <w:rsid w:val="006638AB"/>
    <w:rsid w:val="0066393C"/>
    <w:rsid w:val="00663A3D"/>
    <w:rsid w:val="00663A71"/>
    <w:rsid w:val="00663AD9"/>
    <w:rsid w:val="00663AF9"/>
    <w:rsid w:val="00663B1E"/>
    <w:rsid w:val="00663B3E"/>
    <w:rsid w:val="00663BA1"/>
    <w:rsid w:val="00663C19"/>
    <w:rsid w:val="00663C50"/>
    <w:rsid w:val="00663CAE"/>
    <w:rsid w:val="00663CF9"/>
    <w:rsid w:val="00663D0E"/>
    <w:rsid w:val="00663D24"/>
    <w:rsid w:val="00663DBD"/>
    <w:rsid w:val="00663EA9"/>
    <w:rsid w:val="00663EF6"/>
    <w:rsid w:val="0066401A"/>
    <w:rsid w:val="006640EF"/>
    <w:rsid w:val="00664138"/>
    <w:rsid w:val="006641C7"/>
    <w:rsid w:val="006641F7"/>
    <w:rsid w:val="006641FE"/>
    <w:rsid w:val="0066426F"/>
    <w:rsid w:val="006642FA"/>
    <w:rsid w:val="00664377"/>
    <w:rsid w:val="0066437F"/>
    <w:rsid w:val="006643C7"/>
    <w:rsid w:val="006644F6"/>
    <w:rsid w:val="0066453E"/>
    <w:rsid w:val="00664573"/>
    <w:rsid w:val="006645A4"/>
    <w:rsid w:val="00664650"/>
    <w:rsid w:val="006647A9"/>
    <w:rsid w:val="006647CB"/>
    <w:rsid w:val="00664974"/>
    <w:rsid w:val="006649FA"/>
    <w:rsid w:val="00664A46"/>
    <w:rsid w:val="00664BCF"/>
    <w:rsid w:val="00664C7F"/>
    <w:rsid w:val="00664C85"/>
    <w:rsid w:val="00664F1D"/>
    <w:rsid w:val="00664F8A"/>
    <w:rsid w:val="00664FAF"/>
    <w:rsid w:val="00664FC3"/>
    <w:rsid w:val="00664FFC"/>
    <w:rsid w:val="0066500C"/>
    <w:rsid w:val="00665094"/>
    <w:rsid w:val="006650DD"/>
    <w:rsid w:val="006650E0"/>
    <w:rsid w:val="00665112"/>
    <w:rsid w:val="00665122"/>
    <w:rsid w:val="006651B5"/>
    <w:rsid w:val="006651F6"/>
    <w:rsid w:val="0066524E"/>
    <w:rsid w:val="0066525D"/>
    <w:rsid w:val="0066526E"/>
    <w:rsid w:val="00665276"/>
    <w:rsid w:val="00665286"/>
    <w:rsid w:val="006652C5"/>
    <w:rsid w:val="00665377"/>
    <w:rsid w:val="00665551"/>
    <w:rsid w:val="0066559F"/>
    <w:rsid w:val="006655FA"/>
    <w:rsid w:val="00665652"/>
    <w:rsid w:val="00665699"/>
    <w:rsid w:val="0066575B"/>
    <w:rsid w:val="006657A0"/>
    <w:rsid w:val="006657B7"/>
    <w:rsid w:val="006657C8"/>
    <w:rsid w:val="00665870"/>
    <w:rsid w:val="00665929"/>
    <w:rsid w:val="00665973"/>
    <w:rsid w:val="006659AC"/>
    <w:rsid w:val="006659EF"/>
    <w:rsid w:val="00665B56"/>
    <w:rsid w:val="00665C0D"/>
    <w:rsid w:val="00665C46"/>
    <w:rsid w:val="00665CAD"/>
    <w:rsid w:val="00665D5D"/>
    <w:rsid w:val="00665D7D"/>
    <w:rsid w:val="00665DDC"/>
    <w:rsid w:val="00665E61"/>
    <w:rsid w:val="00665E69"/>
    <w:rsid w:val="00665F95"/>
    <w:rsid w:val="00665F9D"/>
    <w:rsid w:val="0066603B"/>
    <w:rsid w:val="00666059"/>
    <w:rsid w:val="0066606A"/>
    <w:rsid w:val="00666073"/>
    <w:rsid w:val="0066616E"/>
    <w:rsid w:val="0066622F"/>
    <w:rsid w:val="0066624F"/>
    <w:rsid w:val="006662E5"/>
    <w:rsid w:val="00666326"/>
    <w:rsid w:val="006663E4"/>
    <w:rsid w:val="0066657E"/>
    <w:rsid w:val="0066657F"/>
    <w:rsid w:val="006666B8"/>
    <w:rsid w:val="0066674B"/>
    <w:rsid w:val="00666753"/>
    <w:rsid w:val="00666773"/>
    <w:rsid w:val="006667A9"/>
    <w:rsid w:val="0066688C"/>
    <w:rsid w:val="00666A1B"/>
    <w:rsid w:val="00666B36"/>
    <w:rsid w:val="00666B5A"/>
    <w:rsid w:val="00666C37"/>
    <w:rsid w:val="00666C67"/>
    <w:rsid w:val="00666CDB"/>
    <w:rsid w:val="00666E84"/>
    <w:rsid w:val="00666EB5"/>
    <w:rsid w:val="00666F3D"/>
    <w:rsid w:val="00666F40"/>
    <w:rsid w:val="00666FA2"/>
    <w:rsid w:val="00666FC8"/>
    <w:rsid w:val="00667099"/>
    <w:rsid w:val="006670E3"/>
    <w:rsid w:val="0066710F"/>
    <w:rsid w:val="006671BF"/>
    <w:rsid w:val="006672E3"/>
    <w:rsid w:val="006672F4"/>
    <w:rsid w:val="006673A7"/>
    <w:rsid w:val="006673D6"/>
    <w:rsid w:val="00667466"/>
    <w:rsid w:val="00667478"/>
    <w:rsid w:val="0066749B"/>
    <w:rsid w:val="006674AC"/>
    <w:rsid w:val="00667547"/>
    <w:rsid w:val="00667597"/>
    <w:rsid w:val="006675B0"/>
    <w:rsid w:val="006676E1"/>
    <w:rsid w:val="00667700"/>
    <w:rsid w:val="0066779B"/>
    <w:rsid w:val="00667830"/>
    <w:rsid w:val="00667837"/>
    <w:rsid w:val="006678A2"/>
    <w:rsid w:val="00667906"/>
    <w:rsid w:val="0066792F"/>
    <w:rsid w:val="00667936"/>
    <w:rsid w:val="00667967"/>
    <w:rsid w:val="006679BA"/>
    <w:rsid w:val="006679C8"/>
    <w:rsid w:val="00667A5D"/>
    <w:rsid w:val="00667A61"/>
    <w:rsid w:val="00667B1A"/>
    <w:rsid w:val="00667B8F"/>
    <w:rsid w:val="00667C5C"/>
    <w:rsid w:val="00667D10"/>
    <w:rsid w:val="00667D46"/>
    <w:rsid w:val="00667DB5"/>
    <w:rsid w:val="00667E3E"/>
    <w:rsid w:val="00667E7D"/>
    <w:rsid w:val="00667EAE"/>
    <w:rsid w:val="00667F85"/>
    <w:rsid w:val="00667FB8"/>
    <w:rsid w:val="0066A067"/>
    <w:rsid w:val="0067002F"/>
    <w:rsid w:val="00670030"/>
    <w:rsid w:val="00670033"/>
    <w:rsid w:val="00670085"/>
    <w:rsid w:val="00670105"/>
    <w:rsid w:val="0067019B"/>
    <w:rsid w:val="006701C3"/>
    <w:rsid w:val="00670259"/>
    <w:rsid w:val="0067039E"/>
    <w:rsid w:val="00670414"/>
    <w:rsid w:val="00670430"/>
    <w:rsid w:val="00670455"/>
    <w:rsid w:val="0067046A"/>
    <w:rsid w:val="0067048A"/>
    <w:rsid w:val="006704E1"/>
    <w:rsid w:val="0067069B"/>
    <w:rsid w:val="006706EE"/>
    <w:rsid w:val="00670747"/>
    <w:rsid w:val="006708B0"/>
    <w:rsid w:val="006709AF"/>
    <w:rsid w:val="00670A6C"/>
    <w:rsid w:val="00670AA1"/>
    <w:rsid w:val="00670AD2"/>
    <w:rsid w:val="00670B78"/>
    <w:rsid w:val="00670BB4"/>
    <w:rsid w:val="00670C9F"/>
    <w:rsid w:val="00670CE0"/>
    <w:rsid w:val="00670DAC"/>
    <w:rsid w:val="00670E21"/>
    <w:rsid w:val="00670EB8"/>
    <w:rsid w:val="00670EF4"/>
    <w:rsid w:val="00670F52"/>
    <w:rsid w:val="00670FA0"/>
    <w:rsid w:val="00671027"/>
    <w:rsid w:val="0067103B"/>
    <w:rsid w:val="006710CD"/>
    <w:rsid w:val="006710F8"/>
    <w:rsid w:val="006711CA"/>
    <w:rsid w:val="0067124B"/>
    <w:rsid w:val="00671276"/>
    <w:rsid w:val="00671294"/>
    <w:rsid w:val="006712A9"/>
    <w:rsid w:val="006713BA"/>
    <w:rsid w:val="006713DA"/>
    <w:rsid w:val="006713DB"/>
    <w:rsid w:val="00671401"/>
    <w:rsid w:val="0067140F"/>
    <w:rsid w:val="00671421"/>
    <w:rsid w:val="006714BF"/>
    <w:rsid w:val="00671567"/>
    <w:rsid w:val="0067157A"/>
    <w:rsid w:val="006715E0"/>
    <w:rsid w:val="006715F4"/>
    <w:rsid w:val="00671634"/>
    <w:rsid w:val="006716DC"/>
    <w:rsid w:val="00671742"/>
    <w:rsid w:val="00671757"/>
    <w:rsid w:val="006717F6"/>
    <w:rsid w:val="00671818"/>
    <w:rsid w:val="00671821"/>
    <w:rsid w:val="00671851"/>
    <w:rsid w:val="00671854"/>
    <w:rsid w:val="006718AC"/>
    <w:rsid w:val="00671967"/>
    <w:rsid w:val="00671A24"/>
    <w:rsid w:val="00671AD8"/>
    <w:rsid w:val="00671BE8"/>
    <w:rsid w:val="00671BFB"/>
    <w:rsid w:val="00671BFE"/>
    <w:rsid w:val="00671C7D"/>
    <w:rsid w:val="00671C87"/>
    <w:rsid w:val="00671CD4"/>
    <w:rsid w:val="00671F23"/>
    <w:rsid w:val="0067206F"/>
    <w:rsid w:val="006720A4"/>
    <w:rsid w:val="006720E8"/>
    <w:rsid w:val="006721A7"/>
    <w:rsid w:val="0067221C"/>
    <w:rsid w:val="006722FF"/>
    <w:rsid w:val="0067235C"/>
    <w:rsid w:val="006723E0"/>
    <w:rsid w:val="006724A8"/>
    <w:rsid w:val="00672597"/>
    <w:rsid w:val="006725CB"/>
    <w:rsid w:val="00672602"/>
    <w:rsid w:val="0067260A"/>
    <w:rsid w:val="006726B8"/>
    <w:rsid w:val="006727BB"/>
    <w:rsid w:val="00672848"/>
    <w:rsid w:val="00672877"/>
    <w:rsid w:val="006728D0"/>
    <w:rsid w:val="006728F1"/>
    <w:rsid w:val="00672922"/>
    <w:rsid w:val="0067293F"/>
    <w:rsid w:val="006729C3"/>
    <w:rsid w:val="00672A6B"/>
    <w:rsid w:val="00672A70"/>
    <w:rsid w:val="00672A7B"/>
    <w:rsid w:val="00672B04"/>
    <w:rsid w:val="00672B08"/>
    <w:rsid w:val="00672B42"/>
    <w:rsid w:val="00672B71"/>
    <w:rsid w:val="00672B92"/>
    <w:rsid w:val="00672BCF"/>
    <w:rsid w:val="00672BD8"/>
    <w:rsid w:val="00672CC4"/>
    <w:rsid w:val="00672D35"/>
    <w:rsid w:val="00672DE3"/>
    <w:rsid w:val="00672E75"/>
    <w:rsid w:val="00672EF2"/>
    <w:rsid w:val="00672F38"/>
    <w:rsid w:val="00672F84"/>
    <w:rsid w:val="00672F95"/>
    <w:rsid w:val="00672FD3"/>
    <w:rsid w:val="0067306A"/>
    <w:rsid w:val="006730B3"/>
    <w:rsid w:val="006730C8"/>
    <w:rsid w:val="006730DB"/>
    <w:rsid w:val="00673154"/>
    <w:rsid w:val="00673264"/>
    <w:rsid w:val="0067328D"/>
    <w:rsid w:val="00673382"/>
    <w:rsid w:val="006733FE"/>
    <w:rsid w:val="00673462"/>
    <w:rsid w:val="0067351E"/>
    <w:rsid w:val="006735BC"/>
    <w:rsid w:val="006736A5"/>
    <w:rsid w:val="006736C0"/>
    <w:rsid w:val="006736C6"/>
    <w:rsid w:val="0067374C"/>
    <w:rsid w:val="0067375E"/>
    <w:rsid w:val="006737B9"/>
    <w:rsid w:val="006738BD"/>
    <w:rsid w:val="00673940"/>
    <w:rsid w:val="00673977"/>
    <w:rsid w:val="00673A8A"/>
    <w:rsid w:val="00673AAB"/>
    <w:rsid w:val="00673ABE"/>
    <w:rsid w:val="00673AF3"/>
    <w:rsid w:val="00673B41"/>
    <w:rsid w:val="00673BE8"/>
    <w:rsid w:val="00673C30"/>
    <w:rsid w:val="00673D3D"/>
    <w:rsid w:val="00673DAD"/>
    <w:rsid w:val="00673DE5"/>
    <w:rsid w:val="00673E16"/>
    <w:rsid w:val="00673E22"/>
    <w:rsid w:val="00673E26"/>
    <w:rsid w:val="00673E40"/>
    <w:rsid w:val="00673EED"/>
    <w:rsid w:val="00673F63"/>
    <w:rsid w:val="00673FB9"/>
    <w:rsid w:val="00674028"/>
    <w:rsid w:val="0067404B"/>
    <w:rsid w:val="00674083"/>
    <w:rsid w:val="006740AA"/>
    <w:rsid w:val="006740EE"/>
    <w:rsid w:val="0067418B"/>
    <w:rsid w:val="006741C5"/>
    <w:rsid w:val="0067423D"/>
    <w:rsid w:val="00674255"/>
    <w:rsid w:val="00674373"/>
    <w:rsid w:val="0067447F"/>
    <w:rsid w:val="006744DF"/>
    <w:rsid w:val="0067454D"/>
    <w:rsid w:val="0067467D"/>
    <w:rsid w:val="006746A3"/>
    <w:rsid w:val="00674778"/>
    <w:rsid w:val="006747B9"/>
    <w:rsid w:val="00674885"/>
    <w:rsid w:val="0067489D"/>
    <w:rsid w:val="006749E3"/>
    <w:rsid w:val="00674A3E"/>
    <w:rsid w:val="00674A41"/>
    <w:rsid w:val="00674A62"/>
    <w:rsid w:val="00674C38"/>
    <w:rsid w:val="00674C51"/>
    <w:rsid w:val="00674CA8"/>
    <w:rsid w:val="00674D15"/>
    <w:rsid w:val="00674DE5"/>
    <w:rsid w:val="00674E17"/>
    <w:rsid w:val="00674E4F"/>
    <w:rsid w:val="00674EAE"/>
    <w:rsid w:val="00674EBE"/>
    <w:rsid w:val="00674EC1"/>
    <w:rsid w:val="00674ED8"/>
    <w:rsid w:val="00674F2F"/>
    <w:rsid w:val="00674F44"/>
    <w:rsid w:val="00674FB1"/>
    <w:rsid w:val="00675027"/>
    <w:rsid w:val="00675037"/>
    <w:rsid w:val="00675060"/>
    <w:rsid w:val="00675070"/>
    <w:rsid w:val="0067512E"/>
    <w:rsid w:val="0067516B"/>
    <w:rsid w:val="00675170"/>
    <w:rsid w:val="0067521B"/>
    <w:rsid w:val="0067523F"/>
    <w:rsid w:val="00675269"/>
    <w:rsid w:val="00675274"/>
    <w:rsid w:val="00675457"/>
    <w:rsid w:val="00675470"/>
    <w:rsid w:val="00675477"/>
    <w:rsid w:val="00675488"/>
    <w:rsid w:val="0067551B"/>
    <w:rsid w:val="006755AC"/>
    <w:rsid w:val="006755CD"/>
    <w:rsid w:val="006755CE"/>
    <w:rsid w:val="006755FF"/>
    <w:rsid w:val="00675610"/>
    <w:rsid w:val="00675695"/>
    <w:rsid w:val="006758DE"/>
    <w:rsid w:val="006758FB"/>
    <w:rsid w:val="00675932"/>
    <w:rsid w:val="00675957"/>
    <w:rsid w:val="00675A25"/>
    <w:rsid w:val="00675A37"/>
    <w:rsid w:val="00675AF9"/>
    <w:rsid w:val="00675BEC"/>
    <w:rsid w:val="00675C52"/>
    <w:rsid w:val="00675C92"/>
    <w:rsid w:val="00675CB9"/>
    <w:rsid w:val="00675CC1"/>
    <w:rsid w:val="00675DE0"/>
    <w:rsid w:val="00675DFE"/>
    <w:rsid w:val="00675E58"/>
    <w:rsid w:val="00675E5B"/>
    <w:rsid w:val="00675E6F"/>
    <w:rsid w:val="00675EB0"/>
    <w:rsid w:val="00675EC4"/>
    <w:rsid w:val="00675EE8"/>
    <w:rsid w:val="006760E8"/>
    <w:rsid w:val="0067622D"/>
    <w:rsid w:val="0067625E"/>
    <w:rsid w:val="00676305"/>
    <w:rsid w:val="0067635D"/>
    <w:rsid w:val="00676375"/>
    <w:rsid w:val="006763F7"/>
    <w:rsid w:val="00676451"/>
    <w:rsid w:val="006764B9"/>
    <w:rsid w:val="0067655C"/>
    <w:rsid w:val="0067662A"/>
    <w:rsid w:val="00676680"/>
    <w:rsid w:val="006767A8"/>
    <w:rsid w:val="00676855"/>
    <w:rsid w:val="00676861"/>
    <w:rsid w:val="0067687F"/>
    <w:rsid w:val="006768C5"/>
    <w:rsid w:val="006768DD"/>
    <w:rsid w:val="006768F2"/>
    <w:rsid w:val="006768FF"/>
    <w:rsid w:val="0067697C"/>
    <w:rsid w:val="00676A96"/>
    <w:rsid w:val="00676AA4"/>
    <w:rsid w:val="00676B74"/>
    <w:rsid w:val="00676C73"/>
    <w:rsid w:val="00676CF6"/>
    <w:rsid w:val="00676CFA"/>
    <w:rsid w:val="00676D09"/>
    <w:rsid w:val="00676D21"/>
    <w:rsid w:val="00676D66"/>
    <w:rsid w:val="00676DB8"/>
    <w:rsid w:val="00676DBD"/>
    <w:rsid w:val="00676DF1"/>
    <w:rsid w:val="00676E83"/>
    <w:rsid w:val="00676EA4"/>
    <w:rsid w:val="00676F77"/>
    <w:rsid w:val="00676FD2"/>
    <w:rsid w:val="00677021"/>
    <w:rsid w:val="00677076"/>
    <w:rsid w:val="006770C4"/>
    <w:rsid w:val="006770DE"/>
    <w:rsid w:val="006770DF"/>
    <w:rsid w:val="006770E8"/>
    <w:rsid w:val="00677158"/>
    <w:rsid w:val="006771C3"/>
    <w:rsid w:val="006772AF"/>
    <w:rsid w:val="006772F5"/>
    <w:rsid w:val="0067730B"/>
    <w:rsid w:val="00677329"/>
    <w:rsid w:val="006774A1"/>
    <w:rsid w:val="00677507"/>
    <w:rsid w:val="00677603"/>
    <w:rsid w:val="0067760E"/>
    <w:rsid w:val="006776DB"/>
    <w:rsid w:val="0067775B"/>
    <w:rsid w:val="00677876"/>
    <w:rsid w:val="0067787F"/>
    <w:rsid w:val="006778C2"/>
    <w:rsid w:val="0067791F"/>
    <w:rsid w:val="00677951"/>
    <w:rsid w:val="0067799E"/>
    <w:rsid w:val="006779B5"/>
    <w:rsid w:val="006779F5"/>
    <w:rsid w:val="00677B1A"/>
    <w:rsid w:val="00677B63"/>
    <w:rsid w:val="00677B6F"/>
    <w:rsid w:val="00677B94"/>
    <w:rsid w:val="00677BB5"/>
    <w:rsid w:val="00677BF4"/>
    <w:rsid w:val="00677C08"/>
    <w:rsid w:val="00677CA0"/>
    <w:rsid w:val="00677CC4"/>
    <w:rsid w:val="00677E02"/>
    <w:rsid w:val="00677E0B"/>
    <w:rsid w:val="00677F3A"/>
    <w:rsid w:val="00677F48"/>
    <w:rsid w:val="00677FF8"/>
    <w:rsid w:val="006801C5"/>
    <w:rsid w:val="006801FA"/>
    <w:rsid w:val="00680226"/>
    <w:rsid w:val="00680326"/>
    <w:rsid w:val="0068032A"/>
    <w:rsid w:val="00680485"/>
    <w:rsid w:val="00680531"/>
    <w:rsid w:val="0068054F"/>
    <w:rsid w:val="0068056C"/>
    <w:rsid w:val="006806D1"/>
    <w:rsid w:val="006806D3"/>
    <w:rsid w:val="006806F8"/>
    <w:rsid w:val="0068072F"/>
    <w:rsid w:val="00680794"/>
    <w:rsid w:val="006807B9"/>
    <w:rsid w:val="00680997"/>
    <w:rsid w:val="006809B0"/>
    <w:rsid w:val="00680C5E"/>
    <w:rsid w:val="00680CFD"/>
    <w:rsid w:val="00680E70"/>
    <w:rsid w:val="00680E92"/>
    <w:rsid w:val="00680EFE"/>
    <w:rsid w:val="00680F53"/>
    <w:rsid w:val="00680F78"/>
    <w:rsid w:val="00680FB9"/>
    <w:rsid w:val="00680FCB"/>
    <w:rsid w:val="00681005"/>
    <w:rsid w:val="0068111E"/>
    <w:rsid w:val="0068113A"/>
    <w:rsid w:val="00681193"/>
    <w:rsid w:val="006811AD"/>
    <w:rsid w:val="006811EE"/>
    <w:rsid w:val="006811FB"/>
    <w:rsid w:val="00681294"/>
    <w:rsid w:val="0068134D"/>
    <w:rsid w:val="006813B1"/>
    <w:rsid w:val="006813FB"/>
    <w:rsid w:val="00681479"/>
    <w:rsid w:val="0068147F"/>
    <w:rsid w:val="00681480"/>
    <w:rsid w:val="00681496"/>
    <w:rsid w:val="006814EF"/>
    <w:rsid w:val="00681667"/>
    <w:rsid w:val="0068166A"/>
    <w:rsid w:val="006816E0"/>
    <w:rsid w:val="0068176E"/>
    <w:rsid w:val="006817AE"/>
    <w:rsid w:val="006817EC"/>
    <w:rsid w:val="00681834"/>
    <w:rsid w:val="00681A6A"/>
    <w:rsid w:val="00681BA0"/>
    <w:rsid w:val="00681C19"/>
    <w:rsid w:val="00681C94"/>
    <w:rsid w:val="00681C9C"/>
    <w:rsid w:val="00681D28"/>
    <w:rsid w:val="00681EA5"/>
    <w:rsid w:val="00681F4B"/>
    <w:rsid w:val="00681FAA"/>
    <w:rsid w:val="0068203F"/>
    <w:rsid w:val="006820EC"/>
    <w:rsid w:val="00682146"/>
    <w:rsid w:val="006821AE"/>
    <w:rsid w:val="006821F0"/>
    <w:rsid w:val="00682224"/>
    <w:rsid w:val="00682237"/>
    <w:rsid w:val="00682292"/>
    <w:rsid w:val="006822A1"/>
    <w:rsid w:val="006823AF"/>
    <w:rsid w:val="006824BA"/>
    <w:rsid w:val="006824F6"/>
    <w:rsid w:val="00682550"/>
    <w:rsid w:val="00682586"/>
    <w:rsid w:val="006825C1"/>
    <w:rsid w:val="0068261B"/>
    <w:rsid w:val="006826B9"/>
    <w:rsid w:val="006827E9"/>
    <w:rsid w:val="006827F2"/>
    <w:rsid w:val="00682839"/>
    <w:rsid w:val="006829B1"/>
    <w:rsid w:val="00682A8A"/>
    <w:rsid w:val="00682AC5"/>
    <w:rsid w:val="00682AF0"/>
    <w:rsid w:val="00682B5A"/>
    <w:rsid w:val="00682BA7"/>
    <w:rsid w:val="00682BD6"/>
    <w:rsid w:val="00682BD7"/>
    <w:rsid w:val="00682C0B"/>
    <w:rsid w:val="00682C6A"/>
    <w:rsid w:val="00682CB9"/>
    <w:rsid w:val="00682CCA"/>
    <w:rsid w:val="00682CE9"/>
    <w:rsid w:val="00682D7A"/>
    <w:rsid w:val="00682E7E"/>
    <w:rsid w:val="00682F45"/>
    <w:rsid w:val="00682FEA"/>
    <w:rsid w:val="006830ED"/>
    <w:rsid w:val="00683132"/>
    <w:rsid w:val="00683154"/>
    <w:rsid w:val="00683382"/>
    <w:rsid w:val="00683395"/>
    <w:rsid w:val="006833E4"/>
    <w:rsid w:val="00683441"/>
    <w:rsid w:val="006834A3"/>
    <w:rsid w:val="006834AD"/>
    <w:rsid w:val="0068353F"/>
    <w:rsid w:val="0068359A"/>
    <w:rsid w:val="006835B9"/>
    <w:rsid w:val="0068362E"/>
    <w:rsid w:val="006837AF"/>
    <w:rsid w:val="0068381A"/>
    <w:rsid w:val="00683863"/>
    <w:rsid w:val="00683925"/>
    <w:rsid w:val="006839A5"/>
    <w:rsid w:val="00683ABD"/>
    <w:rsid w:val="00683B14"/>
    <w:rsid w:val="00683C56"/>
    <w:rsid w:val="00683D25"/>
    <w:rsid w:val="00683D3B"/>
    <w:rsid w:val="00683DE6"/>
    <w:rsid w:val="00683DFF"/>
    <w:rsid w:val="00683EE6"/>
    <w:rsid w:val="00683FB2"/>
    <w:rsid w:val="00684035"/>
    <w:rsid w:val="00684074"/>
    <w:rsid w:val="00684083"/>
    <w:rsid w:val="006840CE"/>
    <w:rsid w:val="00684135"/>
    <w:rsid w:val="006841C7"/>
    <w:rsid w:val="00684428"/>
    <w:rsid w:val="00684430"/>
    <w:rsid w:val="0068447A"/>
    <w:rsid w:val="006844C1"/>
    <w:rsid w:val="00684579"/>
    <w:rsid w:val="006845F4"/>
    <w:rsid w:val="00684635"/>
    <w:rsid w:val="00684730"/>
    <w:rsid w:val="006848AA"/>
    <w:rsid w:val="006848AB"/>
    <w:rsid w:val="006848B1"/>
    <w:rsid w:val="006849BD"/>
    <w:rsid w:val="00684A3D"/>
    <w:rsid w:val="00684A52"/>
    <w:rsid w:val="00684A93"/>
    <w:rsid w:val="00684A9E"/>
    <w:rsid w:val="00684ABB"/>
    <w:rsid w:val="00684ACD"/>
    <w:rsid w:val="00684B3F"/>
    <w:rsid w:val="00684B45"/>
    <w:rsid w:val="00684C43"/>
    <w:rsid w:val="00684C62"/>
    <w:rsid w:val="00684C64"/>
    <w:rsid w:val="00684C81"/>
    <w:rsid w:val="00684CCC"/>
    <w:rsid w:val="00684D48"/>
    <w:rsid w:val="00684DB6"/>
    <w:rsid w:val="00684EFF"/>
    <w:rsid w:val="00684F27"/>
    <w:rsid w:val="00684FBB"/>
    <w:rsid w:val="00684FD7"/>
    <w:rsid w:val="00685004"/>
    <w:rsid w:val="00685038"/>
    <w:rsid w:val="00685128"/>
    <w:rsid w:val="006851A5"/>
    <w:rsid w:val="006851CB"/>
    <w:rsid w:val="00685218"/>
    <w:rsid w:val="00685374"/>
    <w:rsid w:val="0068538B"/>
    <w:rsid w:val="006853C5"/>
    <w:rsid w:val="00685411"/>
    <w:rsid w:val="0068568B"/>
    <w:rsid w:val="00685694"/>
    <w:rsid w:val="006856B0"/>
    <w:rsid w:val="00685794"/>
    <w:rsid w:val="00685822"/>
    <w:rsid w:val="006858AC"/>
    <w:rsid w:val="00685996"/>
    <w:rsid w:val="006859CA"/>
    <w:rsid w:val="006859E9"/>
    <w:rsid w:val="00685A45"/>
    <w:rsid w:val="00685AC1"/>
    <w:rsid w:val="00685AE1"/>
    <w:rsid w:val="00685AF9"/>
    <w:rsid w:val="00685B0D"/>
    <w:rsid w:val="00685B61"/>
    <w:rsid w:val="00685B69"/>
    <w:rsid w:val="00685B7D"/>
    <w:rsid w:val="00685D0B"/>
    <w:rsid w:val="00685D7D"/>
    <w:rsid w:val="00685E63"/>
    <w:rsid w:val="00685EDB"/>
    <w:rsid w:val="00685EDF"/>
    <w:rsid w:val="00685FF4"/>
    <w:rsid w:val="00686015"/>
    <w:rsid w:val="00686050"/>
    <w:rsid w:val="0068609F"/>
    <w:rsid w:val="006861E9"/>
    <w:rsid w:val="0068626B"/>
    <w:rsid w:val="00686391"/>
    <w:rsid w:val="006863A3"/>
    <w:rsid w:val="006863AA"/>
    <w:rsid w:val="00686494"/>
    <w:rsid w:val="006864F7"/>
    <w:rsid w:val="00686539"/>
    <w:rsid w:val="0068658F"/>
    <w:rsid w:val="006865F5"/>
    <w:rsid w:val="00686623"/>
    <w:rsid w:val="00686626"/>
    <w:rsid w:val="00686754"/>
    <w:rsid w:val="006867BE"/>
    <w:rsid w:val="0068681D"/>
    <w:rsid w:val="0068682F"/>
    <w:rsid w:val="00686A6C"/>
    <w:rsid w:val="00686B3D"/>
    <w:rsid w:val="00686B91"/>
    <w:rsid w:val="00686C20"/>
    <w:rsid w:val="00686D71"/>
    <w:rsid w:val="00686E37"/>
    <w:rsid w:val="00686F21"/>
    <w:rsid w:val="0068706A"/>
    <w:rsid w:val="00687124"/>
    <w:rsid w:val="00687135"/>
    <w:rsid w:val="00687154"/>
    <w:rsid w:val="00687163"/>
    <w:rsid w:val="0068716C"/>
    <w:rsid w:val="0068718F"/>
    <w:rsid w:val="0068719E"/>
    <w:rsid w:val="006871BB"/>
    <w:rsid w:val="006871CD"/>
    <w:rsid w:val="006871FD"/>
    <w:rsid w:val="00687270"/>
    <w:rsid w:val="006872D5"/>
    <w:rsid w:val="006873EB"/>
    <w:rsid w:val="00687444"/>
    <w:rsid w:val="006874F3"/>
    <w:rsid w:val="00687517"/>
    <w:rsid w:val="0068754E"/>
    <w:rsid w:val="006876E5"/>
    <w:rsid w:val="006876F4"/>
    <w:rsid w:val="00687710"/>
    <w:rsid w:val="00687791"/>
    <w:rsid w:val="006877B5"/>
    <w:rsid w:val="0068786D"/>
    <w:rsid w:val="00687870"/>
    <w:rsid w:val="00687928"/>
    <w:rsid w:val="00687A0D"/>
    <w:rsid w:val="00687A35"/>
    <w:rsid w:val="00687A3E"/>
    <w:rsid w:val="00687A6C"/>
    <w:rsid w:val="00687B9C"/>
    <w:rsid w:val="00687C08"/>
    <w:rsid w:val="00687C4F"/>
    <w:rsid w:val="00687C71"/>
    <w:rsid w:val="00687C9F"/>
    <w:rsid w:val="00687CB8"/>
    <w:rsid w:val="00687CBB"/>
    <w:rsid w:val="00687CE0"/>
    <w:rsid w:val="00687CEA"/>
    <w:rsid w:val="00687CF7"/>
    <w:rsid w:val="00687CF8"/>
    <w:rsid w:val="00687DA1"/>
    <w:rsid w:val="00687DA8"/>
    <w:rsid w:val="00687DB0"/>
    <w:rsid w:val="00687E88"/>
    <w:rsid w:val="00687F09"/>
    <w:rsid w:val="00687F15"/>
    <w:rsid w:val="00687F2F"/>
    <w:rsid w:val="00687F55"/>
    <w:rsid w:val="00687FAF"/>
    <w:rsid w:val="00687FFD"/>
    <w:rsid w:val="006900AC"/>
    <w:rsid w:val="006900DC"/>
    <w:rsid w:val="00690132"/>
    <w:rsid w:val="00690181"/>
    <w:rsid w:val="006901D6"/>
    <w:rsid w:val="0069038B"/>
    <w:rsid w:val="0069039F"/>
    <w:rsid w:val="006903BF"/>
    <w:rsid w:val="006903E7"/>
    <w:rsid w:val="00690401"/>
    <w:rsid w:val="00690414"/>
    <w:rsid w:val="00690468"/>
    <w:rsid w:val="0069047C"/>
    <w:rsid w:val="006904AE"/>
    <w:rsid w:val="006904BC"/>
    <w:rsid w:val="006904C1"/>
    <w:rsid w:val="00690535"/>
    <w:rsid w:val="0069058C"/>
    <w:rsid w:val="006905FF"/>
    <w:rsid w:val="00690604"/>
    <w:rsid w:val="00690615"/>
    <w:rsid w:val="00690639"/>
    <w:rsid w:val="00690746"/>
    <w:rsid w:val="006907B7"/>
    <w:rsid w:val="006907DA"/>
    <w:rsid w:val="006908C6"/>
    <w:rsid w:val="00690912"/>
    <w:rsid w:val="00690955"/>
    <w:rsid w:val="006909A8"/>
    <w:rsid w:val="006909B0"/>
    <w:rsid w:val="00690A8B"/>
    <w:rsid w:val="00690B46"/>
    <w:rsid w:val="00690C82"/>
    <w:rsid w:val="00690C9D"/>
    <w:rsid w:val="00690CA8"/>
    <w:rsid w:val="00690CDB"/>
    <w:rsid w:val="00690D56"/>
    <w:rsid w:val="00690D5F"/>
    <w:rsid w:val="00690D8D"/>
    <w:rsid w:val="00690E2C"/>
    <w:rsid w:val="00690E48"/>
    <w:rsid w:val="00690EC6"/>
    <w:rsid w:val="00690F68"/>
    <w:rsid w:val="0069102F"/>
    <w:rsid w:val="006910A4"/>
    <w:rsid w:val="006910CF"/>
    <w:rsid w:val="00691155"/>
    <w:rsid w:val="006911AD"/>
    <w:rsid w:val="0069123B"/>
    <w:rsid w:val="006912CF"/>
    <w:rsid w:val="006913C1"/>
    <w:rsid w:val="00691640"/>
    <w:rsid w:val="00691739"/>
    <w:rsid w:val="00691747"/>
    <w:rsid w:val="00691776"/>
    <w:rsid w:val="00691803"/>
    <w:rsid w:val="00691806"/>
    <w:rsid w:val="00691815"/>
    <w:rsid w:val="0069185F"/>
    <w:rsid w:val="00691862"/>
    <w:rsid w:val="0069186C"/>
    <w:rsid w:val="006918BE"/>
    <w:rsid w:val="00691967"/>
    <w:rsid w:val="00691BEF"/>
    <w:rsid w:val="00691BFA"/>
    <w:rsid w:val="00691C04"/>
    <w:rsid w:val="00691C0A"/>
    <w:rsid w:val="00691CF8"/>
    <w:rsid w:val="00691DDA"/>
    <w:rsid w:val="00691E18"/>
    <w:rsid w:val="00691E4E"/>
    <w:rsid w:val="00691E7C"/>
    <w:rsid w:val="00691F69"/>
    <w:rsid w:val="00691F99"/>
    <w:rsid w:val="00691FDA"/>
    <w:rsid w:val="00692015"/>
    <w:rsid w:val="0069204E"/>
    <w:rsid w:val="006920EB"/>
    <w:rsid w:val="006920EE"/>
    <w:rsid w:val="006920FF"/>
    <w:rsid w:val="0069210C"/>
    <w:rsid w:val="006921C5"/>
    <w:rsid w:val="006922D0"/>
    <w:rsid w:val="006923D2"/>
    <w:rsid w:val="00692586"/>
    <w:rsid w:val="006925B7"/>
    <w:rsid w:val="0069272F"/>
    <w:rsid w:val="0069286C"/>
    <w:rsid w:val="0069286D"/>
    <w:rsid w:val="00692913"/>
    <w:rsid w:val="00692949"/>
    <w:rsid w:val="006929B5"/>
    <w:rsid w:val="00692A39"/>
    <w:rsid w:val="00692AE0"/>
    <w:rsid w:val="00692AFF"/>
    <w:rsid w:val="00692B15"/>
    <w:rsid w:val="00692B5C"/>
    <w:rsid w:val="00692B8C"/>
    <w:rsid w:val="00692C29"/>
    <w:rsid w:val="00692C68"/>
    <w:rsid w:val="00692CEE"/>
    <w:rsid w:val="00692DAA"/>
    <w:rsid w:val="00692F5F"/>
    <w:rsid w:val="00692F6E"/>
    <w:rsid w:val="006930AB"/>
    <w:rsid w:val="0069315F"/>
    <w:rsid w:val="006931F3"/>
    <w:rsid w:val="006932BF"/>
    <w:rsid w:val="0069336C"/>
    <w:rsid w:val="0069337E"/>
    <w:rsid w:val="006933D3"/>
    <w:rsid w:val="0069341C"/>
    <w:rsid w:val="006934E1"/>
    <w:rsid w:val="00693553"/>
    <w:rsid w:val="00693591"/>
    <w:rsid w:val="006935A6"/>
    <w:rsid w:val="006935B2"/>
    <w:rsid w:val="006937C7"/>
    <w:rsid w:val="0069381F"/>
    <w:rsid w:val="00693963"/>
    <w:rsid w:val="00693975"/>
    <w:rsid w:val="0069399A"/>
    <w:rsid w:val="006939BC"/>
    <w:rsid w:val="00693A50"/>
    <w:rsid w:val="00693A92"/>
    <w:rsid w:val="00693AA1"/>
    <w:rsid w:val="00693C2D"/>
    <w:rsid w:val="00693D5F"/>
    <w:rsid w:val="00693DE2"/>
    <w:rsid w:val="00693E55"/>
    <w:rsid w:val="00693E8A"/>
    <w:rsid w:val="00693EB8"/>
    <w:rsid w:val="00693EC9"/>
    <w:rsid w:val="00693F37"/>
    <w:rsid w:val="00693F5E"/>
    <w:rsid w:val="00693F6A"/>
    <w:rsid w:val="00693F9B"/>
    <w:rsid w:val="0069401A"/>
    <w:rsid w:val="0069413B"/>
    <w:rsid w:val="0069424A"/>
    <w:rsid w:val="00694257"/>
    <w:rsid w:val="00694280"/>
    <w:rsid w:val="00694282"/>
    <w:rsid w:val="00694294"/>
    <w:rsid w:val="006942AF"/>
    <w:rsid w:val="006942D2"/>
    <w:rsid w:val="00694301"/>
    <w:rsid w:val="0069434C"/>
    <w:rsid w:val="00694366"/>
    <w:rsid w:val="006943AE"/>
    <w:rsid w:val="006943E1"/>
    <w:rsid w:val="006943E5"/>
    <w:rsid w:val="00694456"/>
    <w:rsid w:val="00694495"/>
    <w:rsid w:val="006945AD"/>
    <w:rsid w:val="00694719"/>
    <w:rsid w:val="0069473F"/>
    <w:rsid w:val="00694764"/>
    <w:rsid w:val="00694794"/>
    <w:rsid w:val="0069479B"/>
    <w:rsid w:val="0069487A"/>
    <w:rsid w:val="00694893"/>
    <w:rsid w:val="00694930"/>
    <w:rsid w:val="00694955"/>
    <w:rsid w:val="0069497C"/>
    <w:rsid w:val="006949B2"/>
    <w:rsid w:val="00694A45"/>
    <w:rsid w:val="00694B04"/>
    <w:rsid w:val="00694B2D"/>
    <w:rsid w:val="00694B9A"/>
    <w:rsid w:val="00694BCA"/>
    <w:rsid w:val="00694BD9"/>
    <w:rsid w:val="00694BFE"/>
    <w:rsid w:val="00694C2C"/>
    <w:rsid w:val="00694C68"/>
    <w:rsid w:val="00694CB2"/>
    <w:rsid w:val="00694D54"/>
    <w:rsid w:val="00694D65"/>
    <w:rsid w:val="00694D9C"/>
    <w:rsid w:val="00694DE5"/>
    <w:rsid w:val="00694E3B"/>
    <w:rsid w:val="00694E5D"/>
    <w:rsid w:val="00694EC7"/>
    <w:rsid w:val="00694EC9"/>
    <w:rsid w:val="00694F24"/>
    <w:rsid w:val="00694F67"/>
    <w:rsid w:val="00695011"/>
    <w:rsid w:val="00695091"/>
    <w:rsid w:val="00695094"/>
    <w:rsid w:val="006950FA"/>
    <w:rsid w:val="00695121"/>
    <w:rsid w:val="00695132"/>
    <w:rsid w:val="00695148"/>
    <w:rsid w:val="00695231"/>
    <w:rsid w:val="006952C5"/>
    <w:rsid w:val="0069534C"/>
    <w:rsid w:val="00695369"/>
    <w:rsid w:val="006953E2"/>
    <w:rsid w:val="00695408"/>
    <w:rsid w:val="00695589"/>
    <w:rsid w:val="006955B3"/>
    <w:rsid w:val="006957BA"/>
    <w:rsid w:val="006957F8"/>
    <w:rsid w:val="00695836"/>
    <w:rsid w:val="00695938"/>
    <w:rsid w:val="00695967"/>
    <w:rsid w:val="00695A03"/>
    <w:rsid w:val="00695AA5"/>
    <w:rsid w:val="00695AE9"/>
    <w:rsid w:val="00695AF5"/>
    <w:rsid w:val="00695B20"/>
    <w:rsid w:val="00695BD9"/>
    <w:rsid w:val="00695D35"/>
    <w:rsid w:val="00695DAD"/>
    <w:rsid w:val="00695E06"/>
    <w:rsid w:val="00695E2C"/>
    <w:rsid w:val="00695E81"/>
    <w:rsid w:val="00695E9B"/>
    <w:rsid w:val="00695F47"/>
    <w:rsid w:val="00695F65"/>
    <w:rsid w:val="00695F6A"/>
    <w:rsid w:val="00695F9A"/>
    <w:rsid w:val="00695FFC"/>
    <w:rsid w:val="0069613C"/>
    <w:rsid w:val="0069619A"/>
    <w:rsid w:val="006961B0"/>
    <w:rsid w:val="0069629F"/>
    <w:rsid w:val="006962CA"/>
    <w:rsid w:val="006962E6"/>
    <w:rsid w:val="006962E8"/>
    <w:rsid w:val="00696465"/>
    <w:rsid w:val="00696483"/>
    <w:rsid w:val="006964DE"/>
    <w:rsid w:val="006965A2"/>
    <w:rsid w:val="006966AC"/>
    <w:rsid w:val="006966BC"/>
    <w:rsid w:val="006966CA"/>
    <w:rsid w:val="0069677F"/>
    <w:rsid w:val="00696781"/>
    <w:rsid w:val="006967AD"/>
    <w:rsid w:val="0069680F"/>
    <w:rsid w:val="0069684F"/>
    <w:rsid w:val="006969B0"/>
    <w:rsid w:val="006969FD"/>
    <w:rsid w:val="00696A80"/>
    <w:rsid w:val="00696AC4"/>
    <w:rsid w:val="00696AD9"/>
    <w:rsid w:val="00696AF8"/>
    <w:rsid w:val="00696B4D"/>
    <w:rsid w:val="00696B4F"/>
    <w:rsid w:val="00696B59"/>
    <w:rsid w:val="00696C69"/>
    <w:rsid w:val="00696C72"/>
    <w:rsid w:val="00696CA2"/>
    <w:rsid w:val="00696D40"/>
    <w:rsid w:val="00696D92"/>
    <w:rsid w:val="00696ED5"/>
    <w:rsid w:val="00696EEC"/>
    <w:rsid w:val="00696F4F"/>
    <w:rsid w:val="00696F67"/>
    <w:rsid w:val="00697049"/>
    <w:rsid w:val="006970A6"/>
    <w:rsid w:val="0069711E"/>
    <w:rsid w:val="0069721B"/>
    <w:rsid w:val="00697221"/>
    <w:rsid w:val="00697240"/>
    <w:rsid w:val="006972EA"/>
    <w:rsid w:val="00697374"/>
    <w:rsid w:val="0069743E"/>
    <w:rsid w:val="006974B8"/>
    <w:rsid w:val="006974C1"/>
    <w:rsid w:val="0069751F"/>
    <w:rsid w:val="0069752C"/>
    <w:rsid w:val="0069753D"/>
    <w:rsid w:val="0069754B"/>
    <w:rsid w:val="0069760A"/>
    <w:rsid w:val="00697627"/>
    <w:rsid w:val="0069762C"/>
    <w:rsid w:val="00697652"/>
    <w:rsid w:val="00697887"/>
    <w:rsid w:val="006978D8"/>
    <w:rsid w:val="00697921"/>
    <w:rsid w:val="006979AC"/>
    <w:rsid w:val="00697A28"/>
    <w:rsid w:val="00697A33"/>
    <w:rsid w:val="00697AE0"/>
    <w:rsid w:val="00697AE8"/>
    <w:rsid w:val="00697AEB"/>
    <w:rsid w:val="00697C0E"/>
    <w:rsid w:val="00697C15"/>
    <w:rsid w:val="00697C82"/>
    <w:rsid w:val="00697DBC"/>
    <w:rsid w:val="00697DCA"/>
    <w:rsid w:val="00697E4F"/>
    <w:rsid w:val="00697EB8"/>
    <w:rsid w:val="00697F67"/>
    <w:rsid w:val="00697F9B"/>
    <w:rsid w:val="00697FF8"/>
    <w:rsid w:val="0069FB2F"/>
    <w:rsid w:val="006A0045"/>
    <w:rsid w:val="006A0058"/>
    <w:rsid w:val="006A0073"/>
    <w:rsid w:val="006A010C"/>
    <w:rsid w:val="006A0175"/>
    <w:rsid w:val="006A01BD"/>
    <w:rsid w:val="006A01FA"/>
    <w:rsid w:val="006A04F6"/>
    <w:rsid w:val="006A0568"/>
    <w:rsid w:val="006A0573"/>
    <w:rsid w:val="006A05A2"/>
    <w:rsid w:val="006A062A"/>
    <w:rsid w:val="006A0672"/>
    <w:rsid w:val="006A06E9"/>
    <w:rsid w:val="006A07BF"/>
    <w:rsid w:val="006A07F6"/>
    <w:rsid w:val="006A0810"/>
    <w:rsid w:val="006A089D"/>
    <w:rsid w:val="006A0975"/>
    <w:rsid w:val="006A09F0"/>
    <w:rsid w:val="006A0A6B"/>
    <w:rsid w:val="006A0AED"/>
    <w:rsid w:val="006A0BB5"/>
    <w:rsid w:val="006A0C3B"/>
    <w:rsid w:val="006A0C56"/>
    <w:rsid w:val="006A0C79"/>
    <w:rsid w:val="006A0CC4"/>
    <w:rsid w:val="006A0DFE"/>
    <w:rsid w:val="006A0E07"/>
    <w:rsid w:val="006A0E1D"/>
    <w:rsid w:val="006A0E26"/>
    <w:rsid w:val="006A0EE5"/>
    <w:rsid w:val="006A0F1D"/>
    <w:rsid w:val="006A0F62"/>
    <w:rsid w:val="006A0FA8"/>
    <w:rsid w:val="006A1018"/>
    <w:rsid w:val="006A1042"/>
    <w:rsid w:val="006A1044"/>
    <w:rsid w:val="006A105C"/>
    <w:rsid w:val="006A1089"/>
    <w:rsid w:val="006A10E5"/>
    <w:rsid w:val="006A1107"/>
    <w:rsid w:val="006A11CF"/>
    <w:rsid w:val="006A1231"/>
    <w:rsid w:val="006A1242"/>
    <w:rsid w:val="006A1273"/>
    <w:rsid w:val="006A12E1"/>
    <w:rsid w:val="006A1314"/>
    <w:rsid w:val="006A1322"/>
    <w:rsid w:val="006A1377"/>
    <w:rsid w:val="006A137E"/>
    <w:rsid w:val="006A13DB"/>
    <w:rsid w:val="006A13FD"/>
    <w:rsid w:val="006A1479"/>
    <w:rsid w:val="006A14E6"/>
    <w:rsid w:val="006A1555"/>
    <w:rsid w:val="006A1677"/>
    <w:rsid w:val="006A1753"/>
    <w:rsid w:val="006A175D"/>
    <w:rsid w:val="006A17BB"/>
    <w:rsid w:val="006A1923"/>
    <w:rsid w:val="006A1956"/>
    <w:rsid w:val="006A1971"/>
    <w:rsid w:val="006A19FE"/>
    <w:rsid w:val="006A1A98"/>
    <w:rsid w:val="006A1AB2"/>
    <w:rsid w:val="006A1AC0"/>
    <w:rsid w:val="006A1BCD"/>
    <w:rsid w:val="006A1C77"/>
    <w:rsid w:val="006A1CB6"/>
    <w:rsid w:val="006A1F48"/>
    <w:rsid w:val="006A1FE7"/>
    <w:rsid w:val="006A204B"/>
    <w:rsid w:val="006A2145"/>
    <w:rsid w:val="006A222A"/>
    <w:rsid w:val="006A222D"/>
    <w:rsid w:val="006A2287"/>
    <w:rsid w:val="006A22BD"/>
    <w:rsid w:val="006A2326"/>
    <w:rsid w:val="006A2344"/>
    <w:rsid w:val="006A234D"/>
    <w:rsid w:val="006A2387"/>
    <w:rsid w:val="006A2392"/>
    <w:rsid w:val="006A2449"/>
    <w:rsid w:val="006A24AC"/>
    <w:rsid w:val="006A24BD"/>
    <w:rsid w:val="006A24D4"/>
    <w:rsid w:val="006A2569"/>
    <w:rsid w:val="006A2601"/>
    <w:rsid w:val="006A275A"/>
    <w:rsid w:val="006A27D6"/>
    <w:rsid w:val="006A2819"/>
    <w:rsid w:val="006A28A2"/>
    <w:rsid w:val="006A299A"/>
    <w:rsid w:val="006A2A47"/>
    <w:rsid w:val="006A2AA2"/>
    <w:rsid w:val="006A2AEA"/>
    <w:rsid w:val="006A2BE1"/>
    <w:rsid w:val="006A2CA8"/>
    <w:rsid w:val="006A2CD2"/>
    <w:rsid w:val="006A2D3E"/>
    <w:rsid w:val="006A2DC9"/>
    <w:rsid w:val="006A2DF0"/>
    <w:rsid w:val="006A2E27"/>
    <w:rsid w:val="006A2E6B"/>
    <w:rsid w:val="006A2EB9"/>
    <w:rsid w:val="006A2EE6"/>
    <w:rsid w:val="006A2EFF"/>
    <w:rsid w:val="006A3042"/>
    <w:rsid w:val="006A3131"/>
    <w:rsid w:val="006A3149"/>
    <w:rsid w:val="006A31D9"/>
    <w:rsid w:val="006A31F0"/>
    <w:rsid w:val="006A3205"/>
    <w:rsid w:val="006A325F"/>
    <w:rsid w:val="006A328C"/>
    <w:rsid w:val="006A32D4"/>
    <w:rsid w:val="006A32D7"/>
    <w:rsid w:val="006A334D"/>
    <w:rsid w:val="006A33D5"/>
    <w:rsid w:val="006A34E3"/>
    <w:rsid w:val="006A3507"/>
    <w:rsid w:val="006A3561"/>
    <w:rsid w:val="006A35B7"/>
    <w:rsid w:val="006A3678"/>
    <w:rsid w:val="006A3692"/>
    <w:rsid w:val="006A3696"/>
    <w:rsid w:val="006A36DF"/>
    <w:rsid w:val="006A37D5"/>
    <w:rsid w:val="006A3801"/>
    <w:rsid w:val="006A3899"/>
    <w:rsid w:val="006A389B"/>
    <w:rsid w:val="006A3924"/>
    <w:rsid w:val="006A39B6"/>
    <w:rsid w:val="006A3A2A"/>
    <w:rsid w:val="006A3A34"/>
    <w:rsid w:val="006A3AFF"/>
    <w:rsid w:val="006A3B0B"/>
    <w:rsid w:val="006A3B5F"/>
    <w:rsid w:val="006A3B7D"/>
    <w:rsid w:val="006A3C3F"/>
    <w:rsid w:val="006A3C6A"/>
    <w:rsid w:val="006A3C73"/>
    <w:rsid w:val="006A3C8B"/>
    <w:rsid w:val="006A3C94"/>
    <w:rsid w:val="006A3D10"/>
    <w:rsid w:val="006A3D17"/>
    <w:rsid w:val="006A3DA3"/>
    <w:rsid w:val="006A3DB0"/>
    <w:rsid w:val="006A3DB2"/>
    <w:rsid w:val="006A3DF4"/>
    <w:rsid w:val="006A3E34"/>
    <w:rsid w:val="006A3F00"/>
    <w:rsid w:val="006A3F54"/>
    <w:rsid w:val="006A3F59"/>
    <w:rsid w:val="006A3F6A"/>
    <w:rsid w:val="006A3F92"/>
    <w:rsid w:val="006A3FC4"/>
    <w:rsid w:val="006A3FD0"/>
    <w:rsid w:val="006A3FEA"/>
    <w:rsid w:val="006A41B9"/>
    <w:rsid w:val="006A4453"/>
    <w:rsid w:val="006A4488"/>
    <w:rsid w:val="006A448C"/>
    <w:rsid w:val="006A47A8"/>
    <w:rsid w:val="006A4820"/>
    <w:rsid w:val="006A4838"/>
    <w:rsid w:val="006A4884"/>
    <w:rsid w:val="006A49A1"/>
    <w:rsid w:val="006A4B12"/>
    <w:rsid w:val="006A4B2D"/>
    <w:rsid w:val="006A4B56"/>
    <w:rsid w:val="006A4BD7"/>
    <w:rsid w:val="006A4CCB"/>
    <w:rsid w:val="006A4D63"/>
    <w:rsid w:val="006A4DAF"/>
    <w:rsid w:val="006A4E67"/>
    <w:rsid w:val="006A4EC2"/>
    <w:rsid w:val="006A4F3F"/>
    <w:rsid w:val="006A4F7C"/>
    <w:rsid w:val="006A4F94"/>
    <w:rsid w:val="006A4FDB"/>
    <w:rsid w:val="006A5031"/>
    <w:rsid w:val="006A512D"/>
    <w:rsid w:val="006A5159"/>
    <w:rsid w:val="006A51A3"/>
    <w:rsid w:val="006A5218"/>
    <w:rsid w:val="006A52ED"/>
    <w:rsid w:val="006A5358"/>
    <w:rsid w:val="006A5410"/>
    <w:rsid w:val="006A5442"/>
    <w:rsid w:val="006A549B"/>
    <w:rsid w:val="006A5527"/>
    <w:rsid w:val="006A5539"/>
    <w:rsid w:val="006A5597"/>
    <w:rsid w:val="006A5682"/>
    <w:rsid w:val="006A56AE"/>
    <w:rsid w:val="006A56BD"/>
    <w:rsid w:val="006A56FD"/>
    <w:rsid w:val="006A56FF"/>
    <w:rsid w:val="006A5795"/>
    <w:rsid w:val="006A5802"/>
    <w:rsid w:val="006A5829"/>
    <w:rsid w:val="006A58EC"/>
    <w:rsid w:val="006A596A"/>
    <w:rsid w:val="006A59B6"/>
    <w:rsid w:val="006A59B7"/>
    <w:rsid w:val="006A59C3"/>
    <w:rsid w:val="006A59E3"/>
    <w:rsid w:val="006A5A23"/>
    <w:rsid w:val="006A5A51"/>
    <w:rsid w:val="006A5B4E"/>
    <w:rsid w:val="006A5BBF"/>
    <w:rsid w:val="006A5CAC"/>
    <w:rsid w:val="006A5D4A"/>
    <w:rsid w:val="006A5D62"/>
    <w:rsid w:val="006A5D8A"/>
    <w:rsid w:val="006A5F16"/>
    <w:rsid w:val="006A5FFB"/>
    <w:rsid w:val="006A6139"/>
    <w:rsid w:val="006A6235"/>
    <w:rsid w:val="006A624E"/>
    <w:rsid w:val="006A625B"/>
    <w:rsid w:val="006A629F"/>
    <w:rsid w:val="006A62DC"/>
    <w:rsid w:val="006A635D"/>
    <w:rsid w:val="006A6402"/>
    <w:rsid w:val="006A64BD"/>
    <w:rsid w:val="006A654C"/>
    <w:rsid w:val="006A656E"/>
    <w:rsid w:val="006A65C5"/>
    <w:rsid w:val="006A664D"/>
    <w:rsid w:val="006A6742"/>
    <w:rsid w:val="006A6746"/>
    <w:rsid w:val="006A67CD"/>
    <w:rsid w:val="006A6807"/>
    <w:rsid w:val="006A6840"/>
    <w:rsid w:val="006A689A"/>
    <w:rsid w:val="006A68AE"/>
    <w:rsid w:val="006A68F1"/>
    <w:rsid w:val="006A6905"/>
    <w:rsid w:val="006A698D"/>
    <w:rsid w:val="006A6A11"/>
    <w:rsid w:val="006A6B5F"/>
    <w:rsid w:val="006A6BBB"/>
    <w:rsid w:val="006A6BBD"/>
    <w:rsid w:val="006A6BC7"/>
    <w:rsid w:val="006A6BEC"/>
    <w:rsid w:val="006A6BF3"/>
    <w:rsid w:val="006A6C5E"/>
    <w:rsid w:val="006A6CBC"/>
    <w:rsid w:val="006A6D95"/>
    <w:rsid w:val="006A6E19"/>
    <w:rsid w:val="006A6E24"/>
    <w:rsid w:val="006A6E48"/>
    <w:rsid w:val="006A6EB3"/>
    <w:rsid w:val="006A6F09"/>
    <w:rsid w:val="006A6F48"/>
    <w:rsid w:val="006A6F51"/>
    <w:rsid w:val="006A6F73"/>
    <w:rsid w:val="006A6FB2"/>
    <w:rsid w:val="006A6FCC"/>
    <w:rsid w:val="006A7031"/>
    <w:rsid w:val="006A7075"/>
    <w:rsid w:val="006A712B"/>
    <w:rsid w:val="006A721F"/>
    <w:rsid w:val="006A7243"/>
    <w:rsid w:val="006A7327"/>
    <w:rsid w:val="006A7360"/>
    <w:rsid w:val="006A73D0"/>
    <w:rsid w:val="006A73ED"/>
    <w:rsid w:val="006A73F3"/>
    <w:rsid w:val="006A73F5"/>
    <w:rsid w:val="006A7410"/>
    <w:rsid w:val="006A744F"/>
    <w:rsid w:val="006A74A4"/>
    <w:rsid w:val="006A74B4"/>
    <w:rsid w:val="006A7592"/>
    <w:rsid w:val="006A75B5"/>
    <w:rsid w:val="006A7674"/>
    <w:rsid w:val="006A772B"/>
    <w:rsid w:val="006A7745"/>
    <w:rsid w:val="006A77DA"/>
    <w:rsid w:val="006A784A"/>
    <w:rsid w:val="006A784F"/>
    <w:rsid w:val="006A7A06"/>
    <w:rsid w:val="006A7B1C"/>
    <w:rsid w:val="006A7B1E"/>
    <w:rsid w:val="006A7B6B"/>
    <w:rsid w:val="006A7B71"/>
    <w:rsid w:val="006A7BDA"/>
    <w:rsid w:val="006A7C62"/>
    <w:rsid w:val="006A7CBA"/>
    <w:rsid w:val="006A7CCA"/>
    <w:rsid w:val="006A7D52"/>
    <w:rsid w:val="006A7D69"/>
    <w:rsid w:val="006A7DC7"/>
    <w:rsid w:val="006A7DD1"/>
    <w:rsid w:val="006A7EFB"/>
    <w:rsid w:val="006A7F32"/>
    <w:rsid w:val="006A7F72"/>
    <w:rsid w:val="006A7FB9"/>
    <w:rsid w:val="006B000C"/>
    <w:rsid w:val="006B004B"/>
    <w:rsid w:val="006B005B"/>
    <w:rsid w:val="006B0068"/>
    <w:rsid w:val="006B0131"/>
    <w:rsid w:val="006B013A"/>
    <w:rsid w:val="006B014F"/>
    <w:rsid w:val="006B0197"/>
    <w:rsid w:val="006B01AF"/>
    <w:rsid w:val="006B021B"/>
    <w:rsid w:val="006B0279"/>
    <w:rsid w:val="006B02B2"/>
    <w:rsid w:val="006B02CC"/>
    <w:rsid w:val="006B02DA"/>
    <w:rsid w:val="006B02F7"/>
    <w:rsid w:val="006B033B"/>
    <w:rsid w:val="006B0384"/>
    <w:rsid w:val="006B03B2"/>
    <w:rsid w:val="006B03BA"/>
    <w:rsid w:val="006B03EF"/>
    <w:rsid w:val="006B03FC"/>
    <w:rsid w:val="006B041B"/>
    <w:rsid w:val="006B0426"/>
    <w:rsid w:val="006B0474"/>
    <w:rsid w:val="006B04C5"/>
    <w:rsid w:val="006B050D"/>
    <w:rsid w:val="006B055E"/>
    <w:rsid w:val="006B05D6"/>
    <w:rsid w:val="006B0621"/>
    <w:rsid w:val="006B0671"/>
    <w:rsid w:val="006B06B9"/>
    <w:rsid w:val="006B06EF"/>
    <w:rsid w:val="006B0707"/>
    <w:rsid w:val="006B073D"/>
    <w:rsid w:val="006B07CC"/>
    <w:rsid w:val="006B0827"/>
    <w:rsid w:val="006B0924"/>
    <w:rsid w:val="006B092F"/>
    <w:rsid w:val="006B09A9"/>
    <w:rsid w:val="006B0A38"/>
    <w:rsid w:val="006B0A3C"/>
    <w:rsid w:val="006B0AAC"/>
    <w:rsid w:val="006B0B6E"/>
    <w:rsid w:val="006B0C52"/>
    <w:rsid w:val="006B0CB1"/>
    <w:rsid w:val="006B0D95"/>
    <w:rsid w:val="006B0DA0"/>
    <w:rsid w:val="006B0DD7"/>
    <w:rsid w:val="006B0E13"/>
    <w:rsid w:val="006B0E2B"/>
    <w:rsid w:val="006B0E40"/>
    <w:rsid w:val="006B0F15"/>
    <w:rsid w:val="006B0F4E"/>
    <w:rsid w:val="006B1053"/>
    <w:rsid w:val="006B1065"/>
    <w:rsid w:val="006B1079"/>
    <w:rsid w:val="006B10B4"/>
    <w:rsid w:val="006B10BE"/>
    <w:rsid w:val="006B10DE"/>
    <w:rsid w:val="006B1133"/>
    <w:rsid w:val="006B114C"/>
    <w:rsid w:val="006B1194"/>
    <w:rsid w:val="006B128C"/>
    <w:rsid w:val="006B13D8"/>
    <w:rsid w:val="006B14D0"/>
    <w:rsid w:val="006B14DE"/>
    <w:rsid w:val="006B14F4"/>
    <w:rsid w:val="006B1599"/>
    <w:rsid w:val="006B15C6"/>
    <w:rsid w:val="006B16A4"/>
    <w:rsid w:val="006B1823"/>
    <w:rsid w:val="006B1920"/>
    <w:rsid w:val="006B194E"/>
    <w:rsid w:val="006B1952"/>
    <w:rsid w:val="006B19C2"/>
    <w:rsid w:val="006B1A73"/>
    <w:rsid w:val="006B1A92"/>
    <w:rsid w:val="006B1AD1"/>
    <w:rsid w:val="006B1B21"/>
    <w:rsid w:val="006B1B91"/>
    <w:rsid w:val="006B1B9E"/>
    <w:rsid w:val="006B1CDB"/>
    <w:rsid w:val="006B1CDD"/>
    <w:rsid w:val="006B1D4B"/>
    <w:rsid w:val="006B1D58"/>
    <w:rsid w:val="006B1DD2"/>
    <w:rsid w:val="006B1E76"/>
    <w:rsid w:val="006B1EBF"/>
    <w:rsid w:val="006B1F35"/>
    <w:rsid w:val="006B1F53"/>
    <w:rsid w:val="006B1F5A"/>
    <w:rsid w:val="006B1F8B"/>
    <w:rsid w:val="006B1F96"/>
    <w:rsid w:val="006B1FAD"/>
    <w:rsid w:val="006B1FD6"/>
    <w:rsid w:val="006B205D"/>
    <w:rsid w:val="006B20B6"/>
    <w:rsid w:val="006B20C3"/>
    <w:rsid w:val="006B2154"/>
    <w:rsid w:val="006B216D"/>
    <w:rsid w:val="006B21C8"/>
    <w:rsid w:val="006B223F"/>
    <w:rsid w:val="006B225F"/>
    <w:rsid w:val="006B2324"/>
    <w:rsid w:val="006B232F"/>
    <w:rsid w:val="006B2356"/>
    <w:rsid w:val="006B23A0"/>
    <w:rsid w:val="006B23ED"/>
    <w:rsid w:val="006B23FC"/>
    <w:rsid w:val="006B2456"/>
    <w:rsid w:val="006B2479"/>
    <w:rsid w:val="006B24BD"/>
    <w:rsid w:val="006B2703"/>
    <w:rsid w:val="006B270B"/>
    <w:rsid w:val="006B2725"/>
    <w:rsid w:val="006B272D"/>
    <w:rsid w:val="006B27A5"/>
    <w:rsid w:val="006B2862"/>
    <w:rsid w:val="006B2A45"/>
    <w:rsid w:val="006B2A74"/>
    <w:rsid w:val="006B2AA3"/>
    <w:rsid w:val="006B2B1A"/>
    <w:rsid w:val="006B2B49"/>
    <w:rsid w:val="006B2B6A"/>
    <w:rsid w:val="006B2B84"/>
    <w:rsid w:val="006B2B8E"/>
    <w:rsid w:val="006B2C3A"/>
    <w:rsid w:val="006B2C7F"/>
    <w:rsid w:val="006B2CC0"/>
    <w:rsid w:val="006B2DB2"/>
    <w:rsid w:val="006B2DCC"/>
    <w:rsid w:val="006B2DFC"/>
    <w:rsid w:val="006B2E37"/>
    <w:rsid w:val="006B2EFF"/>
    <w:rsid w:val="006B311C"/>
    <w:rsid w:val="006B313E"/>
    <w:rsid w:val="006B315B"/>
    <w:rsid w:val="006B3206"/>
    <w:rsid w:val="006B32AC"/>
    <w:rsid w:val="006B32E9"/>
    <w:rsid w:val="006B32EC"/>
    <w:rsid w:val="006B3336"/>
    <w:rsid w:val="006B3377"/>
    <w:rsid w:val="006B3449"/>
    <w:rsid w:val="006B345A"/>
    <w:rsid w:val="006B3475"/>
    <w:rsid w:val="006B347B"/>
    <w:rsid w:val="006B34D2"/>
    <w:rsid w:val="006B34EB"/>
    <w:rsid w:val="006B3507"/>
    <w:rsid w:val="006B355D"/>
    <w:rsid w:val="006B3567"/>
    <w:rsid w:val="006B357D"/>
    <w:rsid w:val="006B35D8"/>
    <w:rsid w:val="006B360D"/>
    <w:rsid w:val="006B361D"/>
    <w:rsid w:val="006B361E"/>
    <w:rsid w:val="006B364B"/>
    <w:rsid w:val="006B365D"/>
    <w:rsid w:val="006B386A"/>
    <w:rsid w:val="006B389E"/>
    <w:rsid w:val="006B3948"/>
    <w:rsid w:val="006B3956"/>
    <w:rsid w:val="006B3B55"/>
    <w:rsid w:val="006B3B65"/>
    <w:rsid w:val="006B3BDB"/>
    <w:rsid w:val="006B3C92"/>
    <w:rsid w:val="006B3CF9"/>
    <w:rsid w:val="006B3D84"/>
    <w:rsid w:val="006B3D9C"/>
    <w:rsid w:val="006B3E84"/>
    <w:rsid w:val="006B405C"/>
    <w:rsid w:val="006B409D"/>
    <w:rsid w:val="006B40B5"/>
    <w:rsid w:val="006B414B"/>
    <w:rsid w:val="006B41F3"/>
    <w:rsid w:val="006B425F"/>
    <w:rsid w:val="006B4405"/>
    <w:rsid w:val="006B441F"/>
    <w:rsid w:val="006B4485"/>
    <w:rsid w:val="006B4531"/>
    <w:rsid w:val="006B4784"/>
    <w:rsid w:val="006B4810"/>
    <w:rsid w:val="006B4835"/>
    <w:rsid w:val="006B486F"/>
    <w:rsid w:val="006B48AA"/>
    <w:rsid w:val="006B48DD"/>
    <w:rsid w:val="006B492D"/>
    <w:rsid w:val="006B4984"/>
    <w:rsid w:val="006B4993"/>
    <w:rsid w:val="006B49B7"/>
    <w:rsid w:val="006B4A5F"/>
    <w:rsid w:val="006B4A76"/>
    <w:rsid w:val="006B4B70"/>
    <w:rsid w:val="006B4BCB"/>
    <w:rsid w:val="006B4C51"/>
    <w:rsid w:val="006B4CD2"/>
    <w:rsid w:val="006B4D3B"/>
    <w:rsid w:val="006B4DCC"/>
    <w:rsid w:val="006B4E47"/>
    <w:rsid w:val="006B4E82"/>
    <w:rsid w:val="006B4E93"/>
    <w:rsid w:val="006B4F10"/>
    <w:rsid w:val="006B4F5B"/>
    <w:rsid w:val="006B5067"/>
    <w:rsid w:val="006B509A"/>
    <w:rsid w:val="006B510B"/>
    <w:rsid w:val="006B5301"/>
    <w:rsid w:val="006B5350"/>
    <w:rsid w:val="006B53CC"/>
    <w:rsid w:val="006B5490"/>
    <w:rsid w:val="006B54B5"/>
    <w:rsid w:val="006B557D"/>
    <w:rsid w:val="006B55B6"/>
    <w:rsid w:val="006B55D4"/>
    <w:rsid w:val="006B567A"/>
    <w:rsid w:val="006B567C"/>
    <w:rsid w:val="006B5751"/>
    <w:rsid w:val="006B57F9"/>
    <w:rsid w:val="006B5902"/>
    <w:rsid w:val="006B5930"/>
    <w:rsid w:val="006B5991"/>
    <w:rsid w:val="006B59DE"/>
    <w:rsid w:val="006B59E0"/>
    <w:rsid w:val="006B59EA"/>
    <w:rsid w:val="006B5A7C"/>
    <w:rsid w:val="006B5A84"/>
    <w:rsid w:val="006B5AC6"/>
    <w:rsid w:val="006B5B06"/>
    <w:rsid w:val="006B5B76"/>
    <w:rsid w:val="006B5BF1"/>
    <w:rsid w:val="006B5C07"/>
    <w:rsid w:val="006B5C59"/>
    <w:rsid w:val="006B5CC4"/>
    <w:rsid w:val="006B5D22"/>
    <w:rsid w:val="006B5D9F"/>
    <w:rsid w:val="006B5E0C"/>
    <w:rsid w:val="006B5E48"/>
    <w:rsid w:val="006B5EC7"/>
    <w:rsid w:val="006B5F3A"/>
    <w:rsid w:val="006B5F40"/>
    <w:rsid w:val="006B5F84"/>
    <w:rsid w:val="006B5FAD"/>
    <w:rsid w:val="006B600F"/>
    <w:rsid w:val="006B6075"/>
    <w:rsid w:val="006B61FC"/>
    <w:rsid w:val="006B6241"/>
    <w:rsid w:val="006B627A"/>
    <w:rsid w:val="006B62F4"/>
    <w:rsid w:val="006B63C5"/>
    <w:rsid w:val="006B63FC"/>
    <w:rsid w:val="006B6447"/>
    <w:rsid w:val="006B6475"/>
    <w:rsid w:val="006B64BD"/>
    <w:rsid w:val="006B64CD"/>
    <w:rsid w:val="006B64D7"/>
    <w:rsid w:val="006B65B2"/>
    <w:rsid w:val="006B65BE"/>
    <w:rsid w:val="006B65D8"/>
    <w:rsid w:val="006B668D"/>
    <w:rsid w:val="006B66C4"/>
    <w:rsid w:val="006B66E5"/>
    <w:rsid w:val="006B6741"/>
    <w:rsid w:val="006B6767"/>
    <w:rsid w:val="006B67B0"/>
    <w:rsid w:val="006B67DA"/>
    <w:rsid w:val="006B680A"/>
    <w:rsid w:val="006B684A"/>
    <w:rsid w:val="006B688C"/>
    <w:rsid w:val="006B68AA"/>
    <w:rsid w:val="006B68B2"/>
    <w:rsid w:val="006B694B"/>
    <w:rsid w:val="006B6A12"/>
    <w:rsid w:val="006B6A55"/>
    <w:rsid w:val="006B6AC8"/>
    <w:rsid w:val="006B6B4D"/>
    <w:rsid w:val="006B6CDE"/>
    <w:rsid w:val="006B6E16"/>
    <w:rsid w:val="006B6E24"/>
    <w:rsid w:val="006B6EA7"/>
    <w:rsid w:val="006B7017"/>
    <w:rsid w:val="006B7168"/>
    <w:rsid w:val="006B7184"/>
    <w:rsid w:val="006B721B"/>
    <w:rsid w:val="006B72E4"/>
    <w:rsid w:val="006B7445"/>
    <w:rsid w:val="006B747F"/>
    <w:rsid w:val="006B7531"/>
    <w:rsid w:val="006B75C0"/>
    <w:rsid w:val="006B75C9"/>
    <w:rsid w:val="006B75DF"/>
    <w:rsid w:val="006B7784"/>
    <w:rsid w:val="006B7850"/>
    <w:rsid w:val="006B78CC"/>
    <w:rsid w:val="006B78CE"/>
    <w:rsid w:val="006B78F5"/>
    <w:rsid w:val="006B79E1"/>
    <w:rsid w:val="006B79F6"/>
    <w:rsid w:val="006B7A0A"/>
    <w:rsid w:val="006B7A78"/>
    <w:rsid w:val="006B7AEE"/>
    <w:rsid w:val="006B7B14"/>
    <w:rsid w:val="006B7B31"/>
    <w:rsid w:val="006B7B6E"/>
    <w:rsid w:val="006B7C0B"/>
    <w:rsid w:val="006B7C15"/>
    <w:rsid w:val="006B7C1F"/>
    <w:rsid w:val="006B7C9A"/>
    <w:rsid w:val="006B7CCD"/>
    <w:rsid w:val="006B7D54"/>
    <w:rsid w:val="006B7D9E"/>
    <w:rsid w:val="006B7E1B"/>
    <w:rsid w:val="006B7E6E"/>
    <w:rsid w:val="006B7E8B"/>
    <w:rsid w:val="006B7EDE"/>
    <w:rsid w:val="006B7EEE"/>
    <w:rsid w:val="006B7F24"/>
    <w:rsid w:val="006B7FBB"/>
    <w:rsid w:val="006B7FBC"/>
    <w:rsid w:val="006C0035"/>
    <w:rsid w:val="006C0074"/>
    <w:rsid w:val="006C00DA"/>
    <w:rsid w:val="006C0106"/>
    <w:rsid w:val="006C0112"/>
    <w:rsid w:val="006C0275"/>
    <w:rsid w:val="006C05E1"/>
    <w:rsid w:val="006C05F1"/>
    <w:rsid w:val="006C065C"/>
    <w:rsid w:val="006C06AE"/>
    <w:rsid w:val="006C06CE"/>
    <w:rsid w:val="006C0714"/>
    <w:rsid w:val="006C07A6"/>
    <w:rsid w:val="006C0808"/>
    <w:rsid w:val="006C0870"/>
    <w:rsid w:val="006C0871"/>
    <w:rsid w:val="006C0923"/>
    <w:rsid w:val="006C09AD"/>
    <w:rsid w:val="006C09DA"/>
    <w:rsid w:val="006C0AEE"/>
    <w:rsid w:val="006C0BCA"/>
    <w:rsid w:val="006C0D09"/>
    <w:rsid w:val="006C0D30"/>
    <w:rsid w:val="006C0D37"/>
    <w:rsid w:val="006C0D6F"/>
    <w:rsid w:val="006C0DB9"/>
    <w:rsid w:val="006C0DDC"/>
    <w:rsid w:val="006C0E2C"/>
    <w:rsid w:val="006C0EB8"/>
    <w:rsid w:val="006C0F44"/>
    <w:rsid w:val="006C0FAC"/>
    <w:rsid w:val="006C0FCE"/>
    <w:rsid w:val="006C101F"/>
    <w:rsid w:val="006C102D"/>
    <w:rsid w:val="006C10D4"/>
    <w:rsid w:val="006C10F8"/>
    <w:rsid w:val="006C10FA"/>
    <w:rsid w:val="006C11CD"/>
    <w:rsid w:val="006C11DF"/>
    <w:rsid w:val="006C1200"/>
    <w:rsid w:val="006C1274"/>
    <w:rsid w:val="006C139F"/>
    <w:rsid w:val="006C13E2"/>
    <w:rsid w:val="006C140D"/>
    <w:rsid w:val="006C1439"/>
    <w:rsid w:val="006C14B0"/>
    <w:rsid w:val="006C155E"/>
    <w:rsid w:val="006C15A1"/>
    <w:rsid w:val="006C15DD"/>
    <w:rsid w:val="006C15EC"/>
    <w:rsid w:val="006C1610"/>
    <w:rsid w:val="006C16F8"/>
    <w:rsid w:val="006C1850"/>
    <w:rsid w:val="006C1971"/>
    <w:rsid w:val="006C19CF"/>
    <w:rsid w:val="006C1AEC"/>
    <w:rsid w:val="006C1B12"/>
    <w:rsid w:val="006C1BAD"/>
    <w:rsid w:val="006C1BD0"/>
    <w:rsid w:val="006C1C03"/>
    <w:rsid w:val="006C1C63"/>
    <w:rsid w:val="006C1C9D"/>
    <w:rsid w:val="006C1CD4"/>
    <w:rsid w:val="006C1D14"/>
    <w:rsid w:val="006C1D5C"/>
    <w:rsid w:val="006C1DB8"/>
    <w:rsid w:val="006C1E2E"/>
    <w:rsid w:val="006C1E2F"/>
    <w:rsid w:val="006C1E3F"/>
    <w:rsid w:val="006C1EF5"/>
    <w:rsid w:val="006C1F92"/>
    <w:rsid w:val="006C2038"/>
    <w:rsid w:val="006C20BF"/>
    <w:rsid w:val="006C20DF"/>
    <w:rsid w:val="006C20E1"/>
    <w:rsid w:val="006C2123"/>
    <w:rsid w:val="006C215F"/>
    <w:rsid w:val="006C22B6"/>
    <w:rsid w:val="006C22F7"/>
    <w:rsid w:val="006C2349"/>
    <w:rsid w:val="006C235D"/>
    <w:rsid w:val="006C2386"/>
    <w:rsid w:val="006C245B"/>
    <w:rsid w:val="006C247D"/>
    <w:rsid w:val="006C24B0"/>
    <w:rsid w:val="006C25FE"/>
    <w:rsid w:val="006C274C"/>
    <w:rsid w:val="006C275E"/>
    <w:rsid w:val="006C2769"/>
    <w:rsid w:val="006C282D"/>
    <w:rsid w:val="006C2902"/>
    <w:rsid w:val="006C2932"/>
    <w:rsid w:val="006C29E0"/>
    <w:rsid w:val="006C2C9D"/>
    <w:rsid w:val="006C2DA0"/>
    <w:rsid w:val="006C2FC5"/>
    <w:rsid w:val="006C2FD9"/>
    <w:rsid w:val="006C2FEB"/>
    <w:rsid w:val="006C2FFD"/>
    <w:rsid w:val="006C3004"/>
    <w:rsid w:val="006C3069"/>
    <w:rsid w:val="006C309C"/>
    <w:rsid w:val="006C30A7"/>
    <w:rsid w:val="006C30E1"/>
    <w:rsid w:val="006C317B"/>
    <w:rsid w:val="006C3202"/>
    <w:rsid w:val="006C3212"/>
    <w:rsid w:val="006C3238"/>
    <w:rsid w:val="006C3270"/>
    <w:rsid w:val="006C3272"/>
    <w:rsid w:val="006C3289"/>
    <w:rsid w:val="006C32EB"/>
    <w:rsid w:val="006C33F2"/>
    <w:rsid w:val="006C3402"/>
    <w:rsid w:val="006C349B"/>
    <w:rsid w:val="006C34BF"/>
    <w:rsid w:val="006C34C2"/>
    <w:rsid w:val="006C3520"/>
    <w:rsid w:val="006C353B"/>
    <w:rsid w:val="006C3590"/>
    <w:rsid w:val="006C35C8"/>
    <w:rsid w:val="006C366C"/>
    <w:rsid w:val="006C367C"/>
    <w:rsid w:val="006C36EA"/>
    <w:rsid w:val="006C3771"/>
    <w:rsid w:val="006C3788"/>
    <w:rsid w:val="006C37F1"/>
    <w:rsid w:val="006C380C"/>
    <w:rsid w:val="006C395E"/>
    <w:rsid w:val="006C396C"/>
    <w:rsid w:val="006C3AA6"/>
    <w:rsid w:val="006C3AB4"/>
    <w:rsid w:val="006C3AD6"/>
    <w:rsid w:val="006C3B4C"/>
    <w:rsid w:val="006C3B9C"/>
    <w:rsid w:val="006C3BFE"/>
    <w:rsid w:val="006C3C08"/>
    <w:rsid w:val="006C3C0B"/>
    <w:rsid w:val="006C3C14"/>
    <w:rsid w:val="006C3D21"/>
    <w:rsid w:val="006C3D9E"/>
    <w:rsid w:val="006C3DD1"/>
    <w:rsid w:val="006C3DDF"/>
    <w:rsid w:val="006C3E07"/>
    <w:rsid w:val="006C3E2F"/>
    <w:rsid w:val="006C3EB8"/>
    <w:rsid w:val="006C3EBB"/>
    <w:rsid w:val="006C3F8D"/>
    <w:rsid w:val="006C3FCB"/>
    <w:rsid w:val="006C40E8"/>
    <w:rsid w:val="006C4211"/>
    <w:rsid w:val="006C4278"/>
    <w:rsid w:val="006C42F4"/>
    <w:rsid w:val="006C4334"/>
    <w:rsid w:val="006C4493"/>
    <w:rsid w:val="006C44C5"/>
    <w:rsid w:val="006C45B0"/>
    <w:rsid w:val="006C461E"/>
    <w:rsid w:val="006C4798"/>
    <w:rsid w:val="006C479C"/>
    <w:rsid w:val="006C493D"/>
    <w:rsid w:val="006C49D9"/>
    <w:rsid w:val="006C4A02"/>
    <w:rsid w:val="006C4A90"/>
    <w:rsid w:val="006C4A9E"/>
    <w:rsid w:val="006C4AAD"/>
    <w:rsid w:val="006C4AB5"/>
    <w:rsid w:val="006C4AFB"/>
    <w:rsid w:val="006C4B31"/>
    <w:rsid w:val="006C4CF3"/>
    <w:rsid w:val="006C4EA5"/>
    <w:rsid w:val="006C4ECE"/>
    <w:rsid w:val="006C4ED2"/>
    <w:rsid w:val="006C4EF2"/>
    <w:rsid w:val="006C4F3D"/>
    <w:rsid w:val="006C4F54"/>
    <w:rsid w:val="006C4F82"/>
    <w:rsid w:val="006C5002"/>
    <w:rsid w:val="006C509A"/>
    <w:rsid w:val="006C50C5"/>
    <w:rsid w:val="006C50E8"/>
    <w:rsid w:val="006C510C"/>
    <w:rsid w:val="006C5134"/>
    <w:rsid w:val="006C517C"/>
    <w:rsid w:val="006C52E9"/>
    <w:rsid w:val="006C5339"/>
    <w:rsid w:val="006C5385"/>
    <w:rsid w:val="006C53AB"/>
    <w:rsid w:val="006C53AF"/>
    <w:rsid w:val="006C546B"/>
    <w:rsid w:val="006C54C3"/>
    <w:rsid w:val="006C54FB"/>
    <w:rsid w:val="006C555C"/>
    <w:rsid w:val="006C5608"/>
    <w:rsid w:val="006C5646"/>
    <w:rsid w:val="006C56A2"/>
    <w:rsid w:val="006C56B5"/>
    <w:rsid w:val="006C56C4"/>
    <w:rsid w:val="006C57F0"/>
    <w:rsid w:val="006C57FA"/>
    <w:rsid w:val="006C5839"/>
    <w:rsid w:val="006C5861"/>
    <w:rsid w:val="006C587E"/>
    <w:rsid w:val="006C5916"/>
    <w:rsid w:val="006C5920"/>
    <w:rsid w:val="006C5946"/>
    <w:rsid w:val="006C5A0B"/>
    <w:rsid w:val="006C5A14"/>
    <w:rsid w:val="006C5A38"/>
    <w:rsid w:val="006C5AE5"/>
    <w:rsid w:val="006C5B23"/>
    <w:rsid w:val="006C5B3C"/>
    <w:rsid w:val="006C5B78"/>
    <w:rsid w:val="006C5B7B"/>
    <w:rsid w:val="006C5BAB"/>
    <w:rsid w:val="006C5C3A"/>
    <w:rsid w:val="006C5C58"/>
    <w:rsid w:val="006C5D73"/>
    <w:rsid w:val="006C5D9A"/>
    <w:rsid w:val="006C5EA7"/>
    <w:rsid w:val="006C5FB9"/>
    <w:rsid w:val="006C5FE3"/>
    <w:rsid w:val="006C6016"/>
    <w:rsid w:val="006C6083"/>
    <w:rsid w:val="006C60A3"/>
    <w:rsid w:val="006C6128"/>
    <w:rsid w:val="006C6183"/>
    <w:rsid w:val="006C619F"/>
    <w:rsid w:val="006C61D4"/>
    <w:rsid w:val="006C6256"/>
    <w:rsid w:val="006C625B"/>
    <w:rsid w:val="006C62AF"/>
    <w:rsid w:val="006C62CC"/>
    <w:rsid w:val="006C6342"/>
    <w:rsid w:val="006C63EB"/>
    <w:rsid w:val="006C63F0"/>
    <w:rsid w:val="006C640F"/>
    <w:rsid w:val="006C6497"/>
    <w:rsid w:val="006C64FF"/>
    <w:rsid w:val="006C6555"/>
    <w:rsid w:val="006C65B7"/>
    <w:rsid w:val="006C6636"/>
    <w:rsid w:val="006C669B"/>
    <w:rsid w:val="006C66BC"/>
    <w:rsid w:val="006C66DB"/>
    <w:rsid w:val="006C66EB"/>
    <w:rsid w:val="006C674F"/>
    <w:rsid w:val="006C6793"/>
    <w:rsid w:val="006C68BB"/>
    <w:rsid w:val="006C68CA"/>
    <w:rsid w:val="006C68D6"/>
    <w:rsid w:val="006C6928"/>
    <w:rsid w:val="006C6962"/>
    <w:rsid w:val="006C698D"/>
    <w:rsid w:val="006C69B4"/>
    <w:rsid w:val="006C6B29"/>
    <w:rsid w:val="006C6B2E"/>
    <w:rsid w:val="006C6B51"/>
    <w:rsid w:val="006C6B67"/>
    <w:rsid w:val="006C6BB3"/>
    <w:rsid w:val="006C6BC8"/>
    <w:rsid w:val="006C6CA1"/>
    <w:rsid w:val="006C6CFA"/>
    <w:rsid w:val="006C6D27"/>
    <w:rsid w:val="006C6DDD"/>
    <w:rsid w:val="006C6DF1"/>
    <w:rsid w:val="006C6DF6"/>
    <w:rsid w:val="006C6E16"/>
    <w:rsid w:val="006C6E5B"/>
    <w:rsid w:val="006C6E66"/>
    <w:rsid w:val="006C6E79"/>
    <w:rsid w:val="006C6F0E"/>
    <w:rsid w:val="006C6F74"/>
    <w:rsid w:val="006C6FA7"/>
    <w:rsid w:val="006C6FD1"/>
    <w:rsid w:val="006C7027"/>
    <w:rsid w:val="006C70ED"/>
    <w:rsid w:val="006C711A"/>
    <w:rsid w:val="006C7133"/>
    <w:rsid w:val="006C715F"/>
    <w:rsid w:val="006C71F4"/>
    <w:rsid w:val="006C7225"/>
    <w:rsid w:val="006C72A9"/>
    <w:rsid w:val="006C72EC"/>
    <w:rsid w:val="006C72EE"/>
    <w:rsid w:val="006C730C"/>
    <w:rsid w:val="006C733A"/>
    <w:rsid w:val="006C7532"/>
    <w:rsid w:val="006C7605"/>
    <w:rsid w:val="006C7648"/>
    <w:rsid w:val="006C76A4"/>
    <w:rsid w:val="006C7878"/>
    <w:rsid w:val="006C787A"/>
    <w:rsid w:val="006C7898"/>
    <w:rsid w:val="006C78B5"/>
    <w:rsid w:val="006C78C8"/>
    <w:rsid w:val="006C78D0"/>
    <w:rsid w:val="006C7B13"/>
    <w:rsid w:val="006C7B64"/>
    <w:rsid w:val="006C7C7A"/>
    <w:rsid w:val="006C7DAF"/>
    <w:rsid w:val="006C7F2F"/>
    <w:rsid w:val="006D0085"/>
    <w:rsid w:val="006D00B5"/>
    <w:rsid w:val="006D0111"/>
    <w:rsid w:val="006D015B"/>
    <w:rsid w:val="006D0213"/>
    <w:rsid w:val="006D02DC"/>
    <w:rsid w:val="006D0336"/>
    <w:rsid w:val="006D036C"/>
    <w:rsid w:val="006D03A2"/>
    <w:rsid w:val="006D03D7"/>
    <w:rsid w:val="006D0497"/>
    <w:rsid w:val="006D0591"/>
    <w:rsid w:val="006D05B1"/>
    <w:rsid w:val="006D05DD"/>
    <w:rsid w:val="006D063B"/>
    <w:rsid w:val="006D0703"/>
    <w:rsid w:val="006D0714"/>
    <w:rsid w:val="006D0716"/>
    <w:rsid w:val="006D07A2"/>
    <w:rsid w:val="006D085A"/>
    <w:rsid w:val="006D087D"/>
    <w:rsid w:val="006D08E1"/>
    <w:rsid w:val="006D0909"/>
    <w:rsid w:val="006D0994"/>
    <w:rsid w:val="006D09A3"/>
    <w:rsid w:val="006D0A0B"/>
    <w:rsid w:val="006D0A6B"/>
    <w:rsid w:val="006D0AE3"/>
    <w:rsid w:val="006D0B2A"/>
    <w:rsid w:val="006D0B6E"/>
    <w:rsid w:val="006D0C01"/>
    <w:rsid w:val="006D0C0C"/>
    <w:rsid w:val="006D0C15"/>
    <w:rsid w:val="006D0C42"/>
    <w:rsid w:val="006D0D55"/>
    <w:rsid w:val="006D0DAE"/>
    <w:rsid w:val="006D0E3C"/>
    <w:rsid w:val="006D0E99"/>
    <w:rsid w:val="006D0EA7"/>
    <w:rsid w:val="006D0F32"/>
    <w:rsid w:val="006D0FA0"/>
    <w:rsid w:val="006D1072"/>
    <w:rsid w:val="006D1085"/>
    <w:rsid w:val="006D121F"/>
    <w:rsid w:val="006D1250"/>
    <w:rsid w:val="006D1280"/>
    <w:rsid w:val="006D12CF"/>
    <w:rsid w:val="006D12FF"/>
    <w:rsid w:val="006D13C0"/>
    <w:rsid w:val="006D13F5"/>
    <w:rsid w:val="006D15A4"/>
    <w:rsid w:val="006D15EE"/>
    <w:rsid w:val="006D1709"/>
    <w:rsid w:val="006D1740"/>
    <w:rsid w:val="006D17DD"/>
    <w:rsid w:val="006D1810"/>
    <w:rsid w:val="006D189F"/>
    <w:rsid w:val="006D18B0"/>
    <w:rsid w:val="006D1986"/>
    <w:rsid w:val="006D19AA"/>
    <w:rsid w:val="006D1AF1"/>
    <w:rsid w:val="006D1AF2"/>
    <w:rsid w:val="006D1BE5"/>
    <w:rsid w:val="006D1C03"/>
    <w:rsid w:val="006D1D8A"/>
    <w:rsid w:val="006D1D8D"/>
    <w:rsid w:val="006D1DB0"/>
    <w:rsid w:val="006D1E0D"/>
    <w:rsid w:val="006D1E16"/>
    <w:rsid w:val="006D1E58"/>
    <w:rsid w:val="006D1FC6"/>
    <w:rsid w:val="006D1FCA"/>
    <w:rsid w:val="006D207D"/>
    <w:rsid w:val="006D2132"/>
    <w:rsid w:val="006D2316"/>
    <w:rsid w:val="006D235C"/>
    <w:rsid w:val="006D2450"/>
    <w:rsid w:val="006D251E"/>
    <w:rsid w:val="006D25C9"/>
    <w:rsid w:val="006D25D6"/>
    <w:rsid w:val="006D26EB"/>
    <w:rsid w:val="006D2833"/>
    <w:rsid w:val="006D2838"/>
    <w:rsid w:val="006D2855"/>
    <w:rsid w:val="006D287A"/>
    <w:rsid w:val="006D28F3"/>
    <w:rsid w:val="006D2907"/>
    <w:rsid w:val="006D292D"/>
    <w:rsid w:val="006D2952"/>
    <w:rsid w:val="006D2AAE"/>
    <w:rsid w:val="006D2B18"/>
    <w:rsid w:val="006D2C64"/>
    <w:rsid w:val="006D2C88"/>
    <w:rsid w:val="006D2CFE"/>
    <w:rsid w:val="006D2D61"/>
    <w:rsid w:val="006D2DC0"/>
    <w:rsid w:val="006D2DFE"/>
    <w:rsid w:val="006D2DFF"/>
    <w:rsid w:val="006D2E1E"/>
    <w:rsid w:val="006D3037"/>
    <w:rsid w:val="006D303E"/>
    <w:rsid w:val="006D3192"/>
    <w:rsid w:val="006D326C"/>
    <w:rsid w:val="006D3308"/>
    <w:rsid w:val="006D3390"/>
    <w:rsid w:val="006D33D2"/>
    <w:rsid w:val="006D33EA"/>
    <w:rsid w:val="006D33F6"/>
    <w:rsid w:val="006D345B"/>
    <w:rsid w:val="006D3509"/>
    <w:rsid w:val="006D3551"/>
    <w:rsid w:val="006D35CD"/>
    <w:rsid w:val="006D3668"/>
    <w:rsid w:val="006D367A"/>
    <w:rsid w:val="006D3687"/>
    <w:rsid w:val="006D36C4"/>
    <w:rsid w:val="006D36E7"/>
    <w:rsid w:val="006D3752"/>
    <w:rsid w:val="006D379F"/>
    <w:rsid w:val="006D3815"/>
    <w:rsid w:val="006D381F"/>
    <w:rsid w:val="006D386E"/>
    <w:rsid w:val="006D387B"/>
    <w:rsid w:val="006D3893"/>
    <w:rsid w:val="006D38AF"/>
    <w:rsid w:val="006D3932"/>
    <w:rsid w:val="006D399C"/>
    <w:rsid w:val="006D39FA"/>
    <w:rsid w:val="006D3A32"/>
    <w:rsid w:val="006D3BC9"/>
    <w:rsid w:val="006D3C14"/>
    <w:rsid w:val="006D3CC3"/>
    <w:rsid w:val="006D3CD8"/>
    <w:rsid w:val="006D3DDF"/>
    <w:rsid w:val="006D3DF7"/>
    <w:rsid w:val="006D3E39"/>
    <w:rsid w:val="006D3E64"/>
    <w:rsid w:val="006D3F6B"/>
    <w:rsid w:val="006D3FEF"/>
    <w:rsid w:val="006D3FF4"/>
    <w:rsid w:val="006D4051"/>
    <w:rsid w:val="006D408D"/>
    <w:rsid w:val="006D40B1"/>
    <w:rsid w:val="006D40D3"/>
    <w:rsid w:val="006D40F8"/>
    <w:rsid w:val="006D413C"/>
    <w:rsid w:val="006D4181"/>
    <w:rsid w:val="006D41CA"/>
    <w:rsid w:val="006D4212"/>
    <w:rsid w:val="006D421D"/>
    <w:rsid w:val="006D4242"/>
    <w:rsid w:val="006D4322"/>
    <w:rsid w:val="006D4329"/>
    <w:rsid w:val="006D4357"/>
    <w:rsid w:val="006D436C"/>
    <w:rsid w:val="006D438C"/>
    <w:rsid w:val="006D4467"/>
    <w:rsid w:val="006D446A"/>
    <w:rsid w:val="006D44B1"/>
    <w:rsid w:val="006D450A"/>
    <w:rsid w:val="006D4518"/>
    <w:rsid w:val="006D452D"/>
    <w:rsid w:val="006D4628"/>
    <w:rsid w:val="006D4672"/>
    <w:rsid w:val="006D4679"/>
    <w:rsid w:val="006D4692"/>
    <w:rsid w:val="006D4699"/>
    <w:rsid w:val="006D46CE"/>
    <w:rsid w:val="006D4791"/>
    <w:rsid w:val="006D47AB"/>
    <w:rsid w:val="006D4820"/>
    <w:rsid w:val="006D4848"/>
    <w:rsid w:val="006D4850"/>
    <w:rsid w:val="006D4866"/>
    <w:rsid w:val="006D48A6"/>
    <w:rsid w:val="006D4993"/>
    <w:rsid w:val="006D49A5"/>
    <w:rsid w:val="006D49B4"/>
    <w:rsid w:val="006D4A2A"/>
    <w:rsid w:val="006D4B20"/>
    <w:rsid w:val="006D4B95"/>
    <w:rsid w:val="006D4BEA"/>
    <w:rsid w:val="006D4BEE"/>
    <w:rsid w:val="006D4BFE"/>
    <w:rsid w:val="006D4D11"/>
    <w:rsid w:val="006D4D78"/>
    <w:rsid w:val="006D4D87"/>
    <w:rsid w:val="006D4DE9"/>
    <w:rsid w:val="006D4F5C"/>
    <w:rsid w:val="006D4FEF"/>
    <w:rsid w:val="006D5046"/>
    <w:rsid w:val="006D505C"/>
    <w:rsid w:val="006D5061"/>
    <w:rsid w:val="006D50B1"/>
    <w:rsid w:val="006D514D"/>
    <w:rsid w:val="006D5173"/>
    <w:rsid w:val="006D51EF"/>
    <w:rsid w:val="006D522E"/>
    <w:rsid w:val="006D5241"/>
    <w:rsid w:val="006D529B"/>
    <w:rsid w:val="006D52E3"/>
    <w:rsid w:val="006D52F6"/>
    <w:rsid w:val="006D5336"/>
    <w:rsid w:val="006D534A"/>
    <w:rsid w:val="006D5369"/>
    <w:rsid w:val="006D5468"/>
    <w:rsid w:val="006D55D3"/>
    <w:rsid w:val="006D561D"/>
    <w:rsid w:val="006D5632"/>
    <w:rsid w:val="006D5719"/>
    <w:rsid w:val="006D57A0"/>
    <w:rsid w:val="006D57CA"/>
    <w:rsid w:val="006D580E"/>
    <w:rsid w:val="006D58E3"/>
    <w:rsid w:val="006D5912"/>
    <w:rsid w:val="006D5940"/>
    <w:rsid w:val="006D5A5E"/>
    <w:rsid w:val="006D5AE9"/>
    <w:rsid w:val="006D5C80"/>
    <w:rsid w:val="006D5D39"/>
    <w:rsid w:val="006D5D4C"/>
    <w:rsid w:val="006D5DA8"/>
    <w:rsid w:val="006D5E0E"/>
    <w:rsid w:val="006D5E5C"/>
    <w:rsid w:val="006D5E7A"/>
    <w:rsid w:val="006D5EB7"/>
    <w:rsid w:val="006D5F4E"/>
    <w:rsid w:val="006D5FB2"/>
    <w:rsid w:val="006D6009"/>
    <w:rsid w:val="006D600A"/>
    <w:rsid w:val="006D6028"/>
    <w:rsid w:val="006D6126"/>
    <w:rsid w:val="006D6146"/>
    <w:rsid w:val="006D618F"/>
    <w:rsid w:val="006D6195"/>
    <w:rsid w:val="006D6245"/>
    <w:rsid w:val="006D6278"/>
    <w:rsid w:val="006D62AA"/>
    <w:rsid w:val="006D635B"/>
    <w:rsid w:val="006D6437"/>
    <w:rsid w:val="006D64C6"/>
    <w:rsid w:val="006D64FD"/>
    <w:rsid w:val="006D6528"/>
    <w:rsid w:val="006D65A7"/>
    <w:rsid w:val="006D65D0"/>
    <w:rsid w:val="006D65D9"/>
    <w:rsid w:val="006D6642"/>
    <w:rsid w:val="006D66E1"/>
    <w:rsid w:val="006D66FE"/>
    <w:rsid w:val="006D6708"/>
    <w:rsid w:val="006D6747"/>
    <w:rsid w:val="006D677A"/>
    <w:rsid w:val="006D689C"/>
    <w:rsid w:val="006D68DF"/>
    <w:rsid w:val="006D6930"/>
    <w:rsid w:val="006D6940"/>
    <w:rsid w:val="006D6A25"/>
    <w:rsid w:val="006D6ACF"/>
    <w:rsid w:val="006D6BE8"/>
    <w:rsid w:val="006D6C2B"/>
    <w:rsid w:val="006D6E56"/>
    <w:rsid w:val="006D6E76"/>
    <w:rsid w:val="006D6E9D"/>
    <w:rsid w:val="006D6EB3"/>
    <w:rsid w:val="006D6F83"/>
    <w:rsid w:val="006D6FC9"/>
    <w:rsid w:val="006D7019"/>
    <w:rsid w:val="006D7081"/>
    <w:rsid w:val="006D7171"/>
    <w:rsid w:val="006D7371"/>
    <w:rsid w:val="006D746E"/>
    <w:rsid w:val="006D7538"/>
    <w:rsid w:val="006D7564"/>
    <w:rsid w:val="006D75CD"/>
    <w:rsid w:val="006D769A"/>
    <w:rsid w:val="006D76C8"/>
    <w:rsid w:val="006D776B"/>
    <w:rsid w:val="006D776D"/>
    <w:rsid w:val="006D77AD"/>
    <w:rsid w:val="006D77DC"/>
    <w:rsid w:val="006D78A1"/>
    <w:rsid w:val="006D79CB"/>
    <w:rsid w:val="006D7A95"/>
    <w:rsid w:val="006D7ACF"/>
    <w:rsid w:val="006D7B5C"/>
    <w:rsid w:val="006D7BC0"/>
    <w:rsid w:val="006D7BFC"/>
    <w:rsid w:val="006D7C39"/>
    <w:rsid w:val="006D7CBF"/>
    <w:rsid w:val="006D7E8A"/>
    <w:rsid w:val="006D7F1A"/>
    <w:rsid w:val="006D7F9B"/>
    <w:rsid w:val="006E009B"/>
    <w:rsid w:val="006E00AE"/>
    <w:rsid w:val="006E00EF"/>
    <w:rsid w:val="006E01D5"/>
    <w:rsid w:val="006E01FC"/>
    <w:rsid w:val="006E02AF"/>
    <w:rsid w:val="006E03C3"/>
    <w:rsid w:val="006E040E"/>
    <w:rsid w:val="006E0416"/>
    <w:rsid w:val="006E048E"/>
    <w:rsid w:val="006E04EF"/>
    <w:rsid w:val="006E0532"/>
    <w:rsid w:val="006E0554"/>
    <w:rsid w:val="006E056F"/>
    <w:rsid w:val="006E0604"/>
    <w:rsid w:val="006E060E"/>
    <w:rsid w:val="006E0611"/>
    <w:rsid w:val="006E0692"/>
    <w:rsid w:val="006E06AD"/>
    <w:rsid w:val="006E06C3"/>
    <w:rsid w:val="006E0741"/>
    <w:rsid w:val="006E0843"/>
    <w:rsid w:val="006E08BE"/>
    <w:rsid w:val="006E0A2E"/>
    <w:rsid w:val="006E0B1D"/>
    <w:rsid w:val="006E0B7D"/>
    <w:rsid w:val="006E0C61"/>
    <w:rsid w:val="006E0CA8"/>
    <w:rsid w:val="006E0CD9"/>
    <w:rsid w:val="006E0DC3"/>
    <w:rsid w:val="006E0DFE"/>
    <w:rsid w:val="006E0F12"/>
    <w:rsid w:val="006E0F9B"/>
    <w:rsid w:val="006E0FE5"/>
    <w:rsid w:val="006E101D"/>
    <w:rsid w:val="006E1065"/>
    <w:rsid w:val="006E122B"/>
    <w:rsid w:val="006E1275"/>
    <w:rsid w:val="006E1450"/>
    <w:rsid w:val="006E14BA"/>
    <w:rsid w:val="006E1513"/>
    <w:rsid w:val="006E15CA"/>
    <w:rsid w:val="006E15DB"/>
    <w:rsid w:val="006E15E1"/>
    <w:rsid w:val="006E15FB"/>
    <w:rsid w:val="006E1696"/>
    <w:rsid w:val="006E16BA"/>
    <w:rsid w:val="006E17A2"/>
    <w:rsid w:val="006E182A"/>
    <w:rsid w:val="006E1947"/>
    <w:rsid w:val="006E19C1"/>
    <w:rsid w:val="006E1A6C"/>
    <w:rsid w:val="006E1AC6"/>
    <w:rsid w:val="006E1ACA"/>
    <w:rsid w:val="006E1B2F"/>
    <w:rsid w:val="006E1B66"/>
    <w:rsid w:val="006E1BA1"/>
    <w:rsid w:val="006E1C9E"/>
    <w:rsid w:val="006E1D17"/>
    <w:rsid w:val="006E1E34"/>
    <w:rsid w:val="006E1E61"/>
    <w:rsid w:val="006E1E78"/>
    <w:rsid w:val="006E1EF0"/>
    <w:rsid w:val="006E1FB7"/>
    <w:rsid w:val="006E20A4"/>
    <w:rsid w:val="006E20E9"/>
    <w:rsid w:val="006E20FD"/>
    <w:rsid w:val="006E2115"/>
    <w:rsid w:val="006E2133"/>
    <w:rsid w:val="006E2146"/>
    <w:rsid w:val="006E2192"/>
    <w:rsid w:val="006E2229"/>
    <w:rsid w:val="006E229C"/>
    <w:rsid w:val="006E22C8"/>
    <w:rsid w:val="006E2339"/>
    <w:rsid w:val="006E2421"/>
    <w:rsid w:val="006E2440"/>
    <w:rsid w:val="006E2465"/>
    <w:rsid w:val="006E2468"/>
    <w:rsid w:val="006E2563"/>
    <w:rsid w:val="006E25B4"/>
    <w:rsid w:val="006E25BD"/>
    <w:rsid w:val="006E261D"/>
    <w:rsid w:val="006E2648"/>
    <w:rsid w:val="006E2668"/>
    <w:rsid w:val="006E26B7"/>
    <w:rsid w:val="006E2738"/>
    <w:rsid w:val="006E281F"/>
    <w:rsid w:val="006E2889"/>
    <w:rsid w:val="006E28BB"/>
    <w:rsid w:val="006E28E0"/>
    <w:rsid w:val="006E2929"/>
    <w:rsid w:val="006E2965"/>
    <w:rsid w:val="006E296E"/>
    <w:rsid w:val="006E2ACD"/>
    <w:rsid w:val="006E2ACE"/>
    <w:rsid w:val="006E2AE7"/>
    <w:rsid w:val="006E2CAD"/>
    <w:rsid w:val="006E2CC6"/>
    <w:rsid w:val="006E2CDD"/>
    <w:rsid w:val="006E2D09"/>
    <w:rsid w:val="006E2DE8"/>
    <w:rsid w:val="006E2E13"/>
    <w:rsid w:val="006E2E37"/>
    <w:rsid w:val="006E2E88"/>
    <w:rsid w:val="006E2ECB"/>
    <w:rsid w:val="006E2F4A"/>
    <w:rsid w:val="006E2F74"/>
    <w:rsid w:val="006E3025"/>
    <w:rsid w:val="006E309D"/>
    <w:rsid w:val="006E3128"/>
    <w:rsid w:val="006E315F"/>
    <w:rsid w:val="006E31A4"/>
    <w:rsid w:val="006E31DD"/>
    <w:rsid w:val="006E3299"/>
    <w:rsid w:val="006E32C8"/>
    <w:rsid w:val="006E3311"/>
    <w:rsid w:val="006E3336"/>
    <w:rsid w:val="006E33C6"/>
    <w:rsid w:val="006E33EF"/>
    <w:rsid w:val="006E3409"/>
    <w:rsid w:val="006E34DB"/>
    <w:rsid w:val="006E34E7"/>
    <w:rsid w:val="006E352F"/>
    <w:rsid w:val="006E35B5"/>
    <w:rsid w:val="006E3615"/>
    <w:rsid w:val="006E3662"/>
    <w:rsid w:val="006E3676"/>
    <w:rsid w:val="006E36B8"/>
    <w:rsid w:val="006E36CA"/>
    <w:rsid w:val="006E36CB"/>
    <w:rsid w:val="006E37DE"/>
    <w:rsid w:val="006E380F"/>
    <w:rsid w:val="006E388E"/>
    <w:rsid w:val="006E38A2"/>
    <w:rsid w:val="006E391D"/>
    <w:rsid w:val="006E3A30"/>
    <w:rsid w:val="006E3A4F"/>
    <w:rsid w:val="006E3AB4"/>
    <w:rsid w:val="006E3B14"/>
    <w:rsid w:val="006E3B58"/>
    <w:rsid w:val="006E3BAF"/>
    <w:rsid w:val="006E3C18"/>
    <w:rsid w:val="006E3C21"/>
    <w:rsid w:val="006E3C37"/>
    <w:rsid w:val="006E3C66"/>
    <w:rsid w:val="006E3CE5"/>
    <w:rsid w:val="006E3CF6"/>
    <w:rsid w:val="006E3DD9"/>
    <w:rsid w:val="006E3E7C"/>
    <w:rsid w:val="006E3F3F"/>
    <w:rsid w:val="006E3F71"/>
    <w:rsid w:val="006E3FF8"/>
    <w:rsid w:val="006E4009"/>
    <w:rsid w:val="006E4066"/>
    <w:rsid w:val="006E40E7"/>
    <w:rsid w:val="006E40FD"/>
    <w:rsid w:val="006E42B7"/>
    <w:rsid w:val="006E43BE"/>
    <w:rsid w:val="006E4447"/>
    <w:rsid w:val="006E44A2"/>
    <w:rsid w:val="006E47AE"/>
    <w:rsid w:val="006E47B2"/>
    <w:rsid w:val="006E4813"/>
    <w:rsid w:val="006E4842"/>
    <w:rsid w:val="006E4878"/>
    <w:rsid w:val="006E4885"/>
    <w:rsid w:val="006E49E1"/>
    <w:rsid w:val="006E4A7A"/>
    <w:rsid w:val="006E4A86"/>
    <w:rsid w:val="006E4B48"/>
    <w:rsid w:val="006E4B7C"/>
    <w:rsid w:val="006E4B97"/>
    <w:rsid w:val="006E4BBD"/>
    <w:rsid w:val="006E4BC2"/>
    <w:rsid w:val="006E4BFC"/>
    <w:rsid w:val="006E4C58"/>
    <w:rsid w:val="006E4CFE"/>
    <w:rsid w:val="006E4DE7"/>
    <w:rsid w:val="006E4E04"/>
    <w:rsid w:val="006E4FCB"/>
    <w:rsid w:val="006E5051"/>
    <w:rsid w:val="006E514E"/>
    <w:rsid w:val="006E51C5"/>
    <w:rsid w:val="006E51DF"/>
    <w:rsid w:val="006E51F2"/>
    <w:rsid w:val="006E5356"/>
    <w:rsid w:val="006E5447"/>
    <w:rsid w:val="006E553F"/>
    <w:rsid w:val="006E5632"/>
    <w:rsid w:val="006E5643"/>
    <w:rsid w:val="006E56E9"/>
    <w:rsid w:val="006E5720"/>
    <w:rsid w:val="006E574D"/>
    <w:rsid w:val="006E57C0"/>
    <w:rsid w:val="006E5888"/>
    <w:rsid w:val="006E5A84"/>
    <w:rsid w:val="006E5AF0"/>
    <w:rsid w:val="006E5B82"/>
    <w:rsid w:val="006E5C8E"/>
    <w:rsid w:val="006E5CF7"/>
    <w:rsid w:val="006E5D0E"/>
    <w:rsid w:val="006E5D27"/>
    <w:rsid w:val="006E5E8A"/>
    <w:rsid w:val="006E5EFA"/>
    <w:rsid w:val="006E5F91"/>
    <w:rsid w:val="006E5FB8"/>
    <w:rsid w:val="006E5FE5"/>
    <w:rsid w:val="006E5FFE"/>
    <w:rsid w:val="006E60C6"/>
    <w:rsid w:val="006E612F"/>
    <w:rsid w:val="006E61C5"/>
    <w:rsid w:val="006E62FC"/>
    <w:rsid w:val="006E6394"/>
    <w:rsid w:val="006E643E"/>
    <w:rsid w:val="006E6552"/>
    <w:rsid w:val="006E655A"/>
    <w:rsid w:val="006E662F"/>
    <w:rsid w:val="006E665A"/>
    <w:rsid w:val="006E66E2"/>
    <w:rsid w:val="006E66F7"/>
    <w:rsid w:val="006E6857"/>
    <w:rsid w:val="006E6881"/>
    <w:rsid w:val="006E68D4"/>
    <w:rsid w:val="006E68DF"/>
    <w:rsid w:val="006E68E5"/>
    <w:rsid w:val="006E68F3"/>
    <w:rsid w:val="006E693A"/>
    <w:rsid w:val="006E69D5"/>
    <w:rsid w:val="006E6A05"/>
    <w:rsid w:val="006E6A0C"/>
    <w:rsid w:val="006E6A68"/>
    <w:rsid w:val="006E6A75"/>
    <w:rsid w:val="006E6AA2"/>
    <w:rsid w:val="006E6B12"/>
    <w:rsid w:val="006E6B77"/>
    <w:rsid w:val="006E6B8F"/>
    <w:rsid w:val="006E6BCF"/>
    <w:rsid w:val="006E6BEE"/>
    <w:rsid w:val="006E6D5D"/>
    <w:rsid w:val="006E6DA9"/>
    <w:rsid w:val="006E6E77"/>
    <w:rsid w:val="006E6EC0"/>
    <w:rsid w:val="006E6ECE"/>
    <w:rsid w:val="006E6EDE"/>
    <w:rsid w:val="006E6EE5"/>
    <w:rsid w:val="006E6EF0"/>
    <w:rsid w:val="006E6F0C"/>
    <w:rsid w:val="006E6FA9"/>
    <w:rsid w:val="006E7081"/>
    <w:rsid w:val="006E70D7"/>
    <w:rsid w:val="006E71A7"/>
    <w:rsid w:val="006E71BE"/>
    <w:rsid w:val="006E7211"/>
    <w:rsid w:val="006E7215"/>
    <w:rsid w:val="006E7390"/>
    <w:rsid w:val="006E73E4"/>
    <w:rsid w:val="006E74BB"/>
    <w:rsid w:val="006E75B6"/>
    <w:rsid w:val="006E7690"/>
    <w:rsid w:val="006E76D4"/>
    <w:rsid w:val="006E770F"/>
    <w:rsid w:val="006E7788"/>
    <w:rsid w:val="006E77C8"/>
    <w:rsid w:val="006E7802"/>
    <w:rsid w:val="006E786B"/>
    <w:rsid w:val="006E7927"/>
    <w:rsid w:val="006E7933"/>
    <w:rsid w:val="006E7934"/>
    <w:rsid w:val="006E795D"/>
    <w:rsid w:val="006E79AF"/>
    <w:rsid w:val="006E79FC"/>
    <w:rsid w:val="006E7B81"/>
    <w:rsid w:val="006E7B94"/>
    <w:rsid w:val="006E7C37"/>
    <w:rsid w:val="006E7D0F"/>
    <w:rsid w:val="006E7E82"/>
    <w:rsid w:val="006E7F17"/>
    <w:rsid w:val="006E7F1D"/>
    <w:rsid w:val="006E7FF3"/>
    <w:rsid w:val="006F0095"/>
    <w:rsid w:val="006F00FE"/>
    <w:rsid w:val="006F0107"/>
    <w:rsid w:val="006F0129"/>
    <w:rsid w:val="006F01BE"/>
    <w:rsid w:val="006F0226"/>
    <w:rsid w:val="006F024B"/>
    <w:rsid w:val="006F0306"/>
    <w:rsid w:val="006F0428"/>
    <w:rsid w:val="006F04C6"/>
    <w:rsid w:val="006F04DE"/>
    <w:rsid w:val="006F052D"/>
    <w:rsid w:val="006F0629"/>
    <w:rsid w:val="006F066B"/>
    <w:rsid w:val="006F06CC"/>
    <w:rsid w:val="006F07D5"/>
    <w:rsid w:val="006F0853"/>
    <w:rsid w:val="006F0867"/>
    <w:rsid w:val="006F08CA"/>
    <w:rsid w:val="006F0A65"/>
    <w:rsid w:val="006F0ACB"/>
    <w:rsid w:val="006F0B03"/>
    <w:rsid w:val="006F0B75"/>
    <w:rsid w:val="006F0C2D"/>
    <w:rsid w:val="006F0C79"/>
    <w:rsid w:val="006F0CA1"/>
    <w:rsid w:val="006F0DA3"/>
    <w:rsid w:val="006F0E03"/>
    <w:rsid w:val="006F0E6E"/>
    <w:rsid w:val="006F0E8C"/>
    <w:rsid w:val="006F0E98"/>
    <w:rsid w:val="006F0F19"/>
    <w:rsid w:val="006F1066"/>
    <w:rsid w:val="006F1100"/>
    <w:rsid w:val="006F12DB"/>
    <w:rsid w:val="006F132F"/>
    <w:rsid w:val="006F1334"/>
    <w:rsid w:val="006F1383"/>
    <w:rsid w:val="006F13EA"/>
    <w:rsid w:val="006F1416"/>
    <w:rsid w:val="006F153E"/>
    <w:rsid w:val="006F1551"/>
    <w:rsid w:val="006F1556"/>
    <w:rsid w:val="006F15B1"/>
    <w:rsid w:val="006F1654"/>
    <w:rsid w:val="006F16AE"/>
    <w:rsid w:val="006F175F"/>
    <w:rsid w:val="006F1796"/>
    <w:rsid w:val="006F1926"/>
    <w:rsid w:val="006F192F"/>
    <w:rsid w:val="006F1978"/>
    <w:rsid w:val="006F19F5"/>
    <w:rsid w:val="006F1A5C"/>
    <w:rsid w:val="006F1A90"/>
    <w:rsid w:val="006F1AC0"/>
    <w:rsid w:val="006F1B22"/>
    <w:rsid w:val="006F1B28"/>
    <w:rsid w:val="006F1B8E"/>
    <w:rsid w:val="006F1C42"/>
    <w:rsid w:val="006F1C5C"/>
    <w:rsid w:val="006F1D22"/>
    <w:rsid w:val="006F1D2E"/>
    <w:rsid w:val="006F1DED"/>
    <w:rsid w:val="006F1E6F"/>
    <w:rsid w:val="006F1E9C"/>
    <w:rsid w:val="006F1EDC"/>
    <w:rsid w:val="006F1EF5"/>
    <w:rsid w:val="006F1F2E"/>
    <w:rsid w:val="006F2151"/>
    <w:rsid w:val="006F2158"/>
    <w:rsid w:val="006F21F8"/>
    <w:rsid w:val="006F2218"/>
    <w:rsid w:val="006F2227"/>
    <w:rsid w:val="006F227F"/>
    <w:rsid w:val="006F22C7"/>
    <w:rsid w:val="006F22D1"/>
    <w:rsid w:val="006F22D7"/>
    <w:rsid w:val="006F2302"/>
    <w:rsid w:val="006F2305"/>
    <w:rsid w:val="006F231C"/>
    <w:rsid w:val="006F2367"/>
    <w:rsid w:val="006F23DD"/>
    <w:rsid w:val="006F2490"/>
    <w:rsid w:val="006F249A"/>
    <w:rsid w:val="006F24DF"/>
    <w:rsid w:val="006F24ED"/>
    <w:rsid w:val="006F250A"/>
    <w:rsid w:val="006F2520"/>
    <w:rsid w:val="006F254E"/>
    <w:rsid w:val="006F2571"/>
    <w:rsid w:val="006F25A6"/>
    <w:rsid w:val="006F260C"/>
    <w:rsid w:val="006F26A3"/>
    <w:rsid w:val="006F26C4"/>
    <w:rsid w:val="006F2704"/>
    <w:rsid w:val="006F2710"/>
    <w:rsid w:val="006F2892"/>
    <w:rsid w:val="006F28B1"/>
    <w:rsid w:val="006F2998"/>
    <w:rsid w:val="006F29AB"/>
    <w:rsid w:val="006F29CF"/>
    <w:rsid w:val="006F29E8"/>
    <w:rsid w:val="006F29F7"/>
    <w:rsid w:val="006F2A14"/>
    <w:rsid w:val="006F2A2A"/>
    <w:rsid w:val="006F2A2B"/>
    <w:rsid w:val="006F2A4F"/>
    <w:rsid w:val="006F2B12"/>
    <w:rsid w:val="006F2B92"/>
    <w:rsid w:val="006F2BC8"/>
    <w:rsid w:val="006F2BF4"/>
    <w:rsid w:val="006F2BF8"/>
    <w:rsid w:val="006F2C60"/>
    <w:rsid w:val="006F2DB5"/>
    <w:rsid w:val="006F2DDC"/>
    <w:rsid w:val="006F2F05"/>
    <w:rsid w:val="006F2F36"/>
    <w:rsid w:val="006F2F5D"/>
    <w:rsid w:val="006F2FC8"/>
    <w:rsid w:val="006F2FE4"/>
    <w:rsid w:val="006F304A"/>
    <w:rsid w:val="006F30B9"/>
    <w:rsid w:val="006F30EB"/>
    <w:rsid w:val="006F318D"/>
    <w:rsid w:val="006F3199"/>
    <w:rsid w:val="006F31C3"/>
    <w:rsid w:val="006F327C"/>
    <w:rsid w:val="006F339C"/>
    <w:rsid w:val="006F3400"/>
    <w:rsid w:val="006F3446"/>
    <w:rsid w:val="006F347A"/>
    <w:rsid w:val="006F34F4"/>
    <w:rsid w:val="006F3511"/>
    <w:rsid w:val="006F354E"/>
    <w:rsid w:val="006F358E"/>
    <w:rsid w:val="006F3608"/>
    <w:rsid w:val="006F36D7"/>
    <w:rsid w:val="006F37AE"/>
    <w:rsid w:val="006F37C6"/>
    <w:rsid w:val="006F37D8"/>
    <w:rsid w:val="006F37E6"/>
    <w:rsid w:val="006F38E4"/>
    <w:rsid w:val="006F38FD"/>
    <w:rsid w:val="006F3925"/>
    <w:rsid w:val="006F39AA"/>
    <w:rsid w:val="006F3ABB"/>
    <w:rsid w:val="006F3B0D"/>
    <w:rsid w:val="006F3B3C"/>
    <w:rsid w:val="006F3B3F"/>
    <w:rsid w:val="006F3C15"/>
    <w:rsid w:val="006F3C93"/>
    <w:rsid w:val="006F3D14"/>
    <w:rsid w:val="006F3DFC"/>
    <w:rsid w:val="006F3E0C"/>
    <w:rsid w:val="006F3E81"/>
    <w:rsid w:val="006F3EBF"/>
    <w:rsid w:val="006F3F6D"/>
    <w:rsid w:val="006F40ED"/>
    <w:rsid w:val="006F4131"/>
    <w:rsid w:val="006F41A7"/>
    <w:rsid w:val="006F43DC"/>
    <w:rsid w:val="006F4479"/>
    <w:rsid w:val="006F4540"/>
    <w:rsid w:val="006F4577"/>
    <w:rsid w:val="006F4594"/>
    <w:rsid w:val="006F4646"/>
    <w:rsid w:val="006F4697"/>
    <w:rsid w:val="006F471B"/>
    <w:rsid w:val="006F4784"/>
    <w:rsid w:val="006F4795"/>
    <w:rsid w:val="006F488C"/>
    <w:rsid w:val="006F4A83"/>
    <w:rsid w:val="006F4A88"/>
    <w:rsid w:val="006F4AAC"/>
    <w:rsid w:val="006F4AE1"/>
    <w:rsid w:val="006F4AE8"/>
    <w:rsid w:val="006F4B21"/>
    <w:rsid w:val="006F4B79"/>
    <w:rsid w:val="006F4D0B"/>
    <w:rsid w:val="006F4D19"/>
    <w:rsid w:val="006F4E1C"/>
    <w:rsid w:val="006F4E64"/>
    <w:rsid w:val="006F4EBF"/>
    <w:rsid w:val="006F4EC1"/>
    <w:rsid w:val="006F4F95"/>
    <w:rsid w:val="006F4FAB"/>
    <w:rsid w:val="006F4FC9"/>
    <w:rsid w:val="006F50AA"/>
    <w:rsid w:val="006F50B4"/>
    <w:rsid w:val="006F516A"/>
    <w:rsid w:val="006F51C6"/>
    <w:rsid w:val="006F51E5"/>
    <w:rsid w:val="006F5216"/>
    <w:rsid w:val="006F5222"/>
    <w:rsid w:val="006F524D"/>
    <w:rsid w:val="006F5302"/>
    <w:rsid w:val="006F53D0"/>
    <w:rsid w:val="006F55BF"/>
    <w:rsid w:val="006F5688"/>
    <w:rsid w:val="006F568D"/>
    <w:rsid w:val="006F56AB"/>
    <w:rsid w:val="006F5735"/>
    <w:rsid w:val="006F5888"/>
    <w:rsid w:val="006F58B4"/>
    <w:rsid w:val="006F58CD"/>
    <w:rsid w:val="006F58DD"/>
    <w:rsid w:val="006F5968"/>
    <w:rsid w:val="006F59C0"/>
    <w:rsid w:val="006F59EC"/>
    <w:rsid w:val="006F5A09"/>
    <w:rsid w:val="006F5B2F"/>
    <w:rsid w:val="006F5B77"/>
    <w:rsid w:val="006F5BE0"/>
    <w:rsid w:val="006F5C53"/>
    <w:rsid w:val="006F5CA0"/>
    <w:rsid w:val="006F5CB6"/>
    <w:rsid w:val="006F5D1C"/>
    <w:rsid w:val="006F5D47"/>
    <w:rsid w:val="006F5D54"/>
    <w:rsid w:val="006F5DFB"/>
    <w:rsid w:val="006F5E4A"/>
    <w:rsid w:val="006F5E73"/>
    <w:rsid w:val="006F5F60"/>
    <w:rsid w:val="006F5FB7"/>
    <w:rsid w:val="006F5FBF"/>
    <w:rsid w:val="006F606C"/>
    <w:rsid w:val="006F6074"/>
    <w:rsid w:val="006F60A9"/>
    <w:rsid w:val="006F6131"/>
    <w:rsid w:val="006F61CE"/>
    <w:rsid w:val="006F6248"/>
    <w:rsid w:val="006F62D5"/>
    <w:rsid w:val="006F636B"/>
    <w:rsid w:val="006F63ED"/>
    <w:rsid w:val="006F649F"/>
    <w:rsid w:val="006F64AF"/>
    <w:rsid w:val="006F6548"/>
    <w:rsid w:val="006F65A4"/>
    <w:rsid w:val="006F65F9"/>
    <w:rsid w:val="006F6656"/>
    <w:rsid w:val="006F666B"/>
    <w:rsid w:val="006F6676"/>
    <w:rsid w:val="006F6778"/>
    <w:rsid w:val="006F67A5"/>
    <w:rsid w:val="006F67E6"/>
    <w:rsid w:val="006F67F7"/>
    <w:rsid w:val="006F688D"/>
    <w:rsid w:val="006F6964"/>
    <w:rsid w:val="006F6981"/>
    <w:rsid w:val="006F6982"/>
    <w:rsid w:val="006F6AA6"/>
    <w:rsid w:val="006F6B05"/>
    <w:rsid w:val="006F6B4E"/>
    <w:rsid w:val="006F6BAB"/>
    <w:rsid w:val="006F6BC0"/>
    <w:rsid w:val="006F6CD9"/>
    <w:rsid w:val="006F6D20"/>
    <w:rsid w:val="006F6D90"/>
    <w:rsid w:val="006F6DAD"/>
    <w:rsid w:val="006F6E34"/>
    <w:rsid w:val="006F6E39"/>
    <w:rsid w:val="006F6E8A"/>
    <w:rsid w:val="006F6E95"/>
    <w:rsid w:val="006F6EB2"/>
    <w:rsid w:val="006F6EFF"/>
    <w:rsid w:val="006F6F57"/>
    <w:rsid w:val="006F6F84"/>
    <w:rsid w:val="006F6FF1"/>
    <w:rsid w:val="006F6FF7"/>
    <w:rsid w:val="006F7069"/>
    <w:rsid w:val="006F70CF"/>
    <w:rsid w:val="006F70F9"/>
    <w:rsid w:val="006F70FB"/>
    <w:rsid w:val="006F7109"/>
    <w:rsid w:val="006F7185"/>
    <w:rsid w:val="006F71EC"/>
    <w:rsid w:val="006F72D1"/>
    <w:rsid w:val="006F7312"/>
    <w:rsid w:val="006F7382"/>
    <w:rsid w:val="006F740A"/>
    <w:rsid w:val="006F7435"/>
    <w:rsid w:val="006F7525"/>
    <w:rsid w:val="006F75A5"/>
    <w:rsid w:val="006F7676"/>
    <w:rsid w:val="006F76BE"/>
    <w:rsid w:val="006F771E"/>
    <w:rsid w:val="006F777E"/>
    <w:rsid w:val="006F77D4"/>
    <w:rsid w:val="006F7800"/>
    <w:rsid w:val="006F7842"/>
    <w:rsid w:val="006F78BD"/>
    <w:rsid w:val="006F78CD"/>
    <w:rsid w:val="006F792D"/>
    <w:rsid w:val="006F7946"/>
    <w:rsid w:val="006F7975"/>
    <w:rsid w:val="006F79B9"/>
    <w:rsid w:val="006F79E8"/>
    <w:rsid w:val="006F7A04"/>
    <w:rsid w:val="006F7ADA"/>
    <w:rsid w:val="006F7BA3"/>
    <w:rsid w:val="006F7BC0"/>
    <w:rsid w:val="006F7C13"/>
    <w:rsid w:val="006F7C3F"/>
    <w:rsid w:val="006F7C42"/>
    <w:rsid w:val="006F7CBA"/>
    <w:rsid w:val="006F7D18"/>
    <w:rsid w:val="006F7EBE"/>
    <w:rsid w:val="006F7F66"/>
    <w:rsid w:val="006F7FC6"/>
    <w:rsid w:val="007000A6"/>
    <w:rsid w:val="0070015A"/>
    <w:rsid w:val="0070016F"/>
    <w:rsid w:val="007001C2"/>
    <w:rsid w:val="007001C9"/>
    <w:rsid w:val="00700272"/>
    <w:rsid w:val="00700275"/>
    <w:rsid w:val="007002A2"/>
    <w:rsid w:val="0070031A"/>
    <w:rsid w:val="00700332"/>
    <w:rsid w:val="00700347"/>
    <w:rsid w:val="007003BA"/>
    <w:rsid w:val="00700437"/>
    <w:rsid w:val="0070048C"/>
    <w:rsid w:val="007004E3"/>
    <w:rsid w:val="00700610"/>
    <w:rsid w:val="0070061A"/>
    <w:rsid w:val="00700631"/>
    <w:rsid w:val="00700653"/>
    <w:rsid w:val="007006BE"/>
    <w:rsid w:val="007006E6"/>
    <w:rsid w:val="0070077C"/>
    <w:rsid w:val="007007AE"/>
    <w:rsid w:val="007008B3"/>
    <w:rsid w:val="007008F1"/>
    <w:rsid w:val="0070092D"/>
    <w:rsid w:val="00700AE3"/>
    <w:rsid w:val="00700AF9"/>
    <w:rsid w:val="00700BC9"/>
    <w:rsid w:val="00700C70"/>
    <w:rsid w:val="00700CC2"/>
    <w:rsid w:val="00700D49"/>
    <w:rsid w:val="00700DC4"/>
    <w:rsid w:val="00700DE9"/>
    <w:rsid w:val="00700E54"/>
    <w:rsid w:val="00700EED"/>
    <w:rsid w:val="0070114E"/>
    <w:rsid w:val="00701306"/>
    <w:rsid w:val="0070135E"/>
    <w:rsid w:val="0070137A"/>
    <w:rsid w:val="00701418"/>
    <w:rsid w:val="0070141D"/>
    <w:rsid w:val="0070145D"/>
    <w:rsid w:val="0070146B"/>
    <w:rsid w:val="007014BB"/>
    <w:rsid w:val="007014F8"/>
    <w:rsid w:val="0070152A"/>
    <w:rsid w:val="00701562"/>
    <w:rsid w:val="00701598"/>
    <w:rsid w:val="007015D9"/>
    <w:rsid w:val="007015E1"/>
    <w:rsid w:val="00701664"/>
    <w:rsid w:val="00701769"/>
    <w:rsid w:val="0070186D"/>
    <w:rsid w:val="0070186E"/>
    <w:rsid w:val="007018AA"/>
    <w:rsid w:val="00701957"/>
    <w:rsid w:val="00701983"/>
    <w:rsid w:val="0070198C"/>
    <w:rsid w:val="007019BD"/>
    <w:rsid w:val="00701A27"/>
    <w:rsid w:val="00701A68"/>
    <w:rsid w:val="00701ADC"/>
    <w:rsid w:val="00701B57"/>
    <w:rsid w:val="00701BDC"/>
    <w:rsid w:val="00701BF4"/>
    <w:rsid w:val="00701C9B"/>
    <w:rsid w:val="00701CB9"/>
    <w:rsid w:val="00701CED"/>
    <w:rsid w:val="00701DE1"/>
    <w:rsid w:val="00701DF2"/>
    <w:rsid w:val="00701F14"/>
    <w:rsid w:val="00701F2B"/>
    <w:rsid w:val="00701F31"/>
    <w:rsid w:val="00701FA9"/>
    <w:rsid w:val="00702022"/>
    <w:rsid w:val="007020DB"/>
    <w:rsid w:val="00702125"/>
    <w:rsid w:val="007021AE"/>
    <w:rsid w:val="00702220"/>
    <w:rsid w:val="00702259"/>
    <w:rsid w:val="007022BB"/>
    <w:rsid w:val="007023B3"/>
    <w:rsid w:val="007023B8"/>
    <w:rsid w:val="00702463"/>
    <w:rsid w:val="0070249A"/>
    <w:rsid w:val="007024C6"/>
    <w:rsid w:val="00702500"/>
    <w:rsid w:val="007025F1"/>
    <w:rsid w:val="007025F4"/>
    <w:rsid w:val="00702665"/>
    <w:rsid w:val="0070274B"/>
    <w:rsid w:val="007027C5"/>
    <w:rsid w:val="007027F3"/>
    <w:rsid w:val="0070283A"/>
    <w:rsid w:val="007028CC"/>
    <w:rsid w:val="007028F1"/>
    <w:rsid w:val="007028FE"/>
    <w:rsid w:val="00702A38"/>
    <w:rsid w:val="00702A69"/>
    <w:rsid w:val="00702AB3"/>
    <w:rsid w:val="00702ABE"/>
    <w:rsid w:val="00702B17"/>
    <w:rsid w:val="00702C1A"/>
    <w:rsid w:val="00702C5E"/>
    <w:rsid w:val="00702C65"/>
    <w:rsid w:val="00702C8E"/>
    <w:rsid w:val="00702D28"/>
    <w:rsid w:val="00702D45"/>
    <w:rsid w:val="00702D5E"/>
    <w:rsid w:val="00702DCA"/>
    <w:rsid w:val="00702E58"/>
    <w:rsid w:val="00702F04"/>
    <w:rsid w:val="00702FA8"/>
    <w:rsid w:val="00702FD1"/>
    <w:rsid w:val="00703026"/>
    <w:rsid w:val="007030CD"/>
    <w:rsid w:val="0070321B"/>
    <w:rsid w:val="007032F7"/>
    <w:rsid w:val="00703312"/>
    <w:rsid w:val="00703317"/>
    <w:rsid w:val="00703334"/>
    <w:rsid w:val="00703351"/>
    <w:rsid w:val="00703456"/>
    <w:rsid w:val="007034BF"/>
    <w:rsid w:val="007035A8"/>
    <w:rsid w:val="007035F7"/>
    <w:rsid w:val="00703621"/>
    <w:rsid w:val="00703644"/>
    <w:rsid w:val="007036B9"/>
    <w:rsid w:val="00703706"/>
    <w:rsid w:val="00703754"/>
    <w:rsid w:val="00703769"/>
    <w:rsid w:val="0070376C"/>
    <w:rsid w:val="007037C4"/>
    <w:rsid w:val="007037FC"/>
    <w:rsid w:val="0070386E"/>
    <w:rsid w:val="00703915"/>
    <w:rsid w:val="0070396C"/>
    <w:rsid w:val="00703982"/>
    <w:rsid w:val="00703A47"/>
    <w:rsid w:val="00703C18"/>
    <w:rsid w:val="00703C22"/>
    <w:rsid w:val="00703C45"/>
    <w:rsid w:val="00703CA9"/>
    <w:rsid w:val="00703DBC"/>
    <w:rsid w:val="00703DDC"/>
    <w:rsid w:val="00703E4D"/>
    <w:rsid w:val="00703F95"/>
    <w:rsid w:val="00703FCC"/>
    <w:rsid w:val="00704004"/>
    <w:rsid w:val="0070400D"/>
    <w:rsid w:val="0070401D"/>
    <w:rsid w:val="007040E5"/>
    <w:rsid w:val="007040EC"/>
    <w:rsid w:val="00704138"/>
    <w:rsid w:val="00704181"/>
    <w:rsid w:val="007041CC"/>
    <w:rsid w:val="00704259"/>
    <w:rsid w:val="007043AE"/>
    <w:rsid w:val="00704436"/>
    <w:rsid w:val="00704462"/>
    <w:rsid w:val="007044E3"/>
    <w:rsid w:val="00704505"/>
    <w:rsid w:val="0070451C"/>
    <w:rsid w:val="0070451E"/>
    <w:rsid w:val="00704563"/>
    <w:rsid w:val="00704574"/>
    <w:rsid w:val="007045DB"/>
    <w:rsid w:val="007045EC"/>
    <w:rsid w:val="00704629"/>
    <w:rsid w:val="0070464F"/>
    <w:rsid w:val="00704651"/>
    <w:rsid w:val="0070469E"/>
    <w:rsid w:val="00704733"/>
    <w:rsid w:val="007047AD"/>
    <w:rsid w:val="007047B4"/>
    <w:rsid w:val="00704812"/>
    <w:rsid w:val="0070485F"/>
    <w:rsid w:val="00704876"/>
    <w:rsid w:val="007048C4"/>
    <w:rsid w:val="007048DB"/>
    <w:rsid w:val="00704919"/>
    <w:rsid w:val="00704935"/>
    <w:rsid w:val="00704962"/>
    <w:rsid w:val="00704A31"/>
    <w:rsid w:val="00704B12"/>
    <w:rsid w:val="00704B35"/>
    <w:rsid w:val="00704BB6"/>
    <w:rsid w:val="00704C17"/>
    <w:rsid w:val="00704C1B"/>
    <w:rsid w:val="00704C8E"/>
    <w:rsid w:val="00704D1F"/>
    <w:rsid w:val="00704D2D"/>
    <w:rsid w:val="00704E91"/>
    <w:rsid w:val="00704EBB"/>
    <w:rsid w:val="00704F15"/>
    <w:rsid w:val="00704F2D"/>
    <w:rsid w:val="00704F63"/>
    <w:rsid w:val="00705097"/>
    <w:rsid w:val="007050AE"/>
    <w:rsid w:val="007050AF"/>
    <w:rsid w:val="007051D0"/>
    <w:rsid w:val="00705232"/>
    <w:rsid w:val="00705284"/>
    <w:rsid w:val="00705354"/>
    <w:rsid w:val="007053E2"/>
    <w:rsid w:val="00705494"/>
    <w:rsid w:val="00705564"/>
    <w:rsid w:val="007055C2"/>
    <w:rsid w:val="007055FA"/>
    <w:rsid w:val="007055FE"/>
    <w:rsid w:val="00705633"/>
    <w:rsid w:val="00705669"/>
    <w:rsid w:val="007058DD"/>
    <w:rsid w:val="007058FD"/>
    <w:rsid w:val="00705928"/>
    <w:rsid w:val="0070597D"/>
    <w:rsid w:val="007059AD"/>
    <w:rsid w:val="007059BF"/>
    <w:rsid w:val="007059E5"/>
    <w:rsid w:val="00705A10"/>
    <w:rsid w:val="00705A34"/>
    <w:rsid w:val="00705A61"/>
    <w:rsid w:val="00705AF8"/>
    <w:rsid w:val="00705B64"/>
    <w:rsid w:val="00705C01"/>
    <w:rsid w:val="00705C80"/>
    <w:rsid w:val="00705CFF"/>
    <w:rsid w:val="00705D03"/>
    <w:rsid w:val="00705DAD"/>
    <w:rsid w:val="00705E32"/>
    <w:rsid w:val="00705E4F"/>
    <w:rsid w:val="00705E74"/>
    <w:rsid w:val="00705EA0"/>
    <w:rsid w:val="00705F76"/>
    <w:rsid w:val="0070604B"/>
    <w:rsid w:val="007061B2"/>
    <w:rsid w:val="007061CB"/>
    <w:rsid w:val="007061F3"/>
    <w:rsid w:val="007061F5"/>
    <w:rsid w:val="00706234"/>
    <w:rsid w:val="00706250"/>
    <w:rsid w:val="007062B5"/>
    <w:rsid w:val="007063AA"/>
    <w:rsid w:val="007063E4"/>
    <w:rsid w:val="00706487"/>
    <w:rsid w:val="007064E0"/>
    <w:rsid w:val="007064E6"/>
    <w:rsid w:val="00706536"/>
    <w:rsid w:val="00706566"/>
    <w:rsid w:val="00706574"/>
    <w:rsid w:val="007066B3"/>
    <w:rsid w:val="00706753"/>
    <w:rsid w:val="00706837"/>
    <w:rsid w:val="0070685A"/>
    <w:rsid w:val="007068B0"/>
    <w:rsid w:val="007068DB"/>
    <w:rsid w:val="00706992"/>
    <w:rsid w:val="007069A0"/>
    <w:rsid w:val="00706A0B"/>
    <w:rsid w:val="00706A5F"/>
    <w:rsid w:val="00706A8D"/>
    <w:rsid w:val="00706ABF"/>
    <w:rsid w:val="00706AD2"/>
    <w:rsid w:val="00706B76"/>
    <w:rsid w:val="00706BA2"/>
    <w:rsid w:val="00706BE2"/>
    <w:rsid w:val="00706CAF"/>
    <w:rsid w:val="00706D72"/>
    <w:rsid w:val="00706E4D"/>
    <w:rsid w:val="00706ECC"/>
    <w:rsid w:val="00706F22"/>
    <w:rsid w:val="00706F47"/>
    <w:rsid w:val="00706F5C"/>
    <w:rsid w:val="00706F83"/>
    <w:rsid w:val="00706F91"/>
    <w:rsid w:val="00706FB0"/>
    <w:rsid w:val="00707081"/>
    <w:rsid w:val="00707082"/>
    <w:rsid w:val="007070BC"/>
    <w:rsid w:val="00707110"/>
    <w:rsid w:val="0070718A"/>
    <w:rsid w:val="007071B6"/>
    <w:rsid w:val="007071BB"/>
    <w:rsid w:val="00707234"/>
    <w:rsid w:val="007072EA"/>
    <w:rsid w:val="00707393"/>
    <w:rsid w:val="00707423"/>
    <w:rsid w:val="0070744E"/>
    <w:rsid w:val="00707524"/>
    <w:rsid w:val="007075B8"/>
    <w:rsid w:val="007076A3"/>
    <w:rsid w:val="007076B5"/>
    <w:rsid w:val="007076E0"/>
    <w:rsid w:val="007077A0"/>
    <w:rsid w:val="0070785D"/>
    <w:rsid w:val="007078CE"/>
    <w:rsid w:val="007078F1"/>
    <w:rsid w:val="00707987"/>
    <w:rsid w:val="00707998"/>
    <w:rsid w:val="00707999"/>
    <w:rsid w:val="007079B6"/>
    <w:rsid w:val="007079B7"/>
    <w:rsid w:val="00707A21"/>
    <w:rsid w:val="00707A28"/>
    <w:rsid w:val="00707A96"/>
    <w:rsid w:val="00707B10"/>
    <w:rsid w:val="00707B32"/>
    <w:rsid w:val="00707B55"/>
    <w:rsid w:val="00707C89"/>
    <w:rsid w:val="00707DEF"/>
    <w:rsid w:val="00707FDC"/>
    <w:rsid w:val="007100B2"/>
    <w:rsid w:val="0071010C"/>
    <w:rsid w:val="00710110"/>
    <w:rsid w:val="007101CC"/>
    <w:rsid w:val="007101F0"/>
    <w:rsid w:val="007102A9"/>
    <w:rsid w:val="00710348"/>
    <w:rsid w:val="00710363"/>
    <w:rsid w:val="0071039A"/>
    <w:rsid w:val="00710513"/>
    <w:rsid w:val="00710549"/>
    <w:rsid w:val="0071058C"/>
    <w:rsid w:val="007105BE"/>
    <w:rsid w:val="00710613"/>
    <w:rsid w:val="00710644"/>
    <w:rsid w:val="00710683"/>
    <w:rsid w:val="00710712"/>
    <w:rsid w:val="007108AC"/>
    <w:rsid w:val="007108DA"/>
    <w:rsid w:val="00710914"/>
    <w:rsid w:val="007109EB"/>
    <w:rsid w:val="007109F0"/>
    <w:rsid w:val="00710B8E"/>
    <w:rsid w:val="00710BA3"/>
    <w:rsid w:val="00710C40"/>
    <w:rsid w:val="00710C43"/>
    <w:rsid w:val="00710D33"/>
    <w:rsid w:val="00710D47"/>
    <w:rsid w:val="00710D49"/>
    <w:rsid w:val="00710DBA"/>
    <w:rsid w:val="00710DCD"/>
    <w:rsid w:val="00710DDA"/>
    <w:rsid w:val="00710E3C"/>
    <w:rsid w:val="00710E56"/>
    <w:rsid w:val="00710EFE"/>
    <w:rsid w:val="00710F57"/>
    <w:rsid w:val="00710F9E"/>
    <w:rsid w:val="00710FC1"/>
    <w:rsid w:val="00710FCD"/>
    <w:rsid w:val="00711036"/>
    <w:rsid w:val="00711054"/>
    <w:rsid w:val="0071111D"/>
    <w:rsid w:val="007111B2"/>
    <w:rsid w:val="007111C8"/>
    <w:rsid w:val="007111DB"/>
    <w:rsid w:val="00711272"/>
    <w:rsid w:val="007112FF"/>
    <w:rsid w:val="00711352"/>
    <w:rsid w:val="0071139A"/>
    <w:rsid w:val="00711430"/>
    <w:rsid w:val="007114B9"/>
    <w:rsid w:val="007114F3"/>
    <w:rsid w:val="00711504"/>
    <w:rsid w:val="0071150B"/>
    <w:rsid w:val="0071157F"/>
    <w:rsid w:val="0071164B"/>
    <w:rsid w:val="0071167E"/>
    <w:rsid w:val="007116F4"/>
    <w:rsid w:val="007117BC"/>
    <w:rsid w:val="007118CA"/>
    <w:rsid w:val="007118E5"/>
    <w:rsid w:val="0071194E"/>
    <w:rsid w:val="00711996"/>
    <w:rsid w:val="007119A7"/>
    <w:rsid w:val="007119E7"/>
    <w:rsid w:val="00711A5E"/>
    <w:rsid w:val="00711A5F"/>
    <w:rsid w:val="00711AB0"/>
    <w:rsid w:val="00711AB7"/>
    <w:rsid w:val="00711B01"/>
    <w:rsid w:val="00711C51"/>
    <w:rsid w:val="00711C86"/>
    <w:rsid w:val="00711D6D"/>
    <w:rsid w:val="00711E1C"/>
    <w:rsid w:val="00711E7B"/>
    <w:rsid w:val="00711EB5"/>
    <w:rsid w:val="00711F00"/>
    <w:rsid w:val="00711F4D"/>
    <w:rsid w:val="00711FC3"/>
    <w:rsid w:val="00711FEA"/>
    <w:rsid w:val="00712005"/>
    <w:rsid w:val="00712036"/>
    <w:rsid w:val="00712040"/>
    <w:rsid w:val="0071207D"/>
    <w:rsid w:val="0071216A"/>
    <w:rsid w:val="0071216B"/>
    <w:rsid w:val="0071218D"/>
    <w:rsid w:val="0071227F"/>
    <w:rsid w:val="007122B5"/>
    <w:rsid w:val="00712402"/>
    <w:rsid w:val="00712501"/>
    <w:rsid w:val="00712568"/>
    <w:rsid w:val="00712589"/>
    <w:rsid w:val="0071263C"/>
    <w:rsid w:val="00712678"/>
    <w:rsid w:val="0071274E"/>
    <w:rsid w:val="00712778"/>
    <w:rsid w:val="007127C2"/>
    <w:rsid w:val="0071297A"/>
    <w:rsid w:val="0071299A"/>
    <w:rsid w:val="007129C8"/>
    <w:rsid w:val="00712BF5"/>
    <w:rsid w:val="00712C30"/>
    <w:rsid w:val="00712C5C"/>
    <w:rsid w:val="00712CA3"/>
    <w:rsid w:val="00712CCD"/>
    <w:rsid w:val="00712D53"/>
    <w:rsid w:val="00712F5F"/>
    <w:rsid w:val="00712FAA"/>
    <w:rsid w:val="00712FDD"/>
    <w:rsid w:val="00713025"/>
    <w:rsid w:val="0071310E"/>
    <w:rsid w:val="00713171"/>
    <w:rsid w:val="00713243"/>
    <w:rsid w:val="0071330A"/>
    <w:rsid w:val="00713386"/>
    <w:rsid w:val="00713449"/>
    <w:rsid w:val="00713500"/>
    <w:rsid w:val="00713676"/>
    <w:rsid w:val="007136CF"/>
    <w:rsid w:val="00713700"/>
    <w:rsid w:val="0071384F"/>
    <w:rsid w:val="00713872"/>
    <w:rsid w:val="007138E0"/>
    <w:rsid w:val="0071394A"/>
    <w:rsid w:val="0071399D"/>
    <w:rsid w:val="00713A7A"/>
    <w:rsid w:val="00713A89"/>
    <w:rsid w:val="00713AB4"/>
    <w:rsid w:val="00713C37"/>
    <w:rsid w:val="00713C43"/>
    <w:rsid w:val="00713C55"/>
    <w:rsid w:val="00713CEC"/>
    <w:rsid w:val="00713D55"/>
    <w:rsid w:val="00713D5D"/>
    <w:rsid w:val="00713D8D"/>
    <w:rsid w:val="00713DEA"/>
    <w:rsid w:val="00713FD8"/>
    <w:rsid w:val="00714060"/>
    <w:rsid w:val="00714114"/>
    <w:rsid w:val="0071411A"/>
    <w:rsid w:val="00714148"/>
    <w:rsid w:val="007142ED"/>
    <w:rsid w:val="007142F7"/>
    <w:rsid w:val="007142FC"/>
    <w:rsid w:val="00714338"/>
    <w:rsid w:val="00714395"/>
    <w:rsid w:val="007143C3"/>
    <w:rsid w:val="007143FA"/>
    <w:rsid w:val="00714438"/>
    <w:rsid w:val="00714439"/>
    <w:rsid w:val="00714440"/>
    <w:rsid w:val="0071444F"/>
    <w:rsid w:val="00714491"/>
    <w:rsid w:val="007144B4"/>
    <w:rsid w:val="007144EE"/>
    <w:rsid w:val="007145BD"/>
    <w:rsid w:val="007145E2"/>
    <w:rsid w:val="00714644"/>
    <w:rsid w:val="0071466D"/>
    <w:rsid w:val="007146BF"/>
    <w:rsid w:val="007147B6"/>
    <w:rsid w:val="00714801"/>
    <w:rsid w:val="00714819"/>
    <w:rsid w:val="0071481D"/>
    <w:rsid w:val="007148BB"/>
    <w:rsid w:val="007148C1"/>
    <w:rsid w:val="007148C8"/>
    <w:rsid w:val="00714925"/>
    <w:rsid w:val="00714A92"/>
    <w:rsid w:val="00714B3B"/>
    <w:rsid w:val="00714B6E"/>
    <w:rsid w:val="00714B7B"/>
    <w:rsid w:val="00714BE2"/>
    <w:rsid w:val="00714C3E"/>
    <w:rsid w:val="00714D6C"/>
    <w:rsid w:val="00714E14"/>
    <w:rsid w:val="00714E32"/>
    <w:rsid w:val="00714E69"/>
    <w:rsid w:val="00714FA7"/>
    <w:rsid w:val="00714FB7"/>
    <w:rsid w:val="00714FC2"/>
    <w:rsid w:val="007150C8"/>
    <w:rsid w:val="00715198"/>
    <w:rsid w:val="007151B9"/>
    <w:rsid w:val="00715248"/>
    <w:rsid w:val="00715264"/>
    <w:rsid w:val="00715274"/>
    <w:rsid w:val="00715278"/>
    <w:rsid w:val="007152D0"/>
    <w:rsid w:val="007152D3"/>
    <w:rsid w:val="007152DC"/>
    <w:rsid w:val="00715318"/>
    <w:rsid w:val="0071535F"/>
    <w:rsid w:val="00715368"/>
    <w:rsid w:val="007153E1"/>
    <w:rsid w:val="007153F0"/>
    <w:rsid w:val="00715426"/>
    <w:rsid w:val="007154B9"/>
    <w:rsid w:val="007154F4"/>
    <w:rsid w:val="0071555A"/>
    <w:rsid w:val="0071558D"/>
    <w:rsid w:val="007155BD"/>
    <w:rsid w:val="00715697"/>
    <w:rsid w:val="0071569D"/>
    <w:rsid w:val="007157B6"/>
    <w:rsid w:val="00715818"/>
    <w:rsid w:val="0071589D"/>
    <w:rsid w:val="00715906"/>
    <w:rsid w:val="00715930"/>
    <w:rsid w:val="007159F2"/>
    <w:rsid w:val="00715A38"/>
    <w:rsid w:val="00715AF1"/>
    <w:rsid w:val="00715B0D"/>
    <w:rsid w:val="00715B65"/>
    <w:rsid w:val="00715B9E"/>
    <w:rsid w:val="00715C8A"/>
    <w:rsid w:val="00715CC6"/>
    <w:rsid w:val="00715D20"/>
    <w:rsid w:val="00715DBA"/>
    <w:rsid w:val="00715F4A"/>
    <w:rsid w:val="00715F7C"/>
    <w:rsid w:val="00715F9D"/>
    <w:rsid w:val="00715FA4"/>
    <w:rsid w:val="00715FE0"/>
    <w:rsid w:val="0071604D"/>
    <w:rsid w:val="007160B4"/>
    <w:rsid w:val="007161F4"/>
    <w:rsid w:val="0071630D"/>
    <w:rsid w:val="0071636F"/>
    <w:rsid w:val="0071647A"/>
    <w:rsid w:val="00716497"/>
    <w:rsid w:val="0071656B"/>
    <w:rsid w:val="0071657F"/>
    <w:rsid w:val="007165AA"/>
    <w:rsid w:val="00716671"/>
    <w:rsid w:val="00716693"/>
    <w:rsid w:val="007166F9"/>
    <w:rsid w:val="00716744"/>
    <w:rsid w:val="0071678F"/>
    <w:rsid w:val="007167C2"/>
    <w:rsid w:val="00716800"/>
    <w:rsid w:val="007168AC"/>
    <w:rsid w:val="007168E9"/>
    <w:rsid w:val="007168F3"/>
    <w:rsid w:val="00716939"/>
    <w:rsid w:val="00716A1A"/>
    <w:rsid w:val="00716A5D"/>
    <w:rsid w:val="00716A63"/>
    <w:rsid w:val="00716A97"/>
    <w:rsid w:val="00716AD6"/>
    <w:rsid w:val="00716B21"/>
    <w:rsid w:val="00716C7F"/>
    <w:rsid w:val="00716CB3"/>
    <w:rsid w:val="00716D30"/>
    <w:rsid w:val="00716E77"/>
    <w:rsid w:val="00716F80"/>
    <w:rsid w:val="00716FEE"/>
    <w:rsid w:val="00717025"/>
    <w:rsid w:val="007170CD"/>
    <w:rsid w:val="00717212"/>
    <w:rsid w:val="0071721F"/>
    <w:rsid w:val="0071727A"/>
    <w:rsid w:val="007172E7"/>
    <w:rsid w:val="0071733E"/>
    <w:rsid w:val="0071749B"/>
    <w:rsid w:val="0071756F"/>
    <w:rsid w:val="0071757F"/>
    <w:rsid w:val="00717581"/>
    <w:rsid w:val="00717777"/>
    <w:rsid w:val="00717804"/>
    <w:rsid w:val="007178CB"/>
    <w:rsid w:val="007178F4"/>
    <w:rsid w:val="007178FF"/>
    <w:rsid w:val="00717939"/>
    <w:rsid w:val="0071799F"/>
    <w:rsid w:val="00717A24"/>
    <w:rsid w:val="00717A54"/>
    <w:rsid w:val="00717A5F"/>
    <w:rsid w:val="00717A70"/>
    <w:rsid w:val="00717AC4"/>
    <w:rsid w:val="00717B63"/>
    <w:rsid w:val="00717B78"/>
    <w:rsid w:val="00717BB5"/>
    <w:rsid w:val="00717CCE"/>
    <w:rsid w:val="00717CD5"/>
    <w:rsid w:val="00717D1A"/>
    <w:rsid w:val="00717D57"/>
    <w:rsid w:val="00717D6D"/>
    <w:rsid w:val="00717D7F"/>
    <w:rsid w:val="00717D8B"/>
    <w:rsid w:val="00717DEE"/>
    <w:rsid w:val="00717F4F"/>
    <w:rsid w:val="00717FCA"/>
    <w:rsid w:val="007200D0"/>
    <w:rsid w:val="007201A9"/>
    <w:rsid w:val="00720259"/>
    <w:rsid w:val="0072026D"/>
    <w:rsid w:val="00720291"/>
    <w:rsid w:val="00720403"/>
    <w:rsid w:val="00720407"/>
    <w:rsid w:val="0072041E"/>
    <w:rsid w:val="0072051E"/>
    <w:rsid w:val="00720544"/>
    <w:rsid w:val="0072055E"/>
    <w:rsid w:val="007205EE"/>
    <w:rsid w:val="007205F8"/>
    <w:rsid w:val="00720603"/>
    <w:rsid w:val="00720650"/>
    <w:rsid w:val="007206CA"/>
    <w:rsid w:val="00720741"/>
    <w:rsid w:val="00720786"/>
    <w:rsid w:val="007207C9"/>
    <w:rsid w:val="0072087D"/>
    <w:rsid w:val="007208B4"/>
    <w:rsid w:val="007208EF"/>
    <w:rsid w:val="007209A5"/>
    <w:rsid w:val="007209DE"/>
    <w:rsid w:val="00720AA3"/>
    <w:rsid w:val="00720B53"/>
    <w:rsid w:val="00720B70"/>
    <w:rsid w:val="00720B98"/>
    <w:rsid w:val="00720BE3"/>
    <w:rsid w:val="00720BFA"/>
    <w:rsid w:val="00720C0A"/>
    <w:rsid w:val="00720D01"/>
    <w:rsid w:val="00720D2F"/>
    <w:rsid w:val="00720D6F"/>
    <w:rsid w:val="00720D82"/>
    <w:rsid w:val="00720DDF"/>
    <w:rsid w:val="00720E03"/>
    <w:rsid w:val="00720E13"/>
    <w:rsid w:val="00720E88"/>
    <w:rsid w:val="00720F54"/>
    <w:rsid w:val="00720FFE"/>
    <w:rsid w:val="007210C4"/>
    <w:rsid w:val="007211D5"/>
    <w:rsid w:val="00721312"/>
    <w:rsid w:val="0072134C"/>
    <w:rsid w:val="00721361"/>
    <w:rsid w:val="00721370"/>
    <w:rsid w:val="00721386"/>
    <w:rsid w:val="007213AF"/>
    <w:rsid w:val="0072145E"/>
    <w:rsid w:val="007214EC"/>
    <w:rsid w:val="00721525"/>
    <w:rsid w:val="00721609"/>
    <w:rsid w:val="0072163C"/>
    <w:rsid w:val="00721694"/>
    <w:rsid w:val="007216C7"/>
    <w:rsid w:val="007216FA"/>
    <w:rsid w:val="007216FD"/>
    <w:rsid w:val="007218C5"/>
    <w:rsid w:val="00721949"/>
    <w:rsid w:val="0072195D"/>
    <w:rsid w:val="00721983"/>
    <w:rsid w:val="00721993"/>
    <w:rsid w:val="007219AC"/>
    <w:rsid w:val="007219E3"/>
    <w:rsid w:val="00721A1B"/>
    <w:rsid w:val="00721AE5"/>
    <w:rsid w:val="00721B3B"/>
    <w:rsid w:val="00721B8E"/>
    <w:rsid w:val="00721C50"/>
    <w:rsid w:val="00721D33"/>
    <w:rsid w:val="00721D5B"/>
    <w:rsid w:val="00721E1F"/>
    <w:rsid w:val="00721E66"/>
    <w:rsid w:val="00721EFE"/>
    <w:rsid w:val="00721F55"/>
    <w:rsid w:val="007220DD"/>
    <w:rsid w:val="00722178"/>
    <w:rsid w:val="00722190"/>
    <w:rsid w:val="007221A7"/>
    <w:rsid w:val="007221D5"/>
    <w:rsid w:val="007221D7"/>
    <w:rsid w:val="00722261"/>
    <w:rsid w:val="0072230B"/>
    <w:rsid w:val="00722462"/>
    <w:rsid w:val="0072248B"/>
    <w:rsid w:val="00722546"/>
    <w:rsid w:val="007225BC"/>
    <w:rsid w:val="007225FE"/>
    <w:rsid w:val="0072260F"/>
    <w:rsid w:val="007226EA"/>
    <w:rsid w:val="00722784"/>
    <w:rsid w:val="0072280D"/>
    <w:rsid w:val="00722874"/>
    <w:rsid w:val="007228B0"/>
    <w:rsid w:val="007228BD"/>
    <w:rsid w:val="007228CD"/>
    <w:rsid w:val="0072294A"/>
    <w:rsid w:val="007229A6"/>
    <w:rsid w:val="00722A00"/>
    <w:rsid w:val="00722A4E"/>
    <w:rsid w:val="00722A92"/>
    <w:rsid w:val="00722B37"/>
    <w:rsid w:val="00722B60"/>
    <w:rsid w:val="00722BAC"/>
    <w:rsid w:val="00722C24"/>
    <w:rsid w:val="00722C3A"/>
    <w:rsid w:val="00722CDA"/>
    <w:rsid w:val="00722CDC"/>
    <w:rsid w:val="00722D15"/>
    <w:rsid w:val="00722D1C"/>
    <w:rsid w:val="00722E2D"/>
    <w:rsid w:val="00722E5F"/>
    <w:rsid w:val="00722E96"/>
    <w:rsid w:val="00722E9A"/>
    <w:rsid w:val="00722F34"/>
    <w:rsid w:val="00722FB8"/>
    <w:rsid w:val="007230BE"/>
    <w:rsid w:val="007231B5"/>
    <w:rsid w:val="0072320D"/>
    <w:rsid w:val="00723267"/>
    <w:rsid w:val="0072327C"/>
    <w:rsid w:val="00723285"/>
    <w:rsid w:val="00723379"/>
    <w:rsid w:val="007233FA"/>
    <w:rsid w:val="00723474"/>
    <w:rsid w:val="007235BD"/>
    <w:rsid w:val="00723624"/>
    <w:rsid w:val="00723647"/>
    <w:rsid w:val="0072391E"/>
    <w:rsid w:val="0072396A"/>
    <w:rsid w:val="0072398E"/>
    <w:rsid w:val="007239B4"/>
    <w:rsid w:val="007239CD"/>
    <w:rsid w:val="00723A2C"/>
    <w:rsid w:val="00723CAE"/>
    <w:rsid w:val="00723CE9"/>
    <w:rsid w:val="00723E61"/>
    <w:rsid w:val="00723EA7"/>
    <w:rsid w:val="00723EC5"/>
    <w:rsid w:val="00723F21"/>
    <w:rsid w:val="00723F32"/>
    <w:rsid w:val="00723F5B"/>
    <w:rsid w:val="00723FA8"/>
    <w:rsid w:val="00723FAD"/>
    <w:rsid w:val="00723FDB"/>
    <w:rsid w:val="0072401E"/>
    <w:rsid w:val="00724054"/>
    <w:rsid w:val="00724106"/>
    <w:rsid w:val="00724122"/>
    <w:rsid w:val="0072412C"/>
    <w:rsid w:val="007241C8"/>
    <w:rsid w:val="00724224"/>
    <w:rsid w:val="007242FF"/>
    <w:rsid w:val="007243CA"/>
    <w:rsid w:val="00724414"/>
    <w:rsid w:val="0072441D"/>
    <w:rsid w:val="00724422"/>
    <w:rsid w:val="007244DD"/>
    <w:rsid w:val="00724552"/>
    <w:rsid w:val="00724576"/>
    <w:rsid w:val="00724577"/>
    <w:rsid w:val="0072461D"/>
    <w:rsid w:val="0072469A"/>
    <w:rsid w:val="00724750"/>
    <w:rsid w:val="00724797"/>
    <w:rsid w:val="0072479F"/>
    <w:rsid w:val="007247BB"/>
    <w:rsid w:val="00724953"/>
    <w:rsid w:val="007249A3"/>
    <w:rsid w:val="007249DB"/>
    <w:rsid w:val="007249F3"/>
    <w:rsid w:val="00724A06"/>
    <w:rsid w:val="00724A5B"/>
    <w:rsid w:val="00724A7C"/>
    <w:rsid w:val="00724A89"/>
    <w:rsid w:val="00724B09"/>
    <w:rsid w:val="00724B99"/>
    <w:rsid w:val="00724C4A"/>
    <w:rsid w:val="00724C6E"/>
    <w:rsid w:val="00724D12"/>
    <w:rsid w:val="00724D6B"/>
    <w:rsid w:val="00724D82"/>
    <w:rsid w:val="00724DBB"/>
    <w:rsid w:val="00724E57"/>
    <w:rsid w:val="00724E63"/>
    <w:rsid w:val="00724E88"/>
    <w:rsid w:val="00724EB8"/>
    <w:rsid w:val="00724F25"/>
    <w:rsid w:val="00724F4B"/>
    <w:rsid w:val="00724FA2"/>
    <w:rsid w:val="00724FAF"/>
    <w:rsid w:val="00724FEA"/>
    <w:rsid w:val="00725123"/>
    <w:rsid w:val="00725259"/>
    <w:rsid w:val="00725389"/>
    <w:rsid w:val="0072539D"/>
    <w:rsid w:val="007253C5"/>
    <w:rsid w:val="007254B2"/>
    <w:rsid w:val="00725535"/>
    <w:rsid w:val="007255F9"/>
    <w:rsid w:val="007256AE"/>
    <w:rsid w:val="007258A6"/>
    <w:rsid w:val="0072593B"/>
    <w:rsid w:val="00725944"/>
    <w:rsid w:val="00725997"/>
    <w:rsid w:val="007259E7"/>
    <w:rsid w:val="00725A0B"/>
    <w:rsid w:val="00725A74"/>
    <w:rsid w:val="00725A9E"/>
    <w:rsid w:val="00725B4F"/>
    <w:rsid w:val="00725CBC"/>
    <w:rsid w:val="00725D5F"/>
    <w:rsid w:val="00725D7A"/>
    <w:rsid w:val="00725E4D"/>
    <w:rsid w:val="00725EB5"/>
    <w:rsid w:val="00725EB7"/>
    <w:rsid w:val="00725F1E"/>
    <w:rsid w:val="00725F51"/>
    <w:rsid w:val="00725F8F"/>
    <w:rsid w:val="007260B0"/>
    <w:rsid w:val="007260C0"/>
    <w:rsid w:val="007260EA"/>
    <w:rsid w:val="007260FE"/>
    <w:rsid w:val="00726158"/>
    <w:rsid w:val="00726175"/>
    <w:rsid w:val="007261A6"/>
    <w:rsid w:val="007261D9"/>
    <w:rsid w:val="007261DF"/>
    <w:rsid w:val="0072621A"/>
    <w:rsid w:val="00726230"/>
    <w:rsid w:val="0072623D"/>
    <w:rsid w:val="007262A6"/>
    <w:rsid w:val="00726352"/>
    <w:rsid w:val="007263C8"/>
    <w:rsid w:val="00726541"/>
    <w:rsid w:val="007266BC"/>
    <w:rsid w:val="00726702"/>
    <w:rsid w:val="007267AA"/>
    <w:rsid w:val="00726881"/>
    <w:rsid w:val="0072688C"/>
    <w:rsid w:val="007268BA"/>
    <w:rsid w:val="0072693D"/>
    <w:rsid w:val="007269C9"/>
    <w:rsid w:val="00726A17"/>
    <w:rsid w:val="00726A85"/>
    <w:rsid w:val="00726A97"/>
    <w:rsid w:val="00726B12"/>
    <w:rsid w:val="00726B17"/>
    <w:rsid w:val="00726CD9"/>
    <w:rsid w:val="00726D5D"/>
    <w:rsid w:val="00726D84"/>
    <w:rsid w:val="00726E46"/>
    <w:rsid w:val="00726F0C"/>
    <w:rsid w:val="00726F76"/>
    <w:rsid w:val="00726F82"/>
    <w:rsid w:val="0072701B"/>
    <w:rsid w:val="00727032"/>
    <w:rsid w:val="0072707A"/>
    <w:rsid w:val="0072722E"/>
    <w:rsid w:val="00727385"/>
    <w:rsid w:val="007273A9"/>
    <w:rsid w:val="007273D4"/>
    <w:rsid w:val="00727404"/>
    <w:rsid w:val="0072743F"/>
    <w:rsid w:val="0072748D"/>
    <w:rsid w:val="007274A4"/>
    <w:rsid w:val="0072763F"/>
    <w:rsid w:val="00727662"/>
    <w:rsid w:val="0072767A"/>
    <w:rsid w:val="007276E4"/>
    <w:rsid w:val="00727723"/>
    <w:rsid w:val="007277C3"/>
    <w:rsid w:val="007277C9"/>
    <w:rsid w:val="0072782B"/>
    <w:rsid w:val="0072786E"/>
    <w:rsid w:val="00727872"/>
    <w:rsid w:val="007278F2"/>
    <w:rsid w:val="00727934"/>
    <w:rsid w:val="0072796D"/>
    <w:rsid w:val="00727A2E"/>
    <w:rsid w:val="00727A31"/>
    <w:rsid w:val="00727B4C"/>
    <w:rsid w:val="00727B76"/>
    <w:rsid w:val="00727B83"/>
    <w:rsid w:val="00727BC1"/>
    <w:rsid w:val="00727BF4"/>
    <w:rsid w:val="00727C23"/>
    <w:rsid w:val="00727C4D"/>
    <w:rsid w:val="00727C50"/>
    <w:rsid w:val="00727C61"/>
    <w:rsid w:val="00727CAA"/>
    <w:rsid w:val="00727CE0"/>
    <w:rsid w:val="00727D03"/>
    <w:rsid w:val="00727D79"/>
    <w:rsid w:val="00727D93"/>
    <w:rsid w:val="00727DDC"/>
    <w:rsid w:val="00727E42"/>
    <w:rsid w:val="00727E51"/>
    <w:rsid w:val="00727E66"/>
    <w:rsid w:val="00727E85"/>
    <w:rsid w:val="00727EF6"/>
    <w:rsid w:val="00727F8E"/>
    <w:rsid w:val="007300D0"/>
    <w:rsid w:val="00730188"/>
    <w:rsid w:val="007301B8"/>
    <w:rsid w:val="007301BC"/>
    <w:rsid w:val="00730238"/>
    <w:rsid w:val="00730266"/>
    <w:rsid w:val="00730269"/>
    <w:rsid w:val="0073032B"/>
    <w:rsid w:val="00730372"/>
    <w:rsid w:val="00730441"/>
    <w:rsid w:val="00730565"/>
    <w:rsid w:val="0073057F"/>
    <w:rsid w:val="00730582"/>
    <w:rsid w:val="0073063C"/>
    <w:rsid w:val="007307B4"/>
    <w:rsid w:val="007307B5"/>
    <w:rsid w:val="007307E3"/>
    <w:rsid w:val="00730830"/>
    <w:rsid w:val="0073086B"/>
    <w:rsid w:val="00730896"/>
    <w:rsid w:val="007308D1"/>
    <w:rsid w:val="0073095A"/>
    <w:rsid w:val="00730981"/>
    <w:rsid w:val="007309B9"/>
    <w:rsid w:val="007309C7"/>
    <w:rsid w:val="00730AA0"/>
    <w:rsid w:val="00730AA9"/>
    <w:rsid w:val="00730B1A"/>
    <w:rsid w:val="00730D94"/>
    <w:rsid w:val="00730DF7"/>
    <w:rsid w:val="00730E2D"/>
    <w:rsid w:val="00730EE4"/>
    <w:rsid w:val="00730F0D"/>
    <w:rsid w:val="00730F4D"/>
    <w:rsid w:val="00730F84"/>
    <w:rsid w:val="00730F89"/>
    <w:rsid w:val="00731019"/>
    <w:rsid w:val="00731091"/>
    <w:rsid w:val="007310B7"/>
    <w:rsid w:val="007310B8"/>
    <w:rsid w:val="007310BE"/>
    <w:rsid w:val="0073113F"/>
    <w:rsid w:val="00731153"/>
    <w:rsid w:val="007311CD"/>
    <w:rsid w:val="007311D1"/>
    <w:rsid w:val="007311D7"/>
    <w:rsid w:val="00731236"/>
    <w:rsid w:val="007312EF"/>
    <w:rsid w:val="00731351"/>
    <w:rsid w:val="007313E8"/>
    <w:rsid w:val="00731431"/>
    <w:rsid w:val="007316A1"/>
    <w:rsid w:val="007316B4"/>
    <w:rsid w:val="00731710"/>
    <w:rsid w:val="00731728"/>
    <w:rsid w:val="0073173B"/>
    <w:rsid w:val="00731755"/>
    <w:rsid w:val="00731765"/>
    <w:rsid w:val="00731769"/>
    <w:rsid w:val="0073177E"/>
    <w:rsid w:val="0073181E"/>
    <w:rsid w:val="00731903"/>
    <w:rsid w:val="0073192E"/>
    <w:rsid w:val="0073194E"/>
    <w:rsid w:val="00731956"/>
    <w:rsid w:val="007319C6"/>
    <w:rsid w:val="007319EE"/>
    <w:rsid w:val="00731D65"/>
    <w:rsid w:val="00731D7F"/>
    <w:rsid w:val="00731F48"/>
    <w:rsid w:val="00731FF5"/>
    <w:rsid w:val="00732069"/>
    <w:rsid w:val="0073211F"/>
    <w:rsid w:val="00732164"/>
    <w:rsid w:val="007321C9"/>
    <w:rsid w:val="007321D6"/>
    <w:rsid w:val="007321FC"/>
    <w:rsid w:val="0073222F"/>
    <w:rsid w:val="00732386"/>
    <w:rsid w:val="007324B9"/>
    <w:rsid w:val="007324D1"/>
    <w:rsid w:val="00732510"/>
    <w:rsid w:val="00732535"/>
    <w:rsid w:val="00732607"/>
    <w:rsid w:val="0073263F"/>
    <w:rsid w:val="00732671"/>
    <w:rsid w:val="00732689"/>
    <w:rsid w:val="007326F4"/>
    <w:rsid w:val="007327AF"/>
    <w:rsid w:val="007327EE"/>
    <w:rsid w:val="00732855"/>
    <w:rsid w:val="007328A8"/>
    <w:rsid w:val="007328DC"/>
    <w:rsid w:val="00732983"/>
    <w:rsid w:val="007329CA"/>
    <w:rsid w:val="00732A46"/>
    <w:rsid w:val="00732B20"/>
    <w:rsid w:val="00732B8F"/>
    <w:rsid w:val="00732BBC"/>
    <w:rsid w:val="00732BC4"/>
    <w:rsid w:val="00732C8F"/>
    <w:rsid w:val="00732CB1"/>
    <w:rsid w:val="00732CFE"/>
    <w:rsid w:val="00732D4D"/>
    <w:rsid w:val="00732DBD"/>
    <w:rsid w:val="00732E08"/>
    <w:rsid w:val="00732E0C"/>
    <w:rsid w:val="00732EA5"/>
    <w:rsid w:val="00732ECD"/>
    <w:rsid w:val="0073302A"/>
    <w:rsid w:val="0073310A"/>
    <w:rsid w:val="007331CC"/>
    <w:rsid w:val="00733253"/>
    <w:rsid w:val="00733254"/>
    <w:rsid w:val="007332D9"/>
    <w:rsid w:val="0073343C"/>
    <w:rsid w:val="007335E8"/>
    <w:rsid w:val="0073360D"/>
    <w:rsid w:val="00733636"/>
    <w:rsid w:val="0073367A"/>
    <w:rsid w:val="007336DE"/>
    <w:rsid w:val="007336EE"/>
    <w:rsid w:val="0073381F"/>
    <w:rsid w:val="0073384A"/>
    <w:rsid w:val="007338AB"/>
    <w:rsid w:val="00733958"/>
    <w:rsid w:val="00733B32"/>
    <w:rsid w:val="00733B36"/>
    <w:rsid w:val="00733B8F"/>
    <w:rsid w:val="00733BAD"/>
    <w:rsid w:val="00733C07"/>
    <w:rsid w:val="00733CD7"/>
    <w:rsid w:val="00733E22"/>
    <w:rsid w:val="00733EF7"/>
    <w:rsid w:val="007340C2"/>
    <w:rsid w:val="007340F8"/>
    <w:rsid w:val="00734148"/>
    <w:rsid w:val="00734180"/>
    <w:rsid w:val="00734207"/>
    <w:rsid w:val="00734226"/>
    <w:rsid w:val="007342EB"/>
    <w:rsid w:val="00734303"/>
    <w:rsid w:val="00734383"/>
    <w:rsid w:val="007343D6"/>
    <w:rsid w:val="00734407"/>
    <w:rsid w:val="00734498"/>
    <w:rsid w:val="0073454E"/>
    <w:rsid w:val="007345AB"/>
    <w:rsid w:val="007347EF"/>
    <w:rsid w:val="007347FD"/>
    <w:rsid w:val="00734803"/>
    <w:rsid w:val="00734822"/>
    <w:rsid w:val="00734823"/>
    <w:rsid w:val="00734857"/>
    <w:rsid w:val="007348D1"/>
    <w:rsid w:val="007348D8"/>
    <w:rsid w:val="00734911"/>
    <w:rsid w:val="00734912"/>
    <w:rsid w:val="00734936"/>
    <w:rsid w:val="00734A44"/>
    <w:rsid w:val="00734A76"/>
    <w:rsid w:val="00734AE8"/>
    <w:rsid w:val="00734C5C"/>
    <w:rsid w:val="00734CB5"/>
    <w:rsid w:val="00734CC9"/>
    <w:rsid w:val="00734CFB"/>
    <w:rsid w:val="00734D8E"/>
    <w:rsid w:val="00734DAE"/>
    <w:rsid w:val="00734E00"/>
    <w:rsid w:val="00734E3F"/>
    <w:rsid w:val="00734EA4"/>
    <w:rsid w:val="00734F9B"/>
    <w:rsid w:val="00734FC4"/>
    <w:rsid w:val="00734FF1"/>
    <w:rsid w:val="0073502E"/>
    <w:rsid w:val="0073506A"/>
    <w:rsid w:val="00735109"/>
    <w:rsid w:val="00735186"/>
    <w:rsid w:val="007351B1"/>
    <w:rsid w:val="007351EF"/>
    <w:rsid w:val="007351F9"/>
    <w:rsid w:val="0073527C"/>
    <w:rsid w:val="007352B8"/>
    <w:rsid w:val="00735446"/>
    <w:rsid w:val="00735511"/>
    <w:rsid w:val="00735525"/>
    <w:rsid w:val="007355A7"/>
    <w:rsid w:val="00735605"/>
    <w:rsid w:val="007356D3"/>
    <w:rsid w:val="007356EF"/>
    <w:rsid w:val="007357C8"/>
    <w:rsid w:val="007357CD"/>
    <w:rsid w:val="00735812"/>
    <w:rsid w:val="00735868"/>
    <w:rsid w:val="0073591D"/>
    <w:rsid w:val="007359B7"/>
    <w:rsid w:val="007359D6"/>
    <w:rsid w:val="00735A02"/>
    <w:rsid w:val="00735AE1"/>
    <w:rsid w:val="00735B6D"/>
    <w:rsid w:val="00735B7C"/>
    <w:rsid w:val="00735BA6"/>
    <w:rsid w:val="00735BAA"/>
    <w:rsid w:val="00735C79"/>
    <w:rsid w:val="00735D7E"/>
    <w:rsid w:val="00735DA9"/>
    <w:rsid w:val="00735DEA"/>
    <w:rsid w:val="00735E8D"/>
    <w:rsid w:val="00735EAD"/>
    <w:rsid w:val="00735EEE"/>
    <w:rsid w:val="00735F1D"/>
    <w:rsid w:val="00735F2E"/>
    <w:rsid w:val="00735F8B"/>
    <w:rsid w:val="00735F8E"/>
    <w:rsid w:val="00736036"/>
    <w:rsid w:val="00736132"/>
    <w:rsid w:val="00736187"/>
    <w:rsid w:val="007361B3"/>
    <w:rsid w:val="00736208"/>
    <w:rsid w:val="00736260"/>
    <w:rsid w:val="0073626C"/>
    <w:rsid w:val="00736345"/>
    <w:rsid w:val="007363B3"/>
    <w:rsid w:val="007364A1"/>
    <w:rsid w:val="007364CA"/>
    <w:rsid w:val="007365B6"/>
    <w:rsid w:val="00736665"/>
    <w:rsid w:val="007367D7"/>
    <w:rsid w:val="007367EC"/>
    <w:rsid w:val="0073685F"/>
    <w:rsid w:val="007368DF"/>
    <w:rsid w:val="007369D7"/>
    <w:rsid w:val="00736A71"/>
    <w:rsid w:val="00736CC6"/>
    <w:rsid w:val="00736CED"/>
    <w:rsid w:val="00736E00"/>
    <w:rsid w:val="00736E6A"/>
    <w:rsid w:val="00736EFE"/>
    <w:rsid w:val="00736F2D"/>
    <w:rsid w:val="00736FB4"/>
    <w:rsid w:val="00737016"/>
    <w:rsid w:val="007370A6"/>
    <w:rsid w:val="007370E2"/>
    <w:rsid w:val="00737150"/>
    <w:rsid w:val="00737156"/>
    <w:rsid w:val="00737184"/>
    <w:rsid w:val="007371D1"/>
    <w:rsid w:val="00737295"/>
    <w:rsid w:val="007372A5"/>
    <w:rsid w:val="007372FF"/>
    <w:rsid w:val="0073737C"/>
    <w:rsid w:val="00737393"/>
    <w:rsid w:val="007373DB"/>
    <w:rsid w:val="007374A9"/>
    <w:rsid w:val="00737534"/>
    <w:rsid w:val="00737556"/>
    <w:rsid w:val="007375C7"/>
    <w:rsid w:val="00737628"/>
    <w:rsid w:val="00737655"/>
    <w:rsid w:val="00737670"/>
    <w:rsid w:val="0073767C"/>
    <w:rsid w:val="00737701"/>
    <w:rsid w:val="007377AE"/>
    <w:rsid w:val="007377CB"/>
    <w:rsid w:val="0073782F"/>
    <w:rsid w:val="0073788F"/>
    <w:rsid w:val="00737899"/>
    <w:rsid w:val="007378AA"/>
    <w:rsid w:val="007378B2"/>
    <w:rsid w:val="007378BC"/>
    <w:rsid w:val="00737990"/>
    <w:rsid w:val="007379D0"/>
    <w:rsid w:val="00737AE3"/>
    <w:rsid w:val="00737C3F"/>
    <w:rsid w:val="00737CF8"/>
    <w:rsid w:val="00737D58"/>
    <w:rsid w:val="00737E2B"/>
    <w:rsid w:val="00737E7A"/>
    <w:rsid w:val="00737F0D"/>
    <w:rsid w:val="0073AE1F"/>
    <w:rsid w:val="0073F976"/>
    <w:rsid w:val="00740005"/>
    <w:rsid w:val="007400B7"/>
    <w:rsid w:val="007400C1"/>
    <w:rsid w:val="0074014C"/>
    <w:rsid w:val="007401C3"/>
    <w:rsid w:val="007401CB"/>
    <w:rsid w:val="007401E9"/>
    <w:rsid w:val="00740258"/>
    <w:rsid w:val="007402CC"/>
    <w:rsid w:val="0074032C"/>
    <w:rsid w:val="00740382"/>
    <w:rsid w:val="00740413"/>
    <w:rsid w:val="00740419"/>
    <w:rsid w:val="007404AF"/>
    <w:rsid w:val="0074055F"/>
    <w:rsid w:val="00740597"/>
    <w:rsid w:val="007405D9"/>
    <w:rsid w:val="0074061E"/>
    <w:rsid w:val="007406B6"/>
    <w:rsid w:val="00740716"/>
    <w:rsid w:val="00740785"/>
    <w:rsid w:val="007407C8"/>
    <w:rsid w:val="0074082C"/>
    <w:rsid w:val="0074083F"/>
    <w:rsid w:val="007408FD"/>
    <w:rsid w:val="00740935"/>
    <w:rsid w:val="00740941"/>
    <w:rsid w:val="007409F1"/>
    <w:rsid w:val="00740AEA"/>
    <w:rsid w:val="00740B98"/>
    <w:rsid w:val="00740C4E"/>
    <w:rsid w:val="00740CB7"/>
    <w:rsid w:val="00740E18"/>
    <w:rsid w:val="00740E70"/>
    <w:rsid w:val="00740E86"/>
    <w:rsid w:val="00740E98"/>
    <w:rsid w:val="00740E9A"/>
    <w:rsid w:val="00740F62"/>
    <w:rsid w:val="00740F9E"/>
    <w:rsid w:val="0074101B"/>
    <w:rsid w:val="007410A1"/>
    <w:rsid w:val="007411E0"/>
    <w:rsid w:val="0074126D"/>
    <w:rsid w:val="00741291"/>
    <w:rsid w:val="007412D6"/>
    <w:rsid w:val="00741348"/>
    <w:rsid w:val="00741388"/>
    <w:rsid w:val="00741437"/>
    <w:rsid w:val="00741485"/>
    <w:rsid w:val="007414CF"/>
    <w:rsid w:val="007414FF"/>
    <w:rsid w:val="00741570"/>
    <w:rsid w:val="007415A0"/>
    <w:rsid w:val="007415A1"/>
    <w:rsid w:val="007415C1"/>
    <w:rsid w:val="007415E3"/>
    <w:rsid w:val="00741717"/>
    <w:rsid w:val="0074171D"/>
    <w:rsid w:val="0074172C"/>
    <w:rsid w:val="00741795"/>
    <w:rsid w:val="00741799"/>
    <w:rsid w:val="007418A3"/>
    <w:rsid w:val="007418D9"/>
    <w:rsid w:val="007419A2"/>
    <w:rsid w:val="00741A68"/>
    <w:rsid w:val="00741B07"/>
    <w:rsid w:val="00741BC9"/>
    <w:rsid w:val="00741C32"/>
    <w:rsid w:val="00741C3F"/>
    <w:rsid w:val="00741C76"/>
    <w:rsid w:val="00741C86"/>
    <w:rsid w:val="00741D32"/>
    <w:rsid w:val="00741D37"/>
    <w:rsid w:val="00741D39"/>
    <w:rsid w:val="00741EB6"/>
    <w:rsid w:val="00741F0A"/>
    <w:rsid w:val="00741F31"/>
    <w:rsid w:val="00741F3F"/>
    <w:rsid w:val="00741F5E"/>
    <w:rsid w:val="0074200C"/>
    <w:rsid w:val="0074200D"/>
    <w:rsid w:val="007420DF"/>
    <w:rsid w:val="00742123"/>
    <w:rsid w:val="007421FE"/>
    <w:rsid w:val="00742288"/>
    <w:rsid w:val="007422AC"/>
    <w:rsid w:val="007422D9"/>
    <w:rsid w:val="00742309"/>
    <w:rsid w:val="00742363"/>
    <w:rsid w:val="007423B6"/>
    <w:rsid w:val="007423CE"/>
    <w:rsid w:val="00742430"/>
    <w:rsid w:val="00742462"/>
    <w:rsid w:val="0074255C"/>
    <w:rsid w:val="00742561"/>
    <w:rsid w:val="00742657"/>
    <w:rsid w:val="007426C8"/>
    <w:rsid w:val="007426D0"/>
    <w:rsid w:val="007426F2"/>
    <w:rsid w:val="00742723"/>
    <w:rsid w:val="00742728"/>
    <w:rsid w:val="00742800"/>
    <w:rsid w:val="00742802"/>
    <w:rsid w:val="00742896"/>
    <w:rsid w:val="007428B4"/>
    <w:rsid w:val="007428B5"/>
    <w:rsid w:val="007428EB"/>
    <w:rsid w:val="007428FF"/>
    <w:rsid w:val="00742933"/>
    <w:rsid w:val="007429B1"/>
    <w:rsid w:val="00742A49"/>
    <w:rsid w:val="00742C57"/>
    <w:rsid w:val="00742C96"/>
    <w:rsid w:val="00742CA3"/>
    <w:rsid w:val="00742CB4"/>
    <w:rsid w:val="00742CC2"/>
    <w:rsid w:val="00742D65"/>
    <w:rsid w:val="00742D7E"/>
    <w:rsid w:val="00742DC7"/>
    <w:rsid w:val="00742E84"/>
    <w:rsid w:val="00742E95"/>
    <w:rsid w:val="00742F27"/>
    <w:rsid w:val="00742F90"/>
    <w:rsid w:val="00742FC3"/>
    <w:rsid w:val="00743001"/>
    <w:rsid w:val="00743034"/>
    <w:rsid w:val="00743259"/>
    <w:rsid w:val="0074327E"/>
    <w:rsid w:val="0074335A"/>
    <w:rsid w:val="007433B7"/>
    <w:rsid w:val="00743437"/>
    <w:rsid w:val="007434BD"/>
    <w:rsid w:val="007434DE"/>
    <w:rsid w:val="0074350A"/>
    <w:rsid w:val="00743535"/>
    <w:rsid w:val="00743555"/>
    <w:rsid w:val="0074359E"/>
    <w:rsid w:val="00743758"/>
    <w:rsid w:val="007437C2"/>
    <w:rsid w:val="0074384E"/>
    <w:rsid w:val="00743863"/>
    <w:rsid w:val="00743882"/>
    <w:rsid w:val="007438DB"/>
    <w:rsid w:val="007438EE"/>
    <w:rsid w:val="007438F6"/>
    <w:rsid w:val="00743A3B"/>
    <w:rsid w:val="00743A68"/>
    <w:rsid w:val="00743AAB"/>
    <w:rsid w:val="00743B67"/>
    <w:rsid w:val="00743BC5"/>
    <w:rsid w:val="00743CB4"/>
    <w:rsid w:val="00743CD3"/>
    <w:rsid w:val="00743DC6"/>
    <w:rsid w:val="00743DFD"/>
    <w:rsid w:val="00743E90"/>
    <w:rsid w:val="00743FC3"/>
    <w:rsid w:val="00743FFD"/>
    <w:rsid w:val="0074405D"/>
    <w:rsid w:val="007440E2"/>
    <w:rsid w:val="0074411B"/>
    <w:rsid w:val="0074420D"/>
    <w:rsid w:val="00744221"/>
    <w:rsid w:val="00744268"/>
    <w:rsid w:val="007442BC"/>
    <w:rsid w:val="00744304"/>
    <w:rsid w:val="00744364"/>
    <w:rsid w:val="0074437B"/>
    <w:rsid w:val="00744446"/>
    <w:rsid w:val="0074458D"/>
    <w:rsid w:val="007445A7"/>
    <w:rsid w:val="007445B0"/>
    <w:rsid w:val="007445BB"/>
    <w:rsid w:val="007446B0"/>
    <w:rsid w:val="007446C4"/>
    <w:rsid w:val="007446F3"/>
    <w:rsid w:val="0074471A"/>
    <w:rsid w:val="00744731"/>
    <w:rsid w:val="0074478F"/>
    <w:rsid w:val="007447D5"/>
    <w:rsid w:val="00744816"/>
    <w:rsid w:val="0074481C"/>
    <w:rsid w:val="00744825"/>
    <w:rsid w:val="00744883"/>
    <w:rsid w:val="00744A4E"/>
    <w:rsid w:val="00744AA4"/>
    <w:rsid w:val="00744B24"/>
    <w:rsid w:val="00744BC9"/>
    <w:rsid w:val="00744BCE"/>
    <w:rsid w:val="00744BD3"/>
    <w:rsid w:val="00744C89"/>
    <w:rsid w:val="00744C8D"/>
    <w:rsid w:val="00744CE5"/>
    <w:rsid w:val="00744D8C"/>
    <w:rsid w:val="00744D9C"/>
    <w:rsid w:val="00744E4C"/>
    <w:rsid w:val="00744E6E"/>
    <w:rsid w:val="00744F1C"/>
    <w:rsid w:val="00744FF2"/>
    <w:rsid w:val="007450FC"/>
    <w:rsid w:val="0074512D"/>
    <w:rsid w:val="0074514F"/>
    <w:rsid w:val="0074517F"/>
    <w:rsid w:val="007451A8"/>
    <w:rsid w:val="007451E2"/>
    <w:rsid w:val="00745265"/>
    <w:rsid w:val="00745303"/>
    <w:rsid w:val="00745323"/>
    <w:rsid w:val="0074533D"/>
    <w:rsid w:val="0074534B"/>
    <w:rsid w:val="0074548A"/>
    <w:rsid w:val="00745491"/>
    <w:rsid w:val="007454D6"/>
    <w:rsid w:val="00745643"/>
    <w:rsid w:val="0074569A"/>
    <w:rsid w:val="00745734"/>
    <w:rsid w:val="00745785"/>
    <w:rsid w:val="0074581E"/>
    <w:rsid w:val="00745820"/>
    <w:rsid w:val="00745848"/>
    <w:rsid w:val="0074586B"/>
    <w:rsid w:val="0074587D"/>
    <w:rsid w:val="007458EF"/>
    <w:rsid w:val="00745998"/>
    <w:rsid w:val="007459C4"/>
    <w:rsid w:val="00745A4F"/>
    <w:rsid w:val="00745AB3"/>
    <w:rsid w:val="00745AF4"/>
    <w:rsid w:val="00745B92"/>
    <w:rsid w:val="00745B9F"/>
    <w:rsid w:val="00745C02"/>
    <w:rsid w:val="00745C4F"/>
    <w:rsid w:val="00745C7D"/>
    <w:rsid w:val="00745CF1"/>
    <w:rsid w:val="00745CF4"/>
    <w:rsid w:val="00745DB6"/>
    <w:rsid w:val="00745DCA"/>
    <w:rsid w:val="00745FE5"/>
    <w:rsid w:val="00746081"/>
    <w:rsid w:val="0074610C"/>
    <w:rsid w:val="0074618B"/>
    <w:rsid w:val="0074623B"/>
    <w:rsid w:val="0074625D"/>
    <w:rsid w:val="007462BE"/>
    <w:rsid w:val="007462FB"/>
    <w:rsid w:val="007462FF"/>
    <w:rsid w:val="00746362"/>
    <w:rsid w:val="00746365"/>
    <w:rsid w:val="007463F4"/>
    <w:rsid w:val="0074644C"/>
    <w:rsid w:val="00746465"/>
    <w:rsid w:val="00746551"/>
    <w:rsid w:val="007465CE"/>
    <w:rsid w:val="007465F0"/>
    <w:rsid w:val="007465F5"/>
    <w:rsid w:val="007466D9"/>
    <w:rsid w:val="00746765"/>
    <w:rsid w:val="007467C7"/>
    <w:rsid w:val="00746873"/>
    <w:rsid w:val="0074699A"/>
    <w:rsid w:val="007469ED"/>
    <w:rsid w:val="00746A66"/>
    <w:rsid w:val="00746A7A"/>
    <w:rsid w:val="00746AC3"/>
    <w:rsid w:val="00746B7E"/>
    <w:rsid w:val="00746BFA"/>
    <w:rsid w:val="00746C10"/>
    <w:rsid w:val="00746C1D"/>
    <w:rsid w:val="00746CDD"/>
    <w:rsid w:val="00746D05"/>
    <w:rsid w:val="00746DE0"/>
    <w:rsid w:val="00746E55"/>
    <w:rsid w:val="00746E8C"/>
    <w:rsid w:val="00746EB6"/>
    <w:rsid w:val="00746EEA"/>
    <w:rsid w:val="00746F33"/>
    <w:rsid w:val="0074704F"/>
    <w:rsid w:val="007470BE"/>
    <w:rsid w:val="007471C1"/>
    <w:rsid w:val="007471CF"/>
    <w:rsid w:val="007471FB"/>
    <w:rsid w:val="00747209"/>
    <w:rsid w:val="00747257"/>
    <w:rsid w:val="007472B2"/>
    <w:rsid w:val="00747321"/>
    <w:rsid w:val="00747381"/>
    <w:rsid w:val="0074741E"/>
    <w:rsid w:val="00747426"/>
    <w:rsid w:val="007475F4"/>
    <w:rsid w:val="007476F9"/>
    <w:rsid w:val="0074771C"/>
    <w:rsid w:val="00747793"/>
    <w:rsid w:val="00747845"/>
    <w:rsid w:val="0074788F"/>
    <w:rsid w:val="007478DC"/>
    <w:rsid w:val="007479E5"/>
    <w:rsid w:val="00747AC0"/>
    <w:rsid w:val="00747B8F"/>
    <w:rsid w:val="00747BB3"/>
    <w:rsid w:val="00747BEA"/>
    <w:rsid w:val="00747C07"/>
    <w:rsid w:val="00747C1A"/>
    <w:rsid w:val="00747CAB"/>
    <w:rsid w:val="00747CDF"/>
    <w:rsid w:val="00747D91"/>
    <w:rsid w:val="00747D99"/>
    <w:rsid w:val="00747DAD"/>
    <w:rsid w:val="00747DCB"/>
    <w:rsid w:val="00747DDE"/>
    <w:rsid w:val="00747E05"/>
    <w:rsid w:val="00747E50"/>
    <w:rsid w:val="00747E72"/>
    <w:rsid w:val="00747F04"/>
    <w:rsid w:val="00750091"/>
    <w:rsid w:val="007500AE"/>
    <w:rsid w:val="007500C7"/>
    <w:rsid w:val="00750102"/>
    <w:rsid w:val="007501BA"/>
    <w:rsid w:val="007501EE"/>
    <w:rsid w:val="00750284"/>
    <w:rsid w:val="007502AC"/>
    <w:rsid w:val="00750471"/>
    <w:rsid w:val="00750558"/>
    <w:rsid w:val="007505F4"/>
    <w:rsid w:val="00750624"/>
    <w:rsid w:val="00750654"/>
    <w:rsid w:val="007506A9"/>
    <w:rsid w:val="007506C2"/>
    <w:rsid w:val="007506F0"/>
    <w:rsid w:val="00750751"/>
    <w:rsid w:val="007507BA"/>
    <w:rsid w:val="00750838"/>
    <w:rsid w:val="0075098B"/>
    <w:rsid w:val="00750A0E"/>
    <w:rsid w:val="00750A3C"/>
    <w:rsid w:val="00750AB1"/>
    <w:rsid w:val="00750AC8"/>
    <w:rsid w:val="00750B2D"/>
    <w:rsid w:val="00750B32"/>
    <w:rsid w:val="00750C85"/>
    <w:rsid w:val="00750CB2"/>
    <w:rsid w:val="00750DB5"/>
    <w:rsid w:val="00750DFB"/>
    <w:rsid w:val="00750E54"/>
    <w:rsid w:val="00750EB3"/>
    <w:rsid w:val="00751013"/>
    <w:rsid w:val="00751068"/>
    <w:rsid w:val="007511FA"/>
    <w:rsid w:val="00751263"/>
    <w:rsid w:val="0075126B"/>
    <w:rsid w:val="00751282"/>
    <w:rsid w:val="00751345"/>
    <w:rsid w:val="0075142B"/>
    <w:rsid w:val="00751430"/>
    <w:rsid w:val="00751479"/>
    <w:rsid w:val="007516C0"/>
    <w:rsid w:val="007519A9"/>
    <w:rsid w:val="007519E6"/>
    <w:rsid w:val="00751A59"/>
    <w:rsid w:val="00751BDD"/>
    <w:rsid w:val="00751CB9"/>
    <w:rsid w:val="00751D4E"/>
    <w:rsid w:val="00751E3A"/>
    <w:rsid w:val="00751E5F"/>
    <w:rsid w:val="00751E65"/>
    <w:rsid w:val="00751F33"/>
    <w:rsid w:val="00751F7D"/>
    <w:rsid w:val="00751F9F"/>
    <w:rsid w:val="00751FC6"/>
    <w:rsid w:val="00752068"/>
    <w:rsid w:val="0075212E"/>
    <w:rsid w:val="00752144"/>
    <w:rsid w:val="0075218F"/>
    <w:rsid w:val="007521B0"/>
    <w:rsid w:val="00752248"/>
    <w:rsid w:val="0075230D"/>
    <w:rsid w:val="00752321"/>
    <w:rsid w:val="00752324"/>
    <w:rsid w:val="007523C2"/>
    <w:rsid w:val="00752407"/>
    <w:rsid w:val="0075250B"/>
    <w:rsid w:val="0075258C"/>
    <w:rsid w:val="00752675"/>
    <w:rsid w:val="007526F1"/>
    <w:rsid w:val="00752820"/>
    <w:rsid w:val="00752906"/>
    <w:rsid w:val="0075291F"/>
    <w:rsid w:val="00752992"/>
    <w:rsid w:val="007529E1"/>
    <w:rsid w:val="00752A61"/>
    <w:rsid w:val="00752B5D"/>
    <w:rsid w:val="00752BAC"/>
    <w:rsid w:val="00752BBA"/>
    <w:rsid w:val="00752BE2"/>
    <w:rsid w:val="00752BF8"/>
    <w:rsid w:val="00752C05"/>
    <w:rsid w:val="00752C90"/>
    <w:rsid w:val="00752C9D"/>
    <w:rsid w:val="00752CC8"/>
    <w:rsid w:val="00752D04"/>
    <w:rsid w:val="00752D6C"/>
    <w:rsid w:val="00752EA2"/>
    <w:rsid w:val="00752EB9"/>
    <w:rsid w:val="00752EC6"/>
    <w:rsid w:val="00752F8E"/>
    <w:rsid w:val="00753021"/>
    <w:rsid w:val="0075312F"/>
    <w:rsid w:val="00753143"/>
    <w:rsid w:val="00753196"/>
    <w:rsid w:val="007531AF"/>
    <w:rsid w:val="007531E7"/>
    <w:rsid w:val="0075321F"/>
    <w:rsid w:val="0075326D"/>
    <w:rsid w:val="00753343"/>
    <w:rsid w:val="007533F8"/>
    <w:rsid w:val="0075342A"/>
    <w:rsid w:val="00753455"/>
    <w:rsid w:val="00753470"/>
    <w:rsid w:val="00753514"/>
    <w:rsid w:val="007535AF"/>
    <w:rsid w:val="00753697"/>
    <w:rsid w:val="007536C7"/>
    <w:rsid w:val="007537A2"/>
    <w:rsid w:val="00753987"/>
    <w:rsid w:val="007539B9"/>
    <w:rsid w:val="007539F6"/>
    <w:rsid w:val="00753ABC"/>
    <w:rsid w:val="00753ACB"/>
    <w:rsid w:val="00753B54"/>
    <w:rsid w:val="00753C64"/>
    <w:rsid w:val="00753CB3"/>
    <w:rsid w:val="00753D24"/>
    <w:rsid w:val="00753D2A"/>
    <w:rsid w:val="00753D4F"/>
    <w:rsid w:val="00753D69"/>
    <w:rsid w:val="00753F03"/>
    <w:rsid w:val="00754011"/>
    <w:rsid w:val="0075408B"/>
    <w:rsid w:val="007542CD"/>
    <w:rsid w:val="00754304"/>
    <w:rsid w:val="0075433B"/>
    <w:rsid w:val="00754344"/>
    <w:rsid w:val="00754383"/>
    <w:rsid w:val="007543BF"/>
    <w:rsid w:val="007543C3"/>
    <w:rsid w:val="007543C6"/>
    <w:rsid w:val="00754435"/>
    <w:rsid w:val="0075451E"/>
    <w:rsid w:val="0075453C"/>
    <w:rsid w:val="007545EB"/>
    <w:rsid w:val="0075466A"/>
    <w:rsid w:val="00754729"/>
    <w:rsid w:val="00754788"/>
    <w:rsid w:val="00754874"/>
    <w:rsid w:val="007548D3"/>
    <w:rsid w:val="007549CF"/>
    <w:rsid w:val="007549F2"/>
    <w:rsid w:val="00754A23"/>
    <w:rsid w:val="00754D40"/>
    <w:rsid w:val="00754D73"/>
    <w:rsid w:val="00754DE8"/>
    <w:rsid w:val="00754DF5"/>
    <w:rsid w:val="00754E03"/>
    <w:rsid w:val="00754E53"/>
    <w:rsid w:val="00754EF0"/>
    <w:rsid w:val="007550A1"/>
    <w:rsid w:val="00755193"/>
    <w:rsid w:val="00755209"/>
    <w:rsid w:val="007552EA"/>
    <w:rsid w:val="00755310"/>
    <w:rsid w:val="00755412"/>
    <w:rsid w:val="007554C7"/>
    <w:rsid w:val="007554CB"/>
    <w:rsid w:val="0075554A"/>
    <w:rsid w:val="00755596"/>
    <w:rsid w:val="00755680"/>
    <w:rsid w:val="007556AB"/>
    <w:rsid w:val="00755708"/>
    <w:rsid w:val="007558C6"/>
    <w:rsid w:val="00755947"/>
    <w:rsid w:val="00755A95"/>
    <w:rsid w:val="00755AD5"/>
    <w:rsid w:val="00755B58"/>
    <w:rsid w:val="00755B5A"/>
    <w:rsid w:val="00755C17"/>
    <w:rsid w:val="00755C33"/>
    <w:rsid w:val="00755C52"/>
    <w:rsid w:val="00755C98"/>
    <w:rsid w:val="00755D9C"/>
    <w:rsid w:val="00755F2F"/>
    <w:rsid w:val="00755F6A"/>
    <w:rsid w:val="00755F89"/>
    <w:rsid w:val="00755FDD"/>
    <w:rsid w:val="00756113"/>
    <w:rsid w:val="00756129"/>
    <w:rsid w:val="0075613E"/>
    <w:rsid w:val="0075618F"/>
    <w:rsid w:val="007561CC"/>
    <w:rsid w:val="00756240"/>
    <w:rsid w:val="00756296"/>
    <w:rsid w:val="007562CB"/>
    <w:rsid w:val="00756380"/>
    <w:rsid w:val="007563EE"/>
    <w:rsid w:val="00756462"/>
    <w:rsid w:val="007564B2"/>
    <w:rsid w:val="007564B9"/>
    <w:rsid w:val="00756577"/>
    <w:rsid w:val="007565BA"/>
    <w:rsid w:val="007565D6"/>
    <w:rsid w:val="007565DE"/>
    <w:rsid w:val="00756812"/>
    <w:rsid w:val="007568D0"/>
    <w:rsid w:val="00756985"/>
    <w:rsid w:val="00756A7C"/>
    <w:rsid w:val="00756AEB"/>
    <w:rsid w:val="00756AF1"/>
    <w:rsid w:val="00756B62"/>
    <w:rsid w:val="00756B65"/>
    <w:rsid w:val="00756BE4"/>
    <w:rsid w:val="00756DC5"/>
    <w:rsid w:val="00756DE0"/>
    <w:rsid w:val="00756DF7"/>
    <w:rsid w:val="00756E9B"/>
    <w:rsid w:val="00756F32"/>
    <w:rsid w:val="00756FF8"/>
    <w:rsid w:val="00757094"/>
    <w:rsid w:val="00757106"/>
    <w:rsid w:val="0075711E"/>
    <w:rsid w:val="007571A8"/>
    <w:rsid w:val="007571F6"/>
    <w:rsid w:val="00757219"/>
    <w:rsid w:val="00757259"/>
    <w:rsid w:val="0075729F"/>
    <w:rsid w:val="007572A2"/>
    <w:rsid w:val="007572DD"/>
    <w:rsid w:val="0075738A"/>
    <w:rsid w:val="007573B9"/>
    <w:rsid w:val="007573FE"/>
    <w:rsid w:val="00757420"/>
    <w:rsid w:val="007574AE"/>
    <w:rsid w:val="0075754D"/>
    <w:rsid w:val="00757593"/>
    <w:rsid w:val="007575C0"/>
    <w:rsid w:val="007575F3"/>
    <w:rsid w:val="00757627"/>
    <w:rsid w:val="0075762A"/>
    <w:rsid w:val="0075778F"/>
    <w:rsid w:val="007577B1"/>
    <w:rsid w:val="00757813"/>
    <w:rsid w:val="00757843"/>
    <w:rsid w:val="00757881"/>
    <w:rsid w:val="00757898"/>
    <w:rsid w:val="007578E3"/>
    <w:rsid w:val="00757959"/>
    <w:rsid w:val="007579C2"/>
    <w:rsid w:val="007579D5"/>
    <w:rsid w:val="00757A8E"/>
    <w:rsid w:val="00757B40"/>
    <w:rsid w:val="00757B4D"/>
    <w:rsid w:val="00757C10"/>
    <w:rsid w:val="00757C43"/>
    <w:rsid w:val="00757C71"/>
    <w:rsid w:val="00757D1B"/>
    <w:rsid w:val="00757D91"/>
    <w:rsid w:val="00757ED7"/>
    <w:rsid w:val="00757F20"/>
    <w:rsid w:val="00757F7E"/>
    <w:rsid w:val="00757FBC"/>
    <w:rsid w:val="00757FD9"/>
    <w:rsid w:val="00757FF1"/>
    <w:rsid w:val="0075E0D4"/>
    <w:rsid w:val="00760014"/>
    <w:rsid w:val="007600BD"/>
    <w:rsid w:val="007600FE"/>
    <w:rsid w:val="0076014B"/>
    <w:rsid w:val="007601D0"/>
    <w:rsid w:val="007601EB"/>
    <w:rsid w:val="0076024A"/>
    <w:rsid w:val="00760264"/>
    <w:rsid w:val="00760296"/>
    <w:rsid w:val="007602A5"/>
    <w:rsid w:val="007602F1"/>
    <w:rsid w:val="007602FB"/>
    <w:rsid w:val="00760317"/>
    <w:rsid w:val="00760329"/>
    <w:rsid w:val="0076034D"/>
    <w:rsid w:val="00760396"/>
    <w:rsid w:val="007603BA"/>
    <w:rsid w:val="007603C9"/>
    <w:rsid w:val="007603DF"/>
    <w:rsid w:val="0076045B"/>
    <w:rsid w:val="00760460"/>
    <w:rsid w:val="00760485"/>
    <w:rsid w:val="0076049E"/>
    <w:rsid w:val="007604A5"/>
    <w:rsid w:val="00760525"/>
    <w:rsid w:val="00760548"/>
    <w:rsid w:val="0076058D"/>
    <w:rsid w:val="00760641"/>
    <w:rsid w:val="007606E7"/>
    <w:rsid w:val="007608D9"/>
    <w:rsid w:val="00760940"/>
    <w:rsid w:val="00760A42"/>
    <w:rsid w:val="00760A61"/>
    <w:rsid w:val="00760A87"/>
    <w:rsid w:val="00760B03"/>
    <w:rsid w:val="00760B44"/>
    <w:rsid w:val="00760B46"/>
    <w:rsid w:val="00760CDA"/>
    <w:rsid w:val="00760D40"/>
    <w:rsid w:val="00760DE9"/>
    <w:rsid w:val="00760E0D"/>
    <w:rsid w:val="00760EA4"/>
    <w:rsid w:val="00760ED0"/>
    <w:rsid w:val="00760F0A"/>
    <w:rsid w:val="00760F34"/>
    <w:rsid w:val="00760F74"/>
    <w:rsid w:val="00760FE0"/>
    <w:rsid w:val="00760FEE"/>
    <w:rsid w:val="007610B5"/>
    <w:rsid w:val="00761111"/>
    <w:rsid w:val="00761134"/>
    <w:rsid w:val="007611DA"/>
    <w:rsid w:val="007611E5"/>
    <w:rsid w:val="0076126B"/>
    <w:rsid w:val="00761334"/>
    <w:rsid w:val="00761352"/>
    <w:rsid w:val="007613E6"/>
    <w:rsid w:val="00761408"/>
    <w:rsid w:val="00761493"/>
    <w:rsid w:val="007614FA"/>
    <w:rsid w:val="0076154A"/>
    <w:rsid w:val="007615C7"/>
    <w:rsid w:val="007615DD"/>
    <w:rsid w:val="0076163E"/>
    <w:rsid w:val="00761843"/>
    <w:rsid w:val="007618E8"/>
    <w:rsid w:val="007618F6"/>
    <w:rsid w:val="00761907"/>
    <w:rsid w:val="00761938"/>
    <w:rsid w:val="0076193E"/>
    <w:rsid w:val="00761963"/>
    <w:rsid w:val="00761997"/>
    <w:rsid w:val="007619F8"/>
    <w:rsid w:val="00761A03"/>
    <w:rsid w:val="00761A42"/>
    <w:rsid w:val="00761AD1"/>
    <w:rsid w:val="00761BDB"/>
    <w:rsid w:val="00761C6C"/>
    <w:rsid w:val="00761C90"/>
    <w:rsid w:val="00761C9D"/>
    <w:rsid w:val="00761CDA"/>
    <w:rsid w:val="00761CDB"/>
    <w:rsid w:val="00761DF7"/>
    <w:rsid w:val="00761E57"/>
    <w:rsid w:val="00761F21"/>
    <w:rsid w:val="00761F22"/>
    <w:rsid w:val="00761F85"/>
    <w:rsid w:val="00761FD7"/>
    <w:rsid w:val="00761FFD"/>
    <w:rsid w:val="00762058"/>
    <w:rsid w:val="0076206A"/>
    <w:rsid w:val="0076206F"/>
    <w:rsid w:val="00762156"/>
    <w:rsid w:val="0076222D"/>
    <w:rsid w:val="0076228D"/>
    <w:rsid w:val="007622A6"/>
    <w:rsid w:val="007622CE"/>
    <w:rsid w:val="0076233C"/>
    <w:rsid w:val="00762410"/>
    <w:rsid w:val="00762548"/>
    <w:rsid w:val="0076256B"/>
    <w:rsid w:val="007625B1"/>
    <w:rsid w:val="007625DE"/>
    <w:rsid w:val="00762632"/>
    <w:rsid w:val="00762723"/>
    <w:rsid w:val="00762746"/>
    <w:rsid w:val="007627E9"/>
    <w:rsid w:val="0076280E"/>
    <w:rsid w:val="007628D0"/>
    <w:rsid w:val="007628EA"/>
    <w:rsid w:val="007629E9"/>
    <w:rsid w:val="00762A2E"/>
    <w:rsid w:val="00762AF1"/>
    <w:rsid w:val="00762C06"/>
    <w:rsid w:val="00762C20"/>
    <w:rsid w:val="00762CEC"/>
    <w:rsid w:val="00762D53"/>
    <w:rsid w:val="00762DA4"/>
    <w:rsid w:val="00762F08"/>
    <w:rsid w:val="00762FA2"/>
    <w:rsid w:val="00762FC6"/>
    <w:rsid w:val="0076303F"/>
    <w:rsid w:val="00763155"/>
    <w:rsid w:val="007631A9"/>
    <w:rsid w:val="0076323D"/>
    <w:rsid w:val="0076326D"/>
    <w:rsid w:val="00763288"/>
    <w:rsid w:val="00763290"/>
    <w:rsid w:val="00763360"/>
    <w:rsid w:val="0076340C"/>
    <w:rsid w:val="0076344E"/>
    <w:rsid w:val="007634A8"/>
    <w:rsid w:val="007634AA"/>
    <w:rsid w:val="007634AB"/>
    <w:rsid w:val="007634FF"/>
    <w:rsid w:val="0076350E"/>
    <w:rsid w:val="00763614"/>
    <w:rsid w:val="0076362D"/>
    <w:rsid w:val="0076364E"/>
    <w:rsid w:val="0076373B"/>
    <w:rsid w:val="0076374F"/>
    <w:rsid w:val="007637D9"/>
    <w:rsid w:val="00763854"/>
    <w:rsid w:val="00763857"/>
    <w:rsid w:val="00763879"/>
    <w:rsid w:val="0076389B"/>
    <w:rsid w:val="00763915"/>
    <w:rsid w:val="0076392C"/>
    <w:rsid w:val="007639CE"/>
    <w:rsid w:val="00763A28"/>
    <w:rsid w:val="00763A46"/>
    <w:rsid w:val="00763AF4"/>
    <w:rsid w:val="00763C00"/>
    <w:rsid w:val="00763C03"/>
    <w:rsid w:val="00763C8F"/>
    <w:rsid w:val="00763CA8"/>
    <w:rsid w:val="00763DD3"/>
    <w:rsid w:val="00763FD3"/>
    <w:rsid w:val="0076400D"/>
    <w:rsid w:val="0076402C"/>
    <w:rsid w:val="00764078"/>
    <w:rsid w:val="0076407E"/>
    <w:rsid w:val="0076411D"/>
    <w:rsid w:val="00764125"/>
    <w:rsid w:val="0076426A"/>
    <w:rsid w:val="0076427F"/>
    <w:rsid w:val="007642AD"/>
    <w:rsid w:val="007642C4"/>
    <w:rsid w:val="00764357"/>
    <w:rsid w:val="007643B5"/>
    <w:rsid w:val="0076448C"/>
    <w:rsid w:val="007644C4"/>
    <w:rsid w:val="007644C7"/>
    <w:rsid w:val="007644E0"/>
    <w:rsid w:val="0076450E"/>
    <w:rsid w:val="0076455D"/>
    <w:rsid w:val="0076459C"/>
    <w:rsid w:val="007646A4"/>
    <w:rsid w:val="0076471E"/>
    <w:rsid w:val="00764783"/>
    <w:rsid w:val="0076483F"/>
    <w:rsid w:val="007648B2"/>
    <w:rsid w:val="007648E0"/>
    <w:rsid w:val="00764975"/>
    <w:rsid w:val="00764989"/>
    <w:rsid w:val="007649C0"/>
    <w:rsid w:val="007649DD"/>
    <w:rsid w:val="00764A6B"/>
    <w:rsid w:val="00764AA6"/>
    <w:rsid w:val="00764ABB"/>
    <w:rsid w:val="00764BB1"/>
    <w:rsid w:val="00764BCD"/>
    <w:rsid w:val="00764BD3"/>
    <w:rsid w:val="00764C77"/>
    <w:rsid w:val="00764C91"/>
    <w:rsid w:val="00764CB8"/>
    <w:rsid w:val="00764DDC"/>
    <w:rsid w:val="00764E13"/>
    <w:rsid w:val="00764E55"/>
    <w:rsid w:val="00764E57"/>
    <w:rsid w:val="00764E64"/>
    <w:rsid w:val="00764EC4"/>
    <w:rsid w:val="00764ED8"/>
    <w:rsid w:val="00764F2D"/>
    <w:rsid w:val="00764F95"/>
    <w:rsid w:val="00765007"/>
    <w:rsid w:val="00765066"/>
    <w:rsid w:val="0076508F"/>
    <w:rsid w:val="007651AC"/>
    <w:rsid w:val="0076530E"/>
    <w:rsid w:val="00765380"/>
    <w:rsid w:val="007653FE"/>
    <w:rsid w:val="0076547B"/>
    <w:rsid w:val="00765514"/>
    <w:rsid w:val="00765571"/>
    <w:rsid w:val="00765665"/>
    <w:rsid w:val="00765682"/>
    <w:rsid w:val="007656AA"/>
    <w:rsid w:val="007656C8"/>
    <w:rsid w:val="007656F0"/>
    <w:rsid w:val="0076577C"/>
    <w:rsid w:val="00765806"/>
    <w:rsid w:val="0076588A"/>
    <w:rsid w:val="00765996"/>
    <w:rsid w:val="007659C3"/>
    <w:rsid w:val="00765AB4"/>
    <w:rsid w:val="00765AB8"/>
    <w:rsid w:val="00765AC3"/>
    <w:rsid w:val="00765AF6"/>
    <w:rsid w:val="00765AF7"/>
    <w:rsid w:val="00765B20"/>
    <w:rsid w:val="00765B21"/>
    <w:rsid w:val="00765C22"/>
    <w:rsid w:val="00765C91"/>
    <w:rsid w:val="00765CCA"/>
    <w:rsid w:val="00765D7F"/>
    <w:rsid w:val="00765DE0"/>
    <w:rsid w:val="00765E7F"/>
    <w:rsid w:val="00765ECF"/>
    <w:rsid w:val="00765F7B"/>
    <w:rsid w:val="00765F80"/>
    <w:rsid w:val="00765FA2"/>
    <w:rsid w:val="00766045"/>
    <w:rsid w:val="0076621A"/>
    <w:rsid w:val="0076632F"/>
    <w:rsid w:val="00766385"/>
    <w:rsid w:val="007663CE"/>
    <w:rsid w:val="007663EB"/>
    <w:rsid w:val="007663F6"/>
    <w:rsid w:val="00766480"/>
    <w:rsid w:val="007664D9"/>
    <w:rsid w:val="007665CA"/>
    <w:rsid w:val="007665D9"/>
    <w:rsid w:val="0076670E"/>
    <w:rsid w:val="0076673B"/>
    <w:rsid w:val="007668B3"/>
    <w:rsid w:val="007668C2"/>
    <w:rsid w:val="00766906"/>
    <w:rsid w:val="00766956"/>
    <w:rsid w:val="007669F0"/>
    <w:rsid w:val="00766A0C"/>
    <w:rsid w:val="00766A27"/>
    <w:rsid w:val="00766A7B"/>
    <w:rsid w:val="00766A80"/>
    <w:rsid w:val="00766AD2"/>
    <w:rsid w:val="00766B27"/>
    <w:rsid w:val="00766BDB"/>
    <w:rsid w:val="00766BF9"/>
    <w:rsid w:val="00766C1D"/>
    <w:rsid w:val="00766C7E"/>
    <w:rsid w:val="00766D44"/>
    <w:rsid w:val="00766D6F"/>
    <w:rsid w:val="00766DB1"/>
    <w:rsid w:val="00766E1F"/>
    <w:rsid w:val="00766E41"/>
    <w:rsid w:val="00766EC8"/>
    <w:rsid w:val="00766ECB"/>
    <w:rsid w:val="00766F26"/>
    <w:rsid w:val="00766F40"/>
    <w:rsid w:val="00766F4D"/>
    <w:rsid w:val="00766FEE"/>
    <w:rsid w:val="0076703F"/>
    <w:rsid w:val="00767111"/>
    <w:rsid w:val="007671D4"/>
    <w:rsid w:val="007671F5"/>
    <w:rsid w:val="00767212"/>
    <w:rsid w:val="007672A0"/>
    <w:rsid w:val="007672CE"/>
    <w:rsid w:val="0076730D"/>
    <w:rsid w:val="007673C0"/>
    <w:rsid w:val="007673D9"/>
    <w:rsid w:val="007673F2"/>
    <w:rsid w:val="007675BC"/>
    <w:rsid w:val="0076767C"/>
    <w:rsid w:val="00767697"/>
    <w:rsid w:val="00767699"/>
    <w:rsid w:val="007676AB"/>
    <w:rsid w:val="00767708"/>
    <w:rsid w:val="00767755"/>
    <w:rsid w:val="007677AC"/>
    <w:rsid w:val="007677C0"/>
    <w:rsid w:val="007677E3"/>
    <w:rsid w:val="00767802"/>
    <w:rsid w:val="00767812"/>
    <w:rsid w:val="0076783E"/>
    <w:rsid w:val="00767A3B"/>
    <w:rsid w:val="00767A7F"/>
    <w:rsid w:val="00767AA0"/>
    <w:rsid w:val="00767AE4"/>
    <w:rsid w:val="00767AE6"/>
    <w:rsid w:val="00767AF9"/>
    <w:rsid w:val="00767B3E"/>
    <w:rsid w:val="00767B6B"/>
    <w:rsid w:val="00767BB5"/>
    <w:rsid w:val="00767BC3"/>
    <w:rsid w:val="00767BE6"/>
    <w:rsid w:val="00767BF7"/>
    <w:rsid w:val="00767C1A"/>
    <w:rsid w:val="00767C2D"/>
    <w:rsid w:val="00767C46"/>
    <w:rsid w:val="00767C59"/>
    <w:rsid w:val="00767CFC"/>
    <w:rsid w:val="00767ED1"/>
    <w:rsid w:val="00767F42"/>
    <w:rsid w:val="00767F50"/>
    <w:rsid w:val="00767F7F"/>
    <w:rsid w:val="00767F93"/>
    <w:rsid w:val="00767F97"/>
    <w:rsid w:val="00767FD4"/>
    <w:rsid w:val="0076E13E"/>
    <w:rsid w:val="00770048"/>
    <w:rsid w:val="00770072"/>
    <w:rsid w:val="00770083"/>
    <w:rsid w:val="007700AF"/>
    <w:rsid w:val="007700CD"/>
    <w:rsid w:val="007701F8"/>
    <w:rsid w:val="007701FE"/>
    <w:rsid w:val="0077022C"/>
    <w:rsid w:val="007702F3"/>
    <w:rsid w:val="0077034E"/>
    <w:rsid w:val="007703C7"/>
    <w:rsid w:val="007703DC"/>
    <w:rsid w:val="007703EE"/>
    <w:rsid w:val="007703EF"/>
    <w:rsid w:val="007704E2"/>
    <w:rsid w:val="007705CD"/>
    <w:rsid w:val="00770656"/>
    <w:rsid w:val="0077066B"/>
    <w:rsid w:val="0077068D"/>
    <w:rsid w:val="007706E9"/>
    <w:rsid w:val="00770803"/>
    <w:rsid w:val="00770858"/>
    <w:rsid w:val="0077098D"/>
    <w:rsid w:val="00770996"/>
    <w:rsid w:val="007709FC"/>
    <w:rsid w:val="00770A64"/>
    <w:rsid w:val="00770A6A"/>
    <w:rsid w:val="00770AB7"/>
    <w:rsid w:val="00770AB8"/>
    <w:rsid w:val="00770ACF"/>
    <w:rsid w:val="00770B41"/>
    <w:rsid w:val="00770BAC"/>
    <w:rsid w:val="00770C1B"/>
    <w:rsid w:val="00770C95"/>
    <w:rsid w:val="00770D17"/>
    <w:rsid w:val="00770DD8"/>
    <w:rsid w:val="00770EFA"/>
    <w:rsid w:val="00770F36"/>
    <w:rsid w:val="00771026"/>
    <w:rsid w:val="00771027"/>
    <w:rsid w:val="00771083"/>
    <w:rsid w:val="007710AD"/>
    <w:rsid w:val="0077110F"/>
    <w:rsid w:val="0077116A"/>
    <w:rsid w:val="00771191"/>
    <w:rsid w:val="007712AA"/>
    <w:rsid w:val="007712D2"/>
    <w:rsid w:val="007712D5"/>
    <w:rsid w:val="00771344"/>
    <w:rsid w:val="00771493"/>
    <w:rsid w:val="00771511"/>
    <w:rsid w:val="0077152E"/>
    <w:rsid w:val="00771608"/>
    <w:rsid w:val="0077160E"/>
    <w:rsid w:val="00771618"/>
    <w:rsid w:val="007716E8"/>
    <w:rsid w:val="00771948"/>
    <w:rsid w:val="007719F4"/>
    <w:rsid w:val="00771A08"/>
    <w:rsid w:val="00771B1E"/>
    <w:rsid w:val="00771B26"/>
    <w:rsid w:val="00771B49"/>
    <w:rsid w:val="00771CBE"/>
    <w:rsid w:val="00771CFF"/>
    <w:rsid w:val="00771D19"/>
    <w:rsid w:val="00771D6B"/>
    <w:rsid w:val="00771DF6"/>
    <w:rsid w:val="00771ED6"/>
    <w:rsid w:val="00771F42"/>
    <w:rsid w:val="0077206A"/>
    <w:rsid w:val="0077206F"/>
    <w:rsid w:val="007720A3"/>
    <w:rsid w:val="00772152"/>
    <w:rsid w:val="00772182"/>
    <w:rsid w:val="007721FB"/>
    <w:rsid w:val="0077223E"/>
    <w:rsid w:val="00772273"/>
    <w:rsid w:val="007722DA"/>
    <w:rsid w:val="007723DA"/>
    <w:rsid w:val="00772413"/>
    <w:rsid w:val="0077244E"/>
    <w:rsid w:val="007724A1"/>
    <w:rsid w:val="00772521"/>
    <w:rsid w:val="00772554"/>
    <w:rsid w:val="0077260B"/>
    <w:rsid w:val="00772679"/>
    <w:rsid w:val="00772711"/>
    <w:rsid w:val="00772741"/>
    <w:rsid w:val="0077276C"/>
    <w:rsid w:val="007728D5"/>
    <w:rsid w:val="00772906"/>
    <w:rsid w:val="00772A0A"/>
    <w:rsid w:val="00772B10"/>
    <w:rsid w:val="00772B93"/>
    <w:rsid w:val="00772C65"/>
    <w:rsid w:val="00772C84"/>
    <w:rsid w:val="00772CCC"/>
    <w:rsid w:val="00772DB3"/>
    <w:rsid w:val="00772E3F"/>
    <w:rsid w:val="00772E45"/>
    <w:rsid w:val="00772F14"/>
    <w:rsid w:val="00772F1D"/>
    <w:rsid w:val="00773077"/>
    <w:rsid w:val="00773105"/>
    <w:rsid w:val="007731F0"/>
    <w:rsid w:val="00773248"/>
    <w:rsid w:val="007734EB"/>
    <w:rsid w:val="00773566"/>
    <w:rsid w:val="0077358B"/>
    <w:rsid w:val="007735A6"/>
    <w:rsid w:val="0077360F"/>
    <w:rsid w:val="00773686"/>
    <w:rsid w:val="007736AE"/>
    <w:rsid w:val="007736D0"/>
    <w:rsid w:val="007736F0"/>
    <w:rsid w:val="00773715"/>
    <w:rsid w:val="00773778"/>
    <w:rsid w:val="00773827"/>
    <w:rsid w:val="00773839"/>
    <w:rsid w:val="00773876"/>
    <w:rsid w:val="007738CA"/>
    <w:rsid w:val="00773A2F"/>
    <w:rsid w:val="00773A6B"/>
    <w:rsid w:val="00773A83"/>
    <w:rsid w:val="00773BB5"/>
    <w:rsid w:val="00773C3F"/>
    <w:rsid w:val="00773C55"/>
    <w:rsid w:val="00773CBE"/>
    <w:rsid w:val="00773DFD"/>
    <w:rsid w:val="00773E45"/>
    <w:rsid w:val="00773E71"/>
    <w:rsid w:val="00773F05"/>
    <w:rsid w:val="007740D4"/>
    <w:rsid w:val="007740E1"/>
    <w:rsid w:val="007740FD"/>
    <w:rsid w:val="0077410C"/>
    <w:rsid w:val="00774148"/>
    <w:rsid w:val="00774155"/>
    <w:rsid w:val="007741C8"/>
    <w:rsid w:val="0077420D"/>
    <w:rsid w:val="007742BF"/>
    <w:rsid w:val="00774532"/>
    <w:rsid w:val="0077456F"/>
    <w:rsid w:val="007745A9"/>
    <w:rsid w:val="007745BC"/>
    <w:rsid w:val="007745E7"/>
    <w:rsid w:val="00774716"/>
    <w:rsid w:val="0077474B"/>
    <w:rsid w:val="0077474E"/>
    <w:rsid w:val="007747D4"/>
    <w:rsid w:val="0077485A"/>
    <w:rsid w:val="00774895"/>
    <w:rsid w:val="00774900"/>
    <w:rsid w:val="0077497C"/>
    <w:rsid w:val="00774A81"/>
    <w:rsid w:val="00774C75"/>
    <w:rsid w:val="00774CCB"/>
    <w:rsid w:val="00774D5C"/>
    <w:rsid w:val="00774F02"/>
    <w:rsid w:val="00774F1F"/>
    <w:rsid w:val="0077501B"/>
    <w:rsid w:val="00775108"/>
    <w:rsid w:val="00775292"/>
    <w:rsid w:val="007752BA"/>
    <w:rsid w:val="00775370"/>
    <w:rsid w:val="0077537A"/>
    <w:rsid w:val="007753EB"/>
    <w:rsid w:val="00775403"/>
    <w:rsid w:val="00775426"/>
    <w:rsid w:val="00775448"/>
    <w:rsid w:val="0077545A"/>
    <w:rsid w:val="00775469"/>
    <w:rsid w:val="00775481"/>
    <w:rsid w:val="00775570"/>
    <w:rsid w:val="00775596"/>
    <w:rsid w:val="007755AC"/>
    <w:rsid w:val="007755B5"/>
    <w:rsid w:val="007755F8"/>
    <w:rsid w:val="00775606"/>
    <w:rsid w:val="00775629"/>
    <w:rsid w:val="00775644"/>
    <w:rsid w:val="00775688"/>
    <w:rsid w:val="007757A0"/>
    <w:rsid w:val="007759EC"/>
    <w:rsid w:val="00775AD4"/>
    <w:rsid w:val="00775AEC"/>
    <w:rsid w:val="00775B46"/>
    <w:rsid w:val="00775B74"/>
    <w:rsid w:val="00775BD4"/>
    <w:rsid w:val="00775BE2"/>
    <w:rsid w:val="00775BE7"/>
    <w:rsid w:val="00775C0A"/>
    <w:rsid w:val="00775C16"/>
    <w:rsid w:val="00775C58"/>
    <w:rsid w:val="00775C77"/>
    <w:rsid w:val="00775CB0"/>
    <w:rsid w:val="00775CC0"/>
    <w:rsid w:val="00775D7F"/>
    <w:rsid w:val="00775EE5"/>
    <w:rsid w:val="007760AF"/>
    <w:rsid w:val="007760D6"/>
    <w:rsid w:val="0077611E"/>
    <w:rsid w:val="00776192"/>
    <w:rsid w:val="007761F5"/>
    <w:rsid w:val="0077623C"/>
    <w:rsid w:val="007763AB"/>
    <w:rsid w:val="0077641E"/>
    <w:rsid w:val="0077643B"/>
    <w:rsid w:val="007764F2"/>
    <w:rsid w:val="007764F9"/>
    <w:rsid w:val="00776594"/>
    <w:rsid w:val="007765FA"/>
    <w:rsid w:val="00776605"/>
    <w:rsid w:val="00776666"/>
    <w:rsid w:val="0077668E"/>
    <w:rsid w:val="0077670E"/>
    <w:rsid w:val="00776786"/>
    <w:rsid w:val="007767E2"/>
    <w:rsid w:val="00776A86"/>
    <w:rsid w:val="00776AC8"/>
    <w:rsid w:val="00776B28"/>
    <w:rsid w:val="00776C4A"/>
    <w:rsid w:val="00776D57"/>
    <w:rsid w:val="00776DD7"/>
    <w:rsid w:val="00776E11"/>
    <w:rsid w:val="00776E1A"/>
    <w:rsid w:val="00776F67"/>
    <w:rsid w:val="00776FAC"/>
    <w:rsid w:val="007770B2"/>
    <w:rsid w:val="007770D5"/>
    <w:rsid w:val="00777101"/>
    <w:rsid w:val="00777126"/>
    <w:rsid w:val="0077712B"/>
    <w:rsid w:val="0077713F"/>
    <w:rsid w:val="00777196"/>
    <w:rsid w:val="007771D8"/>
    <w:rsid w:val="007771E9"/>
    <w:rsid w:val="007771F8"/>
    <w:rsid w:val="007771F9"/>
    <w:rsid w:val="0077721A"/>
    <w:rsid w:val="00777299"/>
    <w:rsid w:val="0077729B"/>
    <w:rsid w:val="007772AF"/>
    <w:rsid w:val="007773C2"/>
    <w:rsid w:val="007773D4"/>
    <w:rsid w:val="00777409"/>
    <w:rsid w:val="0077744F"/>
    <w:rsid w:val="007774CF"/>
    <w:rsid w:val="0077756B"/>
    <w:rsid w:val="0077758A"/>
    <w:rsid w:val="00777694"/>
    <w:rsid w:val="0077777F"/>
    <w:rsid w:val="0077778F"/>
    <w:rsid w:val="007777A2"/>
    <w:rsid w:val="00777800"/>
    <w:rsid w:val="00777848"/>
    <w:rsid w:val="00777978"/>
    <w:rsid w:val="0077797D"/>
    <w:rsid w:val="007779A4"/>
    <w:rsid w:val="007779AB"/>
    <w:rsid w:val="00777A43"/>
    <w:rsid w:val="00777A5B"/>
    <w:rsid w:val="00777B80"/>
    <w:rsid w:val="00777BA7"/>
    <w:rsid w:val="00777BE6"/>
    <w:rsid w:val="00777C9C"/>
    <w:rsid w:val="00777D0E"/>
    <w:rsid w:val="00777D3F"/>
    <w:rsid w:val="00777DF8"/>
    <w:rsid w:val="00777E66"/>
    <w:rsid w:val="00777F03"/>
    <w:rsid w:val="00780005"/>
    <w:rsid w:val="00780050"/>
    <w:rsid w:val="0078008A"/>
    <w:rsid w:val="007800C7"/>
    <w:rsid w:val="00780147"/>
    <w:rsid w:val="0078016A"/>
    <w:rsid w:val="007801A5"/>
    <w:rsid w:val="0078025D"/>
    <w:rsid w:val="00780293"/>
    <w:rsid w:val="007802CB"/>
    <w:rsid w:val="00780320"/>
    <w:rsid w:val="00780325"/>
    <w:rsid w:val="00780334"/>
    <w:rsid w:val="00780361"/>
    <w:rsid w:val="00780364"/>
    <w:rsid w:val="00780379"/>
    <w:rsid w:val="00780391"/>
    <w:rsid w:val="007804B2"/>
    <w:rsid w:val="0078052C"/>
    <w:rsid w:val="00780559"/>
    <w:rsid w:val="007805B6"/>
    <w:rsid w:val="007805EF"/>
    <w:rsid w:val="00780660"/>
    <w:rsid w:val="00780667"/>
    <w:rsid w:val="007806C1"/>
    <w:rsid w:val="00780720"/>
    <w:rsid w:val="0078077D"/>
    <w:rsid w:val="00780785"/>
    <w:rsid w:val="007807E2"/>
    <w:rsid w:val="0078082A"/>
    <w:rsid w:val="0078083D"/>
    <w:rsid w:val="007809E7"/>
    <w:rsid w:val="00780A83"/>
    <w:rsid w:val="00780B59"/>
    <w:rsid w:val="00780B85"/>
    <w:rsid w:val="00780BC2"/>
    <w:rsid w:val="00780C20"/>
    <w:rsid w:val="00780CBF"/>
    <w:rsid w:val="00780CE8"/>
    <w:rsid w:val="00780CEC"/>
    <w:rsid w:val="00780D10"/>
    <w:rsid w:val="00780D7E"/>
    <w:rsid w:val="00780D8B"/>
    <w:rsid w:val="00780DD2"/>
    <w:rsid w:val="00780E27"/>
    <w:rsid w:val="00780E49"/>
    <w:rsid w:val="00780F0C"/>
    <w:rsid w:val="00780F4E"/>
    <w:rsid w:val="00780F85"/>
    <w:rsid w:val="00780F91"/>
    <w:rsid w:val="00780FAD"/>
    <w:rsid w:val="00781007"/>
    <w:rsid w:val="00781051"/>
    <w:rsid w:val="00781058"/>
    <w:rsid w:val="007810EC"/>
    <w:rsid w:val="0078116C"/>
    <w:rsid w:val="007811C6"/>
    <w:rsid w:val="00781248"/>
    <w:rsid w:val="0078128C"/>
    <w:rsid w:val="007812EB"/>
    <w:rsid w:val="0078143E"/>
    <w:rsid w:val="00781467"/>
    <w:rsid w:val="00781501"/>
    <w:rsid w:val="0078153E"/>
    <w:rsid w:val="007815C1"/>
    <w:rsid w:val="00781716"/>
    <w:rsid w:val="00781804"/>
    <w:rsid w:val="0078185D"/>
    <w:rsid w:val="00781885"/>
    <w:rsid w:val="0078189C"/>
    <w:rsid w:val="007818EF"/>
    <w:rsid w:val="00781A55"/>
    <w:rsid w:val="00781A8B"/>
    <w:rsid w:val="00781A8F"/>
    <w:rsid w:val="00781AC3"/>
    <w:rsid w:val="00781AEC"/>
    <w:rsid w:val="00781B0F"/>
    <w:rsid w:val="00781B38"/>
    <w:rsid w:val="00781B55"/>
    <w:rsid w:val="00781C30"/>
    <w:rsid w:val="00781CC0"/>
    <w:rsid w:val="00781DC0"/>
    <w:rsid w:val="00781E85"/>
    <w:rsid w:val="00781EB4"/>
    <w:rsid w:val="00781F09"/>
    <w:rsid w:val="00781F36"/>
    <w:rsid w:val="00782000"/>
    <w:rsid w:val="00782299"/>
    <w:rsid w:val="0078239B"/>
    <w:rsid w:val="007824D6"/>
    <w:rsid w:val="007824F5"/>
    <w:rsid w:val="00782533"/>
    <w:rsid w:val="00782560"/>
    <w:rsid w:val="007827AE"/>
    <w:rsid w:val="00782800"/>
    <w:rsid w:val="00782827"/>
    <w:rsid w:val="00782886"/>
    <w:rsid w:val="0078291B"/>
    <w:rsid w:val="0078293B"/>
    <w:rsid w:val="0078298B"/>
    <w:rsid w:val="00782999"/>
    <w:rsid w:val="007829D0"/>
    <w:rsid w:val="00782ABC"/>
    <w:rsid w:val="00782BA6"/>
    <w:rsid w:val="00782BAA"/>
    <w:rsid w:val="00782BF6"/>
    <w:rsid w:val="00782CB2"/>
    <w:rsid w:val="00782CD5"/>
    <w:rsid w:val="00782E34"/>
    <w:rsid w:val="007830F8"/>
    <w:rsid w:val="00783301"/>
    <w:rsid w:val="00783345"/>
    <w:rsid w:val="00783347"/>
    <w:rsid w:val="0078334E"/>
    <w:rsid w:val="00783394"/>
    <w:rsid w:val="007833C2"/>
    <w:rsid w:val="0078343A"/>
    <w:rsid w:val="0078352A"/>
    <w:rsid w:val="007835ED"/>
    <w:rsid w:val="007836CE"/>
    <w:rsid w:val="00783742"/>
    <w:rsid w:val="0078376F"/>
    <w:rsid w:val="00783783"/>
    <w:rsid w:val="00783844"/>
    <w:rsid w:val="007838A0"/>
    <w:rsid w:val="007838DA"/>
    <w:rsid w:val="00783984"/>
    <w:rsid w:val="007839E3"/>
    <w:rsid w:val="00783A5A"/>
    <w:rsid w:val="00783AA7"/>
    <w:rsid w:val="00783B39"/>
    <w:rsid w:val="00783B59"/>
    <w:rsid w:val="00783D24"/>
    <w:rsid w:val="00783D31"/>
    <w:rsid w:val="00783DB4"/>
    <w:rsid w:val="00783DFD"/>
    <w:rsid w:val="00783E03"/>
    <w:rsid w:val="00783E50"/>
    <w:rsid w:val="00783EAD"/>
    <w:rsid w:val="00783EF3"/>
    <w:rsid w:val="0078406B"/>
    <w:rsid w:val="0078410F"/>
    <w:rsid w:val="00784143"/>
    <w:rsid w:val="0078418A"/>
    <w:rsid w:val="00784244"/>
    <w:rsid w:val="0078426F"/>
    <w:rsid w:val="00784276"/>
    <w:rsid w:val="007842B2"/>
    <w:rsid w:val="0078437A"/>
    <w:rsid w:val="00784399"/>
    <w:rsid w:val="007843BF"/>
    <w:rsid w:val="007843C2"/>
    <w:rsid w:val="00784476"/>
    <w:rsid w:val="00784498"/>
    <w:rsid w:val="007844A2"/>
    <w:rsid w:val="0078457A"/>
    <w:rsid w:val="007845CD"/>
    <w:rsid w:val="007846CA"/>
    <w:rsid w:val="007846F1"/>
    <w:rsid w:val="0078483E"/>
    <w:rsid w:val="0078484E"/>
    <w:rsid w:val="00784852"/>
    <w:rsid w:val="00784866"/>
    <w:rsid w:val="00784899"/>
    <w:rsid w:val="007848DB"/>
    <w:rsid w:val="007848E3"/>
    <w:rsid w:val="00784942"/>
    <w:rsid w:val="0078495A"/>
    <w:rsid w:val="00784AE4"/>
    <w:rsid w:val="00784B31"/>
    <w:rsid w:val="00784B82"/>
    <w:rsid w:val="00784C02"/>
    <w:rsid w:val="00784C71"/>
    <w:rsid w:val="00784CAD"/>
    <w:rsid w:val="00784CC3"/>
    <w:rsid w:val="00784D94"/>
    <w:rsid w:val="00784DCF"/>
    <w:rsid w:val="00784E31"/>
    <w:rsid w:val="00784E34"/>
    <w:rsid w:val="00785048"/>
    <w:rsid w:val="0078513A"/>
    <w:rsid w:val="00785229"/>
    <w:rsid w:val="007853FD"/>
    <w:rsid w:val="00785459"/>
    <w:rsid w:val="00785461"/>
    <w:rsid w:val="00785492"/>
    <w:rsid w:val="00785495"/>
    <w:rsid w:val="007854A8"/>
    <w:rsid w:val="00785594"/>
    <w:rsid w:val="00785607"/>
    <w:rsid w:val="00785660"/>
    <w:rsid w:val="0078566E"/>
    <w:rsid w:val="00785701"/>
    <w:rsid w:val="0078572A"/>
    <w:rsid w:val="00785794"/>
    <w:rsid w:val="00785983"/>
    <w:rsid w:val="00785991"/>
    <w:rsid w:val="007859C0"/>
    <w:rsid w:val="007859C2"/>
    <w:rsid w:val="00785A1F"/>
    <w:rsid w:val="00785A66"/>
    <w:rsid w:val="00785A81"/>
    <w:rsid w:val="00785B15"/>
    <w:rsid w:val="00785BDD"/>
    <w:rsid w:val="00785C0B"/>
    <w:rsid w:val="00785C9C"/>
    <w:rsid w:val="00785D2D"/>
    <w:rsid w:val="00785FDF"/>
    <w:rsid w:val="00786130"/>
    <w:rsid w:val="0078617D"/>
    <w:rsid w:val="0078624F"/>
    <w:rsid w:val="00786297"/>
    <w:rsid w:val="0078634A"/>
    <w:rsid w:val="00786387"/>
    <w:rsid w:val="007863A8"/>
    <w:rsid w:val="007863FC"/>
    <w:rsid w:val="00786473"/>
    <w:rsid w:val="007864E8"/>
    <w:rsid w:val="007865CA"/>
    <w:rsid w:val="007865F3"/>
    <w:rsid w:val="0078673E"/>
    <w:rsid w:val="00786761"/>
    <w:rsid w:val="007867C4"/>
    <w:rsid w:val="00786802"/>
    <w:rsid w:val="007869E7"/>
    <w:rsid w:val="00786A46"/>
    <w:rsid w:val="00786A53"/>
    <w:rsid w:val="00786AB8"/>
    <w:rsid w:val="00786B05"/>
    <w:rsid w:val="00786B38"/>
    <w:rsid w:val="00786B86"/>
    <w:rsid w:val="00786B90"/>
    <w:rsid w:val="00786B9B"/>
    <w:rsid w:val="00786BA3"/>
    <w:rsid w:val="00786BBC"/>
    <w:rsid w:val="00786D2A"/>
    <w:rsid w:val="00786D6F"/>
    <w:rsid w:val="00786D8E"/>
    <w:rsid w:val="00786DFC"/>
    <w:rsid w:val="00786E1A"/>
    <w:rsid w:val="00786E54"/>
    <w:rsid w:val="00786E5B"/>
    <w:rsid w:val="00786E63"/>
    <w:rsid w:val="00786E7D"/>
    <w:rsid w:val="00786EDB"/>
    <w:rsid w:val="0078703A"/>
    <w:rsid w:val="00787107"/>
    <w:rsid w:val="0078712C"/>
    <w:rsid w:val="00787136"/>
    <w:rsid w:val="0078714C"/>
    <w:rsid w:val="0078715F"/>
    <w:rsid w:val="0078717B"/>
    <w:rsid w:val="007871A0"/>
    <w:rsid w:val="00787244"/>
    <w:rsid w:val="00787269"/>
    <w:rsid w:val="007872F1"/>
    <w:rsid w:val="00787360"/>
    <w:rsid w:val="0078736A"/>
    <w:rsid w:val="007873BA"/>
    <w:rsid w:val="007873DD"/>
    <w:rsid w:val="00787421"/>
    <w:rsid w:val="00787462"/>
    <w:rsid w:val="0078748C"/>
    <w:rsid w:val="007874B7"/>
    <w:rsid w:val="0078753E"/>
    <w:rsid w:val="00787646"/>
    <w:rsid w:val="00787660"/>
    <w:rsid w:val="00787684"/>
    <w:rsid w:val="007876C3"/>
    <w:rsid w:val="007876CD"/>
    <w:rsid w:val="007876E4"/>
    <w:rsid w:val="00787754"/>
    <w:rsid w:val="007877DD"/>
    <w:rsid w:val="00787843"/>
    <w:rsid w:val="0078791B"/>
    <w:rsid w:val="00787969"/>
    <w:rsid w:val="007879E8"/>
    <w:rsid w:val="00787A1C"/>
    <w:rsid w:val="00787C8C"/>
    <w:rsid w:val="00787D8D"/>
    <w:rsid w:val="00787DBD"/>
    <w:rsid w:val="00787E7D"/>
    <w:rsid w:val="00787FEF"/>
    <w:rsid w:val="00787FF7"/>
    <w:rsid w:val="00790038"/>
    <w:rsid w:val="0079005E"/>
    <w:rsid w:val="007900DD"/>
    <w:rsid w:val="00790101"/>
    <w:rsid w:val="007901D8"/>
    <w:rsid w:val="0079027A"/>
    <w:rsid w:val="0079033E"/>
    <w:rsid w:val="0079033F"/>
    <w:rsid w:val="00790398"/>
    <w:rsid w:val="007904B9"/>
    <w:rsid w:val="0079054F"/>
    <w:rsid w:val="00790567"/>
    <w:rsid w:val="007906FD"/>
    <w:rsid w:val="00790788"/>
    <w:rsid w:val="007907F3"/>
    <w:rsid w:val="007907FD"/>
    <w:rsid w:val="0079085B"/>
    <w:rsid w:val="0079088C"/>
    <w:rsid w:val="007908C7"/>
    <w:rsid w:val="00790901"/>
    <w:rsid w:val="0079098F"/>
    <w:rsid w:val="007909E5"/>
    <w:rsid w:val="007909E7"/>
    <w:rsid w:val="00790ABD"/>
    <w:rsid w:val="00790B0C"/>
    <w:rsid w:val="00790BCC"/>
    <w:rsid w:val="00790BFC"/>
    <w:rsid w:val="00790CED"/>
    <w:rsid w:val="00790D07"/>
    <w:rsid w:val="00790EEE"/>
    <w:rsid w:val="00790EFB"/>
    <w:rsid w:val="00790F0A"/>
    <w:rsid w:val="00790F5F"/>
    <w:rsid w:val="00790F66"/>
    <w:rsid w:val="00790F7E"/>
    <w:rsid w:val="00790FEC"/>
    <w:rsid w:val="00791063"/>
    <w:rsid w:val="007910D2"/>
    <w:rsid w:val="007910EE"/>
    <w:rsid w:val="00791151"/>
    <w:rsid w:val="0079119E"/>
    <w:rsid w:val="00791212"/>
    <w:rsid w:val="00791217"/>
    <w:rsid w:val="00791263"/>
    <w:rsid w:val="007912BC"/>
    <w:rsid w:val="007912C0"/>
    <w:rsid w:val="007913E6"/>
    <w:rsid w:val="00791470"/>
    <w:rsid w:val="0079149F"/>
    <w:rsid w:val="00791501"/>
    <w:rsid w:val="00791584"/>
    <w:rsid w:val="0079165F"/>
    <w:rsid w:val="007917ED"/>
    <w:rsid w:val="0079182B"/>
    <w:rsid w:val="007918E8"/>
    <w:rsid w:val="00791908"/>
    <w:rsid w:val="0079191C"/>
    <w:rsid w:val="0079196A"/>
    <w:rsid w:val="00791993"/>
    <w:rsid w:val="007919EA"/>
    <w:rsid w:val="00791A5D"/>
    <w:rsid w:val="00791A5E"/>
    <w:rsid w:val="00791AD1"/>
    <w:rsid w:val="00791B60"/>
    <w:rsid w:val="00791B80"/>
    <w:rsid w:val="00791BA3"/>
    <w:rsid w:val="00791C3E"/>
    <w:rsid w:val="00791C8A"/>
    <w:rsid w:val="00791D73"/>
    <w:rsid w:val="00791D75"/>
    <w:rsid w:val="00791E0D"/>
    <w:rsid w:val="00791E62"/>
    <w:rsid w:val="00791EE6"/>
    <w:rsid w:val="00791F17"/>
    <w:rsid w:val="00791F43"/>
    <w:rsid w:val="00791F6C"/>
    <w:rsid w:val="00791FE0"/>
    <w:rsid w:val="0079204C"/>
    <w:rsid w:val="00792061"/>
    <w:rsid w:val="007920DA"/>
    <w:rsid w:val="007920ED"/>
    <w:rsid w:val="00792175"/>
    <w:rsid w:val="007922BF"/>
    <w:rsid w:val="007922E1"/>
    <w:rsid w:val="00792305"/>
    <w:rsid w:val="00792389"/>
    <w:rsid w:val="00792450"/>
    <w:rsid w:val="0079245F"/>
    <w:rsid w:val="00792464"/>
    <w:rsid w:val="00792478"/>
    <w:rsid w:val="0079247A"/>
    <w:rsid w:val="00792509"/>
    <w:rsid w:val="007926B0"/>
    <w:rsid w:val="00792750"/>
    <w:rsid w:val="0079278C"/>
    <w:rsid w:val="007927F3"/>
    <w:rsid w:val="007927FC"/>
    <w:rsid w:val="00792872"/>
    <w:rsid w:val="00792939"/>
    <w:rsid w:val="00792995"/>
    <w:rsid w:val="007929A0"/>
    <w:rsid w:val="007929A3"/>
    <w:rsid w:val="00792A0C"/>
    <w:rsid w:val="00792AE1"/>
    <w:rsid w:val="00792AEB"/>
    <w:rsid w:val="00792B8A"/>
    <w:rsid w:val="00792BF1"/>
    <w:rsid w:val="00792CE2"/>
    <w:rsid w:val="00792D38"/>
    <w:rsid w:val="00792D66"/>
    <w:rsid w:val="00792E2C"/>
    <w:rsid w:val="00792E61"/>
    <w:rsid w:val="00792F1B"/>
    <w:rsid w:val="00792FC2"/>
    <w:rsid w:val="00792FF4"/>
    <w:rsid w:val="00793003"/>
    <w:rsid w:val="007930EE"/>
    <w:rsid w:val="007931D3"/>
    <w:rsid w:val="007933E0"/>
    <w:rsid w:val="007934B4"/>
    <w:rsid w:val="00793691"/>
    <w:rsid w:val="00793719"/>
    <w:rsid w:val="0079375F"/>
    <w:rsid w:val="007937BA"/>
    <w:rsid w:val="007937C3"/>
    <w:rsid w:val="007937CC"/>
    <w:rsid w:val="007938E8"/>
    <w:rsid w:val="00793A75"/>
    <w:rsid w:val="00793B5D"/>
    <w:rsid w:val="00793B61"/>
    <w:rsid w:val="00793B95"/>
    <w:rsid w:val="00793BDC"/>
    <w:rsid w:val="00793D28"/>
    <w:rsid w:val="00793D40"/>
    <w:rsid w:val="00793D41"/>
    <w:rsid w:val="00793E09"/>
    <w:rsid w:val="00793E7B"/>
    <w:rsid w:val="00793E90"/>
    <w:rsid w:val="00793EC5"/>
    <w:rsid w:val="00793ED6"/>
    <w:rsid w:val="00793EEC"/>
    <w:rsid w:val="00793F1B"/>
    <w:rsid w:val="00793F89"/>
    <w:rsid w:val="00794042"/>
    <w:rsid w:val="0079418F"/>
    <w:rsid w:val="00794203"/>
    <w:rsid w:val="0079422D"/>
    <w:rsid w:val="00794264"/>
    <w:rsid w:val="007942DC"/>
    <w:rsid w:val="00794326"/>
    <w:rsid w:val="007943FB"/>
    <w:rsid w:val="0079441B"/>
    <w:rsid w:val="00794466"/>
    <w:rsid w:val="0079453A"/>
    <w:rsid w:val="00794569"/>
    <w:rsid w:val="0079462F"/>
    <w:rsid w:val="0079469B"/>
    <w:rsid w:val="007946D1"/>
    <w:rsid w:val="0079472F"/>
    <w:rsid w:val="00794757"/>
    <w:rsid w:val="007947BC"/>
    <w:rsid w:val="0079483A"/>
    <w:rsid w:val="0079496F"/>
    <w:rsid w:val="00794979"/>
    <w:rsid w:val="00794989"/>
    <w:rsid w:val="007949C9"/>
    <w:rsid w:val="007949D4"/>
    <w:rsid w:val="00794A33"/>
    <w:rsid w:val="00794A61"/>
    <w:rsid w:val="00794AA7"/>
    <w:rsid w:val="00794B5C"/>
    <w:rsid w:val="00794BED"/>
    <w:rsid w:val="00794D28"/>
    <w:rsid w:val="00794D42"/>
    <w:rsid w:val="00794D53"/>
    <w:rsid w:val="00794DA2"/>
    <w:rsid w:val="00794DBA"/>
    <w:rsid w:val="00794E1D"/>
    <w:rsid w:val="00794F08"/>
    <w:rsid w:val="00794F45"/>
    <w:rsid w:val="00794F6D"/>
    <w:rsid w:val="00795114"/>
    <w:rsid w:val="0079525C"/>
    <w:rsid w:val="00795380"/>
    <w:rsid w:val="007953BD"/>
    <w:rsid w:val="00795429"/>
    <w:rsid w:val="00795446"/>
    <w:rsid w:val="0079549E"/>
    <w:rsid w:val="00795517"/>
    <w:rsid w:val="007955DB"/>
    <w:rsid w:val="00795660"/>
    <w:rsid w:val="0079568F"/>
    <w:rsid w:val="00795699"/>
    <w:rsid w:val="007956CC"/>
    <w:rsid w:val="007956CF"/>
    <w:rsid w:val="0079577B"/>
    <w:rsid w:val="00795790"/>
    <w:rsid w:val="00795844"/>
    <w:rsid w:val="0079594B"/>
    <w:rsid w:val="00795950"/>
    <w:rsid w:val="00795A01"/>
    <w:rsid w:val="00795A14"/>
    <w:rsid w:val="00795A78"/>
    <w:rsid w:val="00795BA8"/>
    <w:rsid w:val="00795C23"/>
    <w:rsid w:val="00795C5C"/>
    <w:rsid w:val="00795DDA"/>
    <w:rsid w:val="00795E17"/>
    <w:rsid w:val="00795E2A"/>
    <w:rsid w:val="00795E48"/>
    <w:rsid w:val="00795E56"/>
    <w:rsid w:val="00795E80"/>
    <w:rsid w:val="00795F0D"/>
    <w:rsid w:val="00795F35"/>
    <w:rsid w:val="00795F3C"/>
    <w:rsid w:val="00795F4E"/>
    <w:rsid w:val="00795F86"/>
    <w:rsid w:val="00796001"/>
    <w:rsid w:val="0079605F"/>
    <w:rsid w:val="007960C0"/>
    <w:rsid w:val="007960DD"/>
    <w:rsid w:val="0079613F"/>
    <w:rsid w:val="00796199"/>
    <w:rsid w:val="007962BC"/>
    <w:rsid w:val="0079632E"/>
    <w:rsid w:val="00796340"/>
    <w:rsid w:val="0079634D"/>
    <w:rsid w:val="00796446"/>
    <w:rsid w:val="00796448"/>
    <w:rsid w:val="00796498"/>
    <w:rsid w:val="007965E6"/>
    <w:rsid w:val="007965F8"/>
    <w:rsid w:val="007966D2"/>
    <w:rsid w:val="007966EF"/>
    <w:rsid w:val="00796810"/>
    <w:rsid w:val="00796812"/>
    <w:rsid w:val="00796864"/>
    <w:rsid w:val="00796982"/>
    <w:rsid w:val="00796A5D"/>
    <w:rsid w:val="00796B9D"/>
    <w:rsid w:val="00796BD7"/>
    <w:rsid w:val="00796BF8"/>
    <w:rsid w:val="00796CD7"/>
    <w:rsid w:val="00796E71"/>
    <w:rsid w:val="00796F5A"/>
    <w:rsid w:val="007970E9"/>
    <w:rsid w:val="00797104"/>
    <w:rsid w:val="007971A0"/>
    <w:rsid w:val="00797291"/>
    <w:rsid w:val="007972D0"/>
    <w:rsid w:val="0079742D"/>
    <w:rsid w:val="00797430"/>
    <w:rsid w:val="00797432"/>
    <w:rsid w:val="00797528"/>
    <w:rsid w:val="007975BD"/>
    <w:rsid w:val="00797653"/>
    <w:rsid w:val="007976EE"/>
    <w:rsid w:val="0079770C"/>
    <w:rsid w:val="007977EB"/>
    <w:rsid w:val="00797836"/>
    <w:rsid w:val="007978B3"/>
    <w:rsid w:val="00797933"/>
    <w:rsid w:val="00797993"/>
    <w:rsid w:val="007979EE"/>
    <w:rsid w:val="00797A5B"/>
    <w:rsid w:val="00797B5D"/>
    <w:rsid w:val="00797BE2"/>
    <w:rsid w:val="00797BE4"/>
    <w:rsid w:val="00797C69"/>
    <w:rsid w:val="00797DA6"/>
    <w:rsid w:val="00797E5D"/>
    <w:rsid w:val="00797F7E"/>
    <w:rsid w:val="007A0042"/>
    <w:rsid w:val="007A00B4"/>
    <w:rsid w:val="007A014B"/>
    <w:rsid w:val="007A0175"/>
    <w:rsid w:val="007A01C8"/>
    <w:rsid w:val="007A01CB"/>
    <w:rsid w:val="007A01D3"/>
    <w:rsid w:val="007A029A"/>
    <w:rsid w:val="007A02DC"/>
    <w:rsid w:val="007A031B"/>
    <w:rsid w:val="007A034F"/>
    <w:rsid w:val="007A03FE"/>
    <w:rsid w:val="007A05B5"/>
    <w:rsid w:val="007A05C4"/>
    <w:rsid w:val="007A0625"/>
    <w:rsid w:val="007A068D"/>
    <w:rsid w:val="007A06E7"/>
    <w:rsid w:val="007A0848"/>
    <w:rsid w:val="007A0856"/>
    <w:rsid w:val="007A0964"/>
    <w:rsid w:val="007A0B5B"/>
    <w:rsid w:val="007A0BFF"/>
    <w:rsid w:val="007A0C1A"/>
    <w:rsid w:val="007A0C7C"/>
    <w:rsid w:val="007A0CAC"/>
    <w:rsid w:val="007A0CB8"/>
    <w:rsid w:val="007A0CD9"/>
    <w:rsid w:val="007A0DFA"/>
    <w:rsid w:val="007A0E0D"/>
    <w:rsid w:val="007A0E14"/>
    <w:rsid w:val="007A0E24"/>
    <w:rsid w:val="007A0ECC"/>
    <w:rsid w:val="007A0F2E"/>
    <w:rsid w:val="007A0F7D"/>
    <w:rsid w:val="007A101B"/>
    <w:rsid w:val="007A1084"/>
    <w:rsid w:val="007A1146"/>
    <w:rsid w:val="007A115B"/>
    <w:rsid w:val="007A11F3"/>
    <w:rsid w:val="007A1208"/>
    <w:rsid w:val="007A1348"/>
    <w:rsid w:val="007A1451"/>
    <w:rsid w:val="007A1488"/>
    <w:rsid w:val="007A14D7"/>
    <w:rsid w:val="007A1503"/>
    <w:rsid w:val="007A15B6"/>
    <w:rsid w:val="007A1607"/>
    <w:rsid w:val="007A1613"/>
    <w:rsid w:val="007A16F1"/>
    <w:rsid w:val="007A18ED"/>
    <w:rsid w:val="007A1926"/>
    <w:rsid w:val="007A1AE8"/>
    <w:rsid w:val="007A1AF3"/>
    <w:rsid w:val="007A1B6D"/>
    <w:rsid w:val="007A1BA5"/>
    <w:rsid w:val="007A1D21"/>
    <w:rsid w:val="007A1D34"/>
    <w:rsid w:val="007A1D9F"/>
    <w:rsid w:val="007A1E03"/>
    <w:rsid w:val="007A1ECD"/>
    <w:rsid w:val="007A1F66"/>
    <w:rsid w:val="007A2002"/>
    <w:rsid w:val="007A20B2"/>
    <w:rsid w:val="007A2133"/>
    <w:rsid w:val="007A2170"/>
    <w:rsid w:val="007A218C"/>
    <w:rsid w:val="007A21AC"/>
    <w:rsid w:val="007A2219"/>
    <w:rsid w:val="007A222D"/>
    <w:rsid w:val="007A228B"/>
    <w:rsid w:val="007A23A0"/>
    <w:rsid w:val="007A2413"/>
    <w:rsid w:val="007A2450"/>
    <w:rsid w:val="007A2470"/>
    <w:rsid w:val="007A24B5"/>
    <w:rsid w:val="007A2527"/>
    <w:rsid w:val="007A259B"/>
    <w:rsid w:val="007A259E"/>
    <w:rsid w:val="007A26D1"/>
    <w:rsid w:val="007A27D4"/>
    <w:rsid w:val="007A286B"/>
    <w:rsid w:val="007A286E"/>
    <w:rsid w:val="007A28C0"/>
    <w:rsid w:val="007A29AB"/>
    <w:rsid w:val="007A29C4"/>
    <w:rsid w:val="007A29D5"/>
    <w:rsid w:val="007A2A79"/>
    <w:rsid w:val="007A2BBD"/>
    <w:rsid w:val="007A2C3D"/>
    <w:rsid w:val="007A2C42"/>
    <w:rsid w:val="007A2C56"/>
    <w:rsid w:val="007A2D15"/>
    <w:rsid w:val="007A2D35"/>
    <w:rsid w:val="007A2DCB"/>
    <w:rsid w:val="007A2E51"/>
    <w:rsid w:val="007A2F2A"/>
    <w:rsid w:val="007A2F57"/>
    <w:rsid w:val="007A2F99"/>
    <w:rsid w:val="007A2FE5"/>
    <w:rsid w:val="007A3014"/>
    <w:rsid w:val="007A3026"/>
    <w:rsid w:val="007A3091"/>
    <w:rsid w:val="007A30AE"/>
    <w:rsid w:val="007A3150"/>
    <w:rsid w:val="007A32A9"/>
    <w:rsid w:val="007A338D"/>
    <w:rsid w:val="007A33AC"/>
    <w:rsid w:val="007A33B6"/>
    <w:rsid w:val="007A3439"/>
    <w:rsid w:val="007A34DE"/>
    <w:rsid w:val="007A350F"/>
    <w:rsid w:val="007A3562"/>
    <w:rsid w:val="007A359F"/>
    <w:rsid w:val="007A35D4"/>
    <w:rsid w:val="007A3642"/>
    <w:rsid w:val="007A36CA"/>
    <w:rsid w:val="007A371D"/>
    <w:rsid w:val="007A37B2"/>
    <w:rsid w:val="007A3826"/>
    <w:rsid w:val="007A384E"/>
    <w:rsid w:val="007A38A8"/>
    <w:rsid w:val="007A390F"/>
    <w:rsid w:val="007A3927"/>
    <w:rsid w:val="007A3976"/>
    <w:rsid w:val="007A3B0F"/>
    <w:rsid w:val="007A3BF2"/>
    <w:rsid w:val="007A3CD4"/>
    <w:rsid w:val="007A3DC9"/>
    <w:rsid w:val="007A3DD8"/>
    <w:rsid w:val="007A3E43"/>
    <w:rsid w:val="007A3EDA"/>
    <w:rsid w:val="007A3EEE"/>
    <w:rsid w:val="007A3F49"/>
    <w:rsid w:val="007A3FD0"/>
    <w:rsid w:val="007A4015"/>
    <w:rsid w:val="007A40CF"/>
    <w:rsid w:val="007A41AB"/>
    <w:rsid w:val="007A41D0"/>
    <w:rsid w:val="007A4220"/>
    <w:rsid w:val="007A424F"/>
    <w:rsid w:val="007A4283"/>
    <w:rsid w:val="007A443A"/>
    <w:rsid w:val="007A44A9"/>
    <w:rsid w:val="007A44B6"/>
    <w:rsid w:val="007A44E9"/>
    <w:rsid w:val="007A4526"/>
    <w:rsid w:val="007A4536"/>
    <w:rsid w:val="007A4555"/>
    <w:rsid w:val="007A45F7"/>
    <w:rsid w:val="007A465D"/>
    <w:rsid w:val="007A469B"/>
    <w:rsid w:val="007A46C0"/>
    <w:rsid w:val="007A4720"/>
    <w:rsid w:val="007A4731"/>
    <w:rsid w:val="007A478B"/>
    <w:rsid w:val="007A480F"/>
    <w:rsid w:val="007A48EA"/>
    <w:rsid w:val="007A4999"/>
    <w:rsid w:val="007A4A05"/>
    <w:rsid w:val="007A4A13"/>
    <w:rsid w:val="007A4A3A"/>
    <w:rsid w:val="007A4A8E"/>
    <w:rsid w:val="007A4ABD"/>
    <w:rsid w:val="007A4B23"/>
    <w:rsid w:val="007A4B46"/>
    <w:rsid w:val="007A4B6D"/>
    <w:rsid w:val="007A4C0B"/>
    <w:rsid w:val="007A4CAB"/>
    <w:rsid w:val="007A4CB4"/>
    <w:rsid w:val="007A4CD0"/>
    <w:rsid w:val="007A4CE2"/>
    <w:rsid w:val="007A4CED"/>
    <w:rsid w:val="007A4D8D"/>
    <w:rsid w:val="007A4DDD"/>
    <w:rsid w:val="007A4E72"/>
    <w:rsid w:val="007A4E9F"/>
    <w:rsid w:val="007A4F65"/>
    <w:rsid w:val="007A4F70"/>
    <w:rsid w:val="007A4FF3"/>
    <w:rsid w:val="007A4FFE"/>
    <w:rsid w:val="007A5016"/>
    <w:rsid w:val="007A50BD"/>
    <w:rsid w:val="007A511E"/>
    <w:rsid w:val="007A5143"/>
    <w:rsid w:val="007A5190"/>
    <w:rsid w:val="007A51ED"/>
    <w:rsid w:val="007A5267"/>
    <w:rsid w:val="007A5283"/>
    <w:rsid w:val="007A52E3"/>
    <w:rsid w:val="007A53A0"/>
    <w:rsid w:val="007A5404"/>
    <w:rsid w:val="007A544E"/>
    <w:rsid w:val="007A5494"/>
    <w:rsid w:val="007A5531"/>
    <w:rsid w:val="007A55F5"/>
    <w:rsid w:val="007A5680"/>
    <w:rsid w:val="007A56E4"/>
    <w:rsid w:val="007A57A5"/>
    <w:rsid w:val="007A57CC"/>
    <w:rsid w:val="007A5932"/>
    <w:rsid w:val="007A5942"/>
    <w:rsid w:val="007A5965"/>
    <w:rsid w:val="007A5A81"/>
    <w:rsid w:val="007A5BE8"/>
    <w:rsid w:val="007A5C71"/>
    <w:rsid w:val="007A5DA4"/>
    <w:rsid w:val="007A5DA9"/>
    <w:rsid w:val="007A5EF6"/>
    <w:rsid w:val="007A5F1B"/>
    <w:rsid w:val="007A5F4B"/>
    <w:rsid w:val="007A5F6F"/>
    <w:rsid w:val="007A5FE4"/>
    <w:rsid w:val="007A6062"/>
    <w:rsid w:val="007A6096"/>
    <w:rsid w:val="007A60D8"/>
    <w:rsid w:val="007A6111"/>
    <w:rsid w:val="007A6184"/>
    <w:rsid w:val="007A61F9"/>
    <w:rsid w:val="007A632F"/>
    <w:rsid w:val="007A6335"/>
    <w:rsid w:val="007A638C"/>
    <w:rsid w:val="007A643D"/>
    <w:rsid w:val="007A645F"/>
    <w:rsid w:val="007A6537"/>
    <w:rsid w:val="007A6541"/>
    <w:rsid w:val="007A6560"/>
    <w:rsid w:val="007A6587"/>
    <w:rsid w:val="007A6597"/>
    <w:rsid w:val="007A667C"/>
    <w:rsid w:val="007A66A9"/>
    <w:rsid w:val="007A66D8"/>
    <w:rsid w:val="007A6907"/>
    <w:rsid w:val="007A6973"/>
    <w:rsid w:val="007A6983"/>
    <w:rsid w:val="007A6984"/>
    <w:rsid w:val="007A6A21"/>
    <w:rsid w:val="007A6ABD"/>
    <w:rsid w:val="007A6AFD"/>
    <w:rsid w:val="007A6BB0"/>
    <w:rsid w:val="007A6BD6"/>
    <w:rsid w:val="007A6C36"/>
    <w:rsid w:val="007A6C8D"/>
    <w:rsid w:val="007A6CDA"/>
    <w:rsid w:val="007A6CE4"/>
    <w:rsid w:val="007A6DA3"/>
    <w:rsid w:val="007A6EE4"/>
    <w:rsid w:val="007A6F21"/>
    <w:rsid w:val="007A700A"/>
    <w:rsid w:val="007A705C"/>
    <w:rsid w:val="007A716B"/>
    <w:rsid w:val="007A71B0"/>
    <w:rsid w:val="007A71B7"/>
    <w:rsid w:val="007A728B"/>
    <w:rsid w:val="007A72C9"/>
    <w:rsid w:val="007A733E"/>
    <w:rsid w:val="007A7435"/>
    <w:rsid w:val="007A7472"/>
    <w:rsid w:val="007A749D"/>
    <w:rsid w:val="007A7639"/>
    <w:rsid w:val="007A77D5"/>
    <w:rsid w:val="007A77F1"/>
    <w:rsid w:val="007A7815"/>
    <w:rsid w:val="007A7831"/>
    <w:rsid w:val="007A7903"/>
    <w:rsid w:val="007A7A3F"/>
    <w:rsid w:val="007A7A43"/>
    <w:rsid w:val="007A7B99"/>
    <w:rsid w:val="007A7B9F"/>
    <w:rsid w:val="007A7D00"/>
    <w:rsid w:val="007A7D77"/>
    <w:rsid w:val="007A7D7A"/>
    <w:rsid w:val="007A7DB7"/>
    <w:rsid w:val="007A7EBC"/>
    <w:rsid w:val="007B0129"/>
    <w:rsid w:val="007B012B"/>
    <w:rsid w:val="007B0153"/>
    <w:rsid w:val="007B018B"/>
    <w:rsid w:val="007B01E4"/>
    <w:rsid w:val="007B0208"/>
    <w:rsid w:val="007B0236"/>
    <w:rsid w:val="007B0240"/>
    <w:rsid w:val="007B024C"/>
    <w:rsid w:val="007B02B6"/>
    <w:rsid w:val="007B02C3"/>
    <w:rsid w:val="007B0346"/>
    <w:rsid w:val="007B037D"/>
    <w:rsid w:val="007B0389"/>
    <w:rsid w:val="007B039E"/>
    <w:rsid w:val="007B03B3"/>
    <w:rsid w:val="007B03B4"/>
    <w:rsid w:val="007B03B5"/>
    <w:rsid w:val="007B03C7"/>
    <w:rsid w:val="007B03F3"/>
    <w:rsid w:val="007B046C"/>
    <w:rsid w:val="007B056E"/>
    <w:rsid w:val="007B057B"/>
    <w:rsid w:val="007B05D0"/>
    <w:rsid w:val="007B05DD"/>
    <w:rsid w:val="007B05FE"/>
    <w:rsid w:val="007B0662"/>
    <w:rsid w:val="007B0663"/>
    <w:rsid w:val="007B0671"/>
    <w:rsid w:val="007B0760"/>
    <w:rsid w:val="007B07FD"/>
    <w:rsid w:val="007B0862"/>
    <w:rsid w:val="007B0890"/>
    <w:rsid w:val="007B08AD"/>
    <w:rsid w:val="007B0937"/>
    <w:rsid w:val="007B0950"/>
    <w:rsid w:val="007B0A0D"/>
    <w:rsid w:val="007B0AA6"/>
    <w:rsid w:val="007B0AFB"/>
    <w:rsid w:val="007B0C69"/>
    <w:rsid w:val="007B0D88"/>
    <w:rsid w:val="007B0E18"/>
    <w:rsid w:val="007B0E44"/>
    <w:rsid w:val="007B0EE6"/>
    <w:rsid w:val="007B0F26"/>
    <w:rsid w:val="007B0F59"/>
    <w:rsid w:val="007B104F"/>
    <w:rsid w:val="007B1138"/>
    <w:rsid w:val="007B11B1"/>
    <w:rsid w:val="007B1209"/>
    <w:rsid w:val="007B135D"/>
    <w:rsid w:val="007B1384"/>
    <w:rsid w:val="007B13B7"/>
    <w:rsid w:val="007B13EA"/>
    <w:rsid w:val="007B13ED"/>
    <w:rsid w:val="007B1462"/>
    <w:rsid w:val="007B1489"/>
    <w:rsid w:val="007B148D"/>
    <w:rsid w:val="007B14AB"/>
    <w:rsid w:val="007B14BD"/>
    <w:rsid w:val="007B169A"/>
    <w:rsid w:val="007B1730"/>
    <w:rsid w:val="007B1760"/>
    <w:rsid w:val="007B17B2"/>
    <w:rsid w:val="007B17C5"/>
    <w:rsid w:val="007B192F"/>
    <w:rsid w:val="007B1A05"/>
    <w:rsid w:val="007B1AF3"/>
    <w:rsid w:val="007B1B20"/>
    <w:rsid w:val="007B1B73"/>
    <w:rsid w:val="007B1CB8"/>
    <w:rsid w:val="007B1CF6"/>
    <w:rsid w:val="007B1E1C"/>
    <w:rsid w:val="007B1E61"/>
    <w:rsid w:val="007B1EA8"/>
    <w:rsid w:val="007B1F09"/>
    <w:rsid w:val="007B1F53"/>
    <w:rsid w:val="007B1F63"/>
    <w:rsid w:val="007B1F72"/>
    <w:rsid w:val="007B1F8B"/>
    <w:rsid w:val="007B2037"/>
    <w:rsid w:val="007B208A"/>
    <w:rsid w:val="007B21CE"/>
    <w:rsid w:val="007B21FA"/>
    <w:rsid w:val="007B2391"/>
    <w:rsid w:val="007B2396"/>
    <w:rsid w:val="007B2397"/>
    <w:rsid w:val="007B23CD"/>
    <w:rsid w:val="007B23D2"/>
    <w:rsid w:val="007B2412"/>
    <w:rsid w:val="007B25EA"/>
    <w:rsid w:val="007B26A0"/>
    <w:rsid w:val="007B2745"/>
    <w:rsid w:val="007B27BF"/>
    <w:rsid w:val="007B27C3"/>
    <w:rsid w:val="007B27D7"/>
    <w:rsid w:val="007B293F"/>
    <w:rsid w:val="007B2AC4"/>
    <w:rsid w:val="007B2B5D"/>
    <w:rsid w:val="007B2BEA"/>
    <w:rsid w:val="007B2C87"/>
    <w:rsid w:val="007B2CA3"/>
    <w:rsid w:val="007B2D9B"/>
    <w:rsid w:val="007B2DB9"/>
    <w:rsid w:val="007B2EF6"/>
    <w:rsid w:val="007B2F54"/>
    <w:rsid w:val="007B2F8C"/>
    <w:rsid w:val="007B2FBB"/>
    <w:rsid w:val="007B3046"/>
    <w:rsid w:val="007B30B5"/>
    <w:rsid w:val="007B311E"/>
    <w:rsid w:val="007B3163"/>
    <w:rsid w:val="007B31DE"/>
    <w:rsid w:val="007B33AF"/>
    <w:rsid w:val="007B343D"/>
    <w:rsid w:val="007B346B"/>
    <w:rsid w:val="007B34EE"/>
    <w:rsid w:val="007B3528"/>
    <w:rsid w:val="007B353F"/>
    <w:rsid w:val="007B379C"/>
    <w:rsid w:val="007B37D4"/>
    <w:rsid w:val="007B37FA"/>
    <w:rsid w:val="007B3881"/>
    <w:rsid w:val="007B3980"/>
    <w:rsid w:val="007B39D9"/>
    <w:rsid w:val="007B3B8F"/>
    <w:rsid w:val="007B3BE2"/>
    <w:rsid w:val="007B3C32"/>
    <w:rsid w:val="007B3C3B"/>
    <w:rsid w:val="007B3C49"/>
    <w:rsid w:val="007B3C69"/>
    <w:rsid w:val="007B3CB6"/>
    <w:rsid w:val="007B3D0B"/>
    <w:rsid w:val="007B3D0E"/>
    <w:rsid w:val="007B3D18"/>
    <w:rsid w:val="007B3E51"/>
    <w:rsid w:val="007B3F05"/>
    <w:rsid w:val="007B3F0F"/>
    <w:rsid w:val="007B3F4C"/>
    <w:rsid w:val="007B40AC"/>
    <w:rsid w:val="007B4187"/>
    <w:rsid w:val="007B41B8"/>
    <w:rsid w:val="007B41BB"/>
    <w:rsid w:val="007B434D"/>
    <w:rsid w:val="007B43D3"/>
    <w:rsid w:val="007B43E6"/>
    <w:rsid w:val="007B44E6"/>
    <w:rsid w:val="007B4561"/>
    <w:rsid w:val="007B461D"/>
    <w:rsid w:val="007B461E"/>
    <w:rsid w:val="007B4630"/>
    <w:rsid w:val="007B471F"/>
    <w:rsid w:val="007B4768"/>
    <w:rsid w:val="007B476B"/>
    <w:rsid w:val="007B4795"/>
    <w:rsid w:val="007B4808"/>
    <w:rsid w:val="007B4878"/>
    <w:rsid w:val="007B4886"/>
    <w:rsid w:val="007B4922"/>
    <w:rsid w:val="007B4995"/>
    <w:rsid w:val="007B49A2"/>
    <w:rsid w:val="007B4A21"/>
    <w:rsid w:val="007B4A47"/>
    <w:rsid w:val="007B4B5A"/>
    <w:rsid w:val="007B4B86"/>
    <w:rsid w:val="007B4BC8"/>
    <w:rsid w:val="007B4C1B"/>
    <w:rsid w:val="007B4CD8"/>
    <w:rsid w:val="007B4CFF"/>
    <w:rsid w:val="007B4E9D"/>
    <w:rsid w:val="007B4EB7"/>
    <w:rsid w:val="007B4EBD"/>
    <w:rsid w:val="007B4F6C"/>
    <w:rsid w:val="007B4F87"/>
    <w:rsid w:val="007B4F98"/>
    <w:rsid w:val="007B4FAB"/>
    <w:rsid w:val="007B5004"/>
    <w:rsid w:val="007B508C"/>
    <w:rsid w:val="007B50A9"/>
    <w:rsid w:val="007B50B2"/>
    <w:rsid w:val="007B513E"/>
    <w:rsid w:val="007B517A"/>
    <w:rsid w:val="007B51D6"/>
    <w:rsid w:val="007B51DD"/>
    <w:rsid w:val="007B51FA"/>
    <w:rsid w:val="007B5224"/>
    <w:rsid w:val="007B523F"/>
    <w:rsid w:val="007B5281"/>
    <w:rsid w:val="007B52B4"/>
    <w:rsid w:val="007B52CA"/>
    <w:rsid w:val="007B52E9"/>
    <w:rsid w:val="007B52FE"/>
    <w:rsid w:val="007B5323"/>
    <w:rsid w:val="007B5387"/>
    <w:rsid w:val="007B53A1"/>
    <w:rsid w:val="007B545A"/>
    <w:rsid w:val="007B547A"/>
    <w:rsid w:val="007B55C3"/>
    <w:rsid w:val="007B5635"/>
    <w:rsid w:val="007B5725"/>
    <w:rsid w:val="007B5729"/>
    <w:rsid w:val="007B572C"/>
    <w:rsid w:val="007B577E"/>
    <w:rsid w:val="007B59BF"/>
    <w:rsid w:val="007B59DC"/>
    <w:rsid w:val="007B5A4E"/>
    <w:rsid w:val="007B5A58"/>
    <w:rsid w:val="007B5B2A"/>
    <w:rsid w:val="007B5B65"/>
    <w:rsid w:val="007B5BB4"/>
    <w:rsid w:val="007B5C26"/>
    <w:rsid w:val="007B5DD2"/>
    <w:rsid w:val="007B5E2C"/>
    <w:rsid w:val="007B5E47"/>
    <w:rsid w:val="007B5EEB"/>
    <w:rsid w:val="007B5F03"/>
    <w:rsid w:val="007B5F3C"/>
    <w:rsid w:val="007B5F46"/>
    <w:rsid w:val="007B6087"/>
    <w:rsid w:val="007B60E3"/>
    <w:rsid w:val="007B615E"/>
    <w:rsid w:val="007B6205"/>
    <w:rsid w:val="007B6213"/>
    <w:rsid w:val="007B6357"/>
    <w:rsid w:val="007B6388"/>
    <w:rsid w:val="007B63BA"/>
    <w:rsid w:val="007B6403"/>
    <w:rsid w:val="007B647D"/>
    <w:rsid w:val="007B6523"/>
    <w:rsid w:val="007B6591"/>
    <w:rsid w:val="007B65CC"/>
    <w:rsid w:val="007B65D2"/>
    <w:rsid w:val="007B66BE"/>
    <w:rsid w:val="007B66DA"/>
    <w:rsid w:val="007B6706"/>
    <w:rsid w:val="007B699D"/>
    <w:rsid w:val="007B69A7"/>
    <w:rsid w:val="007B69E0"/>
    <w:rsid w:val="007B6A2F"/>
    <w:rsid w:val="007B6A6D"/>
    <w:rsid w:val="007B6A6F"/>
    <w:rsid w:val="007B6A9D"/>
    <w:rsid w:val="007B6ADB"/>
    <w:rsid w:val="007B6AFB"/>
    <w:rsid w:val="007B6B34"/>
    <w:rsid w:val="007B6BA0"/>
    <w:rsid w:val="007B6D23"/>
    <w:rsid w:val="007B6D26"/>
    <w:rsid w:val="007B6D4F"/>
    <w:rsid w:val="007B6D57"/>
    <w:rsid w:val="007B6D7F"/>
    <w:rsid w:val="007B6DA1"/>
    <w:rsid w:val="007B6DAC"/>
    <w:rsid w:val="007B6EC7"/>
    <w:rsid w:val="007B6EF1"/>
    <w:rsid w:val="007B6F3D"/>
    <w:rsid w:val="007B6F71"/>
    <w:rsid w:val="007B70D5"/>
    <w:rsid w:val="007B7142"/>
    <w:rsid w:val="007B7187"/>
    <w:rsid w:val="007B71C0"/>
    <w:rsid w:val="007B71C2"/>
    <w:rsid w:val="007B71ED"/>
    <w:rsid w:val="007B7249"/>
    <w:rsid w:val="007B7261"/>
    <w:rsid w:val="007B7273"/>
    <w:rsid w:val="007B72B8"/>
    <w:rsid w:val="007B7306"/>
    <w:rsid w:val="007B733D"/>
    <w:rsid w:val="007B7401"/>
    <w:rsid w:val="007B7402"/>
    <w:rsid w:val="007B740D"/>
    <w:rsid w:val="007B74CA"/>
    <w:rsid w:val="007B74F1"/>
    <w:rsid w:val="007B7513"/>
    <w:rsid w:val="007B751C"/>
    <w:rsid w:val="007B758E"/>
    <w:rsid w:val="007B764F"/>
    <w:rsid w:val="007B76EB"/>
    <w:rsid w:val="007B76FD"/>
    <w:rsid w:val="007B7742"/>
    <w:rsid w:val="007B7756"/>
    <w:rsid w:val="007B7757"/>
    <w:rsid w:val="007B77D6"/>
    <w:rsid w:val="007B782B"/>
    <w:rsid w:val="007B7873"/>
    <w:rsid w:val="007B78E7"/>
    <w:rsid w:val="007B792A"/>
    <w:rsid w:val="007B7931"/>
    <w:rsid w:val="007B7952"/>
    <w:rsid w:val="007B7992"/>
    <w:rsid w:val="007B79AF"/>
    <w:rsid w:val="007B7A01"/>
    <w:rsid w:val="007B7BBC"/>
    <w:rsid w:val="007B7C2A"/>
    <w:rsid w:val="007B7C8C"/>
    <w:rsid w:val="007B7CFA"/>
    <w:rsid w:val="007B7DFE"/>
    <w:rsid w:val="007B7E1A"/>
    <w:rsid w:val="007B7E78"/>
    <w:rsid w:val="007B7E9D"/>
    <w:rsid w:val="007B7ECC"/>
    <w:rsid w:val="007B7F18"/>
    <w:rsid w:val="007B7F9C"/>
    <w:rsid w:val="007B7FDC"/>
    <w:rsid w:val="007C00A3"/>
    <w:rsid w:val="007C00B8"/>
    <w:rsid w:val="007C00FD"/>
    <w:rsid w:val="007C01C1"/>
    <w:rsid w:val="007C01F2"/>
    <w:rsid w:val="007C0263"/>
    <w:rsid w:val="007C0300"/>
    <w:rsid w:val="007C037A"/>
    <w:rsid w:val="007C03BA"/>
    <w:rsid w:val="007C03F1"/>
    <w:rsid w:val="007C0467"/>
    <w:rsid w:val="007C04BF"/>
    <w:rsid w:val="007C04DB"/>
    <w:rsid w:val="007C0547"/>
    <w:rsid w:val="007C05B2"/>
    <w:rsid w:val="007C05B9"/>
    <w:rsid w:val="007C060C"/>
    <w:rsid w:val="007C06AC"/>
    <w:rsid w:val="007C06C2"/>
    <w:rsid w:val="007C06E0"/>
    <w:rsid w:val="007C0725"/>
    <w:rsid w:val="007C073B"/>
    <w:rsid w:val="007C080B"/>
    <w:rsid w:val="007C080D"/>
    <w:rsid w:val="007C0815"/>
    <w:rsid w:val="007C08E6"/>
    <w:rsid w:val="007C099F"/>
    <w:rsid w:val="007C0A01"/>
    <w:rsid w:val="007C0BB4"/>
    <w:rsid w:val="007C0BD5"/>
    <w:rsid w:val="007C0BD7"/>
    <w:rsid w:val="007C0C43"/>
    <w:rsid w:val="007C0C53"/>
    <w:rsid w:val="007C0C91"/>
    <w:rsid w:val="007C0CC0"/>
    <w:rsid w:val="007C0CDA"/>
    <w:rsid w:val="007C0D40"/>
    <w:rsid w:val="007C0D7B"/>
    <w:rsid w:val="007C0DEA"/>
    <w:rsid w:val="007C0ED9"/>
    <w:rsid w:val="007C0F99"/>
    <w:rsid w:val="007C1077"/>
    <w:rsid w:val="007C10C2"/>
    <w:rsid w:val="007C10E9"/>
    <w:rsid w:val="007C1218"/>
    <w:rsid w:val="007C1254"/>
    <w:rsid w:val="007C12CC"/>
    <w:rsid w:val="007C135A"/>
    <w:rsid w:val="007C1371"/>
    <w:rsid w:val="007C1379"/>
    <w:rsid w:val="007C141A"/>
    <w:rsid w:val="007C142C"/>
    <w:rsid w:val="007C1458"/>
    <w:rsid w:val="007C148A"/>
    <w:rsid w:val="007C15C8"/>
    <w:rsid w:val="007C15CC"/>
    <w:rsid w:val="007C168A"/>
    <w:rsid w:val="007C16E6"/>
    <w:rsid w:val="007C16ED"/>
    <w:rsid w:val="007C17D4"/>
    <w:rsid w:val="007C182F"/>
    <w:rsid w:val="007C1981"/>
    <w:rsid w:val="007C198A"/>
    <w:rsid w:val="007C19D4"/>
    <w:rsid w:val="007C1A7A"/>
    <w:rsid w:val="007C1B1B"/>
    <w:rsid w:val="007C1BFD"/>
    <w:rsid w:val="007C1C3E"/>
    <w:rsid w:val="007C1C47"/>
    <w:rsid w:val="007C1C92"/>
    <w:rsid w:val="007C1CBC"/>
    <w:rsid w:val="007C1CE2"/>
    <w:rsid w:val="007C1D14"/>
    <w:rsid w:val="007C1D2D"/>
    <w:rsid w:val="007C1D74"/>
    <w:rsid w:val="007C1D7B"/>
    <w:rsid w:val="007C1D8D"/>
    <w:rsid w:val="007C1E16"/>
    <w:rsid w:val="007C1E9C"/>
    <w:rsid w:val="007C1F17"/>
    <w:rsid w:val="007C1FD9"/>
    <w:rsid w:val="007C2177"/>
    <w:rsid w:val="007C21A6"/>
    <w:rsid w:val="007C21C8"/>
    <w:rsid w:val="007C21F2"/>
    <w:rsid w:val="007C2292"/>
    <w:rsid w:val="007C231B"/>
    <w:rsid w:val="007C2347"/>
    <w:rsid w:val="007C237C"/>
    <w:rsid w:val="007C239F"/>
    <w:rsid w:val="007C2481"/>
    <w:rsid w:val="007C2507"/>
    <w:rsid w:val="007C257C"/>
    <w:rsid w:val="007C260E"/>
    <w:rsid w:val="007C2644"/>
    <w:rsid w:val="007C264C"/>
    <w:rsid w:val="007C26CA"/>
    <w:rsid w:val="007C26E2"/>
    <w:rsid w:val="007C2779"/>
    <w:rsid w:val="007C27CC"/>
    <w:rsid w:val="007C289F"/>
    <w:rsid w:val="007C28C0"/>
    <w:rsid w:val="007C2AB1"/>
    <w:rsid w:val="007C2ADE"/>
    <w:rsid w:val="007C2BD9"/>
    <w:rsid w:val="007C2C05"/>
    <w:rsid w:val="007C2C33"/>
    <w:rsid w:val="007C2CAC"/>
    <w:rsid w:val="007C2CED"/>
    <w:rsid w:val="007C2D51"/>
    <w:rsid w:val="007C2D75"/>
    <w:rsid w:val="007C2DAB"/>
    <w:rsid w:val="007C2DDB"/>
    <w:rsid w:val="007C2E3F"/>
    <w:rsid w:val="007C2E40"/>
    <w:rsid w:val="007C2EB2"/>
    <w:rsid w:val="007C2EF0"/>
    <w:rsid w:val="007C3004"/>
    <w:rsid w:val="007C31A1"/>
    <w:rsid w:val="007C31D6"/>
    <w:rsid w:val="007C31EA"/>
    <w:rsid w:val="007C31FA"/>
    <w:rsid w:val="007C324F"/>
    <w:rsid w:val="007C3250"/>
    <w:rsid w:val="007C3274"/>
    <w:rsid w:val="007C332B"/>
    <w:rsid w:val="007C33AC"/>
    <w:rsid w:val="007C33FD"/>
    <w:rsid w:val="007C34D2"/>
    <w:rsid w:val="007C358A"/>
    <w:rsid w:val="007C3595"/>
    <w:rsid w:val="007C3683"/>
    <w:rsid w:val="007C36DB"/>
    <w:rsid w:val="007C36E9"/>
    <w:rsid w:val="007C36F8"/>
    <w:rsid w:val="007C3805"/>
    <w:rsid w:val="007C3834"/>
    <w:rsid w:val="007C3843"/>
    <w:rsid w:val="007C384D"/>
    <w:rsid w:val="007C3907"/>
    <w:rsid w:val="007C3912"/>
    <w:rsid w:val="007C39EF"/>
    <w:rsid w:val="007C3A1F"/>
    <w:rsid w:val="007C3A61"/>
    <w:rsid w:val="007C3A8E"/>
    <w:rsid w:val="007C3A8F"/>
    <w:rsid w:val="007C3AAB"/>
    <w:rsid w:val="007C3ACF"/>
    <w:rsid w:val="007C3B62"/>
    <w:rsid w:val="007C3BC6"/>
    <w:rsid w:val="007C3E22"/>
    <w:rsid w:val="007C3E35"/>
    <w:rsid w:val="007C3EA2"/>
    <w:rsid w:val="007C3EAA"/>
    <w:rsid w:val="007C3EBF"/>
    <w:rsid w:val="007C3EF4"/>
    <w:rsid w:val="007C3F42"/>
    <w:rsid w:val="007C3F4A"/>
    <w:rsid w:val="007C3F7E"/>
    <w:rsid w:val="007C3FFB"/>
    <w:rsid w:val="007C4028"/>
    <w:rsid w:val="007C402B"/>
    <w:rsid w:val="007C404C"/>
    <w:rsid w:val="007C41E5"/>
    <w:rsid w:val="007C4239"/>
    <w:rsid w:val="007C425D"/>
    <w:rsid w:val="007C42CF"/>
    <w:rsid w:val="007C42E6"/>
    <w:rsid w:val="007C4363"/>
    <w:rsid w:val="007C444D"/>
    <w:rsid w:val="007C4496"/>
    <w:rsid w:val="007C450B"/>
    <w:rsid w:val="007C4512"/>
    <w:rsid w:val="007C459D"/>
    <w:rsid w:val="007C4685"/>
    <w:rsid w:val="007C471C"/>
    <w:rsid w:val="007C474B"/>
    <w:rsid w:val="007C47D0"/>
    <w:rsid w:val="007C4830"/>
    <w:rsid w:val="007C48EE"/>
    <w:rsid w:val="007C49C9"/>
    <w:rsid w:val="007C49DB"/>
    <w:rsid w:val="007C4AA9"/>
    <w:rsid w:val="007C4AB8"/>
    <w:rsid w:val="007C4C03"/>
    <w:rsid w:val="007C4C42"/>
    <w:rsid w:val="007C4CE0"/>
    <w:rsid w:val="007C4CEE"/>
    <w:rsid w:val="007C4D04"/>
    <w:rsid w:val="007C4D2A"/>
    <w:rsid w:val="007C4D8D"/>
    <w:rsid w:val="007C4DEC"/>
    <w:rsid w:val="007C4E97"/>
    <w:rsid w:val="007C4F70"/>
    <w:rsid w:val="007C4FDA"/>
    <w:rsid w:val="007C4FFB"/>
    <w:rsid w:val="007C513E"/>
    <w:rsid w:val="007C51EE"/>
    <w:rsid w:val="007C5302"/>
    <w:rsid w:val="007C536F"/>
    <w:rsid w:val="007C5386"/>
    <w:rsid w:val="007C5426"/>
    <w:rsid w:val="007C5469"/>
    <w:rsid w:val="007C548C"/>
    <w:rsid w:val="007C5493"/>
    <w:rsid w:val="007C5502"/>
    <w:rsid w:val="007C5532"/>
    <w:rsid w:val="007C55C5"/>
    <w:rsid w:val="007C55EF"/>
    <w:rsid w:val="007C561A"/>
    <w:rsid w:val="007C5640"/>
    <w:rsid w:val="007C5649"/>
    <w:rsid w:val="007C56D7"/>
    <w:rsid w:val="007C56EB"/>
    <w:rsid w:val="007C5721"/>
    <w:rsid w:val="007C58E7"/>
    <w:rsid w:val="007C595C"/>
    <w:rsid w:val="007C5962"/>
    <w:rsid w:val="007C59F5"/>
    <w:rsid w:val="007C5A62"/>
    <w:rsid w:val="007C5AAB"/>
    <w:rsid w:val="007C5B26"/>
    <w:rsid w:val="007C5BF3"/>
    <w:rsid w:val="007C5C16"/>
    <w:rsid w:val="007C5CA0"/>
    <w:rsid w:val="007C5D04"/>
    <w:rsid w:val="007C5DF5"/>
    <w:rsid w:val="007C5DF7"/>
    <w:rsid w:val="007C5E37"/>
    <w:rsid w:val="007C5E52"/>
    <w:rsid w:val="007C5F6C"/>
    <w:rsid w:val="007C5FC5"/>
    <w:rsid w:val="007C5FF9"/>
    <w:rsid w:val="007C6083"/>
    <w:rsid w:val="007C61B7"/>
    <w:rsid w:val="007C61C9"/>
    <w:rsid w:val="007C61ED"/>
    <w:rsid w:val="007C61FD"/>
    <w:rsid w:val="007C6222"/>
    <w:rsid w:val="007C6300"/>
    <w:rsid w:val="007C6310"/>
    <w:rsid w:val="007C63B2"/>
    <w:rsid w:val="007C63BE"/>
    <w:rsid w:val="007C6409"/>
    <w:rsid w:val="007C6431"/>
    <w:rsid w:val="007C6482"/>
    <w:rsid w:val="007C64A8"/>
    <w:rsid w:val="007C64B3"/>
    <w:rsid w:val="007C64B8"/>
    <w:rsid w:val="007C6555"/>
    <w:rsid w:val="007C65C6"/>
    <w:rsid w:val="007C65CF"/>
    <w:rsid w:val="007C66B7"/>
    <w:rsid w:val="007C66BE"/>
    <w:rsid w:val="007C66C3"/>
    <w:rsid w:val="007C66CE"/>
    <w:rsid w:val="007C66FA"/>
    <w:rsid w:val="007C6762"/>
    <w:rsid w:val="007C677E"/>
    <w:rsid w:val="007C6795"/>
    <w:rsid w:val="007C68D2"/>
    <w:rsid w:val="007C68EE"/>
    <w:rsid w:val="007C691F"/>
    <w:rsid w:val="007C69A1"/>
    <w:rsid w:val="007C6A52"/>
    <w:rsid w:val="007C6D3A"/>
    <w:rsid w:val="007C6D9E"/>
    <w:rsid w:val="007C6E1F"/>
    <w:rsid w:val="007C6E45"/>
    <w:rsid w:val="007C6EBF"/>
    <w:rsid w:val="007C6F14"/>
    <w:rsid w:val="007C6F31"/>
    <w:rsid w:val="007C6FB1"/>
    <w:rsid w:val="007C7040"/>
    <w:rsid w:val="007C70AD"/>
    <w:rsid w:val="007C70C0"/>
    <w:rsid w:val="007C70CD"/>
    <w:rsid w:val="007C70F9"/>
    <w:rsid w:val="007C7144"/>
    <w:rsid w:val="007C71A5"/>
    <w:rsid w:val="007C71C9"/>
    <w:rsid w:val="007C71FF"/>
    <w:rsid w:val="007C7343"/>
    <w:rsid w:val="007C74E0"/>
    <w:rsid w:val="007C753F"/>
    <w:rsid w:val="007C7569"/>
    <w:rsid w:val="007C7664"/>
    <w:rsid w:val="007C77E1"/>
    <w:rsid w:val="007C77F4"/>
    <w:rsid w:val="007C784E"/>
    <w:rsid w:val="007C78AF"/>
    <w:rsid w:val="007C798E"/>
    <w:rsid w:val="007C7AE9"/>
    <w:rsid w:val="007C7AF2"/>
    <w:rsid w:val="007C7B17"/>
    <w:rsid w:val="007C7BA0"/>
    <w:rsid w:val="007C7C07"/>
    <w:rsid w:val="007C7D35"/>
    <w:rsid w:val="007C7D66"/>
    <w:rsid w:val="007C7E22"/>
    <w:rsid w:val="007C7ECC"/>
    <w:rsid w:val="007C7EEC"/>
    <w:rsid w:val="007C7F47"/>
    <w:rsid w:val="007C7F5F"/>
    <w:rsid w:val="007C7FB1"/>
    <w:rsid w:val="007D0011"/>
    <w:rsid w:val="007D0038"/>
    <w:rsid w:val="007D0090"/>
    <w:rsid w:val="007D0093"/>
    <w:rsid w:val="007D0124"/>
    <w:rsid w:val="007D0150"/>
    <w:rsid w:val="007D02B6"/>
    <w:rsid w:val="007D02CF"/>
    <w:rsid w:val="007D0343"/>
    <w:rsid w:val="007D0369"/>
    <w:rsid w:val="007D0391"/>
    <w:rsid w:val="007D0429"/>
    <w:rsid w:val="007D0467"/>
    <w:rsid w:val="007D04C5"/>
    <w:rsid w:val="007D04C6"/>
    <w:rsid w:val="007D0536"/>
    <w:rsid w:val="007D0640"/>
    <w:rsid w:val="007D0679"/>
    <w:rsid w:val="007D0717"/>
    <w:rsid w:val="007D0784"/>
    <w:rsid w:val="007D0890"/>
    <w:rsid w:val="007D089B"/>
    <w:rsid w:val="007D08C3"/>
    <w:rsid w:val="007D0906"/>
    <w:rsid w:val="007D099E"/>
    <w:rsid w:val="007D09EA"/>
    <w:rsid w:val="007D0AEE"/>
    <w:rsid w:val="007D0BA8"/>
    <w:rsid w:val="007D0BBD"/>
    <w:rsid w:val="007D0C11"/>
    <w:rsid w:val="007D0C21"/>
    <w:rsid w:val="007D0CC8"/>
    <w:rsid w:val="007D0CCD"/>
    <w:rsid w:val="007D0D21"/>
    <w:rsid w:val="007D0D46"/>
    <w:rsid w:val="007D0D63"/>
    <w:rsid w:val="007D0E21"/>
    <w:rsid w:val="007D0EF4"/>
    <w:rsid w:val="007D0F5E"/>
    <w:rsid w:val="007D0F90"/>
    <w:rsid w:val="007D1041"/>
    <w:rsid w:val="007D10B8"/>
    <w:rsid w:val="007D1166"/>
    <w:rsid w:val="007D1246"/>
    <w:rsid w:val="007D12AC"/>
    <w:rsid w:val="007D12C0"/>
    <w:rsid w:val="007D12CC"/>
    <w:rsid w:val="007D1334"/>
    <w:rsid w:val="007D1356"/>
    <w:rsid w:val="007D13D1"/>
    <w:rsid w:val="007D143B"/>
    <w:rsid w:val="007D146D"/>
    <w:rsid w:val="007D14E6"/>
    <w:rsid w:val="007D157A"/>
    <w:rsid w:val="007D15D1"/>
    <w:rsid w:val="007D16F0"/>
    <w:rsid w:val="007D177B"/>
    <w:rsid w:val="007D18A0"/>
    <w:rsid w:val="007D1947"/>
    <w:rsid w:val="007D1969"/>
    <w:rsid w:val="007D1972"/>
    <w:rsid w:val="007D1A76"/>
    <w:rsid w:val="007D1B52"/>
    <w:rsid w:val="007D1BF6"/>
    <w:rsid w:val="007D1C43"/>
    <w:rsid w:val="007D1CEE"/>
    <w:rsid w:val="007D1CFB"/>
    <w:rsid w:val="007D1D81"/>
    <w:rsid w:val="007D1EAD"/>
    <w:rsid w:val="007D1F7B"/>
    <w:rsid w:val="007D1FC4"/>
    <w:rsid w:val="007D2086"/>
    <w:rsid w:val="007D20EA"/>
    <w:rsid w:val="007D2169"/>
    <w:rsid w:val="007D21B0"/>
    <w:rsid w:val="007D2205"/>
    <w:rsid w:val="007D22D0"/>
    <w:rsid w:val="007D2362"/>
    <w:rsid w:val="007D2373"/>
    <w:rsid w:val="007D23CE"/>
    <w:rsid w:val="007D2448"/>
    <w:rsid w:val="007D24C0"/>
    <w:rsid w:val="007D2503"/>
    <w:rsid w:val="007D256D"/>
    <w:rsid w:val="007D26B2"/>
    <w:rsid w:val="007D2753"/>
    <w:rsid w:val="007D279B"/>
    <w:rsid w:val="007D2823"/>
    <w:rsid w:val="007D2876"/>
    <w:rsid w:val="007D28A0"/>
    <w:rsid w:val="007D28A6"/>
    <w:rsid w:val="007D28CE"/>
    <w:rsid w:val="007D2927"/>
    <w:rsid w:val="007D2A11"/>
    <w:rsid w:val="007D2A65"/>
    <w:rsid w:val="007D2A6C"/>
    <w:rsid w:val="007D2B5C"/>
    <w:rsid w:val="007D2B7F"/>
    <w:rsid w:val="007D2BA3"/>
    <w:rsid w:val="007D2BD7"/>
    <w:rsid w:val="007D2DD8"/>
    <w:rsid w:val="007D2DF9"/>
    <w:rsid w:val="007D2EB1"/>
    <w:rsid w:val="007D2ECE"/>
    <w:rsid w:val="007D2F09"/>
    <w:rsid w:val="007D2F65"/>
    <w:rsid w:val="007D2F90"/>
    <w:rsid w:val="007D2F9B"/>
    <w:rsid w:val="007D2FB7"/>
    <w:rsid w:val="007D302B"/>
    <w:rsid w:val="007D30FA"/>
    <w:rsid w:val="007D310F"/>
    <w:rsid w:val="007D3199"/>
    <w:rsid w:val="007D3262"/>
    <w:rsid w:val="007D32AE"/>
    <w:rsid w:val="007D32C7"/>
    <w:rsid w:val="007D3424"/>
    <w:rsid w:val="007D3436"/>
    <w:rsid w:val="007D3555"/>
    <w:rsid w:val="007D357A"/>
    <w:rsid w:val="007D35A5"/>
    <w:rsid w:val="007D3671"/>
    <w:rsid w:val="007D368D"/>
    <w:rsid w:val="007D36AB"/>
    <w:rsid w:val="007D3724"/>
    <w:rsid w:val="007D3780"/>
    <w:rsid w:val="007D3896"/>
    <w:rsid w:val="007D389E"/>
    <w:rsid w:val="007D3942"/>
    <w:rsid w:val="007D3957"/>
    <w:rsid w:val="007D39EE"/>
    <w:rsid w:val="007D3A20"/>
    <w:rsid w:val="007D3AFC"/>
    <w:rsid w:val="007D3B37"/>
    <w:rsid w:val="007D3B6C"/>
    <w:rsid w:val="007D3B90"/>
    <w:rsid w:val="007D3BCC"/>
    <w:rsid w:val="007D3C37"/>
    <w:rsid w:val="007D3D49"/>
    <w:rsid w:val="007D3E01"/>
    <w:rsid w:val="007D3E3E"/>
    <w:rsid w:val="007D3E4C"/>
    <w:rsid w:val="007D3ED1"/>
    <w:rsid w:val="007D3EFF"/>
    <w:rsid w:val="007D3F71"/>
    <w:rsid w:val="007D402D"/>
    <w:rsid w:val="007D4081"/>
    <w:rsid w:val="007D409D"/>
    <w:rsid w:val="007D40D5"/>
    <w:rsid w:val="007D4140"/>
    <w:rsid w:val="007D4185"/>
    <w:rsid w:val="007D41A6"/>
    <w:rsid w:val="007D41C3"/>
    <w:rsid w:val="007D41F9"/>
    <w:rsid w:val="007D438B"/>
    <w:rsid w:val="007D4420"/>
    <w:rsid w:val="007D4489"/>
    <w:rsid w:val="007D45EE"/>
    <w:rsid w:val="007D467D"/>
    <w:rsid w:val="007D4732"/>
    <w:rsid w:val="007D474E"/>
    <w:rsid w:val="007D476E"/>
    <w:rsid w:val="007D47C6"/>
    <w:rsid w:val="007D47FC"/>
    <w:rsid w:val="007D4816"/>
    <w:rsid w:val="007D495D"/>
    <w:rsid w:val="007D497D"/>
    <w:rsid w:val="007D4A57"/>
    <w:rsid w:val="007D4A7A"/>
    <w:rsid w:val="007D4AA6"/>
    <w:rsid w:val="007D4C05"/>
    <w:rsid w:val="007D4C8D"/>
    <w:rsid w:val="007D4CEA"/>
    <w:rsid w:val="007D4D1A"/>
    <w:rsid w:val="007D4D3C"/>
    <w:rsid w:val="007D4D93"/>
    <w:rsid w:val="007D4E09"/>
    <w:rsid w:val="007D4E39"/>
    <w:rsid w:val="007D4F75"/>
    <w:rsid w:val="007D4F7D"/>
    <w:rsid w:val="007D4FF3"/>
    <w:rsid w:val="007D5028"/>
    <w:rsid w:val="007D5039"/>
    <w:rsid w:val="007D505B"/>
    <w:rsid w:val="007D5072"/>
    <w:rsid w:val="007D5094"/>
    <w:rsid w:val="007D50C9"/>
    <w:rsid w:val="007D51BF"/>
    <w:rsid w:val="007D51C1"/>
    <w:rsid w:val="007D51E6"/>
    <w:rsid w:val="007D52E2"/>
    <w:rsid w:val="007D5326"/>
    <w:rsid w:val="007D5349"/>
    <w:rsid w:val="007D5377"/>
    <w:rsid w:val="007D5447"/>
    <w:rsid w:val="007D551A"/>
    <w:rsid w:val="007D552E"/>
    <w:rsid w:val="007D55EE"/>
    <w:rsid w:val="007D5607"/>
    <w:rsid w:val="007D56AA"/>
    <w:rsid w:val="007D56C3"/>
    <w:rsid w:val="007D580F"/>
    <w:rsid w:val="007D5816"/>
    <w:rsid w:val="007D5834"/>
    <w:rsid w:val="007D5856"/>
    <w:rsid w:val="007D5879"/>
    <w:rsid w:val="007D59E6"/>
    <w:rsid w:val="007D5B20"/>
    <w:rsid w:val="007D5B33"/>
    <w:rsid w:val="007D5B48"/>
    <w:rsid w:val="007D5B56"/>
    <w:rsid w:val="007D5B7D"/>
    <w:rsid w:val="007D5BA8"/>
    <w:rsid w:val="007D5BF7"/>
    <w:rsid w:val="007D5C07"/>
    <w:rsid w:val="007D5C6F"/>
    <w:rsid w:val="007D5DCF"/>
    <w:rsid w:val="007D5DFF"/>
    <w:rsid w:val="007D5EF9"/>
    <w:rsid w:val="007D5F99"/>
    <w:rsid w:val="007D6017"/>
    <w:rsid w:val="007D60B5"/>
    <w:rsid w:val="007D60BD"/>
    <w:rsid w:val="007D61A2"/>
    <w:rsid w:val="007D6222"/>
    <w:rsid w:val="007D622D"/>
    <w:rsid w:val="007D6236"/>
    <w:rsid w:val="007D625E"/>
    <w:rsid w:val="007D6273"/>
    <w:rsid w:val="007D6356"/>
    <w:rsid w:val="007D636B"/>
    <w:rsid w:val="007D638D"/>
    <w:rsid w:val="007D63F2"/>
    <w:rsid w:val="007D644B"/>
    <w:rsid w:val="007D64C1"/>
    <w:rsid w:val="007D6573"/>
    <w:rsid w:val="007D65DE"/>
    <w:rsid w:val="007D65FD"/>
    <w:rsid w:val="007D668F"/>
    <w:rsid w:val="007D66C7"/>
    <w:rsid w:val="007D66D5"/>
    <w:rsid w:val="007D679D"/>
    <w:rsid w:val="007D6860"/>
    <w:rsid w:val="007D68E1"/>
    <w:rsid w:val="007D6945"/>
    <w:rsid w:val="007D6AE5"/>
    <w:rsid w:val="007D6B6A"/>
    <w:rsid w:val="007D6BB7"/>
    <w:rsid w:val="007D6C06"/>
    <w:rsid w:val="007D6C38"/>
    <w:rsid w:val="007D6C79"/>
    <w:rsid w:val="007D6CC2"/>
    <w:rsid w:val="007D6CFC"/>
    <w:rsid w:val="007D6DF8"/>
    <w:rsid w:val="007D6E68"/>
    <w:rsid w:val="007D6EFC"/>
    <w:rsid w:val="007D6F2B"/>
    <w:rsid w:val="007D6F2F"/>
    <w:rsid w:val="007D6F5A"/>
    <w:rsid w:val="007D703C"/>
    <w:rsid w:val="007D7092"/>
    <w:rsid w:val="007D70AB"/>
    <w:rsid w:val="007D70F0"/>
    <w:rsid w:val="007D70F7"/>
    <w:rsid w:val="007D7100"/>
    <w:rsid w:val="007D712B"/>
    <w:rsid w:val="007D7186"/>
    <w:rsid w:val="007D71A1"/>
    <w:rsid w:val="007D71AB"/>
    <w:rsid w:val="007D71CF"/>
    <w:rsid w:val="007D7215"/>
    <w:rsid w:val="007D7288"/>
    <w:rsid w:val="007D729B"/>
    <w:rsid w:val="007D738F"/>
    <w:rsid w:val="007D73F1"/>
    <w:rsid w:val="007D7414"/>
    <w:rsid w:val="007D745B"/>
    <w:rsid w:val="007D75A2"/>
    <w:rsid w:val="007D76B2"/>
    <w:rsid w:val="007D7713"/>
    <w:rsid w:val="007D7772"/>
    <w:rsid w:val="007D7793"/>
    <w:rsid w:val="007D77D9"/>
    <w:rsid w:val="007D77F4"/>
    <w:rsid w:val="007D7850"/>
    <w:rsid w:val="007D7852"/>
    <w:rsid w:val="007D7880"/>
    <w:rsid w:val="007D7891"/>
    <w:rsid w:val="007D78D2"/>
    <w:rsid w:val="007D7974"/>
    <w:rsid w:val="007D79C9"/>
    <w:rsid w:val="007D79E4"/>
    <w:rsid w:val="007D7B01"/>
    <w:rsid w:val="007D7B69"/>
    <w:rsid w:val="007D7B75"/>
    <w:rsid w:val="007D7C6F"/>
    <w:rsid w:val="007D7EEA"/>
    <w:rsid w:val="007D7F81"/>
    <w:rsid w:val="007D7FA5"/>
    <w:rsid w:val="007D7FDC"/>
    <w:rsid w:val="007DBD7C"/>
    <w:rsid w:val="007E000A"/>
    <w:rsid w:val="007E0021"/>
    <w:rsid w:val="007E0060"/>
    <w:rsid w:val="007E0181"/>
    <w:rsid w:val="007E01B8"/>
    <w:rsid w:val="007E02D2"/>
    <w:rsid w:val="007E0313"/>
    <w:rsid w:val="007E03CA"/>
    <w:rsid w:val="007E03ED"/>
    <w:rsid w:val="007E04C1"/>
    <w:rsid w:val="007E0515"/>
    <w:rsid w:val="007E0569"/>
    <w:rsid w:val="007E057C"/>
    <w:rsid w:val="007E05C4"/>
    <w:rsid w:val="007E06E2"/>
    <w:rsid w:val="007E07B8"/>
    <w:rsid w:val="007E0857"/>
    <w:rsid w:val="007E08BF"/>
    <w:rsid w:val="007E08E2"/>
    <w:rsid w:val="007E0962"/>
    <w:rsid w:val="007E0A07"/>
    <w:rsid w:val="007E0A0D"/>
    <w:rsid w:val="007E0A10"/>
    <w:rsid w:val="007E0A97"/>
    <w:rsid w:val="007E0ACC"/>
    <w:rsid w:val="007E0BFE"/>
    <w:rsid w:val="007E0C13"/>
    <w:rsid w:val="007E0C61"/>
    <w:rsid w:val="007E0CAF"/>
    <w:rsid w:val="007E0DCB"/>
    <w:rsid w:val="007E0DE4"/>
    <w:rsid w:val="007E0E07"/>
    <w:rsid w:val="007E0EEC"/>
    <w:rsid w:val="007E0FDD"/>
    <w:rsid w:val="007E0FF1"/>
    <w:rsid w:val="007E1048"/>
    <w:rsid w:val="007E1082"/>
    <w:rsid w:val="007E10F8"/>
    <w:rsid w:val="007E1211"/>
    <w:rsid w:val="007E124B"/>
    <w:rsid w:val="007E124F"/>
    <w:rsid w:val="007E136D"/>
    <w:rsid w:val="007E1463"/>
    <w:rsid w:val="007E146D"/>
    <w:rsid w:val="007E1485"/>
    <w:rsid w:val="007E1511"/>
    <w:rsid w:val="007E151B"/>
    <w:rsid w:val="007E1616"/>
    <w:rsid w:val="007E16A5"/>
    <w:rsid w:val="007E16DB"/>
    <w:rsid w:val="007E16E7"/>
    <w:rsid w:val="007E17D6"/>
    <w:rsid w:val="007E18A7"/>
    <w:rsid w:val="007E190F"/>
    <w:rsid w:val="007E19A0"/>
    <w:rsid w:val="007E1A13"/>
    <w:rsid w:val="007E1ACC"/>
    <w:rsid w:val="007E1B47"/>
    <w:rsid w:val="007E1BA5"/>
    <w:rsid w:val="007E1C00"/>
    <w:rsid w:val="007E1C11"/>
    <w:rsid w:val="007E1CD2"/>
    <w:rsid w:val="007E1CDA"/>
    <w:rsid w:val="007E1CF3"/>
    <w:rsid w:val="007E1D50"/>
    <w:rsid w:val="007E1DE2"/>
    <w:rsid w:val="007E1EA5"/>
    <w:rsid w:val="007E1F2E"/>
    <w:rsid w:val="007E1FEC"/>
    <w:rsid w:val="007E2115"/>
    <w:rsid w:val="007E2234"/>
    <w:rsid w:val="007E22E2"/>
    <w:rsid w:val="007E233D"/>
    <w:rsid w:val="007E2457"/>
    <w:rsid w:val="007E256D"/>
    <w:rsid w:val="007E256F"/>
    <w:rsid w:val="007E25EF"/>
    <w:rsid w:val="007E265D"/>
    <w:rsid w:val="007E2662"/>
    <w:rsid w:val="007E26DA"/>
    <w:rsid w:val="007E273F"/>
    <w:rsid w:val="007E275D"/>
    <w:rsid w:val="007E27D9"/>
    <w:rsid w:val="007E27E8"/>
    <w:rsid w:val="007E2878"/>
    <w:rsid w:val="007E28B2"/>
    <w:rsid w:val="007E2984"/>
    <w:rsid w:val="007E2A37"/>
    <w:rsid w:val="007E2A9E"/>
    <w:rsid w:val="007E2BE1"/>
    <w:rsid w:val="007E2C09"/>
    <w:rsid w:val="007E2C41"/>
    <w:rsid w:val="007E2C47"/>
    <w:rsid w:val="007E2C89"/>
    <w:rsid w:val="007E2CA8"/>
    <w:rsid w:val="007E2CE4"/>
    <w:rsid w:val="007E2D6F"/>
    <w:rsid w:val="007E2D8F"/>
    <w:rsid w:val="007E2DFD"/>
    <w:rsid w:val="007E2E98"/>
    <w:rsid w:val="007E2EE7"/>
    <w:rsid w:val="007E2F68"/>
    <w:rsid w:val="007E31F6"/>
    <w:rsid w:val="007E3267"/>
    <w:rsid w:val="007E3279"/>
    <w:rsid w:val="007E330B"/>
    <w:rsid w:val="007E3332"/>
    <w:rsid w:val="007E3340"/>
    <w:rsid w:val="007E33B7"/>
    <w:rsid w:val="007E359A"/>
    <w:rsid w:val="007E369A"/>
    <w:rsid w:val="007E36A1"/>
    <w:rsid w:val="007E36EC"/>
    <w:rsid w:val="007E372C"/>
    <w:rsid w:val="007E3906"/>
    <w:rsid w:val="007E39B3"/>
    <w:rsid w:val="007E39BC"/>
    <w:rsid w:val="007E39BE"/>
    <w:rsid w:val="007E3A75"/>
    <w:rsid w:val="007E3B0D"/>
    <w:rsid w:val="007E3B43"/>
    <w:rsid w:val="007E3B4D"/>
    <w:rsid w:val="007E3B9F"/>
    <w:rsid w:val="007E3C2E"/>
    <w:rsid w:val="007E3C5B"/>
    <w:rsid w:val="007E3D80"/>
    <w:rsid w:val="007E3E00"/>
    <w:rsid w:val="007E3E8C"/>
    <w:rsid w:val="007E3FAC"/>
    <w:rsid w:val="007E4099"/>
    <w:rsid w:val="007E411C"/>
    <w:rsid w:val="007E4130"/>
    <w:rsid w:val="007E4155"/>
    <w:rsid w:val="007E421D"/>
    <w:rsid w:val="007E424F"/>
    <w:rsid w:val="007E4250"/>
    <w:rsid w:val="007E4275"/>
    <w:rsid w:val="007E4278"/>
    <w:rsid w:val="007E434E"/>
    <w:rsid w:val="007E4371"/>
    <w:rsid w:val="007E4383"/>
    <w:rsid w:val="007E43BA"/>
    <w:rsid w:val="007E43BB"/>
    <w:rsid w:val="007E43C7"/>
    <w:rsid w:val="007E441E"/>
    <w:rsid w:val="007E44E0"/>
    <w:rsid w:val="007E456B"/>
    <w:rsid w:val="007E45FD"/>
    <w:rsid w:val="007E46C2"/>
    <w:rsid w:val="007E473E"/>
    <w:rsid w:val="007E4782"/>
    <w:rsid w:val="007E4AA1"/>
    <w:rsid w:val="007E4AA9"/>
    <w:rsid w:val="007E4B31"/>
    <w:rsid w:val="007E4B46"/>
    <w:rsid w:val="007E4B61"/>
    <w:rsid w:val="007E4B64"/>
    <w:rsid w:val="007E4B78"/>
    <w:rsid w:val="007E4C5A"/>
    <w:rsid w:val="007E4C98"/>
    <w:rsid w:val="007E4D17"/>
    <w:rsid w:val="007E4D54"/>
    <w:rsid w:val="007E4DE7"/>
    <w:rsid w:val="007E4DF2"/>
    <w:rsid w:val="007E4E0C"/>
    <w:rsid w:val="007E4E5E"/>
    <w:rsid w:val="007E4F9C"/>
    <w:rsid w:val="007E5058"/>
    <w:rsid w:val="007E50A2"/>
    <w:rsid w:val="007E50AE"/>
    <w:rsid w:val="007E50D5"/>
    <w:rsid w:val="007E50E8"/>
    <w:rsid w:val="007E5189"/>
    <w:rsid w:val="007E51BF"/>
    <w:rsid w:val="007E5230"/>
    <w:rsid w:val="007E5287"/>
    <w:rsid w:val="007E52A4"/>
    <w:rsid w:val="007E52B0"/>
    <w:rsid w:val="007E536F"/>
    <w:rsid w:val="007E53AE"/>
    <w:rsid w:val="007E53E7"/>
    <w:rsid w:val="007E5427"/>
    <w:rsid w:val="007E546A"/>
    <w:rsid w:val="007E554B"/>
    <w:rsid w:val="007E55EB"/>
    <w:rsid w:val="007E565C"/>
    <w:rsid w:val="007E5860"/>
    <w:rsid w:val="007E5925"/>
    <w:rsid w:val="007E5A05"/>
    <w:rsid w:val="007E5A38"/>
    <w:rsid w:val="007E5A64"/>
    <w:rsid w:val="007E5A80"/>
    <w:rsid w:val="007E5AA3"/>
    <w:rsid w:val="007E5AE9"/>
    <w:rsid w:val="007E5B2E"/>
    <w:rsid w:val="007E5BB3"/>
    <w:rsid w:val="007E5BC1"/>
    <w:rsid w:val="007E5BEA"/>
    <w:rsid w:val="007E5C77"/>
    <w:rsid w:val="007E5CCC"/>
    <w:rsid w:val="007E5D9E"/>
    <w:rsid w:val="007E5E35"/>
    <w:rsid w:val="007E5E40"/>
    <w:rsid w:val="007E6016"/>
    <w:rsid w:val="007E60BB"/>
    <w:rsid w:val="007E60E1"/>
    <w:rsid w:val="007E60F2"/>
    <w:rsid w:val="007E6111"/>
    <w:rsid w:val="007E611F"/>
    <w:rsid w:val="007E615C"/>
    <w:rsid w:val="007E6167"/>
    <w:rsid w:val="007E61F7"/>
    <w:rsid w:val="007E62EB"/>
    <w:rsid w:val="007E643B"/>
    <w:rsid w:val="007E6455"/>
    <w:rsid w:val="007E6459"/>
    <w:rsid w:val="007E64FB"/>
    <w:rsid w:val="007E6507"/>
    <w:rsid w:val="007E660A"/>
    <w:rsid w:val="007E66E9"/>
    <w:rsid w:val="007E66FA"/>
    <w:rsid w:val="007E6711"/>
    <w:rsid w:val="007E6769"/>
    <w:rsid w:val="007E677C"/>
    <w:rsid w:val="007E6784"/>
    <w:rsid w:val="007E67C0"/>
    <w:rsid w:val="007E67E8"/>
    <w:rsid w:val="007E685D"/>
    <w:rsid w:val="007E687F"/>
    <w:rsid w:val="007E68A1"/>
    <w:rsid w:val="007E69AD"/>
    <w:rsid w:val="007E6A0C"/>
    <w:rsid w:val="007E6A5A"/>
    <w:rsid w:val="007E6A9D"/>
    <w:rsid w:val="007E6AF3"/>
    <w:rsid w:val="007E6B27"/>
    <w:rsid w:val="007E6B64"/>
    <w:rsid w:val="007E6BC4"/>
    <w:rsid w:val="007E6BE2"/>
    <w:rsid w:val="007E6BF2"/>
    <w:rsid w:val="007E6C42"/>
    <w:rsid w:val="007E6C4F"/>
    <w:rsid w:val="007E6CE6"/>
    <w:rsid w:val="007E6CFD"/>
    <w:rsid w:val="007E6D21"/>
    <w:rsid w:val="007E6DA9"/>
    <w:rsid w:val="007E6DFB"/>
    <w:rsid w:val="007E6E95"/>
    <w:rsid w:val="007E6EA0"/>
    <w:rsid w:val="007E6F9F"/>
    <w:rsid w:val="007E7144"/>
    <w:rsid w:val="007E718B"/>
    <w:rsid w:val="007E726E"/>
    <w:rsid w:val="007E7309"/>
    <w:rsid w:val="007E7326"/>
    <w:rsid w:val="007E7327"/>
    <w:rsid w:val="007E733A"/>
    <w:rsid w:val="007E73AB"/>
    <w:rsid w:val="007E7506"/>
    <w:rsid w:val="007E755B"/>
    <w:rsid w:val="007E75B0"/>
    <w:rsid w:val="007E75FC"/>
    <w:rsid w:val="007E76FF"/>
    <w:rsid w:val="007E7728"/>
    <w:rsid w:val="007E77D7"/>
    <w:rsid w:val="007E77F6"/>
    <w:rsid w:val="007E7951"/>
    <w:rsid w:val="007E79E1"/>
    <w:rsid w:val="007E7A1E"/>
    <w:rsid w:val="007E7A21"/>
    <w:rsid w:val="007E7A47"/>
    <w:rsid w:val="007E7B4A"/>
    <w:rsid w:val="007E7B5F"/>
    <w:rsid w:val="007E7BC9"/>
    <w:rsid w:val="007E7C62"/>
    <w:rsid w:val="007E7C79"/>
    <w:rsid w:val="007E7CA1"/>
    <w:rsid w:val="007E7CB6"/>
    <w:rsid w:val="007E7CC8"/>
    <w:rsid w:val="007E7DA5"/>
    <w:rsid w:val="007E7DA8"/>
    <w:rsid w:val="007E7DC2"/>
    <w:rsid w:val="007E7E9A"/>
    <w:rsid w:val="007E7E9F"/>
    <w:rsid w:val="007E7F1E"/>
    <w:rsid w:val="007E7F5B"/>
    <w:rsid w:val="007E7F8E"/>
    <w:rsid w:val="007F0022"/>
    <w:rsid w:val="007F0119"/>
    <w:rsid w:val="007F0179"/>
    <w:rsid w:val="007F01C3"/>
    <w:rsid w:val="007F01DF"/>
    <w:rsid w:val="007F0204"/>
    <w:rsid w:val="007F02E0"/>
    <w:rsid w:val="007F0319"/>
    <w:rsid w:val="007F037D"/>
    <w:rsid w:val="007F03A2"/>
    <w:rsid w:val="007F044C"/>
    <w:rsid w:val="007F04F3"/>
    <w:rsid w:val="007F05B8"/>
    <w:rsid w:val="007F060B"/>
    <w:rsid w:val="007F061A"/>
    <w:rsid w:val="007F068A"/>
    <w:rsid w:val="007F06CD"/>
    <w:rsid w:val="007F0720"/>
    <w:rsid w:val="007F0731"/>
    <w:rsid w:val="007F0773"/>
    <w:rsid w:val="007F08B2"/>
    <w:rsid w:val="007F08F0"/>
    <w:rsid w:val="007F098C"/>
    <w:rsid w:val="007F0A04"/>
    <w:rsid w:val="007F0A76"/>
    <w:rsid w:val="007F0B9A"/>
    <w:rsid w:val="007F0C35"/>
    <w:rsid w:val="007F0C45"/>
    <w:rsid w:val="007F0DC6"/>
    <w:rsid w:val="007F0DF1"/>
    <w:rsid w:val="007F0E0F"/>
    <w:rsid w:val="007F0E23"/>
    <w:rsid w:val="007F0E29"/>
    <w:rsid w:val="007F0EE6"/>
    <w:rsid w:val="007F0F26"/>
    <w:rsid w:val="007F10B9"/>
    <w:rsid w:val="007F10CF"/>
    <w:rsid w:val="007F11A1"/>
    <w:rsid w:val="007F1216"/>
    <w:rsid w:val="007F12A8"/>
    <w:rsid w:val="007F1307"/>
    <w:rsid w:val="007F14F3"/>
    <w:rsid w:val="007F165B"/>
    <w:rsid w:val="007F1688"/>
    <w:rsid w:val="007F168D"/>
    <w:rsid w:val="007F16E9"/>
    <w:rsid w:val="007F1743"/>
    <w:rsid w:val="007F17BF"/>
    <w:rsid w:val="007F1827"/>
    <w:rsid w:val="007F188B"/>
    <w:rsid w:val="007F18F8"/>
    <w:rsid w:val="007F19AA"/>
    <w:rsid w:val="007F19AB"/>
    <w:rsid w:val="007F1A21"/>
    <w:rsid w:val="007F1A4C"/>
    <w:rsid w:val="007F1A6E"/>
    <w:rsid w:val="007F1AB9"/>
    <w:rsid w:val="007F1AF4"/>
    <w:rsid w:val="007F1D7D"/>
    <w:rsid w:val="007F1DE5"/>
    <w:rsid w:val="007F1EE6"/>
    <w:rsid w:val="007F1EFF"/>
    <w:rsid w:val="007F1F72"/>
    <w:rsid w:val="007F1F7F"/>
    <w:rsid w:val="007F1FF9"/>
    <w:rsid w:val="007F2005"/>
    <w:rsid w:val="007F2048"/>
    <w:rsid w:val="007F204A"/>
    <w:rsid w:val="007F2084"/>
    <w:rsid w:val="007F20AD"/>
    <w:rsid w:val="007F2133"/>
    <w:rsid w:val="007F21EB"/>
    <w:rsid w:val="007F21ED"/>
    <w:rsid w:val="007F21F9"/>
    <w:rsid w:val="007F2210"/>
    <w:rsid w:val="007F22AB"/>
    <w:rsid w:val="007F23B8"/>
    <w:rsid w:val="007F23C6"/>
    <w:rsid w:val="007F2451"/>
    <w:rsid w:val="007F256F"/>
    <w:rsid w:val="007F2578"/>
    <w:rsid w:val="007F25BE"/>
    <w:rsid w:val="007F26EF"/>
    <w:rsid w:val="007F2740"/>
    <w:rsid w:val="007F274A"/>
    <w:rsid w:val="007F2765"/>
    <w:rsid w:val="007F27C2"/>
    <w:rsid w:val="007F27D8"/>
    <w:rsid w:val="007F2804"/>
    <w:rsid w:val="007F2888"/>
    <w:rsid w:val="007F28AD"/>
    <w:rsid w:val="007F2920"/>
    <w:rsid w:val="007F29CB"/>
    <w:rsid w:val="007F2A1B"/>
    <w:rsid w:val="007F2AD0"/>
    <w:rsid w:val="007F2B4B"/>
    <w:rsid w:val="007F2BE9"/>
    <w:rsid w:val="007F2CE1"/>
    <w:rsid w:val="007F2CEF"/>
    <w:rsid w:val="007F2D3F"/>
    <w:rsid w:val="007F2D5D"/>
    <w:rsid w:val="007F2D91"/>
    <w:rsid w:val="007F2E60"/>
    <w:rsid w:val="007F2E97"/>
    <w:rsid w:val="007F2F64"/>
    <w:rsid w:val="007F2F7C"/>
    <w:rsid w:val="007F3017"/>
    <w:rsid w:val="007F303F"/>
    <w:rsid w:val="007F304E"/>
    <w:rsid w:val="007F312C"/>
    <w:rsid w:val="007F3151"/>
    <w:rsid w:val="007F31DA"/>
    <w:rsid w:val="007F3220"/>
    <w:rsid w:val="007F32CC"/>
    <w:rsid w:val="007F32E1"/>
    <w:rsid w:val="007F33B0"/>
    <w:rsid w:val="007F33B5"/>
    <w:rsid w:val="007F33BF"/>
    <w:rsid w:val="007F33EA"/>
    <w:rsid w:val="007F3434"/>
    <w:rsid w:val="007F34B5"/>
    <w:rsid w:val="007F34C7"/>
    <w:rsid w:val="007F3532"/>
    <w:rsid w:val="007F3588"/>
    <w:rsid w:val="007F364D"/>
    <w:rsid w:val="007F366F"/>
    <w:rsid w:val="007F368A"/>
    <w:rsid w:val="007F3704"/>
    <w:rsid w:val="007F37DB"/>
    <w:rsid w:val="007F3823"/>
    <w:rsid w:val="007F3887"/>
    <w:rsid w:val="007F389F"/>
    <w:rsid w:val="007F38C6"/>
    <w:rsid w:val="007F393A"/>
    <w:rsid w:val="007F394D"/>
    <w:rsid w:val="007F39B6"/>
    <w:rsid w:val="007F39BD"/>
    <w:rsid w:val="007F39DD"/>
    <w:rsid w:val="007F3A0C"/>
    <w:rsid w:val="007F3A9B"/>
    <w:rsid w:val="007F3BBB"/>
    <w:rsid w:val="007F3BC0"/>
    <w:rsid w:val="007F3C32"/>
    <w:rsid w:val="007F3C3C"/>
    <w:rsid w:val="007F3C59"/>
    <w:rsid w:val="007F3C75"/>
    <w:rsid w:val="007F3CC4"/>
    <w:rsid w:val="007F3D18"/>
    <w:rsid w:val="007F3D28"/>
    <w:rsid w:val="007F3D8F"/>
    <w:rsid w:val="007F3DDD"/>
    <w:rsid w:val="007F3E3D"/>
    <w:rsid w:val="007F3E6F"/>
    <w:rsid w:val="007F3EFA"/>
    <w:rsid w:val="007F3F0D"/>
    <w:rsid w:val="007F3F14"/>
    <w:rsid w:val="007F3F56"/>
    <w:rsid w:val="007F3FBD"/>
    <w:rsid w:val="007F3FC7"/>
    <w:rsid w:val="007F3FE3"/>
    <w:rsid w:val="007F403B"/>
    <w:rsid w:val="007F409A"/>
    <w:rsid w:val="007F40F7"/>
    <w:rsid w:val="007F426D"/>
    <w:rsid w:val="007F42A0"/>
    <w:rsid w:val="007F43E1"/>
    <w:rsid w:val="007F45B1"/>
    <w:rsid w:val="007F47E2"/>
    <w:rsid w:val="007F4865"/>
    <w:rsid w:val="007F499C"/>
    <w:rsid w:val="007F49CE"/>
    <w:rsid w:val="007F4AD0"/>
    <w:rsid w:val="007F4B86"/>
    <w:rsid w:val="007F4C7D"/>
    <w:rsid w:val="007F4C9C"/>
    <w:rsid w:val="007F4CA3"/>
    <w:rsid w:val="007F4D7E"/>
    <w:rsid w:val="007F4E69"/>
    <w:rsid w:val="007F4E9B"/>
    <w:rsid w:val="007F4EB2"/>
    <w:rsid w:val="007F4F43"/>
    <w:rsid w:val="007F4FC9"/>
    <w:rsid w:val="007F5052"/>
    <w:rsid w:val="007F5064"/>
    <w:rsid w:val="007F51B0"/>
    <w:rsid w:val="007F525E"/>
    <w:rsid w:val="007F52AC"/>
    <w:rsid w:val="007F52DB"/>
    <w:rsid w:val="007F53DE"/>
    <w:rsid w:val="007F53E4"/>
    <w:rsid w:val="007F5452"/>
    <w:rsid w:val="007F546C"/>
    <w:rsid w:val="007F54A6"/>
    <w:rsid w:val="007F54FB"/>
    <w:rsid w:val="007F5507"/>
    <w:rsid w:val="007F5517"/>
    <w:rsid w:val="007F551C"/>
    <w:rsid w:val="007F5633"/>
    <w:rsid w:val="007F56C0"/>
    <w:rsid w:val="007F56E4"/>
    <w:rsid w:val="007F56EE"/>
    <w:rsid w:val="007F5764"/>
    <w:rsid w:val="007F578D"/>
    <w:rsid w:val="007F57D1"/>
    <w:rsid w:val="007F58A0"/>
    <w:rsid w:val="007F58AF"/>
    <w:rsid w:val="007F58E9"/>
    <w:rsid w:val="007F59CB"/>
    <w:rsid w:val="007F59EE"/>
    <w:rsid w:val="007F5A00"/>
    <w:rsid w:val="007F5AEF"/>
    <w:rsid w:val="007F5B1E"/>
    <w:rsid w:val="007F5C8B"/>
    <w:rsid w:val="007F5DA6"/>
    <w:rsid w:val="007F5F12"/>
    <w:rsid w:val="007F5F8F"/>
    <w:rsid w:val="007F5F9A"/>
    <w:rsid w:val="007F60D1"/>
    <w:rsid w:val="007F6109"/>
    <w:rsid w:val="007F6114"/>
    <w:rsid w:val="007F6184"/>
    <w:rsid w:val="007F619E"/>
    <w:rsid w:val="007F6317"/>
    <w:rsid w:val="007F636B"/>
    <w:rsid w:val="007F6494"/>
    <w:rsid w:val="007F6559"/>
    <w:rsid w:val="007F65F8"/>
    <w:rsid w:val="007F66B6"/>
    <w:rsid w:val="007F66F7"/>
    <w:rsid w:val="007F6721"/>
    <w:rsid w:val="007F6734"/>
    <w:rsid w:val="007F6737"/>
    <w:rsid w:val="007F6747"/>
    <w:rsid w:val="007F6771"/>
    <w:rsid w:val="007F67C2"/>
    <w:rsid w:val="007F68E2"/>
    <w:rsid w:val="007F6932"/>
    <w:rsid w:val="007F694A"/>
    <w:rsid w:val="007F69A0"/>
    <w:rsid w:val="007F69C7"/>
    <w:rsid w:val="007F6A67"/>
    <w:rsid w:val="007F6A87"/>
    <w:rsid w:val="007F6ADF"/>
    <w:rsid w:val="007F6B97"/>
    <w:rsid w:val="007F6BCC"/>
    <w:rsid w:val="007F6C53"/>
    <w:rsid w:val="007F6DF3"/>
    <w:rsid w:val="007F6E17"/>
    <w:rsid w:val="007F6E41"/>
    <w:rsid w:val="007F6E50"/>
    <w:rsid w:val="007F6F76"/>
    <w:rsid w:val="007F6FA0"/>
    <w:rsid w:val="007F6FEC"/>
    <w:rsid w:val="007F7002"/>
    <w:rsid w:val="007F7245"/>
    <w:rsid w:val="007F72A6"/>
    <w:rsid w:val="007F732A"/>
    <w:rsid w:val="007F747B"/>
    <w:rsid w:val="007F74F8"/>
    <w:rsid w:val="007F755C"/>
    <w:rsid w:val="007F762A"/>
    <w:rsid w:val="007F762C"/>
    <w:rsid w:val="007F7672"/>
    <w:rsid w:val="007F776C"/>
    <w:rsid w:val="007F7789"/>
    <w:rsid w:val="007F778B"/>
    <w:rsid w:val="007F77EB"/>
    <w:rsid w:val="007F79B9"/>
    <w:rsid w:val="007F79DE"/>
    <w:rsid w:val="007F79E6"/>
    <w:rsid w:val="007F7A9E"/>
    <w:rsid w:val="007F7B10"/>
    <w:rsid w:val="007F7C0A"/>
    <w:rsid w:val="007F7C35"/>
    <w:rsid w:val="007F7C67"/>
    <w:rsid w:val="007F7CAA"/>
    <w:rsid w:val="007F7CD5"/>
    <w:rsid w:val="007F7CE3"/>
    <w:rsid w:val="007F7D0C"/>
    <w:rsid w:val="007F7D93"/>
    <w:rsid w:val="007F7DC6"/>
    <w:rsid w:val="007F7E10"/>
    <w:rsid w:val="007F7E22"/>
    <w:rsid w:val="007F7E60"/>
    <w:rsid w:val="007F7E69"/>
    <w:rsid w:val="007F7E90"/>
    <w:rsid w:val="007F7EC7"/>
    <w:rsid w:val="007F7FAE"/>
    <w:rsid w:val="00800141"/>
    <w:rsid w:val="0080019F"/>
    <w:rsid w:val="008001F1"/>
    <w:rsid w:val="00800269"/>
    <w:rsid w:val="00800283"/>
    <w:rsid w:val="008002CD"/>
    <w:rsid w:val="008002FA"/>
    <w:rsid w:val="00800368"/>
    <w:rsid w:val="00800386"/>
    <w:rsid w:val="008004DF"/>
    <w:rsid w:val="008004FD"/>
    <w:rsid w:val="008005E4"/>
    <w:rsid w:val="00800600"/>
    <w:rsid w:val="00800690"/>
    <w:rsid w:val="008006FD"/>
    <w:rsid w:val="00800712"/>
    <w:rsid w:val="00800832"/>
    <w:rsid w:val="00800951"/>
    <w:rsid w:val="00800963"/>
    <w:rsid w:val="00800974"/>
    <w:rsid w:val="00800A26"/>
    <w:rsid w:val="00800A42"/>
    <w:rsid w:val="00800B3B"/>
    <w:rsid w:val="00800B87"/>
    <w:rsid w:val="00800E08"/>
    <w:rsid w:val="00800E85"/>
    <w:rsid w:val="00800EF3"/>
    <w:rsid w:val="00800EF8"/>
    <w:rsid w:val="00800F24"/>
    <w:rsid w:val="00800F54"/>
    <w:rsid w:val="00800FAA"/>
    <w:rsid w:val="00800FE8"/>
    <w:rsid w:val="00801033"/>
    <w:rsid w:val="008010F2"/>
    <w:rsid w:val="008011EA"/>
    <w:rsid w:val="008012B0"/>
    <w:rsid w:val="0080133A"/>
    <w:rsid w:val="00801354"/>
    <w:rsid w:val="008013D5"/>
    <w:rsid w:val="00801410"/>
    <w:rsid w:val="00801498"/>
    <w:rsid w:val="008015A1"/>
    <w:rsid w:val="008015BE"/>
    <w:rsid w:val="0080166E"/>
    <w:rsid w:val="00801694"/>
    <w:rsid w:val="008016E5"/>
    <w:rsid w:val="008018AE"/>
    <w:rsid w:val="00801A2B"/>
    <w:rsid w:val="00801A4F"/>
    <w:rsid w:val="00801A86"/>
    <w:rsid w:val="00801AC9"/>
    <w:rsid w:val="00801ACF"/>
    <w:rsid w:val="00801AFD"/>
    <w:rsid w:val="00801C70"/>
    <w:rsid w:val="00801CE0"/>
    <w:rsid w:val="00801D21"/>
    <w:rsid w:val="00801E15"/>
    <w:rsid w:val="00801E48"/>
    <w:rsid w:val="00801E60"/>
    <w:rsid w:val="00801EEA"/>
    <w:rsid w:val="00801FC9"/>
    <w:rsid w:val="00801FE8"/>
    <w:rsid w:val="00802005"/>
    <w:rsid w:val="00802010"/>
    <w:rsid w:val="0080201D"/>
    <w:rsid w:val="008020B9"/>
    <w:rsid w:val="008020F8"/>
    <w:rsid w:val="00802242"/>
    <w:rsid w:val="00802375"/>
    <w:rsid w:val="00802381"/>
    <w:rsid w:val="008023C3"/>
    <w:rsid w:val="008023C6"/>
    <w:rsid w:val="0080242A"/>
    <w:rsid w:val="00802463"/>
    <w:rsid w:val="008024E7"/>
    <w:rsid w:val="008024F0"/>
    <w:rsid w:val="008025EF"/>
    <w:rsid w:val="00802623"/>
    <w:rsid w:val="00802677"/>
    <w:rsid w:val="00802710"/>
    <w:rsid w:val="0080275B"/>
    <w:rsid w:val="0080277B"/>
    <w:rsid w:val="008028BA"/>
    <w:rsid w:val="008028CA"/>
    <w:rsid w:val="008028D0"/>
    <w:rsid w:val="00802903"/>
    <w:rsid w:val="00802930"/>
    <w:rsid w:val="0080298B"/>
    <w:rsid w:val="00802994"/>
    <w:rsid w:val="008029ED"/>
    <w:rsid w:val="00802A3C"/>
    <w:rsid w:val="00802A7E"/>
    <w:rsid w:val="00802AA7"/>
    <w:rsid w:val="00802AE6"/>
    <w:rsid w:val="00802B4D"/>
    <w:rsid w:val="00802B8F"/>
    <w:rsid w:val="00802B96"/>
    <w:rsid w:val="00802B99"/>
    <w:rsid w:val="00802BA8"/>
    <w:rsid w:val="00802C1E"/>
    <w:rsid w:val="00802C89"/>
    <w:rsid w:val="00802D1A"/>
    <w:rsid w:val="00802D8C"/>
    <w:rsid w:val="00802EA1"/>
    <w:rsid w:val="00802FB6"/>
    <w:rsid w:val="00802FBB"/>
    <w:rsid w:val="00802FF6"/>
    <w:rsid w:val="0080305E"/>
    <w:rsid w:val="0080309B"/>
    <w:rsid w:val="008030A0"/>
    <w:rsid w:val="008030CD"/>
    <w:rsid w:val="008032CB"/>
    <w:rsid w:val="0080337A"/>
    <w:rsid w:val="00803402"/>
    <w:rsid w:val="00803407"/>
    <w:rsid w:val="00803449"/>
    <w:rsid w:val="0080350B"/>
    <w:rsid w:val="0080351B"/>
    <w:rsid w:val="0080360A"/>
    <w:rsid w:val="00803665"/>
    <w:rsid w:val="00803689"/>
    <w:rsid w:val="008036BF"/>
    <w:rsid w:val="008036D0"/>
    <w:rsid w:val="00803732"/>
    <w:rsid w:val="0080376B"/>
    <w:rsid w:val="00803770"/>
    <w:rsid w:val="0080380F"/>
    <w:rsid w:val="00803938"/>
    <w:rsid w:val="00803959"/>
    <w:rsid w:val="0080398D"/>
    <w:rsid w:val="008039C6"/>
    <w:rsid w:val="008039D7"/>
    <w:rsid w:val="00803AA2"/>
    <w:rsid w:val="00803ADD"/>
    <w:rsid w:val="00803B1D"/>
    <w:rsid w:val="00803B84"/>
    <w:rsid w:val="00803BF5"/>
    <w:rsid w:val="00803C4B"/>
    <w:rsid w:val="00803CAE"/>
    <w:rsid w:val="00803CC1"/>
    <w:rsid w:val="00803DB3"/>
    <w:rsid w:val="00803E43"/>
    <w:rsid w:val="00803E4A"/>
    <w:rsid w:val="00803E6C"/>
    <w:rsid w:val="00803E8B"/>
    <w:rsid w:val="00803EC1"/>
    <w:rsid w:val="00804076"/>
    <w:rsid w:val="008040FA"/>
    <w:rsid w:val="0080416D"/>
    <w:rsid w:val="00804226"/>
    <w:rsid w:val="0080422E"/>
    <w:rsid w:val="00804270"/>
    <w:rsid w:val="00804399"/>
    <w:rsid w:val="008043CD"/>
    <w:rsid w:val="00804444"/>
    <w:rsid w:val="0080447F"/>
    <w:rsid w:val="008044A0"/>
    <w:rsid w:val="0080461C"/>
    <w:rsid w:val="00804651"/>
    <w:rsid w:val="00804780"/>
    <w:rsid w:val="008047C0"/>
    <w:rsid w:val="00804877"/>
    <w:rsid w:val="008048FF"/>
    <w:rsid w:val="00804906"/>
    <w:rsid w:val="008049C2"/>
    <w:rsid w:val="00804A38"/>
    <w:rsid w:val="00804AFB"/>
    <w:rsid w:val="00804C24"/>
    <w:rsid w:val="00804C4B"/>
    <w:rsid w:val="00804C9B"/>
    <w:rsid w:val="00804CBC"/>
    <w:rsid w:val="00804D2D"/>
    <w:rsid w:val="00804D3A"/>
    <w:rsid w:val="00804D63"/>
    <w:rsid w:val="00804D67"/>
    <w:rsid w:val="00804D6D"/>
    <w:rsid w:val="00804DE9"/>
    <w:rsid w:val="00804DF1"/>
    <w:rsid w:val="00804DF6"/>
    <w:rsid w:val="00804E3B"/>
    <w:rsid w:val="00804E78"/>
    <w:rsid w:val="00804EA6"/>
    <w:rsid w:val="00804F35"/>
    <w:rsid w:val="00804F43"/>
    <w:rsid w:val="00804F8D"/>
    <w:rsid w:val="00804FFD"/>
    <w:rsid w:val="0080508C"/>
    <w:rsid w:val="0080514B"/>
    <w:rsid w:val="0080518D"/>
    <w:rsid w:val="0080521A"/>
    <w:rsid w:val="0080526F"/>
    <w:rsid w:val="00805298"/>
    <w:rsid w:val="0080530F"/>
    <w:rsid w:val="008053E0"/>
    <w:rsid w:val="008053E8"/>
    <w:rsid w:val="008054DA"/>
    <w:rsid w:val="008054E1"/>
    <w:rsid w:val="00805644"/>
    <w:rsid w:val="008056DE"/>
    <w:rsid w:val="00805774"/>
    <w:rsid w:val="00805788"/>
    <w:rsid w:val="008058C4"/>
    <w:rsid w:val="00805A30"/>
    <w:rsid w:val="00805B39"/>
    <w:rsid w:val="00805B6D"/>
    <w:rsid w:val="00805B8C"/>
    <w:rsid w:val="00805C6A"/>
    <w:rsid w:val="00805D84"/>
    <w:rsid w:val="00805E33"/>
    <w:rsid w:val="00805E3F"/>
    <w:rsid w:val="00805E87"/>
    <w:rsid w:val="00805E96"/>
    <w:rsid w:val="00805F7A"/>
    <w:rsid w:val="00805FF6"/>
    <w:rsid w:val="00806084"/>
    <w:rsid w:val="00806164"/>
    <w:rsid w:val="0080618A"/>
    <w:rsid w:val="0080619F"/>
    <w:rsid w:val="008061A6"/>
    <w:rsid w:val="008061AE"/>
    <w:rsid w:val="0080622C"/>
    <w:rsid w:val="008063D9"/>
    <w:rsid w:val="008063F9"/>
    <w:rsid w:val="008065BD"/>
    <w:rsid w:val="008065BE"/>
    <w:rsid w:val="00806615"/>
    <w:rsid w:val="00806671"/>
    <w:rsid w:val="008066AC"/>
    <w:rsid w:val="008066B2"/>
    <w:rsid w:val="0080674D"/>
    <w:rsid w:val="00806777"/>
    <w:rsid w:val="0080680D"/>
    <w:rsid w:val="00806892"/>
    <w:rsid w:val="008068DC"/>
    <w:rsid w:val="0080695F"/>
    <w:rsid w:val="008069C3"/>
    <w:rsid w:val="00806A35"/>
    <w:rsid w:val="00806A78"/>
    <w:rsid w:val="00806A7E"/>
    <w:rsid w:val="00806AC4"/>
    <w:rsid w:val="00806AF6"/>
    <w:rsid w:val="00806B57"/>
    <w:rsid w:val="00806B9C"/>
    <w:rsid w:val="00806BA4"/>
    <w:rsid w:val="00806BBC"/>
    <w:rsid w:val="00806E7E"/>
    <w:rsid w:val="00806F6D"/>
    <w:rsid w:val="00806F8A"/>
    <w:rsid w:val="00806FD5"/>
    <w:rsid w:val="00806FEF"/>
    <w:rsid w:val="0080700F"/>
    <w:rsid w:val="00807122"/>
    <w:rsid w:val="0080720B"/>
    <w:rsid w:val="0080733D"/>
    <w:rsid w:val="00807386"/>
    <w:rsid w:val="00807387"/>
    <w:rsid w:val="0080739F"/>
    <w:rsid w:val="008073DF"/>
    <w:rsid w:val="00807441"/>
    <w:rsid w:val="00807483"/>
    <w:rsid w:val="008074BE"/>
    <w:rsid w:val="00807596"/>
    <w:rsid w:val="0080769F"/>
    <w:rsid w:val="0080773E"/>
    <w:rsid w:val="00807773"/>
    <w:rsid w:val="008077C1"/>
    <w:rsid w:val="008079B6"/>
    <w:rsid w:val="008079CF"/>
    <w:rsid w:val="00807A03"/>
    <w:rsid w:val="00807AD8"/>
    <w:rsid w:val="00807AEE"/>
    <w:rsid w:val="00807B8F"/>
    <w:rsid w:val="00807BA7"/>
    <w:rsid w:val="00807BC7"/>
    <w:rsid w:val="00807BE0"/>
    <w:rsid w:val="00807D14"/>
    <w:rsid w:val="00807D20"/>
    <w:rsid w:val="00807D3E"/>
    <w:rsid w:val="00807E20"/>
    <w:rsid w:val="00807E8E"/>
    <w:rsid w:val="00807F57"/>
    <w:rsid w:val="00807F92"/>
    <w:rsid w:val="0080B732"/>
    <w:rsid w:val="008100A1"/>
    <w:rsid w:val="008100AE"/>
    <w:rsid w:val="008100CA"/>
    <w:rsid w:val="0081025F"/>
    <w:rsid w:val="00810261"/>
    <w:rsid w:val="00810301"/>
    <w:rsid w:val="00810318"/>
    <w:rsid w:val="00810324"/>
    <w:rsid w:val="0081035D"/>
    <w:rsid w:val="008103AC"/>
    <w:rsid w:val="008103AF"/>
    <w:rsid w:val="0081040F"/>
    <w:rsid w:val="008104E0"/>
    <w:rsid w:val="008104FA"/>
    <w:rsid w:val="00810545"/>
    <w:rsid w:val="008105A6"/>
    <w:rsid w:val="008105F5"/>
    <w:rsid w:val="0081061E"/>
    <w:rsid w:val="00810664"/>
    <w:rsid w:val="00810666"/>
    <w:rsid w:val="008106F7"/>
    <w:rsid w:val="008107BC"/>
    <w:rsid w:val="008107EF"/>
    <w:rsid w:val="00810883"/>
    <w:rsid w:val="008109EC"/>
    <w:rsid w:val="00810A5F"/>
    <w:rsid w:val="00810A88"/>
    <w:rsid w:val="00810B08"/>
    <w:rsid w:val="00810B68"/>
    <w:rsid w:val="00810C39"/>
    <w:rsid w:val="00810C5B"/>
    <w:rsid w:val="00810D7A"/>
    <w:rsid w:val="00810D7E"/>
    <w:rsid w:val="00810E26"/>
    <w:rsid w:val="00810E3F"/>
    <w:rsid w:val="00810E44"/>
    <w:rsid w:val="00810F4F"/>
    <w:rsid w:val="00810F7C"/>
    <w:rsid w:val="00811096"/>
    <w:rsid w:val="00811186"/>
    <w:rsid w:val="008111A8"/>
    <w:rsid w:val="00811271"/>
    <w:rsid w:val="008112DD"/>
    <w:rsid w:val="00811307"/>
    <w:rsid w:val="0081132F"/>
    <w:rsid w:val="00811354"/>
    <w:rsid w:val="008114B1"/>
    <w:rsid w:val="008114B6"/>
    <w:rsid w:val="0081158C"/>
    <w:rsid w:val="008115CD"/>
    <w:rsid w:val="008115D3"/>
    <w:rsid w:val="008115D6"/>
    <w:rsid w:val="008115E8"/>
    <w:rsid w:val="008116C2"/>
    <w:rsid w:val="0081171D"/>
    <w:rsid w:val="00811768"/>
    <w:rsid w:val="008117A5"/>
    <w:rsid w:val="008117B5"/>
    <w:rsid w:val="008117BC"/>
    <w:rsid w:val="0081181A"/>
    <w:rsid w:val="00811859"/>
    <w:rsid w:val="0081187F"/>
    <w:rsid w:val="008118C7"/>
    <w:rsid w:val="008118DC"/>
    <w:rsid w:val="0081193E"/>
    <w:rsid w:val="008119D5"/>
    <w:rsid w:val="00811A0D"/>
    <w:rsid w:val="00811AEA"/>
    <w:rsid w:val="00811B71"/>
    <w:rsid w:val="00811BE2"/>
    <w:rsid w:val="00811C3C"/>
    <w:rsid w:val="00811D0B"/>
    <w:rsid w:val="00811DB5"/>
    <w:rsid w:val="00811E20"/>
    <w:rsid w:val="00811E9B"/>
    <w:rsid w:val="00811EF8"/>
    <w:rsid w:val="00811EF9"/>
    <w:rsid w:val="00811F07"/>
    <w:rsid w:val="00811F2B"/>
    <w:rsid w:val="00811F2F"/>
    <w:rsid w:val="00811F43"/>
    <w:rsid w:val="00811F5A"/>
    <w:rsid w:val="00812022"/>
    <w:rsid w:val="0081202F"/>
    <w:rsid w:val="00812192"/>
    <w:rsid w:val="00812195"/>
    <w:rsid w:val="00812223"/>
    <w:rsid w:val="008122CB"/>
    <w:rsid w:val="00812305"/>
    <w:rsid w:val="0081232C"/>
    <w:rsid w:val="00812364"/>
    <w:rsid w:val="008123BC"/>
    <w:rsid w:val="008123D5"/>
    <w:rsid w:val="008123FE"/>
    <w:rsid w:val="0081245A"/>
    <w:rsid w:val="0081253C"/>
    <w:rsid w:val="00812680"/>
    <w:rsid w:val="00812782"/>
    <w:rsid w:val="008127CF"/>
    <w:rsid w:val="008127E9"/>
    <w:rsid w:val="00812813"/>
    <w:rsid w:val="00812829"/>
    <w:rsid w:val="008128A4"/>
    <w:rsid w:val="0081291C"/>
    <w:rsid w:val="0081291E"/>
    <w:rsid w:val="00812A38"/>
    <w:rsid w:val="00812ADF"/>
    <w:rsid w:val="00812C15"/>
    <w:rsid w:val="00812C7E"/>
    <w:rsid w:val="00812C87"/>
    <w:rsid w:val="00812CAB"/>
    <w:rsid w:val="00812CCA"/>
    <w:rsid w:val="00812D27"/>
    <w:rsid w:val="00812D89"/>
    <w:rsid w:val="00812DFC"/>
    <w:rsid w:val="00812E34"/>
    <w:rsid w:val="00812EA6"/>
    <w:rsid w:val="00812EAE"/>
    <w:rsid w:val="00812EC6"/>
    <w:rsid w:val="00812F05"/>
    <w:rsid w:val="00812F21"/>
    <w:rsid w:val="00812F54"/>
    <w:rsid w:val="00812F78"/>
    <w:rsid w:val="00812FCB"/>
    <w:rsid w:val="00813073"/>
    <w:rsid w:val="00813116"/>
    <w:rsid w:val="0081320F"/>
    <w:rsid w:val="00813332"/>
    <w:rsid w:val="0081335A"/>
    <w:rsid w:val="008133B0"/>
    <w:rsid w:val="008133F7"/>
    <w:rsid w:val="0081347A"/>
    <w:rsid w:val="00813484"/>
    <w:rsid w:val="00813488"/>
    <w:rsid w:val="00813492"/>
    <w:rsid w:val="0081369D"/>
    <w:rsid w:val="008136AC"/>
    <w:rsid w:val="008137EC"/>
    <w:rsid w:val="00813805"/>
    <w:rsid w:val="008138D7"/>
    <w:rsid w:val="008139AF"/>
    <w:rsid w:val="008139CA"/>
    <w:rsid w:val="00813A0D"/>
    <w:rsid w:val="00813A3C"/>
    <w:rsid w:val="00813AA4"/>
    <w:rsid w:val="00813AE2"/>
    <w:rsid w:val="00813BE4"/>
    <w:rsid w:val="00813CE5"/>
    <w:rsid w:val="00813D3F"/>
    <w:rsid w:val="00813DAE"/>
    <w:rsid w:val="00813DEF"/>
    <w:rsid w:val="00813DF1"/>
    <w:rsid w:val="00813E29"/>
    <w:rsid w:val="00813E3C"/>
    <w:rsid w:val="00813E5B"/>
    <w:rsid w:val="00814094"/>
    <w:rsid w:val="008140C7"/>
    <w:rsid w:val="008140FE"/>
    <w:rsid w:val="008141BF"/>
    <w:rsid w:val="008141C5"/>
    <w:rsid w:val="008141E9"/>
    <w:rsid w:val="008141F6"/>
    <w:rsid w:val="0081427E"/>
    <w:rsid w:val="0081428D"/>
    <w:rsid w:val="008142BA"/>
    <w:rsid w:val="008142C9"/>
    <w:rsid w:val="0081431E"/>
    <w:rsid w:val="00814334"/>
    <w:rsid w:val="00814342"/>
    <w:rsid w:val="008143C1"/>
    <w:rsid w:val="00814405"/>
    <w:rsid w:val="00814415"/>
    <w:rsid w:val="008144C7"/>
    <w:rsid w:val="008144D0"/>
    <w:rsid w:val="008144F2"/>
    <w:rsid w:val="0081450A"/>
    <w:rsid w:val="0081456D"/>
    <w:rsid w:val="00814573"/>
    <w:rsid w:val="008145C2"/>
    <w:rsid w:val="008145D5"/>
    <w:rsid w:val="00814664"/>
    <w:rsid w:val="008147DD"/>
    <w:rsid w:val="008147F0"/>
    <w:rsid w:val="0081486A"/>
    <w:rsid w:val="008149B9"/>
    <w:rsid w:val="00814A00"/>
    <w:rsid w:val="00814A02"/>
    <w:rsid w:val="00814A5C"/>
    <w:rsid w:val="00814BCB"/>
    <w:rsid w:val="00814BE7"/>
    <w:rsid w:val="00814C72"/>
    <w:rsid w:val="00814CBE"/>
    <w:rsid w:val="00814CEC"/>
    <w:rsid w:val="00814D34"/>
    <w:rsid w:val="00814DDC"/>
    <w:rsid w:val="00814DF0"/>
    <w:rsid w:val="00814E19"/>
    <w:rsid w:val="00814E4C"/>
    <w:rsid w:val="00814EC8"/>
    <w:rsid w:val="00814FE2"/>
    <w:rsid w:val="008150C7"/>
    <w:rsid w:val="00815180"/>
    <w:rsid w:val="00815190"/>
    <w:rsid w:val="00815192"/>
    <w:rsid w:val="0081519E"/>
    <w:rsid w:val="008151E3"/>
    <w:rsid w:val="0081520A"/>
    <w:rsid w:val="00815398"/>
    <w:rsid w:val="00815491"/>
    <w:rsid w:val="00815521"/>
    <w:rsid w:val="0081561B"/>
    <w:rsid w:val="0081561F"/>
    <w:rsid w:val="008156A4"/>
    <w:rsid w:val="008156B2"/>
    <w:rsid w:val="008156C8"/>
    <w:rsid w:val="00815760"/>
    <w:rsid w:val="00815799"/>
    <w:rsid w:val="008158B2"/>
    <w:rsid w:val="00815A2A"/>
    <w:rsid w:val="00815A94"/>
    <w:rsid w:val="00815ACD"/>
    <w:rsid w:val="00815AE4"/>
    <w:rsid w:val="00815B1F"/>
    <w:rsid w:val="00815BBC"/>
    <w:rsid w:val="00815C4B"/>
    <w:rsid w:val="00815CC9"/>
    <w:rsid w:val="00815D21"/>
    <w:rsid w:val="00815D5A"/>
    <w:rsid w:val="00815D5D"/>
    <w:rsid w:val="00815DAE"/>
    <w:rsid w:val="00815DCC"/>
    <w:rsid w:val="00815E6F"/>
    <w:rsid w:val="00815EFE"/>
    <w:rsid w:val="00815F2B"/>
    <w:rsid w:val="00815FCC"/>
    <w:rsid w:val="00816085"/>
    <w:rsid w:val="008160D9"/>
    <w:rsid w:val="00816143"/>
    <w:rsid w:val="00816158"/>
    <w:rsid w:val="00816189"/>
    <w:rsid w:val="008161AC"/>
    <w:rsid w:val="0081622E"/>
    <w:rsid w:val="008162A0"/>
    <w:rsid w:val="008162EA"/>
    <w:rsid w:val="008165AC"/>
    <w:rsid w:val="008165C4"/>
    <w:rsid w:val="008165F9"/>
    <w:rsid w:val="008166B9"/>
    <w:rsid w:val="0081670A"/>
    <w:rsid w:val="008167BF"/>
    <w:rsid w:val="008167C4"/>
    <w:rsid w:val="00816845"/>
    <w:rsid w:val="0081693A"/>
    <w:rsid w:val="0081698B"/>
    <w:rsid w:val="00816992"/>
    <w:rsid w:val="00816A52"/>
    <w:rsid w:val="00816A76"/>
    <w:rsid w:val="00816ACF"/>
    <w:rsid w:val="00816C6D"/>
    <w:rsid w:val="00816D15"/>
    <w:rsid w:val="00816D28"/>
    <w:rsid w:val="00816D9D"/>
    <w:rsid w:val="00816DBE"/>
    <w:rsid w:val="00816DC4"/>
    <w:rsid w:val="00816E5E"/>
    <w:rsid w:val="00816E73"/>
    <w:rsid w:val="00816EE1"/>
    <w:rsid w:val="00816EE3"/>
    <w:rsid w:val="0081705E"/>
    <w:rsid w:val="008170FB"/>
    <w:rsid w:val="00817198"/>
    <w:rsid w:val="008171F7"/>
    <w:rsid w:val="008171FA"/>
    <w:rsid w:val="00817226"/>
    <w:rsid w:val="0081731C"/>
    <w:rsid w:val="008173DB"/>
    <w:rsid w:val="0081742E"/>
    <w:rsid w:val="00817451"/>
    <w:rsid w:val="008174D4"/>
    <w:rsid w:val="0081755A"/>
    <w:rsid w:val="0081757C"/>
    <w:rsid w:val="008175A1"/>
    <w:rsid w:val="0081768F"/>
    <w:rsid w:val="008176E1"/>
    <w:rsid w:val="0081783B"/>
    <w:rsid w:val="00817874"/>
    <w:rsid w:val="008178FD"/>
    <w:rsid w:val="00817960"/>
    <w:rsid w:val="0081798C"/>
    <w:rsid w:val="008179DD"/>
    <w:rsid w:val="00817A58"/>
    <w:rsid w:val="00817A96"/>
    <w:rsid w:val="00817AE3"/>
    <w:rsid w:val="00817AF7"/>
    <w:rsid w:val="00817B5B"/>
    <w:rsid w:val="00817B9A"/>
    <w:rsid w:val="00817C50"/>
    <w:rsid w:val="00817D2A"/>
    <w:rsid w:val="00817D5E"/>
    <w:rsid w:val="00817D6F"/>
    <w:rsid w:val="00817D76"/>
    <w:rsid w:val="00817DBF"/>
    <w:rsid w:val="00817EE2"/>
    <w:rsid w:val="00817FF8"/>
    <w:rsid w:val="0081B080"/>
    <w:rsid w:val="0081F5F6"/>
    <w:rsid w:val="0082002F"/>
    <w:rsid w:val="00820057"/>
    <w:rsid w:val="00820078"/>
    <w:rsid w:val="008200AD"/>
    <w:rsid w:val="008200CA"/>
    <w:rsid w:val="008200D5"/>
    <w:rsid w:val="00820117"/>
    <w:rsid w:val="0082017D"/>
    <w:rsid w:val="00820237"/>
    <w:rsid w:val="00820292"/>
    <w:rsid w:val="008202B7"/>
    <w:rsid w:val="008203D6"/>
    <w:rsid w:val="0082049B"/>
    <w:rsid w:val="00820500"/>
    <w:rsid w:val="00820537"/>
    <w:rsid w:val="0082065C"/>
    <w:rsid w:val="0082069D"/>
    <w:rsid w:val="008206F4"/>
    <w:rsid w:val="00820721"/>
    <w:rsid w:val="00820772"/>
    <w:rsid w:val="00820808"/>
    <w:rsid w:val="00820811"/>
    <w:rsid w:val="00820829"/>
    <w:rsid w:val="00820838"/>
    <w:rsid w:val="00820915"/>
    <w:rsid w:val="0082096F"/>
    <w:rsid w:val="008209B3"/>
    <w:rsid w:val="00820A23"/>
    <w:rsid w:val="00820A49"/>
    <w:rsid w:val="00820AE7"/>
    <w:rsid w:val="00820B62"/>
    <w:rsid w:val="00820B95"/>
    <w:rsid w:val="00820BA5"/>
    <w:rsid w:val="00820BD5"/>
    <w:rsid w:val="00820C1D"/>
    <w:rsid w:val="00820C51"/>
    <w:rsid w:val="00820CA9"/>
    <w:rsid w:val="00820CCD"/>
    <w:rsid w:val="00820D91"/>
    <w:rsid w:val="00820EEA"/>
    <w:rsid w:val="00820F56"/>
    <w:rsid w:val="00820FB7"/>
    <w:rsid w:val="00821000"/>
    <w:rsid w:val="0082100C"/>
    <w:rsid w:val="0082106E"/>
    <w:rsid w:val="008210FE"/>
    <w:rsid w:val="008211F2"/>
    <w:rsid w:val="0082137D"/>
    <w:rsid w:val="008214E3"/>
    <w:rsid w:val="0082152A"/>
    <w:rsid w:val="0082153B"/>
    <w:rsid w:val="00821557"/>
    <w:rsid w:val="008216BE"/>
    <w:rsid w:val="0082175D"/>
    <w:rsid w:val="00821787"/>
    <w:rsid w:val="0082179B"/>
    <w:rsid w:val="008217C3"/>
    <w:rsid w:val="00821857"/>
    <w:rsid w:val="008218CC"/>
    <w:rsid w:val="008218F3"/>
    <w:rsid w:val="008218FA"/>
    <w:rsid w:val="00821976"/>
    <w:rsid w:val="008219C4"/>
    <w:rsid w:val="008219C9"/>
    <w:rsid w:val="008219F1"/>
    <w:rsid w:val="00821A01"/>
    <w:rsid w:val="00821A8F"/>
    <w:rsid w:val="00821AC9"/>
    <w:rsid w:val="00821B69"/>
    <w:rsid w:val="00821BE0"/>
    <w:rsid w:val="00821C30"/>
    <w:rsid w:val="00821C43"/>
    <w:rsid w:val="00821DAD"/>
    <w:rsid w:val="00821E3C"/>
    <w:rsid w:val="00821E5B"/>
    <w:rsid w:val="00821E87"/>
    <w:rsid w:val="008220F8"/>
    <w:rsid w:val="00822177"/>
    <w:rsid w:val="0082218A"/>
    <w:rsid w:val="0082224A"/>
    <w:rsid w:val="00822309"/>
    <w:rsid w:val="00822375"/>
    <w:rsid w:val="00822401"/>
    <w:rsid w:val="00822533"/>
    <w:rsid w:val="008225DC"/>
    <w:rsid w:val="008226CD"/>
    <w:rsid w:val="0082274B"/>
    <w:rsid w:val="0082278A"/>
    <w:rsid w:val="008227FF"/>
    <w:rsid w:val="00822885"/>
    <w:rsid w:val="0082290E"/>
    <w:rsid w:val="0082294D"/>
    <w:rsid w:val="008229A6"/>
    <w:rsid w:val="008229AB"/>
    <w:rsid w:val="00822A20"/>
    <w:rsid w:val="00822AA4"/>
    <w:rsid w:val="00822AE9"/>
    <w:rsid w:val="00822BD7"/>
    <w:rsid w:val="00822C3B"/>
    <w:rsid w:val="00822CBC"/>
    <w:rsid w:val="00822CC7"/>
    <w:rsid w:val="00822D26"/>
    <w:rsid w:val="00822E15"/>
    <w:rsid w:val="00822E38"/>
    <w:rsid w:val="00822E43"/>
    <w:rsid w:val="00822EEC"/>
    <w:rsid w:val="00822F10"/>
    <w:rsid w:val="00822F39"/>
    <w:rsid w:val="00822F74"/>
    <w:rsid w:val="00823075"/>
    <w:rsid w:val="00823110"/>
    <w:rsid w:val="00823154"/>
    <w:rsid w:val="008232E2"/>
    <w:rsid w:val="00823432"/>
    <w:rsid w:val="0082350E"/>
    <w:rsid w:val="00823585"/>
    <w:rsid w:val="0082362B"/>
    <w:rsid w:val="0082367B"/>
    <w:rsid w:val="0082376A"/>
    <w:rsid w:val="00823772"/>
    <w:rsid w:val="0082378E"/>
    <w:rsid w:val="0082379E"/>
    <w:rsid w:val="008237EC"/>
    <w:rsid w:val="00823819"/>
    <w:rsid w:val="00823834"/>
    <w:rsid w:val="00823842"/>
    <w:rsid w:val="0082389D"/>
    <w:rsid w:val="0082391E"/>
    <w:rsid w:val="00823A47"/>
    <w:rsid w:val="00823AFA"/>
    <w:rsid w:val="00823B3C"/>
    <w:rsid w:val="00823C16"/>
    <w:rsid w:val="00823C6C"/>
    <w:rsid w:val="00823D67"/>
    <w:rsid w:val="00823DAB"/>
    <w:rsid w:val="00823DEE"/>
    <w:rsid w:val="00823E4B"/>
    <w:rsid w:val="00823E75"/>
    <w:rsid w:val="00823F62"/>
    <w:rsid w:val="00823F78"/>
    <w:rsid w:val="00823FD3"/>
    <w:rsid w:val="00824057"/>
    <w:rsid w:val="00824062"/>
    <w:rsid w:val="00824064"/>
    <w:rsid w:val="00824069"/>
    <w:rsid w:val="0082408A"/>
    <w:rsid w:val="008240D7"/>
    <w:rsid w:val="008241A8"/>
    <w:rsid w:val="0082423A"/>
    <w:rsid w:val="0082433A"/>
    <w:rsid w:val="0082438F"/>
    <w:rsid w:val="008243DC"/>
    <w:rsid w:val="00824403"/>
    <w:rsid w:val="00824412"/>
    <w:rsid w:val="008245E9"/>
    <w:rsid w:val="008245F0"/>
    <w:rsid w:val="008246A6"/>
    <w:rsid w:val="008246A8"/>
    <w:rsid w:val="00824779"/>
    <w:rsid w:val="00824847"/>
    <w:rsid w:val="00824A0A"/>
    <w:rsid w:val="00824A4B"/>
    <w:rsid w:val="00824B12"/>
    <w:rsid w:val="00824D7A"/>
    <w:rsid w:val="00824D8A"/>
    <w:rsid w:val="00824EF4"/>
    <w:rsid w:val="00824F21"/>
    <w:rsid w:val="00824F89"/>
    <w:rsid w:val="00824FA5"/>
    <w:rsid w:val="00824FF8"/>
    <w:rsid w:val="0082512B"/>
    <w:rsid w:val="0082512E"/>
    <w:rsid w:val="00825165"/>
    <w:rsid w:val="008251A6"/>
    <w:rsid w:val="00825215"/>
    <w:rsid w:val="0082524F"/>
    <w:rsid w:val="008252AE"/>
    <w:rsid w:val="0082539A"/>
    <w:rsid w:val="008253E6"/>
    <w:rsid w:val="0082543C"/>
    <w:rsid w:val="00825455"/>
    <w:rsid w:val="008254B6"/>
    <w:rsid w:val="00825506"/>
    <w:rsid w:val="00825683"/>
    <w:rsid w:val="008256C1"/>
    <w:rsid w:val="00825713"/>
    <w:rsid w:val="008257AB"/>
    <w:rsid w:val="00825851"/>
    <w:rsid w:val="00825889"/>
    <w:rsid w:val="008258B4"/>
    <w:rsid w:val="008258D7"/>
    <w:rsid w:val="00825932"/>
    <w:rsid w:val="0082599F"/>
    <w:rsid w:val="00825A51"/>
    <w:rsid w:val="00825AFC"/>
    <w:rsid w:val="00825B39"/>
    <w:rsid w:val="00825B74"/>
    <w:rsid w:val="00825BC6"/>
    <w:rsid w:val="00825BDF"/>
    <w:rsid w:val="00825D4B"/>
    <w:rsid w:val="00825DD4"/>
    <w:rsid w:val="00825E49"/>
    <w:rsid w:val="00825F92"/>
    <w:rsid w:val="00825FE5"/>
    <w:rsid w:val="008260B3"/>
    <w:rsid w:val="00826106"/>
    <w:rsid w:val="00826123"/>
    <w:rsid w:val="008261AA"/>
    <w:rsid w:val="008262B3"/>
    <w:rsid w:val="00826372"/>
    <w:rsid w:val="008263F6"/>
    <w:rsid w:val="0082643B"/>
    <w:rsid w:val="0082647E"/>
    <w:rsid w:val="0082649C"/>
    <w:rsid w:val="008264ED"/>
    <w:rsid w:val="008264F0"/>
    <w:rsid w:val="00826565"/>
    <w:rsid w:val="00826616"/>
    <w:rsid w:val="008266C2"/>
    <w:rsid w:val="0082676B"/>
    <w:rsid w:val="008267C5"/>
    <w:rsid w:val="008267DE"/>
    <w:rsid w:val="00826803"/>
    <w:rsid w:val="00826808"/>
    <w:rsid w:val="00826829"/>
    <w:rsid w:val="00826831"/>
    <w:rsid w:val="0082688A"/>
    <w:rsid w:val="00826896"/>
    <w:rsid w:val="008268B2"/>
    <w:rsid w:val="008268EA"/>
    <w:rsid w:val="0082697F"/>
    <w:rsid w:val="008269C4"/>
    <w:rsid w:val="008269CC"/>
    <w:rsid w:val="008269DB"/>
    <w:rsid w:val="008269F7"/>
    <w:rsid w:val="00826B36"/>
    <w:rsid w:val="00826B4B"/>
    <w:rsid w:val="00826B56"/>
    <w:rsid w:val="00826B7E"/>
    <w:rsid w:val="00826B85"/>
    <w:rsid w:val="00826B89"/>
    <w:rsid w:val="00826BAA"/>
    <w:rsid w:val="00826BEE"/>
    <w:rsid w:val="00826C1D"/>
    <w:rsid w:val="00826C9E"/>
    <w:rsid w:val="00826CB1"/>
    <w:rsid w:val="00826D69"/>
    <w:rsid w:val="00826D7B"/>
    <w:rsid w:val="00826DE5"/>
    <w:rsid w:val="00826EA4"/>
    <w:rsid w:val="00826ECD"/>
    <w:rsid w:val="00826F71"/>
    <w:rsid w:val="00826FD9"/>
    <w:rsid w:val="00827088"/>
    <w:rsid w:val="00827219"/>
    <w:rsid w:val="008272BF"/>
    <w:rsid w:val="00827335"/>
    <w:rsid w:val="008274C1"/>
    <w:rsid w:val="0082750E"/>
    <w:rsid w:val="0082754F"/>
    <w:rsid w:val="008275A0"/>
    <w:rsid w:val="008275C7"/>
    <w:rsid w:val="008276F8"/>
    <w:rsid w:val="0082770A"/>
    <w:rsid w:val="008277B4"/>
    <w:rsid w:val="008277B9"/>
    <w:rsid w:val="0082786E"/>
    <w:rsid w:val="0082793A"/>
    <w:rsid w:val="00827977"/>
    <w:rsid w:val="00827A4E"/>
    <w:rsid w:val="00827A9E"/>
    <w:rsid w:val="00827AD8"/>
    <w:rsid w:val="00827AF1"/>
    <w:rsid w:val="00827B1A"/>
    <w:rsid w:val="00827B29"/>
    <w:rsid w:val="00827B52"/>
    <w:rsid w:val="00827C03"/>
    <w:rsid w:val="00827C0A"/>
    <w:rsid w:val="00827C74"/>
    <w:rsid w:val="00827D20"/>
    <w:rsid w:val="00827D31"/>
    <w:rsid w:val="00827DA3"/>
    <w:rsid w:val="00827EA4"/>
    <w:rsid w:val="00827EFE"/>
    <w:rsid w:val="00827F85"/>
    <w:rsid w:val="008300B6"/>
    <w:rsid w:val="00830186"/>
    <w:rsid w:val="0083024B"/>
    <w:rsid w:val="00830258"/>
    <w:rsid w:val="00830269"/>
    <w:rsid w:val="008302BD"/>
    <w:rsid w:val="00830316"/>
    <w:rsid w:val="00830321"/>
    <w:rsid w:val="00830354"/>
    <w:rsid w:val="00830384"/>
    <w:rsid w:val="00830394"/>
    <w:rsid w:val="008303D0"/>
    <w:rsid w:val="00830425"/>
    <w:rsid w:val="00830475"/>
    <w:rsid w:val="008304AB"/>
    <w:rsid w:val="0083050D"/>
    <w:rsid w:val="00830599"/>
    <w:rsid w:val="008306A7"/>
    <w:rsid w:val="008306CF"/>
    <w:rsid w:val="008307B7"/>
    <w:rsid w:val="008307BD"/>
    <w:rsid w:val="008307BE"/>
    <w:rsid w:val="008307E5"/>
    <w:rsid w:val="008308C8"/>
    <w:rsid w:val="00830923"/>
    <w:rsid w:val="008309A9"/>
    <w:rsid w:val="00830A80"/>
    <w:rsid w:val="00830B10"/>
    <w:rsid w:val="00830B40"/>
    <w:rsid w:val="00830B45"/>
    <w:rsid w:val="00830B88"/>
    <w:rsid w:val="00830BA6"/>
    <w:rsid w:val="00830D34"/>
    <w:rsid w:val="00830DA7"/>
    <w:rsid w:val="00830DE1"/>
    <w:rsid w:val="00830E80"/>
    <w:rsid w:val="00830F54"/>
    <w:rsid w:val="00830F8F"/>
    <w:rsid w:val="00830F90"/>
    <w:rsid w:val="0083109B"/>
    <w:rsid w:val="008310DC"/>
    <w:rsid w:val="00831136"/>
    <w:rsid w:val="008311C2"/>
    <w:rsid w:val="008311E8"/>
    <w:rsid w:val="008311F6"/>
    <w:rsid w:val="008311F8"/>
    <w:rsid w:val="00831224"/>
    <w:rsid w:val="008312DD"/>
    <w:rsid w:val="00831416"/>
    <w:rsid w:val="008314FF"/>
    <w:rsid w:val="0083150F"/>
    <w:rsid w:val="00831514"/>
    <w:rsid w:val="0083158E"/>
    <w:rsid w:val="008315EA"/>
    <w:rsid w:val="0083162E"/>
    <w:rsid w:val="008316B5"/>
    <w:rsid w:val="0083174A"/>
    <w:rsid w:val="008317DE"/>
    <w:rsid w:val="008318BF"/>
    <w:rsid w:val="008318F5"/>
    <w:rsid w:val="00831928"/>
    <w:rsid w:val="008319FD"/>
    <w:rsid w:val="00831B22"/>
    <w:rsid w:val="00831B29"/>
    <w:rsid w:val="00831B39"/>
    <w:rsid w:val="00831BA9"/>
    <w:rsid w:val="00831C4B"/>
    <w:rsid w:val="00831EA2"/>
    <w:rsid w:val="00831F16"/>
    <w:rsid w:val="00831F9F"/>
    <w:rsid w:val="00831FC5"/>
    <w:rsid w:val="008320B4"/>
    <w:rsid w:val="00832177"/>
    <w:rsid w:val="0083219E"/>
    <w:rsid w:val="008321A6"/>
    <w:rsid w:val="00832200"/>
    <w:rsid w:val="00832213"/>
    <w:rsid w:val="008322ED"/>
    <w:rsid w:val="0083233B"/>
    <w:rsid w:val="0083234F"/>
    <w:rsid w:val="00832375"/>
    <w:rsid w:val="0083237C"/>
    <w:rsid w:val="0083238F"/>
    <w:rsid w:val="008323CA"/>
    <w:rsid w:val="00832417"/>
    <w:rsid w:val="00832564"/>
    <w:rsid w:val="0083259F"/>
    <w:rsid w:val="0083260B"/>
    <w:rsid w:val="008326AB"/>
    <w:rsid w:val="00832743"/>
    <w:rsid w:val="0083276F"/>
    <w:rsid w:val="00832773"/>
    <w:rsid w:val="008327BF"/>
    <w:rsid w:val="008327C5"/>
    <w:rsid w:val="00832821"/>
    <w:rsid w:val="00832838"/>
    <w:rsid w:val="00832864"/>
    <w:rsid w:val="0083287F"/>
    <w:rsid w:val="00832918"/>
    <w:rsid w:val="00832A0E"/>
    <w:rsid w:val="00832A12"/>
    <w:rsid w:val="00832A3E"/>
    <w:rsid w:val="00832AF4"/>
    <w:rsid w:val="00832B07"/>
    <w:rsid w:val="00832B6C"/>
    <w:rsid w:val="00832BC2"/>
    <w:rsid w:val="00832BF5"/>
    <w:rsid w:val="00832C54"/>
    <w:rsid w:val="00832CCD"/>
    <w:rsid w:val="00832CE5"/>
    <w:rsid w:val="00832D76"/>
    <w:rsid w:val="00832D9A"/>
    <w:rsid w:val="00832DA5"/>
    <w:rsid w:val="00832DA9"/>
    <w:rsid w:val="00832F52"/>
    <w:rsid w:val="00832FD0"/>
    <w:rsid w:val="0083307A"/>
    <w:rsid w:val="00833112"/>
    <w:rsid w:val="0083316D"/>
    <w:rsid w:val="0083319E"/>
    <w:rsid w:val="008332E9"/>
    <w:rsid w:val="0083333F"/>
    <w:rsid w:val="008333E7"/>
    <w:rsid w:val="00833402"/>
    <w:rsid w:val="00833440"/>
    <w:rsid w:val="0083344E"/>
    <w:rsid w:val="008334DD"/>
    <w:rsid w:val="008334E1"/>
    <w:rsid w:val="008334EE"/>
    <w:rsid w:val="0083351B"/>
    <w:rsid w:val="0083356A"/>
    <w:rsid w:val="0083359E"/>
    <w:rsid w:val="008335A2"/>
    <w:rsid w:val="008335B9"/>
    <w:rsid w:val="008335D9"/>
    <w:rsid w:val="0083364A"/>
    <w:rsid w:val="00833713"/>
    <w:rsid w:val="008337A9"/>
    <w:rsid w:val="008338C6"/>
    <w:rsid w:val="00833B0F"/>
    <w:rsid w:val="00833BA8"/>
    <w:rsid w:val="00833C62"/>
    <w:rsid w:val="00833D25"/>
    <w:rsid w:val="00833D6A"/>
    <w:rsid w:val="00833DDD"/>
    <w:rsid w:val="00833E0F"/>
    <w:rsid w:val="00833E57"/>
    <w:rsid w:val="00833EF7"/>
    <w:rsid w:val="00833F34"/>
    <w:rsid w:val="008340CB"/>
    <w:rsid w:val="00834229"/>
    <w:rsid w:val="00834267"/>
    <w:rsid w:val="0083428D"/>
    <w:rsid w:val="008342AF"/>
    <w:rsid w:val="00834306"/>
    <w:rsid w:val="008343B0"/>
    <w:rsid w:val="008343C6"/>
    <w:rsid w:val="008343F1"/>
    <w:rsid w:val="0083443E"/>
    <w:rsid w:val="0083448A"/>
    <w:rsid w:val="008344A4"/>
    <w:rsid w:val="008345D9"/>
    <w:rsid w:val="0083460E"/>
    <w:rsid w:val="008346B0"/>
    <w:rsid w:val="008346EA"/>
    <w:rsid w:val="008347EE"/>
    <w:rsid w:val="00834843"/>
    <w:rsid w:val="008348BD"/>
    <w:rsid w:val="008348E1"/>
    <w:rsid w:val="0083491D"/>
    <w:rsid w:val="008349D3"/>
    <w:rsid w:val="00834A47"/>
    <w:rsid w:val="00834C10"/>
    <w:rsid w:val="00834C35"/>
    <w:rsid w:val="00834C59"/>
    <w:rsid w:val="00834C96"/>
    <w:rsid w:val="00834D09"/>
    <w:rsid w:val="00834DEE"/>
    <w:rsid w:val="00834E61"/>
    <w:rsid w:val="00834FA8"/>
    <w:rsid w:val="0083501D"/>
    <w:rsid w:val="00835059"/>
    <w:rsid w:val="00835068"/>
    <w:rsid w:val="0083514A"/>
    <w:rsid w:val="0083516D"/>
    <w:rsid w:val="00835184"/>
    <w:rsid w:val="00835191"/>
    <w:rsid w:val="00835273"/>
    <w:rsid w:val="00835290"/>
    <w:rsid w:val="0083533F"/>
    <w:rsid w:val="008353A8"/>
    <w:rsid w:val="008353AA"/>
    <w:rsid w:val="008354A4"/>
    <w:rsid w:val="008354A9"/>
    <w:rsid w:val="008354DD"/>
    <w:rsid w:val="0083552C"/>
    <w:rsid w:val="008355B2"/>
    <w:rsid w:val="00835787"/>
    <w:rsid w:val="00835962"/>
    <w:rsid w:val="008359A7"/>
    <w:rsid w:val="00835AA2"/>
    <w:rsid w:val="00835BF5"/>
    <w:rsid w:val="00835C38"/>
    <w:rsid w:val="00835C49"/>
    <w:rsid w:val="00835D20"/>
    <w:rsid w:val="00835D78"/>
    <w:rsid w:val="00835E0F"/>
    <w:rsid w:val="00835E62"/>
    <w:rsid w:val="00835E63"/>
    <w:rsid w:val="00835E76"/>
    <w:rsid w:val="00835F0E"/>
    <w:rsid w:val="00835F2C"/>
    <w:rsid w:val="00835FE5"/>
    <w:rsid w:val="00835FFA"/>
    <w:rsid w:val="00836080"/>
    <w:rsid w:val="008360E8"/>
    <w:rsid w:val="00836107"/>
    <w:rsid w:val="0083618F"/>
    <w:rsid w:val="008361DD"/>
    <w:rsid w:val="008362F4"/>
    <w:rsid w:val="0083635B"/>
    <w:rsid w:val="00836360"/>
    <w:rsid w:val="00836381"/>
    <w:rsid w:val="008363EA"/>
    <w:rsid w:val="008364C4"/>
    <w:rsid w:val="008364D9"/>
    <w:rsid w:val="0083657B"/>
    <w:rsid w:val="00836644"/>
    <w:rsid w:val="0083665E"/>
    <w:rsid w:val="008366C0"/>
    <w:rsid w:val="008366E9"/>
    <w:rsid w:val="008367AF"/>
    <w:rsid w:val="008367D3"/>
    <w:rsid w:val="0083681C"/>
    <w:rsid w:val="00836960"/>
    <w:rsid w:val="00836B05"/>
    <w:rsid w:val="00836C01"/>
    <w:rsid w:val="00836C3A"/>
    <w:rsid w:val="00836EA8"/>
    <w:rsid w:val="00836EC7"/>
    <w:rsid w:val="00836F8F"/>
    <w:rsid w:val="00836FA6"/>
    <w:rsid w:val="00836FCB"/>
    <w:rsid w:val="00836FE0"/>
    <w:rsid w:val="00837161"/>
    <w:rsid w:val="00837192"/>
    <w:rsid w:val="008371AB"/>
    <w:rsid w:val="008371DE"/>
    <w:rsid w:val="00837269"/>
    <w:rsid w:val="0083729A"/>
    <w:rsid w:val="0083729D"/>
    <w:rsid w:val="008372AC"/>
    <w:rsid w:val="00837342"/>
    <w:rsid w:val="0083738B"/>
    <w:rsid w:val="00837475"/>
    <w:rsid w:val="00837523"/>
    <w:rsid w:val="0083757D"/>
    <w:rsid w:val="00837638"/>
    <w:rsid w:val="008376BF"/>
    <w:rsid w:val="008376CD"/>
    <w:rsid w:val="008376F1"/>
    <w:rsid w:val="00837714"/>
    <w:rsid w:val="00837802"/>
    <w:rsid w:val="0083783A"/>
    <w:rsid w:val="0083783F"/>
    <w:rsid w:val="008378BF"/>
    <w:rsid w:val="008378C7"/>
    <w:rsid w:val="00837962"/>
    <w:rsid w:val="00837A63"/>
    <w:rsid w:val="00837AA4"/>
    <w:rsid w:val="00837AD3"/>
    <w:rsid w:val="00837B35"/>
    <w:rsid w:val="00837B41"/>
    <w:rsid w:val="00837BE9"/>
    <w:rsid w:val="00837CE7"/>
    <w:rsid w:val="00837D0C"/>
    <w:rsid w:val="00837D9E"/>
    <w:rsid w:val="00837E18"/>
    <w:rsid w:val="00837EC6"/>
    <w:rsid w:val="00837F1B"/>
    <w:rsid w:val="00837F39"/>
    <w:rsid w:val="00837F42"/>
    <w:rsid w:val="00837F53"/>
    <w:rsid w:val="00837F9A"/>
    <w:rsid w:val="00840064"/>
    <w:rsid w:val="0084006A"/>
    <w:rsid w:val="0084008B"/>
    <w:rsid w:val="00840117"/>
    <w:rsid w:val="00840206"/>
    <w:rsid w:val="00840316"/>
    <w:rsid w:val="00840317"/>
    <w:rsid w:val="00840469"/>
    <w:rsid w:val="008405B1"/>
    <w:rsid w:val="00840631"/>
    <w:rsid w:val="0084069C"/>
    <w:rsid w:val="00840783"/>
    <w:rsid w:val="0084085E"/>
    <w:rsid w:val="008408EC"/>
    <w:rsid w:val="0084090D"/>
    <w:rsid w:val="0084092B"/>
    <w:rsid w:val="00840972"/>
    <w:rsid w:val="00840AAB"/>
    <w:rsid w:val="00840ACD"/>
    <w:rsid w:val="00840B39"/>
    <w:rsid w:val="00840B72"/>
    <w:rsid w:val="00840B73"/>
    <w:rsid w:val="00840CBF"/>
    <w:rsid w:val="00840CD3"/>
    <w:rsid w:val="00840CE4"/>
    <w:rsid w:val="00840D0C"/>
    <w:rsid w:val="00840D34"/>
    <w:rsid w:val="00840D79"/>
    <w:rsid w:val="00840D7E"/>
    <w:rsid w:val="00840E6A"/>
    <w:rsid w:val="00840EEF"/>
    <w:rsid w:val="00840F26"/>
    <w:rsid w:val="00840F33"/>
    <w:rsid w:val="00840F5A"/>
    <w:rsid w:val="00840FDE"/>
    <w:rsid w:val="00841031"/>
    <w:rsid w:val="0084105B"/>
    <w:rsid w:val="008410DE"/>
    <w:rsid w:val="008410F2"/>
    <w:rsid w:val="0084110F"/>
    <w:rsid w:val="0084114C"/>
    <w:rsid w:val="0084115E"/>
    <w:rsid w:val="008411E6"/>
    <w:rsid w:val="00841201"/>
    <w:rsid w:val="0084121E"/>
    <w:rsid w:val="00841227"/>
    <w:rsid w:val="00841228"/>
    <w:rsid w:val="0084125A"/>
    <w:rsid w:val="008412F0"/>
    <w:rsid w:val="00841324"/>
    <w:rsid w:val="00841343"/>
    <w:rsid w:val="00841390"/>
    <w:rsid w:val="008413D3"/>
    <w:rsid w:val="008413DB"/>
    <w:rsid w:val="0084140C"/>
    <w:rsid w:val="008414DD"/>
    <w:rsid w:val="0084162B"/>
    <w:rsid w:val="008417CA"/>
    <w:rsid w:val="0084190C"/>
    <w:rsid w:val="00841920"/>
    <w:rsid w:val="00841921"/>
    <w:rsid w:val="0084196A"/>
    <w:rsid w:val="008419CB"/>
    <w:rsid w:val="00841A8C"/>
    <w:rsid w:val="00841AB5"/>
    <w:rsid w:val="00841BB6"/>
    <w:rsid w:val="00841C54"/>
    <w:rsid w:val="00841C65"/>
    <w:rsid w:val="00841CAB"/>
    <w:rsid w:val="00841D2F"/>
    <w:rsid w:val="00841D53"/>
    <w:rsid w:val="00841D5B"/>
    <w:rsid w:val="00841D68"/>
    <w:rsid w:val="00841E77"/>
    <w:rsid w:val="00841E86"/>
    <w:rsid w:val="00841E92"/>
    <w:rsid w:val="00841F0D"/>
    <w:rsid w:val="00841FDC"/>
    <w:rsid w:val="00842007"/>
    <w:rsid w:val="00842047"/>
    <w:rsid w:val="008420D3"/>
    <w:rsid w:val="008420EC"/>
    <w:rsid w:val="00842101"/>
    <w:rsid w:val="00842207"/>
    <w:rsid w:val="0084220D"/>
    <w:rsid w:val="0084222B"/>
    <w:rsid w:val="0084224F"/>
    <w:rsid w:val="00842307"/>
    <w:rsid w:val="00842316"/>
    <w:rsid w:val="0084234E"/>
    <w:rsid w:val="008423B7"/>
    <w:rsid w:val="008423DA"/>
    <w:rsid w:val="0084249C"/>
    <w:rsid w:val="008424AA"/>
    <w:rsid w:val="008424BE"/>
    <w:rsid w:val="0084254B"/>
    <w:rsid w:val="0084258E"/>
    <w:rsid w:val="008425E4"/>
    <w:rsid w:val="008425EC"/>
    <w:rsid w:val="008426F1"/>
    <w:rsid w:val="00842706"/>
    <w:rsid w:val="008427C5"/>
    <w:rsid w:val="008427DD"/>
    <w:rsid w:val="00842924"/>
    <w:rsid w:val="00842964"/>
    <w:rsid w:val="00842A00"/>
    <w:rsid w:val="00842A16"/>
    <w:rsid w:val="00842A24"/>
    <w:rsid w:val="00842AC5"/>
    <w:rsid w:val="00842B3B"/>
    <w:rsid w:val="00842B5A"/>
    <w:rsid w:val="00842B94"/>
    <w:rsid w:val="00842BA2"/>
    <w:rsid w:val="00842BE0"/>
    <w:rsid w:val="00842BF6"/>
    <w:rsid w:val="00842C52"/>
    <w:rsid w:val="00842CC3"/>
    <w:rsid w:val="00842D1D"/>
    <w:rsid w:val="00842DA3"/>
    <w:rsid w:val="00842DAA"/>
    <w:rsid w:val="00842DAB"/>
    <w:rsid w:val="00842DB1"/>
    <w:rsid w:val="00842DDE"/>
    <w:rsid w:val="00842E1D"/>
    <w:rsid w:val="00842E69"/>
    <w:rsid w:val="00842F87"/>
    <w:rsid w:val="00843019"/>
    <w:rsid w:val="008430F3"/>
    <w:rsid w:val="008431FF"/>
    <w:rsid w:val="0084322A"/>
    <w:rsid w:val="0084326C"/>
    <w:rsid w:val="008432A1"/>
    <w:rsid w:val="008432AA"/>
    <w:rsid w:val="008432CE"/>
    <w:rsid w:val="00843388"/>
    <w:rsid w:val="008433D7"/>
    <w:rsid w:val="00843492"/>
    <w:rsid w:val="008434AC"/>
    <w:rsid w:val="00843520"/>
    <w:rsid w:val="0084356C"/>
    <w:rsid w:val="00843592"/>
    <w:rsid w:val="008435C6"/>
    <w:rsid w:val="008435CA"/>
    <w:rsid w:val="00843695"/>
    <w:rsid w:val="00843849"/>
    <w:rsid w:val="00843855"/>
    <w:rsid w:val="00843857"/>
    <w:rsid w:val="008438C5"/>
    <w:rsid w:val="008438C7"/>
    <w:rsid w:val="00843902"/>
    <w:rsid w:val="00843965"/>
    <w:rsid w:val="008439BB"/>
    <w:rsid w:val="008439C1"/>
    <w:rsid w:val="00843AA1"/>
    <w:rsid w:val="00843AB2"/>
    <w:rsid w:val="00843AFA"/>
    <w:rsid w:val="00843B26"/>
    <w:rsid w:val="00843C86"/>
    <w:rsid w:val="00843DAD"/>
    <w:rsid w:val="00843E20"/>
    <w:rsid w:val="00843E23"/>
    <w:rsid w:val="00843E50"/>
    <w:rsid w:val="00843F18"/>
    <w:rsid w:val="00843FAD"/>
    <w:rsid w:val="00843FBB"/>
    <w:rsid w:val="008440E1"/>
    <w:rsid w:val="008440EB"/>
    <w:rsid w:val="008440FC"/>
    <w:rsid w:val="00844132"/>
    <w:rsid w:val="00844190"/>
    <w:rsid w:val="008441E0"/>
    <w:rsid w:val="0084440B"/>
    <w:rsid w:val="00844471"/>
    <w:rsid w:val="008444E1"/>
    <w:rsid w:val="00844500"/>
    <w:rsid w:val="0084455E"/>
    <w:rsid w:val="00844575"/>
    <w:rsid w:val="00844691"/>
    <w:rsid w:val="008446DC"/>
    <w:rsid w:val="00844718"/>
    <w:rsid w:val="0084477C"/>
    <w:rsid w:val="008447DE"/>
    <w:rsid w:val="0084488E"/>
    <w:rsid w:val="00844892"/>
    <w:rsid w:val="008448E7"/>
    <w:rsid w:val="00844997"/>
    <w:rsid w:val="00844A4F"/>
    <w:rsid w:val="00844B29"/>
    <w:rsid w:val="00844B9C"/>
    <w:rsid w:val="00844BCB"/>
    <w:rsid w:val="00844C60"/>
    <w:rsid w:val="00844CE6"/>
    <w:rsid w:val="00844E35"/>
    <w:rsid w:val="00844E51"/>
    <w:rsid w:val="00844E9F"/>
    <w:rsid w:val="00844ECC"/>
    <w:rsid w:val="00844F02"/>
    <w:rsid w:val="00844F78"/>
    <w:rsid w:val="00844FCA"/>
    <w:rsid w:val="00844FEB"/>
    <w:rsid w:val="0084505E"/>
    <w:rsid w:val="00845079"/>
    <w:rsid w:val="008450BB"/>
    <w:rsid w:val="008450DC"/>
    <w:rsid w:val="00845100"/>
    <w:rsid w:val="00845160"/>
    <w:rsid w:val="0084516B"/>
    <w:rsid w:val="008451AA"/>
    <w:rsid w:val="008451EE"/>
    <w:rsid w:val="008452F6"/>
    <w:rsid w:val="00845375"/>
    <w:rsid w:val="00845383"/>
    <w:rsid w:val="008453E4"/>
    <w:rsid w:val="0084546F"/>
    <w:rsid w:val="00845504"/>
    <w:rsid w:val="00845536"/>
    <w:rsid w:val="00845574"/>
    <w:rsid w:val="0084557B"/>
    <w:rsid w:val="00845592"/>
    <w:rsid w:val="008455B9"/>
    <w:rsid w:val="008455D9"/>
    <w:rsid w:val="00845654"/>
    <w:rsid w:val="008456A0"/>
    <w:rsid w:val="0084571E"/>
    <w:rsid w:val="0084580B"/>
    <w:rsid w:val="0084587F"/>
    <w:rsid w:val="00845967"/>
    <w:rsid w:val="00845973"/>
    <w:rsid w:val="00845B09"/>
    <w:rsid w:val="00845B7D"/>
    <w:rsid w:val="00845C1C"/>
    <w:rsid w:val="00845CFE"/>
    <w:rsid w:val="00845D72"/>
    <w:rsid w:val="00845DF1"/>
    <w:rsid w:val="00845E19"/>
    <w:rsid w:val="00845E63"/>
    <w:rsid w:val="00845F66"/>
    <w:rsid w:val="00845F98"/>
    <w:rsid w:val="00845FA5"/>
    <w:rsid w:val="0084605D"/>
    <w:rsid w:val="0084606E"/>
    <w:rsid w:val="00846073"/>
    <w:rsid w:val="00846154"/>
    <w:rsid w:val="00846235"/>
    <w:rsid w:val="0084624D"/>
    <w:rsid w:val="0084627C"/>
    <w:rsid w:val="00846389"/>
    <w:rsid w:val="00846451"/>
    <w:rsid w:val="00846508"/>
    <w:rsid w:val="0084650D"/>
    <w:rsid w:val="00846593"/>
    <w:rsid w:val="008465E7"/>
    <w:rsid w:val="008465EF"/>
    <w:rsid w:val="00846600"/>
    <w:rsid w:val="008466AD"/>
    <w:rsid w:val="008466EE"/>
    <w:rsid w:val="00846747"/>
    <w:rsid w:val="00846776"/>
    <w:rsid w:val="008467EB"/>
    <w:rsid w:val="008467F6"/>
    <w:rsid w:val="00846816"/>
    <w:rsid w:val="0084681F"/>
    <w:rsid w:val="008468D2"/>
    <w:rsid w:val="00846939"/>
    <w:rsid w:val="00846992"/>
    <w:rsid w:val="008469C2"/>
    <w:rsid w:val="00846A39"/>
    <w:rsid w:val="00846A52"/>
    <w:rsid w:val="00846A7F"/>
    <w:rsid w:val="00846ADA"/>
    <w:rsid w:val="00846B33"/>
    <w:rsid w:val="00846B63"/>
    <w:rsid w:val="00846CFF"/>
    <w:rsid w:val="00846D1E"/>
    <w:rsid w:val="00846D40"/>
    <w:rsid w:val="00846DF3"/>
    <w:rsid w:val="00846E23"/>
    <w:rsid w:val="00846E29"/>
    <w:rsid w:val="00846F2D"/>
    <w:rsid w:val="00847018"/>
    <w:rsid w:val="0084709F"/>
    <w:rsid w:val="0084716D"/>
    <w:rsid w:val="008471A6"/>
    <w:rsid w:val="008471D1"/>
    <w:rsid w:val="008471DD"/>
    <w:rsid w:val="0084724A"/>
    <w:rsid w:val="008472C9"/>
    <w:rsid w:val="00847306"/>
    <w:rsid w:val="008473B9"/>
    <w:rsid w:val="00847419"/>
    <w:rsid w:val="0084743E"/>
    <w:rsid w:val="00847469"/>
    <w:rsid w:val="008474A9"/>
    <w:rsid w:val="008474AB"/>
    <w:rsid w:val="00847562"/>
    <w:rsid w:val="00847591"/>
    <w:rsid w:val="00847628"/>
    <w:rsid w:val="00847669"/>
    <w:rsid w:val="008476A8"/>
    <w:rsid w:val="00847701"/>
    <w:rsid w:val="00847760"/>
    <w:rsid w:val="008477CA"/>
    <w:rsid w:val="008477DD"/>
    <w:rsid w:val="0084785D"/>
    <w:rsid w:val="00847933"/>
    <w:rsid w:val="00847958"/>
    <w:rsid w:val="008479D9"/>
    <w:rsid w:val="00847A15"/>
    <w:rsid w:val="00847A22"/>
    <w:rsid w:val="00847B03"/>
    <w:rsid w:val="00847B1B"/>
    <w:rsid w:val="00847B4B"/>
    <w:rsid w:val="00847B71"/>
    <w:rsid w:val="00847BA9"/>
    <w:rsid w:val="00847C1D"/>
    <w:rsid w:val="00847CE3"/>
    <w:rsid w:val="00847CF3"/>
    <w:rsid w:val="00847D08"/>
    <w:rsid w:val="00847DD8"/>
    <w:rsid w:val="00847DF5"/>
    <w:rsid w:val="00847E83"/>
    <w:rsid w:val="00847EC6"/>
    <w:rsid w:val="00847FC5"/>
    <w:rsid w:val="008487D7"/>
    <w:rsid w:val="0085005D"/>
    <w:rsid w:val="0085006B"/>
    <w:rsid w:val="0085008C"/>
    <w:rsid w:val="0085014A"/>
    <w:rsid w:val="0085018D"/>
    <w:rsid w:val="008501BE"/>
    <w:rsid w:val="00850221"/>
    <w:rsid w:val="0085029A"/>
    <w:rsid w:val="00850374"/>
    <w:rsid w:val="00850527"/>
    <w:rsid w:val="008505B5"/>
    <w:rsid w:val="008505D6"/>
    <w:rsid w:val="00850663"/>
    <w:rsid w:val="00850677"/>
    <w:rsid w:val="008506C1"/>
    <w:rsid w:val="008506C5"/>
    <w:rsid w:val="008506ED"/>
    <w:rsid w:val="00850756"/>
    <w:rsid w:val="008507BC"/>
    <w:rsid w:val="0085084D"/>
    <w:rsid w:val="00850905"/>
    <w:rsid w:val="0085090B"/>
    <w:rsid w:val="00850B4F"/>
    <w:rsid w:val="00850C46"/>
    <w:rsid w:val="00850C90"/>
    <w:rsid w:val="00850C95"/>
    <w:rsid w:val="00850CEC"/>
    <w:rsid w:val="00850D46"/>
    <w:rsid w:val="00850DB0"/>
    <w:rsid w:val="00850E25"/>
    <w:rsid w:val="00850E55"/>
    <w:rsid w:val="00850E56"/>
    <w:rsid w:val="00850E67"/>
    <w:rsid w:val="00850E89"/>
    <w:rsid w:val="00850EBE"/>
    <w:rsid w:val="00850F6E"/>
    <w:rsid w:val="00850FE5"/>
    <w:rsid w:val="0085101C"/>
    <w:rsid w:val="0085105D"/>
    <w:rsid w:val="008510A8"/>
    <w:rsid w:val="00851117"/>
    <w:rsid w:val="00851155"/>
    <w:rsid w:val="00851186"/>
    <w:rsid w:val="0085128C"/>
    <w:rsid w:val="00851291"/>
    <w:rsid w:val="00851297"/>
    <w:rsid w:val="008512B8"/>
    <w:rsid w:val="008512C1"/>
    <w:rsid w:val="008512D3"/>
    <w:rsid w:val="008512D5"/>
    <w:rsid w:val="008512DB"/>
    <w:rsid w:val="00851440"/>
    <w:rsid w:val="00851484"/>
    <w:rsid w:val="008514AE"/>
    <w:rsid w:val="008514CA"/>
    <w:rsid w:val="008514D6"/>
    <w:rsid w:val="008514E2"/>
    <w:rsid w:val="0085150D"/>
    <w:rsid w:val="0085158B"/>
    <w:rsid w:val="008515A1"/>
    <w:rsid w:val="008515D4"/>
    <w:rsid w:val="0085167B"/>
    <w:rsid w:val="008516D3"/>
    <w:rsid w:val="00851714"/>
    <w:rsid w:val="00851741"/>
    <w:rsid w:val="00851784"/>
    <w:rsid w:val="00851857"/>
    <w:rsid w:val="0085188B"/>
    <w:rsid w:val="008518A4"/>
    <w:rsid w:val="00851926"/>
    <w:rsid w:val="00851A8A"/>
    <w:rsid w:val="00851A8C"/>
    <w:rsid w:val="00851ACB"/>
    <w:rsid w:val="00851B71"/>
    <w:rsid w:val="00851BB1"/>
    <w:rsid w:val="00851C1A"/>
    <w:rsid w:val="00851E69"/>
    <w:rsid w:val="00851EDA"/>
    <w:rsid w:val="00851F20"/>
    <w:rsid w:val="00851FFA"/>
    <w:rsid w:val="00852025"/>
    <w:rsid w:val="0085202D"/>
    <w:rsid w:val="008520B4"/>
    <w:rsid w:val="00852125"/>
    <w:rsid w:val="00852140"/>
    <w:rsid w:val="008521A9"/>
    <w:rsid w:val="008521EB"/>
    <w:rsid w:val="00852230"/>
    <w:rsid w:val="008522C8"/>
    <w:rsid w:val="008522D1"/>
    <w:rsid w:val="00852435"/>
    <w:rsid w:val="00852475"/>
    <w:rsid w:val="008524FA"/>
    <w:rsid w:val="00852502"/>
    <w:rsid w:val="00852512"/>
    <w:rsid w:val="008525A2"/>
    <w:rsid w:val="00852730"/>
    <w:rsid w:val="0085277B"/>
    <w:rsid w:val="0085278F"/>
    <w:rsid w:val="00852800"/>
    <w:rsid w:val="00852851"/>
    <w:rsid w:val="00852873"/>
    <w:rsid w:val="008528E4"/>
    <w:rsid w:val="008528FB"/>
    <w:rsid w:val="0085295B"/>
    <w:rsid w:val="00852991"/>
    <w:rsid w:val="008529B5"/>
    <w:rsid w:val="00852A91"/>
    <w:rsid w:val="00852B1B"/>
    <w:rsid w:val="00852B29"/>
    <w:rsid w:val="00852B4E"/>
    <w:rsid w:val="00852C6D"/>
    <w:rsid w:val="00852C8D"/>
    <w:rsid w:val="00852CCD"/>
    <w:rsid w:val="00852D27"/>
    <w:rsid w:val="00852E65"/>
    <w:rsid w:val="00852E6F"/>
    <w:rsid w:val="00852EDF"/>
    <w:rsid w:val="00852F33"/>
    <w:rsid w:val="00852F78"/>
    <w:rsid w:val="00853012"/>
    <w:rsid w:val="00853127"/>
    <w:rsid w:val="00853373"/>
    <w:rsid w:val="008533EB"/>
    <w:rsid w:val="00853447"/>
    <w:rsid w:val="00853476"/>
    <w:rsid w:val="00853534"/>
    <w:rsid w:val="008536BD"/>
    <w:rsid w:val="00853838"/>
    <w:rsid w:val="0085389D"/>
    <w:rsid w:val="00853AE5"/>
    <w:rsid w:val="00853B94"/>
    <w:rsid w:val="00853BDB"/>
    <w:rsid w:val="00853C6E"/>
    <w:rsid w:val="00853C9F"/>
    <w:rsid w:val="00853D38"/>
    <w:rsid w:val="00853DCA"/>
    <w:rsid w:val="00853DD2"/>
    <w:rsid w:val="00853E1F"/>
    <w:rsid w:val="00853E85"/>
    <w:rsid w:val="00853F04"/>
    <w:rsid w:val="00853F20"/>
    <w:rsid w:val="00853FA7"/>
    <w:rsid w:val="0085404E"/>
    <w:rsid w:val="00854065"/>
    <w:rsid w:val="00854185"/>
    <w:rsid w:val="008541FA"/>
    <w:rsid w:val="008541FF"/>
    <w:rsid w:val="0085428F"/>
    <w:rsid w:val="008543AD"/>
    <w:rsid w:val="0085454E"/>
    <w:rsid w:val="00854607"/>
    <w:rsid w:val="00854610"/>
    <w:rsid w:val="0085478D"/>
    <w:rsid w:val="008547B0"/>
    <w:rsid w:val="008547C5"/>
    <w:rsid w:val="008548FA"/>
    <w:rsid w:val="00854930"/>
    <w:rsid w:val="008549D3"/>
    <w:rsid w:val="00854A4A"/>
    <w:rsid w:val="00854AEE"/>
    <w:rsid w:val="00854B57"/>
    <w:rsid w:val="00854BCB"/>
    <w:rsid w:val="00854C35"/>
    <w:rsid w:val="00854E03"/>
    <w:rsid w:val="00854EB3"/>
    <w:rsid w:val="00854EBE"/>
    <w:rsid w:val="00854EE0"/>
    <w:rsid w:val="00854EF7"/>
    <w:rsid w:val="00854FCA"/>
    <w:rsid w:val="0085505C"/>
    <w:rsid w:val="0085529C"/>
    <w:rsid w:val="00855318"/>
    <w:rsid w:val="0085533A"/>
    <w:rsid w:val="00855374"/>
    <w:rsid w:val="00855398"/>
    <w:rsid w:val="008553BA"/>
    <w:rsid w:val="008553F6"/>
    <w:rsid w:val="0085542F"/>
    <w:rsid w:val="008554AD"/>
    <w:rsid w:val="008554F9"/>
    <w:rsid w:val="0085555E"/>
    <w:rsid w:val="008555B7"/>
    <w:rsid w:val="008557E1"/>
    <w:rsid w:val="0085588D"/>
    <w:rsid w:val="008558A6"/>
    <w:rsid w:val="00855958"/>
    <w:rsid w:val="00855A69"/>
    <w:rsid w:val="00855AF8"/>
    <w:rsid w:val="00855B25"/>
    <w:rsid w:val="00855B49"/>
    <w:rsid w:val="00855B72"/>
    <w:rsid w:val="00855C28"/>
    <w:rsid w:val="00855D81"/>
    <w:rsid w:val="00855D9F"/>
    <w:rsid w:val="00855E0E"/>
    <w:rsid w:val="008560A7"/>
    <w:rsid w:val="00856116"/>
    <w:rsid w:val="0085611A"/>
    <w:rsid w:val="008561FC"/>
    <w:rsid w:val="0085639C"/>
    <w:rsid w:val="008563A6"/>
    <w:rsid w:val="008563DB"/>
    <w:rsid w:val="008563F1"/>
    <w:rsid w:val="008564B2"/>
    <w:rsid w:val="00856516"/>
    <w:rsid w:val="0085669F"/>
    <w:rsid w:val="008566EF"/>
    <w:rsid w:val="0085671A"/>
    <w:rsid w:val="008567D7"/>
    <w:rsid w:val="008567D9"/>
    <w:rsid w:val="008567EB"/>
    <w:rsid w:val="00856845"/>
    <w:rsid w:val="00856860"/>
    <w:rsid w:val="0085688A"/>
    <w:rsid w:val="008568A1"/>
    <w:rsid w:val="00856944"/>
    <w:rsid w:val="008569AF"/>
    <w:rsid w:val="00856A7C"/>
    <w:rsid w:val="00856AD6"/>
    <w:rsid w:val="00856AEC"/>
    <w:rsid w:val="00856AF3"/>
    <w:rsid w:val="00856BB6"/>
    <w:rsid w:val="00856BDA"/>
    <w:rsid w:val="00856C00"/>
    <w:rsid w:val="00856C70"/>
    <w:rsid w:val="00856E97"/>
    <w:rsid w:val="00856EA9"/>
    <w:rsid w:val="00856EE7"/>
    <w:rsid w:val="00856FAD"/>
    <w:rsid w:val="00856FC3"/>
    <w:rsid w:val="00856FEE"/>
    <w:rsid w:val="008570E8"/>
    <w:rsid w:val="00857132"/>
    <w:rsid w:val="00857194"/>
    <w:rsid w:val="008571A8"/>
    <w:rsid w:val="008571B7"/>
    <w:rsid w:val="008571CF"/>
    <w:rsid w:val="00857236"/>
    <w:rsid w:val="00857265"/>
    <w:rsid w:val="0085727F"/>
    <w:rsid w:val="008572C1"/>
    <w:rsid w:val="00857319"/>
    <w:rsid w:val="008573FF"/>
    <w:rsid w:val="008574A0"/>
    <w:rsid w:val="008574DA"/>
    <w:rsid w:val="00857507"/>
    <w:rsid w:val="00857524"/>
    <w:rsid w:val="0085753F"/>
    <w:rsid w:val="008575C2"/>
    <w:rsid w:val="008575E6"/>
    <w:rsid w:val="00857648"/>
    <w:rsid w:val="0085767F"/>
    <w:rsid w:val="008576C0"/>
    <w:rsid w:val="0085778C"/>
    <w:rsid w:val="0085781B"/>
    <w:rsid w:val="0085784E"/>
    <w:rsid w:val="0085786F"/>
    <w:rsid w:val="00857880"/>
    <w:rsid w:val="0085794A"/>
    <w:rsid w:val="008579DF"/>
    <w:rsid w:val="00857A1C"/>
    <w:rsid w:val="00857A27"/>
    <w:rsid w:val="00857A71"/>
    <w:rsid w:val="00857B61"/>
    <w:rsid w:val="00857B9F"/>
    <w:rsid w:val="00857C0E"/>
    <w:rsid w:val="00857C28"/>
    <w:rsid w:val="00857C3D"/>
    <w:rsid w:val="00857CA1"/>
    <w:rsid w:val="00857D5B"/>
    <w:rsid w:val="00857EE5"/>
    <w:rsid w:val="00857F87"/>
    <w:rsid w:val="00860065"/>
    <w:rsid w:val="0086009C"/>
    <w:rsid w:val="0086009D"/>
    <w:rsid w:val="008600A2"/>
    <w:rsid w:val="008600CD"/>
    <w:rsid w:val="00860261"/>
    <w:rsid w:val="0086027B"/>
    <w:rsid w:val="008602AC"/>
    <w:rsid w:val="008602B9"/>
    <w:rsid w:val="008602F0"/>
    <w:rsid w:val="008602F1"/>
    <w:rsid w:val="00860324"/>
    <w:rsid w:val="00860399"/>
    <w:rsid w:val="008603AF"/>
    <w:rsid w:val="008604A6"/>
    <w:rsid w:val="008604BB"/>
    <w:rsid w:val="008604F8"/>
    <w:rsid w:val="008605B9"/>
    <w:rsid w:val="008605BC"/>
    <w:rsid w:val="0086065B"/>
    <w:rsid w:val="00860687"/>
    <w:rsid w:val="008607C6"/>
    <w:rsid w:val="008607F7"/>
    <w:rsid w:val="00860831"/>
    <w:rsid w:val="00860861"/>
    <w:rsid w:val="00860863"/>
    <w:rsid w:val="00860882"/>
    <w:rsid w:val="00860883"/>
    <w:rsid w:val="0086091E"/>
    <w:rsid w:val="00860950"/>
    <w:rsid w:val="00860964"/>
    <w:rsid w:val="00860974"/>
    <w:rsid w:val="008609E3"/>
    <w:rsid w:val="00860A6D"/>
    <w:rsid w:val="00860A82"/>
    <w:rsid w:val="00860B0C"/>
    <w:rsid w:val="00860B46"/>
    <w:rsid w:val="00860B4A"/>
    <w:rsid w:val="00860B7B"/>
    <w:rsid w:val="00860C55"/>
    <w:rsid w:val="00860C7C"/>
    <w:rsid w:val="00860C87"/>
    <w:rsid w:val="00860CFC"/>
    <w:rsid w:val="00860E98"/>
    <w:rsid w:val="00860EA0"/>
    <w:rsid w:val="00860EB9"/>
    <w:rsid w:val="00860FEF"/>
    <w:rsid w:val="0086108B"/>
    <w:rsid w:val="008610D4"/>
    <w:rsid w:val="008610D8"/>
    <w:rsid w:val="008610DC"/>
    <w:rsid w:val="00861103"/>
    <w:rsid w:val="008611C7"/>
    <w:rsid w:val="008611F5"/>
    <w:rsid w:val="00861228"/>
    <w:rsid w:val="0086125E"/>
    <w:rsid w:val="00861268"/>
    <w:rsid w:val="0086128A"/>
    <w:rsid w:val="00861332"/>
    <w:rsid w:val="00861384"/>
    <w:rsid w:val="008613AF"/>
    <w:rsid w:val="008613CE"/>
    <w:rsid w:val="008613D9"/>
    <w:rsid w:val="008613F7"/>
    <w:rsid w:val="0086144E"/>
    <w:rsid w:val="008615AE"/>
    <w:rsid w:val="00861601"/>
    <w:rsid w:val="0086166E"/>
    <w:rsid w:val="008616D4"/>
    <w:rsid w:val="0086174A"/>
    <w:rsid w:val="0086178C"/>
    <w:rsid w:val="008617CB"/>
    <w:rsid w:val="008617FA"/>
    <w:rsid w:val="00861828"/>
    <w:rsid w:val="00861835"/>
    <w:rsid w:val="00861885"/>
    <w:rsid w:val="00861929"/>
    <w:rsid w:val="008619E3"/>
    <w:rsid w:val="00861A0A"/>
    <w:rsid w:val="00861B4D"/>
    <w:rsid w:val="00861B7E"/>
    <w:rsid w:val="00861C4F"/>
    <w:rsid w:val="00861C9C"/>
    <w:rsid w:val="00861D15"/>
    <w:rsid w:val="00861D88"/>
    <w:rsid w:val="00861DA1"/>
    <w:rsid w:val="00861DEE"/>
    <w:rsid w:val="00861E00"/>
    <w:rsid w:val="00861EF4"/>
    <w:rsid w:val="00861F10"/>
    <w:rsid w:val="00861F3E"/>
    <w:rsid w:val="00861F8B"/>
    <w:rsid w:val="00861FAC"/>
    <w:rsid w:val="00861FDA"/>
    <w:rsid w:val="0086205D"/>
    <w:rsid w:val="00862066"/>
    <w:rsid w:val="00862081"/>
    <w:rsid w:val="0086210F"/>
    <w:rsid w:val="008621CC"/>
    <w:rsid w:val="00862222"/>
    <w:rsid w:val="00862362"/>
    <w:rsid w:val="0086241A"/>
    <w:rsid w:val="00862435"/>
    <w:rsid w:val="0086244E"/>
    <w:rsid w:val="008625E4"/>
    <w:rsid w:val="008625FC"/>
    <w:rsid w:val="00862635"/>
    <w:rsid w:val="00862648"/>
    <w:rsid w:val="00862653"/>
    <w:rsid w:val="008626A2"/>
    <w:rsid w:val="00862797"/>
    <w:rsid w:val="008629DE"/>
    <w:rsid w:val="008629E7"/>
    <w:rsid w:val="008629F8"/>
    <w:rsid w:val="00862A3B"/>
    <w:rsid w:val="00862A40"/>
    <w:rsid w:val="00862B64"/>
    <w:rsid w:val="00862C20"/>
    <w:rsid w:val="00862C23"/>
    <w:rsid w:val="00862C9E"/>
    <w:rsid w:val="00862CE6"/>
    <w:rsid w:val="00862D85"/>
    <w:rsid w:val="00862D96"/>
    <w:rsid w:val="00862DE2"/>
    <w:rsid w:val="00862DF5"/>
    <w:rsid w:val="00862E44"/>
    <w:rsid w:val="00862E5F"/>
    <w:rsid w:val="00862E84"/>
    <w:rsid w:val="00862EB9"/>
    <w:rsid w:val="00862FDA"/>
    <w:rsid w:val="008630BF"/>
    <w:rsid w:val="00863134"/>
    <w:rsid w:val="00863227"/>
    <w:rsid w:val="00863240"/>
    <w:rsid w:val="00863244"/>
    <w:rsid w:val="00863259"/>
    <w:rsid w:val="00863268"/>
    <w:rsid w:val="00863281"/>
    <w:rsid w:val="0086335F"/>
    <w:rsid w:val="008634DC"/>
    <w:rsid w:val="00863536"/>
    <w:rsid w:val="00863643"/>
    <w:rsid w:val="008636A7"/>
    <w:rsid w:val="008637ED"/>
    <w:rsid w:val="0086385F"/>
    <w:rsid w:val="00863906"/>
    <w:rsid w:val="008639C3"/>
    <w:rsid w:val="008639C7"/>
    <w:rsid w:val="00863A4A"/>
    <w:rsid w:val="00863A6C"/>
    <w:rsid w:val="00863A82"/>
    <w:rsid w:val="00863D9D"/>
    <w:rsid w:val="00863DAB"/>
    <w:rsid w:val="00863DC6"/>
    <w:rsid w:val="00863DE7"/>
    <w:rsid w:val="00863DF8"/>
    <w:rsid w:val="00863E7F"/>
    <w:rsid w:val="00863FB0"/>
    <w:rsid w:val="00864080"/>
    <w:rsid w:val="008640AB"/>
    <w:rsid w:val="008640C0"/>
    <w:rsid w:val="008640E1"/>
    <w:rsid w:val="008641AB"/>
    <w:rsid w:val="008641BC"/>
    <w:rsid w:val="008641F7"/>
    <w:rsid w:val="00864282"/>
    <w:rsid w:val="008642C6"/>
    <w:rsid w:val="008642DB"/>
    <w:rsid w:val="008643A3"/>
    <w:rsid w:val="008643F8"/>
    <w:rsid w:val="0086441D"/>
    <w:rsid w:val="008644BF"/>
    <w:rsid w:val="00864526"/>
    <w:rsid w:val="0086454C"/>
    <w:rsid w:val="00864588"/>
    <w:rsid w:val="008645A2"/>
    <w:rsid w:val="008645C0"/>
    <w:rsid w:val="008646B3"/>
    <w:rsid w:val="00864818"/>
    <w:rsid w:val="00864881"/>
    <w:rsid w:val="0086488C"/>
    <w:rsid w:val="0086494A"/>
    <w:rsid w:val="00864993"/>
    <w:rsid w:val="008649B6"/>
    <w:rsid w:val="008649B8"/>
    <w:rsid w:val="00864AD4"/>
    <w:rsid w:val="00864B38"/>
    <w:rsid w:val="00864B50"/>
    <w:rsid w:val="00864BA5"/>
    <w:rsid w:val="00864BE3"/>
    <w:rsid w:val="00864C04"/>
    <w:rsid w:val="00864C29"/>
    <w:rsid w:val="00864C6B"/>
    <w:rsid w:val="00864CA0"/>
    <w:rsid w:val="00864CAA"/>
    <w:rsid w:val="00864D53"/>
    <w:rsid w:val="00864D95"/>
    <w:rsid w:val="00864E2D"/>
    <w:rsid w:val="00864F34"/>
    <w:rsid w:val="00864F77"/>
    <w:rsid w:val="00864FAE"/>
    <w:rsid w:val="0086502E"/>
    <w:rsid w:val="00865068"/>
    <w:rsid w:val="0086511A"/>
    <w:rsid w:val="00865147"/>
    <w:rsid w:val="0086514E"/>
    <w:rsid w:val="008651B1"/>
    <w:rsid w:val="008651C3"/>
    <w:rsid w:val="008651FC"/>
    <w:rsid w:val="00865287"/>
    <w:rsid w:val="0086529C"/>
    <w:rsid w:val="00865324"/>
    <w:rsid w:val="0086534C"/>
    <w:rsid w:val="008653BD"/>
    <w:rsid w:val="008654BB"/>
    <w:rsid w:val="00865504"/>
    <w:rsid w:val="00865619"/>
    <w:rsid w:val="00865682"/>
    <w:rsid w:val="00865697"/>
    <w:rsid w:val="008656BF"/>
    <w:rsid w:val="008656E5"/>
    <w:rsid w:val="0086575C"/>
    <w:rsid w:val="008657A9"/>
    <w:rsid w:val="008658F1"/>
    <w:rsid w:val="0086590F"/>
    <w:rsid w:val="00865928"/>
    <w:rsid w:val="00865ADE"/>
    <w:rsid w:val="00865AE2"/>
    <w:rsid w:val="00865B2A"/>
    <w:rsid w:val="00865BD3"/>
    <w:rsid w:val="00865CBA"/>
    <w:rsid w:val="00865CDA"/>
    <w:rsid w:val="00865CEA"/>
    <w:rsid w:val="00865CF2"/>
    <w:rsid w:val="00865CFC"/>
    <w:rsid w:val="00865D0D"/>
    <w:rsid w:val="00865D20"/>
    <w:rsid w:val="00865D36"/>
    <w:rsid w:val="00865DB1"/>
    <w:rsid w:val="00865EE8"/>
    <w:rsid w:val="00866014"/>
    <w:rsid w:val="00866036"/>
    <w:rsid w:val="008660C2"/>
    <w:rsid w:val="0086629E"/>
    <w:rsid w:val="008662F5"/>
    <w:rsid w:val="008662F8"/>
    <w:rsid w:val="0086632C"/>
    <w:rsid w:val="008663A0"/>
    <w:rsid w:val="008663FC"/>
    <w:rsid w:val="0086645B"/>
    <w:rsid w:val="0086647A"/>
    <w:rsid w:val="00866485"/>
    <w:rsid w:val="00866523"/>
    <w:rsid w:val="00866531"/>
    <w:rsid w:val="0086656F"/>
    <w:rsid w:val="0086657F"/>
    <w:rsid w:val="008666DB"/>
    <w:rsid w:val="008667A4"/>
    <w:rsid w:val="008667ED"/>
    <w:rsid w:val="0086690B"/>
    <w:rsid w:val="0086691D"/>
    <w:rsid w:val="00866964"/>
    <w:rsid w:val="00866A08"/>
    <w:rsid w:val="00866A94"/>
    <w:rsid w:val="00866B02"/>
    <w:rsid w:val="00866B30"/>
    <w:rsid w:val="00866BA9"/>
    <w:rsid w:val="00866C8D"/>
    <w:rsid w:val="00866D09"/>
    <w:rsid w:val="00866D4C"/>
    <w:rsid w:val="00866DB1"/>
    <w:rsid w:val="00866DDA"/>
    <w:rsid w:val="00866E6D"/>
    <w:rsid w:val="00866EA7"/>
    <w:rsid w:val="00866EDA"/>
    <w:rsid w:val="00867010"/>
    <w:rsid w:val="00867069"/>
    <w:rsid w:val="0086706B"/>
    <w:rsid w:val="008671D5"/>
    <w:rsid w:val="0086725D"/>
    <w:rsid w:val="008673DC"/>
    <w:rsid w:val="008673F6"/>
    <w:rsid w:val="00867414"/>
    <w:rsid w:val="0086745C"/>
    <w:rsid w:val="00867465"/>
    <w:rsid w:val="008674C1"/>
    <w:rsid w:val="00867569"/>
    <w:rsid w:val="008675E1"/>
    <w:rsid w:val="0086774C"/>
    <w:rsid w:val="008677F6"/>
    <w:rsid w:val="00867847"/>
    <w:rsid w:val="00867948"/>
    <w:rsid w:val="00867A05"/>
    <w:rsid w:val="00867A09"/>
    <w:rsid w:val="00867A0A"/>
    <w:rsid w:val="00867A0E"/>
    <w:rsid w:val="00867A2A"/>
    <w:rsid w:val="00867A66"/>
    <w:rsid w:val="00867A70"/>
    <w:rsid w:val="00867AAC"/>
    <w:rsid w:val="00867AB4"/>
    <w:rsid w:val="00867AF9"/>
    <w:rsid w:val="00867B23"/>
    <w:rsid w:val="00867B50"/>
    <w:rsid w:val="00867B6E"/>
    <w:rsid w:val="00867C1B"/>
    <w:rsid w:val="00867C59"/>
    <w:rsid w:val="00867D5E"/>
    <w:rsid w:val="00867DD0"/>
    <w:rsid w:val="00867DF1"/>
    <w:rsid w:val="00867E5E"/>
    <w:rsid w:val="00867EA9"/>
    <w:rsid w:val="00867EBD"/>
    <w:rsid w:val="00867F01"/>
    <w:rsid w:val="00867F7D"/>
    <w:rsid w:val="00867F8A"/>
    <w:rsid w:val="0086972E"/>
    <w:rsid w:val="00870018"/>
    <w:rsid w:val="008700EE"/>
    <w:rsid w:val="008701D4"/>
    <w:rsid w:val="00870316"/>
    <w:rsid w:val="00870480"/>
    <w:rsid w:val="00870482"/>
    <w:rsid w:val="008704CF"/>
    <w:rsid w:val="008704E1"/>
    <w:rsid w:val="0087050E"/>
    <w:rsid w:val="00870540"/>
    <w:rsid w:val="008705CD"/>
    <w:rsid w:val="00870760"/>
    <w:rsid w:val="0087087D"/>
    <w:rsid w:val="00870895"/>
    <w:rsid w:val="008709BB"/>
    <w:rsid w:val="008709F9"/>
    <w:rsid w:val="00870A18"/>
    <w:rsid w:val="00870A8C"/>
    <w:rsid w:val="00870AA5"/>
    <w:rsid w:val="00870B3E"/>
    <w:rsid w:val="00870B72"/>
    <w:rsid w:val="00870BE4"/>
    <w:rsid w:val="00870C48"/>
    <w:rsid w:val="00870C70"/>
    <w:rsid w:val="00870D05"/>
    <w:rsid w:val="00870D97"/>
    <w:rsid w:val="00870DB7"/>
    <w:rsid w:val="00870DE7"/>
    <w:rsid w:val="00870E19"/>
    <w:rsid w:val="00870EB9"/>
    <w:rsid w:val="00870F0C"/>
    <w:rsid w:val="00870F29"/>
    <w:rsid w:val="00870FB3"/>
    <w:rsid w:val="00871028"/>
    <w:rsid w:val="00871146"/>
    <w:rsid w:val="0087115C"/>
    <w:rsid w:val="0087117B"/>
    <w:rsid w:val="008711BA"/>
    <w:rsid w:val="008711DB"/>
    <w:rsid w:val="00871229"/>
    <w:rsid w:val="0087126F"/>
    <w:rsid w:val="00871275"/>
    <w:rsid w:val="008712D6"/>
    <w:rsid w:val="00871353"/>
    <w:rsid w:val="0087135F"/>
    <w:rsid w:val="0087139F"/>
    <w:rsid w:val="008713B7"/>
    <w:rsid w:val="00871409"/>
    <w:rsid w:val="00871436"/>
    <w:rsid w:val="00871468"/>
    <w:rsid w:val="00871481"/>
    <w:rsid w:val="008714D9"/>
    <w:rsid w:val="00871516"/>
    <w:rsid w:val="00871545"/>
    <w:rsid w:val="00871566"/>
    <w:rsid w:val="0087164A"/>
    <w:rsid w:val="008716C3"/>
    <w:rsid w:val="008717E7"/>
    <w:rsid w:val="008717F1"/>
    <w:rsid w:val="008718A1"/>
    <w:rsid w:val="008718A2"/>
    <w:rsid w:val="00871905"/>
    <w:rsid w:val="0087191C"/>
    <w:rsid w:val="00871A2F"/>
    <w:rsid w:val="00871A9E"/>
    <w:rsid w:val="00871B11"/>
    <w:rsid w:val="00871B13"/>
    <w:rsid w:val="00871BB3"/>
    <w:rsid w:val="00871BBB"/>
    <w:rsid w:val="00871D07"/>
    <w:rsid w:val="00871D2C"/>
    <w:rsid w:val="00871DCB"/>
    <w:rsid w:val="00871E30"/>
    <w:rsid w:val="00871EBF"/>
    <w:rsid w:val="0087203B"/>
    <w:rsid w:val="0087204C"/>
    <w:rsid w:val="00872059"/>
    <w:rsid w:val="00872090"/>
    <w:rsid w:val="008720BB"/>
    <w:rsid w:val="008720F3"/>
    <w:rsid w:val="00872158"/>
    <w:rsid w:val="008722E0"/>
    <w:rsid w:val="00872319"/>
    <w:rsid w:val="008723C3"/>
    <w:rsid w:val="0087241B"/>
    <w:rsid w:val="00872482"/>
    <w:rsid w:val="0087256F"/>
    <w:rsid w:val="008725E3"/>
    <w:rsid w:val="008725FB"/>
    <w:rsid w:val="00872689"/>
    <w:rsid w:val="008726C1"/>
    <w:rsid w:val="00872822"/>
    <w:rsid w:val="0087285F"/>
    <w:rsid w:val="008728CA"/>
    <w:rsid w:val="00872911"/>
    <w:rsid w:val="0087293D"/>
    <w:rsid w:val="008729C2"/>
    <w:rsid w:val="00872A4A"/>
    <w:rsid w:val="00872A61"/>
    <w:rsid w:val="00872A86"/>
    <w:rsid w:val="00872B2F"/>
    <w:rsid w:val="00872B56"/>
    <w:rsid w:val="00872B72"/>
    <w:rsid w:val="00872C8F"/>
    <w:rsid w:val="00872CCA"/>
    <w:rsid w:val="00872D0E"/>
    <w:rsid w:val="00872DB7"/>
    <w:rsid w:val="00872DC2"/>
    <w:rsid w:val="00872E2C"/>
    <w:rsid w:val="00872F55"/>
    <w:rsid w:val="00872FD3"/>
    <w:rsid w:val="00872FE7"/>
    <w:rsid w:val="0087301E"/>
    <w:rsid w:val="00873085"/>
    <w:rsid w:val="008730BC"/>
    <w:rsid w:val="008730FA"/>
    <w:rsid w:val="0087312F"/>
    <w:rsid w:val="008731AA"/>
    <w:rsid w:val="0087337B"/>
    <w:rsid w:val="008733E5"/>
    <w:rsid w:val="00873459"/>
    <w:rsid w:val="00873499"/>
    <w:rsid w:val="008734A4"/>
    <w:rsid w:val="008734AC"/>
    <w:rsid w:val="0087351C"/>
    <w:rsid w:val="00873572"/>
    <w:rsid w:val="0087357A"/>
    <w:rsid w:val="0087358F"/>
    <w:rsid w:val="008735E2"/>
    <w:rsid w:val="008736DB"/>
    <w:rsid w:val="008736F4"/>
    <w:rsid w:val="00873787"/>
    <w:rsid w:val="008738FF"/>
    <w:rsid w:val="00873936"/>
    <w:rsid w:val="008739A6"/>
    <w:rsid w:val="008739C1"/>
    <w:rsid w:val="008739CB"/>
    <w:rsid w:val="00873A6B"/>
    <w:rsid w:val="00873A74"/>
    <w:rsid w:val="00873C57"/>
    <w:rsid w:val="00873CDE"/>
    <w:rsid w:val="00873D41"/>
    <w:rsid w:val="00873E31"/>
    <w:rsid w:val="00873F38"/>
    <w:rsid w:val="00873FA6"/>
    <w:rsid w:val="00874001"/>
    <w:rsid w:val="008740A5"/>
    <w:rsid w:val="0087412F"/>
    <w:rsid w:val="00874147"/>
    <w:rsid w:val="00874181"/>
    <w:rsid w:val="00874191"/>
    <w:rsid w:val="008742BB"/>
    <w:rsid w:val="008742D7"/>
    <w:rsid w:val="00874367"/>
    <w:rsid w:val="008744CE"/>
    <w:rsid w:val="008744FC"/>
    <w:rsid w:val="00874535"/>
    <w:rsid w:val="00874627"/>
    <w:rsid w:val="00874668"/>
    <w:rsid w:val="008746D5"/>
    <w:rsid w:val="00874747"/>
    <w:rsid w:val="00874872"/>
    <w:rsid w:val="008748A7"/>
    <w:rsid w:val="0087493C"/>
    <w:rsid w:val="0087495F"/>
    <w:rsid w:val="00874970"/>
    <w:rsid w:val="008749CC"/>
    <w:rsid w:val="00874A2D"/>
    <w:rsid w:val="00874A52"/>
    <w:rsid w:val="00874A58"/>
    <w:rsid w:val="00874B8C"/>
    <w:rsid w:val="00874B9F"/>
    <w:rsid w:val="00874BA9"/>
    <w:rsid w:val="00874BD7"/>
    <w:rsid w:val="00874BE2"/>
    <w:rsid w:val="00874C6B"/>
    <w:rsid w:val="00874CA1"/>
    <w:rsid w:val="00874D92"/>
    <w:rsid w:val="00874E18"/>
    <w:rsid w:val="00874F77"/>
    <w:rsid w:val="00875000"/>
    <w:rsid w:val="0087506F"/>
    <w:rsid w:val="00875187"/>
    <w:rsid w:val="0087519A"/>
    <w:rsid w:val="008751FF"/>
    <w:rsid w:val="00875211"/>
    <w:rsid w:val="00875291"/>
    <w:rsid w:val="008752A1"/>
    <w:rsid w:val="00875387"/>
    <w:rsid w:val="008753FF"/>
    <w:rsid w:val="0087542A"/>
    <w:rsid w:val="008754C9"/>
    <w:rsid w:val="008755A1"/>
    <w:rsid w:val="008755DC"/>
    <w:rsid w:val="00875611"/>
    <w:rsid w:val="008756F0"/>
    <w:rsid w:val="0087574F"/>
    <w:rsid w:val="008757B1"/>
    <w:rsid w:val="008757BB"/>
    <w:rsid w:val="008757F7"/>
    <w:rsid w:val="008758D8"/>
    <w:rsid w:val="008758DD"/>
    <w:rsid w:val="00875917"/>
    <w:rsid w:val="00875948"/>
    <w:rsid w:val="00875979"/>
    <w:rsid w:val="008759AD"/>
    <w:rsid w:val="008759B6"/>
    <w:rsid w:val="00875A4E"/>
    <w:rsid w:val="00875A5C"/>
    <w:rsid w:val="00875A82"/>
    <w:rsid w:val="00875C3B"/>
    <w:rsid w:val="00875CA9"/>
    <w:rsid w:val="00875DC4"/>
    <w:rsid w:val="00875EDE"/>
    <w:rsid w:val="00875FD4"/>
    <w:rsid w:val="00876023"/>
    <w:rsid w:val="008760B0"/>
    <w:rsid w:val="00876177"/>
    <w:rsid w:val="0087618C"/>
    <w:rsid w:val="008761A4"/>
    <w:rsid w:val="008761DF"/>
    <w:rsid w:val="00876236"/>
    <w:rsid w:val="008762BC"/>
    <w:rsid w:val="008762FC"/>
    <w:rsid w:val="00876307"/>
    <w:rsid w:val="0087634B"/>
    <w:rsid w:val="0087636D"/>
    <w:rsid w:val="0087638D"/>
    <w:rsid w:val="008763B8"/>
    <w:rsid w:val="0087653F"/>
    <w:rsid w:val="00876574"/>
    <w:rsid w:val="00876612"/>
    <w:rsid w:val="00876682"/>
    <w:rsid w:val="008766AB"/>
    <w:rsid w:val="00876705"/>
    <w:rsid w:val="00876732"/>
    <w:rsid w:val="00876735"/>
    <w:rsid w:val="00876820"/>
    <w:rsid w:val="00876822"/>
    <w:rsid w:val="00876843"/>
    <w:rsid w:val="008768E2"/>
    <w:rsid w:val="00876954"/>
    <w:rsid w:val="008769C8"/>
    <w:rsid w:val="00876A7D"/>
    <w:rsid w:val="00876AB8"/>
    <w:rsid w:val="00876AF4"/>
    <w:rsid w:val="00876AF7"/>
    <w:rsid w:val="00876BF6"/>
    <w:rsid w:val="00876BFA"/>
    <w:rsid w:val="00876CF4"/>
    <w:rsid w:val="00876D2A"/>
    <w:rsid w:val="00876E71"/>
    <w:rsid w:val="00876E74"/>
    <w:rsid w:val="00876EF8"/>
    <w:rsid w:val="00876F41"/>
    <w:rsid w:val="00877087"/>
    <w:rsid w:val="00877153"/>
    <w:rsid w:val="0087715E"/>
    <w:rsid w:val="0087725E"/>
    <w:rsid w:val="00877319"/>
    <w:rsid w:val="00877344"/>
    <w:rsid w:val="0087740C"/>
    <w:rsid w:val="00877456"/>
    <w:rsid w:val="008774F4"/>
    <w:rsid w:val="00877503"/>
    <w:rsid w:val="00877529"/>
    <w:rsid w:val="00877565"/>
    <w:rsid w:val="0087757B"/>
    <w:rsid w:val="00877622"/>
    <w:rsid w:val="00877654"/>
    <w:rsid w:val="0087767E"/>
    <w:rsid w:val="00877695"/>
    <w:rsid w:val="008776B5"/>
    <w:rsid w:val="0087774D"/>
    <w:rsid w:val="008777E9"/>
    <w:rsid w:val="008777FE"/>
    <w:rsid w:val="00877900"/>
    <w:rsid w:val="00877947"/>
    <w:rsid w:val="0087794E"/>
    <w:rsid w:val="008779D8"/>
    <w:rsid w:val="00877A4E"/>
    <w:rsid w:val="00877A6C"/>
    <w:rsid w:val="00877AE8"/>
    <w:rsid w:val="00877B66"/>
    <w:rsid w:val="00877BB8"/>
    <w:rsid w:val="00877C52"/>
    <w:rsid w:val="00877CAA"/>
    <w:rsid w:val="00877CCC"/>
    <w:rsid w:val="00877D19"/>
    <w:rsid w:val="00877DED"/>
    <w:rsid w:val="00877E00"/>
    <w:rsid w:val="00877E48"/>
    <w:rsid w:val="00877F1B"/>
    <w:rsid w:val="00877F1E"/>
    <w:rsid w:val="00877F6E"/>
    <w:rsid w:val="00877FC3"/>
    <w:rsid w:val="00877FCD"/>
    <w:rsid w:val="00877FFE"/>
    <w:rsid w:val="0087E18A"/>
    <w:rsid w:val="00880002"/>
    <w:rsid w:val="0088005A"/>
    <w:rsid w:val="008800C5"/>
    <w:rsid w:val="008800CF"/>
    <w:rsid w:val="008800D1"/>
    <w:rsid w:val="0088012B"/>
    <w:rsid w:val="0088015C"/>
    <w:rsid w:val="00880171"/>
    <w:rsid w:val="008802F8"/>
    <w:rsid w:val="008802FD"/>
    <w:rsid w:val="0088032C"/>
    <w:rsid w:val="0088032E"/>
    <w:rsid w:val="00880348"/>
    <w:rsid w:val="00880372"/>
    <w:rsid w:val="008803B6"/>
    <w:rsid w:val="008804F6"/>
    <w:rsid w:val="00880516"/>
    <w:rsid w:val="00880570"/>
    <w:rsid w:val="00880599"/>
    <w:rsid w:val="008805B9"/>
    <w:rsid w:val="00880635"/>
    <w:rsid w:val="00880675"/>
    <w:rsid w:val="008806AC"/>
    <w:rsid w:val="0088070D"/>
    <w:rsid w:val="0088078E"/>
    <w:rsid w:val="008807B6"/>
    <w:rsid w:val="0088085D"/>
    <w:rsid w:val="00880938"/>
    <w:rsid w:val="0088094F"/>
    <w:rsid w:val="00880950"/>
    <w:rsid w:val="00880966"/>
    <w:rsid w:val="008809A4"/>
    <w:rsid w:val="008809D0"/>
    <w:rsid w:val="00880AB7"/>
    <w:rsid w:val="00880ACC"/>
    <w:rsid w:val="00880AEB"/>
    <w:rsid w:val="00880AF8"/>
    <w:rsid w:val="00880B8D"/>
    <w:rsid w:val="00880C03"/>
    <w:rsid w:val="00880C2D"/>
    <w:rsid w:val="00880C46"/>
    <w:rsid w:val="00880CD4"/>
    <w:rsid w:val="00880E0B"/>
    <w:rsid w:val="00880FA9"/>
    <w:rsid w:val="00881025"/>
    <w:rsid w:val="008810E5"/>
    <w:rsid w:val="00881136"/>
    <w:rsid w:val="00881154"/>
    <w:rsid w:val="0088117D"/>
    <w:rsid w:val="008811D1"/>
    <w:rsid w:val="008812C6"/>
    <w:rsid w:val="0088130A"/>
    <w:rsid w:val="00881367"/>
    <w:rsid w:val="0088142D"/>
    <w:rsid w:val="008814CC"/>
    <w:rsid w:val="00881534"/>
    <w:rsid w:val="0088159E"/>
    <w:rsid w:val="008815EB"/>
    <w:rsid w:val="008816D8"/>
    <w:rsid w:val="00881702"/>
    <w:rsid w:val="0088170B"/>
    <w:rsid w:val="0088171B"/>
    <w:rsid w:val="008817E3"/>
    <w:rsid w:val="008818D7"/>
    <w:rsid w:val="008818DC"/>
    <w:rsid w:val="0088192B"/>
    <w:rsid w:val="00881A66"/>
    <w:rsid w:val="00881BD3"/>
    <w:rsid w:val="00881C27"/>
    <w:rsid w:val="00881DCB"/>
    <w:rsid w:val="00881DEB"/>
    <w:rsid w:val="00881EBD"/>
    <w:rsid w:val="00881ECD"/>
    <w:rsid w:val="00881F08"/>
    <w:rsid w:val="00881F1F"/>
    <w:rsid w:val="00881F72"/>
    <w:rsid w:val="00881F7C"/>
    <w:rsid w:val="00881FDF"/>
    <w:rsid w:val="00881FFB"/>
    <w:rsid w:val="0088207C"/>
    <w:rsid w:val="008820AB"/>
    <w:rsid w:val="008820BE"/>
    <w:rsid w:val="008820DB"/>
    <w:rsid w:val="00882132"/>
    <w:rsid w:val="0088214A"/>
    <w:rsid w:val="00882180"/>
    <w:rsid w:val="00882201"/>
    <w:rsid w:val="0088229A"/>
    <w:rsid w:val="008822DE"/>
    <w:rsid w:val="008823AD"/>
    <w:rsid w:val="00882405"/>
    <w:rsid w:val="00882456"/>
    <w:rsid w:val="0088256E"/>
    <w:rsid w:val="008825A1"/>
    <w:rsid w:val="008825F4"/>
    <w:rsid w:val="008825F8"/>
    <w:rsid w:val="00882654"/>
    <w:rsid w:val="00882679"/>
    <w:rsid w:val="008826A7"/>
    <w:rsid w:val="0088271C"/>
    <w:rsid w:val="00882785"/>
    <w:rsid w:val="0088279B"/>
    <w:rsid w:val="008829AE"/>
    <w:rsid w:val="008829DB"/>
    <w:rsid w:val="00882AB8"/>
    <w:rsid w:val="00882ACC"/>
    <w:rsid w:val="00882B3E"/>
    <w:rsid w:val="00882B80"/>
    <w:rsid w:val="00882BE3"/>
    <w:rsid w:val="00882C6A"/>
    <w:rsid w:val="00882C73"/>
    <w:rsid w:val="00882D27"/>
    <w:rsid w:val="00882E6E"/>
    <w:rsid w:val="00882E91"/>
    <w:rsid w:val="00882ECC"/>
    <w:rsid w:val="00882F5B"/>
    <w:rsid w:val="00882F7F"/>
    <w:rsid w:val="00882FC1"/>
    <w:rsid w:val="00883005"/>
    <w:rsid w:val="00883052"/>
    <w:rsid w:val="00883067"/>
    <w:rsid w:val="0088312C"/>
    <w:rsid w:val="00883144"/>
    <w:rsid w:val="00883163"/>
    <w:rsid w:val="008831D5"/>
    <w:rsid w:val="0088320B"/>
    <w:rsid w:val="008832EC"/>
    <w:rsid w:val="00883362"/>
    <w:rsid w:val="0088337C"/>
    <w:rsid w:val="008833DD"/>
    <w:rsid w:val="00883454"/>
    <w:rsid w:val="0088345C"/>
    <w:rsid w:val="0088348F"/>
    <w:rsid w:val="00883548"/>
    <w:rsid w:val="008835DB"/>
    <w:rsid w:val="008836B0"/>
    <w:rsid w:val="0088394E"/>
    <w:rsid w:val="008839CD"/>
    <w:rsid w:val="00883A6C"/>
    <w:rsid w:val="00883AD6"/>
    <w:rsid w:val="00883AF2"/>
    <w:rsid w:val="00883B54"/>
    <w:rsid w:val="00883BD0"/>
    <w:rsid w:val="00883C70"/>
    <w:rsid w:val="00883CEB"/>
    <w:rsid w:val="00883D70"/>
    <w:rsid w:val="00883D7D"/>
    <w:rsid w:val="00883E09"/>
    <w:rsid w:val="00883E78"/>
    <w:rsid w:val="00883F9A"/>
    <w:rsid w:val="00884020"/>
    <w:rsid w:val="0088409C"/>
    <w:rsid w:val="0088409F"/>
    <w:rsid w:val="008842B2"/>
    <w:rsid w:val="00884371"/>
    <w:rsid w:val="008843AB"/>
    <w:rsid w:val="008844CE"/>
    <w:rsid w:val="0088450D"/>
    <w:rsid w:val="0088467D"/>
    <w:rsid w:val="00884695"/>
    <w:rsid w:val="008846DF"/>
    <w:rsid w:val="0088487F"/>
    <w:rsid w:val="0088492C"/>
    <w:rsid w:val="00884951"/>
    <w:rsid w:val="008849A9"/>
    <w:rsid w:val="00884AE3"/>
    <w:rsid w:val="00884AF5"/>
    <w:rsid w:val="00884B76"/>
    <w:rsid w:val="00884C4A"/>
    <w:rsid w:val="00884C6E"/>
    <w:rsid w:val="00884CE8"/>
    <w:rsid w:val="00884E01"/>
    <w:rsid w:val="00884E03"/>
    <w:rsid w:val="00884EA0"/>
    <w:rsid w:val="00884EBF"/>
    <w:rsid w:val="00884F3F"/>
    <w:rsid w:val="00884F40"/>
    <w:rsid w:val="00884F47"/>
    <w:rsid w:val="00884FB1"/>
    <w:rsid w:val="00885028"/>
    <w:rsid w:val="0088516D"/>
    <w:rsid w:val="0088522C"/>
    <w:rsid w:val="00885237"/>
    <w:rsid w:val="00885247"/>
    <w:rsid w:val="00885261"/>
    <w:rsid w:val="00885392"/>
    <w:rsid w:val="008853C6"/>
    <w:rsid w:val="00885464"/>
    <w:rsid w:val="00885487"/>
    <w:rsid w:val="008854D5"/>
    <w:rsid w:val="00885623"/>
    <w:rsid w:val="00885793"/>
    <w:rsid w:val="0088585E"/>
    <w:rsid w:val="0088587A"/>
    <w:rsid w:val="008859D0"/>
    <w:rsid w:val="00885A45"/>
    <w:rsid w:val="00885A73"/>
    <w:rsid w:val="00885ABF"/>
    <w:rsid w:val="00885AC4"/>
    <w:rsid w:val="00885B0A"/>
    <w:rsid w:val="00885B0E"/>
    <w:rsid w:val="00885C08"/>
    <w:rsid w:val="00885D97"/>
    <w:rsid w:val="00885DD4"/>
    <w:rsid w:val="00885E9A"/>
    <w:rsid w:val="00885EC9"/>
    <w:rsid w:val="00885F17"/>
    <w:rsid w:val="00885FA7"/>
    <w:rsid w:val="0088604D"/>
    <w:rsid w:val="008860BC"/>
    <w:rsid w:val="008861DF"/>
    <w:rsid w:val="008861E7"/>
    <w:rsid w:val="008863A6"/>
    <w:rsid w:val="00886412"/>
    <w:rsid w:val="0088643C"/>
    <w:rsid w:val="008865C9"/>
    <w:rsid w:val="0088661F"/>
    <w:rsid w:val="0088672C"/>
    <w:rsid w:val="00886802"/>
    <w:rsid w:val="00886916"/>
    <w:rsid w:val="008869B5"/>
    <w:rsid w:val="008869C4"/>
    <w:rsid w:val="008869EB"/>
    <w:rsid w:val="00886AA0"/>
    <w:rsid w:val="00886AA9"/>
    <w:rsid w:val="00886AD3"/>
    <w:rsid w:val="00886AEF"/>
    <w:rsid w:val="00886AF7"/>
    <w:rsid w:val="00886B42"/>
    <w:rsid w:val="00886B73"/>
    <w:rsid w:val="00886BC3"/>
    <w:rsid w:val="00886BD8"/>
    <w:rsid w:val="00886CC5"/>
    <w:rsid w:val="00886CCC"/>
    <w:rsid w:val="00886E2E"/>
    <w:rsid w:val="00886E38"/>
    <w:rsid w:val="00886EAD"/>
    <w:rsid w:val="0088717C"/>
    <w:rsid w:val="008871EF"/>
    <w:rsid w:val="00887335"/>
    <w:rsid w:val="0088739F"/>
    <w:rsid w:val="008873F2"/>
    <w:rsid w:val="008873FF"/>
    <w:rsid w:val="0088744F"/>
    <w:rsid w:val="00887462"/>
    <w:rsid w:val="008874AD"/>
    <w:rsid w:val="008874C5"/>
    <w:rsid w:val="008874D9"/>
    <w:rsid w:val="008874DC"/>
    <w:rsid w:val="0088750A"/>
    <w:rsid w:val="00887510"/>
    <w:rsid w:val="00887512"/>
    <w:rsid w:val="00887558"/>
    <w:rsid w:val="008876DD"/>
    <w:rsid w:val="00887716"/>
    <w:rsid w:val="0088773C"/>
    <w:rsid w:val="008877DC"/>
    <w:rsid w:val="00887889"/>
    <w:rsid w:val="008879A6"/>
    <w:rsid w:val="00887A99"/>
    <w:rsid w:val="00887B2E"/>
    <w:rsid w:val="00887BA5"/>
    <w:rsid w:val="00887BDD"/>
    <w:rsid w:val="00887C56"/>
    <w:rsid w:val="00887C63"/>
    <w:rsid w:val="00887C96"/>
    <w:rsid w:val="00887CCF"/>
    <w:rsid w:val="00887CDB"/>
    <w:rsid w:val="00887DBA"/>
    <w:rsid w:val="00887E2A"/>
    <w:rsid w:val="00887E6E"/>
    <w:rsid w:val="00887F18"/>
    <w:rsid w:val="00887F45"/>
    <w:rsid w:val="00887FDF"/>
    <w:rsid w:val="0089004D"/>
    <w:rsid w:val="008900D8"/>
    <w:rsid w:val="0089010B"/>
    <w:rsid w:val="0089010C"/>
    <w:rsid w:val="00890146"/>
    <w:rsid w:val="0089016F"/>
    <w:rsid w:val="0089018B"/>
    <w:rsid w:val="008901F8"/>
    <w:rsid w:val="00890239"/>
    <w:rsid w:val="0089024F"/>
    <w:rsid w:val="008902DF"/>
    <w:rsid w:val="008902E7"/>
    <w:rsid w:val="00890367"/>
    <w:rsid w:val="00890397"/>
    <w:rsid w:val="0089040D"/>
    <w:rsid w:val="0089043A"/>
    <w:rsid w:val="00890489"/>
    <w:rsid w:val="00890515"/>
    <w:rsid w:val="0089051E"/>
    <w:rsid w:val="008905A0"/>
    <w:rsid w:val="00890602"/>
    <w:rsid w:val="00890634"/>
    <w:rsid w:val="00890637"/>
    <w:rsid w:val="00890674"/>
    <w:rsid w:val="008906A3"/>
    <w:rsid w:val="0089075A"/>
    <w:rsid w:val="0089079D"/>
    <w:rsid w:val="008908B8"/>
    <w:rsid w:val="008908D8"/>
    <w:rsid w:val="00890900"/>
    <w:rsid w:val="00890911"/>
    <w:rsid w:val="00890A5D"/>
    <w:rsid w:val="00890B45"/>
    <w:rsid w:val="00890D15"/>
    <w:rsid w:val="00890D41"/>
    <w:rsid w:val="00890E96"/>
    <w:rsid w:val="00890E9E"/>
    <w:rsid w:val="00890EC7"/>
    <w:rsid w:val="00890F29"/>
    <w:rsid w:val="00890F3D"/>
    <w:rsid w:val="00890F9E"/>
    <w:rsid w:val="00890FAE"/>
    <w:rsid w:val="008911D8"/>
    <w:rsid w:val="008911DC"/>
    <w:rsid w:val="0089144B"/>
    <w:rsid w:val="0089145C"/>
    <w:rsid w:val="0089146C"/>
    <w:rsid w:val="0089148B"/>
    <w:rsid w:val="008914B3"/>
    <w:rsid w:val="008914CF"/>
    <w:rsid w:val="008914DD"/>
    <w:rsid w:val="008914F4"/>
    <w:rsid w:val="0089159F"/>
    <w:rsid w:val="00891665"/>
    <w:rsid w:val="008916A3"/>
    <w:rsid w:val="008916CB"/>
    <w:rsid w:val="00891880"/>
    <w:rsid w:val="008918A2"/>
    <w:rsid w:val="008918BC"/>
    <w:rsid w:val="008918D4"/>
    <w:rsid w:val="00891918"/>
    <w:rsid w:val="00891956"/>
    <w:rsid w:val="00891998"/>
    <w:rsid w:val="008919AB"/>
    <w:rsid w:val="008919CB"/>
    <w:rsid w:val="00891A7F"/>
    <w:rsid w:val="00891AD6"/>
    <w:rsid w:val="00891ADB"/>
    <w:rsid w:val="00891B0B"/>
    <w:rsid w:val="00891B18"/>
    <w:rsid w:val="00891B1B"/>
    <w:rsid w:val="00891B61"/>
    <w:rsid w:val="00891C4B"/>
    <w:rsid w:val="00891C5C"/>
    <w:rsid w:val="00891DED"/>
    <w:rsid w:val="00891ECE"/>
    <w:rsid w:val="00891EDB"/>
    <w:rsid w:val="00891EFD"/>
    <w:rsid w:val="00891F09"/>
    <w:rsid w:val="00891F1F"/>
    <w:rsid w:val="00891F33"/>
    <w:rsid w:val="00891FC7"/>
    <w:rsid w:val="00891FDB"/>
    <w:rsid w:val="00892038"/>
    <w:rsid w:val="008920CA"/>
    <w:rsid w:val="008920F3"/>
    <w:rsid w:val="0089219C"/>
    <w:rsid w:val="008922BC"/>
    <w:rsid w:val="00892308"/>
    <w:rsid w:val="00892526"/>
    <w:rsid w:val="00892530"/>
    <w:rsid w:val="0089254C"/>
    <w:rsid w:val="00892689"/>
    <w:rsid w:val="00892694"/>
    <w:rsid w:val="00892696"/>
    <w:rsid w:val="0089273B"/>
    <w:rsid w:val="0089278E"/>
    <w:rsid w:val="008927AC"/>
    <w:rsid w:val="008927D3"/>
    <w:rsid w:val="00892897"/>
    <w:rsid w:val="00892972"/>
    <w:rsid w:val="00892A8B"/>
    <w:rsid w:val="00892B18"/>
    <w:rsid w:val="00892B5C"/>
    <w:rsid w:val="00892B81"/>
    <w:rsid w:val="00892C0D"/>
    <w:rsid w:val="00892C7C"/>
    <w:rsid w:val="00892C84"/>
    <w:rsid w:val="00892D2F"/>
    <w:rsid w:val="00892D3D"/>
    <w:rsid w:val="00892D54"/>
    <w:rsid w:val="00892D96"/>
    <w:rsid w:val="00892E70"/>
    <w:rsid w:val="00892E8A"/>
    <w:rsid w:val="00892ED8"/>
    <w:rsid w:val="00892EF5"/>
    <w:rsid w:val="00892FA5"/>
    <w:rsid w:val="0089300A"/>
    <w:rsid w:val="0089303E"/>
    <w:rsid w:val="008930CB"/>
    <w:rsid w:val="008930E2"/>
    <w:rsid w:val="0089310A"/>
    <w:rsid w:val="00893158"/>
    <w:rsid w:val="0089316F"/>
    <w:rsid w:val="00893176"/>
    <w:rsid w:val="008931AC"/>
    <w:rsid w:val="0089339F"/>
    <w:rsid w:val="008933C6"/>
    <w:rsid w:val="008933DE"/>
    <w:rsid w:val="008934F2"/>
    <w:rsid w:val="00893536"/>
    <w:rsid w:val="0089353B"/>
    <w:rsid w:val="0089363A"/>
    <w:rsid w:val="00893737"/>
    <w:rsid w:val="0089377F"/>
    <w:rsid w:val="008937E1"/>
    <w:rsid w:val="008937ED"/>
    <w:rsid w:val="00893A65"/>
    <w:rsid w:val="00893AB9"/>
    <w:rsid w:val="00893B31"/>
    <w:rsid w:val="00893BC6"/>
    <w:rsid w:val="00893C40"/>
    <w:rsid w:val="00893CC4"/>
    <w:rsid w:val="00893CF6"/>
    <w:rsid w:val="00893CFC"/>
    <w:rsid w:val="00893D01"/>
    <w:rsid w:val="00893E7F"/>
    <w:rsid w:val="00893F84"/>
    <w:rsid w:val="0089407E"/>
    <w:rsid w:val="00894132"/>
    <w:rsid w:val="00894150"/>
    <w:rsid w:val="0089417A"/>
    <w:rsid w:val="00894253"/>
    <w:rsid w:val="008942E5"/>
    <w:rsid w:val="0089435B"/>
    <w:rsid w:val="00894361"/>
    <w:rsid w:val="0089437E"/>
    <w:rsid w:val="008943EA"/>
    <w:rsid w:val="0089449E"/>
    <w:rsid w:val="008944C1"/>
    <w:rsid w:val="008944F1"/>
    <w:rsid w:val="008945E5"/>
    <w:rsid w:val="008946A1"/>
    <w:rsid w:val="008946F2"/>
    <w:rsid w:val="00894811"/>
    <w:rsid w:val="00894814"/>
    <w:rsid w:val="00894939"/>
    <w:rsid w:val="0089497A"/>
    <w:rsid w:val="008949B6"/>
    <w:rsid w:val="00894B1B"/>
    <w:rsid w:val="00894B23"/>
    <w:rsid w:val="00894B66"/>
    <w:rsid w:val="00894B9D"/>
    <w:rsid w:val="00894BA2"/>
    <w:rsid w:val="00894BA4"/>
    <w:rsid w:val="00894BEA"/>
    <w:rsid w:val="00894DE1"/>
    <w:rsid w:val="00894DFA"/>
    <w:rsid w:val="00894E0A"/>
    <w:rsid w:val="00894E39"/>
    <w:rsid w:val="00894EE5"/>
    <w:rsid w:val="008950C4"/>
    <w:rsid w:val="00895118"/>
    <w:rsid w:val="00895152"/>
    <w:rsid w:val="0089518A"/>
    <w:rsid w:val="00895229"/>
    <w:rsid w:val="0089523C"/>
    <w:rsid w:val="00895256"/>
    <w:rsid w:val="00895286"/>
    <w:rsid w:val="00895287"/>
    <w:rsid w:val="00895309"/>
    <w:rsid w:val="0089530F"/>
    <w:rsid w:val="008953EB"/>
    <w:rsid w:val="0089546C"/>
    <w:rsid w:val="00895612"/>
    <w:rsid w:val="0089564A"/>
    <w:rsid w:val="0089579A"/>
    <w:rsid w:val="008957C5"/>
    <w:rsid w:val="008959A7"/>
    <w:rsid w:val="008959C7"/>
    <w:rsid w:val="00895A4A"/>
    <w:rsid w:val="00895B25"/>
    <w:rsid w:val="00895B53"/>
    <w:rsid w:val="00895B59"/>
    <w:rsid w:val="00895C4D"/>
    <w:rsid w:val="00895D57"/>
    <w:rsid w:val="00895E17"/>
    <w:rsid w:val="00895E2A"/>
    <w:rsid w:val="00895E51"/>
    <w:rsid w:val="00895E65"/>
    <w:rsid w:val="00895E6A"/>
    <w:rsid w:val="00895E9F"/>
    <w:rsid w:val="00895F55"/>
    <w:rsid w:val="00895FDD"/>
    <w:rsid w:val="00895FFE"/>
    <w:rsid w:val="0089602D"/>
    <w:rsid w:val="008961AF"/>
    <w:rsid w:val="008961E0"/>
    <w:rsid w:val="0089622B"/>
    <w:rsid w:val="0089626E"/>
    <w:rsid w:val="00896308"/>
    <w:rsid w:val="0089637D"/>
    <w:rsid w:val="008963A9"/>
    <w:rsid w:val="0089652C"/>
    <w:rsid w:val="0089661A"/>
    <w:rsid w:val="008966AB"/>
    <w:rsid w:val="008966C7"/>
    <w:rsid w:val="0089673E"/>
    <w:rsid w:val="00896898"/>
    <w:rsid w:val="008968B7"/>
    <w:rsid w:val="008968F5"/>
    <w:rsid w:val="008969A7"/>
    <w:rsid w:val="008969EE"/>
    <w:rsid w:val="00896AF3"/>
    <w:rsid w:val="00896BB3"/>
    <w:rsid w:val="00896BF6"/>
    <w:rsid w:val="00896D31"/>
    <w:rsid w:val="00896DA3"/>
    <w:rsid w:val="00896DCA"/>
    <w:rsid w:val="00896E25"/>
    <w:rsid w:val="00896E3F"/>
    <w:rsid w:val="00896E85"/>
    <w:rsid w:val="00896EED"/>
    <w:rsid w:val="00896F16"/>
    <w:rsid w:val="00896FC6"/>
    <w:rsid w:val="00897068"/>
    <w:rsid w:val="00897128"/>
    <w:rsid w:val="008971AA"/>
    <w:rsid w:val="00897223"/>
    <w:rsid w:val="00897227"/>
    <w:rsid w:val="00897269"/>
    <w:rsid w:val="00897270"/>
    <w:rsid w:val="00897379"/>
    <w:rsid w:val="008973E2"/>
    <w:rsid w:val="00897452"/>
    <w:rsid w:val="0089749F"/>
    <w:rsid w:val="008974A1"/>
    <w:rsid w:val="00897500"/>
    <w:rsid w:val="0089759C"/>
    <w:rsid w:val="008975F3"/>
    <w:rsid w:val="0089765A"/>
    <w:rsid w:val="0089766C"/>
    <w:rsid w:val="008976CB"/>
    <w:rsid w:val="00897755"/>
    <w:rsid w:val="00897876"/>
    <w:rsid w:val="0089788B"/>
    <w:rsid w:val="008978F4"/>
    <w:rsid w:val="00897985"/>
    <w:rsid w:val="008979BE"/>
    <w:rsid w:val="008979BF"/>
    <w:rsid w:val="008979F2"/>
    <w:rsid w:val="00897A2C"/>
    <w:rsid w:val="00897A36"/>
    <w:rsid w:val="00897A50"/>
    <w:rsid w:val="00897A70"/>
    <w:rsid w:val="00897AC6"/>
    <w:rsid w:val="00897AE9"/>
    <w:rsid w:val="00897B90"/>
    <w:rsid w:val="00897BBE"/>
    <w:rsid w:val="00897BED"/>
    <w:rsid w:val="00897C02"/>
    <w:rsid w:val="00897C94"/>
    <w:rsid w:val="00897D71"/>
    <w:rsid w:val="00897DB9"/>
    <w:rsid w:val="00897DBA"/>
    <w:rsid w:val="00897E1F"/>
    <w:rsid w:val="00897E81"/>
    <w:rsid w:val="00897E91"/>
    <w:rsid w:val="00897F13"/>
    <w:rsid w:val="00897F3D"/>
    <w:rsid w:val="00897F71"/>
    <w:rsid w:val="00897FBA"/>
    <w:rsid w:val="008A001F"/>
    <w:rsid w:val="008A0022"/>
    <w:rsid w:val="008A0043"/>
    <w:rsid w:val="008A00D2"/>
    <w:rsid w:val="008A00D8"/>
    <w:rsid w:val="008A0176"/>
    <w:rsid w:val="008A01AF"/>
    <w:rsid w:val="008A0254"/>
    <w:rsid w:val="008A0273"/>
    <w:rsid w:val="008A0297"/>
    <w:rsid w:val="008A02E0"/>
    <w:rsid w:val="008A0300"/>
    <w:rsid w:val="008A0301"/>
    <w:rsid w:val="008A0330"/>
    <w:rsid w:val="008A0358"/>
    <w:rsid w:val="008A040C"/>
    <w:rsid w:val="008A046C"/>
    <w:rsid w:val="008A04B4"/>
    <w:rsid w:val="008A04BA"/>
    <w:rsid w:val="008A04BC"/>
    <w:rsid w:val="008A056F"/>
    <w:rsid w:val="008A059E"/>
    <w:rsid w:val="008A05D8"/>
    <w:rsid w:val="008A05EC"/>
    <w:rsid w:val="008A060E"/>
    <w:rsid w:val="008A069F"/>
    <w:rsid w:val="008A06DE"/>
    <w:rsid w:val="008A072A"/>
    <w:rsid w:val="008A0745"/>
    <w:rsid w:val="008A07B4"/>
    <w:rsid w:val="008A08D2"/>
    <w:rsid w:val="008A092D"/>
    <w:rsid w:val="008A0A40"/>
    <w:rsid w:val="008A0AE6"/>
    <w:rsid w:val="008A0BD7"/>
    <w:rsid w:val="008A0BDC"/>
    <w:rsid w:val="008A0BDE"/>
    <w:rsid w:val="008A0BEF"/>
    <w:rsid w:val="008A0C24"/>
    <w:rsid w:val="008A0CC6"/>
    <w:rsid w:val="008A0D1C"/>
    <w:rsid w:val="008A0D41"/>
    <w:rsid w:val="008A0E17"/>
    <w:rsid w:val="008A0E4E"/>
    <w:rsid w:val="008A0E68"/>
    <w:rsid w:val="008A0F3C"/>
    <w:rsid w:val="008A0F91"/>
    <w:rsid w:val="008A0F9C"/>
    <w:rsid w:val="008A0FB4"/>
    <w:rsid w:val="008A0FB7"/>
    <w:rsid w:val="008A1097"/>
    <w:rsid w:val="008A10C9"/>
    <w:rsid w:val="008A10E7"/>
    <w:rsid w:val="008A1165"/>
    <w:rsid w:val="008A116B"/>
    <w:rsid w:val="008A11C0"/>
    <w:rsid w:val="008A11CF"/>
    <w:rsid w:val="008A11E9"/>
    <w:rsid w:val="008A12DE"/>
    <w:rsid w:val="008A1359"/>
    <w:rsid w:val="008A1527"/>
    <w:rsid w:val="008A1541"/>
    <w:rsid w:val="008A155C"/>
    <w:rsid w:val="008A1597"/>
    <w:rsid w:val="008A1620"/>
    <w:rsid w:val="008A185D"/>
    <w:rsid w:val="008A18C5"/>
    <w:rsid w:val="008A1951"/>
    <w:rsid w:val="008A198A"/>
    <w:rsid w:val="008A1A28"/>
    <w:rsid w:val="008A1A5F"/>
    <w:rsid w:val="008A1AAC"/>
    <w:rsid w:val="008A1AAF"/>
    <w:rsid w:val="008A1AC2"/>
    <w:rsid w:val="008A1AE0"/>
    <w:rsid w:val="008A1B4B"/>
    <w:rsid w:val="008A1B4F"/>
    <w:rsid w:val="008A1C1B"/>
    <w:rsid w:val="008A1C68"/>
    <w:rsid w:val="008A1C8C"/>
    <w:rsid w:val="008A1D6E"/>
    <w:rsid w:val="008A1DCD"/>
    <w:rsid w:val="008A1E42"/>
    <w:rsid w:val="008A1E5C"/>
    <w:rsid w:val="008A1EB4"/>
    <w:rsid w:val="008A1F77"/>
    <w:rsid w:val="008A1FCA"/>
    <w:rsid w:val="008A203A"/>
    <w:rsid w:val="008A20C8"/>
    <w:rsid w:val="008A215C"/>
    <w:rsid w:val="008A21D3"/>
    <w:rsid w:val="008A21F8"/>
    <w:rsid w:val="008A236E"/>
    <w:rsid w:val="008A2409"/>
    <w:rsid w:val="008A2427"/>
    <w:rsid w:val="008A2495"/>
    <w:rsid w:val="008A2613"/>
    <w:rsid w:val="008A261B"/>
    <w:rsid w:val="008A2633"/>
    <w:rsid w:val="008A2710"/>
    <w:rsid w:val="008A2712"/>
    <w:rsid w:val="008A273C"/>
    <w:rsid w:val="008A27B7"/>
    <w:rsid w:val="008A27D7"/>
    <w:rsid w:val="008A2870"/>
    <w:rsid w:val="008A28C2"/>
    <w:rsid w:val="008A2909"/>
    <w:rsid w:val="008A2917"/>
    <w:rsid w:val="008A2A84"/>
    <w:rsid w:val="008A2A89"/>
    <w:rsid w:val="008A2BEA"/>
    <w:rsid w:val="008A2C24"/>
    <w:rsid w:val="008A2C6C"/>
    <w:rsid w:val="008A2E33"/>
    <w:rsid w:val="008A2E3F"/>
    <w:rsid w:val="008A2E4B"/>
    <w:rsid w:val="008A2E63"/>
    <w:rsid w:val="008A2EA4"/>
    <w:rsid w:val="008A2F09"/>
    <w:rsid w:val="008A3032"/>
    <w:rsid w:val="008A304A"/>
    <w:rsid w:val="008A305F"/>
    <w:rsid w:val="008A314D"/>
    <w:rsid w:val="008A316D"/>
    <w:rsid w:val="008A3176"/>
    <w:rsid w:val="008A32C6"/>
    <w:rsid w:val="008A33CA"/>
    <w:rsid w:val="008A34B6"/>
    <w:rsid w:val="008A34CB"/>
    <w:rsid w:val="008A34D2"/>
    <w:rsid w:val="008A34EC"/>
    <w:rsid w:val="008A3598"/>
    <w:rsid w:val="008A35F2"/>
    <w:rsid w:val="008A371F"/>
    <w:rsid w:val="008A3760"/>
    <w:rsid w:val="008A37EA"/>
    <w:rsid w:val="008A37F1"/>
    <w:rsid w:val="008A3806"/>
    <w:rsid w:val="008A3821"/>
    <w:rsid w:val="008A3849"/>
    <w:rsid w:val="008A394D"/>
    <w:rsid w:val="008A39E0"/>
    <w:rsid w:val="008A3A20"/>
    <w:rsid w:val="008A3A49"/>
    <w:rsid w:val="008A3A65"/>
    <w:rsid w:val="008A3A78"/>
    <w:rsid w:val="008A3B05"/>
    <w:rsid w:val="008A3B45"/>
    <w:rsid w:val="008A3B91"/>
    <w:rsid w:val="008A3BE2"/>
    <w:rsid w:val="008A3C30"/>
    <w:rsid w:val="008A3D48"/>
    <w:rsid w:val="008A3DA9"/>
    <w:rsid w:val="008A3DED"/>
    <w:rsid w:val="008A3E69"/>
    <w:rsid w:val="008A3FDE"/>
    <w:rsid w:val="008A4018"/>
    <w:rsid w:val="008A41D5"/>
    <w:rsid w:val="008A4212"/>
    <w:rsid w:val="008A422C"/>
    <w:rsid w:val="008A4236"/>
    <w:rsid w:val="008A4305"/>
    <w:rsid w:val="008A4317"/>
    <w:rsid w:val="008A4370"/>
    <w:rsid w:val="008A43F1"/>
    <w:rsid w:val="008A4436"/>
    <w:rsid w:val="008A448C"/>
    <w:rsid w:val="008A4562"/>
    <w:rsid w:val="008A4573"/>
    <w:rsid w:val="008A45E8"/>
    <w:rsid w:val="008A46C3"/>
    <w:rsid w:val="008A46F2"/>
    <w:rsid w:val="008A478A"/>
    <w:rsid w:val="008A483A"/>
    <w:rsid w:val="008A48B2"/>
    <w:rsid w:val="008A490E"/>
    <w:rsid w:val="008A493C"/>
    <w:rsid w:val="008A4946"/>
    <w:rsid w:val="008A4A0D"/>
    <w:rsid w:val="008A4ADD"/>
    <w:rsid w:val="008A4ADF"/>
    <w:rsid w:val="008A4B4E"/>
    <w:rsid w:val="008A4B69"/>
    <w:rsid w:val="008A4BBA"/>
    <w:rsid w:val="008A4C12"/>
    <w:rsid w:val="008A4C1C"/>
    <w:rsid w:val="008A4C30"/>
    <w:rsid w:val="008A4C75"/>
    <w:rsid w:val="008A4C89"/>
    <w:rsid w:val="008A4CAC"/>
    <w:rsid w:val="008A4CB2"/>
    <w:rsid w:val="008A4CB6"/>
    <w:rsid w:val="008A4CBB"/>
    <w:rsid w:val="008A4D2C"/>
    <w:rsid w:val="008A4D5D"/>
    <w:rsid w:val="008A4D7F"/>
    <w:rsid w:val="008A4D9B"/>
    <w:rsid w:val="008A4E79"/>
    <w:rsid w:val="008A4E82"/>
    <w:rsid w:val="008A4EB3"/>
    <w:rsid w:val="008A4F13"/>
    <w:rsid w:val="008A4F41"/>
    <w:rsid w:val="008A4F8B"/>
    <w:rsid w:val="008A513F"/>
    <w:rsid w:val="008A51D1"/>
    <w:rsid w:val="008A524F"/>
    <w:rsid w:val="008A52D3"/>
    <w:rsid w:val="008A52F9"/>
    <w:rsid w:val="008A5432"/>
    <w:rsid w:val="008A5446"/>
    <w:rsid w:val="008A5480"/>
    <w:rsid w:val="008A54B1"/>
    <w:rsid w:val="008A553F"/>
    <w:rsid w:val="008A554A"/>
    <w:rsid w:val="008A5670"/>
    <w:rsid w:val="008A57AA"/>
    <w:rsid w:val="008A57B6"/>
    <w:rsid w:val="008A57FD"/>
    <w:rsid w:val="008A5850"/>
    <w:rsid w:val="008A5894"/>
    <w:rsid w:val="008A58A8"/>
    <w:rsid w:val="008A58C0"/>
    <w:rsid w:val="008A58EF"/>
    <w:rsid w:val="008A5918"/>
    <w:rsid w:val="008A5992"/>
    <w:rsid w:val="008A59E3"/>
    <w:rsid w:val="008A5A5F"/>
    <w:rsid w:val="008A5A7C"/>
    <w:rsid w:val="008A5B55"/>
    <w:rsid w:val="008A5B89"/>
    <w:rsid w:val="008A5BBA"/>
    <w:rsid w:val="008A5DAC"/>
    <w:rsid w:val="008A5DCC"/>
    <w:rsid w:val="008A5DCE"/>
    <w:rsid w:val="008A5E49"/>
    <w:rsid w:val="008A5ED2"/>
    <w:rsid w:val="008A5F0A"/>
    <w:rsid w:val="008A5F46"/>
    <w:rsid w:val="008A5FF0"/>
    <w:rsid w:val="008A5FF2"/>
    <w:rsid w:val="008A5FF9"/>
    <w:rsid w:val="008A60F8"/>
    <w:rsid w:val="008A61FD"/>
    <w:rsid w:val="008A62C7"/>
    <w:rsid w:val="008A62D0"/>
    <w:rsid w:val="008A6354"/>
    <w:rsid w:val="008A6396"/>
    <w:rsid w:val="008A63CC"/>
    <w:rsid w:val="008A63DD"/>
    <w:rsid w:val="008A64CB"/>
    <w:rsid w:val="008A65E0"/>
    <w:rsid w:val="008A660F"/>
    <w:rsid w:val="008A661E"/>
    <w:rsid w:val="008A670B"/>
    <w:rsid w:val="008A6836"/>
    <w:rsid w:val="008A686F"/>
    <w:rsid w:val="008A68AC"/>
    <w:rsid w:val="008A68EA"/>
    <w:rsid w:val="008A6928"/>
    <w:rsid w:val="008A69C5"/>
    <w:rsid w:val="008A69ED"/>
    <w:rsid w:val="008A6A1A"/>
    <w:rsid w:val="008A6A6C"/>
    <w:rsid w:val="008A6A87"/>
    <w:rsid w:val="008A6AAF"/>
    <w:rsid w:val="008A6AE7"/>
    <w:rsid w:val="008A6B37"/>
    <w:rsid w:val="008A6B53"/>
    <w:rsid w:val="008A6BC5"/>
    <w:rsid w:val="008A6C66"/>
    <w:rsid w:val="008A6C83"/>
    <w:rsid w:val="008A6CDA"/>
    <w:rsid w:val="008A6D56"/>
    <w:rsid w:val="008A6D57"/>
    <w:rsid w:val="008A6D85"/>
    <w:rsid w:val="008A6E04"/>
    <w:rsid w:val="008A6E0D"/>
    <w:rsid w:val="008A6ED1"/>
    <w:rsid w:val="008A6F24"/>
    <w:rsid w:val="008A6F29"/>
    <w:rsid w:val="008A70D6"/>
    <w:rsid w:val="008A70F3"/>
    <w:rsid w:val="008A70FD"/>
    <w:rsid w:val="008A7140"/>
    <w:rsid w:val="008A71E6"/>
    <w:rsid w:val="008A71EB"/>
    <w:rsid w:val="008A7246"/>
    <w:rsid w:val="008A726C"/>
    <w:rsid w:val="008A72A2"/>
    <w:rsid w:val="008A72BB"/>
    <w:rsid w:val="008A73E5"/>
    <w:rsid w:val="008A7559"/>
    <w:rsid w:val="008A757C"/>
    <w:rsid w:val="008A7716"/>
    <w:rsid w:val="008A77DE"/>
    <w:rsid w:val="008A77F8"/>
    <w:rsid w:val="008A7822"/>
    <w:rsid w:val="008A7854"/>
    <w:rsid w:val="008A78B2"/>
    <w:rsid w:val="008A78D4"/>
    <w:rsid w:val="008A7925"/>
    <w:rsid w:val="008A7943"/>
    <w:rsid w:val="008A7A10"/>
    <w:rsid w:val="008A7A72"/>
    <w:rsid w:val="008A7B0B"/>
    <w:rsid w:val="008A7BD7"/>
    <w:rsid w:val="008A7C2F"/>
    <w:rsid w:val="008A7C50"/>
    <w:rsid w:val="008A7D29"/>
    <w:rsid w:val="008A7D85"/>
    <w:rsid w:val="008A7E3C"/>
    <w:rsid w:val="008A7E45"/>
    <w:rsid w:val="008A7ED4"/>
    <w:rsid w:val="008A7F2C"/>
    <w:rsid w:val="008A7FA7"/>
    <w:rsid w:val="008A7FB0"/>
    <w:rsid w:val="008B0020"/>
    <w:rsid w:val="008B0091"/>
    <w:rsid w:val="008B010D"/>
    <w:rsid w:val="008B013C"/>
    <w:rsid w:val="008B01C4"/>
    <w:rsid w:val="008B01DE"/>
    <w:rsid w:val="008B0253"/>
    <w:rsid w:val="008B02A9"/>
    <w:rsid w:val="008B02BB"/>
    <w:rsid w:val="008B03B1"/>
    <w:rsid w:val="008B0471"/>
    <w:rsid w:val="008B0485"/>
    <w:rsid w:val="008B04EE"/>
    <w:rsid w:val="008B04F5"/>
    <w:rsid w:val="008B0573"/>
    <w:rsid w:val="008B06B0"/>
    <w:rsid w:val="008B0716"/>
    <w:rsid w:val="008B08AD"/>
    <w:rsid w:val="008B0929"/>
    <w:rsid w:val="008B0A22"/>
    <w:rsid w:val="008B0A30"/>
    <w:rsid w:val="008B0A74"/>
    <w:rsid w:val="008B0B5C"/>
    <w:rsid w:val="008B0BB0"/>
    <w:rsid w:val="008B0C0B"/>
    <w:rsid w:val="008B0C61"/>
    <w:rsid w:val="008B0C85"/>
    <w:rsid w:val="008B0CF3"/>
    <w:rsid w:val="008B0D2D"/>
    <w:rsid w:val="008B0D69"/>
    <w:rsid w:val="008B0D79"/>
    <w:rsid w:val="008B0DBE"/>
    <w:rsid w:val="008B0EE1"/>
    <w:rsid w:val="008B0EF0"/>
    <w:rsid w:val="008B0EF7"/>
    <w:rsid w:val="008B0F8D"/>
    <w:rsid w:val="008B10FD"/>
    <w:rsid w:val="008B118E"/>
    <w:rsid w:val="008B1216"/>
    <w:rsid w:val="008B122A"/>
    <w:rsid w:val="008B1298"/>
    <w:rsid w:val="008B13C8"/>
    <w:rsid w:val="008B13F4"/>
    <w:rsid w:val="008B14B8"/>
    <w:rsid w:val="008B1633"/>
    <w:rsid w:val="008B16A3"/>
    <w:rsid w:val="008B1897"/>
    <w:rsid w:val="008B18B9"/>
    <w:rsid w:val="008B1A93"/>
    <w:rsid w:val="008B1AE0"/>
    <w:rsid w:val="008B1B8B"/>
    <w:rsid w:val="008B1BD8"/>
    <w:rsid w:val="008B1BDF"/>
    <w:rsid w:val="008B1BE2"/>
    <w:rsid w:val="008B1C9F"/>
    <w:rsid w:val="008B1CFB"/>
    <w:rsid w:val="008B1DF8"/>
    <w:rsid w:val="008B1E4F"/>
    <w:rsid w:val="008B1EC0"/>
    <w:rsid w:val="008B1F2C"/>
    <w:rsid w:val="008B2022"/>
    <w:rsid w:val="008B20A9"/>
    <w:rsid w:val="008B20F6"/>
    <w:rsid w:val="008B2110"/>
    <w:rsid w:val="008B21EC"/>
    <w:rsid w:val="008B21F6"/>
    <w:rsid w:val="008B2232"/>
    <w:rsid w:val="008B229F"/>
    <w:rsid w:val="008B22BF"/>
    <w:rsid w:val="008B237F"/>
    <w:rsid w:val="008B24BD"/>
    <w:rsid w:val="008B250F"/>
    <w:rsid w:val="008B257B"/>
    <w:rsid w:val="008B25E0"/>
    <w:rsid w:val="008B264A"/>
    <w:rsid w:val="008B2694"/>
    <w:rsid w:val="008B2717"/>
    <w:rsid w:val="008B271E"/>
    <w:rsid w:val="008B2747"/>
    <w:rsid w:val="008B278D"/>
    <w:rsid w:val="008B279C"/>
    <w:rsid w:val="008B27D5"/>
    <w:rsid w:val="008B27FA"/>
    <w:rsid w:val="008B280B"/>
    <w:rsid w:val="008B281A"/>
    <w:rsid w:val="008B29BA"/>
    <w:rsid w:val="008B29FC"/>
    <w:rsid w:val="008B2A0E"/>
    <w:rsid w:val="008B2A9B"/>
    <w:rsid w:val="008B2AB0"/>
    <w:rsid w:val="008B2AD5"/>
    <w:rsid w:val="008B2BE3"/>
    <w:rsid w:val="008B2BF6"/>
    <w:rsid w:val="008B2C2C"/>
    <w:rsid w:val="008B2CF8"/>
    <w:rsid w:val="008B2DCA"/>
    <w:rsid w:val="008B2DEA"/>
    <w:rsid w:val="008B2E97"/>
    <w:rsid w:val="008B2F95"/>
    <w:rsid w:val="008B2FAD"/>
    <w:rsid w:val="008B2FE5"/>
    <w:rsid w:val="008B30B7"/>
    <w:rsid w:val="008B30CF"/>
    <w:rsid w:val="008B30E7"/>
    <w:rsid w:val="008B31DA"/>
    <w:rsid w:val="008B31E0"/>
    <w:rsid w:val="008B31F4"/>
    <w:rsid w:val="008B324A"/>
    <w:rsid w:val="008B3250"/>
    <w:rsid w:val="008B331A"/>
    <w:rsid w:val="008B331F"/>
    <w:rsid w:val="008B3559"/>
    <w:rsid w:val="008B3576"/>
    <w:rsid w:val="008B359D"/>
    <w:rsid w:val="008B35B4"/>
    <w:rsid w:val="008B35CD"/>
    <w:rsid w:val="008B35F1"/>
    <w:rsid w:val="008B35FE"/>
    <w:rsid w:val="008B3675"/>
    <w:rsid w:val="008B36D0"/>
    <w:rsid w:val="008B3791"/>
    <w:rsid w:val="008B37DB"/>
    <w:rsid w:val="008B37E9"/>
    <w:rsid w:val="008B386A"/>
    <w:rsid w:val="008B38D6"/>
    <w:rsid w:val="008B3970"/>
    <w:rsid w:val="008B3A74"/>
    <w:rsid w:val="008B3AA5"/>
    <w:rsid w:val="008B3B0D"/>
    <w:rsid w:val="008B3BBD"/>
    <w:rsid w:val="008B3D56"/>
    <w:rsid w:val="008B3F17"/>
    <w:rsid w:val="008B3FA5"/>
    <w:rsid w:val="008B3FB0"/>
    <w:rsid w:val="008B3FBE"/>
    <w:rsid w:val="008B4004"/>
    <w:rsid w:val="008B403C"/>
    <w:rsid w:val="008B4067"/>
    <w:rsid w:val="008B4073"/>
    <w:rsid w:val="008B40E1"/>
    <w:rsid w:val="008B412C"/>
    <w:rsid w:val="008B4152"/>
    <w:rsid w:val="008B42B0"/>
    <w:rsid w:val="008B42BC"/>
    <w:rsid w:val="008B42C2"/>
    <w:rsid w:val="008B42D2"/>
    <w:rsid w:val="008B42F0"/>
    <w:rsid w:val="008B436F"/>
    <w:rsid w:val="008B43F5"/>
    <w:rsid w:val="008B4494"/>
    <w:rsid w:val="008B44B0"/>
    <w:rsid w:val="008B44B3"/>
    <w:rsid w:val="008B44E5"/>
    <w:rsid w:val="008B4514"/>
    <w:rsid w:val="008B453A"/>
    <w:rsid w:val="008B453E"/>
    <w:rsid w:val="008B4780"/>
    <w:rsid w:val="008B47D1"/>
    <w:rsid w:val="008B47DA"/>
    <w:rsid w:val="008B4839"/>
    <w:rsid w:val="008B483E"/>
    <w:rsid w:val="008B495E"/>
    <w:rsid w:val="008B49BC"/>
    <w:rsid w:val="008B49DA"/>
    <w:rsid w:val="008B4A04"/>
    <w:rsid w:val="008B4A8A"/>
    <w:rsid w:val="008B4AD6"/>
    <w:rsid w:val="008B4ADE"/>
    <w:rsid w:val="008B4B25"/>
    <w:rsid w:val="008B4B45"/>
    <w:rsid w:val="008B4B72"/>
    <w:rsid w:val="008B4BEF"/>
    <w:rsid w:val="008B4C6C"/>
    <w:rsid w:val="008B4C88"/>
    <w:rsid w:val="008B4CBE"/>
    <w:rsid w:val="008B4CD0"/>
    <w:rsid w:val="008B4DC4"/>
    <w:rsid w:val="008B4E30"/>
    <w:rsid w:val="008B4E45"/>
    <w:rsid w:val="008B4EC8"/>
    <w:rsid w:val="008B4F37"/>
    <w:rsid w:val="008B50C2"/>
    <w:rsid w:val="008B5102"/>
    <w:rsid w:val="008B5139"/>
    <w:rsid w:val="008B52C0"/>
    <w:rsid w:val="008B5316"/>
    <w:rsid w:val="008B532D"/>
    <w:rsid w:val="008B547A"/>
    <w:rsid w:val="008B5538"/>
    <w:rsid w:val="008B559D"/>
    <w:rsid w:val="008B55D2"/>
    <w:rsid w:val="008B5684"/>
    <w:rsid w:val="008B5824"/>
    <w:rsid w:val="008B588B"/>
    <w:rsid w:val="008B59FD"/>
    <w:rsid w:val="008B5A66"/>
    <w:rsid w:val="008B5AA0"/>
    <w:rsid w:val="008B5B69"/>
    <w:rsid w:val="008B5BD0"/>
    <w:rsid w:val="008B5BDD"/>
    <w:rsid w:val="008B5C00"/>
    <w:rsid w:val="008B5C8D"/>
    <w:rsid w:val="008B5CA9"/>
    <w:rsid w:val="008B5CB9"/>
    <w:rsid w:val="008B5CDA"/>
    <w:rsid w:val="008B5CDE"/>
    <w:rsid w:val="008B5E03"/>
    <w:rsid w:val="008B5E8B"/>
    <w:rsid w:val="008B5F1D"/>
    <w:rsid w:val="008B5F89"/>
    <w:rsid w:val="008B5FF5"/>
    <w:rsid w:val="008B6021"/>
    <w:rsid w:val="008B60BB"/>
    <w:rsid w:val="008B6138"/>
    <w:rsid w:val="008B616C"/>
    <w:rsid w:val="008B61B9"/>
    <w:rsid w:val="008B62EE"/>
    <w:rsid w:val="008B6369"/>
    <w:rsid w:val="008B63B2"/>
    <w:rsid w:val="008B644C"/>
    <w:rsid w:val="008B6453"/>
    <w:rsid w:val="008B646E"/>
    <w:rsid w:val="008B647D"/>
    <w:rsid w:val="008B658C"/>
    <w:rsid w:val="008B66F2"/>
    <w:rsid w:val="008B6707"/>
    <w:rsid w:val="008B67A0"/>
    <w:rsid w:val="008B6887"/>
    <w:rsid w:val="008B68A2"/>
    <w:rsid w:val="008B68D0"/>
    <w:rsid w:val="008B6936"/>
    <w:rsid w:val="008B697E"/>
    <w:rsid w:val="008B6B71"/>
    <w:rsid w:val="008B6BF0"/>
    <w:rsid w:val="008B6C0F"/>
    <w:rsid w:val="008B6C17"/>
    <w:rsid w:val="008B6C25"/>
    <w:rsid w:val="008B6C9F"/>
    <w:rsid w:val="008B6D07"/>
    <w:rsid w:val="008B6D0C"/>
    <w:rsid w:val="008B6D44"/>
    <w:rsid w:val="008B6DA2"/>
    <w:rsid w:val="008B6DE6"/>
    <w:rsid w:val="008B6E77"/>
    <w:rsid w:val="008B6F10"/>
    <w:rsid w:val="008B6F13"/>
    <w:rsid w:val="008B6F47"/>
    <w:rsid w:val="008B713C"/>
    <w:rsid w:val="008B7171"/>
    <w:rsid w:val="008B71E6"/>
    <w:rsid w:val="008B71FE"/>
    <w:rsid w:val="008B7226"/>
    <w:rsid w:val="008B7228"/>
    <w:rsid w:val="008B725A"/>
    <w:rsid w:val="008B728E"/>
    <w:rsid w:val="008B7381"/>
    <w:rsid w:val="008B738C"/>
    <w:rsid w:val="008B73C8"/>
    <w:rsid w:val="008B73CF"/>
    <w:rsid w:val="008B741D"/>
    <w:rsid w:val="008B741E"/>
    <w:rsid w:val="008B7443"/>
    <w:rsid w:val="008B7446"/>
    <w:rsid w:val="008B7465"/>
    <w:rsid w:val="008B746F"/>
    <w:rsid w:val="008B74EF"/>
    <w:rsid w:val="008B750E"/>
    <w:rsid w:val="008B752D"/>
    <w:rsid w:val="008B755B"/>
    <w:rsid w:val="008B75CD"/>
    <w:rsid w:val="008B7696"/>
    <w:rsid w:val="008B76F2"/>
    <w:rsid w:val="008B788D"/>
    <w:rsid w:val="008B799C"/>
    <w:rsid w:val="008B79E2"/>
    <w:rsid w:val="008B7A60"/>
    <w:rsid w:val="008B7A89"/>
    <w:rsid w:val="008B7AA0"/>
    <w:rsid w:val="008B7AAA"/>
    <w:rsid w:val="008B7B2E"/>
    <w:rsid w:val="008B7B7B"/>
    <w:rsid w:val="008B7B95"/>
    <w:rsid w:val="008B7BE2"/>
    <w:rsid w:val="008B7C2E"/>
    <w:rsid w:val="008B7C75"/>
    <w:rsid w:val="008B7E50"/>
    <w:rsid w:val="008B7EC7"/>
    <w:rsid w:val="008B7F19"/>
    <w:rsid w:val="008B7F5D"/>
    <w:rsid w:val="008B97C5"/>
    <w:rsid w:val="008BAFE4"/>
    <w:rsid w:val="008C00E0"/>
    <w:rsid w:val="008C0143"/>
    <w:rsid w:val="008C0202"/>
    <w:rsid w:val="008C02B9"/>
    <w:rsid w:val="008C02DB"/>
    <w:rsid w:val="008C0352"/>
    <w:rsid w:val="008C03CF"/>
    <w:rsid w:val="008C040E"/>
    <w:rsid w:val="008C0453"/>
    <w:rsid w:val="008C0558"/>
    <w:rsid w:val="008C05AE"/>
    <w:rsid w:val="008C05B4"/>
    <w:rsid w:val="008C05CC"/>
    <w:rsid w:val="008C0625"/>
    <w:rsid w:val="008C0664"/>
    <w:rsid w:val="008C06AD"/>
    <w:rsid w:val="008C06B1"/>
    <w:rsid w:val="008C076E"/>
    <w:rsid w:val="008C079C"/>
    <w:rsid w:val="008C07C5"/>
    <w:rsid w:val="008C0892"/>
    <w:rsid w:val="008C089F"/>
    <w:rsid w:val="008C0939"/>
    <w:rsid w:val="008C0976"/>
    <w:rsid w:val="008C0996"/>
    <w:rsid w:val="008C0A0D"/>
    <w:rsid w:val="008C0A82"/>
    <w:rsid w:val="008C0AB0"/>
    <w:rsid w:val="008C0AFC"/>
    <w:rsid w:val="008C0B3B"/>
    <w:rsid w:val="008C0B75"/>
    <w:rsid w:val="008C0BBC"/>
    <w:rsid w:val="008C0BCA"/>
    <w:rsid w:val="008C0C19"/>
    <w:rsid w:val="008C0C28"/>
    <w:rsid w:val="008C0C7B"/>
    <w:rsid w:val="008C0CC5"/>
    <w:rsid w:val="008C0CE4"/>
    <w:rsid w:val="008C0CF2"/>
    <w:rsid w:val="008C0D26"/>
    <w:rsid w:val="008C0D88"/>
    <w:rsid w:val="008C0DD3"/>
    <w:rsid w:val="008C0E7B"/>
    <w:rsid w:val="008C0EDD"/>
    <w:rsid w:val="008C0F9F"/>
    <w:rsid w:val="008C1004"/>
    <w:rsid w:val="008C102C"/>
    <w:rsid w:val="008C1034"/>
    <w:rsid w:val="008C104F"/>
    <w:rsid w:val="008C110B"/>
    <w:rsid w:val="008C1124"/>
    <w:rsid w:val="008C118C"/>
    <w:rsid w:val="008C126C"/>
    <w:rsid w:val="008C1320"/>
    <w:rsid w:val="008C1323"/>
    <w:rsid w:val="008C1386"/>
    <w:rsid w:val="008C13D7"/>
    <w:rsid w:val="008C1468"/>
    <w:rsid w:val="008C1515"/>
    <w:rsid w:val="008C1554"/>
    <w:rsid w:val="008C15B6"/>
    <w:rsid w:val="008C1648"/>
    <w:rsid w:val="008C1663"/>
    <w:rsid w:val="008C1925"/>
    <w:rsid w:val="008C19C0"/>
    <w:rsid w:val="008C19F8"/>
    <w:rsid w:val="008C1A5C"/>
    <w:rsid w:val="008C1A81"/>
    <w:rsid w:val="008C1B3F"/>
    <w:rsid w:val="008C1B59"/>
    <w:rsid w:val="008C1B66"/>
    <w:rsid w:val="008C1B98"/>
    <w:rsid w:val="008C1BAC"/>
    <w:rsid w:val="008C1C0D"/>
    <w:rsid w:val="008C1C56"/>
    <w:rsid w:val="008C1C6C"/>
    <w:rsid w:val="008C1CE6"/>
    <w:rsid w:val="008C1D7B"/>
    <w:rsid w:val="008C1E41"/>
    <w:rsid w:val="008C1E58"/>
    <w:rsid w:val="008C1ECC"/>
    <w:rsid w:val="008C1F26"/>
    <w:rsid w:val="008C1F9E"/>
    <w:rsid w:val="008C1FB0"/>
    <w:rsid w:val="008C1FCC"/>
    <w:rsid w:val="008C1FD1"/>
    <w:rsid w:val="008C2002"/>
    <w:rsid w:val="008C2057"/>
    <w:rsid w:val="008C209D"/>
    <w:rsid w:val="008C20D7"/>
    <w:rsid w:val="008C20F5"/>
    <w:rsid w:val="008C2144"/>
    <w:rsid w:val="008C2225"/>
    <w:rsid w:val="008C2342"/>
    <w:rsid w:val="008C2359"/>
    <w:rsid w:val="008C235D"/>
    <w:rsid w:val="008C2367"/>
    <w:rsid w:val="008C239B"/>
    <w:rsid w:val="008C23A8"/>
    <w:rsid w:val="008C264D"/>
    <w:rsid w:val="008C2684"/>
    <w:rsid w:val="008C293B"/>
    <w:rsid w:val="008C2999"/>
    <w:rsid w:val="008C2A08"/>
    <w:rsid w:val="008C2A47"/>
    <w:rsid w:val="008C2A57"/>
    <w:rsid w:val="008C2ABB"/>
    <w:rsid w:val="008C2ACB"/>
    <w:rsid w:val="008C2B71"/>
    <w:rsid w:val="008C2B8C"/>
    <w:rsid w:val="008C2BC8"/>
    <w:rsid w:val="008C2BF5"/>
    <w:rsid w:val="008C2CA9"/>
    <w:rsid w:val="008C2CF1"/>
    <w:rsid w:val="008C2D8B"/>
    <w:rsid w:val="008C2DC7"/>
    <w:rsid w:val="008C2E1D"/>
    <w:rsid w:val="008C2E30"/>
    <w:rsid w:val="008C2E36"/>
    <w:rsid w:val="008C2E3A"/>
    <w:rsid w:val="008C2F0E"/>
    <w:rsid w:val="008C3003"/>
    <w:rsid w:val="008C3108"/>
    <w:rsid w:val="008C3172"/>
    <w:rsid w:val="008C3193"/>
    <w:rsid w:val="008C341C"/>
    <w:rsid w:val="008C34E6"/>
    <w:rsid w:val="008C353E"/>
    <w:rsid w:val="008C356B"/>
    <w:rsid w:val="008C3613"/>
    <w:rsid w:val="008C3638"/>
    <w:rsid w:val="008C3740"/>
    <w:rsid w:val="008C3781"/>
    <w:rsid w:val="008C37D0"/>
    <w:rsid w:val="008C37E3"/>
    <w:rsid w:val="008C3977"/>
    <w:rsid w:val="008C39A4"/>
    <w:rsid w:val="008C3A29"/>
    <w:rsid w:val="008C3A44"/>
    <w:rsid w:val="008C3A5D"/>
    <w:rsid w:val="008C3AC5"/>
    <w:rsid w:val="008C3AF2"/>
    <w:rsid w:val="008C3AF7"/>
    <w:rsid w:val="008C3C41"/>
    <w:rsid w:val="008C3D95"/>
    <w:rsid w:val="008C3DDD"/>
    <w:rsid w:val="008C3DE7"/>
    <w:rsid w:val="008C3DE9"/>
    <w:rsid w:val="008C3E47"/>
    <w:rsid w:val="008C3E59"/>
    <w:rsid w:val="008C3E8B"/>
    <w:rsid w:val="008C3EF8"/>
    <w:rsid w:val="008C3F18"/>
    <w:rsid w:val="008C3F85"/>
    <w:rsid w:val="008C405F"/>
    <w:rsid w:val="008C407B"/>
    <w:rsid w:val="008C4170"/>
    <w:rsid w:val="008C41D1"/>
    <w:rsid w:val="008C43DE"/>
    <w:rsid w:val="008C43E1"/>
    <w:rsid w:val="008C4410"/>
    <w:rsid w:val="008C449C"/>
    <w:rsid w:val="008C44AD"/>
    <w:rsid w:val="008C455F"/>
    <w:rsid w:val="008C45B7"/>
    <w:rsid w:val="008C45BB"/>
    <w:rsid w:val="008C46D5"/>
    <w:rsid w:val="008C478E"/>
    <w:rsid w:val="008C47BB"/>
    <w:rsid w:val="008C47BC"/>
    <w:rsid w:val="008C4815"/>
    <w:rsid w:val="008C49B3"/>
    <w:rsid w:val="008C49F0"/>
    <w:rsid w:val="008C4C5C"/>
    <w:rsid w:val="008C4C7F"/>
    <w:rsid w:val="008C4CCB"/>
    <w:rsid w:val="008C4D9C"/>
    <w:rsid w:val="008C4DC4"/>
    <w:rsid w:val="008C4E30"/>
    <w:rsid w:val="008C4EBE"/>
    <w:rsid w:val="008C4FE2"/>
    <w:rsid w:val="008C5116"/>
    <w:rsid w:val="008C5178"/>
    <w:rsid w:val="008C5213"/>
    <w:rsid w:val="008C5239"/>
    <w:rsid w:val="008C530D"/>
    <w:rsid w:val="008C5352"/>
    <w:rsid w:val="008C546C"/>
    <w:rsid w:val="008C5488"/>
    <w:rsid w:val="008C54B2"/>
    <w:rsid w:val="008C557C"/>
    <w:rsid w:val="008C55BB"/>
    <w:rsid w:val="008C562E"/>
    <w:rsid w:val="008C5765"/>
    <w:rsid w:val="008C578F"/>
    <w:rsid w:val="008C57BD"/>
    <w:rsid w:val="008C5857"/>
    <w:rsid w:val="008C58E0"/>
    <w:rsid w:val="008C59FB"/>
    <w:rsid w:val="008C5A23"/>
    <w:rsid w:val="008C5A81"/>
    <w:rsid w:val="008C5B7D"/>
    <w:rsid w:val="008C5B80"/>
    <w:rsid w:val="008C5BBB"/>
    <w:rsid w:val="008C5C0A"/>
    <w:rsid w:val="008C5D0A"/>
    <w:rsid w:val="008C5D5A"/>
    <w:rsid w:val="008C5D95"/>
    <w:rsid w:val="008C5E12"/>
    <w:rsid w:val="008C5E53"/>
    <w:rsid w:val="008C5EBF"/>
    <w:rsid w:val="008C5F10"/>
    <w:rsid w:val="008C5F2D"/>
    <w:rsid w:val="008C60B8"/>
    <w:rsid w:val="008C6161"/>
    <w:rsid w:val="008C61BB"/>
    <w:rsid w:val="008C620C"/>
    <w:rsid w:val="008C6266"/>
    <w:rsid w:val="008C6268"/>
    <w:rsid w:val="008C6270"/>
    <w:rsid w:val="008C62AD"/>
    <w:rsid w:val="008C6391"/>
    <w:rsid w:val="008C639D"/>
    <w:rsid w:val="008C63E4"/>
    <w:rsid w:val="008C6407"/>
    <w:rsid w:val="008C6443"/>
    <w:rsid w:val="008C6484"/>
    <w:rsid w:val="008C64B4"/>
    <w:rsid w:val="008C64C9"/>
    <w:rsid w:val="008C6571"/>
    <w:rsid w:val="008C6612"/>
    <w:rsid w:val="008C6703"/>
    <w:rsid w:val="008C6772"/>
    <w:rsid w:val="008C677C"/>
    <w:rsid w:val="008C6825"/>
    <w:rsid w:val="008C6896"/>
    <w:rsid w:val="008C6A32"/>
    <w:rsid w:val="008C6A3A"/>
    <w:rsid w:val="008C6A71"/>
    <w:rsid w:val="008C6A99"/>
    <w:rsid w:val="008C6AB7"/>
    <w:rsid w:val="008C6BA4"/>
    <w:rsid w:val="008C6BA7"/>
    <w:rsid w:val="008C6C8B"/>
    <w:rsid w:val="008C6E88"/>
    <w:rsid w:val="008C6EAE"/>
    <w:rsid w:val="008C6EDE"/>
    <w:rsid w:val="008C6EF9"/>
    <w:rsid w:val="008C6F33"/>
    <w:rsid w:val="008C6FAB"/>
    <w:rsid w:val="008C6FB5"/>
    <w:rsid w:val="008C7090"/>
    <w:rsid w:val="008C70A2"/>
    <w:rsid w:val="008C70DD"/>
    <w:rsid w:val="008C7121"/>
    <w:rsid w:val="008C714C"/>
    <w:rsid w:val="008C7297"/>
    <w:rsid w:val="008C72A2"/>
    <w:rsid w:val="008C72AD"/>
    <w:rsid w:val="008C7338"/>
    <w:rsid w:val="008C739D"/>
    <w:rsid w:val="008C7401"/>
    <w:rsid w:val="008C7486"/>
    <w:rsid w:val="008C74D7"/>
    <w:rsid w:val="008C75E9"/>
    <w:rsid w:val="008C761E"/>
    <w:rsid w:val="008C763C"/>
    <w:rsid w:val="008C767E"/>
    <w:rsid w:val="008C76DE"/>
    <w:rsid w:val="008C76E2"/>
    <w:rsid w:val="008C7789"/>
    <w:rsid w:val="008C7793"/>
    <w:rsid w:val="008C7817"/>
    <w:rsid w:val="008C78AE"/>
    <w:rsid w:val="008C78D6"/>
    <w:rsid w:val="008C7975"/>
    <w:rsid w:val="008C7B19"/>
    <w:rsid w:val="008C7BB6"/>
    <w:rsid w:val="008C7BB7"/>
    <w:rsid w:val="008C7C6F"/>
    <w:rsid w:val="008C7C8A"/>
    <w:rsid w:val="008C7CAB"/>
    <w:rsid w:val="008C7D7E"/>
    <w:rsid w:val="008C7E95"/>
    <w:rsid w:val="008C7E97"/>
    <w:rsid w:val="008C7EF4"/>
    <w:rsid w:val="008C7F9C"/>
    <w:rsid w:val="008D0013"/>
    <w:rsid w:val="008D008D"/>
    <w:rsid w:val="008D0095"/>
    <w:rsid w:val="008D00FE"/>
    <w:rsid w:val="008D017F"/>
    <w:rsid w:val="008D03E1"/>
    <w:rsid w:val="008D0470"/>
    <w:rsid w:val="008D0507"/>
    <w:rsid w:val="008D0684"/>
    <w:rsid w:val="008D0688"/>
    <w:rsid w:val="008D0748"/>
    <w:rsid w:val="008D079F"/>
    <w:rsid w:val="008D07C5"/>
    <w:rsid w:val="008D07E0"/>
    <w:rsid w:val="008D0880"/>
    <w:rsid w:val="008D08BF"/>
    <w:rsid w:val="008D08E0"/>
    <w:rsid w:val="008D0954"/>
    <w:rsid w:val="008D09A2"/>
    <w:rsid w:val="008D09CF"/>
    <w:rsid w:val="008D09FD"/>
    <w:rsid w:val="008D0A7C"/>
    <w:rsid w:val="008D0A93"/>
    <w:rsid w:val="008D0A97"/>
    <w:rsid w:val="008D0AEC"/>
    <w:rsid w:val="008D0C2A"/>
    <w:rsid w:val="008D0CD9"/>
    <w:rsid w:val="008D0DBF"/>
    <w:rsid w:val="008D0DE2"/>
    <w:rsid w:val="008D0E3D"/>
    <w:rsid w:val="008D0EE5"/>
    <w:rsid w:val="008D0F1C"/>
    <w:rsid w:val="008D0F1F"/>
    <w:rsid w:val="008D0F90"/>
    <w:rsid w:val="008D103E"/>
    <w:rsid w:val="008D10A9"/>
    <w:rsid w:val="008D10BA"/>
    <w:rsid w:val="008D10DA"/>
    <w:rsid w:val="008D1193"/>
    <w:rsid w:val="008D1334"/>
    <w:rsid w:val="008D1364"/>
    <w:rsid w:val="008D1435"/>
    <w:rsid w:val="008D1626"/>
    <w:rsid w:val="008D169A"/>
    <w:rsid w:val="008D1726"/>
    <w:rsid w:val="008D1740"/>
    <w:rsid w:val="008D17AF"/>
    <w:rsid w:val="008D190E"/>
    <w:rsid w:val="008D1934"/>
    <w:rsid w:val="008D198D"/>
    <w:rsid w:val="008D19B4"/>
    <w:rsid w:val="008D19D1"/>
    <w:rsid w:val="008D1A64"/>
    <w:rsid w:val="008D1AA1"/>
    <w:rsid w:val="008D1ABB"/>
    <w:rsid w:val="008D1B26"/>
    <w:rsid w:val="008D1BE7"/>
    <w:rsid w:val="008D1C2B"/>
    <w:rsid w:val="008D1C3B"/>
    <w:rsid w:val="008D1C5B"/>
    <w:rsid w:val="008D1CAE"/>
    <w:rsid w:val="008D1CD5"/>
    <w:rsid w:val="008D1D55"/>
    <w:rsid w:val="008D1D78"/>
    <w:rsid w:val="008D1E5E"/>
    <w:rsid w:val="008D1F42"/>
    <w:rsid w:val="008D1F5A"/>
    <w:rsid w:val="008D1F75"/>
    <w:rsid w:val="008D201D"/>
    <w:rsid w:val="008D210C"/>
    <w:rsid w:val="008D220C"/>
    <w:rsid w:val="008D2226"/>
    <w:rsid w:val="008D22EC"/>
    <w:rsid w:val="008D2373"/>
    <w:rsid w:val="008D2387"/>
    <w:rsid w:val="008D239A"/>
    <w:rsid w:val="008D23D5"/>
    <w:rsid w:val="008D2467"/>
    <w:rsid w:val="008D2539"/>
    <w:rsid w:val="008D2672"/>
    <w:rsid w:val="008D268D"/>
    <w:rsid w:val="008D2876"/>
    <w:rsid w:val="008D28FA"/>
    <w:rsid w:val="008D2972"/>
    <w:rsid w:val="008D29A6"/>
    <w:rsid w:val="008D2A0C"/>
    <w:rsid w:val="008D2A4A"/>
    <w:rsid w:val="008D2AD5"/>
    <w:rsid w:val="008D2BBD"/>
    <w:rsid w:val="008D2BE7"/>
    <w:rsid w:val="008D2C8B"/>
    <w:rsid w:val="008D2CDB"/>
    <w:rsid w:val="008D2D39"/>
    <w:rsid w:val="008D2D58"/>
    <w:rsid w:val="008D2EFA"/>
    <w:rsid w:val="008D2F52"/>
    <w:rsid w:val="008D2FEF"/>
    <w:rsid w:val="008D2FF8"/>
    <w:rsid w:val="008D300A"/>
    <w:rsid w:val="008D303C"/>
    <w:rsid w:val="008D30CB"/>
    <w:rsid w:val="008D313B"/>
    <w:rsid w:val="008D319A"/>
    <w:rsid w:val="008D31DB"/>
    <w:rsid w:val="008D3208"/>
    <w:rsid w:val="008D3241"/>
    <w:rsid w:val="008D3306"/>
    <w:rsid w:val="008D333D"/>
    <w:rsid w:val="008D33C1"/>
    <w:rsid w:val="008D3551"/>
    <w:rsid w:val="008D35CC"/>
    <w:rsid w:val="008D35EA"/>
    <w:rsid w:val="008D35EB"/>
    <w:rsid w:val="008D3619"/>
    <w:rsid w:val="008D3664"/>
    <w:rsid w:val="008D37A7"/>
    <w:rsid w:val="008D37B4"/>
    <w:rsid w:val="008D3835"/>
    <w:rsid w:val="008D3847"/>
    <w:rsid w:val="008D392F"/>
    <w:rsid w:val="008D3955"/>
    <w:rsid w:val="008D3AA8"/>
    <w:rsid w:val="008D3BCD"/>
    <w:rsid w:val="008D3C5A"/>
    <w:rsid w:val="008D3C67"/>
    <w:rsid w:val="008D3C83"/>
    <w:rsid w:val="008D3D32"/>
    <w:rsid w:val="008D3D77"/>
    <w:rsid w:val="008D3D7C"/>
    <w:rsid w:val="008D3D83"/>
    <w:rsid w:val="008D3E49"/>
    <w:rsid w:val="008D3E72"/>
    <w:rsid w:val="008D3EE4"/>
    <w:rsid w:val="008D3F15"/>
    <w:rsid w:val="008D40AC"/>
    <w:rsid w:val="008D4113"/>
    <w:rsid w:val="008D4170"/>
    <w:rsid w:val="008D4207"/>
    <w:rsid w:val="008D4347"/>
    <w:rsid w:val="008D4377"/>
    <w:rsid w:val="008D4409"/>
    <w:rsid w:val="008D4632"/>
    <w:rsid w:val="008D46A2"/>
    <w:rsid w:val="008D4712"/>
    <w:rsid w:val="008D4714"/>
    <w:rsid w:val="008D4731"/>
    <w:rsid w:val="008D4794"/>
    <w:rsid w:val="008D4808"/>
    <w:rsid w:val="008D4822"/>
    <w:rsid w:val="008D4903"/>
    <w:rsid w:val="008D490B"/>
    <w:rsid w:val="008D49D4"/>
    <w:rsid w:val="008D4A41"/>
    <w:rsid w:val="008D4AFE"/>
    <w:rsid w:val="008D4B3C"/>
    <w:rsid w:val="008D4B75"/>
    <w:rsid w:val="008D4B8E"/>
    <w:rsid w:val="008D4BE5"/>
    <w:rsid w:val="008D4CA9"/>
    <w:rsid w:val="008D4DCE"/>
    <w:rsid w:val="008D4E56"/>
    <w:rsid w:val="008D4E95"/>
    <w:rsid w:val="008D4F47"/>
    <w:rsid w:val="008D5090"/>
    <w:rsid w:val="008D50CB"/>
    <w:rsid w:val="008D5178"/>
    <w:rsid w:val="008D521E"/>
    <w:rsid w:val="008D5245"/>
    <w:rsid w:val="008D52AE"/>
    <w:rsid w:val="008D5307"/>
    <w:rsid w:val="008D542A"/>
    <w:rsid w:val="008D5433"/>
    <w:rsid w:val="008D548E"/>
    <w:rsid w:val="008D54F7"/>
    <w:rsid w:val="008D5539"/>
    <w:rsid w:val="008D5587"/>
    <w:rsid w:val="008D5596"/>
    <w:rsid w:val="008D55E5"/>
    <w:rsid w:val="008D560E"/>
    <w:rsid w:val="008D5624"/>
    <w:rsid w:val="008D5652"/>
    <w:rsid w:val="008D5654"/>
    <w:rsid w:val="008D56A2"/>
    <w:rsid w:val="008D56C4"/>
    <w:rsid w:val="008D56E9"/>
    <w:rsid w:val="008D56F5"/>
    <w:rsid w:val="008D575F"/>
    <w:rsid w:val="008D57AD"/>
    <w:rsid w:val="008D5865"/>
    <w:rsid w:val="008D58B0"/>
    <w:rsid w:val="008D58CC"/>
    <w:rsid w:val="008D5907"/>
    <w:rsid w:val="008D5A50"/>
    <w:rsid w:val="008D5A8C"/>
    <w:rsid w:val="008D5B09"/>
    <w:rsid w:val="008D5B38"/>
    <w:rsid w:val="008D5BA3"/>
    <w:rsid w:val="008D5C0E"/>
    <w:rsid w:val="008D5C5F"/>
    <w:rsid w:val="008D5C87"/>
    <w:rsid w:val="008D5D1D"/>
    <w:rsid w:val="008D5D9F"/>
    <w:rsid w:val="008D5DE1"/>
    <w:rsid w:val="008D5DF0"/>
    <w:rsid w:val="008D5EA4"/>
    <w:rsid w:val="008D5F1A"/>
    <w:rsid w:val="008D5F79"/>
    <w:rsid w:val="008D5FD3"/>
    <w:rsid w:val="008D5FF4"/>
    <w:rsid w:val="008D6060"/>
    <w:rsid w:val="008D61D7"/>
    <w:rsid w:val="008D6260"/>
    <w:rsid w:val="008D627F"/>
    <w:rsid w:val="008D6401"/>
    <w:rsid w:val="008D6430"/>
    <w:rsid w:val="008D6458"/>
    <w:rsid w:val="008D64DF"/>
    <w:rsid w:val="008D6577"/>
    <w:rsid w:val="008D65BA"/>
    <w:rsid w:val="008D66BE"/>
    <w:rsid w:val="008D6729"/>
    <w:rsid w:val="008D6792"/>
    <w:rsid w:val="008D6841"/>
    <w:rsid w:val="008D6877"/>
    <w:rsid w:val="008D6881"/>
    <w:rsid w:val="008D6999"/>
    <w:rsid w:val="008D69C8"/>
    <w:rsid w:val="008D69CA"/>
    <w:rsid w:val="008D6A33"/>
    <w:rsid w:val="008D6AB1"/>
    <w:rsid w:val="008D6AF2"/>
    <w:rsid w:val="008D6B1B"/>
    <w:rsid w:val="008D6B1D"/>
    <w:rsid w:val="008D6B5B"/>
    <w:rsid w:val="008D6BCA"/>
    <w:rsid w:val="008D6C5D"/>
    <w:rsid w:val="008D6E71"/>
    <w:rsid w:val="008D6F2C"/>
    <w:rsid w:val="008D6F33"/>
    <w:rsid w:val="008D6FB1"/>
    <w:rsid w:val="008D6FBD"/>
    <w:rsid w:val="008D702F"/>
    <w:rsid w:val="008D70DF"/>
    <w:rsid w:val="008D7167"/>
    <w:rsid w:val="008D716C"/>
    <w:rsid w:val="008D72EA"/>
    <w:rsid w:val="008D73FF"/>
    <w:rsid w:val="008D7428"/>
    <w:rsid w:val="008D74A9"/>
    <w:rsid w:val="008D7512"/>
    <w:rsid w:val="008D7513"/>
    <w:rsid w:val="008D752A"/>
    <w:rsid w:val="008D75C0"/>
    <w:rsid w:val="008D7624"/>
    <w:rsid w:val="008D7741"/>
    <w:rsid w:val="008D7762"/>
    <w:rsid w:val="008D779D"/>
    <w:rsid w:val="008D77A0"/>
    <w:rsid w:val="008D78E2"/>
    <w:rsid w:val="008D7920"/>
    <w:rsid w:val="008D7970"/>
    <w:rsid w:val="008D79A1"/>
    <w:rsid w:val="008D79AC"/>
    <w:rsid w:val="008D79E5"/>
    <w:rsid w:val="008D7AD5"/>
    <w:rsid w:val="008D7B0D"/>
    <w:rsid w:val="008D7CFF"/>
    <w:rsid w:val="008D7D6A"/>
    <w:rsid w:val="008D7D91"/>
    <w:rsid w:val="008D7D96"/>
    <w:rsid w:val="008D7E97"/>
    <w:rsid w:val="008D7F89"/>
    <w:rsid w:val="008D7FF0"/>
    <w:rsid w:val="008D7FF1"/>
    <w:rsid w:val="008E003D"/>
    <w:rsid w:val="008E006D"/>
    <w:rsid w:val="008E0121"/>
    <w:rsid w:val="008E018F"/>
    <w:rsid w:val="008E01DA"/>
    <w:rsid w:val="008E01F9"/>
    <w:rsid w:val="008E02A6"/>
    <w:rsid w:val="008E0311"/>
    <w:rsid w:val="008E04E9"/>
    <w:rsid w:val="008E0612"/>
    <w:rsid w:val="008E0760"/>
    <w:rsid w:val="008E0847"/>
    <w:rsid w:val="008E08C7"/>
    <w:rsid w:val="008E0974"/>
    <w:rsid w:val="008E0977"/>
    <w:rsid w:val="008E09CD"/>
    <w:rsid w:val="008E0A4D"/>
    <w:rsid w:val="008E0A84"/>
    <w:rsid w:val="008E0AC1"/>
    <w:rsid w:val="008E0ACB"/>
    <w:rsid w:val="008E0AE0"/>
    <w:rsid w:val="008E0B3F"/>
    <w:rsid w:val="008E0B5E"/>
    <w:rsid w:val="008E0B9C"/>
    <w:rsid w:val="008E0CB8"/>
    <w:rsid w:val="008E0CC0"/>
    <w:rsid w:val="008E0CE8"/>
    <w:rsid w:val="008E0DA5"/>
    <w:rsid w:val="008E0DE9"/>
    <w:rsid w:val="008E0F1D"/>
    <w:rsid w:val="008E0F8B"/>
    <w:rsid w:val="008E0FA4"/>
    <w:rsid w:val="008E0FEB"/>
    <w:rsid w:val="008E1093"/>
    <w:rsid w:val="008E10E1"/>
    <w:rsid w:val="008E1127"/>
    <w:rsid w:val="008E1144"/>
    <w:rsid w:val="008E1162"/>
    <w:rsid w:val="008E1251"/>
    <w:rsid w:val="008E12FA"/>
    <w:rsid w:val="008E1426"/>
    <w:rsid w:val="008E14D4"/>
    <w:rsid w:val="008E159F"/>
    <w:rsid w:val="008E15E3"/>
    <w:rsid w:val="008E1647"/>
    <w:rsid w:val="008E176C"/>
    <w:rsid w:val="008E17B4"/>
    <w:rsid w:val="008E1827"/>
    <w:rsid w:val="008E18B1"/>
    <w:rsid w:val="008E1912"/>
    <w:rsid w:val="008E195E"/>
    <w:rsid w:val="008E1965"/>
    <w:rsid w:val="008E19D5"/>
    <w:rsid w:val="008E1A45"/>
    <w:rsid w:val="008E1A48"/>
    <w:rsid w:val="008E1A94"/>
    <w:rsid w:val="008E1B1F"/>
    <w:rsid w:val="008E1B3F"/>
    <w:rsid w:val="008E1B96"/>
    <w:rsid w:val="008E1BB5"/>
    <w:rsid w:val="008E1CB6"/>
    <w:rsid w:val="008E1CCB"/>
    <w:rsid w:val="008E1D04"/>
    <w:rsid w:val="008E1D5F"/>
    <w:rsid w:val="008E1DE3"/>
    <w:rsid w:val="008E1DF4"/>
    <w:rsid w:val="008E1F5D"/>
    <w:rsid w:val="008E1F85"/>
    <w:rsid w:val="008E1FA9"/>
    <w:rsid w:val="008E1FED"/>
    <w:rsid w:val="008E2003"/>
    <w:rsid w:val="008E201B"/>
    <w:rsid w:val="008E2044"/>
    <w:rsid w:val="008E211F"/>
    <w:rsid w:val="008E21C5"/>
    <w:rsid w:val="008E2243"/>
    <w:rsid w:val="008E2282"/>
    <w:rsid w:val="008E22EC"/>
    <w:rsid w:val="008E2389"/>
    <w:rsid w:val="008E23B2"/>
    <w:rsid w:val="008E2425"/>
    <w:rsid w:val="008E2597"/>
    <w:rsid w:val="008E2689"/>
    <w:rsid w:val="008E285E"/>
    <w:rsid w:val="008E28C7"/>
    <w:rsid w:val="008E28CF"/>
    <w:rsid w:val="008E2A08"/>
    <w:rsid w:val="008E2AD8"/>
    <w:rsid w:val="008E2B3C"/>
    <w:rsid w:val="008E2BA8"/>
    <w:rsid w:val="008E2C45"/>
    <w:rsid w:val="008E2D71"/>
    <w:rsid w:val="008E2E19"/>
    <w:rsid w:val="008E2E52"/>
    <w:rsid w:val="008E2EAA"/>
    <w:rsid w:val="008E2ED4"/>
    <w:rsid w:val="008E2F6B"/>
    <w:rsid w:val="008E2F8A"/>
    <w:rsid w:val="008E3015"/>
    <w:rsid w:val="008E303E"/>
    <w:rsid w:val="008E31DF"/>
    <w:rsid w:val="008E3227"/>
    <w:rsid w:val="008E337B"/>
    <w:rsid w:val="008E339D"/>
    <w:rsid w:val="008E3415"/>
    <w:rsid w:val="008E3416"/>
    <w:rsid w:val="008E3454"/>
    <w:rsid w:val="008E3638"/>
    <w:rsid w:val="008E36DB"/>
    <w:rsid w:val="008E3750"/>
    <w:rsid w:val="008E37EC"/>
    <w:rsid w:val="008E382A"/>
    <w:rsid w:val="008E389B"/>
    <w:rsid w:val="008E38E3"/>
    <w:rsid w:val="008E3A40"/>
    <w:rsid w:val="008E3A45"/>
    <w:rsid w:val="008E3A53"/>
    <w:rsid w:val="008E3AA5"/>
    <w:rsid w:val="008E3BDF"/>
    <w:rsid w:val="008E3C36"/>
    <w:rsid w:val="008E3CC3"/>
    <w:rsid w:val="008E3D6E"/>
    <w:rsid w:val="008E3D70"/>
    <w:rsid w:val="008E3D97"/>
    <w:rsid w:val="008E3DAE"/>
    <w:rsid w:val="008E3DB4"/>
    <w:rsid w:val="008E3DE1"/>
    <w:rsid w:val="008E3F5F"/>
    <w:rsid w:val="008E3F65"/>
    <w:rsid w:val="008E3F72"/>
    <w:rsid w:val="008E3F8C"/>
    <w:rsid w:val="008E40E8"/>
    <w:rsid w:val="008E4161"/>
    <w:rsid w:val="008E41D3"/>
    <w:rsid w:val="008E423D"/>
    <w:rsid w:val="008E42EB"/>
    <w:rsid w:val="008E4324"/>
    <w:rsid w:val="008E4370"/>
    <w:rsid w:val="008E441E"/>
    <w:rsid w:val="008E447A"/>
    <w:rsid w:val="008E4483"/>
    <w:rsid w:val="008E44AA"/>
    <w:rsid w:val="008E44B1"/>
    <w:rsid w:val="008E4526"/>
    <w:rsid w:val="008E45C6"/>
    <w:rsid w:val="008E467C"/>
    <w:rsid w:val="008E4714"/>
    <w:rsid w:val="008E4729"/>
    <w:rsid w:val="008E483E"/>
    <w:rsid w:val="008E4898"/>
    <w:rsid w:val="008E48D0"/>
    <w:rsid w:val="008E4938"/>
    <w:rsid w:val="008E4951"/>
    <w:rsid w:val="008E4B06"/>
    <w:rsid w:val="008E4B14"/>
    <w:rsid w:val="008E4B17"/>
    <w:rsid w:val="008E4B89"/>
    <w:rsid w:val="008E4BA6"/>
    <w:rsid w:val="008E4D18"/>
    <w:rsid w:val="008E4D31"/>
    <w:rsid w:val="008E4DA6"/>
    <w:rsid w:val="008E4E02"/>
    <w:rsid w:val="008E4E6A"/>
    <w:rsid w:val="008E4EDB"/>
    <w:rsid w:val="008E507E"/>
    <w:rsid w:val="008E5086"/>
    <w:rsid w:val="008E511A"/>
    <w:rsid w:val="008E5134"/>
    <w:rsid w:val="008E5185"/>
    <w:rsid w:val="008E5212"/>
    <w:rsid w:val="008E5238"/>
    <w:rsid w:val="008E5256"/>
    <w:rsid w:val="008E52E4"/>
    <w:rsid w:val="008E538B"/>
    <w:rsid w:val="008E53C0"/>
    <w:rsid w:val="008E53CF"/>
    <w:rsid w:val="008E5454"/>
    <w:rsid w:val="008E548D"/>
    <w:rsid w:val="008E54EE"/>
    <w:rsid w:val="008E54FD"/>
    <w:rsid w:val="008E5537"/>
    <w:rsid w:val="008E557B"/>
    <w:rsid w:val="008E5662"/>
    <w:rsid w:val="008E57E0"/>
    <w:rsid w:val="008E57E4"/>
    <w:rsid w:val="008E5837"/>
    <w:rsid w:val="008E58B9"/>
    <w:rsid w:val="008E58C4"/>
    <w:rsid w:val="008E58E0"/>
    <w:rsid w:val="008E5A3A"/>
    <w:rsid w:val="008E5AA5"/>
    <w:rsid w:val="008E5AF3"/>
    <w:rsid w:val="008E5AF8"/>
    <w:rsid w:val="008E5B13"/>
    <w:rsid w:val="008E5B6F"/>
    <w:rsid w:val="008E5B71"/>
    <w:rsid w:val="008E5BBE"/>
    <w:rsid w:val="008E5BC2"/>
    <w:rsid w:val="008E5BD5"/>
    <w:rsid w:val="008E5D6A"/>
    <w:rsid w:val="008E5E7E"/>
    <w:rsid w:val="008E5EE7"/>
    <w:rsid w:val="008E5EEA"/>
    <w:rsid w:val="008E5F4E"/>
    <w:rsid w:val="008E5F68"/>
    <w:rsid w:val="008E5FB3"/>
    <w:rsid w:val="008E5FC7"/>
    <w:rsid w:val="008E6147"/>
    <w:rsid w:val="008E6169"/>
    <w:rsid w:val="008E61C4"/>
    <w:rsid w:val="008E62B7"/>
    <w:rsid w:val="008E632C"/>
    <w:rsid w:val="008E6469"/>
    <w:rsid w:val="008E6482"/>
    <w:rsid w:val="008E66C3"/>
    <w:rsid w:val="008E66EB"/>
    <w:rsid w:val="008E67F2"/>
    <w:rsid w:val="008E687A"/>
    <w:rsid w:val="008E68C8"/>
    <w:rsid w:val="008E68E5"/>
    <w:rsid w:val="008E692C"/>
    <w:rsid w:val="008E6A36"/>
    <w:rsid w:val="008E6AAD"/>
    <w:rsid w:val="008E6AC3"/>
    <w:rsid w:val="008E6B49"/>
    <w:rsid w:val="008E6BEB"/>
    <w:rsid w:val="008E6C3E"/>
    <w:rsid w:val="008E6C64"/>
    <w:rsid w:val="008E6C9B"/>
    <w:rsid w:val="008E6CFF"/>
    <w:rsid w:val="008E6D1D"/>
    <w:rsid w:val="008E6D69"/>
    <w:rsid w:val="008E6DDD"/>
    <w:rsid w:val="008E6E31"/>
    <w:rsid w:val="008E6E82"/>
    <w:rsid w:val="008E7003"/>
    <w:rsid w:val="008E7007"/>
    <w:rsid w:val="008E7011"/>
    <w:rsid w:val="008E7038"/>
    <w:rsid w:val="008E7099"/>
    <w:rsid w:val="008E72BF"/>
    <w:rsid w:val="008E7358"/>
    <w:rsid w:val="008E73CC"/>
    <w:rsid w:val="008E745C"/>
    <w:rsid w:val="008E7464"/>
    <w:rsid w:val="008E7499"/>
    <w:rsid w:val="008E7503"/>
    <w:rsid w:val="008E7507"/>
    <w:rsid w:val="008E75E8"/>
    <w:rsid w:val="008E7629"/>
    <w:rsid w:val="008E764F"/>
    <w:rsid w:val="008E7694"/>
    <w:rsid w:val="008E7703"/>
    <w:rsid w:val="008E7721"/>
    <w:rsid w:val="008E7769"/>
    <w:rsid w:val="008E7842"/>
    <w:rsid w:val="008E78F1"/>
    <w:rsid w:val="008E791B"/>
    <w:rsid w:val="008E7944"/>
    <w:rsid w:val="008E799D"/>
    <w:rsid w:val="008E79AC"/>
    <w:rsid w:val="008E7AF0"/>
    <w:rsid w:val="008E7B6D"/>
    <w:rsid w:val="008E7B95"/>
    <w:rsid w:val="008E7BDA"/>
    <w:rsid w:val="008E7C06"/>
    <w:rsid w:val="008E7C24"/>
    <w:rsid w:val="008E7DDC"/>
    <w:rsid w:val="008E7E70"/>
    <w:rsid w:val="008E7E77"/>
    <w:rsid w:val="008E7F4B"/>
    <w:rsid w:val="008E7F9B"/>
    <w:rsid w:val="008E7FA4"/>
    <w:rsid w:val="008E7FF0"/>
    <w:rsid w:val="008F0043"/>
    <w:rsid w:val="008F00A9"/>
    <w:rsid w:val="008F00CB"/>
    <w:rsid w:val="008F0119"/>
    <w:rsid w:val="008F0170"/>
    <w:rsid w:val="008F0179"/>
    <w:rsid w:val="008F018E"/>
    <w:rsid w:val="008F01A7"/>
    <w:rsid w:val="008F022D"/>
    <w:rsid w:val="008F0248"/>
    <w:rsid w:val="008F0374"/>
    <w:rsid w:val="008F03CB"/>
    <w:rsid w:val="008F03DF"/>
    <w:rsid w:val="008F0472"/>
    <w:rsid w:val="008F0533"/>
    <w:rsid w:val="008F06DE"/>
    <w:rsid w:val="008F06FB"/>
    <w:rsid w:val="008F0727"/>
    <w:rsid w:val="008F0791"/>
    <w:rsid w:val="008F07C2"/>
    <w:rsid w:val="008F090B"/>
    <w:rsid w:val="008F091B"/>
    <w:rsid w:val="008F097A"/>
    <w:rsid w:val="008F09D2"/>
    <w:rsid w:val="008F0A09"/>
    <w:rsid w:val="008F0A0F"/>
    <w:rsid w:val="008F0B06"/>
    <w:rsid w:val="008F0B39"/>
    <w:rsid w:val="008F0B54"/>
    <w:rsid w:val="008F0BC7"/>
    <w:rsid w:val="008F0CCC"/>
    <w:rsid w:val="008F0D98"/>
    <w:rsid w:val="008F0DFA"/>
    <w:rsid w:val="008F0E6D"/>
    <w:rsid w:val="008F0E9C"/>
    <w:rsid w:val="008F0ECF"/>
    <w:rsid w:val="008F1020"/>
    <w:rsid w:val="008F10A2"/>
    <w:rsid w:val="008F1151"/>
    <w:rsid w:val="008F1184"/>
    <w:rsid w:val="008F1210"/>
    <w:rsid w:val="008F134D"/>
    <w:rsid w:val="008F13E6"/>
    <w:rsid w:val="008F13F3"/>
    <w:rsid w:val="008F146D"/>
    <w:rsid w:val="008F1485"/>
    <w:rsid w:val="008F148E"/>
    <w:rsid w:val="008F151A"/>
    <w:rsid w:val="008F1656"/>
    <w:rsid w:val="008F169D"/>
    <w:rsid w:val="008F176F"/>
    <w:rsid w:val="008F193E"/>
    <w:rsid w:val="008F19BF"/>
    <w:rsid w:val="008F1A3B"/>
    <w:rsid w:val="008F1BF3"/>
    <w:rsid w:val="008F1C98"/>
    <w:rsid w:val="008F1D3D"/>
    <w:rsid w:val="008F1DB2"/>
    <w:rsid w:val="008F1E3E"/>
    <w:rsid w:val="008F1EC9"/>
    <w:rsid w:val="008F1ED8"/>
    <w:rsid w:val="008F1F9E"/>
    <w:rsid w:val="008F208A"/>
    <w:rsid w:val="008F2093"/>
    <w:rsid w:val="008F2101"/>
    <w:rsid w:val="008F2120"/>
    <w:rsid w:val="008F216E"/>
    <w:rsid w:val="008F219E"/>
    <w:rsid w:val="008F21A5"/>
    <w:rsid w:val="008F2246"/>
    <w:rsid w:val="008F2328"/>
    <w:rsid w:val="008F238B"/>
    <w:rsid w:val="008F245A"/>
    <w:rsid w:val="008F24C2"/>
    <w:rsid w:val="008F2534"/>
    <w:rsid w:val="008F2557"/>
    <w:rsid w:val="008F25AA"/>
    <w:rsid w:val="008F2679"/>
    <w:rsid w:val="008F2732"/>
    <w:rsid w:val="008F2772"/>
    <w:rsid w:val="008F2848"/>
    <w:rsid w:val="008F2902"/>
    <w:rsid w:val="008F29FE"/>
    <w:rsid w:val="008F2A27"/>
    <w:rsid w:val="008F2ADA"/>
    <w:rsid w:val="008F2ADE"/>
    <w:rsid w:val="008F2B03"/>
    <w:rsid w:val="008F2B2C"/>
    <w:rsid w:val="008F2B74"/>
    <w:rsid w:val="008F2B8C"/>
    <w:rsid w:val="008F2BDF"/>
    <w:rsid w:val="008F2BF1"/>
    <w:rsid w:val="008F2C49"/>
    <w:rsid w:val="008F2C86"/>
    <w:rsid w:val="008F2CB4"/>
    <w:rsid w:val="008F2CD7"/>
    <w:rsid w:val="008F2CFC"/>
    <w:rsid w:val="008F2D03"/>
    <w:rsid w:val="008F2D09"/>
    <w:rsid w:val="008F2DC7"/>
    <w:rsid w:val="008F2E7B"/>
    <w:rsid w:val="008F2F1C"/>
    <w:rsid w:val="008F30C4"/>
    <w:rsid w:val="008F317C"/>
    <w:rsid w:val="008F31DE"/>
    <w:rsid w:val="008F332E"/>
    <w:rsid w:val="008F338D"/>
    <w:rsid w:val="008F33B0"/>
    <w:rsid w:val="008F34FF"/>
    <w:rsid w:val="008F3511"/>
    <w:rsid w:val="008F352E"/>
    <w:rsid w:val="008F35B4"/>
    <w:rsid w:val="008F3631"/>
    <w:rsid w:val="008F36B6"/>
    <w:rsid w:val="008F375A"/>
    <w:rsid w:val="008F377E"/>
    <w:rsid w:val="008F37E6"/>
    <w:rsid w:val="008F37F4"/>
    <w:rsid w:val="008F37FD"/>
    <w:rsid w:val="008F380B"/>
    <w:rsid w:val="008F381A"/>
    <w:rsid w:val="008F385B"/>
    <w:rsid w:val="008F38C6"/>
    <w:rsid w:val="008F38C8"/>
    <w:rsid w:val="008F390B"/>
    <w:rsid w:val="008F39F0"/>
    <w:rsid w:val="008F3AB1"/>
    <w:rsid w:val="008F3AD8"/>
    <w:rsid w:val="008F3B13"/>
    <w:rsid w:val="008F3B4A"/>
    <w:rsid w:val="008F3BA4"/>
    <w:rsid w:val="008F3CCA"/>
    <w:rsid w:val="008F3D39"/>
    <w:rsid w:val="008F3E1D"/>
    <w:rsid w:val="008F3E5D"/>
    <w:rsid w:val="008F3EA8"/>
    <w:rsid w:val="008F3F3F"/>
    <w:rsid w:val="008F3FA2"/>
    <w:rsid w:val="008F4087"/>
    <w:rsid w:val="008F408D"/>
    <w:rsid w:val="008F40F6"/>
    <w:rsid w:val="008F411F"/>
    <w:rsid w:val="008F4235"/>
    <w:rsid w:val="008F427D"/>
    <w:rsid w:val="008F4299"/>
    <w:rsid w:val="008F44AC"/>
    <w:rsid w:val="008F4525"/>
    <w:rsid w:val="008F454C"/>
    <w:rsid w:val="008F45FE"/>
    <w:rsid w:val="008F471A"/>
    <w:rsid w:val="008F4745"/>
    <w:rsid w:val="008F4809"/>
    <w:rsid w:val="008F490D"/>
    <w:rsid w:val="008F4945"/>
    <w:rsid w:val="008F49EF"/>
    <w:rsid w:val="008F4A16"/>
    <w:rsid w:val="008F4AAB"/>
    <w:rsid w:val="008F4ACD"/>
    <w:rsid w:val="008F4B0A"/>
    <w:rsid w:val="008F4B39"/>
    <w:rsid w:val="008F4B5E"/>
    <w:rsid w:val="008F4CE6"/>
    <w:rsid w:val="008F4D53"/>
    <w:rsid w:val="008F4D7D"/>
    <w:rsid w:val="008F4D98"/>
    <w:rsid w:val="008F4DB1"/>
    <w:rsid w:val="008F4EE1"/>
    <w:rsid w:val="008F4F61"/>
    <w:rsid w:val="008F4F8C"/>
    <w:rsid w:val="008F4F99"/>
    <w:rsid w:val="008F5011"/>
    <w:rsid w:val="008F501F"/>
    <w:rsid w:val="008F5191"/>
    <w:rsid w:val="008F51BE"/>
    <w:rsid w:val="008F51FD"/>
    <w:rsid w:val="008F5230"/>
    <w:rsid w:val="008F5270"/>
    <w:rsid w:val="008F53C0"/>
    <w:rsid w:val="008F5467"/>
    <w:rsid w:val="008F549A"/>
    <w:rsid w:val="008F55BF"/>
    <w:rsid w:val="008F5620"/>
    <w:rsid w:val="008F56E2"/>
    <w:rsid w:val="008F579F"/>
    <w:rsid w:val="008F57C9"/>
    <w:rsid w:val="008F5986"/>
    <w:rsid w:val="008F59E1"/>
    <w:rsid w:val="008F59E4"/>
    <w:rsid w:val="008F5A95"/>
    <w:rsid w:val="008F5A9E"/>
    <w:rsid w:val="008F5B22"/>
    <w:rsid w:val="008F5B36"/>
    <w:rsid w:val="008F5B44"/>
    <w:rsid w:val="008F5B59"/>
    <w:rsid w:val="008F5B65"/>
    <w:rsid w:val="008F5B84"/>
    <w:rsid w:val="008F5B87"/>
    <w:rsid w:val="008F5C3B"/>
    <w:rsid w:val="008F5C59"/>
    <w:rsid w:val="008F5C7E"/>
    <w:rsid w:val="008F5CB4"/>
    <w:rsid w:val="008F5D4C"/>
    <w:rsid w:val="008F5DAC"/>
    <w:rsid w:val="008F5E14"/>
    <w:rsid w:val="008F5E20"/>
    <w:rsid w:val="008F5F27"/>
    <w:rsid w:val="008F5FAD"/>
    <w:rsid w:val="008F6079"/>
    <w:rsid w:val="008F61D5"/>
    <w:rsid w:val="008F62BE"/>
    <w:rsid w:val="008F62C0"/>
    <w:rsid w:val="008F62CB"/>
    <w:rsid w:val="008F62F3"/>
    <w:rsid w:val="008F63D6"/>
    <w:rsid w:val="008F6416"/>
    <w:rsid w:val="008F645B"/>
    <w:rsid w:val="008F659D"/>
    <w:rsid w:val="008F65D6"/>
    <w:rsid w:val="008F665A"/>
    <w:rsid w:val="008F66DB"/>
    <w:rsid w:val="008F6706"/>
    <w:rsid w:val="008F670B"/>
    <w:rsid w:val="008F675A"/>
    <w:rsid w:val="008F6818"/>
    <w:rsid w:val="008F6863"/>
    <w:rsid w:val="008F6898"/>
    <w:rsid w:val="008F68D5"/>
    <w:rsid w:val="008F68E7"/>
    <w:rsid w:val="008F69FB"/>
    <w:rsid w:val="008F6A15"/>
    <w:rsid w:val="008F6A56"/>
    <w:rsid w:val="008F6A87"/>
    <w:rsid w:val="008F6AE2"/>
    <w:rsid w:val="008F6AF2"/>
    <w:rsid w:val="008F6B84"/>
    <w:rsid w:val="008F6BA9"/>
    <w:rsid w:val="008F6BFE"/>
    <w:rsid w:val="008F6DFF"/>
    <w:rsid w:val="008F6F1E"/>
    <w:rsid w:val="008F6F73"/>
    <w:rsid w:val="008F7027"/>
    <w:rsid w:val="008F70DD"/>
    <w:rsid w:val="008F7166"/>
    <w:rsid w:val="008F7249"/>
    <w:rsid w:val="008F724B"/>
    <w:rsid w:val="008F7273"/>
    <w:rsid w:val="008F7305"/>
    <w:rsid w:val="008F734B"/>
    <w:rsid w:val="008F7384"/>
    <w:rsid w:val="008F7390"/>
    <w:rsid w:val="008F7476"/>
    <w:rsid w:val="008F7478"/>
    <w:rsid w:val="008F74F0"/>
    <w:rsid w:val="008F7527"/>
    <w:rsid w:val="008F7535"/>
    <w:rsid w:val="008F75A4"/>
    <w:rsid w:val="008F75BE"/>
    <w:rsid w:val="008F75C6"/>
    <w:rsid w:val="008F75F6"/>
    <w:rsid w:val="008F7630"/>
    <w:rsid w:val="008F772C"/>
    <w:rsid w:val="008F773B"/>
    <w:rsid w:val="008F7770"/>
    <w:rsid w:val="008F77C6"/>
    <w:rsid w:val="008F7808"/>
    <w:rsid w:val="008F781F"/>
    <w:rsid w:val="008F7847"/>
    <w:rsid w:val="008F7853"/>
    <w:rsid w:val="008F78C9"/>
    <w:rsid w:val="008F79AC"/>
    <w:rsid w:val="008F7A25"/>
    <w:rsid w:val="008F7BBC"/>
    <w:rsid w:val="008F7D5B"/>
    <w:rsid w:val="008F7DED"/>
    <w:rsid w:val="008F7E2A"/>
    <w:rsid w:val="008F7ED3"/>
    <w:rsid w:val="008F7F35"/>
    <w:rsid w:val="008F7FF4"/>
    <w:rsid w:val="0090000F"/>
    <w:rsid w:val="0090004E"/>
    <w:rsid w:val="009001D3"/>
    <w:rsid w:val="0090020C"/>
    <w:rsid w:val="00900214"/>
    <w:rsid w:val="0090026D"/>
    <w:rsid w:val="0090037B"/>
    <w:rsid w:val="009003BB"/>
    <w:rsid w:val="0090043C"/>
    <w:rsid w:val="00900443"/>
    <w:rsid w:val="00900474"/>
    <w:rsid w:val="00900568"/>
    <w:rsid w:val="00900585"/>
    <w:rsid w:val="009005AA"/>
    <w:rsid w:val="009005EF"/>
    <w:rsid w:val="009005F8"/>
    <w:rsid w:val="0090070F"/>
    <w:rsid w:val="00900723"/>
    <w:rsid w:val="009007BC"/>
    <w:rsid w:val="009007D9"/>
    <w:rsid w:val="00900807"/>
    <w:rsid w:val="00900967"/>
    <w:rsid w:val="009009BE"/>
    <w:rsid w:val="009009CA"/>
    <w:rsid w:val="00900A3F"/>
    <w:rsid w:val="00900A7F"/>
    <w:rsid w:val="00900AEB"/>
    <w:rsid w:val="00900BCE"/>
    <w:rsid w:val="00900C35"/>
    <w:rsid w:val="00900CEC"/>
    <w:rsid w:val="00900D45"/>
    <w:rsid w:val="00900D91"/>
    <w:rsid w:val="00900EB5"/>
    <w:rsid w:val="00900EDE"/>
    <w:rsid w:val="00900F6E"/>
    <w:rsid w:val="0090102C"/>
    <w:rsid w:val="009011E2"/>
    <w:rsid w:val="0090122B"/>
    <w:rsid w:val="00901231"/>
    <w:rsid w:val="0090134B"/>
    <w:rsid w:val="0090137E"/>
    <w:rsid w:val="0090138A"/>
    <w:rsid w:val="00901400"/>
    <w:rsid w:val="0090142C"/>
    <w:rsid w:val="0090144D"/>
    <w:rsid w:val="00901459"/>
    <w:rsid w:val="00901510"/>
    <w:rsid w:val="00901649"/>
    <w:rsid w:val="0090172E"/>
    <w:rsid w:val="0090176B"/>
    <w:rsid w:val="009017E8"/>
    <w:rsid w:val="00901803"/>
    <w:rsid w:val="00901A37"/>
    <w:rsid w:val="00901AC1"/>
    <w:rsid w:val="00901AEF"/>
    <w:rsid w:val="00901B4A"/>
    <w:rsid w:val="00901B51"/>
    <w:rsid w:val="00901BE6"/>
    <w:rsid w:val="00901C8C"/>
    <w:rsid w:val="00901CAC"/>
    <w:rsid w:val="00901CFA"/>
    <w:rsid w:val="00901D07"/>
    <w:rsid w:val="00901D19"/>
    <w:rsid w:val="00901DBF"/>
    <w:rsid w:val="00901DF3"/>
    <w:rsid w:val="00901DF5"/>
    <w:rsid w:val="00901E4B"/>
    <w:rsid w:val="00901E59"/>
    <w:rsid w:val="00901E7E"/>
    <w:rsid w:val="00901EDC"/>
    <w:rsid w:val="00901F36"/>
    <w:rsid w:val="00901FAD"/>
    <w:rsid w:val="009020B1"/>
    <w:rsid w:val="009020DE"/>
    <w:rsid w:val="00902123"/>
    <w:rsid w:val="0090236D"/>
    <w:rsid w:val="009023AC"/>
    <w:rsid w:val="009023CF"/>
    <w:rsid w:val="00902404"/>
    <w:rsid w:val="0090244F"/>
    <w:rsid w:val="00902459"/>
    <w:rsid w:val="009024BF"/>
    <w:rsid w:val="009025A7"/>
    <w:rsid w:val="009025E8"/>
    <w:rsid w:val="009026A9"/>
    <w:rsid w:val="0090273E"/>
    <w:rsid w:val="009028E1"/>
    <w:rsid w:val="00902A3F"/>
    <w:rsid w:val="00902A4A"/>
    <w:rsid w:val="00902A6E"/>
    <w:rsid w:val="00902ABB"/>
    <w:rsid w:val="00902B6B"/>
    <w:rsid w:val="00902C22"/>
    <w:rsid w:val="00902C24"/>
    <w:rsid w:val="00902C58"/>
    <w:rsid w:val="00902CAD"/>
    <w:rsid w:val="00902D12"/>
    <w:rsid w:val="00902D29"/>
    <w:rsid w:val="00902D32"/>
    <w:rsid w:val="00902DA4"/>
    <w:rsid w:val="00902DC0"/>
    <w:rsid w:val="00902F3C"/>
    <w:rsid w:val="00902F54"/>
    <w:rsid w:val="00902F9B"/>
    <w:rsid w:val="00902FEB"/>
    <w:rsid w:val="00903029"/>
    <w:rsid w:val="00903049"/>
    <w:rsid w:val="00903054"/>
    <w:rsid w:val="00903175"/>
    <w:rsid w:val="0090317F"/>
    <w:rsid w:val="009031B5"/>
    <w:rsid w:val="009031B9"/>
    <w:rsid w:val="00903201"/>
    <w:rsid w:val="0090325B"/>
    <w:rsid w:val="00903277"/>
    <w:rsid w:val="00903281"/>
    <w:rsid w:val="00903305"/>
    <w:rsid w:val="00903320"/>
    <w:rsid w:val="00903344"/>
    <w:rsid w:val="00903347"/>
    <w:rsid w:val="00903394"/>
    <w:rsid w:val="00903469"/>
    <w:rsid w:val="009034F2"/>
    <w:rsid w:val="0090354A"/>
    <w:rsid w:val="00903618"/>
    <w:rsid w:val="00903634"/>
    <w:rsid w:val="0090365B"/>
    <w:rsid w:val="009036A7"/>
    <w:rsid w:val="009036B4"/>
    <w:rsid w:val="009036E5"/>
    <w:rsid w:val="009036F9"/>
    <w:rsid w:val="00903741"/>
    <w:rsid w:val="00903794"/>
    <w:rsid w:val="00903798"/>
    <w:rsid w:val="0090383F"/>
    <w:rsid w:val="009038EF"/>
    <w:rsid w:val="0090394B"/>
    <w:rsid w:val="009039D7"/>
    <w:rsid w:val="00903A20"/>
    <w:rsid w:val="00903A6F"/>
    <w:rsid w:val="00903A7C"/>
    <w:rsid w:val="00903A86"/>
    <w:rsid w:val="00903AB8"/>
    <w:rsid w:val="00903BDC"/>
    <w:rsid w:val="00903C66"/>
    <w:rsid w:val="00903C83"/>
    <w:rsid w:val="00903D36"/>
    <w:rsid w:val="00903D61"/>
    <w:rsid w:val="00903DCC"/>
    <w:rsid w:val="00903EAF"/>
    <w:rsid w:val="00903F0C"/>
    <w:rsid w:val="00903FF9"/>
    <w:rsid w:val="00904166"/>
    <w:rsid w:val="009041BD"/>
    <w:rsid w:val="00904231"/>
    <w:rsid w:val="0090424F"/>
    <w:rsid w:val="00904276"/>
    <w:rsid w:val="0090444B"/>
    <w:rsid w:val="00904485"/>
    <w:rsid w:val="009044E8"/>
    <w:rsid w:val="00904529"/>
    <w:rsid w:val="00904572"/>
    <w:rsid w:val="009045D0"/>
    <w:rsid w:val="00904694"/>
    <w:rsid w:val="0090471E"/>
    <w:rsid w:val="00904723"/>
    <w:rsid w:val="00904798"/>
    <w:rsid w:val="009047F1"/>
    <w:rsid w:val="00904857"/>
    <w:rsid w:val="0090490D"/>
    <w:rsid w:val="009049CC"/>
    <w:rsid w:val="00904A72"/>
    <w:rsid w:val="00904ABE"/>
    <w:rsid w:val="00904B02"/>
    <w:rsid w:val="00904CA7"/>
    <w:rsid w:val="00904CFA"/>
    <w:rsid w:val="00904D14"/>
    <w:rsid w:val="00904D2D"/>
    <w:rsid w:val="00904D53"/>
    <w:rsid w:val="00904DFE"/>
    <w:rsid w:val="00904E2B"/>
    <w:rsid w:val="00904E41"/>
    <w:rsid w:val="00904E42"/>
    <w:rsid w:val="00904E68"/>
    <w:rsid w:val="00904F56"/>
    <w:rsid w:val="00905007"/>
    <w:rsid w:val="00905045"/>
    <w:rsid w:val="00905057"/>
    <w:rsid w:val="0090505C"/>
    <w:rsid w:val="0090509E"/>
    <w:rsid w:val="00905143"/>
    <w:rsid w:val="00905144"/>
    <w:rsid w:val="009051D7"/>
    <w:rsid w:val="009051DD"/>
    <w:rsid w:val="00905252"/>
    <w:rsid w:val="00905263"/>
    <w:rsid w:val="009052F6"/>
    <w:rsid w:val="00905310"/>
    <w:rsid w:val="00905316"/>
    <w:rsid w:val="00905317"/>
    <w:rsid w:val="009053D9"/>
    <w:rsid w:val="009053E0"/>
    <w:rsid w:val="00905443"/>
    <w:rsid w:val="00905446"/>
    <w:rsid w:val="00905463"/>
    <w:rsid w:val="00905464"/>
    <w:rsid w:val="00905484"/>
    <w:rsid w:val="0090551F"/>
    <w:rsid w:val="00905558"/>
    <w:rsid w:val="00905561"/>
    <w:rsid w:val="009055FF"/>
    <w:rsid w:val="0090563E"/>
    <w:rsid w:val="00905642"/>
    <w:rsid w:val="00905755"/>
    <w:rsid w:val="0090578E"/>
    <w:rsid w:val="009057EC"/>
    <w:rsid w:val="009057EE"/>
    <w:rsid w:val="009057F5"/>
    <w:rsid w:val="00905824"/>
    <w:rsid w:val="00905872"/>
    <w:rsid w:val="00905874"/>
    <w:rsid w:val="00905891"/>
    <w:rsid w:val="009058C4"/>
    <w:rsid w:val="0090592B"/>
    <w:rsid w:val="0090599E"/>
    <w:rsid w:val="009059DC"/>
    <w:rsid w:val="00905A80"/>
    <w:rsid w:val="00905ABC"/>
    <w:rsid w:val="00905AD9"/>
    <w:rsid w:val="00905BDA"/>
    <w:rsid w:val="00905C3E"/>
    <w:rsid w:val="00905CD4"/>
    <w:rsid w:val="00905DAE"/>
    <w:rsid w:val="00905E5F"/>
    <w:rsid w:val="00905EA4"/>
    <w:rsid w:val="0090605B"/>
    <w:rsid w:val="009060B4"/>
    <w:rsid w:val="00906197"/>
    <w:rsid w:val="009061B1"/>
    <w:rsid w:val="009061D6"/>
    <w:rsid w:val="009062AA"/>
    <w:rsid w:val="009062B1"/>
    <w:rsid w:val="009062E8"/>
    <w:rsid w:val="00906300"/>
    <w:rsid w:val="00906367"/>
    <w:rsid w:val="0090639F"/>
    <w:rsid w:val="00906456"/>
    <w:rsid w:val="0090646E"/>
    <w:rsid w:val="009064CE"/>
    <w:rsid w:val="009065DB"/>
    <w:rsid w:val="009065E6"/>
    <w:rsid w:val="0090666F"/>
    <w:rsid w:val="0090674A"/>
    <w:rsid w:val="00906767"/>
    <w:rsid w:val="00906768"/>
    <w:rsid w:val="009067B5"/>
    <w:rsid w:val="009068CE"/>
    <w:rsid w:val="00906A21"/>
    <w:rsid w:val="00906A43"/>
    <w:rsid w:val="00906A93"/>
    <w:rsid w:val="00906B7B"/>
    <w:rsid w:val="00906CA5"/>
    <w:rsid w:val="00906CFA"/>
    <w:rsid w:val="00906D0D"/>
    <w:rsid w:val="00906DDB"/>
    <w:rsid w:val="00906DE3"/>
    <w:rsid w:val="00906E0E"/>
    <w:rsid w:val="00906E6D"/>
    <w:rsid w:val="00906FDF"/>
    <w:rsid w:val="00906FFE"/>
    <w:rsid w:val="00907012"/>
    <w:rsid w:val="00907062"/>
    <w:rsid w:val="009070A6"/>
    <w:rsid w:val="009072C4"/>
    <w:rsid w:val="009072DC"/>
    <w:rsid w:val="009073A1"/>
    <w:rsid w:val="009073AC"/>
    <w:rsid w:val="009073B7"/>
    <w:rsid w:val="009074BD"/>
    <w:rsid w:val="0090751A"/>
    <w:rsid w:val="0090756B"/>
    <w:rsid w:val="009075BF"/>
    <w:rsid w:val="0090765C"/>
    <w:rsid w:val="009076BB"/>
    <w:rsid w:val="00907740"/>
    <w:rsid w:val="00907784"/>
    <w:rsid w:val="00907825"/>
    <w:rsid w:val="00907948"/>
    <w:rsid w:val="0090796D"/>
    <w:rsid w:val="00907A2E"/>
    <w:rsid w:val="00907BF1"/>
    <w:rsid w:val="00907BFC"/>
    <w:rsid w:val="00907CAB"/>
    <w:rsid w:val="00907CCF"/>
    <w:rsid w:val="00907D12"/>
    <w:rsid w:val="00907D2B"/>
    <w:rsid w:val="00907D2D"/>
    <w:rsid w:val="00907F2D"/>
    <w:rsid w:val="00907FA6"/>
    <w:rsid w:val="00907FAA"/>
    <w:rsid w:val="00907FEC"/>
    <w:rsid w:val="00910059"/>
    <w:rsid w:val="00910067"/>
    <w:rsid w:val="0091011D"/>
    <w:rsid w:val="0091021E"/>
    <w:rsid w:val="00910248"/>
    <w:rsid w:val="00910288"/>
    <w:rsid w:val="009102E2"/>
    <w:rsid w:val="0091036B"/>
    <w:rsid w:val="009104E3"/>
    <w:rsid w:val="009104FC"/>
    <w:rsid w:val="0091057A"/>
    <w:rsid w:val="009105A9"/>
    <w:rsid w:val="0091064C"/>
    <w:rsid w:val="009107C5"/>
    <w:rsid w:val="009107CE"/>
    <w:rsid w:val="009108EF"/>
    <w:rsid w:val="009109FD"/>
    <w:rsid w:val="00910A32"/>
    <w:rsid w:val="00910A6D"/>
    <w:rsid w:val="00910A97"/>
    <w:rsid w:val="00910A9D"/>
    <w:rsid w:val="00910B37"/>
    <w:rsid w:val="00910B62"/>
    <w:rsid w:val="00910BAD"/>
    <w:rsid w:val="00910C6D"/>
    <w:rsid w:val="00910CD1"/>
    <w:rsid w:val="00910CEE"/>
    <w:rsid w:val="00910D43"/>
    <w:rsid w:val="00910E3F"/>
    <w:rsid w:val="00910EFE"/>
    <w:rsid w:val="00910FEE"/>
    <w:rsid w:val="0091108E"/>
    <w:rsid w:val="0091112F"/>
    <w:rsid w:val="0091115D"/>
    <w:rsid w:val="00911180"/>
    <w:rsid w:val="009111D1"/>
    <w:rsid w:val="009112BE"/>
    <w:rsid w:val="009113CD"/>
    <w:rsid w:val="009113D3"/>
    <w:rsid w:val="00911420"/>
    <w:rsid w:val="0091150D"/>
    <w:rsid w:val="0091151D"/>
    <w:rsid w:val="0091153B"/>
    <w:rsid w:val="00911653"/>
    <w:rsid w:val="0091168F"/>
    <w:rsid w:val="009116EB"/>
    <w:rsid w:val="00911740"/>
    <w:rsid w:val="00911856"/>
    <w:rsid w:val="0091188E"/>
    <w:rsid w:val="00911893"/>
    <w:rsid w:val="009118D6"/>
    <w:rsid w:val="0091190C"/>
    <w:rsid w:val="00911A00"/>
    <w:rsid w:val="00911A04"/>
    <w:rsid w:val="00911A41"/>
    <w:rsid w:val="00911A44"/>
    <w:rsid w:val="00911ADE"/>
    <w:rsid w:val="00911B50"/>
    <w:rsid w:val="00911B5B"/>
    <w:rsid w:val="00911B62"/>
    <w:rsid w:val="00911C1B"/>
    <w:rsid w:val="00911C4D"/>
    <w:rsid w:val="00911CE0"/>
    <w:rsid w:val="00911CEF"/>
    <w:rsid w:val="00911D08"/>
    <w:rsid w:val="00911D31"/>
    <w:rsid w:val="00911E1C"/>
    <w:rsid w:val="00911E99"/>
    <w:rsid w:val="00911EA4"/>
    <w:rsid w:val="00911F75"/>
    <w:rsid w:val="00911FCA"/>
    <w:rsid w:val="00911FD5"/>
    <w:rsid w:val="00911FDE"/>
    <w:rsid w:val="0091205A"/>
    <w:rsid w:val="009120DA"/>
    <w:rsid w:val="0091211B"/>
    <w:rsid w:val="00912162"/>
    <w:rsid w:val="00912171"/>
    <w:rsid w:val="009121E4"/>
    <w:rsid w:val="0091220D"/>
    <w:rsid w:val="00912278"/>
    <w:rsid w:val="00912345"/>
    <w:rsid w:val="00912419"/>
    <w:rsid w:val="00912431"/>
    <w:rsid w:val="00912482"/>
    <w:rsid w:val="00912577"/>
    <w:rsid w:val="0091257E"/>
    <w:rsid w:val="0091265F"/>
    <w:rsid w:val="009126C0"/>
    <w:rsid w:val="00912716"/>
    <w:rsid w:val="0091272A"/>
    <w:rsid w:val="00912943"/>
    <w:rsid w:val="00912954"/>
    <w:rsid w:val="0091295C"/>
    <w:rsid w:val="009129A9"/>
    <w:rsid w:val="009129FC"/>
    <w:rsid w:val="00912A1C"/>
    <w:rsid w:val="00912A50"/>
    <w:rsid w:val="00912A51"/>
    <w:rsid w:val="00912B3E"/>
    <w:rsid w:val="00912B79"/>
    <w:rsid w:val="00912BDA"/>
    <w:rsid w:val="00912C12"/>
    <w:rsid w:val="00912C63"/>
    <w:rsid w:val="00912C6D"/>
    <w:rsid w:val="00912D0F"/>
    <w:rsid w:val="00912DA3"/>
    <w:rsid w:val="00912DBB"/>
    <w:rsid w:val="00912E27"/>
    <w:rsid w:val="00912E8C"/>
    <w:rsid w:val="00912EB5"/>
    <w:rsid w:val="00912ED9"/>
    <w:rsid w:val="00912F17"/>
    <w:rsid w:val="00912F68"/>
    <w:rsid w:val="00912F6D"/>
    <w:rsid w:val="009130DC"/>
    <w:rsid w:val="00913172"/>
    <w:rsid w:val="00913292"/>
    <w:rsid w:val="009132C5"/>
    <w:rsid w:val="0091334B"/>
    <w:rsid w:val="0091338D"/>
    <w:rsid w:val="009133BD"/>
    <w:rsid w:val="009133D7"/>
    <w:rsid w:val="009133DE"/>
    <w:rsid w:val="0091340C"/>
    <w:rsid w:val="0091346D"/>
    <w:rsid w:val="00913598"/>
    <w:rsid w:val="009135FA"/>
    <w:rsid w:val="009136E1"/>
    <w:rsid w:val="009136EC"/>
    <w:rsid w:val="009137AE"/>
    <w:rsid w:val="009137F9"/>
    <w:rsid w:val="00913856"/>
    <w:rsid w:val="00913983"/>
    <w:rsid w:val="009139DB"/>
    <w:rsid w:val="00913A4C"/>
    <w:rsid w:val="00913A52"/>
    <w:rsid w:val="00913A96"/>
    <w:rsid w:val="00913AA2"/>
    <w:rsid w:val="00913C44"/>
    <w:rsid w:val="00913DD8"/>
    <w:rsid w:val="00913E23"/>
    <w:rsid w:val="00913E37"/>
    <w:rsid w:val="00913E9A"/>
    <w:rsid w:val="00913EA5"/>
    <w:rsid w:val="00914067"/>
    <w:rsid w:val="0091414C"/>
    <w:rsid w:val="00914153"/>
    <w:rsid w:val="009141AC"/>
    <w:rsid w:val="009141AF"/>
    <w:rsid w:val="0091430F"/>
    <w:rsid w:val="00914358"/>
    <w:rsid w:val="0091442F"/>
    <w:rsid w:val="00914434"/>
    <w:rsid w:val="00914495"/>
    <w:rsid w:val="0091456A"/>
    <w:rsid w:val="009145D6"/>
    <w:rsid w:val="00914601"/>
    <w:rsid w:val="0091466C"/>
    <w:rsid w:val="0091467A"/>
    <w:rsid w:val="009146BC"/>
    <w:rsid w:val="009146D7"/>
    <w:rsid w:val="00914735"/>
    <w:rsid w:val="00914753"/>
    <w:rsid w:val="009147F2"/>
    <w:rsid w:val="00914853"/>
    <w:rsid w:val="00914872"/>
    <w:rsid w:val="009148CA"/>
    <w:rsid w:val="009148E4"/>
    <w:rsid w:val="0091498F"/>
    <w:rsid w:val="009149B0"/>
    <w:rsid w:val="009149EB"/>
    <w:rsid w:val="00914ADB"/>
    <w:rsid w:val="00914AFE"/>
    <w:rsid w:val="00914B0E"/>
    <w:rsid w:val="00914B36"/>
    <w:rsid w:val="00914B4D"/>
    <w:rsid w:val="00914B6C"/>
    <w:rsid w:val="00914B8E"/>
    <w:rsid w:val="00914BC9"/>
    <w:rsid w:val="00914BE6"/>
    <w:rsid w:val="00914C21"/>
    <w:rsid w:val="00914C2D"/>
    <w:rsid w:val="00914C8A"/>
    <w:rsid w:val="00914CBF"/>
    <w:rsid w:val="00914CEA"/>
    <w:rsid w:val="00914DD1"/>
    <w:rsid w:val="00914DF6"/>
    <w:rsid w:val="00914E57"/>
    <w:rsid w:val="00914ED1"/>
    <w:rsid w:val="00914FAF"/>
    <w:rsid w:val="00914FCB"/>
    <w:rsid w:val="00915032"/>
    <w:rsid w:val="0091508E"/>
    <w:rsid w:val="009150F1"/>
    <w:rsid w:val="00915221"/>
    <w:rsid w:val="00915233"/>
    <w:rsid w:val="00915293"/>
    <w:rsid w:val="009153CE"/>
    <w:rsid w:val="00915526"/>
    <w:rsid w:val="00915571"/>
    <w:rsid w:val="0091558E"/>
    <w:rsid w:val="0091562F"/>
    <w:rsid w:val="009156CC"/>
    <w:rsid w:val="00915760"/>
    <w:rsid w:val="00915778"/>
    <w:rsid w:val="00915862"/>
    <w:rsid w:val="009158AC"/>
    <w:rsid w:val="009158CB"/>
    <w:rsid w:val="00915961"/>
    <w:rsid w:val="0091596E"/>
    <w:rsid w:val="00915980"/>
    <w:rsid w:val="00915A68"/>
    <w:rsid w:val="00915ADB"/>
    <w:rsid w:val="00915B18"/>
    <w:rsid w:val="00915B82"/>
    <w:rsid w:val="00915BC9"/>
    <w:rsid w:val="00915BDB"/>
    <w:rsid w:val="00915C2B"/>
    <w:rsid w:val="00915D72"/>
    <w:rsid w:val="00915DE1"/>
    <w:rsid w:val="00915E0D"/>
    <w:rsid w:val="00915ECF"/>
    <w:rsid w:val="00915EE5"/>
    <w:rsid w:val="00915F93"/>
    <w:rsid w:val="0091608C"/>
    <w:rsid w:val="009160C9"/>
    <w:rsid w:val="00916198"/>
    <w:rsid w:val="00916288"/>
    <w:rsid w:val="00916317"/>
    <w:rsid w:val="00916377"/>
    <w:rsid w:val="009163F7"/>
    <w:rsid w:val="00916429"/>
    <w:rsid w:val="00916456"/>
    <w:rsid w:val="009164A2"/>
    <w:rsid w:val="009164AD"/>
    <w:rsid w:val="009164B7"/>
    <w:rsid w:val="00916553"/>
    <w:rsid w:val="009165CA"/>
    <w:rsid w:val="00916652"/>
    <w:rsid w:val="009166F3"/>
    <w:rsid w:val="009167F7"/>
    <w:rsid w:val="00916828"/>
    <w:rsid w:val="0091692F"/>
    <w:rsid w:val="00916946"/>
    <w:rsid w:val="00916947"/>
    <w:rsid w:val="009169F4"/>
    <w:rsid w:val="00916A2B"/>
    <w:rsid w:val="00916AFA"/>
    <w:rsid w:val="00916B60"/>
    <w:rsid w:val="00916BB8"/>
    <w:rsid w:val="00916BE6"/>
    <w:rsid w:val="00916C0D"/>
    <w:rsid w:val="00916C4B"/>
    <w:rsid w:val="00916C67"/>
    <w:rsid w:val="00916D3A"/>
    <w:rsid w:val="00916D4C"/>
    <w:rsid w:val="00916D8A"/>
    <w:rsid w:val="00916DE5"/>
    <w:rsid w:val="00916E2C"/>
    <w:rsid w:val="00916EB4"/>
    <w:rsid w:val="00916F31"/>
    <w:rsid w:val="00916F47"/>
    <w:rsid w:val="00916FC4"/>
    <w:rsid w:val="009170AB"/>
    <w:rsid w:val="00917116"/>
    <w:rsid w:val="0091712A"/>
    <w:rsid w:val="0091715F"/>
    <w:rsid w:val="009171E9"/>
    <w:rsid w:val="009171F5"/>
    <w:rsid w:val="00917279"/>
    <w:rsid w:val="00917309"/>
    <w:rsid w:val="00917353"/>
    <w:rsid w:val="00917388"/>
    <w:rsid w:val="009173AD"/>
    <w:rsid w:val="009173B9"/>
    <w:rsid w:val="0091742B"/>
    <w:rsid w:val="00917448"/>
    <w:rsid w:val="009176B3"/>
    <w:rsid w:val="00917729"/>
    <w:rsid w:val="009177B6"/>
    <w:rsid w:val="0091782A"/>
    <w:rsid w:val="00917832"/>
    <w:rsid w:val="0091783C"/>
    <w:rsid w:val="00917845"/>
    <w:rsid w:val="0091785C"/>
    <w:rsid w:val="009178A6"/>
    <w:rsid w:val="0091790B"/>
    <w:rsid w:val="0091796A"/>
    <w:rsid w:val="00917AEE"/>
    <w:rsid w:val="00917AEF"/>
    <w:rsid w:val="00917BBB"/>
    <w:rsid w:val="00917D3F"/>
    <w:rsid w:val="00917DF1"/>
    <w:rsid w:val="00917E0C"/>
    <w:rsid w:val="00917EBE"/>
    <w:rsid w:val="00917F6B"/>
    <w:rsid w:val="00917F8A"/>
    <w:rsid w:val="0092018C"/>
    <w:rsid w:val="009202BE"/>
    <w:rsid w:val="009202CC"/>
    <w:rsid w:val="00920322"/>
    <w:rsid w:val="00920345"/>
    <w:rsid w:val="0092035E"/>
    <w:rsid w:val="0092037A"/>
    <w:rsid w:val="009203CD"/>
    <w:rsid w:val="009203FB"/>
    <w:rsid w:val="0092043B"/>
    <w:rsid w:val="00920485"/>
    <w:rsid w:val="009204AD"/>
    <w:rsid w:val="009204D9"/>
    <w:rsid w:val="00920595"/>
    <w:rsid w:val="009205B2"/>
    <w:rsid w:val="00920609"/>
    <w:rsid w:val="00920631"/>
    <w:rsid w:val="0092068C"/>
    <w:rsid w:val="009206E6"/>
    <w:rsid w:val="009206FD"/>
    <w:rsid w:val="0092071A"/>
    <w:rsid w:val="00920736"/>
    <w:rsid w:val="00920743"/>
    <w:rsid w:val="0092074C"/>
    <w:rsid w:val="00920776"/>
    <w:rsid w:val="009207D1"/>
    <w:rsid w:val="0092085A"/>
    <w:rsid w:val="00920897"/>
    <w:rsid w:val="0092089D"/>
    <w:rsid w:val="00920906"/>
    <w:rsid w:val="0092090E"/>
    <w:rsid w:val="00920964"/>
    <w:rsid w:val="009209FC"/>
    <w:rsid w:val="00920A2B"/>
    <w:rsid w:val="00920A2F"/>
    <w:rsid w:val="00920ACF"/>
    <w:rsid w:val="00920B1A"/>
    <w:rsid w:val="00920B38"/>
    <w:rsid w:val="00920BDC"/>
    <w:rsid w:val="00920BE5"/>
    <w:rsid w:val="00920C17"/>
    <w:rsid w:val="00920C34"/>
    <w:rsid w:val="00920DB8"/>
    <w:rsid w:val="00920E14"/>
    <w:rsid w:val="00920E42"/>
    <w:rsid w:val="00920E93"/>
    <w:rsid w:val="00920EDA"/>
    <w:rsid w:val="00920FB2"/>
    <w:rsid w:val="00920FC8"/>
    <w:rsid w:val="00920FEC"/>
    <w:rsid w:val="00920FEE"/>
    <w:rsid w:val="00920FF5"/>
    <w:rsid w:val="00921006"/>
    <w:rsid w:val="009210DA"/>
    <w:rsid w:val="0092114F"/>
    <w:rsid w:val="00921188"/>
    <w:rsid w:val="009211A7"/>
    <w:rsid w:val="009211A8"/>
    <w:rsid w:val="009211D1"/>
    <w:rsid w:val="009211FD"/>
    <w:rsid w:val="009212DA"/>
    <w:rsid w:val="0092136C"/>
    <w:rsid w:val="0092137F"/>
    <w:rsid w:val="0092143B"/>
    <w:rsid w:val="00921539"/>
    <w:rsid w:val="009215B0"/>
    <w:rsid w:val="009215E4"/>
    <w:rsid w:val="00921655"/>
    <w:rsid w:val="00921669"/>
    <w:rsid w:val="00921728"/>
    <w:rsid w:val="00921901"/>
    <w:rsid w:val="0092192C"/>
    <w:rsid w:val="00921941"/>
    <w:rsid w:val="00921968"/>
    <w:rsid w:val="009219F4"/>
    <w:rsid w:val="00921A27"/>
    <w:rsid w:val="00921AF4"/>
    <w:rsid w:val="00921AF6"/>
    <w:rsid w:val="00921B4A"/>
    <w:rsid w:val="00921B5C"/>
    <w:rsid w:val="00921BF5"/>
    <w:rsid w:val="00921BFE"/>
    <w:rsid w:val="00921C57"/>
    <w:rsid w:val="00921C6E"/>
    <w:rsid w:val="00921D7A"/>
    <w:rsid w:val="00921DBE"/>
    <w:rsid w:val="00921E48"/>
    <w:rsid w:val="00921EC1"/>
    <w:rsid w:val="00921F0B"/>
    <w:rsid w:val="00921FE9"/>
    <w:rsid w:val="0092209C"/>
    <w:rsid w:val="0092223B"/>
    <w:rsid w:val="00922247"/>
    <w:rsid w:val="00922376"/>
    <w:rsid w:val="0092237D"/>
    <w:rsid w:val="00922394"/>
    <w:rsid w:val="0092241D"/>
    <w:rsid w:val="00922425"/>
    <w:rsid w:val="00922469"/>
    <w:rsid w:val="009224AB"/>
    <w:rsid w:val="0092252F"/>
    <w:rsid w:val="009225D1"/>
    <w:rsid w:val="00922605"/>
    <w:rsid w:val="0092261E"/>
    <w:rsid w:val="00922648"/>
    <w:rsid w:val="009226B2"/>
    <w:rsid w:val="00922776"/>
    <w:rsid w:val="009227B1"/>
    <w:rsid w:val="00922881"/>
    <w:rsid w:val="009228CE"/>
    <w:rsid w:val="009228EF"/>
    <w:rsid w:val="00922A16"/>
    <w:rsid w:val="00922AD6"/>
    <w:rsid w:val="00922BFE"/>
    <w:rsid w:val="00922C52"/>
    <w:rsid w:val="00922DCC"/>
    <w:rsid w:val="00922DDA"/>
    <w:rsid w:val="00922DF9"/>
    <w:rsid w:val="00922EA5"/>
    <w:rsid w:val="00922ED5"/>
    <w:rsid w:val="00922EE7"/>
    <w:rsid w:val="00923025"/>
    <w:rsid w:val="009231E1"/>
    <w:rsid w:val="0092330D"/>
    <w:rsid w:val="00923354"/>
    <w:rsid w:val="0092337E"/>
    <w:rsid w:val="009233B2"/>
    <w:rsid w:val="0092341B"/>
    <w:rsid w:val="00923498"/>
    <w:rsid w:val="009235BE"/>
    <w:rsid w:val="009236C6"/>
    <w:rsid w:val="009236E6"/>
    <w:rsid w:val="0092371E"/>
    <w:rsid w:val="00923726"/>
    <w:rsid w:val="0092376A"/>
    <w:rsid w:val="00923793"/>
    <w:rsid w:val="00923847"/>
    <w:rsid w:val="00923867"/>
    <w:rsid w:val="009238D5"/>
    <w:rsid w:val="0092392B"/>
    <w:rsid w:val="009239D7"/>
    <w:rsid w:val="00923AF3"/>
    <w:rsid w:val="00923C25"/>
    <w:rsid w:val="00923CA1"/>
    <w:rsid w:val="00923DB0"/>
    <w:rsid w:val="00923DD2"/>
    <w:rsid w:val="00923DF9"/>
    <w:rsid w:val="00923E2B"/>
    <w:rsid w:val="00923E5F"/>
    <w:rsid w:val="00923F24"/>
    <w:rsid w:val="00923F2E"/>
    <w:rsid w:val="00924014"/>
    <w:rsid w:val="00924015"/>
    <w:rsid w:val="00924034"/>
    <w:rsid w:val="009240D4"/>
    <w:rsid w:val="009240F5"/>
    <w:rsid w:val="00924157"/>
    <w:rsid w:val="009241D8"/>
    <w:rsid w:val="0092422A"/>
    <w:rsid w:val="0092425C"/>
    <w:rsid w:val="0092428C"/>
    <w:rsid w:val="009242E2"/>
    <w:rsid w:val="009243D7"/>
    <w:rsid w:val="0092446E"/>
    <w:rsid w:val="00924481"/>
    <w:rsid w:val="00924489"/>
    <w:rsid w:val="0092456C"/>
    <w:rsid w:val="009245EC"/>
    <w:rsid w:val="00924637"/>
    <w:rsid w:val="0092463A"/>
    <w:rsid w:val="0092466B"/>
    <w:rsid w:val="00924681"/>
    <w:rsid w:val="009246BE"/>
    <w:rsid w:val="009246E0"/>
    <w:rsid w:val="0092472A"/>
    <w:rsid w:val="0092477D"/>
    <w:rsid w:val="00924805"/>
    <w:rsid w:val="00924828"/>
    <w:rsid w:val="0092483E"/>
    <w:rsid w:val="00924889"/>
    <w:rsid w:val="00924973"/>
    <w:rsid w:val="009249AF"/>
    <w:rsid w:val="00924A13"/>
    <w:rsid w:val="00924AE0"/>
    <w:rsid w:val="00924B61"/>
    <w:rsid w:val="00924B78"/>
    <w:rsid w:val="00924BBB"/>
    <w:rsid w:val="00924C10"/>
    <w:rsid w:val="00924CF1"/>
    <w:rsid w:val="00924D57"/>
    <w:rsid w:val="00924DF0"/>
    <w:rsid w:val="00924E2A"/>
    <w:rsid w:val="00924EA1"/>
    <w:rsid w:val="009250A4"/>
    <w:rsid w:val="009250B4"/>
    <w:rsid w:val="009250F6"/>
    <w:rsid w:val="00925114"/>
    <w:rsid w:val="00925131"/>
    <w:rsid w:val="009251EC"/>
    <w:rsid w:val="00925234"/>
    <w:rsid w:val="00925285"/>
    <w:rsid w:val="0092537C"/>
    <w:rsid w:val="00925397"/>
    <w:rsid w:val="0092539E"/>
    <w:rsid w:val="009253A0"/>
    <w:rsid w:val="009254DC"/>
    <w:rsid w:val="00925500"/>
    <w:rsid w:val="0092551C"/>
    <w:rsid w:val="0092552D"/>
    <w:rsid w:val="0092559A"/>
    <w:rsid w:val="00925636"/>
    <w:rsid w:val="00925665"/>
    <w:rsid w:val="0092566A"/>
    <w:rsid w:val="009256BC"/>
    <w:rsid w:val="009256C4"/>
    <w:rsid w:val="0092572B"/>
    <w:rsid w:val="00925809"/>
    <w:rsid w:val="0092585C"/>
    <w:rsid w:val="00925877"/>
    <w:rsid w:val="0092588F"/>
    <w:rsid w:val="00925A2D"/>
    <w:rsid w:val="00925A6A"/>
    <w:rsid w:val="00925A87"/>
    <w:rsid w:val="00925B15"/>
    <w:rsid w:val="00925B31"/>
    <w:rsid w:val="00925B64"/>
    <w:rsid w:val="00925D58"/>
    <w:rsid w:val="00925D81"/>
    <w:rsid w:val="00925D8D"/>
    <w:rsid w:val="00925E36"/>
    <w:rsid w:val="00925E55"/>
    <w:rsid w:val="00925EED"/>
    <w:rsid w:val="00925F99"/>
    <w:rsid w:val="00926148"/>
    <w:rsid w:val="00926163"/>
    <w:rsid w:val="00926171"/>
    <w:rsid w:val="0092619A"/>
    <w:rsid w:val="009261F2"/>
    <w:rsid w:val="0092627B"/>
    <w:rsid w:val="00926294"/>
    <w:rsid w:val="009262AC"/>
    <w:rsid w:val="009262FD"/>
    <w:rsid w:val="0092635D"/>
    <w:rsid w:val="009263E8"/>
    <w:rsid w:val="00926439"/>
    <w:rsid w:val="009264C6"/>
    <w:rsid w:val="00926527"/>
    <w:rsid w:val="00926565"/>
    <w:rsid w:val="009265BA"/>
    <w:rsid w:val="009265C6"/>
    <w:rsid w:val="00926664"/>
    <w:rsid w:val="00926676"/>
    <w:rsid w:val="009266A7"/>
    <w:rsid w:val="009266C6"/>
    <w:rsid w:val="0092673D"/>
    <w:rsid w:val="0092679B"/>
    <w:rsid w:val="009267B4"/>
    <w:rsid w:val="0092681E"/>
    <w:rsid w:val="0092685D"/>
    <w:rsid w:val="00926894"/>
    <w:rsid w:val="00926923"/>
    <w:rsid w:val="0092694C"/>
    <w:rsid w:val="00926A5C"/>
    <w:rsid w:val="00926A80"/>
    <w:rsid w:val="00926AD9"/>
    <w:rsid w:val="00926B59"/>
    <w:rsid w:val="00926BD7"/>
    <w:rsid w:val="00926CD4"/>
    <w:rsid w:val="00926CF0"/>
    <w:rsid w:val="00926D1A"/>
    <w:rsid w:val="00926D45"/>
    <w:rsid w:val="00926D87"/>
    <w:rsid w:val="00926DA9"/>
    <w:rsid w:val="00926DAC"/>
    <w:rsid w:val="00926DC3"/>
    <w:rsid w:val="00926E15"/>
    <w:rsid w:val="00926F0C"/>
    <w:rsid w:val="00926F96"/>
    <w:rsid w:val="00926FA3"/>
    <w:rsid w:val="00927011"/>
    <w:rsid w:val="0092701A"/>
    <w:rsid w:val="0092702F"/>
    <w:rsid w:val="0092707F"/>
    <w:rsid w:val="009270AC"/>
    <w:rsid w:val="00927128"/>
    <w:rsid w:val="00927182"/>
    <w:rsid w:val="00927249"/>
    <w:rsid w:val="00927260"/>
    <w:rsid w:val="00927288"/>
    <w:rsid w:val="00927298"/>
    <w:rsid w:val="0092736A"/>
    <w:rsid w:val="00927452"/>
    <w:rsid w:val="0092747E"/>
    <w:rsid w:val="00927481"/>
    <w:rsid w:val="00927594"/>
    <w:rsid w:val="0092761E"/>
    <w:rsid w:val="00927649"/>
    <w:rsid w:val="00927708"/>
    <w:rsid w:val="00927734"/>
    <w:rsid w:val="0092776E"/>
    <w:rsid w:val="009277DE"/>
    <w:rsid w:val="0092780D"/>
    <w:rsid w:val="00927817"/>
    <w:rsid w:val="00927880"/>
    <w:rsid w:val="00927882"/>
    <w:rsid w:val="009278A7"/>
    <w:rsid w:val="009279EE"/>
    <w:rsid w:val="00927A0C"/>
    <w:rsid w:val="00927AB9"/>
    <w:rsid w:val="00927BE6"/>
    <w:rsid w:val="00927BED"/>
    <w:rsid w:val="00927C4B"/>
    <w:rsid w:val="00927D38"/>
    <w:rsid w:val="00927D52"/>
    <w:rsid w:val="00927D70"/>
    <w:rsid w:val="00927D7A"/>
    <w:rsid w:val="00927DAC"/>
    <w:rsid w:val="00927E84"/>
    <w:rsid w:val="00927EBA"/>
    <w:rsid w:val="00927FCB"/>
    <w:rsid w:val="00930145"/>
    <w:rsid w:val="009301F5"/>
    <w:rsid w:val="0093024C"/>
    <w:rsid w:val="0093026E"/>
    <w:rsid w:val="00930286"/>
    <w:rsid w:val="0093029E"/>
    <w:rsid w:val="009302D6"/>
    <w:rsid w:val="00930331"/>
    <w:rsid w:val="0093038F"/>
    <w:rsid w:val="00930409"/>
    <w:rsid w:val="009304B1"/>
    <w:rsid w:val="00930541"/>
    <w:rsid w:val="009305A1"/>
    <w:rsid w:val="009305D4"/>
    <w:rsid w:val="0093060A"/>
    <w:rsid w:val="0093065D"/>
    <w:rsid w:val="0093076C"/>
    <w:rsid w:val="00930784"/>
    <w:rsid w:val="009307C3"/>
    <w:rsid w:val="009307DC"/>
    <w:rsid w:val="00930829"/>
    <w:rsid w:val="0093082B"/>
    <w:rsid w:val="00930831"/>
    <w:rsid w:val="0093093D"/>
    <w:rsid w:val="00930955"/>
    <w:rsid w:val="00930964"/>
    <w:rsid w:val="009309A5"/>
    <w:rsid w:val="009309BE"/>
    <w:rsid w:val="00930AC0"/>
    <w:rsid w:val="00930ADC"/>
    <w:rsid w:val="00930AE0"/>
    <w:rsid w:val="00930AFB"/>
    <w:rsid w:val="00930B57"/>
    <w:rsid w:val="00930B6D"/>
    <w:rsid w:val="00930BE2"/>
    <w:rsid w:val="00930C76"/>
    <w:rsid w:val="00930CFB"/>
    <w:rsid w:val="00930DA5"/>
    <w:rsid w:val="00930E4E"/>
    <w:rsid w:val="00930E93"/>
    <w:rsid w:val="00931059"/>
    <w:rsid w:val="00931161"/>
    <w:rsid w:val="009311AF"/>
    <w:rsid w:val="00931252"/>
    <w:rsid w:val="009312B0"/>
    <w:rsid w:val="00931375"/>
    <w:rsid w:val="009313B1"/>
    <w:rsid w:val="00931456"/>
    <w:rsid w:val="00931466"/>
    <w:rsid w:val="009314AF"/>
    <w:rsid w:val="00931577"/>
    <w:rsid w:val="009315E7"/>
    <w:rsid w:val="009315F6"/>
    <w:rsid w:val="00931638"/>
    <w:rsid w:val="00931691"/>
    <w:rsid w:val="00931727"/>
    <w:rsid w:val="009317C7"/>
    <w:rsid w:val="009318A0"/>
    <w:rsid w:val="009318F8"/>
    <w:rsid w:val="00931914"/>
    <w:rsid w:val="00931992"/>
    <w:rsid w:val="00931AAE"/>
    <w:rsid w:val="00931AE4"/>
    <w:rsid w:val="00931B09"/>
    <w:rsid w:val="00931B66"/>
    <w:rsid w:val="00931B79"/>
    <w:rsid w:val="00931BDB"/>
    <w:rsid w:val="00931C18"/>
    <w:rsid w:val="00931C4D"/>
    <w:rsid w:val="00931C58"/>
    <w:rsid w:val="00931C7E"/>
    <w:rsid w:val="00931D71"/>
    <w:rsid w:val="00931D8D"/>
    <w:rsid w:val="00931EDA"/>
    <w:rsid w:val="00931F0F"/>
    <w:rsid w:val="00931F7B"/>
    <w:rsid w:val="00931F8B"/>
    <w:rsid w:val="0093210C"/>
    <w:rsid w:val="00932121"/>
    <w:rsid w:val="0093217A"/>
    <w:rsid w:val="00932238"/>
    <w:rsid w:val="009322CF"/>
    <w:rsid w:val="00932377"/>
    <w:rsid w:val="009323B9"/>
    <w:rsid w:val="00932461"/>
    <w:rsid w:val="009324BF"/>
    <w:rsid w:val="00932508"/>
    <w:rsid w:val="00932535"/>
    <w:rsid w:val="0093256C"/>
    <w:rsid w:val="009325D7"/>
    <w:rsid w:val="00932625"/>
    <w:rsid w:val="0093267C"/>
    <w:rsid w:val="009326BC"/>
    <w:rsid w:val="00932786"/>
    <w:rsid w:val="00932789"/>
    <w:rsid w:val="00932832"/>
    <w:rsid w:val="00932861"/>
    <w:rsid w:val="0093287D"/>
    <w:rsid w:val="009328DA"/>
    <w:rsid w:val="00932927"/>
    <w:rsid w:val="009329A3"/>
    <w:rsid w:val="00932A17"/>
    <w:rsid w:val="00932A37"/>
    <w:rsid w:val="00932A6F"/>
    <w:rsid w:val="00932A73"/>
    <w:rsid w:val="00932C0E"/>
    <w:rsid w:val="00932C1E"/>
    <w:rsid w:val="00932C63"/>
    <w:rsid w:val="00932CEF"/>
    <w:rsid w:val="00932CFE"/>
    <w:rsid w:val="00932E60"/>
    <w:rsid w:val="00932EC5"/>
    <w:rsid w:val="00932EDF"/>
    <w:rsid w:val="00932EEA"/>
    <w:rsid w:val="00932F11"/>
    <w:rsid w:val="00932F15"/>
    <w:rsid w:val="00932F78"/>
    <w:rsid w:val="0093304E"/>
    <w:rsid w:val="009330CF"/>
    <w:rsid w:val="009330E6"/>
    <w:rsid w:val="009330F2"/>
    <w:rsid w:val="009331CF"/>
    <w:rsid w:val="009331EC"/>
    <w:rsid w:val="009331F9"/>
    <w:rsid w:val="0093333F"/>
    <w:rsid w:val="00933367"/>
    <w:rsid w:val="009333B2"/>
    <w:rsid w:val="009333C1"/>
    <w:rsid w:val="009333F6"/>
    <w:rsid w:val="009333F9"/>
    <w:rsid w:val="00933461"/>
    <w:rsid w:val="00933479"/>
    <w:rsid w:val="00933566"/>
    <w:rsid w:val="009335A6"/>
    <w:rsid w:val="0093361F"/>
    <w:rsid w:val="009336B1"/>
    <w:rsid w:val="0093372A"/>
    <w:rsid w:val="0093376D"/>
    <w:rsid w:val="00933799"/>
    <w:rsid w:val="0093379A"/>
    <w:rsid w:val="009337C2"/>
    <w:rsid w:val="00933828"/>
    <w:rsid w:val="00933830"/>
    <w:rsid w:val="00933833"/>
    <w:rsid w:val="00933850"/>
    <w:rsid w:val="00933895"/>
    <w:rsid w:val="009338E2"/>
    <w:rsid w:val="009338FC"/>
    <w:rsid w:val="009338FD"/>
    <w:rsid w:val="00933946"/>
    <w:rsid w:val="00933974"/>
    <w:rsid w:val="00933986"/>
    <w:rsid w:val="009339BC"/>
    <w:rsid w:val="00933A00"/>
    <w:rsid w:val="00933A01"/>
    <w:rsid w:val="00933A88"/>
    <w:rsid w:val="00933AE4"/>
    <w:rsid w:val="00933B48"/>
    <w:rsid w:val="00933D29"/>
    <w:rsid w:val="00933D3D"/>
    <w:rsid w:val="00933D89"/>
    <w:rsid w:val="00933DB3"/>
    <w:rsid w:val="00933E0A"/>
    <w:rsid w:val="00933E1C"/>
    <w:rsid w:val="00933F64"/>
    <w:rsid w:val="00933F9A"/>
    <w:rsid w:val="00933FDA"/>
    <w:rsid w:val="00934054"/>
    <w:rsid w:val="0093408B"/>
    <w:rsid w:val="0093409B"/>
    <w:rsid w:val="00934103"/>
    <w:rsid w:val="0093415B"/>
    <w:rsid w:val="009341A1"/>
    <w:rsid w:val="009341D3"/>
    <w:rsid w:val="00934205"/>
    <w:rsid w:val="00934208"/>
    <w:rsid w:val="0093433B"/>
    <w:rsid w:val="00934384"/>
    <w:rsid w:val="00934512"/>
    <w:rsid w:val="00934520"/>
    <w:rsid w:val="0093455A"/>
    <w:rsid w:val="00934607"/>
    <w:rsid w:val="009346DA"/>
    <w:rsid w:val="009347E6"/>
    <w:rsid w:val="00934843"/>
    <w:rsid w:val="009348FF"/>
    <w:rsid w:val="00934AAE"/>
    <w:rsid w:val="00934AC4"/>
    <w:rsid w:val="00934AE5"/>
    <w:rsid w:val="00934BB9"/>
    <w:rsid w:val="00934BED"/>
    <w:rsid w:val="00934C9A"/>
    <w:rsid w:val="00934CCF"/>
    <w:rsid w:val="00934D4B"/>
    <w:rsid w:val="00934D8A"/>
    <w:rsid w:val="00934DB2"/>
    <w:rsid w:val="00934FC5"/>
    <w:rsid w:val="009350EF"/>
    <w:rsid w:val="0093524E"/>
    <w:rsid w:val="0093530C"/>
    <w:rsid w:val="0093555B"/>
    <w:rsid w:val="009355F6"/>
    <w:rsid w:val="0093560A"/>
    <w:rsid w:val="00935610"/>
    <w:rsid w:val="00935737"/>
    <w:rsid w:val="009357A3"/>
    <w:rsid w:val="00935800"/>
    <w:rsid w:val="009358D7"/>
    <w:rsid w:val="00935909"/>
    <w:rsid w:val="00935949"/>
    <w:rsid w:val="00935ACE"/>
    <w:rsid w:val="00935AD9"/>
    <w:rsid w:val="00935B62"/>
    <w:rsid w:val="00935BB8"/>
    <w:rsid w:val="00935BCC"/>
    <w:rsid w:val="00935C49"/>
    <w:rsid w:val="00935C80"/>
    <w:rsid w:val="00935CC5"/>
    <w:rsid w:val="00935E6C"/>
    <w:rsid w:val="00935E76"/>
    <w:rsid w:val="00935EBC"/>
    <w:rsid w:val="00935F2D"/>
    <w:rsid w:val="00935F78"/>
    <w:rsid w:val="00936026"/>
    <w:rsid w:val="00936045"/>
    <w:rsid w:val="009360A1"/>
    <w:rsid w:val="00936117"/>
    <w:rsid w:val="00936158"/>
    <w:rsid w:val="009361B6"/>
    <w:rsid w:val="009361BD"/>
    <w:rsid w:val="00936220"/>
    <w:rsid w:val="00936232"/>
    <w:rsid w:val="0093624F"/>
    <w:rsid w:val="0093632A"/>
    <w:rsid w:val="00936499"/>
    <w:rsid w:val="009364B5"/>
    <w:rsid w:val="009364F8"/>
    <w:rsid w:val="00936511"/>
    <w:rsid w:val="00936526"/>
    <w:rsid w:val="0093652F"/>
    <w:rsid w:val="009365EC"/>
    <w:rsid w:val="00936661"/>
    <w:rsid w:val="009366BD"/>
    <w:rsid w:val="009366DE"/>
    <w:rsid w:val="00936729"/>
    <w:rsid w:val="009367B9"/>
    <w:rsid w:val="0093685D"/>
    <w:rsid w:val="00936947"/>
    <w:rsid w:val="00936967"/>
    <w:rsid w:val="009369BC"/>
    <w:rsid w:val="009369E2"/>
    <w:rsid w:val="00936A38"/>
    <w:rsid w:val="00936A4A"/>
    <w:rsid w:val="00936BF4"/>
    <w:rsid w:val="00936C3B"/>
    <w:rsid w:val="00936C71"/>
    <w:rsid w:val="00936D2D"/>
    <w:rsid w:val="00936D72"/>
    <w:rsid w:val="00936DC6"/>
    <w:rsid w:val="00936E6E"/>
    <w:rsid w:val="00936E8C"/>
    <w:rsid w:val="00936EE0"/>
    <w:rsid w:val="00936F46"/>
    <w:rsid w:val="00936F75"/>
    <w:rsid w:val="00937029"/>
    <w:rsid w:val="00937072"/>
    <w:rsid w:val="009370D5"/>
    <w:rsid w:val="009371CC"/>
    <w:rsid w:val="009371D5"/>
    <w:rsid w:val="009371E8"/>
    <w:rsid w:val="009371EC"/>
    <w:rsid w:val="0093720C"/>
    <w:rsid w:val="00937212"/>
    <w:rsid w:val="00937236"/>
    <w:rsid w:val="00937279"/>
    <w:rsid w:val="009372AD"/>
    <w:rsid w:val="0093732F"/>
    <w:rsid w:val="00937403"/>
    <w:rsid w:val="0093744C"/>
    <w:rsid w:val="0093769A"/>
    <w:rsid w:val="009376A8"/>
    <w:rsid w:val="009377FC"/>
    <w:rsid w:val="0093786B"/>
    <w:rsid w:val="0093788C"/>
    <w:rsid w:val="009378CC"/>
    <w:rsid w:val="0093790F"/>
    <w:rsid w:val="00937949"/>
    <w:rsid w:val="00937B92"/>
    <w:rsid w:val="00937B94"/>
    <w:rsid w:val="00937C31"/>
    <w:rsid w:val="00937C97"/>
    <w:rsid w:val="00937CDA"/>
    <w:rsid w:val="00937CE0"/>
    <w:rsid w:val="00937CFF"/>
    <w:rsid w:val="00937D0E"/>
    <w:rsid w:val="00937E69"/>
    <w:rsid w:val="00937F53"/>
    <w:rsid w:val="00937FEE"/>
    <w:rsid w:val="0094008E"/>
    <w:rsid w:val="009400C2"/>
    <w:rsid w:val="00940129"/>
    <w:rsid w:val="0094012A"/>
    <w:rsid w:val="00940176"/>
    <w:rsid w:val="00940225"/>
    <w:rsid w:val="0094022A"/>
    <w:rsid w:val="0094022B"/>
    <w:rsid w:val="0094022C"/>
    <w:rsid w:val="00940232"/>
    <w:rsid w:val="00940260"/>
    <w:rsid w:val="0094026A"/>
    <w:rsid w:val="009402B7"/>
    <w:rsid w:val="009402CA"/>
    <w:rsid w:val="009402EB"/>
    <w:rsid w:val="00940473"/>
    <w:rsid w:val="009404A3"/>
    <w:rsid w:val="009404B9"/>
    <w:rsid w:val="009404DC"/>
    <w:rsid w:val="0094062B"/>
    <w:rsid w:val="0094079E"/>
    <w:rsid w:val="009407A4"/>
    <w:rsid w:val="009407D2"/>
    <w:rsid w:val="00940873"/>
    <w:rsid w:val="0094088E"/>
    <w:rsid w:val="009408C4"/>
    <w:rsid w:val="009408E9"/>
    <w:rsid w:val="0094094B"/>
    <w:rsid w:val="009409A6"/>
    <w:rsid w:val="009409AA"/>
    <w:rsid w:val="009409DF"/>
    <w:rsid w:val="00940A01"/>
    <w:rsid w:val="00940B03"/>
    <w:rsid w:val="00940B17"/>
    <w:rsid w:val="00940C43"/>
    <w:rsid w:val="00940D29"/>
    <w:rsid w:val="00940D6F"/>
    <w:rsid w:val="00940D76"/>
    <w:rsid w:val="00940E6F"/>
    <w:rsid w:val="00940E78"/>
    <w:rsid w:val="0094102A"/>
    <w:rsid w:val="00941047"/>
    <w:rsid w:val="009410AC"/>
    <w:rsid w:val="00941118"/>
    <w:rsid w:val="0094112C"/>
    <w:rsid w:val="009411B6"/>
    <w:rsid w:val="009412E3"/>
    <w:rsid w:val="009413AA"/>
    <w:rsid w:val="009413BE"/>
    <w:rsid w:val="00941409"/>
    <w:rsid w:val="00941425"/>
    <w:rsid w:val="00941429"/>
    <w:rsid w:val="00941465"/>
    <w:rsid w:val="009415A5"/>
    <w:rsid w:val="009415C9"/>
    <w:rsid w:val="00941726"/>
    <w:rsid w:val="00941853"/>
    <w:rsid w:val="00941881"/>
    <w:rsid w:val="009418BE"/>
    <w:rsid w:val="009418EB"/>
    <w:rsid w:val="00941902"/>
    <w:rsid w:val="0094193A"/>
    <w:rsid w:val="00941993"/>
    <w:rsid w:val="00941997"/>
    <w:rsid w:val="009419D6"/>
    <w:rsid w:val="00941A07"/>
    <w:rsid w:val="00941A20"/>
    <w:rsid w:val="00941AD0"/>
    <w:rsid w:val="00941AE8"/>
    <w:rsid w:val="00941B05"/>
    <w:rsid w:val="00941B53"/>
    <w:rsid w:val="00941B6C"/>
    <w:rsid w:val="00941B74"/>
    <w:rsid w:val="00941BC6"/>
    <w:rsid w:val="00941BF0"/>
    <w:rsid w:val="00941C8C"/>
    <w:rsid w:val="00941D13"/>
    <w:rsid w:val="00941D3B"/>
    <w:rsid w:val="00941EB9"/>
    <w:rsid w:val="00942033"/>
    <w:rsid w:val="0094207E"/>
    <w:rsid w:val="0094211F"/>
    <w:rsid w:val="0094214B"/>
    <w:rsid w:val="00942174"/>
    <w:rsid w:val="0094218B"/>
    <w:rsid w:val="009421B6"/>
    <w:rsid w:val="009421D4"/>
    <w:rsid w:val="00942277"/>
    <w:rsid w:val="009422F7"/>
    <w:rsid w:val="00942318"/>
    <w:rsid w:val="00942396"/>
    <w:rsid w:val="00942400"/>
    <w:rsid w:val="00942456"/>
    <w:rsid w:val="009424B8"/>
    <w:rsid w:val="0094252F"/>
    <w:rsid w:val="0094253D"/>
    <w:rsid w:val="00942565"/>
    <w:rsid w:val="009425DD"/>
    <w:rsid w:val="009425F6"/>
    <w:rsid w:val="009425FA"/>
    <w:rsid w:val="009426AA"/>
    <w:rsid w:val="00942716"/>
    <w:rsid w:val="00942741"/>
    <w:rsid w:val="00942744"/>
    <w:rsid w:val="0094280B"/>
    <w:rsid w:val="009428B6"/>
    <w:rsid w:val="00942935"/>
    <w:rsid w:val="00942950"/>
    <w:rsid w:val="009429D8"/>
    <w:rsid w:val="009429F8"/>
    <w:rsid w:val="009429FC"/>
    <w:rsid w:val="00942A75"/>
    <w:rsid w:val="00942B20"/>
    <w:rsid w:val="00942B50"/>
    <w:rsid w:val="00942B51"/>
    <w:rsid w:val="00942B84"/>
    <w:rsid w:val="00942D32"/>
    <w:rsid w:val="00942DA5"/>
    <w:rsid w:val="00942DBB"/>
    <w:rsid w:val="00942DDE"/>
    <w:rsid w:val="00942DF2"/>
    <w:rsid w:val="0094315F"/>
    <w:rsid w:val="0094316D"/>
    <w:rsid w:val="00943255"/>
    <w:rsid w:val="0094329F"/>
    <w:rsid w:val="00943301"/>
    <w:rsid w:val="0094333B"/>
    <w:rsid w:val="0094334A"/>
    <w:rsid w:val="00943440"/>
    <w:rsid w:val="00943470"/>
    <w:rsid w:val="00943485"/>
    <w:rsid w:val="00943568"/>
    <w:rsid w:val="00943795"/>
    <w:rsid w:val="009437A1"/>
    <w:rsid w:val="00943858"/>
    <w:rsid w:val="0094385E"/>
    <w:rsid w:val="00943945"/>
    <w:rsid w:val="0094394B"/>
    <w:rsid w:val="00943966"/>
    <w:rsid w:val="00943A28"/>
    <w:rsid w:val="00943B27"/>
    <w:rsid w:val="00943C8B"/>
    <w:rsid w:val="00943CE2"/>
    <w:rsid w:val="00943DCF"/>
    <w:rsid w:val="00943E95"/>
    <w:rsid w:val="00943EBC"/>
    <w:rsid w:val="00943F2B"/>
    <w:rsid w:val="00943F66"/>
    <w:rsid w:val="00943F6D"/>
    <w:rsid w:val="00943F80"/>
    <w:rsid w:val="009441CB"/>
    <w:rsid w:val="0094424E"/>
    <w:rsid w:val="00944282"/>
    <w:rsid w:val="00944296"/>
    <w:rsid w:val="0094429E"/>
    <w:rsid w:val="009442E3"/>
    <w:rsid w:val="009442EE"/>
    <w:rsid w:val="00944409"/>
    <w:rsid w:val="00944473"/>
    <w:rsid w:val="0094448C"/>
    <w:rsid w:val="00944541"/>
    <w:rsid w:val="0094463C"/>
    <w:rsid w:val="009446C4"/>
    <w:rsid w:val="0094470E"/>
    <w:rsid w:val="0094472A"/>
    <w:rsid w:val="00944757"/>
    <w:rsid w:val="00944821"/>
    <w:rsid w:val="00944835"/>
    <w:rsid w:val="00944890"/>
    <w:rsid w:val="0094489A"/>
    <w:rsid w:val="00944940"/>
    <w:rsid w:val="00944964"/>
    <w:rsid w:val="00944A16"/>
    <w:rsid w:val="00944B65"/>
    <w:rsid w:val="00944B68"/>
    <w:rsid w:val="00944B9D"/>
    <w:rsid w:val="00944C03"/>
    <w:rsid w:val="00944C26"/>
    <w:rsid w:val="00944C7C"/>
    <w:rsid w:val="00944CC8"/>
    <w:rsid w:val="00944D98"/>
    <w:rsid w:val="00944E19"/>
    <w:rsid w:val="00944E32"/>
    <w:rsid w:val="00944ED2"/>
    <w:rsid w:val="00945067"/>
    <w:rsid w:val="0094511C"/>
    <w:rsid w:val="00945144"/>
    <w:rsid w:val="00945189"/>
    <w:rsid w:val="00945353"/>
    <w:rsid w:val="0094535D"/>
    <w:rsid w:val="0094536A"/>
    <w:rsid w:val="0094539D"/>
    <w:rsid w:val="009453C8"/>
    <w:rsid w:val="00945426"/>
    <w:rsid w:val="00945518"/>
    <w:rsid w:val="0094555E"/>
    <w:rsid w:val="00945566"/>
    <w:rsid w:val="0094557A"/>
    <w:rsid w:val="009455D0"/>
    <w:rsid w:val="00945613"/>
    <w:rsid w:val="009456F6"/>
    <w:rsid w:val="0094573D"/>
    <w:rsid w:val="00945779"/>
    <w:rsid w:val="009457FD"/>
    <w:rsid w:val="0094586B"/>
    <w:rsid w:val="009458C7"/>
    <w:rsid w:val="00945984"/>
    <w:rsid w:val="00945A6F"/>
    <w:rsid w:val="00945A7D"/>
    <w:rsid w:val="00945AA8"/>
    <w:rsid w:val="00945AD7"/>
    <w:rsid w:val="00945B7B"/>
    <w:rsid w:val="00945B94"/>
    <w:rsid w:val="00945B9C"/>
    <w:rsid w:val="00945BB1"/>
    <w:rsid w:val="00945C29"/>
    <w:rsid w:val="00945D19"/>
    <w:rsid w:val="00945D84"/>
    <w:rsid w:val="00945E13"/>
    <w:rsid w:val="00945E81"/>
    <w:rsid w:val="00945F94"/>
    <w:rsid w:val="00946024"/>
    <w:rsid w:val="0094602A"/>
    <w:rsid w:val="0094603A"/>
    <w:rsid w:val="009460CC"/>
    <w:rsid w:val="00946193"/>
    <w:rsid w:val="009461A1"/>
    <w:rsid w:val="009461B2"/>
    <w:rsid w:val="009461BE"/>
    <w:rsid w:val="009461DC"/>
    <w:rsid w:val="0094632C"/>
    <w:rsid w:val="00946384"/>
    <w:rsid w:val="009463BE"/>
    <w:rsid w:val="0094640E"/>
    <w:rsid w:val="00946496"/>
    <w:rsid w:val="009464DC"/>
    <w:rsid w:val="00946562"/>
    <w:rsid w:val="0094664D"/>
    <w:rsid w:val="009466B8"/>
    <w:rsid w:val="009467A0"/>
    <w:rsid w:val="00946826"/>
    <w:rsid w:val="00946965"/>
    <w:rsid w:val="009469EE"/>
    <w:rsid w:val="009469F3"/>
    <w:rsid w:val="00946A84"/>
    <w:rsid w:val="00946AC0"/>
    <w:rsid w:val="00946AEA"/>
    <w:rsid w:val="00946B06"/>
    <w:rsid w:val="00946B25"/>
    <w:rsid w:val="00946B30"/>
    <w:rsid w:val="00946B6F"/>
    <w:rsid w:val="00946BF8"/>
    <w:rsid w:val="00946D49"/>
    <w:rsid w:val="00946DC8"/>
    <w:rsid w:val="00946E08"/>
    <w:rsid w:val="00946E21"/>
    <w:rsid w:val="00946F69"/>
    <w:rsid w:val="00947039"/>
    <w:rsid w:val="009470F4"/>
    <w:rsid w:val="009471C6"/>
    <w:rsid w:val="009471F4"/>
    <w:rsid w:val="00947254"/>
    <w:rsid w:val="00947263"/>
    <w:rsid w:val="009472FE"/>
    <w:rsid w:val="00947368"/>
    <w:rsid w:val="009473CF"/>
    <w:rsid w:val="009473F6"/>
    <w:rsid w:val="0094742D"/>
    <w:rsid w:val="0094744A"/>
    <w:rsid w:val="00947531"/>
    <w:rsid w:val="009475B0"/>
    <w:rsid w:val="009475B2"/>
    <w:rsid w:val="0094762E"/>
    <w:rsid w:val="0094765A"/>
    <w:rsid w:val="009476AF"/>
    <w:rsid w:val="00947771"/>
    <w:rsid w:val="0094781D"/>
    <w:rsid w:val="00947841"/>
    <w:rsid w:val="0094787C"/>
    <w:rsid w:val="00947892"/>
    <w:rsid w:val="009478CF"/>
    <w:rsid w:val="0094796E"/>
    <w:rsid w:val="00947A26"/>
    <w:rsid w:val="00947A3B"/>
    <w:rsid w:val="00947A7F"/>
    <w:rsid w:val="00947B0A"/>
    <w:rsid w:val="00947B14"/>
    <w:rsid w:val="00947B7F"/>
    <w:rsid w:val="00947C2B"/>
    <w:rsid w:val="00947C61"/>
    <w:rsid w:val="00947C65"/>
    <w:rsid w:val="00947CA8"/>
    <w:rsid w:val="00947CF7"/>
    <w:rsid w:val="00947D0F"/>
    <w:rsid w:val="00947D19"/>
    <w:rsid w:val="00947D9F"/>
    <w:rsid w:val="00947DED"/>
    <w:rsid w:val="00947E14"/>
    <w:rsid w:val="00947EA3"/>
    <w:rsid w:val="00947EE9"/>
    <w:rsid w:val="00947EF4"/>
    <w:rsid w:val="00947FA0"/>
    <w:rsid w:val="00950012"/>
    <w:rsid w:val="00950177"/>
    <w:rsid w:val="0095018D"/>
    <w:rsid w:val="009501E8"/>
    <w:rsid w:val="009501EC"/>
    <w:rsid w:val="009501FE"/>
    <w:rsid w:val="00950243"/>
    <w:rsid w:val="00950249"/>
    <w:rsid w:val="00950255"/>
    <w:rsid w:val="00950309"/>
    <w:rsid w:val="00950326"/>
    <w:rsid w:val="00950396"/>
    <w:rsid w:val="009503CA"/>
    <w:rsid w:val="00950455"/>
    <w:rsid w:val="00950495"/>
    <w:rsid w:val="00950540"/>
    <w:rsid w:val="00950546"/>
    <w:rsid w:val="009505CB"/>
    <w:rsid w:val="0095061E"/>
    <w:rsid w:val="00950660"/>
    <w:rsid w:val="009506D2"/>
    <w:rsid w:val="00950719"/>
    <w:rsid w:val="0095073F"/>
    <w:rsid w:val="00950746"/>
    <w:rsid w:val="0095074E"/>
    <w:rsid w:val="009507A4"/>
    <w:rsid w:val="0095081A"/>
    <w:rsid w:val="0095082B"/>
    <w:rsid w:val="0095087C"/>
    <w:rsid w:val="00950968"/>
    <w:rsid w:val="00950A5C"/>
    <w:rsid w:val="00950AC6"/>
    <w:rsid w:val="00950BC8"/>
    <w:rsid w:val="00950CDB"/>
    <w:rsid w:val="00950CFC"/>
    <w:rsid w:val="00950D22"/>
    <w:rsid w:val="00950D85"/>
    <w:rsid w:val="00950DD0"/>
    <w:rsid w:val="00950E09"/>
    <w:rsid w:val="00951031"/>
    <w:rsid w:val="0095105C"/>
    <w:rsid w:val="0095109A"/>
    <w:rsid w:val="009510BD"/>
    <w:rsid w:val="00951110"/>
    <w:rsid w:val="00951128"/>
    <w:rsid w:val="00951149"/>
    <w:rsid w:val="009511AE"/>
    <w:rsid w:val="00951275"/>
    <w:rsid w:val="009512E6"/>
    <w:rsid w:val="00951323"/>
    <w:rsid w:val="0095136E"/>
    <w:rsid w:val="00951391"/>
    <w:rsid w:val="009514FB"/>
    <w:rsid w:val="00951507"/>
    <w:rsid w:val="00951508"/>
    <w:rsid w:val="00951542"/>
    <w:rsid w:val="009515E0"/>
    <w:rsid w:val="00951658"/>
    <w:rsid w:val="00951665"/>
    <w:rsid w:val="009516CE"/>
    <w:rsid w:val="00951706"/>
    <w:rsid w:val="0095173B"/>
    <w:rsid w:val="009518D7"/>
    <w:rsid w:val="0095191E"/>
    <w:rsid w:val="00951A3B"/>
    <w:rsid w:val="00951AF8"/>
    <w:rsid w:val="00951BC6"/>
    <w:rsid w:val="00951C38"/>
    <w:rsid w:val="00951C5F"/>
    <w:rsid w:val="00951E48"/>
    <w:rsid w:val="00951E7C"/>
    <w:rsid w:val="00951F56"/>
    <w:rsid w:val="00951F67"/>
    <w:rsid w:val="00951FA3"/>
    <w:rsid w:val="00952060"/>
    <w:rsid w:val="0095217C"/>
    <w:rsid w:val="00952180"/>
    <w:rsid w:val="009521C5"/>
    <w:rsid w:val="00952244"/>
    <w:rsid w:val="0095227C"/>
    <w:rsid w:val="00952285"/>
    <w:rsid w:val="00952398"/>
    <w:rsid w:val="00952483"/>
    <w:rsid w:val="00952498"/>
    <w:rsid w:val="009524B2"/>
    <w:rsid w:val="009524D1"/>
    <w:rsid w:val="009524DB"/>
    <w:rsid w:val="009524FF"/>
    <w:rsid w:val="00952505"/>
    <w:rsid w:val="009525B5"/>
    <w:rsid w:val="009525BE"/>
    <w:rsid w:val="009525C7"/>
    <w:rsid w:val="0095262C"/>
    <w:rsid w:val="00952631"/>
    <w:rsid w:val="00952722"/>
    <w:rsid w:val="00952741"/>
    <w:rsid w:val="0095274D"/>
    <w:rsid w:val="009527AC"/>
    <w:rsid w:val="00952893"/>
    <w:rsid w:val="00952903"/>
    <w:rsid w:val="009529AB"/>
    <w:rsid w:val="009529FE"/>
    <w:rsid w:val="00952A1B"/>
    <w:rsid w:val="00952AAA"/>
    <w:rsid w:val="00952AD5"/>
    <w:rsid w:val="00952CE7"/>
    <w:rsid w:val="00952D45"/>
    <w:rsid w:val="00952DAD"/>
    <w:rsid w:val="00952FC9"/>
    <w:rsid w:val="00953019"/>
    <w:rsid w:val="00953049"/>
    <w:rsid w:val="00953089"/>
    <w:rsid w:val="0095311A"/>
    <w:rsid w:val="00953129"/>
    <w:rsid w:val="00953144"/>
    <w:rsid w:val="009531BA"/>
    <w:rsid w:val="00953223"/>
    <w:rsid w:val="0095326F"/>
    <w:rsid w:val="009532E8"/>
    <w:rsid w:val="00953337"/>
    <w:rsid w:val="0095338B"/>
    <w:rsid w:val="0095338E"/>
    <w:rsid w:val="009533F1"/>
    <w:rsid w:val="00953404"/>
    <w:rsid w:val="0095341C"/>
    <w:rsid w:val="00953465"/>
    <w:rsid w:val="00953542"/>
    <w:rsid w:val="00953550"/>
    <w:rsid w:val="00953556"/>
    <w:rsid w:val="009535BD"/>
    <w:rsid w:val="009535E5"/>
    <w:rsid w:val="0095364F"/>
    <w:rsid w:val="0095367C"/>
    <w:rsid w:val="009536C6"/>
    <w:rsid w:val="009536E3"/>
    <w:rsid w:val="00953705"/>
    <w:rsid w:val="0095372E"/>
    <w:rsid w:val="0095375A"/>
    <w:rsid w:val="009537A6"/>
    <w:rsid w:val="009537DD"/>
    <w:rsid w:val="00953821"/>
    <w:rsid w:val="00953977"/>
    <w:rsid w:val="00953978"/>
    <w:rsid w:val="0095399B"/>
    <w:rsid w:val="00953A6A"/>
    <w:rsid w:val="00953AA6"/>
    <w:rsid w:val="00953B14"/>
    <w:rsid w:val="00953B74"/>
    <w:rsid w:val="00953B8D"/>
    <w:rsid w:val="00953B9C"/>
    <w:rsid w:val="00953BD2"/>
    <w:rsid w:val="00953BDD"/>
    <w:rsid w:val="00953C0E"/>
    <w:rsid w:val="00953C22"/>
    <w:rsid w:val="00953C34"/>
    <w:rsid w:val="00953D2F"/>
    <w:rsid w:val="00953D35"/>
    <w:rsid w:val="00953E43"/>
    <w:rsid w:val="00953F65"/>
    <w:rsid w:val="00953FA9"/>
    <w:rsid w:val="0095401D"/>
    <w:rsid w:val="00954054"/>
    <w:rsid w:val="00954067"/>
    <w:rsid w:val="00954131"/>
    <w:rsid w:val="00954154"/>
    <w:rsid w:val="00954169"/>
    <w:rsid w:val="00954191"/>
    <w:rsid w:val="0095421A"/>
    <w:rsid w:val="009542F6"/>
    <w:rsid w:val="00954316"/>
    <w:rsid w:val="00954399"/>
    <w:rsid w:val="00954431"/>
    <w:rsid w:val="009544D0"/>
    <w:rsid w:val="009545F5"/>
    <w:rsid w:val="0095460A"/>
    <w:rsid w:val="009547B7"/>
    <w:rsid w:val="009547C9"/>
    <w:rsid w:val="009547FD"/>
    <w:rsid w:val="0095480C"/>
    <w:rsid w:val="00954854"/>
    <w:rsid w:val="00954869"/>
    <w:rsid w:val="009548A6"/>
    <w:rsid w:val="009548F9"/>
    <w:rsid w:val="0095493A"/>
    <w:rsid w:val="00954976"/>
    <w:rsid w:val="0095498B"/>
    <w:rsid w:val="009549C0"/>
    <w:rsid w:val="00954A8B"/>
    <w:rsid w:val="00954B28"/>
    <w:rsid w:val="00954B8F"/>
    <w:rsid w:val="00954BCA"/>
    <w:rsid w:val="00954BDA"/>
    <w:rsid w:val="00954BED"/>
    <w:rsid w:val="00954D21"/>
    <w:rsid w:val="00954D9E"/>
    <w:rsid w:val="00954E6C"/>
    <w:rsid w:val="00954F79"/>
    <w:rsid w:val="00954FD2"/>
    <w:rsid w:val="00954FFE"/>
    <w:rsid w:val="00955160"/>
    <w:rsid w:val="0095517F"/>
    <w:rsid w:val="009551ED"/>
    <w:rsid w:val="00955231"/>
    <w:rsid w:val="009552AD"/>
    <w:rsid w:val="0095541A"/>
    <w:rsid w:val="00955503"/>
    <w:rsid w:val="0095550C"/>
    <w:rsid w:val="0095553A"/>
    <w:rsid w:val="00955575"/>
    <w:rsid w:val="0095563C"/>
    <w:rsid w:val="0095563F"/>
    <w:rsid w:val="00955674"/>
    <w:rsid w:val="0095569D"/>
    <w:rsid w:val="009556D9"/>
    <w:rsid w:val="00955744"/>
    <w:rsid w:val="0095576A"/>
    <w:rsid w:val="00955793"/>
    <w:rsid w:val="009557DD"/>
    <w:rsid w:val="009557DE"/>
    <w:rsid w:val="00955815"/>
    <w:rsid w:val="00955863"/>
    <w:rsid w:val="00955941"/>
    <w:rsid w:val="00955951"/>
    <w:rsid w:val="00955A3E"/>
    <w:rsid w:val="00955A7B"/>
    <w:rsid w:val="00955ACC"/>
    <w:rsid w:val="00955B8A"/>
    <w:rsid w:val="00955B9B"/>
    <w:rsid w:val="00955BEE"/>
    <w:rsid w:val="00955C84"/>
    <w:rsid w:val="00955DB3"/>
    <w:rsid w:val="00955E15"/>
    <w:rsid w:val="00955E44"/>
    <w:rsid w:val="00955E7E"/>
    <w:rsid w:val="00955EF0"/>
    <w:rsid w:val="00955EF4"/>
    <w:rsid w:val="00955F76"/>
    <w:rsid w:val="00955FA1"/>
    <w:rsid w:val="00955FCA"/>
    <w:rsid w:val="00956046"/>
    <w:rsid w:val="0095605F"/>
    <w:rsid w:val="00956071"/>
    <w:rsid w:val="009561A8"/>
    <w:rsid w:val="0095620A"/>
    <w:rsid w:val="009563A1"/>
    <w:rsid w:val="0095645D"/>
    <w:rsid w:val="0095648D"/>
    <w:rsid w:val="0095652F"/>
    <w:rsid w:val="0095653E"/>
    <w:rsid w:val="00956582"/>
    <w:rsid w:val="0095658B"/>
    <w:rsid w:val="009565BE"/>
    <w:rsid w:val="00956712"/>
    <w:rsid w:val="009567BB"/>
    <w:rsid w:val="009568EC"/>
    <w:rsid w:val="00956964"/>
    <w:rsid w:val="009569DF"/>
    <w:rsid w:val="00956AE3"/>
    <w:rsid w:val="00956B0D"/>
    <w:rsid w:val="00956B32"/>
    <w:rsid w:val="00956BC5"/>
    <w:rsid w:val="00956BDB"/>
    <w:rsid w:val="00956C45"/>
    <w:rsid w:val="00956D4A"/>
    <w:rsid w:val="00956D89"/>
    <w:rsid w:val="00956DCE"/>
    <w:rsid w:val="00956DD8"/>
    <w:rsid w:val="00956EAD"/>
    <w:rsid w:val="00956EEC"/>
    <w:rsid w:val="00956EF3"/>
    <w:rsid w:val="00956F54"/>
    <w:rsid w:val="00956F6D"/>
    <w:rsid w:val="00956F88"/>
    <w:rsid w:val="00956FF2"/>
    <w:rsid w:val="00957039"/>
    <w:rsid w:val="0095705B"/>
    <w:rsid w:val="009570BA"/>
    <w:rsid w:val="00957150"/>
    <w:rsid w:val="0095721F"/>
    <w:rsid w:val="00957228"/>
    <w:rsid w:val="0095726E"/>
    <w:rsid w:val="009572B8"/>
    <w:rsid w:val="00957371"/>
    <w:rsid w:val="00957433"/>
    <w:rsid w:val="00957491"/>
    <w:rsid w:val="009574BA"/>
    <w:rsid w:val="009574D1"/>
    <w:rsid w:val="009575D8"/>
    <w:rsid w:val="0095761B"/>
    <w:rsid w:val="009576BE"/>
    <w:rsid w:val="0095773E"/>
    <w:rsid w:val="00957745"/>
    <w:rsid w:val="00957772"/>
    <w:rsid w:val="00957834"/>
    <w:rsid w:val="0095784D"/>
    <w:rsid w:val="009578DF"/>
    <w:rsid w:val="009578FB"/>
    <w:rsid w:val="00957A07"/>
    <w:rsid w:val="00957A65"/>
    <w:rsid w:val="00957AC1"/>
    <w:rsid w:val="00957B75"/>
    <w:rsid w:val="00957B87"/>
    <w:rsid w:val="00957CAE"/>
    <w:rsid w:val="00957CF7"/>
    <w:rsid w:val="00957EA6"/>
    <w:rsid w:val="00957ECA"/>
    <w:rsid w:val="00957EE2"/>
    <w:rsid w:val="00957F18"/>
    <w:rsid w:val="00957F6A"/>
    <w:rsid w:val="00957FBA"/>
    <w:rsid w:val="009584E1"/>
    <w:rsid w:val="0096008E"/>
    <w:rsid w:val="009600E2"/>
    <w:rsid w:val="0096010C"/>
    <w:rsid w:val="0096013B"/>
    <w:rsid w:val="0096015F"/>
    <w:rsid w:val="00960190"/>
    <w:rsid w:val="00960222"/>
    <w:rsid w:val="009602B8"/>
    <w:rsid w:val="0096031B"/>
    <w:rsid w:val="00960519"/>
    <w:rsid w:val="009605CF"/>
    <w:rsid w:val="009605F0"/>
    <w:rsid w:val="009605FF"/>
    <w:rsid w:val="00960623"/>
    <w:rsid w:val="009607CB"/>
    <w:rsid w:val="009607EC"/>
    <w:rsid w:val="00960803"/>
    <w:rsid w:val="009608F3"/>
    <w:rsid w:val="00960954"/>
    <w:rsid w:val="0096098D"/>
    <w:rsid w:val="009609EB"/>
    <w:rsid w:val="009609F9"/>
    <w:rsid w:val="00960B4B"/>
    <w:rsid w:val="00960B5B"/>
    <w:rsid w:val="00960C21"/>
    <w:rsid w:val="00960C3B"/>
    <w:rsid w:val="00960CD5"/>
    <w:rsid w:val="00960D57"/>
    <w:rsid w:val="00960D5F"/>
    <w:rsid w:val="00960D97"/>
    <w:rsid w:val="00960DB4"/>
    <w:rsid w:val="00960DD9"/>
    <w:rsid w:val="00960EC2"/>
    <w:rsid w:val="00960EF4"/>
    <w:rsid w:val="00960F04"/>
    <w:rsid w:val="00960FF6"/>
    <w:rsid w:val="00961021"/>
    <w:rsid w:val="0096102B"/>
    <w:rsid w:val="0096107E"/>
    <w:rsid w:val="0096121F"/>
    <w:rsid w:val="009612DA"/>
    <w:rsid w:val="0096131B"/>
    <w:rsid w:val="00961367"/>
    <w:rsid w:val="0096139C"/>
    <w:rsid w:val="009613A8"/>
    <w:rsid w:val="009613B0"/>
    <w:rsid w:val="00961475"/>
    <w:rsid w:val="00961549"/>
    <w:rsid w:val="009615A9"/>
    <w:rsid w:val="0096160F"/>
    <w:rsid w:val="009616BA"/>
    <w:rsid w:val="009616F9"/>
    <w:rsid w:val="009616FB"/>
    <w:rsid w:val="0096170F"/>
    <w:rsid w:val="00961719"/>
    <w:rsid w:val="00961741"/>
    <w:rsid w:val="00961753"/>
    <w:rsid w:val="00961795"/>
    <w:rsid w:val="00961806"/>
    <w:rsid w:val="00961810"/>
    <w:rsid w:val="009618BB"/>
    <w:rsid w:val="009618BE"/>
    <w:rsid w:val="009619B0"/>
    <w:rsid w:val="009619D3"/>
    <w:rsid w:val="00961A25"/>
    <w:rsid w:val="00961AF0"/>
    <w:rsid w:val="00961BB2"/>
    <w:rsid w:val="00961C15"/>
    <w:rsid w:val="00961C80"/>
    <w:rsid w:val="00961C81"/>
    <w:rsid w:val="00961CF2"/>
    <w:rsid w:val="00961DD8"/>
    <w:rsid w:val="00961FAF"/>
    <w:rsid w:val="00961FC2"/>
    <w:rsid w:val="00961FE6"/>
    <w:rsid w:val="00962011"/>
    <w:rsid w:val="0096201E"/>
    <w:rsid w:val="0096203B"/>
    <w:rsid w:val="00962075"/>
    <w:rsid w:val="009620F0"/>
    <w:rsid w:val="0096212F"/>
    <w:rsid w:val="00962181"/>
    <w:rsid w:val="009621E8"/>
    <w:rsid w:val="00962297"/>
    <w:rsid w:val="00962305"/>
    <w:rsid w:val="0096239A"/>
    <w:rsid w:val="009623C6"/>
    <w:rsid w:val="009624D8"/>
    <w:rsid w:val="0096252B"/>
    <w:rsid w:val="00962583"/>
    <w:rsid w:val="0096260E"/>
    <w:rsid w:val="0096263C"/>
    <w:rsid w:val="009626E1"/>
    <w:rsid w:val="009626E9"/>
    <w:rsid w:val="0096270F"/>
    <w:rsid w:val="00962779"/>
    <w:rsid w:val="009627CE"/>
    <w:rsid w:val="0096280F"/>
    <w:rsid w:val="0096283A"/>
    <w:rsid w:val="0096287B"/>
    <w:rsid w:val="0096289D"/>
    <w:rsid w:val="009628AD"/>
    <w:rsid w:val="009628FB"/>
    <w:rsid w:val="00962935"/>
    <w:rsid w:val="00962951"/>
    <w:rsid w:val="00962991"/>
    <w:rsid w:val="009629D3"/>
    <w:rsid w:val="00962A40"/>
    <w:rsid w:val="00962AAA"/>
    <w:rsid w:val="00962B4E"/>
    <w:rsid w:val="00962BCC"/>
    <w:rsid w:val="00962C2B"/>
    <w:rsid w:val="00962C87"/>
    <w:rsid w:val="00962D0F"/>
    <w:rsid w:val="00962D13"/>
    <w:rsid w:val="00962DCC"/>
    <w:rsid w:val="00962E64"/>
    <w:rsid w:val="00962F00"/>
    <w:rsid w:val="00962F17"/>
    <w:rsid w:val="00962FC7"/>
    <w:rsid w:val="00963002"/>
    <w:rsid w:val="00963026"/>
    <w:rsid w:val="009630AC"/>
    <w:rsid w:val="009630D1"/>
    <w:rsid w:val="00963151"/>
    <w:rsid w:val="0096316A"/>
    <w:rsid w:val="009631AF"/>
    <w:rsid w:val="009631CB"/>
    <w:rsid w:val="009631D2"/>
    <w:rsid w:val="00963211"/>
    <w:rsid w:val="0096324E"/>
    <w:rsid w:val="009632D2"/>
    <w:rsid w:val="0096330E"/>
    <w:rsid w:val="0096331E"/>
    <w:rsid w:val="00963333"/>
    <w:rsid w:val="00963369"/>
    <w:rsid w:val="0096338C"/>
    <w:rsid w:val="00963445"/>
    <w:rsid w:val="009634A5"/>
    <w:rsid w:val="0096354D"/>
    <w:rsid w:val="0096360D"/>
    <w:rsid w:val="0096365B"/>
    <w:rsid w:val="009636C2"/>
    <w:rsid w:val="00963717"/>
    <w:rsid w:val="00963825"/>
    <w:rsid w:val="00963890"/>
    <w:rsid w:val="009639FA"/>
    <w:rsid w:val="00963A2E"/>
    <w:rsid w:val="00963A48"/>
    <w:rsid w:val="00963AA2"/>
    <w:rsid w:val="00963B4D"/>
    <w:rsid w:val="00963B55"/>
    <w:rsid w:val="00963B9F"/>
    <w:rsid w:val="00963BA3"/>
    <w:rsid w:val="00963BD1"/>
    <w:rsid w:val="00963C2B"/>
    <w:rsid w:val="00963C87"/>
    <w:rsid w:val="00963C8D"/>
    <w:rsid w:val="00963D6D"/>
    <w:rsid w:val="00963D79"/>
    <w:rsid w:val="00963DC4"/>
    <w:rsid w:val="00963E86"/>
    <w:rsid w:val="00963F32"/>
    <w:rsid w:val="00963FAE"/>
    <w:rsid w:val="00963FB1"/>
    <w:rsid w:val="00964000"/>
    <w:rsid w:val="0096405B"/>
    <w:rsid w:val="00964094"/>
    <w:rsid w:val="009640C8"/>
    <w:rsid w:val="0096423F"/>
    <w:rsid w:val="00964261"/>
    <w:rsid w:val="00964380"/>
    <w:rsid w:val="00964381"/>
    <w:rsid w:val="00964382"/>
    <w:rsid w:val="009643B6"/>
    <w:rsid w:val="009643B8"/>
    <w:rsid w:val="009643E0"/>
    <w:rsid w:val="009644B0"/>
    <w:rsid w:val="00964501"/>
    <w:rsid w:val="00964509"/>
    <w:rsid w:val="0096455E"/>
    <w:rsid w:val="00964574"/>
    <w:rsid w:val="009645E6"/>
    <w:rsid w:val="00964623"/>
    <w:rsid w:val="00964746"/>
    <w:rsid w:val="009647A4"/>
    <w:rsid w:val="009647F7"/>
    <w:rsid w:val="00964802"/>
    <w:rsid w:val="0096481D"/>
    <w:rsid w:val="00964886"/>
    <w:rsid w:val="0096488B"/>
    <w:rsid w:val="00964945"/>
    <w:rsid w:val="00964953"/>
    <w:rsid w:val="00964959"/>
    <w:rsid w:val="009649E6"/>
    <w:rsid w:val="00964A27"/>
    <w:rsid w:val="00964A66"/>
    <w:rsid w:val="00964BAD"/>
    <w:rsid w:val="00964BC3"/>
    <w:rsid w:val="00964CCE"/>
    <w:rsid w:val="00964D44"/>
    <w:rsid w:val="00964D57"/>
    <w:rsid w:val="00964D8F"/>
    <w:rsid w:val="00964DC6"/>
    <w:rsid w:val="00964E1C"/>
    <w:rsid w:val="00964EBD"/>
    <w:rsid w:val="00964FFB"/>
    <w:rsid w:val="009650A0"/>
    <w:rsid w:val="009650B1"/>
    <w:rsid w:val="009650DD"/>
    <w:rsid w:val="009650E7"/>
    <w:rsid w:val="00965140"/>
    <w:rsid w:val="00965173"/>
    <w:rsid w:val="00965190"/>
    <w:rsid w:val="009651A9"/>
    <w:rsid w:val="0096520D"/>
    <w:rsid w:val="009652A0"/>
    <w:rsid w:val="0096530C"/>
    <w:rsid w:val="009653B2"/>
    <w:rsid w:val="009653FC"/>
    <w:rsid w:val="00965421"/>
    <w:rsid w:val="0096547A"/>
    <w:rsid w:val="009654E7"/>
    <w:rsid w:val="009654F9"/>
    <w:rsid w:val="00965549"/>
    <w:rsid w:val="00965555"/>
    <w:rsid w:val="009655F2"/>
    <w:rsid w:val="009655F8"/>
    <w:rsid w:val="009656A4"/>
    <w:rsid w:val="009656D5"/>
    <w:rsid w:val="00965841"/>
    <w:rsid w:val="009658F2"/>
    <w:rsid w:val="00965921"/>
    <w:rsid w:val="0096596A"/>
    <w:rsid w:val="009659FB"/>
    <w:rsid w:val="00965AB5"/>
    <w:rsid w:val="00965ADA"/>
    <w:rsid w:val="00965AEF"/>
    <w:rsid w:val="00965BA2"/>
    <w:rsid w:val="00965BDA"/>
    <w:rsid w:val="00965C2A"/>
    <w:rsid w:val="00965C39"/>
    <w:rsid w:val="00965C96"/>
    <w:rsid w:val="00965CE1"/>
    <w:rsid w:val="00965D0C"/>
    <w:rsid w:val="00965D77"/>
    <w:rsid w:val="00965DEB"/>
    <w:rsid w:val="00965E47"/>
    <w:rsid w:val="00965E82"/>
    <w:rsid w:val="00965F52"/>
    <w:rsid w:val="00965FAE"/>
    <w:rsid w:val="00965FCD"/>
    <w:rsid w:val="00965FD5"/>
    <w:rsid w:val="00966058"/>
    <w:rsid w:val="00966071"/>
    <w:rsid w:val="009660DB"/>
    <w:rsid w:val="009661EA"/>
    <w:rsid w:val="009661F4"/>
    <w:rsid w:val="009661F5"/>
    <w:rsid w:val="00966214"/>
    <w:rsid w:val="0096624F"/>
    <w:rsid w:val="00966378"/>
    <w:rsid w:val="00966507"/>
    <w:rsid w:val="00966549"/>
    <w:rsid w:val="00966555"/>
    <w:rsid w:val="00966571"/>
    <w:rsid w:val="009665AA"/>
    <w:rsid w:val="0096660F"/>
    <w:rsid w:val="009666A9"/>
    <w:rsid w:val="0096671B"/>
    <w:rsid w:val="00966800"/>
    <w:rsid w:val="00966804"/>
    <w:rsid w:val="0096684F"/>
    <w:rsid w:val="00966854"/>
    <w:rsid w:val="00966877"/>
    <w:rsid w:val="0096687E"/>
    <w:rsid w:val="009668B5"/>
    <w:rsid w:val="009668CB"/>
    <w:rsid w:val="009668F6"/>
    <w:rsid w:val="0096694E"/>
    <w:rsid w:val="00966A44"/>
    <w:rsid w:val="00966AE1"/>
    <w:rsid w:val="00966BB4"/>
    <w:rsid w:val="00966BC9"/>
    <w:rsid w:val="00966C41"/>
    <w:rsid w:val="00966CEC"/>
    <w:rsid w:val="00966D2E"/>
    <w:rsid w:val="00966D6D"/>
    <w:rsid w:val="00966D85"/>
    <w:rsid w:val="00966DA5"/>
    <w:rsid w:val="00966E50"/>
    <w:rsid w:val="00966EBE"/>
    <w:rsid w:val="00966F6D"/>
    <w:rsid w:val="00966FCE"/>
    <w:rsid w:val="00966FE3"/>
    <w:rsid w:val="00967076"/>
    <w:rsid w:val="0096711E"/>
    <w:rsid w:val="009671D3"/>
    <w:rsid w:val="00967207"/>
    <w:rsid w:val="00967318"/>
    <w:rsid w:val="009673D3"/>
    <w:rsid w:val="0096749D"/>
    <w:rsid w:val="0096762A"/>
    <w:rsid w:val="00967856"/>
    <w:rsid w:val="0096786E"/>
    <w:rsid w:val="00967B0D"/>
    <w:rsid w:val="00967B23"/>
    <w:rsid w:val="00967BA0"/>
    <w:rsid w:val="00967CA1"/>
    <w:rsid w:val="00967D4B"/>
    <w:rsid w:val="00967D92"/>
    <w:rsid w:val="00967DCF"/>
    <w:rsid w:val="00967EBE"/>
    <w:rsid w:val="00967EFB"/>
    <w:rsid w:val="00967F1E"/>
    <w:rsid w:val="00967F6F"/>
    <w:rsid w:val="00967F7B"/>
    <w:rsid w:val="0096EBFD"/>
    <w:rsid w:val="0097002E"/>
    <w:rsid w:val="00970105"/>
    <w:rsid w:val="00970117"/>
    <w:rsid w:val="00970163"/>
    <w:rsid w:val="009701E5"/>
    <w:rsid w:val="0097061C"/>
    <w:rsid w:val="00970644"/>
    <w:rsid w:val="00970702"/>
    <w:rsid w:val="0097079D"/>
    <w:rsid w:val="009707BA"/>
    <w:rsid w:val="009707D0"/>
    <w:rsid w:val="009707ED"/>
    <w:rsid w:val="00970838"/>
    <w:rsid w:val="00970881"/>
    <w:rsid w:val="0097089C"/>
    <w:rsid w:val="0097095B"/>
    <w:rsid w:val="00970996"/>
    <w:rsid w:val="009709A0"/>
    <w:rsid w:val="00970A11"/>
    <w:rsid w:val="00970ACB"/>
    <w:rsid w:val="00970B02"/>
    <w:rsid w:val="00970B5F"/>
    <w:rsid w:val="00970B98"/>
    <w:rsid w:val="00970BEA"/>
    <w:rsid w:val="00970CA6"/>
    <w:rsid w:val="00970D61"/>
    <w:rsid w:val="00970D6A"/>
    <w:rsid w:val="00970E44"/>
    <w:rsid w:val="00970E96"/>
    <w:rsid w:val="00970E98"/>
    <w:rsid w:val="00970EB2"/>
    <w:rsid w:val="00970ED1"/>
    <w:rsid w:val="00970F1C"/>
    <w:rsid w:val="00970F90"/>
    <w:rsid w:val="00971032"/>
    <w:rsid w:val="00971127"/>
    <w:rsid w:val="00971138"/>
    <w:rsid w:val="009711D3"/>
    <w:rsid w:val="009711E9"/>
    <w:rsid w:val="00971238"/>
    <w:rsid w:val="009712D6"/>
    <w:rsid w:val="00971342"/>
    <w:rsid w:val="0097136F"/>
    <w:rsid w:val="0097138E"/>
    <w:rsid w:val="0097139F"/>
    <w:rsid w:val="00971413"/>
    <w:rsid w:val="00971418"/>
    <w:rsid w:val="00971422"/>
    <w:rsid w:val="009715DC"/>
    <w:rsid w:val="00971670"/>
    <w:rsid w:val="0097170D"/>
    <w:rsid w:val="00971718"/>
    <w:rsid w:val="0097185D"/>
    <w:rsid w:val="00971906"/>
    <w:rsid w:val="009719DB"/>
    <w:rsid w:val="009719EA"/>
    <w:rsid w:val="00971A02"/>
    <w:rsid w:val="00971A16"/>
    <w:rsid w:val="00971AF7"/>
    <w:rsid w:val="00971B33"/>
    <w:rsid w:val="00971B44"/>
    <w:rsid w:val="00971BB3"/>
    <w:rsid w:val="00971BFC"/>
    <w:rsid w:val="00971C09"/>
    <w:rsid w:val="00971C2E"/>
    <w:rsid w:val="00971C7D"/>
    <w:rsid w:val="00971D17"/>
    <w:rsid w:val="00971DB9"/>
    <w:rsid w:val="00971E00"/>
    <w:rsid w:val="00971E37"/>
    <w:rsid w:val="00971E98"/>
    <w:rsid w:val="00971EA8"/>
    <w:rsid w:val="00971F46"/>
    <w:rsid w:val="00972087"/>
    <w:rsid w:val="00972171"/>
    <w:rsid w:val="0097219C"/>
    <w:rsid w:val="009721BB"/>
    <w:rsid w:val="0097221C"/>
    <w:rsid w:val="0097227B"/>
    <w:rsid w:val="009722AB"/>
    <w:rsid w:val="00972436"/>
    <w:rsid w:val="00972469"/>
    <w:rsid w:val="009724F0"/>
    <w:rsid w:val="0097254F"/>
    <w:rsid w:val="00972553"/>
    <w:rsid w:val="00972568"/>
    <w:rsid w:val="00972655"/>
    <w:rsid w:val="0097269B"/>
    <w:rsid w:val="009726E0"/>
    <w:rsid w:val="0097280E"/>
    <w:rsid w:val="0097285D"/>
    <w:rsid w:val="0097287A"/>
    <w:rsid w:val="00972897"/>
    <w:rsid w:val="009728DD"/>
    <w:rsid w:val="00972954"/>
    <w:rsid w:val="0097295E"/>
    <w:rsid w:val="00972969"/>
    <w:rsid w:val="00972A1C"/>
    <w:rsid w:val="00972AE4"/>
    <w:rsid w:val="00972B62"/>
    <w:rsid w:val="00972C1B"/>
    <w:rsid w:val="00972C79"/>
    <w:rsid w:val="00972E05"/>
    <w:rsid w:val="00972E0A"/>
    <w:rsid w:val="00972E78"/>
    <w:rsid w:val="00972EF0"/>
    <w:rsid w:val="00972F4C"/>
    <w:rsid w:val="00972FE7"/>
    <w:rsid w:val="009731DB"/>
    <w:rsid w:val="009732AF"/>
    <w:rsid w:val="009732B0"/>
    <w:rsid w:val="00973303"/>
    <w:rsid w:val="00973350"/>
    <w:rsid w:val="00973451"/>
    <w:rsid w:val="0097346E"/>
    <w:rsid w:val="00973482"/>
    <w:rsid w:val="0097352D"/>
    <w:rsid w:val="0097355C"/>
    <w:rsid w:val="009735B9"/>
    <w:rsid w:val="0097361F"/>
    <w:rsid w:val="009736E0"/>
    <w:rsid w:val="009736F6"/>
    <w:rsid w:val="0097371C"/>
    <w:rsid w:val="00973848"/>
    <w:rsid w:val="0097384C"/>
    <w:rsid w:val="00973856"/>
    <w:rsid w:val="00973964"/>
    <w:rsid w:val="00973B5A"/>
    <w:rsid w:val="00973B89"/>
    <w:rsid w:val="00973CC9"/>
    <w:rsid w:val="00973D3B"/>
    <w:rsid w:val="00973DD8"/>
    <w:rsid w:val="00973DF8"/>
    <w:rsid w:val="00973E3E"/>
    <w:rsid w:val="00973E98"/>
    <w:rsid w:val="00973EB0"/>
    <w:rsid w:val="00973F11"/>
    <w:rsid w:val="00974005"/>
    <w:rsid w:val="00974072"/>
    <w:rsid w:val="00974177"/>
    <w:rsid w:val="00974185"/>
    <w:rsid w:val="0097419B"/>
    <w:rsid w:val="009741D3"/>
    <w:rsid w:val="00974211"/>
    <w:rsid w:val="00974241"/>
    <w:rsid w:val="00974253"/>
    <w:rsid w:val="009742E8"/>
    <w:rsid w:val="009743E9"/>
    <w:rsid w:val="00974491"/>
    <w:rsid w:val="00974499"/>
    <w:rsid w:val="00974546"/>
    <w:rsid w:val="0097457F"/>
    <w:rsid w:val="009745CC"/>
    <w:rsid w:val="00974623"/>
    <w:rsid w:val="0097462C"/>
    <w:rsid w:val="00974650"/>
    <w:rsid w:val="0097473F"/>
    <w:rsid w:val="009747F9"/>
    <w:rsid w:val="0097489E"/>
    <w:rsid w:val="00974924"/>
    <w:rsid w:val="009749CD"/>
    <w:rsid w:val="00974AB6"/>
    <w:rsid w:val="00974B47"/>
    <w:rsid w:val="00974B55"/>
    <w:rsid w:val="00974C23"/>
    <w:rsid w:val="00974C36"/>
    <w:rsid w:val="00974C7D"/>
    <w:rsid w:val="00974D2A"/>
    <w:rsid w:val="00974F6D"/>
    <w:rsid w:val="00974F7D"/>
    <w:rsid w:val="00974F91"/>
    <w:rsid w:val="00974FE3"/>
    <w:rsid w:val="00975062"/>
    <w:rsid w:val="0097511E"/>
    <w:rsid w:val="00975138"/>
    <w:rsid w:val="00975148"/>
    <w:rsid w:val="00975267"/>
    <w:rsid w:val="00975272"/>
    <w:rsid w:val="00975321"/>
    <w:rsid w:val="009753C8"/>
    <w:rsid w:val="00975435"/>
    <w:rsid w:val="00975571"/>
    <w:rsid w:val="009755CD"/>
    <w:rsid w:val="009755F1"/>
    <w:rsid w:val="009756C2"/>
    <w:rsid w:val="00975744"/>
    <w:rsid w:val="0097577B"/>
    <w:rsid w:val="009757E0"/>
    <w:rsid w:val="00975857"/>
    <w:rsid w:val="0097591B"/>
    <w:rsid w:val="009759E6"/>
    <w:rsid w:val="00975A81"/>
    <w:rsid w:val="00975A89"/>
    <w:rsid w:val="00975AA0"/>
    <w:rsid w:val="00975ADA"/>
    <w:rsid w:val="00975B86"/>
    <w:rsid w:val="00975B8E"/>
    <w:rsid w:val="00975CB8"/>
    <w:rsid w:val="00975CCF"/>
    <w:rsid w:val="00975DF6"/>
    <w:rsid w:val="00975E82"/>
    <w:rsid w:val="00975E87"/>
    <w:rsid w:val="00975EBC"/>
    <w:rsid w:val="00975F31"/>
    <w:rsid w:val="009760CD"/>
    <w:rsid w:val="009760E3"/>
    <w:rsid w:val="00976184"/>
    <w:rsid w:val="00976189"/>
    <w:rsid w:val="00976191"/>
    <w:rsid w:val="00976233"/>
    <w:rsid w:val="0097625B"/>
    <w:rsid w:val="009762D2"/>
    <w:rsid w:val="0097633B"/>
    <w:rsid w:val="009763DB"/>
    <w:rsid w:val="0097647B"/>
    <w:rsid w:val="009764A2"/>
    <w:rsid w:val="0097654C"/>
    <w:rsid w:val="009766D0"/>
    <w:rsid w:val="00976777"/>
    <w:rsid w:val="00976793"/>
    <w:rsid w:val="00976817"/>
    <w:rsid w:val="00976861"/>
    <w:rsid w:val="009768D1"/>
    <w:rsid w:val="009768DE"/>
    <w:rsid w:val="00976954"/>
    <w:rsid w:val="009769BA"/>
    <w:rsid w:val="00976D2F"/>
    <w:rsid w:val="00976DD7"/>
    <w:rsid w:val="00976E50"/>
    <w:rsid w:val="00976EFA"/>
    <w:rsid w:val="00976FE4"/>
    <w:rsid w:val="009770E7"/>
    <w:rsid w:val="0097712D"/>
    <w:rsid w:val="0097713A"/>
    <w:rsid w:val="00977298"/>
    <w:rsid w:val="009773A7"/>
    <w:rsid w:val="009773ED"/>
    <w:rsid w:val="009775CC"/>
    <w:rsid w:val="009776AA"/>
    <w:rsid w:val="009776D5"/>
    <w:rsid w:val="00977700"/>
    <w:rsid w:val="00977768"/>
    <w:rsid w:val="00977848"/>
    <w:rsid w:val="0097787E"/>
    <w:rsid w:val="009778C0"/>
    <w:rsid w:val="00977980"/>
    <w:rsid w:val="00977ADF"/>
    <w:rsid w:val="00977BB4"/>
    <w:rsid w:val="00977C61"/>
    <w:rsid w:val="00977C6D"/>
    <w:rsid w:val="00977CAC"/>
    <w:rsid w:val="00977CD0"/>
    <w:rsid w:val="00977D3F"/>
    <w:rsid w:val="00977D6D"/>
    <w:rsid w:val="00977D7B"/>
    <w:rsid w:val="00977DE3"/>
    <w:rsid w:val="00977DF4"/>
    <w:rsid w:val="00977E53"/>
    <w:rsid w:val="00977E69"/>
    <w:rsid w:val="00977ED2"/>
    <w:rsid w:val="00977F3E"/>
    <w:rsid w:val="00977F8D"/>
    <w:rsid w:val="0098005A"/>
    <w:rsid w:val="0098010D"/>
    <w:rsid w:val="0098013A"/>
    <w:rsid w:val="0098014F"/>
    <w:rsid w:val="00980157"/>
    <w:rsid w:val="0098018D"/>
    <w:rsid w:val="00980230"/>
    <w:rsid w:val="00980357"/>
    <w:rsid w:val="009803A4"/>
    <w:rsid w:val="0098040A"/>
    <w:rsid w:val="00980491"/>
    <w:rsid w:val="009804B0"/>
    <w:rsid w:val="009805AF"/>
    <w:rsid w:val="009805B7"/>
    <w:rsid w:val="009805B8"/>
    <w:rsid w:val="00980643"/>
    <w:rsid w:val="0098067C"/>
    <w:rsid w:val="009806A3"/>
    <w:rsid w:val="009806FA"/>
    <w:rsid w:val="0098070D"/>
    <w:rsid w:val="009807A8"/>
    <w:rsid w:val="00980821"/>
    <w:rsid w:val="0098084E"/>
    <w:rsid w:val="0098088D"/>
    <w:rsid w:val="00980892"/>
    <w:rsid w:val="009808B4"/>
    <w:rsid w:val="00980970"/>
    <w:rsid w:val="00980976"/>
    <w:rsid w:val="00980A18"/>
    <w:rsid w:val="00980A26"/>
    <w:rsid w:val="00980A34"/>
    <w:rsid w:val="00980A37"/>
    <w:rsid w:val="00980B0B"/>
    <w:rsid w:val="00980B3B"/>
    <w:rsid w:val="00980B45"/>
    <w:rsid w:val="00980BC0"/>
    <w:rsid w:val="00980C6D"/>
    <w:rsid w:val="00980C83"/>
    <w:rsid w:val="00980D55"/>
    <w:rsid w:val="00980D78"/>
    <w:rsid w:val="00980F91"/>
    <w:rsid w:val="00981107"/>
    <w:rsid w:val="00981117"/>
    <w:rsid w:val="00981154"/>
    <w:rsid w:val="009811C9"/>
    <w:rsid w:val="009811D1"/>
    <w:rsid w:val="009811F6"/>
    <w:rsid w:val="0098125E"/>
    <w:rsid w:val="009812B8"/>
    <w:rsid w:val="009812B9"/>
    <w:rsid w:val="00981340"/>
    <w:rsid w:val="00981355"/>
    <w:rsid w:val="00981364"/>
    <w:rsid w:val="00981371"/>
    <w:rsid w:val="0098140B"/>
    <w:rsid w:val="009815C5"/>
    <w:rsid w:val="009815DE"/>
    <w:rsid w:val="0098167A"/>
    <w:rsid w:val="00981703"/>
    <w:rsid w:val="00981712"/>
    <w:rsid w:val="0098179B"/>
    <w:rsid w:val="00981812"/>
    <w:rsid w:val="00981867"/>
    <w:rsid w:val="009818E3"/>
    <w:rsid w:val="0098192C"/>
    <w:rsid w:val="00981ABF"/>
    <w:rsid w:val="00981B18"/>
    <w:rsid w:val="00981B73"/>
    <w:rsid w:val="00981BAD"/>
    <w:rsid w:val="00981C1A"/>
    <w:rsid w:val="00981C5A"/>
    <w:rsid w:val="00981C98"/>
    <w:rsid w:val="00981E15"/>
    <w:rsid w:val="00981F0A"/>
    <w:rsid w:val="00981F98"/>
    <w:rsid w:val="00981FC6"/>
    <w:rsid w:val="00981FDD"/>
    <w:rsid w:val="0098206C"/>
    <w:rsid w:val="009820AA"/>
    <w:rsid w:val="0098212E"/>
    <w:rsid w:val="0098213C"/>
    <w:rsid w:val="0098216A"/>
    <w:rsid w:val="009821BB"/>
    <w:rsid w:val="009821DF"/>
    <w:rsid w:val="009822A9"/>
    <w:rsid w:val="00982315"/>
    <w:rsid w:val="00982332"/>
    <w:rsid w:val="00982335"/>
    <w:rsid w:val="009823E6"/>
    <w:rsid w:val="00982465"/>
    <w:rsid w:val="009824BA"/>
    <w:rsid w:val="0098252D"/>
    <w:rsid w:val="00982539"/>
    <w:rsid w:val="00982591"/>
    <w:rsid w:val="00982674"/>
    <w:rsid w:val="00982682"/>
    <w:rsid w:val="009826C0"/>
    <w:rsid w:val="009826C9"/>
    <w:rsid w:val="0098275E"/>
    <w:rsid w:val="009828E1"/>
    <w:rsid w:val="00982926"/>
    <w:rsid w:val="00982939"/>
    <w:rsid w:val="009829BF"/>
    <w:rsid w:val="009829D3"/>
    <w:rsid w:val="009829F8"/>
    <w:rsid w:val="00982A1B"/>
    <w:rsid w:val="00982A8E"/>
    <w:rsid w:val="00982C8B"/>
    <w:rsid w:val="00982CAA"/>
    <w:rsid w:val="00982D00"/>
    <w:rsid w:val="00982DB9"/>
    <w:rsid w:val="00982E0F"/>
    <w:rsid w:val="00982E67"/>
    <w:rsid w:val="00982E99"/>
    <w:rsid w:val="0098300B"/>
    <w:rsid w:val="00983071"/>
    <w:rsid w:val="009830D5"/>
    <w:rsid w:val="00983194"/>
    <w:rsid w:val="009831B8"/>
    <w:rsid w:val="0098322E"/>
    <w:rsid w:val="0098324A"/>
    <w:rsid w:val="00983388"/>
    <w:rsid w:val="0098351C"/>
    <w:rsid w:val="00983573"/>
    <w:rsid w:val="009835A7"/>
    <w:rsid w:val="009835C4"/>
    <w:rsid w:val="009836A9"/>
    <w:rsid w:val="0098370B"/>
    <w:rsid w:val="0098372D"/>
    <w:rsid w:val="00983765"/>
    <w:rsid w:val="009837A1"/>
    <w:rsid w:val="009837A4"/>
    <w:rsid w:val="009837C4"/>
    <w:rsid w:val="009837F5"/>
    <w:rsid w:val="009837FE"/>
    <w:rsid w:val="0098381E"/>
    <w:rsid w:val="00983841"/>
    <w:rsid w:val="0098391F"/>
    <w:rsid w:val="00983981"/>
    <w:rsid w:val="009839B4"/>
    <w:rsid w:val="00983A7A"/>
    <w:rsid w:val="00983AA9"/>
    <w:rsid w:val="00983AC1"/>
    <w:rsid w:val="00983C79"/>
    <w:rsid w:val="00983CA1"/>
    <w:rsid w:val="00983CFE"/>
    <w:rsid w:val="00983D4D"/>
    <w:rsid w:val="00983EF2"/>
    <w:rsid w:val="00983F79"/>
    <w:rsid w:val="009840F1"/>
    <w:rsid w:val="00984166"/>
    <w:rsid w:val="00984186"/>
    <w:rsid w:val="00984188"/>
    <w:rsid w:val="0098418B"/>
    <w:rsid w:val="009841BE"/>
    <w:rsid w:val="009841BF"/>
    <w:rsid w:val="009841FE"/>
    <w:rsid w:val="00984217"/>
    <w:rsid w:val="00984236"/>
    <w:rsid w:val="0098426D"/>
    <w:rsid w:val="0098437A"/>
    <w:rsid w:val="00984395"/>
    <w:rsid w:val="0098439C"/>
    <w:rsid w:val="009843E3"/>
    <w:rsid w:val="009844AA"/>
    <w:rsid w:val="009844D7"/>
    <w:rsid w:val="009844DE"/>
    <w:rsid w:val="00984502"/>
    <w:rsid w:val="00984535"/>
    <w:rsid w:val="009845AC"/>
    <w:rsid w:val="009845BE"/>
    <w:rsid w:val="009845D8"/>
    <w:rsid w:val="00984605"/>
    <w:rsid w:val="00984639"/>
    <w:rsid w:val="00984664"/>
    <w:rsid w:val="0098466F"/>
    <w:rsid w:val="00984674"/>
    <w:rsid w:val="00984698"/>
    <w:rsid w:val="009846B0"/>
    <w:rsid w:val="009846F6"/>
    <w:rsid w:val="0098475E"/>
    <w:rsid w:val="00984810"/>
    <w:rsid w:val="00984812"/>
    <w:rsid w:val="00984826"/>
    <w:rsid w:val="00984839"/>
    <w:rsid w:val="00984842"/>
    <w:rsid w:val="0098487E"/>
    <w:rsid w:val="009848F0"/>
    <w:rsid w:val="009848F7"/>
    <w:rsid w:val="00984995"/>
    <w:rsid w:val="009849B1"/>
    <w:rsid w:val="00984A0A"/>
    <w:rsid w:val="00984A79"/>
    <w:rsid w:val="00984AF9"/>
    <w:rsid w:val="00984B06"/>
    <w:rsid w:val="00984BA3"/>
    <w:rsid w:val="00984BD7"/>
    <w:rsid w:val="00984C0A"/>
    <w:rsid w:val="00984C7B"/>
    <w:rsid w:val="00984CB4"/>
    <w:rsid w:val="00984E3E"/>
    <w:rsid w:val="00984E51"/>
    <w:rsid w:val="00984E6C"/>
    <w:rsid w:val="00984E82"/>
    <w:rsid w:val="00984FE6"/>
    <w:rsid w:val="00984FF9"/>
    <w:rsid w:val="00985019"/>
    <w:rsid w:val="00985055"/>
    <w:rsid w:val="009850FE"/>
    <w:rsid w:val="00985118"/>
    <w:rsid w:val="00985177"/>
    <w:rsid w:val="009851FB"/>
    <w:rsid w:val="009852AF"/>
    <w:rsid w:val="0098534E"/>
    <w:rsid w:val="009853EA"/>
    <w:rsid w:val="00985453"/>
    <w:rsid w:val="009854C5"/>
    <w:rsid w:val="00985582"/>
    <w:rsid w:val="009855F7"/>
    <w:rsid w:val="0098586F"/>
    <w:rsid w:val="00985890"/>
    <w:rsid w:val="009858E4"/>
    <w:rsid w:val="009858FF"/>
    <w:rsid w:val="00985942"/>
    <w:rsid w:val="00985947"/>
    <w:rsid w:val="0098595A"/>
    <w:rsid w:val="00985A20"/>
    <w:rsid w:val="00985A5F"/>
    <w:rsid w:val="00985AE4"/>
    <w:rsid w:val="00985B0D"/>
    <w:rsid w:val="00985B72"/>
    <w:rsid w:val="00985B77"/>
    <w:rsid w:val="00985C1C"/>
    <w:rsid w:val="00985C70"/>
    <w:rsid w:val="00985D6B"/>
    <w:rsid w:val="00985D6C"/>
    <w:rsid w:val="00985E39"/>
    <w:rsid w:val="00985E67"/>
    <w:rsid w:val="00985EAE"/>
    <w:rsid w:val="00985F0E"/>
    <w:rsid w:val="00985FE9"/>
    <w:rsid w:val="00986010"/>
    <w:rsid w:val="00986041"/>
    <w:rsid w:val="009860C4"/>
    <w:rsid w:val="0098614B"/>
    <w:rsid w:val="00986160"/>
    <w:rsid w:val="00986173"/>
    <w:rsid w:val="009861C6"/>
    <w:rsid w:val="009861D9"/>
    <w:rsid w:val="00986233"/>
    <w:rsid w:val="009862A7"/>
    <w:rsid w:val="00986356"/>
    <w:rsid w:val="009863B3"/>
    <w:rsid w:val="009864D4"/>
    <w:rsid w:val="009864EB"/>
    <w:rsid w:val="00986555"/>
    <w:rsid w:val="00986576"/>
    <w:rsid w:val="0098661F"/>
    <w:rsid w:val="00986751"/>
    <w:rsid w:val="009867BE"/>
    <w:rsid w:val="00986868"/>
    <w:rsid w:val="009868C9"/>
    <w:rsid w:val="00986900"/>
    <w:rsid w:val="00986AF0"/>
    <w:rsid w:val="00986B0E"/>
    <w:rsid w:val="00986BA4"/>
    <w:rsid w:val="00986C2F"/>
    <w:rsid w:val="00986C6E"/>
    <w:rsid w:val="00986CB8"/>
    <w:rsid w:val="00986CC7"/>
    <w:rsid w:val="00986CE0"/>
    <w:rsid w:val="00986D37"/>
    <w:rsid w:val="00986D38"/>
    <w:rsid w:val="00986D6D"/>
    <w:rsid w:val="00986DA1"/>
    <w:rsid w:val="00986E15"/>
    <w:rsid w:val="00986E9E"/>
    <w:rsid w:val="00986ED9"/>
    <w:rsid w:val="00986EE9"/>
    <w:rsid w:val="00986FF1"/>
    <w:rsid w:val="00987021"/>
    <w:rsid w:val="009870F0"/>
    <w:rsid w:val="0098717E"/>
    <w:rsid w:val="00987194"/>
    <w:rsid w:val="009871AA"/>
    <w:rsid w:val="0098725A"/>
    <w:rsid w:val="009872FC"/>
    <w:rsid w:val="009873D6"/>
    <w:rsid w:val="0098740B"/>
    <w:rsid w:val="0098742D"/>
    <w:rsid w:val="009874E8"/>
    <w:rsid w:val="00987517"/>
    <w:rsid w:val="009875F3"/>
    <w:rsid w:val="009875FF"/>
    <w:rsid w:val="009877A2"/>
    <w:rsid w:val="00987861"/>
    <w:rsid w:val="00987AD6"/>
    <w:rsid w:val="00987B38"/>
    <w:rsid w:val="00987B80"/>
    <w:rsid w:val="00987BF9"/>
    <w:rsid w:val="00987C48"/>
    <w:rsid w:val="00987CB8"/>
    <w:rsid w:val="00987CF5"/>
    <w:rsid w:val="00987E4B"/>
    <w:rsid w:val="00987E59"/>
    <w:rsid w:val="00987F4C"/>
    <w:rsid w:val="00987FCF"/>
    <w:rsid w:val="00990020"/>
    <w:rsid w:val="00990061"/>
    <w:rsid w:val="009900E3"/>
    <w:rsid w:val="00990129"/>
    <w:rsid w:val="00990130"/>
    <w:rsid w:val="00990149"/>
    <w:rsid w:val="00990246"/>
    <w:rsid w:val="0099024C"/>
    <w:rsid w:val="00990263"/>
    <w:rsid w:val="009903DE"/>
    <w:rsid w:val="00990419"/>
    <w:rsid w:val="0099041C"/>
    <w:rsid w:val="009904A7"/>
    <w:rsid w:val="009904E6"/>
    <w:rsid w:val="00990534"/>
    <w:rsid w:val="009905BB"/>
    <w:rsid w:val="009905C4"/>
    <w:rsid w:val="00990677"/>
    <w:rsid w:val="0099074B"/>
    <w:rsid w:val="009907D7"/>
    <w:rsid w:val="0099089D"/>
    <w:rsid w:val="00990911"/>
    <w:rsid w:val="0099091A"/>
    <w:rsid w:val="00990982"/>
    <w:rsid w:val="009909AF"/>
    <w:rsid w:val="00990A03"/>
    <w:rsid w:val="00990A24"/>
    <w:rsid w:val="00990A83"/>
    <w:rsid w:val="00990C3E"/>
    <w:rsid w:val="00990C51"/>
    <w:rsid w:val="00990C62"/>
    <w:rsid w:val="00990CC0"/>
    <w:rsid w:val="00990CE3"/>
    <w:rsid w:val="00990E74"/>
    <w:rsid w:val="00990EAA"/>
    <w:rsid w:val="00990F80"/>
    <w:rsid w:val="00991017"/>
    <w:rsid w:val="00991058"/>
    <w:rsid w:val="009910F3"/>
    <w:rsid w:val="00991134"/>
    <w:rsid w:val="00991147"/>
    <w:rsid w:val="00991196"/>
    <w:rsid w:val="009911BD"/>
    <w:rsid w:val="00991258"/>
    <w:rsid w:val="009912D2"/>
    <w:rsid w:val="009912D8"/>
    <w:rsid w:val="009912E9"/>
    <w:rsid w:val="009913B1"/>
    <w:rsid w:val="0099140B"/>
    <w:rsid w:val="0099153D"/>
    <w:rsid w:val="009915DA"/>
    <w:rsid w:val="00991623"/>
    <w:rsid w:val="00991689"/>
    <w:rsid w:val="0099169D"/>
    <w:rsid w:val="00991751"/>
    <w:rsid w:val="009917A7"/>
    <w:rsid w:val="0099190D"/>
    <w:rsid w:val="00991967"/>
    <w:rsid w:val="00991A62"/>
    <w:rsid w:val="00991AD3"/>
    <w:rsid w:val="00991AFB"/>
    <w:rsid w:val="00991B3D"/>
    <w:rsid w:val="00991B4F"/>
    <w:rsid w:val="00991B88"/>
    <w:rsid w:val="00991C01"/>
    <w:rsid w:val="00991C76"/>
    <w:rsid w:val="00991CA9"/>
    <w:rsid w:val="00991CCC"/>
    <w:rsid w:val="00991D26"/>
    <w:rsid w:val="00991EA9"/>
    <w:rsid w:val="00991EF1"/>
    <w:rsid w:val="00991F30"/>
    <w:rsid w:val="00991F75"/>
    <w:rsid w:val="00991F8C"/>
    <w:rsid w:val="00991FCE"/>
    <w:rsid w:val="00992068"/>
    <w:rsid w:val="00992120"/>
    <w:rsid w:val="009921C3"/>
    <w:rsid w:val="009921D5"/>
    <w:rsid w:val="0099239E"/>
    <w:rsid w:val="009923A6"/>
    <w:rsid w:val="009923E8"/>
    <w:rsid w:val="009925A6"/>
    <w:rsid w:val="009925CC"/>
    <w:rsid w:val="009926BD"/>
    <w:rsid w:val="009926CD"/>
    <w:rsid w:val="00992721"/>
    <w:rsid w:val="009927AF"/>
    <w:rsid w:val="009927C9"/>
    <w:rsid w:val="00992857"/>
    <w:rsid w:val="0099294B"/>
    <w:rsid w:val="0099294D"/>
    <w:rsid w:val="009929A9"/>
    <w:rsid w:val="009929E1"/>
    <w:rsid w:val="00992A3F"/>
    <w:rsid w:val="00992A4B"/>
    <w:rsid w:val="00992A72"/>
    <w:rsid w:val="00992A90"/>
    <w:rsid w:val="00992A95"/>
    <w:rsid w:val="00992B3F"/>
    <w:rsid w:val="00992C75"/>
    <w:rsid w:val="00992C90"/>
    <w:rsid w:val="00992CA5"/>
    <w:rsid w:val="00992CEB"/>
    <w:rsid w:val="00992D02"/>
    <w:rsid w:val="00992D2E"/>
    <w:rsid w:val="00992D73"/>
    <w:rsid w:val="00992D7A"/>
    <w:rsid w:val="00992DC9"/>
    <w:rsid w:val="00992E00"/>
    <w:rsid w:val="00992EF9"/>
    <w:rsid w:val="00992F33"/>
    <w:rsid w:val="00992FA5"/>
    <w:rsid w:val="0099309B"/>
    <w:rsid w:val="00993152"/>
    <w:rsid w:val="0099321D"/>
    <w:rsid w:val="00993264"/>
    <w:rsid w:val="00993268"/>
    <w:rsid w:val="00993294"/>
    <w:rsid w:val="009932F6"/>
    <w:rsid w:val="00993452"/>
    <w:rsid w:val="00993545"/>
    <w:rsid w:val="0099359E"/>
    <w:rsid w:val="00993666"/>
    <w:rsid w:val="009936C1"/>
    <w:rsid w:val="009936D7"/>
    <w:rsid w:val="00993782"/>
    <w:rsid w:val="009937CF"/>
    <w:rsid w:val="00993869"/>
    <w:rsid w:val="009938E9"/>
    <w:rsid w:val="00993920"/>
    <w:rsid w:val="00993950"/>
    <w:rsid w:val="0099398B"/>
    <w:rsid w:val="009939AF"/>
    <w:rsid w:val="009939C6"/>
    <w:rsid w:val="00993A2E"/>
    <w:rsid w:val="00993A64"/>
    <w:rsid w:val="00993AD2"/>
    <w:rsid w:val="00993AE9"/>
    <w:rsid w:val="00993BAA"/>
    <w:rsid w:val="00993C0A"/>
    <w:rsid w:val="00993CB1"/>
    <w:rsid w:val="00993CDA"/>
    <w:rsid w:val="00993CEE"/>
    <w:rsid w:val="00993D8C"/>
    <w:rsid w:val="00993DDB"/>
    <w:rsid w:val="00993E5F"/>
    <w:rsid w:val="00993F47"/>
    <w:rsid w:val="00993F64"/>
    <w:rsid w:val="00993FDB"/>
    <w:rsid w:val="00994152"/>
    <w:rsid w:val="009942D7"/>
    <w:rsid w:val="009942ED"/>
    <w:rsid w:val="009942F8"/>
    <w:rsid w:val="00994306"/>
    <w:rsid w:val="0099430E"/>
    <w:rsid w:val="009943C3"/>
    <w:rsid w:val="009944B7"/>
    <w:rsid w:val="009944B8"/>
    <w:rsid w:val="009944B9"/>
    <w:rsid w:val="00994600"/>
    <w:rsid w:val="0099461E"/>
    <w:rsid w:val="00994623"/>
    <w:rsid w:val="00994779"/>
    <w:rsid w:val="009947B5"/>
    <w:rsid w:val="009947E9"/>
    <w:rsid w:val="00994820"/>
    <w:rsid w:val="00994835"/>
    <w:rsid w:val="0099498D"/>
    <w:rsid w:val="00994990"/>
    <w:rsid w:val="009949EC"/>
    <w:rsid w:val="00994A11"/>
    <w:rsid w:val="00994A19"/>
    <w:rsid w:val="00994A41"/>
    <w:rsid w:val="00994AAA"/>
    <w:rsid w:val="00994ABF"/>
    <w:rsid w:val="00994AD6"/>
    <w:rsid w:val="00994AD8"/>
    <w:rsid w:val="00994ADB"/>
    <w:rsid w:val="00994B80"/>
    <w:rsid w:val="00994BA8"/>
    <w:rsid w:val="00994C30"/>
    <w:rsid w:val="00994C40"/>
    <w:rsid w:val="00994C75"/>
    <w:rsid w:val="00994D4F"/>
    <w:rsid w:val="00994E27"/>
    <w:rsid w:val="00994E30"/>
    <w:rsid w:val="00994E6A"/>
    <w:rsid w:val="00994EFC"/>
    <w:rsid w:val="00994FEF"/>
    <w:rsid w:val="00995144"/>
    <w:rsid w:val="00995176"/>
    <w:rsid w:val="00995251"/>
    <w:rsid w:val="0099528F"/>
    <w:rsid w:val="009952B9"/>
    <w:rsid w:val="009952D7"/>
    <w:rsid w:val="009952DE"/>
    <w:rsid w:val="009952E3"/>
    <w:rsid w:val="009952F3"/>
    <w:rsid w:val="00995391"/>
    <w:rsid w:val="00995443"/>
    <w:rsid w:val="00995454"/>
    <w:rsid w:val="009955CD"/>
    <w:rsid w:val="00995652"/>
    <w:rsid w:val="0099566E"/>
    <w:rsid w:val="00995692"/>
    <w:rsid w:val="009956AE"/>
    <w:rsid w:val="00995840"/>
    <w:rsid w:val="009958A9"/>
    <w:rsid w:val="009959D0"/>
    <w:rsid w:val="009959E1"/>
    <w:rsid w:val="00995A03"/>
    <w:rsid w:val="00995B03"/>
    <w:rsid w:val="00995B28"/>
    <w:rsid w:val="00995B53"/>
    <w:rsid w:val="00995B63"/>
    <w:rsid w:val="00995C2E"/>
    <w:rsid w:val="00995C7F"/>
    <w:rsid w:val="00995CFB"/>
    <w:rsid w:val="00995D1B"/>
    <w:rsid w:val="00995D7F"/>
    <w:rsid w:val="00995DEB"/>
    <w:rsid w:val="00995E51"/>
    <w:rsid w:val="00995E72"/>
    <w:rsid w:val="00995F86"/>
    <w:rsid w:val="009960AF"/>
    <w:rsid w:val="009960D6"/>
    <w:rsid w:val="009961D4"/>
    <w:rsid w:val="0099629D"/>
    <w:rsid w:val="0099635E"/>
    <w:rsid w:val="009963C6"/>
    <w:rsid w:val="00996472"/>
    <w:rsid w:val="009964BF"/>
    <w:rsid w:val="009964E4"/>
    <w:rsid w:val="00996518"/>
    <w:rsid w:val="0099654D"/>
    <w:rsid w:val="0099658D"/>
    <w:rsid w:val="00996612"/>
    <w:rsid w:val="00996655"/>
    <w:rsid w:val="0099666E"/>
    <w:rsid w:val="00996679"/>
    <w:rsid w:val="00996759"/>
    <w:rsid w:val="0099679E"/>
    <w:rsid w:val="009967E8"/>
    <w:rsid w:val="009968AE"/>
    <w:rsid w:val="009968FD"/>
    <w:rsid w:val="00996949"/>
    <w:rsid w:val="0099694E"/>
    <w:rsid w:val="00996967"/>
    <w:rsid w:val="00996999"/>
    <w:rsid w:val="00996A06"/>
    <w:rsid w:val="00996AA6"/>
    <w:rsid w:val="00996AAC"/>
    <w:rsid w:val="00996C18"/>
    <w:rsid w:val="00996C26"/>
    <w:rsid w:val="00996C83"/>
    <w:rsid w:val="00996C85"/>
    <w:rsid w:val="00996EAC"/>
    <w:rsid w:val="00996ED7"/>
    <w:rsid w:val="00996EF6"/>
    <w:rsid w:val="00996F5E"/>
    <w:rsid w:val="00996F80"/>
    <w:rsid w:val="00996FA9"/>
    <w:rsid w:val="00996FD9"/>
    <w:rsid w:val="0099708C"/>
    <w:rsid w:val="009970A3"/>
    <w:rsid w:val="0099713A"/>
    <w:rsid w:val="00997173"/>
    <w:rsid w:val="0099717A"/>
    <w:rsid w:val="00997186"/>
    <w:rsid w:val="0099720C"/>
    <w:rsid w:val="00997212"/>
    <w:rsid w:val="009972ED"/>
    <w:rsid w:val="00997308"/>
    <w:rsid w:val="00997310"/>
    <w:rsid w:val="00997323"/>
    <w:rsid w:val="009973FC"/>
    <w:rsid w:val="00997441"/>
    <w:rsid w:val="00997485"/>
    <w:rsid w:val="009974CC"/>
    <w:rsid w:val="00997505"/>
    <w:rsid w:val="009975B1"/>
    <w:rsid w:val="009975CB"/>
    <w:rsid w:val="0099761A"/>
    <w:rsid w:val="0099762C"/>
    <w:rsid w:val="00997646"/>
    <w:rsid w:val="009976DF"/>
    <w:rsid w:val="00997753"/>
    <w:rsid w:val="0099786A"/>
    <w:rsid w:val="0099788C"/>
    <w:rsid w:val="009978B5"/>
    <w:rsid w:val="00997900"/>
    <w:rsid w:val="00997928"/>
    <w:rsid w:val="0099795C"/>
    <w:rsid w:val="009979A5"/>
    <w:rsid w:val="00997A0C"/>
    <w:rsid w:val="00997A69"/>
    <w:rsid w:val="00997ACE"/>
    <w:rsid w:val="00997B8A"/>
    <w:rsid w:val="00997BA8"/>
    <w:rsid w:val="00997BC1"/>
    <w:rsid w:val="00997C96"/>
    <w:rsid w:val="00997CA3"/>
    <w:rsid w:val="00997CEA"/>
    <w:rsid w:val="00997DB5"/>
    <w:rsid w:val="00997DB7"/>
    <w:rsid w:val="00997E24"/>
    <w:rsid w:val="00997F57"/>
    <w:rsid w:val="00997F8D"/>
    <w:rsid w:val="00997FF1"/>
    <w:rsid w:val="0099CE33"/>
    <w:rsid w:val="009A0012"/>
    <w:rsid w:val="009A0027"/>
    <w:rsid w:val="009A00C6"/>
    <w:rsid w:val="009A013A"/>
    <w:rsid w:val="009A02F0"/>
    <w:rsid w:val="009A030F"/>
    <w:rsid w:val="009A032F"/>
    <w:rsid w:val="009A03A5"/>
    <w:rsid w:val="009A03F1"/>
    <w:rsid w:val="009A0429"/>
    <w:rsid w:val="009A0441"/>
    <w:rsid w:val="009A0459"/>
    <w:rsid w:val="009A04BC"/>
    <w:rsid w:val="009A0570"/>
    <w:rsid w:val="009A0599"/>
    <w:rsid w:val="009A066C"/>
    <w:rsid w:val="009A0730"/>
    <w:rsid w:val="009A0751"/>
    <w:rsid w:val="009A076B"/>
    <w:rsid w:val="009A07A9"/>
    <w:rsid w:val="009A07B8"/>
    <w:rsid w:val="009A07E4"/>
    <w:rsid w:val="009A07EF"/>
    <w:rsid w:val="009A08AB"/>
    <w:rsid w:val="009A08E7"/>
    <w:rsid w:val="009A09AC"/>
    <w:rsid w:val="009A09EF"/>
    <w:rsid w:val="009A0A42"/>
    <w:rsid w:val="009A0A83"/>
    <w:rsid w:val="009A0AF6"/>
    <w:rsid w:val="009A0B14"/>
    <w:rsid w:val="009A0B49"/>
    <w:rsid w:val="009A0B7C"/>
    <w:rsid w:val="009A0C9D"/>
    <w:rsid w:val="009A0D29"/>
    <w:rsid w:val="009A0DB1"/>
    <w:rsid w:val="009A0DDB"/>
    <w:rsid w:val="009A0E9F"/>
    <w:rsid w:val="009A0EE5"/>
    <w:rsid w:val="009A0F75"/>
    <w:rsid w:val="009A0F9A"/>
    <w:rsid w:val="009A0FC8"/>
    <w:rsid w:val="009A0FD2"/>
    <w:rsid w:val="009A0FDA"/>
    <w:rsid w:val="009A105C"/>
    <w:rsid w:val="009A105F"/>
    <w:rsid w:val="009A10E2"/>
    <w:rsid w:val="009A1162"/>
    <w:rsid w:val="009A11D7"/>
    <w:rsid w:val="009A1255"/>
    <w:rsid w:val="009A125F"/>
    <w:rsid w:val="009A1371"/>
    <w:rsid w:val="009A1382"/>
    <w:rsid w:val="009A1388"/>
    <w:rsid w:val="009A144F"/>
    <w:rsid w:val="009A14F7"/>
    <w:rsid w:val="009A15AA"/>
    <w:rsid w:val="009A15C1"/>
    <w:rsid w:val="009A167B"/>
    <w:rsid w:val="009A16E2"/>
    <w:rsid w:val="009A1715"/>
    <w:rsid w:val="009A1763"/>
    <w:rsid w:val="009A1778"/>
    <w:rsid w:val="009A17B8"/>
    <w:rsid w:val="009A17EF"/>
    <w:rsid w:val="009A1B31"/>
    <w:rsid w:val="009A1B5E"/>
    <w:rsid w:val="009A1C56"/>
    <w:rsid w:val="009A1C78"/>
    <w:rsid w:val="009A1C8B"/>
    <w:rsid w:val="009A1D03"/>
    <w:rsid w:val="009A1D59"/>
    <w:rsid w:val="009A1D81"/>
    <w:rsid w:val="009A1EA3"/>
    <w:rsid w:val="009A1EAB"/>
    <w:rsid w:val="009A1EAD"/>
    <w:rsid w:val="009A1EBF"/>
    <w:rsid w:val="009A1EE6"/>
    <w:rsid w:val="009A1F52"/>
    <w:rsid w:val="009A208D"/>
    <w:rsid w:val="009A2097"/>
    <w:rsid w:val="009A20BB"/>
    <w:rsid w:val="009A2118"/>
    <w:rsid w:val="009A2146"/>
    <w:rsid w:val="009A2400"/>
    <w:rsid w:val="009A242D"/>
    <w:rsid w:val="009A24B6"/>
    <w:rsid w:val="009A24BF"/>
    <w:rsid w:val="009A2684"/>
    <w:rsid w:val="009A268C"/>
    <w:rsid w:val="009A26D3"/>
    <w:rsid w:val="009A2761"/>
    <w:rsid w:val="009A27C3"/>
    <w:rsid w:val="009A282F"/>
    <w:rsid w:val="009A2A08"/>
    <w:rsid w:val="009A2CB1"/>
    <w:rsid w:val="009A2CEE"/>
    <w:rsid w:val="009A2D03"/>
    <w:rsid w:val="009A2D65"/>
    <w:rsid w:val="009A2D97"/>
    <w:rsid w:val="009A2E37"/>
    <w:rsid w:val="009A2F52"/>
    <w:rsid w:val="009A3066"/>
    <w:rsid w:val="009A3068"/>
    <w:rsid w:val="009A3153"/>
    <w:rsid w:val="009A3236"/>
    <w:rsid w:val="009A3276"/>
    <w:rsid w:val="009A3340"/>
    <w:rsid w:val="009A33A1"/>
    <w:rsid w:val="009A350B"/>
    <w:rsid w:val="009A3526"/>
    <w:rsid w:val="009A35F8"/>
    <w:rsid w:val="009A3728"/>
    <w:rsid w:val="009A373E"/>
    <w:rsid w:val="009A3884"/>
    <w:rsid w:val="009A38C8"/>
    <w:rsid w:val="009A3926"/>
    <w:rsid w:val="009A3A41"/>
    <w:rsid w:val="009A3A6E"/>
    <w:rsid w:val="009A3A8A"/>
    <w:rsid w:val="009A3B1F"/>
    <w:rsid w:val="009A3C5F"/>
    <w:rsid w:val="009A3C77"/>
    <w:rsid w:val="009A3CAD"/>
    <w:rsid w:val="009A3D0B"/>
    <w:rsid w:val="009A3D44"/>
    <w:rsid w:val="009A3DFE"/>
    <w:rsid w:val="009A3E79"/>
    <w:rsid w:val="009A3F48"/>
    <w:rsid w:val="009A3F61"/>
    <w:rsid w:val="009A3FB4"/>
    <w:rsid w:val="009A3FD9"/>
    <w:rsid w:val="009A3FE7"/>
    <w:rsid w:val="009A411C"/>
    <w:rsid w:val="009A4174"/>
    <w:rsid w:val="009A41AE"/>
    <w:rsid w:val="009A4227"/>
    <w:rsid w:val="009A43A6"/>
    <w:rsid w:val="009A43AC"/>
    <w:rsid w:val="009A4418"/>
    <w:rsid w:val="009A4542"/>
    <w:rsid w:val="009A455E"/>
    <w:rsid w:val="009A459E"/>
    <w:rsid w:val="009A460D"/>
    <w:rsid w:val="009A4640"/>
    <w:rsid w:val="009A4675"/>
    <w:rsid w:val="009A4733"/>
    <w:rsid w:val="009A4773"/>
    <w:rsid w:val="009A4778"/>
    <w:rsid w:val="009A4785"/>
    <w:rsid w:val="009A478E"/>
    <w:rsid w:val="009A479D"/>
    <w:rsid w:val="009A47A9"/>
    <w:rsid w:val="009A4809"/>
    <w:rsid w:val="009A481B"/>
    <w:rsid w:val="009A4833"/>
    <w:rsid w:val="009A4880"/>
    <w:rsid w:val="009A4898"/>
    <w:rsid w:val="009A48F8"/>
    <w:rsid w:val="009A497B"/>
    <w:rsid w:val="009A49D2"/>
    <w:rsid w:val="009A4A3C"/>
    <w:rsid w:val="009A4ACC"/>
    <w:rsid w:val="009A4B7A"/>
    <w:rsid w:val="009A4C11"/>
    <w:rsid w:val="009A4C1B"/>
    <w:rsid w:val="009A4D03"/>
    <w:rsid w:val="009A4D82"/>
    <w:rsid w:val="009A4F31"/>
    <w:rsid w:val="009A4F53"/>
    <w:rsid w:val="009A50DC"/>
    <w:rsid w:val="009A511C"/>
    <w:rsid w:val="009A5132"/>
    <w:rsid w:val="009A51CB"/>
    <w:rsid w:val="009A5208"/>
    <w:rsid w:val="009A5251"/>
    <w:rsid w:val="009A525C"/>
    <w:rsid w:val="009A5268"/>
    <w:rsid w:val="009A5349"/>
    <w:rsid w:val="009A5457"/>
    <w:rsid w:val="009A54E0"/>
    <w:rsid w:val="009A553B"/>
    <w:rsid w:val="009A556C"/>
    <w:rsid w:val="009A55B3"/>
    <w:rsid w:val="009A55FB"/>
    <w:rsid w:val="009A572C"/>
    <w:rsid w:val="009A5743"/>
    <w:rsid w:val="009A5803"/>
    <w:rsid w:val="009A5824"/>
    <w:rsid w:val="009A588D"/>
    <w:rsid w:val="009A599C"/>
    <w:rsid w:val="009A59B7"/>
    <w:rsid w:val="009A5ABB"/>
    <w:rsid w:val="009A5AC3"/>
    <w:rsid w:val="009A5AF9"/>
    <w:rsid w:val="009A5B32"/>
    <w:rsid w:val="009A5B7B"/>
    <w:rsid w:val="009A5B9F"/>
    <w:rsid w:val="009A5BAC"/>
    <w:rsid w:val="009A5BBD"/>
    <w:rsid w:val="009A5D45"/>
    <w:rsid w:val="009A5DB5"/>
    <w:rsid w:val="009A5E25"/>
    <w:rsid w:val="009A5E30"/>
    <w:rsid w:val="009A5E31"/>
    <w:rsid w:val="009A5F53"/>
    <w:rsid w:val="009A5FD3"/>
    <w:rsid w:val="009A611E"/>
    <w:rsid w:val="009A6126"/>
    <w:rsid w:val="009A617C"/>
    <w:rsid w:val="009A618A"/>
    <w:rsid w:val="009A61DF"/>
    <w:rsid w:val="009A624A"/>
    <w:rsid w:val="009A62A3"/>
    <w:rsid w:val="009A62DA"/>
    <w:rsid w:val="009A63C2"/>
    <w:rsid w:val="009A6494"/>
    <w:rsid w:val="009A64B0"/>
    <w:rsid w:val="009A6515"/>
    <w:rsid w:val="009A6550"/>
    <w:rsid w:val="009A6594"/>
    <w:rsid w:val="009A65FE"/>
    <w:rsid w:val="009A6698"/>
    <w:rsid w:val="009A6708"/>
    <w:rsid w:val="009A6724"/>
    <w:rsid w:val="009A67BC"/>
    <w:rsid w:val="009A67C9"/>
    <w:rsid w:val="009A67FE"/>
    <w:rsid w:val="009A6858"/>
    <w:rsid w:val="009A6926"/>
    <w:rsid w:val="009A69C2"/>
    <w:rsid w:val="009A69FF"/>
    <w:rsid w:val="009A6A47"/>
    <w:rsid w:val="009A6AA2"/>
    <w:rsid w:val="009A6B2C"/>
    <w:rsid w:val="009A6BA7"/>
    <w:rsid w:val="009A6BC9"/>
    <w:rsid w:val="009A6C46"/>
    <w:rsid w:val="009A6C59"/>
    <w:rsid w:val="009A6CB5"/>
    <w:rsid w:val="009A6CD0"/>
    <w:rsid w:val="009A6CE3"/>
    <w:rsid w:val="009A6D05"/>
    <w:rsid w:val="009A6D28"/>
    <w:rsid w:val="009A6D3D"/>
    <w:rsid w:val="009A6D7E"/>
    <w:rsid w:val="009A6D85"/>
    <w:rsid w:val="009A6E5C"/>
    <w:rsid w:val="009A6E6F"/>
    <w:rsid w:val="009A6E99"/>
    <w:rsid w:val="009A6F2C"/>
    <w:rsid w:val="009A6F53"/>
    <w:rsid w:val="009A6FEF"/>
    <w:rsid w:val="009A703E"/>
    <w:rsid w:val="009A7088"/>
    <w:rsid w:val="009A70F0"/>
    <w:rsid w:val="009A71D9"/>
    <w:rsid w:val="009A71E7"/>
    <w:rsid w:val="009A71FA"/>
    <w:rsid w:val="009A743E"/>
    <w:rsid w:val="009A746A"/>
    <w:rsid w:val="009A74A8"/>
    <w:rsid w:val="009A74BD"/>
    <w:rsid w:val="009A74D4"/>
    <w:rsid w:val="009A74EF"/>
    <w:rsid w:val="009A74F4"/>
    <w:rsid w:val="009A7515"/>
    <w:rsid w:val="009A7523"/>
    <w:rsid w:val="009A757B"/>
    <w:rsid w:val="009A7601"/>
    <w:rsid w:val="009A7640"/>
    <w:rsid w:val="009A7696"/>
    <w:rsid w:val="009A7731"/>
    <w:rsid w:val="009A77F8"/>
    <w:rsid w:val="009A791A"/>
    <w:rsid w:val="009A7962"/>
    <w:rsid w:val="009A799B"/>
    <w:rsid w:val="009A7B29"/>
    <w:rsid w:val="009A7B69"/>
    <w:rsid w:val="009A7C72"/>
    <w:rsid w:val="009A7CC9"/>
    <w:rsid w:val="009A7CF8"/>
    <w:rsid w:val="009A7D0F"/>
    <w:rsid w:val="009A7DF2"/>
    <w:rsid w:val="009A7E24"/>
    <w:rsid w:val="009A7E3B"/>
    <w:rsid w:val="009A7F2A"/>
    <w:rsid w:val="009A7F3C"/>
    <w:rsid w:val="009A7F9D"/>
    <w:rsid w:val="009A7FC6"/>
    <w:rsid w:val="009A7FD3"/>
    <w:rsid w:val="009A7FE3"/>
    <w:rsid w:val="009A7FF8"/>
    <w:rsid w:val="009AE11C"/>
    <w:rsid w:val="009B005A"/>
    <w:rsid w:val="009B0204"/>
    <w:rsid w:val="009B0294"/>
    <w:rsid w:val="009B037B"/>
    <w:rsid w:val="009B03F1"/>
    <w:rsid w:val="009B04BC"/>
    <w:rsid w:val="009B04D6"/>
    <w:rsid w:val="009B04EA"/>
    <w:rsid w:val="009B0515"/>
    <w:rsid w:val="009B0521"/>
    <w:rsid w:val="009B054E"/>
    <w:rsid w:val="009B0563"/>
    <w:rsid w:val="009B065A"/>
    <w:rsid w:val="009B0679"/>
    <w:rsid w:val="009B069F"/>
    <w:rsid w:val="009B0830"/>
    <w:rsid w:val="009B08BA"/>
    <w:rsid w:val="009B08F9"/>
    <w:rsid w:val="009B0916"/>
    <w:rsid w:val="009B0954"/>
    <w:rsid w:val="009B0994"/>
    <w:rsid w:val="009B09A1"/>
    <w:rsid w:val="009B0A26"/>
    <w:rsid w:val="009B0A3C"/>
    <w:rsid w:val="009B0A4B"/>
    <w:rsid w:val="009B0A66"/>
    <w:rsid w:val="009B0AC4"/>
    <w:rsid w:val="009B0BEF"/>
    <w:rsid w:val="009B0D2F"/>
    <w:rsid w:val="009B0D58"/>
    <w:rsid w:val="009B0D8E"/>
    <w:rsid w:val="009B0E52"/>
    <w:rsid w:val="009B0E5C"/>
    <w:rsid w:val="009B0E6F"/>
    <w:rsid w:val="009B0EB5"/>
    <w:rsid w:val="009B0EC4"/>
    <w:rsid w:val="009B0ECF"/>
    <w:rsid w:val="009B0F32"/>
    <w:rsid w:val="009B108F"/>
    <w:rsid w:val="009B1093"/>
    <w:rsid w:val="009B11B9"/>
    <w:rsid w:val="009B1244"/>
    <w:rsid w:val="009B127F"/>
    <w:rsid w:val="009B139B"/>
    <w:rsid w:val="009B139F"/>
    <w:rsid w:val="009B15B9"/>
    <w:rsid w:val="009B168A"/>
    <w:rsid w:val="009B1713"/>
    <w:rsid w:val="009B176D"/>
    <w:rsid w:val="009B17E9"/>
    <w:rsid w:val="009B1800"/>
    <w:rsid w:val="009B1806"/>
    <w:rsid w:val="009B181C"/>
    <w:rsid w:val="009B18C1"/>
    <w:rsid w:val="009B18CC"/>
    <w:rsid w:val="009B1900"/>
    <w:rsid w:val="009B1944"/>
    <w:rsid w:val="009B1994"/>
    <w:rsid w:val="009B19B1"/>
    <w:rsid w:val="009B1A41"/>
    <w:rsid w:val="009B1AAA"/>
    <w:rsid w:val="009B1AD5"/>
    <w:rsid w:val="009B1B03"/>
    <w:rsid w:val="009B1BAB"/>
    <w:rsid w:val="009B1C30"/>
    <w:rsid w:val="009B1C94"/>
    <w:rsid w:val="009B1CFB"/>
    <w:rsid w:val="009B1D69"/>
    <w:rsid w:val="009B1D78"/>
    <w:rsid w:val="009B1D96"/>
    <w:rsid w:val="009B1DE3"/>
    <w:rsid w:val="009B1E09"/>
    <w:rsid w:val="009B1E29"/>
    <w:rsid w:val="009B1E57"/>
    <w:rsid w:val="009B1F2D"/>
    <w:rsid w:val="009B1F4E"/>
    <w:rsid w:val="009B1F6C"/>
    <w:rsid w:val="009B1FA1"/>
    <w:rsid w:val="009B1FEB"/>
    <w:rsid w:val="009B202A"/>
    <w:rsid w:val="009B20B3"/>
    <w:rsid w:val="009B20F5"/>
    <w:rsid w:val="009B20FB"/>
    <w:rsid w:val="009B2130"/>
    <w:rsid w:val="009B2150"/>
    <w:rsid w:val="009B22EA"/>
    <w:rsid w:val="009B233D"/>
    <w:rsid w:val="009B2467"/>
    <w:rsid w:val="009B2493"/>
    <w:rsid w:val="009B251C"/>
    <w:rsid w:val="009B2541"/>
    <w:rsid w:val="009B2549"/>
    <w:rsid w:val="009B25A6"/>
    <w:rsid w:val="009B25B1"/>
    <w:rsid w:val="009B25CC"/>
    <w:rsid w:val="009B261C"/>
    <w:rsid w:val="009B2625"/>
    <w:rsid w:val="009B268A"/>
    <w:rsid w:val="009B2761"/>
    <w:rsid w:val="009B27A7"/>
    <w:rsid w:val="009B27B0"/>
    <w:rsid w:val="009B27FC"/>
    <w:rsid w:val="009B288E"/>
    <w:rsid w:val="009B2ABE"/>
    <w:rsid w:val="009B2AC3"/>
    <w:rsid w:val="009B2B30"/>
    <w:rsid w:val="009B2B85"/>
    <w:rsid w:val="009B2BC1"/>
    <w:rsid w:val="009B2BF2"/>
    <w:rsid w:val="009B2C0A"/>
    <w:rsid w:val="009B2C1C"/>
    <w:rsid w:val="009B2C60"/>
    <w:rsid w:val="009B2D3E"/>
    <w:rsid w:val="009B2D79"/>
    <w:rsid w:val="009B2DCC"/>
    <w:rsid w:val="009B2E3A"/>
    <w:rsid w:val="009B2EC4"/>
    <w:rsid w:val="009B2F01"/>
    <w:rsid w:val="009B3002"/>
    <w:rsid w:val="009B30A4"/>
    <w:rsid w:val="009B30FA"/>
    <w:rsid w:val="009B3118"/>
    <w:rsid w:val="009B3141"/>
    <w:rsid w:val="009B3195"/>
    <w:rsid w:val="009B31D1"/>
    <w:rsid w:val="009B31DA"/>
    <w:rsid w:val="009B3271"/>
    <w:rsid w:val="009B3305"/>
    <w:rsid w:val="009B3364"/>
    <w:rsid w:val="009B3371"/>
    <w:rsid w:val="009B33EB"/>
    <w:rsid w:val="009B3464"/>
    <w:rsid w:val="009B3473"/>
    <w:rsid w:val="009B347C"/>
    <w:rsid w:val="009B34C2"/>
    <w:rsid w:val="009B3598"/>
    <w:rsid w:val="009B360E"/>
    <w:rsid w:val="009B3685"/>
    <w:rsid w:val="009B3728"/>
    <w:rsid w:val="009B37D8"/>
    <w:rsid w:val="009B38B0"/>
    <w:rsid w:val="009B38BC"/>
    <w:rsid w:val="009B38F4"/>
    <w:rsid w:val="009B3941"/>
    <w:rsid w:val="009B3AE7"/>
    <w:rsid w:val="009B3AF7"/>
    <w:rsid w:val="009B3D41"/>
    <w:rsid w:val="009B3D7A"/>
    <w:rsid w:val="009B3EE5"/>
    <w:rsid w:val="009B3F07"/>
    <w:rsid w:val="009B3F0C"/>
    <w:rsid w:val="009B3F3A"/>
    <w:rsid w:val="009B3FAF"/>
    <w:rsid w:val="009B3FF2"/>
    <w:rsid w:val="009B4073"/>
    <w:rsid w:val="009B4122"/>
    <w:rsid w:val="009B4156"/>
    <w:rsid w:val="009B4161"/>
    <w:rsid w:val="009B4167"/>
    <w:rsid w:val="009B4169"/>
    <w:rsid w:val="009B416C"/>
    <w:rsid w:val="009B41A5"/>
    <w:rsid w:val="009B41C9"/>
    <w:rsid w:val="009B41CA"/>
    <w:rsid w:val="009B427F"/>
    <w:rsid w:val="009B4286"/>
    <w:rsid w:val="009B4290"/>
    <w:rsid w:val="009B42AA"/>
    <w:rsid w:val="009B4396"/>
    <w:rsid w:val="009B4414"/>
    <w:rsid w:val="009B44AD"/>
    <w:rsid w:val="009B44EF"/>
    <w:rsid w:val="009B46E9"/>
    <w:rsid w:val="009B46FF"/>
    <w:rsid w:val="009B470B"/>
    <w:rsid w:val="009B4775"/>
    <w:rsid w:val="009B4809"/>
    <w:rsid w:val="009B48E6"/>
    <w:rsid w:val="009B48EA"/>
    <w:rsid w:val="009B48FF"/>
    <w:rsid w:val="009B4B01"/>
    <w:rsid w:val="009B4C0F"/>
    <w:rsid w:val="009B4C1A"/>
    <w:rsid w:val="009B4C9D"/>
    <w:rsid w:val="009B4CF9"/>
    <w:rsid w:val="009B4D28"/>
    <w:rsid w:val="009B4FD3"/>
    <w:rsid w:val="009B500A"/>
    <w:rsid w:val="009B502F"/>
    <w:rsid w:val="009B5071"/>
    <w:rsid w:val="009B5084"/>
    <w:rsid w:val="009B50A6"/>
    <w:rsid w:val="009B50AF"/>
    <w:rsid w:val="009B51A5"/>
    <w:rsid w:val="009B51A8"/>
    <w:rsid w:val="009B51E8"/>
    <w:rsid w:val="009B51F3"/>
    <w:rsid w:val="009B51F8"/>
    <w:rsid w:val="009B5210"/>
    <w:rsid w:val="009B539B"/>
    <w:rsid w:val="009B5483"/>
    <w:rsid w:val="009B5512"/>
    <w:rsid w:val="009B552C"/>
    <w:rsid w:val="009B552E"/>
    <w:rsid w:val="009B5590"/>
    <w:rsid w:val="009B56A2"/>
    <w:rsid w:val="009B56CA"/>
    <w:rsid w:val="009B56F8"/>
    <w:rsid w:val="009B5720"/>
    <w:rsid w:val="009B5727"/>
    <w:rsid w:val="009B5897"/>
    <w:rsid w:val="009B5911"/>
    <w:rsid w:val="009B5914"/>
    <w:rsid w:val="009B5916"/>
    <w:rsid w:val="009B596F"/>
    <w:rsid w:val="009B59F5"/>
    <w:rsid w:val="009B5A9C"/>
    <w:rsid w:val="009B5B62"/>
    <w:rsid w:val="009B5BA4"/>
    <w:rsid w:val="009B5C32"/>
    <w:rsid w:val="009B5C97"/>
    <w:rsid w:val="009B5CC9"/>
    <w:rsid w:val="009B5E18"/>
    <w:rsid w:val="009B5E82"/>
    <w:rsid w:val="009B5F8E"/>
    <w:rsid w:val="009B5FF4"/>
    <w:rsid w:val="009B60C8"/>
    <w:rsid w:val="009B6164"/>
    <w:rsid w:val="009B616D"/>
    <w:rsid w:val="009B61B1"/>
    <w:rsid w:val="009B61CE"/>
    <w:rsid w:val="009B61D0"/>
    <w:rsid w:val="009B61ED"/>
    <w:rsid w:val="009B628B"/>
    <w:rsid w:val="009B6290"/>
    <w:rsid w:val="009B6315"/>
    <w:rsid w:val="009B6375"/>
    <w:rsid w:val="009B63CE"/>
    <w:rsid w:val="009B63EA"/>
    <w:rsid w:val="009B6470"/>
    <w:rsid w:val="009B64E0"/>
    <w:rsid w:val="009B6592"/>
    <w:rsid w:val="009B65D7"/>
    <w:rsid w:val="009B65EE"/>
    <w:rsid w:val="009B685E"/>
    <w:rsid w:val="009B68DB"/>
    <w:rsid w:val="009B69DD"/>
    <w:rsid w:val="009B6A12"/>
    <w:rsid w:val="009B6A2A"/>
    <w:rsid w:val="009B6A8D"/>
    <w:rsid w:val="009B6B6B"/>
    <w:rsid w:val="009B6B6C"/>
    <w:rsid w:val="009B6BD6"/>
    <w:rsid w:val="009B6C46"/>
    <w:rsid w:val="009B6C92"/>
    <w:rsid w:val="009B6CE4"/>
    <w:rsid w:val="009B6DF9"/>
    <w:rsid w:val="009B6E03"/>
    <w:rsid w:val="009B6E2B"/>
    <w:rsid w:val="009B6E43"/>
    <w:rsid w:val="009B6E57"/>
    <w:rsid w:val="009B6E88"/>
    <w:rsid w:val="009B6E8B"/>
    <w:rsid w:val="009B6F4B"/>
    <w:rsid w:val="009B7022"/>
    <w:rsid w:val="009B7038"/>
    <w:rsid w:val="009B71D9"/>
    <w:rsid w:val="009B7208"/>
    <w:rsid w:val="009B7254"/>
    <w:rsid w:val="009B7321"/>
    <w:rsid w:val="009B73BA"/>
    <w:rsid w:val="009B7406"/>
    <w:rsid w:val="009B7409"/>
    <w:rsid w:val="009B74B6"/>
    <w:rsid w:val="009B753C"/>
    <w:rsid w:val="009B7598"/>
    <w:rsid w:val="009B75C2"/>
    <w:rsid w:val="009B75D4"/>
    <w:rsid w:val="009B7620"/>
    <w:rsid w:val="009B7646"/>
    <w:rsid w:val="009B76EC"/>
    <w:rsid w:val="009B775B"/>
    <w:rsid w:val="009B782B"/>
    <w:rsid w:val="009B784E"/>
    <w:rsid w:val="009B7873"/>
    <w:rsid w:val="009B7A68"/>
    <w:rsid w:val="009B7AA6"/>
    <w:rsid w:val="009B7BA7"/>
    <w:rsid w:val="009B7BAA"/>
    <w:rsid w:val="009B7BE1"/>
    <w:rsid w:val="009B7BEA"/>
    <w:rsid w:val="009B7BF9"/>
    <w:rsid w:val="009B7C68"/>
    <w:rsid w:val="009B7C80"/>
    <w:rsid w:val="009B7CB4"/>
    <w:rsid w:val="009B7CB8"/>
    <w:rsid w:val="009B7CCF"/>
    <w:rsid w:val="009B7DCA"/>
    <w:rsid w:val="009B7E3A"/>
    <w:rsid w:val="009B7EE4"/>
    <w:rsid w:val="009B7F01"/>
    <w:rsid w:val="009B7F58"/>
    <w:rsid w:val="009B7F91"/>
    <w:rsid w:val="009C0169"/>
    <w:rsid w:val="009C02A7"/>
    <w:rsid w:val="009C02AF"/>
    <w:rsid w:val="009C0323"/>
    <w:rsid w:val="009C0339"/>
    <w:rsid w:val="009C043B"/>
    <w:rsid w:val="009C0457"/>
    <w:rsid w:val="009C045F"/>
    <w:rsid w:val="009C04C1"/>
    <w:rsid w:val="009C04EF"/>
    <w:rsid w:val="009C04F6"/>
    <w:rsid w:val="009C052F"/>
    <w:rsid w:val="009C0540"/>
    <w:rsid w:val="009C0586"/>
    <w:rsid w:val="009C0624"/>
    <w:rsid w:val="009C067C"/>
    <w:rsid w:val="009C0693"/>
    <w:rsid w:val="009C06F5"/>
    <w:rsid w:val="009C070E"/>
    <w:rsid w:val="009C083E"/>
    <w:rsid w:val="009C0846"/>
    <w:rsid w:val="009C0869"/>
    <w:rsid w:val="009C08EF"/>
    <w:rsid w:val="009C0945"/>
    <w:rsid w:val="009C098B"/>
    <w:rsid w:val="009C0999"/>
    <w:rsid w:val="009C09B0"/>
    <w:rsid w:val="009C09B2"/>
    <w:rsid w:val="009C0A7B"/>
    <w:rsid w:val="009C0AA2"/>
    <w:rsid w:val="009C0B8A"/>
    <w:rsid w:val="009C0BC6"/>
    <w:rsid w:val="009C0C24"/>
    <w:rsid w:val="009C0C30"/>
    <w:rsid w:val="009C0CCB"/>
    <w:rsid w:val="009C0D1F"/>
    <w:rsid w:val="009C0D40"/>
    <w:rsid w:val="009C0DDC"/>
    <w:rsid w:val="009C0E01"/>
    <w:rsid w:val="009C0E55"/>
    <w:rsid w:val="009C0E7B"/>
    <w:rsid w:val="009C0E84"/>
    <w:rsid w:val="009C0EC6"/>
    <w:rsid w:val="009C0F37"/>
    <w:rsid w:val="009C0FFF"/>
    <w:rsid w:val="009C1006"/>
    <w:rsid w:val="009C1053"/>
    <w:rsid w:val="009C10AB"/>
    <w:rsid w:val="009C10DD"/>
    <w:rsid w:val="009C10E1"/>
    <w:rsid w:val="009C1130"/>
    <w:rsid w:val="009C1137"/>
    <w:rsid w:val="009C117F"/>
    <w:rsid w:val="009C11B8"/>
    <w:rsid w:val="009C1205"/>
    <w:rsid w:val="009C12BD"/>
    <w:rsid w:val="009C1304"/>
    <w:rsid w:val="009C1337"/>
    <w:rsid w:val="009C13D4"/>
    <w:rsid w:val="009C1461"/>
    <w:rsid w:val="009C14A0"/>
    <w:rsid w:val="009C152F"/>
    <w:rsid w:val="009C159E"/>
    <w:rsid w:val="009C15DA"/>
    <w:rsid w:val="009C163E"/>
    <w:rsid w:val="009C168A"/>
    <w:rsid w:val="009C181E"/>
    <w:rsid w:val="009C1845"/>
    <w:rsid w:val="009C1924"/>
    <w:rsid w:val="009C1978"/>
    <w:rsid w:val="009C1998"/>
    <w:rsid w:val="009C19B5"/>
    <w:rsid w:val="009C19FC"/>
    <w:rsid w:val="009C1AD9"/>
    <w:rsid w:val="009C1AE6"/>
    <w:rsid w:val="009C1AE9"/>
    <w:rsid w:val="009C1AEB"/>
    <w:rsid w:val="009C1B16"/>
    <w:rsid w:val="009C1B7F"/>
    <w:rsid w:val="009C1BB0"/>
    <w:rsid w:val="009C1BBB"/>
    <w:rsid w:val="009C1C05"/>
    <w:rsid w:val="009C1C4E"/>
    <w:rsid w:val="009C1C7C"/>
    <w:rsid w:val="009C1CD2"/>
    <w:rsid w:val="009C1CED"/>
    <w:rsid w:val="009C1D74"/>
    <w:rsid w:val="009C1E53"/>
    <w:rsid w:val="009C1E83"/>
    <w:rsid w:val="009C1E8F"/>
    <w:rsid w:val="009C1E94"/>
    <w:rsid w:val="009C1EE9"/>
    <w:rsid w:val="009C1F48"/>
    <w:rsid w:val="009C2182"/>
    <w:rsid w:val="009C21F3"/>
    <w:rsid w:val="009C2306"/>
    <w:rsid w:val="009C237A"/>
    <w:rsid w:val="009C23DE"/>
    <w:rsid w:val="009C247A"/>
    <w:rsid w:val="009C24DE"/>
    <w:rsid w:val="009C2663"/>
    <w:rsid w:val="009C268C"/>
    <w:rsid w:val="009C26EA"/>
    <w:rsid w:val="009C2731"/>
    <w:rsid w:val="009C274D"/>
    <w:rsid w:val="009C2751"/>
    <w:rsid w:val="009C275E"/>
    <w:rsid w:val="009C276E"/>
    <w:rsid w:val="009C2890"/>
    <w:rsid w:val="009C28BF"/>
    <w:rsid w:val="009C2B02"/>
    <w:rsid w:val="009C2B13"/>
    <w:rsid w:val="009C2B18"/>
    <w:rsid w:val="009C2BF2"/>
    <w:rsid w:val="009C2C05"/>
    <w:rsid w:val="009C2CE5"/>
    <w:rsid w:val="009C2DEA"/>
    <w:rsid w:val="009C2E00"/>
    <w:rsid w:val="009C2E2F"/>
    <w:rsid w:val="009C2E81"/>
    <w:rsid w:val="009C2EC1"/>
    <w:rsid w:val="009C2F08"/>
    <w:rsid w:val="009C2F9F"/>
    <w:rsid w:val="009C3040"/>
    <w:rsid w:val="009C308F"/>
    <w:rsid w:val="009C30B4"/>
    <w:rsid w:val="009C30D5"/>
    <w:rsid w:val="009C31A2"/>
    <w:rsid w:val="009C31FC"/>
    <w:rsid w:val="009C3241"/>
    <w:rsid w:val="009C32C2"/>
    <w:rsid w:val="009C332D"/>
    <w:rsid w:val="009C34B9"/>
    <w:rsid w:val="009C355F"/>
    <w:rsid w:val="009C36D7"/>
    <w:rsid w:val="009C36E7"/>
    <w:rsid w:val="009C3769"/>
    <w:rsid w:val="009C37C8"/>
    <w:rsid w:val="009C3832"/>
    <w:rsid w:val="009C386E"/>
    <w:rsid w:val="009C3890"/>
    <w:rsid w:val="009C3917"/>
    <w:rsid w:val="009C399C"/>
    <w:rsid w:val="009C39A7"/>
    <w:rsid w:val="009C3CE4"/>
    <w:rsid w:val="009C3D55"/>
    <w:rsid w:val="009C3DA7"/>
    <w:rsid w:val="009C3DB8"/>
    <w:rsid w:val="009C3E3E"/>
    <w:rsid w:val="009C3F1C"/>
    <w:rsid w:val="009C3F8B"/>
    <w:rsid w:val="009C4033"/>
    <w:rsid w:val="009C4153"/>
    <w:rsid w:val="009C415F"/>
    <w:rsid w:val="009C4258"/>
    <w:rsid w:val="009C425B"/>
    <w:rsid w:val="009C4477"/>
    <w:rsid w:val="009C4486"/>
    <w:rsid w:val="009C4495"/>
    <w:rsid w:val="009C4563"/>
    <w:rsid w:val="009C459D"/>
    <w:rsid w:val="009C4604"/>
    <w:rsid w:val="009C46CE"/>
    <w:rsid w:val="009C46FA"/>
    <w:rsid w:val="009C478A"/>
    <w:rsid w:val="009C4887"/>
    <w:rsid w:val="009C4937"/>
    <w:rsid w:val="009C499A"/>
    <w:rsid w:val="009C4BA3"/>
    <w:rsid w:val="009C4BB6"/>
    <w:rsid w:val="009C4BE7"/>
    <w:rsid w:val="009C4C97"/>
    <w:rsid w:val="009C4D81"/>
    <w:rsid w:val="009C4DA1"/>
    <w:rsid w:val="009C4EEB"/>
    <w:rsid w:val="009C4EFE"/>
    <w:rsid w:val="009C4F08"/>
    <w:rsid w:val="009C4F77"/>
    <w:rsid w:val="009C4FD6"/>
    <w:rsid w:val="009C4FEA"/>
    <w:rsid w:val="009C5033"/>
    <w:rsid w:val="009C5089"/>
    <w:rsid w:val="009C50F6"/>
    <w:rsid w:val="009C5192"/>
    <w:rsid w:val="009C51AA"/>
    <w:rsid w:val="009C51B4"/>
    <w:rsid w:val="009C524B"/>
    <w:rsid w:val="009C531F"/>
    <w:rsid w:val="009C534C"/>
    <w:rsid w:val="009C5369"/>
    <w:rsid w:val="009C542F"/>
    <w:rsid w:val="009C55DA"/>
    <w:rsid w:val="009C55E3"/>
    <w:rsid w:val="009C5611"/>
    <w:rsid w:val="009C5620"/>
    <w:rsid w:val="009C568A"/>
    <w:rsid w:val="009C5698"/>
    <w:rsid w:val="009C56C7"/>
    <w:rsid w:val="009C5715"/>
    <w:rsid w:val="009C57D8"/>
    <w:rsid w:val="009C5854"/>
    <w:rsid w:val="009C585D"/>
    <w:rsid w:val="009C5887"/>
    <w:rsid w:val="009C58AF"/>
    <w:rsid w:val="009C58D4"/>
    <w:rsid w:val="009C598B"/>
    <w:rsid w:val="009C5B17"/>
    <w:rsid w:val="009C5B72"/>
    <w:rsid w:val="009C5B93"/>
    <w:rsid w:val="009C5BB2"/>
    <w:rsid w:val="009C5C18"/>
    <w:rsid w:val="009C5C1B"/>
    <w:rsid w:val="009C5CEA"/>
    <w:rsid w:val="009C5CED"/>
    <w:rsid w:val="009C5D71"/>
    <w:rsid w:val="009C5D99"/>
    <w:rsid w:val="009C5DA1"/>
    <w:rsid w:val="009C5E45"/>
    <w:rsid w:val="009C5E6A"/>
    <w:rsid w:val="009C5ED7"/>
    <w:rsid w:val="009C5F83"/>
    <w:rsid w:val="009C5FFB"/>
    <w:rsid w:val="009C6088"/>
    <w:rsid w:val="009C60EF"/>
    <w:rsid w:val="009C60F8"/>
    <w:rsid w:val="009C6132"/>
    <w:rsid w:val="009C619D"/>
    <w:rsid w:val="009C62EE"/>
    <w:rsid w:val="009C6366"/>
    <w:rsid w:val="009C6386"/>
    <w:rsid w:val="009C6433"/>
    <w:rsid w:val="009C6475"/>
    <w:rsid w:val="009C64C1"/>
    <w:rsid w:val="009C64D0"/>
    <w:rsid w:val="009C6506"/>
    <w:rsid w:val="009C652E"/>
    <w:rsid w:val="009C65B5"/>
    <w:rsid w:val="009C6651"/>
    <w:rsid w:val="009C668A"/>
    <w:rsid w:val="009C668D"/>
    <w:rsid w:val="009C671F"/>
    <w:rsid w:val="009C67C9"/>
    <w:rsid w:val="009C67FC"/>
    <w:rsid w:val="009C6825"/>
    <w:rsid w:val="009C68A2"/>
    <w:rsid w:val="009C68D9"/>
    <w:rsid w:val="009C6A98"/>
    <w:rsid w:val="009C6AAC"/>
    <w:rsid w:val="009C6B45"/>
    <w:rsid w:val="009C6BC3"/>
    <w:rsid w:val="009C6C1E"/>
    <w:rsid w:val="009C6D42"/>
    <w:rsid w:val="009C6DE3"/>
    <w:rsid w:val="009C6ECA"/>
    <w:rsid w:val="009C6ECD"/>
    <w:rsid w:val="009C6FE0"/>
    <w:rsid w:val="009C7026"/>
    <w:rsid w:val="009C7134"/>
    <w:rsid w:val="009C71EE"/>
    <w:rsid w:val="009C7269"/>
    <w:rsid w:val="009C7299"/>
    <w:rsid w:val="009C72E2"/>
    <w:rsid w:val="009C72E6"/>
    <w:rsid w:val="009C730B"/>
    <w:rsid w:val="009C7326"/>
    <w:rsid w:val="009C7348"/>
    <w:rsid w:val="009C734E"/>
    <w:rsid w:val="009C73A7"/>
    <w:rsid w:val="009C73BE"/>
    <w:rsid w:val="009C7418"/>
    <w:rsid w:val="009C7461"/>
    <w:rsid w:val="009C74E4"/>
    <w:rsid w:val="009C74F8"/>
    <w:rsid w:val="009C7526"/>
    <w:rsid w:val="009C7573"/>
    <w:rsid w:val="009C759A"/>
    <w:rsid w:val="009C75A3"/>
    <w:rsid w:val="009C75C6"/>
    <w:rsid w:val="009C75D2"/>
    <w:rsid w:val="009C768C"/>
    <w:rsid w:val="009C773E"/>
    <w:rsid w:val="009C77A7"/>
    <w:rsid w:val="009C7815"/>
    <w:rsid w:val="009C7818"/>
    <w:rsid w:val="009C7841"/>
    <w:rsid w:val="009C7858"/>
    <w:rsid w:val="009C7919"/>
    <w:rsid w:val="009C7A13"/>
    <w:rsid w:val="009C7B03"/>
    <w:rsid w:val="009C7B51"/>
    <w:rsid w:val="009C7C3E"/>
    <w:rsid w:val="009C7CC8"/>
    <w:rsid w:val="009C7D65"/>
    <w:rsid w:val="009C7D81"/>
    <w:rsid w:val="009C7DF1"/>
    <w:rsid w:val="009C7E10"/>
    <w:rsid w:val="009C7EF3"/>
    <w:rsid w:val="009C7F39"/>
    <w:rsid w:val="009C7F73"/>
    <w:rsid w:val="009C7F94"/>
    <w:rsid w:val="009C7FC1"/>
    <w:rsid w:val="009C7FE5"/>
    <w:rsid w:val="009C8544"/>
    <w:rsid w:val="009D00B2"/>
    <w:rsid w:val="009D010C"/>
    <w:rsid w:val="009D01EE"/>
    <w:rsid w:val="009D021A"/>
    <w:rsid w:val="009D029C"/>
    <w:rsid w:val="009D0346"/>
    <w:rsid w:val="009D05CA"/>
    <w:rsid w:val="009D05DC"/>
    <w:rsid w:val="009D0634"/>
    <w:rsid w:val="009D067E"/>
    <w:rsid w:val="009D077F"/>
    <w:rsid w:val="009D07E1"/>
    <w:rsid w:val="009D0848"/>
    <w:rsid w:val="009D0852"/>
    <w:rsid w:val="009D0862"/>
    <w:rsid w:val="009D0894"/>
    <w:rsid w:val="009D08E0"/>
    <w:rsid w:val="009D0947"/>
    <w:rsid w:val="009D096D"/>
    <w:rsid w:val="009D09C1"/>
    <w:rsid w:val="009D0A0F"/>
    <w:rsid w:val="009D0A20"/>
    <w:rsid w:val="009D0C7C"/>
    <w:rsid w:val="009D0CA4"/>
    <w:rsid w:val="009D0F61"/>
    <w:rsid w:val="009D0FFE"/>
    <w:rsid w:val="009D101A"/>
    <w:rsid w:val="009D106A"/>
    <w:rsid w:val="009D10FE"/>
    <w:rsid w:val="009D112F"/>
    <w:rsid w:val="009D1145"/>
    <w:rsid w:val="009D11A9"/>
    <w:rsid w:val="009D11FC"/>
    <w:rsid w:val="009D129A"/>
    <w:rsid w:val="009D12FC"/>
    <w:rsid w:val="009D1362"/>
    <w:rsid w:val="009D13BA"/>
    <w:rsid w:val="009D1429"/>
    <w:rsid w:val="009D14A3"/>
    <w:rsid w:val="009D152D"/>
    <w:rsid w:val="009D1548"/>
    <w:rsid w:val="009D1550"/>
    <w:rsid w:val="009D1652"/>
    <w:rsid w:val="009D1665"/>
    <w:rsid w:val="009D16B6"/>
    <w:rsid w:val="009D17C5"/>
    <w:rsid w:val="009D17C6"/>
    <w:rsid w:val="009D1884"/>
    <w:rsid w:val="009D1916"/>
    <w:rsid w:val="009D192E"/>
    <w:rsid w:val="009D19BB"/>
    <w:rsid w:val="009D1B0F"/>
    <w:rsid w:val="009D1B99"/>
    <w:rsid w:val="009D1C05"/>
    <w:rsid w:val="009D1C12"/>
    <w:rsid w:val="009D1C17"/>
    <w:rsid w:val="009D1C7C"/>
    <w:rsid w:val="009D1CB8"/>
    <w:rsid w:val="009D1DE7"/>
    <w:rsid w:val="009D1E1A"/>
    <w:rsid w:val="009D1E78"/>
    <w:rsid w:val="009D1EA6"/>
    <w:rsid w:val="009D1EBE"/>
    <w:rsid w:val="009D1EE5"/>
    <w:rsid w:val="009D1F66"/>
    <w:rsid w:val="009D20C7"/>
    <w:rsid w:val="009D20F2"/>
    <w:rsid w:val="009D21C6"/>
    <w:rsid w:val="009D2208"/>
    <w:rsid w:val="009D22BE"/>
    <w:rsid w:val="009D2331"/>
    <w:rsid w:val="009D233D"/>
    <w:rsid w:val="009D234A"/>
    <w:rsid w:val="009D23AB"/>
    <w:rsid w:val="009D251C"/>
    <w:rsid w:val="009D25E9"/>
    <w:rsid w:val="009D25F5"/>
    <w:rsid w:val="009D2624"/>
    <w:rsid w:val="009D2771"/>
    <w:rsid w:val="009D2777"/>
    <w:rsid w:val="009D2837"/>
    <w:rsid w:val="009D2A73"/>
    <w:rsid w:val="009D2B3C"/>
    <w:rsid w:val="009D2B41"/>
    <w:rsid w:val="009D2B8D"/>
    <w:rsid w:val="009D2BCD"/>
    <w:rsid w:val="009D2C09"/>
    <w:rsid w:val="009D2D0F"/>
    <w:rsid w:val="009D2D28"/>
    <w:rsid w:val="009D2D2F"/>
    <w:rsid w:val="009D2D67"/>
    <w:rsid w:val="009D2D79"/>
    <w:rsid w:val="009D2DBF"/>
    <w:rsid w:val="009D2DCD"/>
    <w:rsid w:val="009D2E07"/>
    <w:rsid w:val="009D2E70"/>
    <w:rsid w:val="009D2E87"/>
    <w:rsid w:val="009D2EB4"/>
    <w:rsid w:val="009D2F56"/>
    <w:rsid w:val="009D2FC8"/>
    <w:rsid w:val="009D3038"/>
    <w:rsid w:val="009D3093"/>
    <w:rsid w:val="009D3197"/>
    <w:rsid w:val="009D31FF"/>
    <w:rsid w:val="009D3214"/>
    <w:rsid w:val="009D3217"/>
    <w:rsid w:val="009D32C3"/>
    <w:rsid w:val="009D3333"/>
    <w:rsid w:val="009D365D"/>
    <w:rsid w:val="009D373A"/>
    <w:rsid w:val="009D3832"/>
    <w:rsid w:val="009D388A"/>
    <w:rsid w:val="009D39AB"/>
    <w:rsid w:val="009D3B11"/>
    <w:rsid w:val="009D3BEF"/>
    <w:rsid w:val="009D3DAF"/>
    <w:rsid w:val="009D3DCE"/>
    <w:rsid w:val="009D3DFE"/>
    <w:rsid w:val="009D3E70"/>
    <w:rsid w:val="009D3E71"/>
    <w:rsid w:val="009D3E78"/>
    <w:rsid w:val="009D3ECC"/>
    <w:rsid w:val="009D3F04"/>
    <w:rsid w:val="009D405C"/>
    <w:rsid w:val="009D40E1"/>
    <w:rsid w:val="009D42AC"/>
    <w:rsid w:val="009D4314"/>
    <w:rsid w:val="009D437E"/>
    <w:rsid w:val="009D43AA"/>
    <w:rsid w:val="009D44C0"/>
    <w:rsid w:val="009D4537"/>
    <w:rsid w:val="009D457C"/>
    <w:rsid w:val="009D45BD"/>
    <w:rsid w:val="009D4619"/>
    <w:rsid w:val="009D4668"/>
    <w:rsid w:val="009D467D"/>
    <w:rsid w:val="009D471D"/>
    <w:rsid w:val="009D471F"/>
    <w:rsid w:val="009D48DE"/>
    <w:rsid w:val="009D48EC"/>
    <w:rsid w:val="009D48EF"/>
    <w:rsid w:val="009D491C"/>
    <w:rsid w:val="009D49B9"/>
    <w:rsid w:val="009D49D3"/>
    <w:rsid w:val="009D4A9E"/>
    <w:rsid w:val="009D4B04"/>
    <w:rsid w:val="009D4B26"/>
    <w:rsid w:val="009D4B57"/>
    <w:rsid w:val="009D4B66"/>
    <w:rsid w:val="009D4B74"/>
    <w:rsid w:val="009D4B88"/>
    <w:rsid w:val="009D4BC4"/>
    <w:rsid w:val="009D4C00"/>
    <w:rsid w:val="009D4C78"/>
    <w:rsid w:val="009D4C87"/>
    <w:rsid w:val="009D4CDF"/>
    <w:rsid w:val="009D4D24"/>
    <w:rsid w:val="009D4E49"/>
    <w:rsid w:val="009D4F5B"/>
    <w:rsid w:val="009D4FD8"/>
    <w:rsid w:val="009D4FE7"/>
    <w:rsid w:val="009D50DC"/>
    <w:rsid w:val="009D511E"/>
    <w:rsid w:val="009D51A4"/>
    <w:rsid w:val="009D51D1"/>
    <w:rsid w:val="009D520C"/>
    <w:rsid w:val="009D52C5"/>
    <w:rsid w:val="009D530F"/>
    <w:rsid w:val="009D5361"/>
    <w:rsid w:val="009D54D2"/>
    <w:rsid w:val="009D5508"/>
    <w:rsid w:val="009D5602"/>
    <w:rsid w:val="009D5686"/>
    <w:rsid w:val="009D5725"/>
    <w:rsid w:val="009D57A9"/>
    <w:rsid w:val="009D57E7"/>
    <w:rsid w:val="009D5814"/>
    <w:rsid w:val="009D586F"/>
    <w:rsid w:val="009D58F8"/>
    <w:rsid w:val="009D58FF"/>
    <w:rsid w:val="009D5A46"/>
    <w:rsid w:val="009D5A94"/>
    <w:rsid w:val="009D5AD2"/>
    <w:rsid w:val="009D5B85"/>
    <w:rsid w:val="009D5BC0"/>
    <w:rsid w:val="009D5BD5"/>
    <w:rsid w:val="009D5CA3"/>
    <w:rsid w:val="009D5CE8"/>
    <w:rsid w:val="009D5D39"/>
    <w:rsid w:val="009D5E80"/>
    <w:rsid w:val="009D5EE9"/>
    <w:rsid w:val="009D5F11"/>
    <w:rsid w:val="009D5F15"/>
    <w:rsid w:val="009D5F7D"/>
    <w:rsid w:val="009D6038"/>
    <w:rsid w:val="009D6089"/>
    <w:rsid w:val="009D60B3"/>
    <w:rsid w:val="009D61B1"/>
    <w:rsid w:val="009D6272"/>
    <w:rsid w:val="009D62F1"/>
    <w:rsid w:val="009D6354"/>
    <w:rsid w:val="009D63FA"/>
    <w:rsid w:val="009D6448"/>
    <w:rsid w:val="009D6492"/>
    <w:rsid w:val="009D64AA"/>
    <w:rsid w:val="009D64D8"/>
    <w:rsid w:val="009D657D"/>
    <w:rsid w:val="009D65BD"/>
    <w:rsid w:val="009D66F7"/>
    <w:rsid w:val="009D66F9"/>
    <w:rsid w:val="009D6727"/>
    <w:rsid w:val="009D6753"/>
    <w:rsid w:val="009D679F"/>
    <w:rsid w:val="009D683B"/>
    <w:rsid w:val="009D68F8"/>
    <w:rsid w:val="009D69B3"/>
    <w:rsid w:val="009D6A11"/>
    <w:rsid w:val="009D6A8F"/>
    <w:rsid w:val="009D6AD6"/>
    <w:rsid w:val="009D6AED"/>
    <w:rsid w:val="009D6B40"/>
    <w:rsid w:val="009D6C6C"/>
    <w:rsid w:val="009D6C8C"/>
    <w:rsid w:val="009D6CC7"/>
    <w:rsid w:val="009D6D2C"/>
    <w:rsid w:val="009D6D6B"/>
    <w:rsid w:val="009D6E9B"/>
    <w:rsid w:val="009D6F3F"/>
    <w:rsid w:val="009D6F55"/>
    <w:rsid w:val="009D6F99"/>
    <w:rsid w:val="009D6FD1"/>
    <w:rsid w:val="009D7068"/>
    <w:rsid w:val="009D70EA"/>
    <w:rsid w:val="009D719E"/>
    <w:rsid w:val="009D7240"/>
    <w:rsid w:val="009D72E0"/>
    <w:rsid w:val="009D72FA"/>
    <w:rsid w:val="009D7306"/>
    <w:rsid w:val="009D736E"/>
    <w:rsid w:val="009D7394"/>
    <w:rsid w:val="009D73BA"/>
    <w:rsid w:val="009D7462"/>
    <w:rsid w:val="009D750A"/>
    <w:rsid w:val="009D75C0"/>
    <w:rsid w:val="009D7626"/>
    <w:rsid w:val="009D762D"/>
    <w:rsid w:val="009D76B4"/>
    <w:rsid w:val="009D76EA"/>
    <w:rsid w:val="009D76EB"/>
    <w:rsid w:val="009D777E"/>
    <w:rsid w:val="009D77FD"/>
    <w:rsid w:val="009D783E"/>
    <w:rsid w:val="009D7862"/>
    <w:rsid w:val="009D78B9"/>
    <w:rsid w:val="009D7950"/>
    <w:rsid w:val="009D798A"/>
    <w:rsid w:val="009D79CB"/>
    <w:rsid w:val="009D79D6"/>
    <w:rsid w:val="009D7A70"/>
    <w:rsid w:val="009D7BC8"/>
    <w:rsid w:val="009D7CB0"/>
    <w:rsid w:val="009D7CE2"/>
    <w:rsid w:val="009D7D5A"/>
    <w:rsid w:val="009D7D6B"/>
    <w:rsid w:val="009D7DC8"/>
    <w:rsid w:val="009D7EDE"/>
    <w:rsid w:val="009D7F60"/>
    <w:rsid w:val="009D7F77"/>
    <w:rsid w:val="009E006F"/>
    <w:rsid w:val="009E0172"/>
    <w:rsid w:val="009E01D9"/>
    <w:rsid w:val="009E022C"/>
    <w:rsid w:val="009E0263"/>
    <w:rsid w:val="009E02BD"/>
    <w:rsid w:val="009E030D"/>
    <w:rsid w:val="009E032B"/>
    <w:rsid w:val="009E033E"/>
    <w:rsid w:val="009E0568"/>
    <w:rsid w:val="009E0597"/>
    <w:rsid w:val="009E065E"/>
    <w:rsid w:val="009E0668"/>
    <w:rsid w:val="009E06DC"/>
    <w:rsid w:val="009E072F"/>
    <w:rsid w:val="009E07F1"/>
    <w:rsid w:val="009E0847"/>
    <w:rsid w:val="009E099A"/>
    <w:rsid w:val="009E09FD"/>
    <w:rsid w:val="009E0A1E"/>
    <w:rsid w:val="009E0A3A"/>
    <w:rsid w:val="009E0A42"/>
    <w:rsid w:val="009E0A50"/>
    <w:rsid w:val="009E0D15"/>
    <w:rsid w:val="009E0D23"/>
    <w:rsid w:val="009E0D70"/>
    <w:rsid w:val="009E0D7B"/>
    <w:rsid w:val="009E0DDC"/>
    <w:rsid w:val="009E0DEE"/>
    <w:rsid w:val="009E0EB2"/>
    <w:rsid w:val="009E0EBA"/>
    <w:rsid w:val="009E0ECD"/>
    <w:rsid w:val="009E0EE5"/>
    <w:rsid w:val="009E0F01"/>
    <w:rsid w:val="009E0F28"/>
    <w:rsid w:val="009E0F81"/>
    <w:rsid w:val="009E0F96"/>
    <w:rsid w:val="009E1096"/>
    <w:rsid w:val="009E10CD"/>
    <w:rsid w:val="009E113A"/>
    <w:rsid w:val="009E1145"/>
    <w:rsid w:val="009E123D"/>
    <w:rsid w:val="009E128D"/>
    <w:rsid w:val="009E12C6"/>
    <w:rsid w:val="009E12E0"/>
    <w:rsid w:val="009E142F"/>
    <w:rsid w:val="009E1433"/>
    <w:rsid w:val="009E14E8"/>
    <w:rsid w:val="009E15DD"/>
    <w:rsid w:val="009E1621"/>
    <w:rsid w:val="009E16E0"/>
    <w:rsid w:val="009E16EA"/>
    <w:rsid w:val="009E1735"/>
    <w:rsid w:val="009E1790"/>
    <w:rsid w:val="009E191C"/>
    <w:rsid w:val="009E1920"/>
    <w:rsid w:val="009E1948"/>
    <w:rsid w:val="009E1995"/>
    <w:rsid w:val="009E1A5D"/>
    <w:rsid w:val="009E1AE0"/>
    <w:rsid w:val="009E1B4C"/>
    <w:rsid w:val="009E1B8D"/>
    <w:rsid w:val="009E1C37"/>
    <w:rsid w:val="009E1C70"/>
    <w:rsid w:val="009E1C93"/>
    <w:rsid w:val="009E1D08"/>
    <w:rsid w:val="009E1D97"/>
    <w:rsid w:val="009E1E23"/>
    <w:rsid w:val="009E1E28"/>
    <w:rsid w:val="009E1E29"/>
    <w:rsid w:val="009E1E8C"/>
    <w:rsid w:val="009E1EA1"/>
    <w:rsid w:val="009E1EEA"/>
    <w:rsid w:val="009E1EEB"/>
    <w:rsid w:val="009E1FD6"/>
    <w:rsid w:val="009E1FE5"/>
    <w:rsid w:val="009E1FFE"/>
    <w:rsid w:val="009E2170"/>
    <w:rsid w:val="009E21A5"/>
    <w:rsid w:val="009E225A"/>
    <w:rsid w:val="009E2282"/>
    <w:rsid w:val="009E2308"/>
    <w:rsid w:val="009E255A"/>
    <w:rsid w:val="009E2562"/>
    <w:rsid w:val="009E2615"/>
    <w:rsid w:val="009E263A"/>
    <w:rsid w:val="009E26D2"/>
    <w:rsid w:val="009E2719"/>
    <w:rsid w:val="009E2768"/>
    <w:rsid w:val="009E27A1"/>
    <w:rsid w:val="009E2806"/>
    <w:rsid w:val="009E29D6"/>
    <w:rsid w:val="009E2A3E"/>
    <w:rsid w:val="009E2A68"/>
    <w:rsid w:val="009E2AA8"/>
    <w:rsid w:val="009E2B01"/>
    <w:rsid w:val="009E2B84"/>
    <w:rsid w:val="009E2B8F"/>
    <w:rsid w:val="009E2BA5"/>
    <w:rsid w:val="009E2BC9"/>
    <w:rsid w:val="009E2C1C"/>
    <w:rsid w:val="009E2E13"/>
    <w:rsid w:val="009E2E8D"/>
    <w:rsid w:val="009E2EBA"/>
    <w:rsid w:val="009E2F13"/>
    <w:rsid w:val="009E2FAB"/>
    <w:rsid w:val="009E3048"/>
    <w:rsid w:val="009E30C1"/>
    <w:rsid w:val="009E321A"/>
    <w:rsid w:val="009E3334"/>
    <w:rsid w:val="009E3450"/>
    <w:rsid w:val="009E3498"/>
    <w:rsid w:val="009E3602"/>
    <w:rsid w:val="009E36CD"/>
    <w:rsid w:val="009E3781"/>
    <w:rsid w:val="009E3840"/>
    <w:rsid w:val="009E3850"/>
    <w:rsid w:val="009E39A4"/>
    <w:rsid w:val="009E39D9"/>
    <w:rsid w:val="009E3AB6"/>
    <w:rsid w:val="009E3BC3"/>
    <w:rsid w:val="009E3BF6"/>
    <w:rsid w:val="009E3C96"/>
    <w:rsid w:val="009E3C98"/>
    <w:rsid w:val="009E3D05"/>
    <w:rsid w:val="009E3D1D"/>
    <w:rsid w:val="009E3D8A"/>
    <w:rsid w:val="009E3E62"/>
    <w:rsid w:val="009E3E96"/>
    <w:rsid w:val="009E3EA8"/>
    <w:rsid w:val="009E3EB7"/>
    <w:rsid w:val="009E3ED1"/>
    <w:rsid w:val="009E3EF7"/>
    <w:rsid w:val="009E3F00"/>
    <w:rsid w:val="009E3FDF"/>
    <w:rsid w:val="009E4036"/>
    <w:rsid w:val="009E4132"/>
    <w:rsid w:val="009E4136"/>
    <w:rsid w:val="009E4161"/>
    <w:rsid w:val="009E41C9"/>
    <w:rsid w:val="009E4293"/>
    <w:rsid w:val="009E4320"/>
    <w:rsid w:val="009E433A"/>
    <w:rsid w:val="009E4348"/>
    <w:rsid w:val="009E44CF"/>
    <w:rsid w:val="009E4505"/>
    <w:rsid w:val="009E454B"/>
    <w:rsid w:val="009E4591"/>
    <w:rsid w:val="009E46DB"/>
    <w:rsid w:val="009E4749"/>
    <w:rsid w:val="009E4764"/>
    <w:rsid w:val="009E47BC"/>
    <w:rsid w:val="009E47C0"/>
    <w:rsid w:val="009E482C"/>
    <w:rsid w:val="009E4899"/>
    <w:rsid w:val="009E48D5"/>
    <w:rsid w:val="009E48D9"/>
    <w:rsid w:val="009E491B"/>
    <w:rsid w:val="009E495A"/>
    <w:rsid w:val="009E49CC"/>
    <w:rsid w:val="009E4A8D"/>
    <w:rsid w:val="009E4B7F"/>
    <w:rsid w:val="009E4BBD"/>
    <w:rsid w:val="009E4C03"/>
    <w:rsid w:val="009E4C81"/>
    <w:rsid w:val="009E4CF2"/>
    <w:rsid w:val="009E4CF5"/>
    <w:rsid w:val="009E4D3B"/>
    <w:rsid w:val="009E4D57"/>
    <w:rsid w:val="009E4D86"/>
    <w:rsid w:val="009E4E5C"/>
    <w:rsid w:val="009E4E8E"/>
    <w:rsid w:val="009E4E9C"/>
    <w:rsid w:val="009E4EC7"/>
    <w:rsid w:val="009E4EDF"/>
    <w:rsid w:val="009E4F3C"/>
    <w:rsid w:val="009E4F84"/>
    <w:rsid w:val="009E4F9F"/>
    <w:rsid w:val="009E4FFE"/>
    <w:rsid w:val="009E5036"/>
    <w:rsid w:val="009E5047"/>
    <w:rsid w:val="009E5079"/>
    <w:rsid w:val="009E50FF"/>
    <w:rsid w:val="009E51C1"/>
    <w:rsid w:val="009E51F8"/>
    <w:rsid w:val="009E5238"/>
    <w:rsid w:val="009E523C"/>
    <w:rsid w:val="009E525B"/>
    <w:rsid w:val="009E5358"/>
    <w:rsid w:val="009E5464"/>
    <w:rsid w:val="009E5569"/>
    <w:rsid w:val="009E5576"/>
    <w:rsid w:val="009E564A"/>
    <w:rsid w:val="009E56CE"/>
    <w:rsid w:val="009E574A"/>
    <w:rsid w:val="009E57BF"/>
    <w:rsid w:val="009E57C0"/>
    <w:rsid w:val="009E585A"/>
    <w:rsid w:val="009E58EC"/>
    <w:rsid w:val="009E596F"/>
    <w:rsid w:val="009E5A4A"/>
    <w:rsid w:val="009E5B25"/>
    <w:rsid w:val="009E5B65"/>
    <w:rsid w:val="009E5CDD"/>
    <w:rsid w:val="009E5CE8"/>
    <w:rsid w:val="009E5D80"/>
    <w:rsid w:val="009E5DA0"/>
    <w:rsid w:val="009E5E98"/>
    <w:rsid w:val="009E5EEE"/>
    <w:rsid w:val="009E602C"/>
    <w:rsid w:val="009E6102"/>
    <w:rsid w:val="009E6106"/>
    <w:rsid w:val="009E612C"/>
    <w:rsid w:val="009E620C"/>
    <w:rsid w:val="009E62B1"/>
    <w:rsid w:val="009E63D5"/>
    <w:rsid w:val="009E6478"/>
    <w:rsid w:val="009E64ED"/>
    <w:rsid w:val="009E6528"/>
    <w:rsid w:val="009E6568"/>
    <w:rsid w:val="009E657C"/>
    <w:rsid w:val="009E65EE"/>
    <w:rsid w:val="009E6771"/>
    <w:rsid w:val="009E6774"/>
    <w:rsid w:val="009E6869"/>
    <w:rsid w:val="009E68AD"/>
    <w:rsid w:val="009E68E9"/>
    <w:rsid w:val="009E6900"/>
    <w:rsid w:val="009E6A8D"/>
    <w:rsid w:val="009E6AAB"/>
    <w:rsid w:val="009E6AFE"/>
    <w:rsid w:val="009E6B04"/>
    <w:rsid w:val="009E6B5A"/>
    <w:rsid w:val="009E6B5F"/>
    <w:rsid w:val="009E6B97"/>
    <w:rsid w:val="009E6BAA"/>
    <w:rsid w:val="009E6C5A"/>
    <w:rsid w:val="009E6CBA"/>
    <w:rsid w:val="009E6D01"/>
    <w:rsid w:val="009E6D28"/>
    <w:rsid w:val="009E6D30"/>
    <w:rsid w:val="009E6DAF"/>
    <w:rsid w:val="009E6DDA"/>
    <w:rsid w:val="009E6E07"/>
    <w:rsid w:val="009E6E6B"/>
    <w:rsid w:val="009E6E89"/>
    <w:rsid w:val="009E6EF6"/>
    <w:rsid w:val="009E6F39"/>
    <w:rsid w:val="009E702B"/>
    <w:rsid w:val="009E7049"/>
    <w:rsid w:val="009E7078"/>
    <w:rsid w:val="009E7176"/>
    <w:rsid w:val="009E71A6"/>
    <w:rsid w:val="009E7274"/>
    <w:rsid w:val="009E7278"/>
    <w:rsid w:val="009E72FA"/>
    <w:rsid w:val="009E7335"/>
    <w:rsid w:val="009E7342"/>
    <w:rsid w:val="009E7396"/>
    <w:rsid w:val="009E73CC"/>
    <w:rsid w:val="009E7426"/>
    <w:rsid w:val="009E74F4"/>
    <w:rsid w:val="009E7522"/>
    <w:rsid w:val="009E7543"/>
    <w:rsid w:val="009E7576"/>
    <w:rsid w:val="009E75E0"/>
    <w:rsid w:val="009E76F8"/>
    <w:rsid w:val="009E78B8"/>
    <w:rsid w:val="009E78CE"/>
    <w:rsid w:val="009E7940"/>
    <w:rsid w:val="009E7978"/>
    <w:rsid w:val="009E79C4"/>
    <w:rsid w:val="009E7ACC"/>
    <w:rsid w:val="009E7BAE"/>
    <w:rsid w:val="009E7C7F"/>
    <w:rsid w:val="009E7C8F"/>
    <w:rsid w:val="009E7CB9"/>
    <w:rsid w:val="009E7D32"/>
    <w:rsid w:val="009E7D3D"/>
    <w:rsid w:val="009E7ED3"/>
    <w:rsid w:val="009E7F41"/>
    <w:rsid w:val="009E7F5E"/>
    <w:rsid w:val="009E7FD7"/>
    <w:rsid w:val="009E818A"/>
    <w:rsid w:val="009EB500"/>
    <w:rsid w:val="009F0041"/>
    <w:rsid w:val="009F0083"/>
    <w:rsid w:val="009F00CC"/>
    <w:rsid w:val="009F014F"/>
    <w:rsid w:val="009F01A1"/>
    <w:rsid w:val="009F01A8"/>
    <w:rsid w:val="009F01D4"/>
    <w:rsid w:val="009F023A"/>
    <w:rsid w:val="009F0281"/>
    <w:rsid w:val="009F02BC"/>
    <w:rsid w:val="009F032F"/>
    <w:rsid w:val="009F034C"/>
    <w:rsid w:val="009F035F"/>
    <w:rsid w:val="009F0736"/>
    <w:rsid w:val="009F0813"/>
    <w:rsid w:val="009F0858"/>
    <w:rsid w:val="009F088D"/>
    <w:rsid w:val="009F08CA"/>
    <w:rsid w:val="009F08F3"/>
    <w:rsid w:val="009F0996"/>
    <w:rsid w:val="009F09E1"/>
    <w:rsid w:val="009F0AA4"/>
    <w:rsid w:val="009F0B1E"/>
    <w:rsid w:val="009F0B81"/>
    <w:rsid w:val="009F0B92"/>
    <w:rsid w:val="009F0BA2"/>
    <w:rsid w:val="009F0BD8"/>
    <w:rsid w:val="009F0CD4"/>
    <w:rsid w:val="009F0F5A"/>
    <w:rsid w:val="009F103B"/>
    <w:rsid w:val="009F1041"/>
    <w:rsid w:val="009F1064"/>
    <w:rsid w:val="009F1086"/>
    <w:rsid w:val="009F1092"/>
    <w:rsid w:val="009F10E1"/>
    <w:rsid w:val="009F10F6"/>
    <w:rsid w:val="009F1123"/>
    <w:rsid w:val="009F115E"/>
    <w:rsid w:val="009F116A"/>
    <w:rsid w:val="009F11B8"/>
    <w:rsid w:val="009F120B"/>
    <w:rsid w:val="009F1224"/>
    <w:rsid w:val="009F1264"/>
    <w:rsid w:val="009F1265"/>
    <w:rsid w:val="009F1291"/>
    <w:rsid w:val="009F12D4"/>
    <w:rsid w:val="009F13BD"/>
    <w:rsid w:val="009F144C"/>
    <w:rsid w:val="009F1570"/>
    <w:rsid w:val="009F15A1"/>
    <w:rsid w:val="009F15B5"/>
    <w:rsid w:val="009F15D4"/>
    <w:rsid w:val="009F163C"/>
    <w:rsid w:val="009F16E1"/>
    <w:rsid w:val="009F172E"/>
    <w:rsid w:val="009F173C"/>
    <w:rsid w:val="009F173D"/>
    <w:rsid w:val="009F1745"/>
    <w:rsid w:val="009F176D"/>
    <w:rsid w:val="009F181D"/>
    <w:rsid w:val="009F1830"/>
    <w:rsid w:val="009F1845"/>
    <w:rsid w:val="009F18CB"/>
    <w:rsid w:val="009F190E"/>
    <w:rsid w:val="009F1948"/>
    <w:rsid w:val="009F1957"/>
    <w:rsid w:val="009F19A9"/>
    <w:rsid w:val="009F1A45"/>
    <w:rsid w:val="009F1B09"/>
    <w:rsid w:val="009F1B7C"/>
    <w:rsid w:val="009F1BE7"/>
    <w:rsid w:val="009F1D3D"/>
    <w:rsid w:val="009F1D41"/>
    <w:rsid w:val="009F1E95"/>
    <w:rsid w:val="009F1EB3"/>
    <w:rsid w:val="009F1ED6"/>
    <w:rsid w:val="009F1F6A"/>
    <w:rsid w:val="009F1FC1"/>
    <w:rsid w:val="009F20DE"/>
    <w:rsid w:val="009F215D"/>
    <w:rsid w:val="009F21B6"/>
    <w:rsid w:val="009F2217"/>
    <w:rsid w:val="009F223D"/>
    <w:rsid w:val="009F22D2"/>
    <w:rsid w:val="009F2306"/>
    <w:rsid w:val="009F2312"/>
    <w:rsid w:val="009F232A"/>
    <w:rsid w:val="009F238C"/>
    <w:rsid w:val="009F2400"/>
    <w:rsid w:val="009F2415"/>
    <w:rsid w:val="009F2460"/>
    <w:rsid w:val="009F24A4"/>
    <w:rsid w:val="009F24AB"/>
    <w:rsid w:val="009F24C7"/>
    <w:rsid w:val="009F24D3"/>
    <w:rsid w:val="009F2533"/>
    <w:rsid w:val="009F254E"/>
    <w:rsid w:val="009F2590"/>
    <w:rsid w:val="009F2655"/>
    <w:rsid w:val="009F2669"/>
    <w:rsid w:val="009F2670"/>
    <w:rsid w:val="009F2699"/>
    <w:rsid w:val="009F273B"/>
    <w:rsid w:val="009F2765"/>
    <w:rsid w:val="009F28B5"/>
    <w:rsid w:val="009F28F5"/>
    <w:rsid w:val="009F2921"/>
    <w:rsid w:val="009F2974"/>
    <w:rsid w:val="009F29A4"/>
    <w:rsid w:val="009F29B9"/>
    <w:rsid w:val="009F2A08"/>
    <w:rsid w:val="009F2A36"/>
    <w:rsid w:val="009F2AFA"/>
    <w:rsid w:val="009F2B20"/>
    <w:rsid w:val="009F2B76"/>
    <w:rsid w:val="009F2CE7"/>
    <w:rsid w:val="009F2D05"/>
    <w:rsid w:val="009F2DB9"/>
    <w:rsid w:val="009F2DF8"/>
    <w:rsid w:val="009F2E65"/>
    <w:rsid w:val="009F2EE2"/>
    <w:rsid w:val="009F2F0E"/>
    <w:rsid w:val="009F2F15"/>
    <w:rsid w:val="009F2FB2"/>
    <w:rsid w:val="009F300C"/>
    <w:rsid w:val="009F306C"/>
    <w:rsid w:val="009F31E6"/>
    <w:rsid w:val="009F324B"/>
    <w:rsid w:val="009F32A5"/>
    <w:rsid w:val="009F32C2"/>
    <w:rsid w:val="009F337D"/>
    <w:rsid w:val="009F356F"/>
    <w:rsid w:val="009F35A0"/>
    <w:rsid w:val="009F35B6"/>
    <w:rsid w:val="009F35F2"/>
    <w:rsid w:val="009F360A"/>
    <w:rsid w:val="009F364A"/>
    <w:rsid w:val="009F3665"/>
    <w:rsid w:val="009F36F4"/>
    <w:rsid w:val="009F37F3"/>
    <w:rsid w:val="009F390D"/>
    <w:rsid w:val="009F3948"/>
    <w:rsid w:val="009F3A58"/>
    <w:rsid w:val="009F3A68"/>
    <w:rsid w:val="009F3A9D"/>
    <w:rsid w:val="009F3B3D"/>
    <w:rsid w:val="009F3B73"/>
    <w:rsid w:val="009F3BF7"/>
    <w:rsid w:val="009F3BFE"/>
    <w:rsid w:val="009F3C31"/>
    <w:rsid w:val="009F3C4F"/>
    <w:rsid w:val="009F3C60"/>
    <w:rsid w:val="009F3D29"/>
    <w:rsid w:val="009F3D3D"/>
    <w:rsid w:val="009F3DC1"/>
    <w:rsid w:val="009F3E60"/>
    <w:rsid w:val="009F3EBC"/>
    <w:rsid w:val="009F3EEC"/>
    <w:rsid w:val="009F3FEB"/>
    <w:rsid w:val="009F4070"/>
    <w:rsid w:val="009F41C5"/>
    <w:rsid w:val="009F4222"/>
    <w:rsid w:val="009F4229"/>
    <w:rsid w:val="009F4308"/>
    <w:rsid w:val="009F433B"/>
    <w:rsid w:val="009F4341"/>
    <w:rsid w:val="009F4387"/>
    <w:rsid w:val="009F43D6"/>
    <w:rsid w:val="009F43DA"/>
    <w:rsid w:val="009F4530"/>
    <w:rsid w:val="009F4567"/>
    <w:rsid w:val="009F45F0"/>
    <w:rsid w:val="009F45FC"/>
    <w:rsid w:val="009F4643"/>
    <w:rsid w:val="009F464B"/>
    <w:rsid w:val="009F4661"/>
    <w:rsid w:val="009F4796"/>
    <w:rsid w:val="009F47BB"/>
    <w:rsid w:val="009F47FF"/>
    <w:rsid w:val="009F4809"/>
    <w:rsid w:val="009F48FE"/>
    <w:rsid w:val="009F49A4"/>
    <w:rsid w:val="009F4C22"/>
    <w:rsid w:val="009F4D17"/>
    <w:rsid w:val="009F4D56"/>
    <w:rsid w:val="009F4DD3"/>
    <w:rsid w:val="009F4F49"/>
    <w:rsid w:val="009F4F96"/>
    <w:rsid w:val="009F4FAB"/>
    <w:rsid w:val="009F4FD0"/>
    <w:rsid w:val="009F502C"/>
    <w:rsid w:val="009F50BF"/>
    <w:rsid w:val="009F5181"/>
    <w:rsid w:val="009F53E3"/>
    <w:rsid w:val="009F53FE"/>
    <w:rsid w:val="009F550A"/>
    <w:rsid w:val="009F5542"/>
    <w:rsid w:val="009F55B2"/>
    <w:rsid w:val="009F56B7"/>
    <w:rsid w:val="009F573E"/>
    <w:rsid w:val="009F57C9"/>
    <w:rsid w:val="009F5832"/>
    <w:rsid w:val="009F58F2"/>
    <w:rsid w:val="009F5957"/>
    <w:rsid w:val="009F5A33"/>
    <w:rsid w:val="009F5A3B"/>
    <w:rsid w:val="009F5AD0"/>
    <w:rsid w:val="009F5AD3"/>
    <w:rsid w:val="009F5ADA"/>
    <w:rsid w:val="009F5C0E"/>
    <w:rsid w:val="009F5C3F"/>
    <w:rsid w:val="009F5CB5"/>
    <w:rsid w:val="009F5D98"/>
    <w:rsid w:val="009F5DB5"/>
    <w:rsid w:val="009F5E31"/>
    <w:rsid w:val="009F5EE7"/>
    <w:rsid w:val="009F5F3A"/>
    <w:rsid w:val="009F5F47"/>
    <w:rsid w:val="009F5F91"/>
    <w:rsid w:val="009F6058"/>
    <w:rsid w:val="009F60D1"/>
    <w:rsid w:val="009F60D7"/>
    <w:rsid w:val="009F6121"/>
    <w:rsid w:val="009F61CD"/>
    <w:rsid w:val="009F61D0"/>
    <w:rsid w:val="009F6249"/>
    <w:rsid w:val="009F6254"/>
    <w:rsid w:val="009F626A"/>
    <w:rsid w:val="009F627E"/>
    <w:rsid w:val="009F628B"/>
    <w:rsid w:val="009F632F"/>
    <w:rsid w:val="009F6343"/>
    <w:rsid w:val="009F6376"/>
    <w:rsid w:val="009F642C"/>
    <w:rsid w:val="009F645F"/>
    <w:rsid w:val="009F64A3"/>
    <w:rsid w:val="009F658C"/>
    <w:rsid w:val="009F6815"/>
    <w:rsid w:val="009F6861"/>
    <w:rsid w:val="009F6899"/>
    <w:rsid w:val="009F6A7E"/>
    <w:rsid w:val="009F6A9A"/>
    <w:rsid w:val="009F6AD7"/>
    <w:rsid w:val="009F6B58"/>
    <w:rsid w:val="009F6E14"/>
    <w:rsid w:val="009F6EA7"/>
    <w:rsid w:val="009F6F31"/>
    <w:rsid w:val="009F6F3F"/>
    <w:rsid w:val="009F6FB2"/>
    <w:rsid w:val="009F704D"/>
    <w:rsid w:val="009F7099"/>
    <w:rsid w:val="009F70C7"/>
    <w:rsid w:val="009F70CA"/>
    <w:rsid w:val="009F70ED"/>
    <w:rsid w:val="009F7146"/>
    <w:rsid w:val="009F71D9"/>
    <w:rsid w:val="009F7353"/>
    <w:rsid w:val="009F7375"/>
    <w:rsid w:val="009F73AB"/>
    <w:rsid w:val="009F73CF"/>
    <w:rsid w:val="009F73F4"/>
    <w:rsid w:val="009F7449"/>
    <w:rsid w:val="009F7476"/>
    <w:rsid w:val="009F74D1"/>
    <w:rsid w:val="009F7522"/>
    <w:rsid w:val="009F756D"/>
    <w:rsid w:val="009F76FF"/>
    <w:rsid w:val="009F7713"/>
    <w:rsid w:val="009F7744"/>
    <w:rsid w:val="009F77A9"/>
    <w:rsid w:val="009F7822"/>
    <w:rsid w:val="009F782E"/>
    <w:rsid w:val="009F7838"/>
    <w:rsid w:val="009F783E"/>
    <w:rsid w:val="009F788F"/>
    <w:rsid w:val="009F7903"/>
    <w:rsid w:val="009F7916"/>
    <w:rsid w:val="009F792E"/>
    <w:rsid w:val="009F79AD"/>
    <w:rsid w:val="009F79EB"/>
    <w:rsid w:val="009F7A1C"/>
    <w:rsid w:val="009F7B2B"/>
    <w:rsid w:val="009F7B7C"/>
    <w:rsid w:val="009F7C67"/>
    <w:rsid w:val="009F7D0C"/>
    <w:rsid w:val="009F7DEF"/>
    <w:rsid w:val="009F7E0F"/>
    <w:rsid w:val="009F7E5A"/>
    <w:rsid w:val="009F7E68"/>
    <w:rsid w:val="009F7E90"/>
    <w:rsid w:val="009F7F44"/>
    <w:rsid w:val="009F7F9E"/>
    <w:rsid w:val="00A00025"/>
    <w:rsid w:val="00A000CD"/>
    <w:rsid w:val="00A001CB"/>
    <w:rsid w:val="00A00284"/>
    <w:rsid w:val="00A00334"/>
    <w:rsid w:val="00A00346"/>
    <w:rsid w:val="00A00491"/>
    <w:rsid w:val="00A00498"/>
    <w:rsid w:val="00A005F3"/>
    <w:rsid w:val="00A005FD"/>
    <w:rsid w:val="00A00606"/>
    <w:rsid w:val="00A00689"/>
    <w:rsid w:val="00A006BA"/>
    <w:rsid w:val="00A00763"/>
    <w:rsid w:val="00A007B4"/>
    <w:rsid w:val="00A008AB"/>
    <w:rsid w:val="00A00943"/>
    <w:rsid w:val="00A00A40"/>
    <w:rsid w:val="00A00AF5"/>
    <w:rsid w:val="00A00B6C"/>
    <w:rsid w:val="00A00B6D"/>
    <w:rsid w:val="00A00BAF"/>
    <w:rsid w:val="00A00C1C"/>
    <w:rsid w:val="00A00D1C"/>
    <w:rsid w:val="00A00D60"/>
    <w:rsid w:val="00A00DF0"/>
    <w:rsid w:val="00A00E70"/>
    <w:rsid w:val="00A00E82"/>
    <w:rsid w:val="00A00ED1"/>
    <w:rsid w:val="00A00F08"/>
    <w:rsid w:val="00A00F09"/>
    <w:rsid w:val="00A00F20"/>
    <w:rsid w:val="00A010CF"/>
    <w:rsid w:val="00A010E5"/>
    <w:rsid w:val="00A01212"/>
    <w:rsid w:val="00A012AA"/>
    <w:rsid w:val="00A01309"/>
    <w:rsid w:val="00A01328"/>
    <w:rsid w:val="00A01353"/>
    <w:rsid w:val="00A01689"/>
    <w:rsid w:val="00A016D0"/>
    <w:rsid w:val="00A0172E"/>
    <w:rsid w:val="00A017A5"/>
    <w:rsid w:val="00A017B1"/>
    <w:rsid w:val="00A018C4"/>
    <w:rsid w:val="00A018FD"/>
    <w:rsid w:val="00A01A4D"/>
    <w:rsid w:val="00A01AC0"/>
    <w:rsid w:val="00A01BD1"/>
    <w:rsid w:val="00A01BE3"/>
    <w:rsid w:val="00A01BFF"/>
    <w:rsid w:val="00A01C36"/>
    <w:rsid w:val="00A01C89"/>
    <w:rsid w:val="00A01C95"/>
    <w:rsid w:val="00A01D91"/>
    <w:rsid w:val="00A01DE8"/>
    <w:rsid w:val="00A01E09"/>
    <w:rsid w:val="00A01E23"/>
    <w:rsid w:val="00A01E3D"/>
    <w:rsid w:val="00A01E45"/>
    <w:rsid w:val="00A01E4A"/>
    <w:rsid w:val="00A01FA2"/>
    <w:rsid w:val="00A01FCD"/>
    <w:rsid w:val="00A01FDD"/>
    <w:rsid w:val="00A020E5"/>
    <w:rsid w:val="00A021FB"/>
    <w:rsid w:val="00A022E7"/>
    <w:rsid w:val="00A02300"/>
    <w:rsid w:val="00A0230F"/>
    <w:rsid w:val="00A02326"/>
    <w:rsid w:val="00A02341"/>
    <w:rsid w:val="00A02349"/>
    <w:rsid w:val="00A0239B"/>
    <w:rsid w:val="00A0239D"/>
    <w:rsid w:val="00A023AD"/>
    <w:rsid w:val="00A024D2"/>
    <w:rsid w:val="00A0265F"/>
    <w:rsid w:val="00A02668"/>
    <w:rsid w:val="00A02704"/>
    <w:rsid w:val="00A0283E"/>
    <w:rsid w:val="00A0287E"/>
    <w:rsid w:val="00A02919"/>
    <w:rsid w:val="00A029F4"/>
    <w:rsid w:val="00A02ACC"/>
    <w:rsid w:val="00A02ACF"/>
    <w:rsid w:val="00A02B39"/>
    <w:rsid w:val="00A02B5B"/>
    <w:rsid w:val="00A02E4A"/>
    <w:rsid w:val="00A02FE9"/>
    <w:rsid w:val="00A03001"/>
    <w:rsid w:val="00A03057"/>
    <w:rsid w:val="00A03060"/>
    <w:rsid w:val="00A03144"/>
    <w:rsid w:val="00A031CE"/>
    <w:rsid w:val="00A031ED"/>
    <w:rsid w:val="00A03233"/>
    <w:rsid w:val="00A03296"/>
    <w:rsid w:val="00A032B4"/>
    <w:rsid w:val="00A03328"/>
    <w:rsid w:val="00A03354"/>
    <w:rsid w:val="00A033E8"/>
    <w:rsid w:val="00A03445"/>
    <w:rsid w:val="00A03494"/>
    <w:rsid w:val="00A0350D"/>
    <w:rsid w:val="00A03586"/>
    <w:rsid w:val="00A0359A"/>
    <w:rsid w:val="00A0367A"/>
    <w:rsid w:val="00A036F0"/>
    <w:rsid w:val="00A03703"/>
    <w:rsid w:val="00A037B2"/>
    <w:rsid w:val="00A037C0"/>
    <w:rsid w:val="00A037C8"/>
    <w:rsid w:val="00A03814"/>
    <w:rsid w:val="00A03816"/>
    <w:rsid w:val="00A038E9"/>
    <w:rsid w:val="00A039DC"/>
    <w:rsid w:val="00A03A02"/>
    <w:rsid w:val="00A03A5A"/>
    <w:rsid w:val="00A03B34"/>
    <w:rsid w:val="00A03B68"/>
    <w:rsid w:val="00A03BB5"/>
    <w:rsid w:val="00A03BE5"/>
    <w:rsid w:val="00A03C27"/>
    <w:rsid w:val="00A03C37"/>
    <w:rsid w:val="00A03D25"/>
    <w:rsid w:val="00A03DE4"/>
    <w:rsid w:val="00A03EB6"/>
    <w:rsid w:val="00A04104"/>
    <w:rsid w:val="00A0418D"/>
    <w:rsid w:val="00A041E5"/>
    <w:rsid w:val="00A041ED"/>
    <w:rsid w:val="00A04417"/>
    <w:rsid w:val="00A04493"/>
    <w:rsid w:val="00A04507"/>
    <w:rsid w:val="00A04511"/>
    <w:rsid w:val="00A0456B"/>
    <w:rsid w:val="00A0457F"/>
    <w:rsid w:val="00A045A1"/>
    <w:rsid w:val="00A04640"/>
    <w:rsid w:val="00A04685"/>
    <w:rsid w:val="00A046ED"/>
    <w:rsid w:val="00A046F8"/>
    <w:rsid w:val="00A04744"/>
    <w:rsid w:val="00A04842"/>
    <w:rsid w:val="00A04848"/>
    <w:rsid w:val="00A04855"/>
    <w:rsid w:val="00A04864"/>
    <w:rsid w:val="00A0486C"/>
    <w:rsid w:val="00A04892"/>
    <w:rsid w:val="00A048BD"/>
    <w:rsid w:val="00A049ED"/>
    <w:rsid w:val="00A04AB9"/>
    <w:rsid w:val="00A04B2B"/>
    <w:rsid w:val="00A04B66"/>
    <w:rsid w:val="00A04BFE"/>
    <w:rsid w:val="00A04E13"/>
    <w:rsid w:val="00A04E8B"/>
    <w:rsid w:val="00A04EB4"/>
    <w:rsid w:val="00A04ED9"/>
    <w:rsid w:val="00A04EF2"/>
    <w:rsid w:val="00A04F95"/>
    <w:rsid w:val="00A050F9"/>
    <w:rsid w:val="00A05168"/>
    <w:rsid w:val="00A051E6"/>
    <w:rsid w:val="00A051EA"/>
    <w:rsid w:val="00A0530B"/>
    <w:rsid w:val="00A05364"/>
    <w:rsid w:val="00A05365"/>
    <w:rsid w:val="00A053AB"/>
    <w:rsid w:val="00A053E8"/>
    <w:rsid w:val="00A0541A"/>
    <w:rsid w:val="00A0541E"/>
    <w:rsid w:val="00A054B7"/>
    <w:rsid w:val="00A05507"/>
    <w:rsid w:val="00A05526"/>
    <w:rsid w:val="00A05562"/>
    <w:rsid w:val="00A05578"/>
    <w:rsid w:val="00A056A5"/>
    <w:rsid w:val="00A0579C"/>
    <w:rsid w:val="00A0583B"/>
    <w:rsid w:val="00A05866"/>
    <w:rsid w:val="00A058A8"/>
    <w:rsid w:val="00A058B8"/>
    <w:rsid w:val="00A0590D"/>
    <w:rsid w:val="00A059A8"/>
    <w:rsid w:val="00A059C9"/>
    <w:rsid w:val="00A05A2E"/>
    <w:rsid w:val="00A05A8C"/>
    <w:rsid w:val="00A05AC9"/>
    <w:rsid w:val="00A05B48"/>
    <w:rsid w:val="00A05CD5"/>
    <w:rsid w:val="00A05D88"/>
    <w:rsid w:val="00A05DA8"/>
    <w:rsid w:val="00A05DC2"/>
    <w:rsid w:val="00A05DF2"/>
    <w:rsid w:val="00A05F25"/>
    <w:rsid w:val="00A05F27"/>
    <w:rsid w:val="00A05F49"/>
    <w:rsid w:val="00A05F4C"/>
    <w:rsid w:val="00A06248"/>
    <w:rsid w:val="00A0629D"/>
    <w:rsid w:val="00A06301"/>
    <w:rsid w:val="00A0638A"/>
    <w:rsid w:val="00A0644F"/>
    <w:rsid w:val="00A064D0"/>
    <w:rsid w:val="00A06504"/>
    <w:rsid w:val="00A0652E"/>
    <w:rsid w:val="00A065A0"/>
    <w:rsid w:val="00A065D6"/>
    <w:rsid w:val="00A0672B"/>
    <w:rsid w:val="00A06735"/>
    <w:rsid w:val="00A0674B"/>
    <w:rsid w:val="00A067A1"/>
    <w:rsid w:val="00A067AB"/>
    <w:rsid w:val="00A068B8"/>
    <w:rsid w:val="00A0690E"/>
    <w:rsid w:val="00A06912"/>
    <w:rsid w:val="00A069E4"/>
    <w:rsid w:val="00A069EB"/>
    <w:rsid w:val="00A06A22"/>
    <w:rsid w:val="00A06A4C"/>
    <w:rsid w:val="00A06A88"/>
    <w:rsid w:val="00A06AE1"/>
    <w:rsid w:val="00A06B32"/>
    <w:rsid w:val="00A06C1A"/>
    <w:rsid w:val="00A06C1C"/>
    <w:rsid w:val="00A06CCC"/>
    <w:rsid w:val="00A06DD7"/>
    <w:rsid w:val="00A06DFB"/>
    <w:rsid w:val="00A06E15"/>
    <w:rsid w:val="00A06E2E"/>
    <w:rsid w:val="00A06E4A"/>
    <w:rsid w:val="00A06E56"/>
    <w:rsid w:val="00A06F03"/>
    <w:rsid w:val="00A06F45"/>
    <w:rsid w:val="00A070B6"/>
    <w:rsid w:val="00A0711F"/>
    <w:rsid w:val="00A0716C"/>
    <w:rsid w:val="00A0729C"/>
    <w:rsid w:val="00A072BA"/>
    <w:rsid w:val="00A072EB"/>
    <w:rsid w:val="00A073A5"/>
    <w:rsid w:val="00A074BF"/>
    <w:rsid w:val="00A0759B"/>
    <w:rsid w:val="00A075DD"/>
    <w:rsid w:val="00A075E4"/>
    <w:rsid w:val="00A076A5"/>
    <w:rsid w:val="00A076BE"/>
    <w:rsid w:val="00A07771"/>
    <w:rsid w:val="00A07774"/>
    <w:rsid w:val="00A077AD"/>
    <w:rsid w:val="00A078E0"/>
    <w:rsid w:val="00A07913"/>
    <w:rsid w:val="00A07929"/>
    <w:rsid w:val="00A07952"/>
    <w:rsid w:val="00A079AF"/>
    <w:rsid w:val="00A07ADF"/>
    <w:rsid w:val="00A07AFE"/>
    <w:rsid w:val="00A07B1B"/>
    <w:rsid w:val="00A07B35"/>
    <w:rsid w:val="00A07B43"/>
    <w:rsid w:val="00A07B5E"/>
    <w:rsid w:val="00A07BD2"/>
    <w:rsid w:val="00A07C89"/>
    <w:rsid w:val="00A07CB6"/>
    <w:rsid w:val="00A07DD5"/>
    <w:rsid w:val="00A07DF2"/>
    <w:rsid w:val="00A07E13"/>
    <w:rsid w:val="00A07E67"/>
    <w:rsid w:val="00A07F8F"/>
    <w:rsid w:val="00A07FAB"/>
    <w:rsid w:val="00A0927E"/>
    <w:rsid w:val="00A10033"/>
    <w:rsid w:val="00A1004D"/>
    <w:rsid w:val="00A10080"/>
    <w:rsid w:val="00A1008B"/>
    <w:rsid w:val="00A1011B"/>
    <w:rsid w:val="00A10159"/>
    <w:rsid w:val="00A10165"/>
    <w:rsid w:val="00A10184"/>
    <w:rsid w:val="00A10200"/>
    <w:rsid w:val="00A10203"/>
    <w:rsid w:val="00A1021D"/>
    <w:rsid w:val="00A10234"/>
    <w:rsid w:val="00A102B2"/>
    <w:rsid w:val="00A102B8"/>
    <w:rsid w:val="00A103A5"/>
    <w:rsid w:val="00A103BE"/>
    <w:rsid w:val="00A103C6"/>
    <w:rsid w:val="00A1050D"/>
    <w:rsid w:val="00A1054A"/>
    <w:rsid w:val="00A1055E"/>
    <w:rsid w:val="00A105DC"/>
    <w:rsid w:val="00A10627"/>
    <w:rsid w:val="00A10674"/>
    <w:rsid w:val="00A106E6"/>
    <w:rsid w:val="00A10821"/>
    <w:rsid w:val="00A10825"/>
    <w:rsid w:val="00A108FD"/>
    <w:rsid w:val="00A10913"/>
    <w:rsid w:val="00A109A5"/>
    <w:rsid w:val="00A109AE"/>
    <w:rsid w:val="00A109F3"/>
    <w:rsid w:val="00A10A2C"/>
    <w:rsid w:val="00A10A34"/>
    <w:rsid w:val="00A10A40"/>
    <w:rsid w:val="00A10B16"/>
    <w:rsid w:val="00A10BCB"/>
    <w:rsid w:val="00A10C14"/>
    <w:rsid w:val="00A10C63"/>
    <w:rsid w:val="00A10CD0"/>
    <w:rsid w:val="00A10D7A"/>
    <w:rsid w:val="00A10D91"/>
    <w:rsid w:val="00A10E19"/>
    <w:rsid w:val="00A10E1F"/>
    <w:rsid w:val="00A10F1F"/>
    <w:rsid w:val="00A10F57"/>
    <w:rsid w:val="00A10FA8"/>
    <w:rsid w:val="00A11012"/>
    <w:rsid w:val="00A110B4"/>
    <w:rsid w:val="00A1111A"/>
    <w:rsid w:val="00A111AA"/>
    <w:rsid w:val="00A111F6"/>
    <w:rsid w:val="00A112F5"/>
    <w:rsid w:val="00A113EC"/>
    <w:rsid w:val="00A1142B"/>
    <w:rsid w:val="00A11458"/>
    <w:rsid w:val="00A11478"/>
    <w:rsid w:val="00A11483"/>
    <w:rsid w:val="00A11496"/>
    <w:rsid w:val="00A114CA"/>
    <w:rsid w:val="00A11575"/>
    <w:rsid w:val="00A115C0"/>
    <w:rsid w:val="00A11657"/>
    <w:rsid w:val="00A11788"/>
    <w:rsid w:val="00A117D9"/>
    <w:rsid w:val="00A11827"/>
    <w:rsid w:val="00A11880"/>
    <w:rsid w:val="00A118BB"/>
    <w:rsid w:val="00A119EA"/>
    <w:rsid w:val="00A11A21"/>
    <w:rsid w:val="00A11A71"/>
    <w:rsid w:val="00A11A9A"/>
    <w:rsid w:val="00A11AB4"/>
    <w:rsid w:val="00A11AB5"/>
    <w:rsid w:val="00A11B2A"/>
    <w:rsid w:val="00A11B52"/>
    <w:rsid w:val="00A11C02"/>
    <w:rsid w:val="00A11D34"/>
    <w:rsid w:val="00A11E46"/>
    <w:rsid w:val="00A11E7B"/>
    <w:rsid w:val="00A11EAB"/>
    <w:rsid w:val="00A120A7"/>
    <w:rsid w:val="00A120B6"/>
    <w:rsid w:val="00A120C6"/>
    <w:rsid w:val="00A12176"/>
    <w:rsid w:val="00A1217B"/>
    <w:rsid w:val="00A121CC"/>
    <w:rsid w:val="00A12320"/>
    <w:rsid w:val="00A1242A"/>
    <w:rsid w:val="00A12431"/>
    <w:rsid w:val="00A124B6"/>
    <w:rsid w:val="00A1255F"/>
    <w:rsid w:val="00A12564"/>
    <w:rsid w:val="00A12575"/>
    <w:rsid w:val="00A1267B"/>
    <w:rsid w:val="00A128A7"/>
    <w:rsid w:val="00A128C1"/>
    <w:rsid w:val="00A12955"/>
    <w:rsid w:val="00A12A76"/>
    <w:rsid w:val="00A12ADA"/>
    <w:rsid w:val="00A12B15"/>
    <w:rsid w:val="00A12B68"/>
    <w:rsid w:val="00A12C32"/>
    <w:rsid w:val="00A12C83"/>
    <w:rsid w:val="00A12CE9"/>
    <w:rsid w:val="00A12DC8"/>
    <w:rsid w:val="00A12E00"/>
    <w:rsid w:val="00A12EBC"/>
    <w:rsid w:val="00A12F5F"/>
    <w:rsid w:val="00A12F96"/>
    <w:rsid w:val="00A12FA6"/>
    <w:rsid w:val="00A12FDD"/>
    <w:rsid w:val="00A13001"/>
    <w:rsid w:val="00A1308F"/>
    <w:rsid w:val="00A13161"/>
    <w:rsid w:val="00A131AF"/>
    <w:rsid w:val="00A131B4"/>
    <w:rsid w:val="00A13221"/>
    <w:rsid w:val="00A1327A"/>
    <w:rsid w:val="00A132BB"/>
    <w:rsid w:val="00A13363"/>
    <w:rsid w:val="00A13390"/>
    <w:rsid w:val="00A133C7"/>
    <w:rsid w:val="00A13406"/>
    <w:rsid w:val="00A13472"/>
    <w:rsid w:val="00A13544"/>
    <w:rsid w:val="00A13586"/>
    <w:rsid w:val="00A135A5"/>
    <w:rsid w:val="00A135E3"/>
    <w:rsid w:val="00A136A2"/>
    <w:rsid w:val="00A136F2"/>
    <w:rsid w:val="00A13709"/>
    <w:rsid w:val="00A13833"/>
    <w:rsid w:val="00A138F4"/>
    <w:rsid w:val="00A139B4"/>
    <w:rsid w:val="00A13A15"/>
    <w:rsid w:val="00A13A1B"/>
    <w:rsid w:val="00A13A72"/>
    <w:rsid w:val="00A13B09"/>
    <w:rsid w:val="00A13B1A"/>
    <w:rsid w:val="00A13B51"/>
    <w:rsid w:val="00A13B52"/>
    <w:rsid w:val="00A13CA7"/>
    <w:rsid w:val="00A13CDE"/>
    <w:rsid w:val="00A13D31"/>
    <w:rsid w:val="00A13F48"/>
    <w:rsid w:val="00A13F65"/>
    <w:rsid w:val="00A13F97"/>
    <w:rsid w:val="00A13FE1"/>
    <w:rsid w:val="00A14037"/>
    <w:rsid w:val="00A140B7"/>
    <w:rsid w:val="00A14140"/>
    <w:rsid w:val="00A14146"/>
    <w:rsid w:val="00A1414E"/>
    <w:rsid w:val="00A1426F"/>
    <w:rsid w:val="00A142E9"/>
    <w:rsid w:val="00A14428"/>
    <w:rsid w:val="00A144F5"/>
    <w:rsid w:val="00A14547"/>
    <w:rsid w:val="00A14591"/>
    <w:rsid w:val="00A14623"/>
    <w:rsid w:val="00A14724"/>
    <w:rsid w:val="00A14892"/>
    <w:rsid w:val="00A148C0"/>
    <w:rsid w:val="00A148D3"/>
    <w:rsid w:val="00A148FD"/>
    <w:rsid w:val="00A149A7"/>
    <w:rsid w:val="00A149D7"/>
    <w:rsid w:val="00A14A1D"/>
    <w:rsid w:val="00A14A50"/>
    <w:rsid w:val="00A14A8F"/>
    <w:rsid w:val="00A14AAB"/>
    <w:rsid w:val="00A14B3E"/>
    <w:rsid w:val="00A14B89"/>
    <w:rsid w:val="00A14BAE"/>
    <w:rsid w:val="00A14BAF"/>
    <w:rsid w:val="00A14BEB"/>
    <w:rsid w:val="00A14BED"/>
    <w:rsid w:val="00A14C43"/>
    <w:rsid w:val="00A14C83"/>
    <w:rsid w:val="00A14CA4"/>
    <w:rsid w:val="00A14D21"/>
    <w:rsid w:val="00A14DE7"/>
    <w:rsid w:val="00A14DED"/>
    <w:rsid w:val="00A14E9C"/>
    <w:rsid w:val="00A14F49"/>
    <w:rsid w:val="00A14F76"/>
    <w:rsid w:val="00A14FB0"/>
    <w:rsid w:val="00A14FC3"/>
    <w:rsid w:val="00A1500A"/>
    <w:rsid w:val="00A15078"/>
    <w:rsid w:val="00A150BA"/>
    <w:rsid w:val="00A15198"/>
    <w:rsid w:val="00A151D9"/>
    <w:rsid w:val="00A1521E"/>
    <w:rsid w:val="00A152AC"/>
    <w:rsid w:val="00A152CE"/>
    <w:rsid w:val="00A153B9"/>
    <w:rsid w:val="00A153F8"/>
    <w:rsid w:val="00A15533"/>
    <w:rsid w:val="00A15539"/>
    <w:rsid w:val="00A1554C"/>
    <w:rsid w:val="00A1561A"/>
    <w:rsid w:val="00A1561C"/>
    <w:rsid w:val="00A156DB"/>
    <w:rsid w:val="00A15772"/>
    <w:rsid w:val="00A15871"/>
    <w:rsid w:val="00A15879"/>
    <w:rsid w:val="00A158A4"/>
    <w:rsid w:val="00A15A3A"/>
    <w:rsid w:val="00A15A89"/>
    <w:rsid w:val="00A15ABF"/>
    <w:rsid w:val="00A15ADB"/>
    <w:rsid w:val="00A15B2C"/>
    <w:rsid w:val="00A15C0B"/>
    <w:rsid w:val="00A15C95"/>
    <w:rsid w:val="00A15D45"/>
    <w:rsid w:val="00A15E27"/>
    <w:rsid w:val="00A15EAA"/>
    <w:rsid w:val="00A15EB8"/>
    <w:rsid w:val="00A15F47"/>
    <w:rsid w:val="00A15F9E"/>
    <w:rsid w:val="00A16065"/>
    <w:rsid w:val="00A160A6"/>
    <w:rsid w:val="00A160FD"/>
    <w:rsid w:val="00A1612F"/>
    <w:rsid w:val="00A1613D"/>
    <w:rsid w:val="00A16194"/>
    <w:rsid w:val="00A161E5"/>
    <w:rsid w:val="00A1622F"/>
    <w:rsid w:val="00A1624B"/>
    <w:rsid w:val="00A162BE"/>
    <w:rsid w:val="00A162F7"/>
    <w:rsid w:val="00A1639A"/>
    <w:rsid w:val="00A163E8"/>
    <w:rsid w:val="00A1641D"/>
    <w:rsid w:val="00A1645A"/>
    <w:rsid w:val="00A164AE"/>
    <w:rsid w:val="00A164B6"/>
    <w:rsid w:val="00A1653B"/>
    <w:rsid w:val="00A165BF"/>
    <w:rsid w:val="00A165D2"/>
    <w:rsid w:val="00A1660A"/>
    <w:rsid w:val="00A16620"/>
    <w:rsid w:val="00A1666E"/>
    <w:rsid w:val="00A16675"/>
    <w:rsid w:val="00A16717"/>
    <w:rsid w:val="00A16784"/>
    <w:rsid w:val="00A1684E"/>
    <w:rsid w:val="00A1684F"/>
    <w:rsid w:val="00A168CD"/>
    <w:rsid w:val="00A168D2"/>
    <w:rsid w:val="00A169A6"/>
    <w:rsid w:val="00A16A01"/>
    <w:rsid w:val="00A16A87"/>
    <w:rsid w:val="00A16AA5"/>
    <w:rsid w:val="00A16ABE"/>
    <w:rsid w:val="00A16B0E"/>
    <w:rsid w:val="00A16BE9"/>
    <w:rsid w:val="00A16BF9"/>
    <w:rsid w:val="00A16BFD"/>
    <w:rsid w:val="00A16C6C"/>
    <w:rsid w:val="00A16CC6"/>
    <w:rsid w:val="00A16D32"/>
    <w:rsid w:val="00A16D63"/>
    <w:rsid w:val="00A16DA3"/>
    <w:rsid w:val="00A16E88"/>
    <w:rsid w:val="00A16FF8"/>
    <w:rsid w:val="00A17072"/>
    <w:rsid w:val="00A170DB"/>
    <w:rsid w:val="00A17136"/>
    <w:rsid w:val="00A17156"/>
    <w:rsid w:val="00A1724B"/>
    <w:rsid w:val="00A17474"/>
    <w:rsid w:val="00A174C4"/>
    <w:rsid w:val="00A174DB"/>
    <w:rsid w:val="00A17511"/>
    <w:rsid w:val="00A17541"/>
    <w:rsid w:val="00A17595"/>
    <w:rsid w:val="00A175C6"/>
    <w:rsid w:val="00A1765E"/>
    <w:rsid w:val="00A17673"/>
    <w:rsid w:val="00A17731"/>
    <w:rsid w:val="00A1779E"/>
    <w:rsid w:val="00A17804"/>
    <w:rsid w:val="00A17832"/>
    <w:rsid w:val="00A17896"/>
    <w:rsid w:val="00A178A8"/>
    <w:rsid w:val="00A1791A"/>
    <w:rsid w:val="00A17A79"/>
    <w:rsid w:val="00A17AF7"/>
    <w:rsid w:val="00A17B3D"/>
    <w:rsid w:val="00A17B57"/>
    <w:rsid w:val="00A17B62"/>
    <w:rsid w:val="00A17BE3"/>
    <w:rsid w:val="00A17C2F"/>
    <w:rsid w:val="00A17C35"/>
    <w:rsid w:val="00A17C61"/>
    <w:rsid w:val="00A17CD0"/>
    <w:rsid w:val="00A17D54"/>
    <w:rsid w:val="00A17D8F"/>
    <w:rsid w:val="00A17EAF"/>
    <w:rsid w:val="00A17FFD"/>
    <w:rsid w:val="00A20036"/>
    <w:rsid w:val="00A20178"/>
    <w:rsid w:val="00A2018F"/>
    <w:rsid w:val="00A20238"/>
    <w:rsid w:val="00A20287"/>
    <w:rsid w:val="00A202AF"/>
    <w:rsid w:val="00A20352"/>
    <w:rsid w:val="00A203C4"/>
    <w:rsid w:val="00A203D3"/>
    <w:rsid w:val="00A204D2"/>
    <w:rsid w:val="00A2050B"/>
    <w:rsid w:val="00A20539"/>
    <w:rsid w:val="00A205D1"/>
    <w:rsid w:val="00A2060E"/>
    <w:rsid w:val="00A20620"/>
    <w:rsid w:val="00A206A0"/>
    <w:rsid w:val="00A20730"/>
    <w:rsid w:val="00A207A4"/>
    <w:rsid w:val="00A207AC"/>
    <w:rsid w:val="00A207AE"/>
    <w:rsid w:val="00A20934"/>
    <w:rsid w:val="00A20957"/>
    <w:rsid w:val="00A20A0A"/>
    <w:rsid w:val="00A20A1D"/>
    <w:rsid w:val="00A20A3D"/>
    <w:rsid w:val="00A20A94"/>
    <w:rsid w:val="00A20AA0"/>
    <w:rsid w:val="00A20B72"/>
    <w:rsid w:val="00A20C03"/>
    <w:rsid w:val="00A20C3B"/>
    <w:rsid w:val="00A20DA0"/>
    <w:rsid w:val="00A20DBE"/>
    <w:rsid w:val="00A20E15"/>
    <w:rsid w:val="00A20F1A"/>
    <w:rsid w:val="00A20F1C"/>
    <w:rsid w:val="00A21010"/>
    <w:rsid w:val="00A210AF"/>
    <w:rsid w:val="00A210B8"/>
    <w:rsid w:val="00A21150"/>
    <w:rsid w:val="00A211C4"/>
    <w:rsid w:val="00A211C8"/>
    <w:rsid w:val="00A21394"/>
    <w:rsid w:val="00A2139E"/>
    <w:rsid w:val="00A213CC"/>
    <w:rsid w:val="00A21540"/>
    <w:rsid w:val="00A2157C"/>
    <w:rsid w:val="00A215FE"/>
    <w:rsid w:val="00A2161E"/>
    <w:rsid w:val="00A21649"/>
    <w:rsid w:val="00A21679"/>
    <w:rsid w:val="00A216FC"/>
    <w:rsid w:val="00A2170F"/>
    <w:rsid w:val="00A21725"/>
    <w:rsid w:val="00A21788"/>
    <w:rsid w:val="00A217E8"/>
    <w:rsid w:val="00A2182D"/>
    <w:rsid w:val="00A21841"/>
    <w:rsid w:val="00A218E7"/>
    <w:rsid w:val="00A21A9C"/>
    <w:rsid w:val="00A21AB3"/>
    <w:rsid w:val="00A21AC4"/>
    <w:rsid w:val="00A21B4A"/>
    <w:rsid w:val="00A21B96"/>
    <w:rsid w:val="00A21BB1"/>
    <w:rsid w:val="00A21BC9"/>
    <w:rsid w:val="00A21C03"/>
    <w:rsid w:val="00A21C76"/>
    <w:rsid w:val="00A21CA6"/>
    <w:rsid w:val="00A21CDB"/>
    <w:rsid w:val="00A21CEB"/>
    <w:rsid w:val="00A21D98"/>
    <w:rsid w:val="00A21DCA"/>
    <w:rsid w:val="00A21DEB"/>
    <w:rsid w:val="00A21DFC"/>
    <w:rsid w:val="00A21F89"/>
    <w:rsid w:val="00A2202D"/>
    <w:rsid w:val="00A2216F"/>
    <w:rsid w:val="00A22256"/>
    <w:rsid w:val="00A22281"/>
    <w:rsid w:val="00A222A4"/>
    <w:rsid w:val="00A22383"/>
    <w:rsid w:val="00A223AE"/>
    <w:rsid w:val="00A22416"/>
    <w:rsid w:val="00A22438"/>
    <w:rsid w:val="00A22485"/>
    <w:rsid w:val="00A22486"/>
    <w:rsid w:val="00A224AE"/>
    <w:rsid w:val="00A224B8"/>
    <w:rsid w:val="00A22546"/>
    <w:rsid w:val="00A22547"/>
    <w:rsid w:val="00A22589"/>
    <w:rsid w:val="00A2259C"/>
    <w:rsid w:val="00A2264D"/>
    <w:rsid w:val="00A2273C"/>
    <w:rsid w:val="00A2276B"/>
    <w:rsid w:val="00A227C8"/>
    <w:rsid w:val="00A2280A"/>
    <w:rsid w:val="00A22811"/>
    <w:rsid w:val="00A2281F"/>
    <w:rsid w:val="00A22947"/>
    <w:rsid w:val="00A2297F"/>
    <w:rsid w:val="00A229B6"/>
    <w:rsid w:val="00A22A25"/>
    <w:rsid w:val="00A22A33"/>
    <w:rsid w:val="00A22A7A"/>
    <w:rsid w:val="00A22A81"/>
    <w:rsid w:val="00A22AA0"/>
    <w:rsid w:val="00A22B4D"/>
    <w:rsid w:val="00A22BC8"/>
    <w:rsid w:val="00A22C23"/>
    <w:rsid w:val="00A22CC5"/>
    <w:rsid w:val="00A22CFA"/>
    <w:rsid w:val="00A22D6B"/>
    <w:rsid w:val="00A22E4D"/>
    <w:rsid w:val="00A22E62"/>
    <w:rsid w:val="00A22EC1"/>
    <w:rsid w:val="00A22FB5"/>
    <w:rsid w:val="00A231DE"/>
    <w:rsid w:val="00A2321E"/>
    <w:rsid w:val="00A23325"/>
    <w:rsid w:val="00A2333E"/>
    <w:rsid w:val="00A2338A"/>
    <w:rsid w:val="00A2338B"/>
    <w:rsid w:val="00A23433"/>
    <w:rsid w:val="00A2345C"/>
    <w:rsid w:val="00A2345D"/>
    <w:rsid w:val="00A23476"/>
    <w:rsid w:val="00A2349B"/>
    <w:rsid w:val="00A2356F"/>
    <w:rsid w:val="00A236B7"/>
    <w:rsid w:val="00A236F8"/>
    <w:rsid w:val="00A23704"/>
    <w:rsid w:val="00A23715"/>
    <w:rsid w:val="00A237E3"/>
    <w:rsid w:val="00A23837"/>
    <w:rsid w:val="00A23865"/>
    <w:rsid w:val="00A23896"/>
    <w:rsid w:val="00A2394A"/>
    <w:rsid w:val="00A2397F"/>
    <w:rsid w:val="00A2399A"/>
    <w:rsid w:val="00A239FB"/>
    <w:rsid w:val="00A23A45"/>
    <w:rsid w:val="00A23AD2"/>
    <w:rsid w:val="00A23B02"/>
    <w:rsid w:val="00A23B27"/>
    <w:rsid w:val="00A23B2C"/>
    <w:rsid w:val="00A23C1F"/>
    <w:rsid w:val="00A23C5C"/>
    <w:rsid w:val="00A23C65"/>
    <w:rsid w:val="00A23CE4"/>
    <w:rsid w:val="00A23D44"/>
    <w:rsid w:val="00A23EA9"/>
    <w:rsid w:val="00A23EB0"/>
    <w:rsid w:val="00A2406B"/>
    <w:rsid w:val="00A2406F"/>
    <w:rsid w:val="00A24074"/>
    <w:rsid w:val="00A240D4"/>
    <w:rsid w:val="00A24114"/>
    <w:rsid w:val="00A24189"/>
    <w:rsid w:val="00A241B3"/>
    <w:rsid w:val="00A2424C"/>
    <w:rsid w:val="00A242C8"/>
    <w:rsid w:val="00A24360"/>
    <w:rsid w:val="00A24445"/>
    <w:rsid w:val="00A24453"/>
    <w:rsid w:val="00A2451E"/>
    <w:rsid w:val="00A24549"/>
    <w:rsid w:val="00A2469B"/>
    <w:rsid w:val="00A2469C"/>
    <w:rsid w:val="00A24832"/>
    <w:rsid w:val="00A24895"/>
    <w:rsid w:val="00A248C2"/>
    <w:rsid w:val="00A248F4"/>
    <w:rsid w:val="00A249BE"/>
    <w:rsid w:val="00A24A56"/>
    <w:rsid w:val="00A24A94"/>
    <w:rsid w:val="00A24B74"/>
    <w:rsid w:val="00A24BE1"/>
    <w:rsid w:val="00A24BE9"/>
    <w:rsid w:val="00A24C31"/>
    <w:rsid w:val="00A24C3C"/>
    <w:rsid w:val="00A24CDA"/>
    <w:rsid w:val="00A24E35"/>
    <w:rsid w:val="00A24E62"/>
    <w:rsid w:val="00A24E8B"/>
    <w:rsid w:val="00A24E8E"/>
    <w:rsid w:val="00A24F2B"/>
    <w:rsid w:val="00A24F60"/>
    <w:rsid w:val="00A24F95"/>
    <w:rsid w:val="00A24FCF"/>
    <w:rsid w:val="00A24FEE"/>
    <w:rsid w:val="00A24FFB"/>
    <w:rsid w:val="00A2502D"/>
    <w:rsid w:val="00A25037"/>
    <w:rsid w:val="00A2504B"/>
    <w:rsid w:val="00A2509D"/>
    <w:rsid w:val="00A251E0"/>
    <w:rsid w:val="00A251F2"/>
    <w:rsid w:val="00A251F8"/>
    <w:rsid w:val="00A25264"/>
    <w:rsid w:val="00A2528D"/>
    <w:rsid w:val="00A252F9"/>
    <w:rsid w:val="00A252FB"/>
    <w:rsid w:val="00A253C0"/>
    <w:rsid w:val="00A253E2"/>
    <w:rsid w:val="00A25412"/>
    <w:rsid w:val="00A25447"/>
    <w:rsid w:val="00A25532"/>
    <w:rsid w:val="00A255F3"/>
    <w:rsid w:val="00A25686"/>
    <w:rsid w:val="00A256BB"/>
    <w:rsid w:val="00A256E1"/>
    <w:rsid w:val="00A256F8"/>
    <w:rsid w:val="00A258AE"/>
    <w:rsid w:val="00A25942"/>
    <w:rsid w:val="00A25952"/>
    <w:rsid w:val="00A25964"/>
    <w:rsid w:val="00A259CB"/>
    <w:rsid w:val="00A25A6F"/>
    <w:rsid w:val="00A25A9A"/>
    <w:rsid w:val="00A25ADA"/>
    <w:rsid w:val="00A25AFB"/>
    <w:rsid w:val="00A25B4A"/>
    <w:rsid w:val="00A25BB7"/>
    <w:rsid w:val="00A25BF1"/>
    <w:rsid w:val="00A25C2C"/>
    <w:rsid w:val="00A25D38"/>
    <w:rsid w:val="00A25D4D"/>
    <w:rsid w:val="00A25DC4"/>
    <w:rsid w:val="00A25E22"/>
    <w:rsid w:val="00A25F8B"/>
    <w:rsid w:val="00A26115"/>
    <w:rsid w:val="00A2613B"/>
    <w:rsid w:val="00A26254"/>
    <w:rsid w:val="00A26291"/>
    <w:rsid w:val="00A262AA"/>
    <w:rsid w:val="00A26327"/>
    <w:rsid w:val="00A26364"/>
    <w:rsid w:val="00A2648C"/>
    <w:rsid w:val="00A264DF"/>
    <w:rsid w:val="00A26536"/>
    <w:rsid w:val="00A26564"/>
    <w:rsid w:val="00A265D8"/>
    <w:rsid w:val="00A26618"/>
    <w:rsid w:val="00A26683"/>
    <w:rsid w:val="00A266BF"/>
    <w:rsid w:val="00A266C0"/>
    <w:rsid w:val="00A2670E"/>
    <w:rsid w:val="00A26715"/>
    <w:rsid w:val="00A26763"/>
    <w:rsid w:val="00A2678F"/>
    <w:rsid w:val="00A267BB"/>
    <w:rsid w:val="00A2683F"/>
    <w:rsid w:val="00A2687A"/>
    <w:rsid w:val="00A26880"/>
    <w:rsid w:val="00A2698A"/>
    <w:rsid w:val="00A269F2"/>
    <w:rsid w:val="00A26A2A"/>
    <w:rsid w:val="00A26A59"/>
    <w:rsid w:val="00A26AA3"/>
    <w:rsid w:val="00A26ADA"/>
    <w:rsid w:val="00A26BD5"/>
    <w:rsid w:val="00A26C2C"/>
    <w:rsid w:val="00A26C2D"/>
    <w:rsid w:val="00A26CC6"/>
    <w:rsid w:val="00A26D39"/>
    <w:rsid w:val="00A26D9A"/>
    <w:rsid w:val="00A26DB3"/>
    <w:rsid w:val="00A26E99"/>
    <w:rsid w:val="00A26F1C"/>
    <w:rsid w:val="00A27010"/>
    <w:rsid w:val="00A2716D"/>
    <w:rsid w:val="00A27197"/>
    <w:rsid w:val="00A2722E"/>
    <w:rsid w:val="00A27280"/>
    <w:rsid w:val="00A273AD"/>
    <w:rsid w:val="00A273BF"/>
    <w:rsid w:val="00A2742D"/>
    <w:rsid w:val="00A2744A"/>
    <w:rsid w:val="00A274B0"/>
    <w:rsid w:val="00A2751F"/>
    <w:rsid w:val="00A2756A"/>
    <w:rsid w:val="00A27580"/>
    <w:rsid w:val="00A275C0"/>
    <w:rsid w:val="00A275CF"/>
    <w:rsid w:val="00A2761A"/>
    <w:rsid w:val="00A27628"/>
    <w:rsid w:val="00A2762C"/>
    <w:rsid w:val="00A277BF"/>
    <w:rsid w:val="00A277DD"/>
    <w:rsid w:val="00A27845"/>
    <w:rsid w:val="00A278F5"/>
    <w:rsid w:val="00A2791E"/>
    <w:rsid w:val="00A27941"/>
    <w:rsid w:val="00A27961"/>
    <w:rsid w:val="00A2796D"/>
    <w:rsid w:val="00A27996"/>
    <w:rsid w:val="00A279B3"/>
    <w:rsid w:val="00A279BD"/>
    <w:rsid w:val="00A27AA8"/>
    <w:rsid w:val="00A27B65"/>
    <w:rsid w:val="00A27BB2"/>
    <w:rsid w:val="00A27BE2"/>
    <w:rsid w:val="00A27C84"/>
    <w:rsid w:val="00A27CA4"/>
    <w:rsid w:val="00A27CAA"/>
    <w:rsid w:val="00A27DAF"/>
    <w:rsid w:val="00A27DE5"/>
    <w:rsid w:val="00A27E1C"/>
    <w:rsid w:val="00A27E64"/>
    <w:rsid w:val="00A27EC8"/>
    <w:rsid w:val="00A27F69"/>
    <w:rsid w:val="00A3003D"/>
    <w:rsid w:val="00A300B3"/>
    <w:rsid w:val="00A30264"/>
    <w:rsid w:val="00A3029A"/>
    <w:rsid w:val="00A302A3"/>
    <w:rsid w:val="00A30444"/>
    <w:rsid w:val="00A30488"/>
    <w:rsid w:val="00A304BB"/>
    <w:rsid w:val="00A3057B"/>
    <w:rsid w:val="00A30610"/>
    <w:rsid w:val="00A30679"/>
    <w:rsid w:val="00A306C2"/>
    <w:rsid w:val="00A3093D"/>
    <w:rsid w:val="00A309B2"/>
    <w:rsid w:val="00A309C2"/>
    <w:rsid w:val="00A309C6"/>
    <w:rsid w:val="00A309DC"/>
    <w:rsid w:val="00A30A1C"/>
    <w:rsid w:val="00A30AAF"/>
    <w:rsid w:val="00A30AB1"/>
    <w:rsid w:val="00A30B56"/>
    <w:rsid w:val="00A30B89"/>
    <w:rsid w:val="00A30BCC"/>
    <w:rsid w:val="00A30C0D"/>
    <w:rsid w:val="00A30C90"/>
    <w:rsid w:val="00A30CAD"/>
    <w:rsid w:val="00A30E1C"/>
    <w:rsid w:val="00A30E53"/>
    <w:rsid w:val="00A30E67"/>
    <w:rsid w:val="00A30ECA"/>
    <w:rsid w:val="00A30F89"/>
    <w:rsid w:val="00A30FB9"/>
    <w:rsid w:val="00A31042"/>
    <w:rsid w:val="00A3105E"/>
    <w:rsid w:val="00A310C9"/>
    <w:rsid w:val="00A310EE"/>
    <w:rsid w:val="00A311A0"/>
    <w:rsid w:val="00A3124A"/>
    <w:rsid w:val="00A3126D"/>
    <w:rsid w:val="00A31275"/>
    <w:rsid w:val="00A312D5"/>
    <w:rsid w:val="00A312EF"/>
    <w:rsid w:val="00A3148C"/>
    <w:rsid w:val="00A314C4"/>
    <w:rsid w:val="00A314D1"/>
    <w:rsid w:val="00A31505"/>
    <w:rsid w:val="00A31539"/>
    <w:rsid w:val="00A3157D"/>
    <w:rsid w:val="00A315A0"/>
    <w:rsid w:val="00A315C2"/>
    <w:rsid w:val="00A315D8"/>
    <w:rsid w:val="00A315F2"/>
    <w:rsid w:val="00A315FB"/>
    <w:rsid w:val="00A316C5"/>
    <w:rsid w:val="00A31785"/>
    <w:rsid w:val="00A317E9"/>
    <w:rsid w:val="00A319D5"/>
    <w:rsid w:val="00A31A77"/>
    <w:rsid w:val="00A31AA3"/>
    <w:rsid w:val="00A31AF9"/>
    <w:rsid w:val="00A31B34"/>
    <w:rsid w:val="00A31B51"/>
    <w:rsid w:val="00A31C12"/>
    <w:rsid w:val="00A31C5E"/>
    <w:rsid w:val="00A31C90"/>
    <w:rsid w:val="00A31CD3"/>
    <w:rsid w:val="00A31CD9"/>
    <w:rsid w:val="00A31D5B"/>
    <w:rsid w:val="00A31E95"/>
    <w:rsid w:val="00A31F39"/>
    <w:rsid w:val="00A3203C"/>
    <w:rsid w:val="00A3216B"/>
    <w:rsid w:val="00A32188"/>
    <w:rsid w:val="00A32198"/>
    <w:rsid w:val="00A321EB"/>
    <w:rsid w:val="00A322D6"/>
    <w:rsid w:val="00A32340"/>
    <w:rsid w:val="00A3234E"/>
    <w:rsid w:val="00A3237B"/>
    <w:rsid w:val="00A324AD"/>
    <w:rsid w:val="00A32640"/>
    <w:rsid w:val="00A32648"/>
    <w:rsid w:val="00A326AD"/>
    <w:rsid w:val="00A3295E"/>
    <w:rsid w:val="00A32A7A"/>
    <w:rsid w:val="00A32AA3"/>
    <w:rsid w:val="00A32AF5"/>
    <w:rsid w:val="00A32B0F"/>
    <w:rsid w:val="00A32B22"/>
    <w:rsid w:val="00A32BC5"/>
    <w:rsid w:val="00A32C00"/>
    <w:rsid w:val="00A32D74"/>
    <w:rsid w:val="00A32E3A"/>
    <w:rsid w:val="00A32E8E"/>
    <w:rsid w:val="00A32F43"/>
    <w:rsid w:val="00A330DB"/>
    <w:rsid w:val="00A33138"/>
    <w:rsid w:val="00A33216"/>
    <w:rsid w:val="00A33300"/>
    <w:rsid w:val="00A333BA"/>
    <w:rsid w:val="00A3342C"/>
    <w:rsid w:val="00A33452"/>
    <w:rsid w:val="00A334DD"/>
    <w:rsid w:val="00A334DE"/>
    <w:rsid w:val="00A33500"/>
    <w:rsid w:val="00A33565"/>
    <w:rsid w:val="00A33620"/>
    <w:rsid w:val="00A3367A"/>
    <w:rsid w:val="00A33883"/>
    <w:rsid w:val="00A338A0"/>
    <w:rsid w:val="00A3395C"/>
    <w:rsid w:val="00A33963"/>
    <w:rsid w:val="00A339DF"/>
    <w:rsid w:val="00A339FB"/>
    <w:rsid w:val="00A33A80"/>
    <w:rsid w:val="00A33AEE"/>
    <w:rsid w:val="00A33B43"/>
    <w:rsid w:val="00A33B74"/>
    <w:rsid w:val="00A33BA9"/>
    <w:rsid w:val="00A33D56"/>
    <w:rsid w:val="00A33D6E"/>
    <w:rsid w:val="00A33D76"/>
    <w:rsid w:val="00A33D80"/>
    <w:rsid w:val="00A33D89"/>
    <w:rsid w:val="00A33E0E"/>
    <w:rsid w:val="00A33E21"/>
    <w:rsid w:val="00A33ED8"/>
    <w:rsid w:val="00A33F11"/>
    <w:rsid w:val="00A33F8A"/>
    <w:rsid w:val="00A34019"/>
    <w:rsid w:val="00A34049"/>
    <w:rsid w:val="00A34061"/>
    <w:rsid w:val="00A34175"/>
    <w:rsid w:val="00A34176"/>
    <w:rsid w:val="00A341ED"/>
    <w:rsid w:val="00A34235"/>
    <w:rsid w:val="00A34244"/>
    <w:rsid w:val="00A3424B"/>
    <w:rsid w:val="00A342D5"/>
    <w:rsid w:val="00A34372"/>
    <w:rsid w:val="00A34430"/>
    <w:rsid w:val="00A34440"/>
    <w:rsid w:val="00A3446D"/>
    <w:rsid w:val="00A344B2"/>
    <w:rsid w:val="00A344CE"/>
    <w:rsid w:val="00A3452D"/>
    <w:rsid w:val="00A3467C"/>
    <w:rsid w:val="00A346D5"/>
    <w:rsid w:val="00A34766"/>
    <w:rsid w:val="00A347C3"/>
    <w:rsid w:val="00A34814"/>
    <w:rsid w:val="00A3487D"/>
    <w:rsid w:val="00A348A0"/>
    <w:rsid w:val="00A348FB"/>
    <w:rsid w:val="00A349A5"/>
    <w:rsid w:val="00A349BA"/>
    <w:rsid w:val="00A34A2C"/>
    <w:rsid w:val="00A34AD2"/>
    <w:rsid w:val="00A34AD4"/>
    <w:rsid w:val="00A34BA4"/>
    <w:rsid w:val="00A34BE1"/>
    <w:rsid w:val="00A34C0E"/>
    <w:rsid w:val="00A34D06"/>
    <w:rsid w:val="00A34D07"/>
    <w:rsid w:val="00A34D2F"/>
    <w:rsid w:val="00A34DBF"/>
    <w:rsid w:val="00A34DF5"/>
    <w:rsid w:val="00A34E02"/>
    <w:rsid w:val="00A34E47"/>
    <w:rsid w:val="00A34E68"/>
    <w:rsid w:val="00A34ECE"/>
    <w:rsid w:val="00A34FC4"/>
    <w:rsid w:val="00A34FDF"/>
    <w:rsid w:val="00A35000"/>
    <w:rsid w:val="00A35005"/>
    <w:rsid w:val="00A35073"/>
    <w:rsid w:val="00A35084"/>
    <w:rsid w:val="00A350D1"/>
    <w:rsid w:val="00A35192"/>
    <w:rsid w:val="00A35219"/>
    <w:rsid w:val="00A35224"/>
    <w:rsid w:val="00A35272"/>
    <w:rsid w:val="00A3529C"/>
    <w:rsid w:val="00A352EC"/>
    <w:rsid w:val="00A3534B"/>
    <w:rsid w:val="00A353AD"/>
    <w:rsid w:val="00A353C8"/>
    <w:rsid w:val="00A353FD"/>
    <w:rsid w:val="00A353FF"/>
    <w:rsid w:val="00A35475"/>
    <w:rsid w:val="00A35498"/>
    <w:rsid w:val="00A354DA"/>
    <w:rsid w:val="00A35506"/>
    <w:rsid w:val="00A355B7"/>
    <w:rsid w:val="00A35620"/>
    <w:rsid w:val="00A35689"/>
    <w:rsid w:val="00A356F1"/>
    <w:rsid w:val="00A35731"/>
    <w:rsid w:val="00A357AF"/>
    <w:rsid w:val="00A357B2"/>
    <w:rsid w:val="00A357D6"/>
    <w:rsid w:val="00A35823"/>
    <w:rsid w:val="00A35826"/>
    <w:rsid w:val="00A35843"/>
    <w:rsid w:val="00A358EF"/>
    <w:rsid w:val="00A3594D"/>
    <w:rsid w:val="00A3596F"/>
    <w:rsid w:val="00A359D9"/>
    <w:rsid w:val="00A35A13"/>
    <w:rsid w:val="00A35B0B"/>
    <w:rsid w:val="00A35B8B"/>
    <w:rsid w:val="00A35CB0"/>
    <w:rsid w:val="00A35D02"/>
    <w:rsid w:val="00A35D3E"/>
    <w:rsid w:val="00A35D5D"/>
    <w:rsid w:val="00A35DC5"/>
    <w:rsid w:val="00A35DC6"/>
    <w:rsid w:val="00A35DCF"/>
    <w:rsid w:val="00A35E25"/>
    <w:rsid w:val="00A35E8D"/>
    <w:rsid w:val="00A35F8C"/>
    <w:rsid w:val="00A35FC0"/>
    <w:rsid w:val="00A36083"/>
    <w:rsid w:val="00A36184"/>
    <w:rsid w:val="00A361E4"/>
    <w:rsid w:val="00A36223"/>
    <w:rsid w:val="00A36311"/>
    <w:rsid w:val="00A3635C"/>
    <w:rsid w:val="00A363B8"/>
    <w:rsid w:val="00A3647A"/>
    <w:rsid w:val="00A364AA"/>
    <w:rsid w:val="00A365AD"/>
    <w:rsid w:val="00A365F8"/>
    <w:rsid w:val="00A36604"/>
    <w:rsid w:val="00A3664D"/>
    <w:rsid w:val="00A366FC"/>
    <w:rsid w:val="00A36725"/>
    <w:rsid w:val="00A369D0"/>
    <w:rsid w:val="00A36A90"/>
    <w:rsid w:val="00A36AC5"/>
    <w:rsid w:val="00A36B18"/>
    <w:rsid w:val="00A36B23"/>
    <w:rsid w:val="00A36B30"/>
    <w:rsid w:val="00A36B84"/>
    <w:rsid w:val="00A36BA4"/>
    <w:rsid w:val="00A36CFF"/>
    <w:rsid w:val="00A36D95"/>
    <w:rsid w:val="00A36E5D"/>
    <w:rsid w:val="00A36F0B"/>
    <w:rsid w:val="00A36F6C"/>
    <w:rsid w:val="00A36F74"/>
    <w:rsid w:val="00A36F79"/>
    <w:rsid w:val="00A36FA7"/>
    <w:rsid w:val="00A37037"/>
    <w:rsid w:val="00A37085"/>
    <w:rsid w:val="00A370CC"/>
    <w:rsid w:val="00A371DB"/>
    <w:rsid w:val="00A3720B"/>
    <w:rsid w:val="00A37216"/>
    <w:rsid w:val="00A3723C"/>
    <w:rsid w:val="00A372B2"/>
    <w:rsid w:val="00A3736C"/>
    <w:rsid w:val="00A37440"/>
    <w:rsid w:val="00A374A9"/>
    <w:rsid w:val="00A37547"/>
    <w:rsid w:val="00A3763F"/>
    <w:rsid w:val="00A376E4"/>
    <w:rsid w:val="00A37762"/>
    <w:rsid w:val="00A37826"/>
    <w:rsid w:val="00A37871"/>
    <w:rsid w:val="00A37889"/>
    <w:rsid w:val="00A37916"/>
    <w:rsid w:val="00A379BC"/>
    <w:rsid w:val="00A37A2A"/>
    <w:rsid w:val="00A37A79"/>
    <w:rsid w:val="00A37A92"/>
    <w:rsid w:val="00A37A9F"/>
    <w:rsid w:val="00A37BC1"/>
    <w:rsid w:val="00A37C0D"/>
    <w:rsid w:val="00A37C43"/>
    <w:rsid w:val="00A37C47"/>
    <w:rsid w:val="00A37CA8"/>
    <w:rsid w:val="00A37CD4"/>
    <w:rsid w:val="00A37D21"/>
    <w:rsid w:val="00A37DFF"/>
    <w:rsid w:val="00A37ED8"/>
    <w:rsid w:val="00A37F7D"/>
    <w:rsid w:val="00A3A118"/>
    <w:rsid w:val="00A40067"/>
    <w:rsid w:val="00A4006A"/>
    <w:rsid w:val="00A400BF"/>
    <w:rsid w:val="00A401E6"/>
    <w:rsid w:val="00A402A3"/>
    <w:rsid w:val="00A40313"/>
    <w:rsid w:val="00A4038B"/>
    <w:rsid w:val="00A40393"/>
    <w:rsid w:val="00A403A0"/>
    <w:rsid w:val="00A403A3"/>
    <w:rsid w:val="00A404F0"/>
    <w:rsid w:val="00A4050F"/>
    <w:rsid w:val="00A405A2"/>
    <w:rsid w:val="00A405BC"/>
    <w:rsid w:val="00A405FE"/>
    <w:rsid w:val="00A40631"/>
    <w:rsid w:val="00A40652"/>
    <w:rsid w:val="00A4068D"/>
    <w:rsid w:val="00A4079F"/>
    <w:rsid w:val="00A4083C"/>
    <w:rsid w:val="00A408B9"/>
    <w:rsid w:val="00A40917"/>
    <w:rsid w:val="00A4095E"/>
    <w:rsid w:val="00A40976"/>
    <w:rsid w:val="00A40BFA"/>
    <w:rsid w:val="00A40C95"/>
    <w:rsid w:val="00A40CAA"/>
    <w:rsid w:val="00A40CE0"/>
    <w:rsid w:val="00A40D06"/>
    <w:rsid w:val="00A40DF4"/>
    <w:rsid w:val="00A40E1A"/>
    <w:rsid w:val="00A40E29"/>
    <w:rsid w:val="00A40E4F"/>
    <w:rsid w:val="00A40E7F"/>
    <w:rsid w:val="00A40F36"/>
    <w:rsid w:val="00A41000"/>
    <w:rsid w:val="00A41003"/>
    <w:rsid w:val="00A41014"/>
    <w:rsid w:val="00A4115C"/>
    <w:rsid w:val="00A411A7"/>
    <w:rsid w:val="00A41274"/>
    <w:rsid w:val="00A412F8"/>
    <w:rsid w:val="00A4138F"/>
    <w:rsid w:val="00A413C6"/>
    <w:rsid w:val="00A414D7"/>
    <w:rsid w:val="00A41688"/>
    <w:rsid w:val="00A4168D"/>
    <w:rsid w:val="00A4170D"/>
    <w:rsid w:val="00A4174E"/>
    <w:rsid w:val="00A418CC"/>
    <w:rsid w:val="00A418EF"/>
    <w:rsid w:val="00A418FA"/>
    <w:rsid w:val="00A4195B"/>
    <w:rsid w:val="00A41979"/>
    <w:rsid w:val="00A419DB"/>
    <w:rsid w:val="00A419EF"/>
    <w:rsid w:val="00A41A79"/>
    <w:rsid w:val="00A41AD5"/>
    <w:rsid w:val="00A41B7F"/>
    <w:rsid w:val="00A41BF7"/>
    <w:rsid w:val="00A41BF9"/>
    <w:rsid w:val="00A41C1F"/>
    <w:rsid w:val="00A41D49"/>
    <w:rsid w:val="00A41DA7"/>
    <w:rsid w:val="00A41E66"/>
    <w:rsid w:val="00A41EFE"/>
    <w:rsid w:val="00A41F16"/>
    <w:rsid w:val="00A41F5A"/>
    <w:rsid w:val="00A4207D"/>
    <w:rsid w:val="00A420E5"/>
    <w:rsid w:val="00A420E7"/>
    <w:rsid w:val="00A4213A"/>
    <w:rsid w:val="00A42301"/>
    <w:rsid w:val="00A4238F"/>
    <w:rsid w:val="00A423A0"/>
    <w:rsid w:val="00A424C7"/>
    <w:rsid w:val="00A424D6"/>
    <w:rsid w:val="00A42531"/>
    <w:rsid w:val="00A425B3"/>
    <w:rsid w:val="00A42658"/>
    <w:rsid w:val="00A4268E"/>
    <w:rsid w:val="00A426D7"/>
    <w:rsid w:val="00A427AE"/>
    <w:rsid w:val="00A42871"/>
    <w:rsid w:val="00A428E5"/>
    <w:rsid w:val="00A429C5"/>
    <w:rsid w:val="00A42B66"/>
    <w:rsid w:val="00A42BA4"/>
    <w:rsid w:val="00A42BC6"/>
    <w:rsid w:val="00A42C18"/>
    <w:rsid w:val="00A42CA9"/>
    <w:rsid w:val="00A42CCA"/>
    <w:rsid w:val="00A42DAC"/>
    <w:rsid w:val="00A42E21"/>
    <w:rsid w:val="00A42E8D"/>
    <w:rsid w:val="00A42EF2"/>
    <w:rsid w:val="00A42FD5"/>
    <w:rsid w:val="00A4314B"/>
    <w:rsid w:val="00A43175"/>
    <w:rsid w:val="00A431AC"/>
    <w:rsid w:val="00A43243"/>
    <w:rsid w:val="00A43284"/>
    <w:rsid w:val="00A432D8"/>
    <w:rsid w:val="00A43323"/>
    <w:rsid w:val="00A4333C"/>
    <w:rsid w:val="00A43395"/>
    <w:rsid w:val="00A433A1"/>
    <w:rsid w:val="00A433D6"/>
    <w:rsid w:val="00A433DF"/>
    <w:rsid w:val="00A43408"/>
    <w:rsid w:val="00A43445"/>
    <w:rsid w:val="00A434C9"/>
    <w:rsid w:val="00A4359C"/>
    <w:rsid w:val="00A435D7"/>
    <w:rsid w:val="00A43621"/>
    <w:rsid w:val="00A43660"/>
    <w:rsid w:val="00A4367A"/>
    <w:rsid w:val="00A43686"/>
    <w:rsid w:val="00A4371D"/>
    <w:rsid w:val="00A43731"/>
    <w:rsid w:val="00A4375B"/>
    <w:rsid w:val="00A437A4"/>
    <w:rsid w:val="00A439C1"/>
    <w:rsid w:val="00A43A06"/>
    <w:rsid w:val="00A43A25"/>
    <w:rsid w:val="00A43A6E"/>
    <w:rsid w:val="00A43B53"/>
    <w:rsid w:val="00A43B5B"/>
    <w:rsid w:val="00A43B65"/>
    <w:rsid w:val="00A43BE3"/>
    <w:rsid w:val="00A43C1A"/>
    <w:rsid w:val="00A43CB1"/>
    <w:rsid w:val="00A43D51"/>
    <w:rsid w:val="00A43D9A"/>
    <w:rsid w:val="00A43DC7"/>
    <w:rsid w:val="00A43DE9"/>
    <w:rsid w:val="00A43E2B"/>
    <w:rsid w:val="00A43EA8"/>
    <w:rsid w:val="00A43EFB"/>
    <w:rsid w:val="00A43F72"/>
    <w:rsid w:val="00A44036"/>
    <w:rsid w:val="00A440A0"/>
    <w:rsid w:val="00A441B6"/>
    <w:rsid w:val="00A441BD"/>
    <w:rsid w:val="00A441CD"/>
    <w:rsid w:val="00A44239"/>
    <w:rsid w:val="00A4429B"/>
    <w:rsid w:val="00A442F9"/>
    <w:rsid w:val="00A4432B"/>
    <w:rsid w:val="00A4439C"/>
    <w:rsid w:val="00A4440D"/>
    <w:rsid w:val="00A44428"/>
    <w:rsid w:val="00A4445D"/>
    <w:rsid w:val="00A44514"/>
    <w:rsid w:val="00A44561"/>
    <w:rsid w:val="00A44566"/>
    <w:rsid w:val="00A445B4"/>
    <w:rsid w:val="00A445C9"/>
    <w:rsid w:val="00A445F4"/>
    <w:rsid w:val="00A4466E"/>
    <w:rsid w:val="00A44718"/>
    <w:rsid w:val="00A4476F"/>
    <w:rsid w:val="00A44783"/>
    <w:rsid w:val="00A447A0"/>
    <w:rsid w:val="00A447B5"/>
    <w:rsid w:val="00A447D3"/>
    <w:rsid w:val="00A44834"/>
    <w:rsid w:val="00A44858"/>
    <w:rsid w:val="00A44859"/>
    <w:rsid w:val="00A4488B"/>
    <w:rsid w:val="00A44928"/>
    <w:rsid w:val="00A44A81"/>
    <w:rsid w:val="00A44D35"/>
    <w:rsid w:val="00A44EA2"/>
    <w:rsid w:val="00A44ED7"/>
    <w:rsid w:val="00A44F3C"/>
    <w:rsid w:val="00A44F6A"/>
    <w:rsid w:val="00A44F7C"/>
    <w:rsid w:val="00A45117"/>
    <w:rsid w:val="00A45175"/>
    <w:rsid w:val="00A451A7"/>
    <w:rsid w:val="00A451F6"/>
    <w:rsid w:val="00A45286"/>
    <w:rsid w:val="00A45328"/>
    <w:rsid w:val="00A453A0"/>
    <w:rsid w:val="00A453BC"/>
    <w:rsid w:val="00A45460"/>
    <w:rsid w:val="00A454B5"/>
    <w:rsid w:val="00A454EC"/>
    <w:rsid w:val="00A45632"/>
    <w:rsid w:val="00A456B7"/>
    <w:rsid w:val="00A45712"/>
    <w:rsid w:val="00A458D9"/>
    <w:rsid w:val="00A458F9"/>
    <w:rsid w:val="00A45918"/>
    <w:rsid w:val="00A45921"/>
    <w:rsid w:val="00A45967"/>
    <w:rsid w:val="00A459B1"/>
    <w:rsid w:val="00A45A2B"/>
    <w:rsid w:val="00A45A46"/>
    <w:rsid w:val="00A45B10"/>
    <w:rsid w:val="00A45B21"/>
    <w:rsid w:val="00A45BC5"/>
    <w:rsid w:val="00A45BF8"/>
    <w:rsid w:val="00A45C75"/>
    <w:rsid w:val="00A45C8B"/>
    <w:rsid w:val="00A45D35"/>
    <w:rsid w:val="00A45D50"/>
    <w:rsid w:val="00A45D76"/>
    <w:rsid w:val="00A45D94"/>
    <w:rsid w:val="00A45DB4"/>
    <w:rsid w:val="00A45DC1"/>
    <w:rsid w:val="00A45E29"/>
    <w:rsid w:val="00A45E34"/>
    <w:rsid w:val="00A45E46"/>
    <w:rsid w:val="00A45E9A"/>
    <w:rsid w:val="00A45ECE"/>
    <w:rsid w:val="00A45F99"/>
    <w:rsid w:val="00A45FA6"/>
    <w:rsid w:val="00A45FEC"/>
    <w:rsid w:val="00A46014"/>
    <w:rsid w:val="00A46095"/>
    <w:rsid w:val="00A460D3"/>
    <w:rsid w:val="00A461F7"/>
    <w:rsid w:val="00A46205"/>
    <w:rsid w:val="00A462A7"/>
    <w:rsid w:val="00A462B5"/>
    <w:rsid w:val="00A4630F"/>
    <w:rsid w:val="00A46389"/>
    <w:rsid w:val="00A4639D"/>
    <w:rsid w:val="00A4656A"/>
    <w:rsid w:val="00A465BE"/>
    <w:rsid w:val="00A4666C"/>
    <w:rsid w:val="00A466B2"/>
    <w:rsid w:val="00A46786"/>
    <w:rsid w:val="00A467DE"/>
    <w:rsid w:val="00A468AB"/>
    <w:rsid w:val="00A46907"/>
    <w:rsid w:val="00A46962"/>
    <w:rsid w:val="00A4697C"/>
    <w:rsid w:val="00A469F3"/>
    <w:rsid w:val="00A469F9"/>
    <w:rsid w:val="00A46A7F"/>
    <w:rsid w:val="00A46A98"/>
    <w:rsid w:val="00A46AC7"/>
    <w:rsid w:val="00A46B12"/>
    <w:rsid w:val="00A46B37"/>
    <w:rsid w:val="00A46B9D"/>
    <w:rsid w:val="00A46BA2"/>
    <w:rsid w:val="00A46C0B"/>
    <w:rsid w:val="00A46CC7"/>
    <w:rsid w:val="00A46CF9"/>
    <w:rsid w:val="00A46D8E"/>
    <w:rsid w:val="00A46F1A"/>
    <w:rsid w:val="00A46FBA"/>
    <w:rsid w:val="00A4713B"/>
    <w:rsid w:val="00A47242"/>
    <w:rsid w:val="00A47285"/>
    <w:rsid w:val="00A4737E"/>
    <w:rsid w:val="00A473D5"/>
    <w:rsid w:val="00A47400"/>
    <w:rsid w:val="00A47513"/>
    <w:rsid w:val="00A4756E"/>
    <w:rsid w:val="00A475CE"/>
    <w:rsid w:val="00A47664"/>
    <w:rsid w:val="00A47690"/>
    <w:rsid w:val="00A4769F"/>
    <w:rsid w:val="00A476AA"/>
    <w:rsid w:val="00A47724"/>
    <w:rsid w:val="00A477E1"/>
    <w:rsid w:val="00A47808"/>
    <w:rsid w:val="00A4786C"/>
    <w:rsid w:val="00A478E8"/>
    <w:rsid w:val="00A4791F"/>
    <w:rsid w:val="00A47930"/>
    <w:rsid w:val="00A47A0C"/>
    <w:rsid w:val="00A47A25"/>
    <w:rsid w:val="00A47ABF"/>
    <w:rsid w:val="00A47B24"/>
    <w:rsid w:val="00A47B29"/>
    <w:rsid w:val="00A47C37"/>
    <w:rsid w:val="00A47CE4"/>
    <w:rsid w:val="00A47CFF"/>
    <w:rsid w:val="00A47D67"/>
    <w:rsid w:val="00A47DAF"/>
    <w:rsid w:val="00A47E0C"/>
    <w:rsid w:val="00A47E17"/>
    <w:rsid w:val="00A47E53"/>
    <w:rsid w:val="00A47FD3"/>
    <w:rsid w:val="00A5001C"/>
    <w:rsid w:val="00A50029"/>
    <w:rsid w:val="00A5009F"/>
    <w:rsid w:val="00A50200"/>
    <w:rsid w:val="00A5021C"/>
    <w:rsid w:val="00A50296"/>
    <w:rsid w:val="00A502A1"/>
    <w:rsid w:val="00A502C9"/>
    <w:rsid w:val="00A502E3"/>
    <w:rsid w:val="00A50327"/>
    <w:rsid w:val="00A50339"/>
    <w:rsid w:val="00A503A1"/>
    <w:rsid w:val="00A50442"/>
    <w:rsid w:val="00A50477"/>
    <w:rsid w:val="00A50492"/>
    <w:rsid w:val="00A504EC"/>
    <w:rsid w:val="00A50583"/>
    <w:rsid w:val="00A50659"/>
    <w:rsid w:val="00A5075F"/>
    <w:rsid w:val="00A50810"/>
    <w:rsid w:val="00A508B7"/>
    <w:rsid w:val="00A50927"/>
    <w:rsid w:val="00A50947"/>
    <w:rsid w:val="00A50949"/>
    <w:rsid w:val="00A50967"/>
    <w:rsid w:val="00A50A66"/>
    <w:rsid w:val="00A50AB1"/>
    <w:rsid w:val="00A50B43"/>
    <w:rsid w:val="00A50B8B"/>
    <w:rsid w:val="00A50B8F"/>
    <w:rsid w:val="00A50DE8"/>
    <w:rsid w:val="00A50F3B"/>
    <w:rsid w:val="00A50F3D"/>
    <w:rsid w:val="00A50F72"/>
    <w:rsid w:val="00A50F7C"/>
    <w:rsid w:val="00A50FD2"/>
    <w:rsid w:val="00A50FD7"/>
    <w:rsid w:val="00A511AB"/>
    <w:rsid w:val="00A512B8"/>
    <w:rsid w:val="00A512C3"/>
    <w:rsid w:val="00A5131C"/>
    <w:rsid w:val="00A513F0"/>
    <w:rsid w:val="00A514CF"/>
    <w:rsid w:val="00A51512"/>
    <w:rsid w:val="00A51565"/>
    <w:rsid w:val="00A51571"/>
    <w:rsid w:val="00A515E5"/>
    <w:rsid w:val="00A516C9"/>
    <w:rsid w:val="00A51767"/>
    <w:rsid w:val="00A5177B"/>
    <w:rsid w:val="00A517F0"/>
    <w:rsid w:val="00A51860"/>
    <w:rsid w:val="00A5189A"/>
    <w:rsid w:val="00A518FE"/>
    <w:rsid w:val="00A51908"/>
    <w:rsid w:val="00A5198D"/>
    <w:rsid w:val="00A51A2D"/>
    <w:rsid w:val="00A51A7A"/>
    <w:rsid w:val="00A51ABA"/>
    <w:rsid w:val="00A51B2F"/>
    <w:rsid w:val="00A51BE1"/>
    <w:rsid w:val="00A51D52"/>
    <w:rsid w:val="00A51DA1"/>
    <w:rsid w:val="00A51DB2"/>
    <w:rsid w:val="00A51E07"/>
    <w:rsid w:val="00A51E25"/>
    <w:rsid w:val="00A51E2B"/>
    <w:rsid w:val="00A51F2D"/>
    <w:rsid w:val="00A51F4D"/>
    <w:rsid w:val="00A51F62"/>
    <w:rsid w:val="00A52012"/>
    <w:rsid w:val="00A52089"/>
    <w:rsid w:val="00A5209F"/>
    <w:rsid w:val="00A520C3"/>
    <w:rsid w:val="00A5218C"/>
    <w:rsid w:val="00A522BC"/>
    <w:rsid w:val="00A522F8"/>
    <w:rsid w:val="00A523CB"/>
    <w:rsid w:val="00A52407"/>
    <w:rsid w:val="00A5245E"/>
    <w:rsid w:val="00A524B8"/>
    <w:rsid w:val="00A524BD"/>
    <w:rsid w:val="00A524BF"/>
    <w:rsid w:val="00A524FB"/>
    <w:rsid w:val="00A52516"/>
    <w:rsid w:val="00A52528"/>
    <w:rsid w:val="00A525C4"/>
    <w:rsid w:val="00A525F6"/>
    <w:rsid w:val="00A5265D"/>
    <w:rsid w:val="00A52682"/>
    <w:rsid w:val="00A526AA"/>
    <w:rsid w:val="00A5270E"/>
    <w:rsid w:val="00A52838"/>
    <w:rsid w:val="00A52893"/>
    <w:rsid w:val="00A528D5"/>
    <w:rsid w:val="00A52963"/>
    <w:rsid w:val="00A52975"/>
    <w:rsid w:val="00A529A8"/>
    <w:rsid w:val="00A529E9"/>
    <w:rsid w:val="00A529ED"/>
    <w:rsid w:val="00A52A10"/>
    <w:rsid w:val="00A52A5A"/>
    <w:rsid w:val="00A52A75"/>
    <w:rsid w:val="00A52BB5"/>
    <w:rsid w:val="00A52BDC"/>
    <w:rsid w:val="00A52BF0"/>
    <w:rsid w:val="00A52BF2"/>
    <w:rsid w:val="00A52BFB"/>
    <w:rsid w:val="00A52C3F"/>
    <w:rsid w:val="00A52C56"/>
    <w:rsid w:val="00A52C6E"/>
    <w:rsid w:val="00A52C98"/>
    <w:rsid w:val="00A52DDE"/>
    <w:rsid w:val="00A52E98"/>
    <w:rsid w:val="00A52F58"/>
    <w:rsid w:val="00A53005"/>
    <w:rsid w:val="00A53046"/>
    <w:rsid w:val="00A53049"/>
    <w:rsid w:val="00A53066"/>
    <w:rsid w:val="00A53178"/>
    <w:rsid w:val="00A531E2"/>
    <w:rsid w:val="00A53200"/>
    <w:rsid w:val="00A53207"/>
    <w:rsid w:val="00A53253"/>
    <w:rsid w:val="00A532BA"/>
    <w:rsid w:val="00A53327"/>
    <w:rsid w:val="00A53339"/>
    <w:rsid w:val="00A53368"/>
    <w:rsid w:val="00A534AE"/>
    <w:rsid w:val="00A534F5"/>
    <w:rsid w:val="00A5353D"/>
    <w:rsid w:val="00A535F8"/>
    <w:rsid w:val="00A53637"/>
    <w:rsid w:val="00A5372E"/>
    <w:rsid w:val="00A53764"/>
    <w:rsid w:val="00A53873"/>
    <w:rsid w:val="00A53894"/>
    <w:rsid w:val="00A5392E"/>
    <w:rsid w:val="00A539CB"/>
    <w:rsid w:val="00A53AD3"/>
    <w:rsid w:val="00A53B68"/>
    <w:rsid w:val="00A53C33"/>
    <w:rsid w:val="00A53C3D"/>
    <w:rsid w:val="00A53C5D"/>
    <w:rsid w:val="00A53C6D"/>
    <w:rsid w:val="00A53C99"/>
    <w:rsid w:val="00A53CDB"/>
    <w:rsid w:val="00A53DB2"/>
    <w:rsid w:val="00A53DC1"/>
    <w:rsid w:val="00A53DC2"/>
    <w:rsid w:val="00A53E25"/>
    <w:rsid w:val="00A53E52"/>
    <w:rsid w:val="00A53ED2"/>
    <w:rsid w:val="00A53F2A"/>
    <w:rsid w:val="00A53FA1"/>
    <w:rsid w:val="00A5401F"/>
    <w:rsid w:val="00A54031"/>
    <w:rsid w:val="00A54065"/>
    <w:rsid w:val="00A540C1"/>
    <w:rsid w:val="00A5417A"/>
    <w:rsid w:val="00A541C4"/>
    <w:rsid w:val="00A541E1"/>
    <w:rsid w:val="00A54339"/>
    <w:rsid w:val="00A543B4"/>
    <w:rsid w:val="00A543E0"/>
    <w:rsid w:val="00A5442F"/>
    <w:rsid w:val="00A54484"/>
    <w:rsid w:val="00A54584"/>
    <w:rsid w:val="00A546AC"/>
    <w:rsid w:val="00A547F7"/>
    <w:rsid w:val="00A54814"/>
    <w:rsid w:val="00A5487F"/>
    <w:rsid w:val="00A5496E"/>
    <w:rsid w:val="00A549D3"/>
    <w:rsid w:val="00A54A10"/>
    <w:rsid w:val="00A54A81"/>
    <w:rsid w:val="00A54A84"/>
    <w:rsid w:val="00A54AC8"/>
    <w:rsid w:val="00A54B03"/>
    <w:rsid w:val="00A54B0C"/>
    <w:rsid w:val="00A54BD5"/>
    <w:rsid w:val="00A54C28"/>
    <w:rsid w:val="00A54DC1"/>
    <w:rsid w:val="00A54E43"/>
    <w:rsid w:val="00A54E5B"/>
    <w:rsid w:val="00A54E64"/>
    <w:rsid w:val="00A54FD1"/>
    <w:rsid w:val="00A5500D"/>
    <w:rsid w:val="00A550AD"/>
    <w:rsid w:val="00A550AE"/>
    <w:rsid w:val="00A550BD"/>
    <w:rsid w:val="00A550E2"/>
    <w:rsid w:val="00A552EE"/>
    <w:rsid w:val="00A55434"/>
    <w:rsid w:val="00A55455"/>
    <w:rsid w:val="00A554CE"/>
    <w:rsid w:val="00A554D2"/>
    <w:rsid w:val="00A5552B"/>
    <w:rsid w:val="00A555EA"/>
    <w:rsid w:val="00A555F8"/>
    <w:rsid w:val="00A55609"/>
    <w:rsid w:val="00A556E6"/>
    <w:rsid w:val="00A557D5"/>
    <w:rsid w:val="00A55857"/>
    <w:rsid w:val="00A55858"/>
    <w:rsid w:val="00A558AA"/>
    <w:rsid w:val="00A558FC"/>
    <w:rsid w:val="00A559AE"/>
    <w:rsid w:val="00A559D8"/>
    <w:rsid w:val="00A55AE9"/>
    <w:rsid w:val="00A55B15"/>
    <w:rsid w:val="00A55B28"/>
    <w:rsid w:val="00A55BE4"/>
    <w:rsid w:val="00A55BF6"/>
    <w:rsid w:val="00A55C14"/>
    <w:rsid w:val="00A55C4D"/>
    <w:rsid w:val="00A55C69"/>
    <w:rsid w:val="00A55D91"/>
    <w:rsid w:val="00A55E08"/>
    <w:rsid w:val="00A55E10"/>
    <w:rsid w:val="00A55E41"/>
    <w:rsid w:val="00A55F69"/>
    <w:rsid w:val="00A55F93"/>
    <w:rsid w:val="00A56004"/>
    <w:rsid w:val="00A56050"/>
    <w:rsid w:val="00A560C5"/>
    <w:rsid w:val="00A5611D"/>
    <w:rsid w:val="00A561B6"/>
    <w:rsid w:val="00A561C0"/>
    <w:rsid w:val="00A561DF"/>
    <w:rsid w:val="00A5621C"/>
    <w:rsid w:val="00A5627E"/>
    <w:rsid w:val="00A56341"/>
    <w:rsid w:val="00A56357"/>
    <w:rsid w:val="00A56484"/>
    <w:rsid w:val="00A564E5"/>
    <w:rsid w:val="00A5651C"/>
    <w:rsid w:val="00A5653E"/>
    <w:rsid w:val="00A5654E"/>
    <w:rsid w:val="00A56563"/>
    <w:rsid w:val="00A5658F"/>
    <w:rsid w:val="00A565AA"/>
    <w:rsid w:val="00A565C7"/>
    <w:rsid w:val="00A565EB"/>
    <w:rsid w:val="00A5667D"/>
    <w:rsid w:val="00A56717"/>
    <w:rsid w:val="00A5679B"/>
    <w:rsid w:val="00A567EB"/>
    <w:rsid w:val="00A567F1"/>
    <w:rsid w:val="00A567FE"/>
    <w:rsid w:val="00A5685B"/>
    <w:rsid w:val="00A56871"/>
    <w:rsid w:val="00A5689D"/>
    <w:rsid w:val="00A5692D"/>
    <w:rsid w:val="00A56956"/>
    <w:rsid w:val="00A5697F"/>
    <w:rsid w:val="00A5698F"/>
    <w:rsid w:val="00A569A9"/>
    <w:rsid w:val="00A569EC"/>
    <w:rsid w:val="00A569F8"/>
    <w:rsid w:val="00A56A69"/>
    <w:rsid w:val="00A56BBA"/>
    <w:rsid w:val="00A56BE0"/>
    <w:rsid w:val="00A56C34"/>
    <w:rsid w:val="00A56CF2"/>
    <w:rsid w:val="00A56D05"/>
    <w:rsid w:val="00A56D31"/>
    <w:rsid w:val="00A56DBC"/>
    <w:rsid w:val="00A5701F"/>
    <w:rsid w:val="00A570B1"/>
    <w:rsid w:val="00A570C8"/>
    <w:rsid w:val="00A5712D"/>
    <w:rsid w:val="00A57135"/>
    <w:rsid w:val="00A5716E"/>
    <w:rsid w:val="00A571A9"/>
    <w:rsid w:val="00A5725D"/>
    <w:rsid w:val="00A57286"/>
    <w:rsid w:val="00A572C6"/>
    <w:rsid w:val="00A5731B"/>
    <w:rsid w:val="00A5732E"/>
    <w:rsid w:val="00A57364"/>
    <w:rsid w:val="00A57380"/>
    <w:rsid w:val="00A573D7"/>
    <w:rsid w:val="00A57424"/>
    <w:rsid w:val="00A57442"/>
    <w:rsid w:val="00A5744D"/>
    <w:rsid w:val="00A57451"/>
    <w:rsid w:val="00A5745D"/>
    <w:rsid w:val="00A5756A"/>
    <w:rsid w:val="00A57588"/>
    <w:rsid w:val="00A575B6"/>
    <w:rsid w:val="00A575F4"/>
    <w:rsid w:val="00A57674"/>
    <w:rsid w:val="00A57705"/>
    <w:rsid w:val="00A57742"/>
    <w:rsid w:val="00A577B7"/>
    <w:rsid w:val="00A578F4"/>
    <w:rsid w:val="00A5792E"/>
    <w:rsid w:val="00A57A08"/>
    <w:rsid w:val="00A57A09"/>
    <w:rsid w:val="00A57B23"/>
    <w:rsid w:val="00A57BF6"/>
    <w:rsid w:val="00A57C08"/>
    <w:rsid w:val="00A57DD5"/>
    <w:rsid w:val="00A57DD6"/>
    <w:rsid w:val="00A57E5E"/>
    <w:rsid w:val="00A57F15"/>
    <w:rsid w:val="00A57F27"/>
    <w:rsid w:val="00A57F2E"/>
    <w:rsid w:val="00A57F5A"/>
    <w:rsid w:val="00A57F6F"/>
    <w:rsid w:val="00A57FF7"/>
    <w:rsid w:val="00A5973C"/>
    <w:rsid w:val="00A60140"/>
    <w:rsid w:val="00A60172"/>
    <w:rsid w:val="00A60182"/>
    <w:rsid w:val="00A60203"/>
    <w:rsid w:val="00A60270"/>
    <w:rsid w:val="00A6031C"/>
    <w:rsid w:val="00A603D2"/>
    <w:rsid w:val="00A60449"/>
    <w:rsid w:val="00A60488"/>
    <w:rsid w:val="00A604C6"/>
    <w:rsid w:val="00A604E3"/>
    <w:rsid w:val="00A60501"/>
    <w:rsid w:val="00A60506"/>
    <w:rsid w:val="00A60566"/>
    <w:rsid w:val="00A60595"/>
    <w:rsid w:val="00A60685"/>
    <w:rsid w:val="00A60713"/>
    <w:rsid w:val="00A60718"/>
    <w:rsid w:val="00A60761"/>
    <w:rsid w:val="00A60766"/>
    <w:rsid w:val="00A607A5"/>
    <w:rsid w:val="00A60802"/>
    <w:rsid w:val="00A609A0"/>
    <w:rsid w:val="00A609E5"/>
    <w:rsid w:val="00A60A13"/>
    <w:rsid w:val="00A60B33"/>
    <w:rsid w:val="00A60BAB"/>
    <w:rsid w:val="00A60BCC"/>
    <w:rsid w:val="00A60C60"/>
    <w:rsid w:val="00A60CCC"/>
    <w:rsid w:val="00A60D59"/>
    <w:rsid w:val="00A60D72"/>
    <w:rsid w:val="00A60D7E"/>
    <w:rsid w:val="00A60D89"/>
    <w:rsid w:val="00A60E3A"/>
    <w:rsid w:val="00A60EEC"/>
    <w:rsid w:val="00A60F15"/>
    <w:rsid w:val="00A60F2E"/>
    <w:rsid w:val="00A60F58"/>
    <w:rsid w:val="00A60FB7"/>
    <w:rsid w:val="00A60FDE"/>
    <w:rsid w:val="00A61001"/>
    <w:rsid w:val="00A610C4"/>
    <w:rsid w:val="00A6113A"/>
    <w:rsid w:val="00A6115F"/>
    <w:rsid w:val="00A6117B"/>
    <w:rsid w:val="00A6117E"/>
    <w:rsid w:val="00A611C2"/>
    <w:rsid w:val="00A611CD"/>
    <w:rsid w:val="00A61258"/>
    <w:rsid w:val="00A6129B"/>
    <w:rsid w:val="00A612CB"/>
    <w:rsid w:val="00A612EB"/>
    <w:rsid w:val="00A61329"/>
    <w:rsid w:val="00A61347"/>
    <w:rsid w:val="00A61419"/>
    <w:rsid w:val="00A61442"/>
    <w:rsid w:val="00A6146D"/>
    <w:rsid w:val="00A6149C"/>
    <w:rsid w:val="00A6149D"/>
    <w:rsid w:val="00A61539"/>
    <w:rsid w:val="00A61582"/>
    <w:rsid w:val="00A61707"/>
    <w:rsid w:val="00A6176A"/>
    <w:rsid w:val="00A61782"/>
    <w:rsid w:val="00A618C1"/>
    <w:rsid w:val="00A618E3"/>
    <w:rsid w:val="00A6196E"/>
    <w:rsid w:val="00A61A57"/>
    <w:rsid w:val="00A61AC2"/>
    <w:rsid w:val="00A61AC7"/>
    <w:rsid w:val="00A61B0B"/>
    <w:rsid w:val="00A61B72"/>
    <w:rsid w:val="00A61BFF"/>
    <w:rsid w:val="00A61C80"/>
    <w:rsid w:val="00A61D43"/>
    <w:rsid w:val="00A61D95"/>
    <w:rsid w:val="00A61E14"/>
    <w:rsid w:val="00A61E28"/>
    <w:rsid w:val="00A61E67"/>
    <w:rsid w:val="00A61EE7"/>
    <w:rsid w:val="00A61F5F"/>
    <w:rsid w:val="00A61FD9"/>
    <w:rsid w:val="00A61FE1"/>
    <w:rsid w:val="00A62181"/>
    <w:rsid w:val="00A62184"/>
    <w:rsid w:val="00A6218F"/>
    <w:rsid w:val="00A621C1"/>
    <w:rsid w:val="00A621E9"/>
    <w:rsid w:val="00A622BB"/>
    <w:rsid w:val="00A62303"/>
    <w:rsid w:val="00A62338"/>
    <w:rsid w:val="00A623E6"/>
    <w:rsid w:val="00A6242E"/>
    <w:rsid w:val="00A62439"/>
    <w:rsid w:val="00A62467"/>
    <w:rsid w:val="00A62482"/>
    <w:rsid w:val="00A62486"/>
    <w:rsid w:val="00A62495"/>
    <w:rsid w:val="00A62555"/>
    <w:rsid w:val="00A6262E"/>
    <w:rsid w:val="00A62651"/>
    <w:rsid w:val="00A6268F"/>
    <w:rsid w:val="00A62814"/>
    <w:rsid w:val="00A628A0"/>
    <w:rsid w:val="00A628A8"/>
    <w:rsid w:val="00A628AB"/>
    <w:rsid w:val="00A62915"/>
    <w:rsid w:val="00A6294F"/>
    <w:rsid w:val="00A62954"/>
    <w:rsid w:val="00A6295A"/>
    <w:rsid w:val="00A629E6"/>
    <w:rsid w:val="00A62A46"/>
    <w:rsid w:val="00A62A7D"/>
    <w:rsid w:val="00A62A81"/>
    <w:rsid w:val="00A62B19"/>
    <w:rsid w:val="00A62B36"/>
    <w:rsid w:val="00A62C97"/>
    <w:rsid w:val="00A62D2B"/>
    <w:rsid w:val="00A62D5F"/>
    <w:rsid w:val="00A62E2F"/>
    <w:rsid w:val="00A62E80"/>
    <w:rsid w:val="00A62EC3"/>
    <w:rsid w:val="00A62EF3"/>
    <w:rsid w:val="00A62FB7"/>
    <w:rsid w:val="00A63038"/>
    <w:rsid w:val="00A6304F"/>
    <w:rsid w:val="00A63117"/>
    <w:rsid w:val="00A6311D"/>
    <w:rsid w:val="00A631B8"/>
    <w:rsid w:val="00A63246"/>
    <w:rsid w:val="00A6326E"/>
    <w:rsid w:val="00A63314"/>
    <w:rsid w:val="00A6335C"/>
    <w:rsid w:val="00A633BB"/>
    <w:rsid w:val="00A633C9"/>
    <w:rsid w:val="00A63667"/>
    <w:rsid w:val="00A6369C"/>
    <w:rsid w:val="00A636E4"/>
    <w:rsid w:val="00A637B1"/>
    <w:rsid w:val="00A637B9"/>
    <w:rsid w:val="00A637E2"/>
    <w:rsid w:val="00A63888"/>
    <w:rsid w:val="00A6388E"/>
    <w:rsid w:val="00A638E1"/>
    <w:rsid w:val="00A639E9"/>
    <w:rsid w:val="00A63A6C"/>
    <w:rsid w:val="00A63A92"/>
    <w:rsid w:val="00A63B6F"/>
    <w:rsid w:val="00A63BDF"/>
    <w:rsid w:val="00A63BFD"/>
    <w:rsid w:val="00A63C1B"/>
    <w:rsid w:val="00A63E22"/>
    <w:rsid w:val="00A63FBB"/>
    <w:rsid w:val="00A640FA"/>
    <w:rsid w:val="00A64111"/>
    <w:rsid w:val="00A6411A"/>
    <w:rsid w:val="00A64154"/>
    <w:rsid w:val="00A6424C"/>
    <w:rsid w:val="00A64280"/>
    <w:rsid w:val="00A642CC"/>
    <w:rsid w:val="00A64444"/>
    <w:rsid w:val="00A644A5"/>
    <w:rsid w:val="00A645B7"/>
    <w:rsid w:val="00A64663"/>
    <w:rsid w:val="00A6469C"/>
    <w:rsid w:val="00A6471B"/>
    <w:rsid w:val="00A648B5"/>
    <w:rsid w:val="00A64991"/>
    <w:rsid w:val="00A649F4"/>
    <w:rsid w:val="00A64ADB"/>
    <w:rsid w:val="00A64B14"/>
    <w:rsid w:val="00A64B35"/>
    <w:rsid w:val="00A64DBA"/>
    <w:rsid w:val="00A64DC4"/>
    <w:rsid w:val="00A64F17"/>
    <w:rsid w:val="00A64F72"/>
    <w:rsid w:val="00A64FCD"/>
    <w:rsid w:val="00A65056"/>
    <w:rsid w:val="00A650A5"/>
    <w:rsid w:val="00A65138"/>
    <w:rsid w:val="00A6513F"/>
    <w:rsid w:val="00A6517F"/>
    <w:rsid w:val="00A651A0"/>
    <w:rsid w:val="00A651D2"/>
    <w:rsid w:val="00A6528E"/>
    <w:rsid w:val="00A6530D"/>
    <w:rsid w:val="00A65330"/>
    <w:rsid w:val="00A653A3"/>
    <w:rsid w:val="00A653CA"/>
    <w:rsid w:val="00A653E5"/>
    <w:rsid w:val="00A654A3"/>
    <w:rsid w:val="00A65556"/>
    <w:rsid w:val="00A6555B"/>
    <w:rsid w:val="00A65597"/>
    <w:rsid w:val="00A6565E"/>
    <w:rsid w:val="00A6567D"/>
    <w:rsid w:val="00A65766"/>
    <w:rsid w:val="00A65815"/>
    <w:rsid w:val="00A6583B"/>
    <w:rsid w:val="00A6583D"/>
    <w:rsid w:val="00A6592C"/>
    <w:rsid w:val="00A65982"/>
    <w:rsid w:val="00A659B0"/>
    <w:rsid w:val="00A659B2"/>
    <w:rsid w:val="00A65A3D"/>
    <w:rsid w:val="00A65A46"/>
    <w:rsid w:val="00A65B60"/>
    <w:rsid w:val="00A65B65"/>
    <w:rsid w:val="00A65B89"/>
    <w:rsid w:val="00A65B92"/>
    <w:rsid w:val="00A65CBA"/>
    <w:rsid w:val="00A65DA0"/>
    <w:rsid w:val="00A65ED8"/>
    <w:rsid w:val="00A6601E"/>
    <w:rsid w:val="00A66078"/>
    <w:rsid w:val="00A662D6"/>
    <w:rsid w:val="00A66379"/>
    <w:rsid w:val="00A663FC"/>
    <w:rsid w:val="00A6646B"/>
    <w:rsid w:val="00A664C8"/>
    <w:rsid w:val="00A664EF"/>
    <w:rsid w:val="00A664F7"/>
    <w:rsid w:val="00A665AF"/>
    <w:rsid w:val="00A665D0"/>
    <w:rsid w:val="00A66625"/>
    <w:rsid w:val="00A66628"/>
    <w:rsid w:val="00A66634"/>
    <w:rsid w:val="00A66646"/>
    <w:rsid w:val="00A666A0"/>
    <w:rsid w:val="00A666BB"/>
    <w:rsid w:val="00A667DB"/>
    <w:rsid w:val="00A66801"/>
    <w:rsid w:val="00A669A5"/>
    <w:rsid w:val="00A66AA9"/>
    <w:rsid w:val="00A66B0B"/>
    <w:rsid w:val="00A66C26"/>
    <w:rsid w:val="00A66C55"/>
    <w:rsid w:val="00A66DCF"/>
    <w:rsid w:val="00A66EB7"/>
    <w:rsid w:val="00A6700C"/>
    <w:rsid w:val="00A6701F"/>
    <w:rsid w:val="00A67081"/>
    <w:rsid w:val="00A670C8"/>
    <w:rsid w:val="00A670DC"/>
    <w:rsid w:val="00A670FE"/>
    <w:rsid w:val="00A67133"/>
    <w:rsid w:val="00A67145"/>
    <w:rsid w:val="00A67166"/>
    <w:rsid w:val="00A67271"/>
    <w:rsid w:val="00A67405"/>
    <w:rsid w:val="00A6743D"/>
    <w:rsid w:val="00A67591"/>
    <w:rsid w:val="00A675F4"/>
    <w:rsid w:val="00A676E1"/>
    <w:rsid w:val="00A67721"/>
    <w:rsid w:val="00A6772A"/>
    <w:rsid w:val="00A6773F"/>
    <w:rsid w:val="00A67962"/>
    <w:rsid w:val="00A67991"/>
    <w:rsid w:val="00A67B23"/>
    <w:rsid w:val="00A67B88"/>
    <w:rsid w:val="00A67BC2"/>
    <w:rsid w:val="00A67E74"/>
    <w:rsid w:val="00A67E7A"/>
    <w:rsid w:val="00A67EB0"/>
    <w:rsid w:val="00A67F51"/>
    <w:rsid w:val="00A67FA4"/>
    <w:rsid w:val="00A700B1"/>
    <w:rsid w:val="00A700D2"/>
    <w:rsid w:val="00A700F9"/>
    <w:rsid w:val="00A7019C"/>
    <w:rsid w:val="00A70290"/>
    <w:rsid w:val="00A702E9"/>
    <w:rsid w:val="00A70317"/>
    <w:rsid w:val="00A7034E"/>
    <w:rsid w:val="00A70357"/>
    <w:rsid w:val="00A70372"/>
    <w:rsid w:val="00A70374"/>
    <w:rsid w:val="00A704A9"/>
    <w:rsid w:val="00A704B1"/>
    <w:rsid w:val="00A70510"/>
    <w:rsid w:val="00A7052F"/>
    <w:rsid w:val="00A7065B"/>
    <w:rsid w:val="00A70769"/>
    <w:rsid w:val="00A707F4"/>
    <w:rsid w:val="00A70994"/>
    <w:rsid w:val="00A70A53"/>
    <w:rsid w:val="00A70C3E"/>
    <w:rsid w:val="00A70CBA"/>
    <w:rsid w:val="00A70CED"/>
    <w:rsid w:val="00A70E03"/>
    <w:rsid w:val="00A70E49"/>
    <w:rsid w:val="00A70E9B"/>
    <w:rsid w:val="00A70F64"/>
    <w:rsid w:val="00A70FB1"/>
    <w:rsid w:val="00A7109A"/>
    <w:rsid w:val="00A71178"/>
    <w:rsid w:val="00A711B1"/>
    <w:rsid w:val="00A71273"/>
    <w:rsid w:val="00A71281"/>
    <w:rsid w:val="00A713AB"/>
    <w:rsid w:val="00A713DC"/>
    <w:rsid w:val="00A714D1"/>
    <w:rsid w:val="00A714F8"/>
    <w:rsid w:val="00A71513"/>
    <w:rsid w:val="00A7151B"/>
    <w:rsid w:val="00A7151D"/>
    <w:rsid w:val="00A7165E"/>
    <w:rsid w:val="00A7166D"/>
    <w:rsid w:val="00A71678"/>
    <w:rsid w:val="00A716E7"/>
    <w:rsid w:val="00A7175E"/>
    <w:rsid w:val="00A7180C"/>
    <w:rsid w:val="00A71885"/>
    <w:rsid w:val="00A71954"/>
    <w:rsid w:val="00A71A35"/>
    <w:rsid w:val="00A71AAA"/>
    <w:rsid w:val="00A71C8D"/>
    <w:rsid w:val="00A71C9B"/>
    <w:rsid w:val="00A71E1E"/>
    <w:rsid w:val="00A71F8E"/>
    <w:rsid w:val="00A71FC3"/>
    <w:rsid w:val="00A71FD4"/>
    <w:rsid w:val="00A72047"/>
    <w:rsid w:val="00A7207E"/>
    <w:rsid w:val="00A72090"/>
    <w:rsid w:val="00A721C0"/>
    <w:rsid w:val="00A721DB"/>
    <w:rsid w:val="00A721DE"/>
    <w:rsid w:val="00A72226"/>
    <w:rsid w:val="00A72250"/>
    <w:rsid w:val="00A7228E"/>
    <w:rsid w:val="00A722F9"/>
    <w:rsid w:val="00A72384"/>
    <w:rsid w:val="00A723C1"/>
    <w:rsid w:val="00A72415"/>
    <w:rsid w:val="00A72534"/>
    <w:rsid w:val="00A72576"/>
    <w:rsid w:val="00A72615"/>
    <w:rsid w:val="00A72625"/>
    <w:rsid w:val="00A72712"/>
    <w:rsid w:val="00A72792"/>
    <w:rsid w:val="00A727DA"/>
    <w:rsid w:val="00A72820"/>
    <w:rsid w:val="00A72925"/>
    <w:rsid w:val="00A7297F"/>
    <w:rsid w:val="00A72A2D"/>
    <w:rsid w:val="00A72A54"/>
    <w:rsid w:val="00A72ACD"/>
    <w:rsid w:val="00A72B0B"/>
    <w:rsid w:val="00A72B38"/>
    <w:rsid w:val="00A72B50"/>
    <w:rsid w:val="00A72C27"/>
    <w:rsid w:val="00A72C6C"/>
    <w:rsid w:val="00A72CC8"/>
    <w:rsid w:val="00A72D7A"/>
    <w:rsid w:val="00A72E24"/>
    <w:rsid w:val="00A72E57"/>
    <w:rsid w:val="00A72E80"/>
    <w:rsid w:val="00A72F22"/>
    <w:rsid w:val="00A72F38"/>
    <w:rsid w:val="00A72FA6"/>
    <w:rsid w:val="00A73084"/>
    <w:rsid w:val="00A730DE"/>
    <w:rsid w:val="00A731BF"/>
    <w:rsid w:val="00A731C5"/>
    <w:rsid w:val="00A732E0"/>
    <w:rsid w:val="00A73300"/>
    <w:rsid w:val="00A73392"/>
    <w:rsid w:val="00A73437"/>
    <w:rsid w:val="00A7344C"/>
    <w:rsid w:val="00A734BF"/>
    <w:rsid w:val="00A734D3"/>
    <w:rsid w:val="00A735DF"/>
    <w:rsid w:val="00A735EC"/>
    <w:rsid w:val="00A736DF"/>
    <w:rsid w:val="00A736F7"/>
    <w:rsid w:val="00A7382D"/>
    <w:rsid w:val="00A73879"/>
    <w:rsid w:val="00A738C0"/>
    <w:rsid w:val="00A738E6"/>
    <w:rsid w:val="00A73B2E"/>
    <w:rsid w:val="00A73B31"/>
    <w:rsid w:val="00A73B6B"/>
    <w:rsid w:val="00A73B8A"/>
    <w:rsid w:val="00A73BE7"/>
    <w:rsid w:val="00A73C07"/>
    <w:rsid w:val="00A73C3F"/>
    <w:rsid w:val="00A73C5B"/>
    <w:rsid w:val="00A73D12"/>
    <w:rsid w:val="00A73D19"/>
    <w:rsid w:val="00A73D9E"/>
    <w:rsid w:val="00A73DA1"/>
    <w:rsid w:val="00A73E28"/>
    <w:rsid w:val="00A73F16"/>
    <w:rsid w:val="00A73F81"/>
    <w:rsid w:val="00A73FEE"/>
    <w:rsid w:val="00A7402D"/>
    <w:rsid w:val="00A740EC"/>
    <w:rsid w:val="00A741A3"/>
    <w:rsid w:val="00A741AE"/>
    <w:rsid w:val="00A74210"/>
    <w:rsid w:val="00A7423F"/>
    <w:rsid w:val="00A74263"/>
    <w:rsid w:val="00A7426C"/>
    <w:rsid w:val="00A74360"/>
    <w:rsid w:val="00A7436A"/>
    <w:rsid w:val="00A743B4"/>
    <w:rsid w:val="00A744FA"/>
    <w:rsid w:val="00A745AF"/>
    <w:rsid w:val="00A74692"/>
    <w:rsid w:val="00A74745"/>
    <w:rsid w:val="00A74886"/>
    <w:rsid w:val="00A748CA"/>
    <w:rsid w:val="00A749E2"/>
    <w:rsid w:val="00A74A02"/>
    <w:rsid w:val="00A74A6C"/>
    <w:rsid w:val="00A74A70"/>
    <w:rsid w:val="00A74A77"/>
    <w:rsid w:val="00A74A7F"/>
    <w:rsid w:val="00A74AB3"/>
    <w:rsid w:val="00A74ABA"/>
    <w:rsid w:val="00A74ADC"/>
    <w:rsid w:val="00A74B93"/>
    <w:rsid w:val="00A74C4E"/>
    <w:rsid w:val="00A74D2C"/>
    <w:rsid w:val="00A74D2D"/>
    <w:rsid w:val="00A74D46"/>
    <w:rsid w:val="00A74D6E"/>
    <w:rsid w:val="00A74D81"/>
    <w:rsid w:val="00A74D97"/>
    <w:rsid w:val="00A74E17"/>
    <w:rsid w:val="00A74E24"/>
    <w:rsid w:val="00A74E41"/>
    <w:rsid w:val="00A74F1F"/>
    <w:rsid w:val="00A74F45"/>
    <w:rsid w:val="00A74F5B"/>
    <w:rsid w:val="00A75010"/>
    <w:rsid w:val="00A7505A"/>
    <w:rsid w:val="00A75076"/>
    <w:rsid w:val="00A75091"/>
    <w:rsid w:val="00A750AE"/>
    <w:rsid w:val="00A750DF"/>
    <w:rsid w:val="00A751FF"/>
    <w:rsid w:val="00A7521A"/>
    <w:rsid w:val="00A75239"/>
    <w:rsid w:val="00A752CE"/>
    <w:rsid w:val="00A75310"/>
    <w:rsid w:val="00A75348"/>
    <w:rsid w:val="00A75494"/>
    <w:rsid w:val="00A75551"/>
    <w:rsid w:val="00A75673"/>
    <w:rsid w:val="00A7567C"/>
    <w:rsid w:val="00A75724"/>
    <w:rsid w:val="00A75962"/>
    <w:rsid w:val="00A75984"/>
    <w:rsid w:val="00A759A8"/>
    <w:rsid w:val="00A759E4"/>
    <w:rsid w:val="00A759F0"/>
    <w:rsid w:val="00A75A78"/>
    <w:rsid w:val="00A75AC7"/>
    <w:rsid w:val="00A75AE5"/>
    <w:rsid w:val="00A75AF9"/>
    <w:rsid w:val="00A75B31"/>
    <w:rsid w:val="00A75C30"/>
    <w:rsid w:val="00A75C53"/>
    <w:rsid w:val="00A75CC0"/>
    <w:rsid w:val="00A75D79"/>
    <w:rsid w:val="00A75DE2"/>
    <w:rsid w:val="00A75F30"/>
    <w:rsid w:val="00A760EB"/>
    <w:rsid w:val="00A7611E"/>
    <w:rsid w:val="00A7613D"/>
    <w:rsid w:val="00A76288"/>
    <w:rsid w:val="00A762A8"/>
    <w:rsid w:val="00A762AD"/>
    <w:rsid w:val="00A7630A"/>
    <w:rsid w:val="00A7633E"/>
    <w:rsid w:val="00A7639E"/>
    <w:rsid w:val="00A763C3"/>
    <w:rsid w:val="00A76479"/>
    <w:rsid w:val="00A764E0"/>
    <w:rsid w:val="00A76520"/>
    <w:rsid w:val="00A76557"/>
    <w:rsid w:val="00A7659E"/>
    <w:rsid w:val="00A765F2"/>
    <w:rsid w:val="00A7665D"/>
    <w:rsid w:val="00A766C5"/>
    <w:rsid w:val="00A7679C"/>
    <w:rsid w:val="00A7681B"/>
    <w:rsid w:val="00A76830"/>
    <w:rsid w:val="00A7692E"/>
    <w:rsid w:val="00A76962"/>
    <w:rsid w:val="00A769F8"/>
    <w:rsid w:val="00A76A29"/>
    <w:rsid w:val="00A76ABE"/>
    <w:rsid w:val="00A76AE8"/>
    <w:rsid w:val="00A76B7E"/>
    <w:rsid w:val="00A76B8F"/>
    <w:rsid w:val="00A76BDF"/>
    <w:rsid w:val="00A76C6B"/>
    <w:rsid w:val="00A76C6C"/>
    <w:rsid w:val="00A76C6D"/>
    <w:rsid w:val="00A76CCC"/>
    <w:rsid w:val="00A76DA3"/>
    <w:rsid w:val="00A76E17"/>
    <w:rsid w:val="00A76E1D"/>
    <w:rsid w:val="00A76ECD"/>
    <w:rsid w:val="00A76F07"/>
    <w:rsid w:val="00A76F74"/>
    <w:rsid w:val="00A76F7E"/>
    <w:rsid w:val="00A76FA3"/>
    <w:rsid w:val="00A76FB2"/>
    <w:rsid w:val="00A76FC5"/>
    <w:rsid w:val="00A77102"/>
    <w:rsid w:val="00A77332"/>
    <w:rsid w:val="00A773C2"/>
    <w:rsid w:val="00A7741A"/>
    <w:rsid w:val="00A7746F"/>
    <w:rsid w:val="00A7751B"/>
    <w:rsid w:val="00A77552"/>
    <w:rsid w:val="00A775AD"/>
    <w:rsid w:val="00A775D3"/>
    <w:rsid w:val="00A77677"/>
    <w:rsid w:val="00A776D4"/>
    <w:rsid w:val="00A77892"/>
    <w:rsid w:val="00A778D0"/>
    <w:rsid w:val="00A77914"/>
    <w:rsid w:val="00A77968"/>
    <w:rsid w:val="00A77970"/>
    <w:rsid w:val="00A7798A"/>
    <w:rsid w:val="00A7798F"/>
    <w:rsid w:val="00A779C7"/>
    <w:rsid w:val="00A77A2A"/>
    <w:rsid w:val="00A77A50"/>
    <w:rsid w:val="00A77B07"/>
    <w:rsid w:val="00A77B15"/>
    <w:rsid w:val="00A77B38"/>
    <w:rsid w:val="00A77BD4"/>
    <w:rsid w:val="00A77BE4"/>
    <w:rsid w:val="00A77C90"/>
    <w:rsid w:val="00A77CB3"/>
    <w:rsid w:val="00A77CEE"/>
    <w:rsid w:val="00A77D0D"/>
    <w:rsid w:val="00A77E01"/>
    <w:rsid w:val="00A77E13"/>
    <w:rsid w:val="00A77F4E"/>
    <w:rsid w:val="00A77FDC"/>
    <w:rsid w:val="00A77FDD"/>
    <w:rsid w:val="00A80022"/>
    <w:rsid w:val="00A800AF"/>
    <w:rsid w:val="00A80108"/>
    <w:rsid w:val="00A80140"/>
    <w:rsid w:val="00A8019D"/>
    <w:rsid w:val="00A80298"/>
    <w:rsid w:val="00A802DF"/>
    <w:rsid w:val="00A80438"/>
    <w:rsid w:val="00A80489"/>
    <w:rsid w:val="00A804E6"/>
    <w:rsid w:val="00A804FB"/>
    <w:rsid w:val="00A80528"/>
    <w:rsid w:val="00A805D7"/>
    <w:rsid w:val="00A806BC"/>
    <w:rsid w:val="00A80813"/>
    <w:rsid w:val="00A8081B"/>
    <w:rsid w:val="00A808A8"/>
    <w:rsid w:val="00A808B8"/>
    <w:rsid w:val="00A808F2"/>
    <w:rsid w:val="00A80A06"/>
    <w:rsid w:val="00A80A6F"/>
    <w:rsid w:val="00A80A90"/>
    <w:rsid w:val="00A80A96"/>
    <w:rsid w:val="00A80B64"/>
    <w:rsid w:val="00A80B6F"/>
    <w:rsid w:val="00A80B9D"/>
    <w:rsid w:val="00A80BA4"/>
    <w:rsid w:val="00A80BA6"/>
    <w:rsid w:val="00A80C24"/>
    <w:rsid w:val="00A80C88"/>
    <w:rsid w:val="00A80EFC"/>
    <w:rsid w:val="00A80F28"/>
    <w:rsid w:val="00A80F45"/>
    <w:rsid w:val="00A80F8B"/>
    <w:rsid w:val="00A80FCE"/>
    <w:rsid w:val="00A8103D"/>
    <w:rsid w:val="00A810BD"/>
    <w:rsid w:val="00A81176"/>
    <w:rsid w:val="00A811B0"/>
    <w:rsid w:val="00A811D8"/>
    <w:rsid w:val="00A81240"/>
    <w:rsid w:val="00A812AC"/>
    <w:rsid w:val="00A812E1"/>
    <w:rsid w:val="00A812F3"/>
    <w:rsid w:val="00A81341"/>
    <w:rsid w:val="00A8136F"/>
    <w:rsid w:val="00A81463"/>
    <w:rsid w:val="00A8146E"/>
    <w:rsid w:val="00A81551"/>
    <w:rsid w:val="00A815C7"/>
    <w:rsid w:val="00A8172B"/>
    <w:rsid w:val="00A81739"/>
    <w:rsid w:val="00A8176D"/>
    <w:rsid w:val="00A8177E"/>
    <w:rsid w:val="00A817B1"/>
    <w:rsid w:val="00A81803"/>
    <w:rsid w:val="00A81855"/>
    <w:rsid w:val="00A8185A"/>
    <w:rsid w:val="00A8189A"/>
    <w:rsid w:val="00A81961"/>
    <w:rsid w:val="00A81975"/>
    <w:rsid w:val="00A81979"/>
    <w:rsid w:val="00A8198B"/>
    <w:rsid w:val="00A819C4"/>
    <w:rsid w:val="00A819D9"/>
    <w:rsid w:val="00A81A03"/>
    <w:rsid w:val="00A81A21"/>
    <w:rsid w:val="00A81A96"/>
    <w:rsid w:val="00A81AD6"/>
    <w:rsid w:val="00A81B77"/>
    <w:rsid w:val="00A81BE4"/>
    <w:rsid w:val="00A81CBF"/>
    <w:rsid w:val="00A81CCC"/>
    <w:rsid w:val="00A81CFE"/>
    <w:rsid w:val="00A81D85"/>
    <w:rsid w:val="00A81DA5"/>
    <w:rsid w:val="00A81DB0"/>
    <w:rsid w:val="00A81E95"/>
    <w:rsid w:val="00A81F5D"/>
    <w:rsid w:val="00A81FBB"/>
    <w:rsid w:val="00A81FCC"/>
    <w:rsid w:val="00A8205A"/>
    <w:rsid w:val="00A8212B"/>
    <w:rsid w:val="00A82167"/>
    <w:rsid w:val="00A821BD"/>
    <w:rsid w:val="00A821F3"/>
    <w:rsid w:val="00A82203"/>
    <w:rsid w:val="00A82219"/>
    <w:rsid w:val="00A82222"/>
    <w:rsid w:val="00A82298"/>
    <w:rsid w:val="00A82331"/>
    <w:rsid w:val="00A82433"/>
    <w:rsid w:val="00A82520"/>
    <w:rsid w:val="00A82567"/>
    <w:rsid w:val="00A82600"/>
    <w:rsid w:val="00A82614"/>
    <w:rsid w:val="00A8267E"/>
    <w:rsid w:val="00A82683"/>
    <w:rsid w:val="00A826D7"/>
    <w:rsid w:val="00A82702"/>
    <w:rsid w:val="00A8275B"/>
    <w:rsid w:val="00A82784"/>
    <w:rsid w:val="00A828F3"/>
    <w:rsid w:val="00A829A8"/>
    <w:rsid w:val="00A829C5"/>
    <w:rsid w:val="00A829DF"/>
    <w:rsid w:val="00A82A04"/>
    <w:rsid w:val="00A82A37"/>
    <w:rsid w:val="00A82AC8"/>
    <w:rsid w:val="00A82B23"/>
    <w:rsid w:val="00A82B50"/>
    <w:rsid w:val="00A82B7D"/>
    <w:rsid w:val="00A82B93"/>
    <w:rsid w:val="00A82BBD"/>
    <w:rsid w:val="00A82BE8"/>
    <w:rsid w:val="00A82C80"/>
    <w:rsid w:val="00A82C88"/>
    <w:rsid w:val="00A82CF8"/>
    <w:rsid w:val="00A82D0B"/>
    <w:rsid w:val="00A82E10"/>
    <w:rsid w:val="00A82E82"/>
    <w:rsid w:val="00A82F23"/>
    <w:rsid w:val="00A82F64"/>
    <w:rsid w:val="00A83058"/>
    <w:rsid w:val="00A8305E"/>
    <w:rsid w:val="00A83080"/>
    <w:rsid w:val="00A8309A"/>
    <w:rsid w:val="00A830A1"/>
    <w:rsid w:val="00A831C4"/>
    <w:rsid w:val="00A831DB"/>
    <w:rsid w:val="00A8328F"/>
    <w:rsid w:val="00A83293"/>
    <w:rsid w:val="00A832F0"/>
    <w:rsid w:val="00A83302"/>
    <w:rsid w:val="00A83335"/>
    <w:rsid w:val="00A833B6"/>
    <w:rsid w:val="00A8343A"/>
    <w:rsid w:val="00A8346B"/>
    <w:rsid w:val="00A8354D"/>
    <w:rsid w:val="00A8357C"/>
    <w:rsid w:val="00A83598"/>
    <w:rsid w:val="00A83619"/>
    <w:rsid w:val="00A8364C"/>
    <w:rsid w:val="00A83684"/>
    <w:rsid w:val="00A83686"/>
    <w:rsid w:val="00A83831"/>
    <w:rsid w:val="00A8383A"/>
    <w:rsid w:val="00A838C9"/>
    <w:rsid w:val="00A838EB"/>
    <w:rsid w:val="00A83913"/>
    <w:rsid w:val="00A83A47"/>
    <w:rsid w:val="00A83B3E"/>
    <w:rsid w:val="00A83BD1"/>
    <w:rsid w:val="00A83C3C"/>
    <w:rsid w:val="00A83CC6"/>
    <w:rsid w:val="00A83CE6"/>
    <w:rsid w:val="00A83CE9"/>
    <w:rsid w:val="00A83D24"/>
    <w:rsid w:val="00A83E16"/>
    <w:rsid w:val="00A83F23"/>
    <w:rsid w:val="00A83F61"/>
    <w:rsid w:val="00A83FE0"/>
    <w:rsid w:val="00A8400F"/>
    <w:rsid w:val="00A84030"/>
    <w:rsid w:val="00A840A3"/>
    <w:rsid w:val="00A840B4"/>
    <w:rsid w:val="00A84177"/>
    <w:rsid w:val="00A84192"/>
    <w:rsid w:val="00A84209"/>
    <w:rsid w:val="00A84225"/>
    <w:rsid w:val="00A84238"/>
    <w:rsid w:val="00A842F8"/>
    <w:rsid w:val="00A8438A"/>
    <w:rsid w:val="00A84406"/>
    <w:rsid w:val="00A84455"/>
    <w:rsid w:val="00A844AC"/>
    <w:rsid w:val="00A844C4"/>
    <w:rsid w:val="00A84651"/>
    <w:rsid w:val="00A846D3"/>
    <w:rsid w:val="00A84763"/>
    <w:rsid w:val="00A847AB"/>
    <w:rsid w:val="00A847EC"/>
    <w:rsid w:val="00A84874"/>
    <w:rsid w:val="00A848A5"/>
    <w:rsid w:val="00A84929"/>
    <w:rsid w:val="00A84940"/>
    <w:rsid w:val="00A84960"/>
    <w:rsid w:val="00A84995"/>
    <w:rsid w:val="00A849C1"/>
    <w:rsid w:val="00A849C8"/>
    <w:rsid w:val="00A84AB8"/>
    <w:rsid w:val="00A84B09"/>
    <w:rsid w:val="00A84B29"/>
    <w:rsid w:val="00A84B4A"/>
    <w:rsid w:val="00A84B98"/>
    <w:rsid w:val="00A84BD1"/>
    <w:rsid w:val="00A84D41"/>
    <w:rsid w:val="00A84D45"/>
    <w:rsid w:val="00A84DCF"/>
    <w:rsid w:val="00A84DEC"/>
    <w:rsid w:val="00A84ED8"/>
    <w:rsid w:val="00A84EF1"/>
    <w:rsid w:val="00A84F18"/>
    <w:rsid w:val="00A8500A"/>
    <w:rsid w:val="00A8500D"/>
    <w:rsid w:val="00A850E6"/>
    <w:rsid w:val="00A85103"/>
    <w:rsid w:val="00A851CA"/>
    <w:rsid w:val="00A85325"/>
    <w:rsid w:val="00A85403"/>
    <w:rsid w:val="00A855C6"/>
    <w:rsid w:val="00A855E3"/>
    <w:rsid w:val="00A8562C"/>
    <w:rsid w:val="00A8568F"/>
    <w:rsid w:val="00A856BD"/>
    <w:rsid w:val="00A856E3"/>
    <w:rsid w:val="00A85742"/>
    <w:rsid w:val="00A857A9"/>
    <w:rsid w:val="00A85813"/>
    <w:rsid w:val="00A8584A"/>
    <w:rsid w:val="00A8589E"/>
    <w:rsid w:val="00A858D9"/>
    <w:rsid w:val="00A8591E"/>
    <w:rsid w:val="00A85963"/>
    <w:rsid w:val="00A85AC9"/>
    <w:rsid w:val="00A85AFA"/>
    <w:rsid w:val="00A85B58"/>
    <w:rsid w:val="00A85B75"/>
    <w:rsid w:val="00A85C33"/>
    <w:rsid w:val="00A85C37"/>
    <w:rsid w:val="00A85D62"/>
    <w:rsid w:val="00A85D7C"/>
    <w:rsid w:val="00A85E7F"/>
    <w:rsid w:val="00A85EE7"/>
    <w:rsid w:val="00A85F91"/>
    <w:rsid w:val="00A85FA3"/>
    <w:rsid w:val="00A85FAB"/>
    <w:rsid w:val="00A85FCC"/>
    <w:rsid w:val="00A85FEF"/>
    <w:rsid w:val="00A86024"/>
    <w:rsid w:val="00A8609A"/>
    <w:rsid w:val="00A860BC"/>
    <w:rsid w:val="00A860F4"/>
    <w:rsid w:val="00A8611C"/>
    <w:rsid w:val="00A8614C"/>
    <w:rsid w:val="00A861FD"/>
    <w:rsid w:val="00A8628D"/>
    <w:rsid w:val="00A862B0"/>
    <w:rsid w:val="00A86427"/>
    <w:rsid w:val="00A8648D"/>
    <w:rsid w:val="00A8651B"/>
    <w:rsid w:val="00A8653C"/>
    <w:rsid w:val="00A8653D"/>
    <w:rsid w:val="00A86559"/>
    <w:rsid w:val="00A8669D"/>
    <w:rsid w:val="00A86706"/>
    <w:rsid w:val="00A86740"/>
    <w:rsid w:val="00A86748"/>
    <w:rsid w:val="00A86795"/>
    <w:rsid w:val="00A867C9"/>
    <w:rsid w:val="00A867F7"/>
    <w:rsid w:val="00A8680C"/>
    <w:rsid w:val="00A86810"/>
    <w:rsid w:val="00A86832"/>
    <w:rsid w:val="00A86860"/>
    <w:rsid w:val="00A86901"/>
    <w:rsid w:val="00A86965"/>
    <w:rsid w:val="00A8697A"/>
    <w:rsid w:val="00A869AC"/>
    <w:rsid w:val="00A86A06"/>
    <w:rsid w:val="00A86A10"/>
    <w:rsid w:val="00A86A2D"/>
    <w:rsid w:val="00A86A83"/>
    <w:rsid w:val="00A86B08"/>
    <w:rsid w:val="00A86BED"/>
    <w:rsid w:val="00A86C7E"/>
    <w:rsid w:val="00A86C9D"/>
    <w:rsid w:val="00A86D27"/>
    <w:rsid w:val="00A86DEA"/>
    <w:rsid w:val="00A86E38"/>
    <w:rsid w:val="00A86ECA"/>
    <w:rsid w:val="00A86EFB"/>
    <w:rsid w:val="00A86EFE"/>
    <w:rsid w:val="00A87017"/>
    <w:rsid w:val="00A8707E"/>
    <w:rsid w:val="00A870B7"/>
    <w:rsid w:val="00A870E2"/>
    <w:rsid w:val="00A87186"/>
    <w:rsid w:val="00A8719F"/>
    <w:rsid w:val="00A871D3"/>
    <w:rsid w:val="00A87245"/>
    <w:rsid w:val="00A87250"/>
    <w:rsid w:val="00A8730E"/>
    <w:rsid w:val="00A87408"/>
    <w:rsid w:val="00A874DC"/>
    <w:rsid w:val="00A87624"/>
    <w:rsid w:val="00A8763C"/>
    <w:rsid w:val="00A8767D"/>
    <w:rsid w:val="00A8771B"/>
    <w:rsid w:val="00A878A3"/>
    <w:rsid w:val="00A878BA"/>
    <w:rsid w:val="00A878FB"/>
    <w:rsid w:val="00A87914"/>
    <w:rsid w:val="00A879DE"/>
    <w:rsid w:val="00A87B08"/>
    <w:rsid w:val="00A87B4D"/>
    <w:rsid w:val="00A87B6A"/>
    <w:rsid w:val="00A87C93"/>
    <w:rsid w:val="00A87D61"/>
    <w:rsid w:val="00A87DB9"/>
    <w:rsid w:val="00A87EC7"/>
    <w:rsid w:val="00A87EDD"/>
    <w:rsid w:val="00A87FE2"/>
    <w:rsid w:val="00A87FFC"/>
    <w:rsid w:val="00A9000A"/>
    <w:rsid w:val="00A90018"/>
    <w:rsid w:val="00A900A2"/>
    <w:rsid w:val="00A900B8"/>
    <w:rsid w:val="00A900CF"/>
    <w:rsid w:val="00A90117"/>
    <w:rsid w:val="00A9019E"/>
    <w:rsid w:val="00A901B3"/>
    <w:rsid w:val="00A90248"/>
    <w:rsid w:val="00A9028A"/>
    <w:rsid w:val="00A90337"/>
    <w:rsid w:val="00A903A4"/>
    <w:rsid w:val="00A903DC"/>
    <w:rsid w:val="00A90478"/>
    <w:rsid w:val="00A904B7"/>
    <w:rsid w:val="00A904E1"/>
    <w:rsid w:val="00A905E5"/>
    <w:rsid w:val="00A905F8"/>
    <w:rsid w:val="00A90721"/>
    <w:rsid w:val="00A9075D"/>
    <w:rsid w:val="00A907E4"/>
    <w:rsid w:val="00A9082F"/>
    <w:rsid w:val="00A9087C"/>
    <w:rsid w:val="00A9095F"/>
    <w:rsid w:val="00A909B2"/>
    <w:rsid w:val="00A909C5"/>
    <w:rsid w:val="00A90B91"/>
    <w:rsid w:val="00A90C12"/>
    <w:rsid w:val="00A90D0D"/>
    <w:rsid w:val="00A90DAC"/>
    <w:rsid w:val="00A90E30"/>
    <w:rsid w:val="00A90E77"/>
    <w:rsid w:val="00A90EEC"/>
    <w:rsid w:val="00A90F2E"/>
    <w:rsid w:val="00A9104C"/>
    <w:rsid w:val="00A9105F"/>
    <w:rsid w:val="00A91079"/>
    <w:rsid w:val="00A9113F"/>
    <w:rsid w:val="00A91232"/>
    <w:rsid w:val="00A912ED"/>
    <w:rsid w:val="00A91305"/>
    <w:rsid w:val="00A91371"/>
    <w:rsid w:val="00A913A4"/>
    <w:rsid w:val="00A913AC"/>
    <w:rsid w:val="00A91402"/>
    <w:rsid w:val="00A914C4"/>
    <w:rsid w:val="00A9151A"/>
    <w:rsid w:val="00A9151C"/>
    <w:rsid w:val="00A91548"/>
    <w:rsid w:val="00A91607"/>
    <w:rsid w:val="00A9164B"/>
    <w:rsid w:val="00A91654"/>
    <w:rsid w:val="00A91670"/>
    <w:rsid w:val="00A91680"/>
    <w:rsid w:val="00A916DC"/>
    <w:rsid w:val="00A91782"/>
    <w:rsid w:val="00A917CD"/>
    <w:rsid w:val="00A918FA"/>
    <w:rsid w:val="00A9198D"/>
    <w:rsid w:val="00A919ED"/>
    <w:rsid w:val="00A91A0B"/>
    <w:rsid w:val="00A91A96"/>
    <w:rsid w:val="00A91B2E"/>
    <w:rsid w:val="00A91B49"/>
    <w:rsid w:val="00A91BC6"/>
    <w:rsid w:val="00A91C7B"/>
    <w:rsid w:val="00A91CDC"/>
    <w:rsid w:val="00A91E89"/>
    <w:rsid w:val="00A91EE0"/>
    <w:rsid w:val="00A91EE9"/>
    <w:rsid w:val="00A91FA3"/>
    <w:rsid w:val="00A92014"/>
    <w:rsid w:val="00A920D0"/>
    <w:rsid w:val="00A920E9"/>
    <w:rsid w:val="00A920F5"/>
    <w:rsid w:val="00A92172"/>
    <w:rsid w:val="00A921CE"/>
    <w:rsid w:val="00A921D2"/>
    <w:rsid w:val="00A9226D"/>
    <w:rsid w:val="00A922AB"/>
    <w:rsid w:val="00A922F1"/>
    <w:rsid w:val="00A92359"/>
    <w:rsid w:val="00A925AD"/>
    <w:rsid w:val="00A925B6"/>
    <w:rsid w:val="00A925EE"/>
    <w:rsid w:val="00A9269D"/>
    <w:rsid w:val="00A9274E"/>
    <w:rsid w:val="00A9277C"/>
    <w:rsid w:val="00A92805"/>
    <w:rsid w:val="00A9286D"/>
    <w:rsid w:val="00A928C6"/>
    <w:rsid w:val="00A9291B"/>
    <w:rsid w:val="00A92978"/>
    <w:rsid w:val="00A929E2"/>
    <w:rsid w:val="00A929E3"/>
    <w:rsid w:val="00A929E8"/>
    <w:rsid w:val="00A92A00"/>
    <w:rsid w:val="00A92B93"/>
    <w:rsid w:val="00A92BCF"/>
    <w:rsid w:val="00A92D95"/>
    <w:rsid w:val="00A92DE6"/>
    <w:rsid w:val="00A92E15"/>
    <w:rsid w:val="00A92E34"/>
    <w:rsid w:val="00A92E3A"/>
    <w:rsid w:val="00A92E44"/>
    <w:rsid w:val="00A92E88"/>
    <w:rsid w:val="00A92ECA"/>
    <w:rsid w:val="00A92ECE"/>
    <w:rsid w:val="00A92F08"/>
    <w:rsid w:val="00A930D8"/>
    <w:rsid w:val="00A93197"/>
    <w:rsid w:val="00A931A6"/>
    <w:rsid w:val="00A931B3"/>
    <w:rsid w:val="00A9332E"/>
    <w:rsid w:val="00A9334B"/>
    <w:rsid w:val="00A93396"/>
    <w:rsid w:val="00A933A7"/>
    <w:rsid w:val="00A933CF"/>
    <w:rsid w:val="00A934BC"/>
    <w:rsid w:val="00A93504"/>
    <w:rsid w:val="00A93571"/>
    <w:rsid w:val="00A93590"/>
    <w:rsid w:val="00A936B2"/>
    <w:rsid w:val="00A93757"/>
    <w:rsid w:val="00A93760"/>
    <w:rsid w:val="00A93827"/>
    <w:rsid w:val="00A938C2"/>
    <w:rsid w:val="00A93916"/>
    <w:rsid w:val="00A9392B"/>
    <w:rsid w:val="00A93987"/>
    <w:rsid w:val="00A939D2"/>
    <w:rsid w:val="00A939E0"/>
    <w:rsid w:val="00A93A28"/>
    <w:rsid w:val="00A93A38"/>
    <w:rsid w:val="00A93A62"/>
    <w:rsid w:val="00A93ACD"/>
    <w:rsid w:val="00A93B39"/>
    <w:rsid w:val="00A93B70"/>
    <w:rsid w:val="00A93C49"/>
    <w:rsid w:val="00A93C57"/>
    <w:rsid w:val="00A93CCB"/>
    <w:rsid w:val="00A93CD6"/>
    <w:rsid w:val="00A93D03"/>
    <w:rsid w:val="00A93ED4"/>
    <w:rsid w:val="00A93F02"/>
    <w:rsid w:val="00A93F28"/>
    <w:rsid w:val="00A93F74"/>
    <w:rsid w:val="00A94057"/>
    <w:rsid w:val="00A9406B"/>
    <w:rsid w:val="00A940C3"/>
    <w:rsid w:val="00A940EA"/>
    <w:rsid w:val="00A940EE"/>
    <w:rsid w:val="00A94111"/>
    <w:rsid w:val="00A9412F"/>
    <w:rsid w:val="00A94197"/>
    <w:rsid w:val="00A941CD"/>
    <w:rsid w:val="00A942EC"/>
    <w:rsid w:val="00A9437E"/>
    <w:rsid w:val="00A943F4"/>
    <w:rsid w:val="00A9444F"/>
    <w:rsid w:val="00A94456"/>
    <w:rsid w:val="00A94495"/>
    <w:rsid w:val="00A94563"/>
    <w:rsid w:val="00A94577"/>
    <w:rsid w:val="00A94595"/>
    <w:rsid w:val="00A9459C"/>
    <w:rsid w:val="00A945A7"/>
    <w:rsid w:val="00A94772"/>
    <w:rsid w:val="00A947D0"/>
    <w:rsid w:val="00A947EA"/>
    <w:rsid w:val="00A9481F"/>
    <w:rsid w:val="00A94833"/>
    <w:rsid w:val="00A94839"/>
    <w:rsid w:val="00A948C6"/>
    <w:rsid w:val="00A949FE"/>
    <w:rsid w:val="00A94A5A"/>
    <w:rsid w:val="00A94AAA"/>
    <w:rsid w:val="00A94AB5"/>
    <w:rsid w:val="00A94ADC"/>
    <w:rsid w:val="00A94AE1"/>
    <w:rsid w:val="00A94B32"/>
    <w:rsid w:val="00A94B50"/>
    <w:rsid w:val="00A94B80"/>
    <w:rsid w:val="00A94C2E"/>
    <w:rsid w:val="00A94D48"/>
    <w:rsid w:val="00A94D71"/>
    <w:rsid w:val="00A94DA2"/>
    <w:rsid w:val="00A94DB6"/>
    <w:rsid w:val="00A94E16"/>
    <w:rsid w:val="00A94EBA"/>
    <w:rsid w:val="00A94EFB"/>
    <w:rsid w:val="00A94F39"/>
    <w:rsid w:val="00A94F80"/>
    <w:rsid w:val="00A94FD4"/>
    <w:rsid w:val="00A95003"/>
    <w:rsid w:val="00A950AC"/>
    <w:rsid w:val="00A950F2"/>
    <w:rsid w:val="00A95196"/>
    <w:rsid w:val="00A951E3"/>
    <w:rsid w:val="00A9524E"/>
    <w:rsid w:val="00A95259"/>
    <w:rsid w:val="00A95275"/>
    <w:rsid w:val="00A9528A"/>
    <w:rsid w:val="00A953F4"/>
    <w:rsid w:val="00A953FD"/>
    <w:rsid w:val="00A95536"/>
    <w:rsid w:val="00A955E2"/>
    <w:rsid w:val="00A95621"/>
    <w:rsid w:val="00A95719"/>
    <w:rsid w:val="00A9571C"/>
    <w:rsid w:val="00A9573F"/>
    <w:rsid w:val="00A9577F"/>
    <w:rsid w:val="00A95799"/>
    <w:rsid w:val="00A957F9"/>
    <w:rsid w:val="00A9586A"/>
    <w:rsid w:val="00A9592F"/>
    <w:rsid w:val="00A9594C"/>
    <w:rsid w:val="00A9597C"/>
    <w:rsid w:val="00A959E3"/>
    <w:rsid w:val="00A95A38"/>
    <w:rsid w:val="00A95A4A"/>
    <w:rsid w:val="00A95A9A"/>
    <w:rsid w:val="00A95AE8"/>
    <w:rsid w:val="00A95B2E"/>
    <w:rsid w:val="00A95B37"/>
    <w:rsid w:val="00A95B83"/>
    <w:rsid w:val="00A95C2C"/>
    <w:rsid w:val="00A95CC9"/>
    <w:rsid w:val="00A95CF5"/>
    <w:rsid w:val="00A95D18"/>
    <w:rsid w:val="00A95D69"/>
    <w:rsid w:val="00A95D9C"/>
    <w:rsid w:val="00A95E5F"/>
    <w:rsid w:val="00A95EB1"/>
    <w:rsid w:val="00A95EF2"/>
    <w:rsid w:val="00A95F09"/>
    <w:rsid w:val="00A95F21"/>
    <w:rsid w:val="00A96009"/>
    <w:rsid w:val="00A960A5"/>
    <w:rsid w:val="00A9614A"/>
    <w:rsid w:val="00A96238"/>
    <w:rsid w:val="00A9629F"/>
    <w:rsid w:val="00A962C7"/>
    <w:rsid w:val="00A96374"/>
    <w:rsid w:val="00A963AE"/>
    <w:rsid w:val="00A96445"/>
    <w:rsid w:val="00A9649C"/>
    <w:rsid w:val="00A964D4"/>
    <w:rsid w:val="00A9650E"/>
    <w:rsid w:val="00A9651C"/>
    <w:rsid w:val="00A96526"/>
    <w:rsid w:val="00A96542"/>
    <w:rsid w:val="00A96556"/>
    <w:rsid w:val="00A965AE"/>
    <w:rsid w:val="00A965C4"/>
    <w:rsid w:val="00A9664C"/>
    <w:rsid w:val="00A96727"/>
    <w:rsid w:val="00A96734"/>
    <w:rsid w:val="00A96748"/>
    <w:rsid w:val="00A9678B"/>
    <w:rsid w:val="00A967B7"/>
    <w:rsid w:val="00A967DE"/>
    <w:rsid w:val="00A96823"/>
    <w:rsid w:val="00A96872"/>
    <w:rsid w:val="00A968DB"/>
    <w:rsid w:val="00A9690F"/>
    <w:rsid w:val="00A969A1"/>
    <w:rsid w:val="00A969E2"/>
    <w:rsid w:val="00A96A37"/>
    <w:rsid w:val="00A96A69"/>
    <w:rsid w:val="00A96AB2"/>
    <w:rsid w:val="00A96ABF"/>
    <w:rsid w:val="00A96AFA"/>
    <w:rsid w:val="00A96BE4"/>
    <w:rsid w:val="00A96CB5"/>
    <w:rsid w:val="00A96D50"/>
    <w:rsid w:val="00A96EDB"/>
    <w:rsid w:val="00A96FFC"/>
    <w:rsid w:val="00A97024"/>
    <w:rsid w:val="00A97045"/>
    <w:rsid w:val="00A97120"/>
    <w:rsid w:val="00A97163"/>
    <w:rsid w:val="00A97171"/>
    <w:rsid w:val="00A97233"/>
    <w:rsid w:val="00A9736A"/>
    <w:rsid w:val="00A97378"/>
    <w:rsid w:val="00A97493"/>
    <w:rsid w:val="00A9753D"/>
    <w:rsid w:val="00A97559"/>
    <w:rsid w:val="00A975BC"/>
    <w:rsid w:val="00A975D9"/>
    <w:rsid w:val="00A9762C"/>
    <w:rsid w:val="00A97636"/>
    <w:rsid w:val="00A97657"/>
    <w:rsid w:val="00A97664"/>
    <w:rsid w:val="00A976CB"/>
    <w:rsid w:val="00A97718"/>
    <w:rsid w:val="00A9777F"/>
    <w:rsid w:val="00A97785"/>
    <w:rsid w:val="00A9779E"/>
    <w:rsid w:val="00A977B5"/>
    <w:rsid w:val="00A977D4"/>
    <w:rsid w:val="00A9793D"/>
    <w:rsid w:val="00A97A9F"/>
    <w:rsid w:val="00A97B4E"/>
    <w:rsid w:val="00A97B7D"/>
    <w:rsid w:val="00A97BEA"/>
    <w:rsid w:val="00A97C71"/>
    <w:rsid w:val="00A97E08"/>
    <w:rsid w:val="00A97E6B"/>
    <w:rsid w:val="00A97FF9"/>
    <w:rsid w:val="00AA0021"/>
    <w:rsid w:val="00AA01BE"/>
    <w:rsid w:val="00AA0227"/>
    <w:rsid w:val="00AA02BA"/>
    <w:rsid w:val="00AA034A"/>
    <w:rsid w:val="00AA0491"/>
    <w:rsid w:val="00AA04C4"/>
    <w:rsid w:val="00AA04D9"/>
    <w:rsid w:val="00AA04F5"/>
    <w:rsid w:val="00AA0504"/>
    <w:rsid w:val="00AA05B2"/>
    <w:rsid w:val="00AA0659"/>
    <w:rsid w:val="00AA0675"/>
    <w:rsid w:val="00AA06BF"/>
    <w:rsid w:val="00AA0759"/>
    <w:rsid w:val="00AA082E"/>
    <w:rsid w:val="00AA08C1"/>
    <w:rsid w:val="00AA08E5"/>
    <w:rsid w:val="00AA09B8"/>
    <w:rsid w:val="00AA0A37"/>
    <w:rsid w:val="00AA0A44"/>
    <w:rsid w:val="00AA0A54"/>
    <w:rsid w:val="00AA0ABC"/>
    <w:rsid w:val="00AA0B23"/>
    <w:rsid w:val="00AA0C6E"/>
    <w:rsid w:val="00AA0D19"/>
    <w:rsid w:val="00AA0D5B"/>
    <w:rsid w:val="00AA0DBF"/>
    <w:rsid w:val="00AA0F3D"/>
    <w:rsid w:val="00AA0F3F"/>
    <w:rsid w:val="00AA0F5A"/>
    <w:rsid w:val="00AA0F5F"/>
    <w:rsid w:val="00AA0F7B"/>
    <w:rsid w:val="00AA0F87"/>
    <w:rsid w:val="00AA0F9B"/>
    <w:rsid w:val="00AA10D2"/>
    <w:rsid w:val="00AA1105"/>
    <w:rsid w:val="00AA11C4"/>
    <w:rsid w:val="00AA11DF"/>
    <w:rsid w:val="00AA11E4"/>
    <w:rsid w:val="00AA1218"/>
    <w:rsid w:val="00AA1250"/>
    <w:rsid w:val="00AA126F"/>
    <w:rsid w:val="00AA1291"/>
    <w:rsid w:val="00AA12B5"/>
    <w:rsid w:val="00AA13FC"/>
    <w:rsid w:val="00AA144C"/>
    <w:rsid w:val="00AA14C5"/>
    <w:rsid w:val="00AA14EF"/>
    <w:rsid w:val="00AA1509"/>
    <w:rsid w:val="00AA1531"/>
    <w:rsid w:val="00AA1555"/>
    <w:rsid w:val="00AA1584"/>
    <w:rsid w:val="00AA15AE"/>
    <w:rsid w:val="00AA15BE"/>
    <w:rsid w:val="00AA15E1"/>
    <w:rsid w:val="00AA1698"/>
    <w:rsid w:val="00AA16AB"/>
    <w:rsid w:val="00AA17DA"/>
    <w:rsid w:val="00AA1932"/>
    <w:rsid w:val="00AA195E"/>
    <w:rsid w:val="00AA19F4"/>
    <w:rsid w:val="00AA1A8A"/>
    <w:rsid w:val="00AA1A94"/>
    <w:rsid w:val="00AA1AA0"/>
    <w:rsid w:val="00AA1AC7"/>
    <w:rsid w:val="00AA1B59"/>
    <w:rsid w:val="00AA1CC4"/>
    <w:rsid w:val="00AA1D0C"/>
    <w:rsid w:val="00AA1D32"/>
    <w:rsid w:val="00AA1DE5"/>
    <w:rsid w:val="00AA1ED9"/>
    <w:rsid w:val="00AA1F07"/>
    <w:rsid w:val="00AA1FFF"/>
    <w:rsid w:val="00AA201A"/>
    <w:rsid w:val="00AA20A3"/>
    <w:rsid w:val="00AA20E8"/>
    <w:rsid w:val="00AA21CC"/>
    <w:rsid w:val="00AA2201"/>
    <w:rsid w:val="00AA2215"/>
    <w:rsid w:val="00AA2277"/>
    <w:rsid w:val="00AA22B3"/>
    <w:rsid w:val="00AA232E"/>
    <w:rsid w:val="00AA233C"/>
    <w:rsid w:val="00AA2419"/>
    <w:rsid w:val="00AA2434"/>
    <w:rsid w:val="00AA2480"/>
    <w:rsid w:val="00AA2518"/>
    <w:rsid w:val="00AA2547"/>
    <w:rsid w:val="00AA25D5"/>
    <w:rsid w:val="00AA2651"/>
    <w:rsid w:val="00AA26AA"/>
    <w:rsid w:val="00AA28C6"/>
    <w:rsid w:val="00AA2936"/>
    <w:rsid w:val="00AA2943"/>
    <w:rsid w:val="00AA294F"/>
    <w:rsid w:val="00AA2A0F"/>
    <w:rsid w:val="00AA2A5C"/>
    <w:rsid w:val="00AA2A98"/>
    <w:rsid w:val="00AA2A99"/>
    <w:rsid w:val="00AA2AD8"/>
    <w:rsid w:val="00AA2AF1"/>
    <w:rsid w:val="00AA2B8A"/>
    <w:rsid w:val="00AA2CA8"/>
    <w:rsid w:val="00AA2D6C"/>
    <w:rsid w:val="00AA2D6D"/>
    <w:rsid w:val="00AA2D90"/>
    <w:rsid w:val="00AA2D9A"/>
    <w:rsid w:val="00AA2E8D"/>
    <w:rsid w:val="00AA2EA9"/>
    <w:rsid w:val="00AA2EAC"/>
    <w:rsid w:val="00AA2EC4"/>
    <w:rsid w:val="00AA2ED4"/>
    <w:rsid w:val="00AA317E"/>
    <w:rsid w:val="00AA3182"/>
    <w:rsid w:val="00AA31B5"/>
    <w:rsid w:val="00AA31EE"/>
    <w:rsid w:val="00AA3201"/>
    <w:rsid w:val="00AA3243"/>
    <w:rsid w:val="00AA3255"/>
    <w:rsid w:val="00AA3349"/>
    <w:rsid w:val="00AA33B7"/>
    <w:rsid w:val="00AA33DA"/>
    <w:rsid w:val="00AA35E1"/>
    <w:rsid w:val="00AA35FF"/>
    <w:rsid w:val="00AA3760"/>
    <w:rsid w:val="00AA376D"/>
    <w:rsid w:val="00AA38FD"/>
    <w:rsid w:val="00AA3938"/>
    <w:rsid w:val="00AA3970"/>
    <w:rsid w:val="00AA39AB"/>
    <w:rsid w:val="00AA39B0"/>
    <w:rsid w:val="00AA3C9C"/>
    <w:rsid w:val="00AA3E51"/>
    <w:rsid w:val="00AA3E80"/>
    <w:rsid w:val="00AA3EC0"/>
    <w:rsid w:val="00AA3F09"/>
    <w:rsid w:val="00AA3F12"/>
    <w:rsid w:val="00AA3F4F"/>
    <w:rsid w:val="00AA3F54"/>
    <w:rsid w:val="00AA3F59"/>
    <w:rsid w:val="00AA40B0"/>
    <w:rsid w:val="00AA4160"/>
    <w:rsid w:val="00AA425D"/>
    <w:rsid w:val="00AA4269"/>
    <w:rsid w:val="00AA42AD"/>
    <w:rsid w:val="00AA4310"/>
    <w:rsid w:val="00AA4313"/>
    <w:rsid w:val="00AA444B"/>
    <w:rsid w:val="00AA44AC"/>
    <w:rsid w:val="00AA4619"/>
    <w:rsid w:val="00AA467E"/>
    <w:rsid w:val="00AA470A"/>
    <w:rsid w:val="00AA47A0"/>
    <w:rsid w:val="00AA47B5"/>
    <w:rsid w:val="00AA47E5"/>
    <w:rsid w:val="00AA485C"/>
    <w:rsid w:val="00AA4875"/>
    <w:rsid w:val="00AA48AD"/>
    <w:rsid w:val="00AA48B5"/>
    <w:rsid w:val="00AA48EF"/>
    <w:rsid w:val="00AA490A"/>
    <w:rsid w:val="00AA4969"/>
    <w:rsid w:val="00AA4A1E"/>
    <w:rsid w:val="00AA4A22"/>
    <w:rsid w:val="00AA4AE9"/>
    <w:rsid w:val="00AA4AEA"/>
    <w:rsid w:val="00AA4BB7"/>
    <w:rsid w:val="00AA4BD2"/>
    <w:rsid w:val="00AA4C27"/>
    <w:rsid w:val="00AA4CA6"/>
    <w:rsid w:val="00AA4CF2"/>
    <w:rsid w:val="00AA4D1A"/>
    <w:rsid w:val="00AA4D24"/>
    <w:rsid w:val="00AA4D85"/>
    <w:rsid w:val="00AA4DD6"/>
    <w:rsid w:val="00AA4DD9"/>
    <w:rsid w:val="00AA4DE0"/>
    <w:rsid w:val="00AA4E20"/>
    <w:rsid w:val="00AA4EEE"/>
    <w:rsid w:val="00AA4FB9"/>
    <w:rsid w:val="00AA4FBE"/>
    <w:rsid w:val="00AA4FDF"/>
    <w:rsid w:val="00AA4FE2"/>
    <w:rsid w:val="00AA50A2"/>
    <w:rsid w:val="00AA5167"/>
    <w:rsid w:val="00AA517C"/>
    <w:rsid w:val="00AA52E5"/>
    <w:rsid w:val="00AA531D"/>
    <w:rsid w:val="00AA543C"/>
    <w:rsid w:val="00AA5462"/>
    <w:rsid w:val="00AA54A6"/>
    <w:rsid w:val="00AA554E"/>
    <w:rsid w:val="00AA56D1"/>
    <w:rsid w:val="00AA570D"/>
    <w:rsid w:val="00AA571A"/>
    <w:rsid w:val="00AA5765"/>
    <w:rsid w:val="00AA5771"/>
    <w:rsid w:val="00AA57D4"/>
    <w:rsid w:val="00AA57FB"/>
    <w:rsid w:val="00AA5871"/>
    <w:rsid w:val="00AA58D2"/>
    <w:rsid w:val="00AA592A"/>
    <w:rsid w:val="00AA597A"/>
    <w:rsid w:val="00AA59B5"/>
    <w:rsid w:val="00AA59CC"/>
    <w:rsid w:val="00AA5A2F"/>
    <w:rsid w:val="00AA5A31"/>
    <w:rsid w:val="00AA5AC0"/>
    <w:rsid w:val="00AA5AC4"/>
    <w:rsid w:val="00AA5B38"/>
    <w:rsid w:val="00AA5BAB"/>
    <w:rsid w:val="00AA5C03"/>
    <w:rsid w:val="00AA5C38"/>
    <w:rsid w:val="00AA5C41"/>
    <w:rsid w:val="00AA5CEB"/>
    <w:rsid w:val="00AA5CEC"/>
    <w:rsid w:val="00AA5D33"/>
    <w:rsid w:val="00AA5DB2"/>
    <w:rsid w:val="00AA5E20"/>
    <w:rsid w:val="00AA5F4C"/>
    <w:rsid w:val="00AA5FB6"/>
    <w:rsid w:val="00AA6016"/>
    <w:rsid w:val="00AA603A"/>
    <w:rsid w:val="00AA6170"/>
    <w:rsid w:val="00AA6219"/>
    <w:rsid w:val="00AA6272"/>
    <w:rsid w:val="00AA62D9"/>
    <w:rsid w:val="00AA62DA"/>
    <w:rsid w:val="00AA62F3"/>
    <w:rsid w:val="00AA62F8"/>
    <w:rsid w:val="00AA6312"/>
    <w:rsid w:val="00AA63DB"/>
    <w:rsid w:val="00AA655C"/>
    <w:rsid w:val="00AA65D0"/>
    <w:rsid w:val="00AA675B"/>
    <w:rsid w:val="00AA677E"/>
    <w:rsid w:val="00AA6805"/>
    <w:rsid w:val="00AA6852"/>
    <w:rsid w:val="00AA6906"/>
    <w:rsid w:val="00AA690D"/>
    <w:rsid w:val="00AA6983"/>
    <w:rsid w:val="00AA6A20"/>
    <w:rsid w:val="00AA6A43"/>
    <w:rsid w:val="00AA6A82"/>
    <w:rsid w:val="00AA6A90"/>
    <w:rsid w:val="00AA6AA8"/>
    <w:rsid w:val="00AA6AC6"/>
    <w:rsid w:val="00AA6B66"/>
    <w:rsid w:val="00AA6B91"/>
    <w:rsid w:val="00AA6BC0"/>
    <w:rsid w:val="00AA6C0E"/>
    <w:rsid w:val="00AA6C5C"/>
    <w:rsid w:val="00AA6C67"/>
    <w:rsid w:val="00AA6C77"/>
    <w:rsid w:val="00AA6CFD"/>
    <w:rsid w:val="00AA6D53"/>
    <w:rsid w:val="00AA6D64"/>
    <w:rsid w:val="00AA6E78"/>
    <w:rsid w:val="00AA6EB0"/>
    <w:rsid w:val="00AA7008"/>
    <w:rsid w:val="00AA7056"/>
    <w:rsid w:val="00AA70F5"/>
    <w:rsid w:val="00AA71B9"/>
    <w:rsid w:val="00AA7253"/>
    <w:rsid w:val="00AA737F"/>
    <w:rsid w:val="00AA73AE"/>
    <w:rsid w:val="00AA73C8"/>
    <w:rsid w:val="00AA7596"/>
    <w:rsid w:val="00AA75D9"/>
    <w:rsid w:val="00AA7605"/>
    <w:rsid w:val="00AA7615"/>
    <w:rsid w:val="00AA7633"/>
    <w:rsid w:val="00AA764D"/>
    <w:rsid w:val="00AA770D"/>
    <w:rsid w:val="00AA7733"/>
    <w:rsid w:val="00AA77D4"/>
    <w:rsid w:val="00AA77F8"/>
    <w:rsid w:val="00AA7831"/>
    <w:rsid w:val="00AA7843"/>
    <w:rsid w:val="00AA7901"/>
    <w:rsid w:val="00AA79F8"/>
    <w:rsid w:val="00AA7A54"/>
    <w:rsid w:val="00AA7A9C"/>
    <w:rsid w:val="00AA7ABB"/>
    <w:rsid w:val="00AA7AEA"/>
    <w:rsid w:val="00AA7AF0"/>
    <w:rsid w:val="00AA7B14"/>
    <w:rsid w:val="00AA7C32"/>
    <w:rsid w:val="00AA7CFF"/>
    <w:rsid w:val="00AA7D80"/>
    <w:rsid w:val="00AA7D8C"/>
    <w:rsid w:val="00AA7DE7"/>
    <w:rsid w:val="00AA7E89"/>
    <w:rsid w:val="00AA7F10"/>
    <w:rsid w:val="00AB0229"/>
    <w:rsid w:val="00AB02F7"/>
    <w:rsid w:val="00AB0338"/>
    <w:rsid w:val="00AB04CE"/>
    <w:rsid w:val="00AB04F1"/>
    <w:rsid w:val="00AB0536"/>
    <w:rsid w:val="00AB055B"/>
    <w:rsid w:val="00AB055C"/>
    <w:rsid w:val="00AB05E4"/>
    <w:rsid w:val="00AB05F6"/>
    <w:rsid w:val="00AB0682"/>
    <w:rsid w:val="00AB06B3"/>
    <w:rsid w:val="00AB06E2"/>
    <w:rsid w:val="00AB076A"/>
    <w:rsid w:val="00AB0785"/>
    <w:rsid w:val="00AB07DB"/>
    <w:rsid w:val="00AB0809"/>
    <w:rsid w:val="00AB086C"/>
    <w:rsid w:val="00AB089F"/>
    <w:rsid w:val="00AB08AB"/>
    <w:rsid w:val="00AB08FA"/>
    <w:rsid w:val="00AB09E9"/>
    <w:rsid w:val="00AB0A6E"/>
    <w:rsid w:val="00AB0A8B"/>
    <w:rsid w:val="00AB0AFE"/>
    <w:rsid w:val="00AB0B03"/>
    <w:rsid w:val="00AB0BE5"/>
    <w:rsid w:val="00AB0BF2"/>
    <w:rsid w:val="00AB0C32"/>
    <w:rsid w:val="00AB0CCF"/>
    <w:rsid w:val="00AB0CF3"/>
    <w:rsid w:val="00AB0D7D"/>
    <w:rsid w:val="00AB0E01"/>
    <w:rsid w:val="00AB0E98"/>
    <w:rsid w:val="00AB0EF1"/>
    <w:rsid w:val="00AB0F59"/>
    <w:rsid w:val="00AB0F71"/>
    <w:rsid w:val="00AB0FC8"/>
    <w:rsid w:val="00AB0FCA"/>
    <w:rsid w:val="00AB1095"/>
    <w:rsid w:val="00AB10E9"/>
    <w:rsid w:val="00AB11E8"/>
    <w:rsid w:val="00AB1281"/>
    <w:rsid w:val="00AB12CE"/>
    <w:rsid w:val="00AB13C4"/>
    <w:rsid w:val="00AB13D1"/>
    <w:rsid w:val="00AB13E9"/>
    <w:rsid w:val="00AB13F2"/>
    <w:rsid w:val="00AB1493"/>
    <w:rsid w:val="00AB14D3"/>
    <w:rsid w:val="00AB1592"/>
    <w:rsid w:val="00AB1623"/>
    <w:rsid w:val="00AB16D7"/>
    <w:rsid w:val="00AB16E0"/>
    <w:rsid w:val="00AB172E"/>
    <w:rsid w:val="00AB176A"/>
    <w:rsid w:val="00AB1783"/>
    <w:rsid w:val="00AB19D9"/>
    <w:rsid w:val="00AB1A61"/>
    <w:rsid w:val="00AB1A8B"/>
    <w:rsid w:val="00AB1AFD"/>
    <w:rsid w:val="00AB1B65"/>
    <w:rsid w:val="00AB1BC3"/>
    <w:rsid w:val="00AB1D74"/>
    <w:rsid w:val="00AB1E8D"/>
    <w:rsid w:val="00AB1FE5"/>
    <w:rsid w:val="00AB20A1"/>
    <w:rsid w:val="00AB2181"/>
    <w:rsid w:val="00AB22DE"/>
    <w:rsid w:val="00AB2532"/>
    <w:rsid w:val="00AB2535"/>
    <w:rsid w:val="00AB266B"/>
    <w:rsid w:val="00AB2721"/>
    <w:rsid w:val="00AB278E"/>
    <w:rsid w:val="00AB27BA"/>
    <w:rsid w:val="00AB2861"/>
    <w:rsid w:val="00AB287B"/>
    <w:rsid w:val="00AB28E2"/>
    <w:rsid w:val="00AB28F0"/>
    <w:rsid w:val="00AB2907"/>
    <w:rsid w:val="00AB2999"/>
    <w:rsid w:val="00AB29AF"/>
    <w:rsid w:val="00AB2A22"/>
    <w:rsid w:val="00AB2A2D"/>
    <w:rsid w:val="00AB2A5F"/>
    <w:rsid w:val="00AB2AEE"/>
    <w:rsid w:val="00AB2B03"/>
    <w:rsid w:val="00AB2B11"/>
    <w:rsid w:val="00AB2C27"/>
    <w:rsid w:val="00AB2C5E"/>
    <w:rsid w:val="00AB2C8A"/>
    <w:rsid w:val="00AB2CA8"/>
    <w:rsid w:val="00AB2CDB"/>
    <w:rsid w:val="00AB2DEC"/>
    <w:rsid w:val="00AB2F08"/>
    <w:rsid w:val="00AB2F2A"/>
    <w:rsid w:val="00AB303C"/>
    <w:rsid w:val="00AB3048"/>
    <w:rsid w:val="00AB3049"/>
    <w:rsid w:val="00AB305E"/>
    <w:rsid w:val="00AB3074"/>
    <w:rsid w:val="00AB310A"/>
    <w:rsid w:val="00AB316F"/>
    <w:rsid w:val="00AB3183"/>
    <w:rsid w:val="00AB31A8"/>
    <w:rsid w:val="00AB31BD"/>
    <w:rsid w:val="00AB31D4"/>
    <w:rsid w:val="00AB3215"/>
    <w:rsid w:val="00AB3229"/>
    <w:rsid w:val="00AB3270"/>
    <w:rsid w:val="00AB32EB"/>
    <w:rsid w:val="00AB3322"/>
    <w:rsid w:val="00AB3379"/>
    <w:rsid w:val="00AB33DB"/>
    <w:rsid w:val="00AB3439"/>
    <w:rsid w:val="00AB3454"/>
    <w:rsid w:val="00AB3579"/>
    <w:rsid w:val="00AB3583"/>
    <w:rsid w:val="00AB3630"/>
    <w:rsid w:val="00AB3664"/>
    <w:rsid w:val="00AB366D"/>
    <w:rsid w:val="00AB368A"/>
    <w:rsid w:val="00AB3699"/>
    <w:rsid w:val="00AB36EB"/>
    <w:rsid w:val="00AB375E"/>
    <w:rsid w:val="00AB3825"/>
    <w:rsid w:val="00AB382A"/>
    <w:rsid w:val="00AB3839"/>
    <w:rsid w:val="00AB3861"/>
    <w:rsid w:val="00AB3877"/>
    <w:rsid w:val="00AB387F"/>
    <w:rsid w:val="00AB3891"/>
    <w:rsid w:val="00AB38A3"/>
    <w:rsid w:val="00AB3989"/>
    <w:rsid w:val="00AB39E5"/>
    <w:rsid w:val="00AB3A33"/>
    <w:rsid w:val="00AB3A78"/>
    <w:rsid w:val="00AB3A93"/>
    <w:rsid w:val="00AB3AA1"/>
    <w:rsid w:val="00AB3B0F"/>
    <w:rsid w:val="00AB3CA3"/>
    <w:rsid w:val="00AB3CAF"/>
    <w:rsid w:val="00AB3CB4"/>
    <w:rsid w:val="00AB3D9B"/>
    <w:rsid w:val="00AB3E1B"/>
    <w:rsid w:val="00AB3E57"/>
    <w:rsid w:val="00AB3F36"/>
    <w:rsid w:val="00AB3FE0"/>
    <w:rsid w:val="00AB3FEA"/>
    <w:rsid w:val="00AB400C"/>
    <w:rsid w:val="00AB401E"/>
    <w:rsid w:val="00AB4063"/>
    <w:rsid w:val="00AB4069"/>
    <w:rsid w:val="00AB40E7"/>
    <w:rsid w:val="00AB412A"/>
    <w:rsid w:val="00AB4140"/>
    <w:rsid w:val="00AB42A6"/>
    <w:rsid w:val="00AB42EC"/>
    <w:rsid w:val="00AB44BC"/>
    <w:rsid w:val="00AB44BF"/>
    <w:rsid w:val="00AB44FE"/>
    <w:rsid w:val="00AB4505"/>
    <w:rsid w:val="00AB4566"/>
    <w:rsid w:val="00AB4576"/>
    <w:rsid w:val="00AB457F"/>
    <w:rsid w:val="00AB4613"/>
    <w:rsid w:val="00AB4662"/>
    <w:rsid w:val="00AB470D"/>
    <w:rsid w:val="00AB47D8"/>
    <w:rsid w:val="00AB48BD"/>
    <w:rsid w:val="00AB48F0"/>
    <w:rsid w:val="00AB4963"/>
    <w:rsid w:val="00AB4A0B"/>
    <w:rsid w:val="00AB4A13"/>
    <w:rsid w:val="00AB4A48"/>
    <w:rsid w:val="00AB4AED"/>
    <w:rsid w:val="00AB4B15"/>
    <w:rsid w:val="00AB4B9F"/>
    <w:rsid w:val="00AB4BDE"/>
    <w:rsid w:val="00AB4C18"/>
    <w:rsid w:val="00AB4C78"/>
    <w:rsid w:val="00AB4CA4"/>
    <w:rsid w:val="00AB4CA6"/>
    <w:rsid w:val="00AB4CF4"/>
    <w:rsid w:val="00AB4D18"/>
    <w:rsid w:val="00AB4D4A"/>
    <w:rsid w:val="00AB4D98"/>
    <w:rsid w:val="00AB4DDC"/>
    <w:rsid w:val="00AB4E09"/>
    <w:rsid w:val="00AB4E4A"/>
    <w:rsid w:val="00AB4E76"/>
    <w:rsid w:val="00AB4EC4"/>
    <w:rsid w:val="00AB50BD"/>
    <w:rsid w:val="00AB50DE"/>
    <w:rsid w:val="00AB51A4"/>
    <w:rsid w:val="00AB51C4"/>
    <w:rsid w:val="00AB51EE"/>
    <w:rsid w:val="00AB52D9"/>
    <w:rsid w:val="00AB52F1"/>
    <w:rsid w:val="00AB537C"/>
    <w:rsid w:val="00AB543C"/>
    <w:rsid w:val="00AB5449"/>
    <w:rsid w:val="00AB54E2"/>
    <w:rsid w:val="00AB5564"/>
    <w:rsid w:val="00AB55DA"/>
    <w:rsid w:val="00AB55E0"/>
    <w:rsid w:val="00AB55E5"/>
    <w:rsid w:val="00AB55F7"/>
    <w:rsid w:val="00AB56E4"/>
    <w:rsid w:val="00AB57CF"/>
    <w:rsid w:val="00AB5906"/>
    <w:rsid w:val="00AB591B"/>
    <w:rsid w:val="00AB5A82"/>
    <w:rsid w:val="00AB5B74"/>
    <w:rsid w:val="00AB5B81"/>
    <w:rsid w:val="00AB5B92"/>
    <w:rsid w:val="00AB5C21"/>
    <w:rsid w:val="00AB5C4F"/>
    <w:rsid w:val="00AB5D25"/>
    <w:rsid w:val="00AB5E21"/>
    <w:rsid w:val="00AB5E50"/>
    <w:rsid w:val="00AB5EE2"/>
    <w:rsid w:val="00AB5F28"/>
    <w:rsid w:val="00AB5FF6"/>
    <w:rsid w:val="00AB6087"/>
    <w:rsid w:val="00AB618B"/>
    <w:rsid w:val="00AB61A4"/>
    <w:rsid w:val="00AB625D"/>
    <w:rsid w:val="00AB62FA"/>
    <w:rsid w:val="00AB633D"/>
    <w:rsid w:val="00AB63DC"/>
    <w:rsid w:val="00AB63EF"/>
    <w:rsid w:val="00AB6431"/>
    <w:rsid w:val="00AB6475"/>
    <w:rsid w:val="00AB6566"/>
    <w:rsid w:val="00AB6578"/>
    <w:rsid w:val="00AB65EB"/>
    <w:rsid w:val="00AB65FB"/>
    <w:rsid w:val="00AB66B6"/>
    <w:rsid w:val="00AB67B3"/>
    <w:rsid w:val="00AB67DC"/>
    <w:rsid w:val="00AB684C"/>
    <w:rsid w:val="00AB68C2"/>
    <w:rsid w:val="00AB68F2"/>
    <w:rsid w:val="00AB697A"/>
    <w:rsid w:val="00AB69B7"/>
    <w:rsid w:val="00AB6A44"/>
    <w:rsid w:val="00AB6B18"/>
    <w:rsid w:val="00AB6BC8"/>
    <w:rsid w:val="00AB6BEC"/>
    <w:rsid w:val="00AB6C5B"/>
    <w:rsid w:val="00AB6CAD"/>
    <w:rsid w:val="00AB6CE7"/>
    <w:rsid w:val="00AB6D4B"/>
    <w:rsid w:val="00AB6E17"/>
    <w:rsid w:val="00AB6E3B"/>
    <w:rsid w:val="00AB6E60"/>
    <w:rsid w:val="00AB6EAC"/>
    <w:rsid w:val="00AB6F79"/>
    <w:rsid w:val="00AB6FDE"/>
    <w:rsid w:val="00AB7025"/>
    <w:rsid w:val="00AB7047"/>
    <w:rsid w:val="00AB707F"/>
    <w:rsid w:val="00AB70E8"/>
    <w:rsid w:val="00AB7122"/>
    <w:rsid w:val="00AB727C"/>
    <w:rsid w:val="00AB7309"/>
    <w:rsid w:val="00AB7366"/>
    <w:rsid w:val="00AB73B2"/>
    <w:rsid w:val="00AB73E5"/>
    <w:rsid w:val="00AB7407"/>
    <w:rsid w:val="00AB741F"/>
    <w:rsid w:val="00AB74CA"/>
    <w:rsid w:val="00AB75C0"/>
    <w:rsid w:val="00AB75E4"/>
    <w:rsid w:val="00AB7681"/>
    <w:rsid w:val="00AB7693"/>
    <w:rsid w:val="00AB76CD"/>
    <w:rsid w:val="00AB786E"/>
    <w:rsid w:val="00AB78EB"/>
    <w:rsid w:val="00AB7A90"/>
    <w:rsid w:val="00AB7AAA"/>
    <w:rsid w:val="00AB7AB2"/>
    <w:rsid w:val="00AB7ADD"/>
    <w:rsid w:val="00AB7AE7"/>
    <w:rsid w:val="00AB7B12"/>
    <w:rsid w:val="00AB7B1E"/>
    <w:rsid w:val="00AB7D25"/>
    <w:rsid w:val="00AB7D8A"/>
    <w:rsid w:val="00AB7E9D"/>
    <w:rsid w:val="00AB7EC1"/>
    <w:rsid w:val="00AB7ECA"/>
    <w:rsid w:val="00AB7FA1"/>
    <w:rsid w:val="00AC0093"/>
    <w:rsid w:val="00AC00C7"/>
    <w:rsid w:val="00AC0100"/>
    <w:rsid w:val="00AC0106"/>
    <w:rsid w:val="00AC019A"/>
    <w:rsid w:val="00AC0275"/>
    <w:rsid w:val="00AC0300"/>
    <w:rsid w:val="00AC030F"/>
    <w:rsid w:val="00AC0320"/>
    <w:rsid w:val="00AC0408"/>
    <w:rsid w:val="00AC0457"/>
    <w:rsid w:val="00AC04E5"/>
    <w:rsid w:val="00AC053D"/>
    <w:rsid w:val="00AC05CF"/>
    <w:rsid w:val="00AC063F"/>
    <w:rsid w:val="00AC06C1"/>
    <w:rsid w:val="00AC077A"/>
    <w:rsid w:val="00AC07C3"/>
    <w:rsid w:val="00AC07F7"/>
    <w:rsid w:val="00AC092F"/>
    <w:rsid w:val="00AC0933"/>
    <w:rsid w:val="00AC09C1"/>
    <w:rsid w:val="00AC0B36"/>
    <w:rsid w:val="00AC0B37"/>
    <w:rsid w:val="00AC0B53"/>
    <w:rsid w:val="00AC0B9F"/>
    <w:rsid w:val="00AC0BB4"/>
    <w:rsid w:val="00AC0C08"/>
    <w:rsid w:val="00AC0C22"/>
    <w:rsid w:val="00AC0C81"/>
    <w:rsid w:val="00AC0D26"/>
    <w:rsid w:val="00AC0D60"/>
    <w:rsid w:val="00AC0D8D"/>
    <w:rsid w:val="00AC0DB0"/>
    <w:rsid w:val="00AC0E27"/>
    <w:rsid w:val="00AC0E65"/>
    <w:rsid w:val="00AC0E87"/>
    <w:rsid w:val="00AC0EBE"/>
    <w:rsid w:val="00AC0EC4"/>
    <w:rsid w:val="00AC0F2C"/>
    <w:rsid w:val="00AC0FAD"/>
    <w:rsid w:val="00AC11DB"/>
    <w:rsid w:val="00AC1315"/>
    <w:rsid w:val="00AC1377"/>
    <w:rsid w:val="00AC13B6"/>
    <w:rsid w:val="00AC13CA"/>
    <w:rsid w:val="00AC145E"/>
    <w:rsid w:val="00AC14A9"/>
    <w:rsid w:val="00AC16CB"/>
    <w:rsid w:val="00AC1736"/>
    <w:rsid w:val="00AC174E"/>
    <w:rsid w:val="00AC17D1"/>
    <w:rsid w:val="00AC1805"/>
    <w:rsid w:val="00AC187A"/>
    <w:rsid w:val="00AC18C4"/>
    <w:rsid w:val="00AC18E3"/>
    <w:rsid w:val="00AC18EC"/>
    <w:rsid w:val="00AC190F"/>
    <w:rsid w:val="00AC196B"/>
    <w:rsid w:val="00AC1986"/>
    <w:rsid w:val="00AC1A09"/>
    <w:rsid w:val="00AC1A17"/>
    <w:rsid w:val="00AC1A81"/>
    <w:rsid w:val="00AC1A87"/>
    <w:rsid w:val="00AC1AC0"/>
    <w:rsid w:val="00AC1B30"/>
    <w:rsid w:val="00AC1BBB"/>
    <w:rsid w:val="00AC1C93"/>
    <w:rsid w:val="00AC1E93"/>
    <w:rsid w:val="00AC1EBE"/>
    <w:rsid w:val="00AC1F3C"/>
    <w:rsid w:val="00AC1F5E"/>
    <w:rsid w:val="00AC1FBB"/>
    <w:rsid w:val="00AC1FEA"/>
    <w:rsid w:val="00AC2081"/>
    <w:rsid w:val="00AC208B"/>
    <w:rsid w:val="00AC20CE"/>
    <w:rsid w:val="00AC2163"/>
    <w:rsid w:val="00AC219D"/>
    <w:rsid w:val="00AC21D3"/>
    <w:rsid w:val="00AC21D5"/>
    <w:rsid w:val="00AC226F"/>
    <w:rsid w:val="00AC2276"/>
    <w:rsid w:val="00AC2297"/>
    <w:rsid w:val="00AC22B4"/>
    <w:rsid w:val="00AC22D2"/>
    <w:rsid w:val="00AC23D0"/>
    <w:rsid w:val="00AC23F0"/>
    <w:rsid w:val="00AC23F9"/>
    <w:rsid w:val="00AC244C"/>
    <w:rsid w:val="00AC245C"/>
    <w:rsid w:val="00AC247D"/>
    <w:rsid w:val="00AC2508"/>
    <w:rsid w:val="00AC2529"/>
    <w:rsid w:val="00AC2533"/>
    <w:rsid w:val="00AC259D"/>
    <w:rsid w:val="00AC2682"/>
    <w:rsid w:val="00AC2760"/>
    <w:rsid w:val="00AC27B6"/>
    <w:rsid w:val="00AC27FC"/>
    <w:rsid w:val="00AC27FE"/>
    <w:rsid w:val="00AC2886"/>
    <w:rsid w:val="00AC2933"/>
    <w:rsid w:val="00AC29B6"/>
    <w:rsid w:val="00AC2A36"/>
    <w:rsid w:val="00AC2A7B"/>
    <w:rsid w:val="00AC2AE4"/>
    <w:rsid w:val="00AC2AFE"/>
    <w:rsid w:val="00AC2B5B"/>
    <w:rsid w:val="00AC2B64"/>
    <w:rsid w:val="00AC2B82"/>
    <w:rsid w:val="00AC2B8E"/>
    <w:rsid w:val="00AC2CEE"/>
    <w:rsid w:val="00AC2D7F"/>
    <w:rsid w:val="00AC2DBE"/>
    <w:rsid w:val="00AC2DED"/>
    <w:rsid w:val="00AC2E0B"/>
    <w:rsid w:val="00AC2E1F"/>
    <w:rsid w:val="00AC2E2C"/>
    <w:rsid w:val="00AC2EDD"/>
    <w:rsid w:val="00AC2EE8"/>
    <w:rsid w:val="00AC2F10"/>
    <w:rsid w:val="00AC2F65"/>
    <w:rsid w:val="00AC2F74"/>
    <w:rsid w:val="00AC3049"/>
    <w:rsid w:val="00AC30F4"/>
    <w:rsid w:val="00AC312B"/>
    <w:rsid w:val="00AC314A"/>
    <w:rsid w:val="00AC31BD"/>
    <w:rsid w:val="00AC332D"/>
    <w:rsid w:val="00AC336C"/>
    <w:rsid w:val="00AC336F"/>
    <w:rsid w:val="00AC3428"/>
    <w:rsid w:val="00AC3551"/>
    <w:rsid w:val="00AC3567"/>
    <w:rsid w:val="00AC369E"/>
    <w:rsid w:val="00AC36A6"/>
    <w:rsid w:val="00AC36F0"/>
    <w:rsid w:val="00AC3734"/>
    <w:rsid w:val="00AC3781"/>
    <w:rsid w:val="00AC3792"/>
    <w:rsid w:val="00AC37BE"/>
    <w:rsid w:val="00AC382C"/>
    <w:rsid w:val="00AC385D"/>
    <w:rsid w:val="00AC3871"/>
    <w:rsid w:val="00AC3875"/>
    <w:rsid w:val="00AC387D"/>
    <w:rsid w:val="00AC38F8"/>
    <w:rsid w:val="00AC3923"/>
    <w:rsid w:val="00AC3973"/>
    <w:rsid w:val="00AC398B"/>
    <w:rsid w:val="00AC3B4C"/>
    <w:rsid w:val="00AC3B67"/>
    <w:rsid w:val="00AC3B7F"/>
    <w:rsid w:val="00AC3BCD"/>
    <w:rsid w:val="00AC3BF5"/>
    <w:rsid w:val="00AC3C92"/>
    <w:rsid w:val="00AC3D2E"/>
    <w:rsid w:val="00AC3D33"/>
    <w:rsid w:val="00AC3D59"/>
    <w:rsid w:val="00AC3E13"/>
    <w:rsid w:val="00AC3EDA"/>
    <w:rsid w:val="00AC3F5C"/>
    <w:rsid w:val="00AC3FF3"/>
    <w:rsid w:val="00AC4011"/>
    <w:rsid w:val="00AC409F"/>
    <w:rsid w:val="00AC4112"/>
    <w:rsid w:val="00AC412A"/>
    <w:rsid w:val="00AC4174"/>
    <w:rsid w:val="00AC4197"/>
    <w:rsid w:val="00AC41D6"/>
    <w:rsid w:val="00AC4226"/>
    <w:rsid w:val="00AC428B"/>
    <w:rsid w:val="00AC432F"/>
    <w:rsid w:val="00AC4338"/>
    <w:rsid w:val="00AC4369"/>
    <w:rsid w:val="00AC437A"/>
    <w:rsid w:val="00AC447E"/>
    <w:rsid w:val="00AC44AC"/>
    <w:rsid w:val="00AC4522"/>
    <w:rsid w:val="00AC45DF"/>
    <w:rsid w:val="00AC45F0"/>
    <w:rsid w:val="00AC465C"/>
    <w:rsid w:val="00AC4677"/>
    <w:rsid w:val="00AC46CC"/>
    <w:rsid w:val="00AC475E"/>
    <w:rsid w:val="00AC4779"/>
    <w:rsid w:val="00AC4798"/>
    <w:rsid w:val="00AC47BB"/>
    <w:rsid w:val="00AC47C6"/>
    <w:rsid w:val="00AC47F0"/>
    <w:rsid w:val="00AC47F5"/>
    <w:rsid w:val="00AC480A"/>
    <w:rsid w:val="00AC4956"/>
    <w:rsid w:val="00AC49B4"/>
    <w:rsid w:val="00AC4A24"/>
    <w:rsid w:val="00AC4B10"/>
    <w:rsid w:val="00AC4B4C"/>
    <w:rsid w:val="00AC4B59"/>
    <w:rsid w:val="00AC4BC1"/>
    <w:rsid w:val="00AC4C53"/>
    <w:rsid w:val="00AC4DC8"/>
    <w:rsid w:val="00AC4E05"/>
    <w:rsid w:val="00AC4E19"/>
    <w:rsid w:val="00AC4E53"/>
    <w:rsid w:val="00AC4ECF"/>
    <w:rsid w:val="00AC4EE9"/>
    <w:rsid w:val="00AC4F54"/>
    <w:rsid w:val="00AC4F93"/>
    <w:rsid w:val="00AC501C"/>
    <w:rsid w:val="00AC5173"/>
    <w:rsid w:val="00AC51A2"/>
    <w:rsid w:val="00AC5272"/>
    <w:rsid w:val="00AC52B1"/>
    <w:rsid w:val="00AC5310"/>
    <w:rsid w:val="00AC5355"/>
    <w:rsid w:val="00AC5533"/>
    <w:rsid w:val="00AC5551"/>
    <w:rsid w:val="00AC55AF"/>
    <w:rsid w:val="00AC5653"/>
    <w:rsid w:val="00AC56BB"/>
    <w:rsid w:val="00AC5753"/>
    <w:rsid w:val="00AC585C"/>
    <w:rsid w:val="00AC589A"/>
    <w:rsid w:val="00AC58A2"/>
    <w:rsid w:val="00AC5A2E"/>
    <w:rsid w:val="00AC5A63"/>
    <w:rsid w:val="00AC5C2B"/>
    <w:rsid w:val="00AC5C64"/>
    <w:rsid w:val="00AC5CA3"/>
    <w:rsid w:val="00AC5CD5"/>
    <w:rsid w:val="00AC5CDC"/>
    <w:rsid w:val="00AC5D71"/>
    <w:rsid w:val="00AC5DC1"/>
    <w:rsid w:val="00AC5E32"/>
    <w:rsid w:val="00AC5F94"/>
    <w:rsid w:val="00AC601E"/>
    <w:rsid w:val="00AC607A"/>
    <w:rsid w:val="00AC6093"/>
    <w:rsid w:val="00AC611D"/>
    <w:rsid w:val="00AC613A"/>
    <w:rsid w:val="00AC6152"/>
    <w:rsid w:val="00AC6160"/>
    <w:rsid w:val="00AC61E8"/>
    <w:rsid w:val="00AC6208"/>
    <w:rsid w:val="00AC624B"/>
    <w:rsid w:val="00AC63D1"/>
    <w:rsid w:val="00AC642E"/>
    <w:rsid w:val="00AC6488"/>
    <w:rsid w:val="00AC65AF"/>
    <w:rsid w:val="00AC65B8"/>
    <w:rsid w:val="00AC65EA"/>
    <w:rsid w:val="00AC66C3"/>
    <w:rsid w:val="00AC67F8"/>
    <w:rsid w:val="00AC68E9"/>
    <w:rsid w:val="00AC692D"/>
    <w:rsid w:val="00AC69E3"/>
    <w:rsid w:val="00AC6A01"/>
    <w:rsid w:val="00AC6A14"/>
    <w:rsid w:val="00AC6A30"/>
    <w:rsid w:val="00AC6C3F"/>
    <w:rsid w:val="00AC6D2F"/>
    <w:rsid w:val="00AC6D47"/>
    <w:rsid w:val="00AC6D79"/>
    <w:rsid w:val="00AC6DAF"/>
    <w:rsid w:val="00AC6E42"/>
    <w:rsid w:val="00AC6E9B"/>
    <w:rsid w:val="00AC6EDD"/>
    <w:rsid w:val="00AC6F38"/>
    <w:rsid w:val="00AC7009"/>
    <w:rsid w:val="00AC70D8"/>
    <w:rsid w:val="00AC715D"/>
    <w:rsid w:val="00AC7160"/>
    <w:rsid w:val="00AC7169"/>
    <w:rsid w:val="00AC71B7"/>
    <w:rsid w:val="00AC71EE"/>
    <w:rsid w:val="00AC725A"/>
    <w:rsid w:val="00AC7351"/>
    <w:rsid w:val="00AC7368"/>
    <w:rsid w:val="00AC737B"/>
    <w:rsid w:val="00AC73B7"/>
    <w:rsid w:val="00AC745A"/>
    <w:rsid w:val="00AC7534"/>
    <w:rsid w:val="00AC7667"/>
    <w:rsid w:val="00AC7697"/>
    <w:rsid w:val="00AC776E"/>
    <w:rsid w:val="00AC778E"/>
    <w:rsid w:val="00AC77B2"/>
    <w:rsid w:val="00AC77D3"/>
    <w:rsid w:val="00AC7837"/>
    <w:rsid w:val="00AC7847"/>
    <w:rsid w:val="00AC7883"/>
    <w:rsid w:val="00AC7886"/>
    <w:rsid w:val="00AC78C8"/>
    <w:rsid w:val="00AC790E"/>
    <w:rsid w:val="00AC7924"/>
    <w:rsid w:val="00AC7A82"/>
    <w:rsid w:val="00AC7B22"/>
    <w:rsid w:val="00AC7B75"/>
    <w:rsid w:val="00AC7BA4"/>
    <w:rsid w:val="00AC7BB2"/>
    <w:rsid w:val="00AC7C42"/>
    <w:rsid w:val="00AC7C53"/>
    <w:rsid w:val="00AC7CCC"/>
    <w:rsid w:val="00AC7D9A"/>
    <w:rsid w:val="00AC7DA4"/>
    <w:rsid w:val="00AC7E43"/>
    <w:rsid w:val="00AC7EBA"/>
    <w:rsid w:val="00AC7F4A"/>
    <w:rsid w:val="00AC7F80"/>
    <w:rsid w:val="00AD0002"/>
    <w:rsid w:val="00AD0039"/>
    <w:rsid w:val="00AD012F"/>
    <w:rsid w:val="00AD0243"/>
    <w:rsid w:val="00AD0253"/>
    <w:rsid w:val="00AD028A"/>
    <w:rsid w:val="00AD02B2"/>
    <w:rsid w:val="00AD02F5"/>
    <w:rsid w:val="00AD036D"/>
    <w:rsid w:val="00AD0418"/>
    <w:rsid w:val="00AD0424"/>
    <w:rsid w:val="00AD0468"/>
    <w:rsid w:val="00AD0491"/>
    <w:rsid w:val="00AD04C5"/>
    <w:rsid w:val="00AD04DD"/>
    <w:rsid w:val="00AD0524"/>
    <w:rsid w:val="00AD05FB"/>
    <w:rsid w:val="00AD0838"/>
    <w:rsid w:val="00AD0884"/>
    <w:rsid w:val="00AD0965"/>
    <w:rsid w:val="00AD09B8"/>
    <w:rsid w:val="00AD0A94"/>
    <w:rsid w:val="00AD0CE9"/>
    <w:rsid w:val="00AD0D89"/>
    <w:rsid w:val="00AD0D93"/>
    <w:rsid w:val="00AD0DCB"/>
    <w:rsid w:val="00AD0DCE"/>
    <w:rsid w:val="00AD0E2B"/>
    <w:rsid w:val="00AD0F51"/>
    <w:rsid w:val="00AD0F5D"/>
    <w:rsid w:val="00AD0F74"/>
    <w:rsid w:val="00AD0F7B"/>
    <w:rsid w:val="00AD0F8F"/>
    <w:rsid w:val="00AD1030"/>
    <w:rsid w:val="00AD10AD"/>
    <w:rsid w:val="00AD10CB"/>
    <w:rsid w:val="00AD115B"/>
    <w:rsid w:val="00AD116E"/>
    <w:rsid w:val="00AD118C"/>
    <w:rsid w:val="00AD11BD"/>
    <w:rsid w:val="00AD11DF"/>
    <w:rsid w:val="00AD124E"/>
    <w:rsid w:val="00AD12CA"/>
    <w:rsid w:val="00AD12DC"/>
    <w:rsid w:val="00AD12E4"/>
    <w:rsid w:val="00AD132A"/>
    <w:rsid w:val="00AD13A2"/>
    <w:rsid w:val="00AD13CF"/>
    <w:rsid w:val="00AD13E9"/>
    <w:rsid w:val="00AD1406"/>
    <w:rsid w:val="00AD142C"/>
    <w:rsid w:val="00AD1461"/>
    <w:rsid w:val="00AD14D1"/>
    <w:rsid w:val="00AD1626"/>
    <w:rsid w:val="00AD1642"/>
    <w:rsid w:val="00AD1718"/>
    <w:rsid w:val="00AD17AD"/>
    <w:rsid w:val="00AD17F2"/>
    <w:rsid w:val="00AD1828"/>
    <w:rsid w:val="00AD18AC"/>
    <w:rsid w:val="00AD1994"/>
    <w:rsid w:val="00AD1A0A"/>
    <w:rsid w:val="00AD1B1D"/>
    <w:rsid w:val="00AD1B36"/>
    <w:rsid w:val="00AD1B44"/>
    <w:rsid w:val="00AD1CBC"/>
    <w:rsid w:val="00AD1D6D"/>
    <w:rsid w:val="00AD1DC4"/>
    <w:rsid w:val="00AD1ED2"/>
    <w:rsid w:val="00AD1EF1"/>
    <w:rsid w:val="00AD1FA0"/>
    <w:rsid w:val="00AD1FE2"/>
    <w:rsid w:val="00AD2009"/>
    <w:rsid w:val="00AD20A0"/>
    <w:rsid w:val="00AD2189"/>
    <w:rsid w:val="00AD21A7"/>
    <w:rsid w:val="00AD21E1"/>
    <w:rsid w:val="00AD2210"/>
    <w:rsid w:val="00AD2228"/>
    <w:rsid w:val="00AD2267"/>
    <w:rsid w:val="00AD22AE"/>
    <w:rsid w:val="00AD22B4"/>
    <w:rsid w:val="00AD22B6"/>
    <w:rsid w:val="00AD23B4"/>
    <w:rsid w:val="00AD2441"/>
    <w:rsid w:val="00AD245C"/>
    <w:rsid w:val="00AD2482"/>
    <w:rsid w:val="00AD24BF"/>
    <w:rsid w:val="00AD2561"/>
    <w:rsid w:val="00AD265A"/>
    <w:rsid w:val="00AD2674"/>
    <w:rsid w:val="00AD26AA"/>
    <w:rsid w:val="00AD2715"/>
    <w:rsid w:val="00AD2745"/>
    <w:rsid w:val="00AD275A"/>
    <w:rsid w:val="00AD292C"/>
    <w:rsid w:val="00AD29BE"/>
    <w:rsid w:val="00AD29F6"/>
    <w:rsid w:val="00AD2AD2"/>
    <w:rsid w:val="00AD2B44"/>
    <w:rsid w:val="00AD2B6B"/>
    <w:rsid w:val="00AD2C24"/>
    <w:rsid w:val="00AD2C2F"/>
    <w:rsid w:val="00AD2D7A"/>
    <w:rsid w:val="00AD2F3A"/>
    <w:rsid w:val="00AD30C6"/>
    <w:rsid w:val="00AD30F3"/>
    <w:rsid w:val="00AD3153"/>
    <w:rsid w:val="00AD3166"/>
    <w:rsid w:val="00AD3202"/>
    <w:rsid w:val="00AD3224"/>
    <w:rsid w:val="00AD32A6"/>
    <w:rsid w:val="00AD3310"/>
    <w:rsid w:val="00AD3355"/>
    <w:rsid w:val="00AD339D"/>
    <w:rsid w:val="00AD3431"/>
    <w:rsid w:val="00AD34B8"/>
    <w:rsid w:val="00AD34C9"/>
    <w:rsid w:val="00AD3590"/>
    <w:rsid w:val="00AD35EF"/>
    <w:rsid w:val="00AD366E"/>
    <w:rsid w:val="00AD36B2"/>
    <w:rsid w:val="00AD36D3"/>
    <w:rsid w:val="00AD3752"/>
    <w:rsid w:val="00AD3780"/>
    <w:rsid w:val="00AD3781"/>
    <w:rsid w:val="00AD37CE"/>
    <w:rsid w:val="00AD37FE"/>
    <w:rsid w:val="00AD385D"/>
    <w:rsid w:val="00AD38C2"/>
    <w:rsid w:val="00AD3988"/>
    <w:rsid w:val="00AD3AD3"/>
    <w:rsid w:val="00AD3B34"/>
    <w:rsid w:val="00AD3B37"/>
    <w:rsid w:val="00AD3B6A"/>
    <w:rsid w:val="00AD3B93"/>
    <w:rsid w:val="00AD3E23"/>
    <w:rsid w:val="00AD3F30"/>
    <w:rsid w:val="00AD3F93"/>
    <w:rsid w:val="00AD3FB4"/>
    <w:rsid w:val="00AD3FF9"/>
    <w:rsid w:val="00AD40A1"/>
    <w:rsid w:val="00AD426E"/>
    <w:rsid w:val="00AD427B"/>
    <w:rsid w:val="00AD4497"/>
    <w:rsid w:val="00AD44D8"/>
    <w:rsid w:val="00AD4519"/>
    <w:rsid w:val="00AD4597"/>
    <w:rsid w:val="00AD45C2"/>
    <w:rsid w:val="00AD463F"/>
    <w:rsid w:val="00AD464F"/>
    <w:rsid w:val="00AD4680"/>
    <w:rsid w:val="00AD46F5"/>
    <w:rsid w:val="00AD4808"/>
    <w:rsid w:val="00AD4971"/>
    <w:rsid w:val="00AD49D2"/>
    <w:rsid w:val="00AD4A62"/>
    <w:rsid w:val="00AD4B67"/>
    <w:rsid w:val="00AD4BE4"/>
    <w:rsid w:val="00AD4CE5"/>
    <w:rsid w:val="00AD4D17"/>
    <w:rsid w:val="00AD4D30"/>
    <w:rsid w:val="00AD4D9F"/>
    <w:rsid w:val="00AD4E62"/>
    <w:rsid w:val="00AD4E9B"/>
    <w:rsid w:val="00AD4EAB"/>
    <w:rsid w:val="00AD4F58"/>
    <w:rsid w:val="00AD4F65"/>
    <w:rsid w:val="00AD4FBC"/>
    <w:rsid w:val="00AD4FD6"/>
    <w:rsid w:val="00AD5055"/>
    <w:rsid w:val="00AD50EC"/>
    <w:rsid w:val="00AD5105"/>
    <w:rsid w:val="00AD5151"/>
    <w:rsid w:val="00AD51C6"/>
    <w:rsid w:val="00AD5213"/>
    <w:rsid w:val="00AD521D"/>
    <w:rsid w:val="00AD5299"/>
    <w:rsid w:val="00AD530E"/>
    <w:rsid w:val="00AD53A8"/>
    <w:rsid w:val="00AD53C8"/>
    <w:rsid w:val="00AD5568"/>
    <w:rsid w:val="00AD5764"/>
    <w:rsid w:val="00AD57C7"/>
    <w:rsid w:val="00AD5862"/>
    <w:rsid w:val="00AD589D"/>
    <w:rsid w:val="00AD598F"/>
    <w:rsid w:val="00AD59DF"/>
    <w:rsid w:val="00AD5A8C"/>
    <w:rsid w:val="00AD5AC6"/>
    <w:rsid w:val="00AD5C5E"/>
    <w:rsid w:val="00AD5C86"/>
    <w:rsid w:val="00AD5CC4"/>
    <w:rsid w:val="00AD5DFE"/>
    <w:rsid w:val="00AD5E34"/>
    <w:rsid w:val="00AD5EE3"/>
    <w:rsid w:val="00AD5F54"/>
    <w:rsid w:val="00AD5FC8"/>
    <w:rsid w:val="00AD60D7"/>
    <w:rsid w:val="00AD60FE"/>
    <w:rsid w:val="00AD6118"/>
    <w:rsid w:val="00AD61B9"/>
    <w:rsid w:val="00AD6287"/>
    <w:rsid w:val="00AD6306"/>
    <w:rsid w:val="00AD6330"/>
    <w:rsid w:val="00AD6392"/>
    <w:rsid w:val="00AD63E5"/>
    <w:rsid w:val="00AD6419"/>
    <w:rsid w:val="00AD648D"/>
    <w:rsid w:val="00AD6522"/>
    <w:rsid w:val="00AD6528"/>
    <w:rsid w:val="00AD6558"/>
    <w:rsid w:val="00AD6591"/>
    <w:rsid w:val="00AD6598"/>
    <w:rsid w:val="00AD659F"/>
    <w:rsid w:val="00AD65D0"/>
    <w:rsid w:val="00AD6631"/>
    <w:rsid w:val="00AD6632"/>
    <w:rsid w:val="00AD664F"/>
    <w:rsid w:val="00AD666C"/>
    <w:rsid w:val="00AD667B"/>
    <w:rsid w:val="00AD6686"/>
    <w:rsid w:val="00AD6727"/>
    <w:rsid w:val="00AD6807"/>
    <w:rsid w:val="00AD68D9"/>
    <w:rsid w:val="00AD68DA"/>
    <w:rsid w:val="00AD6A07"/>
    <w:rsid w:val="00AD6AA9"/>
    <w:rsid w:val="00AD6B00"/>
    <w:rsid w:val="00AD6B34"/>
    <w:rsid w:val="00AD6BFA"/>
    <w:rsid w:val="00AD6BFB"/>
    <w:rsid w:val="00AD6C0E"/>
    <w:rsid w:val="00AD6CB9"/>
    <w:rsid w:val="00AD6CE8"/>
    <w:rsid w:val="00AD6D73"/>
    <w:rsid w:val="00AD6D7E"/>
    <w:rsid w:val="00AD6D7F"/>
    <w:rsid w:val="00AD6DDA"/>
    <w:rsid w:val="00AD6EA1"/>
    <w:rsid w:val="00AD6F56"/>
    <w:rsid w:val="00AD7096"/>
    <w:rsid w:val="00AD71A8"/>
    <w:rsid w:val="00AD71BA"/>
    <w:rsid w:val="00AD71D7"/>
    <w:rsid w:val="00AD71F0"/>
    <w:rsid w:val="00AD7249"/>
    <w:rsid w:val="00AD7257"/>
    <w:rsid w:val="00AD7283"/>
    <w:rsid w:val="00AD72E7"/>
    <w:rsid w:val="00AD72FD"/>
    <w:rsid w:val="00AD7356"/>
    <w:rsid w:val="00AD7394"/>
    <w:rsid w:val="00AD73FB"/>
    <w:rsid w:val="00AD7403"/>
    <w:rsid w:val="00AD7430"/>
    <w:rsid w:val="00AD7578"/>
    <w:rsid w:val="00AD7584"/>
    <w:rsid w:val="00AD7595"/>
    <w:rsid w:val="00AD77A2"/>
    <w:rsid w:val="00AD77B0"/>
    <w:rsid w:val="00AD78F8"/>
    <w:rsid w:val="00AD7970"/>
    <w:rsid w:val="00AD7999"/>
    <w:rsid w:val="00AD79F7"/>
    <w:rsid w:val="00AD7B49"/>
    <w:rsid w:val="00AD7B84"/>
    <w:rsid w:val="00AD7B99"/>
    <w:rsid w:val="00AD7C57"/>
    <w:rsid w:val="00AD7C94"/>
    <w:rsid w:val="00AD7D77"/>
    <w:rsid w:val="00AD7EBF"/>
    <w:rsid w:val="00AE0032"/>
    <w:rsid w:val="00AE0150"/>
    <w:rsid w:val="00AE01C1"/>
    <w:rsid w:val="00AE021F"/>
    <w:rsid w:val="00AE0249"/>
    <w:rsid w:val="00AE026F"/>
    <w:rsid w:val="00AE0273"/>
    <w:rsid w:val="00AE0284"/>
    <w:rsid w:val="00AE02F0"/>
    <w:rsid w:val="00AE0323"/>
    <w:rsid w:val="00AE03D3"/>
    <w:rsid w:val="00AE0431"/>
    <w:rsid w:val="00AE0481"/>
    <w:rsid w:val="00AE04D0"/>
    <w:rsid w:val="00AE04F6"/>
    <w:rsid w:val="00AE057C"/>
    <w:rsid w:val="00AE05B0"/>
    <w:rsid w:val="00AE0724"/>
    <w:rsid w:val="00AE078F"/>
    <w:rsid w:val="00AE0813"/>
    <w:rsid w:val="00AE084F"/>
    <w:rsid w:val="00AE08A6"/>
    <w:rsid w:val="00AE093D"/>
    <w:rsid w:val="00AE0971"/>
    <w:rsid w:val="00AE09C3"/>
    <w:rsid w:val="00AE0A0C"/>
    <w:rsid w:val="00AE0A90"/>
    <w:rsid w:val="00AE0A98"/>
    <w:rsid w:val="00AE0C47"/>
    <w:rsid w:val="00AE0C50"/>
    <w:rsid w:val="00AE0C5E"/>
    <w:rsid w:val="00AE0D8E"/>
    <w:rsid w:val="00AE0D9F"/>
    <w:rsid w:val="00AE0DDC"/>
    <w:rsid w:val="00AE0E96"/>
    <w:rsid w:val="00AE0EA3"/>
    <w:rsid w:val="00AE0F92"/>
    <w:rsid w:val="00AE0FC8"/>
    <w:rsid w:val="00AE0FCB"/>
    <w:rsid w:val="00AE1046"/>
    <w:rsid w:val="00AE11B1"/>
    <w:rsid w:val="00AE11E3"/>
    <w:rsid w:val="00AE1273"/>
    <w:rsid w:val="00AE1277"/>
    <w:rsid w:val="00AE1366"/>
    <w:rsid w:val="00AE1431"/>
    <w:rsid w:val="00AE1490"/>
    <w:rsid w:val="00AE14CA"/>
    <w:rsid w:val="00AE14F1"/>
    <w:rsid w:val="00AE15AF"/>
    <w:rsid w:val="00AE15C2"/>
    <w:rsid w:val="00AE1696"/>
    <w:rsid w:val="00AE1697"/>
    <w:rsid w:val="00AE16B2"/>
    <w:rsid w:val="00AE1759"/>
    <w:rsid w:val="00AE1809"/>
    <w:rsid w:val="00AE19CC"/>
    <w:rsid w:val="00AE19EE"/>
    <w:rsid w:val="00AE1A09"/>
    <w:rsid w:val="00AE1A60"/>
    <w:rsid w:val="00AE1AD7"/>
    <w:rsid w:val="00AE1AFD"/>
    <w:rsid w:val="00AE1B84"/>
    <w:rsid w:val="00AE1C30"/>
    <w:rsid w:val="00AE1CC1"/>
    <w:rsid w:val="00AE1D86"/>
    <w:rsid w:val="00AE1E60"/>
    <w:rsid w:val="00AE1E89"/>
    <w:rsid w:val="00AE1F21"/>
    <w:rsid w:val="00AE1F89"/>
    <w:rsid w:val="00AE1FD4"/>
    <w:rsid w:val="00AE1FD6"/>
    <w:rsid w:val="00AE201A"/>
    <w:rsid w:val="00AE212E"/>
    <w:rsid w:val="00AE217F"/>
    <w:rsid w:val="00AE222C"/>
    <w:rsid w:val="00AE224A"/>
    <w:rsid w:val="00AE22B5"/>
    <w:rsid w:val="00AE22D7"/>
    <w:rsid w:val="00AE22FA"/>
    <w:rsid w:val="00AE23D3"/>
    <w:rsid w:val="00AE2407"/>
    <w:rsid w:val="00AE2413"/>
    <w:rsid w:val="00AE243E"/>
    <w:rsid w:val="00AE2480"/>
    <w:rsid w:val="00AE24CE"/>
    <w:rsid w:val="00AE2539"/>
    <w:rsid w:val="00AE25F1"/>
    <w:rsid w:val="00AE27F0"/>
    <w:rsid w:val="00AE289E"/>
    <w:rsid w:val="00AE28BF"/>
    <w:rsid w:val="00AE2936"/>
    <w:rsid w:val="00AE29C6"/>
    <w:rsid w:val="00AE2A07"/>
    <w:rsid w:val="00AE2A5C"/>
    <w:rsid w:val="00AE2B11"/>
    <w:rsid w:val="00AE2C87"/>
    <w:rsid w:val="00AE2DE2"/>
    <w:rsid w:val="00AE2E15"/>
    <w:rsid w:val="00AE2E3E"/>
    <w:rsid w:val="00AE2E86"/>
    <w:rsid w:val="00AE2EB8"/>
    <w:rsid w:val="00AE2ED9"/>
    <w:rsid w:val="00AE2F1A"/>
    <w:rsid w:val="00AE2F2E"/>
    <w:rsid w:val="00AE2F68"/>
    <w:rsid w:val="00AE305A"/>
    <w:rsid w:val="00AE310E"/>
    <w:rsid w:val="00AE319D"/>
    <w:rsid w:val="00AE31C0"/>
    <w:rsid w:val="00AE31D2"/>
    <w:rsid w:val="00AE31D7"/>
    <w:rsid w:val="00AE327A"/>
    <w:rsid w:val="00AE32B5"/>
    <w:rsid w:val="00AE331A"/>
    <w:rsid w:val="00AE3351"/>
    <w:rsid w:val="00AE335B"/>
    <w:rsid w:val="00AE33E5"/>
    <w:rsid w:val="00AE3469"/>
    <w:rsid w:val="00AE3489"/>
    <w:rsid w:val="00AE3502"/>
    <w:rsid w:val="00AE359F"/>
    <w:rsid w:val="00AE35D0"/>
    <w:rsid w:val="00AE35DF"/>
    <w:rsid w:val="00AE3619"/>
    <w:rsid w:val="00AE361F"/>
    <w:rsid w:val="00AE3656"/>
    <w:rsid w:val="00AE36B6"/>
    <w:rsid w:val="00AE3757"/>
    <w:rsid w:val="00AE3786"/>
    <w:rsid w:val="00AE37C1"/>
    <w:rsid w:val="00AE37C9"/>
    <w:rsid w:val="00AE3824"/>
    <w:rsid w:val="00AE38B3"/>
    <w:rsid w:val="00AE38BA"/>
    <w:rsid w:val="00AE38E5"/>
    <w:rsid w:val="00AE3937"/>
    <w:rsid w:val="00AE3ADC"/>
    <w:rsid w:val="00AE3B33"/>
    <w:rsid w:val="00AE3B63"/>
    <w:rsid w:val="00AE3B72"/>
    <w:rsid w:val="00AE3BB2"/>
    <w:rsid w:val="00AE3C52"/>
    <w:rsid w:val="00AE3D44"/>
    <w:rsid w:val="00AE3D49"/>
    <w:rsid w:val="00AE3D75"/>
    <w:rsid w:val="00AE3D8D"/>
    <w:rsid w:val="00AE3E5F"/>
    <w:rsid w:val="00AE3E6F"/>
    <w:rsid w:val="00AE3E7A"/>
    <w:rsid w:val="00AE3EE0"/>
    <w:rsid w:val="00AE3FA0"/>
    <w:rsid w:val="00AE4077"/>
    <w:rsid w:val="00AE40E3"/>
    <w:rsid w:val="00AE40F4"/>
    <w:rsid w:val="00AE416F"/>
    <w:rsid w:val="00AE417D"/>
    <w:rsid w:val="00AE4194"/>
    <w:rsid w:val="00AE4264"/>
    <w:rsid w:val="00AE42F1"/>
    <w:rsid w:val="00AE43AA"/>
    <w:rsid w:val="00AE4428"/>
    <w:rsid w:val="00AE4456"/>
    <w:rsid w:val="00AE4470"/>
    <w:rsid w:val="00AE4534"/>
    <w:rsid w:val="00AE458E"/>
    <w:rsid w:val="00AE4592"/>
    <w:rsid w:val="00AE46B2"/>
    <w:rsid w:val="00AE46B5"/>
    <w:rsid w:val="00AE4765"/>
    <w:rsid w:val="00AE47DC"/>
    <w:rsid w:val="00AE4894"/>
    <w:rsid w:val="00AE497C"/>
    <w:rsid w:val="00AE49BC"/>
    <w:rsid w:val="00AE49C7"/>
    <w:rsid w:val="00AE49DA"/>
    <w:rsid w:val="00AE4A15"/>
    <w:rsid w:val="00AE4A55"/>
    <w:rsid w:val="00AE4AEC"/>
    <w:rsid w:val="00AE4BBC"/>
    <w:rsid w:val="00AE4BC6"/>
    <w:rsid w:val="00AE4C0A"/>
    <w:rsid w:val="00AE4C0F"/>
    <w:rsid w:val="00AE4C27"/>
    <w:rsid w:val="00AE4C91"/>
    <w:rsid w:val="00AE4CA5"/>
    <w:rsid w:val="00AE4D4B"/>
    <w:rsid w:val="00AE4D6F"/>
    <w:rsid w:val="00AE4EEB"/>
    <w:rsid w:val="00AE4F6F"/>
    <w:rsid w:val="00AE4FD1"/>
    <w:rsid w:val="00AE4FF3"/>
    <w:rsid w:val="00AE5084"/>
    <w:rsid w:val="00AE510A"/>
    <w:rsid w:val="00AE512D"/>
    <w:rsid w:val="00AE5131"/>
    <w:rsid w:val="00AE514C"/>
    <w:rsid w:val="00AE514F"/>
    <w:rsid w:val="00AE51A0"/>
    <w:rsid w:val="00AE5200"/>
    <w:rsid w:val="00AE5209"/>
    <w:rsid w:val="00AE52AE"/>
    <w:rsid w:val="00AE52D9"/>
    <w:rsid w:val="00AE532A"/>
    <w:rsid w:val="00AE5394"/>
    <w:rsid w:val="00AE540D"/>
    <w:rsid w:val="00AE54E1"/>
    <w:rsid w:val="00AE54EB"/>
    <w:rsid w:val="00AE5588"/>
    <w:rsid w:val="00AE558B"/>
    <w:rsid w:val="00AE55B6"/>
    <w:rsid w:val="00AE55BF"/>
    <w:rsid w:val="00AE56B2"/>
    <w:rsid w:val="00AE56B3"/>
    <w:rsid w:val="00AE56B9"/>
    <w:rsid w:val="00AE56D1"/>
    <w:rsid w:val="00AE583C"/>
    <w:rsid w:val="00AE594C"/>
    <w:rsid w:val="00AE5AA2"/>
    <w:rsid w:val="00AE5B69"/>
    <w:rsid w:val="00AE5C44"/>
    <w:rsid w:val="00AE5C76"/>
    <w:rsid w:val="00AE5CFE"/>
    <w:rsid w:val="00AE5E07"/>
    <w:rsid w:val="00AE5EAE"/>
    <w:rsid w:val="00AE5EC1"/>
    <w:rsid w:val="00AE5EFA"/>
    <w:rsid w:val="00AE5F77"/>
    <w:rsid w:val="00AE60CD"/>
    <w:rsid w:val="00AE6102"/>
    <w:rsid w:val="00AE615C"/>
    <w:rsid w:val="00AE626B"/>
    <w:rsid w:val="00AE626D"/>
    <w:rsid w:val="00AE628F"/>
    <w:rsid w:val="00AE62AA"/>
    <w:rsid w:val="00AE63C2"/>
    <w:rsid w:val="00AE6465"/>
    <w:rsid w:val="00AE64B1"/>
    <w:rsid w:val="00AE652E"/>
    <w:rsid w:val="00AE669F"/>
    <w:rsid w:val="00AE66BA"/>
    <w:rsid w:val="00AE6729"/>
    <w:rsid w:val="00AE6736"/>
    <w:rsid w:val="00AE6776"/>
    <w:rsid w:val="00AE68C8"/>
    <w:rsid w:val="00AE697A"/>
    <w:rsid w:val="00AE6AB8"/>
    <w:rsid w:val="00AE6B0A"/>
    <w:rsid w:val="00AE6B1E"/>
    <w:rsid w:val="00AE6B2B"/>
    <w:rsid w:val="00AE6B78"/>
    <w:rsid w:val="00AE6C2A"/>
    <w:rsid w:val="00AE6C79"/>
    <w:rsid w:val="00AE6D2B"/>
    <w:rsid w:val="00AE6D4B"/>
    <w:rsid w:val="00AE6DC8"/>
    <w:rsid w:val="00AE6DD6"/>
    <w:rsid w:val="00AE6E03"/>
    <w:rsid w:val="00AE6E12"/>
    <w:rsid w:val="00AE6E69"/>
    <w:rsid w:val="00AE6EB4"/>
    <w:rsid w:val="00AE6F23"/>
    <w:rsid w:val="00AE6FB4"/>
    <w:rsid w:val="00AE705F"/>
    <w:rsid w:val="00AE70F6"/>
    <w:rsid w:val="00AE7146"/>
    <w:rsid w:val="00AE722E"/>
    <w:rsid w:val="00AE723E"/>
    <w:rsid w:val="00AE72AF"/>
    <w:rsid w:val="00AE72BE"/>
    <w:rsid w:val="00AE7485"/>
    <w:rsid w:val="00AE7518"/>
    <w:rsid w:val="00AE75CA"/>
    <w:rsid w:val="00AE7658"/>
    <w:rsid w:val="00AE7674"/>
    <w:rsid w:val="00AE769E"/>
    <w:rsid w:val="00AE76E0"/>
    <w:rsid w:val="00AE77AB"/>
    <w:rsid w:val="00AE77BB"/>
    <w:rsid w:val="00AE7884"/>
    <w:rsid w:val="00AE7957"/>
    <w:rsid w:val="00AE7987"/>
    <w:rsid w:val="00AE7A3C"/>
    <w:rsid w:val="00AE7A55"/>
    <w:rsid w:val="00AE7AAF"/>
    <w:rsid w:val="00AE7B0C"/>
    <w:rsid w:val="00AE7B2B"/>
    <w:rsid w:val="00AE7C2E"/>
    <w:rsid w:val="00AE7C96"/>
    <w:rsid w:val="00AE7CA7"/>
    <w:rsid w:val="00AE7E16"/>
    <w:rsid w:val="00AE7E17"/>
    <w:rsid w:val="00AE7E3E"/>
    <w:rsid w:val="00AE7E75"/>
    <w:rsid w:val="00AE7ED5"/>
    <w:rsid w:val="00AE7F95"/>
    <w:rsid w:val="00AE7FC6"/>
    <w:rsid w:val="00AEA99A"/>
    <w:rsid w:val="00AEC039"/>
    <w:rsid w:val="00AEC98F"/>
    <w:rsid w:val="00AF0018"/>
    <w:rsid w:val="00AF01E5"/>
    <w:rsid w:val="00AF02E6"/>
    <w:rsid w:val="00AF03BE"/>
    <w:rsid w:val="00AF03C9"/>
    <w:rsid w:val="00AF0529"/>
    <w:rsid w:val="00AF0598"/>
    <w:rsid w:val="00AF05D2"/>
    <w:rsid w:val="00AF061C"/>
    <w:rsid w:val="00AF068E"/>
    <w:rsid w:val="00AF06B5"/>
    <w:rsid w:val="00AF06CB"/>
    <w:rsid w:val="00AF0735"/>
    <w:rsid w:val="00AF0743"/>
    <w:rsid w:val="00AF07EA"/>
    <w:rsid w:val="00AF0852"/>
    <w:rsid w:val="00AF088D"/>
    <w:rsid w:val="00AF0939"/>
    <w:rsid w:val="00AF0955"/>
    <w:rsid w:val="00AF0992"/>
    <w:rsid w:val="00AF0AD9"/>
    <w:rsid w:val="00AF0AE7"/>
    <w:rsid w:val="00AF0AF6"/>
    <w:rsid w:val="00AF0C3B"/>
    <w:rsid w:val="00AF0C4E"/>
    <w:rsid w:val="00AF0CE9"/>
    <w:rsid w:val="00AF0D6A"/>
    <w:rsid w:val="00AF0E32"/>
    <w:rsid w:val="00AF0E56"/>
    <w:rsid w:val="00AF0E71"/>
    <w:rsid w:val="00AF0F80"/>
    <w:rsid w:val="00AF0FC1"/>
    <w:rsid w:val="00AF1036"/>
    <w:rsid w:val="00AF1038"/>
    <w:rsid w:val="00AF10F3"/>
    <w:rsid w:val="00AF10F5"/>
    <w:rsid w:val="00AF11C7"/>
    <w:rsid w:val="00AF11F2"/>
    <w:rsid w:val="00AF1258"/>
    <w:rsid w:val="00AF132C"/>
    <w:rsid w:val="00AF137C"/>
    <w:rsid w:val="00AF138B"/>
    <w:rsid w:val="00AF14D0"/>
    <w:rsid w:val="00AF14D2"/>
    <w:rsid w:val="00AF14DA"/>
    <w:rsid w:val="00AF152C"/>
    <w:rsid w:val="00AF152F"/>
    <w:rsid w:val="00AF1562"/>
    <w:rsid w:val="00AF15AF"/>
    <w:rsid w:val="00AF15F5"/>
    <w:rsid w:val="00AF1608"/>
    <w:rsid w:val="00AF1624"/>
    <w:rsid w:val="00AF1645"/>
    <w:rsid w:val="00AF164F"/>
    <w:rsid w:val="00AF1679"/>
    <w:rsid w:val="00AF173A"/>
    <w:rsid w:val="00AF173F"/>
    <w:rsid w:val="00AF18B8"/>
    <w:rsid w:val="00AF190E"/>
    <w:rsid w:val="00AF19A9"/>
    <w:rsid w:val="00AF1A94"/>
    <w:rsid w:val="00AF1B03"/>
    <w:rsid w:val="00AF1B92"/>
    <w:rsid w:val="00AF1CAF"/>
    <w:rsid w:val="00AF1CCF"/>
    <w:rsid w:val="00AF1D58"/>
    <w:rsid w:val="00AF1D8E"/>
    <w:rsid w:val="00AF1DCE"/>
    <w:rsid w:val="00AF1DE4"/>
    <w:rsid w:val="00AF1E9B"/>
    <w:rsid w:val="00AF1FB3"/>
    <w:rsid w:val="00AF2047"/>
    <w:rsid w:val="00AF2084"/>
    <w:rsid w:val="00AF2235"/>
    <w:rsid w:val="00AF22FE"/>
    <w:rsid w:val="00AF2339"/>
    <w:rsid w:val="00AF2425"/>
    <w:rsid w:val="00AF24F1"/>
    <w:rsid w:val="00AF2558"/>
    <w:rsid w:val="00AF26CD"/>
    <w:rsid w:val="00AF26D1"/>
    <w:rsid w:val="00AF270E"/>
    <w:rsid w:val="00AF2737"/>
    <w:rsid w:val="00AF2810"/>
    <w:rsid w:val="00AF284A"/>
    <w:rsid w:val="00AF2862"/>
    <w:rsid w:val="00AF28D3"/>
    <w:rsid w:val="00AF2ABA"/>
    <w:rsid w:val="00AF2AED"/>
    <w:rsid w:val="00AF2B63"/>
    <w:rsid w:val="00AF2CBD"/>
    <w:rsid w:val="00AF2D42"/>
    <w:rsid w:val="00AF2E74"/>
    <w:rsid w:val="00AF2F04"/>
    <w:rsid w:val="00AF307C"/>
    <w:rsid w:val="00AF30C3"/>
    <w:rsid w:val="00AF30F7"/>
    <w:rsid w:val="00AF314D"/>
    <w:rsid w:val="00AF321E"/>
    <w:rsid w:val="00AF322E"/>
    <w:rsid w:val="00AF325E"/>
    <w:rsid w:val="00AF326C"/>
    <w:rsid w:val="00AF326D"/>
    <w:rsid w:val="00AF3327"/>
    <w:rsid w:val="00AF33B1"/>
    <w:rsid w:val="00AF33CC"/>
    <w:rsid w:val="00AF33E3"/>
    <w:rsid w:val="00AF33FE"/>
    <w:rsid w:val="00AF3429"/>
    <w:rsid w:val="00AF3490"/>
    <w:rsid w:val="00AF3497"/>
    <w:rsid w:val="00AF34DF"/>
    <w:rsid w:val="00AF34FC"/>
    <w:rsid w:val="00AF3873"/>
    <w:rsid w:val="00AF38FC"/>
    <w:rsid w:val="00AF394C"/>
    <w:rsid w:val="00AF3992"/>
    <w:rsid w:val="00AF3A25"/>
    <w:rsid w:val="00AF3B7D"/>
    <w:rsid w:val="00AF3C15"/>
    <w:rsid w:val="00AF3CAD"/>
    <w:rsid w:val="00AF3CB4"/>
    <w:rsid w:val="00AF3CED"/>
    <w:rsid w:val="00AF3D0A"/>
    <w:rsid w:val="00AF3D83"/>
    <w:rsid w:val="00AF3DAD"/>
    <w:rsid w:val="00AF3DBA"/>
    <w:rsid w:val="00AF3DF1"/>
    <w:rsid w:val="00AF3DF5"/>
    <w:rsid w:val="00AF3E54"/>
    <w:rsid w:val="00AF3E82"/>
    <w:rsid w:val="00AF3E94"/>
    <w:rsid w:val="00AF3F35"/>
    <w:rsid w:val="00AF3F51"/>
    <w:rsid w:val="00AF40E5"/>
    <w:rsid w:val="00AF4101"/>
    <w:rsid w:val="00AF417B"/>
    <w:rsid w:val="00AF41E8"/>
    <w:rsid w:val="00AF426C"/>
    <w:rsid w:val="00AF42A9"/>
    <w:rsid w:val="00AF42F6"/>
    <w:rsid w:val="00AF435F"/>
    <w:rsid w:val="00AF4381"/>
    <w:rsid w:val="00AF4418"/>
    <w:rsid w:val="00AF4428"/>
    <w:rsid w:val="00AF443A"/>
    <w:rsid w:val="00AF44E8"/>
    <w:rsid w:val="00AF453D"/>
    <w:rsid w:val="00AF4551"/>
    <w:rsid w:val="00AF4555"/>
    <w:rsid w:val="00AF4576"/>
    <w:rsid w:val="00AF45C5"/>
    <w:rsid w:val="00AF45EE"/>
    <w:rsid w:val="00AF4624"/>
    <w:rsid w:val="00AF4647"/>
    <w:rsid w:val="00AF467B"/>
    <w:rsid w:val="00AF46BA"/>
    <w:rsid w:val="00AF4742"/>
    <w:rsid w:val="00AF47C8"/>
    <w:rsid w:val="00AF4893"/>
    <w:rsid w:val="00AF4957"/>
    <w:rsid w:val="00AF49BA"/>
    <w:rsid w:val="00AF49C1"/>
    <w:rsid w:val="00AF49EF"/>
    <w:rsid w:val="00AF4AED"/>
    <w:rsid w:val="00AF4C63"/>
    <w:rsid w:val="00AF4C7B"/>
    <w:rsid w:val="00AF4C99"/>
    <w:rsid w:val="00AF4CB9"/>
    <w:rsid w:val="00AF4D21"/>
    <w:rsid w:val="00AF4D5F"/>
    <w:rsid w:val="00AF4D77"/>
    <w:rsid w:val="00AF4D8A"/>
    <w:rsid w:val="00AF4DE1"/>
    <w:rsid w:val="00AF4E4D"/>
    <w:rsid w:val="00AF4EF0"/>
    <w:rsid w:val="00AF4FB0"/>
    <w:rsid w:val="00AF50C3"/>
    <w:rsid w:val="00AF50F7"/>
    <w:rsid w:val="00AF5255"/>
    <w:rsid w:val="00AF5275"/>
    <w:rsid w:val="00AF5346"/>
    <w:rsid w:val="00AF5388"/>
    <w:rsid w:val="00AF5462"/>
    <w:rsid w:val="00AF5492"/>
    <w:rsid w:val="00AF5495"/>
    <w:rsid w:val="00AF5496"/>
    <w:rsid w:val="00AF54C8"/>
    <w:rsid w:val="00AF54F3"/>
    <w:rsid w:val="00AF553E"/>
    <w:rsid w:val="00AF55A9"/>
    <w:rsid w:val="00AF56C6"/>
    <w:rsid w:val="00AF584E"/>
    <w:rsid w:val="00AF5AAE"/>
    <w:rsid w:val="00AF5B63"/>
    <w:rsid w:val="00AF5BDE"/>
    <w:rsid w:val="00AF5CAD"/>
    <w:rsid w:val="00AF5CCE"/>
    <w:rsid w:val="00AF5CE8"/>
    <w:rsid w:val="00AF5D85"/>
    <w:rsid w:val="00AF5DBB"/>
    <w:rsid w:val="00AF5DF2"/>
    <w:rsid w:val="00AF5EB6"/>
    <w:rsid w:val="00AF6028"/>
    <w:rsid w:val="00AF6096"/>
    <w:rsid w:val="00AF6186"/>
    <w:rsid w:val="00AF61A5"/>
    <w:rsid w:val="00AF6328"/>
    <w:rsid w:val="00AF635B"/>
    <w:rsid w:val="00AF6383"/>
    <w:rsid w:val="00AF63E2"/>
    <w:rsid w:val="00AF6452"/>
    <w:rsid w:val="00AF64CC"/>
    <w:rsid w:val="00AF659D"/>
    <w:rsid w:val="00AF65BA"/>
    <w:rsid w:val="00AF6737"/>
    <w:rsid w:val="00AF689F"/>
    <w:rsid w:val="00AF6902"/>
    <w:rsid w:val="00AF6925"/>
    <w:rsid w:val="00AF6984"/>
    <w:rsid w:val="00AF6988"/>
    <w:rsid w:val="00AF698F"/>
    <w:rsid w:val="00AF6B7C"/>
    <w:rsid w:val="00AF6BB7"/>
    <w:rsid w:val="00AF6BC3"/>
    <w:rsid w:val="00AF6C06"/>
    <w:rsid w:val="00AF6C2E"/>
    <w:rsid w:val="00AF6DAC"/>
    <w:rsid w:val="00AF6DE8"/>
    <w:rsid w:val="00AF6E00"/>
    <w:rsid w:val="00AF6E0E"/>
    <w:rsid w:val="00AF6E6A"/>
    <w:rsid w:val="00AF6ED7"/>
    <w:rsid w:val="00AF6F5C"/>
    <w:rsid w:val="00AF6F96"/>
    <w:rsid w:val="00AF6FCF"/>
    <w:rsid w:val="00AF7067"/>
    <w:rsid w:val="00AF70FC"/>
    <w:rsid w:val="00AF71CA"/>
    <w:rsid w:val="00AF71FF"/>
    <w:rsid w:val="00AF72A8"/>
    <w:rsid w:val="00AF736E"/>
    <w:rsid w:val="00AF73AE"/>
    <w:rsid w:val="00AF73E0"/>
    <w:rsid w:val="00AF73E8"/>
    <w:rsid w:val="00AF74D0"/>
    <w:rsid w:val="00AF760C"/>
    <w:rsid w:val="00AF7635"/>
    <w:rsid w:val="00AF7699"/>
    <w:rsid w:val="00AF770C"/>
    <w:rsid w:val="00AF7733"/>
    <w:rsid w:val="00AF778B"/>
    <w:rsid w:val="00AF785B"/>
    <w:rsid w:val="00AF78A7"/>
    <w:rsid w:val="00AF79C4"/>
    <w:rsid w:val="00AF79FE"/>
    <w:rsid w:val="00AF7B80"/>
    <w:rsid w:val="00AF7C7E"/>
    <w:rsid w:val="00AF7CF5"/>
    <w:rsid w:val="00AF7DB1"/>
    <w:rsid w:val="00AF7DF8"/>
    <w:rsid w:val="00AF7E09"/>
    <w:rsid w:val="00AF7E3F"/>
    <w:rsid w:val="00AF7ED4"/>
    <w:rsid w:val="00AF8993"/>
    <w:rsid w:val="00B00056"/>
    <w:rsid w:val="00B000E7"/>
    <w:rsid w:val="00B000FD"/>
    <w:rsid w:val="00B00191"/>
    <w:rsid w:val="00B00317"/>
    <w:rsid w:val="00B00382"/>
    <w:rsid w:val="00B003AB"/>
    <w:rsid w:val="00B003BC"/>
    <w:rsid w:val="00B003E3"/>
    <w:rsid w:val="00B00471"/>
    <w:rsid w:val="00B004D8"/>
    <w:rsid w:val="00B00517"/>
    <w:rsid w:val="00B00527"/>
    <w:rsid w:val="00B00570"/>
    <w:rsid w:val="00B0058F"/>
    <w:rsid w:val="00B005D8"/>
    <w:rsid w:val="00B005E9"/>
    <w:rsid w:val="00B00626"/>
    <w:rsid w:val="00B00639"/>
    <w:rsid w:val="00B006AD"/>
    <w:rsid w:val="00B00729"/>
    <w:rsid w:val="00B00746"/>
    <w:rsid w:val="00B007E1"/>
    <w:rsid w:val="00B008B0"/>
    <w:rsid w:val="00B008C0"/>
    <w:rsid w:val="00B00995"/>
    <w:rsid w:val="00B00A04"/>
    <w:rsid w:val="00B00A3B"/>
    <w:rsid w:val="00B00A4A"/>
    <w:rsid w:val="00B00A69"/>
    <w:rsid w:val="00B00B7F"/>
    <w:rsid w:val="00B00BB1"/>
    <w:rsid w:val="00B00BDF"/>
    <w:rsid w:val="00B00C65"/>
    <w:rsid w:val="00B00CA6"/>
    <w:rsid w:val="00B00CC4"/>
    <w:rsid w:val="00B00D42"/>
    <w:rsid w:val="00B00D49"/>
    <w:rsid w:val="00B00D50"/>
    <w:rsid w:val="00B00E1A"/>
    <w:rsid w:val="00B00E7C"/>
    <w:rsid w:val="00B00F25"/>
    <w:rsid w:val="00B00F82"/>
    <w:rsid w:val="00B00FEB"/>
    <w:rsid w:val="00B010DE"/>
    <w:rsid w:val="00B011E0"/>
    <w:rsid w:val="00B01228"/>
    <w:rsid w:val="00B01283"/>
    <w:rsid w:val="00B012A5"/>
    <w:rsid w:val="00B012A6"/>
    <w:rsid w:val="00B012C1"/>
    <w:rsid w:val="00B012E7"/>
    <w:rsid w:val="00B0137C"/>
    <w:rsid w:val="00B013B0"/>
    <w:rsid w:val="00B013D7"/>
    <w:rsid w:val="00B01405"/>
    <w:rsid w:val="00B01430"/>
    <w:rsid w:val="00B01435"/>
    <w:rsid w:val="00B01472"/>
    <w:rsid w:val="00B01474"/>
    <w:rsid w:val="00B01623"/>
    <w:rsid w:val="00B0162B"/>
    <w:rsid w:val="00B01655"/>
    <w:rsid w:val="00B01799"/>
    <w:rsid w:val="00B017C3"/>
    <w:rsid w:val="00B01824"/>
    <w:rsid w:val="00B01841"/>
    <w:rsid w:val="00B018F9"/>
    <w:rsid w:val="00B0198E"/>
    <w:rsid w:val="00B019DC"/>
    <w:rsid w:val="00B01A5A"/>
    <w:rsid w:val="00B01B59"/>
    <w:rsid w:val="00B01B80"/>
    <w:rsid w:val="00B01B8A"/>
    <w:rsid w:val="00B01B96"/>
    <w:rsid w:val="00B01BF7"/>
    <w:rsid w:val="00B01C4E"/>
    <w:rsid w:val="00B01C77"/>
    <w:rsid w:val="00B01CE1"/>
    <w:rsid w:val="00B01F02"/>
    <w:rsid w:val="00B01FCF"/>
    <w:rsid w:val="00B020A2"/>
    <w:rsid w:val="00B020A4"/>
    <w:rsid w:val="00B020DD"/>
    <w:rsid w:val="00B021B2"/>
    <w:rsid w:val="00B022E9"/>
    <w:rsid w:val="00B02324"/>
    <w:rsid w:val="00B02388"/>
    <w:rsid w:val="00B023C0"/>
    <w:rsid w:val="00B02412"/>
    <w:rsid w:val="00B0242A"/>
    <w:rsid w:val="00B0246A"/>
    <w:rsid w:val="00B024AA"/>
    <w:rsid w:val="00B0251A"/>
    <w:rsid w:val="00B025EC"/>
    <w:rsid w:val="00B02627"/>
    <w:rsid w:val="00B02680"/>
    <w:rsid w:val="00B0270F"/>
    <w:rsid w:val="00B02751"/>
    <w:rsid w:val="00B02826"/>
    <w:rsid w:val="00B028BE"/>
    <w:rsid w:val="00B029D8"/>
    <w:rsid w:val="00B02A2E"/>
    <w:rsid w:val="00B02A9E"/>
    <w:rsid w:val="00B02B51"/>
    <w:rsid w:val="00B02B7D"/>
    <w:rsid w:val="00B02B8D"/>
    <w:rsid w:val="00B02B9F"/>
    <w:rsid w:val="00B02C13"/>
    <w:rsid w:val="00B02D0B"/>
    <w:rsid w:val="00B02D55"/>
    <w:rsid w:val="00B02DA8"/>
    <w:rsid w:val="00B02DBB"/>
    <w:rsid w:val="00B02DBF"/>
    <w:rsid w:val="00B02DDF"/>
    <w:rsid w:val="00B02E07"/>
    <w:rsid w:val="00B02F05"/>
    <w:rsid w:val="00B02FC0"/>
    <w:rsid w:val="00B02FC2"/>
    <w:rsid w:val="00B03000"/>
    <w:rsid w:val="00B03101"/>
    <w:rsid w:val="00B03124"/>
    <w:rsid w:val="00B03146"/>
    <w:rsid w:val="00B03147"/>
    <w:rsid w:val="00B0331F"/>
    <w:rsid w:val="00B0336B"/>
    <w:rsid w:val="00B03376"/>
    <w:rsid w:val="00B03380"/>
    <w:rsid w:val="00B03427"/>
    <w:rsid w:val="00B0343E"/>
    <w:rsid w:val="00B035E7"/>
    <w:rsid w:val="00B035FE"/>
    <w:rsid w:val="00B0362A"/>
    <w:rsid w:val="00B036A0"/>
    <w:rsid w:val="00B036CF"/>
    <w:rsid w:val="00B036ED"/>
    <w:rsid w:val="00B03739"/>
    <w:rsid w:val="00B0384D"/>
    <w:rsid w:val="00B038EB"/>
    <w:rsid w:val="00B0394F"/>
    <w:rsid w:val="00B03958"/>
    <w:rsid w:val="00B03999"/>
    <w:rsid w:val="00B039A8"/>
    <w:rsid w:val="00B03A48"/>
    <w:rsid w:val="00B03ADF"/>
    <w:rsid w:val="00B03B5A"/>
    <w:rsid w:val="00B03C72"/>
    <w:rsid w:val="00B03CB0"/>
    <w:rsid w:val="00B03D3A"/>
    <w:rsid w:val="00B03D7D"/>
    <w:rsid w:val="00B03DE8"/>
    <w:rsid w:val="00B03E2F"/>
    <w:rsid w:val="00B03EF9"/>
    <w:rsid w:val="00B0414C"/>
    <w:rsid w:val="00B04190"/>
    <w:rsid w:val="00B0419E"/>
    <w:rsid w:val="00B0428D"/>
    <w:rsid w:val="00B042B9"/>
    <w:rsid w:val="00B04332"/>
    <w:rsid w:val="00B0446A"/>
    <w:rsid w:val="00B04482"/>
    <w:rsid w:val="00B04594"/>
    <w:rsid w:val="00B045F7"/>
    <w:rsid w:val="00B04609"/>
    <w:rsid w:val="00B04635"/>
    <w:rsid w:val="00B046B3"/>
    <w:rsid w:val="00B047CC"/>
    <w:rsid w:val="00B0487A"/>
    <w:rsid w:val="00B0487D"/>
    <w:rsid w:val="00B048DA"/>
    <w:rsid w:val="00B048F2"/>
    <w:rsid w:val="00B0492E"/>
    <w:rsid w:val="00B04962"/>
    <w:rsid w:val="00B04998"/>
    <w:rsid w:val="00B04A4F"/>
    <w:rsid w:val="00B04ABD"/>
    <w:rsid w:val="00B04ABF"/>
    <w:rsid w:val="00B04B1D"/>
    <w:rsid w:val="00B04B65"/>
    <w:rsid w:val="00B04B77"/>
    <w:rsid w:val="00B04BC6"/>
    <w:rsid w:val="00B04BCB"/>
    <w:rsid w:val="00B04C6A"/>
    <w:rsid w:val="00B04CAF"/>
    <w:rsid w:val="00B04CC5"/>
    <w:rsid w:val="00B04D20"/>
    <w:rsid w:val="00B04D78"/>
    <w:rsid w:val="00B04E76"/>
    <w:rsid w:val="00B04E87"/>
    <w:rsid w:val="00B04EB2"/>
    <w:rsid w:val="00B04EFD"/>
    <w:rsid w:val="00B04F80"/>
    <w:rsid w:val="00B05067"/>
    <w:rsid w:val="00B0508E"/>
    <w:rsid w:val="00B050FC"/>
    <w:rsid w:val="00B051A8"/>
    <w:rsid w:val="00B051CA"/>
    <w:rsid w:val="00B0524E"/>
    <w:rsid w:val="00B05259"/>
    <w:rsid w:val="00B05263"/>
    <w:rsid w:val="00B052A9"/>
    <w:rsid w:val="00B05410"/>
    <w:rsid w:val="00B05455"/>
    <w:rsid w:val="00B05508"/>
    <w:rsid w:val="00B055B0"/>
    <w:rsid w:val="00B055D8"/>
    <w:rsid w:val="00B055F7"/>
    <w:rsid w:val="00B0561D"/>
    <w:rsid w:val="00B05621"/>
    <w:rsid w:val="00B0565E"/>
    <w:rsid w:val="00B0569F"/>
    <w:rsid w:val="00B056B4"/>
    <w:rsid w:val="00B0577E"/>
    <w:rsid w:val="00B0578D"/>
    <w:rsid w:val="00B0584F"/>
    <w:rsid w:val="00B05887"/>
    <w:rsid w:val="00B0595C"/>
    <w:rsid w:val="00B059AC"/>
    <w:rsid w:val="00B059AD"/>
    <w:rsid w:val="00B05B8C"/>
    <w:rsid w:val="00B05B8E"/>
    <w:rsid w:val="00B05BF5"/>
    <w:rsid w:val="00B05CB0"/>
    <w:rsid w:val="00B05CC6"/>
    <w:rsid w:val="00B05D1F"/>
    <w:rsid w:val="00B05E1D"/>
    <w:rsid w:val="00B05E6F"/>
    <w:rsid w:val="00B05EB0"/>
    <w:rsid w:val="00B05F33"/>
    <w:rsid w:val="00B05F87"/>
    <w:rsid w:val="00B06101"/>
    <w:rsid w:val="00B0616A"/>
    <w:rsid w:val="00B06339"/>
    <w:rsid w:val="00B06346"/>
    <w:rsid w:val="00B0635D"/>
    <w:rsid w:val="00B0636D"/>
    <w:rsid w:val="00B063BE"/>
    <w:rsid w:val="00B0644D"/>
    <w:rsid w:val="00B064AF"/>
    <w:rsid w:val="00B0657E"/>
    <w:rsid w:val="00B065CB"/>
    <w:rsid w:val="00B06635"/>
    <w:rsid w:val="00B06649"/>
    <w:rsid w:val="00B06655"/>
    <w:rsid w:val="00B066BA"/>
    <w:rsid w:val="00B067DD"/>
    <w:rsid w:val="00B06875"/>
    <w:rsid w:val="00B06877"/>
    <w:rsid w:val="00B0692D"/>
    <w:rsid w:val="00B06B71"/>
    <w:rsid w:val="00B06C07"/>
    <w:rsid w:val="00B06C36"/>
    <w:rsid w:val="00B06C79"/>
    <w:rsid w:val="00B06CB9"/>
    <w:rsid w:val="00B06D48"/>
    <w:rsid w:val="00B06D8C"/>
    <w:rsid w:val="00B06DFB"/>
    <w:rsid w:val="00B06E2B"/>
    <w:rsid w:val="00B06EC3"/>
    <w:rsid w:val="00B06ECF"/>
    <w:rsid w:val="00B06F5D"/>
    <w:rsid w:val="00B06F92"/>
    <w:rsid w:val="00B06FA7"/>
    <w:rsid w:val="00B06FDB"/>
    <w:rsid w:val="00B07034"/>
    <w:rsid w:val="00B0705E"/>
    <w:rsid w:val="00B0717E"/>
    <w:rsid w:val="00B07227"/>
    <w:rsid w:val="00B0726C"/>
    <w:rsid w:val="00B0728E"/>
    <w:rsid w:val="00B0728F"/>
    <w:rsid w:val="00B072E4"/>
    <w:rsid w:val="00B075AB"/>
    <w:rsid w:val="00B075B4"/>
    <w:rsid w:val="00B075EB"/>
    <w:rsid w:val="00B075FC"/>
    <w:rsid w:val="00B07649"/>
    <w:rsid w:val="00B0777A"/>
    <w:rsid w:val="00B07819"/>
    <w:rsid w:val="00B0790F"/>
    <w:rsid w:val="00B07923"/>
    <w:rsid w:val="00B079AD"/>
    <w:rsid w:val="00B07A02"/>
    <w:rsid w:val="00B07A6C"/>
    <w:rsid w:val="00B07B42"/>
    <w:rsid w:val="00B07B5A"/>
    <w:rsid w:val="00B07CB6"/>
    <w:rsid w:val="00B07DBF"/>
    <w:rsid w:val="00B07E0B"/>
    <w:rsid w:val="00B07E31"/>
    <w:rsid w:val="00B07E63"/>
    <w:rsid w:val="00B07EB0"/>
    <w:rsid w:val="00B07EB8"/>
    <w:rsid w:val="00B07EC4"/>
    <w:rsid w:val="00B07F12"/>
    <w:rsid w:val="00B07F67"/>
    <w:rsid w:val="00B07F89"/>
    <w:rsid w:val="00B07F9B"/>
    <w:rsid w:val="00B07FBE"/>
    <w:rsid w:val="00B10034"/>
    <w:rsid w:val="00B10043"/>
    <w:rsid w:val="00B10154"/>
    <w:rsid w:val="00B1015F"/>
    <w:rsid w:val="00B10171"/>
    <w:rsid w:val="00B101A2"/>
    <w:rsid w:val="00B101FF"/>
    <w:rsid w:val="00B10264"/>
    <w:rsid w:val="00B10267"/>
    <w:rsid w:val="00B10290"/>
    <w:rsid w:val="00B102D0"/>
    <w:rsid w:val="00B10344"/>
    <w:rsid w:val="00B1038C"/>
    <w:rsid w:val="00B103F2"/>
    <w:rsid w:val="00B104E4"/>
    <w:rsid w:val="00B105B9"/>
    <w:rsid w:val="00B105FA"/>
    <w:rsid w:val="00B106C8"/>
    <w:rsid w:val="00B1070B"/>
    <w:rsid w:val="00B10726"/>
    <w:rsid w:val="00B10797"/>
    <w:rsid w:val="00B108A0"/>
    <w:rsid w:val="00B108B0"/>
    <w:rsid w:val="00B10947"/>
    <w:rsid w:val="00B10975"/>
    <w:rsid w:val="00B10A29"/>
    <w:rsid w:val="00B10A4A"/>
    <w:rsid w:val="00B10B0B"/>
    <w:rsid w:val="00B10BBD"/>
    <w:rsid w:val="00B10C40"/>
    <w:rsid w:val="00B10CF7"/>
    <w:rsid w:val="00B10D34"/>
    <w:rsid w:val="00B10D87"/>
    <w:rsid w:val="00B10E28"/>
    <w:rsid w:val="00B10E74"/>
    <w:rsid w:val="00B10E92"/>
    <w:rsid w:val="00B10EF6"/>
    <w:rsid w:val="00B1105B"/>
    <w:rsid w:val="00B11089"/>
    <w:rsid w:val="00B110C0"/>
    <w:rsid w:val="00B110E1"/>
    <w:rsid w:val="00B1113A"/>
    <w:rsid w:val="00B111F6"/>
    <w:rsid w:val="00B1131F"/>
    <w:rsid w:val="00B11342"/>
    <w:rsid w:val="00B11408"/>
    <w:rsid w:val="00B1153E"/>
    <w:rsid w:val="00B1158C"/>
    <w:rsid w:val="00B115A9"/>
    <w:rsid w:val="00B11671"/>
    <w:rsid w:val="00B116D9"/>
    <w:rsid w:val="00B1171E"/>
    <w:rsid w:val="00B11755"/>
    <w:rsid w:val="00B117CC"/>
    <w:rsid w:val="00B1181C"/>
    <w:rsid w:val="00B1186F"/>
    <w:rsid w:val="00B1190C"/>
    <w:rsid w:val="00B11BF6"/>
    <w:rsid w:val="00B11C0E"/>
    <w:rsid w:val="00B11C25"/>
    <w:rsid w:val="00B11D93"/>
    <w:rsid w:val="00B11E8E"/>
    <w:rsid w:val="00B11E9D"/>
    <w:rsid w:val="00B11F0A"/>
    <w:rsid w:val="00B11FA7"/>
    <w:rsid w:val="00B12055"/>
    <w:rsid w:val="00B12141"/>
    <w:rsid w:val="00B121C8"/>
    <w:rsid w:val="00B121D7"/>
    <w:rsid w:val="00B1222D"/>
    <w:rsid w:val="00B12244"/>
    <w:rsid w:val="00B12245"/>
    <w:rsid w:val="00B12252"/>
    <w:rsid w:val="00B122B4"/>
    <w:rsid w:val="00B122BB"/>
    <w:rsid w:val="00B12391"/>
    <w:rsid w:val="00B1239A"/>
    <w:rsid w:val="00B123E4"/>
    <w:rsid w:val="00B12481"/>
    <w:rsid w:val="00B1258C"/>
    <w:rsid w:val="00B125E9"/>
    <w:rsid w:val="00B1260D"/>
    <w:rsid w:val="00B1265B"/>
    <w:rsid w:val="00B126F8"/>
    <w:rsid w:val="00B127B5"/>
    <w:rsid w:val="00B127D9"/>
    <w:rsid w:val="00B1286D"/>
    <w:rsid w:val="00B12993"/>
    <w:rsid w:val="00B12A0F"/>
    <w:rsid w:val="00B12AB7"/>
    <w:rsid w:val="00B12BF3"/>
    <w:rsid w:val="00B12D20"/>
    <w:rsid w:val="00B12D74"/>
    <w:rsid w:val="00B12EAC"/>
    <w:rsid w:val="00B13074"/>
    <w:rsid w:val="00B13082"/>
    <w:rsid w:val="00B130F4"/>
    <w:rsid w:val="00B13141"/>
    <w:rsid w:val="00B13161"/>
    <w:rsid w:val="00B1323C"/>
    <w:rsid w:val="00B1327D"/>
    <w:rsid w:val="00B132D5"/>
    <w:rsid w:val="00B13392"/>
    <w:rsid w:val="00B133E5"/>
    <w:rsid w:val="00B134C9"/>
    <w:rsid w:val="00B13562"/>
    <w:rsid w:val="00B1366D"/>
    <w:rsid w:val="00B136B5"/>
    <w:rsid w:val="00B136E5"/>
    <w:rsid w:val="00B13759"/>
    <w:rsid w:val="00B137C6"/>
    <w:rsid w:val="00B137CA"/>
    <w:rsid w:val="00B13852"/>
    <w:rsid w:val="00B138C0"/>
    <w:rsid w:val="00B138DE"/>
    <w:rsid w:val="00B13904"/>
    <w:rsid w:val="00B13971"/>
    <w:rsid w:val="00B13A07"/>
    <w:rsid w:val="00B13B3D"/>
    <w:rsid w:val="00B13C24"/>
    <w:rsid w:val="00B13C2D"/>
    <w:rsid w:val="00B13C5D"/>
    <w:rsid w:val="00B13CC8"/>
    <w:rsid w:val="00B13CF3"/>
    <w:rsid w:val="00B13E33"/>
    <w:rsid w:val="00B13E5F"/>
    <w:rsid w:val="00B13E6B"/>
    <w:rsid w:val="00B13EEF"/>
    <w:rsid w:val="00B13F3E"/>
    <w:rsid w:val="00B14023"/>
    <w:rsid w:val="00B1402D"/>
    <w:rsid w:val="00B14049"/>
    <w:rsid w:val="00B1405B"/>
    <w:rsid w:val="00B140B2"/>
    <w:rsid w:val="00B14236"/>
    <w:rsid w:val="00B142D7"/>
    <w:rsid w:val="00B142FA"/>
    <w:rsid w:val="00B14356"/>
    <w:rsid w:val="00B14372"/>
    <w:rsid w:val="00B14422"/>
    <w:rsid w:val="00B14430"/>
    <w:rsid w:val="00B1443F"/>
    <w:rsid w:val="00B14472"/>
    <w:rsid w:val="00B14484"/>
    <w:rsid w:val="00B144A3"/>
    <w:rsid w:val="00B144B4"/>
    <w:rsid w:val="00B144F7"/>
    <w:rsid w:val="00B1451F"/>
    <w:rsid w:val="00B1475D"/>
    <w:rsid w:val="00B148A1"/>
    <w:rsid w:val="00B148CD"/>
    <w:rsid w:val="00B148E2"/>
    <w:rsid w:val="00B148FD"/>
    <w:rsid w:val="00B1496F"/>
    <w:rsid w:val="00B14A03"/>
    <w:rsid w:val="00B14A3E"/>
    <w:rsid w:val="00B14A6E"/>
    <w:rsid w:val="00B14A7E"/>
    <w:rsid w:val="00B14B88"/>
    <w:rsid w:val="00B14BC8"/>
    <w:rsid w:val="00B14C1E"/>
    <w:rsid w:val="00B14C42"/>
    <w:rsid w:val="00B14C82"/>
    <w:rsid w:val="00B14CA6"/>
    <w:rsid w:val="00B14D8F"/>
    <w:rsid w:val="00B14E1D"/>
    <w:rsid w:val="00B14E78"/>
    <w:rsid w:val="00B14EEF"/>
    <w:rsid w:val="00B14F55"/>
    <w:rsid w:val="00B14FDC"/>
    <w:rsid w:val="00B15001"/>
    <w:rsid w:val="00B15014"/>
    <w:rsid w:val="00B150C9"/>
    <w:rsid w:val="00B150DB"/>
    <w:rsid w:val="00B1512F"/>
    <w:rsid w:val="00B15327"/>
    <w:rsid w:val="00B15397"/>
    <w:rsid w:val="00B1544E"/>
    <w:rsid w:val="00B15483"/>
    <w:rsid w:val="00B154CE"/>
    <w:rsid w:val="00B1554D"/>
    <w:rsid w:val="00B1557B"/>
    <w:rsid w:val="00B155B0"/>
    <w:rsid w:val="00B156EF"/>
    <w:rsid w:val="00B15700"/>
    <w:rsid w:val="00B15703"/>
    <w:rsid w:val="00B15721"/>
    <w:rsid w:val="00B157C6"/>
    <w:rsid w:val="00B157E7"/>
    <w:rsid w:val="00B15849"/>
    <w:rsid w:val="00B15856"/>
    <w:rsid w:val="00B15883"/>
    <w:rsid w:val="00B158CD"/>
    <w:rsid w:val="00B158FA"/>
    <w:rsid w:val="00B15914"/>
    <w:rsid w:val="00B15917"/>
    <w:rsid w:val="00B159AC"/>
    <w:rsid w:val="00B159E2"/>
    <w:rsid w:val="00B15A22"/>
    <w:rsid w:val="00B15A54"/>
    <w:rsid w:val="00B15B3C"/>
    <w:rsid w:val="00B15BC2"/>
    <w:rsid w:val="00B15C23"/>
    <w:rsid w:val="00B15CC1"/>
    <w:rsid w:val="00B15CC8"/>
    <w:rsid w:val="00B15E08"/>
    <w:rsid w:val="00B15E22"/>
    <w:rsid w:val="00B15E5C"/>
    <w:rsid w:val="00B15E8F"/>
    <w:rsid w:val="00B15EA6"/>
    <w:rsid w:val="00B15F23"/>
    <w:rsid w:val="00B15F2C"/>
    <w:rsid w:val="00B15F73"/>
    <w:rsid w:val="00B1603B"/>
    <w:rsid w:val="00B16056"/>
    <w:rsid w:val="00B160AB"/>
    <w:rsid w:val="00B160C4"/>
    <w:rsid w:val="00B16139"/>
    <w:rsid w:val="00B161BE"/>
    <w:rsid w:val="00B16291"/>
    <w:rsid w:val="00B162BD"/>
    <w:rsid w:val="00B163A2"/>
    <w:rsid w:val="00B164EE"/>
    <w:rsid w:val="00B1653E"/>
    <w:rsid w:val="00B1669C"/>
    <w:rsid w:val="00B166DE"/>
    <w:rsid w:val="00B16739"/>
    <w:rsid w:val="00B16754"/>
    <w:rsid w:val="00B16775"/>
    <w:rsid w:val="00B1679C"/>
    <w:rsid w:val="00B167B8"/>
    <w:rsid w:val="00B167BB"/>
    <w:rsid w:val="00B167E6"/>
    <w:rsid w:val="00B167EA"/>
    <w:rsid w:val="00B1684E"/>
    <w:rsid w:val="00B16962"/>
    <w:rsid w:val="00B16A4F"/>
    <w:rsid w:val="00B16A8C"/>
    <w:rsid w:val="00B16BE7"/>
    <w:rsid w:val="00B16BFF"/>
    <w:rsid w:val="00B16C06"/>
    <w:rsid w:val="00B16C27"/>
    <w:rsid w:val="00B16C61"/>
    <w:rsid w:val="00B16CE0"/>
    <w:rsid w:val="00B16D2D"/>
    <w:rsid w:val="00B16DA0"/>
    <w:rsid w:val="00B16DEA"/>
    <w:rsid w:val="00B16E6A"/>
    <w:rsid w:val="00B16F04"/>
    <w:rsid w:val="00B16F21"/>
    <w:rsid w:val="00B16F70"/>
    <w:rsid w:val="00B16FBB"/>
    <w:rsid w:val="00B16FE3"/>
    <w:rsid w:val="00B17029"/>
    <w:rsid w:val="00B17047"/>
    <w:rsid w:val="00B1706D"/>
    <w:rsid w:val="00B1710E"/>
    <w:rsid w:val="00B1711B"/>
    <w:rsid w:val="00B17198"/>
    <w:rsid w:val="00B171A7"/>
    <w:rsid w:val="00B1723E"/>
    <w:rsid w:val="00B17288"/>
    <w:rsid w:val="00B17301"/>
    <w:rsid w:val="00B1731F"/>
    <w:rsid w:val="00B17347"/>
    <w:rsid w:val="00B17443"/>
    <w:rsid w:val="00B1749D"/>
    <w:rsid w:val="00B1759A"/>
    <w:rsid w:val="00B175A4"/>
    <w:rsid w:val="00B175A8"/>
    <w:rsid w:val="00B175E8"/>
    <w:rsid w:val="00B175FE"/>
    <w:rsid w:val="00B17615"/>
    <w:rsid w:val="00B1763A"/>
    <w:rsid w:val="00B176A2"/>
    <w:rsid w:val="00B176D0"/>
    <w:rsid w:val="00B1775F"/>
    <w:rsid w:val="00B177B6"/>
    <w:rsid w:val="00B1780F"/>
    <w:rsid w:val="00B17866"/>
    <w:rsid w:val="00B17896"/>
    <w:rsid w:val="00B178AD"/>
    <w:rsid w:val="00B178F2"/>
    <w:rsid w:val="00B17914"/>
    <w:rsid w:val="00B17982"/>
    <w:rsid w:val="00B179A4"/>
    <w:rsid w:val="00B17B1E"/>
    <w:rsid w:val="00B17B20"/>
    <w:rsid w:val="00B17B24"/>
    <w:rsid w:val="00B17B8B"/>
    <w:rsid w:val="00B17C09"/>
    <w:rsid w:val="00B17C5A"/>
    <w:rsid w:val="00B17CFD"/>
    <w:rsid w:val="00B17D4B"/>
    <w:rsid w:val="00B17D5F"/>
    <w:rsid w:val="00B17D9A"/>
    <w:rsid w:val="00B17DE6"/>
    <w:rsid w:val="00B17DF2"/>
    <w:rsid w:val="00B17F16"/>
    <w:rsid w:val="00B200E2"/>
    <w:rsid w:val="00B20187"/>
    <w:rsid w:val="00B201D3"/>
    <w:rsid w:val="00B201EA"/>
    <w:rsid w:val="00B20216"/>
    <w:rsid w:val="00B202F3"/>
    <w:rsid w:val="00B203CF"/>
    <w:rsid w:val="00B20447"/>
    <w:rsid w:val="00B2046B"/>
    <w:rsid w:val="00B204E6"/>
    <w:rsid w:val="00B204FC"/>
    <w:rsid w:val="00B20647"/>
    <w:rsid w:val="00B20652"/>
    <w:rsid w:val="00B20693"/>
    <w:rsid w:val="00B206CF"/>
    <w:rsid w:val="00B206DF"/>
    <w:rsid w:val="00B206E5"/>
    <w:rsid w:val="00B2072B"/>
    <w:rsid w:val="00B207EE"/>
    <w:rsid w:val="00B207F6"/>
    <w:rsid w:val="00B208D2"/>
    <w:rsid w:val="00B20991"/>
    <w:rsid w:val="00B209B2"/>
    <w:rsid w:val="00B209C9"/>
    <w:rsid w:val="00B209ED"/>
    <w:rsid w:val="00B209FA"/>
    <w:rsid w:val="00B20A03"/>
    <w:rsid w:val="00B20A2C"/>
    <w:rsid w:val="00B20A46"/>
    <w:rsid w:val="00B20AEF"/>
    <w:rsid w:val="00B20BCA"/>
    <w:rsid w:val="00B20C28"/>
    <w:rsid w:val="00B20C75"/>
    <w:rsid w:val="00B20D5A"/>
    <w:rsid w:val="00B20DB3"/>
    <w:rsid w:val="00B20DC3"/>
    <w:rsid w:val="00B20DF6"/>
    <w:rsid w:val="00B20E77"/>
    <w:rsid w:val="00B2103A"/>
    <w:rsid w:val="00B2109A"/>
    <w:rsid w:val="00B21194"/>
    <w:rsid w:val="00B211BE"/>
    <w:rsid w:val="00B2126D"/>
    <w:rsid w:val="00B21333"/>
    <w:rsid w:val="00B21338"/>
    <w:rsid w:val="00B21346"/>
    <w:rsid w:val="00B2138C"/>
    <w:rsid w:val="00B21400"/>
    <w:rsid w:val="00B21485"/>
    <w:rsid w:val="00B214DD"/>
    <w:rsid w:val="00B214FD"/>
    <w:rsid w:val="00B2158E"/>
    <w:rsid w:val="00B215B1"/>
    <w:rsid w:val="00B215B2"/>
    <w:rsid w:val="00B215B4"/>
    <w:rsid w:val="00B215CC"/>
    <w:rsid w:val="00B2168F"/>
    <w:rsid w:val="00B216A2"/>
    <w:rsid w:val="00B216AC"/>
    <w:rsid w:val="00B21735"/>
    <w:rsid w:val="00B21779"/>
    <w:rsid w:val="00B2187C"/>
    <w:rsid w:val="00B21947"/>
    <w:rsid w:val="00B21973"/>
    <w:rsid w:val="00B21997"/>
    <w:rsid w:val="00B219B3"/>
    <w:rsid w:val="00B219EA"/>
    <w:rsid w:val="00B21A1B"/>
    <w:rsid w:val="00B21AFA"/>
    <w:rsid w:val="00B21B16"/>
    <w:rsid w:val="00B21BC7"/>
    <w:rsid w:val="00B21BEE"/>
    <w:rsid w:val="00B21C42"/>
    <w:rsid w:val="00B21D68"/>
    <w:rsid w:val="00B21DD0"/>
    <w:rsid w:val="00B21E05"/>
    <w:rsid w:val="00B21E5D"/>
    <w:rsid w:val="00B21EE5"/>
    <w:rsid w:val="00B21EEC"/>
    <w:rsid w:val="00B21FBA"/>
    <w:rsid w:val="00B21FBE"/>
    <w:rsid w:val="00B21FC5"/>
    <w:rsid w:val="00B2205E"/>
    <w:rsid w:val="00B221BC"/>
    <w:rsid w:val="00B221E7"/>
    <w:rsid w:val="00B22303"/>
    <w:rsid w:val="00B223BD"/>
    <w:rsid w:val="00B22497"/>
    <w:rsid w:val="00B224B0"/>
    <w:rsid w:val="00B2252F"/>
    <w:rsid w:val="00B225B0"/>
    <w:rsid w:val="00B22676"/>
    <w:rsid w:val="00B22765"/>
    <w:rsid w:val="00B22802"/>
    <w:rsid w:val="00B22861"/>
    <w:rsid w:val="00B22891"/>
    <w:rsid w:val="00B22926"/>
    <w:rsid w:val="00B2293B"/>
    <w:rsid w:val="00B2294B"/>
    <w:rsid w:val="00B22997"/>
    <w:rsid w:val="00B229E4"/>
    <w:rsid w:val="00B22A37"/>
    <w:rsid w:val="00B22B39"/>
    <w:rsid w:val="00B22B53"/>
    <w:rsid w:val="00B22BAF"/>
    <w:rsid w:val="00B22C7B"/>
    <w:rsid w:val="00B22CA6"/>
    <w:rsid w:val="00B22CAD"/>
    <w:rsid w:val="00B22E20"/>
    <w:rsid w:val="00B22E3F"/>
    <w:rsid w:val="00B22E66"/>
    <w:rsid w:val="00B22F2D"/>
    <w:rsid w:val="00B22F68"/>
    <w:rsid w:val="00B22F81"/>
    <w:rsid w:val="00B23146"/>
    <w:rsid w:val="00B231FB"/>
    <w:rsid w:val="00B2322C"/>
    <w:rsid w:val="00B23237"/>
    <w:rsid w:val="00B23254"/>
    <w:rsid w:val="00B232D0"/>
    <w:rsid w:val="00B23303"/>
    <w:rsid w:val="00B23380"/>
    <w:rsid w:val="00B23416"/>
    <w:rsid w:val="00B23423"/>
    <w:rsid w:val="00B234CF"/>
    <w:rsid w:val="00B2363F"/>
    <w:rsid w:val="00B236BE"/>
    <w:rsid w:val="00B236C5"/>
    <w:rsid w:val="00B23715"/>
    <w:rsid w:val="00B23748"/>
    <w:rsid w:val="00B23799"/>
    <w:rsid w:val="00B237CC"/>
    <w:rsid w:val="00B238D7"/>
    <w:rsid w:val="00B23946"/>
    <w:rsid w:val="00B23A78"/>
    <w:rsid w:val="00B23AC9"/>
    <w:rsid w:val="00B23B2E"/>
    <w:rsid w:val="00B23C0C"/>
    <w:rsid w:val="00B23C83"/>
    <w:rsid w:val="00B23CAB"/>
    <w:rsid w:val="00B23D3B"/>
    <w:rsid w:val="00B23DF9"/>
    <w:rsid w:val="00B23E0F"/>
    <w:rsid w:val="00B23E13"/>
    <w:rsid w:val="00B23F4B"/>
    <w:rsid w:val="00B23FA7"/>
    <w:rsid w:val="00B2401C"/>
    <w:rsid w:val="00B241A9"/>
    <w:rsid w:val="00B2420C"/>
    <w:rsid w:val="00B242C7"/>
    <w:rsid w:val="00B2435B"/>
    <w:rsid w:val="00B24396"/>
    <w:rsid w:val="00B243B6"/>
    <w:rsid w:val="00B243CA"/>
    <w:rsid w:val="00B243D9"/>
    <w:rsid w:val="00B24411"/>
    <w:rsid w:val="00B2449F"/>
    <w:rsid w:val="00B24563"/>
    <w:rsid w:val="00B24641"/>
    <w:rsid w:val="00B24655"/>
    <w:rsid w:val="00B24665"/>
    <w:rsid w:val="00B24726"/>
    <w:rsid w:val="00B2472B"/>
    <w:rsid w:val="00B2474B"/>
    <w:rsid w:val="00B247C3"/>
    <w:rsid w:val="00B24878"/>
    <w:rsid w:val="00B24881"/>
    <w:rsid w:val="00B24895"/>
    <w:rsid w:val="00B248B1"/>
    <w:rsid w:val="00B248ED"/>
    <w:rsid w:val="00B249DE"/>
    <w:rsid w:val="00B24A60"/>
    <w:rsid w:val="00B24A99"/>
    <w:rsid w:val="00B24AE1"/>
    <w:rsid w:val="00B24AF7"/>
    <w:rsid w:val="00B24B0F"/>
    <w:rsid w:val="00B24BD4"/>
    <w:rsid w:val="00B24BF3"/>
    <w:rsid w:val="00B24C53"/>
    <w:rsid w:val="00B24CE8"/>
    <w:rsid w:val="00B24D8A"/>
    <w:rsid w:val="00B24DEE"/>
    <w:rsid w:val="00B24DF6"/>
    <w:rsid w:val="00B24EB8"/>
    <w:rsid w:val="00B24F90"/>
    <w:rsid w:val="00B24FBC"/>
    <w:rsid w:val="00B250C0"/>
    <w:rsid w:val="00B250D2"/>
    <w:rsid w:val="00B2511A"/>
    <w:rsid w:val="00B251B1"/>
    <w:rsid w:val="00B252A5"/>
    <w:rsid w:val="00B252FC"/>
    <w:rsid w:val="00B2533D"/>
    <w:rsid w:val="00B25389"/>
    <w:rsid w:val="00B253D0"/>
    <w:rsid w:val="00B2550A"/>
    <w:rsid w:val="00B255E2"/>
    <w:rsid w:val="00B2570E"/>
    <w:rsid w:val="00B2577B"/>
    <w:rsid w:val="00B257BA"/>
    <w:rsid w:val="00B257CB"/>
    <w:rsid w:val="00B257D1"/>
    <w:rsid w:val="00B2592D"/>
    <w:rsid w:val="00B25938"/>
    <w:rsid w:val="00B259B2"/>
    <w:rsid w:val="00B259E2"/>
    <w:rsid w:val="00B25A4E"/>
    <w:rsid w:val="00B25AA7"/>
    <w:rsid w:val="00B25B89"/>
    <w:rsid w:val="00B25B8D"/>
    <w:rsid w:val="00B25BA4"/>
    <w:rsid w:val="00B25C47"/>
    <w:rsid w:val="00B25CA0"/>
    <w:rsid w:val="00B25CC5"/>
    <w:rsid w:val="00B25CD6"/>
    <w:rsid w:val="00B25D04"/>
    <w:rsid w:val="00B25D0A"/>
    <w:rsid w:val="00B25D7A"/>
    <w:rsid w:val="00B25DE1"/>
    <w:rsid w:val="00B25E3B"/>
    <w:rsid w:val="00B25ECC"/>
    <w:rsid w:val="00B26038"/>
    <w:rsid w:val="00B26045"/>
    <w:rsid w:val="00B26087"/>
    <w:rsid w:val="00B26153"/>
    <w:rsid w:val="00B2617F"/>
    <w:rsid w:val="00B26299"/>
    <w:rsid w:val="00B262A8"/>
    <w:rsid w:val="00B262D7"/>
    <w:rsid w:val="00B2631A"/>
    <w:rsid w:val="00B263F3"/>
    <w:rsid w:val="00B26407"/>
    <w:rsid w:val="00B264E3"/>
    <w:rsid w:val="00B264E8"/>
    <w:rsid w:val="00B26506"/>
    <w:rsid w:val="00B26602"/>
    <w:rsid w:val="00B26700"/>
    <w:rsid w:val="00B2675C"/>
    <w:rsid w:val="00B267A9"/>
    <w:rsid w:val="00B267B2"/>
    <w:rsid w:val="00B267DD"/>
    <w:rsid w:val="00B2685C"/>
    <w:rsid w:val="00B26883"/>
    <w:rsid w:val="00B26912"/>
    <w:rsid w:val="00B2694D"/>
    <w:rsid w:val="00B2697B"/>
    <w:rsid w:val="00B269AC"/>
    <w:rsid w:val="00B269BB"/>
    <w:rsid w:val="00B269EA"/>
    <w:rsid w:val="00B269F2"/>
    <w:rsid w:val="00B26AC1"/>
    <w:rsid w:val="00B26AD7"/>
    <w:rsid w:val="00B26B17"/>
    <w:rsid w:val="00B26B6E"/>
    <w:rsid w:val="00B26B77"/>
    <w:rsid w:val="00B26BD1"/>
    <w:rsid w:val="00B26C1C"/>
    <w:rsid w:val="00B26C9F"/>
    <w:rsid w:val="00B26CBE"/>
    <w:rsid w:val="00B26D3B"/>
    <w:rsid w:val="00B26D53"/>
    <w:rsid w:val="00B26DBF"/>
    <w:rsid w:val="00B26E28"/>
    <w:rsid w:val="00B26F67"/>
    <w:rsid w:val="00B26FB8"/>
    <w:rsid w:val="00B27067"/>
    <w:rsid w:val="00B270B7"/>
    <w:rsid w:val="00B270C8"/>
    <w:rsid w:val="00B27186"/>
    <w:rsid w:val="00B271A3"/>
    <w:rsid w:val="00B27277"/>
    <w:rsid w:val="00B272AE"/>
    <w:rsid w:val="00B272E4"/>
    <w:rsid w:val="00B273B0"/>
    <w:rsid w:val="00B27413"/>
    <w:rsid w:val="00B27498"/>
    <w:rsid w:val="00B27545"/>
    <w:rsid w:val="00B276D8"/>
    <w:rsid w:val="00B27750"/>
    <w:rsid w:val="00B277BB"/>
    <w:rsid w:val="00B27806"/>
    <w:rsid w:val="00B27839"/>
    <w:rsid w:val="00B27A83"/>
    <w:rsid w:val="00B27AE1"/>
    <w:rsid w:val="00B27AF5"/>
    <w:rsid w:val="00B27BBA"/>
    <w:rsid w:val="00B27BC5"/>
    <w:rsid w:val="00B27BCD"/>
    <w:rsid w:val="00B27C0E"/>
    <w:rsid w:val="00B27C61"/>
    <w:rsid w:val="00B27CC7"/>
    <w:rsid w:val="00B27E1F"/>
    <w:rsid w:val="00B27E5D"/>
    <w:rsid w:val="00B27E71"/>
    <w:rsid w:val="00B27E7C"/>
    <w:rsid w:val="00B27E9C"/>
    <w:rsid w:val="00B27EC5"/>
    <w:rsid w:val="00B27ED0"/>
    <w:rsid w:val="00B27EF4"/>
    <w:rsid w:val="00B27F32"/>
    <w:rsid w:val="00B27F5E"/>
    <w:rsid w:val="00B27FE1"/>
    <w:rsid w:val="00B30038"/>
    <w:rsid w:val="00B30055"/>
    <w:rsid w:val="00B302A0"/>
    <w:rsid w:val="00B302C8"/>
    <w:rsid w:val="00B3037B"/>
    <w:rsid w:val="00B303AA"/>
    <w:rsid w:val="00B30442"/>
    <w:rsid w:val="00B30575"/>
    <w:rsid w:val="00B305D4"/>
    <w:rsid w:val="00B30637"/>
    <w:rsid w:val="00B30690"/>
    <w:rsid w:val="00B306B9"/>
    <w:rsid w:val="00B30788"/>
    <w:rsid w:val="00B30790"/>
    <w:rsid w:val="00B30882"/>
    <w:rsid w:val="00B30927"/>
    <w:rsid w:val="00B30AC5"/>
    <w:rsid w:val="00B30ADF"/>
    <w:rsid w:val="00B30B57"/>
    <w:rsid w:val="00B30C3F"/>
    <w:rsid w:val="00B30CA9"/>
    <w:rsid w:val="00B30CAB"/>
    <w:rsid w:val="00B30CD9"/>
    <w:rsid w:val="00B30CF6"/>
    <w:rsid w:val="00B30D40"/>
    <w:rsid w:val="00B30D4B"/>
    <w:rsid w:val="00B30DF3"/>
    <w:rsid w:val="00B30FE8"/>
    <w:rsid w:val="00B31042"/>
    <w:rsid w:val="00B3108D"/>
    <w:rsid w:val="00B31092"/>
    <w:rsid w:val="00B31104"/>
    <w:rsid w:val="00B31125"/>
    <w:rsid w:val="00B3118F"/>
    <w:rsid w:val="00B312BA"/>
    <w:rsid w:val="00B31313"/>
    <w:rsid w:val="00B3132B"/>
    <w:rsid w:val="00B315A5"/>
    <w:rsid w:val="00B315B7"/>
    <w:rsid w:val="00B31687"/>
    <w:rsid w:val="00B316B0"/>
    <w:rsid w:val="00B316E0"/>
    <w:rsid w:val="00B3182B"/>
    <w:rsid w:val="00B31841"/>
    <w:rsid w:val="00B31869"/>
    <w:rsid w:val="00B31883"/>
    <w:rsid w:val="00B318AC"/>
    <w:rsid w:val="00B318B2"/>
    <w:rsid w:val="00B318CE"/>
    <w:rsid w:val="00B318D1"/>
    <w:rsid w:val="00B318DE"/>
    <w:rsid w:val="00B3197B"/>
    <w:rsid w:val="00B3198D"/>
    <w:rsid w:val="00B31ABC"/>
    <w:rsid w:val="00B31AE0"/>
    <w:rsid w:val="00B31B0A"/>
    <w:rsid w:val="00B31B28"/>
    <w:rsid w:val="00B31B2E"/>
    <w:rsid w:val="00B31B62"/>
    <w:rsid w:val="00B31BFB"/>
    <w:rsid w:val="00B31D3B"/>
    <w:rsid w:val="00B31DCD"/>
    <w:rsid w:val="00B31E05"/>
    <w:rsid w:val="00B31E38"/>
    <w:rsid w:val="00B31E3E"/>
    <w:rsid w:val="00B31E8C"/>
    <w:rsid w:val="00B31ECC"/>
    <w:rsid w:val="00B31F03"/>
    <w:rsid w:val="00B31F4D"/>
    <w:rsid w:val="00B31F7D"/>
    <w:rsid w:val="00B31F7E"/>
    <w:rsid w:val="00B31FF9"/>
    <w:rsid w:val="00B320F0"/>
    <w:rsid w:val="00B3211E"/>
    <w:rsid w:val="00B32131"/>
    <w:rsid w:val="00B321F0"/>
    <w:rsid w:val="00B3220F"/>
    <w:rsid w:val="00B32217"/>
    <w:rsid w:val="00B3221F"/>
    <w:rsid w:val="00B3225B"/>
    <w:rsid w:val="00B32273"/>
    <w:rsid w:val="00B32299"/>
    <w:rsid w:val="00B322DD"/>
    <w:rsid w:val="00B32320"/>
    <w:rsid w:val="00B32443"/>
    <w:rsid w:val="00B32453"/>
    <w:rsid w:val="00B3245F"/>
    <w:rsid w:val="00B3249C"/>
    <w:rsid w:val="00B324D9"/>
    <w:rsid w:val="00B324E1"/>
    <w:rsid w:val="00B324E8"/>
    <w:rsid w:val="00B32553"/>
    <w:rsid w:val="00B32587"/>
    <w:rsid w:val="00B325F4"/>
    <w:rsid w:val="00B32662"/>
    <w:rsid w:val="00B326CD"/>
    <w:rsid w:val="00B32766"/>
    <w:rsid w:val="00B32791"/>
    <w:rsid w:val="00B327D5"/>
    <w:rsid w:val="00B32933"/>
    <w:rsid w:val="00B329FF"/>
    <w:rsid w:val="00B32A4A"/>
    <w:rsid w:val="00B32A5F"/>
    <w:rsid w:val="00B32B3C"/>
    <w:rsid w:val="00B32BD9"/>
    <w:rsid w:val="00B32C0A"/>
    <w:rsid w:val="00B32C3F"/>
    <w:rsid w:val="00B32D10"/>
    <w:rsid w:val="00B32D40"/>
    <w:rsid w:val="00B32EBB"/>
    <w:rsid w:val="00B32F2B"/>
    <w:rsid w:val="00B32F3C"/>
    <w:rsid w:val="00B32F79"/>
    <w:rsid w:val="00B33085"/>
    <w:rsid w:val="00B331F8"/>
    <w:rsid w:val="00B332B2"/>
    <w:rsid w:val="00B3336A"/>
    <w:rsid w:val="00B3339E"/>
    <w:rsid w:val="00B3342F"/>
    <w:rsid w:val="00B33558"/>
    <w:rsid w:val="00B33693"/>
    <w:rsid w:val="00B336D3"/>
    <w:rsid w:val="00B33708"/>
    <w:rsid w:val="00B33756"/>
    <w:rsid w:val="00B33759"/>
    <w:rsid w:val="00B3376B"/>
    <w:rsid w:val="00B3378F"/>
    <w:rsid w:val="00B337BB"/>
    <w:rsid w:val="00B337E3"/>
    <w:rsid w:val="00B338DB"/>
    <w:rsid w:val="00B33928"/>
    <w:rsid w:val="00B33990"/>
    <w:rsid w:val="00B339A9"/>
    <w:rsid w:val="00B33AB7"/>
    <w:rsid w:val="00B33BAB"/>
    <w:rsid w:val="00B33CFF"/>
    <w:rsid w:val="00B33D37"/>
    <w:rsid w:val="00B33DCD"/>
    <w:rsid w:val="00B33DD5"/>
    <w:rsid w:val="00B33EBD"/>
    <w:rsid w:val="00B33EC3"/>
    <w:rsid w:val="00B33FB5"/>
    <w:rsid w:val="00B33FB7"/>
    <w:rsid w:val="00B33FBB"/>
    <w:rsid w:val="00B34063"/>
    <w:rsid w:val="00B3416D"/>
    <w:rsid w:val="00B341EC"/>
    <w:rsid w:val="00B341F0"/>
    <w:rsid w:val="00B34226"/>
    <w:rsid w:val="00B34288"/>
    <w:rsid w:val="00B3431F"/>
    <w:rsid w:val="00B34334"/>
    <w:rsid w:val="00B343AA"/>
    <w:rsid w:val="00B343E0"/>
    <w:rsid w:val="00B34425"/>
    <w:rsid w:val="00B345AE"/>
    <w:rsid w:val="00B345C5"/>
    <w:rsid w:val="00B34626"/>
    <w:rsid w:val="00B3466A"/>
    <w:rsid w:val="00B346E8"/>
    <w:rsid w:val="00B34775"/>
    <w:rsid w:val="00B347AD"/>
    <w:rsid w:val="00B34805"/>
    <w:rsid w:val="00B34877"/>
    <w:rsid w:val="00B348B9"/>
    <w:rsid w:val="00B34935"/>
    <w:rsid w:val="00B349A9"/>
    <w:rsid w:val="00B349AC"/>
    <w:rsid w:val="00B34A21"/>
    <w:rsid w:val="00B34A59"/>
    <w:rsid w:val="00B34B27"/>
    <w:rsid w:val="00B34B6E"/>
    <w:rsid w:val="00B34D0E"/>
    <w:rsid w:val="00B34DEB"/>
    <w:rsid w:val="00B34E05"/>
    <w:rsid w:val="00B34E70"/>
    <w:rsid w:val="00B34E8C"/>
    <w:rsid w:val="00B34EBB"/>
    <w:rsid w:val="00B34EE8"/>
    <w:rsid w:val="00B34F00"/>
    <w:rsid w:val="00B34F0F"/>
    <w:rsid w:val="00B34F37"/>
    <w:rsid w:val="00B34F4D"/>
    <w:rsid w:val="00B34F72"/>
    <w:rsid w:val="00B3504C"/>
    <w:rsid w:val="00B35059"/>
    <w:rsid w:val="00B3505D"/>
    <w:rsid w:val="00B350A1"/>
    <w:rsid w:val="00B35192"/>
    <w:rsid w:val="00B352A0"/>
    <w:rsid w:val="00B352B4"/>
    <w:rsid w:val="00B352BF"/>
    <w:rsid w:val="00B352E5"/>
    <w:rsid w:val="00B353D9"/>
    <w:rsid w:val="00B35439"/>
    <w:rsid w:val="00B35460"/>
    <w:rsid w:val="00B354A8"/>
    <w:rsid w:val="00B3551D"/>
    <w:rsid w:val="00B3554C"/>
    <w:rsid w:val="00B35614"/>
    <w:rsid w:val="00B3570C"/>
    <w:rsid w:val="00B3577F"/>
    <w:rsid w:val="00B35840"/>
    <w:rsid w:val="00B35894"/>
    <w:rsid w:val="00B358B2"/>
    <w:rsid w:val="00B358FE"/>
    <w:rsid w:val="00B3599F"/>
    <w:rsid w:val="00B359AA"/>
    <w:rsid w:val="00B359C3"/>
    <w:rsid w:val="00B35A00"/>
    <w:rsid w:val="00B35A28"/>
    <w:rsid w:val="00B35B01"/>
    <w:rsid w:val="00B35B44"/>
    <w:rsid w:val="00B35C1F"/>
    <w:rsid w:val="00B35C40"/>
    <w:rsid w:val="00B35C47"/>
    <w:rsid w:val="00B35C57"/>
    <w:rsid w:val="00B35C67"/>
    <w:rsid w:val="00B35C6B"/>
    <w:rsid w:val="00B35C6E"/>
    <w:rsid w:val="00B35D0C"/>
    <w:rsid w:val="00B35D6A"/>
    <w:rsid w:val="00B35D92"/>
    <w:rsid w:val="00B35E78"/>
    <w:rsid w:val="00B35EA6"/>
    <w:rsid w:val="00B35EBB"/>
    <w:rsid w:val="00B35F14"/>
    <w:rsid w:val="00B35F26"/>
    <w:rsid w:val="00B35FAA"/>
    <w:rsid w:val="00B35FE1"/>
    <w:rsid w:val="00B36059"/>
    <w:rsid w:val="00B36061"/>
    <w:rsid w:val="00B36136"/>
    <w:rsid w:val="00B361C8"/>
    <w:rsid w:val="00B36392"/>
    <w:rsid w:val="00B364CE"/>
    <w:rsid w:val="00B364D0"/>
    <w:rsid w:val="00B36628"/>
    <w:rsid w:val="00B366BE"/>
    <w:rsid w:val="00B366D4"/>
    <w:rsid w:val="00B366D9"/>
    <w:rsid w:val="00B366E0"/>
    <w:rsid w:val="00B3677D"/>
    <w:rsid w:val="00B36791"/>
    <w:rsid w:val="00B367B7"/>
    <w:rsid w:val="00B367C2"/>
    <w:rsid w:val="00B36818"/>
    <w:rsid w:val="00B36854"/>
    <w:rsid w:val="00B36877"/>
    <w:rsid w:val="00B368E0"/>
    <w:rsid w:val="00B36936"/>
    <w:rsid w:val="00B36959"/>
    <w:rsid w:val="00B369EA"/>
    <w:rsid w:val="00B36A1B"/>
    <w:rsid w:val="00B36A2A"/>
    <w:rsid w:val="00B36A49"/>
    <w:rsid w:val="00B36B9D"/>
    <w:rsid w:val="00B36BBD"/>
    <w:rsid w:val="00B36C26"/>
    <w:rsid w:val="00B36C72"/>
    <w:rsid w:val="00B36E24"/>
    <w:rsid w:val="00B36E69"/>
    <w:rsid w:val="00B36E81"/>
    <w:rsid w:val="00B36F02"/>
    <w:rsid w:val="00B36F18"/>
    <w:rsid w:val="00B36F36"/>
    <w:rsid w:val="00B3701C"/>
    <w:rsid w:val="00B37025"/>
    <w:rsid w:val="00B370C9"/>
    <w:rsid w:val="00B3711C"/>
    <w:rsid w:val="00B37246"/>
    <w:rsid w:val="00B37276"/>
    <w:rsid w:val="00B37307"/>
    <w:rsid w:val="00B373EF"/>
    <w:rsid w:val="00B375BB"/>
    <w:rsid w:val="00B3768C"/>
    <w:rsid w:val="00B37693"/>
    <w:rsid w:val="00B37699"/>
    <w:rsid w:val="00B37721"/>
    <w:rsid w:val="00B377C9"/>
    <w:rsid w:val="00B37955"/>
    <w:rsid w:val="00B37A24"/>
    <w:rsid w:val="00B37A33"/>
    <w:rsid w:val="00B37A60"/>
    <w:rsid w:val="00B37AB9"/>
    <w:rsid w:val="00B37BE8"/>
    <w:rsid w:val="00B37CB5"/>
    <w:rsid w:val="00B37D0C"/>
    <w:rsid w:val="00B37D3B"/>
    <w:rsid w:val="00B37D79"/>
    <w:rsid w:val="00B37D98"/>
    <w:rsid w:val="00B37D9C"/>
    <w:rsid w:val="00B37DD1"/>
    <w:rsid w:val="00B37E26"/>
    <w:rsid w:val="00B37E76"/>
    <w:rsid w:val="00B37EB6"/>
    <w:rsid w:val="00B37F5B"/>
    <w:rsid w:val="00B37FCB"/>
    <w:rsid w:val="00B3FEB2"/>
    <w:rsid w:val="00B40071"/>
    <w:rsid w:val="00B400A6"/>
    <w:rsid w:val="00B401E1"/>
    <w:rsid w:val="00B40204"/>
    <w:rsid w:val="00B4024C"/>
    <w:rsid w:val="00B40263"/>
    <w:rsid w:val="00B402AB"/>
    <w:rsid w:val="00B4037A"/>
    <w:rsid w:val="00B40385"/>
    <w:rsid w:val="00B40440"/>
    <w:rsid w:val="00B404B5"/>
    <w:rsid w:val="00B4052B"/>
    <w:rsid w:val="00B40585"/>
    <w:rsid w:val="00B405DC"/>
    <w:rsid w:val="00B4065F"/>
    <w:rsid w:val="00B406C1"/>
    <w:rsid w:val="00B40735"/>
    <w:rsid w:val="00B407D7"/>
    <w:rsid w:val="00B407EB"/>
    <w:rsid w:val="00B4090E"/>
    <w:rsid w:val="00B4092E"/>
    <w:rsid w:val="00B4094B"/>
    <w:rsid w:val="00B40A2E"/>
    <w:rsid w:val="00B40AC4"/>
    <w:rsid w:val="00B40B43"/>
    <w:rsid w:val="00B40C02"/>
    <w:rsid w:val="00B40C6B"/>
    <w:rsid w:val="00B40C94"/>
    <w:rsid w:val="00B40D3F"/>
    <w:rsid w:val="00B40DB2"/>
    <w:rsid w:val="00B40F92"/>
    <w:rsid w:val="00B40FCE"/>
    <w:rsid w:val="00B40FD8"/>
    <w:rsid w:val="00B40FFB"/>
    <w:rsid w:val="00B410F4"/>
    <w:rsid w:val="00B411E7"/>
    <w:rsid w:val="00B41235"/>
    <w:rsid w:val="00B41265"/>
    <w:rsid w:val="00B4130C"/>
    <w:rsid w:val="00B41353"/>
    <w:rsid w:val="00B41360"/>
    <w:rsid w:val="00B413D0"/>
    <w:rsid w:val="00B413E1"/>
    <w:rsid w:val="00B413FE"/>
    <w:rsid w:val="00B41415"/>
    <w:rsid w:val="00B4142B"/>
    <w:rsid w:val="00B4144A"/>
    <w:rsid w:val="00B41456"/>
    <w:rsid w:val="00B41472"/>
    <w:rsid w:val="00B414E3"/>
    <w:rsid w:val="00B41503"/>
    <w:rsid w:val="00B4154E"/>
    <w:rsid w:val="00B41582"/>
    <w:rsid w:val="00B416B4"/>
    <w:rsid w:val="00B416EE"/>
    <w:rsid w:val="00B41739"/>
    <w:rsid w:val="00B417AA"/>
    <w:rsid w:val="00B417E9"/>
    <w:rsid w:val="00B417FC"/>
    <w:rsid w:val="00B41801"/>
    <w:rsid w:val="00B41844"/>
    <w:rsid w:val="00B4188E"/>
    <w:rsid w:val="00B418EF"/>
    <w:rsid w:val="00B4197A"/>
    <w:rsid w:val="00B41A26"/>
    <w:rsid w:val="00B41A5B"/>
    <w:rsid w:val="00B41B20"/>
    <w:rsid w:val="00B41B25"/>
    <w:rsid w:val="00B41B45"/>
    <w:rsid w:val="00B41B94"/>
    <w:rsid w:val="00B41BE8"/>
    <w:rsid w:val="00B41BF4"/>
    <w:rsid w:val="00B41C11"/>
    <w:rsid w:val="00B41C73"/>
    <w:rsid w:val="00B41CE8"/>
    <w:rsid w:val="00B41E64"/>
    <w:rsid w:val="00B41E6D"/>
    <w:rsid w:val="00B41EC2"/>
    <w:rsid w:val="00B41ECA"/>
    <w:rsid w:val="00B41F31"/>
    <w:rsid w:val="00B41F72"/>
    <w:rsid w:val="00B41F73"/>
    <w:rsid w:val="00B41FB6"/>
    <w:rsid w:val="00B42003"/>
    <w:rsid w:val="00B4205B"/>
    <w:rsid w:val="00B4207F"/>
    <w:rsid w:val="00B420C2"/>
    <w:rsid w:val="00B42242"/>
    <w:rsid w:val="00B4226B"/>
    <w:rsid w:val="00B42275"/>
    <w:rsid w:val="00B422F8"/>
    <w:rsid w:val="00B42510"/>
    <w:rsid w:val="00B425FA"/>
    <w:rsid w:val="00B426AE"/>
    <w:rsid w:val="00B4274D"/>
    <w:rsid w:val="00B427AF"/>
    <w:rsid w:val="00B42952"/>
    <w:rsid w:val="00B429F9"/>
    <w:rsid w:val="00B42A29"/>
    <w:rsid w:val="00B42A47"/>
    <w:rsid w:val="00B42A53"/>
    <w:rsid w:val="00B42ABA"/>
    <w:rsid w:val="00B42B22"/>
    <w:rsid w:val="00B42BC1"/>
    <w:rsid w:val="00B42C8F"/>
    <w:rsid w:val="00B42CE8"/>
    <w:rsid w:val="00B42D13"/>
    <w:rsid w:val="00B42D33"/>
    <w:rsid w:val="00B42D72"/>
    <w:rsid w:val="00B42ED6"/>
    <w:rsid w:val="00B42EF5"/>
    <w:rsid w:val="00B42F75"/>
    <w:rsid w:val="00B43084"/>
    <w:rsid w:val="00B43179"/>
    <w:rsid w:val="00B4327B"/>
    <w:rsid w:val="00B432A4"/>
    <w:rsid w:val="00B43338"/>
    <w:rsid w:val="00B43343"/>
    <w:rsid w:val="00B43450"/>
    <w:rsid w:val="00B4352D"/>
    <w:rsid w:val="00B43596"/>
    <w:rsid w:val="00B43609"/>
    <w:rsid w:val="00B43626"/>
    <w:rsid w:val="00B43694"/>
    <w:rsid w:val="00B436B5"/>
    <w:rsid w:val="00B436CC"/>
    <w:rsid w:val="00B436D5"/>
    <w:rsid w:val="00B4374E"/>
    <w:rsid w:val="00B43785"/>
    <w:rsid w:val="00B437A1"/>
    <w:rsid w:val="00B438C7"/>
    <w:rsid w:val="00B4396A"/>
    <w:rsid w:val="00B439E9"/>
    <w:rsid w:val="00B43A27"/>
    <w:rsid w:val="00B43A39"/>
    <w:rsid w:val="00B43A44"/>
    <w:rsid w:val="00B43A4B"/>
    <w:rsid w:val="00B43AD9"/>
    <w:rsid w:val="00B43BF6"/>
    <w:rsid w:val="00B43C44"/>
    <w:rsid w:val="00B43CF5"/>
    <w:rsid w:val="00B43D1F"/>
    <w:rsid w:val="00B43D2A"/>
    <w:rsid w:val="00B43D38"/>
    <w:rsid w:val="00B43E14"/>
    <w:rsid w:val="00B43E7F"/>
    <w:rsid w:val="00B43E8E"/>
    <w:rsid w:val="00B43F29"/>
    <w:rsid w:val="00B43F4E"/>
    <w:rsid w:val="00B43F5A"/>
    <w:rsid w:val="00B43F7F"/>
    <w:rsid w:val="00B43FDD"/>
    <w:rsid w:val="00B440B0"/>
    <w:rsid w:val="00B4416B"/>
    <w:rsid w:val="00B44241"/>
    <w:rsid w:val="00B4438B"/>
    <w:rsid w:val="00B44399"/>
    <w:rsid w:val="00B443FF"/>
    <w:rsid w:val="00B44517"/>
    <w:rsid w:val="00B44530"/>
    <w:rsid w:val="00B4466C"/>
    <w:rsid w:val="00B446A0"/>
    <w:rsid w:val="00B446A8"/>
    <w:rsid w:val="00B446C9"/>
    <w:rsid w:val="00B447B4"/>
    <w:rsid w:val="00B44872"/>
    <w:rsid w:val="00B448D2"/>
    <w:rsid w:val="00B44916"/>
    <w:rsid w:val="00B449D4"/>
    <w:rsid w:val="00B44A24"/>
    <w:rsid w:val="00B44B9B"/>
    <w:rsid w:val="00B44BC8"/>
    <w:rsid w:val="00B44C27"/>
    <w:rsid w:val="00B44C61"/>
    <w:rsid w:val="00B44C99"/>
    <w:rsid w:val="00B44CF1"/>
    <w:rsid w:val="00B44D13"/>
    <w:rsid w:val="00B44DC7"/>
    <w:rsid w:val="00B44E40"/>
    <w:rsid w:val="00B44E52"/>
    <w:rsid w:val="00B44F35"/>
    <w:rsid w:val="00B44F43"/>
    <w:rsid w:val="00B4500F"/>
    <w:rsid w:val="00B45019"/>
    <w:rsid w:val="00B450CA"/>
    <w:rsid w:val="00B45365"/>
    <w:rsid w:val="00B453A6"/>
    <w:rsid w:val="00B4549B"/>
    <w:rsid w:val="00B4559D"/>
    <w:rsid w:val="00B45654"/>
    <w:rsid w:val="00B456F9"/>
    <w:rsid w:val="00B45784"/>
    <w:rsid w:val="00B457B5"/>
    <w:rsid w:val="00B45815"/>
    <w:rsid w:val="00B458E7"/>
    <w:rsid w:val="00B45961"/>
    <w:rsid w:val="00B4596B"/>
    <w:rsid w:val="00B459BB"/>
    <w:rsid w:val="00B459BD"/>
    <w:rsid w:val="00B45ADB"/>
    <w:rsid w:val="00B45B9F"/>
    <w:rsid w:val="00B45BEB"/>
    <w:rsid w:val="00B45C23"/>
    <w:rsid w:val="00B45C4F"/>
    <w:rsid w:val="00B45CE6"/>
    <w:rsid w:val="00B45DC1"/>
    <w:rsid w:val="00B45DC9"/>
    <w:rsid w:val="00B45E00"/>
    <w:rsid w:val="00B45E69"/>
    <w:rsid w:val="00B45E7D"/>
    <w:rsid w:val="00B45E98"/>
    <w:rsid w:val="00B45F4E"/>
    <w:rsid w:val="00B45FBE"/>
    <w:rsid w:val="00B46066"/>
    <w:rsid w:val="00B46068"/>
    <w:rsid w:val="00B460F1"/>
    <w:rsid w:val="00B461BF"/>
    <w:rsid w:val="00B462D8"/>
    <w:rsid w:val="00B463A5"/>
    <w:rsid w:val="00B46436"/>
    <w:rsid w:val="00B46491"/>
    <w:rsid w:val="00B464CD"/>
    <w:rsid w:val="00B464FE"/>
    <w:rsid w:val="00B4650C"/>
    <w:rsid w:val="00B4657B"/>
    <w:rsid w:val="00B4659C"/>
    <w:rsid w:val="00B46601"/>
    <w:rsid w:val="00B4662A"/>
    <w:rsid w:val="00B4674A"/>
    <w:rsid w:val="00B467A5"/>
    <w:rsid w:val="00B467B5"/>
    <w:rsid w:val="00B4688B"/>
    <w:rsid w:val="00B46902"/>
    <w:rsid w:val="00B4697F"/>
    <w:rsid w:val="00B46A19"/>
    <w:rsid w:val="00B46A40"/>
    <w:rsid w:val="00B46A5E"/>
    <w:rsid w:val="00B46AE2"/>
    <w:rsid w:val="00B46B3E"/>
    <w:rsid w:val="00B46BCC"/>
    <w:rsid w:val="00B46C11"/>
    <w:rsid w:val="00B46CA6"/>
    <w:rsid w:val="00B46CCA"/>
    <w:rsid w:val="00B46CF4"/>
    <w:rsid w:val="00B46D35"/>
    <w:rsid w:val="00B46D54"/>
    <w:rsid w:val="00B46DDB"/>
    <w:rsid w:val="00B46E14"/>
    <w:rsid w:val="00B46F7C"/>
    <w:rsid w:val="00B46FA1"/>
    <w:rsid w:val="00B46FDF"/>
    <w:rsid w:val="00B47019"/>
    <w:rsid w:val="00B47082"/>
    <w:rsid w:val="00B470D1"/>
    <w:rsid w:val="00B470D2"/>
    <w:rsid w:val="00B4713C"/>
    <w:rsid w:val="00B471ED"/>
    <w:rsid w:val="00B471F2"/>
    <w:rsid w:val="00B4721F"/>
    <w:rsid w:val="00B47234"/>
    <w:rsid w:val="00B4723B"/>
    <w:rsid w:val="00B472C2"/>
    <w:rsid w:val="00B47306"/>
    <w:rsid w:val="00B47330"/>
    <w:rsid w:val="00B47354"/>
    <w:rsid w:val="00B4744D"/>
    <w:rsid w:val="00B4749E"/>
    <w:rsid w:val="00B474C5"/>
    <w:rsid w:val="00B4754F"/>
    <w:rsid w:val="00B475DF"/>
    <w:rsid w:val="00B47672"/>
    <w:rsid w:val="00B476AB"/>
    <w:rsid w:val="00B477CC"/>
    <w:rsid w:val="00B4784D"/>
    <w:rsid w:val="00B4790B"/>
    <w:rsid w:val="00B47917"/>
    <w:rsid w:val="00B47A30"/>
    <w:rsid w:val="00B47B11"/>
    <w:rsid w:val="00B47C33"/>
    <w:rsid w:val="00B47D31"/>
    <w:rsid w:val="00B47D41"/>
    <w:rsid w:val="00B47D43"/>
    <w:rsid w:val="00B47D57"/>
    <w:rsid w:val="00B47DE3"/>
    <w:rsid w:val="00B47F12"/>
    <w:rsid w:val="00B5003B"/>
    <w:rsid w:val="00B5004E"/>
    <w:rsid w:val="00B50074"/>
    <w:rsid w:val="00B500CE"/>
    <w:rsid w:val="00B500ED"/>
    <w:rsid w:val="00B50101"/>
    <w:rsid w:val="00B50220"/>
    <w:rsid w:val="00B50237"/>
    <w:rsid w:val="00B50286"/>
    <w:rsid w:val="00B5032E"/>
    <w:rsid w:val="00B503EF"/>
    <w:rsid w:val="00B5040C"/>
    <w:rsid w:val="00B50420"/>
    <w:rsid w:val="00B50516"/>
    <w:rsid w:val="00B50520"/>
    <w:rsid w:val="00B5055A"/>
    <w:rsid w:val="00B50586"/>
    <w:rsid w:val="00B50589"/>
    <w:rsid w:val="00B505A6"/>
    <w:rsid w:val="00B506B4"/>
    <w:rsid w:val="00B507CC"/>
    <w:rsid w:val="00B507E1"/>
    <w:rsid w:val="00B50891"/>
    <w:rsid w:val="00B508EB"/>
    <w:rsid w:val="00B508F7"/>
    <w:rsid w:val="00B50902"/>
    <w:rsid w:val="00B50935"/>
    <w:rsid w:val="00B5099B"/>
    <w:rsid w:val="00B5099F"/>
    <w:rsid w:val="00B509D6"/>
    <w:rsid w:val="00B509FE"/>
    <w:rsid w:val="00B50A41"/>
    <w:rsid w:val="00B50A71"/>
    <w:rsid w:val="00B50AD8"/>
    <w:rsid w:val="00B50AFC"/>
    <w:rsid w:val="00B50B43"/>
    <w:rsid w:val="00B50B5D"/>
    <w:rsid w:val="00B50C2C"/>
    <w:rsid w:val="00B50C6D"/>
    <w:rsid w:val="00B50C9C"/>
    <w:rsid w:val="00B50D06"/>
    <w:rsid w:val="00B50D1C"/>
    <w:rsid w:val="00B50D32"/>
    <w:rsid w:val="00B50E83"/>
    <w:rsid w:val="00B50F3D"/>
    <w:rsid w:val="00B5104C"/>
    <w:rsid w:val="00B51051"/>
    <w:rsid w:val="00B51069"/>
    <w:rsid w:val="00B5106A"/>
    <w:rsid w:val="00B51075"/>
    <w:rsid w:val="00B51132"/>
    <w:rsid w:val="00B5114C"/>
    <w:rsid w:val="00B5116F"/>
    <w:rsid w:val="00B51212"/>
    <w:rsid w:val="00B51222"/>
    <w:rsid w:val="00B51250"/>
    <w:rsid w:val="00B512C3"/>
    <w:rsid w:val="00B512EC"/>
    <w:rsid w:val="00B51485"/>
    <w:rsid w:val="00B514A9"/>
    <w:rsid w:val="00B514F9"/>
    <w:rsid w:val="00B51532"/>
    <w:rsid w:val="00B51559"/>
    <w:rsid w:val="00B51618"/>
    <w:rsid w:val="00B5173F"/>
    <w:rsid w:val="00B517AB"/>
    <w:rsid w:val="00B51861"/>
    <w:rsid w:val="00B51965"/>
    <w:rsid w:val="00B5196E"/>
    <w:rsid w:val="00B51A61"/>
    <w:rsid w:val="00B51AE3"/>
    <w:rsid w:val="00B51B01"/>
    <w:rsid w:val="00B51B09"/>
    <w:rsid w:val="00B51B95"/>
    <w:rsid w:val="00B51BBC"/>
    <w:rsid w:val="00B51C56"/>
    <w:rsid w:val="00B51CA4"/>
    <w:rsid w:val="00B51CE8"/>
    <w:rsid w:val="00B51CF3"/>
    <w:rsid w:val="00B51D1F"/>
    <w:rsid w:val="00B51DAE"/>
    <w:rsid w:val="00B51E1A"/>
    <w:rsid w:val="00B51E28"/>
    <w:rsid w:val="00B51EC5"/>
    <w:rsid w:val="00B51EFD"/>
    <w:rsid w:val="00B51FD8"/>
    <w:rsid w:val="00B5205F"/>
    <w:rsid w:val="00B52061"/>
    <w:rsid w:val="00B52094"/>
    <w:rsid w:val="00B520DB"/>
    <w:rsid w:val="00B52135"/>
    <w:rsid w:val="00B52152"/>
    <w:rsid w:val="00B52199"/>
    <w:rsid w:val="00B521EC"/>
    <w:rsid w:val="00B521F8"/>
    <w:rsid w:val="00B5225D"/>
    <w:rsid w:val="00B522F8"/>
    <w:rsid w:val="00B52309"/>
    <w:rsid w:val="00B52374"/>
    <w:rsid w:val="00B523DC"/>
    <w:rsid w:val="00B523F0"/>
    <w:rsid w:val="00B5240F"/>
    <w:rsid w:val="00B52412"/>
    <w:rsid w:val="00B52527"/>
    <w:rsid w:val="00B52648"/>
    <w:rsid w:val="00B52657"/>
    <w:rsid w:val="00B5271B"/>
    <w:rsid w:val="00B52728"/>
    <w:rsid w:val="00B527BB"/>
    <w:rsid w:val="00B52812"/>
    <w:rsid w:val="00B52840"/>
    <w:rsid w:val="00B52967"/>
    <w:rsid w:val="00B52A18"/>
    <w:rsid w:val="00B52A4D"/>
    <w:rsid w:val="00B52A84"/>
    <w:rsid w:val="00B52B4C"/>
    <w:rsid w:val="00B52BCF"/>
    <w:rsid w:val="00B52C1B"/>
    <w:rsid w:val="00B52D8F"/>
    <w:rsid w:val="00B52DEF"/>
    <w:rsid w:val="00B52E39"/>
    <w:rsid w:val="00B52ECB"/>
    <w:rsid w:val="00B52F25"/>
    <w:rsid w:val="00B52FDD"/>
    <w:rsid w:val="00B531CF"/>
    <w:rsid w:val="00B53231"/>
    <w:rsid w:val="00B53232"/>
    <w:rsid w:val="00B53286"/>
    <w:rsid w:val="00B532F0"/>
    <w:rsid w:val="00B53323"/>
    <w:rsid w:val="00B5333D"/>
    <w:rsid w:val="00B5335A"/>
    <w:rsid w:val="00B533C9"/>
    <w:rsid w:val="00B53530"/>
    <w:rsid w:val="00B535AA"/>
    <w:rsid w:val="00B5364F"/>
    <w:rsid w:val="00B53751"/>
    <w:rsid w:val="00B5381C"/>
    <w:rsid w:val="00B53862"/>
    <w:rsid w:val="00B5391E"/>
    <w:rsid w:val="00B53A22"/>
    <w:rsid w:val="00B53A98"/>
    <w:rsid w:val="00B53B5B"/>
    <w:rsid w:val="00B53B69"/>
    <w:rsid w:val="00B53BB1"/>
    <w:rsid w:val="00B53BDF"/>
    <w:rsid w:val="00B53C09"/>
    <w:rsid w:val="00B53C22"/>
    <w:rsid w:val="00B53CBA"/>
    <w:rsid w:val="00B53CCD"/>
    <w:rsid w:val="00B53D00"/>
    <w:rsid w:val="00B53D24"/>
    <w:rsid w:val="00B53DFA"/>
    <w:rsid w:val="00B53F0F"/>
    <w:rsid w:val="00B53F9A"/>
    <w:rsid w:val="00B54182"/>
    <w:rsid w:val="00B54361"/>
    <w:rsid w:val="00B543B1"/>
    <w:rsid w:val="00B54414"/>
    <w:rsid w:val="00B544E5"/>
    <w:rsid w:val="00B547D1"/>
    <w:rsid w:val="00B5481F"/>
    <w:rsid w:val="00B5482A"/>
    <w:rsid w:val="00B548CA"/>
    <w:rsid w:val="00B549AA"/>
    <w:rsid w:val="00B549C0"/>
    <w:rsid w:val="00B54A79"/>
    <w:rsid w:val="00B54B3F"/>
    <w:rsid w:val="00B54B82"/>
    <w:rsid w:val="00B54D36"/>
    <w:rsid w:val="00B54DE9"/>
    <w:rsid w:val="00B54E4E"/>
    <w:rsid w:val="00B54FA2"/>
    <w:rsid w:val="00B550A5"/>
    <w:rsid w:val="00B550BD"/>
    <w:rsid w:val="00B55105"/>
    <w:rsid w:val="00B5510F"/>
    <w:rsid w:val="00B551F0"/>
    <w:rsid w:val="00B5528D"/>
    <w:rsid w:val="00B553B9"/>
    <w:rsid w:val="00B553EF"/>
    <w:rsid w:val="00B5540A"/>
    <w:rsid w:val="00B55458"/>
    <w:rsid w:val="00B55459"/>
    <w:rsid w:val="00B5546D"/>
    <w:rsid w:val="00B55476"/>
    <w:rsid w:val="00B5547E"/>
    <w:rsid w:val="00B554F5"/>
    <w:rsid w:val="00B554FD"/>
    <w:rsid w:val="00B55580"/>
    <w:rsid w:val="00B55699"/>
    <w:rsid w:val="00B55711"/>
    <w:rsid w:val="00B5582B"/>
    <w:rsid w:val="00B5588D"/>
    <w:rsid w:val="00B558C1"/>
    <w:rsid w:val="00B558F0"/>
    <w:rsid w:val="00B55919"/>
    <w:rsid w:val="00B559E3"/>
    <w:rsid w:val="00B559E6"/>
    <w:rsid w:val="00B559E9"/>
    <w:rsid w:val="00B55A0F"/>
    <w:rsid w:val="00B55A28"/>
    <w:rsid w:val="00B55A69"/>
    <w:rsid w:val="00B55B7E"/>
    <w:rsid w:val="00B55BA5"/>
    <w:rsid w:val="00B55BE9"/>
    <w:rsid w:val="00B55C6A"/>
    <w:rsid w:val="00B55C84"/>
    <w:rsid w:val="00B55D9F"/>
    <w:rsid w:val="00B55DA0"/>
    <w:rsid w:val="00B55DA7"/>
    <w:rsid w:val="00B55DF8"/>
    <w:rsid w:val="00B55E0F"/>
    <w:rsid w:val="00B55E61"/>
    <w:rsid w:val="00B55F20"/>
    <w:rsid w:val="00B55F7A"/>
    <w:rsid w:val="00B55FC0"/>
    <w:rsid w:val="00B56013"/>
    <w:rsid w:val="00B56036"/>
    <w:rsid w:val="00B56097"/>
    <w:rsid w:val="00B560D7"/>
    <w:rsid w:val="00B56166"/>
    <w:rsid w:val="00B561C0"/>
    <w:rsid w:val="00B561E4"/>
    <w:rsid w:val="00B56262"/>
    <w:rsid w:val="00B562CF"/>
    <w:rsid w:val="00B5631E"/>
    <w:rsid w:val="00B56321"/>
    <w:rsid w:val="00B5650D"/>
    <w:rsid w:val="00B56525"/>
    <w:rsid w:val="00B5652F"/>
    <w:rsid w:val="00B56590"/>
    <w:rsid w:val="00B5659F"/>
    <w:rsid w:val="00B5663F"/>
    <w:rsid w:val="00B56661"/>
    <w:rsid w:val="00B5672E"/>
    <w:rsid w:val="00B567CE"/>
    <w:rsid w:val="00B56917"/>
    <w:rsid w:val="00B5695D"/>
    <w:rsid w:val="00B56972"/>
    <w:rsid w:val="00B56A63"/>
    <w:rsid w:val="00B56AD7"/>
    <w:rsid w:val="00B56B19"/>
    <w:rsid w:val="00B56BBA"/>
    <w:rsid w:val="00B56BD4"/>
    <w:rsid w:val="00B56D37"/>
    <w:rsid w:val="00B56D93"/>
    <w:rsid w:val="00B56DCF"/>
    <w:rsid w:val="00B56DFD"/>
    <w:rsid w:val="00B56E17"/>
    <w:rsid w:val="00B56E3B"/>
    <w:rsid w:val="00B56EBC"/>
    <w:rsid w:val="00B56F61"/>
    <w:rsid w:val="00B56FAD"/>
    <w:rsid w:val="00B5707E"/>
    <w:rsid w:val="00B5720E"/>
    <w:rsid w:val="00B5724F"/>
    <w:rsid w:val="00B572C1"/>
    <w:rsid w:val="00B572E3"/>
    <w:rsid w:val="00B57322"/>
    <w:rsid w:val="00B5734B"/>
    <w:rsid w:val="00B5735D"/>
    <w:rsid w:val="00B573B6"/>
    <w:rsid w:val="00B573FB"/>
    <w:rsid w:val="00B574CD"/>
    <w:rsid w:val="00B57536"/>
    <w:rsid w:val="00B575DF"/>
    <w:rsid w:val="00B575F9"/>
    <w:rsid w:val="00B5760B"/>
    <w:rsid w:val="00B57617"/>
    <w:rsid w:val="00B5768B"/>
    <w:rsid w:val="00B576AD"/>
    <w:rsid w:val="00B576E4"/>
    <w:rsid w:val="00B57705"/>
    <w:rsid w:val="00B57707"/>
    <w:rsid w:val="00B5772E"/>
    <w:rsid w:val="00B57730"/>
    <w:rsid w:val="00B5774B"/>
    <w:rsid w:val="00B57754"/>
    <w:rsid w:val="00B57779"/>
    <w:rsid w:val="00B57785"/>
    <w:rsid w:val="00B577BC"/>
    <w:rsid w:val="00B57819"/>
    <w:rsid w:val="00B57866"/>
    <w:rsid w:val="00B5788C"/>
    <w:rsid w:val="00B578A3"/>
    <w:rsid w:val="00B57923"/>
    <w:rsid w:val="00B57967"/>
    <w:rsid w:val="00B57969"/>
    <w:rsid w:val="00B579B7"/>
    <w:rsid w:val="00B579D7"/>
    <w:rsid w:val="00B57AAF"/>
    <w:rsid w:val="00B57B67"/>
    <w:rsid w:val="00B57B94"/>
    <w:rsid w:val="00B57CB0"/>
    <w:rsid w:val="00B57D4F"/>
    <w:rsid w:val="00B57DDB"/>
    <w:rsid w:val="00B57E5F"/>
    <w:rsid w:val="00B57EF0"/>
    <w:rsid w:val="00B57F1A"/>
    <w:rsid w:val="00B57F69"/>
    <w:rsid w:val="00B57F7D"/>
    <w:rsid w:val="00B57F8E"/>
    <w:rsid w:val="00B57F9D"/>
    <w:rsid w:val="00B6000A"/>
    <w:rsid w:val="00B600DA"/>
    <w:rsid w:val="00B600E0"/>
    <w:rsid w:val="00B600FF"/>
    <w:rsid w:val="00B601D2"/>
    <w:rsid w:val="00B60373"/>
    <w:rsid w:val="00B6039A"/>
    <w:rsid w:val="00B6041E"/>
    <w:rsid w:val="00B6044D"/>
    <w:rsid w:val="00B6044F"/>
    <w:rsid w:val="00B6045F"/>
    <w:rsid w:val="00B604D1"/>
    <w:rsid w:val="00B60500"/>
    <w:rsid w:val="00B60570"/>
    <w:rsid w:val="00B6068E"/>
    <w:rsid w:val="00B606A7"/>
    <w:rsid w:val="00B606CC"/>
    <w:rsid w:val="00B606FB"/>
    <w:rsid w:val="00B60826"/>
    <w:rsid w:val="00B60858"/>
    <w:rsid w:val="00B60893"/>
    <w:rsid w:val="00B608A0"/>
    <w:rsid w:val="00B6095E"/>
    <w:rsid w:val="00B60A0F"/>
    <w:rsid w:val="00B60B08"/>
    <w:rsid w:val="00B60B2D"/>
    <w:rsid w:val="00B60B7B"/>
    <w:rsid w:val="00B60C47"/>
    <w:rsid w:val="00B60C5F"/>
    <w:rsid w:val="00B60D88"/>
    <w:rsid w:val="00B60E04"/>
    <w:rsid w:val="00B60EB5"/>
    <w:rsid w:val="00B60ED2"/>
    <w:rsid w:val="00B60F2B"/>
    <w:rsid w:val="00B60F84"/>
    <w:rsid w:val="00B61170"/>
    <w:rsid w:val="00B611E6"/>
    <w:rsid w:val="00B61250"/>
    <w:rsid w:val="00B61270"/>
    <w:rsid w:val="00B61306"/>
    <w:rsid w:val="00B61322"/>
    <w:rsid w:val="00B6149A"/>
    <w:rsid w:val="00B61525"/>
    <w:rsid w:val="00B61571"/>
    <w:rsid w:val="00B615BB"/>
    <w:rsid w:val="00B615DC"/>
    <w:rsid w:val="00B61722"/>
    <w:rsid w:val="00B61763"/>
    <w:rsid w:val="00B617E5"/>
    <w:rsid w:val="00B617E8"/>
    <w:rsid w:val="00B61885"/>
    <w:rsid w:val="00B61987"/>
    <w:rsid w:val="00B61B67"/>
    <w:rsid w:val="00B61BD4"/>
    <w:rsid w:val="00B61C29"/>
    <w:rsid w:val="00B61C7D"/>
    <w:rsid w:val="00B61CE4"/>
    <w:rsid w:val="00B61DF4"/>
    <w:rsid w:val="00B61E88"/>
    <w:rsid w:val="00B61E9B"/>
    <w:rsid w:val="00B61EA0"/>
    <w:rsid w:val="00B61F44"/>
    <w:rsid w:val="00B61F8A"/>
    <w:rsid w:val="00B61FA3"/>
    <w:rsid w:val="00B61FBC"/>
    <w:rsid w:val="00B61FEA"/>
    <w:rsid w:val="00B62020"/>
    <w:rsid w:val="00B62056"/>
    <w:rsid w:val="00B62079"/>
    <w:rsid w:val="00B620C1"/>
    <w:rsid w:val="00B620EF"/>
    <w:rsid w:val="00B62191"/>
    <w:rsid w:val="00B62242"/>
    <w:rsid w:val="00B6225D"/>
    <w:rsid w:val="00B62305"/>
    <w:rsid w:val="00B6234B"/>
    <w:rsid w:val="00B62421"/>
    <w:rsid w:val="00B6244D"/>
    <w:rsid w:val="00B6246A"/>
    <w:rsid w:val="00B62497"/>
    <w:rsid w:val="00B624A7"/>
    <w:rsid w:val="00B62529"/>
    <w:rsid w:val="00B6252C"/>
    <w:rsid w:val="00B62557"/>
    <w:rsid w:val="00B6260E"/>
    <w:rsid w:val="00B627D0"/>
    <w:rsid w:val="00B62846"/>
    <w:rsid w:val="00B62851"/>
    <w:rsid w:val="00B62884"/>
    <w:rsid w:val="00B6297F"/>
    <w:rsid w:val="00B62A03"/>
    <w:rsid w:val="00B62A3B"/>
    <w:rsid w:val="00B62A63"/>
    <w:rsid w:val="00B62A86"/>
    <w:rsid w:val="00B62B04"/>
    <w:rsid w:val="00B62B29"/>
    <w:rsid w:val="00B62C9C"/>
    <w:rsid w:val="00B62CC3"/>
    <w:rsid w:val="00B62DB8"/>
    <w:rsid w:val="00B62E21"/>
    <w:rsid w:val="00B62E50"/>
    <w:rsid w:val="00B62F09"/>
    <w:rsid w:val="00B62F5F"/>
    <w:rsid w:val="00B62F97"/>
    <w:rsid w:val="00B631F2"/>
    <w:rsid w:val="00B632A9"/>
    <w:rsid w:val="00B63320"/>
    <w:rsid w:val="00B63386"/>
    <w:rsid w:val="00B63456"/>
    <w:rsid w:val="00B634DF"/>
    <w:rsid w:val="00B6359F"/>
    <w:rsid w:val="00B635E3"/>
    <w:rsid w:val="00B63658"/>
    <w:rsid w:val="00B63666"/>
    <w:rsid w:val="00B63668"/>
    <w:rsid w:val="00B636D4"/>
    <w:rsid w:val="00B63720"/>
    <w:rsid w:val="00B63732"/>
    <w:rsid w:val="00B63797"/>
    <w:rsid w:val="00B6380D"/>
    <w:rsid w:val="00B63820"/>
    <w:rsid w:val="00B63826"/>
    <w:rsid w:val="00B63920"/>
    <w:rsid w:val="00B63A1F"/>
    <w:rsid w:val="00B63A77"/>
    <w:rsid w:val="00B63AD2"/>
    <w:rsid w:val="00B63BB6"/>
    <w:rsid w:val="00B63BE2"/>
    <w:rsid w:val="00B63CBE"/>
    <w:rsid w:val="00B63CC3"/>
    <w:rsid w:val="00B63CD4"/>
    <w:rsid w:val="00B63D14"/>
    <w:rsid w:val="00B63D9B"/>
    <w:rsid w:val="00B63E16"/>
    <w:rsid w:val="00B63E37"/>
    <w:rsid w:val="00B63F28"/>
    <w:rsid w:val="00B63F6C"/>
    <w:rsid w:val="00B64006"/>
    <w:rsid w:val="00B64014"/>
    <w:rsid w:val="00B64020"/>
    <w:rsid w:val="00B64037"/>
    <w:rsid w:val="00B6404C"/>
    <w:rsid w:val="00B64060"/>
    <w:rsid w:val="00B6407E"/>
    <w:rsid w:val="00B640E8"/>
    <w:rsid w:val="00B640E9"/>
    <w:rsid w:val="00B6415B"/>
    <w:rsid w:val="00B6417D"/>
    <w:rsid w:val="00B6419C"/>
    <w:rsid w:val="00B641B9"/>
    <w:rsid w:val="00B642B3"/>
    <w:rsid w:val="00B642E6"/>
    <w:rsid w:val="00B642FB"/>
    <w:rsid w:val="00B6432A"/>
    <w:rsid w:val="00B64359"/>
    <w:rsid w:val="00B6437E"/>
    <w:rsid w:val="00B6438D"/>
    <w:rsid w:val="00B6448F"/>
    <w:rsid w:val="00B64501"/>
    <w:rsid w:val="00B64529"/>
    <w:rsid w:val="00B6453C"/>
    <w:rsid w:val="00B6459D"/>
    <w:rsid w:val="00B645C4"/>
    <w:rsid w:val="00B645D7"/>
    <w:rsid w:val="00B646F2"/>
    <w:rsid w:val="00B64726"/>
    <w:rsid w:val="00B6483B"/>
    <w:rsid w:val="00B648D5"/>
    <w:rsid w:val="00B649D7"/>
    <w:rsid w:val="00B649F7"/>
    <w:rsid w:val="00B64A74"/>
    <w:rsid w:val="00B64AB6"/>
    <w:rsid w:val="00B64BC4"/>
    <w:rsid w:val="00B64BE9"/>
    <w:rsid w:val="00B64C0A"/>
    <w:rsid w:val="00B64CD2"/>
    <w:rsid w:val="00B64CDB"/>
    <w:rsid w:val="00B64D21"/>
    <w:rsid w:val="00B64D95"/>
    <w:rsid w:val="00B64DE7"/>
    <w:rsid w:val="00B64E6F"/>
    <w:rsid w:val="00B64EFD"/>
    <w:rsid w:val="00B64F27"/>
    <w:rsid w:val="00B64F66"/>
    <w:rsid w:val="00B64F7F"/>
    <w:rsid w:val="00B64FC6"/>
    <w:rsid w:val="00B6501D"/>
    <w:rsid w:val="00B65025"/>
    <w:rsid w:val="00B650A4"/>
    <w:rsid w:val="00B65229"/>
    <w:rsid w:val="00B652D1"/>
    <w:rsid w:val="00B65357"/>
    <w:rsid w:val="00B65464"/>
    <w:rsid w:val="00B654D5"/>
    <w:rsid w:val="00B65562"/>
    <w:rsid w:val="00B655D2"/>
    <w:rsid w:val="00B655FE"/>
    <w:rsid w:val="00B6563E"/>
    <w:rsid w:val="00B656B0"/>
    <w:rsid w:val="00B656EE"/>
    <w:rsid w:val="00B658CF"/>
    <w:rsid w:val="00B65950"/>
    <w:rsid w:val="00B659BC"/>
    <w:rsid w:val="00B659CA"/>
    <w:rsid w:val="00B659E5"/>
    <w:rsid w:val="00B65A85"/>
    <w:rsid w:val="00B65AF1"/>
    <w:rsid w:val="00B65BE4"/>
    <w:rsid w:val="00B65C4C"/>
    <w:rsid w:val="00B65CA4"/>
    <w:rsid w:val="00B65CC5"/>
    <w:rsid w:val="00B65CD4"/>
    <w:rsid w:val="00B65D22"/>
    <w:rsid w:val="00B65D33"/>
    <w:rsid w:val="00B65DA3"/>
    <w:rsid w:val="00B65DA5"/>
    <w:rsid w:val="00B65DD1"/>
    <w:rsid w:val="00B65F0B"/>
    <w:rsid w:val="00B65F2D"/>
    <w:rsid w:val="00B65F3D"/>
    <w:rsid w:val="00B65FDC"/>
    <w:rsid w:val="00B66010"/>
    <w:rsid w:val="00B66062"/>
    <w:rsid w:val="00B6607C"/>
    <w:rsid w:val="00B660DD"/>
    <w:rsid w:val="00B660EC"/>
    <w:rsid w:val="00B66115"/>
    <w:rsid w:val="00B662A5"/>
    <w:rsid w:val="00B66301"/>
    <w:rsid w:val="00B663A4"/>
    <w:rsid w:val="00B6643E"/>
    <w:rsid w:val="00B6648D"/>
    <w:rsid w:val="00B66518"/>
    <w:rsid w:val="00B66567"/>
    <w:rsid w:val="00B665BA"/>
    <w:rsid w:val="00B66815"/>
    <w:rsid w:val="00B6695C"/>
    <w:rsid w:val="00B6697B"/>
    <w:rsid w:val="00B669D7"/>
    <w:rsid w:val="00B669E3"/>
    <w:rsid w:val="00B669F6"/>
    <w:rsid w:val="00B66A03"/>
    <w:rsid w:val="00B66A09"/>
    <w:rsid w:val="00B66A31"/>
    <w:rsid w:val="00B66A88"/>
    <w:rsid w:val="00B66A93"/>
    <w:rsid w:val="00B66B53"/>
    <w:rsid w:val="00B66B91"/>
    <w:rsid w:val="00B66C80"/>
    <w:rsid w:val="00B66D25"/>
    <w:rsid w:val="00B66D50"/>
    <w:rsid w:val="00B66D61"/>
    <w:rsid w:val="00B66DAC"/>
    <w:rsid w:val="00B66E84"/>
    <w:rsid w:val="00B66EAA"/>
    <w:rsid w:val="00B66F0D"/>
    <w:rsid w:val="00B66F37"/>
    <w:rsid w:val="00B66F51"/>
    <w:rsid w:val="00B66F6F"/>
    <w:rsid w:val="00B67058"/>
    <w:rsid w:val="00B67077"/>
    <w:rsid w:val="00B670EB"/>
    <w:rsid w:val="00B67111"/>
    <w:rsid w:val="00B67139"/>
    <w:rsid w:val="00B671E0"/>
    <w:rsid w:val="00B67289"/>
    <w:rsid w:val="00B672BD"/>
    <w:rsid w:val="00B673D2"/>
    <w:rsid w:val="00B6749A"/>
    <w:rsid w:val="00B67574"/>
    <w:rsid w:val="00B675A4"/>
    <w:rsid w:val="00B6763A"/>
    <w:rsid w:val="00B676D2"/>
    <w:rsid w:val="00B6773E"/>
    <w:rsid w:val="00B67740"/>
    <w:rsid w:val="00B678A8"/>
    <w:rsid w:val="00B678C1"/>
    <w:rsid w:val="00B6792A"/>
    <w:rsid w:val="00B67ADE"/>
    <w:rsid w:val="00B67B3F"/>
    <w:rsid w:val="00B67BE2"/>
    <w:rsid w:val="00B67C06"/>
    <w:rsid w:val="00B67DC1"/>
    <w:rsid w:val="00B67E0A"/>
    <w:rsid w:val="00B67E6C"/>
    <w:rsid w:val="00B67F0C"/>
    <w:rsid w:val="00B67FA9"/>
    <w:rsid w:val="00B7014D"/>
    <w:rsid w:val="00B70169"/>
    <w:rsid w:val="00B702C4"/>
    <w:rsid w:val="00B7035C"/>
    <w:rsid w:val="00B703C8"/>
    <w:rsid w:val="00B703EF"/>
    <w:rsid w:val="00B7040F"/>
    <w:rsid w:val="00B70431"/>
    <w:rsid w:val="00B70461"/>
    <w:rsid w:val="00B7050D"/>
    <w:rsid w:val="00B7053D"/>
    <w:rsid w:val="00B70570"/>
    <w:rsid w:val="00B70632"/>
    <w:rsid w:val="00B70666"/>
    <w:rsid w:val="00B7068E"/>
    <w:rsid w:val="00B707CC"/>
    <w:rsid w:val="00B707EE"/>
    <w:rsid w:val="00B70862"/>
    <w:rsid w:val="00B70999"/>
    <w:rsid w:val="00B70A14"/>
    <w:rsid w:val="00B70A6A"/>
    <w:rsid w:val="00B70A9F"/>
    <w:rsid w:val="00B70ACE"/>
    <w:rsid w:val="00B70B64"/>
    <w:rsid w:val="00B70B9C"/>
    <w:rsid w:val="00B70CDE"/>
    <w:rsid w:val="00B70CF9"/>
    <w:rsid w:val="00B70DAD"/>
    <w:rsid w:val="00B70DBC"/>
    <w:rsid w:val="00B70F6C"/>
    <w:rsid w:val="00B70F77"/>
    <w:rsid w:val="00B70F88"/>
    <w:rsid w:val="00B71001"/>
    <w:rsid w:val="00B7100C"/>
    <w:rsid w:val="00B710C0"/>
    <w:rsid w:val="00B711FD"/>
    <w:rsid w:val="00B71242"/>
    <w:rsid w:val="00B71261"/>
    <w:rsid w:val="00B712E0"/>
    <w:rsid w:val="00B713A8"/>
    <w:rsid w:val="00B713BE"/>
    <w:rsid w:val="00B7155A"/>
    <w:rsid w:val="00B7155C"/>
    <w:rsid w:val="00B7157E"/>
    <w:rsid w:val="00B71585"/>
    <w:rsid w:val="00B715D8"/>
    <w:rsid w:val="00B71690"/>
    <w:rsid w:val="00B716BF"/>
    <w:rsid w:val="00B716F8"/>
    <w:rsid w:val="00B7187A"/>
    <w:rsid w:val="00B7187D"/>
    <w:rsid w:val="00B718A5"/>
    <w:rsid w:val="00B719F1"/>
    <w:rsid w:val="00B71A63"/>
    <w:rsid w:val="00B71AFC"/>
    <w:rsid w:val="00B71B4B"/>
    <w:rsid w:val="00B71C47"/>
    <w:rsid w:val="00B71C6E"/>
    <w:rsid w:val="00B71C99"/>
    <w:rsid w:val="00B71D47"/>
    <w:rsid w:val="00B71DC8"/>
    <w:rsid w:val="00B71EE0"/>
    <w:rsid w:val="00B71EE6"/>
    <w:rsid w:val="00B71EF6"/>
    <w:rsid w:val="00B71F2E"/>
    <w:rsid w:val="00B7200F"/>
    <w:rsid w:val="00B7216F"/>
    <w:rsid w:val="00B72207"/>
    <w:rsid w:val="00B7220E"/>
    <w:rsid w:val="00B72224"/>
    <w:rsid w:val="00B72299"/>
    <w:rsid w:val="00B7245F"/>
    <w:rsid w:val="00B72506"/>
    <w:rsid w:val="00B72614"/>
    <w:rsid w:val="00B72717"/>
    <w:rsid w:val="00B7273C"/>
    <w:rsid w:val="00B72766"/>
    <w:rsid w:val="00B72866"/>
    <w:rsid w:val="00B72917"/>
    <w:rsid w:val="00B72920"/>
    <w:rsid w:val="00B7295A"/>
    <w:rsid w:val="00B72962"/>
    <w:rsid w:val="00B729F2"/>
    <w:rsid w:val="00B72A77"/>
    <w:rsid w:val="00B72B53"/>
    <w:rsid w:val="00B72BBD"/>
    <w:rsid w:val="00B72BF7"/>
    <w:rsid w:val="00B72CD5"/>
    <w:rsid w:val="00B72D4B"/>
    <w:rsid w:val="00B72E49"/>
    <w:rsid w:val="00B72EB5"/>
    <w:rsid w:val="00B72F04"/>
    <w:rsid w:val="00B72F24"/>
    <w:rsid w:val="00B72FA6"/>
    <w:rsid w:val="00B72FC4"/>
    <w:rsid w:val="00B72FD3"/>
    <w:rsid w:val="00B73005"/>
    <w:rsid w:val="00B731ED"/>
    <w:rsid w:val="00B7322A"/>
    <w:rsid w:val="00B7327D"/>
    <w:rsid w:val="00B732FE"/>
    <w:rsid w:val="00B7331B"/>
    <w:rsid w:val="00B73392"/>
    <w:rsid w:val="00B733D6"/>
    <w:rsid w:val="00B7340A"/>
    <w:rsid w:val="00B73429"/>
    <w:rsid w:val="00B7347D"/>
    <w:rsid w:val="00B735F6"/>
    <w:rsid w:val="00B736CD"/>
    <w:rsid w:val="00B736D8"/>
    <w:rsid w:val="00B7371F"/>
    <w:rsid w:val="00B73762"/>
    <w:rsid w:val="00B73797"/>
    <w:rsid w:val="00B73865"/>
    <w:rsid w:val="00B73883"/>
    <w:rsid w:val="00B7388E"/>
    <w:rsid w:val="00B738DC"/>
    <w:rsid w:val="00B73959"/>
    <w:rsid w:val="00B73AE4"/>
    <w:rsid w:val="00B73AF2"/>
    <w:rsid w:val="00B73B5A"/>
    <w:rsid w:val="00B73C2F"/>
    <w:rsid w:val="00B73C52"/>
    <w:rsid w:val="00B73D1E"/>
    <w:rsid w:val="00B73DF4"/>
    <w:rsid w:val="00B73F1D"/>
    <w:rsid w:val="00B73F9D"/>
    <w:rsid w:val="00B73FA8"/>
    <w:rsid w:val="00B73FC9"/>
    <w:rsid w:val="00B7402A"/>
    <w:rsid w:val="00B74051"/>
    <w:rsid w:val="00B7412F"/>
    <w:rsid w:val="00B74290"/>
    <w:rsid w:val="00B7429D"/>
    <w:rsid w:val="00B742EC"/>
    <w:rsid w:val="00B7430F"/>
    <w:rsid w:val="00B743D0"/>
    <w:rsid w:val="00B743E0"/>
    <w:rsid w:val="00B743E6"/>
    <w:rsid w:val="00B7445B"/>
    <w:rsid w:val="00B74563"/>
    <w:rsid w:val="00B745BF"/>
    <w:rsid w:val="00B745C3"/>
    <w:rsid w:val="00B745E4"/>
    <w:rsid w:val="00B745F5"/>
    <w:rsid w:val="00B7462F"/>
    <w:rsid w:val="00B7463D"/>
    <w:rsid w:val="00B74675"/>
    <w:rsid w:val="00B7476C"/>
    <w:rsid w:val="00B747C7"/>
    <w:rsid w:val="00B748E8"/>
    <w:rsid w:val="00B74901"/>
    <w:rsid w:val="00B7495E"/>
    <w:rsid w:val="00B749B4"/>
    <w:rsid w:val="00B74AE3"/>
    <w:rsid w:val="00B74B0E"/>
    <w:rsid w:val="00B74B53"/>
    <w:rsid w:val="00B74B67"/>
    <w:rsid w:val="00B74BCC"/>
    <w:rsid w:val="00B74C17"/>
    <w:rsid w:val="00B74D73"/>
    <w:rsid w:val="00B74EB0"/>
    <w:rsid w:val="00B74F67"/>
    <w:rsid w:val="00B74FC3"/>
    <w:rsid w:val="00B74FFF"/>
    <w:rsid w:val="00B75004"/>
    <w:rsid w:val="00B75077"/>
    <w:rsid w:val="00B75124"/>
    <w:rsid w:val="00B7512A"/>
    <w:rsid w:val="00B751A9"/>
    <w:rsid w:val="00B751E4"/>
    <w:rsid w:val="00B75218"/>
    <w:rsid w:val="00B7521F"/>
    <w:rsid w:val="00B75248"/>
    <w:rsid w:val="00B75252"/>
    <w:rsid w:val="00B7525C"/>
    <w:rsid w:val="00B752AD"/>
    <w:rsid w:val="00B7533A"/>
    <w:rsid w:val="00B753A4"/>
    <w:rsid w:val="00B753DC"/>
    <w:rsid w:val="00B754FE"/>
    <w:rsid w:val="00B75565"/>
    <w:rsid w:val="00B7556A"/>
    <w:rsid w:val="00B755AC"/>
    <w:rsid w:val="00B755D3"/>
    <w:rsid w:val="00B75655"/>
    <w:rsid w:val="00B75713"/>
    <w:rsid w:val="00B75738"/>
    <w:rsid w:val="00B757AE"/>
    <w:rsid w:val="00B757D8"/>
    <w:rsid w:val="00B757FE"/>
    <w:rsid w:val="00B75807"/>
    <w:rsid w:val="00B75834"/>
    <w:rsid w:val="00B75899"/>
    <w:rsid w:val="00B759CF"/>
    <w:rsid w:val="00B75A77"/>
    <w:rsid w:val="00B75A9B"/>
    <w:rsid w:val="00B75B15"/>
    <w:rsid w:val="00B75BD6"/>
    <w:rsid w:val="00B75C32"/>
    <w:rsid w:val="00B75CE7"/>
    <w:rsid w:val="00B75D04"/>
    <w:rsid w:val="00B75D34"/>
    <w:rsid w:val="00B75D65"/>
    <w:rsid w:val="00B75DAF"/>
    <w:rsid w:val="00B75F04"/>
    <w:rsid w:val="00B75F28"/>
    <w:rsid w:val="00B75F73"/>
    <w:rsid w:val="00B75F88"/>
    <w:rsid w:val="00B76007"/>
    <w:rsid w:val="00B76025"/>
    <w:rsid w:val="00B76133"/>
    <w:rsid w:val="00B7615C"/>
    <w:rsid w:val="00B761D3"/>
    <w:rsid w:val="00B76245"/>
    <w:rsid w:val="00B762B1"/>
    <w:rsid w:val="00B762E4"/>
    <w:rsid w:val="00B76401"/>
    <w:rsid w:val="00B764E1"/>
    <w:rsid w:val="00B7650B"/>
    <w:rsid w:val="00B76533"/>
    <w:rsid w:val="00B765D1"/>
    <w:rsid w:val="00B765FE"/>
    <w:rsid w:val="00B76666"/>
    <w:rsid w:val="00B76707"/>
    <w:rsid w:val="00B76754"/>
    <w:rsid w:val="00B767B7"/>
    <w:rsid w:val="00B767C4"/>
    <w:rsid w:val="00B76822"/>
    <w:rsid w:val="00B7684B"/>
    <w:rsid w:val="00B768ED"/>
    <w:rsid w:val="00B76968"/>
    <w:rsid w:val="00B769B6"/>
    <w:rsid w:val="00B769CA"/>
    <w:rsid w:val="00B769E6"/>
    <w:rsid w:val="00B76A01"/>
    <w:rsid w:val="00B76A4F"/>
    <w:rsid w:val="00B76AD1"/>
    <w:rsid w:val="00B76B7F"/>
    <w:rsid w:val="00B76BB7"/>
    <w:rsid w:val="00B76C42"/>
    <w:rsid w:val="00B76C89"/>
    <w:rsid w:val="00B76C8D"/>
    <w:rsid w:val="00B76C9D"/>
    <w:rsid w:val="00B76CD9"/>
    <w:rsid w:val="00B76CFB"/>
    <w:rsid w:val="00B76D70"/>
    <w:rsid w:val="00B76D80"/>
    <w:rsid w:val="00B76E93"/>
    <w:rsid w:val="00B76EE2"/>
    <w:rsid w:val="00B76EF3"/>
    <w:rsid w:val="00B76F4E"/>
    <w:rsid w:val="00B76FC9"/>
    <w:rsid w:val="00B76FEC"/>
    <w:rsid w:val="00B7703F"/>
    <w:rsid w:val="00B7704E"/>
    <w:rsid w:val="00B77060"/>
    <w:rsid w:val="00B77090"/>
    <w:rsid w:val="00B770BB"/>
    <w:rsid w:val="00B770E6"/>
    <w:rsid w:val="00B770EE"/>
    <w:rsid w:val="00B77153"/>
    <w:rsid w:val="00B77184"/>
    <w:rsid w:val="00B771E5"/>
    <w:rsid w:val="00B771F0"/>
    <w:rsid w:val="00B771FE"/>
    <w:rsid w:val="00B772FF"/>
    <w:rsid w:val="00B7737D"/>
    <w:rsid w:val="00B7744A"/>
    <w:rsid w:val="00B7747F"/>
    <w:rsid w:val="00B774A0"/>
    <w:rsid w:val="00B77612"/>
    <w:rsid w:val="00B776BC"/>
    <w:rsid w:val="00B776FD"/>
    <w:rsid w:val="00B777D2"/>
    <w:rsid w:val="00B77840"/>
    <w:rsid w:val="00B77867"/>
    <w:rsid w:val="00B7788D"/>
    <w:rsid w:val="00B778A7"/>
    <w:rsid w:val="00B778BA"/>
    <w:rsid w:val="00B7798A"/>
    <w:rsid w:val="00B7799D"/>
    <w:rsid w:val="00B77A4B"/>
    <w:rsid w:val="00B77B2A"/>
    <w:rsid w:val="00B77C2A"/>
    <w:rsid w:val="00B77C5F"/>
    <w:rsid w:val="00B77CF8"/>
    <w:rsid w:val="00B77D52"/>
    <w:rsid w:val="00B77D65"/>
    <w:rsid w:val="00B77D8F"/>
    <w:rsid w:val="00B77E7A"/>
    <w:rsid w:val="00B77FFA"/>
    <w:rsid w:val="00B8004F"/>
    <w:rsid w:val="00B801C3"/>
    <w:rsid w:val="00B80244"/>
    <w:rsid w:val="00B80256"/>
    <w:rsid w:val="00B802A8"/>
    <w:rsid w:val="00B803B5"/>
    <w:rsid w:val="00B80458"/>
    <w:rsid w:val="00B8045B"/>
    <w:rsid w:val="00B80493"/>
    <w:rsid w:val="00B804D3"/>
    <w:rsid w:val="00B804FE"/>
    <w:rsid w:val="00B80640"/>
    <w:rsid w:val="00B80740"/>
    <w:rsid w:val="00B807CF"/>
    <w:rsid w:val="00B807E4"/>
    <w:rsid w:val="00B807E8"/>
    <w:rsid w:val="00B8091F"/>
    <w:rsid w:val="00B809CD"/>
    <w:rsid w:val="00B80A34"/>
    <w:rsid w:val="00B80A4B"/>
    <w:rsid w:val="00B80A50"/>
    <w:rsid w:val="00B80A54"/>
    <w:rsid w:val="00B80A81"/>
    <w:rsid w:val="00B80ACC"/>
    <w:rsid w:val="00B80B51"/>
    <w:rsid w:val="00B80B90"/>
    <w:rsid w:val="00B80C65"/>
    <w:rsid w:val="00B80CB3"/>
    <w:rsid w:val="00B80CE8"/>
    <w:rsid w:val="00B80D07"/>
    <w:rsid w:val="00B80D3C"/>
    <w:rsid w:val="00B80DD5"/>
    <w:rsid w:val="00B80DDB"/>
    <w:rsid w:val="00B80DE2"/>
    <w:rsid w:val="00B80EA5"/>
    <w:rsid w:val="00B80EEB"/>
    <w:rsid w:val="00B80F04"/>
    <w:rsid w:val="00B81056"/>
    <w:rsid w:val="00B8105A"/>
    <w:rsid w:val="00B810B8"/>
    <w:rsid w:val="00B81250"/>
    <w:rsid w:val="00B8130A"/>
    <w:rsid w:val="00B8133D"/>
    <w:rsid w:val="00B81486"/>
    <w:rsid w:val="00B814A5"/>
    <w:rsid w:val="00B814B8"/>
    <w:rsid w:val="00B814D5"/>
    <w:rsid w:val="00B8154E"/>
    <w:rsid w:val="00B815ED"/>
    <w:rsid w:val="00B816CF"/>
    <w:rsid w:val="00B81736"/>
    <w:rsid w:val="00B817F8"/>
    <w:rsid w:val="00B81833"/>
    <w:rsid w:val="00B81869"/>
    <w:rsid w:val="00B81956"/>
    <w:rsid w:val="00B819D3"/>
    <w:rsid w:val="00B81A17"/>
    <w:rsid w:val="00B81A2F"/>
    <w:rsid w:val="00B81B6A"/>
    <w:rsid w:val="00B81B90"/>
    <w:rsid w:val="00B81B93"/>
    <w:rsid w:val="00B81C99"/>
    <w:rsid w:val="00B81CCC"/>
    <w:rsid w:val="00B81D15"/>
    <w:rsid w:val="00B81D3B"/>
    <w:rsid w:val="00B81D90"/>
    <w:rsid w:val="00B81E17"/>
    <w:rsid w:val="00B81F4F"/>
    <w:rsid w:val="00B820A2"/>
    <w:rsid w:val="00B820B3"/>
    <w:rsid w:val="00B82141"/>
    <w:rsid w:val="00B8215A"/>
    <w:rsid w:val="00B8216C"/>
    <w:rsid w:val="00B821C5"/>
    <w:rsid w:val="00B8220A"/>
    <w:rsid w:val="00B8230D"/>
    <w:rsid w:val="00B82389"/>
    <w:rsid w:val="00B823C9"/>
    <w:rsid w:val="00B824E5"/>
    <w:rsid w:val="00B82597"/>
    <w:rsid w:val="00B825B5"/>
    <w:rsid w:val="00B825DF"/>
    <w:rsid w:val="00B82675"/>
    <w:rsid w:val="00B8276E"/>
    <w:rsid w:val="00B8279B"/>
    <w:rsid w:val="00B8288D"/>
    <w:rsid w:val="00B82948"/>
    <w:rsid w:val="00B82994"/>
    <w:rsid w:val="00B82B08"/>
    <w:rsid w:val="00B82B13"/>
    <w:rsid w:val="00B82BDA"/>
    <w:rsid w:val="00B82CBE"/>
    <w:rsid w:val="00B82CF6"/>
    <w:rsid w:val="00B82D0E"/>
    <w:rsid w:val="00B82D15"/>
    <w:rsid w:val="00B82D3E"/>
    <w:rsid w:val="00B82D8A"/>
    <w:rsid w:val="00B82DF6"/>
    <w:rsid w:val="00B82E82"/>
    <w:rsid w:val="00B82EE4"/>
    <w:rsid w:val="00B82F2C"/>
    <w:rsid w:val="00B83013"/>
    <w:rsid w:val="00B83022"/>
    <w:rsid w:val="00B830D7"/>
    <w:rsid w:val="00B83108"/>
    <w:rsid w:val="00B83294"/>
    <w:rsid w:val="00B832F7"/>
    <w:rsid w:val="00B83368"/>
    <w:rsid w:val="00B83385"/>
    <w:rsid w:val="00B8350D"/>
    <w:rsid w:val="00B8358A"/>
    <w:rsid w:val="00B836AE"/>
    <w:rsid w:val="00B836D0"/>
    <w:rsid w:val="00B836D1"/>
    <w:rsid w:val="00B8372C"/>
    <w:rsid w:val="00B83796"/>
    <w:rsid w:val="00B837AB"/>
    <w:rsid w:val="00B8381E"/>
    <w:rsid w:val="00B838B6"/>
    <w:rsid w:val="00B838B8"/>
    <w:rsid w:val="00B838DB"/>
    <w:rsid w:val="00B83A25"/>
    <w:rsid w:val="00B83A43"/>
    <w:rsid w:val="00B83A46"/>
    <w:rsid w:val="00B83B5C"/>
    <w:rsid w:val="00B83BC3"/>
    <w:rsid w:val="00B83C25"/>
    <w:rsid w:val="00B83C29"/>
    <w:rsid w:val="00B83C35"/>
    <w:rsid w:val="00B83CC5"/>
    <w:rsid w:val="00B83D33"/>
    <w:rsid w:val="00B83D61"/>
    <w:rsid w:val="00B83DE6"/>
    <w:rsid w:val="00B83EE7"/>
    <w:rsid w:val="00B8407C"/>
    <w:rsid w:val="00B840E3"/>
    <w:rsid w:val="00B840EC"/>
    <w:rsid w:val="00B84142"/>
    <w:rsid w:val="00B84195"/>
    <w:rsid w:val="00B8424A"/>
    <w:rsid w:val="00B8425B"/>
    <w:rsid w:val="00B84321"/>
    <w:rsid w:val="00B84355"/>
    <w:rsid w:val="00B8444F"/>
    <w:rsid w:val="00B84478"/>
    <w:rsid w:val="00B844AD"/>
    <w:rsid w:val="00B8450F"/>
    <w:rsid w:val="00B845A9"/>
    <w:rsid w:val="00B845C8"/>
    <w:rsid w:val="00B845D0"/>
    <w:rsid w:val="00B84613"/>
    <w:rsid w:val="00B84616"/>
    <w:rsid w:val="00B84644"/>
    <w:rsid w:val="00B846CB"/>
    <w:rsid w:val="00B84702"/>
    <w:rsid w:val="00B8473E"/>
    <w:rsid w:val="00B84788"/>
    <w:rsid w:val="00B84799"/>
    <w:rsid w:val="00B8489B"/>
    <w:rsid w:val="00B848C9"/>
    <w:rsid w:val="00B8492D"/>
    <w:rsid w:val="00B84980"/>
    <w:rsid w:val="00B84A18"/>
    <w:rsid w:val="00B84AA5"/>
    <w:rsid w:val="00B84ADF"/>
    <w:rsid w:val="00B84AE3"/>
    <w:rsid w:val="00B84B56"/>
    <w:rsid w:val="00B84B70"/>
    <w:rsid w:val="00B84C01"/>
    <w:rsid w:val="00B84CE9"/>
    <w:rsid w:val="00B84D14"/>
    <w:rsid w:val="00B84D9F"/>
    <w:rsid w:val="00B84EB6"/>
    <w:rsid w:val="00B84F72"/>
    <w:rsid w:val="00B850CB"/>
    <w:rsid w:val="00B8515C"/>
    <w:rsid w:val="00B851C6"/>
    <w:rsid w:val="00B8522A"/>
    <w:rsid w:val="00B8525C"/>
    <w:rsid w:val="00B85448"/>
    <w:rsid w:val="00B854AB"/>
    <w:rsid w:val="00B854F8"/>
    <w:rsid w:val="00B85732"/>
    <w:rsid w:val="00B85735"/>
    <w:rsid w:val="00B8583F"/>
    <w:rsid w:val="00B858A3"/>
    <w:rsid w:val="00B858E9"/>
    <w:rsid w:val="00B85957"/>
    <w:rsid w:val="00B859BB"/>
    <w:rsid w:val="00B859DE"/>
    <w:rsid w:val="00B85AAA"/>
    <w:rsid w:val="00B85ACD"/>
    <w:rsid w:val="00B85B0C"/>
    <w:rsid w:val="00B85B8B"/>
    <w:rsid w:val="00B85BC4"/>
    <w:rsid w:val="00B85D1B"/>
    <w:rsid w:val="00B85D4C"/>
    <w:rsid w:val="00B85DA9"/>
    <w:rsid w:val="00B85EB8"/>
    <w:rsid w:val="00B85FBD"/>
    <w:rsid w:val="00B86033"/>
    <w:rsid w:val="00B86113"/>
    <w:rsid w:val="00B86114"/>
    <w:rsid w:val="00B8611C"/>
    <w:rsid w:val="00B86132"/>
    <w:rsid w:val="00B86276"/>
    <w:rsid w:val="00B8628B"/>
    <w:rsid w:val="00B862C7"/>
    <w:rsid w:val="00B862F9"/>
    <w:rsid w:val="00B86304"/>
    <w:rsid w:val="00B86365"/>
    <w:rsid w:val="00B8641D"/>
    <w:rsid w:val="00B86440"/>
    <w:rsid w:val="00B864A1"/>
    <w:rsid w:val="00B8653F"/>
    <w:rsid w:val="00B8655D"/>
    <w:rsid w:val="00B86565"/>
    <w:rsid w:val="00B865EE"/>
    <w:rsid w:val="00B8662A"/>
    <w:rsid w:val="00B866AF"/>
    <w:rsid w:val="00B866E4"/>
    <w:rsid w:val="00B86713"/>
    <w:rsid w:val="00B86763"/>
    <w:rsid w:val="00B8679F"/>
    <w:rsid w:val="00B868F5"/>
    <w:rsid w:val="00B8699A"/>
    <w:rsid w:val="00B86A01"/>
    <w:rsid w:val="00B86AA8"/>
    <w:rsid w:val="00B86B0F"/>
    <w:rsid w:val="00B86B3C"/>
    <w:rsid w:val="00B86B7B"/>
    <w:rsid w:val="00B86C26"/>
    <w:rsid w:val="00B86C5C"/>
    <w:rsid w:val="00B86C89"/>
    <w:rsid w:val="00B86CA1"/>
    <w:rsid w:val="00B86CAE"/>
    <w:rsid w:val="00B86CCF"/>
    <w:rsid w:val="00B86D44"/>
    <w:rsid w:val="00B86D46"/>
    <w:rsid w:val="00B86D8E"/>
    <w:rsid w:val="00B86E08"/>
    <w:rsid w:val="00B86E7C"/>
    <w:rsid w:val="00B86EEE"/>
    <w:rsid w:val="00B86F1D"/>
    <w:rsid w:val="00B86F2E"/>
    <w:rsid w:val="00B86F2F"/>
    <w:rsid w:val="00B86FA0"/>
    <w:rsid w:val="00B87284"/>
    <w:rsid w:val="00B87327"/>
    <w:rsid w:val="00B8732E"/>
    <w:rsid w:val="00B873A5"/>
    <w:rsid w:val="00B873A8"/>
    <w:rsid w:val="00B873DA"/>
    <w:rsid w:val="00B873DB"/>
    <w:rsid w:val="00B8742B"/>
    <w:rsid w:val="00B8745A"/>
    <w:rsid w:val="00B8745B"/>
    <w:rsid w:val="00B8750A"/>
    <w:rsid w:val="00B87576"/>
    <w:rsid w:val="00B87675"/>
    <w:rsid w:val="00B87721"/>
    <w:rsid w:val="00B87737"/>
    <w:rsid w:val="00B877B0"/>
    <w:rsid w:val="00B877F7"/>
    <w:rsid w:val="00B8781B"/>
    <w:rsid w:val="00B8782B"/>
    <w:rsid w:val="00B8785E"/>
    <w:rsid w:val="00B8789E"/>
    <w:rsid w:val="00B878F0"/>
    <w:rsid w:val="00B87981"/>
    <w:rsid w:val="00B8799F"/>
    <w:rsid w:val="00B879F8"/>
    <w:rsid w:val="00B87A0B"/>
    <w:rsid w:val="00B87A87"/>
    <w:rsid w:val="00B87A96"/>
    <w:rsid w:val="00B87AEA"/>
    <w:rsid w:val="00B87B99"/>
    <w:rsid w:val="00B87CA2"/>
    <w:rsid w:val="00B87CC5"/>
    <w:rsid w:val="00B87D96"/>
    <w:rsid w:val="00B87E05"/>
    <w:rsid w:val="00B87E41"/>
    <w:rsid w:val="00B87E84"/>
    <w:rsid w:val="00B87E8D"/>
    <w:rsid w:val="00B87F90"/>
    <w:rsid w:val="00B9002A"/>
    <w:rsid w:val="00B90048"/>
    <w:rsid w:val="00B900EC"/>
    <w:rsid w:val="00B90101"/>
    <w:rsid w:val="00B90124"/>
    <w:rsid w:val="00B902D8"/>
    <w:rsid w:val="00B903C9"/>
    <w:rsid w:val="00B904A9"/>
    <w:rsid w:val="00B9055F"/>
    <w:rsid w:val="00B9056C"/>
    <w:rsid w:val="00B90577"/>
    <w:rsid w:val="00B905E0"/>
    <w:rsid w:val="00B90645"/>
    <w:rsid w:val="00B90701"/>
    <w:rsid w:val="00B9070E"/>
    <w:rsid w:val="00B90768"/>
    <w:rsid w:val="00B907E7"/>
    <w:rsid w:val="00B908C7"/>
    <w:rsid w:val="00B90931"/>
    <w:rsid w:val="00B909C4"/>
    <w:rsid w:val="00B90A6B"/>
    <w:rsid w:val="00B90AA1"/>
    <w:rsid w:val="00B90AC2"/>
    <w:rsid w:val="00B90AC8"/>
    <w:rsid w:val="00B90C2B"/>
    <w:rsid w:val="00B90C99"/>
    <w:rsid w:val="00B90CBB"/>
    <w:rsid w:val="00B90CF7"/>
    <w:rsid w:val="00B90D0C"/>
    <w:rsid w:val="00B90D35"/>
    <w:rsid w:val="00B90D39"/>
    <w:rsid w:val="00B90DC6"/>
    <w:rsid w:val="00B90EE8"/>
    <w:rsid w:val="00B90FE2"/>
    <w:rsid w:val="00B912D1"/>
    <w:rsid w:val="00B912E3"/>
    <w:rsid w:val="00B91342"/>
    <w:rsid w:val="00B9135B"/>
    <w:rsid w:val="00B91433"/>
    <w:rsid w:val="00B91614"/>
    <w:rsid w:val="00B91665"/>
    <w:rsid w:val="00B916A1"/>
    <w:rsid w:val="00B916BC"/>
    <w:rsid w:val="00B9177D"/>
    <w:rsid w:val="00B917E2"/>
    <w:rsid w:val="00B91880"/>
    <w:rsid w:val="00B919BD"/>
    <w:rsid w:val="00B91A8B"/>
    <w:rsid w:val="00B91AA7"/>
    <w:rsid w:val="00B91ADA"/>
    <w:rsid w:val="00B91B25"/>
    <w:rsid w:val="00B91B49"/>
    <w:rsid w:val="00B91B6E"/>
    <w:rsid w:val="00B91BA5"/>
    <w:rsid w:val="00B91CFD"/>
    <w:rsid w:val="00B91D55"/>
    <w:rsid w:val="00B91D66"/>
    <w:rsid w:val="00B91E20"/>
    <w:rsid w:val="00B91EE1"/>
    <w:rsid w:val="00B91F62"/>
    <w:rsid w:val="00B92030"/>
    <w:rsid w:val="00B9210B"/>
    <w:rsid w:val="00B921D5"/>
    <w:rsid w:val="00B92268"/>
    <w:rsid w:val="00B922DA"/>
    <w:rsid w:val="00B92322"/>
    <w:rsid w:val="00B923A0"/>
    <w:rsid w:val="00B923BD"/>
    <w:rsid w:val="00B923CA"/>
    <w:rsid w:val="00B9245B"/>
    <w:rsid w:val="00B9259F"/>
    <w:rsid w:val="00B925D0"/>
    <w:rsid w:val="00B9273A"/>
    <w:rsid w:val="00B9277C"/>
    <w:rsid w:val="00B927C5"/>
    <w:rsid w:val="00B92936"/>
    <w:rsid w:val="00B9293E"/>
    <w:rsid w:val="00B929C8"/>
    <w:rsid w:val="00B92A13"/>
    <w:rsid w:val="00B92A93"/>
    <w:rsid w:val="00B92B16"/>
    <w:rsid w:val="00B92B26"/>
    <w:rsid w:val="00B92B8E"/>
    <w:rsid w:val="00B92BBD"/>
    <w:rsid w:val="00B92C49"/>
    <w:rsid w:val="00B92C6C"/>
    <w:rsid w:val="00B92C8D"/>
    <w:rsid w:val="00B92D4F"/>
    <w:rsid w:val="00B92D7F"/>
    <w:rsid w:val="00B92E52"/>
    <w:rsid w:val="00B92F33"/>
    <w:rsid w:val="00B92F46"/>
    <w:rsid w:val="00B92F82"/>
    <w:rsid w:val="00B92FE9"/>
    <w:rsid w:val="00B930FF"/>
    <w:rsid w:val="00B93144"/>
    <w:rsid w:val="00B93167"/>
    <w:rsid w:val="00B931DE"/>
    <w:rsid w:val="00B9323E"/>
    <w:rsid w:val="00B9336F"/>
    <w:rsid w:val="00B93410"/>
    <w:rsid w:val="00B93421"/>
    <w:rsid w:val="00B9348B"/>
    <w:rsid w:val="00B9352B"/>
    <w:rsid w:val="00B935A8"/>
    <w:rsid w:val="00B936B6"/>
    <w:rsid w:val="00B9377A"/>
    <w:rsid w:val="00B937E9"/>
    <w:rsid w:val="00B93809"/>
    <w:rsid w:val="00B93825"/>
    <w:rsid w:val="00B93826"/>
    <w:rsid w:val="00B938A7"/>
    <w:rsid w:val="00B93925"/>
    <w:rsid w:val="00B93A42"/>
    <w:rsid w:val="00B93A88"/>
    <w:rsid w:val="00B93B15"/>
    <w:rsid w:val="00B93B7A"/>
    <w:rsid w:val="00B93B96"/>
    <w:rsid w:val="00B93BB0"/>
    <w:rsid w:val="00B93C7E"/>
    <w:rsid w:val="00B93CB6"/>
    <w:rsid w:val="00B93D57"/>
    <w:rsid w:val="00B93DA7"/>
    <w:rsid w:val="00B93E1A"/>
    <w:rsid w:val="00B93E35"/>
    <w:rsid w:val="00B93E76"/>
    <w:rsid w:val="00B93E9F"/>
    <w:rsid w:val="00B93EBB"/>
    <w:rsid w:val="00B93ECA"/>
    <w:rsid w:val="00B93EFB"/>
    <w:rsid w:val="00B9407D"/>
    <w:rsid w:val="00B94094"/>
    <w:rsid w:val="00B940A0"/>
    <w:rsid w:val="00B940EB"/>
    <w:rsid w:val="00B9414B"/>
    <w:rsid w:val="00B94159"/>
    <w:rsid w:val="00B941C6"/>
    <w:rsid w:val="00B941DD"/>
    <w:rsid w:val="00B942E8"/>
    <w:rsid w:val="00B942EE"/>
    <w:rsid w:val="00B9438F"/>
    <w:rsid w:val="00B943C6"/>
    <w:rsid w:val="00B943EA"/>
    <w:rsid w:val="00B9455B"/>
    <w:rsid w:val="00B945E3"/>
    <w:rsid w:val="00B9463D"/>
    <w:rsid w:val="00B946CB"/>
    <w:rsid w:val="00B946EC"/>
    <w:rsid w:val="00B94772"/>
    <w:rsid w:val="00B947A7"/>
    <w:rsid w:val="00B947AA"/>
    <w:rsid w:val="00B9488D"/>
    <w:rsid w:val="00B94932"/>
    <w:rsid w:val="00B9499B"/>
    <w:rsid w:val="00B94A09"/>
    <w:rsid w:val="00B94A42"/>
    <w:rsid w:val="00B94B66"/>
    <w:rsid w:val="00B94C14"/>
    <w:rsid w:val="00B94C57"/>
    <w:rsid w:val="00B94CB7"/>
    <w:rsid w:val="00B94DA9"/>
    <w:rsid w:val="00B94F99"/>
    <w:rsid w:val="00B94FEB"/>
    <w:rsid w:val="00B9514A"/>
    <w:rsid w:val="00B95182"/>
    <w:rsid w:val="00B951DA"/>
    <w:rsid w:val="00B95223"/>
    <w:rsid w:val="00B9533B"/>
    <w:rsid w:val="00B953AE"/>
    <w:rsid w:val="00B953F0"/>
    <w:rsid w:val="00B953F2"/>
    <w:rsid w:val="00B953F6"/>
    <w:rsid w:val="00B954EB"/>
    <w:rsid w:val="00B955CE"/>
    <w:rsid w:val="00B955E9"/>
    <w:rsid w:val="00B9562F"/>
    <w:rsid w:val="00B9566B"/>
    <w:rsid w:val="00B956F1"/>
    <w:rsid w:val="00B9572F"/>
    <w:rsid w:val="00B9574D"/>
    <w:rsid w:val="00B9575C"/>
    <w:rsid w:val="00B9575F"/>
    <w:rsid w:val="00B9589B"/>
    <w:rsid w:val="00B958D2"/>
    <w:rsid w:val="00B958EA"/>
    <w:rsid w:val="00B9590C"/>
    <w:rsid w:val="00B9592C"/>
    <w:rsid w:val="00B9598A"/>
    <w:rsid w:val="00B959FA"/>
    <w:rsid w:val="00B95A7C"/>
    <w:rsid w:val="00B95AAB"/>
    <w:rsid w:val="00B95AE1"/>
    <w:rsid w:val="00B95B7B"/>
    <w:rsid w:val="00B95C34"/>
    <w:rsid w:val="00B95C45"/>
    <w:rsid w:val="00B95C8E"/>
    <w:rsid w:val="00B95E80"/>
    <w:rsid w:val="00B95E8B"/>
    <w:rsid w:val="00B95F05"/>
    <w:rsid w:val="00B95F43"/>
    <w:rsid w:val="00B95F49"/>
    <w:rsid w:val="00B95FBF"/>
    <w:rsid w:val="00B96023"/>
    <w:rsid w:val="00B960B4"/>
    <w:rsid w:val="00B960D4"/>
    <w:rsid w:val="00B96127"/>
    <w:rsid w:val="00B96172"/>
    <w:rsid w:val="00B9620B"/>
    <w:rsid w:val="00B9627A"/>
    <w:rsid w:val="00B9627E"/>
    <w:rsid w:val="00B962A8"/>
    <w:rsid w:val="00B962E3"/>
    <w:rsid w:val="00B9633C"/>
    <w:rsid w:val="00B96398"/>
    <w:rsid w:val="00B9648F"/>
    <w:rsid w:val="00B96560"/>
    <w:rsid w:val="00B965C1"/>
    <w:rsid w:val="00B96744"/>
    <w:rsid w:val="00B967D6"/>
    <w:rsid w:val="00B967FD"/>
    <w:rsid w:val="00B96800"/>
    <w:rsid w:val="00B968C2"/>
    <w:rsid w:val="00B968DF"/>
    <w:rsid w:val="00B96902"/>
    <w:rsid w:val="00B9690E"/>
    <w:rsid w:val="00B96926"/>
    <w:rsid w:val="00B96933"/>
    <w:rsid w:val="00B96963"/>
    <w:rsid w:val="00B96994"/>
    <w:rsid w:val="00B96AA8"/>
    <w:rsid w:val="00B96AFB"/>
    <w:rsid w:val="00B96B68"/>
    <w:rsid w:val="00B96B7C"/>
    <w:rsid w:val="00B96C54"/>
    <w:rsid w:val="00B96C8D"/>
    <w:rsid w:val="00B96C91"/>
    <w:rsid w:val="00B96D30"/>
    <w:rsid w:val="00B96D37"/>
    <w:rsid w:val="00B96D63"/>
    <w:rsid w:val="00B96D83"/>
    <w:rsid w:val="00B96E5E"/>
    <w:rsid w:val="00B96E96"/>
    <w:rsid w:val="00B96EA5"/>
    <w:rsid w:val="00B96EC3"/>
    <w:rsid w:val="00B96F38"/>
    <w:rsid w:val="00B96F44"/>
    <w:rsid w:val="00B96FC1"/>
    <w:rsid w:val="00B96FCC"/>
    <w:rsid w:val="00B96FED"/>
    <w:rsid w:val="00B9701A"/>
    <w:rsid w:val="00B97173"/>
    <w:rsid w:val="00B9717D"/>
    <w:rsid w:val="00B971EB"/>
    <w:rsid w:val="00B971F0"/>
    <w:rsid w:val="00B9730E"/>
    <w:rsid w:val="00B97366"/>
    <w:rsid w:val="00B9744E"/>
    <w:rsid w:val="00B97578"/>
    <w:rsid w:val="00B975A1"/>
    <w:rsid w:val="00B9760E"/>
    <w:rsid w:val="00B9771B"/>
    <w:rsid w:val="00B97769"/>
    <w:rsid w:val="00B977C8"/>
    <w:rsid w:val="00B977D6"/>
    <w:rsid w:val="00B97839"/>
    <w:rsid w:val="00B978A7"/>
    <w:rsid w:val="00B9791E"/>
    <w:rsid w:val="00B97959"/>
    <w:rsid w:val="00B97A8B"/>
    <w:rsid w:val="00B97AFA"/>
    <w:rsid w:val="00B97B1F"/>
    <w:rsid w:val="00B97B3E"/>
    <w:rsid w:val="00B97B7D"/>
    <w:rsid w:val="00B97B91"/>
    <w:rsid w:val="00B97BDA"/>
    <w:rsid w:val="00B97DF5"/>
    <w:rsid w:val="00B97E78"/>
    <w:rsid w:val="00B97FB6"/>
    <w:rsid w:val="00B9DEDA"/>
    <w:rsid w:val="00BA015E"/>
    <w:rsid w:val="00BA02E3"/>
    <w:rsid w:val="00BA0362"/>
    <w:rsid w:val="00BA03A3"/>
    <w:rsid w:val="00BA0426"/>
    <w:rsid w:val="00BA0537"/>
    <w:rsid w:val="00BA0596"/>
    <w:rsid w:val="00BA05C6"/>
    <w:rsid w:val="00BA06AA"/>
    <w:rsid w:val="00BA0766"/>
    <w:rsid w:val="00BA0775"/>
    <w:rsid w:val="00BA0781"/>
    <w:rsid w:val="00BA07E0"/>
    <w:rsid w:val="00BA07E7"/>
    <w:rsid w:val="00BA0921"/>
    <w:rsid w:val="00BA097F"/>
    <w:rsid w:val="00BA09AE"/>
    <w:rsid w:val="00BA09EC"/>
    <w:rsid w:val="00BA0A0E"/>
    <w:rsid w:val="00BA0A9E"/>
    <w:rsid w:val="00BA0AB2"/>
    <w:rsid w:val="00BA0ADD"/>
    <w:rsid w:val="00BA0BC7"/>
    <w:rsid w:val="00BA0BD4"/>
    <w:rsid w:val="00BA0C5B"/>
    <w:rsid w:val="00BA0D18"/>
    <w:rsid w:val="00BA0D20"/>
    <w:rsid w:val="00BA0D5A"/>
    <w:rsid w:val="00BA0E17"/>
    <w:rsid w:val="00BA0E36"/>
    <w:rsid w:val="00BA0E39"/>
    <w:rsid w:val="00BA0FB9"/>
    <w:rsid w:val="00BA1081"/>
    <w:rsid w:val="00BA1097"/>
    <w:rsid w:val="00BA109B"/>
    <w:rsid w:val="00BA110E"/>
    <w:rsid w:val="00BA1116"/>
    <w:rsid w:val="00BA139C"/>
    <w:rsid w:val="00BA13BA"/>
    <w:rsid w:val="00BA15A2"/>
    <w:rsid w:val="00BA1670"/>
    <w:rsid w:val="00BA16A7"/>
    <w:rsid w:val="00BA16E2"/>
    <w:rsid w:val="00BA1741"/>
    <w:rsid w:val="00BA177B"/>
    <w:rsid w:val="00BA178E"/>
    <w:rsid w:val="00BA1805"/>
    <w:rsid w:val="00BA181A"/>
    <w:rsid w:val="00BA185B"/>
    <w:rsid w:val="00BA1871"/>
    <w:rsid w:val="00BA18F8"/>
    <w:rsid w:val="00BA1989"/>
    <w:rsid w:val="00BA1A36"/>
    <w:rsid w:val="00BA1BCD"/>
    <w:rsid w:val="00BA1CF8"/>
    <w:rsid w:val="00BA1D2A"/>
    <w:rsid w:val="00BA1D71"/>
    <w:rsid w:val="00BA1E8A"/>
    <w:rsid w:val="00BA1EFD"/>
    <w:rsid w:val="00BA1F8C"/>
    <w:rsid w:val="00BA2003"/>
    <w:rsid w:val="00BA2032"/>
    <w:rsid w:val="00BA21AB"/>
    <w:rsid w:val="00BA2329"/>
    <w:rsid w:val="00BA23CB"/>
    <w:rsid w:val="00BA24D0"/>
    <w:rsid w:val="00BA2529"/>
    <w:rsid w:val="00BA2544"/>
    <w:rsid w:val="00BA25B7"/>
    <w:rsid w:val="00BA265E"/>
    <w:rsid w:val="00BA2770"/>
    <w:rsid w:val="00BA2791"/>
    <w:rsid w:val="00BA27F9"/>
    <w:rsid w:val="00BA27FC"/>
    <w:rsid w:val="00BA2803"/>
    <w:rsid w:val="00BA2815"/>
    <w:rsid w:val="00BA286B"/>
    <w:rsid w:val="00BA2962"/>
    <w:rsid w:val="00BA29B7"/>
    <w:rsid w:val="00BA29EB"/>
    <w:rsid w:val="00BA2A47"/>
    <w:rsid w:val="00BA2BC9"/>
    <w:rsid w:val="00BA2C5E"/>
    <w:rsid w:val="00BA2CBB"/>
    <w:rsid w:val="00BA2CFC"/>
    <w:rsid w:val="00BA2E52"/>
    <w:rsid w:val="00BA2E93"/>
    <w:rsid w:val="00BA2F49"/>
    <w:rsid w:val="00BA2FA5"/>
    <w:rsid w:val="00BA304B"/>
    <w:rsid w:val="00BA31F4"/>
    <w:rsid w:val="00BA326A"/>
    <w:rsid w:val="00BA32A1"/>
    <w:rsid w:val="00BA330C"/>
    <w:rsid w:val="00BA3420"/>
    <w:rsid w:val="00BA3446"/>
    <w:rsid w:val="00BA34F2"/>
    <w:rsid w:val="00BA351A"/>
    <w:rsid w:val="00BA357D"/>
    <w:rsid w:val="00BA36D1"/>
    <w:rsid w:val="00BA36DB"/>
    <w:rsid w:val="00BA38A2"/>
    <w:rsid w:val="00BA395B"/>
    <w:rsid w:val="00BA3974"/>
    <w:rsid w:val="00BA3A5D"/>
    <w:rsid w:val="00BA3ABD"/>
    <w:rsid w:val="00BA3B96"/>
    <w:rsid w:val="00BA3BB5"/>
    <w:rsid w:val="00BA3CF8"/>
    <w:rsid w:val="00BA3D10"/>
    <w:rsid w:val="00BA3D6F"/>
    <w:rsid w:val="00BA3E1B"/>
    <w:rsid w:val="00BA3E3E"/>
    <w:rsid w:val="00BA3EC4"/>
    <w:rsid w:val="00BA3F32"/>
    <w:rsid w:val="00BA4026"/>
    <w:rsid w:val="00BA41C0"/>
    <w:rsid w:val="00BA425D"/>
    <w:rsid w:val="00BA426A"/>
    <w:rsid w:val="00BA4282"/>
    <w:rsid w:val="00BA428D"/>
    <w:rsid w:val="00BA4353"/>
    <w:rsid w:val="00BA4405"/>
    <w:rsid w:val="00BA44A9"/>
    <w:rsid w:val="00BA44EA"/>
    <w:rsid w:val="00BA453E"/>
    <w:rsid w:val="00BA460A"/>
    <w:rsid w:val="00BA462C"/>
    <w:rsid w:val="00BA4672"/>
    <w:rsid w:val="00BA4777"/>
    <w:rsid w:val="00BA4868"/>
    <w:rsid w:val="00BA486E"/>
    <w:rsid w:val="00BA48CB"/>
    <w:rsid w:val="00BA4955"/>
    <w:rsid w:val="00BA496B"/>
    <w:rsid w:val="00BA498A"/>
    <w:rsid w:val="00BA49FE"/>
    <w:rsid w:val="00BA4A1B"/>
    <w:rsid w:val="00BA4B68"/>
    <w:rsid w:val="00BA4B93"/>
    <w:rsid w:val="00BA4D67"/>
    <w:rsid w:val="00BA4E18"/>
    <w:rsid w:val="00BA4EF3"/>
    <w:rsid w:val="00BA4EF7"/>
    <w:rsid w:val="00BA4F71"/>
    <w:rsid w:val="00BA4FA7"/>
    <w:rsid w:val="00BA506D"/>
    <w:rsid w:val="00BA5154"/>
    <w:rsid w:val="00BA5189"/>
    <w:rsid w:val="00BA519A"/>
    <w:rsid w:val="00BA51CA"/>
    <w:rsid w:val="00BA51D0"/>
    <w:rsid w:val="00BA51EA"/>
    <w:rsid w:val="00BA5224"/>
    <w:rsid w:val="00BA5254"/>
    <w:rsid w:val="00BA531B"/>
    <w:rsid w:val="00BA5342"/>
    <w:rsid w:val="00BA5365"/>
    <w:rsid w:val="00BA53AB"/>
    <w:rsid w:val="00BA5455"/>
    <w:rsid w:val="00BA549F"/>
    <w:rsid w:val="00BA5550"/>
    <w:rsid w:val="00BA5589"/>
    <w:rsid w:val="00BA572D"/>
    <w:rsid w:val="00BA573F"/>
    <w:rsid w:val="00BA5753"/>
    <w:rsid w:val="00BA5791"/>
    <w:rsid w:val="00BA5842"/>
    <w:rsid w:val="00BA5A60"/>
    <w:rsid w:val="00BA5ABB"/>
    <w:rsid w:val="00BA5B45"/>
    <w:rsid w:val="00BA5C1F"/>
    <w:rsid w:val="00BA5C5B"/>
    <w:rsid w:val="00BA5D15"/>
    <w:rsid w:val="00BA5D68"/>
    <w:rsid w:val="00BA5F43"/>
    <w:rsid w:val="00BA5FAE"/>
    <w:rsid w:val="00BA5FE5"/>
    <w:rsid w:val="00BA609E"/>
    <w:rsid w:val="00BA60B3"/>
    <w:rsid w:val="00BA60B6"/>
    <w:rsid w:val="00BA60BA"/>
    <w:rsid w:val="00BA610B"/>
    <w:rsid w:val="00BA61DF"/>
    <w:rsid w:val="00BA6236"/>
    <w:rsid w:val="00BA62B6"/>
    <w:rsid w:val="00BA62C8"/>
    <w:rsid w:val="00BA62E3"/>
    <w:rsid w:val="00BA631C"/>
    <w:rsid w:val="00BA6350"/>
    <w:rsid w:val="00BA643A"/>
    <w:rsid w:val="00BA6469"/>
    <w:rsid w:val="00BA647C"/>
    <w:rsid w:val="00BA651A"/>
    <w:rsid w:val="00BA6532"/>
    <w:rsid w:val="00BA653F"/>
    <w:rsid w:val="00BA6541"/>
    <w:rsid w:val="00BA654B"/>
    <w:rsid w:val="00BA66A7"/>
    <w:rsid w:val="00BA67DA"/>
    <w:rsid w:val="00BA6850"/>
    <w:rsid w:val="00BA685D"/>
    <w:rsid w:val="00BA68A1"/>
    <w:rsid w:val="00BA68E3"/>
    <w:rsid w:val="00BA693F"/>
    <w:rsid w:val="00BA696F"/>
    <w:rsid w:val="00BA69BC"/>
    <w:rsid w:val="00BA6A09"/>
    <w:rsid w:val="00BA6A2D"/>
    <w:rsid w:val="00BA6AC7"/>
    <w:rsid w:val="00BA6B5C"/>
    <w:rsid w:val="00BA6B7B"/>
    <w:rsid w:val="00BA6B8F"/>
    <w:rsid w:val="00BA6BBA"/>
    <w:rsid w:val="00BA6C1D"/>
    <w:rsid w:val="00BA6C3B"/>
    <w:rsid w:val="00BA6C49"/>
    <w:rsid w:val="00BA6C52"/>
    <w:rsid w:val="00BA6CB0"/>
    <w:rsid w:val="00BA6D9B"/>
    <w:rsid w:val="00BA6DB3"/>
    <w:rsid w:val="00BA6F5B"/>
    <w:rsid w:val="00BA7018"/>
    <w:rsid w:val="00BA70DB"/>
    <w:rsid w:val="00BA7198"/>
    <w:rsid w:val="00BA71F0"/>
    <w:rsid w:val="00BA7270"/>
    <w:rsid w:val="00BA7287"/>
    <w:rsid w:val="00BA7303"/>
    <w:rsid w:val="00BA738D"/>
    <w:rsid w:val="00BA73E7"/>
    <w:rsid w:val="00BA744A"/>
    <w:rsid w:val="00BA74B1"/>
    <w:rsid w:val="00BA74D5"/>
    <w:rsid w:val="00BA750D"/>
    <w:rsid w:val="00BA751E"/>
    <w:rsid w:val="00BA75F7"/>
    <w:rsid w:val="00BA7632"/>
    <w:rsid w:val="00BA76DC"/>
    <w:rsid w:val="00BA76E0"/>
    <w:rsid w:val="00BA76E1"/>
    <w:rsid w:val="00BA77FE"/>
    <w:rsid w:val="00BA7811"/>
    <w:rsid w:val="00BA7812"/>
    <w:rsid w:val="00BA7816"/>
    <w:rsid w:val="00BA786A"/>
    <w:rsid w:val="00BA78B8"/>
    <w:rsid w:val="00BA78CC"/>
    <w:rsid w:val="00BA791C"/>
    <w:rsid w:val="00BA794F"/>
    <w:rsid w:val="00BA79B9"/>
    <w:rsid w:val="00BA79D8"/>
    <w:rsid w:val="00BA7ADA"/>
    <w:rsid w:val="00BA7B98"/>
    <w:rsid w:val="00BA7B9F"/>
    <w:rsid w:val="00BA7BAD"/>
    <w:rsid w:val="00BA7C40"/>
    <w:rsid w:val="00BA7D0D"/>
    <w:rsid w:val="00BA7D7C"/>
    <w:rsid w:val="00BA7D9B"/>
    <w:rsid w:val="00BA7E04"/>
    <w:rsid w:val="00BA7E2E"/>
    <w:rsid w:val="00BA7E44"/>
    <w:rsid w:val="00BA7E75"/>
    <w:rsid w:val="00BA7F6C"/>
    <w:rsid w:val="00BA7FA4"/>
    <w:rsid w:val="00BB0038"/>
    <w:rsid w:val="00BB006A"/>
    <w:rsid w:val="00BB0081"/>
    <w:rsid w:val="00BB0165"/>
    <w:rsid w:val="00BB01CC"/>
    <w:rsid w:val="00BB0231"/>
    <w:rsid w:val="00BB029B"/>
    <w:rsid w:val="00BB02D1"/>
    <w:rsid w:val="00BB031C"/>
    <w:rsid w:val="00BB0422"/>
    <w:rsid w:val="00BB042B"/>
    <w:rsid w:val="00BB0449"/>
    <w:rsid w:val="00BB045B"/>
    <w:rsid w:val="00BB0595"/>
    <w:rsid w:val="00BB05E4"/>
    <w:rsid w:val="00BB06AC"/>
    <w:rsid w:val="00BB06F6"/>
    <w:rsid w:val="00BB0705"/>
    <w:rsid w:val="00BB0756"/>
    <w:rsid w:val="00BB07F0"/>
    <w:rsid w:val="00BB085D"/>
    <w:rsid w:val="00BB08AE"/>
    <w:rsid w:val="00BB08AF"/>
    <w:rsid w:val="00BB0951"/>
    <w:rsid w:val="00BB0A34"/>
    <w:rsid w:val="00BB0A69"/>
    <w:rsid w:val="00BB0D3D"/>
    <w:rsid w:val="00BB0E75"/>
    <w:rsid w:val="00BB0ED8"/>
    <w:rsid w:val="00BB0EEE"/>
    <w:rsid w:val="00BB0F80"/>
    <w:rsid w:val="00BB0FF4"/>
    <w:rsid w:val="00BB1183"/>
    <w:rsid w:val="00BB118D"/>
    <w:rsid w:val="00BB11EF"/>
    <w:rsid w:val="00BB1235"/>
    <w:rsid w:val="00BB1250"/>
    <w:rsid w:val="00BB1376"/>
    <w:rsid w:val="00BB13C3"/>
    <w:rsid w:val="00BB13F9"/>
    <w:rsid w:val="00BB1431"/>
    <w:rsid w:val="00BB143E"/>
    <w:rsid w:val="00BB14F1"/>
    <w:rsid w:val="00BB1502"/>
    <w:rsid w:val="00BB1525"/>
    <w:rsid w:val="00BB15CA"/>
    <w:rsid w:val="00BB1616"/>
    <w:rsid w:val="00BB167F"/>
    <w:rsid w:val="00BB16C7"/>
    <w:rsid w:val="00BB1798"/>
    <w:rsid w:val="00BB17FA"/>
    <w:rsid w:val="00BB1875"/>
    <w:rsid w:val="00BB187C"/>
    <w:rsid w:val="00BB18BF"/>
    <w:rsid w:val="00BB1978"/>
    <w:rsid w:val="00BB1989"/>
    <w:rsid w:val="00BB1AE7"/>
    <w:rsid w:val="00BB1B3E"/>
    <w:rsid w:val="00BB1B42"/>
    <w:rsid w:val="00BB1BC8"/>
    <w:rsid w:val="00BB1C95"/>
    <w:rsid w:val="00BB1CD5"/>
    <w:rsid w:val="00BB1CE6"/>
    <w:rsid w:val="00BB1E2C"/>
    <w:rsid w:val="00BB1F33"/>
    <w:rsid w:val="00BB1F99"/>
    <w:rsid w:val="00BB1FB8"/>
    <w:rsid w:val="00BB1FD5"/>
    <w:rsid w:val="00BB1FE4"/>
    <w:rsid w:val="00BB200C"/>
    <w:rsid w:val="00BB20B2"/>
    <w:rsid w:val="00BB212E"/>
    <w:rsid w:val="00BB2196"/>
    <w:rsid w:val="00BB21EF"/>
    <w:rsid w:val="00BB221B"/>
    <w:rsid w:val="00BB227A"/>
    <w:rsid w:val="00BB22F7"/>
    <w:rsid w:val="00BB2302"/>
    <w:rsid w:val="00BB231B"/>
    <w:rsid w:val="00BB2419"/>
    <w:rsid w:val="00BB2429"/>
    <w:rsid w:val="00BB2454"/>
    <w:rsid w:val="00BB25F5"/>
    <w:rsid w:val="00BB2622"/>
    <w:rsid w:val="00BB2641"/>
    <w:rsid w:val="00BB264F"/>
    <w:rsid w:val="00BB2729"/>
    <w:rsid w:val="00BB27FB"/>
    <w:rsid w:val="00BB2882"/>
    <w:rsid w:val="00BB289F"/>
    <w:rsid w:val="00BB28A3"/>
    <w:rsid w:val="00BB28E8"/>
    <w:rsid w:val="00BB292B"/>
    <w:rsid w:val="00BB2AC0"/>
    <w:rsid w:val="00BB2CA8"/>
    <w:rsid w:val="00BB2CAD"/>
    <w:rsid w:val="00BB2CD1"/>
    <w:rsid w:val="00BB2CFB"/>
    <w:rsid w:val="00BB2DE0"/>
    <w:rsid w:val="00BB2E3D"/>
    <w:rsid w:val="00BB2E59"/>
    <w:rsid w:val="00BB2E77"/>
    <w:rsid w:val="00BB2EB2"/>
    <w:rsid w:val="00BB2EC2"/>
    <w:rsid w:val="00BB2EE7"/>
    <w:rsid w:val="00BB2FB6"/>
    <w:rsid w:val="00BB305A"/>
    <w:rsid w:val="00BB30F6"/>
    <w:rsid w:val="00BB311E"/>
    <w:rsid w:val="00BB31AA"/>
    <w:rsid w:val="00BB31C9"/>
    <w:rsid w:val="00BB3210"/>
    <w:rsid w:val="00BB3427"/>
    <w:rsid w:val="00BB34A6"/>
    <w:rsid w:val="00BB34AF"/>
    <w:rsid w:val="00BB34ED"/>
    <w:rsid w:val="00BB3577"/>
    <w:rsid w:val="00BB35B5"/>
    <w:rsid w:val="00BB36EC"/>
    <w:rsid w:val="00BB36F8"/>
    <w:rsid w:val="00BB378C"/>
    <w:rsid w:val="00BB378F"/>
    <w:rsid w:val="00BB37F3"/>
    <w:rsid w:val="00BB3809"/>
    <w:rsid w:val="00BB386C"/>
    <w:rsid w:val="00BB3882"/>
    <w:rsid w:val="00BB391A"/>
    <w:rsid w:val="00BB3923"/>
    <w:rsid w:val="00BB39CA"/>
    <w:rsid w:val="00BB3A33"/>
    <w:rsid w:val="00BB3B01"/>
    <w:rsid w:val="00BB3B30"/>
    <w:rsid w:val="00BB3B4A"/>
    <w:rsid w:val="00BB3B8C"/>
    <w:rsid w:val="00BB3BCC"/>
    <w:rsid w:val="00BB3C7B"/>
    <w:rsid w:val="00BB3C87"/>
    <w:rsid w:val="00BB3DC6"/>
    <w:rsid w:val="00BB3DC8"/>
    <w:rsid w:val="00BB3DD0"/>
    <w:rsid w:val="00BB3E66"/>
    <w:rsid w:val="00BB3E7F"/>
    <w:rsid w:val="00BB3EF1"/>
    <w:rsid w:val="00BB3F13"/>
    <w:rsid w:val="00BB3F8E"/>
    <w:rsid w:val="00BB3FCD"/>
    <w:rsid w:val="00BB408E"/>
    <w:rsid w:val="00BB40B3"/>
    <w:rsid w:val="00BB40DB"/>
    <w:rsid w:val="00BB40FC"/>
    <w:rsid w:val="00BB40FE"/>
    <w:rsid w:val="00BB413F"/>
    <w:rsid w:val="00BB4226"/>
    <w:rsid w:val="00BB425A"/>
    <w:rsid w:val="00BB4313"/>
    <w:rsid w:val="00BB433B"/>
    <w:rsid w:val="00BB43B9"/>
    <w:rsid w:val="00BB43DB"/>
    <w:rsid w:val="00BB4439"/>
    <w:rsid w:val="00BB44D9"/>
    <w:rsid w:val="00BB459B"/>
    <w:rsid w:val="00BB45BF"/>
    <w:rsid w:val="00BB45DE"/>
    <w:rsid w:val="00BB4639"/>
    <w:rsid w:val="00BB4642"/>
    <w:rsid w:val="00BB4678"/>
    <w:rsid w:val="00BB46B0"/>
    <w:rsid w:val="00BB471E"/>
    <w:rsid w:val="00BB485A"/>
    <w:rsid w:val="00BB487D"/>
    <w:rsid w:val="00BB48B0"/>
    <w:rsid w:val="00BB49FA"/>
    <w:rsid w:val="00BB4A73"/>
    <w:rsid w:val="00BB4BBA"/>
    <w:rsid w:val="00BB4C4E"/>
    <w:rsid w:val="00BB4CA1"/>
    <w:rsid w:val="00BB4DC5"/>
    <w:rsid w:val="00BB4DD3"/>
    <w:rsid w:val="00BB4DEA"/>
    <w:rsid w:val="00BB4EA7"/>
    <w:rsid w:val="00BB4F4B"/>
    <w:rsid w:val="00BB5056"/>
    <w:rsid w:val="00BB50F2"/>
    <w:rsid w:val="00BB511D"/>
    <w:rsid w:val="00BB5122"/>
    <w:rsid w:val="00BB520C"/>
    <w:rsid w:val="00BB5275"/>
    <w:rsid w:val="00BB5287"/>
    <w:rsid w:val="00BB52B7"/>
    <w:rsid w:val="00BB531D"/>
    <w:rsid w:val="00BB533A"/>
    <w:rsid w:val="00BB5384"/>
    <w:rsid w:val="00BB53C7"/>
    <w:rsid w:val="00BB53E8"/>
    <w:rsid w:val="00BB540B"/>
    <w:rsid w:val="00BB5421"/>
    <w:rsid w:val="00BB5512"/>
    <w:rsid w:val="00BB5588"/>
    <w:rsid w:val="00BB55FB"/>
    <w:rsid w:val="00BB5683"/>
    <w:rsid w:val="00BB56B8"/>
    <w:rsid w:val="00BB56E7"/>
    <w:rsid w:val="00BB56F1"/>
    <w:rsid w:val="00BB572A"/>
    <w:rsid w:val="00BB5731"/>
    <w:rsid w:val="00BB5794"/>
    <w:rsid w:val="00BB57A7"/>
    <w:rsid w:val="00BB57EB"/>
    <w:rsid w:val="00BB57F8"/>
    <w:rsid w:val="00BB589D"/>
    <w:rsid w:val="00BB58CC"/>
    <w:rsid w:val="00BB58F0"/>
    <w:rsid w:val="00BB595F"/>
    <w:rsid w:val="00BB5B13"/>
    <w:rsid w:val="00BB5B5A"/>
    <w:rsid w:val="00BB5C2B"/>
    <w:rsid w:val="00BB5C6E"/>
    <w:rsid w:val="00BB5C87"/>
    <w:rsid w:val="00BB5CE0"/>
    <w:rsid w:val="00BB5D63"/>
    <w:rsid w:val="00BB5DA1"/>
    <w:rsid w:val="00BB5E76"/>
    <w:rsid w:val="00BB5F82"/>
    <w:rsid w:val="00BB5F93"/>
    <w:rsid w:val="00BB5F9F"/>
    <w:rsid w:val="00BB5FCD"/>
    <w:rsid w:val="00BB60F7"/>
    <w:rsid w:val="00BB6120"/>
    <w:rsid w:val="00BB61D6"/>
    <w:rsid w:val="00BB61F7"/>
    <w:rsid w:val="00BB6221"/>
    <w:rsid w:val="00BB62D0"/>
    <w:rsid w:val="00BB63A0"/>
    <w:rsid w:val="00BB655E"/>
    <w:rsid w:val="00BB6698"/>
    <w:rsid w:val="00BB671A"/>
    <w:rsid w:val="00BB6732"/>
    <w:rsid w:val="00BB67B7"/>
    <w:rsid w:val="00BB67C1"/>
    <w:rsid w:val="00BB68BE"/>
    <w:rsid w:val="00BB68F8"/>
    <w:rsid w:val="00BB693F"/>
    <w:rsid w:val="00BB69A4"/>
    <w:rsid w:val="00BB69E9"/>
    <w:rsid w:val="00BB69F2"/>
    <w:rsid w:val="00BB6C33"/>
    <w:rsid w:val="00BB6CFE"/>
    <w:rsid w:val="00BB6D65"/>
    <w:rsid w:val="00BB6D92"/>
    <w:rsid w:val="00BB6E0F"/>
    <w:rsid w:val="00BB6F5F"/>
    <w:rsid w:val="00BB6F8F"/>
    <w:rsid w:val="00BB706D"/>
    <w:rsid w:val="00BB70D8"/>
    <w:rsid w:val="00BB710F"/>
    <w:rsid w:val="00BB7116"/>
    <w:rsid w:val="00BB7182"/>
    <w:rsid w:val="00BB71D2"/>
    <w:rsid w:val="00BB7278"/>
    <w:rsid w:val="00BB728A"/>
    <w:rsid w:val="00BB72AD"/>
    <w:rsid w:val="00BB73AE"/>
    <w:rsid w:val="00BB73B4"/>
    <w:rsid w:val="00BB73C7"/>
    <w:rsid w:val="00BB73F8"/>
    <w:rsid w:val="00BB74C0"/>
    <w:rsid w:val="00BB74FF"/>
    <w:rsid w:val="00BB7501"/>
    <w:rsid w:val="00BB7564"/>
    <w:rsid w:val="00BB75BB"/>
    <w:rsid w:val="00BB75DD"/>
    <w:rsid w:val="00BB75EE"/>
    <w:rsid w:val="00BB7709"/>
    <w:rsid w:val="00BB771C"/>
    <w:rsid w:val="00BB772A"/>
    <w:rsid w:val="00BB7763"/>
    <w:rsid w:val="00BB788F"/>
    <w:rsid w:val="00BB78F1"/>
    <w:rsid w:val="00BB7900"/>
    <w:rsid w:val="00BB792C"/>
    <w:rsid w:val="00BB793F"/>
    <w:rsid w:val="00BB7947"/>
    <w:rsid w:val="00BB7A71"/>
    <w:rsid w:val="00BB7A8E"/>
    <w:rsid w:val="00BB7AEA"/>
    <w:rsid w:val="00BB7C71"/>
    <w:rsid w:val="00BB7CF0"/>
    <w:rsid w:val="00BB7D38"/>
    <w:rsid w:val="00BB7D86"/>
    <w:rsid w:val="00BB7DB0"/>
    <w:rsid w:val="00BB7E90"/>
    <w:rsid w:val="00BB7EC0"/>
    <w:rsid w:val="00BB7EC6"/>
    <w:rsid w:val="00BB7ECF"/>
    <w:rsid w:val="00BB7F20"/>
    <w:rsid w:val="00BB7F5B"/>
    <w:rsid w:val="00BB7FBA"/>
    <w:rsid w:val="00BB7FDC"/>
    <w:rsid w:val="00BC0015"/>
    <w:rsid w:val="00BC0044"/>
    <w:rsid w:val="00BC006C"/>
    <w:rsid w:val="00BC008C"/>
    <w:rsid w:val="00BC01A4"/>
    <w:rsid w:val="00BC01C1"/>
    <w:rsid w:val="00BC0200"/>
    <w:rsid w:val="00BC0219"/>
    <w:rsid w:val="00BC025F"/>
    <w:rsid w:val="00BC0284"/>
    <w:rsid w:val="00BC0315"/>
    <w:rsid w:val="00BC0345"/>
    <w:rsid w:val="00BC0359"/>
    <w:rsid w:val="00BC0363"/>
    <w:rsid w:val="00BC03BC"/>
    <w:rsid w:val="00BC03E2"/>
    <w:rsid w:val="00BC0417"/>
    <w:rsid w:val="00BC0431"/>
    <w:rsid w:val="00BC043F"/>
    <w:rsid w:val="00BC0475"/>
    <w:rsid w:val="00BC0569"/>
    <w:rsid w:val="00BC06FE"/>
    <w:rsid w:val="00BC070F"/>
    <w:rsid w:val="00BC078F"/>
    <w:rsid w:val="00BC07DE"/>
    <w:rsid w:val="00BC0821"/>
    <w:rsid w:val="00BC083C"/>
    <w:rsid w:val="00BC095F"/>
    <w:rsid w:val="00BC097E"/>
    <w:rsid w:val="00BC09A3"/>
    <w:rsid w:val="00BC09EE"/>
    <w:rsid w:val="00BC0A3A"/>
    <w:rsid w:val="00BC0ADB"/>
    <w:rsid w:val="00BC0AE7"/>
    <w:rsid w:val="00BC0CAF"/>
    <w:rsid w:val="00BC0CBB"/>
    <w:rsid w:val="00BC0D6A"/>
    <w:rsid w:val="00BC0DC6"/>
    <w:rsid w:val="00BC0E05"/>
    <w:rsid w:val="00BC0EAC"/>
    <w:rsid w:val="00BC0EEF"/>
    <w:rsid w:val="00BC0F5F"/>
    <w:rsid w:val="00BC0F81"/>
    <w:rsid w:val="00BC0FB9"/>
    <w:rsid w:val="00BC1065"/>
    <w:rsid w:val="00BC1069"/>
    <w:rsid w:val="00BC139D"/>
    <w:rsid w:val="00BC14A6"/>
    <w:rsid w:val="00BC14AB"/>
    <w:rsid w:val="00BC15EA"/>
    <w:rsid w:val="00BC161E"/>
    <w:rsid w:val="00BC1658"/>
    <w:rsid w:val="00BC165B"/>
    <w:rsid w:val="00BC16F3"/>
    <w:rsid w:val="00BC1735"/>
    <w:rsid w:val="00BC17F9"/>
    <w:rsid w:val="00BC1824"/>
    <w:rsid w:val="00BC184D"/>
    <w:rsid w:val="00BC1870"/>
    <w:rsid w:val="00BC198C"/>
    <w:rsid w:val="00BC1A24"/>
    <w:rsid w:val="00BC1A36"/>
    <w:rsid w:val="00BC1B01"/>
    <w:rsid w:val="00BC1BB9"/>
    <w:rsid w:val="00BC1C0F"/>
    <w:rsid w:val="00BC1C32"/>
    <w:rsid w:val="00BC1D36"/>
    <w:rsid w:val="00BC1D4A"/>
    <w:rsid w:val="00BC1D61"/>
    <w:rsid w:val="00BC1E08"/>
    <w:rsid w:val="00BC1E3D"/>
    <w:rsid w:val="00BC1E52"/>
    <w:rsid w:val="00BC1E85"/>
    <w:rsid w:val="00BC1EBD"/>
    <w:rsid w:val="00BC1F23"/>
    <w:rsid w:val="00BC1F6D"/>
    <w:rsid w:val="00BC1FC3"/>
    <w:rsid w:val="00BC20AB"/>
    <w:rsid w:val="00BC20FF"/>
    <w:rsid w:val="00BC21FA"/>
    <w:rsid w:val="00BC2321"/>
    <w:rsid w:val="00BC238A"/>
    <w:rsid w:val="00BC2393"/>
    <w:rsid w:val="00BC23CF"/>
    <w:rsid w:val="00BC23E5"/>
    <w:rsid w:val="00BC241C"/>
    <w:rsid w:val="00BC256E"/>
    <w:rsid w:val="00BC26AD"/>
    <w:rsid w:val="00BC280C"/>
    <w:rsid w:val="00BC2844"/>
    <w:rsid w:val="00BC287D"/>
    <w:rsid w:val="00BC28AE"/>
    <w:rsid w:val="00BC28EE"/>
    <w:rsid w:val="00BC2996"/>
    <w:rsid w:val="00BC29D3"/>
    <w:rsid w:val="00BC2A3C"/>
    <w:rsid w:val="00BC2A64"/>
    <w:rsid w:val="00BC2B0D"/>
    <w:rsid w:val="00BC2B51"/>
    <w:rsid w:val="00BC2B70"/>
    <w:rsid w:val="00BC2B7D"/>
    <w:rsid w:val="00BC2B85"/>
    <w:rsid w:val="00BC2BC8"/>
    <w:rsid w:val="00BC2BCF"/>
    <w:rsid w:val="00BC2CC3"/>
    <w:rsid w:val="00BC2E78"/>
    <w:rsid w:val="00BC2E9D"/>
    <w:rsid w:val="00BC2F27"/>
    <w:rsid w:val="00BC2F32"/>
    <w:rsid w:val="00BC2F4D"/>
    <w:rsid w:val="00BC2F5D"/>
    <w:rsid w:val="00BC2F6B"/>
    <w:rsid w:val="00BC2F8C"/>
    <w:rsid w:val="00BC3010"/>
    <w:rsid w:val="00BC30CE"/>
    <w:rsid w:val="00BC3133"/>
    <w:rsid w:val="00BC31A0"/>
    <w:rsid w:val="00BC3232"/>
    <w:rsid w:val="00BC32B5"/>
    <w:rsid w:val="00BC32C4"/>
    <w:rsid w:val="00BC3320"/>
    <w:rsid w:val="00BC338A"/>
    <w:rsid w:val="00BC3495"/>
    <w:rsid w:val="00BC34DF"/>
    <w:rsid w:val="00BC3577"/>
    <w:rsid w:val="00BC357F"/>
    <w:rsid w:val="00BC359D"/>
    <w:rsid w:val="00BC35E8"/>
    <w:rsid w:val="00BC3613"/>
    <w:rsid w:val="00BC3690"/>
    <w:rsid w:val="00BC373A"/>
    <w:rsid w:val="00BC37A8"/>
    <w:rsid w:val="00BC37FD"/>
    <w:rsid w:val="00BC382B"/>
    <w:rsid w:val="00BC387A"/>
    <w:rsid w:val="00BC389A"/>
    <w:rsid w:val="00BC39AB"/>
    <w:rsid w:val="00BC39DD"/>
    <w:rsid w:val="00BC3A20"/>
    <w:rsid w:val="00BC3A96"/>
    <w:rsid w:val="00BC3B31"/>
    <w:rsid w:val="00BC3B33"/>
    <w:rsid w:val="00BC3D17"/>
    <w:rsid w:val="00BC3D75"/>
    <w:rsid w:val="00BC3DC8"/>
    <w:rsid w:val="00BC3E29"/>
    <w:rsid w:val="00BC3E65"/>
    <w:rsid w:val="00BC3E9E"/>
    <w:rsid w:val="00BC3FA0"/>
    <w:rsid w:val="00BC3FF5"/>
    <w:rsid w:val="00BC4041"/>
    <w:rsid w:val="00BC40DF"/>
    <w:rsid w:val="00BC416C"/>
    <w:rsid w:val="00BC4178"/>
    <w:rsid w:val="00BC41A5"/>
    <w:rsid w:val="00BC41C6"/>
    <w:rsid w:val="00BC426E"/>
    <w:rsid w:val="00BC4452"/>
    <w:rsid w:val="00BC448C"/>
    <w:rsid w:val="00BC450C"/>
    <w:rsid w:val="00BC4531"/>
    <w:rsid w:val="00BC4560"/>
    <w:rsid w:val="00BC4657"/>
    <w:rsid w:val="00BC4695"/>
    <w:rsid w:val="00BC4751"/>
    <w:rsid w:val="00BC4762"/>
    <w:rsid w:val="00BC47BB"/>
    <w:rsid w:val="00BC47F4"/>
    <w:rsid w:val="00BC488A"/>
    <w:rsid w:val="00BC4910"/>
    <w:rsid w:val="00BC4A43"/>
    <w:rsid w:val="00BC4A5E"/>
    <w:rsid w:val="00BC4A6A"/>
    <w:rsid w:val="00BC4A6F"/>
    <w:rsid w:val="00BC4A72"/>
    <w:rsid w:val="00BC4A95"/>
    <w:rsid w:val="00BC4B0D"/>
    <w:rsid w:val="00BC4B28"/>
    <w:rsid w:val="00BC4B6B"/>
    <w:rsid w:val="00BC4B74"/>
    <w:rsid w:val="00BC4BFF"/>
    <w:rsid w:val="00BC4C1B"/>
    <w:rsid w:val="00BC4C9A"/>
    <w:rsid w:val="00BC4CA7"/>
    <w:rsid w:val="00BC4CA8"/>
    <w:rsid w:val="00BC4D0A"/>
    <w:rsid w:val="00BC4D70"/>
    <w:rsid w:val="00BC4E36"/>
    <w:rsid w:val="00BC4E43"/>
    <w:rsid w:val="00BC4E91"/>
    <w:rsid w:val="00BC4EC3"/>
    <w:rsid w:val="00BC4F68"/>
    <w:rsid w:val="00BC5092"/>
    <w:rsid w:val="00BC50FA"/>
    <w:rsid w:val="00BC5134"/>
    <w:rsid w:val="00BC51C4"/>
    <w:rsid w:val="00BC5268"/>
    <w:rsid w:val="00BC531C"/>
    <w:rsid w:val="00BC53B9"/>
    <w:rsid w:val="00BC53D5"/>
    <w:rsid w:val="00BC540C"/>
    <w:rsid w:val="00BC5669"/>
    <w:rsid w:val="00BC5681"/>
    <w:rsid w:val="00BC5793"/>
    <w:rsid w:val="00BC57CC"/>
    <w:rsid w:val="00BC57D9"/>
    <w:rsid w:val="00BC583F"/>
    <w:rsid w:val="00BC5941"/>
    <w:rsid w:val="00BC599C"/>
    <w:rsid w:val="00BC5A1A"/>
    <w:rsid w:val="00BC5A49"/>
    <w:rsid w:val="00BC5A6C"/>
    <w:rsid w:val="00BC5AF7"/>
    <w:rsid w:val="00BC5B00"/>
    <w:rsid w:val="00BC5B37"/>
    <w:rsid w:val="00BC5B4C"/>
    <w:rsid w:val="00BC5B90"/>
    <w:rsid w:val="00BC5BB2"/>
    <w:rsid w:val="00BC5C46"/>
    <w:rsid w:val="00BC5C7C"/>
    <w:rsid w:val="00BC5CB6"/>
    <w:rsid w:val="00BC5D16"/>
    <w:rsid w:val="00BC5E38"/>
    <w:rsid w:val="00BC5E43"/>
    <w:rsid w:val="00BC60CC"/>
    <w:rsid w:val="00BC6185"/>
    <w:rsid w:val="00BC61E3"/>
    <w:rsid w:val="00BC6275"/>
    <w:rsid w:val="00BC6311"/>
    <w:rsid w:val="00BC6391"/>
    <w:rsid w:val="00BC6394"/>
    <w:rsid w:val="00BC6445"/>
    <w:rsid w:val="00BC644F"/>
    <w:rsid w:val="00BC659C"/>
    <w:rsid w:val="00BC6643"/>
    <w:rsid w:val="00BC66AA"/>
    <w:rsid w:val="00BC66B5"/>
    <w:rsid w:val="00BC66CD"/>
    <w:rsid w:val="00BC66DA"/>
    <w:rsid w:val="00BC66EF"/>
    <w:rsid w:val="00BC673C"/>
    <w:rsid w:val="00BC67E9"/>
    <w:rsid w:val="00BC6889"/>
    <w:rsid w:val="00BC693B"/>
    <w:rsid w:val="00BC6A2B"/>
    <w:rsid w:val="00BC6B32"/>
    <w:rsid w:val="00BC6B82"/>
    <w:rsid w:val="00BC6BA2"/>
    <w:rsid w:val="00BC6CB5"/>
    <w:rsid w:val="00BC6CE1"/>
    <w:rsid w:val="00BC6D29"/>
    <w:rsid w:val="00BC6D70"/>
    <w:rsid w:val="00BC6DEE"/>
    <w:rsid w:val="00BC6E50"/>
    <w:rsid w:val="00BC6E74"/>
    <w:rsid w:val="00BC6E7E"/>
    <w:rsid w:val="00BC6EFB"/>
    <w:rsid w:val="00BC6FA7"/>
    <w:rsid w:val="00BC6FE0"/>
    <w:rsid w:val="00BC70FD"/>
    <w:rsid w:val="00BC71BB"/>
    <w:rsid w:val="00BC71C6"/>
    <w:rsid w:val="00BC71F8"/>
    <w:rsid w:val="00BC72FB"/>
    <w:rsid w:val="00BC7302"/>
    <w:rsid w:val="00BC7345"/>
    <w:rsid w:val="00BC7389"/>
    <w:rsid w:val="00BC750D"/>
    <w:rsid w:val="00BC756C"/>
    <w:rsid w:val="00BC7610"/>
    <w:rsid w:val="00BC7611"/>
    <w:rsid w:val="00BC767A"/>
    <w:rsid w:val="00BC7682"/>
    <w:rsid w:val="00BC779E"/>
    <w:rsid w:val="00BC7A74"/>
    <w:rsid w:val="00BC7AB8"/>
    <w:rsid w:val="00BC7BB6"/>
    <w:rsid w:val="00BC7BDA"/>
    <w:rsid w:val="00BC7BEA"/>
    <w:rsid w:val="00BC7CB0"/>
    <w:rsid w:val="00BC7CFC"/>
    <w:rsid w:val="00BC7DA3"/>
    <w:rsid w:val="00BC7E39"/>
    <w:rsid w:val="00BC7EA3"/>
    <w:rsid w:val="00BC7F15"/>
    <w:rsid w:val="00BD0003"/>
    <w:rsid w:val="00BD0042"/>
    <w:rsid w:val="00BD0057"/>
    <w:rsid w:val="00BD009F"/>
    <w:rsid w:val="00BD00F9"/>
    <w:rsid w:val="00BD0200"/>
    <w:rsid w:val="00BD0202"/>
    <w:rsid w:val="00BD020A"/>
    <w:rsid w:val="00BD025E"/>
    <w:rsid w:val="00BD0274"/>
    <w:rsid w:val="00BD0357"/>
    <w:rsid w:val="00BD0417"/>
    <w:rsid w:val="00BD0443"/>
    <w:rsid w:val="00BD04A9"/>
    <w:rsid w:val="00BD04D8"/>
    <w:rsid w:val="00BD0617"/>
    <w:rsid w:val="00BD063F"/>
    <w:rsid w:val="00BD0641"/>
    <w:rsid w:val="00BD0653"/>
    <w:rsid w:val="00BD072C"/>
    <w:rsid w:val="00BD0747"/>
    <w:rsid w:val="00BD080C"/>
    <w:rsid w:val="00BD08C4"/>
    <w:rsid w:val="00BD096A"/>
    <w:rsid w:val="00BD0992"/>
    <w:rsid w:val="00BD09B7"/>
    <w:rsid w:val="00BD0B3A"/>
    <w:rsid w:val="00BD0B4F"/>
    <w:rsid w:val="00BD0BE2"/>
    <w:rsid w:val="00BD0C50"/>
    <w:rsid w:val="00BD0CC0"/>
    <w:rsid w:val="00BD0D53"/>
    <w:rsid w:val="00BD0D67"/>
    <w:rsid w:val="00BD0DF1"/>
    <w:rsid w:val="00BD0E22"/>
    <w:rsid w:val="00BD0E87"/>
    <w:rsid w:val="00BD0E92"/>
    <w:rsid w:val="00BD0ECB"/>
    <w:rsid w:val="00BD0EFE"/>
    <w:rsid w:val="00BD0F39"/>
    <w:rsid w:val="00BD0F48"/>
    <w:rsid w:val="00BD0F75"/>
    <w:rsid w:val="00BD0FEB"/>
    <w:rsid w:val="00BD0FEE"/>
    <w:rsid w:val="00BD101A"/>
    <w:rsid w:val="00BD1023"/>
    <w:rsid w:val="00BD1041"/>
    <w:rsid w:val="00BD10EA"/>
    <w:rsid w:val="00BD113A"/>
    <w:rsid w:val="00BD11C3"/>
    <w:rsid w:val="00BD1294"/>
    <w:rsid w:val="00BD12B9"/>
    <w:rsid w:val="00BD13B4"/>
    <w:rsid w:val="00BD1415"/>
    <w:rsid w:val="00BD1450"/>
    <w:rsid w:val="00BD14A3"/>
    <w:rsid w:val="00BD1591"/>
    <w:rsid w:val="00BD15E7"/>
    <w:rsid w:val="00BD15FA"/>
    <w:rsid w:val="00BD177B"/>
    <w:rsid w:val="00BD183F"/>
    <w:rsid w:val="00BD18BE"/>
    <w:rsid w:val="00BD1910"/>
    <w:rsid w:val="00BD1B87"/>
    <w:rsid w:val="00BD1CA9"/>
    <w:rsid w:val="00BD1D23"/>
    <w:rsid w:val="00BD1D47"/>
    <w:rsid w:val="00BD1DA3"/>
    <w:rsid w:val="00BD1E15"/>
    <w:rsid w:val="00BD1EA0"/>
    <w:rsid w:val="00BD1F17"/>
    <w:rsid w:val="00BD1F8D"/>
    <w:rsid w:val="00BD1FE0"/>
    <w:rsid w:val="00BD2032"/>
    <w:rsid w:val="00BD204C"/>
    <w:rsid w:val="00BD2082"/>
    <w:rsid w:val="00BD20FD"/>
    <w:rsid w:val="00BD210D"/>
    <w:rsid w:val="00BD2111"/>
    <w:rsid w:val="00BD2199"/>
    <w:rsid w:val="00BD22B4"/>
    <w:rsid w:val="00BD2301"/>
    <w:rsid w:val="00BD2349"/>
    <w:rsid w:val="00BD23C2"/>
    <w:rsid w:val="00BD23E3"/>
    <w:rsid w:val="00BD253C"/>
    <w:rsid w:val="00BD2587"/>
    <w:rsid w:val="00BD2658"/>
    <w:rsid w:val="00BD269F"/>
    <w:rsid w:val="00BD26C2"/>
    <w:rsid w:val="00BD2703"/>
    <w:rsid w:val="00BD2715"/>
    <w:rsid w:val="00BD2728"/>
    <w:rsid w:val="00BD276F"/>
    <w:rsid w:val="00BD2774"/>
    <w:rsid w:val="00BD27B8"/>
    <w:rsid w:val="00BD286D"/>
    <w:rsid w:val="00BD28F0"/>
    <w:rsid w:val="00BD291A"/>
    <w:rsid w:val="00BD2931"/>
    <w:rsid w:val="00BD2A1A"/>
    <w:rsid w:val="00BD2A29"/>
    <w:rsid w:val="00BD2BAE"/>
    <w:rsid w:val="00BD2C59"/>
    <w:rsid w:val="00BD2CC0"/>
    <w:rsid w:val="00BD2CE0"/>
    <w:rsid w:val="00BD2D45"/>
    <w:rsid w:val="00BD2DDD"/>
    <w:rsid w:val="00BD2F59"/>
    <w:rsid w:val="00BD3028"/>
    <w:rsid w:val="00BD3042"/>
    <w:rsid w:val="00BD3046"/>
    <w:rsid w:val="00BD30BB"/>
    <w:rsid w:val="00BD31E7"/>
    <w:rsid w:val="00BD32F1"/>
    <w:rsid w:val="00BD34A0"/>
    <w:rsid w:val="00BD34A6"/>
    <w:rsid w:val="00BD34B2"/>
    <w:rsid w:val="00BD3549"/>
    <w:rsid w:val="00BD354A"/>
    <w:rsid w:val="00BD356C"/>
    <w:rsid w:val="00BD356D"/>
    <w:rsid w:val="00BD35A3"/>
    <w:rsid w:val="00BD35EE"/>
    <w:rsid w:val="00BD3618"/>
    <w:rsid w:val="00BD3679"/>
    <w:rsid w:val="00BD374D"/>
    <w:rsid w:val="00BD3752"/>
    <w:rsid w:val="00BD3798"/>
    <w:rsid w:val="00BD3835"/>
    <w:rsid w:val="00BD3886"/>
    <w:rsid w:val="00BD3928"/>
    <w:rsid w:val="00BD39EB"/>
    <w:rsid w:val="00BD3A8B"/>
    <w:rsid w:val="00BD3B7B"/>
    <w:rsid w:val="00BD3BD9"/>
    <w:rsid w:val="00BD3BE5"/>
    <w:rsid w:val="00BD3C0C"/>
    <w:rsid w:val="00BD3C72"/>
    <w:rsid w:val="00BD3CC7"/>
    <w:rsid w:val="00BD3D2B"/>
    <w:rsid w:val="00BD3D60"/>
    <w:rsid w:val="00BD3D62"/>
    <w:rsid w:val="00BD3D8D"/>
    <w:rsid w:val="00BD3D90"/>
    <w:rsid w:val="00BD3DD9"/>
    <w:rsid w:val="00BD3DE1"/>
    <w:rsid w:val="00BD4070"/>
    <w:rsid w:val="00BD4073"/>
    <w:rsid w:val="00BD40A0"/>
    <w:rsid w:val="00BD415B"/>
    <w:rsid w:val="00BD41A6"/>
    <w:rsid w:val="00BD4208"/>
    <w:rsid w:val="00BD4241"/>
    <w:rsid w:val="00BD4266"/>
    <w:rsid w:val="00BD4293"/>
    <w:rsid w:val="00BD4298"/>
    <w:rsid w:val="00BD43DB"/>
    <w:rsid w:val="00BD4523"/>
    <w:rsid w:val="00BD455E"/>
    <w:rsid w:val="00BD460E"/>
    <w:rsid w:val="00BD4695"/>
    <w:rsid w:val="00BD46F5"/>
    <w:rsid w:val="00BD470B"/>
    <w:rsid w:val="00BD4729"/>
    <w:rsid w:val="00BD474B"/>
    <w:rsid w:val="00BD4752"/>
    <w:rsid w:val="00BD4755"/>
    <w:rsid w:val="00BD47B4"/>
    <w:rsid w:val="00BD4965"/>
    <w:rsid w:val="00BD4A92"/>
    <w:rsid w:val="00BD4B5A"/>
    <w:rsid w:val="00BD4B9A"/>
    <w:rsid w:val="00BD4C01"/>
    <w:rsid w:val="00BD4C11"/>
    <w:rsid w:val="00BD4C4C"/>
    <w:rsid w:val="00BD4CE5"/>
    <w:rsid w:val="00BD4D8F"/>
    <w:rsid w:val="00BD4D90"/>
    <w:rsid w:val="00BD4E49"/>
    <w:rsid w:val="00BD504B"/>
    <w:rsid w:val="00BD506A"/>
    <w:rsid w:val="00BD50E6"/>
    <w:rsid w:val="00BD51A0"/>
    <w:rsid w:val="00BD529C"/>
    <w:rsid w:val="00BD5306"/>
    <w:rsid w:val="00BD546A"/>
    <w:rsid w:val="00BD5485"/>
    <w:rsid w:val="00BD54EA"/>
    <w:rsid w:val="00BD54F8"/>
    <w:rsid w:val="00BD551D"/>
    <w:rsid w:val="00BD5612"/>
    <w:rsid w:val="00BD571B"/>
    <w:rsid w:val="00BD573A"/>
    <w:rsid w:val="00BD5768"/>
    <w:rsid w:val="00BD57B6"/>
    <w:rsid w:val="00BD58E1"/>
    <w:rsid w:val="00BD5961"/>
    <w:rsid w:val="00BD59F4"/>
    <w:rsid w:val="00BD5A1F"/>
    <w:rsid w:val="00BD5A37"/>
    <w:rsid w:val="00BD5A3F"/>
    <w:rsid w:val="00BD5A42"/>
    <w:rsid w:val="00BD5B09"/>
    <w:rsid w:val="00BD5B0D"/>
    <w:rsid w:val="00BD5C1E"/>
    <w:rsid w:val="00BD5C60"/>
    <w:rsid w:val="00BD5CA6"/>
    <w:rsid w:val="00BD5CF5"/>
    <w:rsid w:val="00BD5E45"/>
    <w:rsid w:val="00BD5FD0"/>
    <w:rsid w:val="00BD5FF5"/>
    <w:rsid w:val="00BD6032"/>
    <w:rsid w:val="00BD606B"/>
    <w:rsid w:val="00BD60B7"/>
    <w:rsid w:val="00BD6193"/>
    <w:rsid w:val="00BD61EF"/>
    <w:rsid w:val="00BD6253"/>
    <w:rsid w:val="00BD62FD"/>
    <w:rsid w:val="00BD62FF"/>
    <w:rsid w:val="00BD634A"/>
    <w:rsid w:val="00BD6376"/>
    <w:rsid w:val="00BD638C"/>
    <w:rsid w:val="00BD63AA"/>
    <w:rsid w:val="00BD63B4"/>
    <w:rsid w:val="00BD6457"/>
    <w:rsid w:val="00BD6587"/>
    <w:rsid w:val="00BD65A1"/>
    <w:rsid w:val="00BD65B7"/>
    <w:rsid w:val="00BD65D5"/>
    <w:rsid w:val="00BD6617"/>
    <w:rsid w:val="00BD662A"/>
    <w:rsid w:val="00BD66B2"/>
    <w:rsid w:val="00BD66C6"/>
    <w:rsid w:val="00BD6704"/>
    <w:rsid w:val="00BD6751"/>
    <w:rsid w:val="00BD67CA"/>
    <w:rsid w:val="00BD6800"/>
    <w:rsid w:val="00BD6803"/>
    <w:rsid w:val="00BD6823"/>
    <w:rsid w:val="00BD6835"/>
    <w:rsid w:val="00BD6871"/>
    <w:rsid w:val="00BD68C2"/>
    <w:rsid w:val="00BD69C2"/>
    <w:rsid w:val="00BD6A59"/>
    <w:rsid w:val="00BD6A76"/>
    <w:rsid w:val="00BD6AAB"/>
    <w:rsid w:val="00BD6B28"/>
    <w:rsid w:val="00BD6B53"/>
    <w:rsid w:val="00BD6BA1"/>
    <w:rsid w:val="00BD6BDB"/>
    <w:rsid w:val="00BD6C23"/>
    <w:rsid w:val="00BD6C84"/>
    <w:rsid w:val="00BD6D11"/>
    <w:rsid w:val="00BD6DFE"/>
    <w:rsid w:val="00BD6E7A"/>
    <w:rsid w:val="00BD7001"/>
    <w:rsid w:val="00BD7024"/>
    <w:rsid w:val="00BD709A"/>
    <w:rsid w:val="00BD70C2"/>
    <w:rsid w:val="00BD7142"/>
    <w:rsid w:val="00BD7154"/>
    <w:rsid w:val="00BD7160"/>
    <w:rsid w:val="00BD7193"/>
    <w:rsid w:val="00BD71A4"/>
    <w:rsid w:val="00BD71C6"/>
    <w:rsid w:val="00BD71D5"/>
    <w:rsid w:val="00BD7211"/>
    <w:rsid w:val="00BD72B2"/>
    <w:rsid w:val="00BD7407"/>
    <w:rsid w:val="00BD746B"/>
    <w:rsid w:val="00BD7470"/>
    <w:rsid w:val="00BD74A6"/>
    <w:rsid w:val="00BD74BA"/>
    <w:rsid w:val="00BD7530"/>
    <w:rsid w:val="00BD7566"/>
    <w:rsid w:val="00BD7594"/>
    <w:rsid w:val="00BD75BD"/>
    <w:rsid w:val="00BD75EF"/>
    <w:rsid w:val="00BD764D"/>
    <w:rsid w:val="00BD76AB"/>
    <w:rsid w:val="00BD76D9"/>
    <w:rsid w:val="00BD76E1"/>
    <w:rsid w:val="00BD7704"/>
    <w:rsid w:val="00BD7732"/>
    <w:rsid w:val="00BD7747"/>
    <w:rsid w:val="00BD781C"/>
    <w:rsid w:val="00BD7890"/>
    <w:rsid w:val="00BD78BE"/>
    <w:rsid w:val="00BD790B"/>
    <w:rsid w:val="00BD7912"/>
    <w:rsid w:val="00BD7978"/>
    <w:rsid w:val="00BD79A6"/>
    <w:rsid w:val="00BD79B6"/>
    <w:rsid w:val="00BD7A10"/>
    <w:rsid w:val="00BD7A4E"/>
    <w:rsid w:val="00BD7C3D"/>
    <w:rsid w:val="00BD7CDC"/>
    <w:rsid w:val="00BD7DB2"/>
    <w:rsid w:val="00BD7E56"/>
    <w:rsid w:val="00BD7E6F"/>
    <w:rsid w:val="00BD7E89"/>
    <w:rsid w:val="00BD7F12"/>
    <w:rsid w:val="00BD7F6B"/>
    <w:rsid w:val="00BD7FC7"/>
    <w:rsid w:val="00BDCE4B"/>
    <w:rsid w:val="00BE0024"/>
    <w:rsid w:val="00BE003A"/>
    <w:rsid w:val="00BE015C"/>
    <w:rsid w:val="00BE01C6"/>
    <w:rsid w:val="00BE03B7"/>
    <w:rsid w:val="00BE047F"/>
    <w:rsid w:val="00BE0481"/>
    <w:rsid w:val="00BE0494"/>
    <w:rsid w:val="00BE04B5"/>
    <w:rsid w:val="00BE04C4"/>
    <w:rsid w:val="00BE05DB"/>
    <w:rsid w:val="00BE0630"/>
    <w:rsid w:val="00BE0669"/>
    <w:rsid w:val="00BE0686"/>
    <w:rsid w:val="00BE06C2"/>
    <w:rsid w:val="00BE06E8"/>
    <w:rsid w:val="00BE06ED"/>
    <w:rsid w:val="00BE0765"/>
    <w:rsid w:val="00BE0806"/>
    <w:rsid w:val="00BE0880"/>
    <w:rsid w:val="00BE08B2"/>
    <w:rsid w:val="00BE0987"/>
    <w:rsid w:val="00BE09A2"/>
    <w:rsid w:val="00BE09E8"/>
    <w:rsid w:val="00BE0A6B"/>
    <w:rsid w:val="00BE0AC4"/>
    <w:rsid w:val="00BE0AE1"/>
    <w:rsid w:val="00BE0AE3"/>
    <w:rsid w:val="00BE0B4B"/>
    <w:rsid w:val="00BE0BEB"/>
    <w:rsid w:val="00BE0BFF"/>
    <w:rsid w:val="00BE0C02"/>
    <w:rsid w:val="00BE0C4D"/>
    <w:rsid w:val="00BE0C8F"/>
    <w:rsid w:val="00BE0DB4"/>
    <w:rsid w:val="00BE0E0D"/>
    <w:rsid w:val="00BE0E14"/>
    <w:rsid w:val="00BE0E3A"/>
    <w:rsid w:val="00BE0F43"/>
    <w:rsid w:val="00BE103A"/>
    <w:rsid w:val="00BE122F"/>
    <w:rsid w:val="00BE1346"/>
    <w:rsid w:val="00BE13D2"/>
    <w:rsid w:val="00BE1463"/>
    <w:rsid w:val="00BE14BD"/>
    <w:rsid w:val="00BE15BF"/>
    <w:rsid w:val="00BE1622"/>
    <w:rsid w:val="00BE1683"/>
    <w:rsid w:val="00BE17F9"/>
    <w:rsid w:val="00BE18BC"/>
    <w:rsid w:val="00BE18BD"/>
    <w:rsid w:val="00BE196C"/>
    <w:rsid w:val="00BE19E1"/>
    <w:rsid w:val="00BE19FA"/>
    <w:rsid w:val="00BE1A32"/>
    <w:rsid w:val="00BE1A67"/>
    <w:rsid w:val="00BE1B32"/>
    <w:rsid w:val="00BE1B97"/>
    <w:rsid w:val="00BE1BF7"/>
    <w:rsid w:val="00BE1C58"/>
    <w:rsid w:val="00BE1C7C"/>
    <w:rsid w:val="00BE1C7D"/>
    <w:rsid w:val="00BE1D24"/>
    <w:rsid w:val="00BE1D73"/>
    <w:rsid w:val="00BE1D95"/>
    <w:rsid w:val="00BE1E2F"/>
    <w:rsid w:val="00BE1F09"/>
    <w:rsid w:val="00BE1F4E"/>
    <w:rsid w:val="00BE20A4"/>
    <w:rsid w:val="00BE2102"/>
    <w:rsid w:val="00BE215F"/>
    <w:rsid w:val="00BE2170"/>
    <w:rsid w:val="00BE228F"/>
    <w:rsid w:val="00BE2311"/>
    <w:rsid w:val="00BE236F"/>
    <w:rsid w:val="00BE23B1"/>
    <w:rsid w:val="00BE240A"/>
    <w:rsid w:val="00BE2431"/>
    <w:rsid w:val="00BE2437"/>
    <w:rsid w:val="00BE2464"/>
    <w:rsid w:val="00BE247F"/>
    <w:rsid w:val="00BE24B1"/>
    <w:rsid w:val="00BE24DF"/>
    <w:rsid w:val="00BE2537"/>
    <w:rsid w:val="00BE2563"/>
    <w:rsid w:val="00BE2690"/>
    <w:rsid w:val="00BE26FC"/>
    <w:rsid w:val="00BE27D0"/>
    <w:rsid w:val="00BE27E7"/>
    <w:rsid w:val="00BE27ED"/>
    <w:rsid w:val="00BE28AD"/>
    <w:rsid w:val="00BE28D7"/>
    <w:rsid w:val="00BE28DC"/>
    <w:rsid w:val="00BE291B"/>
    <w:rsid w:val="00BE298B"/>
    <w:rsid w:val="00BE29C7"/>
    <w:rsid w:val="00BE29FB"/>
    <w:rsid w:val="00BE2A0D"/>
    <w:rsid w:val="00BE2A4B"/>
    <w:rsid w:val="00BE2B4C"/>
    <w:rsid w:val="00BE2C2F"/>
    <w:rsid w:val="00BE2D00"/>
    <w:rsid w:val="00BE2E0F"/>
    <w:rsid w:val="00BE2EDD"/>
    <w:rsid w:val="00BE2F0D"/>
    <w:rsid w:val="00BE2FDB"/>
    <w:rsid w:val="00BE3003"/>
    <w:rsid w:val="00BE3017"/>
    <w:rsid w:val="00BE3044"/>
    <w:rsid w:val="00BE308D"/>
    <w:rsid w:val="00BE3093"/>
    <w:rsid w:val="00BE327B"/>
    <w:rsid w:val="00BE32CD"/>
    <w:rsid w:val="00BE3335"/>
    <w:rsid w:val="00BE33CC"/>
    <w:rsid w:val="00BE342E"/>
    <w:rsid w:val="00BE3438"/>
    <w:rsid w:val="00BE3467"/>
    <w:rsid w:val="00BE3481"/>
    <w:rsid w:val="00BE34AB"/>
    <w:rsid w:val="00BE358F"/>
    <w:rsid w:val="00BE35DB"/>
    <w:rsid w:val="00BE3667"/>
    <w:rsid w:val="00BE368D"/>
    <w:rsid w:val="00BE36A7"/>
    <w:rsid w:val="00BE3703"/>
    <w:rsid w:val="00BE3752"/>
    <w:rsid w:val="00BE381E"/>
    <w:rsid w:val="00BE38AF"/>
    <w:rsid w:val="00BE3B25"/>
    <w:rsid w:val="00BE3B7D"/>
    <w:rsid w:val="00BE3BFB"/>
    <w:rsid w:val="00BE3C65"/>
    <w:rsid w:val="00BE3C6D"/>
    <w:rsid w:val="00BE3C88"/>
    <w:rsid w:val="00BE3CDD"/>
    <w:rsid w:val="00BE3CF7"/>
    <w:rsid w:val="00BE3D70"/>
    <w:rsid w:val="00BE3D8E"/>
    <w:rsid w:val="00BE3D93"/>
    <w:rsid w:val="00BE3DA5"/>
    <w:rsid w:val="00BE3DC2"/>
    <w:rsid w:val="00BE3E0D"/>
    <w:rsid w:val="00BE3E18"/>
    <w:rsid w:val="00BE3F98"/>
    <w:rsid w:val="00BE4004"/>
    <w:rsid w:val="00BE4058"/>
    <w:rsid w:val="00BE406D"/>
    <w:rsid w:val="00BE40A0"/>
    <w:rsid w:val="00BE40FA"/>
    <w:rsid w:val="00BE415E"/>
    <w:rsid w:val="00BE41E9"/>
    <w:rsid w:val="00BE423D"/>
    <w:rsid w:val="00BE43F1"/>
    <w:rsid w:val="00BE447B"/>
    <w:rsid w:val="00BE4489"/>
    <w:rsid w:val="00BE44B0"/>
    <w:rsid w:val="00BE4569"/>
    <w:rsid w:val="00BE45C2"/>
    <w:rsid w:val="00BE4648"/>
    <w:rsid w:val="00BE46B1"/>
    <w:rsid w:val="00BE4718"/>
    <w:rsid w:val="00BE4728"/>
    <w:rsid w:val="00BE4729"/>
    <w:rsid w:val="00BE479D"/>
    <w:rsid w:val="00BE47B8"/>
    <w:rsid w:val="00BE47F7"/>
    <w:rsid w:val="00BE4842"/>
    <w:rsid w:val="00BE4863"/>
    <w:rsid w:val="00BE48A0"/>
    <w:rsid w:val="00BE48AF"/>
    <w:rsid w:val="00BE491F"/>
    <w:rsid w:val="00BE49C0"/>
    <w:rsid w:val="00BE4A7C"/>
    <w:rsid w:val="00BE4B79"/>
    <w:rsid w:val="00BE4BD4"/>
    <w:rsid w:val="00BE4C32"/>
    <w:rsid w:val="00BE4C54"/>
    <w:rsid w:val="00BE4CA7"/>
    <w:rsid w:val="00BE4DAD"/>
    <w:rsid w:val="00BE4DF0"/>
    <w:rsid w:val="00BE4F11"/>
    <w:rsid w:val="00BE4F23"/>
    <w:rsid w:val="00BE4FF6"/>
    <w:rsid w:val="00BE5023"/>
    <w:rsid w:val="00BE504F"/>
    <w:rsid w:val="00BE507D"/>
    <w:rsid w:val="00BE508E"/>
    <w:rsid w:val="00BE5099"/>
    <w:rsid w:val="00BE50A9"/>
    <w:rsid w:val="00BE50EE"/>
    <w:rsid w:val="00BE5117"/>
    <w:rsid w:val="00BE5243"/>
    <w:rsid w:val="00BE5382"/>
    <w:rsid w:val="00BE5386"/>
    <w:rsid w:val="00BE538A"/>
    <w:rsid w:val="00BE53AD"/>
    <w:rsid w:val="00BE55CC"/>
    <w:rsid w:val="00BE55CE"/>
    <w:rsid w:val="00BE5681"/>
    <w:rsid w:val="00BE5697"/>
    <w:rsid w:val="00BE56C1"/>
    <w:rsid w:val="00BE56D6"/>
    <w:rsid w:val="00BE56FB"/>
    <w:rsid w:val="00BE5721"/>
    <w:rsid w:val="00BE57B8"/>
    <w:rsid w:val="00BE5818"/>
    <w:rsid w:val="00BE587B"/>
    <w:rsid w:val="00BE5949"/>
    <w:rsid w:val="00BE59B5"/>
    <w:rsid w:val="00BE5A5B"/>
    <w:rsid w:val="00BE5A8A"/>
    <w:rsid w:val="00BE5A9C"/>
    <w:rsid w:val="00BE5B41"/>
    <w:rsid w:val="00BE5B6A"/>
    <w:rsid w:val="00BE5C53"/>
    <w:rsid w:val="00BE5C9A"/>
    <w:rsid w:val="00BE5CD9"/>
    <w:rsid w:val="00BE5CE1"/>
    <w:rsid w:val="00BE5D25"/>
    <w:rsid w:val="00BE5D58"/>
    <w:rsid w:val="00BE5D6E"/>
    <w:rsid w:val="00BE5DE6"/>
    <w:rsid w:val="00BE5E33"/>
    <w:rsid w:val="00BE5F76"/>
    <w:rsid w:val="00BE5FC2"/>
    <w:rsid w:val="00BE5FEF"/>
    <w:rsid w:val="00BE5FFD"/>
    <w:rsid w:val="00BE60E7"/>
    <w:rsid w:val="00BE6161"/>
    <w:rsid w:val="00BE6168"/>
    <w:rsid w:val="00BE6273"/>
    <w:rsid w:val="00BE62B8"/>
    <w:rsid w:val="00BE634A"/>
    <w:rsid w:val="00BE63A7"/>
    <w:rsid w:val="00BE63E5"/>
    <w:rsid w:val="00BE6403"/>
    <w:rsid w:val="00BE6447"/>
    <w:rsid w:val="00BE64BE"/>
    <w:rsid w:val="00BE64C2"/>
    <w:rsid w:val="00BE6539"/>
    <w:rsid w:val="00BE654B"/>
    <w:rsid w:val="00BE65EB"/>
    <w:rsid w:val="00BE67AA"/>
    <w:rsid w:val="00BE67C9"/>
    <w:rsid w:val="00BE681F"/>
    <w:rsid w:val="00BE6869"/>
    <w:rsid w:val="00BE6928"/>
    <w:rsid w:val="00BE69AC"/>
    <w:rsid w:val="00BE69E9"/>
    <w:rsid w:val="00BE69EC"/>
    <w:rsid w:val="00BE6A11"/>
    <w:rsid w:val="00BE6AAD"/>
    <w:rsid w:val="00BE6AD0"/>
    <w:rsid w:val="00BE6AE5"/>
    <w:rsid w:val="00BE6B0F"/>
    <w:rsid w:val="00BE6B69"/>
    <w:rsid w:val="00BE6BAD"/>
    <w:rsid w:val="00BE6BF0"/>
    <w:rsid w:val="00BE6C56"/>
    <w:rsid w:val="00BE6C9F"/>
    <w:rsid w:val="00BE6CB3"/>
    <w:rsid w:val="00BE6CCB"/>
    <w:rsid w:val="00BE6CD4"/>
    <w:rsid w:val="00BE6EF0"/>
    <w:rsid w:val="00BE6F70"/>
    <w:rsid w:val="00BE7005"/>
    <w:rsid w:val="00BE70CA"/>
    <w:rsid w:val="00BE70CC"/>
    <w:rsid w:val="00BE70D6"/>
    <w:rsid w:val="00BE70E8"/>
    <w:rsid w:val="00BE70F9"/>
    <w:rsid w:val="00BE7133"/>
    <w:rsid w:val="00BE717B"/>
    <w:rsid w:val="00BE71EC"/>
    <w:rsid w:val="00BE722D"/>
    <w:rsid w:val="00BE723B"/>
    <w:rsid w:val="00BE73BA"/>
    <w:rsid w:val="00BE7459"/>
    <w:rsid w:val="00BE7460"/>
    <w:rsid w:val="00BE746E"/>
    <w:rsid w:val="00BE74E1"/>
    <w:rsid w:val="00BE74F2"/>
    <w:rsid w:val="00BE752E"/>
    <w:rsid w:val="00BE7537"/>
    <w:rsid w:val="00BE753A"/>
    <w:rsid w:val="00BE759F"/>
    <w:rsid w:val="00BE765C"/>
    <w:rsid w:val="00BE7776"/>
    <w:rsid w:val="00BE77E7"/>
    <w:rsid w:val="00BE780B"/>
    <w:rsid w:val="00BE7845"/>
    <w:rsid w:val="00BE78CA"/>
    <w:rsid w:val="00BE78D1"/>
    <w:rsid w:val="00BE78F2"/>
    <w:rsid w:val="00BE79B1"/>
    <w:rsid w:val="00BE7A37"/>
    <w:rsid w:val="00BE7A42"/>
    <w:rsid w:val="00BE7A5F"/>
    <w:rsid w:val="00BE7B92"/>
    <w:rsid w:val="00BE7BFC"/>
    <w:rsid w:val="00BE7C06"/>
    <w:rsid w:val="00BE7C79"/>
    <w:rsid w:val="00BE7D4D"/>
    <w:rsid w:val="00BE7F18"/>
    <w:rsid w:val="00BE7FA2"/>
    <w:rsid w:val="00BF0058"/>
    <w:rsid w:val="00BF00A7"/>
    <w:rsid w:val="00BF00D5"/>
    <w:rsid w:val="00BF01AB"/>
    <w:rsid w:val="00BF029A"/>
    <w:rsid w:val="00BF04BC"/>
    <w:rsid w:val="00BF05A5"/>
    <w:rsid w:val="00BF05BF"/>
    <w:rsid w:val="00BF0661"/>
    <w:rsid w:val="00BF067E"/>
    <w:rsid w:val="00BF070E"/>
    <w:rsid w:val="00BF0775"/>
    <w:rsid w:val="00BF07A3"/>
    <w:rsid w:val="00BF0804"/>
    <w:rsid w:val="00BF083B"/>
    <w:rsid w:val="00BF08A5"/>
    <w:rsid w:val="00BF08F5"/>
    <w:rsid w:val="00BF0902"/>
    <w:rsid w:val="00BF090A"/>
    <w:rsid w:val="00BF0944"/>
    <w:rsid w:val="00BF095D"/>
    <w:rsid w:val="00BF09B2"/>
    <w:rsid w:val="00BF09FF"/>
    <w:rsid w:val="00BF0A70"/>
    <w:rsid w:val="00BF0AE3"/>
    <w:rsid w:val="00BF0B1E"/>
    <w:rsid w:val="00BF0B2B"/>
    <w:rsid w:val="00BF0B2C"/>
    <w:rsid w:val="00BF0C18"/>
    <w:rsid w:val="00BF0CD6"/>
    <w:rsid w:val="00BF0CF7"/>
    <w:rsid w:val="00BF0D2E"/>
    <w:rsid w:val="00BF0F4C"/>
    <w:rsid w:val="00BF102C"/>
    <w:rsid w:val="00BF1056"/>
    <w:rsid w:val="00BF10B0"/>
    <w:rsid w:val="00BF10D6"/>
    <w:rsid w:val="00BF10FE"/>
    <w:rsid w:val="00BF11A8"/>
    <w:rsid w:val="00BF1406"/>
    <w:rsid w:val="00BF1422"/>
    <w:rsid w:val="00BF1491"/>
    <w:rsid w:val="00BF14F6"/>
    <w:rsid w:val="00BF152A"/>
    <w:rsid w:val="00BF153F"/>
    <w:rsid w:val="00BF15B0"/>
    <w:rsid w:val="00BF15B5"/>
    <w:rsid w:val="00BF15E2"/>
    <w:rsid w:val="00BF168E"/>
    <w:rsid w:val="00BF16C7"/>
    <w:rsid w:val="00BF1759"/>
    <w:rsid w:val="00BF189E"/>
    <w:rsid w:val="00BF1910"/>
    <w:rsid w:val="00BF1960"/>
    <w:rsid w:val="00BF19D8"/>
    <w:rsid w:val="00BF1A8D"/>
    <w:rsid w:val="00BF1BB0"/>
    <w:rsid w:val="00BF1BBF"/>
    <w:rsid w:val="00BF1BC1"/>
    <w:rsid w:val="00BF1CB5"/>
    <w:rsid w:val="00BF1D34"/>
    <w:rsid w:val="00BF1DA7"/>
    <w:rsid w:val="00BF1DAF"/>
    <w:rsid w:val="00BF1DB1"/>
    <w:rsid w:val="00BF1E38"/>
    <w:rsid w:val="00BF1E89"/>
    <w:rsid w:val="00BF1E98"/>
    <w:rsid w:val="00BF1F1A"/>
    <w:rsid w:val="00BF1F35"/>
    <w:rsid w:val="00BF1F41"/>
    <w:rsid w:val="00BF1F9C"/>
    <w:rsid w:val="00BF1FCF"/>
    <w:rsid w:val="00BF1FE3"/>
    <w:rsid w:val="00BF217F"/>
    <w:rsid w:val="00BF21AB"/>
    <w:rsid w:val="00BF21CB"/>
    <w:rsid w:val="00BF21D7"/>
    <w:rsid w:val="00BF231A"/>
    <w:rsid w:val="00BF233F"/>
    <w:rsid w:val="00BF23C6"/>
    <w:rsid w:val="00BF241D"/>
    <w:rsid w:val="00BF2451"/>
    <w:rsid w:val="00BF24E6"/>
    <w:rsid w:val="00BF252A"/>
    <w:rsid w:val="00BF25AB"/>
    <w:rsid w:val="00BF25FD"/>
    <w:rsid w:val="00BF2625"/>
    <w:rsid w:val="00BF26F7"/>
    <w:rsid w:val="00BF2741"/>
    <w:rsid w:val="00BF299E"/>
    <w:rsid w:val="00BF2B1D"/>
    <w:rsid w:val="00BF2B39"/>
    <w:rsid w:val="00BF2BA2"/>
    <w:rsid w:val="00BF2BEE"/>
    <w:rsid w:val="00BF2CD6"/>
    <w:rsid w:val="00BF2DA7"/>
    <w:rsid w:val="00BF30D5"/>
    <w:rsid w:val="00BF3148"/>
    <w:rsid w:val="00BF3191"/>
    <w:rsid w:val="00BF3218"/>
    <w:rsid w:val="00BF3235"/>
    <w:rsid w:val="00BF325C"/>
    <w:rsid w:val="00BF32EA"/>
    <w:rsid w:val="00BF32EE"/>
    <w:rsid w:val="00BF3307"/>
    <w:rsid w:val="00BF33DF"/>
    <w:rsid w:val="00BF33FE"/>
    <w:rsid w:val="00BF34D5"/>
    <w:rsid w:val="00BF3515"/>
    <w:rsid w:val="00BF35B5"/>
    <w:rsid w:val="00BF3616"/>
    <w:rsid w:val="00BF36E6"/>
    <w:rsid w:val="00BF3743"/>
    <w:rsid w:val="00BF3851"/>
    <w:rsid w:val="00BF38AA"/>
    <w:rsid w:val="00BF39FA"/>
    <w:rsid w:val="00BF3A04"/>
    <w:rsid w:val="00BF3A0D"/>
    <w:rsid w:val="00BF3A1D"/>
    <w:rsid w:val="00BF3A5A"/>
    <w:rsid w:val="00BF3A8B"/>
    <w:rsid w:val="00BF3AAA"/>
    <w:rsid w:val="00BF3C33"/>
    <w:rsid w:val="00BF3C89"/>
    <w:rsid w:val="00BF3D55"/>
    <w:rsid w:val="00BF3D85"/>
    <w:rsid w:val="00BF3DA5"/>
    <w:rsid w:val="00BF3DFC"/>
    <w:rsid w:val="00BF3E38"/>
    <w:rsid w:val="00BF3E42"/>
    <w:rsid w:val="00BF3E8F"/>
    <w:rsid w:val="00BF3EA0"/>
    <w:rsid w:val="00BF3F42"/>
    <w:rsid w:val="00BF3F76"/>
    <w:rsid w:val="00BF3FFA"/>
    <w:rsid w:val="00BF4010"/>
    <w:rsid w:val="00BF412B"/>
    <w:rsid w:val="00BF4152"/>
    <w:rsid w:val="00BF42A8"/>
    <w:rsid w:val="00BF42DD"/>
    <w:rsid w:val="00BF4338"/>
    <w:rsid w:val="00BF4378"/>
    <w:rsid w:val="00BF449B"/>
    <w:rsid w:val="00BF44AE"/>
    <w:rsid w:val="00BF4559"/>
    <w:rsid w:val="00BF46B0"/>
    <w:rsid w:val="00BF46C2"/>
    <w:rsid w:val="00BF47B7"/>
    <w:rsid w:val="00BF48D8"/>
    <w:rsid w:val="00BF4A18"/>
    <w:rsid w:val="00BF4A41"/>
    <w:rsid w:val="00BF4AD1"/>
    <w:rsid w:val="00BF4B8D"/>
    <w:rsid w:val="00BF4BCD"/>
    <w:rsid w:val="00BF4C00"/>
    <w:rsid w:val="00BF4C0F"/>
    <w:rsid w:val="00BF4D1B"/>
    <w:rsid w:val="00BF4DCB"/>
    <w:rsid w:val="00BF4EDD"/>
    <w:rsid w:val="00BF4F6D"/>
    <w:rsid w:val="00BF5017"/>
    <w:rsid w:val="00BF5083"/>
    <w:rsid w:val="00BF50BB"/>
    <w:rsid w:val="00BF50BC"/>
    <w:rsid w:val="00BF50F0"/>
    <w:rsid w:val="00BF50F9"/>
    <w:rsid w:val="00BF51D7"/>
    <w:rsid w:val="00BF51EF"/>
    <w:rsid w:val="00BF5296"/>
    <w:rsid w:val="00BF529F"/>
    <w:rsid w:val="00BF5334"/>
    <w:rsid w:val="00BF53BC"/>
    <w:rsid w:val="00BF53EB"/>
    <w:rsid w:val="00BF543D"/>
    <w:rsid w:val="00BF545F"/>
    <w:rsid w:val="00BF54A3"/>
    <w:rsid w:val="00BF54B5"/>
    <w:rsid w:val="00BF54BE"/>
    <w:rsid w:val="00BF5581"/>
    <w:rsid w:val="00BF56E3"/>
    <w:rsid w:val="00BF5710"/>
    <w:rsid w:val="00BF5736"/>
    <w:rsid w:val="00BF5837"/>
    <w:rsid w:val="00BF58AF"/>
    <w:rsid w:val="00BF58D4"/>
    <w:rsid w:val="00BF5902"/>
    <w:rsid w:val="00BF592E"/>
    <w:rsid w:val="00BF5A73"/>
    <w:rsid w:val="00BF5A79"/>
    <w:rsid w:val="00BF5ACD"/>
    <w:rsid w:val="00BF5B03"/>
    <w:rsid w:val="00BF5B18"/>
    <w:rsid w:val="00BF5B67"/>
    <w:rsid w:val="00BF5BB4"/>
    <w:rsid w:val="00BF5C17"/>
    <w:rsid w:val="00BF5C86"/>
    <w:rsid w:val="00BF5CD8"/>
    <w:rsid w:val="00BF5E2A"/>
    <w:rsid w:val="00BF5E40"/>
    <w:rsid w:val="00BF5EF2"/>
    <w:rsid w:val="00BF5F34"/>
    <w:rsid w:val="00BF5F42"/>
    <w:rsid w:val="00BF5F6E"/>
    <w:rsid w:val="00BF5FA6"/>
    <w:rsid w:val="00BF5FDB"/>
    <w:rsid w:val="00BF60B8"/>
    <w:rsid w:val="00BF60EE"/>
    <w:rsid w:val="00BF611A"/>
    <w:rsid w:val="00BF6159"/>
    <w:rsid w:val="00BF6254"/>
    <w:rsid w:val="00BF6298"/>
    <w:rsid w:val="00BF630B"/>
    <w:rsid w:val="00BF64F2"/>
    <w:rsid w:val="00BF654F"/>
    <w:rsid w:val="00BF6585"/>
    <w:rsid w:val="00BF6644"/>
    <w:rsid w:val="00BF669B"/>
    <w:rsid w:val="00BF6795"/>
    <w:rsid w:val="00BF67E6"/>
    <w:rsid w:val="00BF67F3"/>
    <w:rsid w:val="00BF681D"/>
    <w:rsid w:val="00BF68A6"/>
    <w:rsid w:val="00BF68DA"/>
    <w:rsid w:val="00BF68F5"/>
    <w:rsid w:val="00BF690F"/>
    <w:rsid w:val="00BF6927"/>
    <w:rsid w:val="00BF6959"/>
    <w:rsid w:val="00BF69D1"/>
    <w:rsid w:val="00BF69E8"/>
    <w:rsid w:val="00BF6A72"/>
    <w:rsid w:val="00BF6A8E"/>
    <w:rsid w:val="00BF6BC6"/>
    <w:rsid w:val="00BF6BFC"/>
    <w:rsid w:val="00BF6C36"/>
    <w:rsid w:val="00BF6C71"/>
    <w:rsid w:val="00BF6C88"/>
    <w:rsid w:val="00BF6D7A"/>
    <w:rsid w:val="00BF6E60"/>
    <w:rsid w:val="00BF6EEC"/>
    <w:rsid w:val="00BF6F85"/>
    <w:rsid w:val="00BF6FD6"/>
    <w:rsid w:val="00BF6FE7"/>
    <w:rsid w:val="00BF709D"/>
    <w:rsid w:val="00BF70D9"/>
    <w:rsid w:val="00BF7104"/>
    <w:rsid w:val="00BF71E5"/>
    <w:rsid w:val="00BF732C"/>
    <w:rsid w:val="00BF74C8"/>
    <w:rsid w:val="00BF750B"/>
    <w:rsid w:val="00BF754F"/>
    <w:rsid w:val="00BF760C"/>
    <w:rsid w:val="00BF7621"/>
    <w:rsid w:val="00BF764A"/>
    <w:rsid w:val="00BF7743"/>
    <w:rsid w:val="00BF777B"/>
    <w:rsid w:val="00BF77DC"/>
    <w:rsid w:val="00BF793A"/>
    <w:rsid w:val="00BF793F"/>
    <w:rsid w:val="00BF79E1"/>
    <w:rsid w:val="00BF7A0C"/>
    <w:rsid w:val="00BF7A5B"/>
    <w:rsid w:val="00BF7A9A"/>
    <w:rsid w:val="00BF7AEB"/>
    <w:rsid w:val="00BF7AF5"/>
    <w:rsid w:val="00BF7B03"/>
    <w:rsid w:val="00BF7B53"/>
    <w:rsid w:val="00BF7B6C"/>
    <w:rsid w:val="00BF7B71"/>
    <w:rsid w:val="00BF7BE2"/>
    <w:rsid w:val="00BF7E0A"/>
    <w:rsid w:val="00BF7E23"/>
    <w:rsid w:val="00BF7E48"/>
    <w:rsid w:val="00BF7F00"/>
    <w:rsid w:val="00BF7F41"/>
    <w:rsid w:val="00BF7F92"/>
    <w:rsid w:val="00C00011"/>
    <w:rsid w:val="00C0007E"/>
    <w:rsid w:val="00C00151"/>
    <w:rsid w:val="00C00280"/>
    <w:rsid w:val="00C002D6"/>
    <w:rsid w:val="00C00302"/>
    <w:rsid w:val="00C00309"/>
    <w:rsid w:val="00C00324"/>
    <w:rsid w:val="00C00356"/>
    <w:rsid w:val="00C00381"/>
    <w:rsid w:val="00C0038C"/>
    <w:rsid w:val="00C003A6"/>
    <w:rsid w:val="00C003BD"/>
    <w:rsid w:val="00C00432"/>
    <w:rsid w:val="00C004A7"/>
    <w:rsid w:val="00C00573"/>
    <w:rsid w:val="00C005E1"/>
    <w:rsid w:val="00C0060B"/>
    <w:rsid w:val="00C00624"/>
    <w:rsid w:val="00C0062A"/>
    <w:rsid w:val="00C0071E"/>
    <w:rsid w:val="00C0075B"/>
    <w:rsid w:val="00C0076B"/>
    <w:rsid w:val="00C007B5"/>
    <w:rsid w:val="00C007E4"/>
    <w:rsid w:val="00C00918"/>
    <w:rsid w:val="00C00927"/>
    <w:rsid w:val="00C00999"/>
    <w:rsid w:val="00C00A29"/>
    <w:rsid w:val="00C00A72"/>
    <w:rsid w:val="00C00AFC"/>
    <w:rsid w:val="00C00C56"/>
    <w:rsid w:val="00C00D38"/>
    <w:rsid w:val="00C00DB1"/>
    <w:rsid w:val="00C00EB8"/>
    <w:rsid w:val="00C00EDA"/>
    <w:rsid w:val="00C00EDF"/>
    <w:rsid w:val="00C00FB6"/>
    <w:rsid w:val="00C00FB9"/>
    <w:rsid w:val="00C00FCF"/>
    <w:rsid w:val="00C00FF1"/>
    <w:rsid w:val="00C0114C"/>
    <w:rsid w:val="00C01173"/>
    <w:rsid w:val="00C011C0"/>
    <w:rsid w:val="00C01224"/>
    <w:rsid w:val="00C01284"/>
    <w:rsid w:val="00C01305"/>
    <w:rsid w:val="00C01426"/>
    <w:rsid w:val="00C014BA"/>
    <w:rsid w:val="00C0153F"/>
    <w:rsid w:val="00C0158B"/>
    <w:rsid w:val="00C015CD"/>
    <w:rsid w:val="00C01691"/>
    <w:rsid w:val="00C01719"/>
    <w:rsid w:val="00C01769"/>
    <w:rsid w:val="00C017E3"/>
    <w:rsid w:val="00C01830"/>
    <w:rsid w:val="00C01847"/>
    <w:rsid w:val="00C0184E"/>
    <w:rsid w:val="00C01878"/>
    <w:rsid w:val="00C01910"/>
    <w:rsid w:val="00C0195F"/>
    <w:rsid w:val="00C019EB"/>
    <w:rsid w:val="00C01A0D"/>
    <w:rsid w:val="00C01A0E"/>
    <w:rsid w:val="00C01A43"/>
    <w:rsid w:val="00C01A69"/>
    <w:rsid w:val="00C01AD5"/>
    <w:rsid w:val="00C01BDB"/>
    <w:rsid w:val="00C01BE6"/>
    <w:rsid w:val="00C01C5B"/>
    <w:rsid w:val="00C01CC0"/>
    <w:rsid w:val="00C01D45"/>
    <w:rsid w:val="00C01DD9"/>
    <w:rsid w:val="00C01E2B"/>
    <w:rsid w:val="00C01E9F"/>
    <w:rsid w:val="00C01FE4"/>
    <w:rsid w:val="00C01FF7"/>
    <w:rsid w:val="00C02003"/>
    <w:rsid w:val="00C0205C"/>
    <w:rsid w:val="00C02082"/>
    <w:rsid w:val="00C020CC"/>
    <w:rsid w:val="00C021BE"/>
    <w:rsid w:val="00C021DE"/>
    <w:rsid w:val="00C02208"/>
    <w:rsid w:val="00C0221B"/>
    <w:rsid w:val="00C022EA"/>
    <w:rsid w:val="00C0232B"/>
    <w:rsid w:val="00C02346"/>
    <w:rsid w:val="00C02353"/>
    <w:rsid w:val="00C02359"/>
    <w:rsid w:val="00C02360"/>
    <w:rsid w:val="00C023B9"/>
    <w:rsid w:val="00C02409"/>
    <w:rsid w:val="00C0242C"/>
    <w:rsid w:val="00C02440"/>
    <w:rsid w:val="00C024C2"/>
    <w:rsid w:val="00C024FA"/>
    <w:rsid w:val="00C02551"/>
    <w:rsid w:val="00C02554"/>
    <w:rsid w:val="00C02680"/>
    <w:rsid w:val="00C026C1"/>
    <w:rsid w:val="00C02730"/>
    <w:rsid w:val="00C027EE"/>
    <w:rsid w:val="00C0281B"/>
    <w:rsid w:val="00C0283B"/>
    <w:rsid w:val="00C02845"/>
    <w:rsid w:val="00C02973"/>
    <w:rsid w:val="00C0298C"/>
    <w:rsid w:val="00C02A2D"/>
    <w:rsid w:val="00C02A6D"/>
    <w:rsid w:val="00C02A7D"/>
    <w:rsid w:val="00C02C56"/>
    <w:rsid w:val="00C02CC2"/>
    <w:rsid w:val="00C02CF6"/>
    <w:rsid w:val="00C02D0A"/>
    <w:rsid w:val="00C02DB6"/>
    <w:rsid w:val="00C02E4D"/>
    <w:rsid w:val="00C02E61"/>
    <w:rsid w:val="00C02FB5"/>
    <w:rsid w:val="00C0300F"/>
    <w:rsid w:val="00C0309A"/>
    <w:rsid w:val="00C030B7"/>
    <w:rsid w:val="00C03163"/>
    <w:rsid w:val="00C032AD"/>
    <w:rsid w:val="00C032BC"/>
    <w:rsid w:val="00C032BD"/>
    <w:rsid w:val="00C03323"/>
    <w:rsid w:val="00C03356"/>
    <w:rsid w:val="00C0335E"/>
    <w:rsid w:val="00C03381"/>
    <w:rsid w:val="00C03482"/>
    <w:rsid w:val="00C03556"/>
    <w:rsid w:val="00C0356A"/>
    <w:rsid w:val="00C03592"/>
    <w:rsid w:val="00C03675"/>
    <w:rsid w:val="00C036CB"/>
    <w:rsid w:val="00C0371D"/>
    <w:rsid w:val="00C0374B"/>
    <w:rsid w:val="00C03773"/>
    <w:rsid w:val="00C0387B"/>
    <w:rsid w:val="00C0393A"/>
    <w:rsid w:val="00C039DD"/>
    <w:rsid w:val="00C039F7"/>
    <w:rsid w:val="00C03AE4"/>
    <w:rsid w:val="00C03B14"/>
    <w:rsid w:val="00C03B47"/>
    <w:rsid w:val="00C03C2A"/>
    <w:rsid w:val="00C03C33"/>
    <w:rsid w:val="00C03D24"/>
    <w:rsid w:val="00C03D70"/>
    <w:rsid w:val="00C03E51"/>
    <w:rsid w:val="00C03E6B"/>
    <w:rsid w:val="00C03EBD"/>
    <w:rsid w:val="00C03FEF"/>
    <w:rsid w:val="00C04032"/>
    <w:rsid w:val="00C04040"/>
    <w:rsid w:val="00C04047"/>
    <w:rsid w:val="00C04097"/>
    <w:rsid w:val="00C04169"/>
    <w:rsid w:val="00C04183"/>
    <w:rsid w:val="00C0419D"/>
    <w:rsid w:val="00C041BB"/>
    <w:rsid w:val="00C041EA"/>
    <w:rsid w:val="00C042AE"/>
    <w:rsid w:val="00C042F9"/>
    <w:rsid w:val="00C04428"/>
    <w:rsid w:val="00C04450"/>
    <w:rsid w:val="00C0452D"/>
    <w:rsid w:val="00C04552"/>
    <w:rsid w:val="00C04634"/>
    <w:rsid w:val="00C0466F"/>
    <w:rsid w:val="00C046AB"/>
    <w:rsid w:val="00C047C7"/>
    <w:rsid w:val="00C047C9"/>
    <w:rsid w:val="00C0484C"/>
    <w:rsid w:val="00C049D7"/>
    <w:rsid w:val="00C04BF2"/>
    <w:rsid w:val="00C04DAF"/>
    <w:rsid w:val="00C04DFB"/>
    <w:rsid w:val="00C04E9F"/>
    <w:rsid w:val="00C05025"/>
    <w:rsid w:val="00C050B3"/>
    <w:rsid w:val="00C050D2"/>
    <w:rsid w:val="00C05100"/>
    <w:rsid w:val="00C051AE"/>
    <w:rsid w:val="00C051D2"/>
    <w:rsid w:val="00C05203"/>
    <w:rsid w:val="00C0529C"/>
    <w:rsid w:val="00C052A0"/>
    <w:rsid w:val="00C052F7"/>
    <w:rsid w:val="00C0535D"/>
    <w:rsid w:val="00C053DA"/>
    <w:rsid w:val="00C05528"/>
    <w:rsid w:val="00C05574"/>
    <w:rsid w:val="00C05630"/>
    <w:rsid w:val="00C056E4"/>
    <w:rsid w:val="00C05746"/>
    <w:rsid w:val="00C0578F"/>
    <w:rsid w:val="00C0585D"/>
    <w:rsid w:val="00C0585F"/>
    <w:rsid w:val="00C05935"/>
    <w:rsid w:val="00C05A39"/>
    <w:rsid w:val="00C05BC7"/>
    <w:rsid w:val="00C05CC8"/>
    <w:rsid w:val="00C05D2D"/>
    <w:rsid w:val="00C05F50"/>
    <w:rsid w:val="00C06051"/>
    <w:rsid w:val="00C06097"/>
    <w:rsid w:val="00C060A4"/>
    <w:rsid w:val="00C060C0"/>
    <w:rsid w:val="00C060D6"/>
    <w:rsid w:val="00C0614B"/>
    <w:rsid w:val="00C061C0"/>
    <w:rsid w:val="00C0623B"/>
    <w:rsid w:val="00C0627A"/>
    <w:rsid w:val="00C0628B"/>
    <w:rsid w:val="00C06306"/>
    <w:rsid w:val="00C06381"/>
    <w:rsid w:val="00C064E0"/>
    <w:rsid w:val="00C064EA"/>
    <w:rsid w:val="00C0658E"/>
    <w:rsid w:val="00C06590"/>
    <w:rsid w:val="00C06633"/>
    <w:rsid w:val="00C06672"/>
    <w:rsid w:val="00C066B8"/>
    <w:rsid w:val="00C06702"/>
    <w:rsid w:val="00C06761"/>
    <w:rsid w:val="00C06766"/>
    <w:rsid w:val="00C067D6"/>
    <w:rsid w:val="00C06824"/>
    <w:rsid w:val="00C068E6"/>
    <w:rsid w:val="00C06965"/>
    <w:rsid w:val="00C0697A"/>
    <w:rsid w:val="00C069CC"/>
    <w:rsid w:val="00C069E5"/>
    <w:rsid w:val="00C069F4"/>
    <w:rsid w:val="00C06A1B"/>
    <w:rsid w:val="00C06A1D"/>
    <w:rsid w:val="00C06A47"/>
    <w:rsid w:val="00C06B5F"/>
    <w:rsid w:val="00C06C43"/>
    <w:rsid w:val="00C06CAF"/>
    <w:rsid w:val="00C06CB7"/>
    <w:rsid w:val="00C06D0E"/>
    <w:rsid w:val="00C06D70"/>
    <w:rsid w:val="00C06D89"/>
    <w:rsid w:val="00C06E92"/>
    <w:rsid w:val="00C06EE8"/>
    <w:rsid w:val="00C06F08"/>
    <w:rsid w:val="00C06F88"/>
    <w:rsid w:val="00C06F97"/>
    <w:rsid w:val="00C070E7"/>
    <w:rsid w:val="00C071B4"/>
    <w:rsid w:val="00C071C2"/>
    <w:rsid w:val="00C0722F"/>
    <w:rsid w:val="00C07401"/>
    <w:rsid w:val="00C074C2"/>
    <w:rsid w:val="00C07516"/>
    <w:rsid w:val="00C07552"/>
    <w:rsid w:val="00C07582"/>
    <w:rsid w:val="00C07642"/>
    <w:rsid w:val="00C0765D"/>
    <w:rsid w:val="00C07681"/>
    <w:rsid w:val="00C07694"/>
    <w:rsid w:val="00C076A2"/>
    <w:rsid w:val="00C0773D"/>
    <w:rsid w:val="00C0779A"/>
    <w:rsid w:val="00C077E6"/>
    <w:rsid w:val="00C07837"/>
    <w:rsid w:val="00C078A4"/>
    <w:rsid w:val="00C0792D"/>
    <w:rsid w:val="00C07A26"/>
    <w:rsid w:val="00C07AFD"/>
    <w:rsid w:val="00C07BB3"/>
    <w:rsid w:val="00C07BDF"/>
    <w:rsid w:val="00C07BF2"/>
    <w:rsid w:val="00C07C39"/>
    <w:rsid w:val="00C07C66"/>
    <w:rsid w:val="00C07C7A"/>
    <w:rsid w:val="00C07CB4"/>
    <w:rsid w:val="00C07CE8"/>
    <w:rsid w:val="00C07D02"/>
    <w:rsid w:val="00C07D06"/>
    <w:rsid w:val="00C07D25"/>
    <w:rsid w:val="00C07D53"/>
    <w:rsid w:val="00C07DC0"/>
    <w:rsid w:val="00C07EEF"/>
    <w:rsid w:val="00C10000"/>
    <w:rsid w:val="00C10014"/>
    <w:rsid w:val="00C1009A"/>
    <w:rsid w:val="00C100C7"/>
    <w:rsid w:val="00C10118"/>
    <w:rsid w:val="00C10121"/>
    <w:rsid w:val="00C10161"/>
    <w:rsid w:val="00C1024C"/>
    <w:rsid w:val="00C1029F"/>
    <w:rsid w:val="00C104EB"/>
    <w:rsid w:val="00C10561"/>
    <w:rsid w:val="00C1056C"/>
    <w:rsid w:val="00C105C8"/>
    <w:rsid w:val="00C10628"/>
    <w:rsid w:val="00C1067F"/>
    <w:rsid w:val="00C10726"/>
    <w:rsid w:val="00C1076C"/>
    <w:rsid w:val="00C107C9"/>
    <w:rsid w:val="00C108AD"/>
    <w:rsid w:val="00C10949"/>
    <w:rsid w:val="00C109CC"/>
    <w:rsid w:val="00C10A02"/>
    <w:rsid w:val="00C10A10"/>
    <w:rsid w:val="00C10A3F"/>
    <w:rsid w:val="00C10A42"/>
    <w:rsid w:val="00C10AFC"/>
    <w:rsid w:val="00C10B6E"/>
    <w:rsid w:val="00C10C24"/>
    <w:rsid w:val="00C10C96"/>
    <w:rsid w:val="00C10CE0"/>
    <w:rsid w:val="00C10CF4"/>
    <w:rsid w:val="00C10D31"/>
    <w:rsid w:val="00C10D58"/>
    <w:rsid w:val="00C10DEC"/>
    <w:rsid w:val="00C10E46"/>
    <w:rsid w:val="00C10E4B"/>
    <w:rsid w:val="00C10EC9"/>
    <w:rsid w:val="00C10F3A"/>
    <w:rsid w:val="00C10F8B"/>
    <w:rsid w:val="00C10FF3"/>
    <w:rsid w:val="00C10FF9"/>
    <w:rsid w:val="00C11067"/>
    <w:rsid w:val="00C1107D"/>
    <w:rsid w:val="00C11101"/>
    <w:rsid w:val="00C1111E"/>
    <w:rsid w:val="00C1116A"/>
    <w:rsid w:val="00C111A2"/>
    <w:rsid w:val="00C111C5"/>
    <w:rsid w:val="00C111F7"/>
    <w:rsid w:val="00C11236"/>
    <w:rsid w:val="00C11253"/>
    <w:rsid w:val="00C11293"/>
    <w:rsid w:val="00C113BB"/>
    <w:rsid w:val="00C1155A"/>
    <w:rsid w:val="00C11605"/>
    <w:rsid w:val="00C1161A"/>
    <w:rsid w:val="00C11689"/>
    <w:rsid w:val="00C116E4"/>
    <w:rsid w:val="00C116FF"/>
    <w:rsid w:val="00C11869"/>
    <w:rsid w:val="00C118D5"/>
    <w:rsid w:val="00C1190C"/>
    <w:rsid w:val="00C1191B"/>
    <w:rsid w:val="00C119F4"/>
    <w:rsid w:val="00C11AFC"/>
    <w:rsid w:val="00C11B38"/>
    <w:rsid w:val="00C11B93"/>
    <w:rsid w:val="00C11BD5"/>
    <w:rsid w:val="00C11C05"/>
    <w:rsid w:val="00C11C83"/>
    <w:rsid w:val="00C11CBF"/>
    <w:rsid w:val="00C11DF5"/>
    <w:rsid w:val="00C11F73"/>
    <w:rsid w:val="00C11FB3"/>
    <w:rsid w:val="00C1201D"/>
    <w:rsid w:val="00C1202B"/>
    <w:rsid w:val="00C1203F"/>
    <w:rsid w:val="00C120FE"/>
    <w:rsid w:val="00C1215E"/>
    <w:rsid w:val="00C121C1"/>
    <w:rsid w:val="00C121FE"/>
    <w:rsid w:val="00C1221B"/>
    <w:rsid w:val="00C12251"/>
    <w:rsid w:val="00C1227F"/>
    <w:rsid w:val="00C1228E"/>
    <w:rsid w:val="00C123D1"/>
    <w:rsid w:val="00C124A1"/>
    <w:rsid w:val="00C124DA"/>
    <w:rsid w:val="00C1250F"/>
    <w:rsid w:val="00C12689"/>
    <w:rsid w:val="00C1268E"/>
    <w:rsid w:val="00C127A5"/>
    <w:rsid w:val="00C127E0"/>
    <w:rsid w:val="00C12805"/>
    <w:rsid w:val="00C1286B"/>
    <w:rsid w:val="00C129C0"/>
    <w:rsid w:val="00C12A0E"/>
    <w:rsid w:val="00C12A0F"/>
    <w:rsid w:val="00C12A27"/>
    <w:rsid w:val="00C12A29"/>
    <w:rsid w:val="00C12A86"/>
    <w:rsid w:val="00C12B21"/>
    <w:rsid w:val="00C12B29"/>
    <w:rsid w:val="00C12C4F"/>
    <w:rsid w:val="00C12C69"/>
    <w:rsid w:val="00C12CEE"/>
    <w:rsid w:val="00C12D2A"/>
    <w:rsid w:val="00C12D41"/>
    <w:rsid w:val="00C12D57"/>
    <w:rsid w:val="00C12D84"/>
    <w:rsid w:val="00C12E49"/>
    <w:rsid w:val="00C12EE0"/>
    <w:rsid w:val="00C12EFF"/>
    <w:rsid w:val="00C12F79"/>
    <w:rsid w:val="00C13083"/>
    <w:rsid w:val="00C1317A"/>
    <w:rsid w:val="00C13181"/>
    <w:rsid w:val="00C13239"/>
    <w:rsid w:val="00C132BA"/>
    <w:rsid w:val="00C132C8"/>
    <w:rsid w:val="00C132DD"/>
    <w:rsid w:val="00C1337C"/>
    <w:rsid w:val="00C133BD"/>
    <w:rsid w:val="00C133DE"/>
    <w:rsid w:val="00C134CE"/>
    <w:rsid w:val="00C1368A"/>
    <w:rsid w:val="00C136B1"/>
    <w:rsid w:val="00C136F7"/>
    <w:rsid w:val="00C137AC"/>
    <w:rsid w:val="00C137B8"/>
    <w:rsid w:val="00C1381D"/>
    <w:rsid w:val="00C13865"/>
    <w:rsid w:val="00C13881"/>
    <w:rsid w:val="00C13949"/>
    <w:rsid w:val="00C13A5F"/>
    <w:rsid w:val="00C13AD8"/>
    <w:rsid w:val="00C13AFF"/>
    <w:rsid w:val="00C13B29"/>
    <w:rsid w:val="00C13B9C"/>
    <w:rsid w:val="00C13C28"/>
    <w:rsid w:val="00C13CCC"/>
    <w:rsid w:val="00C13D92"/>
    <w:rsid w:val="00C13E39"/>
    <w:rsid w:val="00C13E74"/>
    <w:rsid w:val="00C13EAB"/>
    <w:rsid w:val="00C13F01"/>
    <w:rsid w:val="00C13F3F"/>
    <w:rsid w:val="00C13F87"/>
    <w:rsid w:val="00C13FD4"/>
    <w:rsid w:val="00C1403C"/>
    <w:rsid w:val="00C140DA"/>
    <w:rsid w:val="00C14113"/>
    <w:rsid w:val="00C14142"/>
    <w:rsid w:val="00C141E1"/>
    <w:rsid w:val="00C141EA"/>
    <w:rsid w:val="00C14205"/>
    <w:rsid w:val="00C14222"/>
    <w:rsid w:val="00C142DD"/>
    <w:rsid w:val="00C142E1"/>
    <w:rsid w:val="00C142E7"/>
    <w:rsid w:val="00C14353"/>
    <w:rsid w:val="00C14389"/>
    <w:rsid w:val="00C143EE"/>
    <w:rsid w:val="00C14437"/>
    <w:rsid w:val="00C1445A"/>
    <w:rsid w:val="00C14497"/>
    <w:rsid w:val="00C145E1"/>
    <w:rsid w:val="00C14612"/>
    <w:rsid w:val="00C14636"/>
    <w:rsid w:val="00C146DC"/>
    <w:rsid w:val="00C146FE"/>
    <w:rsid w:val="00C1473B"/>
    <w:rsid w:val="00C14782"/>
    <w:rsid w:val="00C148F2"/>
    <w:rsid w:val="00C14903"/>
    <w:rsid w:val="00C14978"/>
    <w:rsid w:val="00C149E7"/>
    <w:rsid w:val="00C149EB"/>
    <w:rsid w:val="00C14AC5"/>
    <w:rsid w:val="00C14B35"/>
    <w:rsid w:val="00C14BCF"/>
    <w:rsid w:val="00C14BE1"/>
    <w:rsid w:val="00C14C34"/>
    <w:rsid w:val="00C14D0C"/>
    <w:rsid w:val="00C14D74"/>
    <w:rsid w:val="00C14DBF"/>
    <w:rsid w:val="00C14DC6"/>
    <w:rsid w:val="00C14E1A"/>
    <w:rsid w:val="00C14E68"/>
    <w:rsid w:val="00C14E6F"/>
    <w:rsid w:val="00C14EBD"/>
    <w:rsid w:val="00C14F20"/>
    <w:rsid w:val="00C1500F"/>
    <w:rsid w:val="00C1505D"/>
    <w:rsid w:val="00C15079"/>
    <w:rsid w:val="00C15089"/>
    <w:rsid w:val="00C1512C"/>
    <w:rsid w:val="00C1514C"/>
    <w:rsid w:val="00C1520C"/>
    <w:rsid w:val="00C15268"/>
    <w:rsid w:val="00C152FE"/>
    <w:rsid w:val="00C1531E"/>
    <w:rsid w:val="00C15320"/>
    <w:rsid w:val="00C1535E"/>
    <w:rsid w:val="00C15480"/>
    <w:rsid w:val="00C154CD"/>
    <w:rsid w:val="00C15533"/>
    <w:rsid w:val="00C155D7"/>
    <w:rsid w:val="00C155F7"/>
    <w:rsid w:val="00C15636"/>
    <w:rsid w:val="00C15666"/>
    <w:rsid w:val="00C15739"/>
    <w:rsid w:val="00C1575F"/>
    <w:rsid w:val="00C1579A"/>
    <w:rsid w:val="00C15B69"/>
    <w:rsid w:val="00C15B85"/>
    <w:rsid w:val="00C15BC1"/>
    <w:rsid w:val="00C15C45"/>
    <w:rsid w:val="00C15DE4"/>
    <w:rsid w:val="00C16098"/>
    <w:rsid w:val="00C160A0"/>
    <w:rsid w:val="00C160EF"/>
    <w:rsid w:val="00C160F2"/>
    <w:rsid w:val="00C160F9"/>
    <w:rsid w:val="00C16104"/>
    <w:rsid w:val="00C16118"/>
    <w:rsid w:val="00C16123"/>
    <w:rsid w:val="00C1617E"/>
    <w:rsid w:val="00C16256"/>
    <w:rsid w:val="00C16458"/>
    <w:rsid w:val="00C1646B"/>
    <w:rsid w:val="00C164A6"/>
    <w:rsid w:val="00C16500"/>
    <w:rsid w:val="00C16529"/>
    <w:rsid w:val="00C16722"/>
    <w:rsid w:val="00C1683A"/>
    <w:rsid w:val="00C16870"/>
    <w:rsid w:val="00C168A2"/>
    <w:rsid w:val="00C1692B"/>
    <w:rsid w:val="00C1699C"/>
    <w:rsid w:val="00C169C1"/>
    <w:rsid w:val="00C16C21"/>
    <w:rsid w:val="00C16CE9"/>
    <w:rsid w:val="00C16DF8"/>
    <w:rsid w:val="00C16E02"/>
    <w:rsid w:val="00C16E19"/>
    <w:rsid w:val="00C16E80"/>
    <w:rsid w:val="00C16EBE"/>
    <w:rsid w:val="00C1700D"/>
    <w:rsid w:val="00C170FC"/>
    <w:rsid w:val="00C17157"/>
    <w:rsid w:val="00C17178"/>
    <w:rsid w:val="00C171A5"/>
    <w:rsid w:val="00C17210"/>
    <w:rsid w:val="00C173B5"/>
    <w:rsid w:val="00C1747C"/>
    <w:rsid w:val="00C17485"/>
    <w:rsid w:val="00C1756E"/>
    <w:rsid w:val="00C17617"/>
    <w:rsid w:val="00C1764A"/>
    <w:rsid w:val="00C17687"/>
    <w:rsid w:val="00C177F1"/>
    <w:rsid w:val="00C17833"/>
    <w:rsid w:val="00C178C3"/>
    <w:rsid w:val="00C17914"/>
    <w:rsid w:val="00C17979"/>
    <w:rsid w:val="00C1798C"/>
    <w:rsid w:val="00C179B5"/>
    <w:rsid w:val="00C179C2"/>
    <w:rsid w:val="00C17A29"/>
    <w:rsid w:val="00C17A9F"/>
    <w:rsid w:val="00C17AB4"/>
    <w:rsid w:val="00C17B57"/>
    <w:rsid w:val="00C17B79"/>
    <w:rsid w:val="00C17BBB"/>
    <w:rsid w:val="00C17BC6"/>
    <w:rsid w:val="00C17C0D"/>
    <w:rsid w:val="00C17CCD"/>
    <w:rsid w:val="00C17EA5"/>
    <w:rsid w:val="00C17F28"/>
    <w:rsid w:val="00C17F3F"/>
    <w:rsid w:val="00C17F7F"/>
    <w:rsid w:val="00C20053"/>
    <w:rsid w:val="00C200A8"/>
    <w:rsid w:val="00C200DB"/>
    <w:rsid w:val="00C20135"/>
    <w:rsid w:val="00C20158"/>
    <w:rsid w:val="00C201DA"/>
    <w:rsid w:val="00C20244"/>
    <w:rsid w:val="00C20258"/>
    <w:rsid w:val="00C2056B"/>
    <w:rsid w:val="00C2056C"/>
    <w:rsid w:val="00C206B8"/>
    <w:rsid w:val="00C2071C"/>
    <w:rsid w:val="00C20725"/>
    <w:rsid w:val="00C20857"/>
    <w:rsid w:val="00C2085A"/>
    <w:rsid w:val="00C20880"/>
    <w:rsid w:val="00C208F8"/>
    <w:rsid w:val="00C20930"/>
    <w:rsid w:val="00C2097A"/>
    <w:rsid w:val="00C209B9"/>
    <w:rsid w:val="00C20A23"/>
    <w:rsid w:val="00C20A3E"/>
    <w:rsid w:val="00C20AD9"/>
    <w:rsid w:val="00C20AE1"/>
    <w:rsid w:val="00C20B1F"/>
    <w:rsid w:val="00C20B5A"/>
    <w:rsid w:val="00C20DFB"/>
    <w:rsid w:val="00C20EAA"/>
    <w:rsid w:val="00C20F37"/>
    <w:rsid w:val="00C20F61"/>
    <w:rsid w:val="00C20F6B"/>
    <w:rsid w:val="00C20F99"/>
    <w:rsid w:val="00C21092"/>
    <w:rsid w:val="00C210D2"/>
    <w:rsid w:val="00C211D6"/>
    <w:rsid w:val="00C211FF"/>
    <w:rsid w:val="00C21221"/>
    <w:rsid w:val="00C21352"/>
    <w:rsid w:val="00C21353"/>
    <w:rsid w:val="00C2138D"/>
    <w:rsid w:val="00C2139A"/>
    <w:rsid w:val="00C21405"/>
    <w:rsid w:val="00C21444"/>
    <w:rsid w:val="00C2146C"/>
    <w:rsid w:val="00C214A5"/>
    <w:rsid w:val="00C21657"/>
    <w:rsid w:val="00C2166A"/>
    <w:rsid w:val="00C218DA"/>
    <w:rsid w:val="00C21AA3"/>
    <w:rsid w:val="00C21AB3"/>
    <w:rsid w:val="00C21AF1"/>
    <w:rsid w:val="00C21B35"/>
    <w:rsid w:val="00C21B90"/>
    <w:rsid w:val="00C21CA8"/>
    <w:rsid w:val="00C21D50"/>
    <w:rsid w:val="00C21DAC"/>
    <w:rsid w:val="00C21ED5"/>
    <w:rsid w:val="00C21FB4"/>
    <w:rsid w:val="00C22066"/>
    <w:rsid w:val="00C2208C"/>
    <w:rsid w:val="00C220BC"/>
    <w:rsid w:val="00C220BE"/>
    <w:rsid w:val="00C221C7"/>
    <w:rsid w:val="00C2222A"/>
    <w:rsid w:val="00C22244"/>
    <w:rsid w:val="00C222A4"/>
    <w:rsid w:val="00C22335"/>
    <w:rsid w:val="00C223CC"/>
    <w:rsid w:val="00C223D2"/>
    <w:rsid w:val="00C223E7"/>
    <w:rsid w:val="00C22426"/>
    <w:rsid w:val="00C2247E"/>
    <w:rsid w:val="00C22500"/>
    <w:rsid w:val="00C22534"/>
    <w:rsid w:val="00C225AC"/>
    <w:rsid w:val="00C225E6"/>
    <w:rsid w:val="00C22782"/>
    <w:rsid w:val="00C227C5"/>
    <w:rsid w:val="00C228CB"/>
    <w:rsid w:val="00C22A01"/>
    <w:rsid w:val="00C22A31"/>
    <w:rsid w:val="00C22B6F"/>
    <w:rsid w:val="00C22BE2"/>
    <w:rsid w:val="00C22BF6"/>
    <w:rsid w:val="00C22BFB"/>
    <w:rsid w:val="00C22C19"/>
    <w:rsid w:val="00C22CBE"/>
    <w:rsid w:val="00C22D8D"/>
    <w:rsid w:val="00C22E4D"/>
    <w:rsid w:val="00C22ECC"/>
    <w:rsid w:val="00C22FDF"/>
    <w:rsid w:val="00C23038"/>
    <w:rsid w:val="00C23058"/>
    <w:rsid w:val="00C230AE"/>
    <w:rsid w:val="00C230DF"/>
    <w:rsid w:val="00C23133"/>
    <w:rsid w:val="00C231B6"/>
    <w:rsid w:val="00C23263"/>
    <w:rsid w:val="00C232A2"/>
    <w:rsid w:val="00C2335B"/>
    <w:rsid w:val="00C233A1"/>
    <w:rsid w:val="00C2345A"/>
    <w:rsid w:val="00C2345F"/>
    <w:rsid w:val="00C234FF"/>
    <w:rsid w:val="00C235D7"/>
    <w:rsid w:val="00C23614"/>
    <w:rsid w:val="00C2361A"/>
    <w:rsid w:val="00C23655"/>
    <w:rsid w:val="00C236A5"/>
    <w:rsid w:val="00C237D2"/>
    <w:rsid w:val="00C2381C"/>
    <w:rsid w:val="00C2382C"/>
    <w:rsid w:val="00C238B6"/>
    <w:rsid w:val="00C238E8"/>
    <w:rsid w:val="00C2394E"/>
    <w:rsid w:val="00C239C0"/>
    <w:rsid w:val="00C239D3"/>
    <w:rsid w:val="00C239E8"/>
    <w:rsid w:val="00C239FF"/>
    <w:rsid w:val="00C23AAC"/>
    <w:rsid w:val="00C23AD6"/>
    <w:rsid w:val="00C23B25"/>
    <w:rsid w:val="00C23BED"/>
    <w:rsid w:val="00C23C04"/>
    <w:rsid w:val="00C23C71"/>
    <w:rsid w:val="00C23C72"/>
    <w:rsid w:val="00C23DF6"/>
    <w:rsid w:val="00C23E14"/>
    <w:rsid w:val="00C23E1D"/>
    <w:rsid w:val="00C23E25"/>
    <w:rsid w:val="00C23ECA"/>
    <w:rsid w:val="00C23F46"/>
    <w:rsid w:val="00C24010"/>
    <w:rsid w:val="00C24087"/>
    <w:rsid w:val="00C2409B"/>
    <w:rsid w:val="00C240EC"/>
    <w:rsid w:val="00C241D2"/>
    <w:rsid w:val="00C24205"/>
    <w:rsid w:val="00C2421F"/>
    <w:rsid w:val="00C24242"/>
    <w:rsid w:val="00C24269"/>
    <w:rsid w:val="00C24272"/>
    <w:rsid w:val="00C24392"/>
    <w:rsid w:val="00C24402"/>
    <w:rsid w:val="00C24492"/>
    <w:rsid w:val="00C24495"/>
    <w:rsid w:val="00C244AB"/>
    <w:rsid w:val="00C244D0"/>
    <w:rsid w:val="00C24544"/>
    <w:rsid w:val="00C2460F"/>
    <w:rsid w:val="00C246EE"/>
    <w:rsid w:val="00C246F3"/>
    <w:rsid w:val="00C2476A"/>
    <w:rsid w:val="00C2476C"/>
    <w:rsid w:val="00C2478B"/>
    <w:rsid w:val="00C247E5"/>
    <w:rsid w:val="00C24868"/>
    <w:rsid w:val="00C24A55"/>
    <w:rsid w:val="00C24A74"/>
    <w:rsid w:val="00C24A81"/>
    <w:rsid w:val="00C24AC7"/>
    <w:rsid w:val="00C24BC5"/>
    <w:rsid w:val="00C24BE0"/>
    <w:rsid w:val="00C24C22"/>
    <w:rsid w:val="00C24C3A"/>
    <w:rsid w:val="00C24C41"/>
    <w:rsid w:val="00C24C69"/>
    <w:rsid w:val="00C24C8E"/>
    <w:rsid w:val="00C24CD0"/>
    <w:rsid w:val="00C24CF6"/>
    <w:rsid w:val="00C24D19"/>
    <w:rsid w:val="00C24DBA"/>
    <w:rsid w:val="00C24E7A"/>
    <w:rsid w:val="00C24F36"/>
    <w:rsid w:val="00C24F9D"/>
    <w:rsid w:val="00C24FC2"/>
    <w:rsid w:val="00C24FEB"/>
    <w:rsid w:val="00C2505F"/>
    <w:rsid w:val="00C250EA"/>
    <w:rsid w:val="00C2510D"/>
    <w:rsid w:val="00C25234"/>
    <w:rsid w:val="00C25286"/>
    <w:rsid w:val="00C2528D"/>
    <w:rsid w:val="00C252B3"/>
    <w:rsid w:val="00C252CC"/>
    <w:rsid w:val="00C25374"/>
    <w:rsid w:val="00C25424"/>
    <w:rsid w:val="00C25452"/>
    <w:rsid w:val="00C2547B"/>
    <w:rsid w:val="00C2549F"/>
    <w:rsid w:val="00C25525"/>
    <w:rsid w:val="00C2552B"/>
    <w:rsid w:val="00C25530"/>
    <w:rsid w:val="00C25557"/>
    <w:rsid w:val="00C25568"/>
    <w:rsid w:val="00C256B7"/>
    <w:rsid w:val="00C256C5"/>
    <w:rsid w:val="00C25707"/>
    <w:rsid w:val="00C257A2"/>
    <w:rsid w:val="00C2584A"/>
    <w:rsid w:val="00C258D1"/>
    <w:rsid w:val="00C258DD"/>
    <w:rsid w:val="00C25902"/>
    <w:rsid w:val="00C25A05"/>
    <w:rsid w:val="00C25B5A"/>
    <w:rsid w:val="00C25BD0"/>
    <w:rsid w:val="00C25BE6"/>
    <w:rsid w:val="00C25C03"/>
    <w:rsid w:val="00C25C27"/>
    <w:rsid w:val="00C25C3C"/>
    <w:rsid w:val="00C25D17"/>
    <w:rsid w:val="00C25D2C"/>
    <w:rsid w:val="00C25F3F"/>
    <w:rsid w:val="00C25F69"/>
    <w:rsid w:val="00C2605D"/>
    <w:rsid w:val="00C2607C"/>
    <w:rsid w:val="00C26134"/>
    <w:rsid w:val="00C2613B"/>
    <w:rsid w:val="00C26188"/>
    <w:rsid w:val="00C261A7"/>
    <w:rsid w:val="00C262A7"/>
    <w:rsid w:val="00C26300"/>
    <w:rsid w:val="00C26368"/>
    <w:rsid w:val="00C264FD"/>
    <w:rsid w:val="00C26530"/>
    <w:rsid w:val="00C26567"/>
    <w:rsid w:val="00C266DE"/>
    <w:rsid w:val="00C26714"/>
    <w:rsid w:val="00C267AC"/>
    <w:rsid w:val="00C268A8"/>
    <w:rsid w:val="00C268F2"/>
    <w:rsid w:val="00C26957"/>
    <w:rsid w:val="00C26977"/>
    <w:rsid w:val="00C269A1"/>
    <w:rsid w:val="00C26A4C"/>
    <w:rsid w:val="00C26ACF"/>
    <w:rsid w:val="00C26AF6"/>
    <w:rsid w:val="00C26C4F"/>
    <w:rsid w:val="00C26CA1"/>
    <w:rsid w:val="00C26D98"/>
    <w:rsid w:val="00C26EEE"/>
    <w:rsid w:val="00C26F84"/>
    <w:rsid w:val="00C26FDC"/>
    <w:rsid w:val="00C270D2"/>
    <w:rsid w:val="00C2715C"/>
    <w:rsid w:val="00C2726D"/>
    <w:rsid w:val="00C27285"/>
    <w:rsid w:val="00C272CF"/>
    <w:rsid w:val="00C27336"/>
    <w:rsid w:val="00C274D3"/>
    <w:rsid w:val="00C274D9"/>
    <w:rsid w:val="00C274F2"/>
    <w:rsid w:val="00C2757E"/>
    <w:rsid w:val="00C2758C"/>
    <w:rsid w:val="00C27600"/>
    <w:rsid w:val="00C27606"/>
    <w:rsid w:val="00C27614"/>
    <w:rsid w:val="00C2765C"/>
    <w:rsid w:val="00C2767A"/>
    <w:rsid w:val="00C276F8"/>
    <w:rsid w:val="00C27775"/>
    <w:rsid w:val="00C2778D"/>
    <w:rsid w:val="00C277CB"/>
    <w:rsid w:val="00C277EE"/>
    <w:rsid w:val="00C278F9"/>
    <w:rsid w:val="00C27980"/>
    <w:rsid w:val="00C279B0"/>
    <w:rsid w:val="00C279C8"/>
    <w:rsid w:val="00C27AB2"/>
    <w:rsid w:val="00C27ACE"/>
    <w:rsid w:val="00C27AF8"/>
    <w:rsid w:val="00C27B4C"/>
    <w:rsid w:val="00C27C99"/>
    <w:rsid w:val="00C27CC5"/>
    <w:rsid w:val="00C27D58"/>
    <w:rsid w:val="00C27D9C"/>
    <w:rsid w:val="00C27DE2"/>
    <w:rsid w:val="00C27E6B"/>
    <w:rsid w:val="00C27EAE"/>
    <w:rsid w:val="00C27EF5"/>
    <w:rsid w:val="00C27F11"/>
    <w:rsid w:val="00C27F49"/>
    <w:rsid w:val="00C27F60"/>
    <w:rsid w:val="00C27FC9"/>
    <w:rsid w:val="00C27FDD"/>
    <w:rsid w:val="00C300BF"/>
    <w:rsid w:val="00C300EE"/>
    <w:rsid w:val="00C30103"/>
    <w:rsid w:val="00C3013F"/>
    <w:rsid w:val="00C303A6"/>
    <w:rsid w:val="00C303AC"/>
    <w:rsid w:val="00C303B0"/>
    <w:rsid w:val="00C303DF"/>
    <w:rsid w:val="00C30463"/>
    <w:rsid w:val="00C304B7"/>
    <w:rsid w:val="00C304BF"/>
    <w:rsid w:val="00C304E0"/>
    <w:rsid w:val="00C30501"/>
    <w:rsid w:val="00C30537"/>
    <w:rsid w:val="00C30573"/>
    <w:rsid w:val="00C30671"/>
    <w:rsid w:val="00C3068E"/>
    <w:rsid w:val="00C307AE"/>
    <w:rsid w:val="00C307BA"/>
    <w:rsid w:val="00C307D0"/>
    <w:rsid w:val="00C30809"/>
    <w:rsid w:val="00C308A7"/>
    <w:rsid w:val="00C309A0"/>
    <w:rsid w:val="00C30A3E"/>
    <w:rsid w:val="00C30A5C"/>
    <w:rsid w:val="00C30A76"/>
    <w:rsid w:val="00C30A78"/>
    <w:rsid w:val="00C30A7F"/>
    <w:rsid w:val="00C30AEA"/>
    <w:rsid w:val="00C30AF5"/>
    <w:rsid w:val="00C30BC6"/>
    <w:rsid w:val="00C30BD9"/>
    <w:rsid w:val="00C30C2F"/>
    <w:rsid w:val="00C30C8F"/>
    <w:rsid w:val="00C30CE0"/>
    <w:rsid w:val="00C30D20"/>
    <w:rsid w:val="00C30DC2"/>
    <w:rsid w:val="00C30DF6"/>
    <w:rsid w:val="00C30E9E"/>
    <w:rsid w:val="00C30F8C"/>
    <w:rsid w:val="00C30F9E"/>
    <w:rsid w:val="00C3113E"/>
    <w:rsid w:val="00C31168"/>
    <w:rsid w:val="00C311A0"/>
    <w:rsid w:val="00C311A7"/>
    <w:rsid w:val="00C312B5"/>
    <w:rsid w:val="00C312DB"/>
    <w:rsid w:val="00C312FC"/>
    <w:rsid w:val="00C3130C"/>
    <w:rsid w:val="00C3130F"/>
    <w:rsid w:val="00C31312"/>
    <w:rsid w:val="00C31443"/>
    <w:rsid w:val="00C314DE"/>
    <w:rsid w:val="00C315CF"/>
    <w:rsid w:val="00C31606"/>
    <w:rsid w:val="00C316A8"/>
    <w:rsid w:val="00C317DF"/>
    <w:rsid w:val="00C318BA"/>
    <w:rsid w:val="00C318F0"/>
    <w:rsid w:val="00C3193C"/>
    <w:rsid w:val="00C31980"/>
    <w:rsid w:val="00C31AC6"/>
    <w:rsid w:val="00C31B44"/>
    <w:rsid w:val="00C31BC5"/>
    <w:rsid w:val="00C31C17"/>
    <w:rsid w:val="00C31C4A"/>
    <w:rsid w:val="00C31C5E"/>
    <w:rsid w:val="00C31C7B"/>
    <w:rsid w:val="00C31CC4"/>
    <w:rsid w:val="00C31CCB"/>
    <w:rsid w:val="00C31D10"/>
    <w:rsid w:val="00C31D2C"/>
    <w:rsid w:val="00C31D33"/>
    <w:rsid w:val="00C31D7B"/>
    <w:rsid w:val="00C31DA6"/>
    <w:rsid w:val="00C31DDF"/>
    <w:rsid w:val="00C31E75"/>
    <w:rsid w:val="00C31E98"/>
    <w:rsid w:val="00C31EAB"/>
    <w:rsid w:val="00C31F00"/>
    <w:rsid w:val="00C31F0E"/>
    <w:rsid w:val="00C31F5C"/>
    <w:rsid w:val="00C31F71"/>
    <w:rsid w:val="00C32046"/>
    <w:rsid w:val="00C321C2"/>
    <w:rsid w:val="00C322ED"/>
    <w:rsid w:val="00C323C7"/>
    <w:rsid w:val="00C3243F"/>
    <w:rsid w:val="00C324FF"/>
    <w:rsid w:val="00C32623"/>
    <w:rsid w:val="00C3265E"/>
    <w:rsid w:val="00C32699"/>
    <w:rsid w:val="00C326A8"/>
    <w:rsid w:val="00C326C5"/>
    <w:rsid w:val="00C326EF"/>
    <w:rsid w:val="00C326FA"/>
    <w:rsid w:val="00C32702"/>
    <w:rsid w:val="00C32772"/>
    <w:rsid w:val="00C3277E"/>
    <w:rsid w:val="00C327D7"/>
    <w:rsid w:val="00C328F3"/>
    <w:rsid w:val="00C32949"/>
    <w:rsid w:val="00C32AD4"/>
    <w:rsid w:val="00C32AE2"/>
    <w:rsid w:val="00C32B3B"/>
    <w:rsid w:val="00C32C7A"/>
    <w:rsid w:val="00C32C7F"/>
    <w:rsid w:val="00C32CD4"/>
    <w:rsid w:val="00C32D1C"/>
    <w:rsid w:val="00C32D7E"/>
    <w:rsid w:val="00C32E15"/>
    <w:rsid w:val="00C32E62"/>
    <w:rsid w:val="00C32E7D"/>
    <w:rsid w:val="00C32EF9"/>
    <w:rsid w:val="00C32F03"/>
    <w:rsid w:val="00C32F0F"/>
    <w:rsid w:val="00C32F12"/>
    <w:rsid w:val="00C32F1C"/>
    <w:rsid w:val="00C32F2E"/>
    <w:rsid w:val="00C32F33"/>
    <w:rsid w:val="00C32F68"/>
    <w:rsid w:val="00C32F75"/>
    <w:rsid w:val="00C32F80"/>
    <w:rsid w:val="00C32FBF"/>
    <w:rsid w:val="00C32FF4"/>
    <w:rsid w:val="00C3323B"/>
    <w:rsid w:val="00C3326F"/>
    <w:rsid w:val="00C33286"/>
    <w:rsid w:val="00C332F6"/>
    <w:rsid w:val="00C3330B"/>
    <w:rsid w:val="00C334B3"/>
    <w:rsid w:val="00C3365F"/>
    <w:rsid w:val="00C33716"/>
    <w:rsid w:val="00C33786"/>
    <w:rsid w:val="00C3382A"/>
    <w:rsid w:val="00C3386E"/>
    <w:rsid w:val="00C33876"/>
    <w:rsid w:val="00C338DA"/>
    <w:rsid w:val="00C338E4"/>
    <w:rsid w:val="00C338EA"/>
    <w:rsid w:val="00C33994"/>
    <w:rsid w:val="00C33A30"/>
    <w:rsid w:val="00C33ACC"/>
    <w:rsid w:val="00C33B1F"/>
    <w:rsid w:val="00C33BAB"/>
    <w:rsid w:val="00C33BB6"/>
    <w:rsid w:val="00C33C88"/>
    <w:rsid w:val="00C33CCC"/>
    <w:rsid w:val="00C33D05"/>
    <w:rsid w:val="00C33DF0"/>
    <w:rsid w:val="00C33E07"/>
    <w:rsid w:val="00C33E0E"/>
    <w:rsid w:val="00C33E46"/>
    <w:rsid w:val="00C33E81"/>
    <w:rsid w:val="00C33ED9"/>
    <w:rsid w:val="00C33F1B"/>
    <w:rsid w:val="00C33F69"/>
    <w:rsid w:val="00C34021"/>
    <w:rsid w:val="00C34034"/>
    <w:rsid w:val="00C3404C"/>
    <w:rsid w:val="00C34068"/>
    <w:rsid w:val="00C3406A"/>
    <w:rsid w:val="00C3408A"/>
    <w:rsid w:val="00C34115"/>
    <w:rsid w:val="00C341DF"/>
    <w:rsid w:val="00C34224"/>
    <w:rsid w:val="00C34232"/>
    <w:rsid w:val="00C3423E"/>
    <w:rsid w:val="00C34270"/>
    <w:rsid w:val="00C3429B"/>
    <w:rsid w:val="00C34359"/>
    <w:rsid w:val="00C34379"/>
    <w:rsid w:val="00C343CC"/>
    <w:rsid w:val="00C343E2"/>
    <w:rsid w:val="00C344A2"/>
    <w:rsid w:val="00C3465A"/>
    <w:rsid w:val="00C346C8"/>
    <w:rsid w:val="00C34754"/>
    <w:rsid w:val="00C347E5"/>
    <w:rsid w:val="00C347FD"/>
    <w:rsid w:val="00C34982"/>
    <w:rsid w:val="00C349FF"/>
    <w:rsid w:val="00C34A09"/>
    <w:rsid w:val="00C34A9E"/>
    <w:rsid w:val="00C34AD0"/>
    <w:rsid w:val="00C34B2E"/>
    <w:rsid w:val="00C34C86"/>
    <w:rsid w:val="00C34C87"/>
    <w:rsid w:val="00C34CEE"/>
    <w:rsid w:val="00C34E9A"/>
    <w:rsid w:val="00C34EA9"/>
    <w:rsid w:val="00C3510C"/>
    <w:rsid w:val="00C35176"/>
    <w:rsid w:val="00C35200"/>
    <w:rsid w:val="00C3524C"/>
    <w:rsid w:val="00C35282"/>
    <w:rsid w:val="00C352DE"/>
    <w:rsid w:val="00C353C5"/>
    <w:rsid w:val="00C3541F"/>
    <w:rsid w:val="00C35455"/>
    <w:rsid w:val="00C35482"/>
    <w:rsid w:val="00C35485"/>
    <w:rsid w:val="00C3550D"/>
    <w:rsid w:val="00C35554"/>
    <w:rsid w:val="00C35559"/>
    <w:rsid w:val="00C355AF"/>
    <w:rsid w:val="00C35718"/>
    <w:rsid w:val="00C3575F"/>
    <w:rsid w:val="00C3579B"/>
    <w:rsid w:val="00C35835"/>
    <w:rsid w:val="00C358AC"/>
    <w:rsid w:val="00C35917"/>
    <w:rsid w:val="00C35A13"/>
    <w:rsid w:val="00C35B50"/>
    <w:rsid w:val="00C35CEF"/>
    <w:rsid w:val="00C35CF0"/>
    <w:rsid w:val="00C35DC9"/>
    <w:rsid w:val="00C35F00"/>
    <w:rsid w:val="00C35F04"/>
    <w:rsid w:val="00C35FA9"/>
    <w:rsid w:val="00C360D6"/>
    <w:rsid w:val="00C360DB"/>
    <w:rsid w:val="00C360F8"/>
    <w:rsid w:val="00C36128"/>
    <w:rsid w:val="00C3615F"/>
    <w:rsid w:val="00C36195"/>
    <w:rsid w:val="00C36249"/>
    <w:rsid w:val="00C3625F"/>
    <w:rsid w:val="00C362DA"/>
    <w:rsid w:val="00C362E7"/>
    <w:rsid w:val="00C36320"/>
    <w:rsid w:val="00C3633C"/>
    <w:rsid w:val="00C363B4"/>
    <w:rsid w:val="00C36491"/>
    <w:rsid w:val="00C364D0"/>
    <w:rsid w:val="00C365FE"/>
    <w:rsid w:val="00C36608"/>
    <w:rsid w:val="00C366C9"/>
    <w:rsid w:val="00C36741"/>
    <w:rsid w:val="00C36755"/>
    <w:rsid w:val="00C36854"/>
    <w:rsid w:val="00C36944"/>
    <w:rsid w:val="00C369A8"/>
    <w:rsid w:val="00C36A1F"/>
    <w:rsid w:val="00C36ADD"/>
    <w:rsid w:val="00C36BBE"/>
    <w:rsid w:val="00C36BD4"/>
    <w:rsid w:val="00C36BD5"/>
    <w:rsid w:val="00C36C9D"/>
    <w:rsid w:val="00C36CB9"/>
    <w:rsid w:val="00C36CD7"/>
    <w:rsid w:val="00C36D39"/>
    <w:rsid w:val="00C36D6A"/>
    <w:rsid w:val="00C36DCA"/>
    <w:rsid w:val="00C36E2C"/>
    <w:rsid w:val="00C36E55"/>
    <w:rsid w:val="00C36EA8"/>
    <w:rsid w:val="00C36EEB"/>
    <w:rsid w:val="00C36F02"/>
    <w:rsid w:val="00C36F7D"/>
    <w:rsid w:val="00C36FA4"/>
    <w:rsid w:val="00C36FC2"/>
    <w:rsid w:val="00C36FEF"/>
    <w:rsid w:val="00C3704F"/>
    <w:rsid w:val="00C370DA"/>
    <w:rsid w:val="00C37107"/>
    <w:rsid w:val="00C37152"/>
    <w:rsid w:val="00C371A0"/>
    <w:rsid w:val="00C371C9"/>
    <w:rsid w:val="00C371DF"/>
    <w:rsid w:val="00C371FF"/>
    <w:rsid w:val="00C373BE"/>
    <w:rsid w:val="00C373C2"/>
    <w:rsid w:val="00C37425"/>
    <w:rsid w:val="00C37462"/>
    <w:rsid w:val="00C374C2"/>
    <w:rsid w:val="00C374C8"/>
    <w:rsid w:val="00C37519"/>
    <w:rsid w:val="00C375AD"/>
    <w:rsid w:val="00C375D0"/>
    <w:rsid w:val="00C37637"/>
    <w:rsid w:val="00C3764B"/>
    <w:rsid w:val="00C3766B"/>
    <w:rsid w:val="00C376BD"/>
    <w:rsid w:val="00C377C1"/>
    <w:rsid w:val="00C37816"/>
    <w:rsid w:val="00C37895"/>
    <w:rsid w:val="00C378A1"/>
    <w:rsid w:val="00C378B6"/>
    <w:rsid w:val="00C378D0"/>
    <w:rsid w:val="00C378FC"/>
    <w:rsid w:val="00C379A2"/>
    <w:rsid w:val="00C37AC7"/>
    <w:rsid w:val="00C37AFD"/>
    <w:rsid w:val="00C37BA7"/>
    <w:rsid w:val="00C37BD2"/>
    <w:rsid w:val="00C37CA2"/>
    <w:rsid w:val="00C37CA9"/>
    <w:rsid w:val="00C37CCB"/>
    <w:rsid w:val="00C37D41"/>
    <w:rsid w:val="00C37D4E"/>
    <w:rsid w:val="00C37D66"/>
    <w:rsid w:val="00C37D7D"/>
    <w:rsid w:val="00C37EA5"/>
    <w:rsid w:val="00C37F73"/>
    <w:rsid w:val="00C37F9F"/>
    <w:rsid w:val="00C37FAB"/>
    <w:rsid w:val="00C40048"/>
    <w:rsid w:val="00C400E2"/>
    <w:rsid w:val="00C40130"/>
    <w:rsid w:val="00C4026A"/>
    <w:rsid w:val="00C40280"/>
    <w:rsid w:val="00C402BD"/>
    <w:rsid w:val="00C403A1"/>
    <w:rsid w:val="00C403BD"/>
    <w:rsid w:val="00C404F1"/>
    <w:rsid w:val="00C4055C"/>
    <w:rsid w:val="00C4057E"/>
    <w:rsid w:val="00C40585"/>
    <w:rsid w:val="00C4059F"/>
    <w:rsid w:val="00C4066B"/>
    <w:rsid w:val="00C406CA"/>
    <w:rsid w:val="00C408D9"/>
    <w:rsid w:val="00C408E6"/>
    <w:rsid w:val="00C40A3F"/>
    <w:rsid w:val="00C40A56"/>
    <w:rsid w:val="00C40B0A"/>
    <w:rsid w:val="00C40B48"/>
    <w:rsid w:val="00C40BD3"/>
    <w:rsid w:val="00C40BDA"/>
    <w:rsid w:val="00C40C73"/>
    <w:rsid w:val="00C40D5C"/>
    <w:rsid w:val="00C40DCE"/>
    <w:rsid w:val="00C41072"/>
    <w:rsid w:val="00C41098"/>
    <w:rsid w:val="00C410DE"/>
    <w:rsid w:val="00C41273"/>
    <w:rsid w:val="00C412DB"/>
    <w:rsid w:val="00C41305"/>
    <w:rsid w:val="00C41315"/>
    <w:rsid w:val="00C41334"/>
    <w:rsid w:val="00C41387"/>
    <w:rsid w:val="00C4142F"/>
    <w:rsid w:val="00C4145E"/>
    <w:rsid w:val="00C41483"/>
    <w:rsid w:val="00C41605"/>
    <w:rsid w:val="00C41606"/>
    <w:rsid w:val="00C41628"/>
    <w:rsid w:val="00C4162A"/>
    <w:rsid w:val="00C4170A"/>
    <w:rsid w:val="00C4177E"/>
    <w:rsid w:val="00C417E2"/>
    <w:rsid w:val="00C417EC"/>
    <w:rsid w:val="00C41829"/>
    <w:rsid w:val="00C41831"/>
    <w:rsid w:val="00C418C5"/>
    <w:rsid w:val="00C4191F"/>
    <w:rsid w:val="00C41A37"/>
    <w:rsid w:val="00C41A5F"/>
    <w:rsid w:val="00C41CA6"/>
    <w:rsid w:val="00C41CB0"/>
    <w:rsid w:val="00C41CC9"/>
    <w:rsid w:val="00C41E00"/>
    <w:rsid w:val="00C41E32"/>
    <w:rsid w:val="00C41E6D"/>
    <w:rsid w:val="00C41EBD"/>
    <w:rsid w:val="00C41ED8"/>
    <w:rsid w:val="00C41F0B"/>
    <w:rsid w:val="00C4202B"/>
    <w:rsid w:val="00C4207C"/>
    <w:rsid w:val="00C42113"/>
    <w:rsid w:val="00C4218B"/>
    <w:rsid w:val="00C421D4"/>
    <w:rsid w:val="00C4229D"/>
    <w:rsid w:val="00C422E2"/>
    <w:rsid w:val="00C42364"/>
    <w:rsid w:val="00C423C6"/>
    <w:rsid w:val="00C42491"/>
    <w:rsid w:val="00C424B6"/>
    <w:rsid w:val="00C424CE"/>
    <w:rsid w:val="00C424DE"/>
    <w:rsid w:val="00C4253E"/>
    <w:rsid w:val="00C425A4"/>
    <w:rsid w:val="00C425AC"/>
    <w:rsid w:val="00C42634"/>
    <w:rsid w:val="00C4263E"/>
    <w:rsid w:val="00C42672"/>
    <w:rsid w:val="00C426A2"/>
    <w:rsid w:val="00C426E4"/>
    <w:rsid w:val="00C427DC"/>
    <w:rsid w:val="00C42913"/>
    <w:rsid w:val="00C42919"/>
    <w:rsid w:val="00C42991"/>
    <w:rsid w:val="00C42993"/>
    <w:rsid w:val="00C429C1"/>
    <w:rsid w:val="00C42A42"/>
    <w:rsid w:val="00C42ABE"/>
    <w:rsid w:val="00C42B49"/>
    <w:rsid w:val="00C42C40"/>
    <w:rsid w:val="00C42C93"/>
    <w:rsid w:val="00C42CBD"/>
    <w:rsid w:val="00C42D06"/>
    <w:rsid w:val="00C42D9E"/>
    <w:rsid w:val="00C42E10"/>
    <w:rsid w:val="00C42F9F"/>
    <w:rsid w:val="00C43060"/>
    <w:rsid w:val="00C43078"/>
    <w:rsid w:val="00C430DC"/>
    <w:rsid w:val="00C43137"/>
    <w:rsid w:val="00C4316F"/>
    <w:rsid w:val="00C4317A"/>
    <w:rsid w:val="00C43283"/>
    <w:rsid w:val="00C432C5"/>
    <w:rsid w:val="00C4330F"/>
    <w:rsid w:val="00C43323"/>
    <w:rsid w:val="00C43374"/>
    <w:rsid w:val="00C4339E"/>
    <w:rsid w:val="00C433C7"/>
    <w:rsid w:val="00C433D2"/>
    <w:rsid w:val="00C43408"/>
    <w:rsid w:val="00C43417"/>
    <w:rsid w:val="00C43421"/>
    <w:rsid w:val="00C434E1"/>
    <w:rsid w:val="00C434F6"/>
    <w:rsid w:val="00C43540"/>
    <w:rsid w:val="00C4365E"/>
    <w:rsid w:val="00C436C1"/>
    <w:rsid w:val="00C4371A"/>
    <w:rsid w:val="00C437A7"/>
    <w:rsid w:val="00C438C2"/>
    <w:rsid w:val="00C438CE"/>
    <w:rsid w:val="00C438D5"/>
    <w:rsid w:val="00C4392C"/>
    <w:rsid w:val="00C43933"/>
    <w:rsid w:val="00C43BC9"/>
    <w:rsid w:val="00C43C18"/>
    <w:rsid w:val="00C43C28"/>
    <w:rsid w:val="00C43C38"/>
    <w:rsid w:val="00C43D51"/>
    <w:rsid w:val="00C43D85"/>
    <w:rsid w:val="00C43DFD"/>
    <w:rsid w:val="00C43F03"/>
    <w:rsid w:val="00C43F13"/>
    <w:rsid w:val="00C44071"/>
    <w:rsid w:val="00C44140"/>
    <w:rsid w:val="00C44246"/>
    <w:rsid w:val="00C4428F"/>
    <w:rsid w:val="00C442DE"/>
    <w:rsid w:val="00C4431E"/>
    <w:rsid w:val="00C44334"/>
    <w:rsid w:val="00C443A8"/>
    <w:rsid w:val="00C44503"/>
    <w:rsid w:val="00C44562"/>
    <w:rsid w:val="00C445F0"/>
    <w:rsid w:val="00C445F3"/>
    <w:rsid w:val="00C4460A"/>
    <w:rsid w:val="00C44732"/>
    <w:rsid w:val="00C44753"/>
    <w:rsid w:val="00C4479F"/>
    <w:rsid w:val="00C44940"/>
    <w:rsid w:val="00C4497B"/>
    <w:rsid w:val="00C44987"/>
    <w:rsid w:val="00C449BE"/>
    <w:rsid w:val="00C449DD"/>
    <w:rsid w:val="00C44A39"/>
    <w:rsid w:val="00C44AE0"/>
    <w:rsid w:val="00C44AE1"/>
    <w:rsid w:val="00C44B1B"/>
    <w:rsid w:val="00C44B6C"/>
    <w:rsid w:val="00C44BAF"/>
    <w:rsid w:val="00C44C13"/>
    <w:rsid w:val="00C44CC4"/>
    <w:rsid w:val="00C44E13"/>
    <w:rsid w:val="00C44E65"/>
    <w:rsid w:val="00C44EB4"/>
    <w:rsid w:val="00C44EF0"/>
    <w:rsid w:val="00C44F0A"/>
    <w:rsid w:val="00C44F23"/>
    <w:rsid w:val="00C44F3F"/>
    <w:rsid w:val="00C44F83"/>
    <w:rsid w:val="00C44FA9"/>
    <w:rsid w:val="00C44FE6"/>
    <w:rsid w:val="00C44FF9"/>
    <w:rsid w:val="00C45060"/>
    <w:rsid w:val="00C450C2"/>
    <w:rsid w:val="00C45111"/>
    <w:rsid w:val="00C4513E"/>
    <w:rsid w:val="00C45174"/>
    <w:rsid w:val="00C451C8"/>
    <w:rsid w:val="00C45268"/>
    <w:rsid w:val="00C4531D"/>
    <w:rsid w:val="00C4532E"/>
    <w:rsid w:val="00C45344"/>
    <w:rsid w:val="00C45382"/>
    <w:rsid w:val="00C45530"/>
    <w:rsid w:val="00C45542"/>
    <w:rsid w:val="00C4556A"/>
    <w:rsid w:val="00C45599"/>
    <w:rsid w:val="00C4559C"/>
    <w:rsid w:val="00C455DD"/>
    <w:rsid w:val="00C45605"/>
    <w:rsid w:val="00C4574B"/>
    <w:rsid w:val="00C4575F"/>
    <w:rsid w:val="00C45772"/>
    <w:rsid w:val="00C45866"/>
    <w:rsid w:val="00C4589E"/>
    <w:rsid w:val="00C458FB"/>
    <w:rsid w:val="00C4590E"/>
    <w:rsid w:val="00C4592C"/>
    <w:rsid w:val="00C459A9"/>
    <w:rsid w:val="00C459CD"/>
    <w:rsid w:val="00C45A50"/>
    <w:rsid w:val="00C45A7C"/>
    <w:rsid w:val="00C45AC2"/>
    <w:rsid w:val="00C45B4C"/>
    <w:rsid w:val="00C45B4D"/>
    <w:rsid w:val="00C45BF1"/>
    <w:rsid w:val="00C45C25"/>
    <w:rsid w:val="00C45D4A"/>
    <w:rsid w:val="00C45D5F"/>
    <w:rsid w:val="00C45D8C"/>
    <w:rsid w:val="00C45DD9"/>
    <w:rsid w:val="00C45DDC"/>
    <w:rsid w:val="00C45E1B"/>
    <w:rsid w:val="00C45E68"/>
    <w:rsid w:val="00C45EA4"/>
    <w:rsid w:val="00C45F7F"/>
    <w:rsid w:val="00C45F83"/>
    <w:rsid w:val="00C45F8E"/>
    <w:rsid w:val="00C46038"/>
    <w:rsid w:val="00C46041"/>
    <w:rsid w:val="00C4609E"/>
    <w:rsid w:val="00C460A8"/>
    <w:rsid w:val="00C4612E"/>
    <w:rsid w:val="00C461F6"/>
    <w:rsid w:val="00C4621C"/>
    <w:rsid w:val="00C46358"/>
    <w:rsid w:val="00C463FF"/>
    <w:rsid w:val="00C4640D"/>
    <w:rsid w:val="00C46427"/>
    <w:rsid w:val="00C4644D"/>
    <w:rsid w:val="00C464A7"/>
    <w:rsid w:val="00C46527"/>
    <w:rsid w:val="00C46540"/>
    <w:rsid w:val="00C4654B"/>
    <w:rsid w:val="00C4655B"/>
    <w:rsid w:val="00C465DF"/>
    <w:rsid w:val="00C46675"/>
    <w:rsid w:val="00C466F3"/>
    <w:rsid w:val="00C46814"/>
    <w:rsid w:val="00C468EC"/>
    <w:rsid w:val="00C4691D"/>
    <w:rsid w:val="00C46A26"/>
    <w:rsid w:val="00C46A6E"/>
    <w:rsid w:val="00C46A80"/>
    <w:rsid w:val="00C46AB0"/>
    <w:rsid w:val="00C46B36"/>
    <w:rsid w:val="00C46B6F"/>
    <w:rsid w:val="00C46B86"/>
    <w:rsid w:val="00C46B87"/>
    <w:rsid w:val="00C46B91"/>
    <w:rsid w:val="00C46BDE"/>
    <w:rsid w:val="00C46D28"/>
    <w:rsid w:val="00C46D4C"/>
    <w:rsid w:val="00C46E5C"/>
    <w:rsid w:val="00C46FA8"/>
    <w:rsid w:val="00C4705B"/>
    <w:rsid w:val="00C470B2"/>
    <w:rsid w:val="00C47130"/>
    <w:rsid w:val="00C4715A"/>
    <w:rsid w:val="00C471A3"/>
    <w:rsid w:val="00C471C7"/>
    <w:rsid w:val="00C471FA"/>
    <w:rsid w:val="00C47243"/>
    <w:rsid w:val="00C47282"/>
    <w:rsid w:val="00C4729A"/>
    <w:rsid w:val="00C472C4"/>
    <w:rsid w:val="00C47308"/>
    <w:rsid w:val="00C473D2"/>
    <w:rsid w:val="00C473F9"/>
    <w:rsid w:val="00C4745D"/>
    <w:rsid w:val="00C474BC"/>
    <w:rsid w:val="00C474F9"/>
    <w:rsid w:val="00C475B4"/>
    <w:rsid w:val="00C476CC"/>
    <w:rsid w:val="00C4770E"/>
    <w:rsid w:val="00C4773E"/>
    <w:rsid w:val="00C47759"/>
    <w:rsid w:val="00C47772"/>
    <w:rsid w:val="00C477C0"/>
    <w:rsid w:val="00C477DC"/>
    <w:rsid w:val="00C477EE"/>
    <w:rsid w:val="00C47841"/>
    <w:rsid w:val="00C478CF"/>
    <w:rsid w:val="00C478DA"/>
    <w:rsid w:val="00C478EA"/>
    <w:rsid w:val="00C47956"/>
    <w:rsid w:val="00C479E1"/>
    <w:rsid w:val="00C47A16"/>
    <w:rsid w:val="00C47A63"/>
    <w:rsid w:val="00C47A74"/>
    <w:rsid w:val="00C47AFD"/>
    <w:rsid w:val="00C47BDF"/>
    <w:rsid w:val="00C47C46"/>
    <w:rsid w:val="00C47C72"/>
    <w:rsid w:val="00C47D4C"/>
    <w:rsid w:val="00C47D84"/>
    <w:rsid w:val="00C47E21"/>
    <w:rsid w:val="00C47EAF"/>
    <w:rsid w:val="00C47F80"/>
    <w:rsid w:val="00C4B9D3"/>
    <w:rsid w:val="00C50064"/>
    <w:rsid w:val="00C50068"/>
    <w:rsid w:val="00C50125"/>
    <w:rsid w:val="00C50140"/>
    <w:rsid w:val="00C50184"/>
    <w:rsid w:val="00C501B2"/>
    <w:rsid w:val="00C501D7"/>
    <w:rsid w:val="00C501F3"/>
    <w:rsid w:val="00C5028F"/>
    <w:rsid w:val="00C50318"/>
    <w:rsid w:val="00C5036A"/>
    <w:rsid w:val="00C50395"/>
    <w:rsid w:val="00C50454"/>
    <w:rsid w:val="00C50463"/>
    <w:rsid w:val="00C5046E"/>
    <w:rsid w:val="00C5062F"/>
    <w:rsid w:val="00C506DC"/>
    <w:rsid w:val="00C507AE"/>
    <w:rsid w:val="00C507D4"/>
    <w:rsid w:val="00C5081A"/>
    <w:rsid w:val="00C5083A"/>
    <w:rsid w:val="00C50865"/>
    <w:rsid w:val="00C508D3"/>
    <w:rsid w:val="00C50A40"/>
    <w:rsid w:val="00C50A9E"/>
    <w:rsid w:val="00C50AC1"/>
    <w:rsid w:val="00C50BF3"/>
    <w:rsid w:val="00C50D0D"/>
    <w:rsid w:val="00C50D0F"/>
    <w:rsid w:val="00C50EA2"/>
    <w:rsid w:val="00C51037"/>
    <w:rsid w:val="00C5108D"/>
    <w:rsid w:val="00C510B5"/>
    <w:rsid w:val="00C510F8"/>
    <w:rsid w:val="00C51177"/>
    <w:rsid w:val="00C511DE"/>
    <w:rsid w:val="00C512B0"/>
    <w:rsid w:val="00C51314"/>
    <w:rsid w:val="00C51408"/>
    <w:rsid w:val="00C5146D"/>
    <w:rsid w:val="00C51472"/>
    <w:rsid w:val="00C514AC"/>
    <w:rsid w:val="00C5156F"/>
    <w:rsid w:val="00C515BC"/>
    <w:rsid w:val="00C5165A"/>
    <w:rsid w:val="00C51725"/>
    <w:rsid w:val="00C51762"/>
    <w:rsid w:val="00C51776"/>
    <w:rsid w:val="00C5187F"/>
    <w:rsid w:val="00C518A7"/>
    <w:rsid w:val="00C518F5"/>
    <w:rsid w:val="00C51921"/>
    <w:rsid w:val="00C5197F"/>
    <w:rsid w:val="00C51993"/>
    <w:rsid w:val="00C519C7"/>
    <w:rsid w:val="00C519D2"/>
    <w:rsid w:val="00C51A05"/>
    <w:rsid w:val="00C51B24"/>
    <w:rsid w:val="00C51B3B"/>
    <w:rsid w:val="00C51B97"/>
    <w:rsid w:val="00C51C21"/>
    <w:rsid w:val="00C51C4F"/>
    <w:rsid w:val="00C51C78"/>
    <w:rsid w:val="00C51CAA"/>
    <w:rsid w:val="00C51CE7"/>
    <w:rsid w:val="00C51D00"/>
    <w:rsid w:val="00C51D45"/>
    <w:rsid w:val="00C51D54"/>
    <w:rsid w:val="00C51D70"/>
    <w:rsid w:val="00C51DEE"/>
    <w:rsid w:val="00C51F5B"/>
    <w:rsid w:val="00C51F73"/>
    <w:rsid w:val="00C51FC8"/>
    <w:rsid w:val="00C52070"/>
    <w:rsid w:val="00C5216E"/>
    <w:rsid w:val="00C521C3"/>
    <w:rsid w:val="00C521EA"/>
    <w:rsid w:val="00C52255"/>
    <w:rsid w:val="00C5228B"/>
    <w:rsid w:val="00C52294"/>
    <w:rsid w:val="00C52341"/>
    <w:rsid w:val="00C523AA"/>
    <w:rsid w:val="00C523C3"/>
    <w:rsid w:val="00C52583"/>
    <w:rsid w:val="00C52673"/>
    <w:rsid w:val="00C526E8"/>
    <w:rsid w:val="00C526EB"/>
    <w:rsid w:val="00C527C1"/>
    <w:rsid w:val="00C5285F"/>
    <w:rsid w:val="00C52895"/>
    <w:rsid w:val="00C528A1"/>
    <w:rsid w:val="00C5291F"/>
    <w:rsid w:val="00C52936"/>
    <w:rsid w:val="00C52A14"/>
    <w:rsid w:val="00C52BDA"/>
    <w:rsid w:val="00C52C31"/>
    <w:rsid w:val="00C52D2A"/>
    <w:rsid w:val="00C52D31"/>
    <w:rsid w:val="00C52D38"/>
    <w:rsid w:val="00C52D4D"/>
    <w:rsid w:val="00C52D6F"/>
    <w:rsid w:val="00C52DDB"/>
    <w:rsid w:val="00C52EB2"/>
    <w:rsid w:val="00C52EDD"/>
    <w:rsid w:val="00C52F6C"/>
    <w:rsid w:val="00C52FDF"/>
    <w:rsid w:val="00C53026"/>
    <w:rsid w:val="00C5309B"/>
    <w:rsid w:val="00C530CE"/>
    <w:rsid w:val="00C530EE"/>
    <w:rsid w:val="00C53127"/>
    <w:rsid w:val="00C53154"/>
    <w:rsid w:val="00C53182"/>
    <w:rsid w:val="00C5318C"/>
    <w:rsid w:val="00C531DD"/>
    <w:rsid w:val="00C53227"/>
    <w:rsid w:val="00C532B9"/>
    <w:rsid w:val="00C53366"/>
    <w:rsid w:val="00C53371"/>
    <w:rsid w:val="00C53383"/>
    <w:rsid w:val="00C533B2"/>
    <w:rsid w:val="00C53405"/>
    <w:rsid w:val="00C534C9"/>
    <w:rsid w:val="00C535A8"/>
    <w:rsid w:val="00C5375F"/>
    <w:rsid w:val="00C5377A"/>
    <w:rsid w:val="00C538D8"/>
    <w:rsid w:val="00C5397B"/>
    <w:rsid w:val="00C539BE"/>
    <w:rsid w:val="00C53A03"/>
    <w:rsid w:val="00C53A2B"/>
    <w:rsid w:val="00C53ABD"/>
    <w:rsid w:val="00C53B66"/>
    <w:rsid w:val="00C53BEA"/>
    <w:rsid w:val="00C53D41"/>
    <w:rsid w:val="00C53DF0"/>
    <w:rsid w:val="00C53DF7"/>
    <w:rsid w:val="00C53E09"/>
    <w:rsid w:val="00C53E3D"/>
    <w:rsid w:val="00C53E3E"/>
    <w:rsid w:val="00C53E52"/>
    <w:rsid w:val="00C53E7A"/>
    <w:rsid w:val="00C53ED0"/>
    <w:rsid w:val="00C53F23"/>
    <w:rsid w:val="00C5405F"/>
    <w:rsid w:val="00C5407D"/>
    <w:rsid w:val="00C540DC"/>
    <w:rsid w:val="00C5411F"/>
    <w:rsid w:val="00C54144"/>
    <w:rsid w:val="00C54263"/>
    <w:rsid w:val="00C54279"/>
    <w:rsid w:val="00C542DB"/>
    <w:rsid w:val="00C54387"/>
    <w:rsid w:val="00C5469F"/>
    <w:rsid w:val="00C547DE"/>
    <w:rsid w:val="00C54832"/>
    <w:rsid w:val="00C5489A"/>
    <w:rsid w:val="00C548C7"/>
    <w:rsid w:val="00C5490F"/>
    <w:rsid w:val="00C549C4"/>
    <w:rsid w:val="00C54A6E"/>
    <w:rsid w:val="00C54A71"/>
    <w:rsid w:val="00C54ADA"/>
    <w:rsid w:val="00C54C09"/>
    <w:rsid w:val="00C54DFE"/>
    <w:rsid w:val="00C54EC7"/>
    <w:rsid w:val="00C54EF4"/>
    <w:rsid w:val="00C54F29"/>
    <w:rsid w:val="00C550FE"/>
    <w:rsid w:val="00C55130"/>
    <w:rsid w:val="00C551BB"/>
    <w:rsid w:val="00C55399"/>
    <w:rsid w:val="00C553D7"/>
    <w:rsid w:val="00C5549D"/>
    <w:rsid w:val="00C55537"/>
    <w:rsid w:val="00C55664"/>
    <w:rsid w:val="00C55670"/>
    <w:rsid w:val="00C5569B"/>
    <w:rsid w:val="00C5570B"/>
    <w:rsid w:val="00C55730"/>
    <w:rsid w:val="00C5577C"/>
    <w:rsid w:val="00C55784"/>
    <w:rsid w:val="00C557D1"/>
    <w:rsid w:val="00C5582D"/>
    <w:rsid w:val="00C55A8D"/>
    <w:rsid w:val="00C55ADB"/>
    <w:rsid w:val="00C55AFE"/>
    <w:rsid w:val="00C55BB8"/>
    <w:rsid w:val="00C55BFA"/>
    <w:rsid w:val="00C55C63"/>
    <w:rsid w:val="00C55D7B"/>
    <w:rsid w:val="00C55DBA"/>
    <w:rsid w:val="00C55DF6"/>
    <w:rsid w:val="00C55E29"/>
    <w:rsid w:val="00C55E72"/>
    <w:rsid w:val="00C55F90"/>
    <w:rsid w:val="00C55FDF"/>
    <w:rsid w:val="00C560F8"/>
    <w:rsid w:val="00C5629F"/>
    <w:rsid w:val="00C562C2"/>
    <w:rsid w:val="00C563C6"/>
    <w:rsid w:val="00C563DA"/>
    <w:rsid w:val="00C5641E"/>
    <w:rsid w:val="00C56423"/>
    <w:rsid w:val="00C5644D"/>
    <w:rsid w:val="00C5646A"/>
    <w:rsid w:val="00C564C2"/>
    <w:rsid w:val="00C56578"/>
    <w:rsid w:val="00C5657E"/>
    <w:rsid w:val="00C565D5"/>
    <w:rsid w:val="00C56617"/>
    <w:rsid w:val="00C566F1"/>
    <w:rsid w:val="00C5671D"/>
    <w:rsid w:val="00C567F1"/>
    <w:rsid w:val="00C568D6"/>
    <w:rsid w:val="00C568EE"/>
    <w:rsid w:val="00C56945"/>
    <w:rsid w:val="00C569BF"/>
    <w:rsid w:val="00C56A29"/>
    <w:rsid w:val="00C56A90"/>
    <w:rsid w:val="00C56AA1"/>
    <w:rsid w:val="00C56B51"/>
    <w:rsid w:val="00C56BDD"/>
    <w:rsid w:val="00C56C64"/>
    <w:rsid w:val="00C56CC9"/>
    <w:rsid w:val="00C56E3E"/>
    <w:rsid w:val="00C56E81"/>
    <w:rsid w:val="00C56F48"/>
    <w:rsid w:val="00C56F6D"/>
    <w:rsid w:val="00C56F8D"/>
    <w:rsid w:val="00C57085"/>
    <w:rsid w:val="00C570E1"/>
    <w:rsid w:val="00C57122"/>
    <w:rsid w:val="00C57247"/>
    <w:rsid w:val="00C573AF"/>
    <w:rsid w:val="00C573C9"/>
    <w:rsid w:val="00C573F8"/>
    <w:rsid w:val="00C57419"/>
    <w:rsid w:val="00C574B2"/>
    <w:rsid w:val="00C57504"/>
    <w:rsid w:val="00C5753D"/>
    <w:rsid w:val="00C57550"/>
    <w:rsid w:val="00C575A9"/>
    <w:rsid w:val="00C575B6"/>
    <w:rsid w:val="00C57628"/>
    <w:rsid w:val="00C5764F"/>
    <w:rsid w:val="00C5767C"/>
    <w:rsid w:val="00C5768A"/>
    <w:rsid w:val="00C57709"/>
    <w:rsid w:val="00C577C7"/>
    <w:rsid w:val="00C577D0"/>
    <w:rsid w:val="00C577F3"/>
    <w:rsid w:val="00C57905"/>
    <w:rsid w:val="00C57A58"/>
    <w:rsid w:val="00C57A62"/>
    <w:rsid w:val="00C57AA6"/>
    <w:rsid w:val="00C57AC6"/>
    <w:rsid w:val="00C57AF1"/>
    <w:rsid w:val="00C57AF9"/>
    <w:rsid w:val="00C57BC7"/>
    <w:rsid w:val="00C57C1C"/>
    <w:rsid w:val="00C57CC3"/>
    <w:rsid w:val="00C57D38"/>
    <w:rsid w:val="00C57D5E"/>
    <w:rsid w:val="00C57DA3"/>
    <w:rsid w:val="00C57DE1"/>
    <w:rsid w:val="00C57DE7"/>
    <w:rsid w:val="00C57F1C"/>
    <w:rsid w:val="00C57FF3"/>
    <w:rsid w:val="00C6001C"/>
    <w:rsid w:val="00C60101"/>
    <w:rsid w:val="00C60126"/>
    <w:rsid w:val="00C60157"/>
    <w:rsid w:val="00C6018D"/>
    <w:rsid w:val="00C60259"/>
    <w:rsid w:val="00C6029F"/>
    <w:rsid w:val="00C602BA"/>
    <w:rsid w:val="00C602CE"/>
    <w:rsid w:val="00C6030B"/>
    <w:rsid w:val="00C6039C"/>
    <w:rsid w:val="00C603B1"/>
    <w:rsid w:val="00C60469"/>
    <w:rsid w:val="00C60474"/>
    <w:rsid w:val="00C604EB"/>
    <w:rsid w:val="00C60587"/>
    <w:rsid w:val="00C605DA"/>
    <w:rsid w:val="00C605DD"/>
    <w:rsid w:val="00C605F2"/>
    <w:rsid w:val="00C60602"/>
    <w:rsid w:val="00C6062A"/>
    <w:rsid w:val="00C60736"/>
    <w:rsid w:val="00C60766"/>
    <w:rsid w:val="00C607B3"/>
    <w:rsid w:val="00C60873"/>
    <w:rsid w:val="00C609CB"/>
    <w:rsid w:val="00C60A71"/>
    <w:rsid w:val="00C60A78"/>
    <w:rsid w:val="00C60B50"/>
    <w:rsid w:val="00C60B8F"/>
    <w:rsid w:val="00C60CCF"/>
    <w:rsid w:val="00C60D0B"/>
    <w:rsid w:val="00C60D12"/>
    <w:rsid w:val="00C60E5C"/>
    <w:rsid w:val="00C60ECB"/>
    <w:rsid w:val="00C60F6D"/>
    <w:rsid w:val="00C61198"/>
    <w:rsid w:val="00C61277"/>
    <w:rsid w:val="00C612F5"/>
    <w:rsid w:val="00C612FA"/>
    <w:rsid w:val="00C6134E"/>
    <w:rsid w:val="00C6147B"/>
    <w:rsid w:val="00C61482"/>
    <w:rsid w:val="00C6148A"/>
    <w:rsid w:val="00C614C6"/>
    <w:rsid w:val="00C6154F"/>
    <w:rsid w:val="00C616AF"/>
    <w:rsid w:val="00C616F2"/>
    <w:rsid w:val="00C61733"/>
    <w:rsid w:val="00C617A5"/>
    <w:rsid w:val="00C617DC"/>
    <w:rsid w:val="00C617F3"/>
    <w:rsid w:val="00C61875"/>
    <w:rsid w:val="00C6196A"/>
    <w:rsid w:val="00C61A12"/>
    <w:rsid w:val="00C61A4A"/>
    <w:rsid w:val="00C61A83"/>
    <w:rsid w:val="00C61B51"/>
    <w:rsid w:val="00C61B59"/>
    <w:rsid w:val="00C61B7A"/>
    <w:rsid w:val="00C61B8E"/>
    <w:rsid w:val="00C61B97"/>
    <w:rsid w:val="00C61BE4"/>
    <w:rsid w:val="00C61C6B"/>
    <w:rsid w:val="00C61D66"/>
    <w:rsid w:val="00C61E0F"/>
    <w:rsid w:val="00C61ED6"/>
    <w:rsid w:val="00C61F42"/>
    <w:rsid w:val="00C61F56"/>
    <w:rsid w:val="00C61FD0"/>
    <w:rsid w:val="00C62070"/>
    <w:rsid w:val="00C62155"/>
    <w:rsid w:val="00C6215F"/>
    <w:rsid w:val="00C622A5"/>
    <w:rsid w:val="00C622CD"/>
    <w:rsid w:val="00C6237E"/>
    <w:rsid w:val="00C62388"/>
    <w:rsid w:val="00C6240C"/>
    <w:rsid w:val="00C6251B"/>
    <w:rsid w:val="00C626DC"/>
    <w:rsid w:val="00C6273C"/>
    <w:rsid w:val="00C627A4"/>
    <w:rsid w:val="00C62822"/>
    <w:rsid w:val="00C628AA"/>
    <w:rsid w:val="00C628C4"/>
    <w:rsid w:val="00C629C4"/>
    <w:rsid w:val="00C629D7"/>
    <w:rsid w:val="00C629FD"/>
    <w:rsid w:val="00C62A2C"/>
    <w:rsid w:val="00C62A81"/>
    <w:rsid w:val="00C62A9C"/>
    <w:rsid w:val="00C62C68"/>
    <w:rsid w:val="00C62D7E"/>
    <w:rsid w:val="00C62DC7"/>
    <w:rsid w:val="00C62E68"/>
    <w:rsid w:val="00C62FFC"/>
    <w:rsid w:val="00C6305A"/>
    <w:rsid w:val="00C630A6"/>
    <w:rsid w:val="00C63160"/>
    <w:rsid w:val="00C63172"/>
    <w:rsid w:val="00C632B1"/>
    <w:rsid w:val="00C633B5"/>
    <w:rsid w:val="00C63422"/>
    <w:rsid w:val="00C6347C"/>
    <w:rsid w:val="00C6349E"/>
    <w:rsid w:val="00C63647"/>
    <w:rsid w:val="00C6364F"/>
    <w:rsid w:val="00C63654"/>
    <w:rsid w:val="00C63778"/>
    <w:rsid w:val="00C637C0"/>
    <w:rsid w:val="00C6381B"/>
    <w:rsid w:val="00C638FD"/>
    <w:rsid w:val="00C6391C"/>
    <w:rsid w:val="00C6392F"/>
    <w:rsid w:val="00C63939"/>
    <w:rsid w:val="00C6397C"/>
    <w:rsid w:val="00C63998"/>
    <w:rsid w:val="00C63A36"/>
    <w:rsid w:val="00C63A93"/>
    <w:rsid w:val="00C63A96"/>
    <w:rsid w:val="00C63AFA"/>
    <w:rsid w:val="00C63B4E"/>
    <w:rsid w:val="00C63B6C"/>
    <w:rsid w:val="00C63BFB"/>
    <w:rsid w:val="00C63C0A"/>
    <w:rsid w:val="00C63C4B"/>
    <w:rsid w:val="00C63CAD"/>
    <w:rsid w:val="00C63CB5"/>
    <w:rsid w:val="00C63D2B"/>
    <w:rsid w:val="00C63D99"/>
    <w:rsid w:val="00C63E13"/>
    <w:rsid w:val="00C63F8D"/>
    <w:rsid w:val="00C64009"/>
    <w:rsid w:val="00C64026"/>
    <w:rsid w:val="00C640E6"/>
    <w:rsid w:val="00C64184"/>
    <w:rsid w:val="00C641C5"/>
    <w:rsid w:val="00C64250"/>
    <w:rsid w:val="00C642A5"/>
    <w:rsid w:val="00C64300"/>
    <w:rsid w:val="00C64314"/>
    <w:rsid w:val="00C64450"/>
    <w:rsid w:val="00C644C9"/>
    <w:rsid w:val="00C6454C"/>
    <w:rsid w:val="00C648FC"/>
    <w:rsid w:val="00C6490C"/>
    <w:rsid w:val="00C64999"/>
    <w:rsid w:val="00C64A23"/>
    <w:rsid w:val="00C64A66"/>
    <w:rsid w:val="00C64AA9"/>
    <w:rsid w:val="00C64AAA"/>
    <w:rsid w:val="00C64C5F"/>
    <w:rsid w:val="00C64D38"/>
    <w:rsid w:val="00C64E47"/>
    <w:rsid w:val="00C64EF7"/>
    <w:rsid w:val="00C64F14"/>
    <w:rsid w:val="00C64F2A"/>
    <w:rsid w:val="00C6503F"/>
    <w:rsid w:val="00C6507D"/>
    <w:rsid w:val="00C65113"/>
    <w:rsid w:val="00C651CE"/>
    <w:rsid w:val="00C65378"/>
    <w:rsid w:val="00C653D4"/>
    <w:rsid w:val="00C6540A"/>
    <w:rsid w:val="00C65528"/>
    <w:rsid w:val="00C65586"/>
    <w:rsid w:val="00C655CB"/>
    <w:rsid w:val="00C6565D"/>
    <w:rsid w:val="00C656D4"/>
    <w:rsid w:val="00C6574C"/>
    <w:rsid w:val="00C6584F"/>
    <w:rsid w:val="00C6585F"/>
    <w:rsid w:val="00C6587C"/>
    <w:rsid w:val="00C65904"/>
    <w:rsid w:val="00C65994"/>
    <w:rsid w:val="00C659C1"/>
    <w:rsid w:val="00C65A0C"/>
    <w:rsid w:val="00C65AC9"/>
    <w:rsid w:val="00C65ADC"/>
    <w:rsid w:val="00C65BDA"/>
    <w:rsid w:val="00C65CD4"/>
    <w:rsid w:val="00C65D65"/>
    <w:rsid w:val="00C65DAE"/>
    <w:rsid w:val="00C65DAF"/>
    <w:rsid w:val="00C65E70"/>
    <w:rsid w:val="00C65F4F"/>
    <w:rsid w:val="00C65FAD"/>
    <w:rsid w:val="00C66034"/>
    <w:rsid w:val="00C660F0"/>
    <w:rsid w:val="00C6614E"/>
    <w:rsid w:val="00C66227"/>
    <w:rsid w:val="00C6623D"/>
    <w:rsid w:val="00C662F8"/>
    <w:rsid w:val="00C66334"/>
    <w:rsid w:val="00C663A6"/>
    <w:rsid w:val="00C66495"/>
    <w:rsid w:val="00C664CB"/>
    <w:rsid w:val="00C66523"/>
    <w:rsid w:val="00C66529"/>
    <w:rsid w:val="00C665A0"/>
    <w:rsid w:val="00C66612"/>
    <w:rsid w:val="00C66651"/>
    <w:rsid w:val="00C666D0"/>
    <w:rsid w:val="00C66702"/>
    <w:rsid w:val="00C6672C"/>
    <w:rsid w:val="00C66788"/>
    <w:rsid w:val="00C667AA"/>
    <w:rsid w:val="00C667C4"/>
    <w:rsid w:val="00C667E2"/>
    <w:rsid w:val="00C6685A"/>
    <w:rsid w:val="00C66919"/>
    <w:rsid w:val="00C66954"/>
    <w:rsid w:val="00C669A5"/>
    <w:rsid w:val="00C669B9"/>
    <w:rsid w:val="00C669DA"/>
    <w:rsid w:val="00C66A7C"/>
    <w:rsid w:val="00C66AF7"/>
    <w:rsid w:val="00C66B3B"/>
    <w:rsid w:val="00C66B58"/>
    <w:rsid w:val="00C66B7B"/>
    <w:rsid w:val="00C66B86"/>
    <w:rsid w:val="00C66BBA"/>
    <w:rsid w:val="00C66BE2"/>
    <w:rsid w:val="00C66C06"/>
    <w:rsid w:val="00C66C80"/>
    <w:rsid w:val="00C66C87"/>
    <w:rsid w:val="00C66CCD"/>
    <w:rsid w:val="00C66CE4"/>
    <w:rsid w:val="00C66D52"/>
    <w:rsid w:val="00C66DE6"/>
    <w:rsid w:val="00C66F07"/>
    <w:rsid w:val="00C66F55"/>
    <w:rsid w:val="00C66F89"/>
    <w:rsid w:val="00C66FDE"/>
    <w:rsid w:val="00C66FE2"/>
    <w:rsid w:val="00C6702F"/>
    <w:rsid w:val="00C6707B"/>
    <w:rsid w:val="00C670C5"/>
    <w:rsid w:val="00C671A6"/>
    <w:rsid w:val="00C671F3"/>
    <w:rsid w:val="00C672F2"/>
    <w:rsid w:val="00C67345"/>
    <w:rsid w:val="00C67356"/>
    <w:rsid w:val="00C67398"/>
    <w:rsid w:val="00C673AF"/>
    <w:rsid w:val="00C67474"/>
    <w:rsid w:val="00C674CA"/>
    <w:rsid w:val="00C674D4"/>
    <w:rsid w:val="00C6753E"/>
    <w:rsid w:val="00C67553"/>
    <w:rsid w:val="00C67588"/>
    <w:rsid w:val="00C67616"/>
    <w:rsid w:val="00C6767E"/>
    <w:rsid w:val="00C67799"/>
    <w:rsid w:val="00C677B0"/>
    <w:rsid w:val="00C677CB"/>
    <w:rsid w:val="00C677CD"/>
    <w:rsid w:val="00C67955"/>
    <w:rsid w:val="00C679A5"/>
    <w:rsid w:val="00C67AAF"/>
    <w:rsid w:val="00C67B0B"/>
    <w:rsid w:val="00C67CB0"/>
    <w:rsid w:val="00C67CC1"/>
    <w:rsid w:val="00C67D12"/>
    <w:rsid w:val="00C67D67"/>
    <w:rsid w:val="00C67D69"/>
    <w:rsid w:val="00C67E54"/>
    <w:rsid w:val="00C67E80"/>
    <w:rsid w:val="00C67E81"/>
    <w:rsid w:val="00C67F9B"/>
    <w:rsid w:val="00C67FD7"/>
    <w:rsid w:val="00C70075"/>
    <w:rsid w:val="00C700CB"/>
    <w:rsid w:val="00C700E3"/>
    <w:rsid w:val="00C701DB"/>
    <w:rsid w:val="00C701FC"/>
    <w:rsid w:val="00C702DC"/>
    <w:rsid w:val="00C702F2"/>
    <w:rsid w:val="00C7030C"/>
    <w:rsid w:val="00C70383"/>
    <w:rsid w:val="00C7048A"/>
    <w:rsid w:val="00C7050F"/>
    <w:rsid w:val="00C70512"/>
    <w:rsid w:val="00C7052E"/>
    <w:rsid w:val="00C70571"/>
    <w:rsid w:val="00C7059A"/>
    <w:rsid w:val="00C705F0"/>
    <w:rsid w:val="00C7061C"/>
    <w:rsid w:val="00C70669"/>
    <w:rsid w:val="00C706EA"/>
    <w:rsid w:val="00C70706"/>
    <w:rsid w:val="00C70773"/>
    <w:rsid w:val="00C707EA"/>
    <w:rsid w:val="00C7086A"/>
    <w:rsid w:val="00C708B2"/>
    <w:rsid w:val="00C708BB"/>
    <w:rsid w:val="00C70944"/>
    <w:rsid w:val="00C7099D"/>
    <w:rsid w:val="00C7099E"/>
    <w:rsid w:val="00C709BE"/>
    <w:rsid w:val="00C70A3D"/>
    <w:rsid w:val="00C70A47"/>
    <w:rsid w:val="00C70AA5"/>
    <w:rsid w:val="00C70AFF"/>
    <w:rsid w:val="00C70B64"/>
    <w:rsid w:val="00C70C21"/>
    <w:rsid w:val="00C70C9C"/>
    <w:rsid w:val="00C70CD2"/>
    <w:rsid w:val="00C70E0D"/>
    <w:rsid w:val="00C70F1A"/>
    <w:rsid w:val="00C70FA9"/>
    <w:rsid w:val="00C70FC0"/>
    <w:rsid w:val="00C711A3"/>
    <w:rsid w:val="00C711E5"/>
    <w:rsid w:val="00C711FC"/>
    <w:rsid w:val="00C71334"/>
    <w:rsid w:val="00C715F3"/>
    <w:rsid w:val="00C7160E"/>
    <w:rsid w:val="00C71628"/>
    <w:rsid w:val="00C716CD"/>
    <w:rsid w:val="00C7170A"/>
    <w:rsid w:val="00C7176A"/>
    <w:rsid w:val="00C717C6"/>
    <w:rsid w:val="00C717DB"/>
    <w:rsid w:val="00C717E7"/>
    <w:rsid w:val="00C71914"/>
    <w:rsid w:val="00C7192A"/>
    <w:rsid w:val="00C719E8"/>
    <w:rsid w:val="00C719F5"/>
    <w:rsid w:val="00C71A91"/>
    <w:rsid w:val="00C71B4A"/>
    <w:rsid w:val="00C71B52"/>
    <w:rsid w:val="00C71B5F"/>
    <w:rsid w:val="00C71BB7"/>
    <w:rsid w:val="00C71C41"/>
    <w:rsid w:val="00C71D04"/>
    <w:rsid w:val="00C71D5E"/>
    <w:rsid w:val="00C71DCA"/>
    <w:rsid w:val="00C71E38"/>
    <w:rsid w:val="00C71E92"/>
    <w:rsid w:val="00C71EB9"/>
    <w:rsid w:val="00C71EF0"/>
    <w:rsid w:val="00C71F33"/>
    <w:rsid w:val="00C71F79"/>
    <w:rsid w:val="00C72017"/>
    <w:rsid w:val="00C720A2"/>
    <w:rsid w:val="00C7211C"/>
    <w:rsid w:val="00C72126"/>
    <w:rsid w:val="00C72148"/>
    <w:rsid w:val="00C72198"/>
    <w:rsid w:val="00C721E4"/>
    <w:rsid w:val="00C721E8"/>
    <w:rsid w:val="00C721F2"/>
    <w:rsid w:val="00C7223A"/>
    <w:rsid w:val="00C72242"/>
    <w:rsid w:val="00C7232F"/>
    <w:rsid w:val="00C72340"/>
    <w:rsid w:val="00C723CC"/>
    <w:rsid w:val="00C724FF"/>
    <w:rsid w:val="00C7271C"/>
    <w:rsid w:val="00C7276D"/>
    <w:rsid w:val="00C727BA"/>
    <w:rsid w:val="00C727F3"/>
    <w:rsid w:val="00C72836"/>
    <w:rsid w:val="00C728D8"/>
    <w:rsid w:val="00C72930"/>
    <w:rsid w:val="00C729C1"/>
    <w:rsid w:val="00C72B28"/>
    <w:rsid w:val="00C72D7C"/>
    <w:rsid w:val="00C72DDF"/>
    <w:rsid w:val="00C72DEA"/>
    <w:rsid w:val="00C72E32"/>
    <w:rsid w:val="00C72EA4"/>
    <w:rsid w:val="00C72FA8"/>
    <w:rsid w:val="00C72FD2"/>
    <w:rsid w:val="00C72FF3"/>
    <w:rsid w:val="00C73015"/>
    <w:rsid w:val="00C7303B"/>
    <w:rsid w:val="00C73292"/>
    <w:rsid w:val="00C73299"/>
    <w:rsid w:val="00C732C6"/>
    <w:rsid w:val="00C7330C"/>
    <w:rsid w:val="00C73420"/>
    <w:rsid w:val="00C734BF"/>
    <w:rsid w:val="00C734C0"/>
    <w:rsid w:val="00C73542"/>
    <w:rsid w:val="00C7357C"/>
    <w:rsid w:val="00C735D6"/>
    <w:rsid w:val="00C735EF"/>
    <w:rsid w:val="00C73635"/>
    <w:rsid w:val="00C7366F"/>
    <w:rsid w:val="00C73768"/>
    <w:rsid w:val="00C737E0"/>
    <w:rsid w:val="00C738F5"/>
    <w:rsid w:val="00C73905"/>
    <w:rsid w:val="00C7393F"/>
    <w:rsid w:val="00C73A2B"/>
    <w:rsid w:val="00C73A75"/>
    <w:rsid w:val="00C73A8C"/>
    <w:rsid w:val="00C73B03"/>
    <w:rsid w:val="00C73B0E"/>
    <w:rsid w:val="00C73B70"/>
    <w:rsid w:val="00C73BA1"/>
    <w:rsid w:val="00C73BFD"/>
    <w:rsid w:val="00C73C92"/>
    <w:rsid w:val="00C73D6C"/>
    <w:rsid w:val="00C73E96"/>
    <w:rsid w:val="00C73F26"/>
    <w:rsid w:val="00C73FB6"/>
    <w:rsid w:val="00C74054"/>
    <w:rsid w:val="00C740CB"/>
    <w:rsid w:val="00C740FF"/>
    <w:rsid w:val="00C74135"/>
    <w:rsid w:val="00C741B2"/>
    <w:rsid w:val="00C741DA"/>
    <w:rsid w:val="00C74253"/>
    <w:rsid w:val="00C74259"/>
    <w:rsid w:val="00C74274"/>
    <w:rsid w:val="00C74398"/>
    <w:rsid w:val="00C743CC"/>
    <w:rsid w:val="00C74402"/>
    <w:rsid w:val="00C74444"/>
    <w:rsid w:val="00C7445B"/>
    <w:rsid w:val="00C744E0"/>
    <w:rsid w:val="00C7450C"/>
    <w:rsid w:val="00C7459B"/>
    <w:rsid w:val="00C745AC"/>
    <w:rsid w:val="00C74651"/>
    <w:rsid w:val="00C746C9"/>
    <w:rsid w:val="00C746F0"/>
    <w:rsid w:val="00C74706"/>
    <w:rsid w:val="00C74764"/>
    <w:rsid w:val="00C7479C"/>
    <w:rsid w:val="00C74805"/>
    <w:rsid w:val="00C74869"/>
    <w:rsid w:val="00C748B2"/>
    <w:rsid w:val="00C749DE"/>
    <w:rsid w:val="00C74A0A"/>
    <w:rsid w:val="00C74A5E"/>
    <w:rsid w:val="00C74A9A"/>
    <w:rsid w:val="00C74B47"/>
    <w:rsid w:val="00C74BF8"/>
    <w:rsid w:val="00C74C8C"/>
    <w:rsid w:val="00C74C9B"/>
    <w:rsid w:val="00C74CC7"/>
    <w:rsid w:val="00C74DA5"/>
    <w:rsid w:val="00C74DDB"/>
    <w:rsid w:val="00C74E45"/>
    <w:rsid w:val="00C74EC9"/>
    <w:rsid w:val="00C74F87"/>
    <w:rsid w:val="00C74FBD"/>
    <w:rsid w:val="00C750B0"/>
    <w:rsid w:val="00C75181"/>
    <w:rsid w:val="00C75185"/>
    <w:rsid w:val="00C75188"/>
    <w:rsid w:val="00C7520A"/>
    <w:rsid w:val="00C75246"/>
    <w:rsid w:val="00C7527E"/>
    <w:rsid w:val="00C75530"/>
    <w:rsid w:val="00C75553"/>
    <w:rsid w:val="00C755F1"/>
    <w:rsid w:val="00C75633"/>
    <w:rsid w:val="00C7571A"/>
    <w:rsid w:val="00C7577F"/>
    <w:rsid w:val="00C75780"/>
    <w:rsid w:val="00C75793"/>
    <w:rsid w:val="00C757A0"/>
    <w:rsid w:val="00C757BE"/>
    <w:rsid w:val="00C759B4"/>
    <w:rsid w:val="00C75A2C"/>
    <w:rsid w:val="00C75A75"/>
    <w:rsid w:val="00C75A77"/>
    <w:rsid w:val="00C75ACF"/>
    <w:rsid w:val="00C75B0A"/>
    <w:rsid w:val="00C75BC7"/>
    <w:rsid w:val="00C75C68"/>
    <w:rsid w:val="00C75CA8"/>
    <w:rsid w:val="00C75D85"/>
    <w:rsid w:val="00C75DAD"/>
    <w:rsid w:val="00C75DB1"/>
    <w:rsid w:val="00C75E1C"/>
    <w:rsid w:val="00C75EE4"/>
    <w:rsid w:val="00C75F1A"/>
    <w:rsid w:val="00C75F88"/>
    <w:rsid w:val="00C75F8E"/>
    <w:rsid w:val="00C7601A"/>
    <w:rsid w:val="00C760D7"/>
    <w:rsid w:val="00C76208"/>
    <w:rsid w:val="00C7626B"/>
    <w:rsid w:val="00C76279"/>
    <w:rsid w:val="00C762A5"/>
    <w:rsid w:val="00C7636F"/>
    <w:rsid w:val="00C7639F"/>
    <w:rsid w:val="00C7650F"/>
    <w:rsid w:val="00C7655F"/>
    <w:rsid w:val="00C76598"/>
    <w:rsid w:val="00C765BC"/>
    <w:rsid w:val="00C765C5"/>
    <w:rsid w:val="00C76619"/>
    <w:rsid w:val="00C766D7"/>
    <w:rsid w:val="00C7680E"/>
    <w:rsid w:val="00C76937"/>
    <w:rsid w:val="00C7695A"/>
    <w:rsid w:val="00C76A29"/>
    <w:rsid w:val="00C76A8F"/>
    <w:rsid w:val="00C76AB1"/>
    <w:rsid w:val="00C76B4D"/>
    <w:rsid w:val="00C76B6D"/>
    <w:rsid w:val="00C76BA0"/>
    <w:rsid w:val="00C76C55"/>
    <w:rsid w:val="00C76C5A"/>
    <w:rsid w:val="00C76C73"/>
    <w:rsid w:val="00C76CBD"/>
    <w:rsid w:val="00C76DA9"/>
    <w:rsid w:val="00C76E32"/>
    <w:rsid w:val="00C76E80"/>
    <w:rsid w:val="00C76ED7"/>
    <w:rsid w:val="00C76F13"/>
    <w:rsid w:val="00C76F5A"/>
    <w:rsid w:val="00C76F68"/>
    <w:rsid w:val="00C76FE7"/>
    <w:rsid w:val="00C77076"/>
    <w:rsid w:val="00C770F0"/>
    <w:rsid w:val="00C77107"/>
    <w:rsid w:val="00C7719B"/>
    <w:rsid w:val="00C771E7"/>
    <w:rsid w:val="00C771F6"/>
    <w:rsid w:val="00C773A6"/>
    <w:rsid w:val="00C773C2"/>
    <w:rsid w:val="00C773F9"/>
    <w:rsid w:val="00C7742D"/>
    <w:rsid w:val="00C77459"/>
    <w:rsid w:val="00C77499"/>
    <w:rsid w:val="00C774E6"/>
    <w:rsid w:val="00C77507"/>
    <w:rsid w:val="00C77527"/>
    <w:rsid w:val="00C77549"/>
    <w:rsid w:val="00C7755F"/>
    <w:rsid w:val="00C77611"/>
    <w:rsid w:val="00C77749"/>
    <w:rsid w:val="00C777A8"/>
    <w:rsid w:val="00C77960"/>
    <w:rsid w:val="00C779CA"/>
    <w:rsid w:val="00C77A35"/>
    <w:rsid w:val="00C77AC4"/>
    <w:rsid w:val="00C77AD1"/>
    <w:rsid w:val="00C77B73"/>
    <w:rsid w:val="00C77BFE"/>
    <w:rsid w:val="00C77C15"/>
    <w:rsid w:val="00C77CF0"/>
    <w:rsid w:val="00C77D86"/>
    <w:rsid w:val="00C77DFB"/>
    <w:rsid w:val="00C77E7F"/>
    <w:rsid w:val="00C77EA9"/>
    <w:rsid w:val="00C77ED0"/>
    <w:rsid w:val="00C77EDB"/>
    <w:rsid w:val="00C77F00"/>
    <w:rsid w:val="00C77F96"/>
    <w:rsid w:val="00C77F9E"/>
    <w:rsid w:val="00C77FBB"/>
    <w:rsid w:val="00C77FCB"/>
    <w:rsid w:val="00C77FEC"/>
    <w:rsid w:val="00C79F36"/>
    <w:rsid w:val="00C80046"/>
    <w:rsid w:val="00C80082"/>
    <w:rsid w:val="00C80103"/>
    <w:rsid w:val="00C80133"/>
    <w:rsid w:val="00C80216"/>
    <w:rsid w:val="00C8028A"/>
    <w:rsid w:val="00C8029C"/>
    <w:rsid w:val="00C8037B"/>
    <w:rsid w:val="00C80410"/>
    <w:rsid w:val="00C80473"/>
    <w:rsid w:val="00C804A7"/>
    <w:rsid w:val="00C804BC"/>
    <w:rsid w:val="00C805E3"/>
    <w:rsid w:val="00C80670"/>
    <w:rsid w:val="00C807EA"/>
    <w:rsid w:val="00C80810"/>
    <w:rsid w:val="00C8084F"/>
    <w:rsid w:val="00C8097A"/>
    <w:rsid w:val="00C809D1"/>
    <w:rsid w:val="00C80A35"/>
    <w:rsid w:val="00C80A9E"/>
    <w:rsid w:val="00C80AA8"/>
    <w:rsid w:val="00C80ADA"/>
    <w:rsid w:val="00C80B1A"/>
    <w:rsid w:val="00C80B71"/>
    <w:rsid w:val="00C80BB1"/>
    <w:rsid w:val="00C80C3B"/>
    <w:rsid w:val="00C80C94"/>
    <w:rsid w:val="00C80C9F"/>
    <w:rsid w:val="00C80CEF"/>
    <w:rsid w:val="00C80D56"/>
    <w:rsid w:val="00C80D8D"/>
    <w:rsid w:val="00C80DDD"/>
    <w:rsid w:val="00C80F1C"/>
    <w:rsid w:val="00C80FAE"/>
    <w:rsid w:val="00C80FD6"/>
    <w:rsid w:val="00C8115A"/>
    <w:rsid w:val="00C81190"/>
    <w:rsid w:val="00C81233"/>
    <w:rsid w:val="00C81255"/>
    <w:rsid w:val="00C812DE"/>
    <w:rsid w:val="00C813A0"/>
    <w:rsid w:val="00C813CC"/>
    <w:rsid w:val="00C814A0"/>
    <w:rsid w:val="00C814FE"/>
    <w:rsid w:val="00C81607"/>
    <w:rsid w:val="00C81671"/>
    <w:rsid w:val="00C81684"/>
    <w:rsid w:val="00C81774"/>
    <w:rsid w:val="00C817E9"/>
    <w:rsid w:val="00C81847"/>
    <w:rsid w:val="00C81871"/>
    <w:rsid w:val="00C8189D"/>
    <w:rsid w:val="00C81A07"/>
    <w:rsid w:val="00C81A7B"/>
    <w:rsid w:val="00C81A95"/>
    <w:rsid w:val="00C81B4E"/>
    <w:rsid w:val="00C81B7D"/>
    <w:rsid w:val="00C81BCE"/>
    <w:rsid w:val="00C81C03"/>
    <w:rsid w:val="00C81C68"/>
    <w:rsid w:val="00C81CA1"/>
    <w:rsid w:val="00C81CCC"/>
    <w:rsid w:val="00C81CE1"/>
    <w:rsid w:val="00C81D09"/>
    <w:rsid w:val="00C81D5A"/>
    <w:rsid w:val="00C81DE7"/>
    <w:rsid w:val="00C81DF6"/>
    <w:rsid w:val="00C81DF7"/>
    <w:rsid w:val="00C81E10"/>
    <w:rsid w:val="00C81E20"/>
    <w:rsid w:val="00C81E77"/>
    <w:rsid w:val="00C81FBE"/>
    <w:rsid w:val="00C81FD3"/>
    <w:rsid w:val="00C820D6"/>
    <w:rsid w:val="00C820DD"/>
    <w:rsid w:val="00C8211F"/>
    <w:rsid w:val="00C82139"/>
    <w:rsid w:val="00C82176"/>
    <w:rsid w:val="00C82194"/>
    <w:rsid w:val="00C821BC"/>
    <w:rsid w:val="00C8225F"/>
    <w:rsid w:val="00C822F7"/>
    <w:rsid w:val="00C8232A"/>
    <w:rsid w:val="00C8238C"/>
    <w:rsid w:val="00C82464"/>
    <w:rsid w:val="00C825D7"/>
    <w:rsid w:val="00C82660"/>
    <w:rsid w:val="00C82683"/>
    <w:rsid w:val="00C826A0"/>
    <w:rsid w:val="00C826E8"/>
    <w:rsid w:val="00C826EA"/>
    <w:rsid w:val="00C827CC"/>
    <w:rsid w:val="00C827E7"/>
    <w:rsid w:val="00C8281B"/>
    <w:rsid w:val="00C82832"/>
    <w:rsid w:val="00C8285F"/>
    <w:rsid w:val="00C828E9"/>
    <w:rsid w:val="00C8291C"/>
    <w:rsid w:val="00C82950"/>
    <w:rsid w:val="00C829A1"/>
    <w:rsid w:val="00C82A0F"/>
    <w:rsid w:val="00C82A40"/>
    <w:rsid w:val="00C82AF4"/>
    <w:rsid w:val="00C82B53"/>
    <w:rsid w:val="00C82B73"/>
    <w:rsid w:val="00C82BB4"/>
    <w:rsid w:val="00C82CAC"/>
    <w:rsid w:val="00C82D3D"/>
    <w:rsid w:val="00C82D48"/>
    <w:rsid w:val="00C82E38"/>
    <w:rsid w:val="00C82E71"/>
    <w:rsid w:val="00C82F80"/>
    <w:rsid w:val="00C82FA7"/>
    <w:rsid w:val="00C82FDB"/>
    <w:rsid w:val="00C8300E"/>
    <w:rsid w:val="00C8303C"/>
    <w:rsid w:val="00C83072"/>
    <w:rsid w:val="00C83075"/>
    <w:rsid w:val="00C83166"/>
    <w:rsid w:val="00C83183"/>
    <w:rsid w:val="00C8323A"/>
    <w:rsid w:val="00C8335E"/>
    <w:rsid w:val="00C8337C"/>
    <w:rsid w:val="00C835CB"/>
    <w:rsid w:val="00C835EA"/>
    <w:rsid w:val="00C836A1"/>
    <w:rsid w:val="00C836FC"/>
    <w:rsid w:val="00C83843"/>
    <w:rsid w:val="00C839B3"/>
    <w:rsid w:val="00C839F5"/>
    <w:rsid w:val="00C83B0E"/>
    <w:rsid w:val="00C83B52"/>
    <w:rsid w:val="00C83C35"/>
    <w:rsid w:val="00C83CD6"/>
    <w:rsid w:val="00C83D02"/>
    <w:rsid w:val="00C83D06"/>
    <w:rsid w:val="00C83D35"/>
    <w:rsid w:val="00C83D8B"/>
    <w:rsid w:val="00C83DC9"/>
    <w:rsid w:val="00C83EA9"/>
    <w:rsid w:val="00C83F25"/>
    <w:rsid w:val="00C83F6A"/>
    <w:rsid w:val="00C83FD8"/>
    <w:rsid w:val="00C83FF7"/>
    <w:rsid w:val="00C84051"/>
    <w:rsid w:val="00C84112"/>
    <w:rsid w:val="00C84148"/>
    <w:rsid w:val="00C84172"/>
    <w:rsid w:val="00C841BD"/>
    <w:rsid w:val="00C84232"/>
    <w:rsid w:val="00C8429C"/>
    <w:rsid w:val="00C84314"/>
    <w:rsid w:val="00C8445F"/>
    <w:rsid w:val="00C84471"/>
    <w:rsid w:val="00C844A3"/>
    <w:rsid w:val="00C844C2"/>
    <w:rsid w:val="00C84592"/>
    <w:rsid w:val="00C845C8"/>
    <w:rsid w:val="00C84634"/>
    <w:rsid w:val="00C84669"/>
    <w:rsid w:val="00C8467B"/>
    <w:rsid w:val="00C84680"/>
    <w:rsid w:val="00C8470B"/>
    <w:rsid w:val="00C84719"/>
    <w:rsid w:val="00C8478E"/>
    <w:rsid w:val="00C84805"/>
    <w:rsid w:val="00C8493D"/>
    <w:rsid w:val="00C84947"/>
    <w:rsid w:val="00C849E5"/>
    <w:rsid w:val="00C84A48"/>
    <w:rsid w:val="00C84A7C"/>
    <w:rsid w:val="00C84AAA"/>
    <w:rsid w:val="00C84B4B"/>
    <w:rsid w:val="00C84BA7"/>
    <w:rsid w:val="00C84CE3"/>
    <w:rsid w:val="00C84DAB"/>
    <w:rsid w:val="00C84DB9"/>
    <w:rsid w:val="00C84DE7"/>
    <w:rsid w:val="00C84E2D"/>
    <w:rsid w:val="00C84E51"/>
    <w:rsid w:val="00C84F1C"/>
    <w:rsid w:val="00C85047"/>
    <w:rsid w:val="00C85152"/>
    <w:rsid w:val="00C851E0"/>
    <w:rsid w:val="00C8523A"/>
    <w:rsid w:val="00C85277"/>
    <w:rsid w:val="00C8527D"/>
    <w:rsid w:val="00C85290"/>
    <w:rsid w:val="00C852E1"/>
    <w:rsid w:val="00C85324"/>
    <w:rsid w:val="00C8537A"/>
    <w:rsid w:val="00C85459"/>
    <w:rsid w:val="00C85533"/>
    <w:rsid w:val="00C85538"/>
    <w:rsid w:val="00C8568E"/>
    <w:rsid w:val="00C856C7"/>
    <w:rsid w:val="00C85722"/>
    <w:rsid w:val="00C85771"/>
    <w:rsid w:val="00C857A2"/>
    <w:rsid w:val="00C857D5"/>
    <w:rsid w:val="00C85827"/>
    <w:rsid w:val="00C85884"/>
    <w:rsid w:val="00C8588C"/>
    <w:rsid w:val="00C858C3"/>
    <w:rsid w:val="00C858C7"/>
    <w:rsid w:val="00C8597C"/>
    <w:rsid w:val="00C859B9"/>
    <w:rsid w:val="00C85A43"/>
    <w:rsid w:val="00C85AA1"/>
    <w:rsid w:val="00C85ADA"/>
    <w:rsid w:val="00C85B05"/>
    <w:rsid w:val="00C85B67"/>
    <w:rsid w:val="00C85BEB"/>
    <w:rsid w:val="00C85BF5"/>
    <w:rsid w:val="00C85CD9"/>
    <w:rsid w:val="00C85CDB"/>
    <w:rsid w:val="00C85D11"/>
    <w:rsid w:val="00C85D14"/>
    <w:rsid w:val="00C85E02"/>
    <w:rsid w:val="00C85E30"/>
    <w:rsid w:val="00C85EE6"/>
    <w:rsid w:val="00C85F37"/>
    <w:rsid w:val="00C85F64"/>
    <w:rsid w:val="00C86027"/>
    <w:rsid w:val="00C86093"/>
    <w:rsid w:val="00C860D6"/>
    <w:rsid w:val="00C860F8"/>
    <w:rsid w:val="00C8611A"/>
    <w:rsid w:val="00C8611F"/>
    <w:rsid w:val="00C86140"/>
    <w:rsid w:val="00C861F3"/>
    <w:rsid w:val="00C86237"/>
    <w:rsid w:val="00C862CC"/>
    <w:rsid w:val="00C86346"/>
    <w:rsid w:val="00C863A5"/>
    <w:rsid w:val="00C863E4"/>
    <w:rsid w:val="00C86426"/>
    <w:rsid w:val="00C86481"/>
    <w:rsid w:val="00C86489"/>
    <w:rsid w:val="00C864C0"/>
    <w:rsid w:val="00C864C3"/>
    <w:rsid w:val="00C864DF"/>
    <w:rsid w:val="00C8651F"/>
    <w:rsid w:val="00C86536"/>
    <w:rsid w:val="00C8653C"/>
    <w:rsid w:val="00C8658E"/>
    <w:rsid w:val="00C865AF"/>
    <w:rsid w:val="00C865B5"/>
    <w:rsid w:val="00C865FE"/>
    <w:rsid w:val="00C86635"/>
    <w:rsid w:val="00C86642"/>
    <w:rsid w:val="00C86685"/>
    <w:rsid w:val="00C86869"/>
    <w:rsid w:val="00C868FA"/>
    <w:rsid w:val="00C8691C"/>
    <w:rsid w:val="00C8691D"/>
    <w:rsid w:val="00C86A12"/>
    <w:rsid w:val="00C86A17"/>
    <w:rsid w:val="00C86A3E"/>
    <w:rsid w:val="00C86A42"/>
    <w:rsid w:val="00C86A87"/>
    <w:rsid w:val="00C86B49"/>
    <w:rsid w:val="00C86BAB"/>
    <w:rsid w:val="00C86BF5"/>
    <w:rsid w:val="00C86CBA"/>
    <w:rsid w:val="00C86CC1"/>
    <w:rsid w:val="00C86D80"/>
    <w:rsid w:val="00C86DC0"/>
    <w:rsid w:val="00C86DC5"/>
    <w:rsid w:val="00C86E50"/>
    <w:rsid w:val="00C86E77"/>
    <w:rsid w:val="00C86E84"/>
    <w:rsid w:val="00C86EA2"/>
    <w:rsid w:val="00C86F81"/>
    <w:rsid w:val="00C86F95"/>
    <w:rsid w:val="00C87008"/>
    <w:rsid w:val="00C870A9"/>
    <w:rsid w:val="00C8713F"/>
    <w:rsid w:val="00C8723A"/>
    <w:rsid w:val="00C872E7"/>
    <w:rsid w:val="00C8730E"/>
    <w:rsid w:val="00C87336"/>
    <w:rsid w:val="00C8733A"/>
    <w:rsid w:val="00C873E1"/>
    <w:rsid w:val="00C874C6"/>
    <w:rsid w:val="00C87532"/>
    <w:rsid w:val="00C87534"/>
    <w:rsid w:val="00C8757E"/>
    <w:rsid w:val="00C87595"/>
    <w:rsid w:val="00C8759E"/>
    <w:rsid w:val="00C875B6"/>
    <w:rsid w:val="00C876B8"/>
    <w:rsid w:val="00C87770"/>
    <w:rsid w:val="00C877E6"/>
    <w:rsid w:val="00C877EE"/>
    <w:rsid w:val="00C87854"/>
    <w:rsid w:val="00C87A12"/>
    <w:rsid w:val="00C87A78"/>
    <w:rsid w:val="00C87A95"/>
    <w:rsid w:val="00C87AE4"/>
    <w:rsid w:val="00C87C59"/>
    <w:rsid w:val="00C87CEB"/>
    <w:rsid w:val="00C87D7E"/>
    <w:rsid w:val="00C87EB1"/>
    <w:rsid w:val="00C87ECC"/>
    <w:rsid w:val="00C87ED8"/>
    <w:rsid w:val="00C87EF8"/>
    <w:rsid w:val="00C87F38"/>
    <w:rsid w:val="00C87FF0"/>
    <w:rsid w:val="00C8B1E4"/>
    <w:rsid w:val="00C90040"/>
    <w:rsid w:val="00C9006B"/>
    <w:rsid w:val="00C9016E"/>
    <w:rsid w:val="00C901DE"/>
    <w:rsid w:val="00C901F9"/>
    <w:rsid w:val="00C9023D"/>
    <w:rsid w:val="00C9026B"/>
    <w:rsid w:val="00C90294"/>
    <w:rsid w:val="00C902A8"/>
    <w:rsid w:val="00C90314"/>
    <w:rsid w:val="00C90372"/>
    <w:rsid w:val="00C90385"/>
    <w:rsid w:val="00C903BF"/>
    <w:rsid w:val="00C903E4"/>
    <w:rsid w:val="00C903EA"/>
    <w:rsid w:val="00C90516"/>
    <w:rsid w:val="00C905B9"/>
    <w:rsid w:val="00C9063E"/>
    <w:rsid w:val="00C90912"/>
    <w:rsid w:val="00C9097C"/>
    <w:rsid w:val="00C90987"/>
    <w:rsid w:val="00C909C8"/>
    <w:rsid w:val="00C90A7D"/>
    <w:rsid w:val="00C90A9B"/>
    <w:rsid w:val="00C90A9C"/>
    <w:rsid w:val="00C90B71"/>
    <w:rsid w:val="00C90BA8"/>
    <w:rsid w:val="00C90BFF"/>
    <w:rsid w:val="00C90D08"/>
    <w:rsid w:val="00C90DA8"/>
    <w:rsid w:val="00C90E1B"/>
    <w:rsid w:val="00C90E60"/>
    <w:rsid w:val="00C90EA5"/>
    <w:rsid w:val="00C90F81"/>
    <w:rsid w:val="00C90F8A"/>
    <w:rsid w:val="00C91023"/>
    <w:rsid w:val="00C9108B"/>
    <w:rsid w:val="00C910E2"/>
    <w:rsid w:val="00C910E3"/>
    <w:rsid w:val="00C910E6"/>
    <w:rsid w:val="00C9113F"/>
    <w:rsid w:val="00C9114F"/>
    <w:rsid w:val="00C9118C"/>
    <w:rsid w:val="00C911B4"/>
    <w:rsid w:val="00C912F2"/>
    <w:rsid w:val="00C9130B"/>
    <w:rsid w:val="00C9131B"/>
    <w:rsid w:val="00C9139F"/>
    <w:rsid w:val="00C913F7"/>
    <w:rsid w:val="00C914B6"/>
    <w:rsid w:val="00C914C3"/>
    <w:rsid w:val="00C9150A"/>
    <w:rsid w:val="00C9159B"/>
    <w:rsid w:val="00C915B7"/>
    <w:rsid w:val="00C91644"/>
    <w:rsid w:val="00C9169F"/>
    <w:rsid w:val="00C91745"/>
    <w:rsid w:val="00C91882"/>
    <w:rsid w:val="00C918CC"/>
    <w:rsid w:val="00C918E1"/>
    <w:rsid w:val="00C919A2"/>
    <w:rsid w:val="00C91A7D"/>
    <w:rsid w:val="00C91CD0"/>
    <w:rsid w:val="00C91D15"/>
    <w:rsid w:val="00C91D9F"/>
    <w:rsid w:val="00C91DF0"/>
    <w:rsid w:val="00C91EC6"/>
    <w:rsid w:val="00C91F3B"/>
    <w:rsid w:val="00C91F55"/>
    <w:rsid w:val="00C91F61"/>
    <w:rsid w:val="00C92090"/>
    <w:rsid w:val="00C92138"/>
    <w:rsid w:val="00C921EC"/>
    <w:rsid w:val="00C9229E"/>
    <w:rsid w:val="00C92367"/>
    <w:rsid w:val="00C9241A"/>
    <w:rsid w:val="00C924D9"/>
    <w:rsid w:val="00C92513"/>
    <w:rsid w:val="00C92545"/>
    <w:rsid w:val="00C9255D"/>
    <w:rsid w:val="00C9266B"/>
    <w:rsid w:val="00C926C5"/>
    <w:rsid w:val="00C926FE"/>
    <w:rsid w:val="00C92745"/>
    <w:rsid w:val="00C92753"/>
    <w:rsid w:val="00C928B1"/>
    <w:rsid w:val="00C928DA"/>
    <w:rsid w:val="00C9295F"/>
    <w:rsid w:val="00C92A27"/>
    <w:rsid w:val="00C92AE7"/>
    <w:rsid w:val="00C92BA3"/>
    <w:rsid w:val="00C92BEE"/>
    <w:rsid w:val="00C92C1B"/>
    <w:rsid w:val="00C92DBB"/>
    <w:rsid w:val="00C92E6B"/>
    <w:rsid w:val="00C92E6C"/>
    <w:rsid w:val="00C92EAA"/>
    <w:rsid w:val="00C92F4B"/>
    <w:rsid w:val="00C92FBB"/>
    <w:rsid w:val="00C92FF7"/>
    <w:rsid w:val="00C93012"/>
    <w:rsid w:val="00C930D0"/>
    <w:rsid w:val="00C93143"/>
    <w:rsid w:val="00C93171"/>
    <w:rsid w:val="00C93172"/>
    <w:rsid w:val="00C931D5"/>
    <w:rsid w:val="00C9320D"/>
    <w:rsid w:val="00C93322"/>
    <w:rsid w:val="00C9344C"/>
    <w:rsid w:val="00C93481"/>
    <w:rsid w:val="00C934A9"/>
    <w:rsid w:val="00C934BA"/>
    <w:rsid w:val="00C9352B"/>
    <w:rsid w:val="00C935B6"/>
    <w:rsid w:val="00C935DA"/>
    <w:rsid w:val="00C936DD"/>
    <w:rsid w:val="00C93823"/>
    <w:rsid w:val="00C93845"/>
    <w:rsid w:val="00C9384D"/>
    <w:rsid w:val="00C9390D"/>
    <w:rsid w:val="00C9394F"/>
    <w:rsid w:val="00C939C6"/>
    <w:rsid w:val="00C93A19"/>
    <w:rsid w:val="00C93A43"/>
    <w:rsid w:val="00C93A56"/>
    <w:rsid w:val="00C93A60"/>
    <w:rsid w:val="00C93AD3"/>
    <w:rsid w:val="00C93B6C"/>
    <w:rsid w:val="00C93BC2"/>
    <w:rsid w:val="00C93BE1"/>
    <w:rsid w:val="00C93CA7"/>
    <w:rsid w:val="00C93CCF"/>
    <w:rsid w:val="00C93CD3"/>
    <w:rsid w:val="00C93E44"/>
    <w:rsid w:val="00C93E67"/>
    <w:rsid w:val="00C93E72"/>
    <w:rsid w:val="00C93E84"/>
    <w:rsid w:val="00C93EA4"/>
    <w:rsid w:val="00C93EC1"/>
    <w:rsid w:val="00C93EE7"/>
    <w:rsid w:val="00C93FBD"/>
    <w:rsid w:val="00C94031"/>
    <w:rsid w:val="00C94188"/>
    <w:rsid w:val="00C94219"/>
    <w:rsid w:val="00C94259"/>
    <w:rsid w:val="00C94272"/>
    <w:rsid w:val="00C942AD"/>
    <w:rsid w:val="00C942B1"/>
    <w:rsid w:val="00C9437C"/>
    <w:rsid w:val="00C943CD"/>
    <w:rsid w:val="00C94406"/>
    <w:rsid w:val="00C94412"/>
    <w:rsid w:val="00C94501"/>
    <w:rsid w:val="00C9450F"/>
    <w:rsid w:val="00C94621"/>
    <w:rsid w:val="00C94625"/>
    <w:rsid w:val="00C9469B"/>
    <w:rsid w:val="00C946EF"/>
    <w:rsid w:val="00C94748"/>
    <w:rsid w:val="00C9477F"/>
    <w:rsid w:val="00C9479E"/>
    <w:rsid w:val="00C94811"/>
    <w:rsid w:val="00C94828"/>
    <w:rsid w:val="00C94837"/>
    <w:rsid w:val="00C9489A"/>
    <w:rsid w:val="00C948B4"/>
    <w:rsid w:val="00C948D8"/>
    <w:rsid w:val="00C9490D"/>
    <w:rsid w:val="00C94945"/>
    <w:rsid w:val="00C9495B"/>
    <w:rsid w:val="00C949A0"/>
    <w:rsid w:val="00C949F6"/>
    <w:rsid w:val="00C94C95"/>
    <w:rsid w:val="00C94CB5"/>
    <w:rsid w:val="00C94CEB"/>
    <w:rsid w:val="00C94D2A"/>
    <w:rsid w:val="00C94D86"/>
    <w:rsid w:val="00C94DB7"/>
    <w:rsid w:val="00C94EE2"/>
    <w:rsid w:val="00C94F07"/>
    <w:rsid w:val="00C94F66"/>
    <w:rsid w:val="00C94FB3"/>
    <w:rsid w:val="00C94FC8"/>
    <w:rsid w:val="00C95102"/>
    <w:rsid w:val="00C95164"/>
    <w:rsid w:val="00C95184"/>
    <w:rsid w:val="00C95187"/>
    <w:rsid w:val="00C952FB"/>
    <w:rsid w:val="00C95338"/>
    <w:rsid w:val="00C95347"/>
    <w:rsid w:val="00C9535D"/>
    <w:rsid w:val="00C9542C"/>
    <w:rsid w:val="00C954D1"/>
    <w:rsid w:val="00C9550A"/>
    <w:rsid w:val="00C9565E"/>
    <w:rsid w:val="00C95662"/>
    <w:rsid w:val="00C9569F"/>
    <w:rsid w:val="00C956CD"/>
    <w:rsid w:val="00C9571C"/>
    <w:rsid w:val="00C95723"/>
    <w:rsid w:val="00C957C0"/>
    <w:rsid w:val="00C95851"/>
    <w:rsid w:val="00C95880"/>
    <w:rsid w:val="00C958D3"/>
    <w:rsid w:val="00C95948"/>
    <w:rsid w:val="00C95A0F"/>
    <w:rsid w:val="00C95A67"/>
    <w:rsid w:val="00C95A8A"/>
    <w:rsid w:val="00C95AC9"/>
    <w:rsid w:val="00C95AF3"/>
    <w:rsid w:val="00C95BB8"/>
    <w:rsid w:val="00C95BC5"/>
    <w:rsid w:val="00C95C51"/>
    <w:rsid w:val="00C95C6D"/>
    <w:rsid w:val="00C95CE7"/>
    <w:rsid w:val="00C95D40"/>
    <w:rsid w:val="00C95E74"/>
    <w:rsid w:val="00C95F0A"/>
    <w:rsid w:val="00C95F92"/>
    <w:rsid w:val="00C96034"/>
    <w:rsid w:val="00C9609A"/>
    <w:rsid w:val="00C96101"/>
    <w:rsid w:val="00C96121"/>
    <w:rsid w:val="00C961EA"/>
    <w:rsid w:val="00C96287"/>
    <w:rsid w:val="00C962D4"/>
    <w:rsid w:val="00C962D8"/>
    <w:rsid w:val="00C962D9"/>
    <w:rsid w:val="00C96448"/>
    <w:rsid w:val="00C9648E"/>
    <w:rsid w:val="00C965F8"/>
    <w:rsid w:val="00C9663D"/>
    <w:rsid w:val="00C96640"/>
    <w:rsid w:val="00C966B3"/>
    <w:rsid w:val="00C96736"/>
    <w:rsid w:val="00C9673A"/>
    <w:rsid w:val="00C9677A"/>
    <w:rsid w:val="00C96801"/>
    <w:rsid w:val="00C96812"/>
    <w:rsid w:val="00C96876"/>
    <w:rsid w:val="00C968AA"/>
    <w:rsid w:val="00C968B3"/>
    <w:rsid w:val="00C96930"/>
    <w:rsid w:val="00C969BB"/>
    <w:rsid w:val="00C96A46"/>
    <w:rsid w:val="00C96A62"/>
    <w:rsid w:val="00C96A82"/>
    <w:rsid w:val="00C96A88"/>
    <w:rsid w:val="00C96C4A"/>
    <w:rsid w:val="00C96C9C"/>
    <w:rsid w:val="00C96D1E"/>
    <w:rsid w:val="00C96D3C"/>
    <w:rsid w:val="00C96D47"/>
    <w:rsid w:val="00C96D9D"/>
    <w:rsid w:val="00C96DE3"/>
    <w:rsid w:val="00C96DEE"/>
    <w:rsid w:val="00C96DEF"/>
    <w:rsid w:val="00C96E79"/>
    <w:rsid w:val="00C96F84"/>
    <w:rsid w:val="00C96F9B"/>
    <w:rsid w:val="00C9702D"/>
    <w:rsid w:val="00C970EA"/>
    <w:rsid w:val="00C97147"/>
    <w:rsid w:val="00C9717E"/>
    <w:rsid w:val="00C971D2"/>
    <w:rsid w:val="00C971FF"/>
    <w:rsid w:val="00C97241"/>
    <w:rsid w:val="00C972C9"/>
    <w:rsid w:val="00C97378"/>
    <w:rsid w:val="00C973D1"/>
    <w:rsid w:val="00C97495"/>
    <w:rsid w:val="00C974DD"/>
    <w:rsid w:val="00C97540"/>
    <w:rsid w:val="00C97544"/>
    <w:rsid w:val="00C9772E"/>
    <w:rsid w:val="00C97769"/>
    <w:rsid w:val="00C977B8"/>
    <w:rsid w:val="00C97826"/>
    <w:rsid w:val="00C978BC"/>
    <w:rsid w:val="00C978F3"/>
    <w:rsid w:val="00C97ADB"/>
    <w:rsid w:val="00C97B03"/>
    <w:rsid w:val="00C97B72"/>
    <w:rsid w:val="00C97B9C"/>
    <w:rsid w:val="00C97BA3"/>
    <w:rsid w:val="00C97BAE"/>
    <w:rsid w:val="00C97BCA"/>
    <w:rsid w:val="00C97C8D"/>
    <w:rsid w:val="00C97C92"/>
    <w:rsid w:val="00C97D1A"/>
    <w:rsid w:val="00C97D1B"/>
    <w:rsid w:val="00C97D2F"/>
    <w:rsid w:val="00C97DC0"/>
    <w:rsid w:val="00C97DCF"/>
    <w:rsid w:val="00C97DE0"/>
    <w:rsid w:val="00C97E1A"/>
    <w:rsid w:val="00C97E45"/>
    <w:rsid w:val="00C97EB8"/>
    <w:rsid w:val="00C97F3B"/>
    <w:rsid w:val="00C97FA7"/>
    <w:rsid w:val="00C9E4FD"/>
    <w:rsid w:val="00C9FFC2"/>
    <w:rsid w:val="00CA0026"/>
    <w:rsid w:val="00CA00DD"/>
    <w:rsid w:val="00CA019C"/>
    <w:rsid w:val="00CA01DF"/>
    <w:rsid w:val="00CA0200"/>
    <w:rsid w:val="00CA0250"/>
    <w:rsid w:val="00CA0373"/>
    <w:rsid w:val="00CA03AB"/>
    <w:rsid w:val="00CA0454"/>
    <w:rsid w:val="00CA0497"/>
    <w:rsid w:val="00CA055F"/>
    <w:rsid w:val="00CA05C3"/>
    <w:rsid w:val="00CA0629"/>
    <w:rsid w:val="00CA0654"/>
    <w:rsid w:val="00CA06A0"/>
    <w:rsid w:val="00CA06C1"/>
    <w:rsid w:val="00CA0701"/>
    <w:rsid w:val="00CA072B"/>
    <w:rsid w:val="00CA072F"/>
    <w:rsid w:val="00CA073C"/>
    <w:rsid w:val="00CA07E9"/>
    <w:rsid w:val="00CA07F5"/>
    <w:rsid w:val="00CA0809"/>
    <w:rsid w:val="00CA0839"/>
    <w:rsid w:val="00CA091B"/>
    <w:rsid w:val="00CA092E"/>
    <w:rsid w:val="00CA095C"/>
    <w:rsid w:val="00CA09B1"/>
    <w:rsid w:val="00CA0A75"/>
    <w:rsid w:val="00CA0AE5"/>
    <w:rsid w:val="00CA0B0D"/>
    <w:rsid w:val="00CA0B30"/>
    <w:rsid w:val="00CA0B37"/>
    <w:rsid w:val="00CA0CB6"/>
    <w:rsid w:val="00CA0D2A"/>
    <w:rsid w:val="00CA0E98"/>
    <w:rsid w:val="00CA0EED"/>
    <w:rsid w:val="00CA0F18"/>
    <w:rsid w:val="00CA0F38"/>
    <w:rsid w:val="00CA0F39"/>
    <w:rsid w:val="00CA0F7A"/>
    <w:rsid w:val="00CA100F"/>
    <w:rsid w:val="00CA1038"/>
    <w:rsid w:val="00CA1095"/>
    <w:rsid w:val="00CA11A3"/>
    <w:rsid w:val="00CA1253"/>
    <w:rsid w:val="00CA1341"/>
    <w:rsid w:val="00CA1354"/>
    <w:rsid w:val="00CA14B7"/>
    <w:rsid w:val="00CA14EF"/>
    <w:rsid w:val="00CA1542"/>
    <w:rsid w:val="00CA168B"/>
    <w:rsid w:val="00CA17F8"/>
    <w:rsid w:val="00CA187B"/>
    <w:rsid w:val="00CA195B"/>
    <w:rsid w:val="00CA1973"/>
    <w:rsid w:val="00CA19AC"/>
    <w:rsid w:val="00CA19F5"/>
    <w:rsid w:val="00CA1A28"/>
    <w:rsid w:val="00CA1AF3"/>
    <w:rsid w:val="00CA1B8F"/>
    <w:rsid w:val="00CA1BF9"/>
    <w:rsid w:val="00CA1C91"/>
    <w:rsid w:val="00CA1D28"/>
    <w:rsid w:val="00CA1D75"/>
    <w:rsid w:val="00CA1DA2"/>
    <w:rsid w:val="00CA1DCD"/>
    <w:rsid w:val="00CA1E3A"/>
    <w:rsid w:val="00CA1E52"/>
    <w:rsid w:val="00CA1ED6"/>
    <w:rsid w:val="00CA1F34"/>
    <w:rsid w:val="00CA1F4B"/>
    <w:rsid w:val="00CA1F5B"/>
    <w:rsid w:val="00CA200F"/>
    <w:rsid w:val="00CA2179"/>
    <w:rsid w:val="00CA21CD"/>
    <w:rsid w:val="00CA230C"/>
    <w:rsid w:val="00CA2446"/>
    <w:rsid w:val="00CA2492"/>
    <w:rsid w:val="00CA2588"/>
    <w:rsid w:val="00CA25BD"/>
    <w:rsid w:val="00CA25DB"/>
    <w:rsid w:val="00CA262F"/>
    <w:rsid w:val="00CA2787"/>
    <w:rsid w:val="00CA2846"/>
    <w:rsid w:val="00CA2899"/>
    <w:rsid w:val="00CA28EA"/>
    <w:rsid w:val="00CA2AE5"/>
    <w:rsid w:val="00CA2B31"/>
    <w:rsid w:val="00CA2CE8"/>
    <w:rsid w:val="00CA2CF3"/>
    <w:rsid w:val="00CA2DCA"/>
    <w:rsid w:val="00CA2E4A"/>
    <w:rsid w:val="00CA2EBA"/>
    <w:rsid w:val="00CA2FA9"/>
    <w:rsid w:val="00CA2FC7"/>
    <w:rsid w:val="00CA3003"/>
    <w:rsid w:val="00CA301D"/>
    <w:rsid w:val="00CA3027"/>
    <w:rsid w:val="00CA30BB"/>
    <w:rsid w:val="00CA30FC"/>
    <w:rsid w:val="00CA30FD"/>
    <w:rsid w:val="00CA313D"/>
    <w:rsid w:val="00CA315B"/>
    <w:rsid w:val="00CA31DE"/>
    <w:rsid w:val="00CA32AF"/>
    <w:rsid w:val="00CA330F"/>
    <w:rsid w:val="00CA3385"/>
    <w:rsid w:val="00CA33DD"/>
    <w:rsid w:val="00CA346E"/>
    <w:rsid w:val="00CA3472"/>
    <w:rsid w:val="00CA34D5"/>
    <w:rsid w:val="00CA3549"/>
    <w:rsid w:val="00CA35E8"/>
    <w:rsid w:val="00CA3645"/>
    <w:rsid w:val="00CA3670"/>
    <w:rsid w:val="00CA36F0"/>
    <w:rsid w:val="00CA3877"/>
    <w:rsid w:val="00CA38A6"/>
    <w:rsid w:val="00CA38D0"/>
    <w:rsid w:val="00CA392D"/>
    <w:rsid w:val="00CA3955"/>
    <w:rsid w:val="00CA3AAE"/>
    <w:rsid w:val="00CA3AFE"/>
    <w:rsid w:val="00CA3B2E"/>
    <w:rsid w:val="00CA3B7A"/>
    <w:rsid w:val="00CA3B96"/>
    <w:rsid w:val="00CA3B97"/>
    <w:rsid w:val="00CA3BAE"/>
    <w:rsid w:val="00CA3BE5"/>
    <w:rsid w:val="00CA3C46"/>
    <w:rsid w:val="00CA3F22"/>
    <w:rsid w:val="00CA3FF7"/>
    <w:rsid w:val="00CA414A"/>
    <w:rsid w:val="00CA419C"/>
    <w:rsid w:val="00CA41E5"/>
    <w:rsid w:val="00CA4282"/>
    <w:rsid w:val="00CA4321"/>
    <w:rsid w:val="00CA4412"/>
    <w:rsid w:val="00CA451E"/>
    <w:rsid w:val="00CA4555"/>
    <w:rsid w:val="00CA4718"/>
    <w:rsid w:val="00CA4906"/>
    <w:rsid w:val="00CA4A01"/>
    <w:rsid w:val="00CA4AC3"/>
    <w:rsid w:val="00CA4C67"/>
    <w:rsid w:val="00CA4D90"/>
    <w:rsid w:val="00CA4DE4"/>
    <w:rsid w:val="00CA4E35"/>
    <w:rsid w:val="00CA4E62"/>
    <w:rsid w:val="00CA4EA0"/>
    <w:rsid w:val="00CA4F01"/>
    <w:rsid w:val="00CA4F08"/>
    <w:rsid w:val="00CA4F40"/>
    <w:rsid w:val="00CA4F70"/>
    <w:rsid w:val="00CA4FC3"/>
    <w:rsid w:val="00CA5016"/>
    <w:rsid w:val="00CA50F1"/>
    <w:rsid w:val="00CA5145"/>
    <w:rsid w:val="00CA517E"/>
    <w:rsid w:val="00CA52C9"/>
    <w:rsid w:val="00CA5304"/>
    <w:rsid w:val="00CA5416"/>
    <w:rsid w:val="00CA541D"/>
    <w:rsid w:val="00CA5456"/>
    <w:rsid w:val="00CA546B"/>
    <w:rsid w:val="00CA55B2"/>
    <w:rsid w:val="00CA55E2"/>
    <w:rsid w:val="00CA5633"/>
    <w:rsid w:val="00CA5641"/>
    <w:rsid w:val="00CA56EB"/>
    <w:rsid w:val="00CA57EB"/>
    <w:rsid w:val="00CA57EF"/>
    <w:rsid w:val="00CA58F2"/>
    <w:rsid w:val="00CA5949"/>
    <w:rsid w:val="00CA594A"/>
    <w:rsid w:val="00CA59F8"/>
    <w:rsid w:val="00CA5A75"/>
    <w:rsid w:val="00CA5AF2"/>
    <w:rsid w:val="00CA5B25"/>
    <w:rsid w:val="00CA5B42"/>
    <w:rsid w:val="00CA5B82"/>
    <w:rsid w:val="00CA5BA2"/>
    <w:rsid w:val="00CA5C1B"/>
    <w:rsid w:val="00CA5CD5"/>
    <w:rsid w:val="00CA5E86"/>
    <w:rsid w:val="00CA5EEE"/>
    <w:rsid w:val="00CA5F84"/>
    <w:rsid w:val="00CA6002"/>
    <w:rsid w:val="00CA6249"/>
    <w:rsid w:val="00CA626E"/>
    <w:rsid w:val="00CA6310"/>
    <w:rsid w:val="00CA631B"/>
    <w:rsid w:val="00CA631C"/>
    <w:rsid w:val="00CA63B5"/>
    <w:rsid w:val="00CA63E1"/>
    <w:rsid w:val="00CA640D"/>
    <w:rsid w:val="00CA6414"/>
    <w:rsid w:val="00CA644B"/>
    <w:rsid w:val="00CA6523"/>
    <w:rsid w:val="00CA657A"/>
    <w:rsid w:val="00CA657D"/>
    <w:rsid w:val="00CA6627"/>
    <w:rsid w:val="00CA6681"/>
    <w:rsid w:val="00CA6759"/>
    <w:rsid w:val="00CA6775"/>
    <w:rsid w:val="00CA67BF"/>
    <w:rsid w:val="00CA67E3"/>
    <w:rsid w:val="00CA69C9"/>
    <w:rsid w:val="00CA6AAF"/>
    <w:rsid w:val="00CA6ABA"/>
    <w:rsid w:val="00CA6AC1"/>
    <w:rsid w:val="00CA6B04"/>
    <w:rsid w:val="00CA6BF8"/>
    <w:rsid w:val="00CA6D76"/>
    <w:rsid w:val="00CA6DE5"/>
    <w:rsid w:val="00CA6E30"/>
    <w:rsid w:val="00CA6E3E"/>
    <w:rsid w:val="00CA6EC6"/>
    <w:rsid w:val="00CA6ECF"/>
    <w:rsid w:val="00CA701A"/>
    <w:rsid w:val="00CA70A8"/>
    <w:rsid w:val="00CA70C1"/>
    <w:rsid w:val="00CA7107"/>
    <w:rsid w:val="00CA718E"/>
    <w:rsid w:val="00CA71FF"/>
    <w:rsid w:val="00CA7255"/>
    <w:rsid w:val="00CA734F"/>
    <w:rsid w:val="00CA735C"/>
    <w:rsid w:val="00CA7373"/>
    <w:rsid w:val="00CA7381"/>
    <w:rsid w:val="00CA7426"/>
    <w:rsid w:val="00CA744F"/>
    <w:rsid w:val="00CA74C5"/>
    <w:rsid w:val="00CA752F"/>
    <w:rsid w:val="00CA760E"/>
    <w:rsid w:val="00CA7631"/>
    <w:rsid w:val="00CA76A7"/>
    <w:rsid w:val="00CA76BF"/>
    <w:rsid w:val="00CA76CD"/>
    <w:rsid w:val="00CA76E1"/>
    <w:rsid w:val="00CA771F"/>
    <w:rsid w:val="00CA775C"/>
    <w:rsid w:val="00CA77DA"/>
    <w:rsid w:val="00CA77EC"/>
    <w:rsid w:val="00CA78C0"/>
    <w:rsid w:val="00CA78E5"/>
    <w:rsid w:val="00CA7976"/>
    <w:rsid w:val="00CA79A0"/>
    <w:rsid w:val="00CA79BB"/>
    <w:rsid w:val="00CA79F6"/>
    <w:rsid w:val="00CA7A08"/>
    <w:rsid w:val="00CA7AB1"/>
    <w:rsid w:val="00CA7AF1"/>
    <w:rsid w:val="00CA7B17"/>
    <w:rsid w:val="00CA7B5E"/>
    <w:rsid w:val="00CA7B60"/>
    <w:rsid w:val="00CA7B6A"/>
    <w:rsid w:val="00CA7B95"/>
    <w:rsid w:val="00CA7D35"/>
    <w:rsid w:val="00CA7D48"/>
    <w:rsid w:val="00CA7E7C"/>
    <w:rsid w:val="00CA7E8A"/>
    <w:rsid w:val="00CA7F21"/>
    <w:rsid w:val="00CA7F4F"/>
    <w:rsid w:val="00CB0049"/>
    <w:rsid w:val="00CB00E2"/>
    <w:rsid w:val="00CB0312"/>
    <w:rsid w:val="00CB031D"/>
    <w:rsid w:val="00CB0381"/>
    <w:rsid w:val="00CB0391"/>
    <w:rsid w:val="00CB03E2"/>
    <w:rsid w:val="00CB042D"/>
    <w:rsid w:val="00CB0438"/>
    <w:rsid w:val="00CB0750"/>
    <w:rsid w:val="00CB0782"/>
    <w:rsid w:val="00CB0804"/>
    <w:rsid w:val="00CB0808"/>
    <w:rsid w:val="00CB0879"/>
    <w:rsid w:val="00CB08B0"/>
    <w:rsid w:val="00CB08BD"/>
    <w:rsid w:val="00CB0A7B"/>
    <w:rsid w:val="00CB0AB6"/>
    <w:rsid w:val="00CB0B20"/>
    <w:rsid w:val="00CB0B3F"/>
    <w:rsid w:val="00CB0CBC"/>
    <w:rsid w:val="00CB0CEA"/>
    <w:rsid w:val="00CB0CF5"/>
    <w:rsid w:val="00CB0DD7"/>
    <w:rsid w:val="00CB112E"/>
    <w:rsid w:val="00CB11CD"/>
    <w:rsid w:val="00CB121D"/>
    <w:rsid w:val="00CB12EC"/>
    <w:rsid w:val="00CB1395"/>
    <w:rsid w:val="00CB13B7"/>
    <w:rsid w:val="00CB14D5"/>
    <w:rsid w:val="00CB1519"/>
    <w:rsid w:val="00CB1566"/>
    <w:rsid w:val="00CB15D5"/>
    <w:rsid w:val="00CB1693"/>
    <w:rsid w:val="00CB1731"/>
    <w:rsid w:val="00CB1826"/>
    <w:rsid w:val="00CB1831"/>
    <w:rsid w:val="00CB1858"/>
    <w:rsid w:val="00CB185A"/>
    <w:rsid w:val="00CB18FE"/>
    <w:rsid w:val="00CB1937"/>
    <w:rsid w:val="00CB19AF"/>
    <w:rsid w:val="00CB19D0"/>
    <w:rsid w:val="00CB1A00"/>
    <w:rsid w:val="00CB1A81"/>
    <w:rsid w:val="00CB1B82"/>
    <w:rsid w:val="00CB1BC5"/>
    <w:rsid w:val="00CB1BC8"/>
    <w:rsid w:val="00CB1C82"/>
    <w:rsid w:val="00CB1D4F"/>
    <w:rsid w:val="00CB1D70"/>
    <w:rsid w:val="00CB1D8F"/>
    <w:rsid w:val="00CB1DFA"/>
    <w:rsid w:val="00CB1E82"/>
    <w:rsid w:val="00CB1EAE"/>
    <w:rsid w:val="00CB2020"/>
    <w:rsid w:val="00CB202B"/>
    <w:rsid w:val="00CB2034"/>
    <w:rsid w:val="00CB2208"/>
    <w:rsid w:val="00CB221B"/>
    <w:rsid w:val="00CB221F"/>
    <w:rsid w:val="00CB225D"/>
    <w:rsid w:val="00CB23A4"/>
    <w:rsid w:val="00CB23BD"/>
    <w:rsid w:val="00CB2416"/>
    <w:rsid w:val="00CB249F"/>
    <w:rsid w:val="00CB24E4"/>
    <w:rsid w:val="00CB256E"/>
    <w:rsid w:val="00CB260E"/>
    <w:rsid w:val="00CB2661"/>
    <w:rsid w:val="00CB26A9"/>
    <w:rsid w:val="00CB271E"/>
    <w:rsid w:val="00CB27AB"/>
    <w:rsid w:val="00CB27C3"/>
    <w:rsid w:val="00CB2886"/>
    <w:rsid w:val="00CB29A1"/>
    <w:rsid w:val="00CB2BE7"/>
    <w:rsid w:val="00CB2C22"/>
    <w:rsid w:val="00CB2C46"/>
    <w:rsid w:val="00CB2C51"/>
    <w:rsid w:val="00CB2D07"/>
    <w:rsid w:val="00CB2D1C"/>
    <w:rsid w:val="00CB2D2B"/>
    <w:rsid w:val="00CB2DE1"/>
    <w:rsid w:val="00CB2E45"/>
    <w:rsid w:val="00CB2F5D"/>
    <w:rsid w:val="00CB306C"/>
    <w:rsid w:val="00CB312D"/>
    <w:rsid w:val="00CB315E"/>
    <w:rsid w:val="00CB31AC"/>
    <w:rsid w:val="00CB31C7"/>
    <w:rsid w:val="00CB32EB"/>
    <w:rsid w:val="00CB32EF"/>
    <w:rsid w:val="00CB346E"/>
    <w:rsid w:val="00CB350A"/>
    <w:rsid w:val="00CB358A"/>
    <w:rsid w:val="00CB35C0"/>
    <w:rsid w:val="00CB37FB"/>
    <w:rsid w:val="00CB382D"/>
    <w:rsid w:val="00CB383C"/>
    <w:rsid w:val="00CB38AE"/>
    <w:rsid w:val="00CB3981"/>
    <w:rsid w:val="00CB398A"/>
    <w:rsid w:val="00CB3BB6"/>
    <w:rsid w:val="00CB3C4F"/>
    <w:rsid w:val="00CB3D47"/>
    <w:rsid w:val="00CB3EB3"/>
    <w:rsid w:val="00CB3F78"/>
    <w:rsid w:val="00CB3FDC"/>
    <w:rsid w:val="00CB403E"/>
    <w:rsid w:val="00CB4093"/>
    <w:rsid w:val="00CB40D0"/>
    <w:rsid w:val="00CB41BE"/>
    <w:rsid w:val="00CB4235"/>
    <w:rsid w:val="00CB42F3"/>
    <w:rsid w:val="00CB42F9"/>
    <w:rsid w:val="00CB4353"/>
    <w:rsid w:val="00CB43C4"/>
    <w:rsid w:val="00CB43C6"/>
    <w:rsid w:val="00CB4450"/>
    <w:rsid w:val="00CB447A"/>
    <w:rsid w:val="00CB44B1"/>
    <w:rsid w:val="00CB44E0"/>
    <w:rsid w:val="00CB4541"/>
    <w:rsid w:val="00CB4594"/>
    <w:rsid w:val="00CB45E8"/>
    <w:rsid w:val="00CB45F1"/>
    <w:rsid w:val="00CB45FF"/>
    <w:rsid w:val="00CB4600"/>
    <w:rsid w:val="00CB4630"/>
    <w:rsid w:val="00CB4680"/>
    <w:rsid w:val="00CB4722"/>
    <w:rsid w:val="00CB478D"/>
    <w:rsid w:val="00CB47B4"/>
    <w:rsid w:val="00CB4844"/>
    <w:rsid w:val="00CB48E3"/>
    <w:rsid w:val="00CB4939"/>
    <w:rsid w:val="00CB4963"/>
    <w:rsid w:val="00CB4970"/>
    <w:rsid w:val="00CB49AE"/>
    <w:rsid w:val="00CB4A25"/>
    <w:rsid w:val="00CB4AC8"/>
    <w:rsid w:val="00CB4B7C"/>
    <w:rsid w:val="00CB4BD5"/>
    <w:rsid w:val="00CB4CB5"/>
    <w:rsid w:val="00CB4DD9"/>
    <w:rsid w:val="00CB4E0A"/>
    <w:rsid w:val="00CB4ED6"/>
    <w:rsid w:val="00CB4F68"/>
    <w:rsid w:val="00CB513F"/>
    <w:rsid w:val="00CB5162"/>
    <w:rsid w:val="00CB5207"/>
    <w:rsid w:val="00CB523F"/>
    <w:rsid w:val="00CB5436"/>
    <w:rsid w:val="00CB5507"/>
    <w:rsid w:val="00CB55F7"/>
    <w:rsid w:val="00CB561C"/>
    <w:rsid w:val="00CB5682"/>
    <w:rsid w:val="00CB56A0"/>
    <w:rsid w:val="00CB5724"/>
    <w:rsid w:val="00CB572D"/>
    <w:rsid w:val="00CB57EB"/>
    <w:rsid w:val="00CB58C4"/>
    <w:rsid w:val="00CB592E"/>
    <w:rsid w:val="00CB597E"/>
    <w:rsid w:val="00CB5981"/>
    <w:rsid w:val="00CB59E0"/>
    <w:rsid w:val="00CB5AB1"/>
    <w:rsid w:val="00CB5AEA"/>
    <w:rsid w:val="00CB5B0B"/>
    <w:rsid w:val="00CB5B32"/>
    <w:rsid w:val="00CB5B57"/>
    <w:rsid w:val="00CB5C99"/>
    <w:rsid w:val="00CB5CB9"/>
    <w:rsid w:val="00CB5D28"/>
    <w:rsid w:val="00CB5DBC"/>
    <w:rsid w:val="00CB5DC6"/>
    <w:rsid w:val="00CB5E4F"/>
    <w:rsid w:val="00CB5F3E"/>
    <w:rsid w:val="00CB5F4E"/>
    <w:rsid w:val="00CB5F85"/>
    <w:rsid w:val="00CB5FEF"/>
    <w:rsid w:val="00CB60BB"/>
    <w:rsid w:val="00CB6110"/>
    <w:rsid w:val="00CB6160"/>
    <w:rsid w:val="00CB6207"/>
    <w:rsid w:val="00CB6217"/>
    <w:rsid w:val="00CB621D"/>
    <w:rsid w:val="00CB62ED"/>
    <w:rsid w:val="00CB631D"/>
    <w:rsid w:val="00CB63A9"/>
    <w:rsid w:val="00CB6417"/>
    <w:rsid w:val="00CB645A"/>
    <w:rsid w:val="00CB658E"/>
    <w:rsid w:val="00CB6600"/>
    <w:rsid w:val="00CB6619"/>
    <w:rsid w:val="00CB6653"/>
    <w:rsid w:val="00CB6657"/>
    <w:rsid w:val="00CB6670"/>
    <w:rsid w:val="00CB668B"/>
    <w:rsid w:val="00CB66C8"/>
    <w:rsid w:val="00CB67B0"/>
    <w:rsid w:val="00CB680F"/>
    <w:rsid w:val="00CB6866"/>
    <w:rsid w:val="00CB68CB"/>
    <w:rsid w:val="00CB6906"/>
    <w:rsid w:val="00CB6913"/>
    <w:rsid w:val="00CB6955"/>
    <w:rsid w:val="00CB6970"/>
    <w:rsid w:val="00CB69C4"/>
    <w:rsid w:val="00CB6A73"/>
    <w:rsid w:val="00CB6B3B"/>
    <w:rsid w:val="00CB6BD6"/>
    <w:rsid w:val="00CB6BD9"/>
    <w:rsid w:val="00CB6C50"/>
    <w:rsid w:val="00CB6CC8"/>
    <w:rsid w:val="00CB6D47"/>
    <w:rsid w:val="00CB6D87"/>
    <w:rsid w:val="00CB6DB6"/>
    <w:rsid w:val="00CB6DE8"/>
    <w:rsid w:val="00CB6E4E"/>
    <w:rsid w:val="00CB6F3D"/>
    <w:rsid w:val="00CB6F4D"/>
    <w:rsid w:val="00CB6F61"/>
    <w:rsid w:val="00CB6FA7"/>
    <w:rsid w:val="00CB6FEA"/>
    <w:rsid w:val="00CB704B"/>
    <w:rsid w:val="00CB70EB"/>
    <w:rsid w:val="00CB7141"/>
    <w:rsid w:val="00CB71B6"/>
    <w:rsid w:val="00CB71CA"/>
    <w:rsid w:val="00CB7221"/>
    <w:rsid w:val="00CB725D"/>
    <w:rsid w:val="00CB7309"/>
    <w:rsid w:val="00CB7315"/>
    <w:rsid w:val="00CB73CE"/>
    <w:rsid w:val="00CB73E4"/>
    <w:rsid w:val="00CB73EA"/>
    <w:rsid w:val="00CB7496"/>
    <w:rsid w:val="00CB7581"/>
    <w:rsid w:val="00CB7586"/>
    <w:rsid w:val="00CB75F4"/>
    <w:rsid w:val="00CB783F"/>
    <w:rsid w:val="00CB7949"/>
    <w:rsid w:val="00CB7978"/>
    <w:rsid w:val="00CB7980"/>
    <w:rsid w:val="00CB79BF"/>
    <w:rsid w:val="00CB79D8"/>
    <w:rsid w:val="00CB7A34"/>
    <w:rsid w:val="00CB7A6B"/>
    <w:rsid w:val="00CB7B11"/>
    <w:rsid w:val="00CB7B29"/>
    <w:rsid w:val="00CB7B92"/>
    <w:rsid w:val="00CB7B93"/>
    <w:rsid w:val="00CB7BD3"/>
    <w:rsid w:val="00CB7C90"/>
    <w:rsid w:val="00CB7CCC"/>
    <w:rsid w:val="00CB7D0C"/>
    <w:rsid w:val="00CB7DE2"/>
    <w:rsid w:val="00CB7E2A"/>
    <w:rsid w:val="00CB7EA8"/>
    <w:rsid w:val="00CB7F21"/>
    <w:rsid w:val="00CC0097"/>
    <w:rsid w:val="00CC00B8"/>
    <w:rsid w:val="00CC010C"/>
    <w:rsid w:val="00CC010E"/>
    <w:rsid w:val="00CC024F"/>
    <w:rsid w:val="00CC029C"/>
    <w:rsid w:val="00CC030E"/>
    <w:rsid w:val="00CC0313"/>
    <w:rsid w:val="00CC03A7"/>
    <w:rsid w:val="00CC03C2"/>
    <w:rsid w:val="00CC03DB"/>
    <w:rsid w:val="00CC04DF"/>
    <w:rsid w:val="00CC0510"/>
    <w:rsid w:val="00CC0533"/>
    <w:rsid w:val="00CC0546"/>
    <w:rsid w:val="00CC058D"/>
    <w:rsid w:val="00CC05CA"/>
    <w:rsid w:val="00CC05D1"/>
    <w:rsid w:val="00CC0673"/>
    <w:rsid w:val="00CC06A1"/>
    <w:rsid w:val="00CC06E0"/>
    <w:rsid w:val="00CC085F"/>
    <w:rsid w:val="00CC0886"/>
    <w:rsid w:val="00CC08D4"/>
    <w:rsid w:val="00CC09B8"/>
    <w:rsid w:val="00CC09E6"/>
    <w:rsid w:val="00CC0A06"/>
    <w:rsid w:val="00CC0A1C"/>
    <w:rsid w:val="00CC0A5E"/>
    <w:rsid w:val="00CC0AFC"/>
    <w:rsid w:val="00CC0B3C"/>
    <w:rsid w:val="00CC0B6E"/>
    <w:rsid w:val="00CC0BA3"/>
    <w:rsid w:val="00CC0C2E"/>
    <w:rsid w:val="00CC0C9B"/>
    <w:rsid w:val="00CC0CBD"/>
    <w:rsid w:val="00CC0D2A"/>
    <w:rsid w:val="00CC0D73"/>
    <w:rsid w:val="00CC0DC6"/>
    <w:rsid w:val="00CC0E27"/>
    <w:rsid w:val="00CC0FBE"/>
    <w:rsid w:val="00CC0FCC"/>
    <w:rsid w:val="00CC0FE9"/>
    <w:rsid w:val="00CC0FF2"/>
    <w:rsid w:val="00CC0FFB"/>
    <w:rsid w:val="00CC108E"/>
    <w:rsid w:val="00CC11BD"/>
    <w:rsid w:val="00CC11E0"/>
    <w:rsid w:val="00CC1229"/>
    <w:rsid w:val="00CC13B1"/>
    <w:rsid w:val="00CC13F5"/>
    <w:rsid w:val="00CC143D"/>
    <w:rsid w:val="00CC1449"/>
    <w:rsid w:val="00CC14C4"/>
    <w:rsid w:val="00CC15B8"/>
    <w:rsid w:val="00CC1705"/>
    <w:rsid w:val="00CC172D"/>
    <w:rsid w:val="00CC1738"/>
    <w:rsid w:val="00CC188B"/>
    <w:rsid w:val="00CC18FF"/>
    <w:rsid w:val="00CC1973"/>
    <w:rsid w:val="00CC19BB"/>
    <w:rsid w:val="00CC19E8"/>
    <w:rsid w:val="00CC1A63"/>
    <w:rsid w:val="00CC1B16"/>
    <w:rsid w:val="00CC1B27"/>
    <w:rsid w:val="00CC1BA9"/>
    <w:rsid w:val="00CC1BEE"/>
    <w:rsid w:val="00CC1C3E"/>
    <w:rsid w:val="00CC1CF0"/>
    <w:rsid w:val="00CC1D39"/>
    <w:rsid w:val="00CC1D4D"/>
    <w:rsid w:val="00CC1D82"/>
    <w:rsid w:val="00CC1DBC"/>
    <w:rsid w:val="00CC1E36"/>
    <w:rsid w:val="00CC1E70"/>
    <w:rsid w:val="00CC1EF8"/>
    <w:rsid w:val="00CC1F62"/>
    <w:rsid w:val="00CC2042"/>
    <w:rsid w:val="00CC2044"/>
    <w:rsid w:val="00CC206C"/>
    <w:rsid w:val="00CC210F"/>
    <w:rsid w:val="00CC2141"/>
    <w:rsid w:val="00CC2164"/>
    <w:rsid w:val="00CC2178"/>
    <w:rsid w:val="00CC21A0"/>
    <w:rsid w:val="00CC228F"/>
    <w:rsid w:val="00CC23F8"/>
    <w:rsid w:val="00CC244F"/>
    <w:rsid w:val="00CC24E2"/>
    <w:rsid w:val="00CC2560"/>
    <w:rsid w:val="00CC2566"/>
    <w:rsid w:val="00CC2654"/>
    <w:rsid w:val="00CC26CE"/>
    <w:rsid w:val="00CC26F0"/>
    <w:rsid w:val="00CC26FF"/>
    <w:rsid w:val="00CC2707"/>
    <w:rsid w:val="00CC2735"/>
    <w:rsid w:val="00CC2773"/>
    <w:rsid w:val="00CC27B5"/>
    <w:rsid w:val="00CC27C5"/>
    <w:rsid w:val="00CC287B"/>
    <w:rsid w:val="00CC2888"/>
    <w:rsid w:val="00CC2940"/>
    <w:rsid w:val="00CC294B"/>
    <w:rsid w:val="00CC295E"/>
    <w:rsid w:val="00CC29D1"/>
    <w:rsid w:val="00CC29D7"/>
    <w:rsid w:val="00CC29F6"/>
    <w:rsid w:val="00CC2A21"/>
    <w:rsid w:val="00CC2A3F"/>
    <w:rsid w:val="00CC2A96"/>
    <w:rsid w:val="00CC2B99"/>
    <w:rsid w:val="00CC2BE1"/>
    <w:rsid w:val="00CC2C04"/>
    <w:rsid w:val="00CC2C69"/>
    <w:rsid w:val="00CC2DCF"/>
    <w:rsid w:val="00CC2E0B"/>
    <w:rsid w:val="00CC2E6B"/>
    <w:rsid w:val="00CC2E72"/>
    <w:rsid w:val="00CC2F31"/>
    <w:rsid w:val="00CC2FB3"/>
    <w:rsid w:val="00CC3019"/>
    <w:rsid w:val="00CC3041"/>
    <w:rsid w:val="00CC305B"/>
    <w:rsid w:val="00CC30A3"/>
    <w:rsid w:val="00CC30B9"/>
    <w:rsid w:val="00CC31BD"/>
    <w:rsid w:val="00CC31D8"/>
    <w:rsid w:val="00CC3260"/>
    <w:rsid w:val="00CC3268"/>
    <w:rsid w:val="00CC326B"/>
    <w:rsid w:val="00CC3272"/>
    <w:rsid w:val="00CC32F7"/>
    <w:rsid w:val="00CC3309"/>
    <w:rsid w:val="00CC332B"/>
    <w:rsid w:val="00CC3364"/>
    <w:rsid w:val="00CC33DC"/>
    <w:rsid w:val="00CC3489"/>
    <w:rsid w:val="00CC34C9"/>
    <w:rsid w:val="00CC35E8"/>
    <w:rsid w:val="00CC3661"/>
    <w:rsid w:val="00CC3677"/>
    <w:rsid w:val="00CC36CC"/>
    <w:rsid w:val="00CC37DE"/>
    <w:rsid w:val="00CC37EF"/>
    <w:rsid w:val="00CC38A3"/>
    <w:rsid w:val="00CC3A40"/>
    <w:rsid w:val="00CC3A5B"/>
    <w:rsid w:val="00CC3A6B"/>
    <w:rsid w:val="00CC3A77"/>
    <w:rsid w:val="00CC3AB5"/>
    <w:rsid w:val="00CC3B99"/>
    <w:rsid w:val="00CC3C25"/>
    <w:rsid w:val="00CC3D6F"/>
    <w:rsid w:val="00CC3DFB"/>
    <w:rsid w:val="00CC3E0B"/>
    <w:rsid w:val="00CC3E8E"/>
    <w:rsid w:val="00CC3EB1"/>
    <w:rsid w:val="00CC3EFF"/>
    <w:rsid w:val="00CC3F11"/>
    <w:rsid w:val="00CC3F7D"/>
    <w:rsid w:val="00CC3F7F"/>
    <w:rsid w:val="00CC3FA2"/>
    <w:rsid w:val="00CC3FB4"/>
    <w:rsid w:val="00CC403A"/>
    <w:rsid w:val="00CC406B"/>
    <w:rsid w:val="00CC4088"/>
    <w:rsid w:val="00CC40E2"/>
    <w:rsid w:val="00CC40ED"/>
    <w:rsid w:val="00CC40FB"/>
    <w:rsid w:val="00CC4202"/>
    <w:rsid w:val="00CC426C"/>
    <w:rsid w:val="00CC4341"/>
    <w:rsid w:val="00CC4447"/>
    <w:rsid w:val="00CC444F"/>
    <w:rsid w:val="00CC44C0"/>
    <w:rsid w:val="00CC4557"/>
    <w:rsid w:val="00CC46C2"/>
    <w:rsid w:val="00CC472B"/>
    <w:rsid w:val="00CC4765"/>
    <w:rsid w:val="00CC4854"/>
    <w:rsid w:val="00CC4857"/>
    <w:rsid w:val="00CC48BE"/>
    <w:rsid w:val="00CC4ACF"/>
    <w:rsid w:val="00CC4AE1"/>
    <w:rsid w:val="00CC4D63"/>
    <w:rsid w:val="00CC4DF9"/>
    <w:rsid w:val="00CC4E90"/>
    <w:rsid w:val="00CC4EBF"/>
    <w:rsid w:val="00CC4F27"/>
    <w:rsid w:val="00CC4F3C"/>
    <w:rsid w:val="00CC4F61"/>
    <w:rsid w:val="00CC5015"/>
    <w:rsid w:val="00CC50C1"/>
    <w:rsid w:val="00CC5119"/>
    <w:rsid w:val="00CC5143"/>
    <w:rsid w:val="00CC51A2"/>
    <w:rsid w:val="00CC53F5"/>
    <w:rsid w:val="00CC5484"/>
    <w:rsid w:val="00CC5493"/>
    <w:rsid w:val="00CC54B6"/>
    <w:rsid w:val="00CC5512"/>
    <w:rsid w:val="00CC552D"/>
    <w:rsid w:val="00CC5535"/>
    <w:rsid w:val="00CC5584"/>
    <w:rsid w:val="00CC560B"/>
    <w:rsid w:val="00CC5625"/>
    <w:rsid w:val="00CC56E8"/>
    <w:rsid w:val="00CC5791"/>
    <w:rsid w:val="00CC5822"/>
    <w:rsid w:val="00CC590C"/>
    <w:rsid w:val="00CC590E"/>
    <w:rsid w:val="00CC5920"/>
    <w:rsid w:val="00CC595D"/>
    <w:rsid w:val="00CC5AA1"/>
    <w:rsid w:val="00CC5AE6"/>
    <w:rsid w:val="00CC5B48"/>
    <w:rsid w:val="00CC5C37"/>
    <w:rsid w:val="00CC5C63"/>
    <w:rsid w:val="00CC5CD3"/>
    <w:rsid w:val="00CC5CE7"/>
    <w:rsid w:val="00CC5E1E"/>
    <w:rsid w:val="00CC5E8A"/>
    <w:rsid w:val="00CC5EA7"/>
    <w:rsid w:val="00CC5ED6"/>
    <w:rsid w:val="00CC5F83"/>
    <w:rsid w:val="00CC5FB5"/>
    <w:rsid w:val="00CC6031"/>
    <w:rsid w:val="00CC6051"/>
    <w:rsid w:val="00CC6074"/>
    <w:rsid w:val="00CC608D"/>
    <w:rsid w:val="00CC60CD"/>
    <w:rsid w:val="00CC60F1"/>
    <w:rsid w:val="00CC61C3"/>
    <w:rsid w:val="00CC61D4"/>
    <w:rsid w:val="00CC61EB"/>
    <w:rsid w:val="00CC62E9"/>
    <w:rsid w:val="00CC6314"/>
    <w:rsid w:val="00CC6358"/>
    <w:rsid w:val="00CC64CC"/>
    <w:rsid w:val="00CC6512"/>
    <w:rsid w:val="00CC651B"/>
    <w:rsid w:val="00CC6529"/>
    <w:rsid w:val="00CC6560"/>
    <w:rsid w:val="00CC6565"/>
    <w:rsid w:val="00CC659F"/>
    <w:rsid w:val="00CC66C3"/>
    <w:rsid w:val="00CC66EA"/>
    <w:rsid w:val="00CC670D"/>
    <w:rsid w:val="00CC6776"/>
    <w:rsid w:val="00CC6778"/>
    <w:rsid w:val="00CC682D"/>
    <w:rsid w:val="00CC68BD"/>
    <w:rsid w:val="00CC6924"/>
    <w:rsid w:val="00CC69B6"/>
    <w:rsid w:val="00CC69BD"/>
    <w:rsid w:val="00CC69CF"/>
    <w:rsid w:val="00CC69F0"/>
    <w:rsid w:val="00CC6A1A"/>
    <w:rsid w:val="00CC6B2C"/>
    <w:rsid w:val="00CC6B63"/>
    <w:rsid w:val="00CC6B94"/>
    <w:rsid w:val="00CC6C05"/>
    <w:rsid w:val="00CC6C2B"/>
    <w:rsid w:val="00CC6C45"/>
    <w:rsid w:val="00CC6C55"/>
    <w:rsid w:val="00CC6D81"/>
    <w:rsid w:val="00CC6D87"/>
    <w:rsid w:val="00CC6F8C"/>
    <w:rsid w:val="00CC70F8"/>
    <w:rsid w:val="00CC7404"/>
    <w:rsid w:val="00CC7440"/>
    <w:rsid w:val="00CC74C0"/>
    <w:rsid w:val="00CC74C6"/>
    <w:rsid w:val="00CC7533"/>
    <w:rsid w:val="00CC75D8"/>
    <w:rsid w:val="00CC75EF"/>
    <w:rsid w:val="00CC75FE"/>
    <w:rsid w:val="00CC762F"/>
    <w:rsid w:val="00CC7789"/>
    <w:rsid w:val="00CC779C"/>
    <w:rsid w:val="00CC77E3"/>
    <w:rsid w:val="00CC77EE"/>
    <w:rsid w:val="00CC7834"/>
    <w:rsid w:val="00CC793D"/>
    <w:rsid w:val="00CC7999"/>
    <w:rsid w:val="00CC79D4"/>
    <w:rsid w:val="00CC7A7C"/>
    <w:rsid w:val="00CC7B40"/>
    <w:rsid w:val="00CC7B42"/>
    <w:rsid w:val="00CC7B92"/>
    <w:rsid w:val="00CC7C1E"/>
    <w:rsid w:val="00CC7C29"/>
    <w:rsid w:val="00CC7C51"/>
    <w:rsid w:val="00CC7CC6"/>
    <w:rsid w:val="00CC7D1A"/>
    <w:rsid w:val="00CC7D2B"/>
    <w:rsid w:val="00CC7DC0"/>
    <w:rsid w:val="00CC7DC8"/>
    <w:rsid w:val="00CC7DD0"/>
    <w:rsid w:val="00CC7DFE"/>
    <w:rsid w:val="00CC7E35"/>
    <w:rsid w:val="00CC7EBD"/>
    <w:rsid w:val="00CC7F33"/>
    <w:rsid w:val="00CC7F4E"/>
    <w:rsid w:val="00CD0082"/>
    <w:rsid w:val="00CD0153"/>
    <w:rsid w:val="00CD01CD"/>
    <w:rsid w:val="00CD01E9"/>
    <w:rsid w:val="00CD0254"/>
    <w:rsid w:val="00CD028B"/>
    <w:rsid w:val="00CD030D"/>
    <w:rsid w:val="00CD03DE"/>
    <w:rsid w:val="00CD042D"/>
    <w:rsid w:val="00CD04A9"/>
    <w:rsid w:val="00CD04CA"/>
    <w:rsid w:val="00CD0504"/>
    <w:rsid w:val="00CD0532"/>
    <w:rsid w:val="00CD053C"/>
    <w:rsid w:val="00CD0641"/>
    <w:rsid w:val="00CD0657"/>
    <w:rsid w:val="00CD0661"/>
    <w:rsid w:val="00CD0671"/>
    <w:rsid w:val="00CD0677"/>
    <w:rsid w:val="00CD068E"/>
    <w:rsid w:val="00CD06A3"/>
    <w:rsid w:val="00CD0792"/>
    <w:rsid w:val="00CD07F6"/>
    <w:rsid w:val="00CD0837"/>
    <w:rsid w:val="00CD0840"/>
    <w:rsid w:val="00CD0887"/>
    <w:rsid w:val="00CD0896"/>
    <w:rsid w:val="00CD08D4"/>
    <w:rsid w:val="00CD0937"/>
    <w:rsid w:val="00CD0942"/>
    <w:rsid w:val="00CD0980"/>
    <w:rsid w:val="00CD0A36"/>
    <w:rsid w:val="00CD0AC4"/>
    <w:rsid w:val="00CD0AC9"/>
    <w:rsid w:val="00CD0AFB"/>
    <w:rsid w:val="00CD0B2A"/>
    <w:rsid w:val="00CD0BF0"/>
    <w:rsid w:val="00CD0C09"/>
    <w:rsid w:val="00CD0C88"/>
    <w:rsid w:val="00CD0CCF"/>
    <w:rsid w:val="00CD0D32"/>
    <w:rsid w:val="00CD0D6C"/>
    <w:rsid w:val="00CD0E65"/>
    <w:rsid w:val="00CD0EB8"/>
    <w:rsid w:val="00CD0F18"/>
    <w:rsid w:val="00CD0FA5"/>
    <w:rsid w:val="00CD10D6"/>
    <w:rsid w:val="00CD10E1"/>
    <w:rsid w:val="00CD117E"/>
    <w:rsid w:val="00CD1197"/>
    <w:rsid w:val="00CD1284"/>
    <w:rsid w:val="00CD1289"/>
    <w:rsid w:val="00CD12E1"/>
    <w:rsid w:val="00CD13B0"/>
    <w:rsid w:val="00CD1494"/>
    <w:rsid w:val="00CD157C"/>
    <w:rsid w:val="00CD15CA"/>
    <w:rsid w:val="00CD168B"/>
    <w:rsid w:val="00CD171A"/>
    <w:rsid w:val="00CD173D"/>
    <w:rsid w:val="00CD1758"/>
    <w:rsid w:val="00CD1786"/>
    <w:rsid w:val="00CD181D"/>
    <w:rsid w:val="00CD1838"/>
    <w:rsid w:val="00CD186A"/>
    <w:rsid w:val="00CD18EA"/>
    <w:rsid w:val="00CD1913"/>
    <w:rsid w:val="00CD1985"/>
    <w:rsid w:val="00CD19BD"/>
    <w:rsid w:val="00CD1AFB"/>
    <w:rsid w:val="00CD1B11"/>
    <w:rsid w:val="00CD1B5C"/>
    <w:rsid w:val="00CD1BC1"/>
    <w:rsid w:val="00CD1CE0"/>
    <w:rsid w:val="00CD1D74"/>
    <w:rsid w:val="00CD1DF6"/>
    <w:rsid w:val="00CD1E16"/>
    <w:rsid w:val="00CD1E23"/>
    <w:rsid w:val="00CD1E81"/>
    <w:rsid w:val="00CD1FDE"/>
    <w:rsid w:val="00CD21A6"/>
    <w:rsid w:val="00CD22DE"/>
    <w:rsid w:val="00CD232A"/>
    <w:rsid w:val="00CD2331"/>
    <w:rsid w:val="00CD239E"/>
    <w:rsid w:val="00CD2411"/>
    <w:rsid w:val="00CD243E"/>
    <w:rsid w:val="00CD2570"/>
    <w:rsid w:val="00CD25DF"/>
    <w:rsid w:val="00CD2648"/>
    <w:rsid w:val="00CD2656"/>
    <w:rsid w:val="00CD267E"/>
    <w:rsid w:val="00CD26E6"/>
    <w:rsid w:val="00CD2787"/>
    <w:rsid w:val="00CD27A3"/>
    <w:rsid w:val="00CD27EF"/>
    <w:rsid w:val="00CD282E"/>
    <w:rsid w:val="00CD2830"/>
    <w:rsid w:val="00CD28B9"/>
    <w:rsid w:val="00CD28FB"/>
    <w:rsid w:val="00CD2916"/>
    <w:rsid w:val="00CD291A"/>
    <w:rsid w:val="00CD29DE"/>
    <w:rsid w:val="00CD2A1A"/>
    <w:rsid w:val="00CD2A38"/>
    <w:rsid w:val="00CD2A7F"/>
    <w:rsid w:val="00CD2AE5"/>
    <w:rsid w:val="00CD2B3B"/>
    <w:rsid w:val="00CD2B59"/>
    <w:rsid w:val="00CD2BA6"/>
    <w:rsid w:val="00CD2BA8"/>
    <w:rsid w:val="00CD2BD5"/>
    <w:rsid w:val="00CD2C3A"/>
    <w:rsid w:val="00CD2C3B"/>
    <w:rsid w:val="00CD2C62"/>
    <w:rsid w:val="00CD2D0F"/>
    <w:rsid w:val="00CD2DDC"/>
    <w:rsid w:val="00CD2E33"/>
    <w:rsid w:val="00CD2FA2"/>
    <w:rsid w:val="00CD2FC2"/>
    <w:rsid w:val="00CD3119"/>
    <w:rsid w:val="00CD314C"/>
    <w:rsid w:val="00CD31EC"/>
    <w:rsid w:val="00CD31FE"/>
    <w:rsid w:val="00CD32DA"/>
    <w:rsid w:val="00CD33A7"/>
    <w:rsid w:val="00CD34E2"/>
    <w:rsid w:val="00CD3544"/>
    <w:rsid w:val="00CD359D"/>
    <w:rsid w:val="00CD3694"/>
    <w:rsid w:val="00CD3779"/>
    <w:rsid w:val="00CD38C1"/>
    <w:rsid w:val="00CD39BA"/>
    <w:rsid w:val="00CD39D2"/>
    <w:rsid w:val="00CD3A82"/>
    <w:rsid w:val="00CD3A8D"/>
    <w:rsid w:val="00CD3AAF"/>
    <w:rsid w:val="00CD3AF6"/>
    <w:rsid w:val="00CD3B10"/>
    <w:rsid w:val="00CD3BE4"/>
    <w:rsid w:val="00CD3C20"/>
    <w:rsid w:val="00CD3C43"/>
    <w:rsid w:val="00CD3CA0"/>
    <w:rsid w:val="00CD3CFE"/>
    <w:rsid w:val="00CD3EFA"/>
    <w:rsid w:val="00CD3F04"/>
    <w:rsid w:val="00CD3F79"/>
    <w:rsid w:val="00CD3FC5"/>
    <w:rsid w:val="00CD40B6"/>
    <w:rsid w:val="00CD40ED"/>
    <w:rsid w:val="00CD418F"/>
    <w:rsid w:val="00CD41C5"/>
    <w:rsid w:val="00CD421A"/>
    <w:rsid w:val="00CD4294"/>
    <w:rsid w:val="00CD42A1"/>
    <w:rsid w:val="00CD4301"/>
    <w:rsid w:val="00CD44AC"/>
    <w:rsid w:val="00CD44F1"/>
    <w:rsid w:val="00CD4561"/>
    <w:rsid w:val="00CD458E"/>
    <w:rsid w:val="00CD465B"/>
    <w:rsid w:val="00CD4661"/>
    <w:rsid w:val="00CD4698"/>
    <w:rsid w:val="00CD46F3"/>
    <w:rsid w:val="00CD487F"/>
    <w:rsid w:val="00CD4883"/>
    <w:rsid w:val="00CD48C8"/>
    <w:rsid w:val="00CD490E"/>
    <w:rsid w:val="00CD4977"/>
    <w:rsid w:val="00CD49A7"/>
    <w:rsid w:val="00CD4AD3"/>
    <w:rsid w:val="00CD4B48"/>
    <w:rsid w:val="00CD4BC7"/>
    <w:rsid w:val="00CD4C39"/>
    <w:rsid w:val="00CD4C7C"/>
    <w:rsid w:val="00CD4CD7"/>
    <w:rsid w:val="00CD4DB8"/>
    <w:rsid w:val="00CD4DE0"/>
    <w:rsid w:val="00CD4ECA"/>
    <w:rsid w:val="00CD4F24"/>
    <w:rsid w:val="00CD4F37"/>
    <w:rsid w:val="00CD4FA4"/>
    <w:rsid w:val="00CD4FAC"/>
    <w:rsid w:val="00CD5008"/>
    <w:rsid w:val="00CD5014"/>
    <w:rsid w:val="00CD50A1"/>
    <w:rsid w:val="00CD50B3"/>
    <w:rsid w:val="00CD510B"/>
    <w:rsid w:val="00CD5196"/>
    <w:rsid w:val="00CD524F"/>
    <w:rsid w:val="00CD53B3"/>
    <w:rsid w:val="00CD543E"/>
    <w:rsid w:val="00CD5542"/>
    <w:rsid w:val="00CD5629"/>
    <w:rsid w:val="00CD5657"/>
    <w:rsid w:val="00CD5661"/>
    <w:rsid w:val="00CD5666"/>
    <w:rsid w:val="00CD56B6"/>
    <w:rsid w:val="00CD56C9"/>
    <w:rsid w:val="00CD56D4"/>
    <w:rsid w:val="00CD56DF"/>
    <w:rsid w:val="00CD572F"/>
    <w:rsid w:val="00CD5787"/>
    <w:rsid w:val="00CD57BE"/>
    <w:rsid w:val="00CD57D7"/>
    <w:rsid w:val="00CD5860"/>
    <w:rsid w:val="00CD5897"/>
    <w:rsid w:val="00CD58E8"/>
    <w:rsid w:val="00CD5914"/>
    <w:rsid w:val="00CD594A"/>
    <w:rsid w:val="00CD594D"/>
    <w:rsid w:val="00CD5A51"/>
    <w:rsid w:val="00CD5ACA"/>
    <w:rsid w:val="00CD5B19"/>
    <w:rsid w:val="00CD5B1A"/>
    <w:rsid w:val="00CD5B32"/>
    <w:rsid w:val="00CD5BD1"/>
    <w:rsid w:val="00CD5BE0"/>
    <w:rsid w:val="00CD5C44"/>
    <w:rsid w:val="00CD5C4A"/>
    <w:rsid w:val="00CD5D42"/>
    <w:rsid w:val="00CD5DA4"/>
    <w:rsid w:val="00CD5F93"/>
    <w:rsid w:val="00CD5FC1"/>
    <w:rsid w:val="00CD602F"/>
    <w:rsid w:val="00CD6033"/>
    <w:rsid w:val="00CD60B2"/>
    <w:rsid w:val="00CD6150"/>
    <w:rsid w:val="00CD62B7"/>
    <w:rsid w:val="00CD62F2"/>
    <w:rsid w:val="00CD62F7"/>
    <w:rsid w:val="00CD6339"/>
    <w:rsid w:val="00CD6351"/>
    <w:rsid w:val="00CD6372"/>
    <w:rsid w:val="00CD639F"/>
    <w:rsid w:val="00CD63DF"/>
    <w:rsid w:val="00CD6457"/>
    <w:rsid w:val="00CD6475"/>
    <w:rsid w:val="00CD64DD"/>
    <w:rsid w:val="00CD64E5"/>
    <w:rsid w:val="00CD65EF"/>
    <w:rsid w:val="00CD664B"/>
    <w:rsid w:val="00CD6723"/>
    <w:rsid w:val="00CD675E"/>
    <w:rsid w:val="00CD6ADB"/>
    <w:rsid w:val="00CD6AE9"/>
    <w:rsid w:val="00CD6B06"/>
    <w:rsid w:val="00CD6B28"/>
    <w:rsid w:val="00CD6D0B"/>
    <w:rsid w:val="00CD6D12"/>
    <w:rsid w:val="00CD6D18"/>
    <w:rsid w:val="00CD6DAC"/>
    <w:rsid w:val="00CD6E24"/>
    <w:rsid w:val="00CD6E8C"/>
    <w:rsid w:val="00CD6EA1"/>
    <w:rsid w:val="00CD6ED8"/>
    <w:rsid w:val="00CD6ED9"/>
    <w:rsid w:val="00CD6FD0"/>
    <w:rsid w:val="00CD6FF9"/>
    <w:rsid w:val="00CD7011"/>
    <w:rsid w:val="00CD7028"/>
    <w:rsid w:val="00CD7090"/>
    <w:rsid w:val="00CD70AE"/>
    <w:rsid w:val="00CD7132"/>
    <w:rsid w:val="00CD7193"/>
    <w:rsid w:val="00CD71C8"/>
    <w:rsid w:val="00CD71FD"/>
    <w:rsid w:val="00CD72A1"/>
    <w:rsid w:val="00CD72AC"/>
    <w:rsid w:val="00CD72C9"/>
    <w:rsid w:val="00CD72E2"/>
    <w:rsid w:val="00CD7343"/>
    <w:rsid w:val="00CD734D"/>
    <w:rsid w:val="00CD738E"/>
    <w:rsid w:val="00CD7392"/>
    <w:rsid w:val="00CD73A3"/>
    <w:rsid w:val="00CD7523"/>
    <w:rsid w:val="00CD756F"/>
    <w:rsid w:val="00CD75F3"/>
    <w:rsid w:val="00CD7603"/>
    <w:rsid w:val="00CD76C9"/>
    <w:rsid w:val="00CD76F3"/>
    <w:rsid w:val="00CD7761"/>
    <w:rsid w:val="00CD7823"/>
    <w:rsid w:val="00CD7862"/>
    <w:rsid w:val="00CD78C9"/>
    <w:rsid w:val="00CD799A"/>
    <w:rsid w:val="00CD79EB"/>
    <w:rsid w:val="00CD7A3B"/>
    <w:rsid w:val="00CD7B59"/>
    <w:rsid w:val="00CD7B69"/>
    <w:rsid w:val="00CD7CDF"/>
    <w:rsid w:val="00CD7CEA"/>
    <w:rsid w:val="00CD7E37"/>
    <w:rsid w:val="00CD7E56"/>
    <w:rsid w:val="00CD7EB8"/>
    <w:rsid w:val="00CD7EBC"/>
    <w:rsid w:val="00CD7F24"/>
    <w:rsid w:val="00CD7F35"/>
    <w:rsid w:val="00CD7F96"/>
    <w:rsid w:val="00CE005C"/>
    <w:rsid w:val="00CE009F"/>
    <w:rsid w:val="00CE00E7"/>
    <w:rsid w:val="00CE00FB"/>
    <w:rsid w:val="00CE0151"/>
    <w:rsid w:val="00CE01C1"/>
    <w:rsid w:val="00CE036E"/>
    <w:rsid w:val="00CE03EE"/>
    <w:rsid w:val="00CE03F4"/>
    <w:rsid w:val="00CE0494"/>
    <w:rsid w:val="00CE0588"/>
    <w:rsid w:val="00CE063C"/>
    <w:rsid w:val="00CE0653"/>
    <w:rsid w:val="00CE06D0"/>
    <w:rsid w:val="00CE06EB"/>
    <w:rsid w:val="00CE0787"/>
    <w:rsid w:val="00CE0861"/>
    <w:rsid w:val="00CE0880"/>
    <w:rsid w:val="00CE08FF"/>
    <w:rsid w:val="00CE099B"/>
    <w:rsid w:val="00CE0B26"/>
    <w:rsid w:val="00CE0B85"/>
    <w:rsid w:val="00CE0BB4"/>
    <w:rsid w:val="00CE0C04"/>
    <w:rsid w:val="00CE0C6B"/>
    <w:rsid w:val="00CE0CDB"/>
    <w:rsid w:val="00CE0D1E"/>
    <w:rsid w:val="00CE0D29"/>
    <w:rsid w:val="00CE0D5B"/>
    <w:rsid w:val="00CE0D96"/>
    <w:rsid w:val="00CE0EA1"/>
    <w:rsid w:val="00CE0F49"/>
    <w:rsid w:val="00CE0F96"/>
    <w:rsid w:val="00CE10AB"/>
    <w:rsid w:val="00CE1161"/>
    <w:rsid w:val="00CE11B9"/>
    <w:rsid w:val="00CE11D2"/>
    <w:rsid w:val="00CE1212"/>
    <w:rsid w:val="00CE1222"/>
    <w:rsid w:val="00CE124F"/>
    <w:rsid w:val="00CE12AB"/>
    <w:rsid w:val="00CE1389"/>
    <w:rsid w:val="00CE13E0"/>
    <w:rsid w:val="00CE1440"/>
    <w:rsid w:val="00CE1445"/>
    <w:rsid w:val="00CE147F"/>
    <w:rsid w:val="00CE1486"/>
    <w:rsid w:val="00CE1530"/>
    <w:rsid w:val="00CE1533"/>
    <w:rsid w:val="00CE153B"/>
    <w:rsid w:val="00CE15AA"/>
    <w:rsid w:val="00CE161D"/>
    <w:rsid w:val="00CE1669"/>
    <w:rsid w:val="00CE1693"/>
    <w:rsid w:val="00CE170A"/>
    <w:rsid w:val="00CE172C"/>
    <w:rsid w:val="00CE1833"/>
    <w:rsid w:val="00CE185C"/>
    <w:rsid w:val="00CE187D"/>
    <w:rsid w:val="00CE189B"/>
    <w:rsid w:val="00CE18EF"/>
    <w:rsid w:val="00CE190D"/>
    <w:rsid w:val="00CE192C"/>
    <w:rsid w:val="00CE19C0"/>
    <w:rsid w:val="00CE1A35"/>
    <w:rsid w:val="00CE1AA7"/>
    <w:rsid w:val="00CE1ADB"/>
    <w:rsid w:val="00CE1B03"/>
    <w:rsid w:val="00CE1B1D"/>
    <w:rsid w:val="00CE1B61"/>
    <w:rsid w:val="00CE1B85"/>
    <w:rsid w:val="00CE1D08"/>
    <w:rsid w:val="00CE1D1D"/>
    <w:rsid w:val="00CE1D7F"/>
    <w:rsid w:val="00CE1DAD"/>
    <w:rsid w:val="00CE1E54"/>
    <w:rsid w:val="00CE1ECB"/>
    <w:rsid w:val="00CE1ED5"/>
    <w:rsid w:val="00CE1FFD"/>
    <w:rsid w:val="00CE217F"/>
    <w:rsid w:val="00CE2188"/>
    <w:rsid w:val="00CE221E"/>
    <w:rsid w:val="00CE2251"/>
    <w:rsid w:val="00CE22F3"/>
    <w:rsid w:val="00CE230B"/>
    <w:rsid w:val="00CE234E"/>
    <w:rsid w:val="00CE2357"/>
    <w:rsid w:val="00CE2381"/>
    <w:rsid w:val="00CE24A2"/>
    <w:rsid w:val="00CE24D1"/>
    <w:rsid w:val="00CE24FF"/>
    <w:rsid w:val="00CE253B"/>
    <w:rsid w:val="00CE2599"/>
    <w:rsid w:val="00CE262E"/>
    <w:rsid w:val="00CE2662"/>
    <w:rsid w:val="00CE2674"/>
    <w:rsid w:val="00CE267B"/>
    <w:rsid w:val="00CE26A3"/>
    <w:rsid w:val="00CE2764"/>
    <w:rsid w:val="00CE27D4"/>
    <w:rsid w:val="00CE27D9"/>
    <w:rsid w:val="00CE2803"/>
    <w:rsid w:val="00CE2914"/>
    <w:rsid w:val="00CE298A"/>
    <w:rsid w:val="00CE2A72"/>
    <w:rsid w:val="00CE2BA9"/>
    <w:rsid w:val="00CE2BBA"/>
    <w:rsid w:val="00CE2BF4"/>
    <w:rsid w:val="00CE2C59"/>
    <w:rsid w:val="00CE2D09"/>
    <w:rsid w:val="00CE2D2D"/>
    <w:rsid w:val="00CE2D43"/>
    <w:rsid w:val="00CE2DA5"/>
    <w:rsid w:val="00CE2EB1"/>
    <w:rsid w:val="00CE2F7D"/>
    <w:rsid w:val="00CE2F93"/>
    <w:rsid w:val="00CE3139"/>
    <w:rsid w:val="00CE313D"/>
    <w:rsid w:val="00CE319A"/>
    <w:rsid w:val="00CE31A3"/>
    <w:rsid w:val="00CE3253"/>
    <w:rsid w:val="00CE32AE"/>
    <w:rsid w:val="00CE33BC"/>
    <w:rsid w:val="00CE33D1"/>
    <w:rsid w:val="00CE33DC"/>
    <w:rsid w:val="00CE33EA"/>
    <w:rsid w:val="00CE3460"/>
    <w:rsid w:val="00CE351C"/>
    <w:rsid w:val="00CE356E"/>
    <w:rsid w:val="00CE35A8"/>
    <w:rsid w:val="00CE35DF"/>
    <w:rsid w:val="00CE36F4"/>
    <w:rsid w:val="00CE3788"/>
    <w:rsid w:val="00CE378F"/>
    <w:rsid w:val="00CE37A8"/>
    <w:rsid w:val="00CE3837"/>
    <w:rsid w:val="00CE383B"/>
    <w:rsid w:val="00CE38FE"/>
    <w:rsid w:val="00CE3968"/>
    <w:rsid w:val="00CE39ED"/>
    <w:rsid w:val="00CE3A0A"/>
    <w:rsid w:val="00CE3A16"/>
    <w:rsid w:val="00CE3A86"/>
    <w:rsid w:val="00CE3A9B"/>
    <w:rsid w:val="00CE3B51"/>
    <w:rsid w:val="00CE3B72"/>
    <w:rsid w:val="00CE3B94"/>
    <w:rsid w:val="00CE3C57"/>
    <w:rsid w:val="00CE3D6D"/>
    <w:rsid w:val="00CE3D77"/>
    <w:rsid w:val="00CE3D8A"/>
    <w:rsid w:val="00CE3DEC"/>
    <w:rsid w:val="00CE3F62"/>
    <w:rsid w:val="00CE3FF3"/>
    <w:rsid w:val="00CE404F"/>
    <w:rsid w:val="00CE4060"/>
    <w:rsid w:val="00CE40FA"/>
    <w:rsid w:val="00CE4283"/>
    <w:rsid w:val="00CE42DB"/>
    <w:rsid w:val="00CE42E4"/>
    <w:rsid w:val="00CE42EC"/>
    <w:rsid w:val="00CE4410"/>
    <w:rsid w:val="00CE44BC"/>
    <w:rsid w:val="00CE44CF"/>
    <w:rsid w:val="00CE44D8"/>
    <w:rsid w:val="00CE456A"/>
    <w:rsid w:val="00CE45DA"/>
    <w:rsid w:val="00CE460C"/>
    <w:rsid w:val="00CE4692"/>
    <w:rsid w:val="00CE476B"/>
    <w:rsid w:val="00CE47B9"/>
    <w:rsid w:val="00CE47CD"/>
    <w:rsid w:val="00CE4883"/>
    <w:rsid w:val="00CE48B0"/>
    <w:rsid w:val="00CE48BC"/>
    <w:rsid w:val="00CE49E4"/>
    <w:rsid w:val="00CE4A00"/>
    <w:rsid w:val="00CE4A0D"/>
    <w:rsid w:val="00CE4B2B"/>
    <w:rsid w:val="00CE4B3A"/>
    <w:rsid w:val="00CE4C5C"/>
    <w:rsid w:val="00CE4DB8"/>
    <w:rsid w:val="00CE4DCA"/>
    <w:rsid w:val="00CE4E4B"/>
    <w:rsid w:val="00CE4E66"/>
    <w:rsid w:val="00CE4EAC"/>
    <w:rsid w:val="00CE4ED5"/>
    <w:rsid w:val="00CE4F75"/>
    <w:rsid w:val="00CE4F91"/>
    <w:rsid w:val="00CE50B2"/>
    <w:rsid w:val="00CE50BC"/>
    <w:rsid w:val="00CE522A"/>
    <w:rsid w:val="00CE5332"/>
    <w:rsid w:val="00CE53D1"/>
    <w:rsid w:val="00CE53FE"/>
    <w:rsid w:val="00CE5451"/>
    <w:rsid w:val="00CE54F2"/>
    <w:rsid w:val="00CE5551"/>
    <w:rsid w:val="00CE55E4"/>
    <w:rsid w:val="00CE5621"/>
    <w:rsid w:val="00CE56B7"/>
    <w:rsid w:val="00CE56BD"/>
    <w:rsid w:val="00CE572A"/>
    <w:rsid w:val="00CE5808"/>
    <w:rsid w:val="00CE58AE"/>
    <w:rsid w:val="00CE58CA"/>
    <w:rsid w:val="00CE5965"/>
    <w:rsid w:val="00CE5A12"/>
    <w:rsid w:val="00CE5AB0"/>
    <w:rsid w:val="00CE5AB9"/>
    <w:rsid w:val="00CE5B7B"/>
    <w:rsid w:val="00CE5CEF"/>
    <w:rsid w:val="00CE5DCE"/>
    <w:rsid w:val="00CE5E02"/>
    <w:rsid w:val="00CE5E94"/>
    <w:rsid w:val="00CE5EE2"/>
    <w:rsid w:val="00CE5F65"/>
    <w:rsid w:val="00CE5F82"/>
    <w:rsid w:val="00CE5FE2"/>
    <w:rsid w:val="00CE601A"/>
    <w:rsid w:val="00CE602E"/>
    <w:rsid w:val="00CE6136"/>
    <w:rsid w:val="00CE6149"/>
    <w:rsid w:val="00CE626E"/>
    <w:rsid w:val="00CE62A1"/>
    <w:rsid w:val="00CE6362"/>
    <w:rsid w:val="00CE639E"/>
    <w:rsid w:val="00CE63DF"/>
    <w:rsid w:val="00CE6428"/>
    <w:rsid w:val="00CE64A1"/>
    <w:rsid w:val="00CE6624"/>
    <w:rsid w:val="00CE66AC"/>
    <w:rsid w:val="00CE67D5"/>
    <w:rsid w:val="00CE6805"/>
    <w:rsid w:val="00CE688D"/>
    <w:rsid w:val="00CE6898"/>
    <w:rsid w:val="00CE68C6"/>
    <w:rsid w:val="00CE68FB"/>
    <w:rsid w:val="00CE690D"/>
    <w:rsid w:val="00CE694C"/>
    <w:rsid w:val="00CE696E"/>
    <w:rsid w:val="00CE69BF"/>
    <w:rsid w:val="00CE6A15"/>
    <w:rsid w:val="00CE6A5E"/>
    <w:rsid w:val="00CE6A8A"/>
    <w:rsid w:val="00CE6AAB"/>
    <w:rsid w:val="00CE6B75"/>
    <w:rsid w:val="00CE6B94"/>
    <w:rsid w:val="00CE6BBB"/>
    <w:rsid w:val="00CE6C9C"/>
    <w:rsid w:val="00CE6CED"/>
    <w:rsid w:val="00CE6D4A"/>
    <w:rsid w:val="00CE6D52"/>
    <w:rsid w:val="00CE6DC4"/>
    <w:rsid w:val="00CE6EEF"/>
    <w:rsid w:val="00CE6F0D"/>
    <w:rsid w:val="00CE6F54"/>
    <w:rsid w:val="00CE6F69"/>
    <w:rsid w:val="00CE6F6A"/>
    <w:rsid w:val="00CE6FE5"/>
    <w:rsid w:val="00CE6FE6"/>
    <w:rsid w:val="00CE6FEE"/>
    <w:rsid w:val="00CE70A2"/>
    <w:rsid w:val="00CE70C3"/>
    <w:rsid w:val="00CE7144"/>
    <w:rsid w:val="00CE71C1"/>
    <w:rsid w:val="00CE71FF"/>
    <w:rsid w:val="00CE722B"/>
    <w:rsid w:val="00CE724B"/>
    <w:rsid w:val="00CE7277"/>
    <w:rsid w:val="00CE72A1"/>
    <w:rsid w:val="00CE732D"/>
    <w:rsid w:val="00CE7383"/>
    <w:rsid w:val="00CE7399"/>
    <w:rsid w:val="00CE7465"/>
    <w:rsid w:val="00CE756C"/>
    <w:rsid w:val="00CE757B"/>
    <w:rsid w:val="00CE75A3"/>
    <w:rsid w:val="00CE75D6"/>
    <w:rsid w:val="00CE75D9"/>
    <w:rsid w:val="00CE75FE"/>
    <w:rsid w:val="00CE76BA"/>
    <w:rsid w:val="00CE76F2"/>
    <w:rsid w:val="00CE7730"/>
    <w:rsid w:val="00CE778A"/>
    <w:rsid w:val="00CE77DA"/>
    <w:rsid w:val="00CE7859"/>
    <w:rsid w:val="00CE7904"/>
    <w:rsid w:val="00CE797A"/>
    <w:rsid w:val="00CE7A76"/>
    <w:rsid w:val="00CE7B45"/>
    <w:rsid w:val="00CE7BB3"/>
    <w:rsid w:val="00CE7C13"/>
    <w:rsid w:val="00CE7C99"/>
    <w:rsid w:val="00CE7CA3"/>
    <w:rsid w:val="00CE7DA8"/>
    <w:rsid w:val="00CE7E70"/>
    <w:rsid w:val="00CE7EF2"/>
    <w:rsid w:val="00CE7F0B"/>
    <w:rsid w:val="00CE7F46"/>
    <w:rsid w:val="00CE7F6C"/>
    <w:rsid w:val="00CF0018"/>
    <w:rsid w:val="00CF001B"/>
    <w:rsid w:val="00CF00C4"/>
    <w:rsid w:val="00CF0142"/>
    <w:rsid w:val="00CF01EF"/>
    <w:rsid w:val="00CF01F4"/>
    <w:rsid w:val="00CF0246"/>
    <w:rsid w:val="00CF029A"/>
    <w:rsid w:val="00CF032D"/>
    <w:rsid w:val="00CF03C6"/>
    <w:rsid w:val="00CF041F"/>
    <w:rsid w:val="00CF045C"/>
    <w:rsid w:val="00CF04C8"/>
    <w:rsid w:val="00CF0518"/>
    <w:rsid w:val="00CF0569"/>
    <w:rsid w:val="00CF0633"/>
    <w:rsid w:val="00CF064A"/>
    <w:rsid w:val="00CF0669"/>
    <w:rsid w:val="00CF06A0"/>
    <w:rsid w:val="00CF07A2"/>
    <w:rsid w:val="00CF07FB"/>
    <w:rsid w:val="00CF0863"/>
    <w:rsid w:val="00CF08BC"/>
    <w:rsid w:val="00CF0935"/>
    <w:rsid w:val="00CF0946"/>
    <w:rsid w:val="00CF097A"/>
    <w:rsid w:val="00CF097C"/>
    <w:rsid w:val="00CF0B0B"/>
    <w:rsid w:val="00CF0B4B"/>
    <w:rsid w:val="00CF0B56"/>
    <w:rsid w:val="00CF0B89"/>
    <w:rsid w:val="00CF0B8C"/>
    <w:rsid w:val="00CF0D08"/>
    <w:rsid w:val="00CF0D33"/>
    <w:rsid w:val="00CF0D50"/>
    <w:rsid w:val="00CF0D64"/>
    <w:rsid w:val="00CF0DD3"/>
    <w:rsid w:val="00CF0DEF"/>
    <w:rsid w:val="00CF0DFB"/>
    <w:rsid w:val="00CF0E25"/>
    <w:rsid w:val="00CF0EB6"/>
    <w:rsid w:val="00CF0F37"/>
    <w:rsid w:val="00CF0FAB"/>
    <w:rsid w:val="00CF1004"/>
    <w:rsid w:val="00CF1034"/>
    <w:rsid w:val="00CF10AA"/>
    <w:rsid w:val="00CF10D1"/>
    <w:rsid w:val="00CF1161"/>
    <w:rsid w:val="00CF1180"/>
    <w:rsid w:val="00CF1292"/>
    <w:rsid w:val="00CF129C"/>
    <w:rsid w:val="00CF12E6"/>
    <w:rsid w:val="00CF138A"/>
    <w:rsid w:val="00CF13DF"/>
    <w:rsid w:val="00CF140C"/>
    <w:rsid w:val="00CF1481"/>
    <w:rsid w:val="00CF14E1"/>
    <w:rsid w:val="00CF1547"/>
    <w:rsid w:val="00CF159E"/>
    <w:rsid w:val="00CF15BA"/>
    <w:rsid w:val="00CF15C8"/>
    <w:rsid w:val="00CF1619"/>
    <w:rsid w:val="00CF1640"/>
    <w:rsid w:val="00CF1670"/>
    <w:rsid w:val="00CF17BE"/>
    <w:rsid w:val="00CF17FC"/>
    <w:rsid w:val="00CF17FF"/>
    <w:rsid w:val="00CF1851"/>
    <w:rsid w:val="00CF1852"/>
    <w:rsid w:val="00CF18D4"/>
    <w:rsid w:val="00CF1AC1"/>
    <w:rsid w:val="00CF1C60"/>
    <w:rsid w:val="00CF1C98"/>
    <w:rsid w:val="00CF1D9B"/>
    <w:rsid w:val="00CF1DC8"/>
    <w:rsid w:val="00CF1E3B"/>
    <w:rsid w:val="00CF1E85"/>
    <w:rsid w:val="00CF1E92"/>
    <w:rsid w:val="00CF1F2B"/>
    <w:rsid w:val="00CF2069"/>
    <w:rsid w:val="00CF20F2"/>
    <w:rsid w:val="00CF21DC"/>
    <w:rsid w:val="00CF2243"/>
    <w:rsid w:val="00CF225C"/>
    <w:rsid w:val="00CF22E1"/>
    <w:rsid w:val="00CF2374"/>
    <w:rsid w:val="00CF2462"/>
    <w:rsid w:val="00CF24AC"/>
    <w:rsid w:val="00CF24B4"/>
    <w:rsid w:val="00CF24D7"/>
    <w:rsid w:val="00CF2501"/>
    <w:rsid w:val="00CF255F"/>
    <w:rsid w:val="00CF267B"/>
    <w:rsid w:val="00CF2761"/>
    <w:rsid w:val="00CF2773"/>
    <w:rsid w:val="00CF27A9"/>
    <w:rsid w:val="00CF283C"/>
    <w:rsid w:val="00CF29C4"/>
    <w:rsid w:val="00CF29F9"/>
    <w:rsid w:val="00CF2AD5"/>
    <w:rsid w:val="00CF2AE1"/>
    <w:rsid w:val="00CF2B07"/>
    <w:rsid w:val="00CF2B14"/>
    <w:rsid w:val="00CF2B2D"/>
    <w:rsid w:val="00CF2B96"/>
    <w:rsid w:val="00CF2BAC"/>
    <w:rsid w:val="00CF2CA7"/>
    <w:rsid w:val="00CF2D26"/>
    <w:rsid w:val="00CF2DEA"/>
    <w:rsid w:val="00CF2E5D"/>
    <w:rsid w:val="00CF2E60"/>
    <w:rsid w:val="00CF2EBA"/>
    <w:rsid w:val="00CF2EDB"/>
    <w:rsid w:val="00CF2F60"/>
    <w:rsid w:val="00CF30D0"/>
    <w:rsid w:val="00CF30ED"/>
    <w:rsid w:val="00CF3129"/>
    <w:rsid w:val="00CF32C4"/>
    <w:rsid w:val="00CF32FD"/>
    <w:rsid w:val="00CF3303"/>
    <w:rsid w:val="00CF3390"/>
    <w:rsid w:val="00CF33AC"/>
    <w:rsid w:val="00CF33C5"/>
    <w:rsid w:val="00CF33F0"/>
    <w:rsid w:val="00CF33F9"/>
    <w:rsid w:val="00CF3435"/>
    <w:rsid w:val="00CF34B1"/>
    <w:rsid w:val="00CF3553"/>
    <w:rsid w:val="00CF3586"/>
    <w:rsid w:val="00CF3668"/>
    <w:rsid w:val="00CF3689"/>
    <w:rsid w:val="00CF36BD"/>
    <w:rsid w:val="00CF370E"/>
    <w:rsid w:val="00CF372D"/>
    <w:rsid w:val="00CF37DD"/>
    <w:rsid w:val="00CF38C3"/>
    <w:rsid w:val="00CF39BA"/>
    <w:rsid w:val="00CF39F4"/>
    <w:rsid w:val="00CF3A12"/>
    <w:rsid w:val="00CF3A31"/>
    <w:rsid w:val="00CF3B61"/>
    <w:rsid w:val="00CF3B72"/>
    <w:rsid w:val="00CF3BB0"/>
    <w:rsid w:val="00CF3BE6"/>
    <w:rsid w:val="00CF3E78"/>
    <w:rsid w:val="00CF3EED"/>
    <w:rsid w:val="00CF3EF5"/>
    <w:rsid w:val="00CF3F4E"/>
    <w:rsid w:val="00CF40BF"/>
    <w:rsid w:val="00CF4167"/>
    <w:rsid w:val="00CF41DE"/>
    <w:rsid w:val="00CF41F3"/>
    <w:rsid w:val="00CF4347"/>
    <w:rsid w:val="00CF43A3"/>
    <w:rsid w:val="00CF440B"/>
    <w:rsid w:val="00CF4464"/>
    <w:rsid w:val="00CF4510"/>
    <w:rsid w:val="00CF45DB"/>
    <w:rsid w:val="00CF45F3"/>
    <w:rsid w:val="00CF4607"/>
    <w:rsid w:val="00CF4618"/>
    <w:rsid w:val="00CF471E"/>
    <w:rsid w:val="00CF4749"/>
    <w:rsid w:val="00CF47B2"/>
    <w:rsid w:val="00CF4896"/>
    <w:rsid w:val="00CF48A0"/>
    <w:rsid w:val="00CF49FE"/>
    <w:rsid w:val="00CF4AEA"/>
    <w:rsid w:val="00CF4B42"/>
    <w:rsid w:val="00CF4C4D"/>
    <w:rsid w:val="00CF4C84"/>
    <w:rsid w:val="00CF4D21"/>
    <w:rsid w:val="00CF4DAB"/>
    <w:rsid w:val="00CF4DDF"/>
    <w:rsid w:val="00CF4E04"/>
    <w:rsid w:val="00CF5075"/>
    <w:rsid w:val="00CF50ED"/>
    <w:rsid w:val="00CF5122"/>
    <w:rsid w:val="00CF5136"/>
    <w:rsid w:val="00CF51C2"/>
    <w:rsid w:val="00CF520F"/>
    <w:rsid w:val="00CF52CA"/>
    <w:rsid w:val="00CF5350"/>
    <w:rsid w:val="00CF539D"/>
    <w:rsid w:val="00CF54BA"/>
    <w:rsid w:val="00CF5601"/>
    <w:rsid w:val="00CF5619"/>
    <w:rsid w:val="00CF5669"/>
    <w:rsid w:val="00CF57CC"/>
    <w:rsid w:val="00CF58D5"/>
    <w:rsid w:val="00CF5901"/>
    <w:rsid w:val="00CF591E"/>
    <w:rsid w:val="00CF5A06"/>
    <w:rsid w:val="00CF5A07"/>
    <w:rsid w:val="00CF5A10"/>
    <w:rsid w:val="00CF5A8B"/>
    <w:rsid w:val="00CF5ACC"/>
    <w:rsid w:val="00CF5B2D"/>
    <w:rsid w:val="00CF5B5A"/>
    <w:rsid w:val="00CF5B72"/>
    <w:rsid w:val="00CF5B9E"/>
    <w:rsid w:val="00CF5C16"/>
    <w:rsid w:val="00CF5C52"/>
    <w:rsid w:val="00CF5D0D"/>
    <w:rsid w:val="00CF5F55"/>
    <w:rsid w:val="00CF5F6C"/>
    <w:rsid w:val="00CF5FF4"/>
    <w:rsid w:val="00CF6098"/>
    <w:rsid w:val="00CF615C"/>
    <w:rsid w:val="00CF62B4"/>
    <w:rsid w:val="00CF644A"/>
    <w:rsid w:val="00CF64E2"/>
    <w:rsid w:val="00CF6529"/>
    <w:rsid w:val="00CF66EF"/>
    <w:rsid w:val="00CF6731"/>
    <w:rsid w:val="00CF6775"/>
    <w:rsid w:val="00CF6776"/>
    <w:rsid w:val="00CF68B4"/>
    <w:rsid w:val="00CF6933"/>
    <w:rsid w:val="00CF69B7"/>
    <w:rsid w:val="00CF69F8"/>
    <w:rsid w:val="00CF6B0A"/>
    <w:rsid w:val="00CF6B8B"/>
    <w:rsid w:val="00CF6BA4"/>
    <w:rsid w:val="00CF6BD0"/>
    <w:rsid w:val="00CF6BD9"/>
    <w:rsid w:val="00CF6CAE"/>
    <w:rsid w:val="00CF6CE9"/>
    <w:rsid w:val="00CF6D07"/>
    <w:rsid w:val="00CF6D50"/>
    <w:rsid w:val="00CF6D83"/>
    <w:rsid w:val="00CF6DB6"/>
    <w:rsid w:val="00CF6DD4"/>
    <w:rsid w:val="00CF6E51"/>
    <w:rsid w:val="00CF6E6B"/>
    <w:rsid w:val="00CF6E95"/>
    <w:rsid w:val="00CF6E96"/>
    <w:rsid w:val="00CF6EC7"/>
    <w:rsid w:val="00CF6F53"/>
    <w:rsid w:val="00CF6FD2"/>
    <w:rsid w:val="00CF70F8"/>
    <w:rsid w:val="00CF710F"/>
    <w:rsid w:val="00CF7119"/>
    <w:rsid w:val="00CF7124"/>
    <w:rsid w:val="00CF713A"/>
    <w:rsid w:val="00CF715A"/>
    <w:rsid w:val="00CF7161"/>
    <w:rsid w:val="00CF71F5"/>
    <w:rsid w:val="00CF7213"/>
    <w:rsid w:val="00CF7250"/>
    <w:rsid w:val="00CF7285"/>
    <w:rsid w:val="00CF72DA"/>
    <w:rsid w:val="00CF744E"/>
    <w:rsid w:val="00CF7514"/>
    <w:rsid w:val="00CF7547"/>
    <w:rsid w:val="00CF75A6"/>
    <w:rsid w:val="00CF760C"/>
    <w:rsid w:val="00CF7645"/>
    <w:rsid w:val="00CF764A"/>
    <w:rsid w:val="00CF76F4"/>
    <w:rsid w:val="00CF7713"/>
    <w:rsid w:val="00CF7769"/>
    <w:rsid w:val="00CF7770"/>
    <w:rsid w:val="00CF77ED"/>
    <w:rsid w:val="00CF7865"/>
    <w:rsid w:val="00CF7890"/>
    <w:rsid w:val="00CF78E1"/>
    <w:rsid w:val="00CF78E2"/>
    <w:rsid w:val="00CF79DE"/>
    <w:rsid w:val="00CF7A23"/>
    <w:rsid w:val="00CF7A7B"/>
    <w:rsid w:val="00CF7A90"/>
    <w:rsid w:val="00CF7B01"/>
    <w:rsid w:val="00CF7B3D"/>
    <w:rsid w:val="00CF7BB5"/>
    <w:rsid w:val="00CF7BE8"/>
    <w:rsid w:val="00CF7C49"/>
    <w:rsid w:val="00CF7C84"/>
    <w:rsid w:val="00CF7C94"/>
    <w:rsid w:val="00CF7CF1"/>
    <w:rsid w:val="00CF7D0B"/>
    <w:rsid w:val="00CF7D31"/>
    <w:rsid w:val="00CF7DA2"/>
    <w:rsid w:val="00CF7DD0"/>
    <w:rsid w:val="00CF7DFF"/>
    <w:rsid w:val="00CF7E7D"/>
    <w:rsid w:val="00CF7F05"/>
    <w:rsid w:val="00CFE015"/>
    <w:rsid w:val="00D000B8"/>
    <w:rsid w:val="00D000DF"/>
    <w:rsid w:val="00D00124"/>
    <w:rsid w:val="00D001F7"/>
    <w:rsid w:val="00D00204"/>
    <w:rsid w:val="00D0023B"/>
    <w:rsid w:val="00D0027D"/>
    <w:rsid w:val="00D00315"/>
    <w:rsid w:val="00D00338"/>
    <w:rsid w:val="00D0038E"/>
    <w:rsid w:val="00D00435"/>
    <w:rsid w:val="00D005B1"/>
    <w:rsid w:val="00D0068D"/>
    <w:rsid w:val="00D00785"/>
    <w:rsid w:val="00D007A2"/>
    <w:rsid w:val="00D007E7"/>
    <w:rsid w:val="00D0086E"/>
    <w:rsid w:val="00D008DB"/>
    <w:rsid w:val="00D008E8"/>
    <w:rsid w:val="00D0090D"/>
    <w:rsid w:val="00D00941"/>
    <w:rsid w:val="00D00951"/>
    <w:rsid w:val="00D00A37"/>
    <w:rsid w:val="00D00B2F"/>
    <w:rsid w:val="00D00B40"/>
    <w:rsid w:val="00D00BE7"/>
    <w:rsid w:val="00D00C1D"/>
    <w:rsid w:val="00D00CEA"/>
    <w:rsid w:val="00D00D85"/>
    <w:rsid w:val="00D00DA7"/>
    <w:rsid w:val="00D00DD2"/>
    <w:rsid w:val="00D00EC0"/>
    <w:rsid w:val="00D00FE3"/>
    <w:rsid w:val="00D01140"/>
    <w:rsid w:val="00D011B9"/>
    <w:rsid w:val="00D011C0"/>
    <w:rsid w:val="00D01303"/>
    <w:rsid w:val="00D0133A"/>
    <w:rsid w:val="00D01380"/>
    <w:rsid w:val="00D013EB"/>
    <w:rsid w:val="00D01418"/>
    <w:rsid w:val="00D014E5"/>
    <w:rsid w:val="00D01506"/>
    <w:rsid w:val="00D01530"/>
    <w:rsid w:val="00D0155D"/>
    <w:rsid w:val="00D015D4"/>
    <w:rsid w:val="00D016C8"/>
    <w:rsid w:val="00D016EC"/>
    <w:rsid w:val="00D01778"/>
    <w:rsid w:val="00D017C3"/>
    <w:rsid w:val="00D018A0"/>
    <w:rsid w:val="00D018A5"/>
    <w:rsid w:val="00D018AB"/>
    <w:rsid w:val="00D018B1"/>
    <w:rsid w:val="00D018B2"/>
    <w:rsid w:val="00D019E7"/>
    <w:rsid w:val="00D019F5"/>
    <w:rsid w:val="00D01A06"/>
    <w:rsid w:val="00D01A17"/>
    <w:rsid w:val="00D01A80"/>
    <w:rsid w:val="00D01AA2"/>
    <w:rsid w:val="00D01B2D"/>
    <w:rsid w:val="00D01B50"/>
    <w:rsid w:val="00D01B7C"/>
    <w:rsid w:val="00D01BAB"/>
    <w:rsid w:val="00D01BED"/>
    <w:rsid w:val="00D01CB1"/>
    <w:rsid w:val="00D01D39"/>
    <w:rsid w:val="00D01DDD"/>
    <w:rsid w:val="00D01DF6"/>
    <w:rsid w:val="00D01E4F"/>
    <w:rsid w:val="00D01E92"/>
    <w:rsid w:val="00D01F9B"/>
    <w:rsid w:val="00D01FB1"/>
    <w:rsid w:val="00D01FD8"/>
    <w:rsid w:val="00D01FE4"/>
    <w:rsid w:val="00D02023"/>
    <w:rsid w:val="00D02089"/>
    <w:rsid w:val="00D020C1"/>
    <w:rsid w:val="00D0211F"/>
    <w:rsid w:val="00D02124"/>
    <w:rsid w:val="00D021A2"/>
    <w:rsid w:val="00D021BE"/>
    <w:rsid w:val="00D022E0"/>
    <w:rsid w:val="00D022E2"/>
    <w:rsid w:val="00D023C2"/>
    <w:rsid w:val="00D023E5"/>
    <w:rsid w:val="00D02400"/>
    <w:rsid w:val="00D0249E"/>
    <w:rsid w:val="00D02501"/>
    <w:rsid w:val="00D02529"/>
    <w:rsid w:val="00D02634"/>
    <w:rsid w:val="00D02649"/>
    <w:rsid w:val="00D02662"/>
    <w:rsid w:val="00D02708"/>
    <w:rsid w:val="00D0289E"/>
    <w:rsid w:val="00D0299B"/>
    <w:rsid w:val="00D029C7"/>
    <w:rsid w:val="00D02A25"/>
    <w:rsid w:val="00D02A45"/>
    <w:rsid w:val="00D02A54"/>
    <w:rsid w:val="00D02A8B"/>
    <w:rsid w:val="00D02B54"/>
    <w:rsid w:val="00D02B5B"/>
    <w:rsid w:val="00D02CD6"/>
    <w:rsid w:val="00D02CFC"/>
    <w:rsid w:val="00D02D33"/>
    <w:rsid w:val="00D02D58"/>
    <w:rsid w:val="00D02D7B"/>
    <w:rsid w:val="00D02D87"/>
    <w:rsid w:val="00D02ED1"/>
    <w:rsid w:val="00D02F2D"/>
    <w:rsid w:val="00D02FA0"/>
    <w:rsid w:val="00D02FB1"/>
    <w:rsid w:val="00D03076"/>
    <w:rsid w:val="00D030A9"/>
    <w:rsid w:val="00D0313B"/>
    <w:rsid w:val="00D031AC"/>
    <w:rsid w:val="00D031C7"/>
    <w:rsid w:val="00D031F1"/>
    <w:rsid w:val="00D0323C"/>
    <w:rsid w:val="00D0333E"/>
    <w:rsid w:val="00D03370"/>
    <w:rsid w:val="00D033A5"/>
    <w:rsid w:val="00D034E9"/>
    <w:rsid w:val="00D034F5"/>
    <w:rsid w:val="00D03502"/>
    <w:rsid w:val="00D03513"/>
    <w:rsid w:val="00D0360C"/>
    <w:rsid w:val="00D03621"/>
    <w:rsid w:val="00D03624"/>
    <w:rsid w:val="00D0371B"/>
    <w:rsid w:val="00D037C4"/>
    <w:rsid w:val="00D037E6"/>
    <w:rsid w:val="00D038F0"/>
    <w:rsid w:val="00D03909"/>
    <w:rsid w:val="00D0394D"/>
    <w:rsid w:val="00D03998"/>
    <w:rsid w:val="00D03A09"/>
    <w:rsid w:val="00D03A23"/>
    <w:rsid w:val="00D03A6A"/>
    <w:rsid w:val="00D03A89"/>
    <w:rsid w:val="00D03AA1"/>
    <w:rsid w:val="00D03AB1"/>
    <w:rsid w:val="00D03ACC"/>
    <w:rsid w:val="00D03AF8"/>
    <w:rsid w:val="00D03AFE"/>
    <w:rsid w:val="00D03B09"/>
    <w:rsid w:val="00D03B0B"/>
    <w:rsid w:val="00D03B24"/>
    <w:rsid w:val="00D03C42"/>
    <w:rsid w:val="00D03CF2"/>
    <w:rsid w:val="00D03CFF"/>
    <w:rsid w:val="00D03D07"/>
    <w:rsid w:val="00D03D2F"/>
    <w:rsid w:val="00D03D4F"/>
    <w:rsid w:val="00D03D75"/>
    <w:rsid w:val="00D03DB0"/>
    <w:rsid w:val="00D03E71"/>
    <w:rsid w:val="00D03EAC"/>
    <w:rsid w:val="00D03EFF"/>
    <w:rsid w:val="00D03F8C"/>
    <w:rsid w:val="00D03FDE"/>
    <w:rsid w:val="00D03FE8"/>
    <w:rsid w:val="00D03FF8"/>
    <w:rsid w:val="00D0414E"/>
    <w:rsid w:val="00D04150"/>
    <w:rsid w:val="00D041A6"/>
    <w:rsid w:val="00D041D1"/>
    <w:rsid w:val="00D042C0"/>
    <w:rsid w:val="00D042C4"/>
    <w:rsid w:val="00D04310"/>
    <w:rsid w:val="00D04332"/>
    <w:rsid w:val="00D04356"/>
    <w:rsid w:val="00D04383"/>
    <w:rsid w:val="00D044B9"/>
    <w:rsid w:val="00D04580"/>
    <w:rsid w:val="00D0459B"/>
    <w:rsid w:val="00D04722"/>
    <w:rsid w:val="00D04907"/>
    <w:rsid w:val="00D0492B"/>
    <w:rsid w:val="00D049A1"/>
    <w:rsid w:val="00D04ADC"/>
    <w:rsid w:val="00D04B80"/>
    <w:rsid w:val="00D04BB7"/>
    <w:rsid w:val="00D04BF2"/>
    <w:rsid w:val="00D04C55"/>
    <w:rsid w:val="00D04D97"/>
    <w:rsid w:val="00D04DC1"/>
    <w:rsid w:val="00D04DFA"/>
    <w:rsid w:val="00D04E07"/>
    <w:rsid w:val="00D04E10"/>
    <w:rsid w:val="00D04E61"/>
    <w:rsid w:val="00D04ED7"/>
    <w:rsid w:val="00D04ED9"/>
    <w:rsid w:val="00D04EF3"/>
    <w:rsid w:val="00D04F01"/>
    <w:rsid w:val="00D04F05"/>
    <w:rsid w:val="00D04F92"/>
    <w:rsid w:val="00D04FD1"/>
    <w:rsid w:val="00D0519D"/>
    <w:rsid w:val="00D051BF"/>
    <w:rsid w:val="00D05232"/>
    <w:rsid w:val="00D052AC"/>
    <w:rsid w:val="00D052FD"/>
    <w:rsid w:val="00D05315"/>
    <w:rsid w:val="00D053B2"/>
    <w:rsid w:val="00D05453"/>
    <w:rsid w:val="00D0555F"/>
    <w:rsid w:val="00D05635"/>
    <w:rsid w:val="00D0567D"/>
    <w:rsid w:val="00D05692"/>
    <w:rsid w:val="00D0579E"/>
    <w:rsid w:val="00D0583F"/>
    <w:rsid w:val="00D05845"/>
    <w:rsid w:val="00D05899"/>
    <w:rsid w:val="00D058B0"/>
    <w:rsid w:val="00D0590C"/>
    <w:rsid w:val="00D0595B"/>
    <w:rsid w:val="00D0597E"/>
    <w:rsid w:val="00D05AC2"/>
    <w:rsid w:val="00D05AD3"/>
    <w:rsid w:val="00D05B04"/>
    <w:rsid w:val="00D05B5D"/>
    <w:rsid w:val="00D05BAB"/>
    <w:rsid w:val="00D05C1C"/>
    <w:rsid w:val="00D05CF0"/>
    <w:rsid w:val="00D05D32"/>
    <w:rsid w:val="00D05D39"/>
    <w:rsid w:val="00D05E02"/>
    <w:rsid w:val="00D05EEB"/>
    <w:rsid w:val="00D05F0B"/>
    <w:rsid w:val="00D05F77"/>
    <w:rsid w:val="00D05FF1"/>
    <w:rsid w:val="00D06018"/>
    <w:rsid w:val="00D06054"/>
    <w:rsid w:val="00D060AC"/>
    <w:rsid w:val="00D060B1"/>
    <w:rsid w:val="00D060BE"/>
    <w:rsid w:val="00D0616E"/>
    <w:rsid w:val="00D06194"/>
    <w:rsid w:val="00D06274"/>
    <w:rsid w:val="00D06297"/>
    <w:rsid w:val="00D062DA"/>
    <w:rsid w:val="00D0631B"/>
    <w:rsid w:val="00D0633E"/>
    <w:rsid w:val="00D06350"/>
    <w:rsid w:val="00D06488"/>
    <w:rsid w:val="00D0652D"/>
    <w:rsid w:val="00D06541"/>
    <w:rsid w:val="00D065E3"/>
    <w:rsid w:val="00D06609"/>
    <w:rsid w:val="00D06759"/>
    <w:rsid w:val="00D0675C"/>
    <w:rsid w:val="00D067D4"/>
    <w:rsid w:val="00D067F1"/>
    <w:rsid w:val="00D06840"/>
    <w:rsid w:val="00D06906"/>
    <w:rsid w:val="00D0698E"/>
    <w:rsid w:val="00D06993"/>
    <w:rsid w:val="00D069A7"/>
    <w:rsid w:val="00D06A93"/>
    <w:rsid w:val="00D06B17"/>
    <w:rsid w:val="00D06B63"/>
    <w:rsid w:val="00D06BBD"/>
    <w:rsid w:val="00D06BBF"/>
    <w:rsid w:val="00D06BE7"/>
    <w:rsid w:val="00D06E44"/>
    <w:rsid w:val="00D06EC0"/>
    <w:rsid w:val="00D06F1F"/>
    <w:rsid w:val="00D06F71"/>
    <w:rsid w:val="00D06FCB"/>
    <w:rsid w:val="00D0700B"/>
    <w:rsid w:val="00D07064"/>
    <w:rsid w:val="00D070CA"/>
    <w:rsid w:val="00D070CD"/>
    <w:rsid w:val="00D0716F"/>
    <w:rsid w:val="00D071C0"/>
    <w:rsid w:val="00D071C3"/>
    <w:rsid w:val="00D0725A"/>
    <w:rsid w:val="00D07290"/>
    <w:rsid w:val="00D07345"/>
    <w:rsid w:val="00D07367"/>
    <w:rsid w:val="00D07384"/>
    <w:rsid w:val="00D07388"/>
    <w:rsid w:val="00D07396"/>
    <w:rsid w:val="00D0739D"/>
    <w:rsid w:val="00D0742C"/>
    <w:rsid w:val="00D0742F"/>
    <w:rsid w:val="00D0747B"/>
    <w:rsid w:val="00D07715"/>
    <w:rsid w:val="00D0771F"/>
    <w:rsid w:val="00D07855"/>
    <w:rsid w:val="00D07889"/>
    <w:rsid w:val="00D078DE"/>
    <w:rsid w:val="00D0793F"/>
    <w:rsid w:val="00D07A72"/>
    <w:rsid w:val="00D07A76"/>
    <w:rsid w:val="00D07B9D"/>
    <w:rsid w:val="00D07BF2"/>
    <w:rsid w:val="00D07C13"/>
    <w:rsid w:val="00D07C7A"/>
    <w:rsid w:val="00D07D57"/>
    <w:rsid w:val="00D07D69"/>
    <w:rsid w:val="00D07DF1"/>
    <w:rsid w:val="00D07DF5"/>
    <w:rsid w:val="00D07E48"/>
    <w:rsid w:val="00D07F6D"/>
    <w:rsid w:val="00D07FBC"/>
    <w:rsid w:val="00D07FE1"/>
    <w:rsid w:val="00D10130"/>
    <w:rsid w:val="00D101CC"/>
    <w:rsid w:val="00D10260"/>
    <w:rsid w:val="00D10267"/>
    <w:rsid w:val="00D10347"/>
    <w:rsid w:val="00D103C3"/>
    <w:rsid w:val="00D103F3"/>
    <w:rsid w:val="00D1044C"/>
    <w:rsid w:val="00D10466"/>
    <w:rsid w:val="00D10485"/>
    <w:rsid w:val="00D1056B"/>
    <w:rsid w:val="00D10579"/>
    <w:rsid w:val="00D105EA"/>
    <w:rsid w:val="00D10619"/>
    <w:rsid w:val="00D10636"/>
    <w:rsid w:val="00D106DF"/>
    <w:rsid w:val="00D1070A"/>
    <w:rsid w:val="00D10726"/>
    <w:rsid w:val="00D10737"/>
    <w:rsid w:val="00D107AF"/>
    <w:rsid w:val="00D1082A"/>
    <w:rsid w:val="00D10877"/>
    <w:rsid w:val="00D108CC"/>
    <w:rsid w:val="00D10A48"/>
    <w:rsid w:val="00D10A72"/>
    <w:rsid w:val="00D10C50"/>
    <w:rsid w:val="00D10C52"/>
    <w:rsid w:val="00D10D01"/>
    <w:rsid w:val="00D10D05"/>
    <w:rsid w:val="00D10D8A"/>
    <w:rsid w:val="00D10E84"/>
    <w:rsid w:val="00D10F29"/>
    <w:rsid w:val="00D10F51"/>
    <w:rsid w:val="00D10F85"/>
    <w:rsid w:val="00D10FAA"/>
    <w:rsid w:val="00D1100A"/>
    <w:rsid w:val="00D11038"/>
    <w:rsid w:val="00D110B7"/>
    <w:rsid w:val="00D11102"/>
    <w:rsid w:val="00D1110A"/>
    <w:rsid w:val="00D1111A"/>
    <w:rsid w:val="00D11172"/>
    <w:rsid w:val="00D1119A"/>
    <w:rsid w:val="00D111B8"/>
    <w:rsid w:val="00D111BE"/>
    <w:rsid w:val="00D112C0"/>
    <w:rsid w:val="00D1130E"/>
    <w:rsid w:val="00D1157F"/>
    <w:rsid w:val="00D1160F"/>
    <w:rsid w:val="00D1172B"/>
    <w:rsid w:val="00D1185C"/>
    <w:rsid w:val="00D11922"/>
    <w:rsid w:val="00D11943"/>
    <w:rsid w:val="00D11974"/>
    <w:rsid w:val="00D11A24"/>
    <w:rsid w:val="00D11A5F"/>
    <w:rsid w:val="00D11B76"/>
    <w:rsid w:val="00D11C5A"/>
    <w:rsid w:val="00D11C69"/>
    <w:rsid w:val="00D11C9A"/>
    <w:rsid w:val="00D11CDF"/>
    <w:rsid w:val="00D11D0B"/>
    <w:rsid w:val="00D11D6A"/>
    <w:rsid w:val="00D11DAB"/>
    <w:rsid w:val="00D11DE2"/>
    <w:rsid w:val="00D11DE5"/>
    <w:rsid w:val="00D11E77"/>
    <w:rsid w:val="00D11E95"/>
    <w:rsid w:val="00D11EE7"/>
    <w:rsid w:val="00D11FA0"/>
    <w:rsid w:val="00D12078"/>
    <w:rsid w:val="00D120E7"/>
    <w:rsid w:val="00D121C3"/>
    <w:rsid w:val="00D1220E"/>
    <w:rsid w:val="00D122B0"/>
    <w:rsid w:val="00D12309"/>
    <w:rsid w:val="00D12349"/>
    <w:rsid w:val="00D123B0"/>
    <w:rsid w:val="00D123D3"/>
    <w:rsid w:val="00D124D2"/>
    <w:rsid w:val="00D125A0"/>
    <w:rsid w:val="00D12603"/>
    <w:rsid w:val="00D12649"/>
    <w:rsid w:val="00D12770"/>
    <w:rsid w:val="00D12798"/>
    <w:rsid w:val="00D1286A"/>
    <w:rsid w:val="00D12900"/>
    <w:rsid w:val="00D12939"/>
    <w:rsid w:val="00D12971"/>
    <w:rsid w:val="00D12972"/>
    <w:rsid w:val="00D12A1A"/>
    <w:rsid w:val="00D12A5D"/>
    <w:rsid w:val="00D12A87"/>
    <w:rsid w:val="00D12BB7"/>
    <w:rsid w:val="00D12BCF"/>
    <w:rsid w:val="00D12C3B"/>
    <w:rsid w:val="00D12D0B"/>
    <w:rsid w:val="00D12D50"/>
    <w:rsid w:val="00D12DB9"/>
    <w:rsid w:val="00D12DC1"/>
    <w:rsid w:val="00D12DD8"/>
    <w:rsid w:val="00D12DF9"/>
    <w:rsid w:val="00D12E73"/>
    <w:rsid w:val="00D12EBC"/>
    <w:rsid w:val="00D12EDB"/>
    <w:rsid w:val="00D12FA9"/>
    <w:rsid w:val="00D130F6"/>
    <w:rsid w:val="00D1316A"/>
    <w:rsid w:val="00D1319E"/>
    <w:rsid w:val="00D131B4"/>
    <w:rsid w:val="00D131C8"/>
    <w:rsid w:val="00D132DD"/>
    <w:rsid w:val="00D13346"/>
    <w:rsid w:val="00D13361"/>
    <w:rsid w:val="00D13366"/>
    <w:rsid w:val="00D1346E"/>
    <w:rsid w:val="00D134B2"/>
    <w:rsid w:val="00D134F4"/>
    <w:rsid w:val="00D1351B"/>
    <w:rsid w:val="00D135A1"/>
    <w:rsid w:val="00D135A4"/>
    <w:rsid w:val="00D1363A"/>
    <w:rsid w:val="00D136B3"/>
    <w:rsid w:val="00D136C6"/>
    <w:rsid w:val="00D1370C"/>
    <w:rsid w:val="00D13715"/>
    <w:rsid w:val="00D13798"/>
    <w:rsid w:val="00D1379B"/>
    <w:rsid w:val="00D137B8"/>
    <w:rsid w:val="00D139D0"/>
    <w:rsid w:val="00D139EF"/>
    <w:rsid w:val="00D13A4B"/>
    <w:rsid w:val="00D13AA8"/>
    <w:rsid w:val="00D13B03"/>
    <w:rsid w:val="00D13B94"/>
    <w:rsid w:val="00D13BF6"/>
    <w:rsid w:val="00D13C57"/>
    <w:rsid w:val="00D13C6E"/>
    <w:rsid w:val="00D13CF8"/>
    <w:rsid w:val="00D13D27"/>
    <w:rsid w:val="00D13D59"/>
    <w:rsid w:val="00D13D5E"/>
    <w:rsid w:val="00D13DA4"/>
    <w:rsid w:val="00D13EB5"/>
    <w:rsid w:val="00D13F4F"/>
    <w:rsid w:val="00D1400A"/>
    <w:rsid w:val="00D14104"/>
    <w:rsid w:val="00D1411D"/>
    <w:rsid w:val="00D141EE"/>
    <w:rsid w:val="00D14227"/>
    <w:rsid w:val="00D1428F"/>
    <w:rsid w:val="00D143B6"/>
    <w:rsid w:val="00D143D7"/>
    <w:rsid w:val="00D143EC"/>
    <w:rsid w:val="00D14428"/>
    <w:rsid w:val="00D144A6"/>
    <w:rsid w:val="00D14590"/>
    <w:rsid w:val="00D145AF"/>
    <w:rsid w:val="00D145BF"/>
    <w:rsid w:val="00D14692"/>
    <w:rsid w:val="00D1469C"/>
    <w:rsid w:val="00D1479E"/>
    <w:rsid w:val="00D147E5"/>
    <w:rsid w:val="00D1487E"/>
    <w:rsid w:val="00D1488A"/>
    <w:rsid w:val="00D148AD"/>
    <w:rsid w:val="00D148C8"/>
    <w:rsid w:val="00D14932"/>
    <w:rsid w:val="00D14975"/>
    <w:rsid w:val="00D1499A"/>
    <w:rsid w:val="00D149CE"/>
    <w:rsid w:val="00D149D1"/>
    <w:rsid w:val="00D14B3C"/>
    <w:rsid w:val="00D14B6E"/>
    <w:rsid w:val="00D14B70"/>
    <w:rsid w:val="00D14BF9"/>
    <w:rsid w:val="00D14C60"/>
    <w:rsid w:val="00D14D22"/>
    <w:rsid w:val="00D14D36"/>
    <w:rsid w:val="00D14E69"/>
    <w:rsid w:val="00D14EA0"/>
    <w:rsid w:val="00D14EF1"/>
    <w:rsid w:val="00D1508E"/>
    <w:rsid w:val="00D15140"/>
    <w:rsid w:val="00D15164"/>
    <w:rsid w:val="00D1539D"/>
    <w:rsid w:val="00D1542F"/>
    <w:rsid w:val="00D1546D"/>
    <w:rsid w:val="00D154B8"/>
    <w:rsid w:val="00D1560D"/>
    <w:rsid w:val="00D1562E"/>
    <w:rsid w:val="00D1568D"/>
    <w:rsid w:val="00D156A1"/>
    <w:rsid w:val="00D15829"/>
    <w:rsid w:val="00D1583A"/>
    <w:rsid w:val="00D15867"/>
    <w:rsid w:val="00D158B9"/>
    <w:rsid w:val="00D158E8"/>
    <w:rsid w:val="00D158F4"/>
    <w:rsid w:val="00D1591B"/>
    <w:rsid w:val="00D1592F"/>
    <w:rsid w:val="00D159A1"/>
    <w:rsid w:val="00D159A2"/>
    <w:rsid w:val="00D159E8"/>
    <w:rsid w:val="00D159F6"/>
    <w:rsid w:val="00D15A58"/>
    <w:rsid w:val="00D15A5A"/>
    <w:rsid w:val="00D15A9C"/>
    <w:rsid w:val="00D15AF5"/>
    <w:rsid w:val="00D15B36"/>
    <w:rsid w:val="00D15BD1"/>
    <w:rsid w:val="00D15F94"/>
    <w:rsid w:val="00D15FA3"/>
    <w:rsid w:val="00D15FD9"/>
    <w:rsid w:val="00D16006"/>
    <w:rsid w:val="00D1603A"/>
    <w:rsid w:val="00D16043"/>
    <w:rsid w:val="00D160BF"/>
    <w:rsid w:val="00D160DD"/>
    <w:rsid w:val="00D1611D"/>
    <w:rsid w:val="00D16270"/>
    <w:rsid w:val="00D162AD"/>
    <w:rsid w:val="00D162C2"/>
    <w:rsid w:val="00D162E5"/>
    <w:rsid w:val="00D166EB"/>
    <w:rsid w:val="00D166FC"/>
    <w:rsid w:val="00D16779"/>
    <w:rsid w:val="00D16780"/>
    <w:rsid w:val="00D16796"/>
    <w:rsid w:val="00D16849"/>
    <w:rsid w:val="00D168D9"/>
    <w:rsid w:val="00D168FE"/>
    <w:rsid w:val="00D16B16"/>
    <w:rsid w:val="00D16BD5"/>
    <w:rsid w:val="00D16C7E"/>
    <w:rsid w:val="00D16C95"/>
    <w:rsid w:val="00D16D55"/>
    <w:rsid w:val="00D16D89"/>
    <w:rsid w:val="00D16EB6"/>
    <w:rsid w:val="00D16F41"/>
    <w:rsid w:val="00D16FDD"/>
    <w:rsid w:val="00D1702B"/>
    <w:rsid w:val="00D17076"/>
    <w:rsid w:val="00D170C8"/>
    <w:rsid w:val="00D17184"/>
    <w:rsid w:val="00D171BB"/>
    <w:rsid w:val="00D17206"/>
    <w:rsid w:val="00D1720A"/>
    <w:rsid w:val="00D1720E"/>
    <w:rsid w:val="00D172E3"/>
    <w:rsid w:val="00D172E4"/>
    <w:rsid w:val="00D17373"/>
    <w:rsid w:val="00D173BE"/>
    <w:rsid w:val="00D17434"/>
    <w:rsid w:val="00D17435"/>
    <w:rsid w:val="00D17497"/>
    <w:rsid w:val="00D17563"/>
    <w:rsid w:val="00D17659"/>
    <w:rsid w:val="00D17744"/>
    <w:rsid w:val="00D177BD"/>
    <w:rsid w:val="00D17871"/>
    <w:rsid w:val="00D1788D"/>
    <w:rsid w:val="00D178A7"/>
    <w:rsid w:val="00D1795E"/>
    <w:rsid w:val="00D17AAD"/>
    <w:rsid w:val="00D17C0C"/>
    <w:rsid w:val="00D17C2D"/>
    <w:rsid w:val="00D17CC9"/>
    <w:rsid w:val="00D17CCA"/>
    <w:rsid w:val="00D17E83"/>
    <w:rsid w:val="00D17F90"/>
    <w:rsid w:val="00D2004D"/>
    <w:rsid w:val="00D200A3"/>
    <w:rsid w:val="00D200AD"/>
    <w:rsid w:val="00D200E8"/>
    <w:rsid w:val="00D20195"/>
    <w:rsid w:val="00D201E5"/>
    <w:rsid w:val="00D202C7"/>
    <w:rsid w:val="00D20314"/>
    <w:rsid w:val="00D203BF"/>
    <w:rsid w:val="00D203FC"/>
    <w:rsid w:val="00D20484"/>
    <w:rsid w:val="00D204E3"/>
    <w:rsid w:val="00D20503"/>
    <w:rsid w:val="00D20530"/>
    <w:rsid w:val="00D205E7"/>
    <w:rsid w:val="00D20607"/>
    <w:rsid w:val="00D206F7"/>
    <w:rsid w:val="00D2071A"/>
    <w:rsid w:val="00D2071B"/>
    <w:rsid w:val="00D20757"/>
    <w:rsid w:val="00D208CE"/>
    <w:rsid w:val="00D208D9"/>
    <w:rsid w:val="00D2091B"/>
    <w:rsid w:val="00D20981"/>
    <w:rsid w:val="00D209C1"/>
    <w:rsid w:val="00D209EB"/>
    <w:rsid w:val="00D20A5C"/>
    <w:rsid w:val="00D20A89"/>
    <w:rsid w:val="00D20B1D"/>
    <w:rsid w:val="00D20B33"/>
    <w:rsid w:val="00D20B81"/>
    <w:rsid w:val="00D20C33"/>
    <w:rsid w:val="00D20C5F"/>
    <w:rsid w:val="00D20C84"/>
    <w:rsid w:val="00D20C98"/>
    <w:rsid w:val="00D20CA8"/>
    <w:rsid w:val="00D20D38"/>
    <w:rsid w:val="00D20D60"/>
    <w:rsid w:val="00D20DC0"/>
    <w:rsid w:val="00D20E1C"/>
    <w:rsid w:val="00D20E26"/>
    <w:rsid w:val="00D20F0D"/>
    <w:rsid w:val="00D20F52"/>
    <w:rsid w:val="00D20F9D"/>
    <w:rsid w:val="00D20F9E"/>
    <w:rsid w:val="00D20F9F"/>
    <w:rsid w:val="00D2109B"/>
    <w:rsid w:val="00D2109F"/>
    <w:rsid w:val="00D210D7"/>
    <w:rsid w:val="00D210DD"/>
    <w:rsid w:val="00D210DF"/>
    <w:rsid w:val="00D21119"/>
    <w:rsid w:val="00D211FE"/>
    <w:rsid w:val="00D21221"/>
    <w:rsid w:val="00D212A6"/>
    <w:rsid w:val="00D212D4"/>
    <w:rsid w:val="00D212DC"/>
    <w:rsid w:val="00D21303"/>
    <w:rsid w:val="00D2139A"/>
    <w:rsid w:val="00D2141C"/>
    <w:rsid w:val="00D2150A"/>
    <w:rsid w:val="00D21515"/>
    <w:rsid w:val="00D21523"/>
    <w:rsid w:val="00D215BB"/>
    <w:rsid w:val="00D215BE"/>
    <w:rsid w:val="00D2161C"/>
    <w:rsid w:val="00D216B7"/>
    <w:rsid w:val="00D21741"/>
    <w:rsid w:val="00D21808"/>
    <w:rsid w:val="00D21893"/>
    <w:rsid w:val="00D21895"/>
    <w:rsid w:val="00D218C1"/>
    <w:rsid w:val="00D21923"/>
    <w:rsid w:val="00D21951"/>
    <w:rsid w:val="00D219B4"/>
    <w:rsid w:val="00D219B7"/>
    <w:rsid w:val="00D21A4A"/>
    <w:rsid w:val="00D21A97"/>
    <w:rsid w:val="00D21A99"/>
    <w:rsid w:val="00D21AFF"/>
    <w:rsid w:val="00D21B6C"/>
    <w:rsid w:val="00D21B9D"/>
    <w:rsid w:val="00D21CDF"/>
    <w:rsid w:val="00D21CE5"/>
    <w:rsid w:val="00D21D36"/>
    <w:rsid w:val="00D21D6A"/>
    <w:rsid w:val="00D21D75"/>
    <w:rsid w:val="00D21DA4"/>
    <w:rsid w:val="00D21EB8"/>
    <w:rsid w:val="00D21ECE"/>
    <w:rsid w:val="00D21EF2"/>
    <w:rsid w:val="00D21EF6"/>
    <w:rsid w:val="00D21F1C"/>
    <w:rsid w:val="00D21F5C"/>
    <w:rsid w:val="00D220B3"/>
    <w:rsid w:val="00D220B6"/>
    <w:rsid w:val="00D220D7"/>
    <w:rsid w:val="00D220ED"/>
    <w:rsid w:val="00D22143"/>
    <w:rsid w:val="00D2214A"/>
    <w:rsid w:val="00D221BB"/>
    <w:rsid w:val="00D22287"/>
    <w:rsid w:val="00D222BA"/>
    <w:rsid w:val="00D222E1"/>
    <w:rsid w:val="00D222E2"/>
    <w:rsid w:val="00D22371"/>
    <w:rsid w:val="00D223ED"/>
    <w:rsid w:val="00D2247E"/>
    <w:rsid w:val="00D225CF"/>
    <w:rsid w:val="00D225E4"/>
    <w:rsid w:val="00D226F6"/>
    <w:rsid w:val="00D2283B"/>
    <w:rsid w:val="00D2287B"/>
    <w:rsid w:val="00D228FB"/>
    <w:rsid w:val="00D229E0"/>
    <w:rsid w:val="00D22A35"/>
    <w:rsid w:val="00D22A6F"/>
    <w:rsid w:val="00D22A81"/>
    <w:rsid w:val="00D22AE4"/>
    <w:rsid w:val="00D22AFD"/>
    <w:rsid w:val="00D22B01"/>
    <w:rsid w:val="00D22B57"/>
    <w:rsid w:val="00D22B8A"/>
    <w:rsid w:val="00D22CE3"/>
    <w:rsid w:val="00D22D2B"/>
    <w:rsid w:val="00D22D59"/>
    <w:rsid w:val="00D22DB2"/>
    <w:rsid w:val="00D22E44"/>
    <w:rsid w:val="00D22EDE"/>
    <w:rsid w:val="00D22EFD"/>
    <w:rsid w:val="00D22F58"/>
    <w:rsid w:val="00D22FB0"/>
    <w:rsid w:val="00D22FC4"/>
    <w:rsid w:val="00D22FE2"/>
    <w:rsid w:val="00D23030"/>
    <w:rsid w:val="00D23051"/>
    <w:rsid w:val="00D23064"/>
    <w:rsid w:val="00D2308E"/>
    <w:rsid w:val="00D230C9"/>
    <w:rsid w:val="00D23138"/>
    <w:rsid w:val="00D231D2"/>
    <w:rsid w:val="00D232E0"/>
    <w:rsid w:val="00D232E3"/>
    <w:rsid w:val="00D23323"/>
    <w:rsid w:val="00D2342C"/>
    <w:rsid w:val="00D2344E"/>
    <w:rsid w:val="00D2350E"/>
    <w:rsid w:val="00D235A4"/>
    <w:rsid w:val="00D2369D"/>
    <w:rsid w:val="00D236EE"/>
    <w:rsid w:val="00D23701"/>
    <w:rsid w:val="00D237F5"/>
    <w:rsid w:val="00D23826"/>
    <w:rsid w:val="00D2388F"/>
    <w:rsid w:val="00D238B2"/>
    <w:rsid w:val="00D238F7"/>
    <w:rsid w:val="00D23978"/>
    <w:rsid w:val="00D23980"/>
    <w:rsid w:val="00D239B6"/>
    <w:rsid w:val="00D23B0F"/>
    <w:rsid w:val="00D23BFF"/>
    <w:rsid w:val="00D23C5F"/>
    <w:rsid w:val="00D23D9C"/>
    <w:rsid w:val="00D23DE9"/>
    <w:rsid w:val="00D23E5C"/>
    <w:rsid w:val="00D23E8A"/>
    <w:rsid w:val="00D23F76"/>
    <w:rsid w:val="00D2416A"/>
    <w:rsid w:val="00D24189"/>
    <w:rsid w:val="00D2426C"/>
    <w:rsid w:val="00D24296"/>
    <w:rsid w:val="00D242D4"/>
    <w:rsid w:val="00D2461A"/>
    <w:rsid w:val="00D24679"/>
    <w:rsid w:val="00D24700"/>
    <w:rsid w:val="00D24857"/>
    <w:rsid w:val="00D24981"/>
    <w:rsid w:val="00D24989"/>
    <w:rsid w:val="00D24A2A"/>
    <w:rsid w:val="00D24A50"/>
    <w:rsid w:val="00D24A61"/>
    <w:rsid w:val="00D24AE6"/>
    <w:rsid w:val="00D24BD4"/>
    <w:rsid w:val="00D24BE2"/>
    <w:rsid w:val="00D24BEC"/>
    <w:rsid w:val="00D24C12"/>
    <w:rsid w:val="00D24D5A"/>
    <w:rsid w:val="00D24D61"/>
    <w:rsid w:val="00D24DF7"/>
    <w:rsid w:val="00D24E24"/>
    <w:rsid w:val="00D24E43"/>
    <w:rsid w:val="00D24ECC"/>
    <w:rsid w:val="00D24EFF"/>
    <w:rsid w:val="00D24F1C"/>
    <w:rsid w:val="00D24F4D"/>
    <w:rsid w:val="00D24F53"/>
    <w:rsid w:val="00D24F62"/>
    <w:rsid w:val="00D250B3"/>
    <w:rsid w:val="00D250E5"/>
    <w:rsid w:val="00D2518E"/>
    <w:rsid w:val="00D251BE"/>
    <w:rsid w:val="00D25209"/>
    <w:rsid w:val="00D25275"/>
    <w:rsid w:val="00D2527B"/>
    <w:rsid w:val="00D252A6"/>
    <w:rsid w:val="00D252B3"/>
    <w:rsid w:val="00D2536E"/>
    <w:rsid w:val="00D2537D"/>
    <w:rsid w:val="00D253EF"/>
    <w:rsid w:val="00D25528"/>
    <w:rsid w:val="00D25562"/>
    <w:rsid w:val="00D25572"/>
    <w:rsid w:val="00D255B0"/>
    <w:rsid w:val="00D25624"/>
    <w:rsid w:val="00D256EF"/>
    <w:rsid w:val="00D25750"/>
    <w:rsid w:val="00D257FF"/>
    <w:rsid w:val="00D2580A"/>
    <w:rsid w:val="00D25839"/>
    <w:rsid w:val="00D2589C"/>
    <w:rsid w:val="00D25978"/>
    <w:rsid w:val="00D25A8C"/>
    <w:rsid w:val="00D25AAC"/>
    <w:rsid w:val="00D25B0D"/>
    <w:rsid w:val="00D25B8B"/>
    <w:rsid w:val="00D25B8E"/>
    <w:rsid w:val="00D25BCA"/>
    <w:rsid w:val="00D25BEB"/>
    <w:rsid w:val="00D25C8B"/>
    <w:rsid w:val="00D25CFD"/>
    <w:rsid w:val="00D25D72"/>
    <w:rsid w:val="00D25D9A"/>
    <w:rsid w:val="00D25E1C"/>
    <w:rsid w:val="00D25E6C"/>
    <w:rsid w:val="00D25EAB"/>
    <w:rsid w:val="00D25FD8"/>
    <w:rsid w:val="00D2601E"/>
    <w:rsid w:val="00D26078"/>
    <w:rsid w:val="00D26088"/>
    <w:rsid w:val="00D260D4"/>
    <w:rsid w:val="00D260F7"/>
    <w:rsid w:val="00D2611E"/>
    <w:rsid w:val="00D26121"/>
    <w:rsid w:val="00D2616D"/>
    <w:rsid w:val="00D26242"/>
    <w:rsid w:val="00D262A8"/>
    <w:rsid w:val="00D262CA"/>
    <w:rsid w:val="00D26319"/>
    <w:rsid w:val="00D26373"/>
    <w:rsid w:val="00D26376"/>
    <w:rsid w:val="00D26388"/>
    <w:rsid w:val="00D2639B"/>
    <w:rsid w:val="00D263A0"/>
    <w:rsid w:val="00D263DD"/>
    <w:rsid w:val="00D26400"/>
    <w:rsid w:val="00D265D1"/>
    <w:rsid w:val="00D265D9"/>
    <w:rsid w:val="00D26616"/>
    <w:rsid w:val="00D2666E"/>
    <w:rsid w:val="00D26729"/>
    <w:rsid w:val="00D2677C"/>
    <w:rsid w:val="00D26799"/>
    <w:rsid w:val="00D267AF"/>
    <w:rsid w:val="00D26879"/>
    <w:rsid w:val="00D26904"/>
    <w:rsid w:val="00D26938"/>
    <w:rsid w:val="00D26A48"/>
    <w:rsid w:val="00D26B55"/>
    <w:rsid w:val="00D26B56"/>
    <w:rsid w:val="00D26B57"/>
    <w:rsid w:val="00D26B7A"/>
    <w:rsid w:val="00D26C06"/>
    <w:rsid w:val="00D26C1E"/>
    <w:rsid w:val="00D26C5B"/>
    <w:rsid w:val="00D26CAB"/>
    <w:rsid w:val="00D26CC5"/>
    <w:rsid w:val="00D26D67"/>
    <w:rsid w:val="00D26D9B"/>
    <w:rsid w:val="00D26DD4"/>
    <w:rsid w:val="00D26DF4"/>
    <w:rsid w:val="00D26E9C"/>
    <w:rsid w:val="00D26EE1"/>
    <w:rsid w:val="00D26EEC"/>
    <w:rsid w:val="00D26F68"/>
    <w:rsid w:val="00D26FC7"/>
    <w:rsid w:val="00D27074"/>
    <w:rsid w:val="00D270A9"/>
    <w:rsid w:val="00D27157"/>
    <w:rsid w:val="00D271C1"/>
    <w:rsid w:val="00D27276"/>
    <w:rsid w:val="00D272AA"/>
    <w:rsid w:val="00D2734E"/>
    <w:rsid w:val="00D27356"/>
    <w:rsid w:val="00D2735B"/>
    <w:rsid w:val="00D2738C"/>
    <w:rsid w:val="00D273AE"/>
    <w:rsid w:val="00D27452"/>
    <w:rsid w:val="00D27461"/>
    <w:rsid w:val="00D274C5"/>
    <w:rsid w:val="00D2750D"/>
    <w:rsid w:val="00D27563"/>
    <w:rsid w:val="00D2764F"/>
    <w:rsid w:val="00D27665"/>
    <w:rsid w:val="00D2769E"/>
    <w:rsid w:val="00D276D6"/>
    <w:rsid w:val="00D2773E"/>
    <w:rsid w:val="00D27814"/>
    <w:rsid w:val="00D2790B"/>
    <w:rsid w:val="00D2796F"/>
    <w:rsid w:val="00D279BE"/>
    <w:rsid w:val="00D27A32"/>
    <w:rsid w:val="00D27AAB"/>
    <w:rsid w:val="00D27C76"/>
    <w:rsid w:val="00D27CA9"/>
    <w:rsid w:val="00D27CFD"/>
    <w:rsid w:val="00D27D46"/>
    <w:rsid w:val="00D27D49"/>
    <w:rsid w:val="00D27DB6"/>
    <w:rsid w:val="00D27ECD"/>
    <w:rsid w:val="00D27F0C"/>
    <w:rsid w:val="00D27F9B"/>
    <w:rsid w:val="00D3013E"/>
    <w:rsid w:val="00D3032E"/>
    <w:rsid w:val="00D3037D"/>
    <w:rsid w:val="00D30402"/>
    <w:rsid w:val="00D3042E"/>
    <w:rsid w:val="00D304EF"/>
    <w:rsid w:val="00D306D8"/>
    <w:rsid w:val="00D306E9"/>
    <w:rsid w:val="00D30713"/>
    <w:rsid w:val="00D3072E"/>
    <w:rsid w:val="00D307AB"/>
    <w:rsid w:val="00D307B6"/>
    <w:rsid w:val="00D307B9"/>
    <w:rsid w:val="00D30806"/>
    <w:rsid w:val="00D30894"/>
    <w:rsid w:val="00D30974"/>
    <w:rsid w:val="00D30B61"/>
    <w:rsid w:val="00D30BBE"/>
    <w:rsid w:val="00D30D5C"/>
    <w:rsid w:val="00D30DD4"/>
    <w:rsid w:val="00D30E6D"/>
    <w:rsid w:val="00D30E90"/>
    <w:rsid w:val="00D30F6A"/>
    <w:rsid w:val="00D30FE3"/>
    <w:rsid w:val="00D31002"/>
    <w:rsid w:val="00D31048"/>
    <w:rsid w:val="00D31059"/>
    <w:rsid w:val="00D31097"/>
    <w:rsid w:val="00D310AB"/>
    <w:rsid w:val="00D310C5"/>
    <w:rsid w:val="00D310CE"/>
    <w:rsid w:val="00D3110F"/>
    <w:rsid w:val="00D31137"/>
    <w:rsid w:val="00D31190"/>
    <w:rsid w:val="00D311A9"/>
    <w:rsid w:val="00D311EA"/>
    <w:rsid w:val="00D31218"/>
    <w:rsid w:val="00D3124B"/>
    <w:rsid w:val="00D31407"/>
    <w:rsid w:val="00D314FF"/>
    <w:rsid w:val="00D31559"/>
    <w:rsid w:val="00D315C0"/>
    <w:rsid w:val="00D315C2"/>
    <w:rsid w:val="00D3165E"/>
    <w:rsid w:val="00D31668"/>
    <w:rsid w:val="00D31695"/>
    <w:rsid w:val="00D316A2"/>
    <w:rsid w:val="00D31728"/>
    <w:rsid w:val="00D31730"/>
    <w:rsid w:val="00D317FC"/>
    <w:rsid w:val="00D3180D"/>
    <w:rsid w:val="00D31898"/>
    <w:rsid w:val="00D318D6"/>
    <w:rsid w:val="00D31900"/>
    <w:rsid w:val="00D319B1"/>
    <w:rsid w:val="00D31AD8"/>
    <w:rsid w:val="00D31AFF"/>
    <w:rsid w:val="00D31B19"/>
    <w:rsid w:val="00D31B3F"/>
    <w:rsid w:val="00D31B5A"/>
    <w:rsid w:val="00D31C2B"/>
    <w:rsid w:val="00D31CDB"/>
    <w:rsid w:val="00D31D73"/>
    <w:rsid w:val="00D31E21"/>
    <w:rsid w:val="00D31E98"/>
    <w:rsid w:val="00D31EC7"/>
    <w:rsid w:val="00D31FD0"/>
    <w:rsid w:val="00D32019"/>
    <w:rsid w:val="00D320DB"/>
    <w:rsid w:val="00D320E3"/>
    <w:rsid w:val="00D320FC"/>
    <w:rsid w:val="00D3211C"/>
    <w:rsid w:val="00D32127"/>
    <w:rsid w:val="00D3215D"/>
    <w:rsid w:val="00D321C2"/>
    <w:rsid w:val="00D322AC"/>
    <w:rsid w:val="00D3230E"/>
    <w:rsid w:val="00D324B7"/>
    <w:rsid w:val="00D324C7"/>
    <w:rsid w:val="00D32614"/>
    <w:rsid w:val="00D32616"/>
    <w:rsid w:val="00D326A3"/>
    <w:rsid w:val="00D326A7"/>
    <w:rsid w:val="00D32714"/>
    <w:rsid w:val="00D3274E"/>
    <w:rsid w:val="00D32938"/>
    <w:rsid w:val="00D32953"/>
    <w:rsid w:val="00D329C6"/>
    <w:rsid w:val="00D329D5"/>
    <w:rsid w:val="00D32A75"/>
    <w:rsid w:val="00D32A9D"/>
    <w:rsid w:val="00D32ADA"/>
    <w:rsid w:val="00D32B28"/>
    <w:rsid w:val="00D32B61"/>
    <w:rsid w:val="00D32B8D"/>
    <w:rsid w:val="00D32BAC"/>
    <w:rsid w:val="00D32BE7"/>
    <w:rsid w:val="00D32D2D"/>
    <w:rsid w:val="00D32D8E"/>
    <w:rsid w:val="00D32E09"/>
    <w:rsid w:val="00D32E80"/>
    <w:rsid w:val="00D32E93"/>
    <w:rsid w:val="00D32ED9"/>
    <w:rsid w:val="00D32F2E"/>
    <w:rsid w:val="00D32F76"/>
    <w:rsid w:val="00D32F95"/>
    <w:rsid w:val="00D330C7"/>
    <w:rsid w:val="00D330D2"/>
    <w:rsid w:val="00D33132"/>
    <w:rsid w:val="00D331B1"/>
    <w:rsid w:val="00D33311"/>
    <w:rsid w:val="00D3338E"/>
    <w:rsid w:val="00D33394"/>
    <w:rsid w:val="00D33477"/>
    <w:rsid w:val="00D33483"/>
    <w:rsid w:val="00D3358F"/>
    <w:rsid w:val="00D33628"/>
    <w:rsid w:val="00D33681"/>
    <w:rsid w:val="00D33714"/>
    <w:rsid w:val="00D33732"/>
    <w:rsid w:val="00D338AE"/>
    <w:rsid w:val="00D33952"/>
    <w:rsid w:val="00D33A60"/>
    <w:rsid w:val="00D33A9A"/>
    <w:rsid w:val="00D33AB4"/>
    <w:rsid w:val="00D33ABF"/>
    <w:rsid w:val="00D33C1F"/>
    <w:rsid w:val="00D33C45"/>
    <w:rsid w:val="00D33C4C"/>
    <w:rsid w:val="00D33C69"/>
    <w:rsid w:val="00D33CE3"/>
    <w:rsid w:val="00D33D28"/>
    <w:rsid w:val="00D33DAD"/>
    <w:rsid w:val="00D33DE3"/>
    <w:rsid w:val="00D33E8C"/>
    <w:rsid w:val="00D33EB0"/>
    <w:rsid w:val="00D33ED4"/>
    <w:rsid w:val="00D33EF8"/>
    <w:rsid w:val="00D33F8F"/>
    <w:rsid w:val="00D3404D"/>
    <w:rsid w:val="00D340BC"/>
    <w:rsid w:val="00D341FD"/>
    <w:rsid w:val="00D3420C"/>
    <w:rsid w:val="00D34219"/>
    <w:rsid w:val="00D34321"/>
    <w:rsid w:val="00D34326"/>
    <w:rsid w:val="00D34395"/>
    <w:rsid w:val="00D34447"/>
    <w:rsid w:val="00D3445E"/>
    <w:rsid w:val="00D345FA"/>
    <w:rsid w:val="00D34651"/>
    <w:rsid w:val="00D3465A"/>
    <w:rsid w:val="00D34676"/>
    <w:rsid w:val="00D3478A"/>
    <w:rsid w:val="00D347B6"/>
    <w:rsid w:val="00D3483D"/>
    <w:rsid w:val="00D348CB"/>
    <w:rsid w:val="00D34A24"/>
    <w:rsid w:val="00D34A28"/>
    <w:rsid w:val="00D34A3C"/>
    <w:rsid w:val="00D34AFA"/>
    <w:rsid w:val="00D34B02"/>
    <w:rsid w:val="00D34BDA"/>
    <w:rsid w:val="00D34C28"/>
    <w:rsid w:val="00D34D02"/>
    <w:rsid w:val="00D34D08"/>
    <w:rsid w:val="00D34D28"/>
    <w:rsid w:val="00D34DBC"/>
    <w:rsid w:val="00D34E37"/>
    <w:rsid w:val="00D34ECD"/>
    <w:rsid w:val="00D34EEA"/>
    <w:rsid w:val="00D34F18"/>
    <w:rsid w:val="00D34F1F"/>
    <w:rsid w:val="00D34F25"/>
    <w:rsid w:val="00D34FB9"/>
    <w:rsid w:val="00D35042"/>
    <w:rsid w:val="00D350BD"/>
    <w:rsid w:val="00D350CE"/>
    <w:rsid w:val="00D351D8"/>
    <w:rsid w:val="00D35344"/>
    <w:rsid w:val="00D353AF"/>
    <w:rsid w:val="00D353FC"/>
    <w:rsid w:val="00D3540E"/>
    <w:rsid w:val="00D354A8"/>
    <w:rsid w:val="00D35515"/>
    <w:rsid w:val="00D3553C"/>
    <w:rsid w:val="00D35553"/>
    <w:rsid w:val="00D3559E"/>
    <w:rsid w:val="00D35602"/>
    <w:rsid w:val="00D35624"/>
    <w:rsid w:val="00D356A0"/>
    <w:rsid w:val="00D356AE"/>
    <w:rsid w:val="00D357D5"/>
    <w:rsid w:val="00D3587B"/>
    <w:rsid w:val="00D358B3"/>
    <w:rsid w:val="00D3595F"/>
    <w:rsid w:val="00D359A7"/>
    <w:rsid w:val="00D359D9"/>
    <w:rsid w:val="00D35A27"/>
    <w:rsid w:val="00D35A99"/>
    <w:rsid w:val="00D35AA6"/>
    <w:rsid w:val="00D35B2F"/>
    <w:rsid w:val="00D35B8F"/>
    <w:rsid w:val="00D35B94"/>
    <w:rsid w:val="00D35C56"/>
    <w:rsid w:val="00D35C61"/>
    <w:rsid w:val="00D35C84"/>
    <w:rsid w:val="00D35CC8"/>
    <w:rsid w:val="00D35D53"/>
    <w:rsid w:val="00D35E19"/>
    <w:rsid w:val="00D35E45"/>
    <w:rsid w:val="00D35EFF"/>
    <w:rsid w:val="00D35F2E"/>
    <w:rsid w:val="00D35F7A"/>
    <w:rsid w:val="00D35F95"/>
    <w:rsid w:val="00D360C3"/>
    <w:rsid w:val="00D3613A"/>
    <w:rsid w:val="00D3616C"/>
    <w:rsid w:val="00D361C4"/>
    <w:rsid w:val="00D3636F"/>
    <w:rsid w:val="00D363FA"/>
    <w:rsid w:val="00D364B6"/>
    <w:rsid w:val="00D364D9"/>
    <w:rsid w:val="00D366DD"/>
    <w:rsid w:val="00D3670C"/>
    <w:rsid w:val="00D36763"/>
    <w:rsid w:val="00D3676C"/>
    <w:rsid w:val="00D36820"/>
    <w:rsid w:val="00D36887"/>
    <w:rsid w:val="00D368AF"/>
    <w:rsid w:val="00D368F9"/>
    <w:rsid w:val="00D36941"/>
    <w:rsid w:val="00D369A7"/>
    <w:rsid w:val="00D369DE"/>
    <w:rsid w:val="00D36A87"/>
    <w:rsid w:val="00D36A95"/>
    <w:rsid w:val="00D36A9F"/>
    <w:rsid w:val="00D36AE4"/>
    <w:rsid w:val="00D36B03"/>
    <w:rsid w:val="00D36B55"/>
    <w:rsid w:val="00D36B69"/>
    <w:rsid w:val="00D36BF8"/>
    <w:rsid w:val="00D36CFE"/>
    <w:rsid w:val="00D36D61"/>
    <w:rsid w:val="00D36DF6"/>
    <w:rsid w:val="00D36EA0"/>
    <w:rsid w:val="00D3703C"/>
    <w:rsid w:val="00D37108"/>
    <w:rsid w:val="00D3716E"/>
    <w:rsid w:val="00D37182"/>
    <w:rsid w:val="00D371A9"/>
    <w:rsid w:val="00D371B3"/>
    <w:rsid w:val="00D371CE"/>
    <w:rsid w:val="00D371DA"/>
    <w:rsid w:val="00D37260"/>
    <w:rsid w:val="00D37270"/>
    <w:rsid w:val="00D37273"/>
    <w:rsid w:val="00D37350"/>
    <w:rsid w:val="00D3740C"/>
    <w:rsid w:val="00D3749A"/>
    <w:rsid w:val="00D374ED"/>
    <w:rsid w:val="00D375B2"/>
    <w:rsid w:val="00D375B4"/>
    <w:rsid w:val="00D375D7"/>
    <w:rsid w:val="00D376DF"/>
    <w:rsid w:val="00D37791"/>
    <w:rsid w:val="00D37880"/>
    <w:rsid w:val="00D378E2"/>
    <w:rsid w:val="00D378EA"/>
    <w:rsid w:val="00D3790F"/>
    <w:rsid w:val="00D37928"/>
    <w:rsid w:val="00D37941"/>
    <w:rsid w:val="00D37A42"/>
    <w:rsid w:val="00D37A6B"/>
    <w:rsid w:val="00D37B37"/>
    <w:rsid w:val="00D37D2A"/>
    <w:rsid w:val="00D37D39"/>
    <w:rsid w:val="00D37D40"/>
    <w:rsid w:val="00D37D60"/>
    <w:rsid w:val="00D37D79"/>
    <w:rsid w:val="00D37D96"/>
    <w:rsid w:val="00D37DA5"/>
    <w:rsid w:val="00D37DF3"/>
    <w:rsid w:val="00D37E6A"/>
    <w:rsid w:val="00D37E6F"/>
    <w:rsid w:val="00D37F05"/>
    <w:rsid w:val="00D37F59"/>
    <w:rsid w:val="00D37F95"/>
    <w:rsid w:val="00D4002F"/>
    <w:rsid w:val="00D400AC"/>
    <w:rsid w:val="00D400E5"/>
    <w:rsid w:val="00D4024B"/>
    <w:rsid w:val="00D4027E"/>
    <w:rsid w:val="00D402E7"/>
    <w:rsid w:val="00D402F8"/>
    <w:rsid w:val="00D4032C"/>
    <w:rsid w:val="00D40350"/>
    <w:rsid w:val="00D40402"/>
    <w:rsid w:val="00D4041F"/>
    <w:rsid w:val="00D404F6"/>
    <w:rsid w:val="00D4057B"/>
    <w:rsid w:val="00D405F2"/>
    <w:rsid w:val="00D4060B"/>
    <w:rsid w:val="00D40630"/>
    <w:rsid w:val="00D40649"/>
    <w:rsid w:val="00D40689"/>
    <w:rsid w:val="00D40709"/>
    <w:rsid w:val="00D4073B"/>
    <w:rsid w:val="00D40746"/>
    <w:rsid w:val="00D40773"/>
    <w:rsid w:val="00D4077A"/>
    <w:rsid w:val="00D4079A"/>
    <w:rsid w:val="00D407BC"/>
    <w:rsid w:val="00D407EE"/>
    <w:rsid w:val="00D40865"/>
    <w:rsid w:val="00D408AF"/>
    <w:rsid w:val="00D40913"/>
    <w:rsid w:val="00D4098A"/>
    <w:rsid w:val="00D40A65"/>
    <w:rsid w:val="00D40B0B"/>
    <w:rsid w:val="00D40BE2"/>
    <w:rsid w:val="00D40BFC"/>
    <w:rsid w:val="00D40C57"/>
    <w:rsid w:val="00D40D1B"/>
    <w:rsid w:val="00D40D48"/>
    <w:rsid w:val="00D40DB2"/>
    <w:rsid w:val="00D40E09"/>
    <w:rsid w:val="00D40E3A"/>
    <w:rsid w:val="00D40F55"/>
    <w:rsid w:val="00D4112D"/>
    <w:rsid w:val="00D41250"/>
    <w:rsid w:val="00D4129B"/>
    <w:rsid w:val="00D412CB"/>
    <w:rsid w:val="00D41385"/>
    <w:rsid w:val="00D41419"/>
    <w:rsid w:val="00D414B0"/>
    <w:rsid w:val="00D41567"/>
    <w:rsid w:val="00D41720"/>
    <w:rsid w:val="00D41766"/>
    <w:rsid w:val="00D417E8"/>
    <w:rsid w:val="00D418AE"/>
    <w:rsid w:val="00D418C1"/>
    <w:rsid w:val="00D418CF"/>
    <w:rsid w:val="00D419B8"/>
    <w:rsid w:val="00D41B67"/>
    <w:rsid w:val="00D41B82"/>
    <w:rsid w:val="00D41B8D"/>
    <w:rsid w:val="00D41C59"/>
    <w:rsid w:val="00D41D36"/>
    <w:rsid w:val="00D41D64"/>
    <w:rsid w:val="00D41DAF"/>
    <w:rsid w:val="00D41E1E"/>
    <w:rsid w:val="00D41E94"/>
    <w:rsid w:val="00D41E9C"/>
    <w:rsid w:val="00D41EF4"/>
    <w:rsid w:val="00D41EFB"/>
    <w:rsid w:val="00D41F70"/>
    <w:rsid w:val="00D4214E"/>
    <w:rsid w:val="00D42191"/>
    <w:rsid w:val="00D4228B"/>
    <w:rsid w:val="00D42294"/>
    <w:rsid w:val="00D422C5"/>
    <w:rsid w:val="00D422DC"/>
    <w:rsid w:val="00D422E3"/>
    <w:rsid w:val="00D42304"/>
    <w:rsid w:val="00D42305"/>
    <w:rsid w:val="00D42353"/>
    <w:rsid w:val="00D423F8"/>
    <w:rsid w:val="00D42460"/>
    <w:rsid w:val="00D42501"/>
    <w:rsid w:val="00D4251B"/>
    <w:rsid w:val="00D426BD"/>
    <w:rsid w:val="00D42720"/>
    <w:rsid w:val="00D4288F"/>
    <w:rsid w:val="00D428E8"/>
    <w:rsid w:val="00D42911"/>
    <w:rsid w:val="00D42A56"/>
    <w:rsid w:val="00D42A57"/>
    <w:rsid w:val="00D42AF2"/>
    <w:rsid w:val="00D42B08"/>
    <w:rsid w:val="00D42B16"/>
    <w:rsid w:val="00D42B3E"/>
    <w:rsid w:val="00D42BE6"/>
    <w:rsid w:val="00D42CA6"/>
    <w:rsid w:val="00D42D11"/>
    <w:rsid w:val="00D42DB7"/>
    <w:rsid w:val="00D42EEC"/>
    <w:rsid w:val="00D42F1F"/>
    <w:rsid w:val="00D42F48"/>
    <w:rsid w:val="00D42FB3"/>
    <w:rsid w:val="00D430C7"/>
    <w:rsid w:val="00D431E3"/>
    <w:rsid w:val="00D4339B"/>
    <w:rsid w:val="00D43453"/>
    <w:rsid w:val="00D43483"/>
    <w:rsid w:val="00D4356A"/>
    <w:rsid w:val="00D436AE"/>
    <w:rsid w:val="00D43704"/>
    <w:rsid w:val="00D43764"/>
    <w:rsid w:val="00D438AB"/>
    <w:rsid w:val="00D438FC"/>
    <w:rsid w:val="00D43946"/>
    <w:rsid w:val="00D439B0"/>
    <w:rsid w:val="00D43A28"/>
    <w:rsid w:val="00D43A7B"/>
    <w:rsid w:val="00D43B0E"/>
    <w:rsid w:val="00D43BC2"/>
    <w:rsid w:val="00D43C08"/>
    <w:rsid w:val="00D43CB8"/>
    <w:rsid w:val="00D43CE9"/>
    <w:rsid w:val="00D43CF8"/>
    <w:rsid w:val="00D43D0E"/>
    <w:rsid w:val="00D43D75"/>
    <w:rsid w:val="00D43D7D"/>
    <w:rsid w:val="00D43DCC"/>
    <w:rsid w:val="00D43DE3"/>
    <w:rsid w:val="00D43E12"/>
    <w:rsid w:val="00D43E79"/>
    <w:rsid w:val="00D43E91"/>
    <w:rsid w:val="00D43F14"/>
    <w:rsid w:val="00D43F73"/>
    <w:rsid w:val="00D43F8D"/>
    <w:rsid w:val="00D43FD5"/>
    <w:rsid w:val="00D440D0"/>
    <w:rsid w:val="00D440ED"/>
    <w:rsid w:val="00D44123"/>
    <w:rsid w:val="00D4413A"/>
    <w:rsid w:val="00D4417D"/>
    <w:rsid w:val="00D4418E"/>
    <w:rsid w:val="00D441BC"/>
    <w:rsid w:val="00D44249"/>
    <w:rsid w:val="00D44297"/>
    <w:rsid w:val="00D442D1"/>
    <w:rsid w:val="00D44338"/>
    <w:rsid w:val="00D4433F"/>
    <w:rsid w:val="00D444F6"/>
    <w:rsid w:val="00D44566"/>
    <w:rsid w:val="00D445C3"/>
    <w:rsid w:val="00D445CB"/>
    <w:rsid w:val="00D445E3"/>
    <w:rsid w:val="00D44684"/>
    <w:rsid w:val="00D4477C"/>
    <w:rsid w:val="00D44782"/>
    <w:rsid w:val="00D44791"/>
    <w:rsid w:val="00D447E9"/>
    <w:rsid w:val="00D4486E"/>
    <w:rsid w:val="00D448BF"/>
    <w:rsid w:val="00D449E8"/>
    <w:rsid w:val="00D44B33"/>
    <w:rsid w:val="00D44C64"/>
    <w:rsid w:val="00D44C84"/>
    <w:rsid w:val="00D44CC0"/>
    <w:rsid w:val="00D44CEA"/>
    <w:rsid w:val="00D44D50"/>
    <w:rsid w:val="00D44D5D"/>
    <w:rsid w:val="00D44E73"/>
    <w:rsid w:val="00D44EA1"/>
    <w:rsid w:val="00D44EA3"/>
    <w:rsid w:val="00D44EAB"/>
    <w:rsid w:val="00D44F34"/>
    <w:rsid w:val="00D44FEE"/>
    <w:rsid w:val="00D45078"/>
    <w:rsid w:val="00D450F3"/>
    <w:rsid w:val="00D450FE"/>
    <w:rsid w:val="00D451AB"/>
    <w:rsid w:val="00D4529F"/>
    <w:rsid w:val="00D452AD"/>
    <w:rsid w:val="00D4535E"/>
    <w:rsid w:val="00D453E2"/>
    <w:rsid w:val="00D454E0"/>
    <w:rsid w:val="00D454E1"/>
    <w:rsid w:val="00D4550D"/>
    <w:rsid w:val="00D4554F"/>
    <w:rsid w:val="00D455AA"/>
    <w:rsid w:val="00D45621"/>
    <w:rsid w:val="00D45642"/>
    <w:rsid w:val="00D4565C"/>
    <w:rsid w:val="00D4569B"/>
    <w:rsid w:val="00D4570C"/>
    <w:rsid w:val="00D4578C"/>
    <w:rsid w:val="00D4579C"/>
    <w:rsid w:val="00D457B5"/>
    <w:rsid w:val="00D45902"/>
    <w:rsid w:val="00D4594F"/>
    <w:rsid w:val="00D4599D"/>
    <w:rsid w:val="00D459BC"/>
    <w:rsid w:val="00D459FA"/>
    <w:rsid w:val="00D45A2F"/>
    <w:rsid w:val="00D45B0B"/>
    <w:rsid w:val="00D45B2C"/>
    <w:rsid w:val="00D45BCD"/>
    <w:rsid w:val="00D45C7F"/>
    <w:rsid w:val="00D45D65"/>
    <w:rsid w:val="00D45DFD"/>
    <w:rsid w:val="00D45FD5"/>
    <w:rsid w:val="00D4607E"/>
    <w:rsid w:val="00D460EA"/>
    <w:rsid w:val="00D46243"/>
    <w:rsid w:val="00D462A3"/>
    <w:rsid w:val="00D462D2"/>
    <w:rsid w:val="00D46302"/>
    <w:rsid w:val="00D46344"/>
    <w:rsid w:val="00D4634A"/>
    <w:rsid w:val="00D463D2"/>
    <w:rsid w:val="00D464AB"/>
    <w:rsid w:val="00D46574"/>
    <w:rsid w:val="00D4663D"/>
    <w:rsid w:val="00D46678"/>
    <w:rsid w:val="00D4676D"/>
    <w:rsid w:val="00D46772"/>
    <w:rsid w:val="00D4678B"/>
    <w:rsid w:val="00D4679C"/>
    <w:rsid w:val="00D467FA"/>
    <w:rsid w:val="00D46804"/>
    <w:rsid w:val="00D46846"/>
    <w:rsid w:val="00D46880"/>
    <w:rsid w:val="00D468FA"/>
    <w:rsid w:val="00D46915"/>
    <w:rsid w:val="00D46927"/>
    <w:rsid w:val="00D4696A"/>
    <w:rsid w:val="00D46A11"/>
    <w:rsid w:val="00D46AC1"/>
    <w:rsid w:val="00D46AE0"/>
    <w:rsid w:val="00D46B18"/>
    <w:rsid w:val="00D46BC7"/>
    <w:rsid w:val="00D46BD3"/>
    <w:rsid w:val="00D46C55"/>
    <w:rsid w:val="00D46C81"/>
    <w:rsid w:val="00D46CC9"/>
    <w:rsid w:val="00D46DAF"/>
    <w:rsid w:val="00D46E20"/>
    <w:rsid w:val="00D46E9C"/>
    <w:rsid w:val="00D46ED8"/>
    <w:rsid w:val="00D46F05"/>
    <w:rsid w:val="00D47074"/>
    <w:rsid w:val="00D470FF"/>
    <w:rsid w:val="00D4711D"/>
    <w:rsid w:val="00D4712A"/>
    <w:rsid w:val="00D4713E"/>
    <w:rsid w:val="00D4715F"/>
    <w:rsid w:val="00D4717B"/>
    <w:rsid w:val="00D47191"/>
    <w:rsid w:val="00D471A2"/>
    <w:rsid w:val="00D471E1"/>
    <w:rsid w:val="00D4722F"/>
    <w:rsid w:val="00D47240"/>
    <w:rsid w:val="00D4730C"/>
    <w:rsid w:val="00D47329"/>
    <w:rsid w:val="00D473DC"/>
    <w:rsid w:val="00D4743F"/>
    <w:rsid w:val="00D47463"/>
    <w:rsid w:val="00D474BE"/>
    <w:rsid w:val="00D47527"/>
    <w:rsid w:val="00D4753A"/>
    <w:rsid w:val="00D47600"/>
    <w:rsid w:val="00D478D2"/>
    <w:rsid w:val="00D479FC"/>
    <w:rsid w:val="00D47A4E"/>
    <w:rsid w:val="00D47AA6"/>
    <w:rsid w:val="00D47B76"/>
    <w:rsid w:val="00D47C41"/>
    <w:rsid w:val="00D47C4F"/>
    <w:rsid w:val="00D47CF3"/>
    <w:rsid w:val="00D47D13"/>
    <w:rsid w:val="00D47D36"/>
    <w:rsid w:val="00D47D7E"/>
    <w:rsid w:val="00D47DA5"/>
    <w:rsid w:val="00D47E5C"/>
    <w:rsid w:val="00D47E77"/>
    <w:rsid w:val="00D47F21"/>
    <w:rsid w:val="00D47F4D"/>
    <w:rsid w:val="00D47F62"/>
    <w:rsid w:val="00D500BD"/>
    <w:rsid w:val="00D50100"/>
    <w:rsid w:val="00D50114"/>
    <w:rsid w:val="00D5018D"/>
    <w:rsid w:val="00D50196"/>
    <w:rsid w:val="00D502FF"/>
    <w:rsid w:val="00D503BE"/>
    <w:rsid w:val="00D50530"/>
    <w:rsid w:val="00D50573"/>
    <w:rsid w:val="00D50587"/>
    <w:rsid w:val="00D50603"/>
    <w:rsid w:val="00D5066D"/>
    <w:rsid w:val="00D5068A"/>
    <w:rsid w:val="00D50738"/>
    <w:rsid w:val="00D50754"/>
    <w:rsid w:val="00D50800"/>
    <w:rsid w:val="00D50906"/>
    <w:rsid w:val="00D50923"/>
    <w:rsid w:val="00D5097C"/>
    <w:rsid w:val="00D50A25"/>
    <w:rsid w:val="00D50A3E"/>
    <w:rsid w:val="00D50AA6"/>
    <w:rsid w:val="00D50B28"/>
    <w:rsid w:val="00D50B86"/>
    <w:rsid w:val="00D50B8E"/>
    <w:rsid w:val="00D50BB1"/>
    <w:rsid w:val="00D50C47"/>
    <w:rsid w:val="00D50DD9"/>
    <w:rsid w:val="00D50EAF"/>
    <w:rsid w:val="00D50F2A"/>
    <w:rsid w:val="00D50F33"/>
    <w:rsid w:val="00D50F42"/>
    <w:rsid w:val="00D50FC0"/>
    <w:rsid w:val="00D50FDE"/>
    <w:rsid w:val="00D510C4"/>
    <w:rsid w:val="00D510FF"/>
    <w:rsid w:val="00D51159"/>
    <w:rsid w:val="00D51175"/>
    <w:rsid w:val="00D511B5"/>
    <w:rsid w:val="00D511BD"/>
    <w:rsid w:val="00D511EE"/>
    <w:rsid w:val="00D51208"/>
    <w:rsid w:val="00D51275"/>
    <w:rsid w:val="00D5128B"/>
    <w:rsid w:val="00D51296"/>
    <w:rsid w:val="00D512A8"/>
    <w:rsid w:val="00D512B1"/>
    <w:rsid w:val="00D5131C"/>
    <w:rsid w:val="00D51388"/>
    <w:rsid w:val="00D51475"/>
    <w:rsid w:val="00D514BF"/>
    <w:rsid w:val="00D51597"/>
    <w:rsid w:val="00D5172A"/>
    <w:rsid w:val="00D51754"/>
    <w:rsid w:val="00D517C0"/>
    <w:rsid w:val="00D517DF"/>
    <w:rsid w:val="00D518B1"/>
    <w:rsid w:val="00D518BB"/>
    <w:rsid w:val="00D51938"/>
    <w:rsid w:val="00D5198A"/>
    <w:rsid w:val="00D51A5C"/>
    <w:rsid w:val="00D51AAC"/>
    <w:rsid w:val="00D51B32"/>
    <w:rsid w:val="00D51B6F"/>
    <w:rsid w:val="00D51BBA"/>
    <w:rsid w:val="00D51BFD"/>
    <w:rsid w:val="00D51C4E"/>
    <w:rsid w:val="00D51CCA"/>
    <w:rsid w:val="00D51D64"/>
    <w:rsid w:val="00D51D7B"/>
    <w:rsid w:val="00D51DB3"/>
    <w:rsid w:val="00D51DFB"/>
    <w:rsid w:val="00D51E80"/>
    <w:rsid w:val="00D51E85"/>
    <w:rsid w:val="00D51E95"/>
    <w:rsid w:val="00D51F00"/>
    <w:rsid w:val="00D51F6F"/>
    <w:rsid w:val="00D51FEE"/>
    <w:rsid w:val="00D52152"/>
    <w:rsid w:val="00D5228F"/>
    <w:rsid w:val="00D52342"/>
    <w:rsid w:val="00D52346"/>
    <w:rsid w:val="00D52360"/>
    <w:rsid w:val="00D523A1"/>
    <w:rsid w:val="00D523A3"/>
    <w:rsid w:val="00D524C5"/>
    <w:rsid w:val="00D524E0"/>
    <w:rsid w:val="00D524E3"/>
    <w:rsid w:val="00D5255C"/>
    <w:rsid w:val="00D52573"/>
    <w:rsid w:val="00D52690"/>
    <w:rsid w:val="00D526CA"/>
    <w:rsid w:val="00D52834"/>
    <w:rsid w:val="00D52847"/>
    <w:rsid w:val="00D528A2"/>
    <w:rsid w:val="00D528C1"/>
    <w:rsid w:val="00D528DB"/>
    <w:rsid w:val="00D528DE"/>
    <w:rsid w:val="00D52943"/>
    <w:rsid w:val="00D5296A"/>
    <w:rsid w:val="00D529E2"/>
    <w:rsid w:val="00D52B20"/>
    <w:rsid w:val="00D52B27"/>
    <w:rsid w:val="00D52BA7"/>
    <w:rsid w:val="00D52BB5"/>
    <w:rsid w:val="00D52BDE"/>
    <w:rsid w:val="00D52BF4"/>
    <w:rsid w:val="00D52C07"/>
    <w:rsid w:val="00D52C1E"/>
    <w:rsid w:val="00D52CCA"/>
    <w:rsid w:val="00D52D7C"/>
    <w:rsid w:val="00D52E3D"/>
    <w:rsid w:val="00D52FCC"/>
    <w:rsid w:val="00D52FE2"/>
    <w:rsid w:val="00D52FFE"/>
    <w:rsid w:val="00D53038"/>
    <w:rsid w:val="00D530FC"/>
    <w:rsid w:val="00D530FE"/>
    <w:rsid w:val="00D5312B"/>
    <w:rsid w:val="00D5317C"/>
    <w:rsid w:val="00D53194"/>
    <w:rsid w:val="00D5324F"/>
    <w:rsid w:val="00D5325C"/>
    <w:rsid w:val="00D532A9"/>
    <w:rsid w:val="00D5330B"/>
    <w:rsid w:val="00D5346F"/>
    <w:rsid w:val="00D53535"/>
    <w:rsid w:val="00D5359F"/>
    <w:rsid w:val="00D5363B"/>
    <w:rsid w:val="00D536B7"/>
    <w:rsid w:val="00D5370A"/>
    <w:rsid w:val="00D5372B"/>
    <w:rsid w:val="00D537A3"/>
    <w:rsid w:val="00D537C0"/>
    <w:rsid w:val="00D537EF"/>
    <w:rsid w:val="00D537F2"/>
    <w:rsid w:val="00D53829"/>
    <w:rsid w:val="00D5382D"/>
    <w:rsid w:val="00D53837"/>
    <w:rsid w:val="00D53857"/>
    <w:rsid w:val="00D5393D"/>
    <w:rsid w:val="00D53994"/>
    <w:rsid w:val="00D53B19"/>
    <w:rsid w:val="00D53BEC"/>
    <w:rsid w:val="00D53C30"/>
    <w:rsid w:val="00D53C57"/>
    <w:rsid w:val="00D53C61"/>
    <w:rsid w:val="00D53C83"/>
    <w:rsid w:val="00D53CB8"/>
    <w:rsid w:val="00D53CD8"/>
    <w:rsid w:val="00D53CD9"/>
    <w:rsid w:val="00D53CE3"/>
    <w:rsid w:val="00D53CFF"/>
    <w:rsid w:val="00D53D33"/>
    <w:rsid w:val="00D53E0B"/>
    <w:rsid w:val="00D53EAF"/>
    <w:rsid w:val="00D53EB7"/>
    <w:rsid w:val="00D53EC9"/>
    <w:rsid w:val="00D53F27"/>
    <w:rsid w:val="00D53FF9"/>
    <w:rsid w:val="00D54057"/>
    <w:rsid w:val="00D54078"/>
    <w:rsid w:val="00D5409F"/>
    <w:rsid w:val="00D5416E"/>
    <w:rsid w:val="00D541E3"/>
    <w:rsid w:val="00D54237"/>
    <w:rsid w:val="00D54275"/>
    <w:rsid w:val="00D543CE"/>
    <w:rsid w:val="00D543E2"/>
    <w:rsid w:val="00D54436"/>
    <w:rsid w:val="00D54470"/>
    <w:rsid w:val="00D54474"/>
    <w:rsid w:val="00D54488"/>
    <w:rsid w:val="00D544C6"/>
    <w:rsid w:val="00D54580"/>
    <w:rsid w:val="00D5462D"/>
    <w:rsid w:val="00D54649"/>
    <w:rsid w:val="00D54698"/>
    <w:rsid w:val="00D5469D"/>
    <w:rsid w:val="00D546B9"/>
    <w:rsid w:val="00D54748"/>
    <w:rsid w:val="00D547EB"/>
    <w:rsid w:val="00D5481C"/>
    <w:rsid w:val="00D5498B"/>
    <w:rsid w:val="00D54A87"/>
    <w:rsid w:val="00D54B16"/>
    <w:rsid w:val="00D54BD5"/>
    <w:rsid w:val="00D54BD6"/>
    <w:rsid w:val="00D54C7F"/>
    <w:rsid w:val="00D54CA5"/>
    <w:rsid w:val="00D54D93"/>
    <w:rsid w:val="00D54D95"/>
    <w:rsid w:val="00D54DD0"/>
    <w:rsid w:val="00D54DD4"/>
    <w:rsid w:val="00D54DEA"/>
    <w:rsid w:val="00D54EBF"/>
    <w:rsid w:val="00D55009"/>
    <w:rsid w:val="00D550F7"/>
    <w:rsid w:val="00D55174"/>
    <w:rsid w:val="00D551B4"/>
    <w:rsid w:val="00D55214"/>
    <w:rsid w:val="00D552F1"/>
    <w:rsid w:val="00D55312"/>
    <w:rsid w:val="00D55320"/>
    <w:rsid w:val="00D5533D"/>
    <w:rsid w:val="00D55424"/>
    <w:rsid w:val="00D55448"/>
    <w:rsid w:val="00D555EF"/>
    <w:rsid w:val="00D5569D"/>
    <w:rsid w:val="00D556F2"/>
    <w:rsid w:val="00D556FD"/>
    <w:rsid w:val="00D55721"/>
    <w:rsid w:val="00D5572F"/>
    <w:rsid w:val="00D55791"/>
    <w:rsid w:val="00D557C4"/>
    <w:rsid w:val="00D557ED"/>
    <w:rsid w:val="00D55886"/>
    <w:rsid w:val="00D5588E"/>
    <w:rsid w:val="00D558ED"/>
    <w:rsid w:val="00D5590B"/>
    <w:rsid w:val="00D55919"/>
    <w:rsid w:val="00D55995"/>
    <w:rsid w:val="00D55A29"/>
    <w:rsid w:val="00D55A87"/>
    <w:rsid w:val="00D55A95"/>
    <w:rsid w:val="00D55AA4"/>
    <w:rsid w:val="00D55AF5"/>
    <w:rsid w:val="00D55B01"/>
    <w:rsid w:val="00D55B35"/>
    <w:rsid w:val="00D55BB7"/>
    <w:rsid w:val="00D55C33"/>
    <w:rsid w:val="00D55D43"/>
    <w:rsid w:val="00D55DB0"/>
    <w:rsid w:val="00D55DB5"/>
    <w:rsid w:val="00D55DF3"/>
    <w:rsid w:val="00D55E4A"/>
    <w:rsid w:val="00D55E66"/>
    <w:rsid w:val="00D55F05"/>
    <w:rsid w:val="00D55F59"/>
    <w:rsid w:val="00D55FEA"/>
    <w:rsid w:val="00D56014"/>
    <w:rsid w:val="00D56073"/>
    <w:rsid w:val="00D560D1"/>
    <w:rsid w:val="00D560EC"/>
    <w:rsid w:val="00D5616E"/>
    <w:rsid w:val="00D561D3"/>
    <w:rsid w:val="00D56303"/>
    <w:rsid w:val="00D5644D"/>
    <w:rsid w:val="00D564D8"/>
    <w:rsid w:val="00D56562"/>
    <w:rsid w:val="00D5658F"/>
    <w:rsid w:val="00D56647"/>
    <w:rsid w:val="00D5664B"/>
    <w:rsid w:val="00D56726"/>
    <w:rsid w:val="00D56727"/>
    <w:rsid w:val="00D568B7"/>
    <w:rsid w:val="00D568FD"/>
    <w:rsid w:val="00D56950"/>
    <w:rsid w:val="00D569F4"/>
    <w:rsid w:val="00D56A01"/>
    <w:rsid w:val="00D56A23"/>
    <w:rsid w:val="00D56BE7"/>
    <w:rsid w:val="00D56D07"/>
    <w:rsid w:val="00D56D11"/>
    <w:rsid w:val="00D56D29"/>
    <w:rsid w:val="00D56D32"/>
    <w:rsid w:val="00D56DE8"/>
    <w:rsid w:val="00D56E06"/>
    <w:rsid w:val="00D56E2A"/>
    <w:rsid w:val="00D56E5B"/>
    <w:rsid w:val="00D56F54"/>
    <w:rsid w:val="00D56FB7"/>
    <w:rsid w:val="00D57024"/>
    <w:rsid w:val="00D570A7"/>
    <w:rsid w:val="00D570C6"/>
    <w:rsid w:val="00D570D8"/>
    <w:rsid w:val="00D570E3"/>
    <w:rsid w:val="00D570EB"/>
    <w:rsid w:val="00D570FE"/>
    <w:rsid w:val="00D57131"/>
    <w:rsid w:val="00D57137"/>
    <w:rsid w:val="00D57160"/>
    <w:rsid w:val="00D57268"/>
    <w:rsid w:val="00D572B3"/>
    <w:rsid w:val="00D57367"/>
    <w:rsid w:val="00D57562"/>
    <w:rsid w:val="00D575C7"/>
    <w:rsid w:val="00D575F4"/>
    <w:rsid w:val="00D5760B"/>
    <w:rsid w:val="00D57653"/>
    <w:rsid w:val="00D5769F"/>
    <w:rsid w:val="00D576DC"/>
    <w:rsid w:val="00D5770D"/>
    <w:rsid w:val="00D57719"/>
    <w:rsid w:val="00D577B5"/>
    <w:rsid w:val="00D57858"/>
    <w:rsid w:val="00D57873"/>
    <w:rsid w:val="00D578B5"/>
    <w:rsid w:val="00D578F0"/>
    <w:rsid w:val="00D57A6F"/>
    <w:rsid w:val="00D57A9F"/>
    <w:rsid w:val="00D57C21"/>
    <w:rsid w:val="00D57C3A"/>
    <w:rsid w:val="00D57C63"/>
    <w:rsid w:val="00D57C77"/>
    <w:rsid w:val="00D57CA3"/>
    <w:rsid w:val="00D57CF2"/>
    <w:rsid w:val="00D57D6D"/>
    <w:rsid w:val="00D57DA7"/>
    <w:rsid w:val="00D57ED8"/>
    <w:rsid w:val="00D57FC8"/>
    <w:rsid w:val="00D57FEF"/>
    <w:rsid w:val="00D57FF8"/>
    <w:rsid w:val="00D60069"/>
    <w:rsid w:val="00D600C6"/>
    <w:rsid w:val="00D60246"/>
    <w:rsid w:val="00D602E1"/>
    <w:rsid w:val="00D6034D"/>
    <w:rsid w:val="00D603C0"/>
    <w:rsid w:val="00D6047E"/>
    <w:rsid w:val="00D604A2"/>
    <w:rsid w:val="00D604C6"/>
    <w:rsid w:val="00D604F3"/>
    <w:rsid w:val="00D604FF"/>
    <w:rsid w:val="00D605C2"/>
    <w:rsid w:val="00D605D8"/>
    <w:rsid w:val="00D606B1"/>
    <w:rsid w:val="00D606F3"/>
    <w:rsid w:val="00D60722"/>
    <w:rsid w:val="00D6072A"/>
    <w:rsid w:val="00D60735"/>
    <w:rsid w:val="00D60773"/>
    <w:rsid w:val="00D60833"/>
    <w:rsid w:val="00D608F8"/>
    <w:rsid w:val="00D60909"/>
    <w:rsid w:val="00D60923"/>
    <w:rsid w:val="00D609A4"/>
    <w:rsid w:val="00D60A18"/>
    <w:rsid w:val="00D60B14"/>
    <w:rsid w:val="00D60C22"/>
    <w:rsid w:val="00D60D30"/>
    <w:rsid w:val="00D60D4B"/>
    <w:rsid w:val="00D60D90"/>
    <w:rsid w:val="00D60DAA"/>
    <w:rsid w:val="00D60E0A"/>
    <w:rsid w:val="00D60EA1"/>
    <w:rsid w:val="00D60EC4"/>
    <w:rsid w:val="00D60F7E"/>
    <w:rsid w:val="00D60FD1"/>
    <w:rsid w:val="00D61001"/>
    <w:rsid w:val="00D6100D"/>
    <w:rsid w:val="00D6106C"/>
    <w:rsid w:val="00D61072"/>
    <w:rsid w:val="00D61161"/>
    <w:rsid w:val="00D61261"/>
    <w:rsid w:val="00D61307"/>
    <w:rsid w:val="00D61319"/>
    <w:rsid w:val="00D6132C"/>
    <w:rsid w:val="00D61475"/>
    <w:rsid w:val="00D614A5"/>
    <w:rsid w:val="00D614CB"/>
    <w:rsid w:val="00D61530"/>
    <w:rsid w:val="00D6155F"/>
    <w:rsid w:val="00D6166A"/>
    <w:rsid w:val="00D61692"/>
    <w:rsid w:val="00D616D1"/>
    <w:rsid w:val="00D61700"/>
    <w:rsid w:val="00D6178F"/>
    <w:rsid w:val="00D61816"/>
    <w:rsid w:val="00D6184E"/>
    <w:rsid w:val="00D61891"/>
    <w:rsid w:val="00D618B8"/>
    <w:rsid w:val="00D619D0"/>
    <w:rsid w:val="00D61AE3"/>
    <w:rsid w:val="00D61AF2"/>
    <w:rsid w:val="00D61B03"/>
    <w:rsid w:val="00D61B0B"/>
    <w:rsid w:val="00D61BCD"/>
    <w:rsid w:val="00D61C4D"/>
    <w:rsid w:val="00D61C72"/>
    <w:rsid w:val="00D61C7F"/>
    <w:rsid w:val="00D61CD5"/>
    <w:rsid w:val="00D61DD1"/>
    <w:rsid w:val="00D61E9E"/>
    <w:rsid w:val="00D61FC8"/>
    <w:rsid w:val="00D62030"/>
    <w:rsid w:val="00D6204E"/>
    <w:rsid w:val="00D62052"/>
    <w:rsid w:val="00D62059"/>
    <w:rsid w:val="00D62198"/>
    <w:rsid w:val="00D621B9"/>
    <w:rsid w:val="00D621C3"/>
    <w:rsid w:val="00D621F4"/>
    <w:rsid w:val="00D62263"/>
    <w:rsid w:val="00D622D6"/>
    <w:rsid w:val="00D6232F"/>
    <w:rsid w:val="00D6242A"/>
    <w:rsid w:val="00D624A8"/>
    <w:rsid w:val="00D624DE"/>
    <w:rsid w:val="00D6254B"/>
    <w:rsid w:val="00D625C2"/>
    <w:rsid w:val="00D625F4"/>
    <w:rsid w:val="00D625FC"/>
    <w:rsid w:val="00D6261D"/>
    <w:rsid w:val="00D62634"/>
    <w:rsid w:val="00D6264D"/>
    <w:rsid w:val="00D62696"/>
    <w:rsid w:val="00D626B0"/>
    <w:rsid w:val="00D62747"/>
    <w:rsid w:val="00D62775"/>
    <w:rsid w:val="00D62831"/>
    <w:rsid w:val="00D62857"/>
    <w:rsid w:val="00D62860"/>
    <w:rsid w:val="00D6289F"/>
    <w:rsid w:val="00D629B7"/>
    <w:rsid w:val="00D62A06"/>
    <w:rsid w:val="00D62A9A"/>
    <w:rsid w:val="00D62ACE"/>
    <w:rsid w:val="00D62B0A"/>
    <w:rsid w:val="00D62B29"/>
    <w:rsid w:val="00D62B4F"/>
    <w:rsid w:val="00D62C60"/>
    <w:rsid w:val="00D62CE6"/>
    <w:rsid w:val="00D62D20"/>
    <w:rsid w:val="00D62D29"/>
    <w:rsid w:val="00D62D6A"/>
    <w:rsid w:val="00D62E3E"/>
    <w:rsid w:val="00D62E41"/>
    <w:rsid w:val="00D62E6D"/>
    <w:rsid w:val="00D62E86"/>
    <w:rsid w:val="00D62F24"/>
    <w:rsid w:val="00D6300E"/>
    <w:rsid w:val="00D6314D"/>
    <w:rsid w:val="00D6315C"/>
    <w:rsid w:val="00D6318E"/>
    <w:rsid w:val="00D631D3"/>
    <w:rsid w:val="00D631FD"/>
    <w:rsid w:val="00D6321F"/>
    <w:rsid w:val="00D632D7"/>
    <w:rsid w:val="00D63357"/>
    <w:rsid w:val="00D63422"/>
    <w:rsid w:val="00D63469"/>
    <w:rsid w:val="00D635DA"/>
    <w:rsid w:val="00D63621"/>
    <w:rsid w:val="00D63669"/>
    <w:rsid w:val="00D63672"/>
    <w:rsid w:val="00D636A3"/>
    <w:rsid w:val="00D63706"/>
    <w:rsid w:val="00D63748"/>
    <w:rsid w:val="00D63752"/>
    <w:rsid w:val="00D6377A"/>
    <w:rsid w:val="00D637C1"/>
    <w:rsid w:val="00D637CE"/>
    <w:rsid w:val="00D637D0"/>
    <w:rsid w:val="00D63803"/>
    <w:rsid w:val="00D63833"/>
    <w:rsid w:val="00D63865"/>
    <w:rsid w:val="00D638CA"/>
    <w:rsid w:val="00D639A8"/>
    <w:rsid w:val="00D63A2C"/>
    <w:rsid w:val="00D63A46"/>
    <w:rsid w:val="00D63A47"/>
    <w:rsid w:val="00D63A56"/>
    <w:rsid w:val="00D63AC5"/>
    <w:rsid w:val="00D63B40"/>
    <w:rsid w:val="00D63BDD"/>
    <w:rsid w:val="00D63C00"/>
    <w:rsid w:val="00D63C19"/>
    <w:rsid w:val="00D63C53"/>
    <w:rsid w:val="00D63CC0"/>
    <w:rsid w:val="00D63CC6"/>
    <w:rsid w:val="00D63D9E"/>
    <w:rsid w:val="00D63FBD"/>
    <w:rsid w:val="00D6411C"/>
    <w:rsid w:val="00D64161"/>
    <w:rsid w:val="00D6416D"/>
    <w:rsid w:val="00D64211"/>
    <w:rsid w:val="00D6422C"/>
    <w:rsid w:val="00D64246"/>
    <w:rsid w:val="00D64276"/>
    <w:rsid w:val="00D64308"/>
    <w:rsid w:val="00D64312"/>
    <w:rsid w:val="00D643BA"/>
    <w:rsid w:val="00D64403"/>
    <w:rsid w:val="00D644DC"/>
    <w:rsid w:val="00D644EA"/>
    <w:rsid w:val="00D6454F"/>
    <w:rsid w:val="00D64588"/>
    <w:rsid w:val="00D64592"/>
    <w:rsid w:val="00D64594"/>
    <w:rsid w:val="00D645AB"/>
    <w:rsid w:val="00D6465E"/>
    <w:rsid w:val="00D646FC"/>
    <w:rsid w:val="00D64874"/>
    <w:rsid w:val="00D64887"/>
    <w:rsid w:val="00D649AB"/>
    <w:rsid w:val="00D649CB"/>
    <w:rsid w:val="00D64ABA"/>
    <w:rsid w:val="00D64ADA"/>
    <w:rsid w:val="00D64B59"/>
    <w:rsid w:val="00D64BD6"/>
    <w:rsid w:val="00D64D07"/>
    <w:rsid w:val="00D64D60"/>
    <w:rsid w:val="00D64D6A"/>
    <w:rsid w:val="00D64DB6"/>
    <w:rsid w:val="00D64E08"/>
    <w:rsid w:val="00D64E73"/>
    <w:rsid w:val="00D64EA0"/>
    <w:rsid w:val="00D64EE3"/>
    <w:rsid w:val="00D64F25"/>
    <w:rsid w:val="00D64F45"/>
    <w:rsid w:val="00D64F9E"/>
    <w:rsid w:val="00D64FB2"/>
    <w:rsid w:val="00D64FC4"/>
    <w:rsid w:val="00D64FD9"/>
    <w:rsid w:val="00D65107"/>
    <w:rsid w:val="00D65128"/>
    <w:rsid w:val="00D6517F"/>
    <w:rsid w:val="00D651CD"/>
    <w:rsid w:val="00D65231"/>
    <w:rsid w:val="00D6528D"/>
    <w:rsid w:val="00D652D1"/>
    <w:rsid w:val="00D65357"/>
    <w:rsid w:val="00D653B2"/>
    <w:rsid w:val="00D653FD"/>
    <w:rsid w:val="00D65408"/>
    <w:rsid w:val="00D65410"/>
    <w:rsid w:val="00D65433"/>
    <w:rsid w:val="00D6547C"/>
    <w:rsid w:val="00D6552E"/>
    <w:rsid w:val="00D65606"/>
    <w:rsid w:val="00D6561F"/>
    <w:rsid w:val="00D6566F"/>
    <w:rsid w:val="00D6569D"/>
    <w:rsid w:val="00D65739"/>
    <w:rsid w:val="00D6575B"/>
    <w:rsid w:val="00D65764"/>
    <w:rsid w:val="00D65786"/>
    <w:rsid w:val="00D65805"/>
    <w:rsid w:val="00D6589E"/>
    <w:rsid w:val="00D6596E"/>
    <w:rsid w:val="00D659D6"/>
    <w:rsid w:val="00D65AB6"/>
    <w:rsid w:val="00D65B0B"/>
    <w:rsid w:val="00D65B6D"/>
    <w:rsid w:val="00D65B71"/>
    <w:rsid w:val="00D65B9D"/>
    <w:rsid w:val="00D65C01"/>
    <w:rsid w:val="00D65E71"/>
    <w:rsid w:val="00D65E7B"/>
    <w:rsid w:val="00D66097"/>
    <w:rsid w:val="00D660AA"/>
    <w:rsid w:val="00D66155"/>
    <w:rsid w:val="00D6619B"/>
    <w:rsid w:val="00D66225"/>
    <w:rsid w:val="00D66273"/>
    <w:rsid w:val="00D662B5"/>
    <w:rsid w:val="00D663DA"/>
    <w:rsid w:val="00D665C2"/>
    <w:rsid w:val="00D6661A"/>
    <w:rsid w:val="00D66812"/>
    <w:rsid w:val="00D6681E"/>
    <w:rsid w:val="00D66896"/>
    <w:rsid w:val="00D668B4"/>
    <w:rsid w:val="00D668C5"/>
    <w:rsid w:val="00D668DD"/>
    <w:rsid w:val="00D668EE"/>
    <w:rsid w:val="00D66904"/>
    <w:rsid w:val="00D66967"/>
    <w:rsid w:val="00D66977"/>
    <w:rsid w:val="00D6698F"/>
    <w:rsid w:val="00D66ADA"/>
    <w:rsid w:val="00D66AEB"/>
    <w:rsid w:val="00D66B37"/>
    <w:rsid w:val="00D66B75"/>
    <w:rsid w:val="00D66B9F"/>
    <w:rsid w:val="00D66BC1"/>
    <w:rsid w:val="00D66CA0"/>
    <w:rsid w:val="00D66CC4"/>
    <w:rsid w:val="00D66E3D"/>
    <w:rsid w:val="00D66E8B"/>
    <w:rsid w:val="00D66EFC"/>
    <w:rsid w:val="00D66F4B"/>
    <w:rsid w:val="00D66F4D"/>
    <w:rsid w:val="00D66F93"/>
    <w:rsid w:val="00D67035"/>
    <w:rsid w:val="00D67104"/>
    <w:rsid w:val="00D6717B"/>
    <w:rsid w:val="00D6724A"/>
    <w:rsid w:val="00D673C4"/>
    <w:rsid w:val="00D674D1"/>
    <w:rsid w:val="00D67571"/>
    <w:rsid w:val="00D675CA"/>
    <w:rsid w:val="00D67618"/>
    <w:rsid w:val="00D67696"/>
    <w:rsid w:val="00D67726"/>
    <w:rsid w:val="00D6772D"/>
    <w:rsid w:val="00D67864"/>
    <w:rsid w:val="00D67878"/>
    <w:rsid w:val="00D67893"/>
    <w:rsid w:val="00D679BB"/>
    <w:rsid w:val="00D679DA"/>
    <w:rsid w:val="00D67A40"/>
    <w:rsid w:val="00D67E28"/>
    <w:rsid w:val="00D67FDE"/>
    <w:rsid w:val="00D6AF6B"/>
    <w:rsid w:val="00D7010D"/>
    <w:rsid w:val="00D7018A"/>
    <w:rsid w:val="00D702E6"/>
    <w:rsid w:val="00D702F6"/>
    <w:rsid w:val="00D702F7"/>
    <w:rsid w:val="00D70310"/>
    <w:rsid w:val="00D703F2"/>
    <w:rsid w:val="00D70471"/>
    <w:rsid w:val="00D704CC"/>
    <w:rsid w:val="00D7050E"/>
    <w:rsid w:val="00D70622"/>
    <w:rsid w:val="00D70670"/>
    <w:rsid w:val="00D7069B"/>
    <w:rsid w:val="00D706AD"/>
    <w:rsid w:val="00D70902"/>
    <w:rsid w:val="00D70919"/>
    <w:rsid w:val="00D709D5"/>
    <w:rsid w:val="00D70B14"/>
    <w:rsid w:val="00D70B17"/>
    <w:rsid w:val="00D70C00"/>
    <w:rsid w:val="00D70C63"/>
    <w:rsid w:val="00D70C92"/>
    <w:rsid w:val="00D70CBF"/>
    <w:rsid w:val="00D70CCC"/>
    <w:rsid w:val="00D70DD3"/>
    <w:rsid w:val="00D70E4A"/>
    <w:rsid w:val="00D70E6A"/>
    <w:rsid w:val="00D70EE2"/>
    <w:rsid w:val="00D70F70"/>
    <w:rsid w:val="00D70FB6"/>
    <w:rsid w:val="00D70FBF"/>
    <w:rsid w:val="00D71123"/>
    <w:rsid w:val="00D711D5"/>
    <w:rsid w:val="00D71202"/>
    <w:rsid w:val="00D7124A"/>
    <w:rsid w:val="00D71267"/>
    <w:rsid w:val="00D712CF"/>
    <w:rsid w:val="00D712ED"/>
    <w:rsid w:val="00D713E9"/>
    <w:rsid w:val="00D71565"/>
    <w:rsid w:val="00D71655"/>
    <w:rsid w:val="00D7165D"/>
    <w:rsid w:val="00D7177E"/>
    <w:rsid w:val="00D71814"/>
    <w:rsid w:val="00D7186B"/>
    <w:rsid w:val="00D718F1"/>
    <w:rsid w:val="00D71949"/>
    <w:rsid w:val="00D71953"/>
    <w:rsid w:val="00D719C8"/>
    <w:rsid w:val="00D71A3A"/>
    <w:rsid w:val="00D71AE5"/>
    <w:rsid w:val="00D71B0E"/>
    <w:rsid w:val="00D71BAE"/>
    <w:rsid w:val="00D71CA7"/>
    <w:rsid w:val="00D71CAE"/>
    <w:rsid w:val="00D71CF1"/>
    <w:rsid w:val="00D71CFA"/>
    <w:rsid w:val="00D71E1F"/>
    <w:rsid w:val="00D71EE4"/>
    <w:rsid w:val="00D71FB3"/>
    <w:rsid w:val="00D71FDB"/>
    <w:rsid w:val="00D71FF9"/>
    <w:rsid w:val="00D72099"/>
    <w:rsid w:val="00D720DA"/>
    <w:rsid w:val="00D72135"/>
    <w:rsid w:val="00D72194"/>
    <w:rsid w:val="00D7219F"/>
    <w:rsid w:val="00D721CD"/>
    <w:rsid w:val="00D721D3"/>
    <w:rsid w:val="00D721DA"/>
    <w:rsid w:val="00D72206"/>
    <w:rsid w:val="00D72264"/>
    <w:rsid w:val="00D72283"/>
    <w:rsid w:val="00D7231C"/>
    <w:rsid w:val="00D72378"/>
    <w:rsid w:val="00D7238E"/>
    <w:rsid w:val="00D723B1"/>
    <w:rsid w:val="00D723B9"/>
    <w:rsid w:val="00D72420"/>
    <w:rsid w:val="00D7250E"/>
    <w:rsid w:val="00D7254F"/>
    <w:rsid w:val="00D72559"/>
    <w:rsid w:val="00D72564"/>
    <w:rsid w:val="00D725A8"/>
    <w:rsid w:val="00D725E2"/>
    <w:rsid w:val="00D7263B"/>
    <w:rsid w:val="00D726D1"/>
    <w:rsid w:val="00D726E6"/>
    <w:rsid w:val="00D72761"/>
    <w:rsid w:val="00D72825"/>
    <w:rsid w:val="00D72881"/>
    <w:rsid w:val="00D72990"/>
    <w:rsid w:val="00D729CE"/>
    <w:rsid w:val="00D72A38"/>
    <w:rsid w:val="00D72A90"/>
    <w:rsid w:val="00D72A9A"/>
    <w:rsid w:val="00D72AE3"/>
    <w:rsid w:val="00D72B11"/>
    <w:rsid w:val="00D72B5F"/>
    <w:rsid w:val="00D72BA6"/>
    <w:rsid w:val="00D72D7C"/>
    <w:rsid w:val="00D72E25"/>
    <w:rsid w:val="00D72E6F"/>
    <w:rsid w:val="00D72F6D"/>
    <w:rsid w:val="00D72F71"/>
    <w:rsid w:val="00D73001"/>
    <w:rsid w:val="00D7304D"/>
    <w:rsid w:val="00D730F7"/>
    <w:rsid w:val="00D731BC"/>
    <w:rsid w:val="00D73207"/>
    <w:rsid w:val="00D73259"/>
    <w:rsid w:val="00D7326A"/>
    <w:rsid w:val="00D7328F"/>
    <w:rsid w:val="00D73348"/>
    <w:rsid w:val="00D73388"/>
    <w:rsid w:val="00D73449"/>
    <w:rsid w:val="00D734F2"/>
    <w:rsid w:val="00D73521"/>
    <w:rsid w:val="00D73597"/>
    <w:rsid w:val="00D7360A"/>
    <w:rsid w:val="00D7366F"/>
    <w:rsid w:val="00D7368F"/>
    <w:rsid w:val="00D736D3"/>
    <w:rsid w:val="00D736F6"/>
    <w:rsid w:val="00D73706"/>
    <w:rsid w:val="00D738C2"/>
    <w:rsid w:val="00D738DD"/>
    <w:rsid w:val="00D73964"/>
    <w:rsid w:val="00D739A2"/>
    <w:rsid w:val="00D73B7D"/>
    <w:rsid w:val="00D73BD4"/>
    <w:rsid w:val="00D73C03"/>
    <w:rsid w:val="00D73C2A"/>
    <w:rsid w:val="00D73CF2"/>
    <w:rsid w:val="00D73D27"/>
    <w:rsid w:val="00D73D2B"/>
    <w:rsid w:val="00D73D3C"/>
    <w:rsid w:val="00D73D40"/>
    <w:rsid w:val="00D73DA3"/>
    <w:rsid w:val="00D73DB2"/>
    <w:rsid w:val="00D73DE7"/>
    <w:rsid w:val="00D73E3C"/>
    <w:rsid w:val="00D73F1B"/>
    <w:rsid w:val="00D73F2E"/>
    <w:rsid w:val="00D74007"/>
    <w:rsid w:val="00D7402E"/>
    <w:rsid w:val="00D740BA"/>
    <w:rsid w:val="00D74194"/>
    <w:rsid w:val="00D74233"/>
    <w:rsid w:val="00D74271"/>
    <w:rsid w:val="00D7427A"/>
    <w:rsid w:val="00D742A3"/>
    <w:rsid w:val="00D74343"/>
    <w:rsid w:val="00D7439A"/>
    <w:rsid w:val="00D74407"/>
    <w:rsid w:val="00D74490"/>
    <w:rsid w:val="00D744E5"/>
    <w:rsid w:val="00D74575"/>
    <w:rsid w:val="00D7457B"/>
    <w:rsid w:val="00D74657"/>
    <w:rsid w:val="00D74660"/>
    <w:rsid w:val="00D7476A"/>
    <w:rsid w:val="00D74784"/>
    <w:rsid w:val="00D74887"/>
    <w:rsid w:val="00D7489C"/>
    <w:rsid w:val="00D74900"/>
    <w:rsid w:val="00D749F4"/>
    <w:rsid w:val="00D74A1B"/>
    <w:rsid w:val="00D74A5F"/>
    <w:rsid w:val="00D74A63"/>
    <w:rsid w:val="00D74A84"/>
    <w:rsid w:val="00D74AA7"/>
    <w:rsid w:val="00D74B4A"/>
    <w:rsid w:val="00D74B9E"/>
    <w:rsid w:val="00D74C8B"/>
    <w:rsid w:val="00D74D39"/>
    <w:rsid w:val="00D74D54"/>
    <w:rsid w:val="00D74D65"/>
    <w:rsid w:val="00D74D8B"/>
    <w:rsid w:val="00D74DE3"/>
    <w:rsid w:val="00D74E47"/>
    <w:rsid w:val="00D74F07"/>
    <w:rsid w:val="00D74F55"/>
    <w:rsid w:val="00D74F74"/>
    <w:rsid w:val="00D74F81"/>
    <w:rsid w:val="00D74FA1"/>
    <w:rsid w:val="00D74FDE"/>
    <w:rsid w:val="00D75097"/>
    <w:rsid w:val="00D75100"/>
    <w:rsid w:val="00D75286"/>
    <w:rsid w:val="00D752ED"/>
    <w:rsid w:val="00D7543F"/>
    <w:rsid w:val="00D75520"/>
    <w:rsid w:val="00D75662"/>
    <w:rsid w:val="00D756E8"/>
    <w:rsid w:val="00D75705"/>
    <w:rsid w:val="00D75727"/>
    <w:rsid w:val="00D757E3"/>
    <w:rsid w:val="00D7582E"/>
    <w:rsid w:val="00D75853"/>
    <w:rsid w:val="00D7587A"/>
    <w:rsid w:val="00D758C5"/>
    <w:rsid w:val="00D75941"/>
    <w:rsid w:val="00D7598A"/>
    <w:rsid w:val="00D759E0"/>
    <w:rsid w:val="00D75A0E"/>
    <w:rsid w:val="00D75A21"/>
    <w:rsid w:val="00D75A6E"/>
    <w:rsid w:val="00D75B68"/>
    <w:rsid w:val="00D75B96"/>
    <w:rsid w:val="00D75BCD"/>
    <w:rsid w:val="00D75CC0"/>
    <w:rsid w:val="00D75D12"/>
    <w:rsid w:val="00D75D98"/>
    <w:rsid w:val="00D75E7F"/>
    <w:rsid w:val="00D75E84"/>
    <w:rsid w:val="00D75EC2"/>
    <w:rsid w:val="00D75F38"/>
    <w:rsid w:val="00D75FAC"/>
    <w:rsid w:val="00D75FFC"/>
    <w:rsid w:val="00D7603A"/>
    <w:rsid w:val="00D7603C"/>
    <w:rsid w:val="00D7606C"/>
    <w:rsid w:val="00D760E1"/>
    <w:rsid w:val="00D76151"/>
    <w:rsid w:val="00D761F4"/>
    <w:rsid w:val="00D761F8"/>
    <w:rsid w:val="00D7625C"/>
    <w:rsid w:val="00D76272"/>
    <w:rsid w:val="00D762A0"/>
    <w:rsid w:val="00D762BB"/>
    <w:rsid w:val="00D7641C"/>
    <w:rsid w:val="00D76449"/>
    <w:rsid w:val="00D76567"/>
    <w:rsid w:val="00D765CF"/>
    <w:rsid w:val="00D76666"/>
    <w:rsid w:val="00D766BF"/>
    <w:rsid w:val="00D7670E"/>
    <w:rsid w:val="00D76750"/>
    <w:rsid w:val="00D76777"/>
    <w:rsid w:val="00D7677D"/>
    <w:rsid w:val="00D76798"/>
    <w:rsid w:val="00D767C3"/>
    <w:rsid w:val="00D76810"/>
    <w:rsid w:val="00D7688C"/>
    <w:rsid w:val="00D768A8"/>
    <w:rsid w:val="00D768BF"/>
    <w:rsid w:val="00D768C2"/>
    <w:rsid w:val="00D7698A"/>
    <w:rsid w:val="00D769AD"/>
    <w:rsid w:val="00D769BE"/>
    <w:rsid w:val="00D769F9"/>
    <w:rsid w:val="00D76AC9"/>
    <w:rsid w:val="00D76B0D"/>
    <w:rsid w:val="00D76C18"/>
    <w:rsid w:val="00D76C92"/>
    <w:rsid w:val="00D76CE9"/>
    <w:rsid w:val="00D76DD1"/>
    <w:rsid w:val="00D76DE2"/>
    <w:rsid w:val="00D76E0D"/>
    <w:rsid w:val="00D76E36"/>
    <w:rsid w:val="00D76E4B"/>
    <w:rsid w:val="00D76EEF"/>
    <w:rsid w:val="00D76EF4"/>
    <w:rsid w:val="00D76F5A"/>
    <w:rsid w:val="00D76F77"/>
    <w:rsid w:val="00D76FDE"/>
    <w:rsid w:val="00D7705A"/>
    <w:rsid w:val="00D77132"/>
    <w:rsid w:val="00D77230"/>
    <w:rsid w:val="00D7728E"/>
    <w:rsid w:val="00D7729A"/>
    <w:rsid w:val="00D772D1"/>
    <w:rsid w:val="00D772E4"/>
    <w:rsid w:val="00D77387"/>
    <w:rsid w:val="00D77397"/>
    <w:rsid w:val="00D773E5"/>
    <w:rsid w:val="00D7743C"/>
    <w:rsid w:val="00D7748F"/>
    <w:rsid w:val="00D77535"/>
    <w:rsid w:val="00D77538"/>
    <w:rsid w:val="00D7753D"/>
    <w:rsid w:val="00D77899"/>
    <w:rsid w:val="00D77935"/>
    <w:rsid w:val="00D77B30"/>
    <w:rsid w:val="00D77BD6"/>
    <w:rsid w:val="00D77BE6"/>
    <w:rsid w:val="00D77CAC"/>
    <w:rsid w:val="00D77D72"/>
    <w:rsid w:val="00D77DD4"/>
    <w:rsid w:val="00D77E06"/>
    <w:rsid w:val="00D77E2D"/>
    <w:rsid w:val="00D77F65"/>
    <w:rsid w:val="00D77F71"/>
    <w:rsid w:val="00D77FEF"/>
    <w:rsid w:val="00D80006"/>
    <w:rsid w:val="00D80015"/>
    <w:rsid w:val="00D8005F"/>
    <w:rsid w:val="00D800A1"/>
    <w:rsid w:val="00D801A1"/>
    <w:rsid w:val="00D801A3"/>
    <w:rsid w:val="00D801B1"/>
    <w:rsid w:val="00D801B3"/>
    <w:rsid w:val="00D80201"/>
    <w:rsid w:val="00D80279"/>
    <w:rsid w:val="00D8028E"/>
    <w:rsid w:val="00D80372"/>
    <w:rsid w:val="00D8039C"/>
    <w:rsid w:val="00D8041C"/>
    <w:rsid w:val="00D80425"/>
    <w:rsid w:val="00D8050A"/>
    <w:rsid w:val="00D80672"/>
    <w:rsid w:val="00D80696"/>
    <w:rsid w:val="00D806BD"/>
    <w:rsid w:val="00D80748"/>
    <w:rsid w:val="00D80786"/>
    <w:rsid w:val="00D80795"/>
    <w:rsid w:val="00D807A8"/>
    <w:rsid w:val="00D807C6"/>
    <w:rsid w:val="00D80800"/>
    <w:rsid w:val="00D80840"/>
    <w:rsid w:val="00D808A9"/>
    <w:rsid w:val="00D808EE"/>
    <w:rsid w:val="00D8090C"/>
    <w:rsid w:val="00D8092F"/>
    <w:rsid w:val="00D80937"/>
    <w:rsid w:val="00D80977"/>
    <w:rsid w:val="00D80A01"/>
    <w:rsid w:val="00D80A60"/>
    <w:rsid w:val="00D80AA3"/>
    <w:rsid w:val="00D80B57"/>
    <w:rsid w:val="00D80E1B"/>
    <w:rsid w:val="00D80F39"/>
    <w:rsid w:val="00D80FDB"/>
    <w:rsid w:val="00D80FEA"/>
    <w:rsid w:val="00D81081"/>
    <w:rsid w:val="00D8108F"/>
    <w:rsid w:val="00D81147"/>
    <w:rsid w:val="00D811CC"/>
    <w:rsid w:val="00D8128B"/>
    <w:rsid w:val="00D8129A"/>
    <w:rsid w:val="00D812A5"/>
    <w:rsid w:val="00D81304"/>
    <w:rsid w:val="00D81309"/>
    <w:rsid w:val="00D81433"/>
    <w:rsid w:val="00D81484"/>
    <w:rsid w:val="00D814EB"/>
    <w:rsid w:val="00D8159F"/>
    <w:rsid w:val="00D815ED"/>
    <w:rsid w:val="00D816AE"/>
    <w:rsid w:val="00D816B4"/>
    <w:rsid w:val="00D817F1"/>
    <w:rsid w:val="00D817FF"/>
    <w:rsid w:val="00D81839"/>
    <w:rsid w:val="00D818B0"/>
    <w:rsid w:val="00D81936"/>
    <w:rsid w:val="00D819D9"/>
    <w:rsid w:val="00D81A05"/>
    <w:rsid w:val="00D81A33"/>
    <w:rsid w:val="00D81A40"/>
    <w:rsid w:val="00D81AB2"/>
    <w:rsid w:val="00D81ACB"/>
    <w:rsid w:val="00D81B19"/>
    <w:rsid w:val="00D81B1D"/>
    <w:rsid w:val="00D81B87"/>
    <w:rsid w:val="00D81C02"/>
    <w:rsid w:val="00D81D75"/>
    <w:rsid w:val="00D81E1C"/>
    <w:rsid w:val="00D81E44"/>
    <w:rsid w:val="00D81E78"/>
    <w:rsid w:val="00D81F1D"/>
    <w:rsid w:val="00D81F4C"/>
    <w:rsid w:val="00D81FC5"/>
    <w:rsid w:val="00D82031"/>
    <w:rsid w:val="00D8209C"/>
    <w:rsid w:val="00D820B0"/>
    <w:rsid w:val="00D820C5"/>
    <w:rsid w:val="00D820E8"/>
    <w:rsid w:val="00D82128"/>
    <w:rsid w:val="00D821C2"/>
    <w:rsid w:val="00D822AF"/>
    <w:rsid w:val="00D822FC"/>
    <w:rsid w:val="00D82372"/>
    <w:rsid w:val="00D823BC"/>
    <w:rsid w:val="00D82424"/>
    <w:rsid w:val="00D8247F"/>
    <w:rsid w:val="00D82544"/>
    <w:rsid w:val="00D82573"/>
    <w:rsid w:val="00D82576"/>
    <w:rsid w:val="00D825FC"/>
    <w:rsid w:val="00D82661"/>
    <w:rsid w:val="00D8266B"/>
    <w:rsid w:val="00D826E4"/>
    <w:rsid w:val="00D8270F"/>
    <w:rsid w:val="00D82963"/>
    <w:rsid w:val="00D82987"/>
    <w:rsid w:val="00D82A3A"/>
    <w:rsid w:val="00D82A6E"/>
    <w:rsid w:val="00D82BFE"/>
    <w:rsid w:val="00D82C6B"/>
    <w:rsid w:val="00D82D20"/>
    <w:rsid w:val="00D82D35"/>
    <w:rsid w:val="00D82D4B"/>
    <w:rsid w:val="00D82D6E"/>
    <w:rsid w:val="00D82D97"/>
    <w:rsid w:val="00D82DD6"/>
    <w:rsid w:val="00D82E4C"/>
    <w:rsid w:val="00D82EEF"/>
    <w:rsid w:val="00D82EF2"/>
    <w:rsid w:val="00D82FA0"/>
    <w:rsid w:val="00D830BD"/>
    <w:rsid w:val="00D83186"/>
    <w:rsid w:val="00D83194"/>
    <w:rsid w:val="00D8324A"/>
    <w:rsid w:val="00D83279"/>
    <w:rsid w:val="00D832DD"/>
    <w:rsid w:val="00D833B6"/>
    <w:rsid w:val="00D834C7"/>
    <w:rsid w:val="00D8353B"/>
    <w:rsid w:val="00D8354B"/>
    <w:rsid w:val="00D8361F"/>
    <w:rsid w:val="00D836CB"/>
    <w:rsid w:val="00D83765"/>
    <w:rsid w:val="00D83827"/>
    <w:rsid w:val="00D83839"/>
    <w:rsid w:val="00D838E3"/>
    <w:rsid w:val="00D838E5"/>
    <w:rsid w:val="00D83929"/>
    <w:rsid w:val="00D83930"/>
    <w:rsid w:val="00D83932"/>
    <w:rsid w:val="00D839F1"/>
    <w:rsid w:val="00D83A0A"/>
    <w:rsid w:val="00D83A49"/>
    <w:rsid w:val="00D83AD9"/>
    <w:rsid w:val="00D83AE5"/>
    <w:rsid w:val="00D83B34"/>
    <w:rsid w:val="00D83BF4"/>
    <w:rsid w:val="00D83BFB"/>
    <w:rsid w:val="00D83CAE"/>
    <w:rsid w:val="00D83D98"/>
    <w:rsid w:val="00D83DED"/>
    <w:rsid w:val="00D83E53"/>
    <w:rsid w:val="00D83E64"/>
    <w:rsid w:val="00D83F06"/>
    <w:rsid w:val="00D83FC2"/>
    <w:rsid w:val="00D84008"/>
    <w:rsid w:val="00D84059"/>
    <w:rsid w:val="00D840A4"/>
    <w:rsid w:val="00D840AE"/>
    <w:rsid w:val="00D840D7"/>
    <w:rsid w:val="00D840E0"/>
    <w:rsid w:val="00D8411B"/>
    <w:rsid w:val="00D841C4"/>
    <w:rsid w:val="00D84227"/>
    <w:rsid w:val="00D84299"/>
    <w:rsid w:val="00D842AA"/>
    <w:rsid w:val="00D84368"/>
    <w:rsid w:val="00D843C8"/>
    <w:rsid w:val="00D843DF"/>
    <w:rsid w:val="00D844C7"/>
    <w:rsid w:val="00D84555"/>
    <w:rsid w:val="00D845D8"/>
    <w:rsid w:val="00D8461A"/>
    <w:rsid w:val="00D84740"/>
    <w:rsid w:val="00D847AA"/>
    <w:rsid w:val="00D847ED"/>
    <w:rsid w:val="00D8483A"/>
    <w:rsid w:val="00D8487F"/>
    <w:rsid w:val="00D848E2"/>
    <w:rsid w:val="00D84980"/>
    <w:rsid w:val="00D849CC"/>
    <w:rsid w:val="00D849F1"/>
    <w:rsid w:val="00D849FF"/>
    <w:rsid w:val="00D84A0D"/>
    <w:rsid w:val="00D84AAF"/>
    <w:rsid w:val="00D84ABF"/>
    <w:rsid w:val="00D84B2C"/>
    <w:rsid w:val="00D84B92"/>
    <w:rsid w:val="00D84BFC"/>
    <w:rsid w:val="00D84C64"/>
    <w:rsid w:val="00D84C66"/>
    <w:rsid w:val="00D84CF4"/>
    <w:rsid w:val="00D84D23"/>
    <w:rsid w:val="00D84D97"/>
    <w:rsid w:val="00D84DDC"/>
    <w:rsid w:val="00D84E6B"/>
    <w:rsid w:val="00D84E95"/>
    <w:rsid w:val="00D85012"/>
    <w:rsid w:val="00D8507F"/>
    <w:rsid w:val="00D851A3"/>
    <w:rsid w:val="00D851C4"/>
    <w:rsid w:val="00D852FA"/>
    <w:rsid w:val="00D852FD"/>
    <w:rsid w:val="00D8539A"/>
    <w:rsid w:val="00D853C9"/>
    <w:rsid w:val="00D8549D"/>
    <w:rsid w:val="00D85592"/>
    <w:rsid w:val="00D856AA"/>
    <w:rsid w:val="00D856E4"/>
    <w:rsid w:val="00D857C7"/>
    <w:rsid w:val="00D85803"/>
    <w:rsid w:val="00D85808"/>
    <w:rsid w:val="00D8581F"/>
    <w:rsid w:val="00D858F7"/>
    <w:rsid w:val="00D85912"/>
    <w:rsid w:val="00D8596A"/>
    <w:rsid w:val="00D8598B"/>
    <w:rsid w:val="00D85A0A"/>
    <w:rsid w:val="00D85A15"/>
    <w:rsid w:val="00D85A7A"/>
    <w:rsid w:val="00D85AD1"/>
    <w:rsid w:val="00D85B09"/>
    <w:rsid w:val="00D85B1E"/>
    <w:rsid w:val="00D85CA4"/>
    <w:rsid w:val="00D85D0C"/>
    <w:rsid w:val="00D85DC1"/>
    <w:rsid w:val="00D85DFE"/>
    <w:rsid w:val="00D85E1F"/>
    <w:rsid w:val="00D85F38"/>
    <w:rsid w:val="00D85F8F"/>
    <w:rsid w:val="00D85F9F"/>
    <w:rsid w:val="00D86157"/>
    <w:rsid w:val="00D86160"/>
    <w:rsid w:val="00D86267"/>
    <w:rsid w:val="00D86326"/>
    <w:rsid w:val="00D86399"/>
    <w:rsid w:val="00D863F3"/>
    <w:rsid w:val="00D8641A"/>
    <w:rsid w:val="00D86487"/>
    <w:rsid w:val="00D86691"/>
    <w:rsid w:val="00D866A1"/>
    <w:rsid w:val="00D866F3"/>
    <w:rsid w:val="00D8670F"/>
    <w:rsid w:val="00D86730"/>
    <w:rsid w:val="00D86758"/>
    <w:rsid w:val="00D867C3"/>
    <w:rsid w:val="00D867D2"/>
    <w:rsid w:val="00D867F2"/>
    <w:rsid w:val="00D86803"/>
    <w:rsid w:val="00D86854"/>
    <w:rsid w:val="00D868BA"/>
    <w:rsid w:val="00D868F8"/>
    <w:rsid w:val="00D8696E"/>
    <w:rsid w:val="00D869D5"/>
    <w:rsid w:val="00D86A3F"/>
    <w:rsid w:val="00D86A77"/>
    <w:rsid w:val="00D86B07"/>
    <w:rsid w:val="00D86B92"/>
    <w:rsid w:val="00D86C8C"/>
    <w:rsid w:val="00D86CF0"/>
    <w:rsid w:val="00D86D02"/>
    <w:rsid w:val="00D86D03"/>
    <w:rsid w:val="00D86D4B"/>
    <w:rsid w:val="00D86DE8"/>
    <w:rsid w:val="00D86EB2"/>
    <w:rsid w:val="00D86F3A"/>
    <w:rsid w:val="00D870A0"/>
    <w:rsid w:val="00D871A6"/>
    <w:rsid w:val="00D871FF"/>
    <w:rsid w:val="00D87261"/>
    <w:rsid w:val="00D872BD"/>
    <w:rsid w:val="00D873BC"/>
    <w:rsid w:val="00D873BD"/>
    <w:rsid w:val="00D873D6"/>
    <w:rsid w:val="00D87408"/>
    <w:rsid w:val="00D87471"/>
    <w:rsid w:val="00D8749D"/>
    <w:rsid w:val="00D874D0"/>
    <w:rsid w:val="00D874E4"/>
    <w:rsid w:val="00D87572"/>
    <w:rsid w:val="00D87587"/>
    <w:rsid w:val="00D875A8"/>
    <w:rsid w:val="00D875AF"/>
    <w:rsid w:val="00D87660"/>
    <w:rsid w:val="00D87679"/>
    <w:rsid w:val="00D8767C"/>
    <w:rsid w:val="00D876AA"/>
    <w:rsid w:val="00D877D3"/>
    <w:rsid w:val="00D877E8"/>
    <w:rsid w:val="00D87911"/>
    <w:rsid w:val="00D87968"/>
    <w:rsid w:val="00D87A7B"/>
    <w:rsid w:val="00D87AC1"/>
    <w:rsid w:val="00D87B7B"/>
    <w:rsid w:val="00D87BCB"/>
    <w:rsid w:val="00D87BD3"/>
    <w:rsid w:val="00D87C85"/>
    <w:rsid w:val="00D87CA4"/>
    <w:rsid w:val="00D87CE0"/>
    <w:rsid w:val="00D87D0A"/>
    <w:rsid w:val="00D87D17"/>
    <w:rsid w:val="00D87D9A"/>
    <w:rsid w:val="00D87E0A"/>
    <w:rsid w:val="00D87E16"/>
    <w:rsid w:val="00D87F4F"/>
    <w:rsid w:val="00D87FC9"/>
    <w:rsid w:val="00D87FCE"/>
    <w:rsid w:val="00D900B9"/>
    <w:rsid w:val="00D90362"/>
    <w:rsid w:val="00D9038D"/>
    <w:rsid w:val="00D9045C"/>
    <w:rsid w:val="00D904DB"/>
    <w:rsid w:val="00D904F1"/>
    <w:rsid w:val="00D90520"/>
    <w:rsid w:val="00D90547"/>
    <w:rsid w:val="00D90560"/>
    <w:rsid w:val="00D905CE"/>
    <w:rsid w:val="00D905D8"/>
    <w:rsid w:val="00D905E8"/>
    <w:rsid w:val="00D906B2"/>
    <w:rsid w:val="00D90731"/>
    <w:rsid w:val="00D9075D"/>
    <w:rsid w:val="00D90781"/>
    <w:rsid w:val="00D907AB"/>
    <w:rsid w:val="00D90817"/>
    <w:rsid w:val="00D908C1"/>
    <w:rsid w:val="00D90948"/>
    <w:rsid w:val="00D909A4"/>
    <w:rsid w:val="00D909B0"/>
    <w:rsid w:val="00D90A81"/>
    <w:rsid w:val="00D90BEA"/>
    <w:rsid w:val="00D90C52"/>
    <w:rsid w:val="00D90C67"/>
    <w:rsid w:val="00D90CAF"/>
    <w:rsid w:val="00D90CCA"/>
    <w:rsid w:val="00D90CE8"/>
    <w:rsid w:val="00D90CEC"/>
    <w:rsid w:val="00D90D17"/>
    <w:rsid w:val="00D90D97"/>
    <w:rsid w:val="00D90DCE"/>
    <w:rsid w:val="00D90E1E"/>
    <w:rsid w:val="00D90E75"/>
    <w:rsid w:val="00D90E9E"/>
    <w:rsid w:val="00D90F0A"/>
    <w:rsid w:val="00D90F32"/>
    <w:rsid w:val="00D90F60"/>
    <w:rsid w:val="00D90FDB"/>
    <w:rsid w:val="00D9105F"/>
    <w:rsid w:val="00D9112B"/>
    <w:rsid w:val="00D9113E"/>
    <w:rsid w:val="00D911AC"/>
    <w:rsid w:val="00D913D4"/>
    <w:rsid w:val="00D91420"/>
    <w:rsid w:val="00D9145C"/>
    <w:rsid w:val="00D914A5"/>
    <w:rsid w:val="00D914C2"/>
    <w:rsid w:val="00D91532"/>
    <w:rsid w:val="00D91557"/>
    <w:rsid w:val="00D915E3"/>
    <w:rsid w:val="00D91881"/>
    <w:rsid w:val="00D918CB"/>
    <w:rsid w:val="00D9199F"/>
    <w:rsid w:val="00D919C2"/>
    <w:rsid w:val="00D919EC"/>
    <w:rsid w:val="00D91A02"/>
    <w:rsid w:val="00D91A09"/>
    <w:rsid w:val="00D91A59"/>
    <w:rsid w:val="00D91B0E"/>
    <w:rsid w:val="00D91BC8"/>
    <w:rsid w:val="00D91BDF"/>
    <w:rsid w:val="00D91BFC"/>
    <w:rsid w:val="00D91C12"/>
    <w:rsid w:val="00D91C94"/>
    <w:rsid w:val="00D91D3B"/>
    <w:rsid w:val="00D91D47"/>
    <w:rsid w:val="00D91D4E"/>
    <w:rsid w:val="00D91D88"/>
    <w:rsid w:val="00D91DE1"/>
    <w:rsid w:val="00D91F61"/>
    <w:rsid w:val="00D91FC6"/>
    <w:rsid w:val="00D91FFA"/>
    <w:rsid w:val="00D9203D"/>
    <w:rsid w:val="00D92074"/>
    <w:rsid w:val="00D92075"/>
    <w:rsid w:val="00D920F5"/>
    <w:rsid w:val="00D9216A"/>
    <w:rsid w:val="00D92197"/>
    <w:rsid w:val="00D921B4"/>
    <w:rsid w:val="00D9222C"/>
    <w:rsid w:val="00D92392"/>
    <w:rsid w:val="00D923CF"/>
    <w:rsid w:val="00D923ED"/>
    <w:rsid w:val="00D9240A"/>
    <w:rsid w:val="00D92469"/>
    <w:rsid w:val="00D9249C"/>
    <w:rsid w:val="00D924EB"/>
    <w:rsid w:val="00D92504"/>
    <w:rsid w:val="00D92521"/>
    <w:rsid w:val="00D92548"/>
    <w:rsid w:val="00D926A1"/>
    <w:rsid w:val="00D92731"/>
    <w:rsid w:val="00D9278F"/>
    <w:rsid w:val="00D927AF"/>
    <w:rsid w:val="00D927BC"/>
    <w:rsid w:val="00D927E2"/>
    <w:rsid w:val="00D928D3"/>
    <w:rsid w:val="00D928E8"/>
    <w:rsid w:val="00D9296E"/>
    <w:rsid w:val="00D92BDD"/>
    <w:rsid w:val="00D92C7F"/>
    <w:rsid w:val="00D92CDA"/>
    <w:rsid w:val="00D92CE6"/>
    <w:rsid w:val="00D92D04"/>
    <w:rsid w:val="00D92D92"/>
    <w:rsid w:val="00D92D94"/>
    <w:rsid w:val="00D92DB5"/>
    <w:rsid w:val="00D92E6C"/>
    <w:rsid w:val="00D92ECE"/>
    <w:rsid w:val="00D92F42"/>
    <w:rsid w:val="00D92F93"/>
    <w:rsid w:val="00D92F9A"/>
    <w:rsid w:val="00D92FCE"/>
    <w:rsid w:val="00D9306A"/>
    <w:rsid w:val="00D9308A"/>
    <w:rsid w:val="00D930BB"/>
    <w:rsid w:val="00D93126"/>
    <w:rsid w:val="00D93166"/>
    <w:rsid w:val="00D931B1"/>
    <w:rsid w:val="00D931F6"/>
    <w:rsid w:val="00D93282"/>
    <w:rsid w:val="00D932DB"/>
    <w:rsid w:val="00D93335"/>
    <w:rsid w:val="00D93355"/>
    <w:rsid w:val="00D933A9"/>
    <w:rsid w:val="00D93405"/>
    <w:rsid w:val="00D93440"/>
    <w:rsid w:val="00D9353E"/>
    <w:rsid w:val="00D93581"/>
    <w:rsid w:val="00D9368E"/>
    <w:rsid w:val="00D9369F"/>
    <w:rsid w:val="00D93798"/>
    <w:rsid w:val="00D93854"/>
    <w:rsid w:val="00D939AE"/>
    <w:rsid w:val="00D939DF"/>
    <w:rsid w:val="00D93A26"/>
    <w:rsid w:val="00D93A35"/>
    <w:rsid w:val="00D93A8A"/>
    <w:rsid w:val="00D93AAA"/>
    <w:rsid w:val="00D93AB4"/>
    <w:rsid w:val="00D93B1A"/>
    <w:rsid w:val="00D93B4E"/>
    <w:rsid w:val="00D93B7D"/>
    <w:rsid w:val="00D93BAF"/>
    <w:rsid w:val="00D93BF2"/>
    <w:rsid w:val="00D93CA9"/>
    <w:rsid w:val="00D93D1F"/>
    <w:rsid w:val="00D93D36"/>
    <w:rsid w:val="00D93D4F"/>
    <w:rsid w:val="00D93D9B"/>
    <w:rsid w:val="00D93DCC"/>
    <w:rsid w:val="00D93DF0"/>
    <w:rsid w:val="00D93DFF"/>
    <w:rsid w:val="00D93E76"/>
    <w:rsid w:val="00D94097"/>
    <w:rsid w:val="00D940A9"/>
    <w:rsid w:val="00D94154"/>
    <w:rsid w:val="00D94166"/>
    <w:rsid w:val="00D9422A"/>
    <w:rsid w:val="00D9428A"/>
    <w:rsid w:val="00D9434D"/>
    <w:rsid w:val="00D943A9"/>
    <w:rsid w:val="00D943F9"/>
    <w:rsid w:val="00D9441C"/>
    <w:rsid w:val="00D94431"/>
    <w:rsid w:val="00D944AD"/>
    <w:rsid w:val="00D9451A"/>
    <w:rsid w:val="00D9457D"/>
    <w:rsid w:val="00D94587"/>
    <w:rsid w:val="00D945A5"/>
    <w:rsid w:val="00D946DC"/>
    <w:rsid w:val="00D9476A"/>
    <w:rsid w:val="00D947D0"/>
    <w:rsid w:val="00D94831"/>
    <w:rsid w:val="00D9499C"/>
    <w:rsid w:val="00D949A0"/>
    <w:rsid w:val="00D94A3E"/>
    <w:rsid w:val="00D94A4F"/>
    <w:rsid w:val="00D94A67"/>
    <w:rsid w:val="00D94AC0"/>
    <w:rsid w:val="00D94B1F"/>
    <w:rsid w:val="00D94CFB"/>
    <w:rsid w:val="00D94D0B"/>
    <w:rsid w:val="00D94DE6"/>
    <w:rsid w:val="00D94E54"/>
    <w:rsid w:val="00D94E8C"/>
    <w:rsid w:val="00D94F08"/>
    <w:rsid w:val="00D94FAF"/>
    <w:rsid w:val="00D950CD"/>
    <w:rsid w:val="00D95132"/>
    <w:rsid w:val="00D951C5"/>
    <w:rsid w:val="00D952BF"/>
    <w:rsid w:val="00D952CA"/>
    <w:rsid w:val="00D95325"/>
    <w:rsid w:val="00D95359"/>
    <w:rsid w:val="00D95369"/>
    <w:rsid w:val="00D953F7"/>
    <w:rsid w:val="00D95404"/>
    <w:rsid w:val="00D95494"/>
    <w:rsid w:val="00D954D7"/>
    <w:rsid w:val="00D9559A"/>
    <w:rsid w:val="00D9561B"/>
    <w:rsid w:val="00D95685"/>
    <w:rsid w:val="00D9568D"/>
    <w:rsid w:val="00D956CC"/>
    <w:rsid w:val="00D956CF"/>
    <w:rsid w:val="00D95774"/>
    <w:rsid w:val="00D957AF"/>
    <w:rsid w:val="00D957B6"/>
    <w:rsid w:val="00D957BE"/>
    <w:rsid w:val="00D959BC"/>
    <w:rsid w:val="00D95A3E"/>
    <w:rsid w:val="00D95A93"/>
    <w:rsid w:val="00D95A96"/>
    <w:rsid w:val="00D95AF9"/>
    <w:rsid w:val="00D95B18"/>
    <w:rsid w:val="00D95B1C"/>
    <w:rsid w:val="00D95BAB"/>
    <w:rsid w:val="00D95BD6"/>
    <w:rsid w:val="00D95BF7"/>
    <w:rsid w:val="00D95C13"/>
    <w:rsid w:val="00D95C99"/>
    <w:rsid w:val="00D95CB0"/>
    <w:rsid w:val="00D95D49"/>
    <w:rsid w:val="00D95D62"/>
    <w:rsid w:val="00D95D89"/>
    <w:rsid w:val="00D95E1C"/>
    <w:rsid w:val="00D95E67"/>
    <w:rsid w:val="00D9601E"/>
    <w:rsid w:val="00D9604B"/>
    <w:rsid w:val="00D96075"/>
    <w:rsid w:val="00D960B5"/>
    <w:rsid w:val="00D960C4"/>
    <w:rsid w:val="00D96161"/>
    <w:rsid w:val="00D961AE"/>
    <w:rsid w:val="00D961B5"/>
    <w:rsid w:val="00D96236"/>
    <w:rsid w:val="00D962CF"/>
    <w:rsid w:val="00D963F4"/>
    <w:rsid w:val="00D9642B"/>
    <w:rsid w:val="00D9643A"/>
    <w:rsid w:val="00D9649B"/>
    <w:rsid w:val="00D9663E"/>
    <w:rsid w:val="00D9664D"/>
    <w:rsid w:val="00D9667B"/>
    <w:rsid w:val="00D96703"/>
    <w:rsid w:val="00D96840"/>
    <w:rsid w:val="00D96869"/>
    <w:rsid w:val="00D968E3"/>
    <w:rsid w:val="00D96987"/>
    <w:rsid w:val="00D969CF"/>
    <w:rsid w:val="00D969ED"/>
    <w:rsid w:val="00D969F8"/>
    <w:rsid w:val="00D969FB"/>
    <w:rsid w:val="00D96A09"/>
    <w:rsid w:val="00D96A8A"/>
    <w:rsid w:val="00D96BE9"/>
    <w:rsid w:val="00D96C4D"/>
    <w:rsid w:val="00D96C84"/>
    <w:rsid w:val="00D96D25"/>
    <w:rsid w:val="00D96D41"/>
    <w:rsid w:val="00D96D49"/>
    <w:rsid w:val="00D96F43"/>
    <w:rsid w:val="00D97077"/>
    <w:rsid w:val="00D9709C"/>
    <w:rsid w:val="00D970F9"/>
    <w:rsid w:val="00D9725F"/>
    <w:rsid w:val="00D97342"/>
    <w:rsid w:val="00D97396"/>
    <w:rsid w:val="00D973AD"/>
    <w:rsid w:val="00D973F8"/>
    <w:rsid w:val="00D9741C"/>
    <w:rsid w:val="00D9745F"/>
    <w:rsid w:val="00D974A4"/>
    <w:rsid w:val="00D975DA"/>
    <w:rsid w:val="00D975E9"/>
    <w:rsid w:val="00D975F9"/>
    <w:rsid w:val="00D9772B"/>
    <w:rsid w:val="00D97747"/>
    <w:rsid w:val="00D97769"/>
    <w:rsid w:val="00D97786"/>
    <w:rsid w:val="00D977FA"/>
    <w:rsid w:val="00D97907"/>
    <w:rsid w:val="00D97953"/>
    <w:rsid w:val="00D97BAE"/>
    <w:rsid w:val="00D97BCA"/>
    <w:rsid w:val="00D97C5E"/>
    <w:rsid w:val="00D97CC0"/>
    <w:rsid w:val="00D97D42"/>
    <w:rsid w:val="00D97D64"/>
    <w:rsid w:val="00D97D88"/>
    <w:rsid w:val="00D97E65"/>
    <w:rsid w:val="00D97E8C"/>
    <w:rsid w:val="00D97F2D"/>
    <w:rsid w:val="00D97F82"/>
    <w:rsid w:val="00D97FA3"/>
    <w:rsid w:val="00DA000C"/>
    <w:rsid w:val="00DA00B5"/>
    <w:rsid w:val="00DA01C5"/>
    <w:rsid w:val="00DA0270"/>
    <w:rsid w:val="00DA029F"/>
    <w:rsid w:val="00DA02C2"/>
    <w:rsid w:val="00DA03C3"/>
    <w:rsid w:val="00DA03D0"/>
    <w:rsid w:val="00DA03DD"/>
    <w:rsid w:val="00DA0424"/>
    <w:rsid w:val="00DA0482"/>
    <w:rsid w:val="00DA051F"/>
    <w:rsid w:val="00DA05A5"/>
    <w:rsid w:val="00DA05CA"/>
    <w:rsid w:val="00DA0638"/>
    <w:rsid w:val="00DA064C"/>
    <w:rsid w:val="00DA0651"/>
    <w:rsid w:val="00DA06A9"/>
    <w:rsid w:val="00DA06BA"/>
    <w:rsid w:val="00DA0701"/>
    <w:rsid w:val="00DA0724"/>
    <w:rsid w:val="00DA07D9"/>
    <w:rsid w:val="00DA0820"/>
    <w:rsid w:val="00DA086A"/>
    <w:rsid w:val="00DA08D9"/>
    <w:rsid w:val="00DA0933"/>
    <w:rsid w:val="00DA095D"/>
    <w:rsid w:val="00DA0BCC"/>
    <w:rsid w:val="00DA0C0F"/>
    <w:rsid w:val="00DA0C4A"/>
    <w:rsid w:val="00DA0CA6"/>
    <w:rsid w:val="00DA0F13"/>
    <w:rsid w:val="00DA108D"/>
    <w:rsid w:val="00DA10A3"/>
    <w:rsid w:val="00DA110D"/>
    <w:rsid w:val="00DA1116"/>
    <w:rsid w:val="00DA1175"/>
    <w:rsid w:val="00DA11C9"/>
    <w:rsid w:val="00DA11F7"/>
    <w:rsid w:val="00DA12BE"/>
    <w:rsid w:val="00DA1307"/>
    <w:rsid w:val="00DA135B"/>
    <w:rsid w:val="00DA14BE"/>
    <w:rsid w:val="00DA153E"/>
    <w:rsid w:val="00DA1567"/>
    <w:rsid w:val="00DA15E8"/>
    <w:rsid w:val="00DA1685"/>
    <w:rsid w:val="00DA168A"/>
    <w:rsid w:val="00DA16AE"/>
    <w:rsid w:val="00DA16D1"/>
    <w:rsid w:val="00DA1740"/>
    <w:rsid w:val="00DA17E1"/>
    <w:rsid w:val="00DA1826"/>
    <w:rsid w:val="00DA185A"/>
    <w:rsid w:val="00DA18D6"/>
    <w:rsid w:val="00DA1996"/>
    <w:rsid w:val="00DA19AF"/>
    <w:rsid w:val="00DA1A0A"/>
    <w:rsid w:val="00DA1BB9"/>
    <w:rsid w:val="00DA1BD1"/>
    <w:rsid w:val="00DA1C13"/>
    <w:rsid w:val="00DA1C8F"/>
    <w:rsid w:val="00DA1D0E"/>
    <w:rsid w:val="00DA1D29"/>
    <w:rsid w:val="00DA1D82"/>
    <w:rsid w:val="00DA1DD5"/>
    <w:rsid w:val="00DA1DEC"/>
    <w:rsid w:val="00DA204C"/>
    <w:rsid w:val="00DA20E3"/>
    <w:rsid w:val="00DA2102"/>
    <w:rsid w:val="00DA210C"/>
    <w:rsid w:val="00DA218A"/>
    <w:rsid w:val="00DA21D9"/>
    <w:rsid w:val="00DA2216"/>
    <w:rsid w:val="00DA2389"/>
    <w:rsid w:val="00DA239E"/>
    <w:rsid w:val="00DA2413"/>
    <w:rsid w:val="00DA2685"/>
    <w:rsid w:val="00DA27EE"/>
    <w:rsid w:val="00DA28ED"/>
    <w:rsid w:val="00DA28F7"/>
    <w:rsid w:val="00DA293A"/>
    <w:rsid w:val="00DA2982"/>
    <w:rsid w:val="00DA2A06"/>
    <w:rsid w:val="00DA2A84"/>
    <w:rsid w:val="00DA2D75"/>
    <w:rsid w:val="00DA2DAA"/>
    <w:rsid w:val="00DA2E19"/>
    <w:rsid w:val="00DA2E4F"/>
    <w:rsid w:val="00DA2E6E"/>
    <w:rsid w:val="00DA2E7D"/>
    <w:rsid w:val="00DA2EA1"/>
    <w:rsid w:val="00DA3062"/>
    <w:rsid w:val="00DA3074"/>
    <w:rsid w:val="00DA3079"/>
    <w:rsid w:val="00DA30D1"/>
    <w:rsid w:val="00DA3140"/>
    <w:rsid w:val="00DA3150"/>
    <w:rsid w:val="00DA3183"/>
    <w:rsid w:val="00DA31F6"/>
    <w:rsid w:val="00DA322A"/>
    <w:rsid w:val="00DA3253"/>
    <w:rsid w:val="00DA3268"/>
    <w:rsid w:val="00DA3380"/>
    <w:rsid w:val="00DA33A0"/>
    <w:rsid w:val="00DA33DE"/>
    <w:rsid w:val="00DA34A2"/>
    <w:rsid w:val="00DA352C"/>
    <w:rsid w:val="00DA355A"/>
    <w:rsid w:val="00DA355D"/>
    <w:rsid w:val="00DA35A2"/>
    <w:rsid w:val="00DA35B9"/>
    <w:rsid w:val="00DA35CC"/>
    <w:rsid w:val="00DA3704"/>
    <w:rsid w:val="00DA3798"/>
    <w:rsid w:val="00DA3836"/>
    <w:rsid w:val="00DA38BF"/>
    <w:rsid w:val="00DA38C9"/>
    <w:rsid w:val="00DA38FC"/>
    <w:rsid w:val="00DA3924"/>
    <w:rsid w:val="00DA3A32"/>
    <w:rsid w:val="00DA3A7E"/>
    <w:rsid w:val="00DA3B3D"/>
    <w:rsid w:val="00DA3B41"/>
    <w:rsid w:val="00DA3B5A"/>
    <w:rsid w:val="00DA3B98"/>
    <w:rsid w:val="00DA3BDC"/>
    <w:rsid w:val="00DA3D3C"/>
    <w:rsid w:val="00DA3D83"/>
    <w:rsid w:val="00DA3EE9"/>
    <w:rsid w:val="00DA3EFD"/>
    <w:rsid w:val="00DA3F4A"/>
    <w:rsid w:val="00DA3FAC"/>
    <w:rsid w:val="00DA40C3"/>
    <w:rsid w:val="00DA40E0"/>
    <w:rsid w:val="00DA40EE"/>
    <w:rsid w:val="00DA41B9"/>
    <w:rsid w:val="00DA41D4"/>
    <w:rsid w:val="00DA41FB"/>
    <w:rsid w:val="00DA4209"/>
    <w:rsid w:val="00DA4232"/>
    <w:rsid w:val="00DA43BC"/>
    <w:rsid w:val="00DA4456"/>
    <w:rsid w:val="00DA448C"/>
    <w:rsid w:val="00DA450B"/>
    <w:rsid w:val="00DA4538"/>
    <w:rsid w:val="00DA456F"/>
    <w:rsid w:val="00DA459C"/>
    <w:rsid w:val="00DA467B"/>
    <w:rsid w:val="00DA471A"/>
    <w:rsid w:val="00DA484D"/>
    <w:rsid w:val="00DA4889"/>
    <w:rsid w:val="00DA48A4"/>
    <w:rsid w:val="00DA4953"/>
    <w:rsid w:val="00DA4957"/>
    <w:rsid w:val="00DA499B"/>
    <w:rsid w:val="00DA4A47"/>
    <w:rsid w:val="00DA4ACF"/>
    <w:rsid w:val="00DA4B22"/>
    <w:rsid w:val="00DA4B29"/>
    <w:rsid w:val="00DA4BC2"/>
    <w:rsid w:val="00DA4C20"/>
    <w:rsid w:val="00DA4C7B"/>
    <w:rsid w:val="00DA4CFD"/>
    <w:rsid w:val="00DA4D0A"/>
    <w:rsid w:val="00DA4D7D"/>
    <w:rsid w:val="00DA4E45"/>
    <w:rsid w:val="00DA4E84"/>
    <w:rsid w:val="00DA4F36"/>
    <w:rsid w:val="00DA51BF"/>
    <w:rsid w:val="00DA51CB"/>
    <w:rsid w:val="00DA520A"/>
    <w:rsid w:val="00DA528F"/>
    <w:rsid w:val="00DA52C3"/>
    <w:rsid w:val="00DA538A"/>
    <w:rsid w:val="00DA5411"/>
    <w:rsid w:val="00DA5460"/>
    <w:rsid w:val="00DA54AC"/>
    <w:rsid w:val="00DA54ED"/>
    <w:rsid w:val="00DA55D3"/>
    <w:rsid w:val="00DA5604"/>
    <w:rsid w:val="00DA56D0"/>
    <w:rsid w:val="00DA5767"/>
    <w:rsid w:val="00DA5802"/>
    <w:rsid w:val="00DA5817"/>
    <w:rsid w:val="00DA587F"/>
    <w:rsid w:val="00DA595B"/>
    <w:rsid w:val="00DA5970"/>
    <w:rsid w:val="00DA59AF"/>
    <w:rsid w:val="00DA59D7"/>
    <w:rsid w:val="00DA5A01"/>
    <w:rsid w:val="00DA5A3B"/>
    <w:rsid w:val="00DA5AF8"/>
    <w:rsid w:val="00DA5B10"/>
    <w:rsid w:val="00DA5B35"/>
    <w:rsid w:val="00DA5B73"/>
    <w:rsid w:val="00DA5C39"/>
    <w:rsid w:val="00DA5C43"/>
    <w:rsid w:val="00DA5C89"/>
    <w:rsid w:val="00DA5C95"/>
    <w:rsid w:val="00DA5CAE"/>
    <w:rsid w:val="00DA5CD5"/>
    <w:rsid w:val="00DA5CE0"/>
    <w:rsid w:val="00DA5D56"/>
    <w:rsid w:val="00DA5E92"/>
    <w:rsid w:val="00DA5EA4"/>
    <w:rsid w:val="00DA5EAE"/>
    <w:rsid w:val="00DA5FE4"/>
    <w:rsid w:val="00DA5FE6"/>
    <w:rsid w:val="00DA6148"/>
    <w:rsid w:val="00DA618E"/>
    <w:rsid w:val="00DA61FA"/>
    <w:rsid w:val="00DA621A"/>
    <w:rsid w:val="00DA62B8"/>
    <w:rsid w:val="00DA62EC"/>
    <w:rsid w:val="00DA6346"/>
    <w:rsid w:val="00DA637A"/>
    <w:rsid w:val="00DA63A7"/>
    <w:rsid w:val="00DA63BC"/>
    <w:rsid w:val="00DA64A0"/>
    <w:rsid w:val="00DA651A"/>
    <w:rsid w:val="00DA6607"/>
    <w:rsid w:val="00DA6683"/>
    <w:rsid w:val="00DA669B"/>
    <w:rsid w:val="00DA6815"/>
    <w:rsid w:val="00DA68B6"/>
    <w:rsid w:val="00DA68F6"/>
    <w:rsid w:val="00DA6939"/>
    <w:rsid w:val="00DA695B"/>
    <w:rsid w:val="00DA696D"/>
    <w:rsid w:val="00DA69A2"/>
    <w:rsid w:val="00DA69C6"/>
    <w:rsid w:val="00DA69E3"/>
    <w:rsid w:val="00DA6A0C"/>
    <w:rsid w:val="00DA6A24"/>
    <w:rsid w:val="00DA6A9D"/>
    <w:rsid w:val="00DA6ABD"/>
    <w:rsid w:val="00DA6B05"/>
    <w:rsid w:val="00DA6BA1"/>
    <w:rsid w:val="00DA6BC3"/>
    <w:rsid w:val="00DA6C4C"/>
    <w:rsid w:val="00DA6C64"/>
    <w:rsid w:val="00DA6D6E"/>
    <w:rsid w:val="00DA6D6F"/>
    <w:rsid w:val="00DA6D8C"/>
    <w:rsid w:val="00DA6E97"/>
    <w:rsid w:val="00DA6EB5"/>
    <w:rsid w:val="00DA6EDD"/>
    <w:rsid w:val="00DA6F31"/>
    <w:rsid w:val="00DA6FA4"/>
    <w:rsid w:val="00DA701A"/>
    <w:rsid w:val="00DA7025"/>
    <w:rsid w:val="00DA704B"/>
    <w:rsid w:val="00DA7059"/>
    <w:rsid w:val="00DA709A"/>
    <w:rsid w:val="00DA70D3"/>
    <w:rsid w:val="00DA70F6"/>
    <w:rsid w:val="00DA7108"/>
    <w:rsid w:val="00DA717D"/>
    <w:rsid w:val="00DA71F4"/>
    <w:rsid w:val="00DA7287"/>
    <w:rsid w:val="00DA7367"/>
    <w:rsid w:val="00DA739E"/>
    <w:rsid w:val="00DA73BD"/>
    <w:rsid w:val="00DA73C0"/>
    <w:rsid w:val="00DA74A5"/>
    <w:rsid w:val="00DA74C1"/>
    <w:rsid w:val="00DA75B9"/>
    <w:rsid w:val="00DA75EF"/>
    <w:rsid w:val="00DA7775"/>
    <w:rsid w:val="00DA777A"/>
    <w:rsid w:val="00DA77C3"/>
    <w:rsid w:val="00DA77FA"/>
    <w:rsid w:val="00DA782D"/>
    <w:rsid w:val="00DA787D"/>
    <w:rsid w:val="00DA7887"/>
    <w:rsid w:val="00DA78B1"/>
    <w:rsid w:val="00DA7904"/>
    <w:rsid w:val="00DA7929"/>
    <w:rsid w:val="00DA79B2"/>
    <w:rsid w:val="00DA7A06"/>
    <w:rsid w:val="00DA7A3C"/>
    <w:rsid w:val="00DA7AA0"/>
    <w:rsid w:val="00DA7B87"/>
    <w:rsid w:val="00DA7C8B"/>
    <w:rsid w:val="00DA7D85"/>
    <w:rsid w:val="00DA7DFD"/>
    <w:rsid w:val="00DA7E84"/>
    <w:rsid w:val="00DA7F39"/>
    <w:rsid w:val="00DA7FB9"/>
    <w:rsid w:val="00DB000C"/>
    <w:rsid w:val="00DB0031"/>
    <w:rsid w:val="00DB0092"/>
    <w:rsid w:val="00DB0229"/>
    <w:rsid w:val="00DB026E"/>
    <w:rsid w:val="00DB0271"/>
    <w:rsid w:val="00DB033A"/>
    <w:rsid w:val="00DB0390"/>
    <w:rsid w:val="00DB042B"/>
    <w:rsid w:val="00DB0441"/>
    <w:rsid w:val="00DB054C"/>
    <w:rsid w:val="00DB05ED"/>
    <w:rsid w:val="00DB0636"/>
    <w:rsid w:val="00DB064A"/>
    <w:rsid w:val="00DB06F8"/>
    <w:rsid w:val="00DB0750"/>
    <w:rsid w:val="00DB07F6"/>
    <w:rsid w:val="00DB07F7"/>
    <w:rsid w:val="00DB0951"/>
    <w:rsid w:val="00DB0992"/>
    <w:rsid w:val="00DB0A4B"/>
    <w:rsid w:val="00DB0A9F"/>
    <w:rsid w:val="00DB0B04"/>
    <w:rsid w:val="00DB0B78"/>
    <w:rsid w:val="00DB0C04"/>
    <w:rsid w:val="00DB0C2C"/>
    <w:rsid w:val="00DB0C95"/>
    <w:rsid w:val="00DB0D27"/>
    <w:rsid w:val="00DB0DCB"/>
    <w:rsid w:val="00DB0DF5"/>
    <w:rsid w:val="00DB0E23"/>
    <w:rsid w:val="00DB0E47"/>
    <w:rsid w:val="00DB0E4F"/>
    <w:rsid w:val="00DB0EE5"/>
    <w:rsid w:val="00DB0F7E"/>
    <w:rsid w:val="00DB0F84"/>
    <w:rsid w:val="00DB102C"/>
    <w:rsid w:val="00DB10DA"/>
    <w:rsid w:val="00DB111B"/>
    <w:rsid w:val="00DB1206"/>
    <w:rsid w:val="00DB1265"/>
    <w:rsid w:val="00DB1275"/>
    <w:rsid w:val="00DB12C5"/>
    <w:rsid w:val="00DB1353"/>
    <w:rsid w:val="00DB1425"/>
    <w:rsid w:val="00DB1701"/>
    <w:rsid w:val="00DB17EF"/>
    <w:rsid w:val="00DB198D"/>
    <w:rsid w:val="00DB19F0"/>
    <w:rsid w:val="00DB1A09"/>
    <w:rsid w:val="00DB1A18"/>
    <w:rsid w:val="00DB1AD8"/>
    <w:rsid w:val="00DB1D1E"/>
    <w:rsid w:val="00DB1D48"/>
    <w:rsid w:val="00DB1D75"/>
    <w:rsid w:val="00DB1DE3"/>
    <w:rsid w:val="00DB1E8A"/>
    <w:rsid w:val="00DB1EF3"/>
    <w:rsid w:val="00DB1FD6"/>
    <w:rsid w:val="00DB2038"/>
    <w:rsid w:val="00DB2062"/>
    <w:rsid w:val="00DB20C2"/>
    <w:rsid w:val="00DB2131"/>
    <w:rsid w:val="00DB214C"/>
    <w:rsid w:val="00DB21DB"/>
    <w:rsid w:val="00DB22E0"/>
    <w:rsid w:val="00DB236C"/>
    <w:rsid w:val="00DB251D"/>
    <w:rsid w:val="00DB25E5"/>
    <w:rsid w:val="00DB25F9"/>
    <w:rsid w:val="00DB2649"/>
    <w:rsid w:val="00DB2738"/>
    <w:rsid w:val="00DB275E"/>
    <w:rsid w:val="00DB27DC"/>
    <w:rsid w:val="00DB28AF"/>
    <w:rsid w:val="00DB28E2"/>
    <w:rsid w:val="00DB290D"/>
    <w:rsid w:val="00DB29ED"/>
    <w:rsid w:val="00DB2A5B"/>
    <w:rsid w:val="00DB2A76"/>
    <w:rsid w:val="00DB2A9B"/>
    <w:rsid w:val="00DB2AB8"/>
    <w:rsid w:val="00DB2ABE"/>
    <w:rsid w:val="00DB2B07"/>
    <w:rsid w:val="00DB2B55"/>
    <w:rsid w:val="00DB2BAC"/>
    <w:rsid w:val="00DB2C02"/>
    <w:rsid w:val="00DB2C42"/>
    <w:rsid w:val="00DB2C7D"/>
    <w:rsid w:val="00DB2CE8"/>
    <w:rsid w:val="00DB2DD2"/>
    <w:rsid w:val="00DB2E7F"/>
    <w:rsid w:val="00DB2E82"/>
    <w:rsid w:val="00DB2EB0"/>
    <w:rsid w:val="00DB2FCF"/>
    <w:rsid w:val="00DB30FA"/>
    <w:rsid w:val="00DB3176"/>
    <w:rsid w:val="00DB3288"/>
    <w:rsid w:val="00DB32AD"/>
    <w:rsid w:val="00DB3333"/>
    <w:rsid w:val="00DB334F"/>
    <w:rsid w:val="00DB33A1"/>
    <w:rsid w:val="00DB3409"/>
    <w:rsid w:val="00DB34A7"/>
    <w:rsid w:val="00DB34B3"/>
    <w:rsid w:val="00DB359A"/>
    <w:rsid w:val="00DB3632"/>
    <w:rsid w:val="00DB3725"/>
    <w:rsid w:val="00DB373C"/>
    <w:rsid w:val="00DB3771"/>
    <w:rsid w:val="00DB37B7"/>
    <w:rsid w:val="00DB3835"/>
    <w:rsid w:val="00DB3866"/>
    <w:rsid w:val="00DB38A0"/>
    <w:rsid w:val="00DB38DA"/>
    <w:rsid w:val="00DB3900"/>
    <w:rsid w:val="00DB3919"/>
    <w:rsid w:val="00DB391C"/>
    <w:rsid w:val="00DB393E"/>
    <w:rsid w:val="00DB3B45"/>
    <w:rsid w:val="00DB3C0E"/>
    <w:rsid w:val="00DB3C42"/>
    <w:rsid w:val="00DB3CD6"/>
    <w:rsid w:val="00DB3CF5"/>
    <w:rsid w:val="00DB3E94"/>
    <w:rsid w:val="00DB3EE3"/>
    <w:rsid w:val="00DB3F28"/>
    <w:rsid w:val="00DB40CF"/>
    <w:rsid w:val="00DB40FB"/>
    <w:rsid w:val="00DB413A"/>
    <w:rsid w:val="00DB4158"/>
    <w:rsid w:val="00DB41E2"/>
    <w:rsid w:val="00DB4353"/>
    <w:rsid w:val="00DB43FB"/>
    <w:rsid w:val="00DB452E"/>
    <w:rsid w:val="00DB4593"/>
    <w:rsid w:val="00DB45F4"/>
    <w:rsid w:val="00DB462D"/>
    <w:rsid w:val="00DB4640"/>
    <w:rsid w:val="00DB46FE"/>
    <w:rsid w:val="00DB4741"/>
    <w:rsid w:val="00DB485B"/>
    <w:rsid w:val="00DB48CC"/>
    <w:rsid w:val="00DB4932"/>
    <w:rsid w:val="00DB496C"/>
    <w:rsid w:val="00DB496F"/>
    <w:rsid w:val="00DB4A4A"/>
    <w:rsid w:val="00DB4B21"/>
    <w:rsid w:val="00DB4B28"/>
    <w:rsid w:val="00DB4BBB"/>
    <w:rsid w:val="00DB4BEC"/>
    <w:rsid w:val="00DB4C53"/>
    <w:rsid w:val="00DB4CF4"/>
    <w:rsid w:val="00DB4DA1"/>
    <w:rsid w:val="00DB4DBC"/>
    <w:rsid w:val="00DB4DF2"/>
    <w:rsid w:val="00DB4E02"/>
    <w:rsid w:val="00DB4E0D"/>
    <w:rsid w:val="00DB4E0E"/>
    <w:rsid w:val="00DB4EDA"/>
    <w:rsid w:val="00DB4EE8"/>
    <w:rsid w:val="00DB4FD7"/>
    <w:rsid w:val="00DB50B0"/>
    <w:rsid w:val="00DB5145"/>
    <w:rsid w:val="00DB514D"/>
    <w:rsid w:val="00DB515B"/>
    <w:rsid w:val="00DB51B0"/>
    <w:rsid w:val="00DB51BA"/>
    <w:rsid w:val="00DB51BE"/>
    <w:rsid w:val="00DB51DB"/>
    <w:rsid w:val="00DB52DF"/>
    <w:rsid w:val="00DB5393"/>
    <w:rsid w:val="00DB5447"/>
    <w:rsid w:val="00DB54E5"/>
    <w:rsid w:val="00DB54ED"/>
    <w:rsid w:val="00DB5533"/>
    <w:rsid w:val="00DB55DC"/>
    <w:rsid w:val="00DB5614"/>
    <w:rsid w:val="00DB565C"/>
    <w:rsid w:val="00DB567A"/>
    <w:rsid w:val="00DB573D"/>
    <w:rsid w:val="00DB57BC"/>
    <w:rsid w:val="00DB583D"/>
    <w:rsid w:val="00DB5840"/>
    <w:rsid w:val="00DB5877"/>
    <w:rsid w:val="00DB58AB"/>
    <w:rsid w:val="00DB5949"/>
    <w:rsid w:val="00DB5959"/>
    <w:rsid w:val="00DB59A3"/>
    <w:rsid w:val="00DB59DF"/>
    <w:rsid w:val="00DB5ACB"/>
    <w:rsid w:val="00DB5B97"/>
    <w:rsid w:val="00DB5CF1"/>
    <w:rsid w:val="00DB5E11"/>
    <w:rsid w:val="00DB5E2D"/>
    <w:rsid w:val="00DB5E40"/>
    <w:rsid w:val="00DB5E50"/>
    <w:rsid w:val="00DB5E94"/>
    <w:rsid w:val="00DB5F0D"/>
    <w:rsid w:val="00DB5F67"/>
    <w:rsid w:val="00DB5F70"/>
    <w:rsid w:val="00DB5FA0"/>
    <w:rsid w:val="00DB5FE1"/>
    <w:rsid w:val="00DB6010"/>
    <w:rsid w:val="00DB602E"/>
    <w:rsid w:val="00DB606A"/>
    <w:rsid w:val="00DB60DC"/>
    <w:rsid w:val="00DB6168"/>
    <w:rsid w:val="00DB62A5"/>
    <w:rsid w:val="00DB62D5"/>
    <w:rsid w:val="00DB6368"/>
    <w:rsid w:val="00DB6455"/>
    <w:rsid w:val="00DB653A"/>
    <w:rsid w:val="00DB6548"/>
    <w:rsid w:val="00DB663F"/>
    <w:rsid w:val="00DB66CE"/>
    <w:rsid w:val="00DB672F"/>
    <w:rsid w:val="00DB6732"/>
    <w:rsid w:val="00DB6799"/>
    <w:rsid w:val="00DB6862"/>
    <w:rsid w:val="00DB694F"/>
    <w:rsid w:val="00DB69A6"/>
    <w:rsid w:val="00DB6A07"/>
    <w:rsid w:val="00DB6AAE"/>
    <w:rsid w:val="00DB6ADE"/>
    <w:rsid w:val="00DB6B79"/>
    <w:rsid w:val="00DB6B94"/>
    <w:rsid w:val="00DB6C76"/>
    <w:rsid w:val="00DB6CAD"/>
    <w:rsid w:val="00DB6D06"/>
    <w:rsid w:val="00DB6D27"/>
    <w:rsid w:val="00DB6D33"/>
    <w:rsid w:val="00DB6D58"/>
    <w:rsid w:val="00DB6DAE"/>
    <w:rsid w:val="00DB6E0E"/>
    <w:rsid w:val="00DB6E5A"/>
    <w:rsid w:val="00DB6ED5"/>
    <w:rsid w:val="00DB6EF2"/>
    <w:rsid w:val="00DB6F28"/>
    <w:rsid w:val="00DB6F2F"/>
    <w:rsid w:val="00DB6FB1"/>
    <w:rsid w:val="00DB6FB4"/>
    <w:rsid w:val="00DB6FB8"/>
    <w:rsid w:val="00DB7012"/>
    <w:rsid w:val="00DB7049"/>
    <w:rsid w:val="00DB7110"/>
    <w:rsid w:val="00DB713E"/>
    <w:rsid w:val="00DB7244"/>
    <w:rsid w:val="00DB7366"/>
    <w:rsid w:val="00DB737A"/>
    <w:rsid w:val="00DB73A1"/>
    <w:rsid w:val="00DB73F0"/>
    <w:rsid w:val="00DB7479"/>
    <w:rsid w:val="00DB747C"/>
    <w:rsid w:val="00DB74A6"/>
    <w:rsid w:val="00DB74C5"/>
    <w:rsid w:val="00DB74CD"/>
    <w:rsid w:val="00DB74E5"/>
    <w:rsid w:val="00DB7513"/>
    <w:rsid w:val="00DB761B"/>
    <w:rsid w:val="00DB7624"/>
    <w:rsid w:val="00DB768C"/>
    <w:rsid w:val="00DB76E9"/>
    <w:rsid w:val="00DB7708"/>
    <w:rsid w:val="00DB7709"/>
    <w:rsid w:val="00DB770B"/>
    <w:rsid w:val="00DB7762"/>
    <w:rsid w:val="00DB77F4"/>
    <w:rsid w:val="00DB784A"/>
    <w:rsid w:val="00DB78A7"/>
    <w:rsid w:val="00DB7924"/>
    <w:rsid w:val="00DB7A4E"/>
    <w:rsid w:val="00DB7A87"/>
    <w:rsid w:val="00DB7B12"/>
    <w:rsid w:val="00DB7B41"/>
    <w:rsid w:val="00DB7B66"/>
    <w:rsid w:val="00DB7BF6"/>
    <w:rsid w:val="00DB7E24"/>
    <w:rsid w:val="00DB7F46"/>
    <w:rsid w:val="00DB7F9D"/>
    <w:rsid w:val="00DB7FD2"/>
    <w:rsid w:val="00DC0012"/>
    <w:rsid w:val="00DC0038"/>
    <w:rsid w:val="00DC003B"/>
    <w:rsid w:val="00DC00EE"/>
    <w:rsid w:val="00DC0100"/>
    <w:rsid w:val="00DC0122"/>
    <w:rsid w:val="00DC0174"/>
    <w:rsid w:val="00DC024A"/>
    <w:rsid w:val="00DC0293"/>
    <w:rsid w:val="00DC0299"/>
    <w:rsid w:val="00DC02E3"/>
    <w:rsid w:val="00DC0382"/>
    <w:rsid w:val="00DC0393"/>
    <w:rsid w:val="00DC042A"/>
    <w:rsid w:val="00DC0440"/>
    <w:rsid w:val="00DC047D"/>
    <w:rsid w:val="00DC0481"/>
    <w:rsid w:val="00DC0490"/>
    <w:rsid w:val="00DC0513"/>
    <w:rsid w:val="00DC0588"/>
    <w:rsid w:val="00DC059A"/>
    <w:rsid w:val="00DC061E"/>
    <w:rsid w:val="00DC0681"/>
    <w:rsid w:val="00DC071D"/>
    <w:rsid w:val="00DC0890"/>
    <w:rsid w:val="00DC0927"/>
    <w:rsid w:val="00DC095D"/>
    <w:rsid w:val="00DC0991"/>
    <w:rsid w:val="00DC09FC"/>
    <w:rsid w:val="00DC0A13"/>
    <w:rsid w:val="00DC0A67"/>
    <w:rsid w:val="00DC0AD0"/>
    <w:rsid w:val="00DC0B3E"/>
    <w:rsid w:val="00DC0B49"/>
    <w:rsid w:val="00DC0B74"/>
    <w:rsid w:val="00DC0C20"/>
    <w:rsid w:val="00DC0C44"/>
    <w:rsid w:val="00DC0D33"/>
    <w:rsid w:val="00DC0D95"/>
    <w:rsid w:val="00DC0F33"/>
    <w:rsid w:val="00DC0F34"/>
    <w:rsid w:val="00DC0FE1"/>
    <w:rsid w:val="00DC100E"/>
    <w:rsid w:val="00DC108A"/>
    <w:rsid w:val="00DC10CA"/>
    <w:rsid w:val="00DC110A"/>
    <w:rsid w:val="00DC111F"/>
    <w:rsid w:val="00DC11CA"/>
    <w:rsid w:val="00DC123A"/>
    <w:rsid w:val="00DC1258"/>
    <w:rsid w:val="00DC13B0"/>
    <w:rsid w:val="00DC1519"/>
    <w:rsid w:val="00DC1573"/>
    <w:rsid w:val="00DC1703"/>
    <w:rsid w:val="00DC17AF"/>
    <w:rsid w:val="00DC1838"/>
    <w:rsid w:val="00DC183D"/>
    <w:rsid w:val="00DC185A"/>
    <w:rsid w:val="00DC1896"/>
    <w:rsid w:val="00DC192D"/>
    <w:rsid w:val="00DC1957"/>
    <w:rsid w:val="00DC1978"/>
    <w:rsid w:val="00DC1A31"/>
    <w:rsid w:val="00DC1A6C"/>
    <w:rsid w:val="00DC1A9F"/>
    <w:rsid w:val="00DC1B71"/>
    <w:rsid w:val="00DC1BA6"/>
    <w:rsid w:val="00DC1C47"/>
    <w:rsid w:val="00DC1CB0"/>
    <w:rsid w:val="00DC1CDD"/>
    <w:rsid w:val="00DC1D24"/>
    <w:rsid w:val="00DC1DC4"/>
    <w:rsid w:val="00DC1EAF"/>
    <w:rsid w:val="00DC1F02"/>
    <w:rsid w:val="00DC208A"/>
    <w:rsid w:val="00DC214F"/>
    <w:rsid w:val="00DC2173"/>
    <w:rsid w:val="00DC21F7"/>
    <w:rsid w:val="00DC2221"/>
    <w:rsid w:val="00DC230A"/>
    <w:rsid w:val="00DC237B"/>
    <w:rsid w:val="00DC23CB"/>
    <w:rsid w:val="00DC23EE"/>
    <w:rsid w:val="00DC2450"/>
    <w:rsid w:val="00DC2475"/>
    <w:rsid w:val="00DC250A"/>
    <w:rsid w:val="00DC2521"/>
    <w:rsid w:val="00DC2656"/>
    <w:rsid w:val="00DC2660"/>
    <w:rsid w:val="00DC2788"/>
    <w:rsid w:val="00DC27BF"/>
    <w:rsid w:val="00DC2860"/>
    <w:rsid w:val="00DC28B1"/>
    <w:rsid w:val="00DC28E2"/>
    <w:rsid w:val="00DC28EB"/>
    <w:rsid w:val="00DC29F0"/>
    <w:rsid w:val="00DC2A48"/>
    <w:rsid w:val="00DC2A49"/>
    <w:rsid w:val="00DC2BE6"/>
    <w:rsid w:val="00DC2C24"/>
    <w:rsid w:val="00DC2C6C"/>
    <w:rsid w:val="00DC2D2D"/>
    <w:rsid w:val="00DC2D56"/>
    <w:rsid w:val="00DC2DCC"/>
    <w:rsid w:val="00DC2EE3"/>
    <w:rsid w:val="00DC2EF2"/>
    <w:rsid w:val="00DC2F05"/>
    <w:rsid w:val="00DC2F10"/>
    <w:rsid w:val="00DC2F6B"/>
    <w:rsid w:val="00DC3003"/>
    <w:rsid w:val="00DC301A"/>
    <w:rsid w:val="00DC3037"/>
    <w:rsid w:val="00DC3056"/>
    <w:rsid w:val="00DC3065"/>
    <w:rsid w:val="00DC3077"/>
    <w:rsid w:val="00DC3081"/>
    <w:rsid w:val="00DC30A2"/>
    <w:rsid w:val="00DC30B4"/>
    <w:rsid w:val="00DC310F"/>
    <w:rsid w:val="00DC3178"/>
    <w:rsid w:val="00DC3255"/>
    <w:rsid w:val="00DC329C"/>
    <w:rsid w:val="00DC332C"/>
    <w:rsid w:val="00DC339D"/>
    <w:rsid w:val="00DC3492"/>
    <w:rsid w:val="00DC3512"/>
    <w:rsid w:val="00DC361A"/>
    <w:rsid w:val="00DC36F8"/>
    <w:rsid w:val="00DC370D"/>
    <w:rsid w:val="00DC375D"/>
    <w:rsid w:val="00DC37AD"/>
    <w:rsid w:val="00DC37F1"/>
    <w:rsid w:val="00DC3836"/>
    <w:rsid w:val="00DC38F5"/>
    <w:rsid w:val="00DC39BB"/>
    <w:rsid w:val="00DC3B57"/>
    <w:rsid w:val="00DC3CCE"/>
    <w:rsid w:val="00DC3E1A"/>
    <w:rsid w:val="00DC3E28"/>
    <w:rsid w:val="00DC3E4A"/>
    <w:rsid w:val="00DC3F1F"/>
    <w:rsid w:val="00DC3F40"/>
    <w:rsid w:val="00DC3F51"/>
    <w:rsid w:val="00DC407B"/>
    <w:rsid w:val="00DC4089"/>
    <w:rsid w:val="00DC414C"/>
    <w:rsid w:val="00DC4175"/>
    <w:rsid w:val="00DC41A5"/>
    <w:rsid w:val="00DC42D0"/>
    <w:rsid w:val="00DC4335"/>
    <w:rsid w:val="00DC43C8"/>
    <w:rsid w:val="00DC44AC"/>
    <w:rsid w:val="00DC44EB"/>
    <w:rsid w:val="00DC4534"/>
    <w:rsid w:val="00DC45BD"/>
    <w:rsid w:val="00DC45F5"/>
    <w:rsid w:val="00DC46DA"/>
    <w:rsid w:val="00DC4724"/>
    <w:rsid w:val="00DC4828"/>
    <w:rsid w:val="00DC4929"/>
    <w:rsid w:val="00DC498B"/>
    <w:rsid w:val="00DC4A3F"/>
    <w:rsid w:val="00DC4B09"/>
    <w:rsid w:val="00DC4B12"/>
    <w:rsid w:val="00DC4B91"/>
    <w:rsid w:val="00DC4CD1"/>
    <w:rsid w:val="00DC4D25"/>
    <w:rsid w:val="00DC4DE3"/>
    <w:rsid w:val="00DC4EE6"/>
    <w:rsid w:val="00DC4FC7"/>
    <w:rsid w:val="00DC50C2"/>
    <w:rsid w:val="00DC510E"/>
    <w:rsid w:val="00DC512B"/>
    <w:rsid w:val="00DC51FD"/>
    <w:rsid w:val="00DC5263"/>
    <w:rsid w:val="00DC52D1"/>
    <w:rsid w:val="00DC52F0"/>
    <w:rsid w:val="00DC5368"/>
    <w:rsid w:val="00DC54C2"/>
    <w:rsid w:val="00DC54C8"/>
    <w:rsid w:val="00DC554A"/>
    <w:rsid w:val="00DC557C"/>
    <w:rsid w:val="00DC55AE"/>
    <w:rsid w:val="00DC55C1"/>
    <w:rsid w:val="00DC5637"/>
    <w:rsid w:val="00DC567C"/>
    <w:rsid w:val="00DC5680"/>
    <w:rsid w:val="00DC574D"/>
    <w:rsid w:val="00DC5794"/>
    <w:rsid w:val="00DC584E"/>
    <w:rsid w:val="00DC59D8"/>
    <w:rsid w:val="00DC59FB"/>
    <w:rsid w:val="00DC5A0E"/>
    <w:rsid w:val="00DC5ABB"/>
    <w:rsid w:val="00DC5ACE"/>
    <w:rsid w:val="00DC5B3A"/>
    <w:rsid w:val="00DC5B6F"/>
    <w:rsid w:val="00DC5C60"/>
    <w:rsid w:val="00DC5C74"/>
    <w:rsid w:val="00DC5CC6"/>
    <w:rsid w:val="00DC5CFB"/>
    <w:rsid w:val="00DC5D04"/>
    <w:rsid w:val="00DC5DB0"/>
    <w:rsid w:val="00DC5DF1"/>
    <w:rsid w:val="00DC5DFD"/>
    <w:rsid w:val="00DC5F03"/>
    <w:rsid w:val="00DC5F38"/>
    <w:rsid w:val="00DC5F59"/>
    <w:rsid w:val="00DC6085"/>
    <w:rsid w:val="00DC609C"/>
    <w:rsid w:val="00DC60E4"/>
    <w:rsid w:val="00DC60F8"/>
    <w:rsid w:val="00DC610A"/>
    <w:rsid w:val="00DC611B"/>
    <w:rsid w:val="00DC61AA"/>
    <w:rsid w:val="00DC628E"/>
    <w:rsid w:val="00DC63A2"/>
    <w:rsid w:val="00DC6412"/>
    <w:rsid w:val="00DC6456"/>
    <w:rsid w:val="00DC657A"/>
    <w:rsid w:val="00DC65B1"/>
    <w:rsid w:val="00DC6605"/>
    <w:rsid w:val="00DC6642"/>
    <w:rsid w:val="00DC66C6"/>
    <w:rsid w:val="00DC672F"/>
    <w:rsid w:val="00DC6820"/>
    <w:rsid w:val="00DC6834"/>
    <w:rsid w:val="00DC68C4"/>
    <w:rsid w:val="00DC69EE"/>
    <w:rsid w:val="00DC6A05"/>
    <w:rsid w:val="00DC6A1B"/>
    <w:rsid w:val="00DC6ABA"/>
    <w:rsid w:val="00DC6AD2"/>
    <w:rsid w:val="00DC6AFC"/>
    <w:rsid w:val="00DC6B25"/>
    <w:rsid w:val="00DC6BD1"/>
    <w:rsid w:val="00DC6CD4"/>
    <w:rsid w:val="00DC6D29"/>
    <w:rsid w:val="00DC6D47"/>
    <w:rsid w:val="00DC6D94"/>
    <w:rsid w:val="00DC6E22"/>
    <w:rsid w:val="00DC6E4F"/>
    <w:rsid w:val="00DC70C3"/>
    <w:rsid w:val="00DC70F9"/>
    <w:rsid w:val="00DC7136"/>
    <w:rsid w:val="00DC71CE"/>
    <w:rsid w:val="00DC71DA"/>
    <w:rsid w:val="00DC7241"/>
    <w:rsid w:val="00DC72BE"/>
    <w:rsid w:val="00DC73D7"/>
    <w:rsid w:val="00DC7475"/>
    <w:rsid w:val="00DC747F"/>
    <w:rsid w:val="00DC7615"/>
    <w:rsid w:val="00DC765B"/>
    <w:rsid w:val="00DC772F"/>
    <w:rsid w:val="00DC7737"/>
    <w:rsid w:val="00DC77CA"/>
    <w:rsid w:val="00DC7849"/>
    <w:rsid w:val="00DC7868"/>
    <w:rsid w:val="00DC794E"/>
    <w:rsid w:val="00DC79B9"/>
    <w:rsid w:val="00DC79BA"/>
    <w:rsid w:val="00DC79EC"/>
    <w:rsid w:val="00DC7A7C"/>
    <w:rsid w:val="00DC7A9D"/>
    <w:rsid w:val="00DC7AD6"/>
    <w:rsid w:val="00DC7AE4"/>
    <w:rsid w:val="00DC7AFA"/>
    <w:rsid w:val="00DC7B05"/>
    <w:rsid w:val="00DC7B23"/>
    <w:rsid w:val="00DC7B48"/>
    <w:rsid w:val="00DC7B8B"/>
    <w:rsid w:val="00DC7CF0"/>
    <w:rsid w:val="00DC7CF9"/>
    <w:rsid w:val="00DC7D23"/>
    <w:rsid w:val="00DC7DA8"/>
    <w:rsid w:val="00DC7DD2"/>
    <w:rsid w:val="00DC7F74"/>
    <w:rsid w:val="00DC7FE7"/>
    <w:rsid w:val="00DD000F"/>
    <w:rsid w:val="00DD0082"/>
    <w:rsid w:val="00DD0199"/>
    <w:rsid w:val="00DD01C1"/>
    <w:rsid w:val="00DD01E5"/>
    <w:rsid w:val="00DD0279"/>
    <w:rsid w:val="00DD0282"/>
    <w:rsid w:val="00DD02C9"/>
    <w:rsid w:val="00DD03C0"/>
    <w:rsid w:val="00DD0457"/>
    <w:rsid w:val="00DD06B3"/>
    <w:rsid w:val="00DD0772"/>
    <w:rsid w:val="00DD07BA"/>
    <w:rsid w:val="00DD07D9"/>
    <w:rsid w:val="00DD082A"/>
    <w:rsid w:val="00DD0876"/>
    <w:rsid w:val="00DD091C"/>
    <w:rsid w:val="00DD0932"/>
    <w:rsid w:val="00DD0940"/>
    <w:rsid w:val="00DD09D4"/>
    <w:rsid w:val="00DD0A66"/>
    <w:rsid w:val="00DD0AAF"/>
    <w:rsid w:val="00DD0AE7"/>
    <w:rsid w:val="00DD0AF4"/>
    <w:rsid w:val="00DD0B1A"/>
    <w:rsid w:val="00DD0BA0"/>
    <w:rsid w:val="00DD0BA3"/>
    <w:rsid w:val="00DD0C55"/>
    <w:rsid w:val="00DD0CF8"/>
    <w:rsid w:val="00DD0D01"/>
    <w:rsid w:val="00DD0D6A"/>
    <w:rsid w:val="00DD0D6D"/>
    <w:rsid w:val="00DD0DE5"/>
    <w:rsid w:val="00DD0DFA"/>
    <w:rsid w:val="00DD0EA0"/>
    <w:rsid w:val="00DD0EF8"/>
    <w:rsid w:val="00DD0F2F"/>
    <w:rsid w:val="00DD0F3A"/>
    <w:rsid w:val="00DD0F78"/>
    <w:rsid w:val="00DD0FD0"/>
    <w:rsid w:val="00DD10DC"/>
    <w:rsid w:val="00DD1134"/>
    <w:rsid w:val="00DD113D"/>
    <w:rsid w:val="00DD1225"/>
    <w:rsid w:val="00DD1244"/>
    <w:rsid w:val="00DD127A"/>
    <w:rsid w:val="00DD1287"/>
    <w:rsid w:val="00DD12B6"/>
    <w:rsid w:val="00DD12BD"/>
    <w:rsid w:val="00DD12F6"/>
    <w:rsid w:val="00DD131F"/>
    <w:rsid w:val="00DD1342"/>
    <w:rsid w:val="00DD136B"/>
    <w:rsid w:val="00DD1392"/>
    <w:rsid w:val="00DD147E"/>
    <w:rsid w:val="00DD14AD"/>
    <w:rsid w:val="00DD15E4"/>
    <w:rsid w:val="00DD166F"/>
    <w:rsid w:val="00DD1694"/>
    <w:rsid w:val="00DD16D4"/>
    <w:rsid w:val="00DD1735"/>
    <w:rsid w:val="00DD17F7"/>
    <w:rsid w:val="00DD17FA"/>
    <w:rsid w:val="00DD1816"/>
    <w:rsid w:val="00DD187C"/>
    <w:rsid w:val="00DD1904"/>
    <w:rsid w:val="00DD19CB"/>
    <w:rsid w:val="00DD1A02"/>
    <w:rsid w:val="00DD1A07"/>
    <w:rsid w:val="00DD1A16"/>
    <w:rsid w:val="00DD1A29"/>
    <w:rsid w:val="00DD1A46"/>
    <w:rsid w:val="00DD1A5A"/>
    <w:rsid w:val="00DD1A82"/>
    <w:rsid w:val="00DD1A8B"/>
    <w:rsid w:val="00DD1C70"/>
    <w:rsid w:val="00DD1DCF"/>
    <w:rsid w:val="00DD1DFF"/>
    <w:rsid w:val="00DD1E44"/>
    <w:rsid w:val="00DD1E48"/>
    <w:rsid w:val="00DD1E56"/>
    <w:rsid w:val="00DD1F3E"/>
    <w:rsid w:val="00DD1F85"/>
    <w:rsid w:val="00DD1FB3"/>
    <w:rsid w:val="00DD2032"/>
    <w:rsid w:val="00DD20AA"/>
    <w:rsid w:val="00DD21E2"/>
    <w:rsid w:val="00DD22A3"/>
    <w:rsid w:val="00DD22C7"/>
    <w:rsid w:val="00DD234B"/>
    <w:rsid w:val="00DD2475"/>
    <w:rsid w:val="00DD2518"/>
    <w:rsid w:val="00DD2588"/>
    <w:rsid w:val="00DD259D"/>
    <w:rsid w:val="00DD25F8"/>
    <w:rsid w:val="00DD260F"/>
    <w:rsid w:val="00DD26CD"/>
    <w:rsid w:val="00DD2724"/>
    <w:rsid w:val="00DD2748"/>
    <w:rsid w:val="00DD276C"/>
    <w:rsid w:val="00DD27C8"/>
    <w:rsid w:val="00DD27F2"/>
    <w:rsid w:val="00DD2888"/>
    <w:rsid w:val="00DD28E0"/>
    <w:rsid w:val="00DD2946"/>
    <w:rsid w:val="00DD298C"/>
    <w:rsid w:val="00DD2990"/>
    <w:rsid w:val="00DD2A7B"/>
    <w:rsid w:val="00DD2AD1"/>
    <w:rsid w:val="00DD2B14"/>
    <w:rsid w:val="00DD2B53"/>
    <w:rsid w:val="00DD2C2B"/>
    <w:rsid w:val="00DD2C89"/>
    <w:rsid w:val="00DD2D57"/>
    <w:rsid w:val="00DD2D66"/>
    <w:rsid w:val="00DD2DB4"/>
    <w:rsid w:val="00DD2E0F"/>
    <w:rsid w:val="00DD2F80"/>
    <w:rsid w:val="00DD304F"/>
    <w:rsid w:val="00DD30A9"/>
    <w:rsid w:val="00DD3154"/>
    <w:rsid w:val="00DD31D0"/>
    <w:rsid w:val="00DD336E"/>
    <w:rsid w:val="00DD3396"/>
    <w:rsid w:val="00DD33B7"/>
    <w:rsid w:val="00DD3408"/>
    <w:rsid w:val="00DD3421"/>
    <w:rsid w:val="00DD3491"/>
    <w:rsid w:val="00DD34B7"/>
    <w:rsid w:val="00DD34EC"/>
    <w:rsid w:val="00DD359A"/>
    <w:rsid w:val="00DD3647"/>
    <w:rsid w:val="00DD3678"/>
    <w:rsid w:val="00DD3738"/>
    <w:rsid w:val="00DD3751"/>
    <w:rsid w:val="00DD382A"/>
    <w:rsid w:val="00DD3860"/>
    <w:rsid w:val="00DD3885"/>
    <w:rsid w:val="00DD3993"/>
    <w:rsid w:val="00DD3AED"/>
    <w:rsid w:val="00DD3B16"/>
    <w:rsid w:val="00DD3CBD"/>
    <w:rsid w:val="00DD3D51"/>
    <w:rsid w:val="00DD3D79"/>
    <w:rsid w:val="00DD3E08"/>
    <w:rsid w:val="00DD3E10"/>
    <w:rsid w:val="00DD3EE4"/>
    <w:rsid w:val="00DD3EEC"/>
    <w:rsid w:val="00DD3F3E"/>
    <w:rsid w:val="00DD3FA7"/>
    <w:rsid w:val="00DD3FC5"/>
    <w:rsid w:val="00DD3FF2"/>
    <w:rsid w:val="00DD400B"/>
    <w:rsid w:val="00DD40D2"/>
    <w:rsid w:val="00DD4160"/>
    <w:rsid w:val="00DD416B"/>
    <w:rsid w:val="00DD422B"/>
    <w:rsid w:val="00DD4277"/>
    <w:rsid w:val="00DD4286"/>
    <w:rsid w:val="00DD42E3"/>
    <w:rsid w:val="00DD42F7"/>
    <w:rsid w:val="00DD4338"/>
    <w:rsid w:val="00DD4350"/>
    <w:rsid w:val="00DD435B"/>
    <w:rsid w:val="00DD43A6"/>
    <w:rsid w:val="00DD4449"/>
    <w:rsid w:val="00DD44BA"/>
    <w:rsid w:val="00DD44C8"/>
    <w:rsid w:val="00DD466C"/>
    <w:rsid w:val="00DD467E"/>
    <w:rsid w:val="00DD476A"/>
    <w:rsid w:val="00DD4779"/>
    <w:rsid w:val="00DD47B9"/>
    <w:rsid w:val="00DD4804"/>
    <w:rsid w:val="00DD4814"/>
    <w:rsid w:val="00DD485A"/>
    <w:rsid w:val="00DD4863"/>
    <w:rsid w:val="00DD48E8"/>
    <w:rsid w:val="00DD499E"/>
    <w:rsid w:val="00DD49B5"/>
    <w:rsid w:val="00DD4A3A"/>
    <w:rsid w:val="00DD4A86"/>
    <w:rsid w:val="00DD4C03"/>
    <w:rsid w:val="00DD4CA9"/>
    <w:rsid w:val="00DD4CF7"/>
    <w:rsid w:val="00DD4D0B"/>
    <w:rsid w:val="00DD4D5C"/>
    <w:rsid w:val="00DD4DBF"/>
    <w:rsid w:val="00DD4E10"/>
    <w:rsid w:val="00DD4E5F"/>
    <w:rsid w:val="00DD4EAB"/>
    <w:rsid w:val="00DD4F15"/>
    <w:rsid w:val="00DD4F16"/>
    <w:rsid w:val="00DD4F17"/>
    <w:rsid w:val="00DD4F48"/>
    <w:rsid w:val="00DD4F63"/>
    <w:rsid w:val="00DD4FAF"/>
    <w:rsid w:val="00DD5054"/>
    <w:rsid w:val="00DD5169"/>
    <w:rsid w:val="00DD5190"/>
    <w:rsid w:val="00DD51F5"/>
    <w:rsid w:val="00DD529D"/>
    <w:rsid w:val="00DD529F"/>
    <w:rsid w:val="00DD52D7"/>
    <w:rsid w:val="00DD52FA"/>
    <w:rsid w:val="00DD5414"/>
    <w:rsid w:val="00DD5588"/>
    <w:rsid w:val="00DD55DA"/>
    <w:rsid w:val="00DD5772"/>
    <w:rsid w:val="00DD57C5"/>
    <w:rsid w:val="00DD5833"/>
    <w:rsid w:val="00DD585F"/>
    <w:rsid w:val="00DD58C6"/>
    <w:rsid w:val="00DD58DB"/>
    <w:rsid w:val="00DD5906"/>
    <w:rsid w:val="00DD5954"/>
    <w:rsid w:val="00DD595D"/>
    <w:rsid w:val="00DD59CF"/>
    <w:rsid w:val="00DD59D0"/>
    <w:rsid w:val="00DD5A05"/>
    <w:rsid w:val="00DD5A4B"/>
    <w:rsid w:val="00DD5B32"/>
    <w:rsid w:val="00DD5B68"/>
    <w:rsid w:val="00DD5B95"/>
    <w:rsid w:val="00DD5BB9"/>
    <w:rsid w:val="00DD5BE6"/>
    <w:rsid w:val="00DD5DDA"/>
    <w:rsid w:val="00DD5E0B"/>
    <w:rsid w:val="00DD5E35"/>
    <w:rsid w:val="00DD5EB9"/>
    <w:rsid w:val="00DD5F1C"/>
    <w:rsid w:val="00DD5F92"/>
    <w:rsid w:val="00DD5FE9"/>
    <w:rsid w:val="00DD6065"/>
    <w:rsid w:val="00DD6086"/>
    <w:rsid w:val="00DD6158"/>
    <w:rsid w:val="00DD62D9"/>
    <w:rsid w:val="00DD649A"/>
    <w:rsid w:val="00DD6525"/>
    <w:rsid w:val="00DD65B3"/>
    <w:rsid w:val="00DD6616"/>
    <w:rsid w:val="00DD6672"/>
    <w:rsid w:val="00DD6726"/>
    <w:rsid w:val="00DD679C"/>
    <w:rsid w:val="00DD67BE"/>
    <w:rsid w:val="00DD67BF"/>
    <w:rsid w:val="00DD68AB"/>
    <w:rsid w:val="00DD68AC"/>
    <w:rsid w:val="00DD690C"/>
    <w:rsid w:val="00DD69E2"/>
    <w:rsid w:val="00DD6A42"/>
    <w:rsid w:val="00DD6A86"/>
    <w:rsid w:val="00DD6A99"/>
    <w:rsid w:val="00DD6AC8"/>
    <w:rsid w:val="00DD6B11"/>
    <w:rsid w:val="00DD6B83"/>
    <w:rsid w:val="00DD6BA0"/>
    <w:rsid w:val="00DD6BC6"/>
    <w:rsid w:val="00DD6CD0"/>
    <w:rsid w:val="00DD6D72"/>
    <w:rsid w:val="00DD6DA8"/>
    <w:rsid w:val="00DD6E23"/>
    <w:rsid w:val="00DD6F45"/>
    <w:rsid w:val="00DD6F62"/>
    <w:rsid w:val="00DD6F7D"/>
    <w:rsid w:val="00DD6F98"/>
    <w:rsid w:val="00DD6FD4"/>
    <w:rsid w:val="00DD6FF8"/>
    <w:rsid w:val="00DD71E5"/>
    <w:rsid w:val="00DD726B"/>
    <w:rsid w:val="00DD72C7"/>
    <w:rsid w:val="00DD72DB"/>
    <w:rsid w:val="00DD7322"/>
    <w:rsid w:val="00DD732C"/>
    <w:rsid w:val="00DD73DC"/>
    <w:rsid w:val="00DD74F5"/>
    <w:rsid w:val="00DD76EF"/>
    <w:rsid w:val="00DD78D7"/>
    <w:rsid w:val="00DD7928"/>
    <w:rsid w:val="00DD7932"/>
    <w:rsid w:val="00DD7972"/>
    <w:rsid w:val="00DD7986"/>
    <w:rsid w:val="00DD798E"/>
    <w:rsid w:val="00DD7A29"/>
    <w:rsid w:val="00DD7A53"/>
    <w:rsid w:val="00DD7A87"/>
    <w:rsid w:val="00DD7ACE"/>
    <w:rsid w:val="00DD7B1C"/>
    <w:rsid w:val="00DD7B21"/>
    <w:rsid w:val="00DD7BEE"/>
    <w:rsid w:val="00DD7C5C"/>
    <w:rsid w:val="00DD7C76"/>
    <w:rsid w:val="00DD7C8E"/>
    <w:rsid w:val="00DD7D0C"/>
    <w:rsid w:val="00DD7D8E"/>
    <w:rsid w:val="00DD7E85"/>
    <w:rsid w:val="00DD7E8A"/>
    <w:rsid w:val="00DD7E99"/>
    <w:rsid w:val="00DD7F0B"/>
    <w:rsid w:val="00DD7F85"/>
    <w:rsid w:val="00DD7FC0"/>
    <w:rsid w:val="00DE00D9"/>
    <w:rsid w:val="00DE00FD"/>
    <w:rsid w:val="00DE01C9"/>
    <w:rsid w:val="00DE02C4"/>
    <w:rsid w:val="00DE02EC"/>
    <w:rsid w:val="00DE0386"/>
    <w:rsid w:val="00DE03C6"/>
    <w:rsid w:val="00DE0403"/>
    <w:rsid w:val="00DE0465"/>
    <w:rsid w:val="00DE04CD"/>
    <w:rsid w:val="00DE04D3"/>
    <w:rsid w:val="00DE04E6"/>
    <w:rsid w:val="00DE050E"/>
    <w:rsid w:val="00DE05C3"/>
    <w:rsid w:val="00DE0610"/>
    <w:rsid w:val="00DE0660"/>
    <w:rsid w:val="00DE06A4"/>
    <w:rsid w:val="00DE06FE"/>
    <w:rsid w:val="00DE0708"/>
    <w:rsid w:val="00DE075B"/>
    <w:rsid w:val="00DE076E"/>
    <w:rsid w:val="00DE07BD"/>
    <w:rsid w:val="00DE07DF"/>
    <w:rsid w:val="00DE08A3"/>
    <w:rsid w:val="00DE08A8"/>
    <w:rsid w:val="00DE08D9"/>
    <w:rsid w:val="00DE0A8B"/>
    <w:rsid w:val="00DE0AD4"/>
    <w:rsid w:val="00DE0B48"/>
    <w:rsid w:val="00DE0BAB"/>
    <w:rsid w:val="00DE0C44"/>
    <w:rsid w:val="00DE0C93"/>
    <w:rsid w:val="00DE0CC6"/>
    <w:rsid w:val="00DE0D4C"/>
    <w:rsid w:val="00DE0D69"/>
    <w:rsid w:val="00DE0D6F"/>
    <w:rsid w:val="00DE0DBC"/>
    <w:rsid w:val="00DE0E18"/>
    <w:rsid w:val="00DE0EB1"/>
    <w:rsid w:val="00DE0F26"/>
    <w:rsid w:val="00DE0FBD"/>
    <w:rsid w:val="00DE1012"/>
    <w:rsid w:val="00DE1058"/>
    <w:rsid w:val="00DE1082"/>
    <w:rsid w:val="00DE11C2"/>
    <w:rsid w:val="00DE1229"/>
    <w:rsid w:val="00DE1251"/>
    <w:rsid w:val="00DE1278"/>
    <w:rsid w:val="00DE12F5"/>
    <w:rsid w:val="00DE13D5"/>
    <w:rsid w:val="00DE1452"/>
    <w:rsid w:val="00DE146B"/>
    <w:rsid w:val="00DE14C1"/>
    <w:rsid w:val="00DE152E"/>
    <w:rsid w:val="00DE1531"/>
    <w:rsid w:val="00DE178E"/>
    <w:rsid w:val="00DE17C9"/>
    <w:rsid w:val="00DE1858"/>
    <w:rsid w:val="00DE1866"/>
    <w:rsid w:val="00DE1876"/>
    <w:rsid w:val="00DE187C"/>
    <w:rsid w:val="00DE1A1A"/>
    <w:rsid w:val="00DE1B22"/>
    <w:rsid w:val="00DE1B24"/>
    <w:rsid w:val="00DE1BF0"/>
    <w:rsid w:val="00DE1C0D"/>
    <w:rsid w:val="00DE1D08"/>
    <w:rsid w:val="00DE1D88"/>
    <w:rsid w:val="00DE1DD9"/>
    <w:rsid w:val="00DE1DE9"/>
    <w:rsid w:val="00DE1DEB"/>
    <w:rsid w:val="00DE1E09"/>
    <w:rsid w:val="00DE1E57"/>
    <w:rsid w:val="00DE1EB8"/>
    <w:rsid w:val="00DE1F8A"/>
    <w:rsid w:val="00DE2029"/>
    <w:rsid w:val="00DE203C"/>
    <w:rsid w:val="00DE20F2"/>
    <w:rsid w:val="00DE211D"/>
    <w:rsid w:val="00DE2160"/>
    <w:rsid w:val="00DE21B2"/>
    <w:rsid w:val="00DE221D"/>
    <w:rsid w:val="00DE2274"/>
    <w:rsid w:val="00DE231D"/>
    <w:rsid w:val="00DE232D"/>
    <w:rsid w:val="00DE23A1"/>
    <w:rsid w:val="00DE23F0"/>
    <w:rsid w:val="00DE24C1"/>
    <w:rsid w:val="00DE2565"/>
    <w:rsid w:val="00DE2566"/>
    <w:rsid w:val="00DE256C"/>
    <w:rsid w:val="00DE25A2"/>
    <w:rsid w:val="00DE25ED"/>
    <w:rsid w:val="00DE25FD"/>
    <w:rsid w:val="00DE2634"/>
    <w:rsid w:val="00DE2734"/>
    <w:rsid w:val="00DE2770"/>
    <w:rsid w:val="00DE277B"/>
    <w:rsid w:val="00DE2792"/>
    <w:rsid w:val="00DE27E0"/>
    <w:rsid w:val="00DE2832"/>
    <w:rsid w:val="00DE283E"/>
    <w:rsid w:val="00DE28B8"/>
    <w:rsid w:val="00DE2924"/>
    <w:rsid w:val="00DE2AB8"/>
    <w:rsid w:val="00DE2ABC"/>
    <w:rsid w:val="00DE2AFA"/>
    <w:rsid w:val="00DE2B0F"/>
    <w:rsid w:val="00DE2BD8"/>
    <w:rsid w:val="00DE2BE3"/>
    <w:rsid w:val="00DE2BFF"/>
    <w:rsid w:val="00DE2CD8"/>
    <w:rsid w:val="00DE2D19"/>
    <w:rsid w:val="00DE2D51"/>
    <w:rsid w:val="00DE2DE3"/>
    <w:rsid w:val="00DE2E83"/>
    <w:rsid w:val="00DE2EFC"/>
    <w:rsid w:val="00DE2F9F"/>
    <w:rsid w:val="00DE307E"/>
    <w:rsid w:val="00DE30E6"/>
    <w:rsid w:val="00DE3120"/>
    <w:rsid w:val="00DE31EA"/>
    <w:rsid w:val="00DE31FE"/>
    <w:rsid w:val="00DE3227"/>
    <w:rsid w:val="00DE3273"/>
    <w:rsid w:val="00DE328F"/>
    <w:rsid w:val="00DE32D5"/>
    <w:rsid w:val="00DE32F9"/>
    <w:rsid w:val="00DE33E1"/>
    <w:rsid w:val="00DE3436"/>
    <w:rsid w:val="00DE34F8"/>
    <w:rsid w:val="00DE357C"/>
    <w:rsid w:val="00DE358F"/>
    <w:rsid w:val="00DE35E7"/>
    <w:rsid w:val="00DE36F9"/>
    <w:rsid w:val="00DE3705"/>
    <w:rsid w:val="00DE3708"/>
    <w:rsid w:val="00DE3794"/>
    <w:rsid w:val="00DE3801"/>
    <w:rsid w:val="00DE3823"/>
    <w:rsid w:val="00DE38EC"/>
    <w:rsid w:val="00DE38F9"/>
    <w:rsid w:val="00DE394F"/>
    <w:rsid w:val="00DE3A10"/>
    <w:rsid w:val="00DE3AF7"/>
    <w:rsid w:val="00DE3B28"/>
    <w:rsid w:val="00DE3B8D"/>
    <w:rsid w:val="00DE3B91"/>
    <w:rsid w:val="00DE3C7E"/>
    <w:rsid w:val="00DE3D36"/>
    <w:rsid w:val="00DE3D5D"/>
    <w:rsid w:val="00DE3E33"/>
    <w:rsid w:val="00DE3E59"/>
    <w:rsid w:val="00DE3E92"/>
    <w:rsid w:val="00DE3F48"/>
    <w:rsid w:val="00DE3F6D"/>
    <w:rsid w:val="00DE3F8B"/>
    <w:rsid w:val="00DE3FA5"/>
    <w:rsid w:val="00DE4028"/>
    <w:rsid w:val="00DE406F"/>
    <w:rsid w:val="00DE4085"/>
    <w:rsid w:val="00DE409C"/>
    <w:rsid w:val="00DE40B7"/>
    <w:rsid w:val="00DE40CE"/>
    <w:rsid w:val="00DE40D8"/>
    <w:rsid w:val="00DE441B"/>
    <w:rsid w:val="00DE4450"/>
    <w:rsid w:val="00DE446A"/>
    <w:rsid w:val="00DE44FF"/>
    <w:rsid w:val="00DE461F"/>
    <w:rsid w:val="00DE465A"/>
    <w:rsid w:val="00DE4716"/>
    <w:rsid w:val="00DE480C"/>
    <w:rsid w:val="00DE485F"/>
    <w:rsid w:val="00DE48D1"/>
    <w:rsid w:val="00DE4912"/>
    <w:rsid w:val="00DE4974"/>
    <w:rsid w:val="00DE4A0A"/>
    <w:rsid w:val="00DE4A33"/>
    <w:rsid w:val="00DE4A3E"/>
    <w:rsid w:val="00DE4A70"/>
    <w:rsid w:val="00DE4B62"/>
    <w:rsid w:val="00DE4BB5"/>
    <w:rsid w:val="00DE4C0B"/>
    <w:rsid w:val="00DE4C7D"/>
    <w:rsid w:val="00DE4CAE"/>
    <w:rsid w:val="00DE4CDF"/>
    <w:rsid w:val="00DE4CF2"/>
    <w:rsid w:val="00DE4D7D"/>
    <w:rsid w:val="00DE4DBF"/>
    <w:rsid w:val="00DE4DD2"/>
    <w:rsid w:val="00DE4DEE"/>
    <w:rsid w:val="00DE4E58"/>
    <w:rsid w:val="00DE4FF8"/>
    <w:rsid w:val="00DE5044"/>
    <w:rsid w:val="00DE5072"/>
    <w:rsid w:val="00DE50D1"/>
    <w:rsid w:val="00DE51B3"/>
    <w:rsid w:val="00DE5264"/>
    <w:rsid w:val="00DE532F"/>
    <w:rsid w:val="00DE53A4"/>
    <w:rsid w:val="00DE53D3"/>
    <w:rsid w:val="00DE542C"/>
    <w:rsid w:val="00DE54DE"/>
    <w:rsid w:val="00DE54FC"/>
    <w:rsid w:val="00DE557F"/>
    <w:rsid w:val="00DE55D5"/>
    <w:rsid w:val="00DE55E5"/>
    <w:rsid w:val="00DE5642"/>
    <w:rsid w:val="00DE568D"/>
    <w:rsid w:val="00DE5694"/>
    <w:rsid w:val="00DE5824"/>
    <w:rsid w:val="00DE582F"/>
    <w:rsid w:val="00DE5833"/>
    <w:rsid w:val="00DE58F1"/>
    <w:rsid w:val="00DE5924"/>
    <w:rsid w:val="00DE5986"/>
    <w:rsid w:val="00DE59EE"/>
    <w:rsid w:val="00DE59FA"/>
    <w:rsid w:val="00DE5A1B"/>
    <w:rsid w:val="00DE5A23"/>
    <w:rsid w:val="00DE5A60"/>
    <w:rsid w:val="00DE5AF2"/>
    <w:rsid w:val="00DE5B60"/>
    <w:rsid w:val="00DE5B74"/>
    <w:rsid w:val="00DE5C5C"/>
    <w:rsid w:val="00DE5C7C"/>
    <w:rsid w:val="00DE5CA3"/>
    <w:rsid w:val="00DE5CC2"/>
    <w:rsid w:val="00DE5EAB"/>
    <w:rsid w:val="00DE5EDB"/>
    <w:rsid w:val="00DE5F60"/>
    <w:rsid w:val="00DE5F67"/>
    <w:rsid w:val="00DE609B"/>
    <w:rsid w:val="00DE60B3"/>
    <w:rsid w:val="00DE6220"/>
    <w:rsid w:val="00DE6232"/>
    <w:rsid w:val="00DE623E"/>
    <w:rsid w:val="00DE6270"/>
    <w:rsid w:val="00DE6281"/>
    <w:rsid w:val="00DE62EE"/>
    <w:rsid w:val="00DE6403"/>
    <w:rsid w:val="00DE6413"/>
    <w:rsid w:val="00DE649B"/>
    <w:rsid w:val="00DE6500"/>
    <w:rsid w:val="00DE6523"/>
    <w:rsid w:val="00DE6588"/>
    <w:rsid w:val="00DE6660"/>
    <w:rsid w:val="00DE669E"/>
    <w:rsid w:val="00DE66CC"/>
    <w:rsid w:val="00DE6702"/>
    <w:rsid w:val="00DE6796"/>
    <w:rsid w:val="00DE67B2"/>
    <w:rsid w:val="00DE67BB"/>
    <w:rsid w:val="00DE67D7"/>
    <w:rsid w:val="00DE6869"/>
    <w:rsid w:val="00DE6A19"/>
    <w:rsid w:val="00DE6A9E"/>
    <w:rsid w:val="00DE6AA2"/>
    <w:rsid w:val="00DE6DD5"/>
    <w:rsid w:val="00DE6E0D"/>
    <w:rsid w:val="00DE6E82"/>
    <w:rsid w:val="00DE7011"/>
    <w:rsid w:val="00DE7120"/>
    <w:rsid w:val="00DE7141"/>
    <w:rsid w:val="00DE71B1"/>
    <w:rsid w:val="00DE721A"/>
    <w:rsid w:val="00DE72BF"/>
    <w:rsid w:val="00DE72E1"/>
    <w:rsid w:val="00DE7461"/>
    <w:rsid w:val="00DE747C"/>
    <w:rsid w:val="00DE7652"/>
    <w:rsid w:val="00DE7682"/>
    <w:rsid w:val="00DE76CB"/>
    <w:rsid w:val="00DE775F"/>
    <w:rsid w:val="00DE7837"/>
    <w:rsid w:val="00DE786E"/>
    <w:rsid w:val="00DE791D"/>
    <w:rsid w:val="00DE799A"/>
    <w:rsid w:val="00DE79B1"/>
    <w:rsid w:val="00DE79DA"/>
    <w:rsid w:val="00DE79F0"/>
    <w:rsid w:val="00DE7A1F"/>
    <w:rsid w:val="00DE7ACF"/>
    <w:rsid w:val="00DE7AD6"/>
    <w:rsid w:val="00DE7BA2"/>
    <w:rsid w:val="00DE7BE0"/>
    <w:rsid w:val="00DE7C06"/>
    <w:rsid w:val="00DE7D2E"/>
    <w:rsid w:val="00DE7D7B"/>
    <w:rsid w:val="00DE7DBB"/>
    <w:rsid w:val="00DE7E4B"/>
    <w:rsid w:val="00DE7E53"/>
    <w:rsid w:val="00DE7F3B"/>
    <w:rsid w:val="00DE7F4C"/>
    <w:rsid w:val="00DE7F8C"/>
    <w:rsid w:val="00DE7FE2"/>
    <w:rsid w:val="00DF002E"/>
    <w:rsid w:val="00DF00A5"/>
    <w:rsid w:val="00DF0178"/>
    <w:rsid w:val="00DF0213"/>
    <w:rsid w:val="00DF0295"/>
    <w:rsid w:val="00DF02A8"/>
    <w:rsid w:val="00DF02DB"/>
    <w:rsid w:val="00DF0332"/>
    <w:rsid w:val="00DF033F"/>
    <w:rsid w:val="00DF0439"/>
    <w:rsid w:val="00DF0493"/>
    <w:rsid w:val="00DF057B"/>
    <w:rsid w:val="00DF05E8"/>
    <w:rsid w:val="00DF0628"/>
    <w:rsid w:val="00DF0685"/>
    <w:rsid w:val="00DF0742"/>
    <w:rsid w:val="00DF0777"/>
    <w:rsid w:val="00DF07C8"/>
    <w:rsid w:val="00DF07CF"/>
    <w:rsid w:val="00DF0824"/>
    <w:rsid w:val="00DF0851"/>
    <w:rsid w:val="00DF0950"/>
    <w:rsid w:val="00DF0961"/>
    <w:rsid w:val="00DF09B4"/>
    <w:rsid w:val="00DF09B7"/>
    <w:rsid w:val="00DF0ACD"/>
    <w:rsid w:val="00DF0AE1"/>
    <w:rsid w:val="00DF0B24"/>
    <w:rsid w:val="00DF0B79"/>
    <w:rsid w:val="00DF0B86"/>
    <w:rsid w:val="00DF0C3C"/>
    <w:rsid w:val="00DF0CF5"/>
    <w:rsid w:val="00DF0D18"/>
    <w:rsid w:val="00DF0E17"/>
    <w:rsid w:val="00DF0E1B"/>
    <w:rsid w:val="00DF0E8E"/>
    <w:rsid w:val="00DF0EA0"/>
    <w:rsid w:val="00DF0EF2"/>
    <w:rsid w:val="00DF0F62"/>
    <w:rsid w:val="00DF0FCF"/>
    <w:rsid w:val="00DF1157"/>
    <w:rsid w:val="00DF11D0"/>
    <w:rsid w:val="00DF12C2"/>
    <w:rsid w:val="00DF149E"/>
    <w:rsid w:val="00DF14D7"/>
    <w:rsid w:val="00DF156B"/>
    <w:rsid w:val="00DF159B"/>
    <w:rsid w:val="00DF15C4"/>
    <w:rsid w:val="00DF15DF"/>
    <w:rsid w:val="00DF162A"/>
    <w:rsid w:val="00DF169C"/>
    <w:rsid w:val="00DF1704"/>
    <w:rsid w:val="00DF176A"/>
    <w:rsid w:val="00DF1771"/>
    <w:rsid w:val="00DF1775"/>
    <w:rsid w:val="00DF19D8"/>
    <w:rsid w:val="00DF1AC9"/>
    <w:rsid w:val="00DF1AE3"/>
    <w:rsid w:val="00DF1AF4"/>
    <w:rsid w:val="00DF1B7F"/>
    <w:rsid w:val="00DF1BBA"/>
    <w:rsid w:val="00DF1BFC"/>
    <w:rsid w:val="00DF1CC5"/>
    <w:rsid w:val="00DF1CD6"/>
    <w:rsid w:val="00DF1D93"/>
    <w:rsid w:val="00DF1DB8"/>
    <w:rsid w:val="00DF1DC0"/>
    <w:rsid w:val="00DF1E05"/>
    <w:rsid w:val="00DF1E2C"/>
    <w:rsid w:val="00DF1E42"/>
    <w:rsid w:val="00DF1E9D"/>
    <w:rsid w:val="00DF1F31"/>
    <w:rsid w:val="00DF1F44"/>
    <w:rsid w:val="00DF20C4"/>
    <w:rsid w:val="00DF218B"/>
    <w:rsid w:val="00DF21A3"/>
    <w:rsid w:val="00DF229D"/>
    <w:rsid w:val="00DF2337"/>
    <w:rsid w:val="00DF2359"/>
    <w:rsid w:val="00DF2429"/>
    <w:rsid w:val="00DF24B7"/>
    <w:rsid w:val="00DF24CB"/>
    <w:rsid w:val="00DF2522"/>
    <w:rsid w:val="00DF253F"/>
    <w:rsid w:val="00DF2549"/>
    <w:rsid w:val="00DF2555"/>
    <w:rsid w:val="00DF2601"/>
    <w:rsid w:val="00DF26BC"/>
    <w:rsid w:val="00DF278F"/>
    <w:rsid w:val="00DF27B1"/>
    <w:rsid w:val="00DF27D4"/>
    <w:rsid w:val="00DF2809"/>
    <w:rsid w:val="00DF2827"/>
    <w:rsid w:val="00DF29A6"/>
    <w:rsid w:val="00DF29AD"/>
    <w:rsid w:val="00DF29BE"/>
    <w:rsid w:val="00DF29E5"/>
    <w:rsid w:val="00DF29EF"/>
    <w:rsid w:val="00DF2A12"/>
    <w:rsid w:val="00DF2A82"/>
    <w:rsid w:val="00DF2B87"/>
    <w:rsid w:val="00DF2BC9"/>
    <w:rsid w:val="00DF2BD2"/>
    <w:rsid w:val="00DF2BF4"/>
    <w:rsid w:val="00DF2BFF"/>
    <w:rsid w:val="00DF2C5A"/>
    <w:rsid w:val="00DF2D0B"/>
    <w:rsid w:val="00DF2E55"/>
    <w:rsid w:val="00DF2EFB"/>
    <w:rsid w:val="00DF2FC1"/>
    <w:rsid w:val="00DF303F"/>
    <w:rsid w:val="00DF3208"/>
    <w:rsid w:val="00DF32FA"/>
    <w:rsid w:val="00DF3437"/>
    <w:rsid w:val="00DF34C5"/>
    <w:rsid w:val="00DF34FE"/>
    <w:rsid w:val="00DF3553"/>
    <w:rsid w:val="00DF3582"/>
    <w:rsid w:val="00DF358A"/>
    <w:rsid w:val="00DF3682"/>
    <w:rsid w:val="00DF36CB"/>
    <w:rsid w:val="00DF36DE"/>
    <w:rsid w:val="00DF3707"/>
    <w:rsid w:val="00DF375B"/>
    <w:rsid w:val="00DF3791"/>
    <w:rsid w:val="00DF383D"/>
    <w:rsid w:val="00DF38A6"/>
    <w:rsid w:val="00DF38A8"/>
    <w:rsid w:val="00DF3994"/>
    <w:rsid w:val="00DF3B22"/>
    <w:rsid w:val="00DF3B2A"/>
    <w:rsid w:val="00DF3B53"/>
    <w:rsid w:val="00DF3BEC"/>
    <w:rsid w:val="00DF3CC0"/>
    <w:rsid w:val="00DF3CE8"/>
    <w:rsid w:val="00DF3E4D"/>
    <w:rsid w:val="00DF3E77"/>
    <w:rsid w:val="00DF3EA6"/>
    <w:rsid w:val="00DF3F33"/>
    <w:rsid w:val="00DF4086"/>
    <w:rsid w:val="00DF40FE"/>
    <w:rsid w:val="00DF4106"/>
    <w:rsid w:val="00DF410D"/>
    <w:rsid w:val="00DF416A"/>
    <w:rsid w:val="00DF4180"/>
    <w:rsid w:val="00DF41A7"/>
    <w:rsid w:val="00DF4316"/>
    <w:rsid w:val="00DF43A1"/>
    <w:rsid w:val="00DF43D8"/>
    <w:rsid w:val="00DF43DF"/>
    <w:rsid w:val="00DF43E2"/>
    <w:rsid w:val="00DF4430"/>
    <w:rsid w:val="00DF4468"/>
    <w:rsid w:val="00DF44D1"/>
    <w:rsid w:val="00DF44E0"/>
    <w:rsid w:val="00DF44FA"/>
    <w:rsid w:val="00DF4514"/>
    <w:rsid w:val="00DF45BD"/>
    <w:rsid w:val="00DF45C2"/>
    <w:rsid w:val="00DF4666"/>
    <w:rsid w:val="00DF4682"/>
    <w:rsid w:val="00DF4711"/>
    <w:rsid w:val="00DF479B"/>
    <w:rsid w:val="00DF47E1"/>
    <w:rsid w:val="00DF4814"/>
    <w:rsid w:val="00DF4930"/>
    <w:rsid w:val="00DF4A99"/>
    <w:rsid w:val="00DF4ADE"/>
    <w:rsid w:val="00DF4AE1"/>
    <w:rsid w:val="00DF4C1D"/>
    <w:rsid w:val="00DF4C37"/>
    <w:rsid w:val="00DF4C3C"/>
    <w:rsid w:val="00DF4C84"/>
    <w:rsid w:val="00DF4D10"/>
    <w:rsid w:val="00DF4DB1"/>
    <w:rsid w:val="00DF4E3F"/>
    <w:rsid w:val="00DF4E8B"/>
    <w:rsid w:val="00DF4ED2"/>
    <w:rsid w:val="00DF4FE8"/>
    <w:rsid w:val="00DF5002"/>
    <w:rsid w:val="00DF506B"/>
    <w:rsid w:val="00DF5078"/>
    <w:rsid w:val="00DF50E0"/>
    <w:rsid w:val="00DF5142"/>
    <w:rsid w:val="00DF51A7"/>
    <w:rsid w:val="00DF531A"/>
    <w:rsid w:val="00DF5395"/>
    <w:rsid w:val="00DF53E2"/>
    <w:rsid w:val="00DF53F9"/>
    <w:rsid w:val="00DF5406"/>
    <w:rsid w:val="00DF5422"/>
    <w:rsid w:val="00DF54A3"/>
    <w:rsid w:val="00DF54C2"/>
    <w:rsid w:val="00DF5510"/>
    <w:rsid w:val="00DF552E"/>
    <w:rsid w:val="00DF5545"/>
    <w:rsid w:val="00DF56A2"/>
    <w:rsid w:val="00DF56FF"/>
    <w:rsid w:val="00DF5761"/>
    <w:rsid w:val="00DF5764"/>
    <w:rsid w:val="00DF59A0"/>
    <w:rsid w:val="00DF59AC"/>
    <w:rsid w:val="00DF59D1"/>
    <w:rsid w:val="00DF5AD5"/>
    <w:rsid w:val="00DF5AFE"/>
    <w:rsid w:val="00DF5B24"/>
    <w:rsid w:val="00DF5B8F"/>
    <w:rsid w:val="00DF5BD4"/>
    <w:rsid w:val="00DF5BD8"/>
    <w:rsid w:val="00DF5C2C"/>
    <w:rsid w:val="00DF5C3D"/>
    <w:rsid w:val="00DF5C6F"/>
    <w:rsid w:val="00DF5D2F"/>
    <w:rsid w:val="00DF5DB2"/>
    <w:rsid w:val="00DF5DC8"/>
    <w:rsid w:val="00DF5DCC"/>
    <w:rsid w:val="00DF5DDB"/>
    <w:rsid w:val="00DF5E00"/>
    <w:rsid w:val="00DF5F8F"/>
    <w:rsid w:val="00DF6036"/>
    <w:rsid w:val="00DF6042"/>
    <w:rsid w:val="00DF607F"/>
    <w:rsid w:val="00DF60BE"/>
    <w:rsid w:val="00DF6176"/>
    <w:rsid w:val="00DF61E6"/>
    <w:rsid w:val="00DF61EE"/>
    <w:rsid w:val="00DF61F3"/>
    <w:rsid w:val="00DF6288"/>
    <w:rsid w:val="00DF62B8"/>
    <w:rsid w:val="00DF62CC"/>
    <w:rsid w:val="00DF638B"/>
    <w:rsid w:val="00DF6395"/>
    <w:rsid w:val="00DF63AA"/>
    <w:rsid w:val="00DF6417"/>
    <w:rsid w:val="00DF641A"/>
    <w:rsid w:val="00DF6493"/>
    <w:rsid w:val="00DF64AD"/>
    <w:rsid w:val="00DF64D6"/>
    <w:rsid w:val="00DF64E1"/>
    <w:rsid w:val="00DF6599"/>
    <w:rsid w:val="00DF65A2"/>
    <w:rsid w:val="00DF65BC"/>
    <w:rsid w:val="00DF6609"/>
    <w:rsid w:val="00DF662E"/>
    <w:rsid w:val="00DF6678"/>
    <w:rsid w:val="00DF66E6"/>
    <w:rsid w:val="00DF67AE"/>
    <w:rsid w:val="00DF6868"/>
    <w:rsid w:val="00DF692A"/>
    <w:rsid w:val="00DF692C"/>
    <w:rsid w:val="00DF6944"/>
    <w:rsid w:val="00DF697F"/>
    <w:rsid w:val="00DF6996"/>
    <w:rsid w:val="00DF6A2A"/>
    <w:rsid w:val="00DF6A2B"/>
    <w:rsid w:val="00DF6A62"/>
    <w:rsid w:val="00DF6BB2"/>
    <w:rsid w:val="00DF6C15"/>
    <w:rsid w:val="00DF6D74"/>
    <w:rsid w:val="00DF6E25"/>
    <w:rsid w:val="00DF6E62"/>
    <w:rsid w:val="00DF6E67"/>
    <w:rsid w:val="00DF6E78"/>
    <w:rsid w:val="00DF6E8F"/>
    <w:rsid w:val="00DF6EB4"/>
    <w:rsid w:val="00DF6EB7"/>
    <w:rsid w:val="00DF6F94"/>
    <w:rsid w:val="00DF7032"/>
    <w:rsid w:val="00DF709C"/>
    <w:rsid w:val="00DF7108"/>
    <w:rsid w:val="00DF7202"/>
    <w:rsid w:val="00DF721D"/>
    <w:rsid w:val="00DF7338"/>
    <w:rsid w:val="00DF738E"/>
    <w:rsid w:val="00DF741E"/>
    <w:rsid w:val="00DF74CF"/>
    <w:rsid w:val="00DF74EA"/>
    <w:rsid w:val="00DF7527"/>
    <w:rsid w:val="00DF758F"/>
    <w:rsid w:val="00DF75FC"/>
    <w:rsid w:val="00DF7621"/>
    <w:rsid w:val="00DF763E"/>
    <w:rsid w:val="00DF77CA"/>
    <w:rsid w:val="00DF7848"/>
    <w:rsid w:val="00DF785B"/>
    <w:rsid w:val="00DF78BF"/>
    <w:rsid w:val="00DF78DF"/>
    <w:rsid w:val="00DF7913"/>
    <w:rsid w:val="00DF791A"/>
    <w:rsid w:val="00DF79B2"/>
    <w:rsid w:val="00DF7A98"/>
    <w:rsid w:val="00DF7BC4"/>
    <w:rsid w:val="00DF7BE9"/>
    <w:rsid w:val="00DF7CC2"/>
    <w:rsid w:val="00DF7CD6"/>
    <w:rsid w:val="00DF7DA4"/>
    <w:rsid w:val="00DF7E28"/>
    <w:rsid w:val="00DF7EB7"/>
    <w:rsid w:val="00DF7FB3"/>
    <w:rsid w:val="00E00009"/>
    <w:rsid w:val="00E00048"/>
    <w:rsid w:val="00E000F3"/>
    <w:rsid w:val="00E0013E"/>
    <w:rsid w:val="00E0017A"/>
    <w:rsid w:val="00E001D8"/>
    <w:rsid w:val="00E00220"/>
    <w:rsid w:val="00E0022F"/>
    <w:rsid w:val="00E00293"/>
    <w:rsid w:val="00E00303"/>
    <w:rsid w:val="00E00316"/>
    <w:rsid w:val="00E00327"/>
    <w:rsid w:val="00E00335"/>
    <w:rsid w:val="00E0037A"/>
    <w:rsid w:val="00E003A4"/>
    <w:rsid w:val="00E003B5"/>
    <w:rsid w:val="00E00435"/>
    <w:rsid w:val="00E004A5"/>
    <w:rsid w:val="00E0052B"/>
    <w:rsid w:val="00E00641"/>
    <w:rsid w:val="00E006CE"/>
    <w:rsid w:val="00E006F9"/>
    <w:rsid w:val="00E00707"/>
    <w:rsid w:val="00E00776"/>
    <w:rsid w:val="00E007BF"/>
    <w:rsid w:val="00E00813"/>
    <w:rsid w:val="00E00848"/>
    <w:rsid w:val="00E00879"/>
    <w:rsid w:val="00E00897"/>
    <w:rsid w:val="00E00975"/>
    <w:rsid w:val="00E0099A"/>
    <w:rsid w:val="00E009AA"/>
    <w:rsid w:val="00E009DF"/>
    <w:rsid w:val="00E00A36"/>
    <w:rsid w:val="00E00A46"/>
    <w:rsid w:val="00E00B74"/>
    <w:rsid w:val="00E00B8D"/>
    <w:rsid w:val="00E00B9D"/>
    <w:rsid w:val="00E00BB9"/>
    <w:rsid w:val="00E00BD0"/>
    <w:rsid w:val="00E00C02"/>
    <w:rsid w:val="00E00C3B"/>
    <w:rsid w:val="00E00E04"/>
    <w:rsid w:val="00E00E73"/>
    <w:rsid w:val="00E00EFC"/>
    <w:rsid w:val="00E0100D"/>
    <w:rsid w:val="00E01055"/>
    <w:rsid w:val="00E0105C"/>
    <w:rsid w:val="00E0107C"/>
    <w:rsid w:val="00E010E8"/>
    <w:rsid w:val="00E0119B"/>
    <w:rsid w:val="00E011FF"/>
    <w:rsid w:val="00E01223"/>
    <w:rsid w:val="00E0124B"/>
    <w:rsid w:val="00E0125D"/>
    <w:rsid w:val="00E01330"/>
    <w:rsid w:val="00E01349"/>
    <w:rsid w:val="00E01404"/>
    <w:rsid w:val="00E0140D"/>
    <w:rsid w:val="00E014D8"/>
    <w:rsid w:val="00E01505"/>
    <w:rsid w:val="00E0154C"/>
    <w:rsid w:val="00E0158B"/>
    <w:rsid w:val="00E015D2"/>
    <w:rsid w:val="00E015F8"/>
    <w:rsid w:val="00E016CA"/>
    <w:rsid w:val="00E01758"/>
    <w:rsid w:val="00E01800"/>
    <w:rsid w:val="00E01825"/>
    <w:rsid w:val="00E0185F"/>
    <w:rsid w:val="00E018FB"/>
    <w:rsid w:val="00E01966"/>
    <w:rsid w:val="00E019FB"/>
    <w:rsid w:val="00E01A09"/>
    <w:rsid w:val="00E01B08"/>
    <w:rsid w:val="00E01B28"/>
    <w:rsid w:val="00E01B55"/>
    <w:rsid w:val="00E01B70"/>
    <w:rsid w:val="00E01BB1"/>
    <w:rsid w:val="00E01C16"/>
    <w:rsid w:val="00E01DC9"/>
    <w:rsid w:val="00E01E01"/>
    <w:rsid w:val="00E01E50"/>
    <w:rsid w:val="00E01E5C"/>
    <w:rsid w:val="00E01E83"/>
    <w:rsid w:val="00E01EA3"/>
    <w:rsid w:val="00E01EF8"/>
    <w:rsid w:val="00E01FEF"/>
    <w:rsid w:val="00E02009"/>
    <w:rsid w:val="00E020A3"/>
    <w:rsid w:val="00E020A6"/>
    <w:rsid w:val="00E02173"/>
    <w:rsid w:val="00E0217C"/>
    <w:rsid w:val="00E022B1"/>
    <w:rsid w:val="00E02337"/>
    <w:rsid w:val="00E02386"/>
    <w:rsid w:val="00E0239C"/>
    <w:rsid w:val="00E023C6"/>
    <w:rsid w:val="00E02409"/>
    <w:rsid w:val="00E02420"/>
    <w:rsid w:val="00E02442"/>
    <w:rsid w:val="00E0246C"/>
    <w:rsid w:val="00E02493"/>
    <w:rsid w:val="00E0249D"/>
    <w:rsid w:val="00E024B9"/>
    <w:rsid w:val="00E0253B"/>
    <w:rsid w:val="00E0255F"/>
    <w:rsid w:val="00E027A0"/>
    <w:rsid w:val="00E02804"/>
    <w:rsid w:val="00E0281F"/>
    <w:rsid w:val="00E0292A"/>
    <w:rsid w:val="00E029C6"/>
    <w:rsid w:val="00E02A30"/>
    <w:rsid w:val="00E02AEF"/>
    <w:rsid w:val="00E02B52"/>
    <w:rsid w:val="00E02C07"/>
    <w:rsid w:val="00E02C17"/>
    <w:rsid w:val="00E02D2F"/>
    <w:rsid w:val="00E02D71"/>
    <w:rsid w:val="00E02DB0"/>
    <w:rsid w:val="00E02DE1"/>
    <w:rsid w:val="00E02E1B"/>
    <w:rsid w:val="00E02E48"/>
    <w:rsid w:val="00E02E4C"/>
    <w:rsid w:val="00E02ED9"/>
    <w:rsid w:val="00E02F0D"/>
    <w:rsid w:val="00E02F14"/>
    <w:rsid w:val="00E02F8A"/>
    <w:rsid w:val="00E02FF1"/>
    <w:rsid w:val="00E03060"/>
    <w:rsid w:val="00E03079"/>
    <w:rsid w:val="00E03109"/>
    <w:rsid w:val="00E03153"/>
    <w:rsid w:val="00E0319D"/>
    <w:rsid w:val="00E03208"/>
    <w:rsid w:val="00E032F1"/>
    <w:rsid w:val="00E03319"/>
    <w:rsid w:val="00E03339"/>
    <w:rsid w:val="00E03382"/>
    <w:rsid w:val="00E03391"/>
    <w:rsid w:val="00E033F0"/>
    <w:rsid w:val="00E0340D"/>
    <w:rsid w:val="00E03434"/>
    <w:rsid w:val="00E03436"/>
    <w:rsid w:val="00E03454"/>
    <w:rsid w:val="00E0349A"/>
    <w:rsid w:val="00E034B5"/>
    <w:rsid w:val="00E0361A"/>
    <w:rsid w:val="00E036B5"/>
    <w:rsid w:val="00E037FF"/>
    <w:rsid w:val="00E0381F"/>
    <w:rsid w:val="00E03824"/>
    <w:rsid w:val="00E0383A"/>
    <w:rsid w:val="00E03856"/>
    <w:rsid w:val="00E03884"/>
    <w:rsid w:val="00E03886"/>
    <w:rsid w:val="00E0390A"/>
    <w:rsid w:val="00E039E3"/>
    <w:rsid w:val="00E039E8"/>
    <w:rsid w:val="00E03B4B"/>
    <w:rsid w:val="00E03C01"/>
    <w:rsid w:val="00E03C37"/>
    <w:rsid w:val="00E03C5A"/>
    <w:rsid w:val="00E03CED"/>
    <w:rsid w:val="00E03D28"/>
    <w:rsid w:val="00E03D3D"/>
    <w:rsid w:val="00E03D53"/>
    <w:rsid w:val="00E03D87"/>
    <w:rsid w:val="00E03DF2"/>
    <w:rsid w:val="00E03E46"/>
    <w:rsid w:val="00E03ECD"/>
    <w:rsid w:val="00E03F89"/>
    <w:rsid w:val="00E03FD3"/>
    <w:rsid w:val="00E04047"/>
    <w:rsid w:val="00E040B7"/>
    <w:rsid w:val="00E041A3"/>
    <w:rsid w:val="00E041DC"/>
    <w:rsid w:val="00E0421F"/>
    <w:rsid w:val="00E04255"/>
    <w:rsid w:val="00E04275"/>
    <w:rsid w:val="00E04288"/>
    <w:rsid w:val="00E043B6"/>
    <w:rsid w:val="00E045D5"/>
    <w:rsid w:val="00E04615"/>
    <w:rsid w:val="00E046E5"/>
    <w:rsid w:val="00E0476E"/>
    <w:rsid w:val="00E047A2"/>
    <w:rsid w:val="00E047B2"/>
    <w:rsid w:val="00E04848"/>
    <w:rsid w:val="00E048B2"/>
    <w:rsid w:val="00E04AF3"/>
    <w:rsid w:val="00E04B06"/>
    <w:rsid w:val="00E04B15"/>
    <w:rsid w:val="00E04B32"/>
    <w:rsid w:val="00E04C25"/>
    <w:rsid w:val="00E04C57"/>
    <w:rsid w:val="00E04CF3"/>
    <w:rsid w:val="00E04E04"/>
    <w:rsid w:val="00E04E2F"/>
    <w:rsid w:val="00E04E88"/>
    <w:rsid w:val="00E04EA4"/>
    <w:rsid w:val="00E04EE7"/>
    <w:rsid w:val="00E04F0F"/>
    <w:rsid w:val="00E04F1C"/>
    <w:rsid w:val="00E04F71"/>
    <w:rsid w:val="00E04F8C"/>
    <w:rsid w:val="00E05030"/>
    <w:rsid w:val="00E0515F"/>
    <w:rsid w:val="00E0521E"/>
    <w:rsid w:val="00E05227"/>
    <w:rsid w:val="00E0522A"/>
    <w:rsid w:val="00E052E7"/>
    <w:rsid w:val="00E05327"/>
    <w:rsid w:val="00E05349"/>
    <w:rsid w:val="00E05350"/>
    <w:rsid w:val="00E05359"/>
    <w:rsid w:val="00E0539B"/>
    <w:rsid w:val="00E05438"/>
    <w:rsid w:val="00E054D0"/>
    <w:rsid w:val="00E054D5"/>
    <w:rsid w:val="00E05529"/>
    <w:rsid w:val="00E05532"/>
    <w:rsid w:val="00E055F3"/>
    <w:rsid w:val="00E05622"/>
    <w:rsid w:val="00E0564A"/>
    <w:rsid w:val="00E0565A"/>
    <w:rsid w:val="00E05693"/>
    <w:rsid w:val="00E056B4"/>
    <w:rsid w:val="00E056B7"/>
    <w:rsid w:val="00E056C6"/>
    <w:rsid w:val="00E056D3"/>
    <w:rsid w:val="00E056E2"/>
    <w:rsid w:val="00E05747"/>
    <w:rsid w:val="00E0579A"/>
    <w:rsid w:val="00E057B1"/>
    <w:rsid w:val="00E0589F"/>
    <w:rsid w:val="00E059ED"/>
    <w:rsid w:val="00E05BC4"/>
    <w:rsid w:val="00E05D17"/>
    <w:rsid w:val="00E05DDE"/>
    <w:rsid w:val="00E05E18"/>
    <w:rsid w:val="00E05E86"/>
    <w:rsid w:val="00E05F29"/>
    <w:rsid w:val="00E05FCA"/>
    <w:rsid w:val="00E06015"/>
    <w:rsid w:val="00E06023"/>
    <w:rsid w:val="00E06082"/>
    <w:rsid w:val="00E06167"/>
    <w:rsid w:val="00E061B9"/>
    <w:rsid w:val="00E06219"/>
    <w:rsid w:val="00E0627E"/>
    <w:rsid w:val="00E062AE"/>
    <w:rsid w:val="00E062BF"/>
    <w:rsid w:val="00E06348"/>
    <w:rsid w:val="00E063BC"/>
    <w:rsid w:val="00E06480"/>
    <w:rsid w:val="00E0648A"/>
    <w:rsid w:val="00E064CA"/>
    <w:rsid w:val="00E06576"/>
    <w:rsid w:val="00E065C7"/>
    <w:rsid w:val="00E0662B"/>
    <w:rsid w:val="00E0666C"/>
    <w:rsid w:val="00E06671"/>
    <w:rsid w:val="00E066D3"/>
    <w:rsid w:val="00E066E1"/>
    <w:rsid w:val="00E06733"/>
    <w:rsid w:val="00E0677C"/>
    <w:rsid w:val="00E067F8"/>
    <w:rsid w:val="00E0683B"/>
    <w:rsid w:val="00E0686D"/>
    <w:rsid w:val="00E0693D"/>
    <w:rsid w:val="00E06A52"/>
    <w:rsid w:val="00E06A7B"/>
    <w:rsid w:val="00E06AE7"/>
    <w:rsid w:val="00E06C64"/>
    <w:rsid w:val="00E06CF5"/>
    <w:rsid w:val="00E06D55"/>
    <w:rsid w:val="00E06D93"/>
    <w:rsid w:val="00E06DBC"/>
    <w:rsid w:val="00E06DE9"/>
    <w:rsid w:val="00E06E30"/>
    <w:rsid w:val="00E06E68"/>
    <w:rsid w:val="00E06EEE"/>
    <w:rsid w:val="00E06F01"/>
    <w:rsid w:val="00E06F31"/>
    <w:rsid w:val="00E06F61"/>
    <w:rsid w:val="00E06F73"/>
    <w:rsid w:val="00E06FDB"/>
    <w:rsid w:val="00E07220"/>
    <w:rsid w:val="00E07236"/>
    <w:rsid w:val="00E072EA"/>
    <w:rsid w:val="00E07348"/>
    <w:rsid w:val="00E0735F"/>
    <w:rsid w:val="00E07377"/>
    <w:rsid w:val="00E073A8"/>
    <w:rsid w:val="00E07457"/>
    <w:rsid w:val="00E07499"/>
    <w:rsid w:val="00E074AB"/>
    <w:rsid w:val="00E074B8"/>
    <w:rsid w:val="00E074DE"/>
    <w:rsid w:val="00E07524"/>
    <w:rsid w:val="00E07529"/>
    <w:rsid w:val="00E075C7"/>
    <w:rsid w:val="00E07741"/>
    <w:rsid w:val="00E0774E"/>
    <w:rsid w:val="00E0783F"/>
    <w:rsid w:val="00E07880"/>
    <w:rsid w:val="00E07A22"/>
    <w:rsid w:val="00E07A39"/>
    <w:rsid w:val="00E07A62"/>
    <w:rsid w:val="00E07AF4"/>
    <w:rsid w:val="00E07B7B"/>
    <w:rsid w:val="00E07BCE"/>
    <w:rsid w:val="00E07CF0"/>
    <w:rsid w:val="00E07D43"/>
    <w:rsid w:val="00E07D5D"/>
    <w:rsid w:val="00E07DCD"/>
    <w:rsid w:val="00E07E73"/>
    <w:rsid w:val="00E07F3E"/>
    <w:rsid w:val="00E07F95"/>
    <w:rsid w:val="00E07FA5"/>
    <w:rsid w:val="00E07FF8"/>
    <w:rsid w:val="00E10010"/>
    <w:rsid w:val="00E10129"/>
    <w:rsid w:val="00E101E2"/>
    <w:rsid w:val="00E10239"/>
    <w:rsid w:val="00E1023C"/>
    <w:rsid w:val="00E10321"/>
    <w:rsid w:val="00E103C9"/>
    <w:rsid w:val="00E10403"/>
    <w:rsid w:val="00E10452"/>
    <w:rsid w:val="00E104A3"/>
    <w:rsid w:val="00E104FE"/>
    <w:rsid w:val="00E10518"/>
    <w:rsid w:val="00E10542"/>
    <w:rsid w:val="00E105A6"/>
    <w:rsid w:val="00E105C9"/>
    <w:rsid w:val="00E10610"/>
    <w:rsid w:val="00E1062F"/>
    <w:rsid w:val="00E1063D"/>
    <w:rsid w:val="00E106CE"/>
    <w:rsid w:val="00E10754"/>
    <w:rsid w:val="00E10756"/>
    <w:rsid w:val="00E10844"/>
    <w:rsid w:val="00E10926"/>
    <w:rsid w:val="00E109C2"/>
    <w:rsid w:val="00E109F9"/>
    <w:rsid w:val="00E10A1C"/>
    <w:rsid w:val="00E10A23"/>
    <w:rsid w:val="00E10C42"/>
    <w:rsid w:val="00E10C81"/>
    <w:rsid w:val="00E10D35"/>
    <w:rsid w:val="00E10D5A"/>
    <w:rsid w:val="00E10D5C"/>
    <w:rsid w:val="00E10D62"/>
    <w:rsid w:val="00E10E09"/>
    <w:rsid w:val="00E10E15"/>
    <w:rsid w:val="00E10E2A"/>
    <w:rsid w:val="00E10ECC"/>
    <w:rsid w:val="00E10EF5"/>
    <w:rsid w:val="00E10F80"/>
    <w:rsid w:val="00E10F8A"/>
    <w:rsid w:val="00E11017"/>
    <w:rsid w:val="00E11020"/>
    <w:rsid w:val="00E1102F"/>
    <w:rsid w:val="00E1114B"/>
    <w:rsid w:val="00E11164"/>
    <w:rsid w:val="00E111C6"/>
    <w:rsid w:val="00E111E5"/>
    <w:rsid w:val="00E11306"/>
    <w:rsid w:val="00E11314"/>
    <w:rsid w:val="00E1136B"/>
    <w:rsid w:val="00E11412"/>
    <w:rsid w:val="00E11506"/>
    <w:rsid w:val="00E1150B"/>
    <w:rsid w:val="00E116A2"/>
    <w:rsid w:val="00E116AD"/>
    <w:rsid w:val="00E11751"/>
    <w:rsid w:val="00E1182F"/>
    <w:rsid w:val="00E1194A"/>
    <w:rsid w:val="00E11A22"/>
    <w:rsid w:val="00E11A32"/>
    <w:rsid w:val="00E11B57"/>
    <w:rsid w:val="00E11BA8"/>
    <w:rsid w:val="00E11BC3"/>
    <w:rsid w:val="00E11BF6"/>
    <w:rsid w:val="00E11C14"/>
    <w:rsid w:val="00E11C7A"/>
    <w:rsid w:val="00E11C8A"/>
    <w:rsid w:val="00E11D83"/>
    <w:rsid w:val="00E11E24"/>
    <w:rsid w:val="00E11F3F"/>
    <w:rsid w:val="00E11FAE"/>
    <w:rsid w:val="00E12027"/>
    <w:rsid w:val="00E1206B"/>
    <w:rsid w:val="00E120E6"/>
    <w:rsid w:val="00E12176"/>
    <w:rsid w:val="00E12199"/>
    <w:rsid w:val="00E12235"/>
    <w:rsid w:val="00E1223E"/>
    <w:rsid w:val="00E12266"/>
    <w:rsid w:val="00E122D8"/>
    <w:rsid w:val="00E12319"/>
    <w:rsid w:val="00E123C9"/>
    <w:rsid w:val="00E12446"/>
    <w:rsid w:val="00E124B1"/>
    <w:rsid w:val="00E1251A"/>
    <w:rsid w:val="00E1253F"/>
    <w:rsid w:val="00E125D2"/>
    <w:rsid w:val="00E1267C"/>
    <w:rsid w:val="00E126A4"/>
    <w:rsid w:val="00E126E4"/>
    <w:rsid w:val="00E127B3"/>
    <w:rsid w:val="00E127C5"/>
    <w:rsid w:val="00E12869"/>
    <w:rsid w:val="00E1286D"/>
    <w:rsid w:val="00E128A3"/>
    <w:rsid w:val="00E128C2"/>
    <w:rsid w:val="00E129BD"/>
    <w:rsid w:val="00E12A33"/>
    <w:rsid w:val="00E12AA7"/>
    <w:rsid w:val="00E12AD1"/>
    <w:rsid w:val="00E12AFC"/>
    <w:rsid w:val="00E12B2A"/>
    <w:rsid w:val="00E12B2D"/>
    <w:rsid w:val="00E12B3E"/>
    <w:rsid w:val="00E12B59"/>
    <w:rsid w:val="00E12B93"/>
    <w:rsid w:val="00E12C0C"/>
    <w:rsid w:val="00E12C4F"/>
    <w:rsid w:val="00E12CC6"/>
    <w:rsid w:val="00E12D1F"/>
    <w:rsid w:val="00E12E9A"/>
    <w:rsid w:val="00E12F20"/>
    <w:rsid w:val="00E12F61"/>
    <w:rsid w:val="00E1303B"/>
    <w:rsid w:val="00E130BF"/>
    <w:rsid w:val="00E130F4"/>
    <w:rsid w:val="00E13100"/>
    <w:rsid w:val="00E13183"/>
    <w:rsid w:val="00E1318D"/>
    <w:rsid w:val="00E131FC"/>
    <w:rsid w:val="00E1329C"/>
    <w:rsid w:val="00E1330B"/>
    <w:rsid w:val="00E1331E"/>
    <w:rsid w:val="00E13352"/>
    <w:rsid w:val="00E133A5"/>
    <w:rsid w:val="00E133DE"/>
    <w:rsid w:val="00E134F5"/>
    <w:rsid w:val="00E13529"/>
    <w:rsid w:val="00E137B2"/>
    <w:rsid w:val="00E137CF"/>
    <w:rsid w:val="00E138D2"/>
    <w:rsid w:val="00E13948"/>
    <w:rsid w:val="00E1399F"/>
    <w:rsid w:val="00E13A9B"/>
    <w:rsid w:val="00E13BD5"/>
    <w:rsid w:val="00E13C29"/>
    <w:rsid w:val="00E13C56"/>
    <w:rsid w:val="00E13DB1"/>
    <w:rsid w:val="00E13E2C"/>
    <w:rsid w:val="00E13E74"/>
    <w:rsid w:val="00E13E7C"/>
    <w:rsid w:val="00E13E86"/>
    <w:rsid w:val="00E13F29"/>
    <w:rsid w:val="00E13F9E"/>
    <w:rsid w:val="00E14005"/>
    <w:rsid w:val="00E14069"/>
    <w:rsid w:val="00E140A8"/>
    <w:rsid w:val="00E14128"/>
    <w:rsid w:val="00E14398"/>
    <w:rsid w:val="00E143EB"/>
    <w:rsid w:val="00E14557"/>
    <w:rsid w:val="00E145EA"/>
    <w:rsid w:val="00E145EB"/>
    <w:rsid w:val="00E146F3"/>
    <w:rsid w:val="00E14744"/>
    <w:rsid w:val="00E148AE"/>
    <w:rsid w:val="00E1493B"/>
    <w:rsid w:val="00E14957"/>
    <w:rsid w:val="00E14B0E"/>
    <w:rsid w:val="00E14B1F"/>
    <w:rsid w:val="00E14B2D"/>
    <w:rsid w:val="00E14BC3"/>
    <w:rsid w:val="00E14C70"/>
    <w:rsid w:val="00E14C9F"/>
    <w:rsid w:val="00E14E63"/>
    <w:rsid w:val="00E14F6A"/>
    <w:rsid w:val="00E14F9B"/>
    <w:rsid w:val="00E14FD0"/>
    <w:rsid w:val="00E150FF"/>
    <w:rsid w:val="00E15188"/>
    <w:rsid w:val="00E151A0"/>
    <w:rsid w:val="00E152C1"/>
    <w:rsid w:val="00E15384"/>
    <w:rsid w:val="00E1538C"/>
    <w:rsid w:val="00E1538D"/>
    <w:rsid w:val="00E15423"/>
    <w:rsid w:val="00E15545"/>
    <w:rsid w:val="00E1556C"/>
    <w:rsid w:val="00E1567E"/>
    <w:rsid w:val="00E1569D"/>
    <w:rsid w:val="00E156A1"/>
    <w:rsid w:val="00E15753"/>
    <w:rsid w:val="00E15803"/>
    <w:rsid w:val="00E158C6"/>
    <w:rsid w:val="00E15AA3"/>
    <w:rsid w:val="00E15AD4"/>
    <w:rsid w:val="00E15B5A"/>
    <w:rsid w:val="00E15B9F"/>
    <w:rsid w:val="00E15BFF"/>
    <w:rsid w:val="00E15C50"/>
    <w:rsid w:val="00E15D41"/>
    <w:rsid w:val="00E15DBD"/>
    <w:rsid w:val="00E15DD6"/>
    <w:rsid w:val="00E15DE3"/>
    <w:rsid w:val="00E15E5D"/>
    <w:rsid w:val="00E15F2A"/>
    <w:rsid w:val="00E15FFD"/>
    <w:rsid w:val="00E16147"/>
    <w:rsid w:val="00E161E7"/>
    <w:rsid w:val="00E1626D"/>
    <w:rsid w:val="00E16304"/>
    <w:rsid w:val="00E163CF"/>
    <w:rsid w:val="00E163E9"/>
    <w:rsid w:val="00E1646C"/>
    <w:rsid w:val="00E16482"/>
    <w:rsid w:val="00E1654B"/>
    <w:rsid w:val="00E165F6"/>
    <w:rsid w:val="00E16602"/>
    <w:rsid w:val="00E16710"/>
    <w:rsid w:val="00E1673B"/>
    <w:rsid w:val="00E16777"/>
    <w:rsid w:val="00E1679E"/>
    <w:rsid w:val="00E167B9"/>
    <w:rsid w:val="00E1685B"/>
    <w:rsid w:val="00E1685D"/>
    <w:rsid w:val="00E1691C"/>
    <w:rsid w:val="00E16930"/>
    <w:rsid w:val="00E16967"/>
    <w:rsid w:val="00E16B07"/>
    <w:rsid w:val="00E16B7E"/>
    <w:rsid w:val="00E16CC4"/>
    <w:rsid w:val="00E16D24"/>
    <w:rsid w:val="00E16DF6"/>
    <w:rsid w:val="00E16E97"/>
    <w:rsid w:val="00E16FC8"/>
    <w:rsid w:val="00E17014"/>
    <w:rsid w:val="00E1710B"/>
    <w:rsid w:val="00E171BA"/>
    <w:rsid w:val="00E1724D"/>
    <w:rsid w:val="00E172C6"/>
    <w:rsid w:val="00E17320"/>
    <w:rsid w:val="00E17325"/>
    <w:rsid w:val="00E17348"/>
    <w:rsid w:val="00E173D8"/>
    <w:rsid w:val="00E1744C"/>
    <w:rsid w:val="00E17485"/>
    <w:rsid w:val="00E174DB"/>
    <w:rsid w:val="00E17627"/>
    <w:rsid w:val="00E17700"/>
    <w:rsid w:val="00E1777E"/>
    <w:rsid w:val="00E1785B"/>
    <w:rsid w:val="00E17867"/>
    <w:rsid w:val="00E1786D"/>
    <w:rsid w:val="00E1798E"/>
    <w:rsid w:val="00E17A12"/>
    <w:rsid w:val="00E17A5E"/>
    <w:rsid w:val="00E17A77"/>
    <w:rsid w:val="00E17B87"/>
    <w:rsid w:val="00E17BFC"/>
    <w:rsid w:val="00E17C3A"/>
    <w:rsid w:val="00E17CE8"/>
    <w:rsid w:val="00E17E93"/>
    <w:rsid w:val="00E17F01"/>
    <w:rsid w:val="00E20047"/>
    <w:rsid w:val="00E2008F"/>
    <w:rsid w:val="00E200A0"/>
    <w:rsid w:val="00E20105"/>
    <w:rsid w:val="00E2011B"/>
    <w:rsid w:val="00E201A6"/>
    <w:rsid w:val="00E2020E"/>
    <w:rsid w:val="00E203C9"/>
    <w:rsid w:val="00E203F5"/>
    <w:rsid w:val="00E203FB"/>
    <w:rsid w:val="00E20460"/>
    <w:rsid w:val="00E2049C"/>
    <w:rsid w:val="00E204B8"/>
    <w:rsid w:val="00E204E5"/>
    <w:rsid w:val="00E20536"/>
    <w:rsid w:val="00E205FA"/>
    <w:rsid w:val="00E2067A"/>
    <w:rsid w:val="00E20732"/>
    <w:rsid w:val="00E2073F"/>
    <w:rsid w:val="00E2075D"/>
    <w:rsid w:val="00E20859"/>
    <w:rsid w:val="00E208D7"/>
    <w:rsid w:val="00E208FF"/>
    <w:rsid w:val="00E209E1"/>
    <w:rsid w:val="00E209E8"/>
    <w:rsid w:val="00E20A1E"/>
    <w:rsid w:val="00E20AAC"/>
    <w:rsid w:val="00E20AB7"/>
    <w:rsid w:val="00E20B10"/>
    <w:rsid w:val="00E20B1E"/>
    <w:rsid w:val="00E20B2B"/>
    <w:rsid w:val="00E20B7E"/>
    <w:rsid w:val="00E20C9F"/>
    <w:rsid w:val="00E20D32"/>
    <w:rsid w:val="00E20D52"/>
    <w:rsid w:val="00E20DC2"/>
    <w:rsid w:val="00E20DE3"/>
    <w:rsid w:val="00E20E6A"/>
    <w:rsid w:val="00E20F22"/>
    <w:rsid w:val="00E2105B"/>
    <w:rsid w:val="00E210FB"/>
    <w:rsid w:val="00E2111F"/>
    <w:rsid w:val="00E211A4"/>
    <w:rsid w:val="00E211AC"/>
    <w:rsid w:val="00E211BC"/>
    <w:rsid w:val="00E211EC"/>
    <w:rsid w:val="00E21214"/>
    <w:rsid w:val="00E21293"/>
    <w:rsid w:val="00E21326"/>
    <w:rsid w:val="00E21355"/>
    <w:rsid w:val="00E214F8"/>
    <w:rsid w:val="00E214FD"/>
    <w:rsid w:val="00E21594"/>
    <w:rsid w:val="00E215BD"/>
    <w:rsid w:val="00E2162A"/>
    <w:rsid w:val="00E21691"/>
    <w:rsid w:val="00E2171C"/>
    <w:rsid w:val="00E21780"/>
    <w:rsid w:val="00E218B4"/>
    <w:rsid w:val="00E218C4"/>
    <w:rsid w:val="00E218CB"/>
    <w:rsid w:val="00E21931"/>
    <w:rsid w:val="00E219A5"/>
    <w:rsid w:val="00E21AC5"/>
    <w:rsid w:val="00E21C16"/>
    <w:rsid w:val="00E21C83"/>
    <w:rsid w:val="00E21DB0"/>
    <w:rsid w:val="00E21DF6"/>
    <w:rsid w:val="00E21E03"/>
    <w:rsid w:val="00E21E0E"/>
    <w:rsid w:val="00E21E30"/>
    <w:rsid w:val="00E21E3A"/>
    <w:rsid w:val="00E21E45"/>
    <w:rsid w:val="00E21E92"/>
    <w:rsid w:val="00E21F2C"/>
    <w:rsid w:val="00E21F36"/>
    <w:rsid w:val="00E22082"/>
    <w:rsid w:val="00E220C7"/>
    <w:rsid w:val="00E220EA"/>
    <w:rsid w:val="00E2212F"/>
    <w:rsid w:val="00E22276"/>
    <w:rsid w:val="00E22322"/>
    <w:rsid w:val="00E2247E"/>
    <w:rsid w:val="00E22549"/>
    <w:rsid w:val="00E22612"/>
    <w:rsid w:val="00E2265C"/>
    <w:rsid w:val="00E22680"/>
    <w:rsid w:val="00E226F3"/>
    <w:rsid w:val="00E22790"/>
    <w:rsid w:val="00E22794"/>
    <w:rsid w:val="00E227A3"/>
    <w:rsid w:val="00E2296A"/>
    <w:rsid w:val="00E22A36"/>
    <w:rsid w:val="00E22A84"/>
    <w:rsid w:val="00E22B02"/>
    <w:rsid w:val="00E22BC8"/>
    <w:rsid w:val="00E22BEB"/>
    <w:rsid w:val="00E22C55"/>
    <w:rsid w:val="00E22DC2"/>
    <w:rsid w:val="00E22E6D"/>
    <w:rsid w:val="00E22EB7"/>
    <w:rsid w:val="00E22EBB"/>
    <w:rsid w:val="00E22F04"/>
    <w:rsid w:val="00E23054"/>
    <w:rsid w:val="00E230ED"/>
    <w:rsid w:val="00E230EF"/>
    <w:rsid w:val="00E231A9"/>
    <w:rsid w:val="00E231F8"/>
    <w:rsid w:val="00E23228"/>
    <w:rsid w:val="00E23441"/>
    <w:rsid w:val="00E23452"/>
    <w:rsid w:val="00E23477"/>
    <w:rsid w:val="00E234A6"/>
    <w:rsid w:val="00E234DC"/>
    <w:rsid w:val="00E235FB"/>
    <w:rsid w:val="00E23643"/>
    <w:rsid w:val="00E2378E"/>
    <w:rsid w:val="00E23904"/>
    <w:rsid w:val="00E23932"/>
    <w:rsid w:val="00E2397B"/>
    <w:rsid w:val="00E23AB0"/>
    <w:rsid w:val="00E23B21"/>
    <w:rsid w:val="00E23B2A"/>
    <w:rsid w:val="00E23B3C"/>
    <w:rsid w:val="00E23B7A"/>
    <w:rsid w:val="00E23C04"/>
    <w:rsid w:val="00E23C49"/>
    <w:rsid w:val="00E23C87"/>
    <w:rsid w:val="00E23D00"/>
    <w:rsid w:val="00E23D59"/>
    <w:rsid w:val="00E23DAA"/>
    <w:rsid w:val="00E23F3D"/>
    <w:rsid w:val="00E23F93"/>
    <w:rsid w:val="00E2401D"/>
    <w:rsid w:val="00E24139"/>
    <w:rsid w:val="00E24194"/>
    <w:rsid w:val="00E2427D"/>
    <w:rsid w:val="00E242FD"/>
    <w:rsid w:val="00E243CA"/>
    <w:rsid w:val="00E24401"/>
    <w:rsid w:val="00E24412"/>
    <w:rsid w:val="00E24519"/>
    <w:rsid w:val="00E2455F"/>
    <w:rsid w:val="00E24574"/>
    <w:rsid w:val="00E2460D"/>
    <w:rsid w:val="00E2467D"/>
    <w:rsid w:val="00E247D8"/>
    <w:rsid w:val="00E249B6"/>
    <w:rsid w:val="00E24A61"/>
    <w:rsid w:val="00E24A80"/>
    <w:rsid w:val="00E24AC7"/>
    <w:rsid w:val="00E24AD2"/>
    <w:rsid w:val="00E24AE1"/>
    <w:rsid w:val="00E24BF2"/>
    <w:rsid w:val="00E24C15"/>
    <w:rsid w:val="00E24C39"/>
    <w:rsid w:val="00E24C4C"/>
    <w:rsid w:val="00E24CA0"/>
    <w:rsid w:val="00E24DEB"/>
    <w:rsid w:val="00E24F11"/>
    <w:rsid w:val="00E24F1E"/>
    <w:rsid w:val="00E25081"/>
    <w:rsid w:val="00E25172"/>
    <w:rsid w:val="00E2517B"/>
    <w:rsid w:val="00E251A7"/>
    <w:rsid w:val="00E252DA"/>
    <w:rsid w:val="00E25323"/>
    <w:rsid w:val="00E2537D"/>
    <w:rsid w:val="00E2549E"/>
    <w:rsid w:val="00E254CE"/>
    <w:rsid w:val="00E25504"/>
    <w:rsid w:val="00E2558F"/>
    <w:rsid w:val="00E2564E"/>
    <w:rsid w:val="00E2567B"/>
    <w:rsid w:val="00E2575E"/>
    <w:rsid w:val="00E257AD"/>
    <w:rsid w:val="00E258C2"/>
    <w:rsid w:val="00E25945"/>
    <w:rsid w:val="00E25989"/>
    <w:rsid w:val="00E25996"/>
    <w:rsid w:val="00E25A2D"/>
    <w:rsid w:val="00E25A31"/>
    <w:rsid w:val="00E25A6C"/>
    <w:rsid w:val="00E25A7C"/>
    <w:rsid w:val="00E25ADA"/>
    <w:rsid w:val="00E25B5C"/>
    <w:rsid w:val="00E25B73"/>
    <w:rsid w:val="00E25BF1"/>
    <w:rsid w:val="00E25D49"/>
    <w:rsid w:val="00E25E21"/>
    <w:rsid w:val="00E25E3D"/>
    <w:rsid w:val="00E25EC6"/>
    <w:rsid w:val="00E25EDD"/>
    <w:rsid w:val="00E25FA4"/>
    <w:rsid w:val="00E25FD5"/>
    <w:rsid w:val="00E25FF2"/>
    <w:rsid w:val="00E2606F"/>
    <w:rsid w:val="00E260D5"/>
    <w:rsid w:val="00E26292"/>
    <w:rsid w:val="00E26300"/>
    <w:rsid w:val="00E263A8"/>
    <w:rsid w:val="00E264AD"/>
    <w:rsid w:val="00E264DD"/>
    <w:rsid w:val="00E2658B"/>
    <w:rsid w:val="00E265BA"/>
    <w:rsid w:val="00E2664A"/>
    <w:rsid w:val="00E26803"/>
    <w:rsid w:val="00E268B2"/>
    <w:rsid w:val="00E26963"/>
    <w:rsid w:val="00E26967"/>
    <w:rsid w:val="00E269BA"/>
    <w:rsid w:val="00E269BD"/>
    <w:rsid w:val="00E26A38"/>
    <w:rsid w:val="00E26A8F"/>
    <w:rsid w:val="00E26AAA"/>
    <w:rsid w:val="00E26B5F"/>
    <w:rsid w:val="00E26B72"/>
    <w:rsid w:val="00E26BE1"/>
    <w:rsid w:val="00E26CCA"/>
    <w:rsid w:val="00E26CD9"/>
    <w:rsid w:val="00E26D00"/>
    <w:rsid w:val="00E26D36"/>
    <w:rsid w:val="00E26D8B"/>
    <w:rsid w:val="00E26DB4"/>
    <w:rsid w:val="00E26DFA"/>
    <w:rsid w:val="00E26DFE"/>
    <w:rsid w:val="00E26E6F"/>
    <w:rsid w:val="00E26F7E"/>
    <w:rsid w:val="00E26F95"/>
    <w:rsid w:val="00E26FA0"/>
    <w:rsid w:val="00E26FBA"/>
    <w:rsid w:val="00E26FC3"/>
    <w:rsid w:val="00E26FD6"/>
    <w:rsid w:val="00E26FF7"/>
    <w:rsid w:val="00E270A4"/>
    <w:rsid w:val="00E27111"/>
    <w:rsid w:val="00E271F6"/>
    <w:rsid w:val="00E2722B"/>
    <w:rsid w:val="00E2726C"/>
    <w:rsid w:val="00E2728E"/>
    <w:rsid w:val="00E272A2"/>
    <w:rsid w:val="00E272D7"/>
    <w:rsid w:val="00E2731D"/>
    <w:rsid w:val="00E2732C"/>
    <w:rsid w:val="00E27347"/>
    <w:rsid w:val="00E2735A"/>
    <w:rsid w:val="00E274FE"/>
    <w:rsid w:val="00E27540"/>
    <w:rsid w:val="00E2755D"/>
    <w:rsid w:val="00E27566"/>
    <w:rsid w:val="00E275BB"/>
    <w:rsid w:val="00E27621"/>
    <w:rsid w:val="00E27658"/>
    <w:rsid w:val="00E27689"/>
    <w:rsid w:val="00E276DD"/>
    <w:rsid w:val="00E277CB"/>
    <w:rsid w:val="00E27864"/>
    <w:rsid w:val="00E27895"/>
    <w:rsid w:val="00E278D5"/>
    <w:rsid w:val="00E278F8"/>
    <w:rsid w:val="00E2797A"/>
    <w:rsid w:val="00E27C0C"/>
    <w:rsid w:val="00E27C2E"/>
    <w:rsid w:val="00E27C65"/>
    <w:rsid w:val="00E27CBD"/>
    <w:rsid w:val="00E27CC3"/>
    <w:rsid w:val="00E27CF1"/>
    <w:rsid w:val="00E27E33"/>
    <w:rsid w:val="00E27EBD"/>
    <w:rsid w:val="00E27F64"/>
    <w:rsid w:val="00E27F86"/>
    <w:rsid w:val="00E27FFB"/>
    <w:rsid w:val="00E2B8C8"/>
    <w:rsid w:val="00E30018"/>
    <w:rsid w:val="00E30022"/>
    <w:rsid w:val="00E3002F"/>
    <w:rsid w:val="00E30174"/>
    <w:rsid w:val="00E301B0"/>
    <w:rsid w:val="00E30240"/>
    <w:rsid w:val="00E302D4"/>
    <w:rsid w:val="00E302D9"/>
    <w:rsid w:val="00E302DB"/>
    <w:rsid w:val="00E302E9"/>
    <w:rsid w:val="00E30432"/>
    <w:rsid w:val="00E30433"/>
    <w:rsid w:val="00E3045E"/>
    <w:rsid w:val="00E304C5"/>
    <w:rsid w:val="00E305FD"/>
    <w:rsid w:val="00E3066E"/>
    <w:rsid w:val="00E3073D"/>
    <w:rsid w:val="00E30752"/>
    <w:rsid w:val="00E30820"/>
    <w:rsid w:val="00E30838"/>
    <w:rsid w:val="00E308BE"/>
    <w:rsid w:val="00E308FD"/>
    <w:rsid w:val="00E30AA9"/>
    <w:rsid w:val="00E30B74"/>
    <w:rsid w:val="00E30BC7"/>
    <w:rsid w:val="00E30C32"/>
    <w:rsid w:val="00E30C9C"/>
    <w:rsid w:val="00E30D63"/>
    <w:rsid w:val="00E30D8E"/>
    <w:rsid w:val="00E30DA6"/>
    <w:rsid w:val="00E30EAD"/>
    <w:rsid w:val="00E30ED0"/>
    <w:rsid w:val="00E30F17"/>
    <w:rsid w:val="00E30F23"/>
    <w:rsid w:val="00E30FF6"/>
    <w:rsid w:val="00E3107B"/>
    <w:rsid w:val="00E310C1"/>
    <w:rsid w:val="00E31194"/>
    <w:rsid w:val="00E311E7"/>
    <w:rsid w:val="00E312B0"/>
    <w:rsid w:val="00E3137F"/>
    <w:rsid w:val="00E3139C"/>
    <w:rsid w:val="00E313FB"/>
    <w:rsid w:val="00E31432"/>
    <w:rsid w:val="00E31437"/>
    <w:rsid w:val="00E31461"/>
    <w:rsid w:val="00E3152F"/>
    <w:rsid w:val="00E3155F"/>
    <w:rsid w:val="00E3159D"/>
    <w:rsid w:val="00E31653"/>
    <w:rsid w:val="00E31737"/>
    <w:rsid w:val="00E31766"/>
    <w:rsid w:val="00E31797"/>
    <w:rsid w:val="00E317B0"/>
    <w:rsid w:val="00E31845"/>
    <w:rsid w:val="00E31868"/>
    <w:rsid w:val="00E3187D"/>
    <w:rsid w:val="00E318DC"/>
    <w:rsid w:val="00E31900"/>
    <w:rsid w:val="00E31B86"/>
    <w:rsid w:val="00E31B87"/>
    <w:rsid w:val="00E31C5F"/>
    <w:rsid w:val="00E31C99"/>
    <w:rsid w:val="00E31CA1"/>
    <w:rsid w:val="00E31CA3"/>
    <w:rsid w:val="00E31CC5"/>
    <w:rsid w:val="00E31CD2"/>
    <w:rsid w:val="00E31D2B"/>
    <w:rsid w:val="00E31D33"/>
    <w:rsid w:val="00E31E46"/>
    <w:rsid w:val="00E31E6E"/>
    <w:rsid w:val="00E31E7F"/>
    <w:rsid w:val="00E31F09"/>
    <w:rsid w:val="00E31FD2"/>
    <w:rsid w:val="00E31FE9"/>
    <w:rsid w:val="00E3202A"/>
    <w:rsid w:val="00E32030"/>
    <w:rsid w:val="00E32120"/>
    <w:rsid w:val="00E321D3"/>
    <w:rsid w:val="00E32242"/>
    <w:rsid w:val="00E32244"/>
    <w:rsid w:val="00E3226B"/>
    <w:rsid w:val="00E322B1"/>
    <w:rsid w:val="00E322E4"/>
    <w:rsid w:val="00E32321"/>
    <w:rsid w:val="00E32398"/>
    <w:rsid w:val="00E323B6"/>
    <w:rsid w:val="00E32437"/>
    <w:rsid w:val="00E3253F"/>
    <w:rsid w:val="00E3254D"/>
    <w:rsid w:val="00E32590"/>
    <w:rsid w:val="00E325C9"/>
    <w:rsid w:val="00E32602"/>
    <w:rsid w:val="00E3260C"/>
    <w:rsid w:val="00E3262F"/>
    <w:rsid w:val="00E32690"/>
    <w:rsid w:val="00E326F0"/>
    <w:rsid w:val="00E32739"/>
    <w:rsid w:val="00E32852"/>
    <w:rsid w:val="00E32862"/>
    <w:rsid w:val="00E32876"/>
    <w:rsid w:val="00E328B4"/>
    <w:rsid w:val="00E328EB"/>
    <w:rsid w:val="00E328FF"/>
    <w:rsid w:val="00E32984"/>
    <w:rsid w:val="00E32A64"/>
    <w:rsid w:val="00E32A7B"/>
    <w:rsid w:val="00E32AAE"/>
    <w:rsid w:val="00E32B03"/>
    <w:rsid w:val="00E32B5C"/>
    <w:rsid w:val="00E32B94"/>
    <w:rsid w:val="00E32CDE"/>
    <w:rsid w:val="00E32E19"/>
    <w:rsid w:val="00E32E1B"/>
    <w:rsid w:val="00E32E8D"/>
    <w:rsid w:val="00E32EAD"/>
    <w:rsid w:val="00E32EC1"/>
    <w:rsid w:val="00E32F45"/>
    <w:rsid w:val="00E32FC7"/>
    <w:rsid w:val="00E330C1"/>
    <w:rsid w:val="00E33106"/>
    <w:rsid w:val="00E332AD"/>
    <w:rsid w:val="00E33301"/>
    <w:rsid w:val="00E3339B"/>
    <w:rsid w:val="00E333DB"/>
    <w:rsid w:val="00E3345D"/>
    <w:rsid w:val="00E33463"/>
    <w:rsid w:val="00E335A2"/>
    <w:rsid w:val="00E33602"/>
    <w:rsid w:val="00E3366D"/>
    <w:rsid w:val="00E3380D"/>
    <w:rsid w:val="00E338AA"/>
    <w:rsid w:val="00E33950"/>
    <w:rsid w:val="00E33980"/>
    <w:rsid w:val="00E3399E"/>
    <w:rsid w:val="00E339FF"/>
    <w:rsid w:val="00E33A71"/>
    <w:rsid w:val="00E33AD6"/>
    <w:rsid w:val="00E33AE8"/>
    <w:rsid w:val="00E33BCA"/>
    <w:rsid w:val="00E33BCD"/>
    <w:rsid w:val="00E33BCF"/>
    <w:rsid w:val="00E33C1E"/>
    <w:rsid w:val="00E33C60"/>
    <w:rsid w:val="00E33C9B"/>
    <w:rsid w:val="00E33CA4"/>
    <w:rsid w:val="00E33CB6"/>
    <w:rsid w:val="00E33CFE"/>
    <w:rsid w:val="00E33D37"/>
    <w:rsid w:val="00E33D77"/>
    <w:rsid w:val="00E33DAC"/>
    <w:rsid w:val="00E33FC7"/>
    <w:rsid w:val="00E33FD9"/>
    <w:rsid w:val="00E34030"/>
    <w:rsid w:val="00E3406C"/>
    <w:rsid w:val="00E34166"/>
    <w:rsid w:val="00E342DD"/>
    <w:rsid w:val="00E342FF"/>
    <w:rsid w:val="00E3432D"/>
    <w:rsid w:val="00E34355"/>
    <w:rsid w:val="00E343AA"/>
    <w:rsid w:val="00E343C4"/>
    <w:rsid w:val="00E343CC"/>
    <w:rsid w:val="00E34485"/>
    <w:rsid w:val="00E34608"/>
    <w:rsid w:val="00E34613"/>
    <w:rsid w:val="00E3467E"/>
    <w:rsid w:val="00E346B6"/>
    <w:rsid w:val="00E347AE"/>
    <w:rsid w:val="00E34872"/>
    <w:rsid w:val="00E34944"/>
    <w:rsid w:val="00E34A47"/>
    <w:rsid w:val="00E34A6F"/>
    <w:rsid w:val="00E34A8E"/>
    <w:rsid w:val="00E34AFC"/>
    <w:rsid w:val="00E34B71"/>
    <w:rsid w:val="00E34C16"/>
    <w:rsid w:val="00E34D36"/>
    <w:rsid w:val="00E34DFA"/>
    <w:rsid w:val="00E34EC4"/>
    <w:rsid w:val="00E34EFB"/>
    <w:rsid w:val="00E34F3A"/>
    <w:rsid w:val="00E34F8A"/>
    <w:rsid w:val="00E350EB"/>
    <w:rsid w:val="00E35145"/>
    <w:rsid w:val="00E35146"/>
    <w:rsid w:val="00E352C1"/>
    <w:rsid w:val="00E35361"/>
    <w:rsid w:val="00E353DE"/>
    <w:rsid w:val="00E35431"/>
    <w:rsid w:val="00E355CC"/>
    <w:rsid w:val="00E3564F"/>
    <w:rsid w:val="00E35653"/>
    <w:rsid w:val="00E3571F"/>
    <w:rsid w:val="00E357A5"/>
    <w:rsid w:val="00E357FD"/>
    <w:rsid w:val="00E35817"/>
    <w:rsid w:val="00E35879"/>
    <w:rsid w:val="00E35883"/>
    <w:rsid w:val="00E35932"/>
    <w:rsid w:val="00E359B6"/>
    <w:rsid w:val="00E359DA"/>
    <w:rsid w:val="00E35B61"/>
    <w:rsid w:val="00E35B70"/>
    <w:rsid w:val="00E35B96"/>
    <w:rsid w:val="00E35BA5"/>
    <w:rsid w:val="00E35BFE"/>
    <w:rsid w:val="00E35C5B"/>
    <w:rsid w:val="00E35CB3"/>
    <w:rsid w:val="00E35EE6"/>
    <w:rsid w:val="00E35F28"/>
    <w:rsid w:val="00E35F6E"/>
    <w:rsid w:val="00E35FCA"/>
    <w:rsid w:val="00E36069"/>
    <w:rsid w:val="00E361BF"/>
    <w:rsid w:val="00E361C2"/>
    <w:rsid w:val="00E361D4"/>
    <w:rsid w:val="00E3628A"/>
    <w:rsid w:val="00E362CC"/>
    <w:rsid w:val="00E36343"/>
    <w:rsid w:val="00E36351"/>
    <w:rsid w:val="00E36369"/>
    <w:rsid w:val="00E36441"/>
    <w:rsid w:val="00E36491"/>
    <w:rsid w:val="00E3649E"/>
    <w:rsid w:val="00E364BF"/>
    <w:rsid w:val="00E364DB"/>
    <w:rsid w:val="00E366B5"/>
    <w:rsid w:val="00E366FF"/>
    <w:rsid w:val="00E36701"/>
    <w:rsid w:val="00E36728"/>
    <w:rsid w:val="00E367F5"/>
    <w:rsid w:val="00E368E0"/>
    <w:rsid w:val="00E36961"/>
    <w:rsid w:val="00E3696B"/>
    <w:rsid w:val="00E36980"/>
    <w:rsid w:val="00E369C8"/>
    <w:rsid w:val="00E369DE"/>
    <w:rsid w:val="00E369E0"/>
    <w:rsid w:val="00E369F8"/>
    <w:rsid w:val="00E36A24"/>
    <w:rsid w:val="00E36A6F"/>
    <w:rsid w:val="00E36A77"/>
    <w:rsid w:val="00E36AA1"/>
    <w:rsid w:val="00E36AF1"/>
    <w:rsid w:val="00E36B0F"/>
    <w:rsid w:val="00E36B12"/>
    <w:rsid w:val="00E36B24"/>
    <w:rsid w:val="00E36B2A"/>
    <w:rsid w:val="00E36B42"/>
    <w:rsid w:val="00E36C0D"/>
    <w:rsid w:val="00E36C88"/>
    <w:rsid w:val="00E36CA8"/>
    <w:rsid w:val="00E36D14"/>
    <w:rsid w:val="00E36D72"/>
    <w:rsid w:val="00E36E01"/>
    <w:rsid w:val="00E36E13"/>
    <w:rsid w:val="00E36F49"/>
    <w:rsid w:val="00E36F72"/>
    <w:rsid w:val="00E36F7C"/>
    <w:rsid w:val="00E37003"/>
    <w:rsid w:val="00E3703B"/>
    <w:rsid w:val="00E3715A"/>
    <w:rsid w:val="00E37242"/>
    <w:rsid w:val="00E37273"/>
    <w:rsid w:val="00E372DC"/>
    <w:rsid w:val="00E373F5"/>
    <w:rsid w:val="00E37431"/>
    <w:rsid w:val="00E3743F"/>
    <w:rsid w:val="00E374AE"/>
    <w:rsid w:val="00E374C5"/>
    <w:rsid w:val="00E374CB"/>
    <w:rsid w:val="00E37568"/>
    <w:rsid w:val="00E375DF"/>
    <w:rsid w:val="00E37609"/>
    <w:rsid w:val="00E37616"/>
    <w:rsid w:val="00E37664"/>
    <w:rsid w:val="00E3773A"/>
    <w:rsid w:val="00E37748"/>
    <w:rsid w:val="00E377AC"/>
    <w:rsid w:val="00E37859"/>
    <w:rsid w:val="00E37885"/>
    <w:rsid w:val="00E378A5"/>
    <w:rsid w:val="00E379D5"/>
    <w:rsid w:val="00E379E9"/>
    <w:rsid w:val="00E37A0A"/>
    <w:rsid w:val="00E37A15"/>
    <w:rsid w:val="00E37A21"/>
    <w:rsid w:val="00E37A5A"/>
    <w:rsid w:val="00E37A69"/>
    <w:rsid w:val="00E37A75"/>
    <w:rsid w:val="00E37B13"/>
    <w:rsid w:val="00E37B27"/>
    <w:rsid w:val="00E37C44"/>
    <w:rsid w:val="00E37C78"/>
    <w:rsid w:val="00E37C87"/>
    <w:rsid w:val="00E37D1D"/>
    <w:rsid w:val="00E37DBC"/>
    <w:rsid w:val="00E37E6E"/>
    <w:rsid w:val="00E37E78"/>
    <w:rsid w:val="00E37FE1"/>
    <w:rsid w:val="00E37FE7"/>
    <w:rsid w:val="00E3B565"/>
    <w:rsid w:val="00E3EB92"/>
    <w:rsid w:val="00E4012C"/>
    <w:rsid w:val="00E40183"/>
    <w:rsid w:val="00E401B0"/>
    <w:rsid w:val="00E401C8"/>
    <w:rsid w:val="00E401F4"/>
    <w:rsid w:val="00E40259"/>
    <w:rsid w:val="00E4027B"/>
    <w:rsid w:val="00E405AE"/>
    <w:rsid w:val="00E405BC"/>
    <w:rsid w:val="00E40613"/>
    <w:rsid w:val="00E40680"/>
    <w:rsid w:val="00E406E0"/>
    <w:rsid w:val="00E407B3"/>
    <w:rsid w:val="00E408BA"/>
    <w:rsid w:val="00E408D3"/>
    <w:rsid w:val="00E408E9"/>
    <w:rsid w:val="00E40B12"/>
    <w:rsid w:val="00E40B60"/>
    <w:rsid w:val="00E40D5C"/>
    <w:rsid w:val="00E40DAD"/>
    <w:rsid w:val="00E40E0D"/>
    <w:rsid w:val="00E40E36"/>
    <w:rsid w:val="00E40EF7"/>
    <w:rsid w:val="00E40FA5"/>
    <w:rsid w:val="00E41134"/>
    <w:rsid w:val="00E412AE"/>
    <w:rsid w:val="00E413E7"/>
    <w:rsid w:val="00E41440"/>
    <w:rsid w:val="00E414BB"/>
    <w:rsid w:val="00E41512"/>
    <w:rsid w:val="00E4155F"/>
    <w:rsid w:val="00E416B8"/>
    <w:rsid w:val="00E41762"/>
    <w:rsid w:val="00E417B3"/>
    <w:rsid w:val="00E417C1"/>
    <w:rsid w:val="00E41A9F"/>
    <w:rsid w:val="00E41B05"/>
    <w:rsid w:val="00E41BA5"/>
    <w:rsid w:val="00E41DE0"/>
    <w:rsid w:val="00E41DE3"/>
    <w:rsid w:val="00E41E25"/>
    <w:rsid w:val="00E41E54"/>
    <w:rsid w:val="00E41E74"/>
    <w:rsid w:val="00E42107"/>
    <w:rsid w:val="00E4212D"/>
    <w:rsid w:val="00E42134"/>
    <w:rsid w:val="00E4213A"/>
    <w:rsid w:val="00E42255"/>
    <w:rsid w:val="00E4229F"/>
    <w:rsid w:val="00E422BE"/>
    <w:rsid w:val="00E422F0"/>
    <w:rsid w:val="00E42317"/>
    <w:rsid w:val="00E42325"/>
    <w:rsid w:val="00E42483"/>
    <w:rsid w:val="00E424F6"/>
    <w:rsid w:val="00E42525"/>
    <w:rsid w:val="00E4256A"/>
    <w:rsid w:val="00E4257C"/>
    <w:rsid w:val="00E425D4"/>
    <w:rsid w:val="00E42651"/>
    <w:rsid w:val="00E42659"/>
    <w:rsid w:val="00E4267B"/>
    <w:rsid w:val="00E427A7"/>
    <w:rsid w:val="00E428ED"/>
    <w:rsid w:val="00E429F9"/>
    <w:rsid w:val="00E42B0D"/>
    <w:rsid w:val="00E42B51"/>
    <w:rsid w:val="00E42B52"/>
    <w:rsid w:val="00E42BF1"/>
    <w:rsid w:val="00E42DAD"/>
    <w:rsid w:val="00E42E39"/>
    <w:rsid w:val="00E42E49"/>
    <w:rsid w:val="00E42EA1"/>
    <w:rsid w:val="00E42EFA"/>
    <w:rsid w:val="00E42F4D"/>
    <w:rsid w:val="00E42FF3"/>
    <w:rsid w:val="00E43135"/>
    <w:rsid w:val="00E4317A"/>
    <w:rsid w:val="00E43246"/>
    <w:rsid w:val="00E4328A"/>
    <w:rsid w:val="00E43310"/>
    <w:rsid w:val="00E43316"/>
    <w:rsid w:val="00E43321"/>
    <w:rsid w:val="00E43373"/>
    <w:rsid w:val="00E43388"/>
    <w:rsid w:val="00E433B8"/>
    <w:rsid w:val="00E4342C"/>
    <w:rsid w:val="00E43485"/>
    <w:rsid w:val="00E434ED"/>
    <w:rsid w:val="00E43578"/>
    <w:rsid w:val="00E43617"/>
    <w:rsid w:val="00E4367B"/>
    <w:rsid w:val="00E4373A"/>
    <w:rsid w:val="00E4375A"/>
    <w:rsid w:val="00E4377C"/>
    <w:rsid w:val="00E43780"/>
    <w:rsid w:val="00E437A2"/>
    <w:rsid w:val="00E43844"/>
    <w:rsid w:val="00E4391C"/>
    <w:rsid w:val="00E4393B"/>
    <w:rsid w:val="00E4393E"/>
    <w:rsid w:val="00E4396E"/>
    <w:rsid w:val="00E43A68"/>
    <w:rsid w:val="00E43B51"/>
    <w:rsid w:val="00E43CD9"/>
    <w:rsid w:val="00E43DA8"/>
    <w:rsid w:val="00E43DE7"/>
    <w:rsid w:val="00E43DFF"/>
    <w:rsid w:val="00E43E09"/>
    <w:rsid w:val="00E43E19"/>
    <w:rsid w:val="00E43E3D"/>
    <w:rsid w:val="00E43E46"/>
    <w:rsid w:val="00E43E49"/>
    <w:rsid w:val="00E43E5F"/>
    <w:rsid w:val="00E43F18"/>
    <w:rsid w:val="00E43F83"/>
    <w:rsid w:val="00E43FD9"/>
    <w:rsid w:val="00E4401E"/>
    <w:rsid w:val="00E4410A"/>
    <w:rsid w:val="00E4413C"/>
    <w:rsid w:val="00E44142"/>
    <w:rsid w:val="00E44167"/>
    <w:rsid w:val="00E441DF"/>
    <w:rsid w:val="00E441F1"/>
    <w:rsid w:val="00E44249"/>
    <w:rsid w:val="00E44270"/>
    <w:rsid w:val="00E4429F"/>
    <w:rsid w:val="00E442BC"/>
    <w:rsid w:val="00E442E2"/>
    <w:rsid w:val="00E442F8"/>
    <w:rsid w:val="00E44317"/>
    <w:rsid w:val="00E4435B"/>
    <w:rsid w:val="00E443B1"/>
    <w:rsid w:val="00E44453"/>
    <w:rsid w:val="00E4450B"/>
    <w:rsid w:val="00E4454C"/>
    <w:rsid w:val="00E44553"/>
    <w:rsid w:val="00E4458F"/>
    <w:rsid w:val="00E445A8"/>
    <w:rsid w:val="00E4460E"/>
    <w:rsid w:val="00E44630"/>
    <w:rsid w:val="00E44637"/>
    <w:rsid w:val="00E447C0"/>
    <w:rsid w:val="00E4495A"/>
    <w:rsid w:val="00E449BA"/>
    <w:rsid w:val="00E44A26"/>
    <w:rsid w:val="00E44A94"/>
    <w:rsid w:val="00E44B33"/>
    <w:rsid w:val="00E44B54"/>
    <w:rsid w:val="00E44BFF"/>
    <w:rsid w:val="00E44C0E"/>
    <w:rsid w:val="00E44C0F"/>
    <w:rsid w:val="00E44C71"/>
    <w:rsid w:val="00E44D01"/>
    <w:rsid w:val="00E44D37"/>
    <w:rsid w:val="00E44EAB"/>
    <w:rsid w:val="00E44EBC"/>
    <w:rsid w:val="00E44F55"/>
    <w:rsid w:val="00E45064"/>
    <w:rsid w:val="00E45156"/>
    <w:rsid w:val="00E4517B"/>
    <w:rsid w:val="00E45245"/>
    <w:rsid w:val="00E45290"/>
    <w:rsid w:val="00E452C4"/>
    <w:rsid w:val="00E452DE"/>
    <w:rsid w:val="00E45324"/>
    <w:rsid w:val="00E4534B"/>
    <w:rsid w:val="00E45379"/>
    <w:rsid w:val="00E453A0"/>
    <w:rsid w:val="00E453BA"/>
    <w:rsid w:val="00E4558F"/>
    <w:rsid w:val="00E455D2"/>
    <w:rsid w:val="00E4560D"/>
    <w:rsid w:val="00E45620"/>
    <w:rsid w:val="00E45758"/>
    <w:rsid w:val="00E457A7"/>
    <w:rsid w:val="00E45802"/>
    <w:rsid w:val="00E4587C"/>
    <w:rsid w:val="00E45889"/>
    <w:rsid w:val="00E458A1"/>
    <w:rsid w:val="00E459AF"/>
    <w:rsid w:val="00E45B21"/>
    <w:rsid w:val="00E45BC0"/>
    <w:rsid w:val="00E45BD2"/>
    <w:rsid w:val="00E45CEF"/>
    <w:rsid w:val="00E45D56"/>
    <w:rsid w:val="00E45D6B"/>
    <w:rsid w:val="00E45DA6"/>
    <w:rsid w:val="00E45DE6"/>
    <w:rsid w:val="00E45E44"/>
    <w:rsid w:val="00E45EB4"/>
    <w:rsid w:val="00E45EB8"/>
    <w:rsid w:val="00E45EBF"/>
    <w:rsid w:val="00E45EE8"/>
    <w:rsid w:val="00E45FB1"/>
    <w:rsid w:val="00E46083"/>
    <w:rsid w:val="00E46091"/>
    <w:rsid w:val="00E460C0"/>
    <w:rsid w:val="00E460CA"/>
    <w:rsid w:val="00E460E5"/>
    <w:rsid w:val="00E461A7"/>
    <w:rsid w:val="00E46207"/>
    <w:rsid w:val="00E46234"/>
    <w:rsid w:val="00E46237"/>
    <w:rsid w:val="00E462BE"/>
    <w:rsid w:val="00E462D8"/>
    <w:rsid w:val="00E46306"/>
    <w:rsid w:val="00E4632A"/>
    <w:rsid w:val="00E464B2"/>
    <w:rsid w:val="00E46551"/>
    <w:rsid w:val="00E46593"/>
    <w:rsid w:val="00E466E5"/>
    <w:rsid w:val="00E46705"/>
    <w:rsid w:val="00E467CA"/>
    <w:rsid w:val="00E467CB"/>
    <w:rsid w:val="00E46805"/>
    <w:rsid w:val="00E4680B"/>
    <w:rsid w:val="00E46829"/>
    <w:rsid w:val="00E46862"/>
    <w:rsid w:val="00E4696C"/>
    <w:rsid w:val="00E46ABC"/>
    <w:rsid w:val="00E46B52"/>
    <w:rsid w:val="00E46B6D"/>
    <w:rsid w:val="00E46BE9"/>
    <w:rsid w:val="00E46C02"/>
    <w:rsid w:val="00E46C1C"/>
    <w:rsid w:val="00E46CCE"/>
    <w:rsid w:val="00E46D99"/>
    <w:rsid w:val="00E46DD6"/>
    <w:rsid w:val="00E46E1E"/>
    <w:rsid w:val="00E46E50"/>
    <w:rsid w:val="00E46F87"/>
    <w:rsid w:val="00E47002"/>
    <w:rsid w:val="00E47026"/>
    <w:rsid w:val="00E4712C"/>
    <w:rsid w:val="00E471EA"/>
    <w:rsid w:val="00E4724F"/>
    <w:rsid w:val="00E472C4"/>
    <w:rsid w:val="00E472FB"/>
    <w:rsid w:val="00E47301"/>
    <w:rsid w:val="00E473E5"/>
    <w:rsid w:val="00E47442"/>
    <w:rsid w:val="00E47509"/>
    <w:rsid w:val="00E475D8"/>
    <w:rsid w:val="00E47622"/>
    <w:rsid w:val="00E4762B"/>
    <w:rsid w:val="00E47634"/>
    <w:rsid w:val="00E47665"/>
    <w:rsid w:val="00E47676"/>
    <w:rsid w:val="00E476B6"/>
    <w:rsid w:val="00E47715"/>
    <w:rsid w:val="00E4777E"/>
    <w:rsid w:val="00E477EB"/>
    <w:rsid w:val="00E47841"/>
    <w:rsid w:val="00E478C5"/>
    <w:rsid w:val="00E4797F"/>
    <w:rsid w:val="00E479C8"/>
    <w:rsid w:val="00E479D2"/>
    <w:rsid w:val="00E47A59"/>
    <w:rsid w:val="00E47B14"/>
    <w:rsid w:val="00E47B17"/>
    <w:rsid w:val="00E47B70"/>
    <w:rsid w:val="00E47BFC"/>
    <w:rsid w:val="00E47CED"/>
    <w:rsid w:val="00E47D2D"/>
    <w:rsid w:val="00E47D88"/>
    <w:rsid w:val="00E47E20"/>
    <w:rsid w:val="00E47EA1"/>
    <w:rsid w:val="00E47F18"/>
    <w:rsid w:val="00E50005"/>
    <w:rsid w:val="00E502D0"/>
    <w:rsid w:val="00E502E2"/>
    <w:rsid w:val="00E5038C"/>
    <w:rsid w:val="00E5042C"/>
    <w:rsid w:val="00E504C7"/>
    <w:rsid w:val="00E50500"/>
    <w:rsid w:val="00E50742"/>
    <w:rsid w:val="00E507C1"/>
    <w:rsid w:val="00E508C4"/>
    <w:rsid w:val="00E50945"/>
    <w:rsid w:val="00E509B6"/>
    <w:rsid w:val="00E509DD"/>
    <w:rsid w:val="00E50A0F"/>
    <w:rsid w:val="00E50A83"/>
    <w:rsid w:val="00E50ABB"/>
    <w:rsid w:val="00E50ADE"/>
    <w:rsid w:val="00E50B34"/>
    <w:rsid w:val="00E50CEB"/>
    <w:rsid w:val="00E50DC9"/>
    <w:rsid w:val="00E50DD4"/>
    <w:rsid w:val="00E50DFA"/>
    <w:rsid w:val="00E50E93"/>
    <w:rsid w:val="00E50F2E"/>
    <w:rsid w:val="00E50F72"/>
    <w:rsid w:val="00E50F7E"/>
    <w:rsid w:val="00E50FDB"/>
    <w:rsid w:val="00E50FF5"/>
    <w:rsid w:val="00E510A6"/>
    <w:rsid w:val="00E511EE"/>
    <w:rsid w:val="00E5122E"/>
    <w:rsid w:val="00E51245"/>
    <w:rsid w:val="00E5126E"/>
    <w:rsid w:val="00E512AB"/>
    <w:rsid w:val="00E512FA"/>
    <w:rsid w:val="00E51336"/>
    <w:rsid w:val="00E5134F"/>
    <w:rsid w:val="00E5139C"/>
    <w:rsid w:val="00E513B3"/>
    <w:rsid w:val="00E513DE"/>
    <w:rsid w:val="00E51402"/>
    <w:rsid w:val="00E5146C"/>
    <w:rsid w:val="00E51473"/>
    <w:rsid w:val="00E5148E"/>
    <w:rsid w:val="00E5149D"/>
    <w:rsid w:val="00E51565"/>
    <w:rsid w:val="00E5163C"/>
    <w:rsid w:val="00E5165B"/>
    <w:rsid w:val="00E5169A"/>
    <w:rsid w:val="00E517EE"/>
    <w:rsid w:val="00E5185B"/>
    <w:rsid w:val="00E518DB"/>
    <w:rsid w:val="00E51BEA"/>
    <w:rsid w:val="00E51CA8"/>
    <w:rsid w:val="00E51CCD"/>
    <w:rsid w:val="00E51D5E"/>
    <w:rsid w:val="00E51DA8"/>
    <w:rsid w:val="00E51DED"/>
    <w:rsid w:val="00E51DF7"/>
    <w:rsid w:val="00E51E42"/>
    <w:rsid w:val="00E51E7D"/>
    <w:rsid w:val="00E51F8B"/>
    <w:rsid w:val="00E51FCE"/>
    <w:rsid w:val="00E52032"/>
    <w:rsid w:val="00E5209E"/>
    <w:rsid w:val="00E520F7"/>
    <w:rsid w:val="00E52155"/>
    <w:rsid w:val="00E52227"/>
    <w:rsid w:val="00E52275"/>
    <w:rsid w:val="00E5230C"/>
    <w:rsid w:val="00E52343"/>
    <w:rsid w:val="00E52370"/>
    <w:rsid w:val="00E52445"/>
    <w:rsid w:val="00E5244E"/>
    <w:rsid w:val="00E52590"/>
    <w:rsid w:val="00E52595"/>
    <w:rsid w:val="00E525C0"/>
    <w:rsid w:val="00E525D4"/>
    <w:rsid w:val="00E52630"/>
    <w:rsid w:val="00E52679"/>
    <w:rsid w:val="00E526E3"/>
    <w:rsid w:val="00E5274E"/>
    <w:rsid w:val="00E527A7"/>
    <w:rsid w:val="00E52885"/>
    <w:rsid w:val="00E528EB"/>
    <w:rsid w:val="00E5290F"/>
    <w:rsid w:val="00E5294C"/>
    <w:rsid w:val="00E52963"/>
    <w:rsid w:val="00E5297B"/>
    <w:rsid w:val="00E5297F"/>
    <w:rsid w:val="00E529E0"/>
    <w:rsid w:val="00E52A2C"/>
    <w:rsid w:val="00E52ACA"/>
    <w:rsid w:val="00E52AD4"/>
    <w:rsid w:val="00E52AE2"/>
    <w:rsid w:val="00E52BC6"/>
    <w:rsid w:val="00E52BE0"/>
    <w:rsid w:val="00E52CAB"/>
    <w:rsid w:val="00E52F64"/>
    <w:rsid w:val="00E52FA4"/>
    <w:rsid w:val="00E53272"/>
    <w:rsid w:val="00E5340A"/>
    <w:rsid w:val="00E53452"/>
    <w:rsid w:val="00E5350C"/>
    <w:rsid w:val="00E536F4"/>
    <w:rsid w:val="00E53778"/>
    <w:rsid w:val="00E537DC"/>
    <w:rsid w:val="00E538E4"/>
    <w:rsid w:val="00E538E9"/>
    <w:rsid w:val="00E53913"/>
    <w:rsid w:val="00E53A00"/>
    <w:rsid w:val="00E53A47"/>
    <w:rsid w:val="00E53A97"/>
    <w:rsid w:val="00E53AB3"/>
    <w:rsid w:val="00E53B07"/>
    <w:rsid w:val="00E53B8A"/>
    <w:rsid w:val="00E53C4E"/>
    <w:rsid w:val="00E53C80"/>
    <w:rsid w:val="00E53CFD"/>
    <w:rsid w:val="00E53D0F"/>
    <w:rsid w:val="00E53DB6"/>
    <w:rsid w:val="00E53ECC"/>
    <w:rsid w:val="00E53F71"/>
    <w:rsid w:val="00E53FFB"/>
    <w:rsid w:val="00E54007"/>
    <w:rsid w:val="00E54027"/>
    <w:rsid w:val="00E5402E"/>
    <w:rsid w:val="00E54053"/>
    <w:rsid w:val="00E54056"/>
    <w:rsid w:val="00E54068"/>
    <w:rsid w:val="00E5415A"/>
    <w:rsid w:val="00E541D4"/>
    <w:rsid w:val="00E542D2"/>
    <w:rsid w:val="00E542E0"/>
    <w:rsid w:val="00E54411"/>
    <w:rsid w:val="00E5443D"/>
    <w:rsid w:val="00E54582"/>
    <w:rsid w:val="00E54687"/>
    <w:rsid w:val="00E546F1"/>
    <w:rsid w:val="00E547FD"/>
    <w:rsid w:val="00E548AA"/>
    <w:rsid w:val="00E5491F"/>
    <w:rsid w:val="00E549A7"/>
    <w:rsid w:val="00E549C8"/>
    <w:rsid w:val="00E54A17"/>
    <w:rsid w:val="00E54A62"/>
    <w:rsid w:val="00E54A77"/>
    <w:rsid w:val="00E54A80"/>
    <w:rsid w:val="00E54A87"/>
    <w:rsid w:val="00E54C26"/>
    <w:rsid w:val="00E54CB8"/>
    <w:rsid w:val="00E54CF8"/>
    <w:rsid w:val="00E54D2D"/>
    <w:rsid w:val="00E54D54"/>
    <w:rsid w:val="00E54DC8"/>
    <w:rsid w:val="00E54EC2"/>
    <w:rsid w:val="00E550AC"/>
    <w:rsid w:val="00E55194"/>
    <w:rsid w:val="00E552A3"/>
    <w:rsid w:val="00E55318"/>
    <w:rsid w:val="00E55329"/>
    <w:rsid w:val="00E55392"/>
    <w:rsid w:val="00E55423"/>
    <w:rsid w:val="00E5553D"/>
    <w:rsid w:val="00E55574"/>
    <w:rsid w:val="00E555DF"/>
    <w:rsid w:val="00E5561F"/>
    <w:rsid w:val="00E556AA"/>
    <w:rsid w:val="00E5579C"/>
    <w:rsid w:val="00E557C9"/>
    <w:rsid w:val="00E557E8"/>
    <w:rsid w:val="00E55814"/>
    <w:rsid w:val="00E558FC"/>
    <w:rsid w:val="00E559A9"/>
    <w:rsid w:val="00E55A49"/>
    <w:rsid w:val="00E55B27"/>
    <w:rsid w:val="00E55B30"/>
    <w:rsid w:val="00E55BA5"/>
    <w:rsid w:val="00E55BBB"/>
    <w:rsid w:val="00E55BBE"/>
    <w:rsid w:val="00E55BDE"/>
    <w:rsid w:val="00E55BEB"/>
    <w:rsid w:val="00E55CB4"/>
    <w:rsid w:val="00E55D24"/>
    <w:rsid w:val="00E55DC2"/>
    <w:rsid w:val="00E55DF9"/>
    <w:rsid w:val="00E55E1A"/>
    <w:rsid w:val="00E55E91"/>
    <w:rsid w:val="00E55F3A"/>
    <w:rsid w:val="00E55FFD"/>
    <w:rsid w:val="00E561AE"/>
    <w:rsid w:val="00E56280"/>
    <w:rsid w:val="00E56336"/>
    <w:rsid w:val="00E563FC"/>
    <w:rsid w:val="00E5647B"/>
    <w:rsid w:val="00E56490"/>
    <w:rsid w:val="00E56501"/>
    <w:rsid w:val="00E56520"/>
    <w:rsid w:val="00E5656B"/>
    <w:rsid w:val="00E56586"/>
    <w:rsid w:val="00E56637"/>
    <w:rsid w:val="00E5675F"/>
    <w:rsid w:val="00E5694A"/>
    <w:rsid w:val="00E569AC"/>
    <w:rsid w:val="00E56A80"/>
    <w:rsid w:val="00E56AA5"/>
    <w:rsid w:val="00E56AAD"/>
    <w:rsid w:val="00E56B3B"/>
    <w:rsid w:val="00E56CCC"/>
    <w:rsid w:val="00E56D80"/>
    <w:rsid w:val="00E56F52"/>
    <w:rsid w:val="00E56FEF"/>
    <w:rsid w:val="00E5704B"/>
    <w:rsid w:val="00E5706F"/>
    <w:rsid w:val="00E57100"/>
    <w:rsid w:val="00E571AF"/>
    <w:rsid w:val="00E571C6"/>
    <w:rsid w:val="00E571CC"/>
    <w:rsid w:val="00E5721A"/>
    <w:rsid w:val="00E57456"/>
    <w:rsid w:val="00E574A0"/>
    <w:rsid w:val="00E574CC"/>
    <w:rsid w:val="00E574D8"/>
    <w:rsid w:val="00E574F6"/>
    <w:rsid w:val="00E574FB"/>
    <w:rsid w:val="00E57584"/>
    <w:rsid w:val="00E575F9"/>
    <w:rsid w:val="00E5769C"/>
    <w:rsid w:val="00E576BC"/>
    <w:rsid w:val="00E576CC"/>
    <w:rsid w:val="00E576E3"/>
    <w:rsid w:val="00E577F4"/>
    <w:rsid w:val="00E5782C"/>
    <w:rsid w:val="00E57832"/>
    <w:rsid w:val="00E5783E"/>
    <w:rsid w:val="00E57842"/>
    <w:rsid w:val="00E57872"/>
    <w:rsid w:val="00E57886"/>
    <w:rsid w:val="00E57904"/>
    <w:rsid w:val="00E57922"/>
    <w:rsid w:val="00E5797E"/>
    <w:rsid w:val="00E579B0"/>
    <w:rsid w:val="00E57A31"/>
    <w:rsid w:val="00E57A52"/>
    <w:rsid w:val="00E57AD6"/>
    <w:rsid w:val="00E57B14"/>
    <w:rsid w:val="00E57B58"/>
    <w:rsid w:val="00E57B59"/>
    <w:rsid w:val="00E57BDD"/>
    <w:rsid w:val="00E57BFF"/>
    <w:rsid w:val="00E57D11"/>
    <w:rsid w:val="00E57D49"/>
    <w:rsid w:val="00E57DA2"/>
    <w:rsid w:val="00E57DC6"/>
    <w:rsid w:val="00E57DCC"/>
    <w:rsid w:val="00E57E2B"/>
    <w:rsid w:val="00E57F12"/>
    <w:rsid w:val="00E57F28"/>
    <w:rsid w:val="00E57F3C"/>
    <w:rsid w:val="00E57F40"/>
    <w:rsid w:val="00E57FC5"/>
    <w:rsid w:val="00E60069"/>
    <w:rsid w:val="00E60329"/>
    <w:rsid w:val="00E60363"/>
    <w:rsid w:val="00E603D7"/>
    <w:rsid w:val="00E604E7"/>
    <w:rsid w:val="00E6057C"/>
    <w:rsid w:val="00E60582"/>
    <w:rsid w:val="00E605BA"/>
    <w:rsid w:val="00E6063E"/>
    <w:rsid w:val="00E6066E"/>
    <w:rsid w:val="00E60674"/>
    <w:rsid w:val="00E60689"/>
    <w:rsid w:val="00E6074E"/>
    <w:rsid w:val="00E6080B"/>
    <w:rsid w:val="00E6082F"/>
    <w:rsid w:val="00E60860"/>
    <w:rsid w:val="00E60929"/>
    <w:rsid w:val="00E6097E"/>
    <w:rsid w:val="00E609E4"/>
    <w:rsid w:val="00E60A3E"/>
    <w:rsid w:val="00E60B13"/>
    <w:rsid w:val="00E60BD4"/>
    <w:rsid w:val="00E60C34"/>
    <w:rsid w:val="00E60C7D"/>
    <w:rsid w:val="00E60CA6"/>
    <w:rsid w:val="00E60CCB"/>
    <w:rsid w:val="00E60D60"/>
    <w:rsid w:val="00E60D91"/>
    <w:rsid w:val="00E60DCB"/>
    <w:rsid w:val="00E60DF5"/>
    <w:rsid w:val="00E60E2D"/>
    <w:rsid w:val="00E60E85"/>
    <w:rsid w:val="00E60F7B"/>
    <w:rsid w:val="00E60FD2"/>
    <w:rsid w:val="00E61057"/>
    <w:rsid w:val="00E610BB"/>
    <w:rsid w:val="00E61192"/>
    <w:rsid w:val="00E611C0"/>
    <w:rsid w:val="00E61247"/>
    <w:rsid w:val="00E61292"/>
    <w:rsid w:val="00E6131C"/>
    <w:rsid w:val="00E6139F"/>
    <w:rsid w:val="00E6142B"/>
    <w:rsid w:val="00E61439"/>
    <w:rsid w:val="00E61459"/>
    <w:rsid w:val="00E61480"/>
    <w:rsid w:val="00E61504"/>
    <w:rsid w:val="00E61539"/>
    <w:rsid w:val="00E61600"/>
    <w:rsid w:val="00E6162D"/>
    <w:rsid w:val="00E61644"/>
    <w:rsid w:val="00E61704"/>
    <w:rsid w:val="00E61819"/>
    <w:rsid w:val="00E618D5"/>
    <w:rsid w:val="00E6197A"/>
    <w:rsid w:val="00E61A8D"/>
    <w:rsid w:val="00E61ACB"/>
    <w:rsid w:val="00E61BCE"/>
    <w:rsid w:val="00E61C0D"/>
    <w:rsid w:val="00E61C49"/>
    <w:rsid w:val="00E61C8A"/>
    <w:rsid w:val="00E61DBF"/>
    <w:rsid w:val="00E61DDE"/>
    <w:rsid w:val="00E61E5C"/>
    <w:rsid w:val="00E61EC2"/>
    <w:rsid w:val="00E61F5F"/>
    <w:rsid w:val="00E62124"/>
    <w:rsid w:val="00E62145"/>
    <w:rsid w:val="00E621D6"/>
    <w:rsid w:val="00E62263"/>
    <w:rsid w:val="00E62356"/>
    <w:rsid w:val="00E6235A"/>
    <w:rsid w:val="00E62370"/>
    <w:rsid w:val="00E6239D"/>
    <w:rsid w:val="00E62407"/>
    <w:rsid w:val="00E625B9"/>
    <w:rsid w:val="00E625D0"/>
    <w:rsid w:val="00E625E1"/>
    <w:rsid w:val="00E626EB"/>
    <w:rsid w:val="00E62726"/>
    <w:rsid w:val="00E628EB"/>
    <w:rsid w:val="00E629ED"/>
    <w:rsid w:val="00E62B29"/>
    <w:rsid w:val="00E62B33"/>
    <w:rsid w:val="00E62B7B"/>
    <w:rsid w:val="00E62B92"/>
    <w:rsid w:val="00E62BBB"/>
    <w:rsid w:val="00E62C5E"/>
    <w:rsid w:val="00E62CF0"/>
    <w:rsid w:val="00E62E33"/>
    <w:rsid w:val="00E62E7E"/>
    <w:rsid w:val="00E63064"/>
    <w:rsid w:val="00E630CA"/>
    <w:rsid w:val="00E631A7"/>
    <w:rsid w:val="00E63247"/>
    <w:rsid w:val="00E6342C"/>
    <w:rsid w:val="00E63465"/>
    <w:rsid w:val="00E634F6"/>
    <w:rsid w:val="00E63589"/>
    <w:rsid w:val="00E635AE"/>
    <w:rsid w:val="00E635F8"/>
    <w:rsid w:val="00E637B5"/>
    <w:rsid w:val="00E637F3"/>
    <w:rsid w:val="00E63815"/>
    <w:rsid w:val="00E6383C"/>
    <w:rsid w:val="00E63942"/>
    <w:rsid w:val="00E639AA"/>
    <w:rsid w:val="00E63A03"/>
    <w:rsid w:val="00E63A13"/>
    <w:rsid w:val="00E63ACF"/>
    <w:rsid w:val="00E63B00"/>
    <w:rsid w:val="00E63C25"/>
    <w:rsid w:val="00E63DDD"/>
    <w:rsid w:val="00E63DEA"/>
    <w:rsid w:val="00E63E43"/>
    <w:rsid w:val="00E63E8B"/>
    <w:rsid w:val="00E63EA1"/>
    <w:rsid w:val="00E63F42"/>
    <w:rsid w:val="00E63F48"/>
    <w:rsid w:val="00E63F63"/>
    <w:rsid w:val="00E63FB4"/>
    <w:rsid w:val="00E63FF1"/>
    <w:rsid w:val="00E64133"/>
    <w:rsid w:val="00E64182"/>
    <w:rsid w:val="00E641D2"/>
    <w:rsid w:val="00E64239"/>
    <w:rsid w:val="00E6426D"/>
    <w:rsid w:val="00E642B0"/>
    <w:rsid w:val="00E64305"/>
    <w:rsid w:val="00E64314"/>
    <w:rsid w:val="00E64362"/>
    <w:rsid w:val="00E64486"/>
    <w:rsid w:val="00E64552"/>
    <w:rsid w:val="00E645B3"/>
    <w:rsid w:val="00E64634"/>
    <w:rsid w:val="00E6465F"/>
    <w:rsid w:val="00E64674"/>
    <w:rsid w:val="00E64718"/>
    <w:rsid w:val="00E64766"/>
    <w:rsid w:val="00E64773"/>
    <w:rsid w:val="00E64785"/>
    <w:rsid w:val="00E647D7"/>
    <w:rsid w:val="00E647F7"/>
    <w:rsid w:val="00E64818"/>
    <w:rsid w:val="00E648F6"/>
    <w:rsid w:val="00E64906"/>
    <w:rsid w:val="00E64909"/>
    <w:rsid w:val="00E64957"/>
    <w:rsid w:val="00E64962"/>
    <w:rsid w:val="00E64A5D"/>
    <w:rsid w:val="00E64CA8"/>
    <w:rsid w:val="00E64CBA"/>
    <w:rsid w:val="00E64CDD"/>
    <w:rsid w:val="00E64D54"/>
    <w:rsid w:val="00E64D81"/>
    <w:rsid w:val="00E64D8D"/>
    <w:rsid w:val="00E64DAE"/>
    <w:rsid w:val="00E64E22"/>
    <w:rsid w:val="00E64E36"/>
    <w:rsid w:val="00E64E76"/>
    <w:rsid w:val="00E64EB6"/>
    <w:rsid w:val="00E64F05"/>
    <w:rsid w:val="00E64F5E"/>
    <w:rsid w:val="00E64FBF"/>
    <w:rsid w:val="00E6509F"/>
    <w:rsid w:val="00E65129"/>
    <w:rsid w:val="00E65139"/>
    <w:rsid w:val="00E652EA"/>
    <w:rsid w:val="00E65302"/>
    <w:rsid w:val="00E65356"/>
    <w:rsid w:val="00E65371"/>
    <w:rsid w:val="00E65496"/>
    <w:rsid w:val="00E65511"/>
    <w:rsid w:val="00E6553E"/>
    <w:rsid w:val="00E6558C"/>
    <w:rsid w:val="00E655CA"/>
    <w:rsid w:val="00E655E4"/>
    <w:rsid w:val="00E65601"/>
    <w:rsid w:val="00E65697"/>
    <w:rsid w:val="00E656CA"/>
    <w:rsid w:val="00E656ED"/>
    <w:rsid w:val="00E657EA"/>
    <w:rsid w:val="00E65811"/>
    <w:rsid w:val="00E65845"/>
    <w:rsid w:val="00E658FE"/>
    <w:rsid w:val="00E6590F"/>
    <w:rsid w:val="00E659D5"/>
    <w:rsid w:val="00E65AAE"/>
    <w:rsid w:val="00E65B58"/>
    <w:rsid w:val="00E65B6A"/>
    <w:rsid w:val="00E65B98"/>
    <w:rsid w:val="00E65BC7"/>
    <w:rsid w:val="00E65BD3"/>
    <w:rsid w:val="00E65CC2"/>
    <w:rsid w:val="00E65CDE"/>
    <w:rsid w:val="00E65DF7"/>
    <w:rsid w:val="00E65EAA"/>
    <w:rsid w:val="00E65EF3"/>
    <w:rsid w:val="00E65F0C"/>
    <w:rsid w:val="00E65F1B"/>
    <w:rsid w:val="00E65F9A"/>
    <w:rsid w:val="00E65FC0"/>
    <w:rsid w:val="00E660EE"/>
    <w:rsid w:val="00E66115"/>
    <w:rsid w:val="00E6614B"/>
    <w:rsid w:val="00E66168"/>
    <w:rsid w:val="00E6619C"/>
    <w:rsid w:val="00E661BF"/>
    <w:rsid w:val="00E66248"/>
    <w:rsid w:val="00E663B4"/>
    <w:rsid w:val="00E66411"/>
    <w:rsid w:val="00E6642C"/>
    <w:rsid w:val="00E6644D"/>
    <w:rsid w:val="00E66489"/>
    <w:rsid w:val="00E66506"/>
    <w:rsid w:val="00E665CE"/>
    <w:rsid w:val="00E665F8"/>
    <w:rsid w:val="00E66696"/>
    <w:rsid w:val="00E6674A"/>
    <w:rsid w:val="00E66769"/>
    <w:rsid w:val="00E6683C"/>
    <w:rsid w:val="00E6684A"/>
    <w:rsid w:val="00E6685B"/>
    <w:rsid w:val="00E668A8"/>
    <w:rsid w:val="00E668C9"/>
    <w:rsid w:val="00E66900"/>
    <w:rsid w:val="00E6693B"/>
    <w:rsid w:val="00E66948"/>
    <w:rsid w:val="00E66958"/>
    <w:rsid w:val="00E66A01"/>
    <w:rsid w:val="00E66AC8"/>
    <w:rsid w:val="00E66ADC"/>
    <w:rsid w:val="00E66B2F"/>
    <w:rsid w:val="00E66B68"/>
    <w:rsid w:val="00E66C15"/>
    <w:rsid w:val="00E66C19"/>
    <w:rsid w:val="00E66CD8"/>
    <w:rsid w:val="00E66D0B"/>
    <w:rsid w:val="00E66D5B"/>
    <w:rsid w:val="00E66D69"/>
    <w:rsid w:val="00E66DBD"/>
    <w:rsid w:val="00E66F5A"/>
    <w:rsid w:val="00E66FF1"/>
    <w:rsid w:val="00E67022"/>
    <w:rsid w:val="00E670CC"/>
    <w:rsid w:val="00E6713C"/>
    <w:rsid w:val="00E67161"/>
    <w:rsid w:val="00E671CF"/>
    <w:rsid w:val="00E67218"/>
    <w:rsid w:val="00E6726F"/>
    <w:rsid w:val="00E6735F"/>
    <w:rsid w:val="00E6742F"/>
    <w:rsid w:val="00E6750B"/>
    <w:rsid w:val="00E67562"/>
    <w:rsid w:val="00E67603"/>
    <w:rsid w:val="00E676A4"/>
    <w:rsid w:val="00E676B5"/>
    <w:rsid w:val="00E67718"/>
    <w:rsid w:val="00E67745"/>
    <w:rsid w:val="00E6789B"/>
    <w:rsid w:val="00E679CF"/>
    <w:rsid w:val="00E679DD"/>
    <w:rsid w:val="00E67AF2"/>
    <w:rsid w:val="00E67B08"/>
    <w:rsid w:val="00E67B32"/>
    <w:rsid w:val="00E67B75"/>
    <w:rsid w:val="00E67BBF"/>
    <w:rsid w:val="00E67D1C"/>
    <w:rsid w:val="00E67D21"/>
    <w:rsid w:val="00E67D42"/>
    <w:rsid w:val="00E67D4D"/>
    <w:rsid w:val="00E67D96"/>
    <w:rsid w:val="00E67D9A"/>
    <w:rsid w:val="00E67E22"/>
    <w:rsid w:val="00E67E48"/>
    <w:rsid w:val="00E67ED5"/>
    <w:rsid w:val="00E67F2E"/>
    <w:rsid w:val="00E67FA3"/>
    <w:rsid w:val="00E67FDD"/>
    <w:rsid w:val="00E691CC"/>
    <w:rsid w:val="00E6C568"/>
    <w:rsid w:val="00E70063"/>
    <w:rsid w:val="00E70088"/>
    <w:rsid w:val="00E701D6"/>
    <w:rsid w:val="00E701D7"/>
    <w:rsid w:val="00E703EF"/>
    <w:rsid w:val="00E7047E"/>
    <w:rsid w:val="00E705F1"/>
    <w:rsid w:val="00E70647"/>
    <w:rsid w:val="00E706C5"/>
    <w:rsid w:val="00E70705"/>
    <w:rsid w:val="00E70709"/>
    <w:rsid w:val="00E7077C"/>
    <w:rsid w:val="00E70912"/>
    <w:rsid w:val="00E70949"/>
    <w:rsid w:val="00E70A09"/>
    <w:rsid w:val="00E70A93"/>
    <w:rsid w:val="00E70B11"/>
    <w:rsid w:val="00E70C29"/>
    <w:rsid w:val="00E70C2D"/>
    <w:rsid w:val="00E70CE7"/>
    <w:rsid w:val="00E70D09"/>
    <w:rsid w:val="00E70D33"/>
    <w:rsid w:val="00E70DF2"/>
    <w:rsid w:val="00E70E14"/>
    <w:rsid w:val="00E70F11"/>
    <w:rsid w:val="00E70F42"/>
    <w:rsid w:val="00E70F6A"/>
    <w:rsid w:val="00E70F6B"/>
    <w:rsid w:val="00E70F7C"/>
    <w:rsid w:val="00E70FD8"/>
    <w:rsid w:val="00E7107D"/>
    <w:rsid w:val="00E7108A"/>
    <w:rsid w:val="00E71108"/>
    <w:rsid w:val="00E711AA"/>
    <w:rsid w:val="00E711DE"/>
    <w:rsid w:val="00E71249"/>
    <w:rsid w:val="00E71350"/>
    <w:rsid w:val="00E713C2"/>
    <w:rsid w:val="00E71462"/>
    <w:rsid w:val="00E7147F"/>
    <w:rsid w:val="00E714CB"/>
    <w:rsid w:val="00E71520"/>
    <w:rsid w:val="00E7152B"/>
    <w:rsid w:val="00E7152F"/>
    <w:rsid w:val="00E715EB"/>
    <w:rsid w:val="00E715F3"/>
    <w:rsid w:val="00E71601"/>
    <w:rsid w:val="00E716B3"/>
    <w:rsid w:val="00E71709"/>
    <w:rsid w:val="00E7170D"/>
    <w:rsid w:val="00E71906"/>
    <w:rsid w:val="00E71916"/>
    <w:rsid w:val="00E7195D"/>
    <w:rsid w:val="00E71981"/>
    <w:rsid w:val="00E719EC"/>
    <w:rsid w:val="00E71ADF"/>
    <w:rsid w:val="00E71B55"/>
    <w:rsid w:val="00E71C4A"/>
    <w:rsid w:val="00E71D0F"/>
    <w:rsid w:val="00E71E78"/>
    <w:rsid w:val="00E71E99"/>
    <w:rsid w:val="00E71FA7"/>
    <w:rsid w:val="00E71FCD"/>
    <w:rsid w:val="00E71FF3"/>
    <w:rsid w:val="00E72022"/>
    <w:rsid w:val="00E72040"/>
    <w:rsid w:val="00E72076"/>
    <w:rsid w:val="00E720C5"/>
    <w:rsid w:val="00E7214D"/>
    <w:rsid w:val="00E72168"/>
    <w:rsid w:val="00E72218"/>
    <w:rsid w:val="00E72242"/>
    <w:rsid w:val="00E72300"/>
    <w:rsid w:val="00E7231C"/>
    <w:rsid w:val="00E723B5"/>
    <w:rsid w:val="00E723F0"/>
    <w:rsid w:val="00E7241B"/>
    <w:rsid w:val="00E72435"/>
    <w:rsid w:val="00E72480"/>
    <w:rsid w:val="00E7249E"/>
    <w:rsid w:val="00E724C6"/>
    <w:rsid w:val="00E72626"/>
    <w:rsid w:val="00E72657"/>
    <w:rsid w:val="00E7265F"/>
    <w:rsid w:val="00E726BB"/>
    <w:rsid w:val="00E7277B"/>
    <w:rsid w:val="00E727D0"/>
    <w:rsid w:val="00E7287D"/>
    <w:rsid w:val="00E728D5"/>
    <w:rsid w:val="00E72974"/>
    <w:rsid w:val="00E72999"/>
    <w:rsid w:val="00E72AAD"/>
    <w:rsid w:val="00E72B0D"/>
    <w:rsid w:val="00E72B5F"/>
    <w:rsid w:val="00E72B84"/>
    <w:rsid w:val="00E72C47"/>
    <w:rsid w:val="00E72C7E"/>
    <w:rsid w:val="00E72CB3"/>
    <w:rsid w:val="00E72CF4"/>
    <w:rsid w:val="00E72D5D"/>
    <w:rsid w:val="00E72E06"/>
    <w:rsid w:val="00E72E07"/>
    <w:rsid w:val="00E72E3B"/>
    <w:rsid w:val="00E72E9D"/>
    <w:rsid w:val="00E72ED1"/>
    <w:rsid w:val="00E72FA0"/>
    <w:rsid w:val="00E72FD5"/>
    <w:rsid w:val="00E730AB"/>
    <w:rsid w:val="00E730DE"/>
    <w:rsid w:val="00E73330"/>
    <w:rsid w:val="00E73349"/>
    <w:rsid w:val="00E733A0"/>
    <w:rsid w:val="00E733D4"/>
    <w:rsid w:val="00E73416"/>
    <w:rsid w:val="00E73433"/>
    <w:rsid w:val="00E7344A"/>
    <w:rsid w:val="00E73468"/>
    <w:rsid w:val="00E734DA"/>
    <w:rsid w:val="00E73576"/>
    <w:rsid w:val="00E73697"/>
    <w:rsid w:val="00E7369B"/>
    <w:rsid w:val="00E736A6"/>
    <w:rsid w:val="00E7371F"/>
    <w:rsid w:val="00E7376B"/>
    <w:rsid w:val="00E737C5"/>
    <w:rsid w:val="00E737CE"/>
    <w:rsid w:val="00E737F6"/>
    <w:rsid w:val="00E7388D"/>
    <w:rsid w:val="00E738F7"/>
    <w:rsid w:val="00E73971"/>
    <w:rsid w:val="00E739E0"/>
    <w:rsid w:val="00E73A15"/>
    <w:rsid w:val="00E73A81"/>
    <w:rsid w:val="00E73C29"/>
    <w:rsid w:val="00E73D27"/>
    <w:rsid w:val="00E73D96"/>
    <w:rsid w:val="00E73DA7"/>
    <w:rsid w:val="00E73DE3"/>
    <w:rsid w:val="00E73DF4"/>
    <w:rsid w:val="00E73EDB"/>
    <w:rsid w:val="00E73EFE"/>
    <w:rsid w:val="00E73F14"/>
    <w:rsid w:val="00E73F29"/>
    <w:rsid w:val="00E74028"/>
    <w:rsid w:val="00E7409D"/>
    <w:rsid w:val="00E74210"/>
    <w:rsid w:val="00E7433F"/>
    <w:rsid w:val="00E7436C"/>
    <w:rsid w:val="00E7437F"/>
    <w:rsid w:val="00E74410"/>
    <w:rsid w:val="00E74460"/>
    <w:rsid w:val="00E74497"/>
    <w:rsid w:val="00E744A7"/>
    <w:rsid w:val="00E744B0"/>
    <w:rsid w:val="00E744DD"/>
    <w:rsid w:val="00E74560"/>
    <w:rsid w:val="00E746DC"/>
    <w:rsid w:val="00E746F1"/>
    <w:rsid w:val="00E7474B"/>
    <w:rsid w:val="00E74791"/>
    <w:rsid w:val="00E7479B"/>
    <w:rsid w:val="00E747FD"/>
    <w:rsid w:val="00E748DF"/>
    <w:rsid w:val="00E749A1"/>
    <w:rsid w:val="00E749EB"/>
    <w:rsid w:val="00E74ABF"/>
    <w:rsid w:val="00E74B1F"/>
    <w:rsid w:val="00E74BEF"/>
    <w:rsid w:val="00E74C5B"/>
    <w:rsid w:val="00E74CB3"/>
    <w:rsid w:val="00E74E93"/>
    <w:rsid w:val="00E74EE3"/>
    <w:rsid w:val="00E74F26"/>
    <w:rsid w:val="00E74F60"/>
    <w:rsid w:val="00E74F82"/>
    <w:rsid w:val="00E7504D"/>
    <w:rsid w:val="00E75084"/>
    <w:rsid w:val="00E750F7"/>
    <w:rsid w:val="00E75125"/>
    <w:rsid w:val="00E75129"/>
    <w:rsid w:val="00E7519F"/>
    <w:rsid w:val="00E75267"/>
    <w:rsid w:val="00E75306"/>
    <w:rsid w:val="00E75417"/>
    <w:rsid w:val="00E75466"/>
    <w:rsid w:val="00E75472"/>
    <w:rsid w:val="00E75488"/>
    <w:rsid w:val="00E754B7"/>
    <w:rsid w:val="00E7557C"/>
    <w:rsid w:val="00E7568A"/>
    <w:rsid w:val="00E756DB"/>
    <w:rsid w:val="00E75707"/>
    <w:rsid w:val="00E75783"/>
    <w:rsid w:val="00E75813"/>
    <w:rsid w:val="00E75837"/>
    <w:rsid w:val="00E75962"/>
    <w:rsid w:val="00E75A49"/>
    <w:rsid w:val="00E75A78"/>
    <w:rsid w:val="00E75AA0"/>
    <w:rsid w:val="00E75AD0"/>
    <w:rsid w:val="00E75B2D"/>
    <w:rsid w:val="00E75B57"/>
    <w:rsid w:val="00E75BCB"/>
    <w:rsid w:val="00E75C18"/>
    <w:rsid w:val="00E75C62"/>
    <w:rsid w:val="00E75C63"/>
    <w:rsid w:val="00E75CA9"/>
    <w:rsid w:val="00E75CE5"/>
    <w:rsid w:val="00E75D0D"/>
    <w:rsid w:val="00E75D10"/>
    <w:rsid w:val="00E75DCD"/>
    <w:rsid w:val="00E75DD2"/>
    <w:rsid w:val="00E75E62"/>
    <w:rsid w:val="00E75EF5"/>
    <w:rsid w:val="00E75F7A"/>
    <w:rsid w:val="00E75FA8"/>
    <w:rsid w:val="00E76069"/>
    <w:rsid w:val="00E76126"/>
    <w:rsid w:val="00E76148"/>
    <w:rsid w:val="00E76248"/>
    <w:rsid w:val="00E762BC"/>
    <w:rsid w:val="00E76338"/>
    <w:rsid w:val="00E763A2"/>
    <w:rsid w:val="00E763BA"/>
    <w:rsid w:val="00E763EE"/>
    <w:rsid w:val="00E76440"/>
    <w:rsid w:val="00E7646B"/>
    <w:rsid w:val="00E76495"/>
    <w:rsid w:val="00E764D6"/>
    <w:rsid w:val="00E765DE"/>
    <w:rsid w:val="00E76603"/>
    <w:rsid w:val="00E766C4"/>
    <w:rsid w:val="00E767CB"/>
    <w:rsid w:val="00E768A6"/>
    <w:rsid w:val="00E76914"/>
    <w:rsid w:val="00E7691A"/>
    <w:rsid w:val="00E7691F"/>
    <w:rsid w:val="00E7692C"/>
    <w:rsid w:val="00E76934"/>
    <w:rsid w:val="00E76A9A"/>
    <w:rsid w:val="00E76AFE"/>
    <w:rsid w:val="00E76B7D"/>
    <w:rsid w:val="00E76B91"/>
    <w:rsid w:val="00E76BBF"/>
    <w:rsid w:val="00E76BC0"/>
    <w:rsid w:val="00E76BDE"/>
    <w:rsid w:val="00E76C2F"/>
    <w:rsid w:val="00E76CC4"/>
    <w:rsid w:val="00E76D13"/>
    <w:rsid w:val="00E76D7D"/>
    <w:rsid w:val="00E76D8F"/>
    <w:rsid w:val="00E76E68"/>
    <w:rsid w:val="00E76E7D"/>
    <w:rsid w:val="00E76F97"/>
    <w:rsid w:val="00E76FAA"/>
    <w:rsid w:val="00E76FAE"/>
    <w:rsid w:val="00E76FC1"/>
    <w:rsid w:val="00E770D3"/>
    <w:rsid w:val="00E770D9"/>
    <w:rsid w:val="00E77116"/>
    <w:rsid w:val="00E7714E"/>
    <w:rsid w:val="00E771CC"/>
    <w:rsid w:val="00E771D4"/>
    <w:rsid w:val="00E771E8"/>
    <w:rsid w:val="00E773A9"/>
    <w:rsid w:val="00E773C4"/>
    <w:rsid w:val="00E773E1"/>
    <w:rsid w:val="00E774D3"/>
    <w:rsid w:val="00E7750B"/>
    <w:rsid w:val="00E77581"/>
    <w:rsid w:val="00E775D3"/>
    <w:rsid w:val="00E77671"/>
    <w:rsid w:val="00E777C0"/>
    <w:rsid w:val="00E777E9"/>
    <w:rsid w:val="00E77853"/>
    <w:rsid w:val="00E77900"/>
    <w:rsid w:val="00E779B8"/>
    <w:rsid w:val="00E77A45"/>
    <w:rsid w:val="00E77A9B"/>
    <w:rsid w:val="00E77AA4"/>
    <w:rsid w:val="00E77B4C"/>
    <w:rsid w:val="00E77B93"/>
    <w:rsid w:val="00E77BA7"/>
    <w:rsid w:val="00E77C0C"/>
    <w:rsid w:val="00E77C28"/>
    <w:rsid w:val="00E77C2C"/>
    <w:rsid w:val="00E77CA2"/>
    <w:rsid w:val="00E77D14"/>
    <w:rsid w:val="00E77DE6"/>
    <w:rsid w:val="00E77E40"/>
    <w:rsid w:val="00E77EE5"/>
    <w:rsid w:val="00E77F25"/>
    <w:rsid w:val="00E77FAC"/>
    <w:rsid w:val="00E77FB4"/>
    <w:rsid w:val="00E77FF0"/>
    <w:rsid w:val="00E7D26E"/>
    <w:rsid w:val="00E8005F"/>
    <w:rsid w:val="00E80136"/>
    <w:rsid w:val="00E80174"/>
    <w:rsid w:val="00E80214"/>
    <w:rsid w:val="00E802C1"/>
    <w:rsid w:val="00E803DA"/>
    <w:rsid w:val="00E803F3"/>
    <w:rsid w:val="00E8042D"/>
    <w:rsid w:val="00E80443"/>
    <w:rsid w:val="00E805BD"/>
    <w:rsid w:val="00E80612"/>
    <w:rsid w:val="00E80628"/>
    <w:rsid w:val="00E80673"/>
    <w:rsid w:val="00E8067C"/>
    <w:rsid w:val="00E806FC"/>
    <w:rsid w:val="00E8098C"/>
    <w:rsid w:val="00E809DC"/>
    <w:rsid w:val="00E80A36"/>
    <w:rsid w:val="00E80B2E"/>
    <w:rsid w:val="00E80CBF"/>
    <w:rsid w:val="00E80D6C"/>
    <w:rsid w:val="00E80E13"/>
    <w:rsid w:val="00E80E9A"/>
    <w:rsid w:val="00E80EE4"/>
    <w:rsid w:val="00E80F73"/>
    <w:rsid w:val="00E8102C"/>
    <w:rsid w:val="00E81043"/>
    <w:rsid w:val="00E8106C"/>
    <w:rsid w:val="00E81077"/>
    <w:rsid w:val="00E810D5"/>
    <w:rsid w:val="00E81113"/>
    <w:rsid w:val="00E81131"/>
    <w:rsid w:val="00E811A3"/>
    <w:rsid w:val="00E811FA"/>
    <w:rsid w:val="00E81226"/>
    <w:rsid w:val="00E812A2"/>
    <w:rsid w:val="00E8134C"/>
    <w:rsid w:val="00E813A2"/>
    <w:rsid w:val="00E814D9"/>
    <w:rsid w:val="00E814F8"/>
    <w:rsid w:val="00E81569"/>
    <w:rsid w:val="00E8158B"/>
    <w:rsid w:val="00E81596"/>
    <w:rsid w:val="00E815F2"/>
    <w:rsid w:val="00E81622"/>
    <w:rsid w:val="00E81624"/>
    <w:rsid w:val="00E8168B"/>
    <w:rsid w:val="00E816ED"/>
    <w:rsid w:val="00E817FA"/>
    <w:rsid w:val="00E817FB"/>
    <w:rsid w:val="00E81868"/>
    <w:rsid w:val="00E818E8"/>
    <w:rsid w:val="00E81AA8"/>
    <w:rsid w:val="00E81B11"/>
    <w:rsid w:val="00E81C9A"/>
    <w:rsid w:val="00E81DA1"/>
    <w:rsid w:val="00E81DF8"/>
    <w:rsid w:val="00E81E59"/>
    <w:rsid w:val="00E81ED3"/>
    <w:rsid w:val="00E82117"/>
    <w:rsid w:val="00E82142"/>
    <w:rsid w:val="00E82159"/>
    <w:rsid w:val="00E82188"/>
    <w:rsid w:val="00E82312"/>
    <w:rsid w:val="00E82353"/>
    <w:rsid w:val="00E8239D"/>
    <w:rsid w:val="00E823D1"/>
    <w:rsid w:val="00E823D3"/>
    <w:rsid w:val="00E82492"/>
    <w:rsid w:val="00E824C0"/>
    <w:rsid w:val="00E82630"/>
    <w:rsid w:val="00E8264F"/>
    <w:rsid w:val="00E82650"/>
    <w:rsid w:val="00E82661"/>
    <w:rsid w:val="00E8280B"/>
    <w:rsid w:val="00E82821"/>
    <w:rsid w:val="00E8285E"/>
    <w:rsid w:val="00E8289D"/>
    <w:rsid w:val="00E828E7"/>
    <w:rsid w:val="00E82953"/>
    <w:rsid w:val="00E829DC"/>
    <w:rsid w:val="00E829DD"/>
    <w:rsid w:val="00E82A24"/>
    <w:rsid w:val="00E82A28"/>
    <w:rsid w:val="00E82ADA"/>
    <w:rsid w:val="00E82AF6"/>
    <w:rsid w:val="00E82B1B"/>
    <w:rsid w:val="00E82B87"/>
    <w:rsid w:val="00E82BD0"/>
    <w:rsid w:val="00E82C7D"/>
    <w:rsid w:val="00E82CB7"/>
    <w:rsid w:val="00E82D37"/>
    <w:rsid w:val="00E82D79"/>
    <w:rsid w:val="00E82DDB"/>
    <w:rsid w:val="00E82E46"/>
    <w:rsid w:val="00E82E49"/>
    <w:rsid w:val="00E82E8E"/>
    <w:rsid w:val="00E82EA0"/>
    <w:rsid w:val="00E82EC2"/>
    <w:rsid w:val="00E82FBC"/>
    <w:rsid w:val="00E83000"/>
    <w:rsid w:val="00E830BC"/>
    <w:rsid w:val="00E8310C"/>
    <w:rsid w:val="00E8317B"/>
    <w:rsid w:val="00E83228"/>
    <w:rsid w:val="00E8325A"/>
    <w:rsid w:val="00E83299"/>
    <w:rsid w:val="00E832E4"/>
    <w:rsid w:val="00E832EE"/>
    <w:rsid w:val="00E83307"/>
    <w:rsid w:val="00E8334E"/>
    <w:rsid w:val="00E833A7"/>
    <w:rsid w:val="00E833B6"/>
    <w:rsid w:val="00E833BC"/>
    <w:rsid w:val="00E833C3"/>
    <w:rsid w:val="00E83471"/>
    <w:rsid w:val="00E83567"/>
    <w:rsid w:val="00E835C9"/>
    <w:rsid w:val="00E83637"/>
    <w:rsid w:val="00E83695"/>
    <w:rsid w:val="00E83707"/>
    <w:rsid w:val="00E83849"/>
    <w:rsid w:val="00E838E8"/>
    <w:rsid w:val="00E8392A"/>
    <w:rsid w:val="00E8395D"/>
    <w:rsid w:val="00E839A2"/>
    <w:rsid w:val="00E839BB"/>
    <w:rsid w:val="00E839D2"/>
    <w:rsid w:val="00E83A10"/>
    <w:rsid w:val="00E83A36"/>
    <w:rsid w:val="00E83A5C"/>
    <w:rsid w:val="00E83A93"/>
    <w:rsid w:val="00E83AD0"/>
    <w:rsid w:val="00E83ADC"/>
    <w:rsid w:val="00E83B11"/>
    <w:rsid w:val="00E83BFA"/>
    <w:rsid w:val="00E83C7D"/>
    <w:rsid w:val="00E83CE2"/>
    <w:rsid w:val="00E83D27"/>
    <w:rsid w:val="00E83E75"/>
    <w:rsid w:val="00E83F08"/>
    <w:rsid w:val="00E83F37"/>
    <w:rsid w:val="00E83F53"/>
    <w:rsid w:val="00E840C2"/>
    <w:rsid w:val="00E840D1"/>
    <w:rsid w:val="00E841BD"/>
    <w:rsid w:val="00E84377"/>
    <w:rsid w:val="00E84378"/>
    <w:rsid w:val="00E843B6"/>
    <w:rsid w:val="00E84402"/>
    <w:rsid w:val="00E844D2"/>
    <w:rsid w:val="00E84501"/>
    <w:rsid w:val="00E84518"/>
    <w:rsid w:val="00E845B0"/>
    <w:rsid w:val="00E84615"/>
    <w:rsid w:val="00E846B3"/>
    <w:rsid w:val="00E847A9"/>
    <w:rsid w:val="00E847BF"/>
    <w:rsid w:val="00E84858"/>
    <w:rsid w:val="00E848B3"/>
    <w:rsid w:val="00E84933"/>
    <w:rsid w:val="00E84A7C"/>
    <w:rsid w:val="00E84A99"/>
    <w:rsid w:val="00E84BB8"/>
    <w:rsid w:val="00E84BD3"/>
    <w:rsid w:val="00E84C2B"/>
    <w:rsid w:val="00E84C8B"/>
    <w:rsid w:val="00E84D44"/>
    <w:rsid w:val="00E84D7A"/>
    <w:rsid w:val="00E84DFE"/>
    <w:rsid w:val="00E84E47"/>
    <w:rsid w:val="00E84E74"/>
    <w:rsid w:val="00E84EAE"/>
    <w:rsid w:val="00E84F2A"/>
    <w:rsid w:val="00E85021"/>
    <w:rsid w:val="00E8502E"/>
    <w:rsid w:val="00E851C0"/>
    <w:rsid w:val="00E85257"/>
    <w:rsid w:val="00E85476"/>
    <w:rsid w:val="00E85493"/>
    <w:rsid w:val="00E85573"/>
    <w:rsid w:val="00E855B4"/>
    <w:rsid w:val="00E85609"/>
    <w:rsid w:val="00E856AC"/>
    <w:rsid w:val="00E856C1"/>
    <w:rsid w:val="00E856C2"/>
    <w:rsid w:val="00E856DF"/>
    <w:rsid w:val="00E8572C"/>
    <w:rsid w:val="00E857AF"/>
    <w:rsid w:val="00E85828"/>
    <w:rsid w:val="00E858C3"/>
    <w:rsid w:val="00E85903"/>
    <w:rsid w:val="00E859AF"/>
    <w:rsid w:val="00E85A78"/>
    <w:rsid w:val="00E85A81"/>
    <w:rsid w:val="00E85B5E"/>
    <w:rsid w:val="00E85BAE"/>
    <w:rsid w:val="00E85BFC"/>
    <w:rsid w:val="00E85C11"/>
    <w:rsid w:val="00E85D0F"/>
    <w:rsid w:val="00E85D54"/>
    <w:rsid w:val="00E85D5C"/>
    <w:rsid w:val="00E85DB5"/>
    <w:rsid w:val="00E85DFD"/>
    <w:rsid w:val="00E85E11"/>
    <w:rsid w:val="00E85E2E"/>
    <w:rsid w:val="00E85F24"/>
    <w:rsid w:val="00E85F33"/>
    <w:rsid w:val="00E85FC9"/>
    <w:rsid w:val="00E860B4"/>
    <w:rsid w:val="00E86168"/>
    <w:rsid w:val="00E86190"/>
    <w:rsid w:val="00E861B4"/>
    <w:rsid w:val="00E8631B"/>
    <w:rsid w:val="00E8639E"/>
    <w:rsid w:val="00E86474"/>
    <w:rsid w:val="00E864CE"/>
    <w:rsid w:val="00E86574"/>
    <w:rsid w:val="00E8665E"/>
    <w:rsid w:val="00E8672F"/>
    <w:rsid w:val="00E8684A"/>
    <w:rsid w:val="00E868D5"/>
    <w:rsid w:val="00E869C1"/>
    <w:rsid w:val="00E86B07"/>
    <w:rsid w:val="00E86B84"/>
    <w:rsid w:val="00E86C80"/>
    <w:rsid w:val="00E86CB3"/>
    <w:rsid w:val="00E86CC0"/>
    <w:rsid w:val="00E86CCF"/>
    <w:rsid w:val="00E86D88"/>
    <w:rsid w:val="00E86DAB"/>
    <w:rsid w:val="00E86F44"/>
    <w:rsid w:val="00E86F8D"/>
    <w:rsid w:val="00E86FED"/>
    <w:rsid w:val="00E8710A"/>
    <w:rsid w:val="00E8717D"/>
    <w:rsid w:val="00E871CA"/>
    <w:rsid w:val="00E8724F"/>
    <w:rsid w:val="00E8726B"/>
    <w:rsid w:val="00E87272"/>
    <w:rsid w:val="00E87285"/>
    <w:rsid w:val="00E872D2"/>
    <w:rsid w:val="00E87379"/>
    <w:rsid w:val="00E87397"/>
    <w:rsid w:val="00E873EC"/>
    <w:rsid w:val="00E87430"/>
    <w:rsid w:val="00E87460"/>
    <w:rsid w:val="00E874EF"/>
    <w:rsid w:val="00E87562"/>
    <w:rsid w:val="00E8758C"/>
    <w:rsid w:val="00E87653"/>
    <w:rsid w:val="00E87689"/>
    <w:rsid w:val="00E87758"/>
    <w:rsid w:val="00E877BA"/>
    <w:rsid w:val="00E877BE"/>
    <w:rsid w:val="00E87822"/>
    <w:rsid w:val="00E87886"/>
    <w:rsid w:val="00E878CF"/>
    <w:rsid w:val="00E8796C"/>
    <w:rsid w:val="00E879A4"/>
    <w:rsid w:val="00E879AE"/>
    <w:rsid w:val="00E87A15"/>
    <w:rsid w:val="00E87ABE"/>
    <w:rsid w:val="00E87C0D"/>
    <w:rsid w:val="00E87C62"/>
    <w:rsid w:val="00E87C99"/>
    <w:rsid w:val="00E87D08"/>
    <w:rsid w:val="00E87D95"/>
    <w:rsid w:val="00E87E64"/>
    <w:rsid w:val="00E87F02"/>
    <w:rsid w:val="00E87FB5"/>
    <w:rsid w:val="00E87FFA"/>
    <w:rsid w:val="00E90044"/>
    <w:rsid w:val="00E900A2"/>
    <w:rsid w:val="00E900B9"/>
    <w:rsid w:val="00E900EB"/>
    <w:rsid w:val="00E9010D"/>
    <w:rsid w:val="00E90134"/>
    <w:rsid w:val="00E9018C"/>
    <w:rsid w:val="00E901F7"/>
    <w:rsid w:val="00E9020B"/>
    <w:rsid w:val="00E902AC"/>
    <w:rsid w:val="00E902C9"/>
    <w:rsid w:val="00E90459"/>
    <w:rsid w:val="00E904C3"/>
    <w:rsid w:val="00E9062E"/>
    <w:rsid w:val="00E9064B"/>
    <w:rsid w:val="00E90658"/>
    <w:rsid w:val="00E907DE"/>
    <w:rsid w:val="00E9084F"/>
    <w:rsid w:val="00E908E1"/>
    <w:rsid w:val="00E90981"/>
    <w:rsid w:val="00E909CF"/>
    <w:rsid w:val="00E909DC"/>
    <w:rsid w:val="00E909E7"/>
    <w:rsid w:val="00E90ABE"/>
    <w:rsid w:val="00E90AD2"/>
    <w:rsid w:val="00E90B11"/>
    <w:rsid w:val="00E90B20"/>
    <w:rsid w:val="00E90B24"/>
    <w:rsid w:val="00E90B2F"/>
    <w:rsid w:val="00E90C0F"/>
    <w:rsid w:val="00E90C6D"/>
    <w:rsid w:val="00E90CA2"/>
    <w:rsid w:val="00E90D5C"/>
    <w:rsid w:val="00E90DAB"/>
    <w:rsid w:val="00E90DCC"/>
    <w:rsid w:val="00E90E3D"/>
    <w:rsid w:val="00E90E79"/>
    <w:rsid w:val="00E90EB2"/>
    <w:rsid w:val="00E90F3B"/>
    <w:rsid w:val="00E90F4F"/>
    <w:rsid w:val="00E90F71"/>
    <w:rsid w:val="00E9104B"/>
    <w:rsid w:val="00E910C5"/>
    <w:rsid w:val="00E910E1"/>
    <w:rsid w:val="00E910EC"/>
    <w:rsid w:val="00E9111F"/>
    <w:rsid w:val="00E9116A"/>
    <w:rsid w:val="00E91173"/>
    <w:rsid w:val="00E9118D"/>
    <w:rsid w:val="00E9144E"/>
    <w:rsid w:val="00E91464"/>
    <w:rsid w:val="00E91475"/>
    <w:rsid w:val="00E914D2"/>
    <w:rsid w:val="00E914D4"/>
    <w:rsid w:val="00E91504"/>
    <w:rsid w:val="00E91505"/>
    <w:rsid w:val="00E91598"/>
    <w:rsid w:val="00E915AB"/>
    <w:rsid w:val="00E91609"/>
    <w:rsid w:val="00E91656"/>
    <w:rsid w:val="00E9167D"/>
    <w:rsid w:val="00E91814"/>
    <w:rsid w:val="00E91A04"/>
    <w:rsid w:val="00E91A40"/>
    <w:rsid w:val="00E91B40"/>
    <w:rsid w:val="00E91B73"/>
    <w:rsid w:val="00E91CE4"/>
    <w:rsid w:val="00E91DE3"/>
    <w:rsid w:val="00E91EA5"/>
    <w:rsid w:val="00E91EED"/>
    <w:rsid w:val="00E91F76"/>
    <w:rsid w:val="00E91FDB"/>
    <w:rsid w:val="00E920E5"/>
    <w:rsid w:val="00E9210A"/>
    <w:rsid w:val="00E92144"/>
    <w:rsid w:val="00E92150"/>
    <w:rsid w:val="00E921C9"/>
    <w:rsid w:val="00E9220B"/>
    <w:rsid w:val="00E92222"/>
    <w:rsid w:val="00E92239"/>
    <w:rsid w:val="00E92282"/>
    <w:rsid w:val="00E922A0"/>
    <w:rsid w:val="00E922F2"/>
    <w:rsid w:val="00E9236D"/>
    <w:rsid w:val="00E92417"/>
    <w:rsid w:val="00E924D3"/>
    <w:rsid w:val="00E924DC"/>
    <w:rsid w:val="00E924F0"/>
    <w:rsid w:val="00E9251E"/>
    <w:rsid w:val="00E92595"/>
    <w:rsid w:val="00E925FE"/>
    <w:rsid w:val="00E9261E"/>
    <w:rsid w:val="00E926C3"/>
    <w:rsid w:val="00E926DF"/>
    <w:rsid w:val="00E926FB"/>
    <w:rsid w:val="00E9273F"/>
    <w:rsid w:val="00E927D9"/>
    <w:rsid w:val="00E92822"/>
    <w:rsid w:val="00E92828"/>
    <w:rsid w:val="00E92857"/>
    <w:rsid w:val="00E92904"/>
    <w:rsid w:val="00E92A01"/>
    <w:rsid w:val="00E92A14"/>
    <w:rsid w:val="00E92A3E"/>
    <w:rsid w:val="00E92AB0"/>
    <w:rsid w:val="00E92ACE"/>
    <w:rsid w:val="00E92AD1"/>
    <w:rsid w:val="00E92B87"/>
    <w:rsid w:val="00E92BEF"/>
    <w:rsid w:val="00E92C0E"/>
    <w:rsid w:val="00E92E59"/>
    <w:rsid w:val="00E92E6B"/>
    <w:rsid w:val="00E92F0E"/>
    <w:rsid w:val="00E92F1B"/>
    <w:rsid w:val="00E92F8D"/>
    <w:rsid w:val="00E92FB4"/>
    <w:rsid w:val="00E92FC0"/>
    <w:rsid w:val="00E93062"/>
    <w:rsid w:val="00E93066"/>
    <w:rsid w:val="00E930A8"/>
    <w:rsid w:val="00E93172"/>
    <w:rsid w:val="00E93194"/>
    <w:rsid w:val="00E931C5"/>
    <w:rsid w:val="00E93254"/>
    <w:rsid w:val="00E9326D"/>
    <w:rsid w:val="00E932FF"/>
    <w:rsid w:val="00E93308"/>
    <w:rsid w:val="00E9338D"/>
    <w:rsid w:val="00E933E4"/>
    <w:rsid w:val="00E933FB"/>
    <w:rsid w:val="00E93413"/>
    <w:rsid w:val="00E9346E"/>
    <w:rsid w:val="00E93492"/>
    <w:rsid w:val="00E934C4"/>
    <w:rsid w:val="00E9350B"/>
    <w:rsid w:val="00E93523"/>
    <w:rsid w:val="00E93554"/>
    <w:rsid w:val="00E935AC"/>
    <w:rsid w:val="00E935B2"/>
    <w:rsid w:val="00E9366F"/>
    <w:rsid w:val="00E936FC"/>
    <w:rsid w:val="00E9375A"/>
    <w:rsid w:val="00E93773"/>
    <w:rsid w:val="00E9385B"/>
    <w:rsid w:val="00E9389F"/>
    <w:rsid w:val="00E93A0B"/>
    <w:rsid w:val="00E93A1F"/>
    <w:rsid w:val="00E93AAD"/>
    <w:rsid w:val="00E93AB5"/>
    <w:rsid w:val="00E93AFB"/>
    <w:rsid w:val="00E93B8D"/>
    <w:rsid w:val="00E93C1B"/>
    <w:rsid w:val="00E93C23"/>
    <w:rsid w:val="00E93CAC"/>
    <w:rsid w:val="00E93D23"/>
    <w:rsid w:val="00E93DDA"/>
    <w:rsid w:val="00E93E77"/>
    <w:rsid w:val="00E93FA4"/>
    <w:rsid w:val="00E93FA5"/>
    <w:rsid w:val="00E94017"/>
    <w:rsid w:val="00E94081"/>
    <w:rsid w:val="00E940B4"/>
    <w:rsid w:val="00E94212"/>
    <w:rsid w:val="00E942F7"/>
    <w:rsid w:val="00E94409"/>
    <w:rsid w:val="00E94433"/>
    <w:rsid w:val="00E94487"/>
    <w:rsid w:val="00E94544"/>
    <w:rsid w:val="00E9470C"/>
    <w:rsid w:val="00E9473B"/>
    <w:rsid w:val="00E9477A"/>
    <w:rsid w:val="00E9479D"/>
    <w:rsid w:val="00E9490D"/>
    <w:rsid w:val="00E94929"/>
    <w:rsid w:val="00E94936"/>
    <w:rsid w:val="00E94999"/>
    <w:rsid w:val="00E94AD0"/>
    <w:rsid w:val="00E94BE5"/>
    <w:rsid w:val="00E94C74"/>
    <w:rsid w:val="00E94CBB"/>
    <w:rsid w:val="00E94D5C"/>
    <w:rsid w:val="00E94D6A"/>
    <w:rsid w:val="00E94D95"/>
    <w:rsid w:val="00E94DF9"/>
    <w:rsid w:val="00E94E03"/>
    <w:rsid w:val="00E94E97"/>
    <w:rsid w:val="00E94ECC"/>
    <w:rsid w:val="00E94F16"/>
    <w:rsid w:val="00E94F44"/>
    <w:rsid w:val="00E94F6F"/>
    <w:rsid w:val="00E94F78"/>
    <w:rsid w:val="00E94FCD"/>
    <w:rsid w:val="00E94FDA"/>
    <w:rsid w:val="00E94FF9"/>
    <w:rsid w:val="00E950DB"/>
    <w:rsid w:val="00E950FB"/>
    <w:rsid w:val="00E951B0"/>
    <w:rsid w:val="00E9526A"/>
    <w:rsid w:val="00E952BD"/>
    <w:rsid w:val="00E952E3"/>
    <w:rsid w:val="00E95320"/>
    <w:rsid w:val="00E9532A"/>
    <w:rsid w:val="00E95391"/>
    <w:rsid w:val="00E953CE"/>
    <w:rsid w:val="00E95460"/>
    <w:rsid w:val="00E954AA"/>
    <w:rsid w:val="00E954FB"/>
    <w:rsid w:val="00E95517"/>
    <w:rsid w:val="00E9553E"/>
    <w:rsid w:val="00E955B2"/>
    <w:rsid w:val="00E955D2"/>
    <w:rsid w:val="00E955F1"/>
    <w:rsid w:val="00E956F5"/>
    <w:rsid w:val="00E95820"/>
    <w:rsid w:val="00E95911"/>
    <w:rsid w:val="00E95912"/>
    <w:rsid w:val="00E9599C"/>
    <w:rsid w:val="00E959FF"/>
    <w:rsid w:val="00E95A04"/>
    <w:rsid w:val="00E95A12"/>
    <w:rsid w:val="00E95A23"/>
    <w:rsid w:val="00E95A54"/>
    <w:rsid w:val="00E95B15"/>
    <w:rsid w:val="00E95B55"/>
    <w:rsid w:val="00E95B5E"/>
    <w:rsid w:val="00E95B6A"/>
    <w:rsid w:val="00E95C0E"/>
    <w:rsid w:val="00E95C70"/>
    <w:rsid w:val="00E95CA3"/>
    <w:rsid w:val="00E95CC4"/>
    <w:rsid w:val="00E95D5B"/>
    <w:rsid w:val="00E95D7C"/>
    <w:rsid w:val="00E95FA6"/>
    <w:rsid w:val="00E95FCA"/>
    <w:rsid w:val="00E95FE5"/>
    <w:rsid w:val="00E9602B"/>
    <w:rsid w:val="00E96062"/>
    <w:rsid w:val="00E96077"/>
    <w:rsid w:val="00E96090"/>
    <w:rsid w:val="00E960C9"/>
    <w:rsid w:val="00E9611C"/>
    <w:rsid w:val="00E961A6"/>
    <w:rsid w:val="00E961C0"/>
    <w:rsid w:val="00E9649A"/>
    <w:rsid w:val="00E96565"/>
    <w:rsid w:val="00E965F0"/>
    <w:rsid w:val="00E96669"/>
    <w:rsid w:val="00E9673D"/>
    <w:rsid w:val="00E967D4"/>
    <w:rsid w:val="00E967EF"/>
    <w:rsid w:val="00E9687F"/>
    <w:rsid w:val="00E968BB"/>
    <w:rsid w:val="00E96A65"/>
    <w:rsid w:val="00E96AA5"/>
    <w:rsid w:val="00E96ABF"/>
    <w:rsid w:val="00E96AD3"/>
    <w:rsid w:val="00E96B08"/>
    <w:rsid w:val="00E96B90"/>
    <w:rsid w:val="00E96BB5"/>
    <w:rsid w:val="00E96C06"/>
    <w:rsid w:val="00E96C60"/>
    <w:rsid w:val="00E96C64"/>
    <w:rsid w:val="00E96C7A"/>
    <w:rsid w:val="00E96CA5"/>
    <w:rsid w:val="00E96D2D"/>
    <w:rsid w:val="00E96D55"/>
    <w:rsid w:val="00E96DAF"/>
    <w:rsid w:val="00E96E0E"/>
    <w:rsid w:val="00E96E1E"/>
    <w:rsid w:val="00E96E84"/>
    <w:rsid w:val="00E96FA0"/>
    <w:rsid w:val="00E97099"/>
    <w:rsid w:val="00E970D7"/>
    <w:rsid w:val="00E9715F"/>
    <w:rsid w:val="00E97319"/>
    <w:rsid w:val="00E9732B"/>
    <w:rsid w:val="00E973F6"/>
    <w:rsid w:val="00E9743D"/>
    <w:rsid w:val="00E97452"/>
    <w:rsid w:val="00E974DA"/>
    <w:rsid w:val="00E97571"/>
    <w:rsid w:val="00E97584"/>
    <w:rsid w:val="00E975FE"/>
    <w:rsid w:val="00E9760C"/>
    <w:rsid w:val="00E97668"/>
    <w:rsid w:val="00E976D3"/>
    <w:rsid w:val="00E97821"/>
    <w:rsid w:val="00E97832"/>
    <w:rsid w:val="00E97971"/>
    <w:rsid w:val="00E9799B"/>
    <w:rsid w:val="00E97AC2"/>
    <w:rsid w:val="00E97B2B"/>
    <w:rsid w:val="00E97BA8"/>
    <w:rsid w:val="00E97BF9"/>
    <w:rsid w:val="00E97CA0"/>
    <w:rsid w:val="00E97D58"/>
    <w:rsid w:val="00E97D84"/>
    <w:rsid w:val="00E97DA6"/>
    <w:rsid w:val="00E97E38"/>
    <w:rsid w:val="00E97E6D"/>
    <w:rsid w:val="00E97E78"/>
    <w:rsid w:val="00E97E94"/>
    <w:rsid w:val="00E97EC1"/>
    <w:rsid w:val="00E97EE0"/>
    <w:rsid w:val="00E97F6F"/>
    <w:rsid w:val="00E97FE8"/>
    <w:rsid w:val="00E9877B"/>
    <w:rsid w:val="00EA019B"/>
    <w:rsid w:val="00EA01A8"/>
    <w:rsid w:val="00EA0216"/>
    <w:rsid w:val="00EA02EA"/>
    <w:rsid w:val="00EA046D"/>
    <w:rsid w:val="00EA046E"/>
    <w:rsid w:val="00EA04CA"/>
    <w:rsid w:val="00EA04F5"/>
    <w:rsid w:val="00EA0555"/>
    <w:rsid w:val="00EA06C8"/>
    <w:rsid w:val="00EA094A"/>
    <w:rsid w:val="00EA0976"/>
    <w:rsid w:val="00EA0A29"/>
    <w:rsid w:val="00EA0A44"/>
    <w:rsid w:val="00EA0B4A"/>
    <w:rsid w:val="00EA0C16"/>
    <w:rsid w:val="00EA0D22"/>
    <w:rsid w:val="00EA0D5A"/>
    <w:rsid w:val="00EA0D9B"/>
    <w:rsid w:val="00EA0DE2"/>
    <w:rsid w:val="00EA0DE5"/>
    <w:rsid w:val="00EA0E41"/>
    <w:rsid w:val="00EA0EC1"/>
    <w:rsid w:val="00EA0EE1"/>
    <w:rsid w:val="00EA0F2F"/>
    <w:rsid w:val="00EA0F5E"/>
    <w:rsid w:val="00EA0FE0"/>
    <w:rsid w:val="00EA1021"/>
    <w:rsid w:val="00EA103C"/>
    <w:rsid w:val="00EA10E6"/>
    <w:rsid w:val="00EA11F9"/>
    <w:rsid w:val="00EA1211"/>
    <w:rsid w:val="00EA123A"/>
    <w:rsid w:val="00EA1269"/>
    <w:rsid w:val="00EA1343"/>
    <w:rsid w:val="00EA136D"/>
    <w:rsid w:val="00EA1469"/>
    <w:rsid w:val="00EA14AC"/>
    <w:rsid w:val="00EA14CB"/>
    <w:rsid w:val="00EA14F3"/>
    <w:rsid w:val="00EA152E"/>
    <w:rsid w:val="00EA1621"/>
    <w:rsid w:val="00EA1688"/>
    <w:rsid w:val="00EA1824"/>
    <w:rsid w:val="00EA1846"/>
    <w:rsid w:val="00EA1850"/>
    <w:rsid w:val="00EA1865"/>
    <w:rsid w:val="00EA1874"/>
    <w:rsid w:val="00EA189E"/>
    <w:rsid w:val="00EA18B0"/>
    <w:rsid w:val="00EA18D4"/>
    <w:rsid w:val="00EA19A4"/>
    <w:rsid w:val="00EA19D6"/>
    <w:rsid w:val="00EA1ABB"/>
    <w:rsid w:val="00EA1BA7"/>
    <w:rsid w:val="00EA1BBB"/>
    <w:rsid w:val="00EA1BC8"/>
    <w:rsid w:val="00EA1C14"/>
    <w:rsid w:val="00EA1C1E"/>
    <w:rsid w:val="00EA1C77"/>
    <w:rsid w:val="00EA1D49"/>
    <w:rsid w:val="00EA1D74"/>
    <w:rsid w:val="00EA1DD1"/>
    <w:rsid w:val="00EA1E00"/>
    <w:rsid w:val="00EA1E84"/>
    <w:rsid w:val="00EA1EC7"/>
    <w:rsid w:val="00EA1F05"/>
    <w:rsid w:val="00EA1F84"/>
    <w:rsid w:val="00EA1FD9"/>
    <w:rsid w:val="00EA204B"/>
    <w:rsid w:val="00EA215F"/>
    <w:rsid w:val="00EA2187"/>
    <w:rsid w:val="00EA22DC"/>
    <w:rsid w:val="00EA2305"/>
    <w:rsid w:val="00EA2327"/>
    <w:rsid w:val="00EA2357"/>
    <w:rsid w:val="00EA23B2"/>
    <w:rsid w:val="00EA24A1"/>
    <w:rsid w:val="00EA253A"/>
    <w:rsid w:val="00EA258D"/>
    <w:rsid w:val="00EA2599"/>
    <w:rsid w:val="00EA25CD"/>
    <w:rsid w:val="00EA261C"/>
    <w:rsid w:val="00EA2797"/>
    <w:rsid w:val="00EA27A1"/>
    <w:rsid w:val="00EA2827"/>
    <w:rsid w:val="00EA2926"/>
    <w:rsid w:val="00EA2AC4"/>
    <w:rsid w:val="00EA2D62"/>
    <w:rsid w:val="00EA2DD3"/>
    <w:rsid w:val="00EA2E0D"/>
    <w:rsid w:val="00EA2E27"/>
    <w:rsid w:val="00EA2E31"/>
    <w:rsid w:val="00EA2E47"/>
    <w:rsid w:val="00EA2ED3"/>
    <w:rsid w:val="00EA2F1A"/>
    <w:rsid w:val="00EA2F29"/>
    <w:rsid w:val="00EA2F32"/>
    <w:rsid w:val="00EA2F5E"/>
    <w:rsid w:val="00EA2FCE"/>
    <w:rsid w:val="00EA301A"/>
    <w:rsid w:val="00EA30B6"/>
    <w:rsid w:val="00EA315D"/>
    <w:rsid w:val="00EA31D3"/>
    <w:rsid w:val="00EA31E0"/>
    <w:rsid w:val="00EA323C"/>
    <w:rsid w:val="00EA32D5"/>
    <w:rsid w:val="00EA3315"/>
    <w:rsid w:val="00EA3336"/>
    <w:rsid w:val="00EA3395"/>
    <w:rsid w:val="00EA33D2"/>
    <w:rsid w:val="00EA33F3"/>
    <w:rsid w:val="00EA3416"/>
    <w:rsid w:val="00EA3437"/>
    <w:rsid w:val="00EA3488"/>
    <w:rsid w:val="00EA34C6"/>
    <w:rsid w:val="00EA34FF"/>
    <w:rsid w:val="00EA3535"/>
    <w:rsid w:val="00EA3623"/>
    <w:rsid w:val="00EA3652"/>
    <w:rsid w:val="00EA3726"/>
    <w:rsid w:val="00EA3796"/>
    <w:rsid w:val="00EA37A6"/>
    <w:rsid w:val="00EA37BB"/>
    <w:rsid w:val="00EA3895"/>
    <w:rsid w:val="00EA38A0"/>
    <w:rsid w:val="00EA3900"/>
    <w:rsid w:val="00EA3908"/>
    <w:rsid w:val="00EA3928"/>
    <w:rsid w:val="00EA398D"/>
    <w:rsid w:val="00EA39B7"/>
    <w:rsid w:val="00EA39FE"/>
    <w:rsid w:val="00EA3AB8"/>
    <w:rsid w:val="00EA3B4B"/>
    <w:rsid w:val="00EA3C3E"/>
    <w:rsid w:val="00EA3C87"/>
    <w:rsid w:val="00EA3D6E"/>
    <w:rsid w:val="00EA3D75"/>
    <w:rsid w:val="00EA3DBC"/>
    <w:rsid w:val="00EA3DC8"/>
    <w:rsid w:val="00EA3E3B"/>
    <w:rsid w:val="00EA3E4B"/>
    <w:rsid w:val="00EA3E5F"/>
    <w:rsid w:val="00EA3F47"/>
    <w:rsid w:val="00EA3FEA"/>
    <w:rsid w:val="00EA40E2"/>
    <w:rsid w:val="00EA411E"/>
    <w:rsid w:val="00EA41F7"/>
    <w:rsid w:val="00EA43F6"/>
    <w:rsid w:val="00EA43FE"/>
    <w:rsid w:val="00EA441A"/>
    <w:rsid w:val="00EA4444"/>
    <w:rsid w:val="00EA4448"/>
    <w:rsid w:val="00EA4472"/>
    <w:rsid w:val="00EA4478"/>
    <w:rsid w:val="00EA44C8"/>
    <w:rsid w:val="00EA44E6"/>
    <w:rsid w:val="00EA4521"/>
    <w:rsid w:val="00EA454D"/>
    <w:rsid w:val="00EA45BA"/>
    <w:rsid w:val="00EA45CC"/>
    <w:rsid w:val="00EA45EC"/>
    <w:rsid w:val="00EA4602"/>
    <w:rsid w:val="00EA46D2"/>
    <w:rsid w:val="00EA4828"/>
    <w:rsid w:val="00EA4879"/>
    <w:rsid w:val="00EA48D5"/>
    <w:rsid w:val="00EA49B2"/>
    <w:rsid w:val="00EA49BD"/>
    <w:rsid w:val="00EA4B91"/>
    <w:rsid w:val="00EA4CB4"/>
    <w:rsid w:val="00EA4CE4"/>
    <w:rsid w:val="00EA4CFB"/>
    <w:rsid w:val="00EA4DE3"/>
    <w:rsid w:val="00EA4E13"/>
    <w:rsid w:val="00EA4E3C"/>
    <w:rsid w:val="00EA4EAD"/>
    <w:rsid w:val="00EA4ED4"/>
    <w:rsid w:val="00EA4F50"/>
    <w:rsid w:val="00EA4F60"/>
    <w:rsid w:val="00EA4F70"/>
    <w:rsid w:val="00EA4F8D"/>
    <w:rsid w:val="00EA4FDB"/>
    <w:rsid w:val="00EA5075"/>
    <w:rsid w:val="00EA51D3"/>
    <w:rsid w:val="00EA51D5"/>
    <w:rsid w:val="00EA52DB"/>
    <w:rsid w:val="00EA52E8"/>
    <w:rsid w:val="00EA534E"/>
    <w:rsid w:val="00EA5425"/>
    <w:rsid w:val="00EA5612"/>
    <w:rsid w:val="00EA5638"/>
    <w:rsid w:val="00EA56DA"/>
    <w:rsid w:val="00EA5718"/>
    <w:rsid w:val="00EA5771"/>
    <w:rsid w:val="00EA57F5"/>
    <w:rsid w:val="00EA585C"/>
    <w:rsid w:val="00EA586C"/>
    <w:rsid w:val="00EA58C4"/>
    <w:rsid w:val="00EA5959"/>
    <w:rsid w:val="00EA5A2B"/>
    <w:rsid w:val="00EA5A90"/>
    <w:rsid w:val="00EA5A93"/>
    <w:rsid w:val="00EA5B90"/>
    <w:rsid w:val="00EA5BC9"/>
    <w:rsid w:val="00EA5C84"/>
    <w:rsid w:val="00EA5CB8"/>
    <w:rsid w:val="00EA5CE2"/>
    <w:rsid w:val="00EA5D19"/>
    <w:rsid w:val="00EA5D31"/>
    <w:rsid w:val="00EA5DA3"/>
    <w:rsid w:val="00EA5E80"/>
    <w:rsid w:val="00EA5E87"/>
    <w:rsid w:val="00EA5F23"/>
    <w:rsid w:val="00EA5F4C"/>
    <w:rsid w:val="00EA5F7B"/>
    <w:rsid w:val="00EA5F97"/>
    <w:rsid w:val="00EA6016"/>
    <w:rsid w:val="00EA604C"/>
    <w:rsid w:val="00EA604D"/>
    <w:rsid w:val="00EA6050"/>
    <w:rsid w:val="00EA619F"/>
    <w:rsid w:val="00EA622A"/>
    <w:rsid w:val="00EA6346"/>
    <w:rsid w:val="00EA639E"/>
    <w:rsid w:val="00EA63B8"/>
    <w:rsid w:val="00EA6461"/>
    <w:rsid w:val="00EA6535"/>
    <w:rsid w:val="00EA65BD"/>
    <w:rsid w:val="00EA66BA"/>
    <w:rsid w:val="00EA66E4"/>
    <w:rsid w:val="00EA6706"/>
    <w:rsid w:val="00EA68F2"/>
    <w:rsid w:val="00EA692F"/>
    <w:rsid w:val="00EA6A34"/>
    <w:rsid w:val="00EA6AA4"/>
    <w:rsid w:val="00EA6AE5"/>
    <w:rsid w:val="00EA6B17"/>
    <w:rsid w:val="00EA6BB0"/>
    <w:rsid w:val="00EA6D55"/>
    <w:rsid w:val="00EA6D7D"/>
    <w:rsid w:val="00EA6E05"/>
    <w:rsid w:val="00EA6E45"/>
    <w:rsid w:val="00EA6E54"/>
    <w:rsid w:val="00EA6E8A"/>
    <w:rsid w:val="00EA6E93"/>
    <w:rsid w:val="00EA6EB2"/>
    <w:rsid w:val="00EA6EBE"/>
    <w:rsid w:val="00EA7030"/>
    <w:rsid w:val="00EA70AF"/>
    <w:rsid w:val="00EA717E"/>
    <w:rsid w:val="00EA71C5"/>
    <w:rsid w:val="00EA71E2"/>
    <w:rsid w:val="00EA71EF"/>
    <w:rsid w:val="00EA7216"/>
    <w:rsid w:val="00EA724D"/>
    <w:rsid w:val="00EA72AA"/>
    <w:rsid w:val="00EA74B8"/>
    <w:rsid w:val="00EA7504"/>
    <w:rsid w:val="00EA75B4"/>
    <w:rsid w:val="00EA75D9"/>
    <w:rsid w:val="00EA7605"/>
    <w:rsid w:val="00EA7655"/>
    <w:rsid w:val="00EA76F1"/>
    <w:rsid w:val="00EA7763"/>
    <w:rsid w:val="00EA7791"/>
    <w:rsid w:val="00EA7860"/>
    <w:rsid w:val="00EA7873"/>
    <w:rsid w:val="00EA7924"/>
    <w:rsid w:val="00EA799E"/>
    <w:rsid w:val="00EA7A28"/>
    <w:rsid w:val="00EA7A76"/>
    <w:rsid w:val="00EA7B99"/>
    <w:rsid w:val="00EA7BAF"/>
    <w:rsid w:val="00EA7BEE"/>
    <w:rsid w:val="00EA7D79"/>
    <w:rsid w:val="00EA7DF0"/>
    <w:rsid w:val="00EA7E63"/>
    <w:rsid w:val="00EA7EFB"/>
    <w:rsid w:val="00EA7F2B"/>
    <w:rsid w:val="00EA7F4B"/>
    <w:rsid w:val="00EB000B"/>
    <w:rsid w:val="00EB0058"/>
    <w:rsid w:val="00EB0084"/>
    <w:rsid w:val="00EB00F2"/>
    <w:rsid w:val="00EB0105"/>
    <w:rsid w:val="00EB01A1"/>
    <w:rsid w:val="00EB022E"/>
    <w:rsid w:val="00EB0279"/>
    <w:rsid w:val="00EB0418"/>
    <w:rsid w:val="00EB056C"/>
    <w:rsid w:val="00EB0659"/>
    <w:rsid w:val="00EB0703"/>
    <w:rsid w:val="00EB08C5"/>
    <w:rsid w:val="00EB0960"/>
    <w:rsid w:val="00EB0990"/>
    <w:rsid w:val="00EB0991"/>
    <w:rsid w:val="00EB09F4"/>
    <w:rsid w:val="00EB0AB5"/>
    <w:rsid w:val="00EB0AEA"/>
    <w:rsid w:val="00EB0B38"/>
    <w:rsid w:val="00EB0BE9"/>
    <w:rsid w:val="00EB0BEA"/>
    <w:rsid w:val="00EB0C85"/>
    <w:rsid w:val="00EB0C8A"/>
    <w:rsid w:val="00EB0DDD"/>
    <w:rsid w:val="00EB0E27"/>
    <w:rsid w:val="00EB0E5E"/>
    <w:rsid w:val="00EB0E85"/>
    <w:rsid w:val="00EB0F48"/>
    <w:rsid w:val="00EB0FAC"/>
    <w:rsid w:val="00EB0FF8"/>
    <w:rsid w:val="00EB102A"/>
    <w:rsid w:val="00EB10F7"/>
    <w:rsid w:val="00EB112B"/>
    <w:rsid w:val="00EB1133"/>
    <w:rsid w:val="00EB11D0"/>
    <w:rsid w:val="00EB120C"/>
    <w:rsid w:val="00EB1225"/>
    <w:rsid w:val="00EB131A"/>
    <w:rsid w:val="00EB1373"/>
    <w:rsid w:val="00EB13A9"/>
    <w:rsid w:val="00EB1411"/>
    <w:rsid w:val="00EB1466"/>
    <w:rsid w:val="00EB1483"/>
    <w:rsid w:val="00EB16A4"/>
    <w:rsid w:val="00EB1702"/>
    <w:rsid w:val="00EB172F"/>
    <w:rsid w:val="00EB1818"/>
    <w:rsid w:val="00EB1836"/>
    <w:rsid w:val="00EB1964"/>
    <w:rsid w:val="00EB19BD"/>
    <w:rsid w:val="00EB1A39"/>
    <w:rsid w:val="00EB1AA1"/>
    <w:rsid w:val="00EB1AA2"/>
    <w:rsid w:val="00EB1AAE"/>
    <w:rsid w:val="00EB1AC4"/>
    <w:rsid w:val="00EB1AC6"/>
    <w:rsid w:val="00EB1B1B"/>
    <w:rsid w:val="00EB1B69"/>
    <w:rsid w:val="00EB1B96"/>
    <w:rsid w:val="00EB1BE8"/>
    <w:rsid w:val="00EB1C0C"/>
    <w:rsid w:val="00EB1C15"/>
    <w:rsid w:val="00EB1C61"/>
    <w:rsid w:val="00EB1CF3"/>
    <w:rsid w:val="00EB1D28"/>
    <w:rsid w:val="00EB1E7F"/>
    <w:rsid w:val="00EB1ED2"/>
    <w:rsid w:val="00EB1F6F"/>
    <w:rsid w:val="00EB1FE0"/>
    <w:rsid w:val="00EB205E"/>
    <w:rsid w:val="00EB2079"/>
    <w:rsid w:val="00EB20CE"/>
    <w:rsid w:val="00EB218A"/>
    <w:rsid w:val="00EB2191"/>
    <w:rsid w:val="00EB2296"/>
    <w:rsid w:val="00EB2326"/>
    <w:rsid w:val="00EB237F"/>
    <w:rsid w:val="00EB238E"/>
    <w:rsid w:val="00EB2399"/>
    <w:rsid w:val="00EB256B"/>
    <w:rsid w:val="00EB25C1"/>
    <w:rsid w:val="00EB25C7"/>
    <w:rsid w:val="00EB2704"/>
    <w:rsid w:val="00EB2737"/>
    <w:rsid w:val="00EB27A3"/>
    <w:rsid w:val="00EB27A6"/>
    <w:rsid w:val="00EB2902"/>
    <w:rsid w:val="00EB2960"/>
    <w:rsid w:val="00EB29B6"/>
    <w:rsid w:val="00EB2A10"/>
    <w:rsid w:val="00EB2A2F"/>
    <w:rsid w:val="00EB2AC7"/>
    <w:rsid w:val="00EB2B38"/>
    <w:rsid w:val="00EB2C7E"/>
    <w:rsid w:val="00EB2C81"/>
    <w:rsid w:val="00EB2C84"/>
    <w:rsid w:val="00EB2C90"/>
    <w:rsid w:val="00EB2CB1"/>
    <w:rsid w:val="00EB2D23"/>
    <w:rsid w:val="00EB2D3D"/>
    <w:rsid w:val="00EB2D5C"/>
    <w:rsid w:val="00EB2D7F"/>
    <w:rsid w:val="00EB2E6B"/>
    <w:rsid w:val="00EB2E95"/>
    <w:rsid w:val="00EB2EDD"/>
    <w:rsid w:val="00EB2F3D"/>
    <w:rsid w:val="00EB2FC8"/>
    <w:rsid w:val="00EB2FDF"/>
    <w:rsid w:val="00EB2FEE"/>
    <w:rsid w:val="00EB301D"/>
    <w:rsid w:val="00EB3129"/>
    <w:rsid w:val="00EB3172"/>
    <w:rsid w:val="00EB31A5"/>
    <w:rsid w:val="00EB31AF"/>
    <w:rsid w:val="00EB31B5"/>
    <w:rsid w:val="00EB31DD"/>
    <w:rsid w:val="00EB32B3"/>
    <w:rsid w:val="00EB32ED"/>
    <w:rsid w:val="00EB3329"/>
    <w:rsid w:val="00EB33E4"/>
    <w:rsid w:val="00EB3403"/>
    <w:rsid w:val="00EB3599"/>
    <w:rsid w:val="00EB35D5"/>
    <w:rsid w:val="00EB3602"/>
    <w:rsid w:val="00EB361F"/>
    <w:rsid w:val="00EB3648"/>
    <w:rsid w:val="00EB376C"/>
    <w:rsid w:val="00EB3788"/>
    <w:rsid w:val="00EB378D"/>
    <w:rsid w:val="00EB379D"/>
    <w:rsid w:val="00EB3852"/>
    <w:rsid w:val="00EB3859"/>
    <w:rsid w:val="00EB3875"/>
    <w:rsid w:val="00EB3892"/>
    <w:rsid w:val="00EB3A4B"/>
    <w:rsid w:val="00EB3A54"/>
    <w:rsid w:val="00EB3A75"/>
    <w:rsid w:val="00EB3A98"/>
    <w:rsid w:val="00EB3AAE"/>
    <w:rsid w:val="00EB3B94"/>
    <w:rsid w:val="00EB3C01"/>
    <w:rsid w:val="00EB3C15"/>
    <w:rsid w:val="00EB3C4F"/>
    <w:rsid w:val="00EB3C72"/>
    <w:rsid w:val="00EB3CB1"/>
    <w:rsid w:val="00EB3D3D"/>
    <w:rsid w:val="00EB3D8C"/>
    <w:rsid w:val="00EB3D95"/>
    <w:rsid w:val="00EB3DED"/>
    <w:rsid w:val="00EB3E2C"/>
    <w:rsid w:val="00EB3E2E"/>
    <w:rsid w:val="00EB3EB3"/>
    <w:rsid w:val="00EB3EBD"/>
    <w:rsid w:val="00EB3F9B"/>
    <w:rsid w:val="00EB405D"/>
    <w:rsid w:val="00EB406E"/>
    <w:rsid w:val="00EB40BF"/>
    <w:rsid w:val="00EB40F9"/>
    <w:rsid w:val="00EB410A"/>
    <w:rsid w:val="00EB4130"/>
    <w:rsid w:val="00EB4145"/>
    <w:rsid w:val="00EB41F8"/>
    <w:rsid w:val="00EB423A"/>
    <w:rsid w:val="00EB4241"/>
    <w:rsid w:val="00EB426A"/>
    <w:rsid w:val="00EB4280"/>
    <w:rsid w:val="00EB42A6"/>
    <w:rsid w:val="00EB42C2"/>
    <w:rsid w:val="00EB42E3"/>
    <w:rsid w:val="00EB42F1"/>
    <w:rsid w:val="00EB42F9"/>
    <w:rsid w:val="00EB4338"/>
    <w:rsid w:val="00EB437B"/>
    <w:rsid w:val="00EB4397"/>
    <w:rsid w:val="00EB43D9"/>
    <w:rsid w:val="00EB4441"/>
    <w:rsid w:val="00EB444A"/>
    <w:rsid w:val="00EB4471"/>
    <w:rsid w:val="00EB44CA"/>
    <w:rsid w:val="00EB44FE"/>
    <w:rsid w:val="00EB461D"/>
    <w:rsid w:val="00EB472D"/>
    <w:rsid w:val="00EB4749"/>
    <w:rsid w:val="00EB4817"/>
    <w:rsid w:val="00EB481C"/>
    <w:rsid w:val="00EB485E"/>
    <w:rsid w:val="00EB490B"/>
    <w:rsid w:val="00EB496B"/>
    <w:rsid w:val="00EB4A68"/>
    <w:rsid w:val="00EB4A73"/>
    <w:rsid w:val="00EB4A7A"/>
    <w:rsid w:val="00EB4A9F"/>
    <w:rsid w:val="00EB4AC5"/>
    <w:rsid w:val="00EB4B45"/>
    <w:rsid w:val="00EB4C33"/>
    <w:rsid w:val="00EB4C68"/>
    <w:rsid w:val="00EB4D14"/>
    <w:rsid w:val="00EB4DA3"/>
    <w:rsid w:val="00EB4E3D"/>
    <w:rsid w:val="00EB4E6E"/>
    <w:rsid w:val="00EB4EC9"/>
    <w:rsid w:val="00EB4F8B"/>
    <w:rsid w:val="00EB4FA5"/>
    <w:rsid w:val="00EB4FAC"/>
    <w:rsid w:val="00EB4FEF"/>
    <w:rsid w:val="00EB503E"/>
    <w:rsid w:val="00EB5099"/>
    <w:rsid w:val="00EB50CC"/>
    <w:rsid w:val="00EB525D"/>
    <w:rsid w:val="00EB52D6"/>
    <w:rsid w:val="00EB5300"/>
    <w:rsid w:val="00EB5384"/>
    <w:rsid w:val="00EB538B"/>
    <w:rsid w:val="00EB549B"/>
    <w:rsid w:val="00EB54CE"/>
    <w:rsid w:val="00EB554E"/>
    <w:rsid w:val="00EB558F"/>
    <w:rsid w:val="00EB5594"/>
    <w:rsid w:val="00EB560E"/>
    <w:rsid w:val="00EB567C"/>
    <w:rsid w:val="00EB5821"/>
    <w:rsid w:val="00EB58BC"/>
    <w:rsid w:val="00EB58E7"/>
    <w:rsid w:val="00EB5929"/>
    <w:rsid w:val="00EB5943"/>
    <w:rsid w:val="00EB5949"/>
    <w:rsid w:val="00EB59B1"/>
    <w:rsid w:val="00EB59F9"/>
    <w:rsid w:val="00EB5C91"/>
    <w:rsid w:val="00EB5D00"/>
    <w:rsid w:val="00EB5D30"/>
    <w:rsid w:val="00EB5D5C"/>
    <w:rsid w:val="00EB5DD5"/>
    <w:rsid w:val="00EB5DFC"/>
    <w:rsid w:val="00EB5E41"/>
    <w:rsid w:val="00EB5E51"/>
    <w:rsid w:val="00EB5F1B"/>
    <w:rsid w:val="00EB5F87"/>
    <w:rsid w:val="00EB5F91"/>
    <w:rsid w:val="00EB6058"/>
    <w:rsid w:val="00EB6075"/>
    <w:rsid w:val="00EB60FA"/>
    <w:rsid w:val="00EB613D"/>
    <w:rsid w:val="00EB6160"/>
    <w:rsid w:val="00EB620F"/>
    <w:rsid w:val="00EB6278"/>
    <w:rsid w:val="00EB629B"/>
    <w:rsid w:val="00EB6507"/>
    <w:rsid w:val="00EB65A6"/>
    <w:rsid w:val="00EB65BC"/>
    <w:rsid w:val="00EB65C2"/>
    <w:rsid w:val="00EB6770"/>
    <w:rsid w:val="00EB67CE"/>
    <w:rsid w:val="00EB68A4"/>
    <w:rsid w:val="00EB693B"/>
    <w:rsid w:val="00EB6A1C"/>
    <w:rsid w:val="00EB6A5C"/>
    <w:rsid w:val="00EB6B27"/>
    <w:rsid w:val="00EB6CF5"/>
    <w:rsid w:val="00EB6D45"/>
    <w:rsid w:val="00EB6D8D"/>
    <w:rsid w:val="00EB6D9E"/>
    <w:rsid w:val="00EB6E9E"/>
    <w:rsid w:val="00EB6F06"/>
    <w:rsid w:val="00EB706A"/>
    <w:rsid w:val="00EB739F"/>
    <w:rsid w:val="00EB73D3"/>
    <w:rsid w:val="00EB74AE"/>
    <w:rsid w:val="00EB74D0"/>
    <w:rsid w:val="00EB74D3"/>
    <w:rsid w:val="00EB7512"/>
    <w:rsid w:val="00EB753A"/>
    <w:rsid w:val="00EB75E7"/>
    <w:rsid w:val="00EB763C"/>
    <w:rsid w:val="00EB776C"/>
    <w:rsid w:val="00EB77B1"/>
    <w:rsid w:val="00EB77FD"/>
    <w:rsid w:val="00EB7811"/>
    <w:rsid w:val="00EB7816"/>
    <w:rsid w:val="00EB7829"/>
    <w:rsid w:val="00EB7863"/>
    <w:rsid w:val="00EB788A"/>
    <w:rsid w:val="00EB788E"/>
    <w:rsid w:val="00EB7899"/>
    <w:rsid w:val="00EB7975"/>
    <w:rsid w:val="00EB79A9"/>
    <w:rsid w:val="00EB79DE"/>
    <w:rsid w:val="00EB79FA"/>
    <w:rsid w:val="00EB7AB5"/>
    <w:rsid w:val="00EB7ACD"/>
    <w:rsid w:val="00EB7AE4"/>
    <w:rsid w:val="00EB7AF8"/>
    <w:rsid w:val="00EB7B22"/>
    <w:rsid w:val="00EB7B5B"/>
    <w:rsid w:val="00EB7C64"/>
    <w:rsid w:val="00EB7CC9"/>
    <w:rsid w:val="00EB7CFD"/>
    <w:rsid w:val="00EB7D16"/>
    <w:rsid w:val="00EB7E52"/>
    <w:rsid w:val="00EB7E96"/>
    <w:rsid w:val="00EB7F04"/>
    <w:rsid w:val="00EB7F56"/>
    <w:rsid w:val="00EB7FB8"/>
    <w:rsid w:val="00EB7FFB"/>
    <w:rsid w:val="00EC0013"/>
    <w:rsid w:val="00EC0049"/>
    <w:rsid w:val="00EC0053"/>
    <w:rsid w:val="00EC00F2"/>
    <w:rsid w:val="00EC0179"/>
    <w:rsid w:val="00EC01A1"/>
    <w:rsid w:val="00EC01AE"/>
    <w:rsid w:val="00EC01E4"/>
    <w:rsid w:val="00EC02EF"/>
    <w:rsid w:val="00EC0368"/>
    <w:rsid w:val="00EC0612"/>
    <w:rsid w:val="00EC0624"/>
    <w:rsid w:val="00EC065F"/>
    <w:rsid w:val="00EC0703"/>
    <w:rsid w:val="00EC0746"/>
    <w:rsid w:val="00EC07C0"/>
    <w:rsid w:val="00EC0813"/>
    <w:rsid w:val="00EC08F0"/>
    <w:rsid w:val="00EC0910"/>
    <w:rsid w:val="00EC09F1"/>
    <w:rsid w:val="00EC0A67"/>
    <w:rsid w:val="00EC0BA6"/>
    <w:rsid w:val="00EC0C50"/>
    <w:rsid w:val="00EC0E04"/>
    <w:rsid w:val="00EC0EAF"/>
    <w:rsid w:val="00EC0EBC"/>
    <w:rsid w:val="00EC0EC1"/>
    <w:rsid w:val="00EC0EDF"/>
    <w:rsid w:val="00EC0EF6"/>
    <w:rsid w:val="00EC0F25"/>
    <w:rsid w:val="00EC0FCD"/>
    <w:rsid w:val="00EC0FEC"/>
    <w:rsid w:val="00EC10AF"/>
    <w:rsid w:val="00EC1115"/>
    <w:rsid w:val="00EC11C0"/>
    <w:rsid w:val="00EC12F3"/>
    <w:rsid w:val="00EC1303"/>
    <w:rsid w:val="00EC13EA"/>
    <w:rsid w:val="00EC141D"/>
    <w:rsid w:val="00EC1464"/>
    <w:rsid w:val="00EC14BF"/>
    <w:rsid w:val="00EC1550"/>
    <w:rsid w:val="00EC15AE"/>
    <w:rsid w:val="00EC15BA"/>
    <w:rsid w:val="00EC16D0"/>
    <w:rsid w:val="00EC1779"/>
    <w:rsid w:val="00EC181E"/>
    <w:rsid w:val="00EC183C"/>
    <w:rsid w:val="00EC1842"/>
    <w:rsid w:val="00EC1881"/>
    <w:rsid w:val="00EC1933"/>
    <w:rsid w:val="00EC1A2D"/>
    <w:rsid w:val="00EC1A45"/>
    <w:rsid w:val="00EC1A62"/>
    <w:rsid w:val="00EC1B03"/>
    <w:rsid w:val="00EC1B0F"/>
    <w:rsid w:val="00EC1B25"/>
    <w:rsid w:val="00EC1B41"/>
    <w:rsid w:val="00EC1B97"/>
    <w:rsid w:val="00EC1BC5"/>
    <w:rsid w:val="00EC1BDD"/>
    <w:rsid w:val="00EC1C08"/>
    <w:rsid w:val="00EC1D0E"/>
    <w:rsid w:val="00EC1D6D"/>
    <w:rsid w:val="00EC1D91"/>
    <w:rsid w:val="00EC1DA2"/>
    <w:rsid w:val="00EC1E27"/>
    <w:rsid w:val="00EC1E78"/>
    <w:rsid w:val="00EC1E7D"/>
    <w:rsid w:val="00EC1EB5"/>
    <w:rsid w:val="00EC1F40"/>
    <w:rsid w:val="00EC2000"/>
    <w:rsid w:val="00EC2046"/>
    <w:rsid w:val="00EC20B0"/>
    <w:rsid w:val="00EC2220"/>
    <w:rsid w:val="00EC2275"/>
    <w:rsid w:val="00EC2281"/>
    <w:rsid w:val="00EC23A9"/>
    <w:rsid w:val="00EC2415"/>
    <w:rsid w:val="00EC245D"/>
    <w:rsid w:val="00EC24BA"/>
    <w:rsid w:val="00EC2551"/>
    <w:rsid w:val="00EC258B"/>
    <w:rsid w:val="00EC25F1"/>
    <w:rsid w:val="00EC26A8"/>
    <w:rsid w:val="00EC26EC"/>
    <w:rsid w:val="00EC282A"/>
    <w:rsid w:val="00EC2865"/>
    <w:rsid w:val="00EC2889"/>
    <w:rsid w:val="00EC289E"/>
    <w:rsid w:val="00EC28DB"/>
    <w:rsid w:val="00EC29E3"/>
    <w:rsid w:val="00EC2BE3"/>
    <w:rsid w:val="00EC2C2D"/>
    <w:rsid w:val="00EC2CD2"/>
    <w:rsid w:val="00EC2D01"/>
    <w:rsid w:val="00EC2E3A"/>
    <w:rsid w:val="00EC2E6B"/>
    <w:rsid w:val="00EC2EC5"/>
    <w:rsid w:val="00EC2FBE"/>
    <w:rsid w:val="00EC2FC5"/>
    <w:rsid w:val="00EC2FDE"/>
    <w:rsid w:val="00EC30A7"/>
    <w:rsid w:val="00EC30BF"/>
    <w:rsid w:val="00EC30DA"/>
    <w:rsid w:val="00EC321B"/>
    <w:rsid w:val="00EC323D"/>
    <w:rsid w:val="00EC325B"/>
    <w:rsid w:val="00EC329F"/>
    <w:rsid w:val="00EC32D4"/>
    <w:rsid w:val="00EC341A"/>
    <w:rsid w:val="00EC3447"/>
    <w:rsid w:val="00EC350D"/>
    <w:rsid w:val="00EC3577"/>
    <w:rsid w:val="00EC35A4"/>
    <w:rsid w:val="00EC3643"/>
    <w:rsid w:val="00EC3676"/>
    <w:rsid w:val="00EC368C"/>
    <w:rsid w:val="00EC36DC"/>
    <w:rsid w:val="00EC36E3"/>
    <w:rsid w:val="00EC3733"/>
    <w:rsid w:val="00EC3797"/>
    <w:rsid w:val="00EC3802"/>
    <w:rsid w:val="00EC3837"/>
    <w:rsid w:val="00EC3873"/>
    <w:rsid w:val="00EC38E4"/>
    <w:rsid w:val="00EC39C2"/>
    <w:rsid w:val="00EC3A07"/>
    <w:rsid w:val="00EC3A2A"/>
    <w:rsid w:val="00EC3A4C"/>
    <w:rsid w:val="00EC3AAB"/>
    <w:rsid w:val="00EC3B53"/>
    <w:rsid w:val="00EC3BB9"/>
    <w:rsid w:val="00EC3BEA"/>
    <w:rsid w:val="00EC3C7A"/>
    <w:rsid w:val="00EC3D20"/>
    <w:rsid w:val="00EC3D30"/>
    <w:rsid w:val="00EC3E0E"/>
    <w:rsid w:val="00EC3E28"/>
    <w:rsid w:val="00EC3ED4"/>
    <w:rsid w:val="00EC3ED8"/>
    <w:rsid w:val="00EC3F35"/>
    <w:rsid w:val="00EC40CB"/>
    <w:rsid w:val="00EC4182"/>
    <w:rsid w:val="00EC41F4"/>
    <w:rsid w:val="00EC4272"/>
    <w:rsid w:val="00EC4299"/>
    <w:rsid w:val="00EC42AC"/>
    <w:rsid w:val="00EC42E8"/>
    <w:rsid w:val="00EC4307"/>
    <w:rsid w:val="00EC4378"/>
    <w:rsid w:val="00EC43C9"/>
    <w:rsid w:val="00EC43E2"/>
    <w:rsid w:val="00EC43ED"/>
    <w:rsid w:val="00EC441B"/>
    <w:rsid w:val="00EC4480"/>
    <w:rsid w:val="00EC4505"/>
    <w:rsid w:val="00EC4513"/>
    <w:rsid w:val="00EC4518"/>
    <w:rsid w:val="00EC4559"/>
    <w:rsid w:val="00EC45A6"/>
    <w:rsid w:val="00EC45C9"/>
    <w:rsid w:val="00EC45D8"/>
    <w:rsid w:val="00EC460E"/>
    <w:rsid w:val="00EC4695"/>
    <w:rsid w:val="00EC46DA"/>
    <w:rsid w:val="00EC4782"/>
    <w:rsid w:val="00EC47F1"/>
    <w:rsid w:val="00EC4828"/>
    <w:rsid w:val="00EC4963"/>
    <w:rsid w:val="00EC49FB"/>
    <w:rsid w:val="00EC4A17"/>
    <w:rsid w:val="00EC4A19"/>
    <w:rsid w:val="00EC4A5C"/>
    <w:rsid w:val="00EC4D30"/>
    <w:rsid w:val="00EC4DAD"/>
    <w:rsid w:val="00EC4DC5"/>
    <w:rsid w:val="00EC4DD2"/>
    <w:rsid w:val="00EC4DE1"/>
    <w:rsid w:val="00EC4DE3"/>
    <w:rsid w:val="00EC4EC2"/>
    <w:rsid w:val="00EC4ECE"/>
    <w:rsid w:val="00EC4F15"/>
    <w:rsid w:val="00EC4F64"/>
    <w:rsid w:val="00EC4FC2"/>
    <w:rsid w:val="00EC4FD0"/>
    <w:rsid w:val="00EC509F"/>
    <w:rsid w:val="00EC50D8"/>
    <w:rsid w:val="00EC5148"/>
    <w:rsid w:val="00EC5168"/>
    <w:rsid w:val="00EC52AE"/>
    <w:rsid w:val="00EC530E"/>
    <w:rsid w:val="00EC5376"/>
    <w:rsid w:val="00EC5402"/>
    <w:rsid w:val="00EC5423"/>
    <w:rsid w:val="00EC551B"/>
    <w:rsid w:val="00EC55C4"/>
    <w:rsid w:val="00EC55CC"/>
    <w:rsid w:val="00EC5642"/>
    <w:rsid w:val="00EC5644"/>
    <w:rsid w:val="00EC565E"/>
    <w:rsid w:val="00EC56FC"/>
    <w:rsid w:val="00EC5788"/>
    <w:rsid w:val="00EC585B"/>
    <w:rsid w:val="00EC58B9"/>
    <w:rsid w:val="00EC58BA"/>
    <w:rsid w:val="00EC59F4"/>
    <w:rsid w:val="00EC5A0F"/>
    <w:rsid w:val="00EC5A71"/>
    <w:rsid w:val="00EC5B15"/>
    <w:rsid w:val="00EC5BAF"/>
    <w:rsid w:val="00EC5D03"/>
    <w:rsid w:val="00EC5D1D"/>
    <w:rsid w:val="00EC5D2E"/>
    <w:rsid w:val="00EC5D4A"/>
    <w:rsid w:val="00EC5D6B"/>
    <w:rsid w:val="00EC5D8F"/>
    <w:rsid w:val="00EC5DD0"/>
    <w:rsid w:val="00EC5EB3"/>
    <w:rsid w:val="00EC5ECF"/>
    <w:rsid w:val="00EC5F06"/>
    <w:rsid w:val="00EC5F82"/>
    <w:rsid w:val="00EC5FCA"/>
    <w:rsid w:val="00EC5FDC"/>
    <w:rsid w:val="00EC5FEA"/>
    <w:rsid w:val="00EC613A"/>
    <w:rsid w:val="00EC61E8"/>
    <w:rsid w:val="00EC61FD"/>
    <w:rsid w:val="00EC633E"/>
    <w:rsid w:val="00EC6344"/>
    <w:rsid w:val="00EC6427"/>
    <w:rsid w:val="00EC6446"/>
    <w:rsid w:val="00EC6466"/>
    <w:rsid w:val="00EC6506"/>
    <w:rsid w:val="00EC6515"/>
    <w:rsid w:val="00EC6563"/>
    <w:rsid w:val="00EC659A"/>
    <w:rsid w:val="00EC65A6"/>
    <w:rsid w:val="00EC65C1"/>
    <w:rsid w:val="00EC6617"/>
    <w:rsid w:val="00EC6711"/>
    <w:rsid w:val="00EC67B1"/>
    <w:rsid w:val="00EC6845"/>
    <w:rsid w:val="00EC6902"/>
    <w:rsid w:val="00EC69A1"/>
    <w:rsid w:val="00EC69CB"/>
    <w:rsid w:val="00EC6A29"/>
    <w:rsid w:val="00EC6A34"/>
    <w:rsid w:val="00EC6B72"/>
    <w:rsid w:val="00EC6BA6"/>
    <w:rsid w:val="00EC6BEB"/>
    <w:rsid w:val="00EC6C5B"/>
    <w:rsid w:val="00EC6D12"/>
    <w:rsid w:val="00EC6D15"/>
    <w:rsid w:val="00EC6D1F"/>
    <w:rsid w:val="00EC6D53"/>
    <w:rsid w:val="00EC6EDF"/>
    <w:rsid w:val="00EC6EE1"/>
    <w:rsid w:val="00EC6F2F"/>
    <w:rsid w:val="00EC6FA1"/>
    <w:rsid w:val="00EC6FC8"/>
    <w:rsid w:val="00EC6FF1"/>
    <w:rsid w:val="00EC70CF"/>
    <w:rsid w:val="00EC7106"/>
    <w:rsid w:val="00EC713F"/>
    <w:rsid w:val="00EC7151"/>
    <w:rsid w:val="00EC7186"/>
    <w:rsid w:val="00EC71C5"/>
    <w:rsid w:val="00EC71D3"/>
    <w:rsid w:val="00EC7234"/>
    <w:rsid w:val="00EC7326"/>
    <w:rsid w:val="00EC7360"/>
    <w:rsid w:val="00EC7412"/>
    <w:rsid w:val="00EC7476"/>
    <w:rsid w:val="00EC74E6"/>
    <w:rsid w:val="00EC74EA"/>
    <w:rsid w:val="00EC75C3"/>
    <w:rsid w:val="00EC75D7"/>
    <w:rsid w:val="00EC75EF"/>
    <w:rsid w:val="00EC7791"/>
    <w:rsid w:val="00EC78FA"/>
    <w:rsid w:val="00EC7AE1"/>
    <w:rsid w:val="00EC7C5F"/>
    <w:rsid w:val="00EC7CC7"/>
    <w:rsid w:val="00EC7D52"/>
    <w:rsid w:val="00EC7DD1"/>
    <w:rsid w:val="00EC7DDC"/>
    <w:rsid w:val="00EC7E8B"/>
    <w:rsid w:val="00EC7EBF"/>
    <w:rsid w:val="00ED0008"/>
    <w:rsid w:val="00ED00C3"/>
    <w:rsid w:val="00ED00F7"/>
    <w:rsid w:val="00ED0111"/>
    <w:rsid w:val="00ED01C3"/>
    <w:rsid w:val="00ED01C4"/>
    <w:rsid w:val="00ED01D0"/>
    <w:rsid w:val="00ED0233"/>
    <w:rsid w:val="00ED029D"/>
    <w:rsid w:val="00ED02AA"/>
    <w:rsid w:val="00ED0364"/>
    <w:rsid w:val="00ED04B3"/>
    <w:rsid w:val="00ED04C8"/>
    <w:rsid w:val="00ED04EA"/>
    <w:rsid w:val="00ED04F7"/>
    <w:rsid w:val="00ED05E5"/>
    <w:rsid w:val="00ED05FB"/>
    <w:rsid w:val="00ED0620"/>
    <w:rsid w:val="00ED068D"/>
    <w:rsid w:val="00ED073E"/>
    <w:rsid w:val="00ED07B0"/>
    <w:rsid w:val="00ED07B7"/>
    <w:rsid w:val="00ED0836"/>
    <w:rsid w:val="00ED085C"/>
    <w:rsid w:val="00ED0886"/>
    <w:rsid w:val="00ED08B2"/>
    <w:rsid w:val="00ED0ABA"/>
    <w:rsid w:val="00ED0C82"/>
    <w:rsid w:val="00ED0D43"/>
    <w:rsid w:val="00ED0D54"/>
    <w:rsid w:val="00ED0D66"/>
    <w:rsid w:val="00ED0D9F"/>
    <w:rsid w:val="00ED0DB9"/>
    <w:rsid w:val="00ED0DBA"/>
    <w:rsid w:val="00ED0DF2"/>
    <w:rsid w:val="00ED1013"/>
    <w:rsid w:val="00ED1116"/>
    <w:rsid w:val="00ED117E"/>
    <w:rsid w:val="00ED121C"/>
    <w:rsid w:val="00ED1355"/>
    <w:rsid w:val="00ED13B7"/>
    <w:rsid w:val="00ED14E0"/>
    <w:rsid w:val="00ED1571"/>
    <w:rsid w:val="00ED164C"/>
    <w:rsid w:val="00ED1652"/>
    <w:rsid w:val="00ED1664"/>
    <w:rsid w:val="00ED167E"/>
    <w:rsid w:val="00ED17F1"/>
    <w:rsid w:val="00ED1801"/>
    <w:rsid w:val="00ED18AF"/>
    <w:rsid w:val="00ED1AEC"/>
    <w:rsid w:val="00ED1AFE"/>
    <w:rsid w:val="00ED1B4E"/>
    <w:rsid w:val="00ED1B67"/>
    <w:rsid w:val="00ED1B68"/>
    <w:rsid w:val="00ED1BAD"/>
    <w:rsid w:val="00ED1BD9"/>
    <w:rsid w:val="00ED1C1D"/>
    <w:rsid w:val="00ED1C9B"/>
    <w:rsid w:val="00ED1DB5"/>
    <w:rsid w:val="00ED1DD0"/>
    <w:rsid w:val="00ED1DEF"/>
    <w:rsid w:val="00ED1E4D"/>
    <w:rsid w:val="00ED1FC3"/>
    <w:rsid w:val="00ED1FD5"/>
    <w:rsid w:val="00ED1FF2"/>
    <w:rsid w:val="00ED200B"/>
    <w:rsid w:val="00ED2017"/>
    <w:rsid w:val="00ED202C"/>
    <w:rsid w:val="00ED203E"/>
    <w:rsid w:val="00ED20A0"/>
    <w:rsid w:val="00ED20B2"/>
    <w:rsid w:val="00ED20DC"/>
    <w:rsid w:val="00ED2102"/>
    <w:rsid w:val="00ED219D"/>
    <w:rsid w:val="00ED21EF"/>
    <w:rsid w:val="00ED22D3"/>
    <w:rsid w:val="00ED22DF"/>
    <w:rsid w:val="00ED2320"/>
    <w:rsid w:val="00ED2358"/>
    <w:rsid w:val="00ED2379"/>
    <w:rsid w:val="00ED23B8"/>
    <w:rsid w:val="00ED24A9"/>
    <w:rsid w:val="00ED24FB"/>
    <w:rsid w:val="00ED252B"/>
    <w:rsid w:val="00ED25C0"/>
    <w:rsid w:val="00ED2652"/>
    <w:rsid w:val="00ED27BF"/>
    <w:rsid w:val="00ED27C7"/>
    <w:rsid w:val="00ED2877"/>
    <w:rsid w:val="00ED2963"/>
    <w:rsid w:val="00ED2A6D"/>
    <w:rsid w:val="00ED2AD3"/>
    <w:rsid w:val="00ED2B03"/>
    <w:rsid w:val="00ED2B8E"/>
    <w:rsid w:val="00ED2CCA"/>
    <w:rsid w:val="00ED2D1F"/>
    <w:rsid w:val="00ED2DA8"/>
    <w:rsid w:val="00ED2DB1"/>
    <w:rsid w:val="00ED2DCA"/>
    <w:rsid w:val="00ED2DDF"/>
    <w:rsid w:val="00ED2E18"/>
    <w:rsid w:val="00ED2E93"/>
    <w:rsid w:val="00ED2EA1"/>
    <w:rsid w:val="00ED2FBF"/>
    <w:rsid w:val="00ED2FE3"/>
    <w:rsid w:val="00ED300A"/>
    <w:rsid w:val="00ED300D"/>
    <w:rsid w:val="00ED3044"/>
    <w:rsid w:val="00ED3059"/>
    <w:rsid w:val="00ED30BA"/>
    <w:rsid w:val="00ED30F9"/>
    <w:rsid w:val="00ED3240"/>
    <w:rsid w:val="00ED3256"/>
    <w:rsid w:val="00ED3306"/>
    <w:rsid w:val="00ED3409"/>
    <w:rsid w:val="00ED344B"/>
    <w:rsid w:val="00ED34E2"/>
    <w:rsid w:val="00ED35DC"/>
    <w:rsid w:val="00ED35E1"/>
    <w:rsid w:val="00ED3646"/>
    <w:rsid w:val="00ED3647"/>
    <w:rsid w:val="00ED3671"/>
    <w:rsid w:val="00ED3690"/>
    <w:rsid w:val="00ED37E3"/>
    <w:rsid w:val="00ED3909"/>
    <w:rsid w:val="00ED3AF1"/>
    <w:rsid w:val="00ED3BB0"/>
    <w:rsid w:val="00ED3BE5"/>
    <w:rsid w:val="00ED3BF0"/>
    <w:rsid w:val="00ED3CB7"/>
    <w:rsid w:val="00ED3CFF"/>
    <w:rsid w:val="00ED3E27"/>
    <w:rsid w:val="00ED3E45"/>
    <w:rsid w:val="00ED3E8E"/>
    <w:rsid w:val="00ED3F0B"/>
    <w:rsid w:val="00ED3F21"/>
    <w:rsid w:val="00ED3F80"/>
    <w:rsid w:val="00ED4197"/>
    <w:rsid w:val="00ED42B4"/>
    <w:rsid w:val="00ED431A"/>
    <w:rsid w:val="00ED43AB"/>
    <w:rsid w:val="00ED43DC"/>
    <w:rsid w:val="00ED441D"/>
    <w:rsid w:val="00ED4475"/>
    <w:rsid w:val="00ED44B8"/>
    <w:rsid w:val="00ED44D2"/>
    <w:rsid w:val="00ED44ED"/>
    <w:rsid w:val="00ED450A"/>
    <w:rsid w:val="00ED4570"/>
    <w:rsid w:val="00ED4584"/>
    <w:rsid w:val="00ED468B"/>
    <w:rsid w:val="00ED4696"/>
    <w:rsid w:val="00ED4890"/>
    <w:rsid w:val="00ED489A"/>
    <w:rsid w:val="00ED48B8"/>
    <w:rsid w:val="00ED4940"/>
    <w:rsid w:val="00ED496B"/>
    <w:rsid w:val="00ED4A82"/>
    <w:rsid w:val="00ED4ABE"/>
    <w:rsid w:val="00ED4B5A"/>
    <w:rsid w:val="00ED4BD2"/>
    <w:rsid w:val="00ED4BD8"/>
    <w:rsid w:val="00ED4C21"/>
    <w:rsid w:val="00ED4C68"/>
    <w:rsid w:val="00ED4C82"/>
    <w:rsid w:val="00ED4C94"/>
    <w:rsid w:val="00ED4C99"/>
    <w:rsid w:val="00ED4CC9"/>
    <w:rsid w:val="00ED4CE0"/>
    <w:rsid w:val="00ED4D05"/>
    <w:rsid w:val="00ED4D62"/>
    <w:rsid w:val="00ED4D7A"/>
    <w:rsid w:val="00ED4DA8"/>
    <w:rsid w:val="00ED4EEE"/>
    <w:rsid w:val="00ED5022"/>
    <w:rsid w:val="00ED50D8"/>
    <w:rsid w:val="00ED50E5"/>
    <w:rsid w:val="00ED5187"/>
    <w:rsid w:val="00ED5280"/>
    <w:rsid w:val="00ED5321"/>
    <w:rsid w:val="00ED5328"/>
    <w:rsid w:val="00ED532E"/>
    <w:rsid w:val="00ED534D"/>
    <w:rsid w:val="00ED5399"/>
    <w:rsid w:val="00ED544C"/>
    <w:rsid w:val="00ED54B5"/>
    <w:rsid w:val="00ED5582"/>
    <w:rsid w:val="00ED575B"/>
    <w:rsid w:val="00ED581B"/>
    <w:rsid w:val="00ED58A1"/>
    <w:rsid w:val="00ED58E1"/>
    <w:rsid w:val="00ED5AF2"/>
    <w:rsid w:val="00ED5B9D"/>
    <w:rsid w:val="00ED5BAF"/>
    <w:rsid w:val="00ED5C13"/>
    <w:rsid w:val="00ED5C48"/>
    <w:rsid w:val="00ED5C95"/>
    <w:rsid w:val="00ED5CB3"/>
    <w:rsid w:val="00ED5CD3"/>
    <w:rsid w:val="00ED5D00"/>
    <w:rsid w:val="00ED5D34"/>
    <w:rsid w:val="00ED5D4F"/>
    <w:rsid w:val="00ED5D51"/>
    <w:rsid w:val="00ED5DFD"/>
    <w:rsid w:val="00ED5F0B"/>
    <w:rsid w:val="00ED5F4C"/>
    <w:rsid w:val="00ED5FB2"/>
    <w:rsid w:val="00ED5FCD"/>
    <w:rsid w:val="00ED5FE1"/>
    <w:rsid w:val="00ED5FE7"/>
    <w:rsid w:val="00ED5FEF"/>
    <w:rsid w:val="00ED6034"/>
    <w:rsid w:val="00ED60F3"/>
    <w:rsid w:val="00ED6147"/>
    <w:rsid w:val="00ED61B0"/>
    <w:rsid w:val="00ED61FF"/>
    <w:rsid w:val="00ED6204"/>
    <w:rsid w:val="00ED625D"/>
    <w:rsid w:val="00ED627B"/>
    <w:rsid w:val="00ED627D"/>
    <w:rsid w:val="00ED628E"/>
    <w:rsid w:val="00ED62C7"/>
    <w:rsid w:val="00ED62EF"/>
    <w:rsid w:val="00ED63AB"/>
    <w:rsid w:val="00ED6416"/>
    <w:rsid w:val="00ED645F"/>
    <w:rsid w:val="00ED6465"/>
    <w:rsid w:val="00ED64C2"/>
    <w:rsid w:val="00ED64E3"/>
    <w:rsid w:val="00ED6535"/>
    <w:rsid w:val="00ED65E2"/>
    <w:rsid w:val="00ED6695"/>
    <w:rsid w:val="00ED67C0"/>
    <w:rsid w:val="00ED67FE"/>
    <w:rsid w:val="00ED6876"/>
    <w:rsid w:val="00ED687B"/>
    <w:rsid w:val="00ED68A3"/>
    <w:rsid w:val="00ED69A6"/>
    <w:rsid w:val="00ED6A08"/>
    <w:rsid w:val="00ED6A38"/>
    <w:rsid w:val="00ED6A87"/>
    <w:rsid w:val="00ED6ABB"/>
    <w:rsid w:val="00ED6AC3"/>
    <w:rsid w:val="00ED6ACF"/>
    <w:rsid w:val="00ED6AF0"/>
    <w:rsid w:val="00ED6B58"/>
    <w:rsid w:val="00ED6BCA"/>
    <w:rsid w:val="00ED6BCD"/>
    <w:rsid w:val="00ED6CB0"/>
    <w:rsid w:val="00ED6CC6"/>
    <w:rsid w:val="00ED6CE9"/>
    <w:rsid w:val="00ED6D37"/>
    <w:rsid w:val="00ED6DA8"/>
    <w:rsid w:val="00ED6F2A"/>
    <w:rsid w:val="00ED6FA1"/>
    <w:rsid w:val="00ED701B"/>
    <w:rsid w:val="00ED701C"/>
    <w:rsid w:val="00ED7055"/>
    <w:rsid w:val="00ED705F"/>
    <w:rsid w:val="00ED708C"/>
    <w:rsid w:val="00ED717C"/>
    <w:rsid w:val="00ED7194"/>
    <w:rsid w:val="00ED72D7"/>
    <w:rsid w:val="00ED7306"/>
    <w:rsid w:val="00ED735C"/>
    <w:rsid w:val="00ED73A2"/>
    <w:rsid w:val="00ED747A"/>
    <w:rsid w:val="00ED749D"/>
    <w:rsid w:val="00ED7585"/>
    <w:rsid w:val="00ED75D5"/>
    <w:rsid w:val="00ED760B"/>
    <w:rsid w:val="00ED7621"/>
    <w:rsid w:val="00ED7627"/>
    <w:rsid w:val="00ED77A7"/>
    <w:rsid w:val="00ED7824"/>
    <w:rsid w:val="00ED7860"/>
    <w:rsid w:val="00ED789A"/>
    <w:rsid w:val="00ED78C2"/>
    <w:rsid w:val="00ED78F9"/>
    <w:rsid w:val="00ED7934"/>
    <w:rsid w:val="00ED7942"/>
    <w:rsid w:val="00ED7982"/>
    <w:rsid w:val="00ED79B9"/>
    <w:rsid w:val="00ED79FC"/>
    <w:rsid w:val="00ED7AA6"/>
    <w:rsid w:val="00ED7AAA"/>
    <w:rsid w:val="00ED7B15"/>
    <w:rsid w:val="00ED7B41"/>
    <w:rsid w:val="00ED7BAB"/>
    <w:rsid w:val="00ED7CD0"/>
    <w:rsid w:val="00ED7E9F"/>
    <w:rsid w:val="00ED7EC0"/>
    <w:rsid w:val="00ED7F6B"/>
    <w:rsid w:val="00ED9547"/>
    <w:rsid w:val="00EE0098"/>
    <w:rsid w:val="00EE00CF"/>
    <w:rsid w:val="00EE00E8"/>
    <w:rsid w:val="00EE00FA"/>
    <w:rsid w:val="00EE010F"/>
    <w:rsid w:val="00EE0116"/>
    <w:rsid w:val="00EE0181"/>
    <w:rsid w:val="00EE0201"/>
    <w:rsid w:val="00EE0321"/>
    <w:rsid w:val="00EE0526"/>
    <w:rsid w:val="00EE053E"/>
    <w:rsid w:val="00EE05EB"/>
    <w:rsid w:val="00EE06A0"/>
    <w:rsid w:val="00EE06C3"/>
    <w:rsid w:val="00EE0708"/>
    <w:rsid w:val="00EE0927"/>
    <w:rsid w:val="00EE0A75"/>
    <w:rsid w:val="00EE0A97"/>
    <w:rsid w:val="00EE0B89"/>
    <w:rsid w:val="00EE0C55"/>
    <w:rsid w:val="00EE0C68"/>
    <w:rsid w:val="00EE0C6D"/>
    <w:rsid w:val="00EE0E27"/>
    <w:rsid w:val="00EE0E6E"/>
    <w:rsid w:val="00EE0EC7"/>
    <w:rsid w:val="00EE0F15"/>
    <w:rsid w:val="00EE0F48"/>
    <w:rsid w:val="00EE0F72"/>
    <w:rsid w:val="00EE0F7A"/>
    <w:rsid w:val="00EE0F92"/>
    <w:rsid w:val="00EE0FD7"/>
    <w:rsid w:val="00EE105A"/>
    <w:rsid w:val="00EE10C4"/>
    <w:rsid w:val="00EE11C6"/>
    <w:rsid w:val="00EE11DE"/>
    <w:rsid w:val="00EE1270"/>
    <w:rsid w:val="00EE1359"/>
    <w:rsid w:val="00EE13BB"/>
    <w:rsid w:val="00EE13CA"/>
    <w:rsid w:val="00EE13FE"/>
    <w:rsid w:val="00EE14F4"/>
    <w:rsid w:val="00EE1531"/>
    <w:rsid w:val="00EE156D"/>
    <w:rsid w:val="00EE15A2"/>
    <w:rsid w:val="00EE167B"/>
    <w:rsid w:val="00EE16BD"/>
    <w:rsid w:val="00EE1863"/>
    <w:rsid w:val="00EE18FD"/>
    <w:rsid w:val="00EE191D"/>
    <w:rsid w:val="00EE19B3"/>
    <w:rsid w:val="00EE19C0"/>
    <w:rsid w:val="00EE1BB4"/>
    <w:rsid w:val="00EE1CBD"/>
    <w:rsid w:val="00EE1CC3"/>
    <w:rsid w:val="00EE1D5D"/>
    <w:rsid w:val="00EE1DC6"/>
    <w:rsid w:val="00EE1E2C"/>
    <w:rsid w:val="00EE1EEB"/>
    <w:rsid w:val="00EE1EF9"/>
    <w:rsid w:val="00EE1FAE"/>
    <w:rsid w:val="00EE20FA"/>
    <w:rsid w:val="00EE2112"/>
    <w:rsid w:val="00EE2125"/>
    <w:rsid w:val="00EE2160"/>
    <w:rsid w:val="00EE21A5"/>
    <w:rsid w:val="00EE21D4"/>
    <w:rsid w:val="00EE21D7"/>
    <w:rsid w:val="00EE220E"/>
    <w:rsid w:val="00EE2255"/>
    <w:rsid w:val="00EE2275"/>
    <w:rsid w:val="00EE232B"/>
    <w:rsid w:val="00EE2332"/>
    <w:rsid w:val="00EE2466"/>
    <w:rsid w:val="00EE25E4"/>
    <w:rsid w:val="00EE26A8"/>
    <w:rsid w:val="00EE28FE"/>
    <w:rsid w:val="00EE2A78"/>
    <w:rsid w:val="00EE2AE1"/>
    <w:rsid w:val="00EE2B75"/>
    <w:rsid w:val="00EE2BBD"/>
    <w:rsid w:val="00EE2D1C"/>
    <w:rsid w:val="00EE2D9A"/>
    <w:rsid w:val="00EE2DC9"/>
    <w:rsid w:val="00EE2DCA"/>
    <w:rsid w:val="00EE2E07"/>
    <w:rsid w:val="00EE2E0A"/>
    <w:rsid w:val="00EE2E41"/>
    <w:rsid w:val="00EE2E83"/>
    <w:rsid w:val="00EE2EA5"/>
    <w:rsid w:val="00EE2F05"/>
    <w:rsid w:val="00EE2F17"/>
    <w:rsid w:val="00EE30B3"/>
    <w:rsid w:val="00EE3165"/>
    <w:rsid w:val="00EE321D"/>
    <w:rsid w:val="00EE325D"/>
    <w:rsid w:val="00EE3280"/>
    <w:rsid w:val="00EE3371"/>
    <w:rsid w:val="00EE3391"/>
    <w:rsid w:val="00EE33E8"/>
    <w:rsid w:val="00EE3405"/>
    <w:rsid w:val="00EE34C9"/>
    <w:rsid w:val="00EE3570"/>
    <w:rsid w:val="00EE358E"/>
    <w:rsid w:val="00EE3688"/>
    <w:rsid w:val="00EE36AC"/>
    <w:rsid w:val="00EE390F"/>
    <w:rsid w:val="00EE398C"/>
    <w:rsid w:val="00EE399C"/>
    <w:rsid w:val="00EE39D2"/>
    <w:rsid w:val="00EE39DE"/>
    <w:rsid w:val="00EE3A3C"/>
    <w:rsid w:val="00EE3A5A"/>
    <w:rsid w:val="00EE3A66"/>
    <w:rsid w:val="00EE3B9E"/>
    <w:rsid w:val="00EE3BBA"/>
    <w:rsid w:val="00EE3C29"/>
    <w:rsid w:val="00EE3C38"/>
    <w:rsid w:val="00EE3C85"/>
    <w:rsid w:val="00EE3CD1"/>
    <w:rsid w:val="00EE3D45"/>
    <w:rsid w:val="00EE3DB5"/>
    <w:rsid w:val="00EE3E74"/>
    <w:rsid w:val="00EE3EC9"/>
    <w:rsid w:val="00EE3FDF"/>
    <w:rsid w:val="00EE3FE6"/>
    <w:rsid w:val="00EE3FF5"/>
    <w:rsid w:val="00EE4010"/>
    <w:rsid w:val="00EE40C4"/>
    <w:rsid w:val="00EE4166"/>
    <w:rsid w:val="00EE419C"/>
    <w:rsid w:val="00EE41C3"/>
    <w:rsid w:val="00EE4247"/>
    <w:rsid w:val="00EE42ED"/>
    <w:rsid w:val="00EE4354"/>
    <w:rsid w:val="00EE441A"/>
    <w:rsid w:val="00EE445F"/>
    <w:rsid w:val="00EE446C"/>
    <w:rsid w:val="00EE44C5"/>
    <w:rsid w:val="00EE4527"/>
    <w:rsid w:val="00EE4541"/>
    <w:rsid w:val="00EE460E"/>
    <w:rsid w:val="00EE4658"/>
    <w:rsid w:val="00EE491E"/>
    <w:rsid w:val="00EE492C"/>
    <w:rsid w:val="00EE4AC8"/>
    <w:rsid w:val="00EE4AF6"/>
    <w:rsid w:val="00EE4CB8"/>
    <w:rsid w:val="00EE4DD3"/>
    <w:rsid w:val="00EE4E3E"/>
    <w:rsid w:val="00EE4F3D"/>
    <w:rsid w:val="00EE4F70"/>
    <w:rsid w:val="00EE4FF1"/>
    <w:rsid w:val="00EE503D"/>
    <w:rsid w:val="00EE514E"/>
    <w:rsid w:val="00EE5153"/>
    <w:rsid w:val="00EE51ED"/>
    <w:rsid w:val="00EE5232"/>
    <w:rsid w:val="00EE52BA"/>
    <w:rsid w:val="00EE52FE"/>
    <w:rsid w:val="00EE5347"/>
    <w:rsid w:val="00EE5383"/>
    <w:rsid w:val="00EE538E"/>
    <w:rsid w:val="00EE53D8"/>
    <w:rsid w:val="00EE5458"/>
    <w:rsid w:val="00EE549D"/>
    <w:rsid w:val="00EE54BA"/>
    <w:rsid w:val="00EE5546"/>
    <w:rsid w:val="00EE5587"/>
    <w:rsid w:val="00EE55CC"/>
    <w:rsid w:val="00EE55DD"/>
    <w:rsid w:val="00EE56DD"/>
    <w:rsid w:val="00EE5714"/>
    <w:rsid w:val="00EE58DF"/>
    <w:rsid w:val="00EE5AAB"/>
    <w:rsid w:val="00EE5B98"/>
    <w:rsid w:val="00EE5BDA"/>
    <w:rsid w:val="00EE5BE1"/>
    <w:rsid w:val="00EE5C05"/>
    <w:rsid w:val="00EE5D21"/>
    <w:rsid w:val="00EE5D26"/>
    <w:rsid w:val="00EE5D56"/>
    <w:rsid w:val="00EE5DA8"/>
    <w:rsid w:val="00EE5DE0"/>
    <w:rsid w:val="00EE5E08"/>
    <w:rsid w:val="00EE5EBB"/>
    <w:rsid w:val="00EE5ECB"/>
    <w:rsid w:val="00EE5EDA"/>
    <w:rsid w:val="00EE5F48"/>
    <w:rsid w:val="00EE5F71"/>
    <w:rsid w:val="00EE6068"/>
    <w:rsid w:val="00EE60CB"/>
    <w:rsid w:val="00EE615E"/>
    <w:rsid w:val="00EE616F"/>
    <w:rsid w:val="00EE627D"/>
    <w:rsid w:val="00EE62AE"/>
    <w:rsid w:val="00EE6312"/>
    <w:rsid w:val="00EE6323"/>
    <w:rsid w:val="00EE6358"/>
    <w:rsid w:val="00EE63DD"/>
    <w:rsid w:val="00EE6428"/>
    <w:rsid w:val="00EE647D"/>
    <w:rsid w:val="00EE64D2"/>
    <w:rsid w:val="00EE6542"/>
    <w:rsid w:val="00EE660B"/>
    <w:rsid w:val="00EE6673"/>
    <w:rsid w:val="00EE667D"/>
    <w:rsid w:val="00EE6805"/>
    <w:rsid w:val="00EE691F"/>
    <w:rsid w:val="00EE6959"/>
    <w:rsid w:val="00EE69A1"/>
    <w:rsid w:val="00EE69A6"/>
    <w:rsid w:val="00EE69D2"/>
    <w:rsid w:val="00EE6A32"/>
    <w:rsid w:val="00EE6A3E"/>
    <w:rsid w:val="00EE6B39"/>
    <w:rsid w:val="00EE6B7E"/>
    <w:rsid w:val="00EE6BE0"/>
    <w:rsid w:val="00EE6BF9"/>
    <w:rsid w:val="00EE6C71"/>
    <w:rsid w:val="00EE6C77"/>
    <w:rsid w:val="00EE6C7E"/>
    <w:rsid w:val="00EE6C96"/>
    <w:rsid w:val="00EE6CA7"/>
    <w:rsid w:val="00EE6CCC"/>
    <w:rsid w:val="00EE6CD5"/>
    <w:rsid w:val="00EE6DC2"/>
    <w:rsid w:val="00EE6E28"/>
    <w:rsid w:val="00EE6E70"/>
    <w:rsid w:val="00EE6EBE"/>
    <w:rsid w:val="00EE6FA6"/>
    <w:rsid w:val="00EE70E2"/>
    <w:rsid w:val="00EE70F6"/>
    <w:rsid w:val="00EE712F"/>
    <w:rsid w:val="00EE71D5"/>
    <w:rsid w:val="00EE71F6"/>
    <w:rsid w:val="00EE7236"/>
    <w:rsid w:val="00EE7333"/>
    <w:rsid w:val="00EE74DB"/>
    <w:rsid w:val="00EE74DE"/>
    <w:rsid w:val="00EE751A"/>
    <w:rsid w:val="00EE753D"/>
    <w:rsid w:val="00EE7548"/>
    <w:rsid w:val="00EE75CC"/>
    <w:rsid w:val="00EE7658"/>
    <w:rsid w:val="00EE766E"/>
    <w:rsid w:val="00EE77EB"/>
    <w:rsid w:val="00EE781E"/>
    <w:rsid w:val="00EE782B"/>
    <w:rsid w:val="00EE78A8"/>
    <w:rsid w:val="00EE78EA"/>
    <w:rsid w:val="00EE791C"/>
    <w:rsid w:val="00EE7995"/>
    <w:rsid w:val="00EE7A1C"/>
    <w:rsid w:val="00EE7A53"/>
    <w:rsid w:val="00EE7A6E"/>
    <w:rsid w:val="00EE7AB2"/>
    <w:rsid w:val="00EE7B2B"/>
    <w:rsid w:val="00EE7B47"/>
    <w:rsid w:val="00EE7B55"/>
    <w:rsid w:val="00EE7CA2"/>
    <w:rsid w:val="00EE7D01"/>
    <w:rsid w:val="00EE7D19"/>
    <w:rsid w:val="00EE7D22"/>
    <w:rsid w:val="00EE7DED"/>
    <w:rsid w:val="00EE7E07"/>
    <w:rsid w:val="00EE7E37"/>
    <w:rsid w:val="00EE7E45"/>
    <w:rsid w:val="00EE7EB4"/>
    <w:rsid w:val="00EE7F12"/>
    <w:rsid w:val="00EE7F8B"/>
    <w:rsid w:val="00EE7FAA"/>
    <w:rsid w:val="00EE7FD4"/>
    <w:rsid w:val="00EEBC11"/>
    <w:rsid w:val="00EF0002"/>
    <w:rsid w:val="00EF001C"/>
    <w:rsid w:val="00EF004A"/>
    <w:rsid w:val="00EF0079"/>
    <w:rsid w:val="00EF00FC"/>
    <w:rsid w:val="00EF0112"/>
    <w:rsid w:val="00EF0153"/>
    <w:rsid w:val="00EF015A"/>
    <w:rsid w:val="00EF018B"/>
    <w:rsid w:val="00EF01C6"/>
    <w:rsid w:val="00EF0258"/>
    <w:rsid w:val="00EF0285"/>
    <w:rsid w:val="00EF02C5"/>
    <w:rsid w:val="00EF041D"/>
    <w:rsid w:val="00EF042C"/>
    <w:rsid w:val="00EF04BE"/>
    <w:rsid w:val="00EF0523"/>
    <w:rsid w:val="00EF0527"/>
    <w:rsid w:val="00EF0536"/>
    <w:rsid w:val="00EF0582"/>
    <w:rsid w:val="00EF0681"/>
    <w:rsid w:val="00EF071E"/>
    <w:rsid w:val="00EF0773"/>
    <w:rsid w:val="00EF087A"/>
    <w:rsid w:val="00EF08C3"/>
    <w:rsid w:val="00EF08D8"/>
    <w:rsid w:val="00EF09D7"/>
    <w:rsid w:val="00EF0A66"/>
    <w:rsid w:val="00EF0A6D"/>
    <w:rsid w:val="00EF0AA7"/>
    <w:rsid w:val="00EF0B69"/>
    <w:rsid w:val="00EF0BF6"/>
    <w:rsid w:val="00EF0C0F"/>
    <w:rsid w:val="00EF0C45"/>
    <w:rsid w:val="00EF0C94"/>
    <w:rsid w:val="00EF0CA4"/>
    <w:rsid w:val="00EF0CA5"/>
    <w:rsid w:val="00EF0D4E"/>
    <w:rsid w:val="00EF0DBC"/>
    <w:rsid w:val="00EF0E41"/>
    <w:rsid w:val="00EF0E70"/>
    <w:rsid w:val="00EF0F85"/>
    <w:rsid w:val="00EF10B6"/>
    <w:rsid w:val="00EF1164"/>
    <w:rsid w:val="00EF1203"/>
    <w:rsid w:val="00EF1217"/>
    <w:rsid w:val="00EF1275"/>
    <w:rsid w:val="00EF1384"/>
    <w:rsid w:val="00EF1398"/>
    <w:rsid w:val="00EF13EA"/>
    <w:rsid w:val="00EF1498"/>
    <w:rsid w:val="00EF14CF"/>
    <w:rsid w:val="00EF1525"/>
    <w:rsid w:val="00EF1609"/>
    <w:rsid w:val="00EF160A"/>
    <w:rsid w:val="00EF166E"/>
    <w:rsid w:val="00EF16A1"/>
    <w:rsid w:val="00EF17EB"/>
    <w:rsid w:val="00EF1839"/>
    <w:rsid w:val="00EF1B34"/>
    <w:rsid w:val="00EF1B82"/>
    <w:rsid w:val="00EF1BA6"/>
    <w:rsid w:val="00EF1BA7"/>
    <w:rsid w:val="00EF1CE9"/>
    <w:rsid w:val="00EF1D5C"/>
    <w:rsid w:val="00EF1DB2"/>
    <w:rsid w:val="00EF1EE7"/>
    <w:rsid w:val="00EF1EE9"/>
    <w:rsid w:val="00EF1FD0"/>
    <w:rsid w:val="00EF1FE5"/>
    <w:rsid w:val="00EF202A"/>
    <w:rsid w:val="00EF20B1"/>
    <w:rsid w:val="00EF222F"/>
    <w:rsid w:val="00EF223A"/>
    <w:rsid w:val="00EF2271"/>
    <w:rsid w:val="00EF228A"/>
    <w:rsid w:val="00EF22C2"/>
    <w:rsid w:val="00EF22E5"/>
    <w:rsid w:val="00EF22F2"/>
    <w:rsid w:val="00EF24AD"/>
    <w:rsid w:val="00EF24D9"/>
    <w:rsid w:val="00EF2540"/>
    <w:rsid w:val="00EF25D0"/>
    <w:rsid w:val="00EF2666"/>
    <w:rsid w:val="00EF2678"/>
    <w:rsid w:val="00EF269C"/>
    <w:rsid w:val="00EF26B5"/>
    <w:rsid w:val="00EF27CC"/>
    <w:rsid w:val="00EF2A03"/>
    <w:rsid w:val="00EF2AC7"/>
    <w:rsid w:val="00EF2ACB"/>
    <w:rsid w:val="00EF2B52"/>
    <w:rsid w:val="00EF2C5E"/>
    <w:rsid w:val="00EF2C86"/>
    <w:rsid w:val="00EF2C8C"/>
    <w:rsid w:val="00EF2D53"/>
    <w:rsid w:val="00EF2E45"/>
    <w:rsid w:val="00EF2E7E"/>
    <w:rsid w:val="00EF2EBC"/>
    <w:rsid w:val="00EF2EEA"/>
    <w:rsid w:val="00EF2FD1"/>
    <w:rsid w:val="00EF30A4"/>
    <w:rsid w:val="00EF30EC"/>
    <w:rsid w:val="00EF30EE"/>
    <w:rsid w:val="00EF30F9"/>
    <w:rsid w:val="00EF31F6"/>
    <w:rsid w:val="00EF3235"/>
    <w:rsid w:val="00EF32CF"/>
    <w:rsid w:val="00EF32DA"/>
    <w:rsid w:val="00EF330C"/>
    <w:rsid w:val="00EF3408"/>
    <w:rsid w:val="00EF3439"/>
    <w:rsid w:val="00EF348B"/>
    <w:rsid w:val="00EF34C6"/>
    <w:rsid w:val="00EF3570"/>
    <w:rsid w:val="00EF357D"/>
    <w:rsid w:val="00EF3596"/>
    <w:rsid w:val="00EF35A5"/>
    <w:rsid w:val="00EF35AB"/>
    <w:rsid w:val="00EF361A"/>
    <w:rsid w:val="00EF3620"/>
    <w:rsid w:val="00EF367C"/>
    <w:rsid w:val="00EF3789"/>
    <w:rsid w:val="00EF3844"/>
    <w:rsid w:val="00EF398C"/>
    <w:rsid w:val="00EF39FB"/>
    <w:rsid w:val="00EF3A68"/>
    <w:rsid w:val="00EF3AC7"/>
    <w:rsid w:val="00EF3AF0"/>
    <w:rsid w:val="00EF3B20"/>
    <w:rsid w:val="00EF3C06"/>
    <w:rsid w:val="00EF3C17"/>
    <w:rsid w:val="00EF3C4B"/>
    <w:rsid w:val="00EF3C4C"/>
    <w:rsid w:val="00EF3CCA"/>
    <w:rsid w:val="00EF3D27"/>
    <w:rsid w:val="00EF3E33"/>
    <w:rsid w:val="00EF3E79"/>
    <w:rsid w:val="00EF3F42"/>
    <w:rsid w:val="00EF3F65"/>
    <w:rsid w:val="00EF40CC"/>
    <w:rsid w:val="00EF4209"/>
    <w:rsid w:val="00EF4230"/>
    <w:rsid w:val="00EF4272"/>
    <w:rsid w:val="00EF44BB"/>
    <w:rsid w:val="00EF453C"/>
    <w:rsid w:val="00EF4595"/>
    <w:rsid w:val="00EF45BD"/>
    <w:rsid w:val="00EF460F"/>
    <w:rsid w:val="00EF467D"/>
    <w:rsid w:val="00EF468A"/>
    <w:rsid w:val="00EF4698"/>
    <w:rsid w:val="00EF46A6"/>
    <w:rsid w:val="00EF46B9"/>
    <w:rsid w:val="00EF47BE"/>
    <w:rsid w:val="00EF485F"/>
    <w:rsid w:val="00EF48BC"/>
    <w:rsid w:val="00EF48F0"/>
    <w:rsid w:val="00EF4994"/>
    <w:rsid w:val="00EF4A16"/>
    <w:rsid w:val="00EF4AB8"/>
    <w:rsid w:val="00EF4C5C"/>
    <w:rsid w:val="00EF4D3D"/>
    <w:rsid w:val="00EF4DB7"/>
    <w:rsid w:val="00EF4DD9"/>
    <w:rsid w:val="00EF4E4A"/>
    <w:rsid w:val="00EF500A"/>
    <w:rsid w:val="00EF5034"/>
    <w:rsid w:val="00EF5068"/>
    <w:rsid w:val="00EF5089"/>
    <w:rsid w:val="00EF50A5"/>
    <w:rsid w:val="00EF50BA"/>
    <w:rsid w:val="00EF50EF"/>
    <w:rsid w:val="00EF5157"/>
    <w:rsid w:val="00EF51C0"/>
    <w:rsid w:val="00EF51D9"/>
    <w:rsid w:val="00EF51FB"/>
    <w:rsid w:val="00EF5228"/>
    <w:rsid w:val="00EF5282"/>
    <w:rsid w:val="00EF52C9"/>
    <w:rsid w:val="00EF531D"/>
    <w:rsid w:val="00EF5342"/>
    <w:rsid w:val="00EF53AF"/>
    <w:rsid w:val="00EF5457"/>
    <w:rsid w:val="00EF5489"/>
    <w:rsid w:val="00EF55B3"/>
    <w:rsid w:val="00EF55D4"/>
    <w:rsid w:val="00EF5619"/>
    <w:rsid w:val="00EF5624"/>
    <w:rsid w:val="00EF5682"/>
    <w:rsid w:val="00EF56B5"/>
    <w:rsid w:val="00EF56DF"/>
    <w:rsid w:val="00EF5709"/>
    <w:rsid w:val="00EF571C"/>
    <w:rsid w:val="00EF577E"/>
    <w:rsid w:val="00EF5784"/>
    <w:rsid w:val="00EF57A2"/>
    <w:rsid w:val="00EF57A7"/>
    <w:rsid w:val="00EF5818"/>
    <w:rsid w:val="00EF5826"/>
    <w:rsid w:val="00EF5919"/>
    <w:rsid w:val="00EF5976"/>
    <w:rsid w:val="00EF5B34"/>
    <w:rsid w:val="00EF5B82"/>
    <w:rsid w:val="00EF5BA7"/>
    <w:rsid w:val="00EF5BAC"/>
    <w:rsid w:val="00EF5C46"/>
    <w:rsid w:val="00EF5CEA"/>
    <w:rsid w:val="00EF5CF6"/>
    <w:rsid w:val="00EF5D0E"/>
    <w:rsid w:val="00EF5E16"/>
    <w:rsid w:val="00EF5E6F"/>
    <w:rsid w:val="00EF5F9E"/>
    <w:rsid w:val="00EF5FEB"/>
    <w:rsid w:val="00EF5FF2"/>
    <w:rsid w:val="00EF6013"/>
    <w:rsid w:val="00EF606F"/>
    <w:rsid w:val="00EF616C"/>
    <w:rsid w:val="00EF61EF"/>
    <w:rsid w:val="00EF6278"/>
    <w:rsid w:val="00EF6317"/>
    <w:rsid w:val="00EF6335"/>
    <w:rsid w:val="00EF6397"/>
    <w:rsid w:val="00EF641A"/>
    <w:rsid w:val="00EF6491"/>
    <w:rsid w:val="00EF64E1"/>
    <w:rsid w:val="00EF6547"/>
    <w:rsid w:val="00EF661E"/>
    <w:rsid w:val="00EF66FC"/>
    <w:rsid w:val="00EF6785"/>
    <w:rsid w:val="00EF68F7"/>
    <w:rsid w:val="00EF6943"/>
    <w:rsid w:val="00EF6974"/>
    <w:rsid w:val="00EF6A23"/>
    <w:rsid w:val="00EF6A59"/>
    <w:rsid w:val="00EF6A93"/>
    <w:rsid w:val="00EF6AA8"/>
    <w:rsid w:val="00EF6B44"/>
    <w:rsid w:val="00EF6B6F"/>
    <w:rsid w:val="00EF6BE2"/>
    <w:rsid w:val="00EF6C07"/>
    <w:rsid w:val="00EF6C42"/>
    <w:rsid w:val="00EF6CBB"/>
    <w:rsid w:val="00EF6CF8"/>
    <w:rsid w:val="00EF6E02"/>
    <w:rsid w:val="00EF6E31"/>
    <w:rsid w:val="00EF6E71"/>
    <w:rsid w:val="00EF6E95"/>
    <w:rsid w:val="00EF6EAA"/>
    <w:rsid w:val="00EF6EDD"/>
    <w:rsid w:val="00EF6F41"/>
    <w:rsid w:val="00EF6F7B"/>
    <w:rsid w:val="00EF6F9D"/>
    <w:rsid w:val="00EF703F"/>
    <w:rsid w:val="00EF7097"/>
    <w:rsid w:val="00EF70D8"/>
    <w:rsid w:val="00EF710D"/>
    <w:rsid w:val="00EF711D"/>
    <w:rsid w:val="00EF7128"/>
    <w:rsid w:val="00EF718C"/>
    <w:rsid w:val="00EF71EA"/>
    <w:rsid w:val="00EF7220"/>
    <w:rsid w:val="00EF7254"/>
    <w:rsid w:val="00EF7272"/>
    <w:rsid w:val="00EF72F7"/>
    <w:rsid w:val="00EF7341"/>
    <w:rsid w:val="00EF740B"/>
    <w:rsid w:val="00EF742C"/>
    <w:rsid w:val="00EF74D7"/>
    <w:rsid w:val="00EF757F"/>
    <w:rsid w:val="00EF75BB"/>
    <w:rsid w:val="00EF75D8"/>
    <w:rsid w:val="00EF75E8"/>
    <w:rsid w:val="00EF76CF"/>
    <w:rsid w:val="00EF76DA"/>
    <w:rsid w:val="00EF76FC"/>
    <w:rsid w:val="00EF773E"/>
    <w:rsid w:val="00EF774F"/>
    <w:rsid w:val="00EF7896"/>
    <w:rsid w:val="00EF7957"/>
    <w:rsid w:val="00EF7AA7"/>
    <w:rsid w:val="00EF7B6E"/>
    <w:rsid w:val="00EF7C13"/>
    <w:rsid w:val="00EF7CAC"/>
    <w:rsid w:val="00EF7CB9"/>
    <w:rsid w:val="00EF7CCE"/>
    <w:rsid w:val="00EF7D01"/>
    <w:rsid w:val="00EF7D8E"/>
    <w:rsid w:val="00EF7DB9"/>
    <w:rsid w:val="00EF7DC0"/>
    <w:rsid w:val="00EF7E0B"/>
    <w:rsid w:val="00EF7F45"/>
    <w:rsid w:val="00EF7FAB"/>
    <w:rsid w:val="00EF7FE7"/>
    <w:rsid w:val="00EFE1CC"/>
    <w:rsid w:val="00F00053"/>
    <w:rsid w:val="00F0006E"/>
    <w:rsid w:val="00F0009E"/>
    <w:rsid w:val="00F000BB"/>
    <w:rsid w:val="00F000F2"/>
    <w:rsid w:val="00F001C5"/>
    <w:rsid w:val="00F001E6"/>
    <w:rsid w:val="00F002D4"/>
    <w:rsid w:val="00F002E5"/>
    <w:rsid w:val="00F0030A"/>
    <w:rsid w:val="00F00373"/>
    <w:rsid w:val="00F004A3"/>
    <w:rsid w:val="00F005AC"/>
    <w:rsid w:val="00F00638"/>
    <w:rsid w:val="00F0066B"/>
    <w:rsid w:val="00F00771"/>
    <w:rsid w:val="00F00779"/>
    <w:rsid w:val="00F007A2"/>
    <w:rsid w:val="00F007B0"/>
    <w:rsid w:val="00F0081B"/>
    <w:rsid w:val="00F0083D"/>
    <w:rsid w:val="00F00883"/>
    <w:rsid w:val="00F00957"/>
    <w:rsid w:val="00F0096A"/>
    <w:rsid w:val="00F00992"/>
    <w:rsid w:val="00F009C6"/>
    <w:rsid w:val="00F009DD"/>
    <w:rsid w:val="00F00A38"/>
    <w:rsid w:val="00F00A5C"/>
    <w:rsid w:val="00F00A7D"/>
    <w:rsid w:val="00F00B30"/>
    <w:rsid w:val="00F00B4E"/>
    <w:rsid w:val="00F00D43"/>
    <w:rsid w:val="00F00D9B"/>
    <w:rsid w:val="00F00DFA"/>
    <w:rsid w:val="00F00E23"/>
    <w:rsid w:val="00F00EC5"/>
    <w:rsid w:val="00F00ECB"/>
    <w:rsid w:val="00F00EE4"/>
    <w:rsid w:val="00F00F34"/>
    <w:rsid w:val="00F01007"/>
    <w:rsid w:val="00F010C9"/>
    <w:rsid w:val="00F01207"/>
    <w:rsid w:val="00F01216"/>
    <w:rsid w:val="00F012AE"/>
    <w:rsid w:val="00F012E6"/>
    <w:rsid w:val="00F012EF"/>
    <w:rsid w:val="00F01308"/>
    <w:rsid w:val="00F0130D"/>
    <w:rsid w:val="00F01335"/>
    <w:rsid w:val="00F01358"/>
    <w:rsid w:val="00F0139C"/>
    <w:rsid w:val="00F013F7"/>
    <w:rsid w:val="00F014C9"/>
    <w:rsid w:val="00F014D2"/>
    <w:rsid w:val="00F01505"/>
    <w:rsid w:val="00F0154D"/>
    <w:rsid w:val="00F01584"/>
    <w:rsid w:val="00F01597"/>
    <w:rsid w:val="00F015EF"/>
    <w:rsid w:val="00F015F0"/>
    <w:rsid w:val="00F01648"/>
    <w:rsid w:val="00F0166C"/>
    <w:rsid w:val="00F016DB"/>
    <w:rsid w:val="00F0176E"/>
    <w:rsid w:val="00F01780"/>
    <w:rsid w:val="00F017A5"/>
    <w:rsid w:val="00F017EA"/>
    <w:rsid w:val="00F01858"/>
    <w:rsid w:val="00F018E0"/>
    <w:rsid w:val="00F018EA"/>
    <w:rsid w:val="00F019D2"/>
    <w:rsid w:val="00F01A75"/>
    <w:rsid w:val="00F01AAC"/>
    <w:rsid w:val="00F01B50"/>
    <w:rsid w:val="00F01BD4"/>
    <w:rsid w:val="00F01C0F"/>
    <w:rsid w:val="00F01C24"/>
    <w:rsid w:val="00F01C2E"/>
    <w:rsid w:val="00F01C4D"/>
    <w:rsid w:val="00F01C85"/>
    <w:rsid w:val="00F01D77"/>
    <w:rsid w:val="00F01D9B"/>
    <w:rsid w:val="00F01DC8"/>
    <w:rsid w:val="00F01EE7"/>
    <w:rsid w:val="00F01F2F"/>
    <w:rsid w:val="00F02035"/>
    <w:rsid w:val="00F02062"/>
    <w:rsid w:val="00F020AD"/>
    <w:rsid w:val="00F020B5"/>
    <w:rsid w:val="00F020EA"/>
    <w:rsid w:val="00F02192"/>
    <w:rsid w:val="00F021E6"/>
    <w:rsid w:val="00F02208"/>
    <w:rsid w:val="00F02277"/>
    <w:rsid w:val="00F0230F"/>
    <w:rsid w:val="00F0239A"/>
    <w:rsid w:val="00F02435"/>
    <w:rsid w:val="00F024B1"/>
    <w:rsid w:val="00F0254C"/>
    <w:rsid w:val="00F026DA"/>
    <w:rsid w:val="00F0275F"/>
    <w:rsid w:val="00F02787"/>
    <w:rsid w:val="00F027AF"/>
    <w:rsid w:val="00F02843"/>
    <w:rsid w:val="00F02867"/>
    <w:rsid w:val="00F0286E"/>
    <w:rsid w:val="00F02917"/>
    <w:rsid w:val="00F02925"/>
    <w:rsid w:val="00F02929"/>
    <w:rsid w:val="00F02948"/>
    <w:rsid w:val="00F02A24"/>
    <w:rsid w:val="00F02A5F"/>
    <w:rsid w:val="00F02A66"/>
    <w:rsid w:val="00F02ACA"/>
    <w:rsid w:val="00F02B2A"/>
    <w:rsid w:val="00F02B72"/>
    <w:rsid w:val="00F02BEC"/>
    <w:rsid w:val="00F02C47"/>
    <w:rsid w:val="00F02DC1"/>
    <w:rsid w:val="00F02E02"/>
    <w:rsid w:val="00F02E43"/>
    <w:rsid w:val="00F02E89"/>
    <w:rsid w:val="00F02E98"/>
    <w:rsid w:val="00F02F78"/>
    <w:rsid w:val="00F02FD2"/>
    <w:rsid w:val="00F03004"/>
    <w:rsid w:val="00F03021"/>
    <w:rsid w:val="00F03023"/>
    <w:rsid w:val="00F030E9"/>
    <w:rsid w:val="00F030FB"/>
    <w:rsid w:val="00F0313B"/>
    <w:rsid w:val="00F03152"/>
    <w:rsid w:val="00F031B4"/>
    <w:rsid w:val="00F031BE"/>
    <w:rsid w:val="00F03212"/>
    <w:rsid w:val="00F03337"/>
    <w:rsid w:val="00F03362"/>
    <w:rsid w:val="00F03375"/>
    <w:rsid w:val="00F033DA"/>
    <w:rsid w:val="00F03436"/>
    <w:rsid w:val="00F035B8"/>
    <w:rsid w:val="00F03607"/>
    <w:rsid w:val="00F0361B"/>
    <w:rsid w:val="00F03631"/>
    <w:rsid w:val="00F03678"/>
    <w:rsid w:val="00F036F6"/>
    <w:rsid w:val="00F03700"/>
    <w:rsid w:val="00F0376B"/>
    <w:rsid w:val="00F0389D"/>
    <w:rsid w:val="00F038A2"/>
    <w:rsid w:val="00F038BA"/>
    <w:rsid w:val="00F0396C"/>
    <w:rsid w:val="00F039EB"/>
    <w:rsid w:val="00F03A2B"/>
    <w:rsid w:val="00F03A6D"/>
    <w:rsid w:val="00F03B6C"/>
    <w:rsid w:val="00F03BDA"/>
    <w:rsid w:val="00F03CB8"/>
    <w:rsid w:val="00F03CD2"/>
    <w:rsid w:val="00F03D76"/>
    <w:rsid w:val="00F03DC6"/>
    <w:rsid w:val="00F04074"/>
    <w:rsid w:val="00F04089"/>
    <w:rsid w:val="00F0415A"/>
    <w:rsid w:val="00F04183"/>
    <w:rsid w:val="00F0422E"/>
    <w:rsid w:val="00F042AE"/>
    <w:rsid w:val="00F042C0"/>
    <w:rsid w:val="00F04304"/>
    <w:rsid w:val="00F04316"/>
    <w:rsid w:val="00F04373"/>
    <w:rsid w:val="00F04475"/>
    <w:rsid w:val="00F045E2"/>
    <w:rsid w:val="00F04601"/>
    <w:rsid w:val="00F0460E"/>
    <w:rsid w:val="00F04615"/>
    <w:rsid w:val="00F04624"/>
    <w:rsid w:val="00F046BA"/>
    <w:rsid w:val="00F046F6"/>
    <w:rsid w:val="00F04769"/>
    <w:rsid w:val="00F04799"/>
    <w:rsid w:val="00F0480C"/>
    <w:rsid w:val="00F04810"/>
    <w:rsid w:val="00F04839"/>
    <w:rsid w:val="00F048C5"/>
    <w:rsid w:val="00F04915"/>
    <w:rsid w:val="00F04926"/>
    <w:rsid w:val="00F049B6"/>
    <w:rsid w:val="00F049BA"/>
    <w:rsid w:val="00F04A0A"/>
    <w:rsid w:val="00F04A6F"/>
    <w:rsid w:val="00F04AC5"/>
    <w:rsid w:val="00F04B64"/>
    <w:rsid w:val="00F04B9C"/>
    <w:rsid w:val="00F04BFD"/>
    <w:rsid w:val="00F04C8E"/>
    <w:rsid w:val="00F04C97"/>
    <w:rsid w:val="00F04D12"/>
    <w:rsid w:val="00F04D2F"/>
    <w:rsid w:val="00F04DC5"/>
    <w:rsid w:val="00F04E19"/>
    <w:rsid w:val="00F04FA3"/>
    <w:rsid w:val="00F05021"/>
    <w:rsid w:val="00F050B4"/>
    <w:rsid w:val="00F0514A"/>
    <w:rsid w:val="00F051BB"/>
    <w:rsid w:val="00F0521F"/>
    <w:rsid w:val="00F052F6"/>
    <w:rsid w:val="00F0534A"/>
    <w:rsid w:val="00F053EF"/>
    <w:rsid w:val="00F053F2"/>
    <w:rsid w:val="00F05431"/>
    <w:rsid w:val="00F05446"/>
    <w:rsid w:val="00F05453"/>
    <w:rsid w:val="00F05526"/>
    <w:rsid w:val="00F0554E"/>
    <w:rsid w:val="00F055C6"/>
    <w:rsid w:val="00F055E7"/>
    <w:rsid w:val="00F0564B"/>
    <w:rsid w:val="00F056CD"/>
    <w:rsid w:val="00F056FC"/>
    <w:rsid w:val="00F0577B"/>
    <w:rsid w:val="00F05872"/>
    <w:rsid w:val="00F0591D"/>
    <w:rsid w:val="00F059B0"/>
    <w:rsid w:val="00F05A4E"/>
    <w:rsid w:val="00F05AB1"/>
    <w:rsid w:val="00F05AE6"/>
    <w:rsid w:val="00F05AF1"/>
    <w:rsid w:val="00F05B9E"/>
    <w:rsid w:val="00F05C94"/>
    <w:rsid w:val="00F05E0E"/>
    <w:rsid w:val="00F05E36"/>
    <w:rsid w:val="00F05E56"/>
    <w:rsid w:val="00F05E58"/>
    <w:rsid w:val="00F05E64"/>
    <w:rsid w:val="00F05EFC"/>
    <w:rsid w:val="00F05FA0"/>
    <w:rsid w:val="00F05FD1"/>
    <w:rsid w:val="00F06081"/>
    <w:rsid w:val="00F06163"/>
    <w:rsid w:val="00F061C1"/>
    <w:rsid w:val="00F06307"/>
    <w:rsid w:val="00F06359"/>
    <w:rsid w:val="00F0656E"/>
    <w:rsid w:val="00F065FA"/>
    <w:rsid w:val="00F0667C"/>
    <w:rsid w:val="00F066A5"/>
    <w:rsid w:val="00F066BF"/>
    <w:rsid w:val="00F06756"/>
    <w:rsid w:val="00F06861"/>
    <w:rsid w:val="00F068B0"/>
    <w:rsid w:val="00F06942"/>
    <w:rsid w:val="00F06B0F"/>
    <w:rsid w:val="00F06B95"/>
    <w:rsid w:val="00F06C47"/>
    <w:rsid w:val="00F06D12"/>
    <w:rsid w:val="00F06DC5"/>
    <w:rsid w:val="00F06DF2"/>
    <w:rsid w:val="00F06DFA"/>
    <w:rsid w:val="00F06E0F"/>
    <w:rsid w:val="00F06E71"/>
    <w:rsid w:val="00F06ECD"/>
    <w:rsid w:val="00F06ED4"/>
    <w:rsid w:val="00F06F13"/>
    <w:rsid w:val="00F06F21"/>
    <w:rsid w:val="00F06FA3"/>
    <w:rsid w:val="00F06FE0"/>
    <w:rsid w:val="00F07030"/>
    <w:rsid w:val="00F070F3"/>
    <w:rsid w:val="00F07189"/>
    <w:rsid w:val="00F071A4"/>
    <w:rsid w:val="00F0730E"/>
    <w:rsid w:val="00F073D5"/>
    <w:rsid w:val="00F07450"/>
    <w:rsid w:val="00F074B4"/>
    <w:rsid w:val="00F07557"/>
    <w:rsid w:val="00F075BC"/>
    <w:rsid w:val="00F075DD"/>
    <w:rsid w:val="00F07620"/>
    <w:rsid w:val="00F07648"/>
    <w:rsid w:val="00F0764D"/>
    <w:rsid w:val="00F0769A"/>
    <w:rsid w:val="00F07779"/>
    <w:rsid w:val="00F077C2"/>
    <w:rsid w:val="00F0781D"/>
    <w:rsid w:val="00F0788A"/>
    <w:rsid w:val="00F0791A"/>
    <w:rsid w:val="00F07A3B"/>
    <w:rsid w:val="00F07AA9"/>
    <w:rsid w:val="00F07AEC"/>
    <w:rsid w:val="00F07B24"/>
    <w:rsid w:val="00F07B7D"/>
    <w:rsid w:val="00F07BB3"/>
    <w:rsid w:val="00F07C27"/>
    <w:rsid w:val="00F07D07"/>
    <w:rsid w:val="00F07D41"/>
    <w:rsid w:val="00F07D46"/>
    <w:rsid w:val="00F07E47"/>
    <w:rsid w:val="00F07E99"/>
    <w:rsid w:val="00F07EA0"/>
    <w:rsid w:val="00F07ED9"/>
    <w:rsid w:val="00F0ADA2"/>
    <w:rsid w:val="00F10015"/>
    <w:rsid w:val="00F10066"/>
    <w:rsid w:val="00F1009E"/>
    <w:rsid w:val="00F100C6"/>
    <w:rsid w:val="00F100F6"/>
    <w:rsid w:val="00F10114"/>
    <w:rsid w:val="00F10199"/>
    <w:rsid w:val="00F101A4"/>
    <w:rsid w:val="00F101B8"/>
    <w:rsid w:val="00F101CD"/>
    <w:rsid w:val="00F101DA"/>
    <w:rsid w:val="00F10205"/>
    <w:rsid w:val="00F1024C"/>
    <w:rsid w:val="00F10301"/>
    <w:rsid w:val="00F1035C"/>
    <w:rsid w:val="00F103F8"/>
    <w:rsid w:val="00F10441"/>
    <w:rsid w:val="00F104A5"/>
    <w:rsid w:val="00F10520"/>
    <w:rsid w:val="00F1063A"/>
    <w:rsid w:val="00F1069F"/>
    <w:rsid w:val="00F106CE"/>
    <w:rsid w:val="00F10700"/>
    <w:rsid w:val="00F10875"/>
    <w:rsid w:val="00F1088F"/>
    <w:rsid w:val="00F108B2"/>
    <w:rsid w:val="00F108C0"/>
    <w:rsid w:val="00F108E0"/>
    <w:rsid w:val="00F108E6"/>
    <w:rsid w:val="00F10928"/>
    <w:rsid w:val="00F1097B"/>
    <w:rsid w:val="00F10A2A"/>
    <w:rsid w:val="00F10AC8"/>
    <w:rsid w:val="00F10BEA"/>
    <w:rsid w:val="00F10C89"/>
    <w:rsid w:val="00F10CE5"/>
    <w:rsid w:val="00F10D4F"/>
    <w:rsid w:val="00F10D5F"/>
    <w:rsid w:val="00F10DA0"/>
    <w:rsid w:val="00F10DB9"/>
    <w:rsid w:val="00F10DE3"/>
    <w:rsid w:val="00F10DFB"/>
    <w:rsid w:val="00F10E0C"/>
    <w:rsid w:val="00F10E66"/>
    <w:rsid w:val="00F10E9D"/>
    <w:rsid w:val="00F10F4F"/>
    <w:rsid w:val="00F10F8C"/>
    <w:rsid w:val="00F11025"/>
    <w:rsid w:val="00F11088"/>
    <w:rsid w:val="00F110AA"/>
    <w:rsid w:val="00F11138"/>
    <w:rsid w:val="00F111C0"/>
    <w:rsid w:val="00F111C4"/>
    <w:rsid w:val="00F111CB"/>
    <w:rsid w:val="00F111D2"/>
    <w:rsid w:val="00F11210"/>
    <w:rsid w:val="00F1127C"/>
    <w:rsid w:val="00F11300"/>
    <w:rsid w:val="00F11313"/>
    <w:rsid w:val="00F113CA"/>
    <w:rsid w:val="00F11439"/>
    <w:rsid w:val="00F1150D"/>
    <w:rsid w:val="00F1154C"/>
    <w:rsid w:val="00F1159B"/>
    <w:rsid w:val="00F1162C"/>
    <w:rsid w:val="00F117CD"/>
    <w:rsid w:val="00F11857"/>
    <w:rsid w:val="00F11866"/>
    <w:rsid w:val="00F11928"/>
    <w:rsid w:val="00F11953"/>
    <w:rsid w:val="00F1195D"/>
    <w:rsid w:val="00F119AA"/>
    <w:rsid w:val="00F119D1"/>
    <w:rsid w:val="00F119FC"/>
    <w:rsid w:val="00F11A24"/>
    <w:rsid w:val="00F11AFC"/>
    <w:rsid w:val="00F11BBC"/>
    <w:rsid w:val="00F11D7E"/>
    <w:rsid w:val="00F11DBA"/>
    <w:rsid w:val="00F11E7A"/>
    <w:rsid w:val="00F11EF2"/>
    <w:rsid w:val="00F11F3F"/>
    <w:rsid w:val="00F12036"/>
    <w:rsid w:val="00F120BF"/>
    <w:rsid w:val="00F120DC"/>
    <w:rsid w:val="00F1213B"/>
    <w:rsid w:val="00F12178"/>
    <w:rsid w:val="00F12392"/>
    <w:rsid w:val="00F12453"/>
    <w:rsid w:val="00F12456"/>
    <w:rsid w:val="00F124B2"/>
    <w:rsid w:val="00F12554"/>
    <w:rsid w:val="00F1255C"/>
    <w:rsid w:val="00F12582"/>
    <w:rsid w:val="00F12596"/>
    <w:rsid w:val="00F1260D"/>
    <w:rsid w:val="00F12635"/>
    <w:rsid w:val="00F1266D"/>
    <w:rsid w:val="00F12765"/>
    <w:rsid w:val="00F1285C"/>
    <w:rsid w:val="00F12902"/>
    <w:rsid w:val="00F12948"/>
    <w:rsid w:val="00F1295D"/>
    <w:rsid w:val="00F12BD7"/>
    <w:rsid w:val="00F12BFA"/>
    <w:rsid w:val="00F12C46"/>
    <w:rsid w:val="00F12C80"/>
    <w:rsid w:val="00F12CBD"/>
    <w:rsid w:val="00F12D0A"/>
    <w:rsid w:val="00F12D75"/>
    <w:rsid w:val="00F12E25"/>
    <w:rsid w:val="00F12EBC"/>
    <w:rsid w:val="00F12EE1"/>
    <w:rsid w:val="00F12F0C"/>
    <w:rsid w:val="00F12F0D"/>
    <w:rsid w:val="00F12F94"/>
    <w:rsid w:val="00F12FBD"/>
    <w:rsid w:val="00F12FC6"/>
    <w:rsid w:val="00F130B5"/>
    <w:rsid w:val="00F130C2"/>
    <w:rsid w:val="00F130E8"/>
    <w:rsid w:val="00F130F5"/>
    <w:rsid w:val="00F1319E"/>
    <w:rsid w:val="00F131A6"/>
    <w:rsid w:val="00F132D2"/>
    <w:rsid w:val="00F13306"/>
    <w:rsid w:val="00F13334"/>
    <w:rsid w:val="00F133AB"/>
    <w:rsid w:val="00F133AF"/>
    <w:rsid w:val="00F133C8"/>
    <w:rsid w:val="00F133F2"/>
    <w:rsid w:val="00F1348B"/>
    <w:rsid w:val="00F13514"/>
    <w:rsid w:val="00F1351E"/>
    <w:rsid w:val="00F1352C"/>
    <w:rsid w:val="00F13535"/>
    <w:rsid w:val="00F1357B"/>
    <w:rsid w:val="00F135A9"/>
    <w:rsid w:val="00F1361C"/>
    <w:rsid w:val="00F13685"/>
    <w:rsid w:val="00F13756"/>
    <w:rsid w:val="00F1375E"/>
    <w:rsid w:val="00F13790"/>
    <w:rsid w:val="00F137C9"/>
    <w:rsid w:val="00F13894"/>
    <w:rsid w:val="00F1395F"/>
    <w:rsid w:val="00F139E8"/>
    <w:rsid w:val="00F13AA0"/>
    <w:rsid w:val="00F13C36"/>
    <w:rsid w:val="00F13C59"/>
    <w:rsid w:val="00F13C8A"/>
    <w:rsid w:val="00F13CB4"/>
    <w:rsid w:val="00F13D73"/>
    <w:rsid w:val="00F13DCC"/>
    <w:rsid w:val="00F13E00"/>
    <w:rsid w:val="00F13E3E"/>
    <w:rsid w:val="00F13E9A"/>
    <w:rsid w:val="00F13EB1"/>
    <w:rsid w:val="00F13F77"/>
    <w:rsid w:val="00F13F98"/>
    <w:rsid w:val="00F14018"/>
    <w:rsid w:val="00F141BC"/>
    <w:rsid w:val="00F141F1"/>
    <w:rsid w:val="00F1424A"/>
    <w:rsid w:val="00F1425B"/>
    <w:rsid w:val="00F142C3"/>
    <w:rsid w:val="00F14320"/>
    <w:rsid w:val="00F14343"/>
    <w:rsid w:val="00F1439E"/>
    <w:rsid w:val="00F143A9"/>
    <w:rsid w:val="00F143CF"/>
    <w:rsid w:val="00F143E2"/>
    <w:rsid w:val="00F144F4"/>
    <w:rsid w:val="00F1451D"/>
    <w:rsid w:val="00F1454E"/>
    <w:rsid w:val="00F14660"/>
    <w:rsid w:val="00F146F1"/>
    <w:rsid w:val="00F14880"/>
    <w:rsid w:val="00F148BE"/>
    <w:rsid w:val="00F148DD"/>
    <w:rsid w:val="00F14920"/>
    <w:rsid w:val="00F1499B"/>
    <w:rsid w:val="00F149A6"/>
    <w:rsid w:val="00F14AC3"/>
    <w:rsid w:val="00F14B2C"/>
    <w:rsid w:val="00F14B36"/>
    <w:rsid w:val="00F14B55"/>
    <w:rsid w:val="00F14B76"/>
    <w:rsid w:val="00F14C01"/>
    <w:rsid w:val="00F14C2F"/>
    <w:rsid w:val="00F14C5F"/>
    <w:rsid w:val="00F14C75"/>
    <w:rsid w:val="00F14CD9"/>
    <w:rsid w:val="00F14D9D"/>
    <w:rsid w:val="00F14DF2"/>
    <w:rsid w:val="00F14E15"/>
    <w:rsid w:val="00F14E54"/>
    <w:rsid w:val="00F14EB6"/>
    <w:rsid w:val="00F14F93"/>
    <w:rsid w:val="00F1507F"/>
    <w:rsid w:val="00F15088"/>
    <w:rsid w:val="00F1537E"/>
    <w:rsid w:val="00F15396"/>
    <w:rsid w:val="00F15485"/>
    <w:rsid w:val="00F155D3"/>
    <w:rsid w:val="00F156E6"/>
    <w:rsid w:val="00F156F1"/>
    <w:rsid w:val="00F15749"/>
    <w:rsid w:val="00F1576A"/>
    <w:rsid w:val="00F1589A"/>
    <w:rsid w:val="00F158CD"/>
    <w:rsid w:val="00F158F5"/>
    <w:rsid w:val="00F15906"/>
    <w:rsid w:val="00F15908"/>
    <w:rsid w:val="00F1596A"/>
    <w:rsid w:val="00F15988"/>
    <w:rsid w:val="00F159EB"/>
    <w:rsid w:val="00F15A61"/>
    <w:rsid w:val="00F15A8C"/>
    <w:rsid w:val="00F15C0B"/>
    <w:rsid w:val="00F15C23"/>
    <w:rsid w:val="00F15D36"/>
    <w:rsid w:val="00F15D7B"/>
    <w:rsid w:val="00F15E11"/>
    <w:rsid w:val="00F15F1B"/>
    <w:rsid w:val="00F15F91"/>
    <w:rsid w:val="00F1603A"/>
    <w:rsid w:val="00F1610C"/>
    <w:rsid w:val="00F161EB"/>
    <w:rsid w:val="00F162AA"/>
    <w:rsid w:val="00F16320"/>
    <w:rsid w:val="00F1639F"/>
    <w:rsid w:val="00F163E2"/>
    <w:rsid w:val="00F16424"/>
    <w:rsid w:val="00F16463"/>
    <w:rsid w:val="00F16477"/>
    <w:rsid w:val="00F164CE"/>
    <w:rsid w:val="00F1658E"/>
    <w:rsid w:val="00F166B6"/>
    <w:rsid w:val="00F16814"/>
    <w:rsid w:val="00F168C4"/>
    <w:rsid w:val="00F16A46"/>
    <w:rsid w:val="00F16A6E"/>
    <w:rsid w:val="00F16A6F"/>
    <w:rsid w:val="00F16A7E"/>
    <w:rsid w:val="00F16BDD"/>
    <w:rsid w:val="00F16BE4"/>
    <w:rsid w:val="00F16BF7"/>
    <w:rsid w:val="00F16CB1"/>
    <w:rsid w:val="00F16E12"/>
    <w:rsid w:val="00F16F82"/>
    <w:rsid w:val="00F16FFB"/>
    <w:rsid w:val="00F17090"/>
    <w:rsid w:val="00F17130"/>
    <w:rsid w:val="00F1717E"/>
    <w:rsid w:val="00F171A0"/>
    <w:rsid w:val="00F171D3"/>
    <w:rsid w:val="00F171D5"/>
    <w:rsid w:val="00F17225"/>
    <w:rsid w:val="00F172CD"/>
    <w:rsid w:val="00F1733D"/>
    <w:rsid w:val="00F1735A"/>
    <w:rsid w:val="00F173AB"/>
    <w:rsid w:val="00F17407"/>
    <w:rsid w:val="00F174D1"/>
    <w:rsid w:val="00F17533"/>
    <w:rsid w:val="00F17548"/>
    <w:rsid w:val="00F1758F"/>
    <w:rsid w:val="00F17641"/>
    <w:rsid w:val="00F17723"/>
    <w:rsid w:val="00F17728"/>
    <w:rsid w:val="00F177B0"/>
    <w:rsid w:val="00F17863"/>
    <w:rsid w:val="00F17914"/>
    <w:rsid w:val="00F17961"/>
    <w:rsid w:val="00F17A6B"/>
    <w:rsid w:val="00F17A81"/>
    <w:rsid w:val="00F17ACE"/>
    <w:rsid w:val="00F17B25"/>
    <w:rsid w:val="00F17B37"/>
    <w:rsid w:val="00F17B9A"/>
    <w:rsid w:val="00F17BA8"/>
    <w:rsid w:val="00F17C20"/>
    <w:rsid w:val="00F17C33"/>
    <w:rsid w:val="00F17C46"/>
    <w:rsid w:val="00F17C4A"/>
    <w:rsid w:val="00F17CC4"/>
    <w:rsid w:val="00F17CD8"/>
    <w:rsid w:val="00F17CF9"/>
    <w:rsid w:val="00F17D0D"/>
    <w:rsid w:val="00F17D4D"/>
    <w:rsid w:val="00F17D52"/>
    <w:rsid w:val="00F17DFB"/>
    <w:rsid w:val="00F17DFD"/>
    <w:rsid w:val="00F17E8C"/>
    <w:rsid w:val="00F17EC9"/>
    <w:rsid w:val="00F17F3B"/>
    <w:rsid w:val="00F17F61"/>
    <w:rsid w:val="00F17F68"/>
    <w:rsid w:val="00F20176"/>
    <w:rsid w:val="00F20198"/>
    <w:rsid w:val="00F201D2"/>
    <w:rsid w:val="00F202CB"/>
    <w:rsid w:val="00F20300"/>
    <w:rsid w:val="00F20362"/>
    <w:rsid w:val="00F2043D"/>
    <w:rsid w:val="00F204E5"/>
    <w:rsid w:val="00F20690"/>
    <w:rsid w:val="00F208CC"/>
    <w:rsid w:val="00F2090E"/>
    <w:rsid w:val="00F209A5"/>
    <w:rsid w:val="00F209CB"/>
    <w:rsid w:val="00F20A6A"/>
    <w:rsid w:val="00F20A77"/>
    <w:rsid w:val="00F20A80"/>
    <w:rsid w:val="00F20A8F"/>
    <w:rsid w:val="00F20B35"/>
    <w:rsid w:val="00F20BBC"/>
    <w:rsid w:val="00F20C16"/>
    <w:rsid w:val="00F20CB1"/>
    <w:rsid w:val="00F20D68"/>
    <w:rsid w:val="00F20DF3"/>
    <w:rsid w:val="00F20E5A"/>
    <w:rsid w:val="00F20EE2"/>
    <w:rsid w:val="00F20F88"/>
    <w:rsid w:val="00F2100C"/>
    <w:rsid w:val="00F2107A"/>
    <w:rsid w:val="00F2108C"/>
    <w:rsid w:val="00F210E3"/>
    <w:rsid w:val="00F210F0"/>
    <w:rsid w:val="00F2125B"/>
    <w:rsid w:val="00F21322"/>
    <w:rsid w:val="00F21342"/>
    <w:rsid w:val="00F213CB"/>
    <w:rsid w:val="00F21486"/>
    <w:rsid w:val="00F2156C"/>
    <w:rsid w:val="00F2157C"/>
    <w:rsid w:val="00F215DA"/>
    <w:rsid w:val="00F21684"/>
    <w:rsid w:val="00F2168F"/>
    <w:rsid w:val="00F216A5"/>
    <w:rsid w:val="00F21862"/>
    <w:rsid w:val="00F218B7"/>
    <w:rsid w:val="00F218C9"/>
    <w:rsid w:val="00F21913"/>
    <w:rsid w:val="00F21948"/>
    <w:rsid w:val="00F21A40"/>
    <w:rsid w:val="00F21A47"/>
    <w:rsid w:val="00F21A5C"/>
    <w:rsid w:val="00F21A8E"/>
    <w:rsid w:val="00F21AAC"/>
    <w:rsid w:val="00F21B1D"/>
    <w:rsid w:val="00F21BC1"/>
    <w:rsid w:val="00F21CF8"/>
    <w:rsid w:val="00F21EC7"/>
    <w:rsid w:val="00F21F1E"/>
    <w:rsid w:val="00F21F26"/>
    <w:rsid w:val="00F21F5E"/>
    <w:rsid w:val="00F21FA8"/>
    <w:rsid w:val="00F21FD5"/>
    <w:rsid w:val="00F21FF9"/>
    <w:rsid w:val="00F22009"/>
    <w:rsid w:val="00F2207A"/>
    <w:rsid w:val="00F2216F"/>
    <w:rsid w:val="00F22181"/>
    <w:rsid w:val="00F221AB"/>
    <w:rsid w:val="00F221D5"/>
    <w:rsid w:val="00F22268"/>
    <w:rsid w:val="00F223A9"/>
    <w:rsid w:val="00F223B9"/>
    <w:rsid w:val="00F223C1"/>
    <w:rsid w:val="00F2240C"/>
    <w:rsid w:val="00F2242E"/>
    <w:rsid w:val="00F2245F"/>
    <w:rsid w:val="00F2249B"/>
    <w:rsid w:val="00F225D2"/>
    <w:rsid w:val="00F22608"/>
    <w:rsid w:val="00F2269E"/>
    <w:rsid w:val="00F227EE"/>
    <w:rsid w:val="00F228F4"/>
    <w:rsid w:val="00F2295C"/>
    <w:rsid w:val="00F22A18"/>
    <w:rsid w:val="00F22A3B"/>
    <w:rsid w:val="00F22A89"/>
    <w:rsid w:val="00F22AE7"/>
    <w:rsid w:val="00F22B73"/>
    <w:rsid w:val="00F22B98"/>
    <w:rsid w:val="00F22BAE"/>
    <w:rsid w:val="00F22BF2"/>
    <w:rsid w:val="00F22C1A"/>
    <w:rsid w:val="00F22C9F"/>
    <w:rsid w:val="00F22CE2"/>
    <w:rsid w:val="00F22D82"/>
    <w:rsid w:val="00F22DE9"/>
    <w:rsid w:val="00F22E02"/>
    <w:rsid w:val="00F22E5A"/>
    <w:rsid w:val="00F22ED7"/>
    <w:rsid w:val="00F22F5A"/>
    <w:rsid w:val="00F22F9B"/>
    <w:rsid w:val="00F23006"/>
    <w:rsid w:val="00F2303C"/>
    <w:rsid w:val="00F230F7"/>
    <w:rsid w:val="00F23198"/>
    <w:rsid w:val="00F231D7"/>
    <w:rsid w:val="00F23279"/>
    <w:rsid w:val="00F2329C"/>
    <w:rsid w:val="00F23365"/>
    <w:rsid w:val="00F233F4"/>
    <w:rsid w:val="00F23406"/>
    <w:rsid w:val="00F23458"/>
    <w:rsid w:val="00F23466"/>
    <w:rsid w:val="00F23484"/>
    <w:rsid w:val="00F235B4"/>
    <w:rsid w:val="00F23653"/>
    <w:rsid w:val="00F23654"/>
    <w:rsid w:val="00F23655"/>
    <w:rsid w:val="00F23672"/>
    <w:rsid w:val="00F23686"/>
    <w:rsid w:val="00F236A7"/>
    <w:rsid w:val="00F23791"/>
    <w:rsid w:val="00F23830"/>
    <w:rsid w:val="00F23867"/>
    <w:rsid w:val="00F2387F"/>
    <w:rsid w:val="00F2388C"/>
    <w:rsid w:val="00F23973"/>
    <w:rsid w:val="00F23A85"/>
    <w:rsid w:val="00F23AD3"/>
    <w:rsid w:val="00F23AE1"/>
    <w:rsid w:val="00F23B57"/>
    <w:rsid w:val="00F23C6D"/>
    <w:rsid w:val="00F23CA4"/>
    <w:rsid w:val="00F23CEE"/>
    <w:rsid w:val="00F23D65"/>
    <w:rsid w:val="00F23DFB"/>
    <w:rsid w:val="00F23E4A"/>
    <w:rsid w:val="00F23E6E"/>
    <w:rsid w:val="00F23E7D"/>
    <w:rsid w:val="00F23F09"/>
    <w:rsid w:val="00F23F14"/>
    <w:rsid w:val="00F23F47"/>
    <w:rsid w:val="00F23F7C"/>
    <w:rsid w:val="00F23F8B"/>
    <w:rsid w:val="00F23FB0"/>
    <w:rsid w:val="00F23FFE"/>
    <w:rsid w:val="00F24003"/>
    <w:rsid w:val="00F2412E"/>
    <w:rsid w:val="00F24139"/>
    <w:rsid w:val="00F241F5"/>
    <w:rsid w:val="00F24294"/>
    <w:rsid w:val="00F242AA"/>
    <w:rsid w:val="00F242AD"/>
    <w:rsid w:val="00F242D9"/>
    <w:rsid w:val="00F242F7"/>
    <w:rsid w:val="00F24310"/>
    <w:rsid w:val="00F243A7"/>
    <w:rsid w:val="00F243CF"/>
    <w:rsid w:val="00F243D1"/>
    <w:rsid w:val="00F243DE"/>
    <w:rsid w:val="00F24423"/>
    <w:rsid w:val="00F2445C"/>
    <w:rsid w:val="00F244CC"/>
    <w:rsid w:val="00F244DE"/>
    <w:rsid w:val="00F24518"/>
    <w:rsid w:val="00F24528"/>
    <w:rsid w:val="00F2457B"/>
    <w:rsid w:val="00F24662"/>
    <w:rsid w:val="00F2466F"/>
    <w:rsid w:val="00F2471E"/>
    <w:rsid w:val="00F2489E"/>
    <w:rsid w:val="00F2489F"/>
    <w:rsid w:val="00F2490C"/>
    <w:rsid w:val="00F2490E"/>
    <w:rsid w:val="00F24ADB"/>
    <w:rsid w:val="00F24AEC"/>
    <w:rsid w:val="00F24AF7"/>
    <w:rsid w:val="00F24B8E"/>
    <w:rsid w:val="00F24C0C"/>
    <w:rsid w:val="00F24C25"/>
    <w:rsid w:val="00F24C35"/>
    <w:rsid w:val="00F24C8C"/>
    <w:rsid w:val="00F24CF9"/>
    <w:rsid w:val="00F24E54"/>
    <w:rsid w:val="00F24E56"/>
    <w:rsid w:val="00F24E7C"/>
    <w:rsid w:val="00F24F0B"/>
    <w:rsid w:val="00F25063"/>
    <w:rsid w:val="00F250EA"/>
    <w:rsid w:val="00F250F5"/>
    <w:rsid w:val="00F25272"/>
    <w:rsid w:val="00F2527F"/>
    <w:rsid w:val="00F252FC"/>
    <w:rsid w:val="00F253E9"/>
    <w:rsid w:val="00F25418"/>
    <w:rsid w:val="00F2549D"/>
    <w:rsid w:val="00F254C3"/>
    <w:rsid w:val="00F254F6"/>
    <w:rsid w:val="00F25618"/>
    <w:rsid w:val="00F2574A"/>
    <w:rsid w:val="00F258B2"/>
    <w:rsid w:val="00F258BF"/>
    <w:rsid w:val="00F259A0"/>
    <w:rsid w:val="00F25A00"/>
    <w:rsid w:val="00F25AB9"/>
    <w:rsid w:val="00F25B95"/>
    <w:rsid w:val="00F25CCD"/>
    <w:rsid w:val="00F25DCD"/>
    <w:rsid w:val="00F25E51"/>
    <w:rsid w:val="00F25E8C"/>
    <w:rsid w:val="00F25FED"/>
    <w:rsid w:val="00F26160"/>
    <w:rsid w:val="00F26259"/>
    <w:rsid w:val="00F262BB"/>
    <w:rsid w:val="00F262F2"/>
    <w:rsid w:val="00F26319"/>
    <w:rsid w:val="00F2638E"/>
    <w:rsid w:val="00F2642D"/>
    <w:rsid w:val="00F26493"/>
    <w:rsid w:val="00F26518"/>
    <w:rsid w:val="00F26569"/>
    <w:rsid w:val="00F265A4"/>
    <w:rsid w:val="00F265CE"/>
    <w:rsid w:val="00F265DB"/>
    <w:rsid w:val="00F2667A"/>
    <w:rsid w:val="00F266EA"/>
    <w:rsid w:val="00F2678A"/>
    <w:rsid w:val="00F267FE"/>
    <w:rsid w:val="00F2681E"/>
    <w:rsid w:val="00F26871"/>
    <w:rsid w:val="00F268A8"/>
    <w:rsid w:val="00F268E5"/>
    <w:rsid w:val="00F268FF"/>
    <w:rsid w:val="00F2692E"/>
    <w:rsid w:val="00F2693A"/>
    <w:rsid w:val="00F2695A"/>
    <w:rsid w:val="00F2697F"/>
    <w:rsid w:val="00F2698C"/>
    <w:rsid w:val="00F26A31"/>
    <w:rsid w:val="00F26A75"/>
    <w:rsid w:val="00F26ABC"/>
    <w:rsid w:val="00F26BB0"/>
    <w:rsid w:val="00F26CAC"/>
    <w:rsid w:val="00F26CEB"/>
    <w:rsid w:val="00F26D62"/>
    <w:rsid w:val="00F26DD4"/>
    <w:rsid w:val="00F26E03"/>
    <w:rsid w:val="00F26E1B"/>
    <w:rsid w:val="00F26E3E"/>
    <w:rsid w:val="00F26EC3"/>
    <w:rsid w:val="00F26EEB"/>
    <w:rsid w:val="00F26F1B"/>
    <w:rsid w:val="00F26F1D"/>
    <w:rsid w:val="00F26FD2"/>
    <w:rsid w:val="00F26FF9"/>
    <w:rsid w:val="00F27044"/>
    <w:rsid w:val="00F270AA"/>
    <w:rsid w:val="00F270CA"/>
    <w:rsid w:val="00F2716D"/>
    <w:rsid w:val="00F27215"/>
    <w:rsid w:val="00F27223"/>
    <w:rsid w:val="00F27239"/>
    <w:rsid w:val="00F27266"/>
    <w:rsid w:val="00F2738D"/>
    <w:rsid w:val="00F273E7"/>
    <w:rsid w:val="00F2748F"/>
    <w:rsid w:val="00F274B1"/>
    <w:rsid w:val="00F274B2"/>
    <w:rsid w:val="00F274C4"/>
    <w:rsid w:val="00F274DF"/>
    <w:rsid w:val="00F27511"/>
    <w:rsid w:val="00F2754F"/>
    <w:rsid w:val="00F27586"/>
    <w:rsid w:val="00F275D2"/>
    <w:rsid w:val="00F27686"/>
    <w:rsid w:val="00F2774D"/>
    <w:rsid w:val="00F27786"/>
    <w:rsid w:val="00F2779D"/>
    <w:rsid w:val="00F2789D"/>
    <w:rsid w:val="00F278C5"/>
    <w:rsid w:val="00F27904"/>
    <w:rsid w:val="00F27A26"/>
    <w:rsid w:val="00F27BD9"/>
    <w:rsid w:val="00F27BDA"/>
    <w:rsid w:val="00F27C3E"/>
    <w:rsid w:val="00F27C60"/>
    <w:rsid w:val="00F27C96"/>
    <w:rsid w:val="00F27C9A"/>
    <w:rsid w:val="00F27D14"/>
    <w:rsid w:val="00F27D68"/>
    <w:rsid w:val="00F27DED"/>
    <w:rsid w:val="00F27DFD"/>
    <w:rsid w:val="00F27E28"/>
    <w:rsid w:val="00F27E60"/>
    <w:rsid w:val="00F27E84"/>
    <w:rsid w:val="00F27F92"/>
    <w:rsid w:val="00F2D65F"/>
    <w:rsid w:val="00F3003D"/>
    <w:rsid w:val="00F301AE"/>
    <w:rsid w:val="00F3022C"/>
    <w:rsid w:val="00F30234"/>
    <w:rsid w:val="00F302BA"/>
    <w:rsid w:val="00F30383"/>
    <w:rsid w:val="00F30394"/>
    <w:rsid w:val="00F303AF"/>
    <w:rsid w:val="00F3053A"/>
    <w:rsid w:val="00F305D5"/>
    <w:rsid w:val="00F305F0"/>
    <w:rsid w:val="00F3074A"/>
    <w:rsid w:val="00F30780"/>
    <w:rsid w:val="00F307DB"/>
    <w:rsid w:val="00F30851"/>
    <w:rsid w:val="00F30872"/>
    <w:rsid w:val="00F308F5"/>
    <w:rsid w:val="00F30A41"/>
    <w:rsid w:val="00F30A47"/>
    <w:rsid w:val="00F30A98"/>
    <w:rsid w:val="00F30ABB"/>
    <w:rsid w:val="00F30B0E"/>
    <w:rsid w:val="00F30B8E"/>
    <w:rsid w:val="00F30BEA"/>
    <w:rsid w:val="00F30C0D"/>
    <w:rsid w:val="00F30C11"/>
    <w:rsid w:val="00F30C1E"/>
    <w:rsid w:val="00F30C64"/>
    <w:rsid w:val="00F30C9E"/>
    <w:rsid w:val="00F30CA7"/>
    <w:rsid w:val="00F30CCF"/>
    <w:rsid w:val="00F30CE4"/>
    <w:rsid w:val="00F30CEA"/>
    <w:rsid w:val="00F30D0E"/>
    <w:rsid w:val="00F30D78"/>
    <w:rsid w:val="00F30E3B"/>
    <w:rsid w:val="00F30E62"/>
    <w:rsid w:val="00F30E84"/>
    <w:rsid w:val="00F31025"/>
    <w:rsid w:val="00F31057"/>
    <w:rsid w:val="00F310BB"/>
    <w:rsid w:val="00F310F6"/>
    <w:rsid w:val="00F3110C"/>
    <w:rsid w:val="00F311BF"/>
    <w:rsid w:val="00F311E5"/>
    <w:rsid w:val="00F311FB"/>
    <w:rsid w:val="00F3123F"/>
    <w:rsid w:val="00F31266"/>
    <w:rsid w:val="00F312B3"/>
    <w:rsid w:val="00F3133B"/>
    <w:rsid w:val="00F31354"/>
    <w:rsid w:val="00F3135A"/>
    <w:rsid w:val="00F3135C"/>
    <w:rsid w:val="00F31503"/>
    <w:rsid w:val="00F31504"/>
    <w:rsid w:val="00F315EE"/>
    <w:rsid w:val="00F31610"/>
    <w:rsid w:val="00F3167B"/>
    <w:rsid w:val="00F316F0"/>
    <w:rsid w:val="00F31731"/>
    <w:rsid w:val="00F3179F"/>
    <w:rsid w:val="00F317AE"/>
    <w:rsid w:val="00F31912"/>
    <w:rsid w:val="00F31942"/>
    <w:rsid w:val="00F31A2E"/>
    <w:rsid w:val="00F31B11"/>
    <w:rsid w:val="00F31B6D"/>
    <w:rsid w:val="00F31B82"/>
    <w:rsid w:val="00F31B9C"/>
    <w:rsid w:val="00F31BA6"/>
    <w:rsid w:val="00F31C73"/>
    <w:rsid w:val="00F31CA0"/>
    <w:rsid w:val="00F31CC7"/>
    <w:rsid w:val="00F31CDA"/>
    <w:rsid w:val="00F31CF9"/>
    <w:rsid w:val="00F31E32"/>
    <w:rsid w:val="00F31F38"/>
    <w:rsid w:val="00F31F4F"/>
    <w:rsid w:val="00F31F52"/>
    <w:rsid w:val="00F31F71"/>
    <w:rsid w:val="00F31FC8"/>
    <w:rsid w:val="00F32088"/>
    <w:rsid w:val="00F320B1"/>
    <w:rsid w:val="00F32187"/>
    <w:rsid w:val="00F321D5"/>
    <w:rsid w:val="00F321DB"/>
    <w:rsid w:val="00F321DE"/>
    <w:rsid w:val="00F321F9"/>
    <w:rsid w:val="00F321FF"/>
    <w:rsid w:val="00F322C4"/>
    <w:rsid w:val="00F322D8"/>
    <w:rsid w:val="00F32387"/>
    <w:rsid w:val="00F323F3"/>
    <w:rsid w:val="00F324C7"/>
    <w:rsid w:val="00F324CE"/>
    <w:rsid w:val="00F32500"/>
    <w:rsid w:val="00F325E1"/>
    <w:rsid w:val="00F325F5"/>
    <w:rsid w:val="00F3265C"/>
    <w:rsid w:val="00F32676"/>
    <w:rsid w:val="00F326C2"/>
    <w:rsid w:val="00F326F8"/>
    <w:rsid w:val="00F3273B"/>
    <w:rsid w:val="00F32746"/>
    <w:rsid w:val="00F32883"/>
    <w:rsid w:val="00F328AA"/>
    <w:rsid w:val="00F328D1"/>
    <w:rsid w:val="00F32925"/>
    <w:rsid w:val="00F3295C"/>
    <w:rsid w:val="00F3299D"/>
    <w:rsid w:val="00F32A42"/>
    <w:rsid w:val="00F32A90"/>
    <w:rsid w:val="00F32BBB"/>
    <w:rsid w:val="00F32BD5"/>
    <w:rsid w:val="00F32BFD"/>
    <w:rsid w:val="00F32D42"/>
    <w:rsid w:val="00F32D4C"/>
    <w:rsid w:val="00F32FE5"/>
    <w:rsid w:val="00F3301D"/>
    <w:rsid w:val="00F33060"/>
    <w:rsid w:val="00F3312E"/>
    <w:rsid w:val="00F33162"/>
    <w:rsid w:val="00F331E7"/>
    <w:rsid w:val="00F331F1"/>
    <w:rsid w:val="00F33297"/>
    <w:rsid w:val="00F332AE"/>
    <w:rsid w:val="00F332AF"/>
    <w:rsid w:val="00F332BC"/>
    <w:rsid w:val="00F332F4"/>
    <w:rsid w:val="00F3332E"/>
    <w:rsid w:val="00F3333D"/>
    <w:rsid w:val="00F33412"/>
    <w:rsid w:val="00F33449"/>
    <w:rsid w:val="00F334FE"/>
    <w:rsid w:val="00F33551"/>
    <w:rsid w:val="00F335BE"/>
    <w:rsid w:val="00F335CF"/>
    <w:rsid w:val="00F335E1"/>
    <w:rsid w:val="00F33648"/>
    <w:rsid w:val="00F3365C"/>
    <w:rsid w:val="00F3373C"/>
    <w:rsid w:val="00F3373F"/>
    <w:rsid w:val="00F3377B"/>
    <w:rsid w:val="00F337D1"/>
    <w:rsid w:val="00F338A5"/>
    <w:rsid w:val="00F338AC"/>
    <w:rsid w:val="00F33920"/>
    <w:rsid w:val="00F33948"/>
    <w:rsid w:val="00F339F1"/>
    <w:rsid w:val="00F33BBD"/>
    <w:rsid w:val="00F33C32"/>
    <w:rsid w:val="00F33C37"/>
    <w:rsid w:val="00F33C65"/>
    <w:rsid w:val="00F33C82"/>
    <w:rsid w:val="00F33CC2"/>
    <w:rsid w:val="00F33DB6"/>
    <w:rsid w:val="00F33EC4"/>
    <w:rsid w:val="00F33ECD"/>
    <w:rsid w:val="00F33EEF"/>
    <w:rsid w:val="00F33EFB"/>
    <w:rsid w:val="00F33F44"/>
    <w:rsid w:val="00F33F64"/>
    <w:rsid w:val="00F33FAD"/>
    <w:rsid w:val="00F340D7"/>
    <w:rsid w:val="00F34100"/>
    <w:rsid w:val="00F341BC"/>
    <w:rsid w:val="00F341C8"/>
    <w:rsid w:val="00F34201"/>
    <w:rsid w:val="00F34332"/>
    <w:rsid w:val="00F34385"/>
    <w:rsid w:val="00F3455D"/>
    <w:rsid w:val="00F34564"/>
    <w:rsid w:val="00F345D2"/>
    <w:rsid w:val="00F34802"/>
    <w:rsid w:val="00F348A8"/>
    <w:rsid w:val="00F348EC"/>
    <w:rsid w:val="00F349EE"/>
    <w:rsid w:val="00F349F2"/>
    <w:rsid w:val="00F34A0B"/>
    <w:rsid w:val="00F34A38"/>
    <w:rsid w:val="00F34AE3"/>
    <w:rsid w:val="00F34B82"/>
    <w:rsid w:val="00F34BAD"/>
    <w:rsid w:val="00F34CCC"/>
    <w:rsid w:val="00F34D20"/>
    <w:rsid w:val="00F34DE2"/>
    <w:rsid w:val="00F34DF5"/>
    <w:rsid w:val="00F34E34"/>
    <w:rsid w:val="00F34E74"/>
    <w:rsid w:val="00F34ECD"/>
    <w:rsid w:val="00F3504F"/>
    <w:rsid w:val="00F35086"/>
    <w:rsid w:val="00F351A6"/>
    <w:rsid w:val="00F3529C"/>
    <w:rsid w:val="00F352A9"/>
    <w:rsid w:val="00F35368"/>
    <w:rsid w:val="00F353C9"/>
    <w:rsid w:val="00F35434"/>
    <w:rsid w:val="00F3544A"/>
    <w:rsid w:val="00F35451"/>
    <w:rsid w:val="00F35453"/>
    <w:rsid w:val="00F3549E"/>
    <w:rsid w:val="00F3558B"/>
    <w:rsid w:val="00F3571C"/>
    <w:rsid w:val="00F3575E"/>
    <w:rsid w:val="00F357D9"/>
    <w:rsid w:val="00F35850"/>
    <w:rsid w:val="00F3595E"/>
    <w:rsid w:val="00F35B10"/>
    <w:rsid w:val="00F35B81"/>
    <w:rsid w:val="00F35BE7"/>
    <w:rsid w:val="00F35C24"/>
    <w:rsid w:val="00F35CCE"/>
    <w:rsid w:val="00F35D26"/>
    <w:rsid w:val="00F35D4D"/>
    <w:rsid w:val="00F35DB1"/>
    <w:rsid w:val="00F35DCC"/>
    <w:rsid w:val="00F35DFF"/>
    <w:rsid w:val="00F35F2D"/>
    <w:rsid w:val="00F35F60"/>
    <w:rsid w:val="00F35F84"/>
    <w:rsid w:val="00F3600E"/>
    <w:rsid w:val="00F360AD"/>
    <w:rsid w:val="00F360D5"/>
    <w:rsid w:val="00F3611B"/>
    <w:rsid w:val="00F361F3"/>
    <w:rsid w:val="00F36248"/>
    <w:rsid w:val="00F36366"/>
    <w:rsid w:val="00F363B6"/>
    <w:rsid w:val="00F36416"/>
    <w:rsid w:val="00F36422"/>
    <w:rsid w:val="00F364A8"/>
    <w:rsid w:val="00F364E3"/>
    <w:rsid w:val="00F3659D"/>
    <w:rsid w:val="00F3661D"/>
    <w:rsid w:val="00F3664C"/>
    <w:rsid w:val="00F3665D"/>
    <w:rsid w:val="00F36667"/>
    <w:rsid w:val="00F3670D"/>
    <w:rsid w:val="00F368A1"/>
    <w:rsid w:val="00F368AB"/>
    <w:rsid w:val="00F368EE"/>
    <w:rsid w:val="00F369B1"/>
    <w:rsid w:val="00F36B39"/>
    <w:rsid w:val="00F36B9C"/>
    <w:rsid w:val="00F36CA3"/>
    <w:rsid w:val="00F36CB8"/>
    <w:rsid w:val="00F36CE5"/>
    <w:rsid w:val="00F36D73"/>
    <w:rsid w:val="00F36E6A"/>
    <w:rsid w:val="00F36EEC"/>
    <w:rsid w:val="00F36F4B"/>
    <w:rsid w:val="00F370CA"/>
    <w:rsid w:val="00F370D8"/>
    <w:rsid w:val="00F37123"/>
    <w:rsid w:val="00F37255"/>
    <w:rsid w:val="00F372CA"/>
    <w:rsid w:val="00F372E2"/>
    <w:rsid w:val="00F37317"/>
    <w:rsid w:val="00F37392"/>
    <w:rsid w:val="00F3743F"/>
    <w:rsid w:val="00F37478"/>
    <w:rsid w:val="00F374DC"/>
    <w:rsid w:val="00F37553"/>
    <w:rsid w:val="00F3759F"/>
    <w:rsid w:val="00F375A2"/>
    <w:rsid w:val="00F375C4"/>
    <w:rsid w:val="00F3762E"/>
    <w:rsid w:val="00F37640"/>
    <w:rsid w:val="00F376AB"/>
    <w:rsid w:val="00F376B0"/>
    <w:rsid w:val="00F376C2"/>
    <w:rsid w:val="00F37738"/>
    <w:rsid w:val="00F3776E"/>
    <w:rsid w:val="00F377FA"/>
    <w:rsid w:val="00F3794E"/>
    <w:rsid w:val="00F379EA"/>
    <w:rsid w:val="00F37A2D"/>
    <w:rsid w:val="00F37B9C"/>
    <w:rsid w:val="00F37CAD"/>
    <w:rsid w:val="00F37D54"/>
    <w:rsid w:val="00F37DEE"/>
    <w:rsid w:val="00F37E31"/>
    <w:rsid w:val="00F37EE6"/>
    <w:rsid w:val="00F37F28"/>
    <w:rsid w:val="00F37F9C"/>
    <w:rsid w:val="00F40056"/>
    <w:rsid w:val="00F400A2"/>
    <w:rsid w:val="00F40167"/>
    <w:rsid w:val="00F401DA"/>
    <w:rsid w:val="00F401E3"/>
    <w:rsid w:val="00F402A5"/>
    <w:rsid w:val="00F40317"/>
    <w:rsid w:val="00F40373"/>
    <w:rsid w:val="00F40386"/>
    <w:rsid w:val="00F4047A"/>
    <w:rsid w:val="00F404B1"/>
    <w:rsid w:val="00F40554"/>
    <w:rsid w:val="00F405CF"/>
    <w:rsid w:val="00F40647"/>
    <w:rsid w:val="00F40667"/>
    <w:rsid w:val="00F4069F"/>
    <w:rsid w:val="00F406C3"/>
    <w:rsid w:val="00F40769"/>
    <w:rsid w:val="00F407BE"/>
    <w:rsid w:val="00F40887"/>
    <w:rsid w:val="00F40889"/>
    <w:rsid w:val="00F40A0F"/>
    <w:rsid w:val="00F40A21"/>
    <w:rsid w:val="00F40A7E"/>
    <w:rsid w:val="00F40A92"/>
    <w:rsid w:val="00F40B63"/>
    <w:rsid w:val="00F40B75"/>
    <w:rsid w:val="00F40B91"/>
    <w:rsid w:val="00F40C27"/>
    <w:rsid w:val="00F40C68"/>
    <w:rsid w:val="00F40CD2"/>
    <w:rsid w:val="00F40CE8"/>
    <w:rsid w:val="00F40D25"/>
    <w:rsid w:val="00F40DB4"/>
    <w:rsid w:val="00F40DEA"/>
    <w:rsid w:val="00F4102E"/>
    <w:rsid w:val="00F41049"/>
    <w:rsid w:val="00F410D5"/>
    <w:rsid w:val="00F41121"/>
    <w:rsid w:val="00F41126"/>
    <w:rsid w:val="00F41137"/>
    <w:rsid w:val="00F4120F"/>
    <w:rsid w:val="00F4131B"/>
    <w:rsid w:val="00F41330"/>
    <w:rsid w:val="00F41334"/>
    <w:rsid w:val="00F41365"/>
    <w:rsid w:val="00F41446"/>
    <w:rsid w:val="00F415B6"/>
    <w:rsid w:val="00F4161A"/>
    <w:rsid w:val="00F4165C"/>
    <w:rsid w:val="00F416DF"/>
    <w:rsid w:val="00F41763"/>
    <w:rsid w:val="00F418F4"/>
    <w:rsid w:val="00F41989"/>
    <w:rsid w:val="00F419A9"/>
    <w:rsid w:val="00F41A79"/>
    <w:rsid w:val="00F41BCD"/>
    <w:rsid w:val="00F41BCE"/>
    <w:rsid w:val="00F41BD9"/>
    <w:rsid w:val="00F41C69"/>
    <w:rsid w:val="00F41CE0"/>
    <w:rsid w:val="00F41CEB"/>
    <w:rsid w:val="00F41E45"/>
    <w:rsid w:val="00F41E46"/>
    <w:rsid w:val="00F41E98"/>
    <w:rsid w:val="00F41FB4"/>
    <w:rsid w:val="00F41FBC"/>
    <w:rsid w:val="00F4219F"/>
    <w:rsid w:val="00F421A4"/>
    <w:rsid w:val="00F4221B"/>
    <w:rsid w:val="00F422F8"/>
    <w:rsid w:val="00F42396"/>
    <w:rsid w:val="00F423A5"/>
    <w:rsid w:val="00F423B1"/>
    <w:rsid w:val="00F42488"/>
    <w:rsid w:val="00F424B9"/>
    <w:rsid w:val="00F42624"/>
    <w:rsid w:val="00F426D0"/>
    <w:rsid w:val="00F42712"/>
    <w:rsid w:val="00F42765"/>
    <w:rsid w:val="00F427E4"/>
    <w:rsid w:val="00F42813"/>
    <w:rsid w:val="00F42956"/>
    <w:rsid w:val="00F42A5B"/>
    <w:rsid w:val="00F42C2B"/>
    <w:rsid w:val="00F42C89"/>
    <w:rsid w:val="00F42C94"/>
    <w:rsid w:val="00F42CD9"/>
    <w:rsid w:val="00F42D26"/>
    <w:rsid w:val="00F42D70"/>
    <w:rsid w:val="00F42DD5"/>
    <w:rsid w:val="00F42F53"/>
    <w:rsid w:val="00F42FC3"/>
    <w:rsid w:val="00F43054"/>
    <w:rsid w:val="00F430B0"/>
    <w:rsid w:val="00F430D7"/>
    <w:rsid w:val="00F43180"/>
    <w:rsid w:val="00F43189"/>
    <w:rsid w:val="00F431C2"/>
    <w:rsid w:val="00F432A4"/>
    <w:rsid w:val="00F43401"/>
    <w:rsid w:val="00F434B5"/>
    <w:rsid w:val="00F43541"/>
    <w:rsid w:val="00F435A1"/>
    <w:rsid w:val="00F435CD"/>
    <w:rsid w:val="00F435F1"/>
    <w:rsid w:val="00F438B1"/>
    <w:rsid w:val="00F43996"/>
    <w:rsid w:val="00F439B7"/>
    <w:rsid w:val="00F439BB"/>
    <w:rsid w:val="00F43A0E"/>
    <w:rsid w:val="00F43A93"/>
    <w:rsid w:val="00F43A94"/>
    <w:rsid w:val="00F43C4D"/>
    <w:rsid w:val="00F43C58"/>
    <w:rsid w:val="00F43C6A"/>
    <w:rsid w:val="00F43CEA"/>
    <w:rsid w:val="00F43D00"/>
    <w:rsid w:val="00F43D10"/>
    <w:rsid w:val="00F43D7F"/>
    <w:rsid w:val="00F43D81"/>
    <w:rsid w:val="00F43F0F"/>
    <w:rsid w:val="00F4407C"/>
    <w:rsid w:val="00F440D7"/>
    <w:rsid w:val="00F44117"/>
    <w:rsid w:val="00F44170"/>
    <w:rsid w:val="00F44273"/>
    <w:rsid w:val="00F442D1"/>
    <w:rsid w:val="00F4432D"/>
    <w:rsid w:val="00F44389"/>
    <w:rsid w:val="00F44438"/>
    <w:rsid w:val="00F445CB"/>
    <w:rsid w:val="00F44642"/>
    <w:rsid w:val="00F4478C"/>
    <w:rsid w:val="00F447CA"/>
    <w:rsid w:val="00F448D8"/>
    <w:rsid w:val="00F4490D"/>
    <w:rsid w:val="00F4491E"/>
    <w:rsid w:val="00F44961"/>
    <w:rsid w:val="00F4496C"/>
    <w:rsid w:val="00F44988"/>
    <w:rsid w:val="00F449A1"/>
    <w:rsid w:val="00F44A75"/>
    <w:rsid w:val="00F44A7A"/>
    <w:rsid w:val="00F44B83"/>
    <w:rsid w:val="00F44CA7"/>
    <w:rsid w:val="00F44CAF"/>
    <w:rsid w:val="00F44D0B"/>
    <w:rsid w:val="00F44D19"/>
    <w:rsid w:val="00F44D8E"/>
    <w:rsid w:val="00F44DB1"/>
    <w:rsid w:val="00F44E0A"/>
    <w:rsid w:val="00F44E6C"/>
    <w:rsid w:val="00F44FCD"/>
    <w:rsid w:val="00F44FFE"/>
    <w:rsid w:val="00F45019"/>
    <w:rsid w:val="00F45187"/>
    <w:rsid w:val="00F4524F"/>
    <w:rsid w:val="00F45316"/>
    <w:rsid w:val="00F45335"/>
    <w:rsid w:val="00F45386"/>
    <w:rsid w:val="00F45423"/>
    <w:rsid w:val="00F4549E"/>
    <w:rsid w:val="00F454D7"/>
    <w:rsid w:val="00F4550F"/>
    <w:rsid w:val="00F45516"/>
    <w:rsid w:val="00F455DE"/>
    <w:rsid w:val="00F4563A"/>
    <w:rsid w:val="00F456D2"/>
    <w:rsid w:val="00F456D3"/>
    <w:rsid w:val="00F456EA"/>
    <w:rsid w:val="00F45721"/>
    <w:rsid w:val="00F45722"/>
    <w:rsid w:val="00F45786"/>
    <w:rsid w:val="00F4582E"/>
    <w:rsid w:val="00F458CD"/>
    <w:rsid w:val="00F458E1"/>
    <w:rsid w:val="00F458ED"/>
    <w:rsid w:val="00F4590A"/>
    <w:rsid w:val="00F45962"/>
    <w:rsid w:val="00F45974"/>
    <w:rsid w:val="00F459CE"/>
    <w:rsid w:val="00F459D8"/>
    <w:rsid w:val="00F459FF"/>
    <w:rsid w:val="00F45A1C"/>
    <w:rsid w:val="00F45B22"/>
    <w:rsid w:val="00F45B61"/>
    <w:rsid w:val="00F45B68"/>
    <w:rsid w:val="00F45C05"/>
    <w:rsid w:val="00F45C28"/>
    <w:rsid w:val="00F45C53"/>
    <w:rsid w:val="00F45C70"/>
    <w:rsid w:val="00F45D38"/>
    <w:rsid w:val="00F45DB6"/>
    <w:rsid w:val="00F45E41"/>
    <w:rsid w:val="00F45EF1"/>
    <w:rsid w:val="00F45F74"/>
    <w:rsid w:val="00F45F8C"/>
    <w:rsid w:val="00F46023"/>
    <w:rsid w:val="00F4604A"/>
    <w:rsid w:val="00F4605C"/>
    <w:rsid w:val="00F4606F"/>
    <w:rsid w:val="00F460F8"/>
    <w:rsid w:val="00F46116"/>
    <w:rsid w:val="00F461C9"/>
    <w:rsid w:val="00F462C7"/>
    <w:rsid w:val="00F462CA"/>
    <w:rsid w:val="00F46343"/>
    <w:rsid w:val="00F464AF"/>
    <w:rsid w:val="00F4656B"/>
    <w:rsid w:val="00F4658E"/>
    <w:rsid w:val="00F46619"/>
    <w:rsid w:val="00F46638"/>
    <w:rsid w:val="00F466DB"/>
    <w:rsid w:val="00F468D1"/>
    <w:rsid w:val="00F468E5"/>
    <w:rsid w:val="00F468E7"/>
    <w:rsid w:val="00F46924"/>
    <w:rsid w:val="00F4693D"/>
    <w:rsid w:val="00F469CD"/>
    <w:rsid w:val="00F46A3C"/>
    <w:rsid w:val="00F46A44"/>
    <w:rsid w:val="00F46AB2"/>
    <w:rsid w:val="00F46B15"/>
    <w:rsid w:val="00F46B88"/>
    <w:rsid w:val="00F46C55"/>
    <w:rsid w:val="00F46C81"/>
    <w:rsid w:val="00F46CBC"/>
    <w:rsid w:val="00F46D22"/>
    <w:rsid w:val="00F46D6E"/>
    <w:rsid w:val="00F46D71"/>
    <w:rsid w:val="00F46DA9"/>
    <w:rsid w:val="00F46EB6"/>
    <w:rsid w:val="00F46FC6"/>
    <w:rsid w:val="00F46FD9"/>
    <w:rsid w:val="00F470A4"/>
    <w:rsid w:val="00F470B2"/>
    <w:rsid w:val="00F470F2"/>
    <w:rsid w:val="00F47111"/>
    <w:rsid w:val="00F471B6"/>
    <w:rsid w:val="00F471F9"/>
    <w:rsid w:val="00F47233"/>
    <w:rsid w:val="00F4727D"/>
    <w:rsid w:val="00F47323"/>
    <w:rsid w:val="00F47479"/>
    <w:rsid w:val="00F474BA"/>
    <w:rsid w:val="00F47578"/>
    <w:rsid w:val="00F47596"/>
    <w:rsid w:val="00F475E1"/>
    <w:rsid w:val="00F47640"/>
    <w:rsid w:val="00F47654"/>
    <w:rsid w:val="00F47718"/>
    <w:rsid w:val="00F47756"/>
    <w:rsid w:val="00F4781B"/>
    <w:rsid w:val="00F47844"/>
    <w:rsid w:val="00F478C5"/>
    <w:rsid w:val="00F479B5"/>
    <w:rsid w:val="00F47A1F"/>
    <w:rsid w:val="00F47B2F"/>
    <w:rsid w:val="00F47BA6"/>
    <w:rsid w:val="00F47C61"/>
    <w:rsid w:val="00F47D21"/>
    <w:rsid w:val="00F47D2F"/>
    <w:rsid w:val="00F47E83"/>
    <w:rsid w:val="00F47E91"/>
    <w:rsid w:val="00F47EA3"/>
    <w:rsid w:val="00F47EF0"/>
    <w:rsid w:val="00F47F0B"/>
    <w:rsid w:val="00F47F3D"/>
    <w:rsid w:val="00F47F4A"/>
    <w:rsid w:val="00F47F5D"/>
    <w:rsid w:val="00F47F61"/>
    <w:rsid w:val="00F50025"/>
    <w:rsid w:val="00F50109"/>
    <w:rsid w:val="00F5010D"/>
    <w:rsid w:val="00F50165"/>
    <w:rsid w:val="00F501D0"/>
    <w:rsid w:val="00F501D2"/>
    <w:rsid w:val="00F50222"/>
    <w:rsid w:val="00F50230"/>
    <w:rsid w:val="00F50254"/>
    <w:rsid w:val="00F5027F"/>
    <w:rsid w:val="00F502DB"/>
    <w:rsid w:val="00F5038C"/>
    <w:rsid w:val="00F503BC"/>
    <w:rsid w:val="00F50863"/>
    <w:rsid w:val="00F508EF"/>
    <w:rsid w:val="00F50933"/>
    <w:rsid w:val="00F50959"/>
    <w:rsid w:val="00F5099F"/>
    <w:rsid w:val="00F50A21"/>
    <w:rsid w:val="00F50A38"/>
    <w:rsid w:val="00F50A63"/>
    <w:rsid w:val="00F50A66"/>
    <w:rsid w:val="00F50A6F"/>
    <w:rsid w:val="00F50B85"/>
    <w:rsid w:val="00F50BF8"/>
    <w:rsid w:val="00F50C0F"/>
    <w:rsid w:val="00F50CDE"/>
    <w:rsid w:val="00F50DAE"/>
    <w:rsid w:val="00F50DBB"/>
    <w:rsid w:val="00F50E15"/>
    <w:rsid w:val="00F50E5A"/>
    <w:rsid w:val="00F50E9C"/>
    <w:rsid w:val="00F50EA4"/>
    <w:rsid w:val="00F50ED7"/>
    <w:rsid w:val="00F50F45"/>
    <w:rsid w:val="00F50F68"/>
    <w:rsid w:val="00F50F7E"/>
    <w:rsid w:val="00F50FB1"/>
    <w:rsid w:val="00F50FFF"/>
    <w:rsid w:val="00F510C1"/>
    <w:rsid w:val="00F510D4"/>
    <w:rsid w:val="00F511D9"/>
    <w:rsid w:val="00F5127F"/>
    <w:rsid w:val="00F5143B"/>
    <w:rsid w:val="00F5146F"/>
    <w:rsid w:val="00F51480"/>
    <w:rsid w:val="00F51533"/>
    <w:rsid w:val="00F515C5"/>
    <w:rsid w:val="00F51619"/>
    <w:rsid w:val="00F516B2"/>
    <w:rsid w:val="00F516DA"/>
    <w:rsid w:val="00F51747"/>
    <w:rsid w:val="00F517D2"/>
    <w:rsid w:val="00F517FB"/>
    <w:rsid w:val="00F51814"/>
    <w:rsid w:val="00F51888"/>
    <w:rsid w:val="00F51890"/>
    <w:rsid w:val="00F51992"/>
    <w:rsid w:val="00F51A56"/>
    <w:rsid w:val="00F51A7A"/>
    <w:rsid w:val="00F51B35"/>
    <w:rsid w:val="00F51B71"/>
    <w:rsid w:val="00F51B84"/>
    <w:rsid w:val="00F51C85"/>
    <w:rsid w:val="00F51CA2"/>
    <w:rsid w:val="00F51CF8"/>
    <w:rsid w:val="00F51D1D"/>
    <w:rsid w:val="00F51DAD"/>
    <w:rsid w:val="00F51DC9"/>
    <w:rsid w:val="00F51DDB"/>
    <w:rsid w:val="00F51E6E"/>
    <w:rsid w:val="00F51E83"/>
    <w:rsid w:val="00F51E8B"/>
    <w:rsid w:val="00F51EB8"/>
    <w:rsid w:val="00F520C4"/>
    <w:rsid w:val="00F520DF"/>
    <w:rsid w:val="00F5213A"/>
    <w:rsid w:val="00F5215C"/>
    <w:rsid w:val="00F52333"/>
    <w:rsid w:val="00F523CC"/>
    <w:rsid w:val="00F52454"/>
    <w:rsid w:val="00F5245C"/>
    <w:rsid w:val="00F525AB"/>
    <w:rsid w:val="00F525E9"/>
    <w:rsid w:val="00F525F0"/>
    <w:rsid w:val="00F5262C"/>
    <w:rsid w:val="00F52674"/>
    <w:rsid w:val="00F5269F"/>
    <w:rsid w:val="00F527EA"/>
    <w:rsid w:val="00F527F0"/>
    <w:rsid w:val="00F52824"/>
    <w:rsid w:val="00F52878"/>
    <w:rsid w:val="00F52950"/>
    <w:rsid w:val="00F529DC"/>
    <w:rsid w:val="00F52A4D"/>
    <w:rsid w:val="00F52B41"/>
    <w:rsid w:val="00F52C69"/>
    <w:rsid w:val="00F52C96"/>
    <w:rsid w:val="00F52CA8"/>
    <w:rsid w:val="00F52D2A"/>
    <w:rsid w:val="00F52D4D"/>
    <w:rsid w:val="00F52E09"/>
    <w:rsid w:val="00F52E9E"/>
    <w:rsid w:val="00F52F70"/>
    <w:rsid w:val="00F52FBC"/>
    <w:rsid w:val="00F52FC2"/>
    <w:rsid w:val="00F53003"/>
    <w:rsid w:val="00F530BB"/>
    <w:rsid w:val="00F531F5"/>
    <w:rsid w:val="00F5321A"/>
    <w:rsid w:val="00F532B5"/>
    <w:rsid w:val="00F5337C"/>
    <w:rsid w:val="00F533B3"/>
    <w:rsid w:val="00F534A1"/>
    <w:rsid w:val="00F534A2"/>
    <w:rsid w:val="00F53501"/>
    <w:rsid w:val="00F5351F"/>
    <w:rsid w:val="00F53555"/>
    <w:rsid w:val="00F53567"/>
    <w:rsid w:val="00F53613"/>
    <w:rsid w:val="00F536A3"/>
    <w:rsid w:val="00F53725"/>
    <w:rsid w:val="00F53737"/>
    <w:rsid w:val="00F53750"/>
    <w:rsid w:val="00F5379D"/>
    <w:rsid w:val="00F537D6"/>
    <w:rsid w:val="00F53826"/>
    <w:rsid w:val="00F53835"/>
    <w:rsid w:val="00F53854"/>
    <w:rsid w:val="00F53886"/>
    <w:rsid w:val="00F53895"/>
    <w:rsid w:val="00F538AA"/>
    <w:rsid w:val="00F5396A"/>
    <w:rsid w:val="00F539F1"/>
    <w:rsid w:val="00F53B23"/>
    <w:rsid w:val="00F53B91"/>
    <w:rsid w:val="00F53BC7"/>
    <w:rsid w:val="00F53BDB"/>
    <w:rsid w:val="00F53C17"/>
    <w:rsid w:val="00F53CE8"/>
    <w:rsid w:val="00F53D45"/>
    <w:rsid w:val="00F53E14"/>
    <w:rsid w:val="00F53E58"/>
    <w:rsid w:val="00F53EF2"/>
    <w:rsid w:val="00F53FC1"/>
    <w:rsid w:val="00F53FFC"/>
    <w:rsid w:val="00F5408F"/>
    <w:rsid w:val="00F54094"/>
    <w:rsid w:val="00F5411A"/>
    <w:rsid w:val="00F54140"/>
    <w:rsid w:val="00F5417D"/>
    <w:rsid w:val="00F541D6"/>
    <w:rsid w:val="00F541E1"/>
    <w:rsid w:val="00F541E3"/>
    <w:rsid w:val="00F542AC"/>
    <w:rsid w:val="00F542C9"/>
    <w:rsid w:val="00F54318"/>
    <w:rsid w:val="00F54382"/>
    <w:rsid w:val="00F544A2"/>
    <w:rsid w:val="00F54559"/>
    <w:rsid w:val="00F54570"/>
    <w:rsid w:val="00F545AF"/>
    <w:rsid w:val="00F545EA"/>
    <w:rsid w:val="00F54725"/>
    <w:rsid w:val="00F54855"/>
    <w:rsid w:val="00F5485F"/>
    <w:rsid w:val="00F54885"/>
    <w:rsid w:val="00F548CB"/>
    <w:rsid w:val="00F548E8"/>
    <w:rsid w:val="00F54911"/>
    <w:rsid w:val="00F5495A"/>
    <w:rsid w:val="00F549A0"/>
    <w:rsid w:val="00F54C18"/>
    <w:rsid w:val="00F54C56"/>
    <w:rsid w:val="00F54C96"/>
    <w:rsid w:val="00F54D4F"/>
    <w:rsid w:val="00F54DB0"/>
    <w:rsid w:val="00F54E56"/>
    <w:rsid w:val="00F54F77"/>
    <w:rsid w:val="00F54F8D"/>
    <w:rsid w:val="00F54F91"/>
    <w:rsid w:val="00F54FA5"/>
    <w:rsid w:val="00F550A6"/>
    <w:rsid w:val="00F550FF"/>
    <w:rsid w:val="00F5516B"/>
    <w:rsid w:val="00F551CB"/>
    <w:rsid w:val="00F55211"/>
    <w:rsid w:val="00F5533F"/>
    <w:rsid w:val="00F553D9"/>
    <w:rsid w:val="00F55409"/>
    <w:rsid w:val="00F5542D"/>
    <w:rsid w:val="00F55432"/>
    <w:rsid w:val="00F5547C"/>
    <w:rsid w:val="00F5550E"/>
    <w:rsid w:val="00F55538"/>
    <w:rsid w:val="00F55583"/>
    <w:rsid w:val="00F555E8"/>
    <w:rsid w:val="00F55673"/>
    <w:rsid w:val="00F556CB"/>
    <w:rsid w:val="00F55729"/>
    <w:rsid w:val="00F5575C"/>
    <w:rsid w:val="00F55767"/>
    <w:rsid w:val="00F55943"/>
    <w:rsid w:val="00F55947"/>
    <w:rsid w:val="00F55A7D"/>
    <w:rsid w:val="00F55AD6"/>
    <w:rsid w:val="00F55B9B"/>
    <w:rsid w:val="00F55BD0"/>
    <w:rsid w:val="00F55C32"/>
    <w:rsid w:val="00F55C39"/>
    <w:rsid w:val="00F55C58"/>
    <w:rsid w:val="00F55E09"/>
    <w:rsid w:val="00F560AB"/>
    <w:rsid w:val="00F560E5"/>
    <w:rsid w:val="00F560EC"/>
    <w:rsid w:val="00F561A4"/>
    <w:rsid w:val="00F561F3"/>
    <w:rsid w:val="00F56287"/>
    <w:rsid w:val="00F562B4"/>
    <w:rsid w:val="00F562C4"/>
    <w:rsid w:val="00F562ED"/>
    <w:rsid w:val="00F56335"/>
    <w:rsid w:val="00F5642C"/>
    <w:rsid w:val="00F564AE"/>
    <w:rsid w:val="00F565CB"/>
    <w:rsid w:val="00F56601"/>
    <w:rsid w:val="00F5675C"/>
    <w:rsid w:val="00F56854"/>
    <w:rsid w:val="00F569D9"/>
    <w:rsid w:val="00F56AEC"/>
    <w:rsid w:val="00F56B27"/>
    <w:rsid w:val="00F56C0B"/>
    <w:rsid w:val="00F56C55"/>
    <w:rsid w:val="00F56C58"/>
    <w:rsid w:val="00F56C8B"/>
    <w:rsid w:val="00F56C8D"/>
    <w:rsid w:val="00F56C9E"/>
    <w:rsid w:val="00F56D59"/>
    <w:rsid w:val="00F56D8D"/>
    <w:rsid w:val="00F56D9D"/>
    <w:rsid w:val="00F56DCF"/>
    <w:rsid w:val="00F56DD2"/>
    <w:rsid w:val="00F56E1A"/>
    <w:rsid w:val="00F56E43"/>
    <w:rsid w:val="00F56E9C"/>
    <w:rsid w:val="00F56EBB"/>
    <w:rsid w:val="00F56F88"/>
    <w:rsid w:val="00F57115"/>
    <w:rsid w:val="00F57117"/>
    <w:rsid w:val="00F57144"/>
    <w:rsid w:val="00F57213"/>
    <w:rsid w:val="00F572D4"/>
    <w:rsid w:val="00F57364"/>
    <w:rsid w:val="00F574E9"/>
    <w:rsid w:val="00F5752A"/>
    <w:rsid w:val="00F575C1"/>
    <w:rsid w:val="00F57638"/>
    <w:rsid w:val="00F57666"/>
    <w:rsid w:val="00F57789"/>
    <w:rsid w:val="00F5779A"/>
    <w:rsid w:val="00F5787B"/>
    <w:rsid w:val="00F578C4"/>
    <w:rsid w:val="00F5791F"/>
    <w:rsid w:val="00F57965"/>
    <w:rsid w:val="00F579DE"/>
    <w:rsid w:val="00F57A69"/>
    <w:rsid w:val="00F57B47"/>
    <w:rsid w:val="00F57B66"/>
    <w:rsid w:val="00F57BAB"/>
    <w:rsid w:val="00F57CC1"/>
    <w:rsid w:val="00F57D31"/>
    <w:rsid w:val="00F57D6B"/>
    <w:rsid w:val="00F57D9C"/>
    <w:rsid w:val="00F57ED9"/>
    <w:rsid w:val="00F57F3F"/>
    <w:rsid w:val="00F57F59"/>
    <w:rsid w:val="00F57FC7"/>
    <w:rsid w:val="00F57FE8"/>
    <w:rsid w:val="00F60143"/>
    <w:rsid w:val="00F60197"/>
    <w:rsid w:val="00F601EE"/>
    <w:rsid w:val="00F60202"/>
    <w:rsid w:val="00F60253"/>
    <w:rsid w:val="00F60292"/>
    <w:rsid w:val="00F602B3"/>
    <w:rsid w:val="00F6032C"/>
    <w:rsid w:val="00F604AD"/>
    <w:rsid w:val="00F605BE"/>
    <w:rsid w:val="00F605D6"/>
    <w:rsid w:val="00F60616"/>
    <w:rsid w:val="00F6064B"/>
    <w:rsid w:val="00F606B1"/>
    <w:rsid w:val="00F6071E"/>
    <w:rsid w:val="00F60781"/>
    <w:rsid w:val="00F60842"/>
    <w:rsid w:val="00F60864"/>
    <w:rsid w:val="00F6086A"/>
    <w:rsid w:val="00F608AE"/>
    <w:rsid w:val="00F608C5"/>
    <w:rsid w:val="00F608D2"/>
    <w:rsid w:val="00F60969"/>
    <w:rsid w:val="00F60A0C"/>
    <w:rsid w:val="00F60ACA"/>
    <w:rsid w:val="00F60B77"/>
    <w:rsid w:val="00F60BB1"/>
    <w:rsid w:val="00F60C5A"/>
    <w:rsid w:val="00F60C60"/>
    <w:rsid w:val="00F60C62"/>
    <w:rsid w:val="00F60D38"/>
    <w:rsid w:val="00F60DF4"/>
    <w:rsid w:val="00F60E67"/>
    <w:rsid w:val="00F60EBA"/>
    <w:rsid w:val="00F60ECD"/>
    <w:rsid w:val="00F60F0F"/>
    <w:rsid w:val="00F60F31"/>
    <w:rsid w:val="00F60F38"/>
    <w:rsid w:val="00F60F61"/>
    <w:rsid w:val="00F60F7B"/>
    <w:rsid w:val="00F60FFE"/>
    <w:rsid w:val="00F6101B"/>
    <w:rsid w:val="00F610A1"/>
    <w:rsid w:val="00F6111B"/>
    <w:rsid w:val="00F6115D"/>
    <w:rsid w:val="00F6115F"/>
    <w:rsid w:val="00F611EB"/>
    <w:rsid w:val="00F61325"/>
    <w:rsid w:val="00F613DA"/>
    <w:rsid w:val="00F61442"/>
    <w:rsid w:val="00F614B1"/>
    <w:rsid w:val="00F6154B"/>
    <w:rsid w:val="00F61564"/>
    <w:rsid w:val="00F61690"/>
    <w:rsid w:val="00F6179A"/>
    <w:rsid w:val="00F617D9"/>
    <w:rsid w:val="00F617DD"/>
    <w:rsid w:val="00F61818"/>
    <w:rsid w:val="00F61848"/>
    <w:rsid w:val="00F61884"/>
    <w:rsid w:val="00F618A6"/>
    <w:rsid w:val="00F6190C"/>
    <w:rsid w:val="00F619F1"/>
    <w:rsid w:val="00F61A22"/>
    <w:rsid w:val="00F61A3D"/>
    <w:rsid w:val="00F61B7E"/>
    <w:rsid w:val="00F61B88"/>
    <w:rsid w:val="00F61BA5"/>
    <w:rsid w:val="00F61BAD"/>
    <w:rsid w:val="00F61C78"/>
    <w:rsid w:val="00F61C7C"/>
    <w:rsid w:val="00F61C98"/>
    <w:rsid w:val="00F61D6D"/>
    <w:rsid w:val="00F61D91"/>
    <w:rsid w:val="00F61E03"/>
    <w:rsid w:val="00F61E37"/>
    <w:rsid w:val="00F61E52"/>
    <w:rsid w:val="00F61E57"/>
    <w:rsid w:val="00F61E9B"/>
    <w:rsid w:val="00F61F73"/>
    <w:rsid w:val="00F6200D"/>
    <w:rsid w:val="00F620E8"/>
    <w:rsid w:val="00F620FC"/>
    <w:rsid w:val="00F621DF"/>
    <w:rsid w:val="00F62282"/>
    <w:rsid w:val="00F622B6"/>
    <w:rsid w:val="00F62325"/>
    <w:rsid w:val="00F62364"/>
    <w:rsid w:val="00F623BD"/>
    <w:rsid w:val="00F623E9"/>
    <w:rsid w:val="00F6248F"/>
    <w:rsid w:val="00F624B3"/>
    <w:rsid w:val="00F62573"/>
    <w:rsid w:val="00F6262A"/>
    <w:rsid w:val="00F62637"/>
    <w:rsid w:val="00F6264E"/>
    <w:rsid w:val="00F62664"/>
    <w:rsid w:val="00F62673"/>
    <w:rsid w:val="00F6278E"/>
    <w:rsid w:val="00F627D6"/>
    <w:rsid w:val="00F628FD"/>
    <w:rsid w:val="00F62A6E"/>
    <w:rsid w:val="00F62A93"/>
    <w:rsid w:val="00F62AAA"/>
    <w:rsid w:val="00F62B02"/>
    <w:rsid w:val="00F62B96"/>
    <w:rsid w:val="00F62C93"/>
    <w:rsid w:val="00F62D6A"/>
    <w:rsid w:val="00F62E0B"/>
    <w:rsid w:val="00F62EB1"/>
    <w:rsid w:val="00F62F04"/>
    <w:rsid w:val="00F62F8A"/>
    <w:rsid w:val="00F63075"/>
    <w:rsid w:val="00F6309C"/>
    <w:rsid w:val="00F630DC"/>
    <w:rsid w:val="00F6311F"/>
    <w:rsid w:val="00F631D3"/>
    <w:rsid w:val="00F632A1"/>
    <w:rsid w:val="00F632ED"/>
    <w:rsid w:val="00F63301"/>
    <w:rsid w:val="00F6331B"/>
    <w:rsid w:val="00F633B3"/>
    <w:rsid w:val="00F6350C"/>
    <w:rsid w:val="00F63558"/>
    <w:rsid w:val="00F63641"/>
    <w:rsid w:val="00F63772"/>
    <w:rsid w:val="00F637A2"/>
    <w:rsid w:val="00F638B9"/>
    <w:rsid w:val="00F638CD"/>
    <w:rsid w:val="00F638F3"/>
    <w:rsid w:val="00F63966"/>
    <w:rsid w:val="00F63993"/>
    <w:rsid w:val="00F639C8"/>
    <w:rsid w:val="00F63A34"/>
    <w:rsid w:val="00F63A37"/>
    <w:rsid w:val="00F63A66"/>
    <w:rsid w:val="00F63BEC"/>
    <w:rsid w:val="00F63C16"/>
    <w:rsid w:val="00F63C1A"/>
    <w:rsid w:val="00F63C85"/>
    <w:rsid w:val="00F63D50"/>
    <w:rsid w:val="00F63D95"/>
    <w:rsid w:val="00F63DBD"/>
    <w:rsid w:val="00F63DCF"/>
    <w:rsid w:val="00F63F64"/>
    <w:rsid w:val="00F63FA7"/>
    <w:rsid w:val="00F64140"/>
    <w:rsid w:val="00F6419F"/>
    <w:rsid w:val="00F64205"/>
    <w:rsid w:val="00F6445A"/>
    <w:rsid w:val="00F645DC"/>
    <w:rsid w:val="00F64677"/>
    <w:rsid w:val="00F64681"/>
    <w:rsid w:val="00F646AD"/>
    <w:rsid w:val="00F646CD"/>
    <w:rsid w:val="00F646FF"/>
    <w:rsid w:val="00F6477F"/>
    <w:rsid w:val="00F64853"/>
    <w:rsid w:val="00F648A4"/>
    <w:rsid w:val="00F648AA"/>
    <w:rsid w:val="00F648AC"/>
    <w:rsid w:val="00F648AE"/>
    <w:rsid w:val="00F64996"/>
    <w:rsid w:val="00F649F0"/>
    <w:rsid w:val="00F64BB8"/>
    <w:rsid w:val="00F64BBC"/>
    <w:rsid w:val="00F64C54"/>
    <w:rsid w:val="00F64D10"/>
    <w:rsid w:val="00F64D5A"/>
    <w:rsid w:val="00F64D79"/>
    <w:rsid w:val="00F64D8F"/>
    <w:rsid w:val="00F64D9B"/>
    <w:rsid w:val="00F64DAC"/>
    <w:rsid w:val="00F64DBE"/>
    <w:rsid w:val="00F64E03"/>
    <w:rsid w:val="00F64E15"/>
    <w:rsid w:val="00F64E16"/>
    <w:rsid w:val="00F64E8A"/>
    <w:rsid w:val="00F64E95"/>
    <w:rsid w:val="00F64EB0"/>
    <w:rsid w:val="00F64EE7"/>
    <w:rsid w:val="00F64FC0"/>
    <w:rsid w:val="00F64FED"/>
    <w:rsid w:val="00F650B6"/>
    <w:rsid w:val="00F65101"/>
    <w:rsid w:val="00F65116"/>
    <w:rsid w:val="00F65138"/>
    <w:rsid w:val="00F6516A"/>
    <w:rsid w:val="00F652D7"/>
    <w:rsid w:val="00F65332"/>
    <w:rsid w:val="00F65334"/>
    <w:rsid w:val="00F6534E"/>
    <w:rsid w:val="00F653A0"/>
    <w:rsid w:val="00F65461"/>
    <w:rsid w:val="00F654D7"/>
    <w:rsid w:val="00F654F8"/>
    <w:rsid w:val="00F6553A"/>
    <w:rsid w:val="00F6555E"/>
    <w:rsid w:val="00F65618"/>
    <w:rsid w:val="00F65620"/>
    <w:rsid w:val="00F6577B"/>
    <w:rsid w:val="00F65890"/>
    <w:rsid w:val="00F658B2"/>
    <w:rsid w:val="00F65914"/>
    <w:rsid w:val="00F65938"/>
    <w:rsid w:val="00F659EE"/>
    <w:rsid w:val="00F65ACE"/>
    <w:rsid w:val="00F65AE5"/>
    <w:rsid w:val="00F65C20"/>
    <w:rsid w:val="00F65C7A"/>
    <w:rsid w:val="00F65DC6"/>
    <w:rsid w:val="00F65DE1"/>
    <w:rsid w:val="00F65F44"/>
    <w:rsid w:val="00F65F5B"/>
    <w:rsid w:val="00F65FA7"/>
    <w:rsid w:val="00F65FC4"/>
    <w:rsid w:val="00F65FF1"/>
    <w:rsid w:val="00F66051"/>
    <w:rsid w:val="00F6609F"/>
    <w:rsid w:val="00F660E7"/>
    <w:rsid w:val="00F66109"/>
    <w:rsid w:val="00F66154"/>
    <w:rsid w:val="00F661CF"/>
    <w:rsid w:val="00F661EB"/>
    <w:rsid w:val="00F66210"/>
    <w:rsid w:val="00F6624C"/>
    <w:rsid w:val="00F663D5"/>
    <w:rsid w:val="00F6648A"/>
    <w:rsid w:val="00F66493"/>
    <w:rsid w:val="00F664E1"/>
    <w:rsid w:val="00F66593"/>
    <w:rsid w:val="00F66657"/>
    <w:rsid w:val="00F66678"/>
    <w:rsid w:val="00F666A1"/>
    <w:rsid w:val="00F666ED"/>
    <w:rsid w:val="00F66735"/>
    <w:rsid w:val="00F667BF"/>
    <w:rsid w:val="00F667F6"/>
    <w:rsid w:val="00F66811"/>
    <w:rsid w:val="00F66833"/>
    <w:rsid w:val="00F66925"/>
    <w:rsid w:val="00F66928"/>
    <w:rsid w:val="00F66996"/>
    <w:rsid w:val="00F669A5"/>
    <w:rsid w:val="00F669F9"/>
    <w:rsid w:val="00F66A99"/>
    <w:rsid w:val="00F66AE9"/>
    <w:rsid w:val="00F66B4B"/>
    <w:rsid w:val="00F66B78"/>
    <w:rsid w:val="00F66BDD"/>
    <w:rsid w:val="00F66CBB"/>
    <w:rsid w:val="00F66D04"/>
    <w:rsid w:val="00F66E0F"/>
    <w:rsid w:val="00F66F42"/>
    <w:rsid w:val="00F66F55"/>
    <w:rsid w:val="00F6704F"/>
    <w:rsid w:val="00F670FB"/>
    <w:rsid w:val="00F6710E"/>
    <w:rsid w:val="00F671FC"/>
    <w:rsid w:val="00F67326"/>
    <w:rsid w:val="00F67365"/>
    <w:rsid w:val="00F67377"/>
    <w:rsid w:val="00F67383"/>
    <w:rsid w:val="00F674E5"/>
    <w:rsid w:val="00F6754A"/>
    <w:rsid w:val="00F6757E"/>
    <w:rsid w:val="00F67581"/>
    <w:rsid w:val="00F67625"/>
    <w:rsid w:val="00F67638"/>
    <w:rsid w:val="00F676B0"/>
    <w:rsid w:val="00F67793"/>
    <w:rsid w:val="00F67797"/>
    <w:rsid w:val="00F677F9"/>
    <w:rsid w:val="00F6783D"/>
    <w:rsid w:val="00F678B9"/>
    <w:rsid w:val="00F6790F"/>
    <w:rsid w:val="00F6791F"/>
    <w:rsid w:val="00F67976"/>
    <w:rsid w:val="00F679EA"/>
    <w:rsid w:val="00F67ACD"/>
    <w:rsid w:val="00F67B42"/>
    <w:rsid w:val="00F67B85"/>
    <w:rsid w:val="00F67C76"/>
    <w:rsid w:val="00F67D09"/>
    <w:rsid w:val="00F67D1D"/>
    <w:rsid w:val="00F67D7A"/>
    <w:rsid w:val="00F67D92"/>
    <w:rsid w:val="00F67DF1"/>
    <w:rsid w:val="00F67DF7"/>
    <w:rsid w:val="00F67E66"/>
    <w:rsid w:val="00F67EC8"/>
    <w:rsid w:val="00F67F36"/>
    <w:rsid w:val="00F67FC9"/>
    <w:rsid w:val="00F68BBE"/>
    <w:rsid w:val="00F70013"/>
    <w:rsid w:val="00F70053"/>
    <w:rsid w:val="00F7005F"/>
    <w:rsid w:val="00F70078"/>
    <w:rsid w:val="00F70088"/>
    <w:rsid w:val="00F7016F"/>
    <w:rsid w:val="00F70240"/>
    <w:rsid w:val="00F70266"/>
    <w:rsid w:val="00F70286"/>
    <w:rsid w:val="00F7028A"/>
    <w:rsid w:val="00F70311"/>
    <w:rsid w:val="00F70347"/>
    <w:rsid w:val="00F70390"/>
    <w:rsid w:val="00F705AF"/>
    <w:rsid w:val="00F705BA"/>
    <w:rsid w:val="00F70669"/>
    <w:rsid w:val="00F70739"/>
    <w:rsid w:val="00F70745"/>
    <w:rsid w:val="00F7087E"/>
    <w:rsid w:val="00F70B95"/>
    <w:rsid w:val="00F70C24"/>
    <w:rsid w:val="00F70C4C"/>
    <w:rsid w:val="00F70EBD"/>
    <w:rsid w:val="00F71045"/>
    <w:rsid w:val="00F7113C"/>
    <w:rsid w:val="00F7117D"/>
    <w:rsid w:val="00F71430"/>
    <w:rsid w:val="00F714CB"/>
    <w:rsid w:val="00F7159C"/>
    <w:rsid w:val="00F715A7"/>
    <w:rsid w:val="00F715EC"/>
    <w:rsid w:val="00F7161B"/>
    <w:rsid w:val="00F7178E"/>
    <w:rsid w:val="00F71854"/>
    <w:rsid w:val="00F71914"/>
    <w:rsid w:val="00F71954"/>
    <w:rsid w:val="00F719B3"/>
    <w:rsid w:val="00F719B5"/>
    <w:rsid w:val="00F719BD"/>
    <w:rsid w:val="00F719DE"/>
    <w:rsid w:val="00F719EB"/>
    <w:rsid w:val="00F71A37"/>
    <w:rsid w:val="00F71A49"/>
    <w:rsid w:val="00F71A75"/>
    <w:rsid w:val="00F71AAA"/>
    <w:rsid w:val="00F71C91"/>
    <w:rsid w:val="00F71D61"/>
    <w:rsid w:val="00F71DD1"/>
    <w:rsid w:val="00F71E17"/>
    <w:rsid w:val="00F71EBF"/>
    <w:rsid w:val="00F71F04"/>
    <w:rsid w:val="00F71F24"/>
    <w:rsid w:val="00F71F47"/>
    <w:rsid w:val="00F7203F"/>
    <w:rsid w:val="00F72048"/>
    <w:rsid w:val="00F7204B"/>
    <w:rsid w:val="00F72086"/>
    <w:rsid w:val="00F720F8"/>
    <w:rsid w:val="00F720FF"/>
    <w:rsid w:val="00F72169"/>
    <w:rsid w:val="00F72193"/>
    <w:rsid w:val="00F72265"/>
    <w:rsid w:val="00F72314"/>
    <w:rsid w:val="00F72364"/>
    <w:rsid w:val="00F723CB"/>
    <w:rsid w:val="00F7240A"/>
    <w:rsid w:val="00F72447"/>
    <w:rsid w:val="00F724D2"/>
    <w:rsid w:val="00F72567"/>
    <w:rsid w:val="00F725DD"/>
    <w:rsid w:val="00F72622"/>
    <w:rsid w:val="00F726BA"/>
    <w:rsid w:val="00F7278B"/>
    <w:rsid w:val="00F727B1"/>
    <w:rsid w:val="00F727B8"/>
    <w:rsid w:val="00F7284D"/>
    <w:rsid w:val="00F72851"/>
    <w:rsid w:val="00F728BC"/>
    <w:rsid w:val="00F729A0"/>
    <w:rsid w:val="00F72AD6"/>
    <w:rsid w:val="00F72B39"/>
    <w:rsid w:val="00F72BA7"/>
    <w:rsid w:val="00F72C7E"/>
    <w:rsid w:val="00F72D1B"/>
    <w:rsid w:val="00F72DC2"/>
    <w:rsid w:val="00F72DDD"/>
    <w:rsid w:val="00F72DEF"/>
    <w:rsid w:val="00F72EC3"/>
    <w:rsid w:val="00F72F31"/>
    <w:rsid w:val="00F72F69"/>
    <w:rsid w:val="00F72FEF"/>
    <w:rsid w:val="00F72FFB"/>
    <w:rsid w:val="00F73020"/>
    <w:rsid w:val="00F73026"/>
    <w:rsid w:val="00F7303A"/>
    <w:rsid w:val="00F7312A"/>
    <w:rsid w:val="00F73248"/>
    <w:rsid w:val="00F732DC"/>
    <w:rsid w:val="00F7334A"/>
    <w:rsid w:val="00F73380"/>
    <w:rsid w:val="00F733BE"/>
    <w:rsid w:val="00F733CB"/>
    <w:rsid w:val="00F735B4"/>
    <w:rsid w:val="00F7364E"/>
    <w:rsid w:val="00F7365B"/>
    <w:rsid w:val="00F73671"/>
    <w:rsid w:val="00F736AC"/>
    <w:rsid w:val="00F737B4"/>
    <w:rsid w:val="00F737DA"/>
    <w:rsid w:val="00F737F2"/>
    <w:rsid w:val="00F7384A"/>
    <w:rsid w:val="00F7389F"/>
    <w:rsid w:val="00F738B0"/>
    <w:rsid w:val="00F7393A"/>
    <w:rsid w:val="00F7395D"/>
    <w:rsid w:val="00F73A04"/>
    <w:rsid w:val="00F73AFA"/>
    <w:rsid w:val="00F73D1C"/>
    <w:rsid w:val="00F73D80"/>
    <w:rsid w:val="00F73ED2"/>
    <w:rsid w:val="00F73EFA"/>
    <w:rsid w:val="00F73F47"/>
    <w:rsid w:val="00F73FAF"/>
    <w:rsid w:val="00F73FBB"/>
    <w:rsid w:val="00F74009"/>
    <w:rsid w:val="00F74050"/>
    <w:rsid w:val="00F740A3"/>
    <w:rsid w:val="00F7411D"/>
    <w:rsid w:val="00F74141"/>
    <w:rsid w:val="00F74169"/>
    <w:rsid w:val="00F741BF"/>
    <w:rsid w:val="00F74246"/>
    <w:rsid w:val="00F7427C"/>
    <w:rsid w:val="00F74291"/>
    <w:rsid w:val="00F742D1"/>
    <w:rsid w:val="00F74416"/>
    <w:rsid w:val="00F7443C"/>
    <w:rsid w:val="00F74491"/>
    <w:rsid w:val="00F74494"/>
    <w:rsid w:val="00F74498"/>
    <w:rsid w:val="00F74516"/>
    <w:rsid w:val="00F745F0"/>
    <w:rsid w:val="00F7474D"/>
    <w:rsid w:val="00F7475C"/>
    <w:rsid w:val="00F747B5"/>
    <w:rsid w:val="00F74883"/>
    <w:rsid w:val="00F748B7"/>
    <w:rsid w:val="00F7494A"/>
    <w:rsid w:val="00F74A53"/>
    <w:rsid w:val="00F74A73"/>
    <w:rsid w:val="00F74B57"/>
    <w:rsid w:val="00F74E6F"/>
    <w:rsid w:val="00F74EB1"/>
    <w:rsid w:val="00F75071"/>
    <w:rsid w:val="00F750FC"/>
    <w:rsid w:val="00F75196"/>
    <w:rsid w:val="00F751AE"/>
    <w:rsid w:val="00F751CF"/>
    <w:rsid w:val="00F751DE"/>
    <w:rsid w:val="00F752A9"/>
    <w:rsid w:val="00F752FD"/>
    <w:rsid w:val="00F75434"/>
    <w:rsid w:val="00F75444"/>
    <w:rsid w:val="00F7544D"/>
    <w:rsid w:val="00F75505"/>
    <w:rsid w:val="00F7558A"/>
    <w:rsid w:val="00F755A4"/>
    <w:rsid w:val="00F7562A"/>
    <w:rsid w:val="00F75657"/>
    <w:rsid w:val="00F7566C"/>
    <w:rsid w:val="00F756B2"/>
    <w:rsid w:val="00F75719"/>
    <w:rsid w:val="00F75723"/>
    <w:rsid w:val="00F7573E"/>
    <w:rsid w:val="00F757CC"/>
    <w:rsid w:val="00F758C0"/>
    <w:rsid w:val="00F75967"/>
    <w:rsid w:val="00F759D5"/>
    <w:rsid w:val="00F759EA"/>
    <w:rsid w:val="00F75A4C"/>
    <w:rsid w:val="00F75AE7"/>
    <w:rsid w:val="00F75B21"/>
    <w:rsid w:val="00F75BC2"/>
    <w:rsid w:val="00F75BE0"/>
    <w:rsid w:val="00F75D20"/>
    <w:rsid w:val="00F75D8E"/>
    <w:rsid w:val="00F75DBC"/>
    <w:rsid w:val="00F75DF9"/>
    <w:rsid w:val="00F75FD4"/>
    <w:rsid w:val="00F7610F"/>
    <w:rsid w:val="00F761D7"/>
    <w:rsid w:val="00F76214"/>
    <w:rsid w:val="00F7629F"/>
    <w:rsid w:val="00F76594"/>
    <w:rsid w:val="00F765E5"/>
    <w:rsid w:val="00F7666F"/>
    <w:rsid w:val="00F7667F"/>
    <w:rsid w:val="00F7676C"/>
    <w:rsid w:val="00F76781"/>
    <w:rsid w:val="00F76893"/>
    <w:rsid w:val="00F7693C"/>
    <w:rsid w:val="00F7697A"/>
    <w:rsid w:val="00F76985"/>
    <w:rsid w:val="00F7698B"/>
    <w:rsid w:val="00F769EA"/>
    <w:rsid w:val="00F76A45"/>
    <w:rsid w:val="00F76A51"/>
    <w:rsid w:val="00F76AAA"/>
    <w:rsid w:val="00F76AB8"/>
    <w:rsid w:val="00F76BA0"/>
    <w:rsid w:val="00F76E4B"/>
    <w:rsid w:val="00F76EA9"/>
    <w:rsid w:val="00F76EB8"/>
    <w:rsid w:val="00F76F52"/>
    <w:rsid w:val="00F76F88"/>
    <w:rsid w:val="00F77001"/>
    <w:rsid w:val="00F7702B"/>
    <w:rsid w:val="00F7706F"/>
    <w:rsid w:val="00F77090"/>
    <w:rsid w:val="00F770D1"/>
    <w:rsid w:val="00F770E1"/>
    <w:rsid w:val="00F770EF"/>
    <w:rsid w:val="00F7713C"/>
    <w:rsid w:val="00F77156"/>
    <w:rsid w:val="00F772A4"/>
    <w:rsid w:val="00F772E6"/>
    <w:rsid w:val="00F77305"/>
    <w:rsid w:val="00F77318"/>
    <w:rsid w:val="00F77405"/>
    <w:rsid w:val="00F7743B"/>
    <w:rsid w:val="00F7746A"/>
    <w:rsid w:val="00F775D2"/>
    <w:rsid w:val="00F7768C"/>
    <w:rsid w:val="00F7773C"/>
    <w:rsid w:val="00F777D3"/>
    <w:rsid w:val="00F777FB"/>
    <w:rsid w:val="00F778BD"/>
    <w:rsid w:val="00F77943"/>
    <w:rsid w:val="00F77994"/>
    <w:rsid w:val="00F779A1"/>
    <w:rsid w:val="00F779E7"/>
    <w:rsid w:val="00F77A70"/>
    <w:rsid w:val="00F77AE6"/>
    <w:rsid w:val="00F77AFB"/>
    <w:rsid w:val="00F77B77"/>
    <w:rsid w:val="00F77BD7"/>
    <w:rsid w:val="00F77C2A"/>
    <w:rsid w:val="00F77C72"/>
    <w:rsid w:val="00F77CA9"/>
    <w:rsid w:val="00F77CCA"/>
    <w:rsid w:val="00F77D95"/>
    <w:rsid w:val="00F77E21"/>
    <w:rsid w:val="00F77E38"/>
    <w:rsid w:val="00F77E92"/>
    <w:rsid w:val="00F77E9C"/>
    <w:rsid w:val="00F77ED2"/>
    <w:rsid w:val="00F77FE7"/>
    <w:rsid w:val="00F77FF2"/>
    <w:rsid w:val="00F80070"/>
    <w:rsid w:val="00F800EE"/>
    <w:rsid w:val="00F8011F"/>
    <w:rsid w:val="00F801DC"/>
    <w:rsid w:val="00F80205"/>
    <w:rsid w:val="00F8021E"/>
    <w:rsid w:val="00F8021F"/>
    <w:rsid w:val="00F80414"/>
    <w:rsid w:val="00F804C9"/>
    <w:rsid w:val="00F80556"/>
    <w:rsid w:val="00F8057A"/>
    <w:rsid w:val="00F805C3"/>
    <w:rsid w:val="00F8060F"/>
    <w:rsid w:val="00F80624"/>
    <w:rsid w:val="00F8062E"/>
    <w:rsid w:val="00F8063D"/>
    <w:rsid w:val="00F8070B"/>
    <w:rsid w:val="00F80735"/>
    <w:rsid w:val="00F80736"/>
    <w:rsid w:val="00F80764"/>
    <w:rsid w:val="00F80783"/>
    <w:rsid w:val="00F80845"/>
    <w:rsid w:val="00F8084E"/>
    <w:rsid w:val="00F8085A"/>
    <w:rsid w:val="00F808F2"/>
    <w:rsid w:val="00F808FA"/>
    <w:rsid w:val="00F80970"/>
    <w:rsid w:val="00F809A1"/>
    <w:rsid w:val="00F809A9"/>
    <w:rsid w:val="00F80BB1"/>
    <w:rsid w:val="00F80C7F"/>
    <w:rsid w:val="00F80CEE"/>
    <w:rsid w:val="00F80DBA"/>
    <w:rsid w:val="00F80E3A"/>
    <w:rsid w:val="00F80E9F"/>
    <w:rsid w:val="00F80ED8"/>
    <w:rsid w:val="00F80F0F"/>
    <w:rsid w:val="00F80F30"/>
    <w:rsid w:val="00F81073"/>
    <w:rsid w:val="00F81107"/>
    <w:rsid w:val="00F81295"/>
    <w:rsid w:val="00F812A3"/>
    <w:rsid w:val="00F812EA"/>
    <w:rsid w:val="00F81301"/>
    <w:rsid w:val="00F81356"/>
    <w:rsid w:val="00F813F5"/>
    <w:rsid w:val="00F813F8"/>
    <w:rsid w:val="00F81400"/>
    <w:rsid w:val="00F814BA"/>
    <w:rsid w:val="00F814C2"/>
    <w:rsid w:val="00F815D6"/>
    <w:rsid w:val="00F816F6"/>
    <w:rsid w:val="00F816F9"/>
    <w:rsid w:val="00F817AF"/>
    <w:rsid w:val="00F81843"/>
    <w:rsid w:val="00F81856"/>
    <w:rsid w:val="00F81896"/>
    <w:rsid w:val="00F818A3"/>
    <w:rsid w:val="00F818A7"/>
    <w:rsid w:val="00F818E9"/>
    <w:rsid w:val="00F8191D"/>
    <w:rsid w:val="00F81926"/>
    <w:rsid w:val="00F81A28"/>
    <w:rsid w:val="00F81ACE"/>
    <w:rsid w:val="00F81AE0"/>
    <w:rsid w:val="00F81B76"/>
    <w:rsid w:val="00F81BD5"/>
    <w:rsid w:val="00F81C24"/>
    <w:rsid w:val="00F81C3C"/>
    <w:rsid w:val="00F81C5C"/>
    <w:rsid w:val="00F81C63"/>
    <w:rsid w:val="00F81E1C"/>
    <w:rsid w:val="00F81E31"/>
    <w:rsid w:val="00F81E71"/>
    <w:rsid w:val="00F81EA8"/>
    <w:rsid w:val="00F81ED7"/>
    <w:rsid w:val="00F81EDC"/>
    <w:rsid w:val="00F8201A"/>
    <w:rsid w:val="00F8201D"/>
    <w:rsid w:val="00F82025"/>
    <w:rsid w:val="00F820C4"/>
    <w:rsid w:val="00F820E1"/>
    <w:rsid w:val="00F821D7"/>
    <w:rsid w:val="00F821F0"/>
    <w:rsid w:val="00F82200"/>
    <w:rsid w:val="00F82277"/>
    <w:rsid w:val="00F8237C"/>
    <w:rsid w:val="00F823CA"/>
    <w:rsid w:val="00F823CD"/>
    <w:rsid w:val="00F82456"/>
    <w:rsid w:val="00F82493"/>
    <w:rsid w:val="00F8256E"/>
    <w:rsid w:val="00F825A4"/>
    <w:rsid w:val="00F8264B"/>
    <w:rsid w:val="00F82674"/>
    <w:rsid w:val="00F826B2"/>
    <w:rsid w:val="00F826D6"/>
    <w:rsid w:val="00F827B1"/>
    <w:rsid w:val="00F82824"/>
    <w:rsid w:val="00F82898"/>
    <w:rsid w:val="00F828AD"/>
    <w:rsid w:val="00F8291C"/>
    <w:rsid w:val="00F8292D"/>
    <w:rsid w:val="00F8299E"/>
    <w:rsid w:val="00F829D6"/>
    <w:rsid w:val="00F82AFF"/>
    <w:rsid w:val="00F82B15"/>
    <w:rsid w:val="00F82B1F"/>
    <w:rsid w:val="00F82B8E"/>
    <w:rsid w:val="00F82BAC"/>
    <w:rsid w:val="00F82C4F"/>
    <w:rsid w:val="00F82C63"/>
    <w:rsid w:val="00F82CAF"/>
    <w:rsid w:val="00F82CF3"/>
    <w:rsid w:val="00F82D5B"/>
    <w:rsid w:val="00F82D72"/>
    <w:rsid w:val="00F82E2A"/>
    <w:rsid w:val="00F82E82"/>
    <w:rsid w:val="00F82ED6"/>
    <w:rsid w:val="00F82EE6"/>
    <w:rsid w:val="00F82EF1"/>
    <w:rsid w:val="00F8315B"/>
    <w:rsid w:val="00F8316D"/>
    <w:rsid w:val="00F831B6"/>
    <w:rsid w:val="00F831E0"/>
    <w:rsid w:val="00F83224"/>
    <w:rsid w:val="00F83247"/>
    <w:rsid w:val="00F83270"/>
    <w:rsid w:val="00F8331B"/>
    <w:rsid w:val="00F833DD"/>
    <w:rsid w:val="00F833EB"/>
    <w:rsid w:val="00F8341D"/>
    <w:rsid w:val="00F83471"/>
    <w:rsid w:val="00F834A8"/>
    <w:rsid w:val="00F83561"/>
    <w:rsid w:val="00F835E0"/>
    <w:rsid w:val="00F8365D"/>
    <w:rsid w:val="00F8370C"/>
    <w:rsid w:val="00F83738"/>
    <w:rsid w:val="00F83813"/>
    <w:rsid w:val="00F8388B"/>
    <w:rsid w:val="00F8393A"/>
    <w:rsid w:val="00F8397D"/>
    <w:rsid w:val="00F83B3B"/>
    <w:rsid w:val="00F83B7D"/>
    <w:rsid w:val="00F83B87"/>
    <w:rsid w:val="00F83C1E"/>
    <w:rsid w:val="00F83C54"/>
    <w:rsid w:val="00F83CBB"/>
    <w:rsid w:val="00F83D49"/>
    <w:rsid w:val="00F83DCD"/>
    <w:rsid w:val="00F83E8E"/>
    <w:rsid w:val="00F83F0F"/>
    <w:rsid w:val="00F83F46"/>
    <w:rsid w:val="00F83F55"/>
    <w:rsid w:val="00F83FFB"/>
    <w:rsid w:val="00F84056"/>
    <w:rsid w:val="00F840C2"/>
    <w:rsid w:val="00F8411C"/>
    <w:rsid w:val="00F84187"/>
    <w:rsid w:val="00F8437E"/>
    <w:rsid w:val="00F8445A"/>
    <w:rsid w:val="00F8448F"/>
    <w:rsid w:val="00F84551"/>
    <w:rsid w:val="00F846F3"/>
    <w:rsid w:val="00F8476F"/>
    <w:rsid w:val="00F84883"/>
    <w:rsid w:val="00F8490B"/>
    <w:rsid w:val="00F84926"/>
    <w:rsid w:val="00F849FA"/>
    <w:rsid w:val="00F84A64"/>
    <w:rsid w:val="00F84B28"/>
    <w:rsid w:val="00F84B50"/>
    <w:rsid w:val="00F84B93"/>
    <w:rsid w:val="00F84C3E"/>
    <w:rsid w:val="00F84C66"/>
    <w:rsid w:val="00F84DA9"/>
    <w:rsid w:val="00F84EC4"/>
    <w:rsid w:val="00F84FA5"/>
    <w:rsid w:val="00F85005"/>
    <w:rsid w:val="00F85080"/>
    <w:rsid w:val="00F85090"/>
    <w:rsid w:val="00F8514B"/>
    <w:rsid w:val="00F8536F"/>
    <w:rsid w:val="00F853AB"/>
    <w:rsid w:val="00F85444"/>
    <w:rsid w:val="00F85463"/>
    <w:rsid w:val="00F854C1"/>
    <w:rsid w:val="00F85542"/>
    <w:rsid w:val="00F85614"/>
    <w:rsid w:val="00F8568F"/>
    <w:rsid w:val="00F856D0"/>
    <w:rsid w:val="00F856ED"/>
    <w:rsid w:val="00F85726"/>
    <w:rsid w:val="00F85757"/>
    <w:rsid w:val="00F8578C"/>
    <w:rsid w:val="00F8589D"/>
    <w:rsid w:val="00F858B0"/>
    <w:rsid w:val="00F858DD"/>
    <w:rsid w:val="00F85A46"/>
    <w:rsid w:val="00F85AA8"/>
    <w:rsid w:val="00F85B08"/>
    <w:rsid w:val="00F85B1D"/>
    <w:rsid w:val="00F85B37"/>
    <w:rsid w:val="00F85C08"/>
    <w:rsid w:val="00F85C42"/>
    <w:rsid w:val="00F85D2B"/>
    <w:rsid w:val="00F85D31"/>
    <w:rsid w:val="00F85D47"/>
    <w:rsid w:val="00F85DE2"/>
    <w:rsid w:val="00F85EE0"/>
    <w:rsid w:val="00F85FCA"/>
    <w:rsid w:val="00F8603E"/>
    <w:rsid w:val="00F86119"/>
    <w:rsid w:val="00F861AC"/>
    <w:rsid w:val="00F8624A"/>
    <w:rsid w:val="00F862F3"/>
    <w:rsid w:val="00F86310"/>
    <w:rsid w:val="00F8635C"/>
    <w:rsid w:val="00F863A6"/>
    <w:rsid w:val="00F8646A"/>
    <w:rsid w:val="00F8648E"/>
    <w:rsid w:val="00F864F0"/>
    <w:rsid w:val="00F86544"/>
    <w:rsid w:val="00F865C6"/>
    <w:rsid w:val="00F865F8"/>
    <w:rsid w:val="00F86639"/>
    <w:rsid w:val="00F866C5"/>
    <w:rsid w:val="00F86757"/>
    <w:rsid w:val="00F8675C"/>
    <w:rsid w:val="00F86813"/>
    <w:rsid w:val="00F86855"/>
    <w:rsid w:val="00F8696E"/>
    <w:rsid w:val="00F86980"/>
    <w:rsid w:val="00F86995"/>
    <w:rsid w:val="00F869A3"/>
    <w:rsid w:val="00F869A6"/>
    <w:rsid w:val="00F86BDC"/>
    <w:rsid w:val="00F86C64"/>
    <w:rsid w:val="00F86C96"/>
    <w:rsid w:val="00F86C9D"/>
    <w:rsid w:val="00F86CBC"/>
    <w:rsid w:val="00F86CE9"/>
    <w:rsid w:val="00F86D59"/>
    <w:rsid w:val="00F86DC9"/>
    <w:rsid w:val="00F86DDC"/>
    <w:rsid w:val="00F86E84"/>
    <w:rsid w:val="00F86EEE"/>
    <w:rsid w:val="00F86F51"/>
    <w:rsid w:val="00F86FFB"/>
    <w:rsid w:val="00F87057"/>
    <w:rsid w:val="00F871C5"/>
    <w:rsid w:val="00F87240"/>
    <w:rsid w:val="00F87369"/>
    <w:rsid w:val="00F87417"/>
    <w:rsid w:val="00F87449"/>
    <w:rsid w:val="00F87466"/>
    <w:rsid w:val="00F8748A"/>
    <w:rsid w:val="00F874DA"/>
    <w:rsid w:val="00F87613"/>
    <w:rsid w:val="00F8770C"/>
    <w:rsid w:val="00F87759"/>
    <w:rsid w:val="00F8775B"/>
    <w:rsid w:val="00F877FA"/>
    <w:rsid w:val="00F8789A"/>
    <w:rsid w:val="00F878AD"/>
    <w:rsid w:val="00F87934"/>
    <w:rsid w:val="00F8795A"/>
    <w:rsid w:val="00F87A86"/>
    <w:rsid w:val="00F87CE6"/>
    <w:rsid w:val="00F87E7E"/>
    <w:rsid w:val="00F87ECE"/>
    <w:rsid w:val="00F87EE9"/>
    <w:rsid w:val="00F900A9"/>
    <w:rsid w:val="00F900B4"/>
    <w:rsid w:val="00F900E7"/>
    <w:rsid w:val="00F9013C"/>
    <w:rsid w:val="00F901B8"/>
    <w:rsid w:val="00F90229"/>
    <w:rsid w:val="00F90239"/>
    <w:rsid w:val="00F9028A"/>
    <w:rsid w:val="00F90294"/>
    <w:rsid w:val="00F902CF"/>
    <w:rsid w:val="00F902D6"/>
    <w:rsid w:val="00F903D8"/>
    <w:rsid w:val="00F903E0"/>
    <w:rsid w:val="00F9044B"/>
    <w:rsid w:val="00F9047C"/>
    <w:rsid w:val="00F90564"/>
    <w:rsid w:val="00F905B3"/>
    <w:rsid w:val="00F90604"/>
    <w:rsid w:val="00F90623"/>
    <w:rsid w:val="00F90654"/>
    <w:rsid w:val="00F906E5"/>
    <w:rsid w:val="00F9073E"/>
    <w:rsid w:val="00F90796"/>
    <w:rsid w:val="00F907A9"/>
    <w:rsid w:val="00F9082E"/>
    <w:rsid w:val="00F90888"/>
    <w:rsid w:val="00F90894"/>
    <w:rsid w:val="00F9091B"/>
    <w:rsid w:val="00F90929"/>
    <w:rsid w:val="00F90934"/>
    <w:rsid w:val="00F90964"/>
    <w:rsid w:val="00F909A2"/>
    <w:rsid w:val="00F909E0"/>
    <w:rsid w:val="00F909F8"/>
    <w:rsid w:val="00F90AA8"/>
    <w:rsid w:val="00F90AD6"/>
    <w:rsid w:val="00F90AEC"/>
    <w:rsid w:val="00F90AFF"/>
    <w:rsid w:val="00F90C58"/>
    <w:rsid w:val="00F90CB7"/>
    <w:rsid w:val="00F90CDD"/>
    <w:rsid w:val="00F90D3B"/>
    <w:rsid w:val="00F90DEA"/>
    <w:rsid w:val="00F90E41"/>
    <w:rsid w:val="00F90EC6"/>
    <w:rsid w:val="00F90F14"/>
    <w:rsid w:val="00F90F89"/>
    <w:rsid w:val="00F90FAB"/>
    <w:rsid w:val="00F90FC6"/>
    <w:rsid w:val="00F91055"/>
    <w:rsid w:val="00F91076"/>
    <w:rsid w:val="00F91155"/>
    <w:rsid w:val="00F91235"/>
    <w:rsid w:val="00F9123B"/>
    <w:rsid w:val="00F91385"/>
    <w:rsid w:val="00F91387"/>
    <w:rsid w:val="00F91393"/>
    <w:rsid w:val="00F914C7"/>
    <w:rsid w:val="00F9165A"/>
    <w:rsid w:val="00F916B6"/>
    <w:rsid w:val="00F916E9"/>
    <w:rsid w:val="00F91729"/>
    <w:rsid w:val="00F917B2"/>
    <w:rsid w:val="00F918D3"/>
    <w:rsid w:val="00F91982"/>
    <w:rsid w:val="00F919D9"/>
    <w:rsid w:val="00F91A04"/>
    <w:rsid w:val="00F91A47"/>
    <w:rsid w:val="00F91A9C"/>
    <w:rsid w:val="00F91AD2"/>
    <w:rsid w:val="00F91AE0"/>
    <w:rsid w:val="00F91BB4"/>
    <w:rsid w:val="00F91DE7"/>
    <w:rsid w:val="00F91E32"/>
    <w:rsid w:val="00F91EB4"/>
    <w:rsid w:val="00F92179"/>
    <w:rsid w:val="00F921C4"/>
    <w:rsid w:val="00F92228"/>
    <w:rsid w:val="00F92295"/>
    <w:rsid w:val="00F922F9"/>
    <w:rsid w:val="00F92400"/>
    <w:rsid w:val="00F92404"/>
    <w:rsid w:val="00F9255B"/>
    <w:rsid w:val="00F9256B"/>
    <w:rsid w:val="00F9268E"/>
    <w:rsid w:val="00F926B5"/>
    <w:rsid w:val="00F9274E"/>
    <w:rsid w:val="00F928FE"/>
    <w:rsid w:val="00F9293B"/>
    <w:rsid w:val="00F92973"/>
    <w:rsid w:val="00F929FA"/>
    <w:rsid w:val="00F92ABC"/>
    <w:rsid w:val="00F92AE4"/>
    <w:rsid w:val="00F92B38"/>
    <w:rsid w:val="00F92BE0"/>
    <w:rsid w:val="00F92C15"/>
    <w:rsid w:val="00F92C54"/>
    <w:rsid w:val="00F92CD3"/>
    <w:rsid w:val="00F92D8A"/>
    <w:rsid w:val="00F92DD5"/>
    <w:rsid w:val="00F92DDB"/>
    <w:rsid w:val="00F92DE7"/>
    <w:rsid w:val="00F92E47"/>
    <w:rsid w:val="00F92EDE"/>
    <w:rsid w:val="00F92F1B"/>
    <w:rsid w:val="00F92F3F"/>
    <w:rsid w:val="00F92FEC"/>
    <w:rsid w:val="00F93014"/>
    <w:rsid w:val="00F93024"/>
    <w:rsid w:val="00F93025"/>
    <w:rsid w:val="00F930CD"/>
    <w:rsid w:val="00F930DD"/>
    <w:rsid w:val="00F93157"/>
    <w:rsid w:val="00F931C4"/>
    <w:rsid w:val="00F931ED"/>
    <w:rsid w:val="00F93208"/>
    <w:rsid w:val="00F9324E"/>
    <w:rsid w:val="00F93342"/>
    <w:rsid w:val="00F9337F"/>
    <w:rsid w:val="00F933C3"/>
    <w:rsid w:val="00F934DA"/>
    <w:rsid w:val="00F935F3"/>
    <w:rsid w:val="00F936F7"/>
    <w:rsid w:val="00F93721"/>
    <w:rsid w:val="00F93764"/>
    <w:rsid w:val="00F937EA"/>
    <w:rsid w:val="00F937EF"/>
    <w:rsid w:val="00F93898"/>
    <w:rsid w:val="00F938B1"/>
    <w:rsid w:val="00F939FF"/>
    <w:rsid w:val="00F93A01"/>
    <w:rsid w:val="00F93ABE"/>
    <w:rsid w:val="00F93ACE"/>
    <w:rsid w:val="00F93BF3"/>
    <w:rsid w:val="00F93C47"/>
    <w:rsid w:val="00F93D56"/>
    <w:rsid w:val="00F93D75"/>
    <w:rsid w:val="00F93DFF"/>
    <w:rsid w:val="00F93E8D"/>
    <w:rsid w:val="00F93F2B"/>
    <w:rsid w:val="00F93F53"/>
    <w:rsid w:val="00F93F5F"/>
    <w:rsid w:val="00F93F79"/>
    <w:rsid w:val="00F93F7A"/>
    <w:rsid w:val="00F93F9A"/>
    <w:rsid w:val="00F93FAB"/>
    <w:rsid w:val="00F93FBC"/>
    <w:rsid w:val="00F9405D"/>
    <w:rsid w:val="00F94130"/>
    <w:rsid w:val="00F94137"/>
    <w:rsid w:val="00F9414D"/>
    <w:rsid w:val="00F94206"/>
    <w:rsid w:val="00F9421C"/>
    <w:rsid w:val="00F942AE"/>
    <w:rsid w:val="00F9432C"/>
    <w:rsid w:val="00F94389"/>
    <w:rsid w:val="00F943C7"/>
    <w:rsid w:val="00F94409"/>
    <w:rsid w:val="00F945AC"/>
    <w:rsid w:val="00F945B9"/>
    <w:rsid w:val="00F945E3"/>
    <w:rsid w:val="00F945FF"/>
    <w:rsid w:val="00F946D2"/>
    <w:rsid w:val="00F946F5"/>
    <w:rsid w:val="00F94748"/>
    <w:rsid w:val="00F947DF"/>
    <w:rsid w:val="00F94805"/>
    <w:rsid w:val="00F94872"/>
    <w:rsid w:val="00F949FC"/>
    <w:rsid w:val="00F94A1F"/>
    <w:rsid w:val="00F94A7C"/>
    <w:rsid w:val="00F94A93"/>
    <w:rsid w:val="00F94AE9"/>
    <w:rsid w:val="00F94C11"/>
    <w:rsid w:val="00F94CC6"/>
    <w:rsid w:val="00F94D4C"/>
    <w:rsid w:val="00F94E20"/>
    <w:rsid w:val="00F94E5B"/>
    <w:rsid w:val="00F94EA0"/>
    <w:rsid w:val="00F94ED5"/>
    <w:rsid w:val="00F94F2C"/>
    <w:rsid w:val="00F94F5A"/>
    <w:rsid w:val="00F94F6B"/>
    <w:rsid w:val="00F94FA7"/>
    <w:rsid w:val="00F94FBD"/>
    <w:rsid w:val="00F9528C"/>
    <w:rsid w:val="00F952D3"/>
    <w:rsid w:val="00F95329"/>
    <w:rsid w:val="00F953D7"/>
    <w:rsid w:val="00F95440"/>
    <w:rsid w:val="00F9551C"/>
    <w:rsid w:val="00F955AB"/>
    <w:rsid w:val="00F955E1"/>
    <w:rsid w:val="00F9563A"/>
    <w:rsid w:val="00F9568D"/>
    <w:rsid w:val="00F957A0"/>
    <w:rsid w:val="00F957EE"/>
    <w:rsid w:val="00F958B3"/>
    <w:rsid w:val="00F958FD"/>
    <w:rsid w:val="00F95907"/>
    <w:rsid w:val="00F9593E"/>
    <w:rsid w:val="00F9599F"/>
    <w:rsid w:val="00F959C2"/>
    <w:rsid w:val="00F959CE"/>
    <w:rsid w:val="00F95A25"/>
    <w:rsid w:val="00F95BC1"/>
    <w:rsid w:val="00F95BF6"/>
    <w:rsid w:val="00F95BFB"/>
    <w:rsid w:val="00F95C13"/>
    <w:rsid w:val="00F95CD4"/>
    <w:rsid w:val="00F95D8A"/>
    <w:rsid w:val="00F95D8F"/>
    <w:rsid w:val="00F95D9E"/>
    <w:rsid w:val="00F95DBA"/>
    <w:rsid w:val="00F95E5F"/>
    <w:rsid w:val="00F95E96"/>
    <w:rsid w:val="00F95F46"/>
    <w:rsid w:val="00F95FCE"/>
    <w:rsid w:val="00F96017"/>
    <w:rsid w:val="00F96107"/>
    <w:rsid w:val="00F961EC"/>
    <w:rsid w:val="00F961ED"/>
    <w:rsid w:val="00F96223"/>
    <w:rsid w:val="00F9632E"/>
    <w:rsid w:val="00F963C2"/>
    <w:rsid w:val="00F96457"/>
    <w:rsid w:val="00F96467"/>
    <w:rsid w:val="00F96529"/>
    <w:rsid w:val="00F96530"/>
    <w:rsid w:val="00F96633"/>
    <w:rsid w:val="00F96643"/>
    <w:rsid w:val="00F9668C"/>
    <w:rsid w:val="00F966D1"/>
    <w:rsid w:val="00F96838"/>
    <w:rsid w:val="00F96892"/>
    <w:rsid w:val="00F968A6"/>
    <w:rsid w:val="00F96A2A"/>
    <w:rsid w:val="00F96AA4"/>
    <w:rsid w:val="00F96B30"/>
    <w:rsid w:val="00F96B40"/>
    <w:rsid w:val="00F96B51"/>
    <w:rsid w:val="00F96B90"/>
    <w:rsid w:val="00F96C22"/>
    <w:rsid w:val="00F96C7F"/>
    <w:rsid w:val="00F96E1E"/>
    <w:rsid w:val="00F96E73"/>
    <w:rsid w:val="00F96E84"/>
    <w:rsid w:val="00F96EE2"/>
    <w:rsid w:val="00F96F2E"/>
    <w:rsid w:val="00F96F3C"/>
    <w:rsid w:val="00F970FB"/>
    <w:rsid w:val="00F97136"/>
    <w:rsid w:val="00F97236"/>
    <w:rsid w:val="00F97273"/>
    <w:rsid w:val="00F972A6"/>
    <w:rsid w:val="00F972BE"/>
    <w:rsid w:val="00F972EC"/>
    <w:rsid w:val="00F97346"/>
    <w:rsid w:val="00F9736C"/>
    <w:rsid w:val="00F973C9"/>
    <w:rsid w:val="00F97400"/>
    <w:rsid w:val="00F97462"/>
    <w:rsid w:val="00F97472"/>
    <w:rsid w:val="00F974B3"/>
    <w:rsid w:val="00F975B3"/>
    <w:rsid w:val="00F975C2"/>
    <w:rsid w:val="00F975CC"/>
    <w:rsid w:val="00F975D2"/>
    <w:rsid w:val="00F9762C"/>
    <w:rsid w:val="00F9765A"/>
    <w:rsid w:val="00F9768D"/>
    <w:rsid w:val="00F976A0"/>
    <w:rsid w:val="00F976D0"/>
    <w:rsid w:val="00F976F7"/>
    <w:rsid w:val="00F97708"/>
    <w:rsid w:val="00F97787"/>
    <w:rsid w:val="00F977C9"/>
    <w:rsid w:val="00F9781B"/>
    <w:rsid w:val="00F9782F"/>
    <w:rsid w:val="00F97853"/>
    <w:rsid w:val="00F978A0"/>
    <w:rsid w:val="00F978BC"/>
    <w:rsid w:val="00F978D4"/>
    <w:rsid w:val="00F978F6"/>
    <w:rsid w:val="00F9792A"/>
    <w:rsid w:val="00F97974"/>
    <w:rsid w:val="00F979A6"/>
    <w:rsid w:val="00F979AD"/>
    <w:rsid w:val="00F979BA"/>
    <w:rsid w:val="00F979E0"/>
    <w:rsid w:val="00F97A46"/>
    <w:rsid w:val="00F97AD7"/>
    <w:rsid w:val="00F97B01"/>
    <w:rsid w:val="00F97B2C"/>
    <w:rsid w:val="00F97B35"/>
    <w:rsid w:val="00F97B8F"/>
    <w:rsid w:val="00F97C17"/>
    <w:rsid w:val="00F97C74"/>
    <w:rsid w:val="00F97CED"/>
    <w:rsid w:val="00F97FC9"/>
    <w:rsid w:val="00F97FEB"/>
    <w:rsid w:val="00FA00E1"/>
    <w:rsid w:val="00FA00EA"/>
    <w:rsid w:val="00FA016D"/>
    <w:rsid w:val="00FA0181"/>
    <w:rsid w:val="00FA01D1"/>
    <w:rsid w:val="00FA01E8"/>
    <w:rsid w:val="00FA0290"/>
    <w:rsid w:val="00FA02A9"/>
    <w:rsid w:val="00FA02BF"/>
    <w:rsid w:val="00FA02F9"/>
    <w:rsid w:val="00FA0302"/>
    <w:rsid w:val="00FA03E7"/>
    <w:rsid w:val="00FA0429"/>
    <w:rsid w:val="00FA052E"/>
    <w:rsid w:val="00FA05AF"/>
    <w:rsid w:val="00FA0688"/>
    <w:rsid w:val="00FA06A1"/>
    <w:rsid w:val="00FA0744"/>
    <w:rsid w:val="00FA084C"/>
    <w:rsid w:val="00FA0880"/>
    <w:rsid w:val="00FA08FB"/>
    <w:rsid w:val="00FA08FD"/>
    <w:rsid w:val="00FA098A"/>
    <w:rsid w:val="00FA0A2A"/>
    <w:rsid w:val="00FA0A92"/>
    <w:rsid w:val="00FA0C4F"/>
    <w:rsid w:val="00FA0CBC"/>
    <w:rsid w:val="00FA0D42"/>
    <w:rsid w:val="00FA0DE9"/>
    <w:rsid w:val="00FA0E14"/>
    <w:rsid w:val="00FA0E54"/>
    <w:rsid w:val="00FA0E78"/>
    <w:rsid w:val="00FA0EBF"/>
    <w:rsid w:val="00FA0FE0"/>
    <w:rsid w:val="00FA0FEF"/>
    <w:rsid w:val="00FA103B"/>
    <w:rsid w:val="00FA1041"/>
    <w:rsid w:val="00FA1151"/>
    <w:rsid w:val="00FA1155"/>
    <w:rsid w:val="00FA116F"/>
    <w:rsid w:val="00FA1196"/>
    <w:rsid w:val="00FA11D3"/>
    <w:rsid w:val="00FA1277"/>
    <w:rsid w:val="00FA1288"/>
    <w:rsid w:val="00FA12F1"/>
    <w:rsid w:val="00FA1308"/>
    <w:rsid w:val="00FA130F"/>
    <w:rsid w:val="00FA1347"/>
    <w:rsid w:val="00FA150D"/>
    <w:rsid w:val="00FA1512"/>
    <w:rsid w:val="00FA1535"/>
    <w:rsid w:val="00FA156A"/>
    <w:rsid w:val="00FA158A"/>
    <w:rsid w:val="00FA15B9"/>
    <w:rsid w:val="00FA15F8"/>
    <w:rsid w:val="00FA1636"/>
    <w:rsid w:val="00FA17DF"/>
    <w:rsid w:val="00FA17EA"/>
    <w:rsid w:val="00FA18D0"/>
    <w:rsid w:val="00FA197F"/>
    <w:rsid w:val="00FA19CB"/>
    <w:rsid w:val="00FA19DE"/>
    <w:rsid w:val="00FA19E9"/>
    <w:rsid w:val="00FA1A58"/>
    <w:rsid w:val="00FA1A70"/>
    <w:rsid w:val="00FA1A85"/>
    <w:rsid w:val="00FA1B4C"/>
    <w:rsid w:val="00FA1B68"/>
    <w:rsid w:val="00FA1B78"/>
    <w:rsid w:val="00FA1CEC"/>
    <w:rsid w:val="00FA1DC9"/>
    <w:rsid w:val="00FA1DCE"/>
    <w:rsid w:val="00FA1FC5"/>
    <w:rsid w:val="00FA1FF3"/>
    <w:rsid w:val="00FA208A"/>
    <w:rsid w:val="00FA20A1"/>
    <w:rsid w:val="00FA20A9"/>
    <w:rsid w:val="00FA2103"/>
    <w:rsid w:val="00FA2127"/>
    <w:rsid w:val="00FA21BC"/>
    <w:rsid w:val="00FA2207"/>
    <w:rsid w:val="00FA2324"/>
    <w:rsid w:val="00FA238A"/>
    <w:rsid w:val="00FA241C"/>
    <w:rsid w:val="00FA2423"/>
    <w:rsid w:val="00FA24CE"/>
    <w:rsid w:val="00FA25B6"/>
    <w:rsid w:val="00FA25EE"/>
    <w:rsid w:val="00FA25FE"/>
    <w:rsid w:val="00FA26DC"/>
    <w:rsid w:val="00FA2713"/>
    <w:rsid w:val="00FA2766"/>
    <w:rsid w:val="00FA27BB"/>
    <w:rsid w:val="00FA2823"/>
    <w:rsid w:val="00FA284D"/>
    <w:rsid w:val="00FA297E"/>
    <w:rsid w:val="00FA29A8"/>
    <w:rsid w:val="00FA2A21"/>
    <w:rsid w:val="00FA2A35"/>
    <w:rsid w:val="00FA2AB7"/>
    <w:rsid w:val="00FA2AE2"/>
    <w:rsid w:val="00FA2CB7"/>
    <w:rsid w:val="00FA2CD6"/>
    <w:rsid w:val="00FA2CDA"/>
    <w:rsid w:val="00FA2D27"/>
    <w:rsid w:val="00FA2E48"/>
    <w:rsid w:val="00FA2EF4"/>
    <w:rsid w:val="00FA32CB"/>
    <w:rsid w:val="00FA32D6"/>
    <w:rsid w:val="00FA32EB"/>
    <w:rsid w:val="00FA3323"/>
    <w:rsid w:val="00FA33D1"/>
    <w:rsid w:val="00FA3438"/>
    <w:rsid w:val="00FA347B"/>
    <w:rsid w:val="00FA3495"/>
    <w:rsid w:val="00FA35CF"/>
    <w:rsid w:val="00FA35F9"/>
    <w:rsid w:val="00FA360E"/>
    <w:rsid w:val="00FA3810"/>
    <w:rsid w:val="00FA3817"/>
    <w:rsid w:val="00FA3899"/>
    <w:rsid w:val="00FA3990"/>
    <w:rsid w:val="00FA3A02"/>
    <w:rsid w:val="00FA3A3B"/>
    <w:rsid w:val="00FA3B41"/>
    <w:rsid w:val="00FA3B80"/>
    <w:rsid w:val="00FA3C35"/>
    <w:rsid w:val="00FA3C3D"/>
    <w:rsid w:val="00FA3D23"/>
    <w:rsid w:val="00FA3DD6"/>
    <w:rsid w:val="00FA3E02"/>
    <w:rsid w:val="00FA3F19"/>
    <w:rsid w:val="00FA3F51"/>
    <w:rsid w:val="00FA3FE1"/>
    <w:rsid w:val="00FA3FF9"/>
    <w:rsid w:val="00FA410B"/>
    <w:rsid w:val="00FA4131"/>
    <w:rsid w:val="00FA4180"/>
    <w:rsid w:val="00FA418F"/>
    <w:rsid w:val="00FA4259"/>
    <w:rsid w:val="00FA443C"/>
    <w:rsid w:val="00FA44AC"/>
    <w:rsid w:val="00FA4513"/>
    <w:rsid w:val="00FA4539"/>
    <w:rsid w:val="00FA4590"/>
    <w:rsid w:val="00FA45B0"/>
    <w:rsid w:val="00FA45EC"/>
    <w:rsid w:val="00FA45F7"/>
    <w:rsid w:val="00FA4608"/>
    <w:rsid w:val="00FA4622"/>
    <w:rsid w:val="00FA4738"/>
    <w:rsid w:val="00FA47B8"/>
    <w:rsid w:val="00FA484F"/>
    <w:rsid w:val="00FA490A"/>
    <w:rsid w:val="00FA49EB"/>
    <w:rsid w:val="00FA4A05"/>
    <w:rsid w:val="00FA4A23"/>
    <w:rsid w:val="00FA4B3A"/>
    <w:rsid w:val="00FA4B6C"/>
    <w:rsid w:val="00FA4C25"/>
    <w:rsid w:val="00FA4DBE"/>
    <w:rsid w:val="00FA4EB0"/>
    <w:rsid w:val="00FA4F12"/>
    <w:rsid w:val="00FA4F25"/>
    <w:rsid w:val="00FA4F29"/>
    <w:rsid w:val="00FA4F94"/>
    <w:rsid w:val="00FA5060"/>
    <w:rsid w:val="00FA510B"/>
    <w:rsid w:val="00FA5194"/>
    <w:rsid w:val="00FA51F6"/>
    <w:rsid w:val="00FA52F6"/>
    <w:rsid w:val="00FA530B"/>
    <w:rsid w:val="00FA53AD"/>
    <w:rsid w:val="00FA53BB"/>
    <w:rsid w:val="00FA53C1"/>
    <w:rsid w:val="00FA5461"/>
    <w:rsid w:val="00FA5611"/>
    <w:rsid w:val="00FA564E"/>
    <w:rsid w:val="00FA5654"/>
    <w:rsid w:val="00FA56C7"/>
    <w:rsid w:val="00FA5773"/>
    <w:rsid w:val="00FA5857"/>
    <w:rsid w:val="00FA586A"/>
    <w:rsid w:val="00FA5954"/>
    <w:rsid w:val="00FA5958"/>
    <w:rsid w:val="00FA59EB"/>
    <w:rsid w:val="00FA5A4C"/>
    <w:rsid w:val="00FA5ACE"/>
    <w:rsid w:val="00FA5B79"/>
    <w:rsid w:val="00FA5BAB"/>
    <w:rsid w:val="00FA5BFB"/>
    <w:rsid w:val="00FA5C2F"/>
    <w:rsid w:val="00FA5C93"/>
    <w:rsid w:val="00FA5C95"/>
    <w:rsid w:val="00FA5CD5"/>
    <w:rsid w:val="00FA5D18"/>
    <w:rsid w:val="00FA5D40"/>
    <w:rsid w:val="00FA5D42"/>
    <w:rsid w:val="00FA5E32"/>
    <w:rsid w:val="00FA5E6D"/>
    <w:rsid w:val="00FA5F51"/>
    <w:rsid w:val="00FA5FE7"/>
    <w:rsid w:val="00FA603B"/>
    <w:rsid w:val="00FA61BB"/>
    <w:rsid w:val="00FA6411"/>
    <w:rsid w:val="00FA6425"/>
    <w:rsid w:val="00FA6472"/>
    <w:rsid w:val="00FA6493"/>
    <w:rsid w:val="00FA650F"/>
    <w:rsid w:val="00FA664F"/>
    <w:rsid w:val="00FA6685"/>
    <w:rsid w:val="00FA66BD"/>
    <w:rsid w:val="00FA66F5"/>
    <w:rsid w:val="00FA672D"/>
    <w:rsid w:val="00FA6772"/>
    <w:rsid w:val="00FA6806"/>
    <w:rsid w:val="00FA6821"/>
    <w:rsid w:val="00FA68EA"/>
    <w:rsid w:val="00FA690E"/>
    <w:rsid w:val="00FA6954"/>
    <w:rsid w:val="00FA6964"/>
    <w:rsid w:val="00FA6A17"/>
    <w:rsid w:val="00FA6AA6"/>
    <w:rsid w:val="00FA6AB5"/>
    <w:rsid w:val="00FA6BB7"/>
    <w:rsid w:val="00FA6BC7"/>
    <w:rsid w:val="00FA6C0C"/>
    <w:rsid w:val="00FA6CD7"/>
    <w:rsid w:val="00FA6CE4"/>
    <w:rsid w:val="00FA6D06"/>
    <w:rsid w:val="00FA6DB3"/>
    <w:rsid w:val="00FA6DD0"/>
    <w:rsid w:val="00FA6F19"/>
    <w:rsid w:val="00FA6F33"/>
    <w:rsid w:val="00FA6F5E"/>
    <w:rsid w:val="00FA6F92"/>
    <w:rsid w:val="00FA6F9D"/>
    <w:rsid w:val="00FA6FE8"/>
    <w:rsid w:val="00FA7001"/>
    <w:rsid w:val="00FA7002"/>
    <w:rsid w:val="00FA70BC"/>
    <w:rsid w:val="00FA7151"/>
    <w:rsid w:val="00FA71CF"/>
    <w:rsid w:val="00FA71E2"/>
    <w:rsid w:val="00FA71F5"/>
    <w:rsid w:val="00FA726B"/>
    <w:rsid w:val="00FA7385"/>
    <w:rsid w:val="00FA7421"/>
    <w:rsid w:val="00FA7487"/>
    <w:rsid w:val="00FA74A0"/>
    <w:rsid w:val="00FA74DA"/>
    <w:rsid w:val="00FA757F"/>
    <w:rsid w:val="00FA7592"/>
    <w:rsid w:val="00FA75D1"/>
    <w:rsid w:val="00FA7677"/>
    <w:rsid w:val="00FA7690"/>
    <w:rsid w:val="00FA776A"/>
    <w:rsid w:val="00FA78D5"/>
    <w:rsid w:val="00FA79CF"/>
    <w:rsid w:val="00FA79F7"/>
    <w:rsid w:val="00FA7A77"/>
    <w:rsid w:val="00FA7B7B"/>
    <w:rsid w:val="00FA7BA6"/>
    <w:rsid w:val="00FA7BD6"/>
    <w:rsid w:val="00FA7BFB"/>
    <w:rsid w:val="00FA7C6B"/>
    <w:rsid w:val="00FA7CF5"/>
    <w:rsid w:val="00FA7D68"/>
    <w:rsid w:val="00FA7DFA"/>
    <w:rsid w:val="00FA7E70"/>
    <w:rsid w:val="00FA7F48"/>
    <w:rsid w:val="00FA7FB6"/>
    <w:rsid w:val="00FA7FDC"/>
    <w:rsid w:val="00FB0010"/>
    <w:rsid w:val="00FB001E"/>
    <w:rsid w:val="00FB0051"/>
    <w:rsid w:val="00FB0087"/>
    <w:rsid w:val="00FB00B0"/>
    <w:rsid w:val="00FB0105"/>
    <w:rsid w:val="00FB020E"/>
    <w:rsid w:val="00FB0212"/>
    <w:rsid w:val="00FB028A"/>
    <w:rsid w:val="00FB02A9"/>
    <w:rsid w:val="00FB0308"/>
    <w:rsid w:val="00FB0371"/>
    <w:rsid w:val="00FB03B5"/>
    <w:rsid w:val="00FB0474"/>
    <w:rsid w:val="00FB04A8"/>
    <w:rsid w:val="00FB04DD"/>
    <w:rsid w:val="00FB0631"/>
    <w:rsid w:val="00FB06B3"/>
    <w:rsid w:val="00FB06E4"/>
    <w:rsid w:val="00FB0710"/>
    <w:rsid w:val="00FB07C7"/>
    <w:rsid w:val="00FB07EF"/>
    <w:rsid w:val="00FB08A5"/>
    <w:rsid w:val="00FB097B"/>
    <w:rsid w:val="00FB09E8"/>
    <w:rsid w:val="00FB0A35"/>
    <w:rsid w:val="00FB0AD1"/>
    <w:rsid w:val="00FB0AE8"/>
    <w:rsid w:val="00FB0B05"/>
    <w:rsid w:val="00FB0B63"/>
    <w:rsid w:val="00FB0D77"/>
    <w:rsid w:val="00FB0D8F"/>
    <w:rsid w:val="00FB0DB4"/>
    <w:rsid w:val="00FB0DC8"/>
    <w:rsid w:val="00FB0DE4"/>
    <w:rsid w:val="00FB1056"/>
    <w:rsid w:val="00FB1184"/>
    <w:rsid w:val="00FB11E4"/>
    <w:rsid w:val="00FB1220"/>
    <w:rsid w:val="00FB1244"/>
    <w:rsid w:val="00FB1290"/>
    <w:rsid w:val="00FB12AB"/>
    <w:rsid w:val="00FB1414"/>
    <w:rsid w:val="00FB148A"/>
    <w:rsid w:val="00FB159C"/>
    <w:rsid w:val="00FB1631"/>
    <w:rsid w:val="00FB1782"/>
    <w:rsid w:val="00FB17BB"/>
    <w:rsid w:val="00FB17E5"/>
    <w:rsid w:val="00FB17FB"/>
    <w:rsid w:val="00FB17FD"/>
    <w:rsid w:val="00FB1829"/>
    <w:rsid w:val="00FB18E8"/>
    <w:rsid w:val="00FB1943"/>
    <w:rsid w:val="00FB19E0"/>
    <w:rsid w:val="00FB19FD"/>
    <w:rsid w:val="00FB1A17"/>
    <w:rsid w:val="00FB1A88"/>
    <w:rsid w:val="00FB1AEF"/>
    <w:rsid w:val="00FB1B76"/>
    <w:rsid w:val="00FB1D06"/>
    <w:rsid w:val="00FB1D29"/>
    <w:rsid w:val="00FB1E67"/>
    <w:rsid w:val="00FB1F01"/>
    <w:rsid w:val="00FB1F38"/>
    <w:rsid w:val="00FB1F47"/>
    <w:rsid w:val="00FB1F61"/>
    <w:rsid w:val="00FB2140"/>
    <w:rsid w:val="00FB2160"/>
    <w:rsid w:val="00FB21E2"/>
    <w:rsid w:val="00FB2414"/>
    <w:rsid w:val="00FB241D"/>
    <w:rsid w:val="00FB2481"/>
    <w:rsid w:val="00FB2506"/>
    <w:rsid w:val="00FB2526"/>
    <w:rsid w:val="00FB2582"/>
    <w:rsid w:val="00FB25F9"/>
    <w:rsid w:val="00FB267D"/>
    <w:rsid w:val="00FB26CA"/>
    <w:rsid w:val="00FB2749"/>
    <w:rsid w:val="00FB27E7"/>
    <w:rsid w:val="00FB28F2"/>
    <w:rsid w:val="00FB299D"/>
    <w:rsid w:val="00FB29BF"/>
    <w:rsid w:val="00FB29F5"/>
    <w:rsid w:val="00FB2A2E"/>
    <w:rsid w:val="00FB2B0C"/>
    <w:rsid w:val="00FB2B35"/>
    <w:rsid w:val="00FB2B74"/>
    <w:rsid w:val="00FB2B8B"/>
    <w:rsid w:val="00FB2BBE"/>
    <w:rsid w:val="00FB2BED"/>
    <w:rsid w:val="00FB2C57"/>
    <w:rsid w:val="00FB2C80"/>
    <w:rsid w:val="00FB2C81"/>
    <w:rsid w:val="00FB2CEF"/>
    <w:rsid w:val="00FB2CF2"/>
    <w:rsid w:val="00FB2D2F"/>
    <w:rsid w:val="00FB2D39"/>
    <w:rsid w:val="00FB2DAE"/>
    <w:rsid w:val="00FB2DBA"/>
    <w:rsid w:val="00FB2E9D"/>
    <w:rsid w:val="00FB2EEF"/>
    <w:rsid w:val="00FB2F41"/>
    <w:rsid w:val="00FB2F77"/>
    <w:rsid w:val="00FB314A"/>
    <w:rsid w:val="00FB31C2"/>
    <w:rsid w:val="00FB31D6"/>
    <w:rsid w:val="00FB31F7"/>
    <w:rsid w:val="00FB3221"/>
    <w:rsid w:val="00FB32DD"/>
    <w:rsid w:val="00FB3365"/>
    <w:rsid w:val="00FB3385"/>
    <w:rsid w:val="00FB3388"/>
    <w:rsid w:val="00FB34AF"/>
    <w:rsid w:val="00FB35E6"/>
    <w:rsid w:val="00FB37FA"/>
    <w:rsid w:val="00FB3815"/>
    <w:rsid w:val="00FB3922"/>
    <w:rsid w:val="00FB3AB0"/>
    <w:rsid w:val="00FB3B27"/>
    <w:rsid w:val="00FB3B4E"/>
    <w:rsid w:val="00FB3BD2"/>
    <w:rsid w:val="00FB3BEE"/>
    <w:rsid w:val="00FB3C0F"/>
    <w:rsid w:val="00FB3D0D"/>
    <w:rsid w:val="00FB3D7D"/>
    <w:rsid w:val="00FB3DF6"/>
    <w:rsid w:val="00FB3E1F"/>
    <w:rsid w:val="00FB3E4F"/>
    <w:rsid w:val="00FB3F1B"/>
    <w:rsid w:val="00FB4028"/>
    <w:rsid w:val="00FB414C"/>
    <w:rsid w:val="00FB4186"/>
    <w:rsid w:val="00FB419B"/>
    <w:rsid w:val="00FB41BB"/>
    <w:rsid w:val="00FB423B"/>
    <w:rsid w:val="00FB4242"/>
    <w:rsid w:val="00FB4247"/>
    <w:rsid w:val="00FB42B5"/>
    <w:rsid w:val="00FB4331"/>
    <w:rsid w:val="00FB4392"/>
    <w:rsid w:val="00FB43C5"/>
    <w:rsid w:val="00FB4408"/>
    <w:rsid w:val="00FB4479"/>
    <w:rsid w:val="00FB45E7"/>
    <w:rsid w:val="00FB4694"/>
    <w:rsid w:val="00FB46F7"/>
    <w:rsid w:val="00FB4712"/>
    <w:rsid w:val="00FB472B"/>
    <w:rsid w:val="00FB47B3"/>
    <w:rsid w:val="00FB47FC"/>
    <w:rsid w:val="00FB49A9"/>
    <w:rsid w:val="00FB49F4"/>
    <w:rsid w:val="00FB4A3E"/>
    <w:rsid w:val="00FB4B41"/>
    <w:rsid w:val="00FB4B4F"/>
    <w:rsid w:val="00FB4C64"/>
    <w:rsid w:val="00FB4D60"/>
    <w:rsid w:val="00FB4DC1"/>
    <w:rsid w:val="00FB4DF0"/>
    <w:rsid w:val="00FB4E1B"/>
    <w:rsid w:val="00FB4E77"/>
    <w:rsid w:val="00FB4ED8"/>
    <w:rsid w:val="00FB4F1F"/>
    <w:rsid w:val="00FB4F46"/>
    <w:rsid w:val="00FB4F61"/>
    <w:rsid w:val="00FB4F7A"/>
    <w:rsid w:val="00FB5006"/>
    <w:rsid w:val="00FB5030"/>
    <w:rsid w:val="00FB5051"/>
    <w:rsid w:val="00FB5052"/>
    <w:rsid w:val="00FB5155"/>
    <w:rsid w:val="00FB5212"/>
    <w:rsid w:val="00FB5259"/>
    <w:rsid w:val="00FB5328"/>
    <w:rsid w:val="00FB54FC"/>
    <w:rsid w:val="00FB576C"/>
    <w:rsid w:val="00FB57C9"/>
    <w:rsid w:val="00FB581E"/>
    <w:rsid w:val="00FB5865"/>
    <w:rsid w:val="00FB5996"/>
    <w:rsid w:val="00FB59BB"/>
    <w:rsid w:val="00FB5A18"/>
    <w:rsid w:val="00FB5ABA"/>
    <w:rsid w:val="00FB5AFB"/>
    <w:rsid w:val="00FB5BC5"/>
    <w:rsid w:val="00FB5D2A"/>
    <w:rsid w:val="00FB5D58"/>
    <w:rsid w:val="00FB5EC2"/>
    <w:rsid w:val="00FB5FAD"/>
    <w:rsid w:val="00FB5FCD"/>
    <w:rsid w:val="00FB61C6"/>
    <w:rsid w:val="00FB61C9"/>
    <w:rsid w:val="00FB61CE"/>
    <w:rsid w:val="00FB6292"/>
    <w:rsid w:val="00FB62B6"/>
    <w:rsid w:val="00FB62E0"/>
    <w:rsid w:val="00FB62E9"/>
    <w:rsid w:val="00FB6359"/>
    <w:rsid w:val="00FB6366"/>
    <w:rsid w:val="00FB643D"/>
    <w:rsid w:val="00FB64D1"/>
    <w:rsid w:val="00FB652B"/>
    <w:rsid w:val="00FB664C"/>
    <w:rsid w:val="00FB665C"/>
    <w:rsid w:val="00FB66A8"/>
    <w:rsid w:val="00FB6710"/>
    <w:rsid w:val="00FB6756"/>
    <w:rsid w:val="00FB6774"/>
    <w:rsid w:val="00FB67B5"/>
    <w:rsid w:val="00FB67CC"/>
    <w:rsid w:val="00FB686C"/>
    <w:rsid w:val="00FB6881"/>
    <w:rsid w:val="00FB68AB"/>
    <w:rsid w:val="00FB6941"/>
    <w:rsid w:val="00FB6948"/>
    <w:rsid w:val="00FB6A55"/>
    <w:rsid w:val="00FB6BAC"/>
    <w:rsid w:val="00FB6BBB"/>
    <w:rsid w:val="00FB6D3F"/>
    <w:rsid w:val="00FB6DDC"/>
    <w:rsid w:val="00FB6E3D"/>
    <w:rsid w:val="00FB6F01"/>
    <w:rsid w:val="00FB7082"/>
    <w:rsid w:val="00FB7088"/>
    <w:rsid w:val="00FB709B"/>
    <w:rsid w:val="00FB7113"/>
    <w:rsid w:val="00FB712A"/>
    <w:rsid w:val="00FB72F2"/>
    <w:rsid w:val="00FB7385"/>
    <w:rsid w:val="00FB7469"/>
    <w:rsid w:val="00FB7499"/>
    <w:rsid w:val="00FB74F4"/>
    <w:rsid w:val="00FB752D"/>
    <w:rsid w:val="00FB7541"/>
    <w:rsid w:val="00FB75DE"/>
    <w:rsid w:val="00FB768E"/>
    <w:rsid w:val="00FB768F"/>
    <w:rsid w:val="00FB7779"/>
    <w:rsid w:val="00FB77E6"/>
    <w:rsid w:val="00FB77EE"/>
    <w:rsid w:val="00FB7833"/>
    <w:rsid w:val="00FB7859"/>
    <w:rsid w:val="00FB78AB"/>
    <w:rsid w:val="00FB799F"/>
    <w:rsid w:val="00FB79E5"/>
    <w:rsid w:val="00FB7A88"/>
    <w:rsid w:val="00FB7AC2"/>
    <w:rsid w:val="00FB7B04"/>
    <w:rsid w:val="00FB7C06"/>
    <w:rsid w:val="00FB7CBA"/>
    <w:rsid w:val="00FB7CBF"/>
    <w:rsid w:val="00FB7D2E"/>
    <w:rsid w:val="00FB7E06"/>
    <w:rsid w:val="00FB7E1C"/>
    <w:rsid w:val="00FB7E26"/>
    <w:rsid w:val="00FB7E60"/>
    <w:rsid w:val="00FB7EB5"/>
    <w:rsid w:val="00FB7F82"/>
    <w:rsid w:val="00FB7FAB"/>
    <w:rsid w:val="00FB7FC3"/>
    <w:rsid w:val="00FB9A73"/>
    <w:rsid w:val="00FC00F5"/>
    <w:rsid w:val="00FC01A1"/>
    <w:rsid w:val="00FC01BB"/>
    <w:rsid w:val="00FC02C6"/>
    <w:rsid w:val="00FC03EE"/>
    <w:rsid w:val="00FC0404"/>
    <w:rsid w:val="00FC0461"/>
    <w:rsid w:val="00FC047A"/>
    <w:rsid w:val="00FC04E6"/>
    <w:rsid w:val="00FC0583"/>
    <w:rsid w:val="00FC0618"/>
    <w:rsid w:val="00FC070D"/>
    <w:rsid w:val="00FC0731"/>
    <w:rsid w:val="00FC0798"/>
    <w:rsid w:val="00FC07C1"/>
    <w:rsid w:val="00FC0885"/>
    <w:rsid w:val="00FC08DC"/>
    <w:rsid w:val="00FC08E5"/>
    <w:rsid w:val="00FC0951"/>
    <w:rsid w:val="00FC099E"/>
    <w:rsid w:val="00FC0A14"/>
    <w:rsid w:val="00FC0A94"/>
    <w:rsid w:val="00FC0AA0"/>
    <w:rsid w:val="00FC0B5B"/>
    <w:rsid w:val="00FC0BF4"/>
    <w:rsid w:val="00FC0BF7"/>
    <w:rsid w:val="00FC0C0B"/>
    <w:rsid w:val="00FC0D7A"/>
    <w:rsid w:val="00FC0E01"/>
    <w:rsid w:val="00FC0E1C"/>
    <w:rsid w:val="00FC0EF0"/>
    <w:rsid w:val="00FC0F7B"/>
    <w:rsid w:val="00FC0F94"/>
    <w:rsid w:val="00FC0FA3"/>
    <w:rsid w:val="00FC102C"/>
    <w:rsid w:val="00FC107E"/>
    <w:rsid w:val="00FC116B"/>
    <w:rsid w:val="00FC11E1"/>
    <w:rsid w:val="00FC121F"/>
    <w:rsid w:val="00FC1299"/>
    <w:rsid w:val="00FC12D7"/>
    <w:rsid w:val="00FC134F"/>
    <w:rsid w:val="00FC1435"/>
    <w:rsid w:val="00FC149A"/>
    <w:rsid w:val="00FC1518"/>
    <w:rsid w:val="00FC152F"/>
    <w:rsid w:val="00FC1549"/>
    <w:rsid w:val="00FC1558"/>
    <w:rsid w:val="00FC155D"/>
    <w:rsid w:val="00FC158D"/>
    <w:rsid w:val="00FC15BD"/>
    <w:rsid w:val="00FC15D3"/>
    <w:rsid w:val="00FC15DC"/>
    <w:rsid w:val="00FC15F8"/>
    <w:rsid w:val="00FC15FC"/>
    <w:rsid w:val="00FC1625"/>
    <w:rsid w:val="00FC1653"/>
    <w:rsid w:val="00FC1683"/>
    <w:rsid w:val="00FC169E"/>
    <w:rsid w:val="00FC16F7"/>
    <w:rsid w:val="00FC18B6"/>
    <w:rsid w:val="00FC18F5"/>
    <w:rsid w:val="00FC1904"/>
    <w:rsid w:val="00FC190A"/>
    <w:rsid w:val="00FC190E"/>
    <w:rsid w:val="00FC19BA"/>
    <w:rsid w:val="00FC19D9"/>
    <w:rsid w:val="00FC1A2B"/>
    <w:rsid w:val="00FC1A62"/>
    <w:rsid w:val="00FC1A9C"/>
    <w:rsid w:val="00FC1AA7"/>
    <w:rsid w:val="00FC1ACF"/>
    <w:rsid w:val="00FC1B16"/>
    <w:rsid w:val="00FC1B3C"/>
    <w:rsid w:val="00FC1BA9"/>
    <w:rsid w:val="00FC1CC5"/>
    <w:rsid w:val="00FC1DB1"/>
    <w:rsid w:val="00FC1DB3"/>
    <w:rsid w:val="00FC1E3C"/>
    <w:rsid w:val="00FC1E54"/>
    <w:rsid w:val="00FC1E70"/>
    <w:rsid w:val="00FC1E73"/>
    <w:rsid w:val="00FC1EB3"/>
    <w:rsid w:val="00FC1F64"/>
    <w:rsid w:val="00FC2025"/>
    <w:rsid w:val="00FC2050"/>
    <w:rsid w:val="00FC2063"/>
    <w:rsid w:val="00FC2068"/>
    <w:rsid w:val="00FC2127"/>
    <w:rsid w:val="00FC2141"/>
    <w:rsid w:val="00FC21ED"/>
    <w:rsid w:val="00FC2217"/>
    <w:rsid w:val="00FC2244"/>
    <w:rsid w:val="00FC224B"/>
    <w:rsid w:val="00FC22AE"/>
    <w:rsid w:val="00FC241A"/>
    <w:rsid w:val="00FC2428"/>
    <w:rsid w:val="00FC2443"/>
    <w:rsid w:val="00FC2463"/>
    <w:rsid w:val="00FC2526"/>
    <w:rsid w:val="00FC25A9"/>
    <w:rsid w:val="00FC260C"/>
    <w:rsid w:val="00FC2764"/>
    <w:rsid w:val="00FC2775"/>
    <w:rsid w:val="00FC2777"/>
    <w:rsid w:val="00FC27C0"/>
    <w:rsid w:val="00FC2841"/>
    <w:rsid w:val="00FC287D"/>
    <w:rsid w:val="00FC292D"/>
    <w:rsid w:val="00FC294E"/>
    <w:rsid w:val="00FC295E"/>
    <w:rsid w:val="00FC2ADD"/>
    <w:rsid w:val="00FC2B26"/>
    <w:rsid w:val="00FC2B30"/>
    <w:rsid w:val="00FC2B36"/>
    <w:rsid w:val="00FC2B6A"/>
    <w:rsid w:val="00FC2B9D"/>
    <w:rsid w:val="00FC2D2D"/>
    <w:rsid w:val="00FC2D6B"/>
    <w:rsid w:val="00FC2D89"/>
    <w:rsid w:val="00FC2E7B"/>
    <w:rsid w:val="00FC2E8B"/>
    <w:rsid w:val="00FC2F59"/>
    <w:rsid w:val="00FC3056"/>
    <w:rsid w:val="00FC3057"/>
    <w:rsid w:val="00FC30AE"/>
    <w:rsid w:val="00FC30CF"/>
    <w:rsid w:val="00FC30DE"/>
    <w:rsid w:val="00FC3263"/>
    <w:rsid w:val="00FC3280"/>
    <w:rsid w:val="00FC343C"/>
    <w:rsid w:val="00FC344E"/>
    <w:rsid w:val="00FC34A1"/>
    <w:rsid w:val="00FC3506"/>
    <w:rsid w:val="00FC350A"/>
    <w:rsid w:val="00FC3611"/>
    <w:rsid w:val="00FC3673"/>
    <w:rsid w:val="00FC3696"/>
    <w:rsid w:val="00FC36B3"/>
    <w:rsid w:val="00FC36C6"/>
    <w:rsid w:val="00FC37FA"/>
    <w:rsid w:val="00FC38D2"/>
    <w:rsid w:val="00FC38E2"/>
    <w:rsid w:val="00FC3922"/>
    <w:rsid w:val="00FC3956"/>
    <w:rsid w:val="00FC3999"/>
    <w:rsid w:val="00FC3A0B"/>
    <w:rsid w:val="00FC3C72"/>
    <w:rsid w:val="00FC3D7C"/>
    <w:rsid w:val="00FC3D7E"/>
    <w:rsid w:val="00FC3E13"/>
    <w:rsid w:val="00FC4121"/>
    <w:rsid w:val="00FC41AF"/>
    <w:rsid w:val="00FC41D8"/>
    <w:rsid w:val="00FC41F4"/>
    <w:rsid w:val="00FC423E"/>
    <w:rsid w:val="00FC42FB"/>
    <w:rsid w:val="00FC4425"/>
    <w:rsid w:val="00FC448F"/>
    <w:rsid w:val="00FC44DB"/>
    <w:rsid w:val="00FC4546"/>
    <w:rsid w:val="00FC4549"/>
    <w:rsid w:val="00FC456E"/>
    <w:rsid w:val="00FC45EC"/>
    <w:rsid w:val="00FC46B7"/>
    <w:rsid w:val="00FC46F1"/>
    <w:rsid w:val="00FC4710"/>
    <w:rsid w:val="00FC483B"/>
    <w:rsid w:val="00FC4866"/>
    <w:rsid w:val="00FC495D"/>
    <w:rsid w:val="00FC4A15"/>
    <w:rsid w:val="00FC4A26"/>
    <w:rsid w:val="00FC4ABC"/>
    <w:rsid w:val="00FC4AE8"/>
    <w:rsid w:val="00FC4B17"/>
    <w:rsid w:val="00FC4B3A"/>
    <w:rsid w:val="00FC4CF8"/>
    <w:rsid w:val="00FC4CFE"/>
    <w:rsid w:val="00FC4D51"/>
    <w:rsid w:val="00FC4ED2"/>
    <w:rsid w:val="00FC4F65"/>
    <w:rsid w:val="00FC4F7A"/>
    <w:rsid w:val="00FC5003"/>
    <w:rsid w:val="00FC5034"/>
    <w:rsid w:val="00FC505B"/>
    <w:rsid w:val="00FC5088"/>
    <w:rsid w:val="00FC515C"/>
    <w:rsid w:val="00FC518B"/>
    <w:rsid w:val="00FC51BB"/>
    <w:rsid w:val="00FC51FD"/>
    <w:rsid w:val="00FC5265"/>
    <w:rsid w:val="00FC52A3"/>
    <w:rsid w:val="00FC5367"/>
    <w:rsid w:val="00FC53B8"/>
    <w:rsid w:val="00FC549E"/>
    <w:rsid w:val="00FC55C0"/>
    <w:rsid w:val="00FC5667"/>
    <w:rsid w:val="00FC57A6"/>
    <w:rsid w:val="00FC57B0"/>
    <w:rsid w:val="00FC5810"/>
    <w:rsid w:val="00FC5844"/>
    <w:rsid w:val="00FC5852"/>
    <w:rsid w:val="00FC587E"/>
    <w:rsid w:val="00FC5964"/>
    <w:rsid w:val="00FC59A6"/>
    <w:rsid w:val="00FC59C5"/>
    <w:rsid w:val="00FC5A3D"/>
    <w:rsid w:val="00FC5A41"/>
    <w:rsid w:val="00FC5A9D"/>
    <w:rsid w:val="00FC5AC5"/>
    <w:rsid w:val="00FC5AFB"/>
    <w:rsid w:val="00FC5B1E"/>
    <w:rsid w:val="00FC5B5A"/>
    <w:rsid w:val="00FC5B7B"/>
    <w:rsid w:val="00FC5BEE"/>
    <w:rsid w:val="00FC5D03"/>
    <w:rsid w:val="00FC5D57"/>
    <w:rsid w:val="00FC5ECF"/>
    <w:rsid w:val="00FC5EF7"/>
    <w:rsid w:val="00FC5F46"/>
    <w:rsid w:val="00FC5F8C"/>
    <w:rsid w:val="00FC6019"/>
    <w:rsid w:val="00FC6116"/>
    <w:rsid w:val="00FC626B"/>
    <w:rsid w:val="00FC6274"/>
    <w:rsid w:val="00FC62EC"/>
    <w:rsid w:val="00FC631C"/>
    <w:rsid w:val="00FC639D"/>
    <w:rsid w:val="00FC63A1"/>
    <w:rsid w:val="00FC6405"/>
    <w:rsid w:val="00FC642B"/>
    <w:rsid w:val="00FC644F"/>
    <w:rsid w:val="00FC6582"/>
    <w:rsid w:val="00FC65BC"/>
    <w:rsid w:val="00FC663B"/>
    <w:rsid w:val="00FC664E"/>
    <w:rsid w:val="00FC6711"/>
    <w:rsid w:val="00FC6844"/>
    <w:rsid w:val="00FC68D8"/>
    <w:rsid w:val="00FC692E"/>
    <w:rsid w:val="00FC6956"/>
    <w:rsid w:val="00FC69E3"/>
    <w:rsid w:val="00FC6A75"/>
    <w:rsid w:val="00FC6A85"/>
    <w:rsid w:val="00FC6AF4"/>
    <w:rsid w:val="00FC6B6B"/>
    <w:rsid w:val="00FC6BAB"/>
    <w:rsid w:val="00FC6BF0"/>
    <w:rsid w:val="00FC6C6F"/>
    <w:rsid w:val="00FC6D5B"/>
    <w:rsid w:val="00FC6D89"/>
    <w:rsid w:val="00FC6DAB"/>
    <w:rsid w:val="00FC6EAE"/>
    <w:rsid w:val="00FC6F5A"/>
    <w:rsid w:val="00FC6F69"/>
    <w:rsid w:val="00FC6FB2"/>
    <w:rsid w:val="00FC702C"/>
    <w:rsid w:val="00FC7037"/>
    <w:rsid w:val="00FC70AD"/>
    <w:rsid w:val="00FC723E"/>
    <w:rsid w:val="00FC724D"/>
    <w:rsid w:val="00FC72F1"/>
    <w:rsid w:val="00FC74D1"/>
    <w:rsid w:val="00FC74EE"/>
    <w:rsid w:val="00FC7506"/>
    <w:rsid w:val="00FC7533"/>
    <w:rsid w:val="00FC75FD"/>
    <w:rsid w:val="00FC7694"/>
    <w:rsid w:val="00FC780E"/>
    <w:rsid w:val="00FC7880"/>
    <w:rsid w:val="00FC7A67"/>
    <w:rsid w:val="00FC7AC9"/>
    <w:rsid w:val="00FC7AE4"/>
    <w:rsid w:val="00FC7B42"/>
    <w:rsid w:val="00FC7BE6"/>
    <w:rsid w:val="00FC7CB3"/>
    <w:rsid w:val="00FC7CCA"/>
    <w:rsid w:val="00FC7CFA"/>
    <w:rsid w:val="00FC7D07"/>
    <w:rsid w:val="00FC7D23"/>
    <w:rsid w:val="00FC7DA7"/>
    <w:rsid w:val="00FC7E34"/>
    <w:rsid w:val="00FC7E7E"/>
    <w:rsid w:val="00FC7EE1"/>
    <w:rsid w:val="00FC7F79"/>
    <w:rsid w:val="00FCAC05"/>
    <w:rsid w:val="00FCCABD"/>
    <w:rsid w:val="00FD002A"/>
    <w:rsid w:val="00FD0086"/>
    <w:rsid w:val="00FD00C5"/>
    <w:rsid w:val="00FD00ED"/>
    <w:rsid w:val="00FD00FD"/>
    <w:rsid w:val="00FD02C2"/>
    <w:rsid w:val="00FD032D"/>
    <w:rsid w:val="00FD03F6"/>
    <w:rsid w:val="00FD0472"/>
    <w:rsid w:val="00FD0549"/>
    <w:rsid w:val="00FD05EC"/>
    <w:rsid w:val="00FD061D"/>
    <w:rsid w:val="00FD06CD"/>
    <w:rsid w:val="00FD06CF"/>
    <w:rsid w:val="00FD06FC"/>
    <w:rsid w:val="00FD0741"/>
    <w:rsid w:val="00FD07DA"/>
    <w:rsid w:val="00FD0872"/>
    <w:rsid w:val="00FD08BA"/>
    <w:rsid w:val="00FD0915"/>
    <w:rsid w:val="00FD0937"/>
    <w:rsid w:val="00FD0974"/>
    <w:rsid w:val="00FD098D"/>
    <w:rsid w:val="00FD09D4"/>
    <w:rsid w:val="00FD0A6F"/>
    <w:rsid w:val="00FD0AEB"/>
    <w:rsid w:val="00FD0AF7"/>
    <w:rsid w:val="00FD0B2B"/>
    <w:rsid w:val="00FD0B99"/>
    <w:rsid w:val="00FD0BEA"/>
    <w:rsid w:val="00FD0DE9"/>
    <w:rsid w:val="00FD0E59"/>
    <w:rsid w:val="00FD0E6E"/>
    <w:rsid w:val="00FD0EA5"/>
    <w:rsid w:val="00FD0FA1"/>
    <w:rsid w:val="00FD0FDA"/>
    <w:rsid w:val="00FD120F"/>
    <w:rsid w:val="00FD12AE"/>
    <w:rsid w:val="00FD12EC"/>
    <w:rsid w:val="00FD133B"/>
    <w:rsid w:val="00FD1359"/>
    <w:rsid w:val="00FD1438"/>
    <w:rsid w:val="00FD159D"/>
    <w:rsid w:val="00FD15B1"/>
    <w:rsid w:val="00FD1629"/>
    <w:rsid w:val="00FD1660"/>
    <w:rsid w:val="00FD1668"/>
    <w:rsid w:val="00FD16A0"/>
    <w:rsid w:val="00FD180A"/>
    <w:rsid w:val="00FD1895"/>
    <w:rsid w:val="00FD18AE"/>
    <w:rsid w:val="00FD18C1"/>
    <w:rsid w:val="00FD19F3"/>
    <w:rsid w:val="00FD1ADE"/>
    <w:rsid w:val="00FD1C3E"/>
    <w:rsid w:val="00FD1CBC"/>
    <w:rsid w:val="00FD1D21"/>
    <w:rsid w:val="00FD1D67"/>
    <w:rsid w:val="00FD1D99"/>
    <w:rsid w:val="00FD1DB6"/>
    <w:rsid w:val="00FD1E52"/>
    <w:rsid w:val="00FD1E81"/>
    <w:rsid w:val="00FD1EEB"/>
    <w:rsid w:val="00FD1FFD"/>
    <w:rsid w:val="00FD20CE"/>
    <w:rsid w:val="00FD2146"/>
    <w:rsid w:val="00FD2151"/>
    <w:rsid w:val="00FD2188"/>
    <w:rsid w:val="00FD21D1"/>
    <w:rsid w:val="00FD2219"/>
    <w:rsid w:val="00FD22B5"/>
    <w:rsid w:val="00FD22B9"/>
    <w:rsid w:val="00FD22D9"/>
    <w:rsid w:val="00FD234E"/>
    <w:rsid w:val="00FD23FD"/>
    <w:rsid w:val="00FD2413"/>
    <w:rsid w:val="00FD2455"/>
    <w:rsid w:val="00FD24C0"/>
    <w:rsid w:val="00FD2500"/>
    <w:rsid w:val="00FD2557"/>
    <w:rsid w:val="00FD2596"/>
    <w:rsid w:val="00FD260C"/>
    <w:rsid w:val="00FD2669"/>
    <w:rsid w:val="00FD2694"/>
    <w:rsid w:val="00FD2746"/>
    <w:rsid w:val="00FD275F"/>
    <w:rsid w:val="00FD27BA"/>
    <w:rsid w:val="00FD2818"/>
    <w:rsid w:val="00FD28AA"/>
    <w:rsid w:val="00FD2927"/>
    <w:rsid w:val="00FD292C"/>
    <w:rsid w:val="00FD296F"/>
    <w:rsid w:val="00FD298E"/>
    <w:rsid w:val="00FD2A48"/>
    <w:rsid w:val="00FD2A8A"/>
    <w:rsid w:val="00FD2BD5"/>
    <w:rsid w:val="00FD2C02"/>
    <w:rsid w:val="00FD2C2E"/>
    <w:rsid w:val="00FD2CC2"/>
    <w:rsid w:val="00FD2CEF"/>
    <w:rsid w:val="00FD2D1F"/>
    <w:rsid w:val="00FD2D27"/>
    <w:rsid w:val="00FD2D84"/>
    <w:rsid w:val="00FD2DE1"/>
    <w:rsid w:val="00FD2DE9"/>
    <w:rsid w:val="00FD2E63"/>
    <w:rsid w:val="00FD2E68"/>
    <w:rsid w:val="00FD2ED2"/>
    <w:rsid w:val="00FD2F85"/>
    <w:rsid w:val="00FD3002"/>
    <w:rsid w:val="00FD3005"/>
    <w:rsid w:val="00FD304E"/>
    <w:rsid w:val="00FD30A0"/>
    <w:rsid w:val="00FD30B3"/>
    <w:rsid w:val="00FD30C3"/>
    <w:rsid w:val="00FD319D"/>
    <w:rsid w:val="00FD31D2"/>
    <w:rsid w:val="00FD32AB"/>
    <w:rsid w:val="00FD33B7"/>
    <w:rsid w:val="00FD33D1"/>
    <w:rsid w:val="00FD33DD"/>
    <w:rsid w:val="00FD33FC"/>
    <w:rsid w:val="00FD34FC"/>
    <w:rsid w:val="00FD34FD"/>
    <w:rsid w:val="00FD3505"/>
    <w:rsid w:val="00FD350E"/>
    <w:rsid w:val="00FD355B"/>
    <w:rsid w:val="00FD3590"/>
    <w:rsid w:val="00FD35FA"/>
    <w:rsid w:val="00FD3614"/>
    <w:rsid w:val="00FD361A"/>
    <w:rsid w:val="00FD36C1"/>
    <w:rsid w:val="00FD36E1"/>
    <w:rsid w:val="00FD376F"/>
    <w:rsid w:val="00FD38B1"/>
    <w:rsid w:val="00FD38BA"/>
    <w:rsid w:val="00FD394F"/>
    <w:rsid w:val="00FD3A05"/>
    <w:rsid w:val="00FD3A76"/>
    <w:rsid w:val="00FD3A95"/>
    <w:rsid w:val="00FD3AF5"/>
    <w:rsid w:val="00FD3C10"/>
    <w:rsid w:val="00FD3C66"/>
    <w:rsid w:val="00FD3C6C"/>
    <w:rsid w:val="00FD3C7E"/>
    <w:rsid w:val="00FD3D0B"/>
    <w:rsid w:val="00FD3DA6"/>
    <w:rsid w:val="00FD3DAD"/>
    <w:rsid w:val="00FD3EB1"/>
    <w:rsid w:val="00FD3ECE"/>
    <w:rsid w:val="00FD3F20"/>
    <w:rsid w:val="00FD3F43"/>
    <w:rsid w:val="00FD3F46"/>
    <w:rsid w:val="00FD3FB2"/>
    <w:rsid w:val="00FD4122"/>
    <w:rsid w:val="00FD4171"/>
    <w:rsid w:val="00FD4192"/>
    <w:rsid w:val="00FD42A5"/>
    <w:rsid w:val="00FD42EE"/>
    <w:rsid w:val="00FD42F3"/>
    <w:rsid w:val="00FD4311"/>
    <w:rsid w:val="00FD431C"/>
    <w:rsid w:val="00FD4357"/>
    <w:rsid w:val="00FD4365"/>
    <w:rsid w:val="00FD43B8"/>
    <w:rsid w:val="00FD4459"/>
    <w:rsid w:val="00FD44C1"/>
    <w:rsid w:val="00FD44CF"/>
    <w:rsid w:val="00FD4529"/>
    <w:rsid w:val="00FD46DB"/>
    <w:rsid w:val="00FD4721"/>
    <w:rsid w:val="00FD4730"/>
    <w:rsid w:val="00FD473B"/>
    <w:rsid w:val="00FD4798"/>
    <w:rsid w:val="00FD4831"/>
    <w:rsid w:val="00FD4858"/>
    <w:rsid w:val="00FD49D0"/>
    <w:rsid w:val="00FD49D8"/>
    <w:rsid w:val="00FD4A24"/>
    <w:rsid w:val="00FD4A32"/>
    <w:rsid w:val="00FD4A4C"/>
    <w:rsid w:val="00FD4BBB"/>
    <w:rsid w:val="00FD4C39"/>
    <w:rsid w:val="00FD4CC3"/>
    <w:rsid w:val="00FD4D06"/>
    <w:rsid w:val="00FD4E03"/>
    <w:rsid w:val="00FD4E44"/>
    <w:rsid w:val="00FD4E8F"/>
    <w:rsid w:val="00FD4EFE"/>
    <w:rsid w:val="00FD5045"/>
    <w:rsid w:val="00FD5084"/>
    <w:rsid w:val="00FD50C1"/>
    <w:rsid w:val="00FD5197"/>
    <w:rsid w:val="00FD51BA"/>
    <w:rsid w:val="00FD5314"/>
    <w:rsid w:val="00FD5427"/>
    <w:rsid w:val="00FD561C"/>
    <w:rsid w:val="00FD565B"/>
    <w:rsid w:val="00FD570B"/>
    <w:rsid w:val="00FD583C"/>
    <w:rsid w:val="00FD58FF"/>
    <w:rsid w:val="00FD5972"/>
    <w:rsid w:val="00FD59DA"/>
    <w:rsid w:val="00FD59E4"/>
    <w:rsid w:val="00FD5A14"/>
    <w:rsid w:val="00FD5A3B"/>
    <w:rsid w:val="00FD5A7D"/>
    <w:rsid w:val="00FD5A88"/>
    <w:rsid w:val="00FD5AB3"/>
    <w:rsid w:val="00FD5ABB"/>
    <w:rsid w:val="00FD5B63"/>
    <w:rsid w:val="00FD5C29"/>
    <w:rsid w:val="00FD5C76"/>
    <w:rsid w:val="00FD5CA5"/>
    <w:rsid w:val="00FD5CAB"/>
    <w:rsid w:val="00FD5E04"/>
    <w:rsid w:val="00FD5EDC"/>
    <w:rsid w:val="00FD5F5D"/>
    <w:rsid w:val="00FD5FA8"/>
    <w:rsid w:val="00FD6011"/>
    <w:rsid w:val="00FD607B"/>
    <w:rsid w:val="00FD60DF"/>
    <w:rsid w:val="00FD6164"/>
    <w:rsid w:val="00FD6259"/>
    <w:rsid w:val="00FD6276"/>
    <w:rsid w:val="00FD62CD"/>
    <w:rsid w:val="00FD633C"/>
    <w:rsid w:val="00FD635C"/>
    <w:rsid w:val="00FD635E"/>
    <w:rsid w:val="00FD63C4"/>
    <w:rsid w:val="00FD6473"/>
    <w:rsid w:val="00FD64B8"/>
    <w:rsid w:val="00FD64D2"/>
    <w:rsid w:val="00FD64F5"/>
    <w:rsid w:val="00FD6579"/>
    <w:rsid w:val="00FD65BA"/>
    <w:rsid w:val="00FD663B"/>
    <w:rsid w:val="00FD6727"/>
    <w:rsid w:val="00FD6743"/>
    <w:rsid w:val="00FD676F"/>
    <w:rsid w:val="00FD6847"/>
    <w:rsid w:val="00FD68EF"/>
    <w:rsid w:val="00FD6985"/>
    <w:rsid w:val="00FD69A9"/>
    <w:rsid w:val="00FD69C3"/>
    <w:rsid w:val="00FD69EF"/>
    <w:rsid w:val="00FD6A04"/>
    <w:rsid w:val="00FD6A07"/>
    <w:rsid w:val="00FD6A87"/>
    <w:rsid w:val="00FD6AB4"/>
    <w:rsid w:val="00FD6ACD"/>
    <w:rsid w:val="00FD6BAF"/>
    <w:rsid w:val="00FD6C50"/>
    <w:rsid w:val="00FD6CEB"/>
    <w:rsid w:val="00FD6D81"/>
    <w:rsid w:val="00FD6DA6"/>
    <w:rsid w:val="00FD6E59"/>
    <w:rsid w:val="00FD6EE2"/>
    <w:rsid w:val="00FD6F85"/>
    <w:rsid w:val="00FD6FAE"/>
    <w:rsid w:val="00FD706A"/>
    <w:rsid w:val="00FD7137"/>
    <w:rsid w:val="00FD7140"/>
    <w:rsid w:val="00FD719F"/>
    <w:rsid w:val="00FD71E3"/>
    <w:rsid w:val="00FD7247"/>
    <w:rsid w:val="00FD7368"/>
    <w:rsid w:val="00FD746B"/>
    <w:rsid w:val="00FD74E2"/>
    <w:rsid w:val="00FD758C"/>
    <w:rsid w:val="00FD75D1"/>
    <w:rsid w:val="00FD75F5"/>
    <w:rsid w:val="00FD763A"/>
    <w:rsid w:val="00FD767C"/>
    <w:rsid w:val="00FD7680"/>
    <w:rsid w:val="00FD775A"/>
    <w:rsid w:val="00FD7811"/>
    <w:rsid w:val="00FD78A1"/>
    <w:rsid w:val="00FD78A9"/>
    <w:rsid w:val="00FD78FB"/>
    <w:rsid w:val="00FD7943"/>
    <w:rsid w:val="00FD7B61"/>
    <w:rsid w:val="00FD7C59"/>
    <w:rsid w:val="00FD7C74"/>
    <w:rsid w:val="00FD7C75"/>
    <w:rsid w:val="00FD7C8F"/>
    <w:rsid w:val="00FD7CAC"/>
    <w:rsid w:val="00FD7CBF"/>
    <w:rsid w:val="00FD7D7A"/>
    <w:rsid w:val="00FD7DE6"/>
    <w:rsid w:val="00FD7E2F"/>
    <w:rsid w:val="00FD7E54"/>
    <w:rsid w:val="00FD7EE5"/>
    <w:rsid w:val="00FD7F81"/>
    <w:rsid w:val="00FE0053"/>
    <w:rsid w:val="00FE0086"/>
    <w:rsid w:val="00FE0118"/>
    <w:rsid w:val="00FE01B5"/>
    <w:rsid w:val="00FE020F"/>
    <w:rsid w:val="00FE0261"/>
    <w:rsid w:val="00FE0275"/>
    <w:rsid w:val="00FE02E1"/>
    <w:rsid w:val="00FE034D"/>
    <w:rsid w:val="00FE03D1"/>
    <w:rsid w:val="00FE04C0"/>
    <w:rsid w:val="00FE04F0"/>
    <w:rsid w:val="00FE05BF"/>
    <w:rsid w:val="00FE0610"/>
    <w:rsid w:val="00FE07AB"/>
    <w:rsid w:val="00FE084B"/>
    <w:rsid w:val="00FE084D"/>
    <w:rsid w:val="00FE0875"/>
    <w:rsid w:val="00FE0890"/>
    <w:rsid w:val="00FE08CE"/>
    <w:rsid w:val="00FE0960"/>
    <w:rsid w:val="00FE0962"/>
    <w:rsid w:val="00FE0A78"/>
    <w:rsid w:val="00FE0AB6"/>
    <w:rsid w:val="00FE0ACB"/>
    <w:rsid w:val="00FE0AFD"/>
    <w:rsid w:val="00FE0BB4"/>
    <w:rsid w:val="00FE0BF7"/>
    <w:rsid w:val="00FE0C20"/>
    <w:rsid w:val="00FE0C6D"/>
    <w:rsid w:val="00FE0D08"/>
    <w:rsid w:val="00FE0D5F"/>
    <w:rsid w:val="00FE0D77"/>
    <w:rsid w:val="00FE0DE4"/>
    <w:rsid w:val="00FE0E16"/>
    <w:rsid w:val="00FE0F20"/>
    <w:rsid w:val="00FE0F37"/>
    <w:rsid w:val="00FE0F52"/>
    <w:rsid w:val="00FE0FEE"/>
    <w:rsid w:val="00FE109A"/>
    <w:rsid w:val="00FE10EC"/>
    <w:rsid w:val="00FE1104"/>
    <w:rsid w:val="00FE123C"/>
    <w:rsid w:val="00FE12BD"/>
    <w:rsid w:val="00FE13D3"/>
    <w:rsid w:val="00FE13F9"/>
    <w:rsid w:val="00FE145F"/>
    <w:rsid w:val="00FE14C7"/>
    <w:rsid w:val="00FE14F5"/>
    <w:rsid w:val="00FE152A"/>
    <w:rsid w:val="00FE1569"/>
    <w:rsid w:val="00FE15F1"/>
    <w:rsid w:val="00FE1739"/>
    <w:rsid w:val="00FE1798"/>
    <w:rsid w:val="00FE1819"/>
    <w:rsid w:val="00FE1842"/>
    <w:rsid w:val="00FE19B0"/>
    <w:rsid w:val="00FE19F2"/>
    <w:rsid w:val="00FE1A59"/>
    <w:rsid w:val="00FE1B19"/>
    <w:rsid w:val="00FE1C0B"/>
    <w:rsid w:val="00FE1CE8"/>
    <w:rsid w:val="00FE1CEF"/>
    <w:rsid w:val="00FE1DB5"/>
    <w:rsid w:val="00FE1DF5"/>
    <w:rsid w:val="00FE1E1A"/>
    <w:rsid w:val="00FE1EB1"/>
    <w:rsid w:val="00FE1EDE"/>
    <w:rsid w:val="00FE1FC3"/>
    <w:rsid w:val="00FE203D"/>
    <w:rsid w:val="00FE2132"/>
    <w:rsid w:val="00FE216A"/>
    <w:rsid w:val="00FE2192"/>
    <w:rsid w:val="00FE21A7"/>
    <w:rsid w:val="00FE21B7"/>
    <w:rsid w:val="00FE22A8"/>
    <w:rsid w:val="00FE22BD"/>
    <w:rsid w:val="00FE22E8"/>
    <w:rsid w:val="00FE238F"/>
    <w:rsid w:val="00FE23B0"/>
    <w:rsid w:val="00FE23CC"/>
    <w:rsid w:val="00FE2425"/>
    <w:rsid w:val="00FE25E8"/>
    <w:rsid w:val="00FE2600"/>
    <w:rsid w:val="00FE2630"/>
    <w:rsid w:val="00FE2650"/>
    <w:rsid w:val="00FE26A0"/>
    <w:rsid w:val="00FE26F2"/>
    <w:rsid w:val="00FE26F6"/>
    <w:rsid w:val="00FE27CE"/>
    <w:rsid w:val="00FE27E3"/>
    <w:rsid w:val="00FE2887"/>
    <w:rsid w:val="00FE28EE"/>
    <w:rsid w:val="00FE29D7"/>
    <w:rsid w:val="00FE2A12"/>
    <w:rsid w:val="00FE2A1C"/>
    <w:rsid w:val="00FE2AE2"/>
    <w:rsid w:val="00FE2B52"/>
    <w:rsid w:val="00FE2B98"/>
    <w:rsid w:val="00FE2BA3"/>
    <w:rsid w:val="00FE2BD1"/>
    <w:rsid w:val="00FE2C56"/>
    <w:rsid w:val="00FE2D2D"/>
    <w:rsid w:val="00FE2D5B"/>
    <w:rsid w:val="00FE2DC1"/>
    <w:rsid w:val="00FE2E0B"/>
    <w:rsid w:val="00FE2E4D"/>
    <w:rsid w:val="00FE2EB0"/>
    <w:rsid w:val="00FE2EF5"/>
    <w:rsid w:val="00FE2F05"/>
    <w:rsid w:val="00FE2F1E"/>
    <w:rsid w:val="00FE2F89"/>
    <w:rsid w:val="00FE2F98"/>
    <w:rsid w:val="00FE2FB5"/>
    <w:rsid w:val="00FE307C"/>
    <w:rsid w:val="00FE30FC"/>
    <w:rsid w:val="00FE313E"/>
    <w:rsid w:val="00FE3167"/>
    <w:rsid w:val="00FE3168"/>
    <w:rsid w:val="00FE31A7"/>
    <w:rsid w:val="00FE31E7"/>
    <w:rsid w:val="00FE321F"/>
    <w:rsid w:val="00FE329B"/>
    <w:rsid w:val="00FE3343"/>
    <w:rsid w:val="00FE341B"/>
    <w:rsid w:val="00FE3561"/>
    <w:rsid w:val="00FE35B6"/>
    <w:rsid w:val="00FE35CD"/>
    <w:rsid w:val="00FE36CA"/>
    <w:rsid w:val="00FE3735"/>
    <w:rsid w:val="00FE3749"/>
    <w:rsid w:val="00FE3793"/>
    <w:rsid w:val="00FE37CB"/>
    <w:rsid w:val="00FE386C"/>
    <w:rsid w:val="00FE3924"/>
    <w:rsid w:val="00FE396C"/>
    <w:rsid w:val="00FE39A0"/>
    <w:rsid w:val="00FE39C7"/>
    <w:rsid w:val="00FE39DD"/>
    <w:rsid w:val="00FE39F9"/>
    <w:rsid w:val="00FE3A78"/>
    <w:rsid w:val="00FE3A92"/>
    <w:rsid w:val="00FE3C91"/>
    <w:rsid w:val="00FE3CB3"/>
    <w:rsid w:val="00FE3CC1"/>
    <w:rsid w:val="00FE3CEE"/>
    <w:rsid w:val="00FE3D33"/>
    <w:rsid w:val="00FE3E07"/>
    <w:rsid w:val="00FE3E49"/>
    <w:rsid w:val="00FE3F55"/>
    <w:rsid w:val="00FE3F67"/>
    <w:rsid w:val="00FE3F96"/>
    <w:rsid w:val="00FE3FE1"/>
    <w:rsid w:val="00FE4078"/>
    <w:rsid w:val="00FE4132"/>
    <w:rsid w:val="00FE4149"/>
    <w:rsid w:val="00FE4188"/>
    <w:rsid w:val="00FE41E8"/>
    <w:rsid w:val="00FE4262"/>
    <w:rsid w:val="00FE42D4"/>
    <w:rsid w:val="00FE42E1"/>
    <w:rsid w:val="00FE434A"/>
    <w:rsid w:val="00FE4387"/>
    <w:rsid w:val="00FE4399"/>
    <w:rsid w:val="00FE43AC"/>
    <w:rsid w:val="00FE445E"/>
    <w:rsid w:val="00FE44A0"/>
    <w:rsid w:val="00FE44CD"/>
    <w:rsid w:val="00FE44E0"/>
    <w:rsid w:val="00FE44FB"/>
    <w:rsid w:val="00FE4511"/>
    <w:rsid w:val="00FE4515"/>
    <w:rsid w:val="00FE4524"/>
    <w:rsid w:val="00FE4528"/>
    <w:rsid w:val="00FE472A"/>
    <w:rsid w:val="00FE481B"/>
    <w:rsid w:val="00FE484E"/>
    <w:rsid w:val="00FE4970"/>
    <w:rsid w:val="00FE49A3"/>
    <w:rsid w:val="00FE4A55"/>
    <w:rsid w:val="00FE4AC7"/>
    <w:rsid w:val="00FE4C2C"/>
    <w:rsid w:val="00FE4C77"/>
    <w:rsid w:val="00FE4D0E"/>
    <w:rsid w:val="00FE4E0F"/>
    <w:rsid w:val="00FE4ECB"/>
    <w:rsid w:val="00FE4F60"/>
    <w:rsid w:val="00FE4FAC"/>
    <w:rsid w:val="00FE5005"/>
    <w:rsid w:val="00FE500A"/>
    <w:rsid w:val="00FE50BD"/>
    <w:rsid w:val="00FE50CA"/>
    <w:rsid w:val="00FE50EA"/>
    <w:rsid w:val="00FE52AB"/>
    <w:rsid w:val="00FE52EC"/>
    <w:rsid w:val="00FE5330"/>
    <w:rsid w:val="00FE534E"/>
    <w:rsid w:val="00FE53C5"/>
    <w:rsid w:val="00FE53C9"/>
    <w:rsid w:val="00FE53D3"/>
    <w:rsid w:val="00FE542B"/>
    <w:rsid w:val="00FE54CF"/>
    <w:rsid w:val="00FE5581"/>
    <w:rsid w:val="00FE5638"/>
    <w:rsid w:val="00FE56F2"/>
    <w:rsid w:val="00FE572B"/>
    <w:rsid w:val="00FE5767"/>
    <w:rsid w:val="00FE579E"/>
    <w:rsid w:val="00FE57A6"/>
    <w:rsid w:val="00FE5883"/>
    <w:rsid w:val="00FE58B2"/>
    <w:rsid w:val="00FE598B"/>
    <w:rsid w:val="00FE5990"/>
    <w:rsid w:val="00FE59AC"/>
    <w:rsid w:val="00FE59C5"/>
    <w:rsid w:val="00FE5A4C"/>
    <w:rsid w:val="00FE5AE7"/>
    <w:rsid w:val="00FE5CE8"/>
    <w:rsid w:val="00FE5CFA"/>
    <w:rsid w:val="00FE5D8A"/>
    <w:rsid w:val="00FE5E14"/>
    <w:rsid w:val="00FE5E42"/>
    <w:rsid w:val="00FE5E56"/>
    <w:rsid w:val="00FE5EC8"/>
    <w:rsid w:val="00FE5F27"/>
    <w:rsid w:val="00FE60B9"/>
    <w:rsid w:val="00FE60D7"/>
    <w:rsid w:val="00FE623A"/>
    <w:rsid w:val="00FE6323"/>
    <w:rsid w:val="00FE6330"/>
    <w:rsid w:val="00FE641F"/>
    <w:rsid w:val="00FE647E"/>
    <w:rsid w:val="00FE6494"/>
    <w:rsid w:val="00FE6495"/>
    <w:rsid w:val="00FE6630"/>
    <w:rsid w:val="00FE6672"/>
    <w:rsid w:val="00FE677E"/>
    <w:rsid w:val="00FE6795"/>
    <w:rsid w:val="00FE6837"/>
    <w:rsid w:val="00FE6916"/>
    <w:rsid w:val="00FE6920"/>
    <w:rsid w:val="00FE6947"/>
    <w:rsid w:val="00FE69F5"/>
    <w:rsid w:val="00FE69FF"/>
    <w:rsid w:val="00FE6E4A"/>
    <w:rsid w:val="00FE6E8F"/>
    <w:rsid w:val="00FE6F58"/>
    <w:rsid w:val="00FE6FE4"/>
    <w:rsid w:val="00FE7005"/>
    <w:rsid w:val="00FE7065"/>
    <w:rsid w:val="00FE706C"/>
    <w:rsid w:val="00FE70C2"/>
    <w:rsid w:val="00FE711A"/>
    <w:rsid w:val="00FE7120"/>
    <w:rsid w:val="00FE7145"/>
    <w:rsid w:val="00FE7152"/>
    <w:rsid w:val="00FE7193"/>
    <w:rsid w:val="00FE71B9"/>
    <w:rsid w:val="00FE720E"/>
    <w:rsid w:val="00FE7245"/>
    <w:rsid w:val="00FE72B0"/>
    <w:rsid w:val="00FE72F8"/>
    <w:rsid w:val="00FE73D7"/>
    <w:rsid w:val="00FE73DD"/>
    <w:rsid w:val="00FE744F"/>
    <w:rsid w:val="00FE7452"/>
    <w:rsid w:val="00FE74A4"/>
    <w:rsid w:val="00FE74C7"/>
    <w:rsid w:val="00FE74E0"/>
    <w:rsid w:val="00FE7562"/>
    <w:rsid w:val="00FE7579"/>
    <w:rsid w:val="00FE7615"/>
    <w:rsid w:val="00FE775A"/>
    <w:rsid w:val="00FE778D"/>
    <w:rsid w:val="00FE77FF"/>
    <w:rsid w:val="00FE7802"/>
    <w:rsid w:val="00FE7871"/>
    <w:rsid w:val="00FE78AE"/>
    <w:rsid w:val="00FE78BD"/>
    <w:rsid w:val="00FE78F7"/>
    <w:rsid w:val="00FE78FE"/>
    <w:rsid w:val="00FE7ADA"/>
    <w:rsid w:val="00FE7AEE"/>
    <w:rsid w:val="00FE7B30"/>
    <w:rsid w:val="00FE7B8E"/>
    <w:rsid w:val="00FE7BBC"/>
    <w:rsid w:val="00FE7CDC"/>
    <w:rsid w:val="00FE7CF7"/>
    <w:rsid w:val="00FE7D01"/>
    <w:rsid w:val="00FE7D6C"/>
    <w:rsid w:val="00FE7D97"/>
    <w:rsid w:val="00FE7E81"/>
    <w:rsid w:val="00FE7F14"/>
    <w:rsid w:val="00FE7F49"/>
    <w:rsid w:val="00FEF1C0"/>
    <w:rsid w:val="00FF0025"/>
    <w:rsid w:val="00FF009E"/>
    <w:rsid w:val="00FF00BB"/>
    <w:rsid w:val="00FF00F4"/>
    <w:rsid w:val="00FF012A"/>
    <w:rsid w:val="00FF018F"/>
    <w:rsid w:val="00FF0297"/>
    <w:rsid w:val="00FF02C6"/>
    <w:rsid w:val="00FF02FA"/>
    <w:rsid w:val="00FF03C1"/>
    <w:rsid w:val="00FF03DE"/>
    <w:rsid w:val="00FF044A"/>
    <w:rsid w:val="00FF0494"/>
    <w:rsid w:val="00FF0497"/>
    <w:rsid w:val="00FF0533"/>
    <w:rsid w:val="00FF053C"/>
    <w:rsid w:val="00FF0585"/>
    <w:rsid w:val="00FF067D"/>
    <w:rsid w:val="00FF0691"/>
    <w:rsid w:val="00FF06AF"/>
    <w:rsid w:val="00FF0705"/>
    <w:rsid w:val="00FF0741"/>
    <w:rsid w:val="00FF080D"/>
    <w:rsid w:val="00FF082F"/>
    <w:rsid w:val="00FF0843"/>
    <w:rsid w:val="00FF0951"/>
    <w:rsid w:val="00FF0965"/>
    <w:rsid w:val="00FF09D6"/>
    <w:rsid w:val="00FF0B6C"/>
    <w:rsid w:val="00FF0BCC"/>
    <w:rsid w:val="00FF0BFD"/>
    <w:rsid w:val="00FF0C10"/>
    <w:rsid w:val="00FF0C35"/>
    <w:rsid w:val="00FF0C76"/>
    <w:rsid w:val="00FF0CAD"/>
    <w:rsid w:val="00FF0D2B"/>
    <w:rsid w:val="00FF0D7B"/>
    <w:rsid w:val="00FF0DF9"/>
    <w:rsid w:val="00FF0DFB"/>
    <w:rsid w:val="00FF0E0D"/>
    <w:rsid w:val="00FF0E1D"/>
    <w:rsid w:val="00FF0E2A"/>
    <w:rsid w:val="00FF0E44"/>
    <w:rsid w:val="00FF0F30"/>
    <w:rsid w:val="00FF0F48"/>
    <w:rsid w:val="00FF0F6D"/>
    <w:rsid w:val="00FF1088"/>
    <w:rsid w:val="00FF10DF"/>
    <w:rsid w:val="00FF11AA"/>
    <w:rsid w:val="00FF11FA"/>
    <w:rsid w:val="00FF13B4"/>
    <w:rsid w:val="00FF14EE"/>
    <w:rsid w:val="00FF14F4"/>
    <w:rsid w:val="00FF14FD"/>
    <w:rsid w:val="00FF1513"/>
    <w:rsid w:val="00FF1533"/>
    <w:rsid w:val="00FF153D"/>
    <w:rsid w:val="00FF1585"/>
    <w:rsid w:val="00FF1595"/>
    <w:rsid w:val="00FF1626"/>
    <w:rsid w:val="00FF162B"/>
    <w:rsid w:val="00FF165C"/>
    <w:rsid w:val="00FF176C"/>
    <w:rsid w:val="00FF177F"/>
    <w:rsid w:val="00FF1818"/>
    <w:rsid w:val="00FF19DD"/>
    <w:rsid w:val="00FF1BF5"/>
    <w:rsid w:val="00FF1C15"/>
    <w:rsid w:val="00FF1C46"/>
    <w:rsid w:val="00FF1CEE"/>
    <w:rsid w:val="00FF1ECA"/>
    <w:rsid w:val="00FF1F6A"/>
    <w:rsid w:val="00FF205B"/>
    <w:rsid w:val="00FF2207"/>
    <w:rsid w:val="00FF223B"/>
    <w:rsid w:val="00FF224A"/>
    <w:rsid w:val="00FF22CC"/>
    <w:rsid w:val="00FF235B"/>
    <w:rsid w:val="00FF2383"/>
    <w:rsid w:val="00FF238A"/>
    <w:rsid w:val="00FF23B6"/>
    <w:rsid w:val="00FF251C"/>
    <w:rsid w:val="00FF2725"/>
    <w:rsid w:val="00FF2786"/>
    <w:rsid w:val="00FF27E9"/>
    <w:rsid w:val="00FF292E"/>
    <w:rsid w:val="00FF2A0C"/>
    <w:rsid w:val="00FF2A5B"/>
    <w:rsid w:val="00FF2A6F"/>
    <w:rsid w:val="00FF2A8D"/>
    <w:rsid w:val="00FF2AA2"/>
    <w:rsid w:val="00FF2ADE"/>
    <w:rsid w:val="00FF2B0A"/>
    <w:rsid w:val="00FF2B70"/>
    <w:rsid w:val="00FF2CE0"/>
    <w:rsid w:val="00FF2E2F"/>
    <w:rsid w:val="00FF2EAD"/>
    <w:rsid w:val="00FF2F45"/>
    <w:rsid w:val="00FF2FB9"/>
    <w:rsid w:val="00FF2FF2"/>
    <w:rsid w:val="00FF30DF"/>
    <w:rsid w:val="00FF3105"/>
    <w:rsid w:val="00FF3163"/>
    <w:rsid w:val="00FF31D7"/>
    <w:rsid w:val="00FF327E"/>
    <w:rsid w:val="00FF32D2"/>
    <w:rsid w:val="00FF331A"/>
    <w:rsid w:val="00FF342E"/>
    <w:rsid w:val="00FF3465"/>
    <w:rsid w:val="00FF34EE"/>
    <w:rsid w:val="00FF3506"/>
    <w:rsid w:val="00FF3528"/>
    <w:rsid w:val="00FF3537"/>
    <w:rsid w:val="00FF360F"/>
    <w:rsid w:val="00FF36A1"/>
    <w:rsid w:val="00FF374D"/>
    <w:rsid w:val="00FF37BC"/>
    <w:rsid w:val="00FF37FB"/>
    <w:rsid w:val="00FF3808"/>
    <w:rsid w:val="00FF3874"/>
    <w:rsid w:val="00FF38B3"/>
    <w:rsid w:val="00FF38D9"/>
    <w:rsid w:val="00FF38F9"/>
    <w:rsid w:val="00FF397B"/>
    <w:rsid w:val="00FF3A28"/>
    <w:rsid w:val="00FF3A38"/>
    <w:rsid w:val="00FF3A4C"/>
    <w:rsid w:val="00FF3B33"/>
    <w:rsid w:val="00FF3C7B"/>
    <w:rsid w:val="00FF3CBE"/>
    <w:rsid w:val="00FF3D3D"/>
    <w:rsid w:val="00FF3DA1"/>
    <w:rsid w:val="00FF3F67"/>
    <w:rsid w:val="00FF3F82"/>
    <w:rsid w:val="00FF4034"/>
    <w:rsid w:val="00FF4036"/>
    <w:rsid w:val="00FF40DA"/>
    <w:rsid w:val="00FF40F4"/>
    <w:rsid w:val="00FF414B"/>
    <w:rsid w:val="00FF417A"/>
    <w:rsid w:val="00FF41C3"/>
    <w:rsid w:val="00FF41D0"/>
    <w:rsid w:val="00FF41E7"/>
    <w:rsid w:val="00FF41F6"/>
    <w:rsid w:val="00FF424D"/>
    <w:rsid w:val="00FF4324"/>
    <w:rsid w:val="00FF4435"/>
    <w:rsid w:val="00FF44AC"/>
    <w:rsid w:val="00FF4568"/>
    <w:rsid w:val="00FF45A8"/>
    <w:rsid w:val="00FF45C2"/>
    <w:rsid w:val="00FF4683"/>
    <w:rsid w:val="00FF47B4"/>
    <w:rsid w:val="00FF4822"/>
    <w:rsid w:val="00FF4868"/>
    <w:rsid w:val="00FF490C"/>
    <w:rsid w:val="00FF4924"/>
    <w:rsid w:val="00FF49A2"/>
    <w:rsid w:val="00FF49B5"/>
    <w:rsid w:val="00FF4A67"/>
    <w:rsid w:val="00FF4AB1"/>
    <w:rsid w:val="00FF4B4C"/>
    <w:rsid w:val="00FF4B6F"/>
    <w:rsid w:val="00FF4BA3"/>
    <w:rsid w:val="00FF4BD1"/>
    <w:rsid w:val="00FF4BED"/>
    <w:rsid w:val="00FF4C29"/>
    <w:rsid w:val="00FF4C88"/>
    <w:rsid w:val="00FF4D1C"/>
    <w:rsid w:val="00FF4E1B"/>
    <w:rsid w:val="00FF4E44"/>
    <w:rsid w:val="00FF4E61"/>
    <w:rsid w:val="00FF4EA8"/>
    <w:rsid w:val="00FF4ED4"/>
    <w:rsid w:val="00FF4FD6"/>
    <w:rsid w:val="00FF50EE"/>
    <w:rsid w:val="00FF51EA"/>
    <w:rsid w:val="00FF5324"/>
    <w:rsid w:val="00FF5396"/>
    <w:rsid w:val="00FF53BC"/>
    <w:rsid w:val="00FF53D5"/>
    <w:rsid w:val="00FF540C"/>
    <w:rsid w:val="00FF5465"/>
    <w:rsid w:val="00FF548A"/>
    <w:rsid w:val="00FF54AF"/>
    <w:rsid w:val="00FF54BC"/>
    <w:rsid w:val="00FF5550"/>
    <w:rsid w:val="00FF5560"/>
    <w:rsid w:val="00FF55A5"/>
    <w:rsid w:val="00FF55F9"/>
    <w:rsid w:val="00FF5657"/>
    <w:rsid w:val="00FF565D"/>
    <w:rsid w:val="00FF5679"/>
    <w:rsid w:val="00FF574E"/>
    <w:rsid w:val="00FF579A"/>
    <w:rsid w:val="00FF57A1"/>
    <w:rsid w:val="00FF57AA"/>
    <w:rsid w:val="00FF57C2"/>
    <w:rsid w:val="00FF596C"/>
    <w:rsid w:val="00FF5989"/>
    <w:rsid w:val="00FF59CE"/>
    <w:rsid w:val="00FF5A45"/>
    <w:rsid w:val="00FF5AD9"/>
    <w:rsid w:val="00FF5B1D"/>
    <w:rsid w:val="00FF5B2A"/>
    <w:rsid w:val="00FF5B52"/>
    <w:rsid w:val="00FF5B9C"/>
    <w:rsid w:val="00FF5BBB"/>
    <w:rsid w:val="00FF5C28"/>
    <w:rsid w:val="00FF5C4E"/>
    <w:rsid w:val="00FF5D0F"/>
    <w:rsid w:val="00FF5D1A"/>
    <w:rsid w:val="00FF5D59"/>
    <w:rsid w:val="00FF5D5B"/>
    <w:rsid w:val="00FF5DB7"/>
    <w:rsid w:val="00FF5E6F"/>
    <w:rsid w:val="00FF5EB4"/>
    <w:rsid w:val="00FF5EC3"/>
    <w:rsid w:val="00FF5FD3"/>
    <w:rsid w:val="00FF6019"/>
    <w:rsid w:val="00FF609D"/>
    <w:rsid w:val="00FF6105"/>
    <w:rsid w:val="00FF614B"/>
    <w:rsid w:val="00FF624A"/>
    <w:rsid w:val="00FF6307"/>
    <w:rsid w:val="00FF63D9"/>
    <w:rsid w:val="00FF647C"/>
    <w:rsid w:val="00FF64D4"/>
    <w:rsid w:val="00FF6519"/>
    <w:rsid w:val="00FF6613"/>
    <w:rsid w:val="00FF66C7"/>
    <w:rsid w:val="00FF686A"/>
    <w:rsid w:val="00FF688B"/>
    <w:rsid w:val="00FF68B4"/>
    <w:rsid w:val="00FF691F"/>
    <w:rsid w:val="00FF6975"/>
    <w:rsid w:val="00FF6B3A"/>
    <w:rsid w:val="00FF6B49"/>
    <w:rsid w:val="00FF6BA1"/>
    <w:rsid w:val="00FF6C02"/>
    <w:rsid w:val="00FF6C12"/>
    <w:rsid w:val="00FF6C8D"/>
    <w:rsid w:val="00FF6E08"/>
    <w:rsid w:val="00FF6E4B"/>
    <w:rsid w:val="00FF6E9C"/>
    <w:rsid w:val="00FF6EBF"/>
    <w:rsid w:val="00FF6F29"/>
    <w:rsid w:val="00FF6FA3"/>
    <w:rsid w:val="00FF709C"/>
    <w:rsid w:val="00FF7114"/>
    <w:rsid w:val="00FF7161"/>
    <w:rsid w:val="00FF7177"/>
    <w:rsid w:val="00FF71AA"/>
    <w:rsid w:val="00FF71B2"/>
    <w:rsid w:val="00FF71C0"/>
    <w:rsid w:val="00FF71C3"/>
    <w:rsid w:val="00FF71EF"/>
    <w:rsid w:val="00FF7226"/>
    <w:rsid w:val="00FF7232"/>
    <w:rsid w:val="00FF72B9"/>
    <w:rsid w:val="00FF72CD"/>
    <w:rsid w:val="00FF72F6"/>
    <w:rsid w:val="00FF734D"/>
    <w:rsid w:val="00FF73B8"/>
    <w:rsid w:val="00FF7447"/>
    <w:rsid w:val="00FF7644"/>
    <w:rsid w:val="00FF7665"/>
    <w:rsid w:val="00FF76DC"/>
    <w:rsid w:val="00FF7750"/>
    <w:rsid w:val="00FF7761"/>
    <w:rsid w:val="00FF778C"/>
    <w:rsid w:val="00FF784C"/>
    <w:rsid w:val="00FF7938"/>
    <w:rsid w:val="00FF7965"/>
    <w:rsid w:val="00FF798D"/>
    <w:rsid w:val="00FF798F"/>
    <w:rsid w:val="00FF79D4"/>
    <w:rsid w:val="00FF7A74"/>
    <w:rsid w:val="00FF7A92"/>
    <w:rsid w:val="00FF7ADF"/>
    <w:rsid w:val="00FF7B1B"/>
    <w:rsid w:val="00FF7B5B"/>
    <w:rsid w:val="00FF7BB4"/>
    <w:rsid w:val="00FF7D31"/>
    <w:rsid w:val="00FF7D87"/>
    <w:rsid w:val="00FF7DAE"/>
    <w:rsid w:val="00FF7ECB"/>
    <w:rsid w:val="00FF7EDC"/>
    <w:rsid w:val="00FF7F1F"/>
    <w:rsid w:val="00FF7F53"/>
    <w:rsid w:val="010169A3"/>
    <w:rsid w:val="0102BE20"/>
    <w:rsid w:val="0102BF17"/>
    <w:rsid w:val="010460DE"/>
    <w:rsid w:val="01062D22"/>
    <w:rsid w:val="01064490"/>
    <w:rsid w:val="010AACFB"/>
    <w:rsid w:val="010B3CBE"/>
    <w:rsid w:val="010B8422"/>
    <w:rsid w:val="010C7612"/>
    <w:rsid w:val="010F6312"/>
    <w:rsid w:val="01110A51"/>
    <w:rsid w:val="01117FE2"/>
    <w:rsid w:val="01156599"/>
    <w:rsid w:val="0115804B"/>
    <w:rsid w:val="011675D2"/>
    <w:rsid w:val="01190267"/>
    <w:rsid w:val="011FF073"/>
    <w:rsid w:val="01212F6C"/>
    <w:rsid w:val="0123965F"/>
    <w:rsid w:val="0123FF47"/>
    <w:rsid w:val="01291419"/>
    <w:rsid w:val="0129FDF1"/>
    <w:rsid w:val="012C5AA5"/>
    <w:rsid w:val="012DF29F"/>
    <w:rsid w:val="012DFDB0"/>
    <w:rsid w:val="012E080A"/>
    <w:rsid w:val="012EB201"/>
    <w:rsid w:val="0131E8B6"/>
    <w:rsid w:val="01331DAE"/>
    <w:rsid w:val="01355B0C"/>
    <w:rsid w:val="01359B13"/>
    <w:rsid w:val="0135C582"/>
    <w:rsid w:val="0136143D"/>
    <w:rsid w:val="01366B40"/>
    <w:rsid w:val="0137BD6E"/>
    <w:rsid w:val="0137FB4E"/>
    <w:rsid w:val="013D8109"/>
    <w:rsid w:val="013E4319"/>
    <w:rsid w:val="01408DF8"/>
    <w:rsid w:val="014233B3"/>
    <w:rsid w:val="014661D1"/>
    <w:rsid w:val="01474F9D"/>
    <w:rsid w:val="014784D4"/>
    <w:rsid w:val="01484C14"/>
    <w:rsid w:val="0149AE45"/>
    <w:rsid w:val="014AFEB8"/>
    <w:rsid w:val="014CB3C7"/>
    <w:rsid w:val="014FD5EE"/>
    <w:rsid w:val="01508503"/>
    <w:rsid w:val="01517F4D"/>
    <w:rsid w:val="0151A6D1"/>
    <w:rsid w:val="0151EE4E"/>
    <w:rsid w:val="0153A137"/>
    <w:rsid w:val="015652BD"/>
    <w:rsid w:val="015BB765"/>
    <w:rsid w:val="015BC7F6"/>
    <w:rsid w:val="015DE02E"/>
    <w:rsid w:val="015E1282"/>
    <w:rsid w:val="015F3282"/>
    <w:rsid w:val="0160C900"/>
    <w:rsid w:val="0162DBF4"/>
    <w:rsid w:val="0162FE22"/>
    <w:rsid w:val="0165919D"/>
    <w:rsid w:val="0166BF77"/>
    <w:rsid w:val="01675BC9"/>
    <w:rsid w:val="0168961A"/>
    <w:rsid w:val="01692D67"/>
    <w:rsid w:val="016A0A76"/>
    <w:rsid w:val="016AADD7"/>
    <w:rsid w:val="016B7FA5"/>
    <w:rsid w:val="016BE747"/>
    <w:rsid w:val="016BEA83"/>
    <w:rsid w:val="016CCD2C"/>
    <w:rsid w:val="016D9E47"/>
    <w:rsid w:val="016ED5A4"/>
    <w:rsid w:val="016EF519"/>
    <w:rsid w:val="0172FC4A"/>
    <w:rsid w:val="01746E94"/>
    <w:rsid w:val="0174D5CE"/>
    <w:rsid w:val="0177BD21"/>
    <w:rsid w:val="0178F5E9"/>
    <w:rsid w:val="0179A88E"/>
    <w:rsid w:val="017AE837"/>
    <w:rsid w:val="017C801D"/>
    <w:rsid w:val="017DDE9A"/>
    <w:rsid w:val="017F031B"/>
    <w:rsid w:val="017F26CD"/>
    <w:rsid w:val="0180D444"/>
    <w:rsid w:val="01810E73"/>
    <w:rsid w:val="01814459"/>
    <w:rsid w:val="0181FB81"/>
    <w:rsid w:val="0182B78F"/>
    <w:rsid w:val="01869242"/>
    <w:rsid w:val="0187ABEA"/>
    <w:rsid w:val="018B4C29"/>
    <w:rsid w:val="018CEACD"/>
    <w:rsid w:val="018F3483"/>
    <w:rsid w:val="019602D8"/>
    <w:rsid w:val="01968B0B"/>
    <w:rsid w:val="0198185B"/>
    <w:rsid w:val="019BB37B"/>
    <w:rsid w:val="019C29E8"/>
    <w:rsid w:val="019CA6B9"/>
    <w:rsid w:val="019FF6A4"/>
    <w:rsid w:val="01A2AFB3"/>
    <w:rsid w:val="01A37A7F"/>
    <w:rsid w:val="01A5CE35"/>
    <w:rsid w:val="01A669E2"/>
    <w:rsid w:val="01A9712D"/>
    <w:rsid w:val="01ABAB5F"/>
    <w:rsid w:val="01AE3A90"/>
    <w:rsid w:val="01AF2460"/>
    <w:rsid w:val="01B06C1A"/>
    <w:rsid w:val="01B074B3"/>
    <w:rsid w:val="01B22269"/>
    <w:rsid w:val="01B2FC6F"/>
    <w:rsid w:val="01B5D482"/>
    <w:rsid w:val="01B5D88A"/>
    <w:rsid w:val="01BBD076"/>
    <w:rsid w:val="01BD5E94"/>
    <w:rsid w:val="01BD99CF"/>
    <w:rsid w:val="01BF3751"/>
    <w:rsid w:val="01BF9F0A"/>
    <w:rsid w:val="01C12E18"/>
    <w:rsid w:val="01C230E0"/>
    <w:rsid w:val="01C262DF"/>
    <w:rsid w:val="01C42A7D"/>
    <w:rsid w:val="01C5DE11"/>
    <w:rsid w:val="01C72CC7"/>
    <w:rsid w:val="01C74DF7"/>
    <w:rsid w:val="01C8099A"/>
    <w:rsid w:val="01C96B02"/>
    <w:rsid w:val="01CA2E7A"/>
    <w:rsid w:val="01CB8AE0"/>
    <w:rsid w:val="01CDC005"/>
    <w:rsid w:val="01CF2A49"/>
    <w:rsid w:val="01D0160E"/>
    <w:rsid w:val="01D36A30"/>
    <w:rsid w:val="01D47C49"/>
    <w:rsid w:val="01D56473"/>
    <w:rsid w:val="01D5986B"/>
    <w:rsid w:val="01D5CC2C"/>
    <w:rsid w:val="01D67848"/>
    <w:rsid w:val="01D7AD4C"/>
    <w:rsid w:val="01D7F3CD"/>
    <w:rsid w:val="01D882D1"/>
    <w:rsid w:val="01D8B3C0"/>
    <w:rsid w:val="01D90E2A"/>
    <w:rsid w:val="01DA9FD4"/>
    <w:rsid w:val="01DAD36B"/>
    <w:rsid w:val="01DE232E"/>
    <w:rsid w:val="01DE6281"/>
    <w:rsid w:val="01DF6227"/>
    <w:rsid w:val="01E32AAE"/>
    <w:rsid w:val="01E6CF03"/>
    <w:rsid w:val="01E73B0D"/>
    <w:rsid w:val="01E78D7D"/>
    <w:rsid w:val="01E7A8C5"/>
    <w:rsid w:val="01E9D6F3"/>
    <w:rsid w:val="01E9F2D0"/>
    <w:rsid w:val="01E9FA2A"/>
    <w:rsid w:val="01EA4377"/>
    <w:rsid w:val="01EBA1B0"/>
    <w:rsid w:val="01EC2A13"/>
    <w:rsid w:val="01F29084"/>
    <w:rsid w:val="01F5ADED"/>
    <w:rsid w:val="01F733C1"/>
    <w:rsid w:val="01F756AB"/>
    <w:rsid w:val="01F82818"/>
    <w:rsid w:val="01FD5351"/>
    <w:rsid w:val="01FD68B4"/>
    <w:rsid w:val="01FE4084"/>
    <w:rsid w:val="0201DB11"/>
    <w:rsid w:val="0206C170"/>
    <w:rsid w:val="02097AF3"/>
    <w:rsid w:val="020C9316"/>
    <w:rsid w:val="020D3E3E"/>
    <w:rsid w:val="020DA477"/>
    <w:rsid w:val="020F601E"/>
    <w:rsid w:val="0210C53D"/>
    <w:rsid w:val="0211A086"/>
    <w:rsid w:val="0216187D"/>
    <w:rsid w:val="021642DB"/>
    <w:rsid w:val="0217BA7F"/>
    <w:rsid w:val="02183392"/>
    <w:rsid w:val="021A195F"/>
    <w:rsid w:val="021AA890"/>
    <w:rsid w:val="021BCE93"/>
    <w:rsid w:val="021C4523"/>
    <w:rsid w:val="021E30ED"/>
    <w:rsid w:val="021E6055"/>
    <w:rsid w:val="021F718C"/>
    <w:rsid w:val="02240A4D"/>
    <w:rsid w:val="0224EF0B"/>
    <w:rsid w:val="02255216"/>
    <w:rsid w:val="02258707"/>
    <w:rsid w:val="022A5098"/>
    <w:rsid w:val="022B6964"/>
    <w:rsid w:val="022C8D1D"/>
    <w:rsid w:val="022F6DAF"/>
    <w:rsid w:val="02317DB0"/>
    <w:rsid w:val="0232A619"/>
    <w:rsid w:val="0233C3B8"/>
    <w:rsid w:val="0235489F"/>
    <w:rsid w:val="02364A1F"/>
    <w:rsid w:val="0237CBD1"/>
    <w:rsid w:val="02386594"/>
    <w:rsid w:val="0239F87A"/>
    <w:rsid w:val="023B9E98"/>
    <w:rsid w:val="023C8AB4"/>
    <w:rsid w:val="023F81B7"/>
    <w:rsid w:val="02416B83"/>
    <w:rsid w:val="0242120C"/>
    <w:rsid w:val="02458B94"/>
    <w:rsid w:val="02460A93"/>
    <w:rsid w:val="0247C617"/>
    <w:rsid w:val="02496BB6"/>
    <w:rsid w:val="0249FCBA"/>
    <w:rsid w:val="024C6861"/>
    <w:rsid w:val="024CFF1A"/>
    <w:rsid w:val="0251AF29"/>
    <w:rsid w:val="02531A6E"/>
    <w:rsid w:val="02547149"/>
    <w:rsid w:val="0255C5C9"/>
    <w:rsid w:val="025AB32F"/>
    <w:rsid w:val="025BDE50"/>
    <w:rsid w:val="025C0F6D"/>
    <w:rsid w:val="02611DA0"/>
    <w:rsid w:val="026396CE"/>
    <w:rsid w:val="02650ECD"/>
    <w:rsid w:val="02669EE3"/>
    <w:rsid w:val="026756E0"/>
    <w:rsid w:val="02699FAF"/>
    <w:rsid w:val="026BD4E6"/>
    <w:rsid w:val="026D0B2D"/>
    <w:rsid w:val="0271FD54"/>
    <w:rsid w:val="027204B7"/>
    <w:rsid w:val="02729E3D"/>
    <w:rsid w:val="02767C18"/>
    <w:rsid w:val="027C9E24"/>
    <w:rsid w:val="027D9DBC"/>
    <w:rsid w:val="027DB15D"/>
    <w:rsid w:val="02826F10"/>
    <w:rsid w:val="0284CCF0"/>
    <w:rsid w:val="02860D03"/>
    <w:rsid w:val="0288D7B6"/>
    <w:rsid w:val="02895981"/>
    <w:rsid w:val="028A706F"/>
    <w:rsid w:val="028C0BD7"/>
    <w:rsid w:val="028D8C56"/>
    <w:rsid w:val="028E3E5A"/>
    <w:rsid w:val="028EBB8A"/>
    <w:rsid w:val="028F4DED"/>
    <w:rsid w:val="0291884D"/>
    <w:rsid w:val="029367A6"/>
    <w:rsid w:val="0296C2CB"/>
    <w:rsid w:val="02977420"/>
    <w:rsid w:val="02978FCB"/>
    <w:rsid w:val="029A044C"/>
    <w:rsid w:val="029A10FE"/>
    <w:rsid w:val="029A1524"/>
    <w:rsid w:val="029AC56D"/>
    <w:rsid w:val="029B8838"/>
    <w:rsid w:val="029F4435"/>
    <w:rsid w:val="029F74DB"/>
    <w:rsid w:val="02A0F41D"/>
    <w:rsid w:val="02A1316B"/>
    <w:rsid w:val="02A3133B"/>
    <w:rsid w:val="02A389F7"/>
    <w:rsid w:val="02A4E53D"/>
    <w:rsid w:val="02A4EE33"/>
    <w:rsid w:val="02A535C4"/>
    <w:rsid w:val="02A7EDB8"/>
    <w:rsid w:val="02A82457"/>
    <w:rsid w:val="02A93527"/>
    <w:rsid w:val="02AED537"/>
    <w:rsid w:val="02AF146E"/>
    <w:rsid w:val="02AF2865"/>
    <w:rsid w:val="02B043FF"/>
    <w:rsid w:val="02B04BD3"/>
    <w:rsid w:val="02B0E71C"/>
    <w:rsid w:val="02B218AA"/>
    <w:rsid w:val="02B2E66A"/>
    <w:rsid w:val="02B3DEE6"/>
    <w:rsid w:val="02B732D7"/>
    <w:rsid w:val="02B8086E"/>
    <w:rsid w:val="02B8C0AC"/>
    <w:rsid w:val="02BE4BB7"/>
    <w:rsid w:val="02BF20AA"/>
    <w:rsid w:val="02BF740C"/>
    <w:rsid w:val="02BFDD65"/>
    <w:rsid w:val="02C06D56"/>
    <w:rsid w:val="02C23B24"/>
    <w:rsid w:val="02C27D35"/>
    <w:rsid w:val="02C37308"/>
    <w:rsid w:val="02C45648"/>
    <w:rsid w:val="02C6902B"/>
    <w:rsid w:val="02C6AD7F"/>
    <w:rsid w:val="02CA5943"/>
    <w:rsid w:val="02CA8D0D"/>
    <w:rsid w:val="02CB3455"/>
    <w:rsid w:val="02CC299A"/>
    <w:rsid w:val="02CE9E7B"/>
    <w:rsid w:val="02CEBA13"/>
    <w:rsid w:val="02CF71BA"/>
    <w:rsid w:val="02D1D189"/>
    <w:rsid w:val="02D248A8"/>
    <w:rsid w:val="02D29304"/>
    <w:rsid w:val="02D4BAEF"/>
    <w:rsid w:val="02D5B844"/>
    <w:rsid w:val="02D5F718"/>
    <w:rsid w:val="02D63663"/>
    <w:rsid w:val="02D6DD38"/>
    <w:rsid w:val="02DA9A0F"/>
    <w:rsid w:val="02DAA1EB"/>
    <w:rsid w:val="02DB3D9A"/>
    <w:rsid w:val="02DF17FA"/>
    <w:rsid w:val="02E08E5C"/>
    <w:rsid w:val="02E1EB45"/>
    <w:rsid w:val="02E22E1F"/>
    <w:rsid w:val="02E2EE50"/>
    <w:rsid w:val="02E650B8"/>
    <w:rsid w:val="02E6E825"/>
    <w:rsid w:val="02E899DD"/>
    <w:rsid w:val="02E9AC95"/>
    <w:rsid w:val="02EA63CE"/>
    <w:rsid w:val="02ECB260"/>
    <w:rsid w:val="02EE0AE6"/>
    <w:rsid w:val="02EEA043"/>
    <w:rsid w:val="02F15B5A"/>
    <w:rsid w:val="02F5542A"/>
    <w:rsid w:val="02F77D73"/>
    <w:rsid w:val="02FB2148"/>
    <w:rsid w:val="02FB8B31"/>
    <w:rsid w:val="02FD7F6B"/>
    <w:rsid w:val="02FF34ED"/>
    <w:rsid w:val="02FF6773"/>
    <w:rsid w:val="02FFE1AB"/>
    <w:rsid w:val="030012B8"/>
    <w:rsid w:val="03006498"/>
    <w:rsid w:val="03010055"/>
    <w:rsid w:val="03017318"/>
    <w:rsid w:val="0301B63D"/>
    <w:rsid w:val="0303B3F0"/>
    <w:rsid w:val="03049E5F"/>
    <w:rsid w:val="030596EC"/>
    <w:rsid w:val="0306EC92"/>
    <w:rsid w:val="030AABC2"/>
    <w:rsid w:val="030BC4BE"/>
    <w:rsid w:val="030D4CB2"/>
    <w:rsid w:val="030FFC60"/>
    <w:rsid w:val="0313ADCA"/>
    <w:rsid w:val="03151A80"/>
    <w:rsid w:val="03167B95"/>
    <w:rsid w:val="0316CA29"/>
    <w:rsid w:val="0317A308"/>
    <w:rsid w:val="0318858F"/>
    <w:rsid w:val="031A568F"/>
    <w:rsid w:val="031A7EDB"/>
    <w:rsid w:val="03210DDE"/>
    <w:rsid w:val="03225DCB"/>
    <w:rsid w:val="03262B78"/>
    <w:rsid w:val="03266DC2"/>
    <w:rsid w:val="0326F48F"/>
    <w:rsid w:val="03270310"/>
    <w:rsid w:val="0327F858"/>
    <w:rsid w:val="032800FF"/>
    <w:rsid w:val="032BDA62"/>
    <w:rsid w:val="032EBD96"/>
    <w:rsid w:val="032EF888"/>
    <w:rsid w:val="032FAB5B"/>
    <w:rsid w:val="0330BF49"/>
    <w:rsid w:val="0331CB00"/>
    <w:rsid w:val="03357489"/>
    <w:rsid w:val="033691DD"/>
    <w:rsid w:val="033AA8CD"/>
    <w:rsid w:val="033DF743"/>
    <w:rsid w:val="03423A43"/>
    <w:rsid w:val="034569F6"/>
    <w:rsid w:val="034670D7"/>
    <w:rsid w:val="0347A59B"/>
    <w:rsid w:val="0348AE97"/>
    <w:rsid w:val="034AC5FA"/>
    <w:rsid w:val="034EBB1E"/>
    <w:rsid w:val="034EE2F1"/>
    <w:rsid w:val="034F3EE0"/>
    <w:rsid w:val="0350692A"/>
    <w:rsid w:val="0351F57A"/>
    <w:rsid w:val="035634E7"/>
    <w:rsid w:val="0356B270"/>
    <w:rsid w:val="035851E0"/>
    <w:rsid w:val="03588C36"/>
    <w:rsid w:val="035960C5"/>
    <w:rsid w:val="0359BC02"/>
    <w:rsid w:val="035CBAE1"/>
    <w:rsid w:val="035D663F"/>
    <w:rsid w:val="035ED851"/>
    <w:rsid w:val="035EDEAC"/>
    <w:rsid w:val="03626D3B"/>
    <w:rsid w:val="0362A251"/>
    <w:rsid w:val="0362A2B9"/>
    <w:rsid w:val="0368C2A5"/>
    <w:rsid w:val="0368DEFB"/>
    <w:rsid w:val="036A3E2F"/>
    <w:rsid w:val="036C7E41"/>
    <w:rsid w:val="036D4252"/>
    <w:rsid w:val="036E2A8F"/>
    <w:rsid w:val="0371CC1E"/>
    <w:rsid w:val="0372B2E8"/>
    <w:rsid w:val="0377E5F1"/>
    <w:rsid w:val="03798675"/>
    <w:rsid w:val="037BA2D3"/>
    <w:rsid w:val="037C9841"/>
    <w:rsid w:val="037CC1B3"/>
    <w:rsid w:val="037DECEA"/>
    <w:rsid w:val="037E8FFF"/>
    <w:rsid w:val="0380C89C"/>
    <w:rsid w:val="03822303"/>
    <w:rsid w:val="03847E9C"/>
    <w:rsid w:val="03872C0E"/>
    <w:rsid w:val="03876CDA"/>
    <w:rsid w:val="0387D5DC"/>
    <w:rsid w:val="038A22CD"/>
    <w:rsid w:val="038B9027"/>
    <w:rsid w:val="038D9054"/>
    <w:rsid w:val="038ED8C3"/>
    <w:rsid w:val="038F70CA"/>
    <w:rsid w:val="038FB251"/>
    <w:rsid w:val="0390534D"/>
    <w:rsid w:val="0393A595"/>
    <w:rsid w:val="03978F8B"/>
    <w:rsid w:val="039A5E52"/>
    <w:rsid w:val="039BBA9F"/>
    <w:rsid w:val="039C3F78"/>
    <w:rsid w:val="039CB7E6"/>
    <w:rsid w:val="039D4A1B"/>
    <w:rsid w:val="039E38E6"/>
    <w:rsid w:val="039E5D9C"/>
    <w:rsid w:val="03A147D3"/>
    <w:rsid w:val="03A14CF6"/>
    <w:rsid w:val="03A1642F"/>
    <w:rsid w:val="03A33AFF"/>
    <w:rsid w:val="03A94773"/>
    <w:rsid w:val="03AA97A7"/>
    <w:rsid w:val="03ABC40F"/>
    <w:rsid w:val="03AC18EC"/>
    <w:rsid w:val="03AC3B3C"/>
    <w:rsid w:val="03ACDD24"/>
    <w:rsid w:val="03AD7943"/>
    <w:rsid w:val="03B2D8A1"/>
    <w:rsid w:val="03B37BAD"/>
    <w:rsid w:val="03B77FC2"/>
    <w:rsid w:val="03B89D52"/>
    <w:rsid w:val="03B975F8"/>
    <w:rsid w:val="03BAC06E"/>
    <w:rsid w:val="03BF6FA0"/>
    <w:rsid w:val="03C0081D"/>
    <w:rsid w:val="03C0620F"/>
    <w:rsid w:val="03C24B53"/>
    <w:rsid w:val="03C315A9"/>
    <w:rsid w:val="03C385B6"/>
    <w:rsid w:val="03C3B5CB"/>
    <w:rsid w:val="03C453A6"/>
    <w:rsid w:val="03C5DAA5"/>
    <w:rsid w:val="03C67817"/>
    <w:rsid w:val="03C6AB17"/>
    <w:rsid w:val="03C6F64D"/>
    <w:rsid w:val="03C6F710"/>
    <w:rsid w:val="03C83D31"/>
    <w:rsid w:val="03CBEEBF"/>
    <w:rsid w:val="03CE8891"/>
    <w:rsid w:val="03CEEB67"/>
    <w:rsid w:val="03CF3A5D"/>
    <w:rsid w:val="03D58792"/>
    <w:rsid w:val="03D6E72B"/>
    <w:rsid w:val="03D7BBBC"/>
    <w:rsid w:val="03DAC835"/>
    <w:rsid w:val="03DBC37C"/>
    <w:rsid w:val="03DDC119"/>
    <w:rsid w:val="03DE062B"/>
    <w:rsid w:val="03DE1F4F"/>
    <w:rsid w:val="03E59B8D"/>
    <w:rsid w:val="03E9F1AC"/>
    <w:rsid w:val="03F0002A"/>
    <w:rsid w:val="03F22442"/>
    <w:rsid w:val="03F27151"/>
    <w:rsid w:val="03F28F40"/>
    <w:rsid w:val="03F5CB13"/>
    <w:rsid w:val="03F721DB"/>
    <w:rsid w:val="03F8D242"/>
    <w:rsid w:val="03FCF779"/>
    <w:rsid w:val="03FDCD38"/>
    <w:rsid w:val="03FE16EB"/>
    <w:rsid w:val="0400DBA1"/>
    <w:rsid w:val="0401BE8D"/>
    <w:rsid w:val="0405FEE5"/>
    <w:rsid w:val="0407FE74"/>
    <w:rsid w:val="04099C3C"/>
    <w:rsid w:val="040BCCC5"/>
    <w:rsid w:val="040BD1D0"/>
    <w:rsid w:val="040D5200"/>
    <w:rsid w:val="040DBA85"/>
    <w:rsid w:val="040E1D00"/>
    <w:rsid w:val="0414776B"/>
    <w:rsid w:val="04186231"/>
    <w:rsid w:val="041B61EB"/>
    <w:rsid w:val="041CF975"/>
    <w:rsid w:val="041D1D0F"/>
    <w:rsid w:val="042108CB"/>
    <w:rsid w:val="04214A3B"/>
    <w:rsid w:val="04254EF4"/>
    <w:rsid w:val="042799A2"/>
    <w:rsid w:val="04285347"/>
    <w:rsid w:val="04287A58"/>
    <w:rsid w:val="0428D27C"/>
    <w:rsid w:val="042A65A2"/>
    <w:rsid w:val="042AA9B1"/>
    <w:rsid w:val="042B2F64"/>
    <w:rsid w:val="042C44B0"/>
    <w:rsid w:val="042C8B6D"/>
    <w:rsid w:val="04301A0E"/>
    <w:rsid w:val="0432B881"/>
    <w:rsid w:val="0437AE53"/>
    <w:rsid w:val="043A1DC9"/>
    <w:rsid w:val="043DDBAF"/>
    <w:rsid w:val="043F623C"/>
    <w:rsid w:val="043F9C37"/>
    <w:rsid w:val="0443CFC5"/>
    <w:rsid w:val="0443D819"/>
    <w:rsid w:val="044888B9"/>
    <w:rsid w:val="0449B7FA"/>
    <w:rsid w:val="044E96F2"/>
    <w:rsid w:val="0452F7A8"/>
    <w:rsid w:val="0454D21D"/>
    <w:rsid w:val="045C77B1"/>
    <w:rsid w:val="045D5BDB"/>
    <w:rsid w:val="045E6BD4"/>
    <w:rsid w:val="04657A3E"/>
    <w:rsid w:val="0466644C"/>
    <w:rsid w:val="0467F5FB"/>
    <w:rsid w:val="0467FDC3"/>
    <w:rsid w:val="04687F50"/>
    <w:rsid w:val="046BC360"/>
    <w:rsid w:val="046CC212"/>
    <w:rsid w:val="046D34CD"/>
    <w:rsid w:val="046DF84F"/>
    <w:rsid w:val="0470193E"/>
    <w:rsid w:val="0470D638"/>
    <w:rsid w:val="04735D40"/>
    <w:rsid w:val="04751F6E"/>
    <w:rsid w:val="04758905"/>
    <w:rsid w:val="0475FB0A"/>
    <w:rsid w:val="047840CF"/>
    <w:rsid w:val="0479D820"/>
    <w:rsid w:val="047AB9C6"/>
    <w:rsid w:val="047B2E0B"/>
    <w:rsid w:val="047C54A7"/>
    <w:rsid w:val="047E7FC8"/>
    <w:rsid w:val="04814A95"/>
    <w:rsid w:val="04816501"/>
    <w:rsid w:val="04827609"/>
    <w:rsid w:val="0483BA8E"/>
    <w:rsid w:val="0484C627"/>
    <w:rsid w:val="04857108"/>
    <w:rsid w:val="04859708"/>
    <w:rsid w:val="048676E1"/>
    <w:rsid w:val="0486E7B7"/>
    <w:rsid w:val="04888C7B"/>
    <w:rsid w:val="04891600"/>
    <w:rsid w:val="0489E6EB"/>
    <w:rsid w:val="048A8750"/>
    <w:rsid w:val="048D4EDD"/>
    <w:rsid w:val="048DBBE6"/>
    <w:rsid w:val="048E5F05"/>
    <w:rsid w:val="048E8EFF"/>
    <w:rsid w:val="0490185F"/>
    <w:rsid w:val="0490F2E3"/>
    <w:rsid w:val="0491666A"/>
    <w:rsid w:val="04923804"/>
    <w:rsid w:val="04950C64"/>
    <w:rsid w:val="049595CF"/>
    <w:rsid w:val="0496E920"/>
    <w:rsid w:val="0498290A"/>
    <w:rsid w:val="049A2952"/>
    <w:rsid w:val="049B38FB"/>
    <w:rsid w:val="04A2414F"/>
    <w:rsid w:val="04A2DA82"/>
    <w:rsid w:val="04A36925"/>
    <w:rsid w:val="04A5EF6B"/>
    <w:rsid w:val="04A8D248"/>
    <w:rsid w:val="04A98B86"/>
    <w:rsid w:val="04A9B0AF"/>
    <w:rsid w:val="04AA9F39"/>
    <w:rsid w:val="04B216BF"/>
    <w:rsid w:val="04B21DDE"/>
    <w:rsid w:val="04B2C755"/>
    <w:rsid w:val="04B3B78D"/>
    <w:rsid w:val="04B6BE68"/>
    <w:rsid w:val="04B7C50B"/>
    <w:rsid w:val="04B83244"/>
    <w:rsid w:val="04B91C45"/>
    <w:rsid w:val="04BDA055"/>
    <w:rsid w:val="04C34D0D"/>
    <w:rsid w:val="04C565F4"/>
    <w:rsid w:val="04C5A3E4"/>
    <w:rsid w:val="04C75203"/>
    <w:rsid w:val="04C9E0CA"/>
    <w:rsid w:val="04C9EC83"/>
    <w:rsid w:val="04C9F32B"/>
    <w:rsid w:val="04CADA41"/>
    <w:rsid w:val="04CBF723"/>
    <w:rsid w:val="04CD0B01"/>
    <w:rsid w:val="04D05604"/>
    <w:rsid w:val="04D07722"/>
    <w:rsid w:val="04D1C765"/>
    <w:rsid w:val="04D3670A"/>
    <w:rsid w:val="04D36E80"/>
    <w:rsid w:val="04D57FB1"/>
    <w:rsid w:val="04D62DD1"/>
    <w:rsid w:val="04D6FED2"/>
    <w:rsid w:val="04D9A566"/>
    <w:rsid w:val="04DC822B"/>
    <w:rsid w:val="04DC841E"/>
    <w:rsid w:val="04DF382C"/>
    <w:rsid w:val="04E040D1"/>
    <w:rsid w:val="04E09473"/>
    <w:rsid w:val="04E217DD"/>
    <w:rsid w:val="04E656E4"/>
    <w:rsid w:val="04E701EF"/>
    <w:rsid w:val="04EA3C08"/>
    <w:rsid w:val="04EA90AE"/>
    <w:rsid w:val="04EB2823"/>
    <w:rsid w:val="04ECD566"/>
    <w:rsid w:val="04EE9BD6"/>
    <w:rsid w:val="04EEBF4F"/>
    <w:rsid w:val="04EEDC71"/>
    <w:rsid w:val="04EEF654"/>
    <w:rsid w:val="04F32200"/>
    <w:rsid w:val="04F4108A"/>
    <w:rsid w:val="04F6AFDA"/>
    <w:rsid w:val="04FA77C6"/>
    <w:rsid w:val="04FB41EF"/>
    <w:rsid w:val="04FBCCBB"/>
    <w:rsid w:val="04FC1468"/>
    <w:rsid w:val="04FD121B"/>
    <w:rsid w:val="04FE7D4A"/>
    <w:rsid w:val="04FEE18D"/>
    <w:rsid w:val="04FF7730"/>
    <w:rsid w:val="0500C9E7"/>
    <w:rsid w:val="0502A0B0"/>
    <w:rsid w:val="05053674"/>
    <w:rsid w:val="050A5124"/>
    <w:rsid w:val="050B7C20"/>
    <w:rsid w:val="050E1281"/>
    <w:rsid w:val="050F4E0E"/>
    <w:rsid w:val="050FEC2A"/>
    <w:rsid w:val="05101AEC"/>
    <w:rsid w:val="05101C76"/>
    <w:rsid w:val="0511A40B"/>
    <w:rsid w:val="051208DC"/>
    <w:rsid w:val="0513BDA0"/>
    <w:rsid w:val="051487DB"/>
    <w:rsid w:val="0515D1D4"/>
    <w:rsid w:val="051B0C1F"/>
    <w:rsid w:val="051B5EB7"/>
    <w:rsid w:val="051C117E"/>
    <w:rsid w:val="051DB4EF"/>
    <w:rsid w:val="051DC3BD"/>
    <w:rsid w:val="051F8DE2"/>
    <w:rsid w:val="05245B33"/>
    <w:rsid w:val="05246A26"/>
    <w:rsid w:val="0525E366"/>
    <w:rsid w:val="0526742F"/>
    <w:rsid w:val="05283EFC"/>
    <w:rsid w:val="0528EC88"/>
    <w:rsid w:val="052ABC16"/>
    <w:rsid w:val="052B5E76"/>
    <w:rsid w:val="052BFEB5"/>
    <w:rsid w:val="052C6BEE"/>
    <w:rsid w:val="052DB9C3"/>
    <w:rsid w:val="052DEAF0"/>
    <w:rsid w:val="052E6490"/>
    <w:rsid w:val="0530A439"/>
    <w:rsid w:val="0533DFC2"/>
    <w:rsid w:val="0534636E"/>
    <w:rsid w:val="053481E3"/>
    <w:rsid w:val="0536241A"/>
    <w:rsid w:val="0537C9C8"/>
    <w:rsid w:val="053BF7B9"/>
    <w:rsid w:val="053CFF20"/>
    <w:rsid w:val="05406EA1"/>
    <w:rsid w:val="0540F87D"/>
    <w:rsid w:val="05416021"/>
    <w:rsid w:val="0541C911"/>
    <w:rsid w:val="054756CF"/>
    <w:rsid w:val="05477858"/>
    <w:rsid w:val="05481B8D"/>
    <w:rsid w:val="05494A51"/>
    <w:rsid w:val="0549A82B"/>
    <w:rsid w:val="054E11E0"/>
    <w:rsid w:val="054FEB97"/>
    <w:rsid w:val="0550378C"/>
    <w:rsid w:val="05514BFE"/>
    <w:rsid w:val="055254F7"/>
    <w:rsid w:val="05543D41"/>
    <w:rsid w:val="05543F8F"/>
    <w:rsid w:val="055509EB"/>
    <w:rsid w:val="0555D4AC"/>
    <w:rsid w:val="0555E639"/>
    <w:rsid w:val="05562795"/>
    <w:rsid w:val="05569717"/>
    <w:rsid w:val="055820E2"/>
    <w:rsid w:val="05598F94"/>
    <w:rsid w:val="055B1D1E"/>
    <w:rsid w:val="055F2974"/>
    <w:rsid w:val="055F6162"/>
    <w:rsid w:val="056006E9"/>
    <w:rsid w:val="05605237"/>
    <w:rsid w:val="0562A4B0"/>
    <w:rsid w:val="05675A1A"/>
    <w:rsid w:val="05688EA7"/>
    <w:rsid w:val="0568D61C"/>
    <w:rsid w:val="0569A263"/>
    <w:rsid w:val="056A2EF2"/>
    <w:rsid w:val="056B0ABE"/>
    <w:rsid w:val="056CFD4F"/>
    <w:rsid w:val="056DE1B8"/>
    <w:rsid w:val="056E8E1E"/>
    <w:rsid w:val="056EFD55"/>
    <w:rsid w:val="056F0010"/>
    <w:rsid w:val="05705B18"/>
    <w:rsid w:val="057103C7"/>
    <w:rsid w:val="0571C1EF"/>
    <w:rsid w:val="0572B853"/>
    <w:rsid w:val="0572BA38"/>
    <w:rsid w:val="057390DC"/>
    <w:rsid w:val="05759473"/>
    <w:rsid w:val="05759C95"/>
    <w:rsid w:val="0576AA8A"/>
    <w:rsid w:val="0579CB77"/>
    <w:rsid w:val="057AA508"/>
    <w:rsid w:val="057C147F"/>
    <w:rsid w:val="057E2547"/>
    <w:rsid w:val="0580FA72"/>
    <w:rsid w:val="05848A5E"/>
    <w:rsid w:val="05881A4E"/>
    <w:rsid w:val="05894535"/>
    <w:rsid w:val="058C9F34"/>
    <w:rsid w:val="058D7A91"/>
    <w:rsid w:val="058F0F1A"/>
    <w:rsid w:val="05906E3A"/>
    <w:rsid w:val="0591E0B2"/>
    <w:rsid w:val="059376D7"/>
    <w:rsid w:val="059712B5"/>
    <w:rsid w:val="0597B816"/>
    <w:rsid w:val="059B5E4C"/>
    <w:rsid w:val="059CE89A"/>
    <w:rsid w:val="059EB1FA"/>
    <w:rsid w:val="059F8FF6"/>
    <w:rsid w:val="059FB0D0"/>
    <w:rsid w:val="05A3F63B"/>
    <w:rsid w:val="05A6B239"/>
    <w:rsid w:val="05A9E7E4"/>
    <w:rsid w:val="05AA2905"/>
    <w:rsid w:val="05AC7FD1"/>
    <w:rsid w:val="05ACBF51"/>
    <w:rsid w:val="05AD27C3"/>
    <w:rsid w:val="05AD7158"/>
    <w:rsid w:val="05AE5D9A"/>
    <w:rsid w:val="05AFB44B"/>
    <w:rsid w:val="05AFE2B3"/>
    <w:rsid w:val="05AFEB48"/>
    <w:rsid w:val="05B53356"/>
    <w:rsid w:val="05B7FB05"/>
    <w:rsid w:val="05B9A82F"/>
    <w:rsid w:val="05BCD529"/>
    <w:rsid w:val="05BED58E"/>
    <w:rsid w:val="05BEE930"/>
    <w:rsid w:val="05BF4FDE"/>
    <w:rsid w:val="05C08F16"/>
    <w:rsid w:val="05C3568D"/>
    <w:rsid w:val="05C5FD3B"/>
    <w:rsid w:val="05C7FFCE"/>
    <w:rsid w:val="05C855C0"/>
    <w:rsid w:val="05C8EBB4"/>
    <w:rsid w:val="05C9FB70"/>
    <w:rsid w:val="05CA342B"/>
    <w:rsid w:val="05CA4868"/>
    <w:rsid w:val="05CACA02"/>
    <w:rsid w:val="05CD75F3"/>
    <w:rsid w:val="05D236F0"/>
    <w:rsid w:val="05D4BACE"/>
    <w:rsid w:val="05D567A3"/>
    <w:rsid w:val="05D766CF"/>
    <w:rsid w:val="05D7CF8A"/>
    <w:rsid w:val="05DA28F7"/>
    <w:rsid w:val="05DB4740"/>
    <w:rsid w:val="05DBADBD"/>
    <w:rsid w:val="05DC878A"/>
    <w:rsid w:val="05DCD4F4"/>
    <w:rsid w:val="05DF83AE"/>
    <w:rsid w:val="05E01F89"/>
    <w:rsid w:val="05E1815C"/>
    <w:rsid w:val="05E874C1"/>
    <w:rsid w:val="05E99CE0"/>
    <w:rsid w:val="05E9A593"/>
    <w:rsid w:val="05EB586A"/>
    <w:rsid w:val="05EEFFAE"/>
    <w:rsid w:val="05EFF4A9"/>
    <w:rsid w:val="05F05313"/>
    <w:rsid w:val="05F557E0"/>
    <w:rsid w:val="05F71BC5"/>
    <w:rsid w:val="05F81882"/>
    <w:rsid w:val="05F81B78"/>
    <w:rsid w:val="05F8F86C"/>
    <w:rsid w:val="05FA0C9E"/>
    <w:rsid w:val="05FB7600"/>
    <w:rsid w:val="05FD54C2"/>
    <w:rsid w:val="05FDB850"/>
    <w:rsid w:val="05FE18D3"/>
    <w:rsid w:val="06022ED8"/>
    <w:rsid w:val="06034438"/>
    <w:rsid w:val="06056EEE"/>
    <w:rsid w:val="06060A60"/>
    <w:rsid w:val="0606E201"/>
    <w:rsid w:val="06072EF3"/>
    <w:rsid w:val="06079BFF"/>
    <w:rsid w:val="0607C117"/>
    <w:rsid w:val="060B1AE7"/>
    <w:rsid w:val="060D000B"/>
    <w:rsid w:val="060D3D74"/>
    <w:rsid w:val="060E0AE5"/>
    <w:rsid w:val="060F9A9C"/>
    <w:rsid w:val="0610CFA1"/>
    <w:rsid w:val="06150721"/>
    <w:rsid w:val="06162B25"/>
    <w:rsid w:val="061688C2"/>
    <w:rsid w:val="0616CFE7"/>
    <w:rsid w:val="0617A6CA"/>
    <w:rsid w:val="0618819B"/>
    <w:rsid w:val="0618F48F"/>
    <w:rsid w:val="061BA877"/>
    <w:rsid w:val="061C75CC"/>
    <w:rsid w:val="061DB5A6"/>
    <w:rsid w:val="061E88E6"/>
    <w:rsid w:val="061F8F65"/>
    <w:rsid w:val="0620F66C"/>
    <w:rsid w:val="0622EFF8"/>
    <w:rsid w:val="06285E48"/>
    <w:rsid w:val="0629944E"/>
    <w:rsid w:val="062AABC8"/>
    <w:rsid w:val="062BBB79"/>
    <w:rsid w:val="062D6094"/>
    <w:rsid w:val="062E882C"/>
    <w:rsid w:val="062EE511"/>
    <w:rsid w:val="0630593A"/>
    <w:rsid w:val="0630C8D9"/>
    <w:rsid w:val="0631B064"/>
    <w:rsid w:val="0631FB1A"/>
    <w:rsid w:val="063203DF"/>
    <w:rsid w:val="06326A59"/>
    <w:rsid w:val="0632A5EA"/>
    <w:rsid w:val="0632B841"/>
    <w:rsid w:val="0632BA1F"/>
    <w:rsid w:val="0634E350"/>
    <w:rsid w:val="063631A6"/>
    <w:rsid w:val="063872F3"/>
    <w:rsid w:val="06391AF4"/>
    <w:rsid w:val="063A2C70"/>
    <w:rsid w:val="063B8977"/>
    <w:rsid w:val="063CF869"/>
    <w:rsid w:val="063D59BB"/>
    <w:rsid w:val="063E9DAB"/>
    <w:rsid w:val="06416AD9"/>
    <w:rsid w:val="064178F6"/>
    <w:rsid w:val="06428146"/>
    <w:rsid w:val="0642E331"/>
    <w:rsid w:val="0644C9E7"/>
    <w:rsid w:val="0646123E"/>
    <w:rsid w:val="06468577"/>
    <w:rsid w:val="06490108"/>
    <w:rsid w:val="064A2C34"/>
    <w:rsid w:val="064C0C31"/>
    <w:rsid w:val="06507006"/>
    <w:rsid w:val="0651236B"/>
    <w:rsid w:val="0655FF3A"/>
    <w:rsid w:val="0658D480"/>
    <w:rsid w:val="0658E227"/>
    <w:rsid w:val="065946F0"/>
    <w:rsid w:val="0659CA9C"/>
    <w:rsid w:val="065B0F81"/>
    <w:rsid w:val="065B23CB"/>
    <w:rsid w:val="065B9405"/>
    <w:rsid w:val="065BB5D7"/>
    <w:rsid w:val="065E82F6"/>
    <w:rsid w:val="065F6F10"/>
    <w:rsid w:val="0661BA5A"/>
    <w:rsid w:val="06622BD8"/>
    <w:rsid w:val="066310F3"/>
    <w:rsid w:val="0663D83F"/>
    <w:rsid w:val="066768D5"/>
    <w:rsid w:val="0668CF68"/>
    <w:rsid w:val="066EDE54"/>
    <w:rsid w:val="066FECD0"/>
    <w:rsid w:val="066FFF06"/>
    <w:rsid w:val="06714D25"/>
    <w:rsid w:val="067346BE"/>
    <w:rsid w:val="0678855D"/>
    <w:rsid w:val="067927D3"/>
    <w:rsid w:val="067A2747"/>
    <w:rsid w:val="067B4571"/>
    <w:rsid w:val="067B46E9"/>
    <w:rsid w:val="067F7BED"/>
    <w:rsid w:val="067FB9FA"/>
    <w:rsid w:val="06813BAE"/>
    <w:rsid w:val="06817591"/>
    <w:rsid w:val="0682ED10"/>
    <w:rsid w:val="0683BC4B"/>
    <w:rsid w:val="0683EC95"/>
    <w:rsid w:val="0685C29A"/>
    <w:rsid w:val="0686991B"/>
    <w:rsid w:val="06894659"/>
    <w:rsid w:val="068D4499"/>
    <w:rsid w:val="068ECD28"/>
    <w:rsid w:val="06905BC0"/>
    <w:rsid w:val="0691CE91"/>
    <w:rsid w:val="06921F81"/>
    <w:rsid w:val="06928974"/>
    <w:rsid w:val="0693654F"/>
    <w:rsid w:val="06943EBA"/>
    <w:rsid w:val="06947984"/>
    <w:rsid w:val="06957C25"/>
    <w:rsid w:val="0697923E"/>
    <w:rsid w:val="06979915"/>
    <w:rsid w:val="069B881D"/>
    <w:rsid w:val="069D9233"/>
    <w:rsid w:val="06A109DA"/>
    <w:rsid w:val="06A195C6"/>
    <w:rsid w:val="06A2E55E"/>
    <w:rsid w:val="06A32A64"/>
    <w:rsid w:val="06A36543"/>
    <w:rsid w:val="06A62641"/>
    <w:rsid w:val="06A7D208"/>
    <w:rsid w:val="06AA3EA0"/>
    <w:rsid w:val="06AB31F1"/>
    <w:rsid w:val="06ABC849"/>
    <w:rsid w:val="06ACC264"/>
    <w:rsid w:val="06B18599"/>
    <w:rsid w:val="06B2C0E1"/>
    <w:rsid w:val="06B32AAE"/>
    <w:rsid w:val="06B3BE65"/>
    <w:rsid w:val="06B4060A"/>
    <w:rsid w:val="06B4EEE8"/>
    <w:rsid w:val="06B537A9"/>
    <w:rsid w:val="06B568CF"/>
    <w:rsid w:val="06B61484"/>
    <w:rsid w:val="06B74A3A"/>
    <w:rsid w:val="06B7D0B6"/>
    <w:rsid w:val="06B9647A"/>
    <w:rsid w:val="06BA54C2"/>
    <w:rsid w:val="06BB1C44"/>
    <w:rsid w:val="06C7BD16"/>
    <w:rsid w:val="06C97BBA"/>
    <w:rsid w:val="06C9EA7F"/>
    <w:rsid w:val="06CAE25A"/>
    <w:rsid w:val="06CE8E3D"/>
    <w:rsid w:val="06D0DD47"/>
    <w:rsid w:val="06D29CFE"/>
    <w:rsid w:val="06D3757F"/>
    <w:rsid w:val="06D57154"/>
    <w:rsid w:val="06D798E0"/>
    <w:rsid w:val="06D88B49"/>
    <w:rsid w:val="06D90799"/>
    <w:rsid w:val="06D968E2"/>
    <w:rsid w:val="06DA2781"/>
    <w:rsid w:val="06DA2FDA"/>
    <w:rsid w:val="06DB2E33"/>
    <w:rsid w:val="06DD5EDE"/>
    <w:rsid w:val="06DDCFB0"/>
    <w:rsid w:val="06DE791B"/>
    <w:rsid w:val="06E0B074"/>
    <w:rsid w:val="06E1DFA0"/>
    <w:rsid w:val="06E34F22"/>
    <w:rsid w:val="06E36589"/>
    <w:rsid w:val="06E3DBFE"/>
    <w:rsid w:val="06E54E09"/>
    <w:rsid w:val="06E5D54E"/>
    <w:rsid w:val="06E83664"/>
    <w:rsid w:val="06EA1FD3"/>
    <w:rsid w:val="06EA2E8D"/>
    <w:rsid w:val="06EB276F"/>
    <w:rsid w:val="06ECF750"/>
    <w:rsid w:val="06EEC26B"/>
    <w:rsid w:val="06EF6DAE"/>
    <w:rsid w:val="06F1471D"/>
    <w:rsid w:val="06F19485"/>
    <w:rsid w:val="06F3F8A4"/>
    <w:rsid w:val="06F48EFC"/>
    <w:rsid w:val="06F5B605"/>
    <w:rsid w:val="06F794AA"/>
    <w:rsid w:val="06FDEEC5"/>
    <w:rsid w:val="06FF9ACC"/>
    <w:rsid w:val="0700F26A"/>
    <w:rsid w:val="070149D7"/>
    <w:rsid w:val="0705F499"/>
    <w:rsid w:val="07081D6A"/>
    <w:rsid w:val="070B77F8"/>
    <w:rsid w:val="070BBE71"/>
    <w:rsid w:val="070BC149"/>
    <w:rsid w:val="070BED39"/>
    <w:rsid w:val="070C5C02"/>
    <w:rsid w:val="0711C23B"/>
    <w:rsid w:val="0712AC90"/>
    <w:rsid w:val="0713F26F"/>
    <w:rsid w:val="07164002"/>
    <w:rsid w:val="0716B501"/>
    <w:rsid w:val="0717FCBA"/>
    <w:rsid w:val="071D2892"/>
    <w:rsid w:val="071EDFE2"/>
    <w:rsid w:val="072018C2"/>
    <w:rsid w:val="07219089"/>
    <w:rsid w:val="072199D5"/>
    <w:rsid w:val="0721C245"/>
    <w:rsid w:val="07229635"/>
    <w:rsid w:val="0723A49F"/>
    <w:rsid w:val="0723FC4C"/>
    <w:rsid w:val="07252004"/>
    <w:rsid w:val="0726CD2B"/>
    <w:rsid w:val="072EA945"/>
    <w:rsid w:val="07323E1F"/>
    <w:rsid w:val="07362B4A"/>
    <w:rsid w:val="07379962"/>
    <w:rsid w:val="073864AC"/>
    <w:rsid w:val="0738C287"/>
    <w:rsid w:val="0738CA43"/>
    <w:rsid w:val="0738E780"/>
    <w:rsid w:val="073BF617"/>
    <w:rsid w:val="073F1DDE"/>
    <w:rsid w:val="07407622"/>
    <w:rsid w:val="0742F09B"/>
    <w:rsid w:val="074310EA"/>
    <w:rsid w:val="074462B6"/>
    <w:rsid w:val="0744CF51"/>
    <w:rsid w:val="07455C80"/>
    <w:rsid w:val="0745B845"/>
    <w:rsid w:val="07466F5B"/>
    <w:rsid w:val="07478ED0"/>
    <w:rsid w:val="07490079"/>
    <w:rsid w:val="074C2656"/>
    <w:rsid w:val="074E6B01"/>
    <w:rsid w:val="074F488D"/>
    <w:rsid w:val="074FCF65"/>
    <w:rsid w:val="0752CD41"/>
    <w:rsid w:val="0753AB7C"/>
    <w:rsid w:val="0754A40B"/>
    <w:rsid w:val="0755F68A"/>
    <w:rsid w:val="07561B11"/>
    <w:rsid w:val="0758F79A"/>
    <w:rsid w:val="0759D76F"/>
    <w:rsid w:val="075A0D69"/>
    <w:rsid w:val="075A7CBD"/>
    <w:rsid w:val="075C6674"/>
    <w:rsid w:val="075CFED1"/>
    <w:rsid w:val="075F6E0A"/>
    <w:rsid w:val="075F79E7"/>
    <w:rsid w:val="0761BE08"/>
    <w:rsid w:val="0763D9ED"/>
    <w:rsid w:val="076522D3"/>
    <w:rsid w:val="076AAE95"/>
    <w:rsid w:val="076CBD9D"/>
    <w:rsid w:val="076D9DC6"/>
    <w:rsid w:val="0771EB42"/>
    <w:rsid w:val="0771EBB9"/>
    <w:rsid w:val="0772FC60"/>
    <w:rsid w:val="07746E32"/>
    <w:rsid w:val="077736FD"/>
    <w:rsid w:val="077824DF"/>
    <w:rsid w:val="07787D31"/>
    <w:rsid w:val="077A7A4F"/>
    <w:rsid w:val="077D9773"/>
    <w:rsid w:val="077F9965"/>
    <w:rsid w:val="077FF63F"/>
    <w:rsid w:val="0781DFD4"/>
    <w:rsid w:val="07828F59"/>
    <w:rsid w:val="0788C0BF"/>
    <w:rsid w:val="0788CF49"/>
    <w:rsid w:val="078C22F8"/>
    <w:rsid w:val="078C3310"/>
    <w:rsid w:val="078D0D19"/>
    <w:rsid w:val="078FCA27"/>
    <w:rsid w:val="0791DD73"/>
    <w:rsid w:val="0793FE17"/>
    <w:rsid w:val="0794DE8F"/>
    <w:rsid w:val="079A67E3"/>
    <w:rsid w:val="079E58AB"/>
    <w:rsid w:val="079FC759"/>
    <w:rsid w:val="079FD09C"/>
    <w:rsid w:val="079FD855"/>
    <w:rsid w:val="07A1EB42"/>
    <w:rsid w:val="07A2FF54"/>
    <w:rsid w:val="07A3952D"/>
    <w:rsid w:val="07A3D191"/>
    <w:rsid w:val="07A5E1D2"/>
    <w:rsid w:val="07A5F369"/>
    <w:rsid w:val="07A6DF03"/>
    <w:rsid w:val="07A6E27A"/>
    <w:rsid w:val="07A73CC9"/>
    <w:rsid w:val="07A7B064"/>
    <w:rsid w:val="07A89432"/>
    <w:rsid w:val="07A9521D"/>
    <w:rsid w:val="07AE1DD4"/>
    <w:rsid w:val="07AF9217"/>
    <w:rsid w:val="07B1D093"/>
    <w:rsid w:val="07B40200"/>
    <w:rsid w:val="07B7E6CD"/>
    <w:rsid w:val="07B8410A"/>
    <w:rsid w:val="07B8BCD9"/>
    <w:rsid w:val="07B96F74"/>
    <w:rsid w:val="07BB543A"/>
    <w:rsid w:val="07BC212C"/>
    <w:rsid w:val="07BCDF8E"/>
    <w:rsid w:val="07BDA3CE"/>
    <w:rsid w:val="07BDC897"/>
    <w:rsid w:val="07BEACA2"/>
    <w:rsid w:val="07C1D882"/>
    <w:rsid w:val="07C8D8C6"/>
    <w:rsid w:val="07CC7997"/>
    <w:rsid w:val="07D0C7E9"/>
    <w:rsid w:val="07D23D44"/>
    <w:rsid w:val="07D25434"/>
    <w:rsid w:val="07D3BF34"/>
    <w:rsid w:val="07D611E3"/>
    <w:rsid w:val="07D72CF9"/>
    <w:rsid w:val="07D7E45A"/>
    <w:rsid w:val="07D96EBC"/>
    <w:rsid w:val="07DCB25D"/>
    <w:rsid w:val="07DCC386"/>
    <w:rsid w:val="07DD86C6"/>
    <w:rsid w:val="07DD97E1"/>
    <w:rsid w:val="07DEFA9E"/>
    <w:rsid w:val="07DF264C"/>
    <w:rsid w:val="07DFEA98"/>
    <w:rsid w:val="07E05BE1"/>
    <w:rsid w:val="07E06589"/>
    <w:rsid w:val="07E10FFF"/>
    <w:rsid w:val="07E22D3D"/>
    <w:rsid w:val="07E2469F"/>
    <w:rsid w:val="07E25C8C"/>
    <w:rsid w:val="07E4EBCB"/>
    <w:rsid w:val="07E548CF"/>
    <w:rsid w:val="07E7E993"/>
    <w:rsid w:val="07E92D8A"/>
    <w:rsid w:val="07EA2189"/>
    <w:rsid w:val="07EA2CB9"/>
    <w:rsid w:val="07EADABC"/>
    <w:rsid w:val="07EE3C76"/>
    <w:rsid w:val="07EFF4EC"/>
    <w:rsid w:val="07F33341"/>
    <w:rsid w:val="07F430C5"/>
    <w:rsid w:val="07F9A9EA"/>
    <w:rsid w:val="07FA7685"/>
    <w:rsid w:val="07FB170C"/>
    <w:rsid w:val="07FD6F7A"/>
    <w:rsid w:val="08002258"/>
    <w:rsid w:val="0801322E"/>
    <w:rsid w:val="0804773B"/>
    <w:rsid w:val="0805E3FD"/>
    <w:rsid w:val="08062A61"/>
    <w:rsid w:val="08075925"/>
    <w:rsid w:val="080830F9"/>
    <w:rsid w:val="080916BE"/>
    <w:rsid w:val="08092F86"/>
    <w:rsid w:val="080CE38C"/>
    <w:rsid w:val="080D5A02"/>
    <w:rsid w:val="080DE455"/>
    <w:rsid w:val="08107BFA"/>
    <w:rsid w:val="081151F4"/>
    <w:rsid w:val="081155CE"/>
    <w:rsid w:val="081161EB"/>
    <w:rsid w:val="0811B0E2"/>
    <w:rsid w:val="0811BF27"/>
    <w:rsid w:val="0812466F"/>
    <w:rsid w:val="0814DC89"/>
    <w:rsid w:val="0816BE62"/>
    <w:rsid w:val="0816F57E"/>
    <w:rsid w:val="08174955"/>
    <w:rsid w:val="0817D351"/>
    <w:rsid w:val="08186746"/>
    <w:rsid w:val="0818C342"/>
    <w:rsid w:val="081AC605"/>
    <w:rsid w:val="081C21F6"/>
    <w:rsid w:val="081C47A0"/>
    <w:rsid w:val="0823DFB8"/>
    <w:rsid w:val="08259BCF"/>
    <w:rsid w:val="08273816"/>
    <w:rsid w:val="08291FB7"/>
    <w:rsid w:val="082C0765"/>
    <w:rsid w:val="082C0F38"/>
    <w:rsid w:val="082DA0ED"/>
    <w:rsid w:val="082FA98C"/>
    <w:rsid w:val="0830332B"/>
    <w:rsid w:val="0830C9A1"/>
    <w:rsid w:val="0831459C"/>
    <w:rsid w:val="0832138E"/>
    <w:rsid w:val="08342E46"/>
    <w:rsid w:val="08347EE3"/>
    <w:rsid w:val="08351AFE"/>
    <w:rsid w:val="083544E4"/>
    <w:rsid w:val="083B8674"/>
    <w:rsid w:val="083B963B"/>
    <w:rsid w:val="083C059B"/>
    <w:rsid w:val="083D10F1"/>
    <w:rsid w:val="08445AE5"/>
    <w:rsid w:val="084460F2"/>
    <w:rsid w:val="0844914E"/>
    <w:rsid w:val="0844F7D1"/>
    <w:rsid w:val="084C9A0D"/>
    <w:rsid w:val="084D69FF"/>
    <w:rsid w:val="084EE5FA"/>
    <w:rsid w:val="08506DE3"/>
    <w:rsid w:val="08528DBB"/>
    <w:rsid w:val="0852A8D1"/>
    <w:rsid w:val="08586331"/>
    <w:rsid w:val="085A0D05"/>
    <w:rsid w:val="085CED79"/>
    <w:rsid w:val="085D8B84"/>
    <w:rsid w:val="085E27E7"/>
    <w:rsid w:val="085E53FB"/>
    <w:rsid w:val="085F456C"/>
    <w:rsid w:val="0861D179"/>
    <w:rsid w:val="0862B33A"/>
    <w:rsid w:val="0862ECB1"/>
    <w:rsid w:val="08632374"/>
    <w:rsid w:val="08669918"/>
    <w:rsid w:val="086844FB"/>
    <w:rsid w:val="086A448C"/>
    <w:rsid w:val="086A5E9E"/>
    <w:rsid w:val="086B00AE"/>
    <w:rsid w:val="086B3E3A"/>
    <w:rsid w:val="08701D3E"/>
    <w:rsid w:val="08702205"/>
    <w:rsid w:val="087077E1"/>
    <w:rsid w:val="0871BA85"/>
    <w:rsid w:val="087773F3"/>
    <w:rsid w:val="087A4F87"/>
    <w:rsid w:val="088040A6"/>
    <w:rsid w:val="0881549A"/>
    <w:rsid w:val="0882CABD"/>
    <w:rsid w:val="0886D218"/>
    <w:rsid w:val="0888A8CC"/>
    <w:rsid w:val="0888C28E"/>
    <w:rsid w:val="0888F7CE"/>
    <w:rsid w:val="088952DB"/>
    <w:rsid w:val="08899DEB"/>
    <w:rsid w:val="088AFBEF"/>
    <w:rsid w:val="088B145B"/>
    <w:rsid w:val="088C8231"/>
    <w:rsid w:val="088CA5E6"/>
    <w:rsid w:val="088CDE9E"/>
    <w:rsid w:val="088DCCD4"/>
    <w:rsid w:val="089388C1"/>
    <w:rsid w:val="0893B800"/>
    <w:rsid w:val="08943925"/>
    <w:rsid w:val="0894BD56"/>
    <w:rsid w:val="0895E9E8"/>
    <w:rsid w:val="0897CE59"/>
    <w:rsid w:val="0897F4F2"/>
    <w:rsid w:val="0899A7F0"/>
    <w:rsid w:val="0899BFC4"/>
    <w:rsid w:val="0899F8E8"/>
    <w:rsid w:val="089A77D1"/>
    <w:rsid w:val="089A88AA"/>
    <w:rsid w:val="089C4A63"/>
    <w:rsid w:val="089DEB53"/>
    <w:rsid w:val="089EED46"/>
    <w:rsid w:val="089F7125"/>
    <w:rsid w:val="089F9DC9"/>
    <w:rsid w:val="089FB614"/>
    <w:rsid w:val="08A1CE98"/>
    <w:rsid w:val="08A2AB80"/>
    <w:rsid w:val="08A2FFC7"/>
    <w:rsid w:val="08A49AA5"/>
    <w:rsid w:val="08A6417D"/>
    <w:rsid w:val="08A74397"/>
    <w:rsid w:val="08A77354"/>
    <w:rsid w:val="08A8CBE0"/>
    <w:rsid w:val="08A90E6E"/>
    <w:rsid w:val="08AB383B"/>
    <w:rsid w:val="08ABD1EF"/>
    <w:rsid w:val="08AC2F44"/>
    <w:rsid w:val="08AC67E6"/>
    <w:rsid w:val="08ACB1C4"/>
    <w:rsid w:val="08B17977"/>
    <w:rsid w:val="08B29F7D"/>
    <w:rsid w:val="08B4AF27"/>
    <w:rsid w:val="08B6C3C4"/>
    <w:rsid w:val="08B99443"/>
    <w:rsid w:val="08B9A4FB"/>
    <w:rsid w:val="08BB0792"/>
    <w:rsid w:val="08BDDA68"/>
    <w:rsid w:val="08BEA4BD"/>
    <w:rsid w:val="08C218C4"/>
    <w:rsid w:val="08C2B78B"/>
    <w:rsid w:val="08C3E0F3"/>
    <w:rsid w:val="08C87C57"/>
    <w:rsid w:val="08CD4C50"/>
    <w:rsid w:val="08CF3185"/>
    <w:rsid w:val="08D1CFB4"/>
    <w:rsid w:val="08D56E3B"/>
    <w:rsid w:val="08D65AAA"/>
    <w:rsid w:val="08D6F634"/>
    <w:rsid w:val="08D8E48D"/>
    <w:rsid w:val="08D8FE36"/>
    <w:rsid w:val="08D91422"/>
    <w:rsid w:val="08D99B20"/>
    <w:rsid w:val="08D9E631"/>
    <w:rsid w:val="08DD0442"/>
    <w:rsid w:val="08E14C2D"/>
    <w:rsid w:val="08E18921"/>
    <w:rsid w:val="08E292B6"/>
    <w:rsid w:val="08E2A0B1"/>
    <w:rsid w:val="08E31A87"/>
    <w:rsid w:val="08E39730"/>
    <w:rsid w:val="08E4E504"/>
    <w:rsid w:val="08E52DCF"/>
    <w:rsid w:val="08E80D54"/>
    <w:rsid w:val="08EBD510"/>
    <w:rsid w:val="08ED62B2"/>
    <w:rsid w:val="08F16F4E"/>
    <w:rsid w:val="08F5551E"/>
    <w:rsid w:val="08F67889"/>
    <w:rsid w:val="08F6DB93"/>
    <w:rsid w:val="08F7F73C"/>
    <w:rsid w:val="08FA0D60"/>
    <w:rsid w:val="08FA7746"/>
    <w:rsid w:val="08FB8F6E"/>
    <w:rsid w:val="08FDD123"/>
    <w:rsid w:val="08FEAE6A"/>
    <w:rsid w:val="0900C9D1"/>
    <w:rsid w:val="09020112"/>
    <w:rsid w:val="090294A3"/>
    <w:rsid w:val="09064C25"/>
    <w:rsid w:val="09078874"/>
    <w:rsid w:val="090927DF"/>
    <w:rsid w:val="0909923F"/>
    <w:rsid w:val="090A2E64"/>
    <w:rsid w:val="090BC3AC"/>
    <w:rsid w:val="090EB136"/>
    <w:rsid w:val="0910EF09"/>
    <w:rsid w:val="09199551"/>
    <w:rsid w:val="091C79FE"/>
    <w:rsid w:val="091DE0EE"/>
    <w:rsid w:val="0920220F"/>
    <w:rsid w:val="092028E7"/>
    <w:rsid w:val="0920E4B8"/>
    <w:rsid w:val="09210B27"/>
    <w:rsid w:val="0921BCA2"/>
    <w:rsid w:val="09229009"/>
    <w:rsid w:val="09272B07"/>
    <w:rsid w:val="09274C37"/>
    <w:rsid w:val="092762CF"/>
    <w:rsid w:val="09286D62"/>
    <w:rsid w:val="092A9534"/>
    <w:rsid w:val="092C70B3"/>
    <w:rsid w:val="092DC678"/>
    <w:rsid w:val="092FD294"/>
    <w:rsid w:val="0930DD93"/>
    <w:rsid w:val="0931F309"/>
    <w:rsid w:val="093AD817"/>
    <w:rsid w:val="093B0DBF"/>
    <w:rsid w:val="093C2708"/>
    <w:rsid w:val="093DA49F"/>
    <w:rsid w:val="093DD7F1"/>
    <w:rsid w:val="093ED02D"/>
    <w:rsid w:val="09414820"/>
    <w:rsid w:val="0941B00C"/>
    <w:rsid w:val="09433EEE"/>
    <w:rsid w:val="094629F9"/>
    <w:rsid w:val="095186C3"/>
    <w:rsid w:val="09519D71"/>
    <w:rsid w:val="0951E0A4"/>
    <w:rsid w:val="095264D7"/>
    <w:rsid w:val="09536161"/>
    <w:rsid w:val="0953C26F"/>
    <w:rsid w:val="0953C53C"/>
    <w:rsid w:val="09540907"/>
    <w:rsid w:val="0956E919"/>
    <w:rsid w:val="0959946F"/>
    <w:rsid w:val="095BDACC"/>
    <w:rsid w:val="0960AE8A"/>
    <w:rsid w:val="0960E93B"/>
    <w:rsid w:val="09611600"/>
    <w:rsid w:val="0961DEEE"/>
    <w:rsid w:val="0962DF8B"/>
    <w:rsid w:val="0963D5AB"/>
    <w:rsid w:val="09691689"/>
    <w:rsid w:val="096A7239"/>
    <w:rsid w:val="096A8C68"/>
    <w:rsid w:val="096C7983"/>
    <w:rsid w:val="096F0FE0"/>
    <w:rsid w:val="09703ED1"/>
    <w:rsid w:val="0972B526"/>
    <w:rsid w:val="0975BA03"/>
    <w:rsid w:val="097739DF"/>
    <w:rsid w:val="097778C2"/>
    <w:rsid w:val="09799B9C"/>
    <w:rsid w:val="097A9BDB"/>
    <w:rsid w:val="097B17B8"/>
    <w:rsid w:val="097D8E30"/>
    <w:rsid w:val="0983D46B"/>
    <w:rsid w:val="098496B5"/>
    <w:rsid w:val="0984AA42"/>
    <w:rsid w:val="0984E9D4"/>
    <w:rsid w:val="0984F461"/>
    <w:rsid w:val="09854E1F"/>
    <w:rsid w:val="0987B9DD"/>
    <w:rsid w:val="098AA998"/>
    <w:rsid w:val="098BE934"/>
    <w:rsid w:val="098CFC8B"/>
    <w:rsid w:val="0991C834"/>
    <w:rsid w:val="0991D39B"/>
    <w:rsid w:val="099630B8"/>
    <w:rsid w:val="099CB3E0"/>
    <w:rsid w:val="099EA33A"/>
    <w:rsid w:val="09A00E72"/>
    <w:rsid w:val="09A23EFF"/>
    <w:rsid w:val="09A2C647"/>
    <w:rsid w:val="09A654C4"/>
    <w:rsid w:val="09A6834C"/>
    <w:rsid w:val="09A6A099"/>
    <w:rsid w:val="09A84BF0"/>
    <w:rsid w:val="09A8EB37"/>
    <w:rsid w:val="09A9408E"/>
    <w:rsid w:val="09A9FA7C"/>
    <w:rsid w:val="09AAF762"/>
    <w:rsid w:val="09AB65D2"/>
    <w:rsid w:val="09AB97BC"/>
    <w:rsid w:val="09AD4883"/>
    <w:rsid w:val="09AD4D6D"/>
    <w:rsid w:val="09AD5A8D"/>
    <w:rsid w:val="09B0CB84"/>
    <w:rsid w:val="09B31A7C"/>
    <w:rsid w:val="09B39B50"/>
    <w:rsid w:val="09B6B46C"/>
    <w:rsid w:val="09B81D31"/>
    <w:rsid w:val="09BA120F"/>
    <w:rsid w:val="09BC84E8"/>
    <w:rsid w:val="09BD85ED"/>
    <w:rsid w:val="09C0E013"/>
    <w:rsid w:val="09C1E7B2"/>
    <w:rsid w:val="09C1FE4E"/>
    <w:rsid w:val="09C4870A"/>
    <w:rsid w:val="09C8169A"/>
    <w:rsid w:val="09C86936"/>
    <w:rsid w:val="09C8F321"/>
    <w:rsid w:val="09CA11A6"/>
    <w:rsid w:val="09CB1F17"/>
    <w:rsid w:val="09CC12E6"/>
    <w:rsid w:val="09CF3F37"/>
    <w:rsid w:val="09D07E6B"/>
    <w:rsid w:val="09D590E5"/>
    <w:rsid w:val="09D6EA75"/>
    <w:rsid w:val="09D859F8"/>
    <w:rsid w:val="09D90A7B"/>
    <w:rsid w:val="09DB7A22"/>
    <w:rsid w:val="09DC1877"/>
    <w:rsid w:val="09DC637B"/>
    <w:rsid w:val="09DD2C24"/>
    <w:rsid w:val="09DEDF63"/>
    <w:rsid w:val="09DF97E5"/>
    <w:rsid w:val="09E0E4D5"/>
    <w:rsid w:val="09E1F247"/>
    <w:rsid w:val="09E3A9DF"/>
    <w:rsid w:val="09E3C3B9"/>
    <w:rsid w:val="09E43622"/>
    <w:rsid w:val="09E5F789"/>
    <w:rsid w:val="09E66EF0"/>
    <w:rsid w:val="09E7BDDD"/>
    <w:rsid w:val="09E96644"/>
    <w:rsid w:val="09E97F97"/>
    <w:rsid w:val="09EA2790"/>
    <w:rsid w:val="09EBB62F"/>
    <w:rsid w:val="09EC3B3C"/>
    <w:rsid w:val="09EE7164"/>
    <w:rsid w:val="09EEDAAB"/>
    <w:rsid w:val="09F0443A"/>
    <w:rsid w:val="09F08FD0"/>
    <w:rsid w:val="09F11E02"/>
    <w:rsid w:val="09F4E8D8"/>
    <w:rsid w:val="09F65882"/>
    <w:rsid w:val="09F7437A"/>
    <w:rsid w:val="09FB5C1E"/>
    <w:rsid w:val="09FC1B46"/>
    <w:rsid w:val="09FCB0F8"/>
    <w:rsid w:val="09FDA36F"/>
    <w:rsid w:val="0A00E396"/>
    <w:rsid w:val="0A038D63"/>
    <w:rsid w:val="0A044C9F"/>
    <w:rsid w:val="0A05043F"/>
    <w:rsid w:val="0A05F4C3"/>
    <w:rsid w:val="0A07E961"/>
    <w:rsid w:val="0A087290"/>
    <w:rsid w:val="0A09278C"/>
    <w:rsid w:val="0A0C7357"/>
    <w:rsid w:val="0A0D1216"/>
    <w:rsid w:val="0A0E0CD3"/>
    <w:rsid w:val="0A104C86"/>
    <w:rsid w:val="0A1052D9"/>
    <w:rsid w:val="0A10C087"/>
    <w:rsid w:val="0A12BFDE"/>
    <w:rsid w:val="0A1623C4"/>
    <w:rsid w:val="0A17EC70"/>
    <w:rsid w:val="0A1AC1EA"/>
    <w:rsid w:val="0A1AD489"/>
    <w:rsid w:val="0A1D65BA"/>
    <w:rsid w:val="0A1E1FA3"/>
    <w:rsid w:val="0A2085AA"/>
    <w:rsid w:val="0A20F174"/>
    <w:rsid w:val="0A240B58"/>
    <w:rsid w:val="0A261741"/>
    <w:rsid w:val="0A2727F7"/>
    <w:rsid w:val="0A27F389"/>
    <w:rsid w:val="0A28AB81"/>
    <w:rsid w:val="0A29657B"/>
    <w:rsid w:val="0A296CF2"/>
    <w:rsid w:val="0A29EB28"/>
    <w:rsid w:val="0A33D448"/>
    <w:rsid w:val="0A35277F"/>
    <w:rsid w:val="0A363D70"/>
    <w:rsid w:val="0A37358F"/>
    <w:rsid w:val="0A3797E2"/>
    <w:rsid w:val="0A390701"/>
    <w:rsid w:val="0A398509"/>
    <w:rsid w:val="0A3AA064"/>
    <w:rsid w:val="0A3B7493"/>
    <w:rsid w:val="0A3E5E88"/>
    <w:rsid w:val="0A3F0A31"/>
    <w:rsid w:val="0A41103D"/>
    <w:rsid w:val="0A433607"/>
    <w:rsid w:val="0A436C71"/>
    <w:rsid w:val="0A438740"/>
    <w:rsid w:val="0A43AF25"/>
    <w:rsid w:val="0A4495C3"/>
    <w:rsid w:val="0A472D75"/>
    <w:rsid w:val="0A47DDF0"/>
    <w:rsid w:val="0A48F7B1"/>
    <w:rsid w:val="0A4D17E9"/>
    <w:rsid w:val="0A4F8748"/>
    <w:rsid w:val="0A4FB61B"/>
    <w:rsid w:val="0A52612A"/>
    <w:rsid w:val="0A52C506"/>
    <w:rsid w:val="0A5A87FB"/>
    <w:rsid w:val="0A5D92ED"/>
    <w:rsid w:val="0A5DF37B"/>
    <w:rsid w:val="0A5EF82D"/>
    <w:rsid w:val="0A6221E9"/>
    <w:rsid w:val="0A6253E6"/>
    <w:rsid w:val="0A63C204"/>
    <w:rsid w:val="0A63DF01"/>
    <w:rsid w:val="0A662485"/>
    <w:rsid w:val="0A6799FA"/>
    <w:rsid w:val="0A67C631"/>
    <w:rsid w:val="0A686751"/>
    <w:rsid w:val="0A68834A"/>
    <w:rsid w:val="0A6D37E5"/>
    <w:rsid w:val="0A6DF045"/>
    <w:rsid w:val="0A6EAB0E"/>
    <w:rsid w:val="0A6FA08A"/>
    <w:rsid w:val="0A706CA8"/>
    <w:rsid w:val="0A7241AB"/>
    <w:rsid w:val="0A72EBEF"/>
    <w:rsid w:val="0A7309F1"/>
    <w:rsid w:val="0A7863E8"/>
    <w:rsid w:val="0A797CD6"/>
    <w:rsid w:val="0A79BBFA"/>
    <w:rsid w:val="0A79BE72"/>
    <w:rsid w:val="0A7B34B6"/>
    <w:rsid w:val="0A7CAB1E"/>
    <w:rsid w:val="0A7D769D"/>
    <w:rsid w:val="0A7E1BAA"/>
    <w:rsid w:val="0A80FD06"/>
    <w:rsid w:val="0A823E60"/>
    <w:rsid w:val="0A840222"/>
    <w:rsid w:val="0A854A1B"/>
    <w:rsid w:val="0A858784"/>
    <w:rsid w:val="0A86391E"/>
    <w:rsid w:val="0A881881"/>
    <w:rsid w:val="0A8926DF"/>
    <w:rsid w:val="0A8986F8"/>
    <w:rsid w:val="0A8DAF69"/>
    <w:rsid w:val="0A8FE92E"/>
    <w:rsid w:val="0A91B9FE"/>
    <w:rsid w:val="0A923490"/>
    <w:rsid w:val="0A92A757"/>
    <w:rsid w:val="0A930A94"/>
    <w:rsid w:val="0A944B1B"/>
    <w:rsid w:val="0A97BB99"/>
    <w:rsid w:val="0A9F3A52"/>
    <w:rsid w:val="0AA001C9"/>
    <w:rsid w:val="0AA0FFA4"/>
    <w:rsid w:val="0AA12067"/>
    <w:rsid w:val="0AA20831"/>
    <w:rsid w:val="0AA5BC74"/>
    <w:rsid w:val="0AA67DF4"/>
    <w:rsid w:val="0AB01AFF"/>
    <w:rsid w:val="0AB22BC9"/>
    <w:rsid w:val="0AB2C3EE"/>
    <w:rsid w:val="0AB2F6BF"/>
    <w:rsid w:val="0AB68FA3"/>
    <w:rsid w:val="0AB6CCEC"/>
    <w:rsid w:val="0AB8837A"/>
    <w:rsid w:val="0AB95AEA"/>
    <w:rsid w:val="0AB9954F"/>
    <w:rsid w:val="0ABA5ED9"/>
    <w:rsid w:val="0ABBDC60"/>
    <w:rsid w:val="0ABBE6B6"/>
    <w:rsid w:val="0ABC2062"/>
    <w:rsid w:val="0ABD1323"/>
    <w:rsid w:val="0AC4D0A6"/>
    <w:rsid w:val="0AC71930"/>
    <w:rsid w:val="0AC837DE"/>
    <w:rsid w:val="0AC862C8"/>
    <w:rsid w:val="0ACB4FC0"/>
    <w:rsid w:val="0ACC7615"/>
    <w:rsid w:val="0ACE3AB8"/>
    <w:rsid w:val="0ACE507F"/>
    <w:rsid w:val="0AD260C0"/>
    <w:rsid w:val="0AD3BE76"/>
    <w:rsid w:val="0AD596A4"/>
    <w:rsid w:val="0AD638C4"/>
    <w:rsid w:val="0AD7B27C"/>
    <w:rsid w:val="0ADB2059"/>
    <w:rsid w:val="0ADB239F"/>
    <w:rsid w:val="0ADECE5F"/>
    <w:rsid w:val="0ADF2F27"/>
    <w:rsid w:val="0AE33FE2"/>
    <w:rsid w:val="0AE4302B"/>
    <w:rsid w:val="0AE455C3"/>
    <w:rsid w:val="0AE61C31"/>
    <w:rsid w:val="0AE7703E"/>
    <w:rsid w:val="0AE864EF"/>
    <w:rsid w:val="0AEA312D"/>
    <w:rsid w:val="0AED28D0"/>
    <w:rsid w:val="0AED2900"/>
    <w:rsid w:val="0AEEF20F"/>
    <w:rsid w:val="0AF05E19"/>
    <w:rsid w:val="0AF074C2"/>
    <w:rsid w:val="0AF13E85"/>
    <w:rsid w:val="0AF1A81E"/>
    <w:rsid w:val="0AF461D2"/>
    <w:rsid w:val="0AF4AE7B"/>
    <w:rsid w:val="0AF83192"/>
    <w:rsid w:val="0AFCE982"/>
    <w:rsid w:val="0AFFF70C"/>
    <w:rsid w:val="0B0158AA"/>
    <w:rsid w:val="0B027A28"/>
    <w:rsid w:val="0B0346F5"/>
    <w:rsid w:val="0B0411C3"/>
    <w:rsid w:val="0B04F4CA"/>
    <w:rsid w:val="0B082B3B"/>
    <w:rsid w:val="0B090BFC"/>
    <w:rsid w:val="0B0A3A8D"/>
    <w:rsid w:val="0B0FF411"/>
    <w:rsid w:val="0B11707C"/>
    <w:rsid w:val="0B119412"/>
    <w:rsid w:val="0B13ABBB"/>
    <w:rsid w:val="0B14531F"/>
    <w:rsid w:val="0B164BCD"/>
    <w:rsid w:val="0B175B03"/>
    <w:rsid w:val="0B17E46F"/>
    <w:rsid w:val="0B1ABF90"/>
    <w:rsid w:val="0B1AEC33"/>
    <w:rsid w:val="0B1BD0FD"/>
    <w:rsid w:val="0B20F17F"/>
    <w:rsid w:val="0B257BC1"/>
    <w:rsid w:val="0B258796"/>
    <w:rsid w:val="0B284163"/>
    <w:rsid w:val="0B2A569D"/>
    <w:rsid w:val="0B2B4509"/>
    <w:rsid w:val="0B2D6042"/>
    <w:rsid w:val="0B2E19B2"/>
    <w:rsid w:val="0B2E2068"/>
    <w:rsid w:val="0B33E96C"/>
    <w:rsid w:val="0B34437F"/>
    <w:rsid w:val="0B358D26"/>
    <w:rsid w:val="0B3658AC"/>
    <w:rsid w:val="0B37336F"/>
    <w:rsid w:val="0B37844F"/>
    <w:rsid w:val="0B3ABE7A"/>
    <w:rsid w:val="0B3AEC30"/>
    <w:rsid w:val="0B3B2ED3"/>
    <w:rsid w:val="0B3CACB6"/>
    <w:rsid w:val="0B3DDBD9"/>
    <w:rsid w:val="0B3EE1CB"/>
    <w:rsid w:val="0B3F5802"/>
    <w:rsid w:val="0B3F87AC"/>
    <w:rsid w:val="0B3FF252"/>
    <w:rsid w:val="0B42383D"/>
    <w:rsid w:val="0B427B6E"/>
    <w:rsid w:val="0B44A90A"/>
    <w:rsid w:val="0B451206"/>
    <w:rsid w:val="0B46DCF9"/>
    <w:rsid w:val="0B489567"/>
    <w:rsid w:val="0B49C612"/>
    <w:rsid w:val="0B4A47C3"/>
    <w:rsid w:val="0B4B65CC"/>
    <w:rsid w:val="0B4CC387"/>
    <w:rsid w:val="0B4D4143"/>
    <w:rsid w:val="0B4E42A9"/>
    <w:rsid w:val="0B4FC396"/>
    <w:rsid w:val="0B51EDB4"/>
    <w:rsid w:val="0B5286DC"/>
    <w:rsid w:val="0B55E84C"/>
    <w:rsid w:val="0B562B4E"/>
    <w:rsid w:val="0B585174"/>
    <w:rsid w:val="0B597A67"/>
    <w:rsid w:val="0B5C7E8B"/>
    <w:rsid w:val="0B5DA635"/>
    <w:rsid w:val="0B62200B"/>
    <w:rsid w:val="0B654538"/>
    <w:rsid w:val="0B66D82B"/>
    <w:rsid w:val="0B67801A"/>
    <w:rsid w:val="0B692598"/>
    <w:rsid w:val="0B6BD128"/>
    <w:rsid w:val="0B6BE2B6"/>
    <w:rsid w:val="0B6BE5C1"/>
    <w:rsid w:val="0B6C1B9A"/>
    <w:rsid w:val="0B704510"/>
    <w:rsid w:val="0B775347"/>
    <w:rsid w:val="0B77681D"/>
    <w:rsid w:val="0B77F59C"/>
    <w:rsid w:val="0B78C3EF"/>
    <w:rsid w:val="0B79469B"/>
    <w:rsid w:val="0B7B3C2A"/>
    <w:rsid w:val="0B7C465B"/>
    <w:rsid w:val="0B7E4B07"/>
    <w:rsid w:val="0B7EE42C"/>
    <w:rsid w:val="0B81D214"/>
    <w:rsid w:val="0B82325F"/>
    <w:rsid w:val="0B844D94"/>
    <w:rsid w:val="0B8586C7"/>
    <w:rsid w:val="0B85E728"/>
    <w:rsid w:val="0B8879C4"/>
    <w:rsid w:val="0B8BE23A"/>
    <w:rsid w:val="0B8DD8BD"/>
    <w:rsid w:val="0B8EAECF"/>
    <w:rsid w:val="0B8FAC71"/>
    <w:rsid w:val="0B942206"/>
    <w:rsid w:val="0B94FC4A"/>
    <w:rsid w:val="0B956361"/>
    <w:rsid w:val="0B964F70"/>
    <w:rsid w:val="0B97CF85"/>
    <w:rsid w:val="0B9A8A37"/>
    <w:rsid w:val="0B9AC436"/>
    <w:rsid w:val="0B9C6413"/>
    <w:rsid w:val="0BA017C1"/>
    <w:rsid w:val="0BA03AE3"/>
    <w:rsid w:val="0BA367AA"/>
    <w:rsid w:val="0BA5C9ED"/>
    <w:rsid w:val="0BA63132"/>
    <w:rsid w:val="0BA7D9CF"/>
    <w:rsid w:val="0BAF93BB"/>
    <w:rsid w:val="0BB3FE56"/>
    <w:rsid w:val="0BB536A5"/>
    <w:rsid w:val="0BB563C4"/>
    <w:rsid w:val="0BB65E1A"/>
    <w:rsid w:val="0BBA1596"/>
    <w:rsid w:val="0BBA8C8E"/>
    <w:rsid w:val="0BC40EF9"/>
    <w:rsid w:val="0BC437BB"/>
    <w:rsid w:val="0BC447C8"/>
    <w:rsid w:val="0BC67C72"/>
    <w:rsid w:val="0BC73733"/>
    <w:rsid w:val="0BC74C66"/>
    <w:rsid w:val="0BC80070"/>
    <w:rsid w:val="0BCE4BEF"/>
    <w:rsid w:val="0BD008FD"/>
    <w:rsid w:val="0BD01BF9"/>
    <w:rsid w:val="0BD45A10"/>
    <w:rsid w:val="0BD4C9C2"/>
    <w:rsid w:val="0BD7069F"/>
    <w:rsid w:val="0BD8479A"/>
    <w:rsid w:val="0BD908FF"/>
    <w:rsid w:val="0BD95E25"/>
    <w:rsid w:val="0BDA7109"/>
    <w:rsid w:val="0BDB0183"/>
    <w:rsid w:val="0BDC0C51"/>
    <w:rsid w:val="0BDD60A4"/>
    <w:rsid w:val="0BDD644D"/>
    <w:rsid w:val="0BDE9944"/>
    <w:rsid w:val="0BE067DB"/>
    <w:rsid w:val="0BE10195"/>
    <w:rsid w:val="0BE280D7"/>
    <w:rsid w:val="0BE3E768"/>
    <w:rsid w:val="0BE457F2"/>
    <w:rsid w:val="0BE6023A"/>
    <w:rsid w:val="0BE62C62"/>
    <w:rsid w:val="0BE7228C"/>
    <w:rsid w:val="0BE9918D"/>
    <w:rsid w:val="0BE9AC12"/>
    <w:rsid w:val="0BE9F821"/>
    <w:rsid w:val="0BEA0D28"/>
    <w:rsid w:val="0BEAD05A"/>
    <w:rsid w:val="0BEB3576"/>
    <w:rsid w:val="0BEB9E54"/>
    <w:rsid w:val="0BEF54BF"/>
    <w:rsid w:val="0BF09A2E"/>
    <w:rsid w:val="0BF3E571"/>
    <w:rsid w:val="0BF482AC"/>
    <w:rsid w:val="0BF9C432"/>
    <w:rsid w:val="0BFAEAC5"/>
    <w:rsid w:val="0BFCF5C2"/>
    <w:rsid w:val="0BFEB237"/>
    <w:rsid w:val="0C00A0A6"/>
    <w:rsid w:val="0C057334"/>
    <w:rsid w:val="0C05F469"/>
    <w:rsid w:val="0C080513"/>
    <w:rsid w:val="0C0906B7"/>
    <w:rsid w:val="0C093D03"/>
    <w:rsid w:val="0C09693B"/>
    <w:rsid w:val="0C0D434B"/>
    <w:rsid w:val="0C0E3F97"/>
    <w:rsid w:val="0C0F052E"/>
    <w:rsid w:val="0C10C2B8"/>
    <w:rsid w:val="0C11B4D9"/>
    <w:rsid w:val="0C121DF1"/>
    <w:rsid w:val="0C15357C"/>
    <w:rsid w:val="0C159F4F"/>
    <w:rsid w:val="0C170DAA"/>
    <w:rsid w:val="0C1834B4"/>
    <w:rsid w:val="0C1B022F"/>
    <w:rsid w:val="0C1D6915"/>
    <w:rsid w:val="0C1FA2EC"/>
    <w:rsid w:val="0C20A7A4"/>
    <w:rsid w:val="0C233290"/>
    <w:rsid w:val="0C241DB7"/>
    <w:rsid w:val="0C262A28"/>
    <w:rsid w:val="0C2C8831"/>
    <w:rsid w:val="0C2DC4C3"/>
    <w:rsid w:val="0C2F3CB0"/>
    <w:rsid w:val="0C311725"/>
    <w:rsid w:val="0C316A8D"/>
    <w:rsid w:val="0C35B24D"/>
    <w:rsid w:val="0C38C1E7"/>
    <w:rsid w:val="0C39F1D2"/>
    <w:rsid w:val="0C3B5646"/>
    <w:rsid w:val="0C3C43FD"/>
    <w:rsid w:val="0C3C52F7"/>
    <w:rsid w:val="0C3CB1FC"/>
    <w:rsid w:val="0C3D3C33"/>
    <w:rsid w:val="0C3DFAF2"/>
    <w:rsid w:val="0C403FBA"/>
    <w:rsid w:val="0C40A4D1"/>
    <w:rsid w:val="0C4157E5"/>
    <w:rsid w:val="0C434837"/>
    <w:rsid w:val="0C4607ED"/>
    <w:rsid w:val="0C470B3F"/>
    <w:rsid w:val="0C4AC43A"/>
    <w:rsid w:val="0C4B53E8"/>
    <w:rsid w:val="0C4B85B5"/>
    <w:rsid w:val="0C4C9763"/>
    <w:rsid w:val="0C4D1019"/>
    <w:rsid w:val="0C505915"/>
    <w:rsid w:val="0C506269"/>
    <w:rsid w:val="0C51E076"/>
    <w:rsid w:val="0C521614"/>
    <w:rsid w:val="0C536F2A"/>
    <w:rsid w:val="0C56E323"/>
    <w:rsid w:val="0C587B8F"/>
    <w:rsid w:val="0C599EE2"/>
    <w:rsid w:val="0C5BF561"/>
    <w:rsid w:val="0C5CA8E4"/>
    <w:rsid w:val="0C5CAFB7"/>
    <w:rsid w:val="0C5FAC8E"/>
    <w:rsid w:val="0C6138BC"/>
    <w:rsid w:val="0C625745"/>
    <w:rsid w:val="0C673C64"/>
    <w:rsid w:val="0C673F3E"/>
    <w:rsid w:val="0C6B5BFE"/>
    <w:rsid w:val="0C6BFCC1"/>
    <w:rsid w:val="0C70DFBE"/>
    <w:rsid w:val="0C737A02"/>
    <w:rsid w:val="0C738BEB"/>
    <w:rsid w:val="0C75617B"/>
    <w:rsid w:val="0C76C951"/>
    <w:rsid w:val="0C79319D"/>
    <w:rsid w:val="0C7AAF4A"/>
    <w:rsid w:val="0C7BBE9A"/>
    <w:rsid w:val="0C7CAB2F"/>
    <w:rsid w:val="0C7F17CA"/>
    <w:rsid w:val="0C806228"/>
    <w:rsid w:val="0C8110A8"/>
    <w:rsid w:val="0C875B77"/>
    <w:rsid w:val="0C87BAF7"/>
    <w:rsid w:val="0C87DEAF"/>
    <w:rsid w:val="0C88BEF0"/>
    <w:rsid w:val="0C89A697"/>
    <w:rsid w:val="0C89FC1B"/>
    <w:rsid w:val="0C8A3785"/>
    <w:rsid w:val="0C8A560A"/>
    <w:rsid w:val="0C8AB5EF"/>
    <w:rsid w:val="0C8ABEAE"/>
    <w:rsid w:val="0C8BC1E8"/>
    <w:rsid w:val="0C8C72F9"/>
    <w:rsid w:val="0C8D11A6"/>
    <w:rsid w:val="0C8DBF3A"/>
    <w:rsid w:val="0C8DC709"/>
    <w:rsid w:val="0C90FED3"/>
    <w:rsid w:val="0C9344DC"/>
    <w:rsid w:val="0C93AE99"/>
    <w:rsid w:val="0C947B76"/>
    <w:rsid w:val="0C953C47"/>
    <w:rsid w:val="0C973119"/>
    <w:rsid w:val="0C97F843"/>
    <w:rsid w:val="0C989A70"/>
    <w:rsid w:val="0C99CE83"/>
    <w:rsid w:val="0C9B2643"/>
    <w:rsid w:val="0C9D6CB9"/>
    <w:rsid w:val="0CA09DC9"/>
    <w:rsid w:val="0CA11BAC"/>
    <w:rsid w:val="0CA36687"/>
    <w:rsid w:val="0CA4C47A"/>
    <w:rsid w:val="0CA52B8B"/>
    <w:rsid w:val="0CA67344"/>
    <w:rsid w:val="0CAA8C99"/>
    <w:rsid w:val="0CAE8AE7"/>
    <w:rsid w:val="0CB16FB2"/>
    <w:rsid w:val="0CB1B8BF"/>
    <w:rsid w:val="0CB24515"/>
    <w:rsid w:val="0CB4F987"/>
    <w:rsid w:val="0CB67A98"/>
    <w:rsid w:val="0CBBD2DC"/>
    <w:rsid w:val="0CBDC78C"/>
    <w:rsid w:val="0CBF2E67"/>
    <w:rsid w:val="0CC13E7C"/>
    <w:rsid w:val="0CC1C46C"/>
    <w:rsid w:val="0CC55752"/>
    <w:rsid w:val="0CC57B59"/>
    <w:rsid w:val="0CC6710B"/>
    <w:rsid w:val="0CCB77B2"/>
    <w:rsid w:val="0CCD0F2B"/>
    <w:rsid w:val="0CCF6266"/>
    <w:rsid w:val="0CD0E3EE"/>
    <w:rsid w:val="0CD19F16"/>
    <w:rsid w:val="0CD2A49F"/>
    <w:rsid w:val="0CD6050E"/>
    <w:rsid w:val="0CDE2732"/>
    <w:rsid w:val="0CDE6687"/>
    <w:rsid w:val="0CE0E31A"/>
    <w:rsid w:val="0CE145F7"/>
    <w:rsid w:val="0CE2CBDC"/>
    <w:rsid w:val="0CE478CC"/>
    <w:rsid w:val="0CE4C1C8"/>
    <w:rsid w:val="0CF0724F"/>
    <w:rsid w:val="0CF18091"/>
    <w:rsid w:val="0CF1D256"/>
    <w:rsid w:val="0CF1F99A"/>
    <w:rsid w:val="0CF25CCD"/>
    <w:rsid w:val="0CF273D8"/>
    <w:rsid w:val="0CF3A67C"/>
    <w:rsid w:val="0CF41465"/>
    <w:rsid w:val="0CF63E58"/>
    <w:rsid w:val="0CF87F89"/>
    <w:rsid w:val="0CF916E8"/>
    <w:rsid w:val="0CFC106B"/>
    <w:rsid w:val="0CFC754F"/>
    <w:rsid w:val="0CFDB1AB"/>
    <w:rsid w:val="0CFDFC6E"/>
    <w:rsid w:val="0CFECF0A"/>
    <w:rsid w:val="0CFF45D6"/>
    <w:rsid w:val="0CFFF44F"/>
    <w:rsid w:val="0D00027E"/>
    <w:rsid w:val="0D01C2E2"/>
    <w:rsid w:val="0D02DAD5"/>
    <w:rsid w:val="0D030234"/>
    <w:rsid w:val="0D056A64"/>
    <w:rsid w:val="0D06A9EF"/>
    <w:rsid w:val="0D076938"/>
    <w:rsid w:val="0D09AF45"/>
    <w:rsid w:val="0D09BB41"/>
    <w:rsid w:val="0D0AA6A5"/>
    <w:rsid w:val="0D0AF0D9"/>
    <w:rsid w:val="0D0B62D0"/>
    <w:rsid w:val="0D0B6D40"/>
    <w:rsid w:val="0D0BF08D"/>
    <w:rsid w:val="0D0E7F3A"/>
    <w:rsid w:val="0D0ECF77"/>
    <w:rsid w:val="0D0F4EF2"/>
    <w:rsid w:val="0D1065F9"/>
    <w:rsid w:val="0D106742"/>
    <w:rsid w:val="0D10CFE8"/>
    <w:rsid w:val="0D1152DA"/>
    <w:rsid w:val="0D11D1C5"/>
    <w:rsid w:val="0D1240B5"/>
    <w:rsid w:val="0D15C650"/>
    <w:rsid w:val="0D17C5E6"/>
    <w:rsid w:val="0D182117"/>
    <w:rsid w:val="0D18D1E8"/>
    <w:rsid w:val="0D19EC11"/>
    <w:rsid w:val="0D1C0DE0"/>
    <w:rsid w:val="0D1DF474"/>
    <w:rsid w:val="0D1EC7CE"/>
    <w:rsid w:val="0D1EEFE7"/>
    <w:rsid w:val="0D1F40A4"/>
    <w:rsid w:val="0D249850"/>
    <w:rsid w:val="0D258F43"/>
    <w:rsid w:val="0D27609F"/>
    <w:rsid w:val="0D279B67"/>
    <w:rsid w:val="0D2B217F"/>
    <w:rsid w:val="0D2BC0F9"/>
    <w:rsid w:val="0D2D9E9B"/>
    <w:rsid w:val="0D2DEB26"/>
    <w:rsid w:val="0D305AFB"/>
    <w:rsid w:val="0D31F54D"/>
    <w:rsid w:val="0D354A85"/>
    <w:rsid w:val="0D358E7F"/>
    <w:rsid w:val="0D36473E"/>
    <w:rsid w:val="0D37AD6F"/>
    <w:rsid w:val="0D395E21"/>
    <w:rsid w:val="0D39690A"/>
    <w:rsid w:val="0D39D9BA"/>
    <w:rsid w:val="0D3B7461"/>
    <w:rsid w:val="0D3B834D"/>
    <w:rsid w:val="0D3BD6E1"/>
    <w:rsid w:val="0D3E1418"/>
    <w:rsid w:val="0D3E7E8D"/>
    <w:rsid w:val="0D4051EB"/>
    <w:rsid w:val="0D470AEA"/>
    <w:rsid w:val="0D49931C"/>
    <w:rsid w:val="0D49A542"/>
    <w:rsid w:val="0D4B62B9"/>
    <w:rsid w:val="0D4C1451"/>
    <w:rsid w:val="0D4D51B2"/>
    <w:rsid w:val="0D4D80A8"/>
    <w:rsid w:val="0D5159DE"/>
    <w:rsid w:val="0D51EEDA"/>
    <w:rsid w:val="0D52F888"/>
    <w:rsid w:val="0D5449A4"/>
    <w:rsid w:val="0D54FEBE"/>
    <w:rsid w:val="0D565C3A"/>
    <w:rsid w:val="0D57F9E9"/>
    <w:rsid w:val="0D58984C"/>
    <w:rsid w:val="0D5AA7B0"/>
    <w:rsid w:val="0D5B11BF"/>
    <w:rsid w:val="0D5E0475"/>
    <w:rsid w:val="0D5FC1C1"/>
    <w:rsid w:val="0D6067EA"/>
    <w:rsid w:val="0D613CFE"/>
    <w:rsid w:val="0D64D430"/>
    <w:rsid w:val="0D681D32"/>
    <w:rsid w:val="0D682852"/>
    <w:rsid w:val="0D68B608"/>
    <w:rsid w:val="0D69047A"/>
    <w:rsid w:val="0D6B00A5"/>
    <w:rsid w:val="0D6F14BC"/>
    <w:rsid w:val="0D708480"/>
    <w:rsid w:val="0D70B6B5"/>
    <w:rsid w:val="0D70E5BC"/>
    <w:rsid w:val="0D71927B"/>
    <w:rsid w:val="0D71FDCC"/>
    <w:rsid w:val="0D76B177"/>
    <w:rsid w:val="0D7BF250"/>
    <w:rsid w:val="0D7D1EC6"/>
    <w:rsid w:val="0D7E9B83"/>
    <w:rsid w:val="0D7ED8D8"/>
    <w:rsid w:val="0D82FBDC"/>
    <w:rsid w:val="0D83158E"/>
    <w:rsid w:val="0D83395C"/>
    <w:rsid w:val="0D833F7A"/>
    <w:rsid w:val="0D83BF0F"/>
    <w:rsid w:val="0D83D39C"/>
    <w:rsid w:val="0D846C03"/>
    <w:rsid w:val="0D884AA1"/>
    <w:rsid w:val="0D889308"/>
    <w:rsid w:val="0D8DE28B"/>
    <w:rsid w:val="0D8E6521"/>
    <w:rsid w:val="0D90056A"/>
    <w:rsid w:val="0D906664"/>
    <w:rsid w:val="0D90C5D6"/>
    <w:rsid w:val="0D9A8720"/>
    <w:rsid w:val="0D9C9C78"/>
    <w:rsid w:val="0D9D8D33"/>
    <w:rsid w:val="0D9DD9AC"/>
    <w:rsid w:val="0D9FC0C8"/>
    <w:rsid w:val="0DA2A6AE"/>
    <w:rsid w:val="0DA73E09"/>
    <w:rsid w:val="0DADF422"/>
    <w:rsid w:val="0DB0AFEB"/>
    <w:rsid w:val="0DB1967E"/>
    <w:rsid w:val="0DB20B9D"/>
    <w:rsid w:val="0DB374AD"/>
    <w:rsid w:val="0DB46D36"/>
    <w:rsid w:val="0DB4B7C3"/>
    <w:rsid w:val="0DB6CBDD"/>
    <w:rsid w:val="0DB721B0"/>
    <w:rsid w:val="0DB91205"/>
    <w:rsid w:val="0DBA2C3B"/>
    <w:rsid w:val="0DBEA088"/>
    <w:rsid w:val="0DBED3FA"/>
    <w:rsid w:val="0DC100A9"/>
    <w:rsid w:val="0DC412C9"/>
    <w:rsid w:val="0DC418E2"/>
    <w:rsid w:val="0DC51CDE"/>
    <w:rsid w:val="0DC594E5"/>
    <w:rsid w:val="0DC62B4C"/>
    <w:rsid w:val="0DC68315"/>
    <w:rsid w:val="0DC9FA47"/>
    <w:rsid w:val="0DCC816A"/>
    <w:rsid w:val="0DCD82BC"/>
    <w:rsid w:val="0DCEC17F"/>
    <w:rsid w:val="0DD07F17"/>
    <w:rsid w:val="0DD0A0B8"/>
    <w:rsid w:val="0DD198CB"/>
    <w:rsid w:val="0DD221F2"/>
    <w:rsid w:val="0DD41720"/>
    <w:rsid w:val="0DD624DC"/>
    <w:rsid w:val="0DD62A1E"/>
    <w:rsid w:val="0DD6E131"/>
    <w:rsid w:val="0DD8AA3B"/>
    <w:rsid w:val="0DDC3C5C"/>
    <w:rsid w:val="0DDD11D8"/>
    <w:rsid w:val="0DDDF438"/>
    <w:rsid w:val="0DDFD9CE"/>
    <w:rsid w:val="0DE084AD"/>
    <w:rsid w:val="0DE2B77B"/>
    <w:rsid w:val="0DE3A700"/>
    <w:rsid w:val="0DE48EC8"/>
    <w:rsid w:val="0DE94077"/>
    <w:rsid w:val="0DEA938E"/>
    <w:rsid w:val="0DED4C75"/>
    <w:rsid w:val="0DEE3535"/>
    <w:rsid w:val="0DEF147B"/>
    <w:rsid w:val="0DF01A58"/>
    <w:rsid w:val="0DF38053"/>
    <w:rsid w:val="0DF54E1A"/>
    <w:rsid w:val="0DF5AF76"/>
    <w:rsid w:val="0DF61A71"/>
    <w:rsid w:val="0DF77882"/>
    <w:rsid w:val="0DF8754B"/>
    <w:rsid w:val="0DF8E684"/>
    <w:rsid w:val="0DF98930"/>
    <w:rsid w:val="0DFCB208"/>
    <w:rsid w:val="0E02E61B"/>
    <w:rsid w:val="0E036CC1"/>
    <w:rsid w:val="0E04874C"/>
    <w:rsid w:val="0E06B495"/>
    <w:rsid w:val="0E06E0B1"/>
    <w:rsid w:val="0E0D551B"/>
    <w:rsid w:val="0E0DB01C"/>
    <w:rsid w:val="0E1270A9"/>
    <w:rsid w:val="0E145F00"/>
    <w:rsid w:val="0E15192E"/>
    <w:rsid w:val="0E162087"/>
    <w:rsid w:val="0E16CFE9"/>
    <w:rsid w:val="0E1F29DD"/>
    <w:rsid w:val="0E242B73"/>
    <w:rsid w:val="0E2577ED"/>
    <w:rsid w:val="0E258C33"/>
    <w:rsid w:val="0E27F554"/>
    <w:rsid w:val="0E285E90"/>
    <w:rsid w:val="0E288961"/>
    <w:rsid w:val="0E2A8692"/>
    <w:rsid w:val="0E2C4982"/>
    <w:rsid w:val="0E2DD20E"/>
    <w:rsid w:val="0E2E0B1D"/>
    <w:rsid w:val="0E328C72"/>
    <w:rsid w:val="0E329559"/>
    <w:rsid w:val="0E32C41F"/>
    <w:rsid w:val="0E32DE9B"/>
    <w:rsid w:val="0E32F572"/>
    <w:rsid w:val="0E342EBE"/>
    <w:rsid w:val="0E3835B7"/>
    <w:rsid w:val="0E393D33"/>
    <w:rsid w:val="0E39B16E"/>
    <w:rsid w:val="0E3A19CE"/>
    <w:rsid w:val="0E3AAD90"/>
    <w:rsid w:val="0E3AED54"/>
    <w:rsid w:val="0E3D9518"/>
    <w:rsid w:val="0E3FFBF3"/>
    <w:rsid w:val="0E41EAE2"/>
    <w:rsid w:val="0E432D91"/>
    <w:rsid w:val="0E43899D"/>
    <w:rsid w:val="0E480FA3"/>
    <w:rsid w:val="0E4A6129"/>
    <w:rsid w:val="0E4B2FAF"/>
    <w:rsid w:val="0E4E02EB"/>
    <w:rsid w:val="0E4F13BB"/>
    <w:rsid w:val="0E4F288C"/>
    <w:rsid w:val="0E5099A0"/>
    <w:rsid w:val="0E511C3C"/>
    <w:rsid w:val="0E5212EC"/>
    <w:rsid w:val="0E526991"/>
    <w:rsid w:val="0E52BAB1"/>
    <w:rsid w:val="0E52E7CD"/>
    <w:rsid w:val="0E59E778"/>
    <w:rsid w:val="0E609D7C"/>
    <w:rsid w:val="0E644FE8"/>
    <w:rsid w:val="0E660F84"/>
    <w:rsid w:val="0E663A03"/>
    <w:rsid w:val="0E666D33"/>
    <w:rsid w:val="0E66A9E9"/>
    <w:rsid w:val="0E68E75C"/>
    <w:rsid w:val="0E6AB9F6"/>
    <w:rsid w:val="0E6E1CD1"/>
    <w:rsid w:val="0E6E9C76"/>
    <w:rsid w:val="0E6EC46B"/>
    <w:rsid w:val="0E6F6B8C"/>
    <w:rsid w:val="0E706F1C"/>
    <w:rsid w:val="0E71F4AE"/>
    <w:rsid w:val="0E7287FE"/>
    <w:rsid w:val="0E73F3D4"/>
    <w:rsid w:val="0E77708A"/>
    <w:rsid w:val="0E78460B"/>
    <w:rsid w:val="0E784AF2"/>
    <w:rsid w:val="0E798A53"/>
    <w:rsid w:val="0E798B3E"/>
    <w:rsid w:val="0E7BE89D"/>
    <w:rsid w:val="0E7EAC7D"/>
    <w:rsid w:val="0E83B769"/>
    <w:rsid w:val="0E8450C1"/>
    <w:rsid w:val="0E849CE6"/>
    <w:rsid w:val="0E84B501"/>
    <w:rsid w:val="0E87A0BA"/>
    <w:rsid w:val="0E87C987"/>
    <w:rsid w:val="0E8B358D"/>
    <w:rsid w:val="0E8EE798"/>
    <w:rsid w:val="0E8FB587"/>
    <w:rsid w:val="0E8FC29F"/>
    <w:rsid w:val="0E916707"/>
    <w:rsid w:val="0E949E51"/>
    <w:rsid w:val="0E952BCC"/>
    <w:rsid w:val="0E961DB5"/>
    <w:rsid w:val="0E9ADAA6"/>
    <w:rsid w:val="0E9B7A9B"/>
    <w:rsid w:val="0E9B8EC1"/>
    <w:rsid w:val="0E9BF023"/>
    <w:rsid w:val="0E9D5C56"/>
    <w:rsid w:val="0EA1F43B"/>
    <w:rsid w:val="0EA28D59"/>
    <w:rsid w:val="0EA4A346"/>
    <w:rsid w:val="0EA6803C"/>
    <w:rsid w:val="0EA8CAE7"/>
    <w:rsid w:val="0EAB503F"/>
    <w:rsid w:val="0EAC3B98"/>
    <w:rsid w:val="0EAF2E26"/>
    <w:rsid w:val="0EAFAE49"/>
    <w:rsid w:val="0EAFEE1A"/>
    <w:rsid w:val="0EB2A6AB"/>
    <w:rsid w:val="0EB4E70C"/>
    <w:rsid w:val="0EB76B0D"/>
    <w:rsid w:val="0EBA59D9"/>
    <w:rsid w:val="0EBB5463"/>
    <w:rsid w:val="0EBBC763"/>
    <w:rsid w:val="0EBC76DF"/>
    <w:rsid w:val="0EBD9CFA"/>
    <w:rsid w:val="0EBE08AB"/>
    <w:rsid w:val="0EBE408B"/>
    <w:rsid w:val="0EC245F2"/>
    <w:rsid w:val="0EC51927"/>
    <w:rsid w:val="0EC939AA"/>
    <w:rsid w:val="0ECBE1C9"/>
    <w:rsid w:val="0ECE7044"/>
    <w:rsid w:val="0ECEACE3"/>
    <w:rsid w:val="0ED202C0"/>
    <w:rsid w:val="0ED2D8B0"/>
    <w:rsid w:val="0ED3E9EA"/>
    <w:rsid w:val="0ED56445"/>
    <w:rsid w:val="0ED60CD7"/>
    <w:rsid w:val="0ED616E3"/>
    <w:rsid w:val="0ED64045"/>
    <w:rsid w:val="0ED73737"/>
    <w:rsid w:val="0ED7D642"/>
    <w:rsid w:val="0ED8678A"/>
    <w:rsid w:val="0ED880BE"/>
    <w:rsid w:val="0EDAF4FB"/>
    <w:rsid w:val="0EDE4C9C"/>
    <w:rsid w:val="0EDEBF19"/>
    <w:rsid w:val="0EE03CB4"/>
    <w:rsid w:val="0EE06343"/>
    <w:rsid w:val="0EE1EBE2"/>
    <w:rsid w:val="0EE2318B"/>
    <w:rsid w:val="0EE416F9"/>
    <w:rsid w:val="0EE6039B"/>
    <w:rsid w:val="0EEBE1F4"/>
    <w:rsid w:val="0EEEDCC9"/>
    <w:rsid w:val="0EEF09C3"/>
    <w:rsid w:val="0EF00204"/>
    <w:rsid w:val="0EF53997"/>
    <w:rsid w:val="0EF6889E"/>
    <w:rsid w:val="0EF94F55"/>
    <w:rsid w:val="0EFB0AE8"/>
    <w:rsid w:val="0EFE9112"/>
    <w:rsid w:val="0F008B55"/>
    <w:rsid w:val="0F009B7D"/>
    <w:rsid w:val="0F00FA9E"/>
    <w:rsid w:val="0F0228AE"/>
    <w:rsid w:val="0F06C8BC"/>
    <w:rsid w:val="0F09848C"/>
    <w:rsid w:val="0F0AD825"/>
    <w:rsid w:val="0F0B32B6"/>
    <w:rsid w:val="0F0C88A8"/>
    <w:rsid w:val="0F0EEFF0"/>
    <w:rsid w:val="0F0F5533"/>
    <w:rsid w:val="0F1159E5"/>
    <w:rsid w:val="0F12C6A1"/>
    <w:rsid w:val="0F137CE1"/>
    <w:rsid w:val="0F137FCC"/>
    <w:rsid w:val="0F14ACF2"/>
    <w:rsid w:val="0F178123"/>
    <w:rsid w:val="0F1D331E"/>
    <w:rsid w:val="0F1D4ED2"/>
    <w:rsid w:val="0F1EE9A7"/>
    <w:rsid w:val="0F2045B6"/>
    <w:rsid w:val="0F2061CA"/>
    <w:rsid w:val="0F20D3B9"/>
    <w:rsid w:val="0F22AFAD"/>
    <w:rsid w:val="0F23D721"/>
    <w:rsid w:val="0F24E65D"/>
    <w:rsid w:val="0F267C3C"/>
    <w:rsid w:val="0F2B5208"/>
    <w:rsid w:val="0F2C8493"/>
    <w:rsid w:val="0F2D50FD"/>
    <w:rsid w:val="0F30FB77"/>
    <w:rsid w:val="0F324F18"/>
    <w:rsid w:val="0F33094B"/>
    <w:rsid w:val="0F355826"/>
    <w:rsid w:val="0F35725B"/>
    <w:rsid w:val="0F393FA2"/>
    <w:rsid w:val="0F3C5058"/>
    <w:rsid w:val="0F3FFC1D"/>
    <w:rsid w:val="0F42420A"/>
    <w:rsid w:val="0F44B0B8"/>
    <w:rsid w:val="0F47248F"/>
    <w:rsid w:val="0F47B55C"/>
    <w:rsid w:val="0F4AF523"/>
    <w:rsid w:val="0F4DB25D"/>
    <w:rsid w:val="0F4FE635"/>
    <w:rsid w:val="0F512C70"/>
    <w:rsid w:val="0F51FB86"/>
    <w:rsid w:val="0F5394F5"/>
    <w:rsid w:val="0F56E0BD"/>
    <w:rsid w:val="0F582464"/>
    <w:rsid w:val="0F58BFE7"/>
    <w:rsid w:val="0F59B909"/>
    <w:rsid w:val="0F5AAE6D"/>
    <w:rsid w:val="0F5BC472"/>
    <w:rsid w:val="0F5D8478"/>
    <w:rsid w:val="0F5F6483"/>
    <w:rsid w:val="0F616C25"/>
    <w:rsid w:val="0F62312C"/>
    <w:rsid w:val="0F62B9D8"/>
    <w:rsid w:val="0F645FB4"/>
    <w:rsid w:val="0F6770FA"/>
    <w:rsid w:val="0F6963E1"/>
    <w:rsid w:val="0F6AA24A"/>
    <w:rsid w:val="0F6B12D9"/>
    <w:rsid w:val="0F6B410A"/>
    <w:rsid w:val="0F6B97DE"/>
    <w:rsid w:val="0F6CD8FA"/>
    <w:rsid w:val="0F747B78"/>
    <w:rsid w:val="0F74BE26"/>
    <w:rsid w:val="0F79FB66"/>
    <w:rsid w:val="0F7C7EA5"/>
    <w:rsid w:val="0F7CDC02"/>
    <w:rsid w:val="0F823A40"/>
    <w:rsid w:val="0F86BECF"/>
    <w:rsid w:val="0F8935F1"/>
    <w:rsid w:val="0F8FF36B"/>
    <w:rsid w:val="0F946B98"/>
    <w:rsid w:val="0F96F167"/>
    <w:rsid w:val="0F98813F"/>
    <w:rsid w:val="0F9A0CD9"/>
    <w:rsid w:val="0F9DAA0D"/>
    <w:rsid w:val="0F9DBC54"/>
    <w:rsid w:val="0FA34141"/>
    <w:rsid w:val="0FA695D6"/>
    <w:rsid w:val="0FAB323B"/>
    <w:rsid w:val="0FAC8C86"/>
    <w:rsid w:val="0FAF00DD"/>
    <w:rsid w:val="0FAFE761"/>
    <w:rsid w:val="0FB19ECA"/>
    <w:rsid w:val="0FB1F0E8"/>
    <w:rsid w:val="0FB2F3DB"/>
    <w:rsid w:val="0FB39647"/>
    <w:rsid w:val="0FB3B685"/>
    <w:rsid w:val="0FB47BAB"/>
    <w:rsid w:val="0FB55F5B"/>
    <w:rsid w:val="0FB757C4"/>
    <w:rsid w:val="0FB85B32"/>
    <w:rsid w:val="0FB86A69"/>
    <w:rsid w:val="0FB87A51"/>
    <w:rsid w:val="0FB9AFB7"/>
    <w:rsid w:val="0FBAF462"/>
    <w:rsid w:val="0FBBBE8E"/>
    <w:rsid w:val="0FC47E38"/>
    <w:rsid w:val="0FC62527"/>
    <w:rsid w:val="0FC8DA7F"/>
    <w:rsid w:val="0FC9E873"/>
    <w:rsid w:val="0FCA1A15"/>
    <w:rsid w:val="0FCFBE67"/>
    <w:rsid w:val="0FD09039"/>
    <w:rsid w:val="0FD22CA7"/>
    <w:rsid w:val="0FD25677"/>
    <w:rsid w:val="0FD28589"/>
    <w:rsid w:val="0FD3A3D3"/>
    <w:rsid w:val="0FD975F8"/>
    <w:rsid w:val="0FDA813E"/>
    <w:rsid w:val="0FDB61DF"/>
    <w:rsid w:val="0FDCD917"/>
    <w:rsid w:val="0FDD48AA"/>
    <w:rsid w:val="0FDD7A71"/>
    <w:rsid w:val="0FDDA92C"/>
    <w:rsid w:val="0FDEC5F0"/>
    <w:rsid w:val="0FE182BA"/>
    <w:rsid w:val="0FE1FCF8"/>
    <w:rsid w:val="0FE2838C"/>
    <w:rsid w:val="0FE61D3A"/>
    <w:rsid w:val="0FE70900"/>
    <w:rsid w:val="0FE7C442"/>
    <w:rsid w:val="0FE88088"/>
    <w:rsid w:val="0FEAA67A"/>
    <w:rsid w:val="0FEBC57A"/>
    <w:rsid w:val="0FEF4AE7"/>
    <w:rsid w:val="0FF328A8"/>
    <w:rsid w:val="0FF3A727"/>
    <w:rsid w:val="0FF3B5D7"/>
    <w:rsid w:val="0FFAD0C6"/>
    <w:rsid w:val="0FFCA70B"/>
    <w:rsid w:val="0FFD8395"/>
    <w:rsid w:val="0FFF2A25"/>
    <w:rsid w:val="0FFF6FE8"/>
    <w:rsid w:val="1000AD85"/>
    <w:rsid w:val="1001FCBA"/>
    <w:rsid w:val="1004B1A4"/>
    <w:rsid w:val="1008540C"/>
    <w:rsid w:val="10088BC0"/>
    <w:rsid w:val="100A0FA7"/>
    <w:rsid w:val="100A2503"/>
    <w:rsid w:val="100C1C3A"/>
    <w:rsid w:val="100CD9DC"/>
    <w:rsid w:val="100F30D8"/>
    <w:rsid w:val="1010EC3D"/>
    <w:rsid w:val="1011DDF1"/>
    <w:rsid w:val="10130546"/>
    <w:rsid w:val="1013C14B"/>
    <w:rsid w:val="10153B0D"/>
    <w:rsid w:val="1017B283"/>
    <w:rsid w:val="10188033"/>
    <w:rsid w:val="101B1496"/>
    <w:rsid w:val="1020B58D"/>
    <w:rsid w:val="10211B5E"/>
    <w:rsid w:val="10235465"/>
    <w:rsid w:val="1024D4DD"/>
    <w:rsid w:val="1026E321"/>
    <w:rsid w:val="10280D1B"/>
    <w:rsid w:val="102A943A"/>
    <w:rsid w:val="102BECE1"/>
    <w:rsid w:val="102E1ADA"/>
    <w:rsid w:val="102EDA28"/>
    <w:rsid w:val="102F20B9"/>
    <w:rsid w:val="1032BBBE"/>
    <w:rsid w:val="1033220C"/>
    <w:rsid w:val="10337A11"/>
    <w:rsid w:val="1034AF7D"/>
    <w:rsid w:val="10374AF9"/>
    <w:rsid w:val="1037A3B6"/>
    <w:rsid w:val="1038914A"/>
    <w:rsid w:val="103B4F18"/>
    <w:rsid w:val="103B9F15"/>
    <w:rsid w:val="103BBDCF"/>
    <w:rsid w:val="103D7185"/>
    <w:rsid w:val="103DDFE8"/>
    <w:rsid w:val="103E98D7"/>
    <w:rsid w:val="103F049F"/>
    <w:rsid w:val="104009BE"/>
    <w:rsid w:val="104262BB"/>
    <w:rsid w:val="1043A1BE"/>
    <w:rsid w:val="1044295C"/>
    <w:rsid w:val="1044EC39"/>
    <w:rsid w:val="1046AFFC"/>
    <w:rsid w:val="104832CB"/>
    <w:rsid w:val="1048DE63"/>
    <w:rsid w:val="104AC705"/>
    <w:rsid w:val="104DFB1A"/>
    <w:rsid w:val="104E8D37"/>
    <w:rsid w:val="10509396"/>
    <w:rsid w:val="10539EE4"/>
    <w:rsid w:val="10552383"/>
    <w:rsid w:val="105724C4"/>
    <w:rsid w:val="10578362"/>
    <w:rsid w:val="1059B156"/>
    <w:rsid w:val="105A0414"/>
    <w:rsid w:val="105A8BA2"/>
    <w:rsid w:val="105C85A2"/>
    <w:rsid w:val="10612B08"/>
    <w:rsid w:val="10619817"/>
    <w:rsid w:val="106422CF"/>
    <w:rsid w:val="1064A2A2"/>
    <w:rsid w:val="1064E50B"/>
    <w:rsid w:val="10651913"/>
    <w:rsid w:val="1069237F"/>
    <w:rsid w:val="106BFD0B"/>
    <w:rsid w:val="106C6AC7"/>
    <w:rsid w:val="106DC545"/>
    <w:rsid w:val="1070772C"/>
    <w:rsid w:val="1070D1A0"/>
    <w:rsid w:val="10713D13"/>
    <w:rsid w:val="10722533"/>
    <w:rsid w:val="10734961"/>
    <w:rsid w:val="10736315"/>
    <w:rsid w:val="1075ED54"/>
    <w:rsid w:val="107611BF"/>
    <w:rsid w:val="1076D863"/>
    <w:rsid w:val="10779809"/>
    <w:rsid w:val="1078D2F0"/>
    <w:rsid w:val="1079AF4D"/>
    <w:rsid w:val="1080B132"/>
    <w:rsid w:val="1080D3B3"/>
    <w:rsid w:val="1085FDA3"/>
    <w:rsid w:val="10867CB9"/>
    <w:rsid w:val="1086E800"/>
    <w:rsid w:val="1089D6A5"/>
    <w:rsid w:val="108AFDC8"/>
    <w:rsid w:val="108B5B65"/>
    <w:rsid w:val="108B77D1"/>
    <w:rsid w:val="108F4EA8"/>
    <w:rsid w:val="1090C76D"/>
    <w:rsid w:val="1093E740"/>
    <w:rsid w:val="10941C93"/>
    <w:rsid w:val="10942EA5"/>
    <w:rsid w:val="1096059B"/>
    <w:rsid w:val="10970E66"/>
    <w:rsid w:val="1097801C"/>
    <w:rsid w:val="10987C2C"/>
    <w:rsid w:val="109B1DD5"/>
    <w:rsid w:val="109F040A"/>
    <w:rsid w:val="10A08694"/>
    <w:rsid w:val="10A19433"/>
    <w:rsid w:val="10A3E1AB"/>
    <w:rsid w:val="10A4A5EE"/>
    <w:rsid w:val="10A4DE40"/>
    <w:rsid w:val="10A51820"/>
    <w:rsid w:val="10A5D1CC"/>
    <w:rsid w:val="10A68343"/>
    <w:rsid w:val="10A6B4C5"/>
    <w:rsid w:val="10A751F3"/>
    <w:rsid w:val="10A9D0AA"/>
    <w:rsid w:val="10AC3D8A"/>
    <w:rsid w:val="10AE705E"/>
    <w:rsid w:val="10B68504"/>
    <w:rsid w:val="10B7CC7C"/>
    <w:rsid w:val="10BA824E"/>
    <w:rsid w:val="10BC846F"/>
    <w:rsid w:val="10BCBFDE"/>
    <w:rsid w:val="10BCDB38"/>
    <w:rsid w:val="10BE4AB3"/>
    <w:rsid w:val="10C0352E"/>
    <w:rsid w:val="10C32AE1"/>
    <w:rsid w:val="10C55B58"/>
    <w:rsid w:val="10C6B50C"/>
    <w:rsid w:val="10C897BA"/>
    <w:rsid w:val="10C9E216"/>
    <w:rsid w:val="10CAB504"/>
    <w:rsid w:val="10CB6016"/>
    <w:rsid w:val="10CDB1BB"/>
    <w:rsid w:val="10D0749C"/>
    <w:rsid w:val="10D4AE6D"/>
    <w:rsid w:val="10D621F2"/>
    <w:rsid w:val="10D717CF"/>
    <w:rsid w:val="10D8469B"/>
    <w:rsid w:val="10D89229"/>
    <w:rsid w:val="10DF9BA3"/>
    <w:rsid w:val="10E01E5D"/>
    <w:rsid w:val="10E14376"/>
    <w:rsid w:val="10E2AD14"/>
    <w:rsid w:val="10E31309"/>
    <w:rsid w:val="10E4609E"/>
    <w:rsid w:val="10E64573"/>
    <w:rsid w:val="10E67BA3"/>
    <w:rsid w:val="10EAA1B6"/>
    <w:rsid w:val="10EFA855"/>
    <w:rsid w:val="10F08677"/>
    <w:rsid w:val="10F0A9A5"/>
    <w:rsid w:val="10F45B8E"/>
    <w:rsid w:val="10F483BD"/>
    <w:rsid w:val="10F51195"/>
    <w:rsid w:val="10F62A9D"/>
    <w:rsid w:val="10F75F8F"/>
    <w:rsid w:val="10F76E7A"/>
    <w:rsid w:val="10F7E0C2"/>
    <w:rsid w:val="10F8E676"/>
    <w:rsid w:val="10FB62A1"/>
    <w:rsid w:val="10FC1328"/>
    <w:rsid w:val="10FC1D91"/>
    <w:rsid w:val="10FDDF7A"/>
    <w:rsid w:val="1104BFED"/>
    <w:rsid w:val="110558ED"/>
    <w:rsid w:val="11057A12"/>
    <w:rsid w:val="1107650C"/>
    <w:rsid w:val="1108D1EC"/>
    <w:rsid w:val="11090CDB"/>
    <w:rsid w:val="11096D94"/>
    <w:rsid w:val="1109F5BC"/>
    <w:rsid w:val="110BC300"/>
    <w:rsid w:val="110C7F9B"/>
    <w:rsid w:val="110E319E"/>
    <w:rsid w:val="110FE010"/>
    <w:rsid w:val="11103DD1"/>
    <w:rsid w:val="11129221"/>
    <w:rsid w:val="111472BF"/>
    <w:rsid w:val="111B1618"/>
    <w:rsid w:val="111C24F2"/>
    <w:rsid w:val="111CEFAB"/>
    <w:rsid w:val="112458D3"/>
    <w:rsid w:val="11251BFC"/>
    <w:rsid w:val="1125EDB4"/>
    <w:rsid w:val="1126C715"/>
    <w:rsid w:val="11278BE3"/>
    <w:rsid w:val="1127CB1B"/>
    <w:rsid w:val="112841AC"/>
    <w:rsid w:val="1128AFF8"/>
    <w:rsid w:val="112937C9"/>
    <w:rsid w:val="112A69A5"/>
    <w:rsid w:val="112AA1FE"/>
    <w:rsid w:val="112D1FE7"/>
    <w:rsid w:val="11305234"/>
    <w:rsid w:val="113060E6"/>
    <w:rsid w:val="113451F6"/>
    <w:rsid w:val="11359103"/>
    <w:rsid w:val="113A69D7"/>
    <w:rsid w:val="113F18DC"/>
    <w:rsid w:val="113F33D6"/>
    <w:rsid w:val="114097B2"/>
    <w:rsid w:val="1140AE2C"/>
    <w:rsid w:val="1141C8D2"/>
    <w:rsid w:val="1141E7FA"/>
    <w:rsid w:val="1145FC41"/>
    <w:rsid w:val="1146063A"/>
    <w:rsid w:val="11468A6E"/>
    <w:rsid w:val="1148F8F2"/>
    <w:rsid w:val="114A59E2"/>
    <w:rsid w:val="114AF517"/>
    <w:rsid w:val="114B8D02"/>
    <w:rsid w:val="114C24EF"/>
    <w:rsid w:val="114E862F"/>
    <w:rsid w:val="114EC43C"/>
    <w:rsid w:val="114EFD1E"/>
    <w:rsid w:val="1154A29C"/>
    <w:rsid w:val="1154A89A"/>
    <w:rsid w:val="11557AEC"/>
    <w:rsid w:val="115744D5"/>
    <w:rsid w:val="11587121"/>
    <w:rsid w:val="115E7458"/>
    <w:rsid w:val="115FF2BC"/>
    <w:rsid w:val="1161CD3A"/>
    <w:rsid w:val="1162FD69"/>
    <w:rsid w:val="11639E0E"/>
    <w:rsid w:val="11649649"/>
    <w:rsid w:val="116616AF"/>
    <w:rsid w:val="1166767D"/>
    <w:rsid w:val="1169AEE2"/>
    <w:rsid w:val="116B4EDD"/>
    <w:rsid w:val="116FAE92"/>
    <w:rsid w:val="11700F0B"/>
    <w:rsid w:val="1171FD5F"/>
    <w:rsid w:val="117449D2"/>
    <w:rsid w:val="1175C649"/>
    <w:rsid w:val="1175F19E"/>
    <w:rsid w:val="1176F4DF"/>
    <w:rsid w:val="117807D7"/>
    <w:rsid w:val="117C7387"/>
    <w:rsid w:val="117CD230"/>
    <w:rsid w:val="117EA8B5"/>
    <w:rsid w:val="11845F99"/>
    <w:rsid w:val="11846B82"/>
    <w:rsid w:val="11847581"/>
    <w:rsid w:val="118760EF"/>
    <w:rsid w:val="118946DE"/>
    <w:rsid w:val="1189B71B"/>
    <w:rsid w:val="118AFBE5"/>
    <w:rsid w:val="118B8317"/>
    <w:rsid w:val="118BFE9B"/>
    <w:rsid w:val="118CDB5B"/>
    <w:rsid w:val="118DBD94"/>
    <w:rsid w:val="118E5669"/>
    <w:rsid w:val="118EA3B7"/>
    <w:rsid w:val="118F672B"/>
    <w:rsid w:val="11901095"/>
    <w:rsid w:val="1190CDBD"/>
    <w:rsid w:val="11920E06"/>
    <w:rsid w:val="1194E04B"/>
    <w:rsid w:val="11967503"/>
    <w:rsid w:val="1199F8CA"/>
    <w:rsid w:val="119B396F"/>
    <w:rsid w:val="119CBEC8"/>
    <w:rsid w:val="119E4DF3"/>
    <w:rsid w:val="11A03452"/>
    <w:rsid w:val="11A25EBB"/>
    <w:rsid w:val="11A6E867"/>
    <w:rsid w:val="11A80397"/>
    <w:rsid w:val="11A88814"/>
    <w:rsid w:val="11ABD229"/>
    <w:rsid w:val="11AFE42B"/>
    <w:rsid w:val="11B03106"/>
    <w:rsid w:val="11B1D9C5"/>
    <w:rsid w:val="11B34429"/>
    <w:rsid w:val="11B57763"/>
    <w:rsid w:val="11B6D143"/>
    <w:rsid w:val="11B6EF82"/>
    <w:rsid w:val="11B905BC"/>
    <w:rsid w:val="11BAEE15"/>
    <w:rsid w:val="11BE3C67"/>
    <w:rsid w:val="11BEC543"/>
    <w:rsid w:val="11BF7F14"/>
    <w:rsid w:val="11BFAD8B"/>
    <w:rsid w:val="11C19F49"/>
    <w:rsid w:val="11C1CEA4"/>
    <w:rsid w:val="11C20377"/>
    <w:rsid w:val="11C260B9"/>
    <w:rsid w:val="11C39B0E"/>
    <w:rsid w:val="11C3D86A"/>
    <w:rsid w:val="11C3ED17"/>
    <w:rsid w:val="11C48EE4"/>
    <w:rsid w:val="11C6BE7F"/>
    <w:rsid w:val="11CA22D3"/>
    <w:rsid w:val="11CAE7D0"/>
    <w:rsid w:val="11CC4603"/>
    <w:rsid w:val="11D03ACD"/>
    <w:rsid w:val="11D21139"/>
    <w:rsid w:val="11D34F5C"/>
    <w:rsid w:val="11D3965B"/>
    <w:rsid w:val="11D3C831"/>
    <w:rsid w:val="11D58E56"/>
    <w:rsid w:val="11D5C5EE"/>
    <w:rsid w:val="11D625E8"/>
    <w:rsid w:val="11D7CB91"/>
    <w:rsid w:val="11DD5A39"/>
    <w:rsid w:val="11DD5F08"/>
    <w:rsid w:val="11DFAB5F"/>
    <w:rsid w:val="11E37AA1"/>
    <w:rsid w:val="11E406B7"/>
    <w:rsid w:val="11E4572C"/>
    <w:rsid w:val="11E4DBF8"/>
    <w:rsid w:val="11E8D73A"/>
    <w:rsid w:val="11EA16A6"/>
    <w:rsid w:val="11EB9210"/>
    <w:rsid w:val="11EBA246"/>
    <w:rsid w:val="11EBFF1C"/>
    <w:rsid w:val="11ED2AED"/>
    <w:rsid w:val="11ED9FED"/>
    <w:rsid w:val="11EE9955"/>
    <w:rsid w:val="11F20C6C"/>
    <w:rsid w:val="11F311D4"/>
    <w:rsid w:val="11F35E79"/>
    <w:rsid w:val="11F3DB88"/>
    <w:rsid w:val="11F4D571"/>
    <w:rsid w:val="11F61F39"/>
    <w:rsid w:val="11F7C6AF"/>
    <w:rsid w:val="11FC6A29"/>
    <w:rsid w:val="11FEA042"/>
    <w:rsid w:val="1200F4C9"/>
    <w:rsid w:val="1204D307"/>
    <w:rsid w:val="12059880"/>
    <w:rsid w:val="12061416"/>
    <w:rsid w:val="1206CAE9"/>
    <w:rsid w:val="120ACBF7"/>
    <w:rsid w:val="120ADAC5"/>
    <w:rsid w:val="120D8C0D"/>
    <w:rsid w:val="121031C1"/>
    <w:rsid w:val="12113B78"/>
    <w:rsid w:val="1212A1EE"/>
    <w:rsid w:val="1217BD20"/>
    <w:rsid w:val="12198B6B"/>
    <w:rsid w:val="121CC382"/>
    <w:rsid w:val="121D3B57"/>
    <w:rsid w:val="122175B1"/>
    <w:rsid w:val="12217CBA"/>
    <w:rsid w:val="1221BF62"/>
    <w:rsid w:val="1221C946"/>
    <w:rsid w:val="122273C8"/>
    <w:rsid w:val="1225A63A"/>
    <w:rsid w:val="1227D43F"/>
    <w:rsid w:val="1228CE7F"/>
    <w:rsid w:val="122A1735"/>
    <w:rsid w:val="122A5EFA"/>
    <w:rsid w:val="122A6F60"/>
    <w:rsid w:val="122DBC43"/>
    <w:rsid w:val="122F223F"/>
    <w:rsid w:val="122F2F9D"/>
    <w:rsid w:val="122F4C90"/>
    <w:rsid w:val="12302D5E"/>
    <w:rsid w:val="1231720C"/>
    <w:rsid w:val="12345C38"/>
    <w:rsid w:val="12356F8A"/>
    <w:rsid w:val="12364D52"/>
    <w:rsid w:val="1236DFC3"/>
    <w:rsid w:val="123704F3"/>
    <w:rsid w:val="1238AD4E"/>
    <w:rsid w:val="12396EC2"/>
    <w:rsid w:val="123B80BB"/>
    <w:rsid w:val="12408090"/>
    <w:rsid w:val="12408E60"/>
    <w:rsid w:val="1240D007"/>
    <w:rsid w:val="1240D351"/>
    <w:rsid w:val="1242413D"/>
    <w:rsid w:val="124364D6"/>
    <w:rsid w:val="1243C084"/>
    <w:rsid w:val="1244C230"/>
    <w:rsid w:val="1244F0F6"/>
    <w:rsid w:val="1246A362"/>
    <w:rsid w:val="1246D8FA"/>
    <w:rsid w:val="124BD1F5"/>
    <w:rsid w:val="124D46CB"/>
    <w:rsid w:val="124D9042"/>
    <w:rsid w:val="124ED6EC"/>
    <w:rsid w:val="12542CBE"/>
    <w:rsid w:val="1254A325"/>
    <w:rsid w:val="125568FA"/>
    <w:rsid w:val="12568190"/>
    <w:rsid w:val="1261F9FD"/>
    <w:rsid w:val="126285C6"/>
    <w:rsid w:val="1263DACF"/>
    <w:rsid w:val="12657EBA"/>
    <w:rsid w:val="12662F66"/>
    <w:rsid w:val="12676AAD"/>
    <w:rsid w:val="12678FEF"/>
    <w:rsid w:val="126927B1"/>
    <w:rsid w:val="12697726"/>
    <w:rsid w:val="12698825"/>
    <w:rsid w:val="1269A7D3"/>
    <w:rsid w:val="126D131D"/>
    <w:rsid w:val="126EC74A"/>
    <w:rsid w:val="126F2C9B"/>
    <w:rsid w:val="127010AC"/>
    <w:rsid w:val="127074F1"/>
    <w:rsid w:val="12711F9A"/>
    <w:rsid w:val="127323C7"/>
    <w:rsid w:val="1276EDF5"/>
    <w:rsid w:val="12776368"/>
    <w:rsid w:val="127815C3"/>
    <w:rsid w:val="127839C6"/>
    <w:rsid w:val="1279C6F3"/>
    <w:rsid w:val="127A3BA6"/>
    <w:rsid w:val="127A4191"/>
    <w:rsid w:val="127A4F36"/>
    <w:rsid w:val="127CD8AB"/>
    <w:rsid w:val="127CE0A2"/>
    <w:rsid w:val="127E7E7F"/>
    <w:rsid w:val="127E95E1"/>
    <w:rsid w:val="127F7A5A"/>
    <w:rsid w:val="1283E5D8"/>
    <w:rsid w:val="1287E672"/>
    <w:rsid w:val="1288D192"/>
    <w:rsid w:val="12890427"/>
    <w:rsid w:val="128A152D"/>
    <w:rsid w:val="128B1DF6"/>
    <w:rsid w:val="128BD6AB"/>
    <w:rsid w:val="128E1F25"/>
    <w:rsid w:val="1290B3A2"/>
    <w:rsid w:val="1292333B"/>
    <w:rsid w:val="1295B2FB"/>
    <w:rsid w:val="1295DF8F"/>
    <w:rsid w:val="12965480"/>
    <w:rsid w:val="1296F05E"/>
    <w:rsid w:val="1297B26C"/>
    <w:rsid w:val="129DDA8E"/>
    <w:rsid w:val="12A16556"/>
    <w:rsid w:val="12A2C54E"/>
    <w:rsid w:val="12A41952"/>
    <w:rsid w:val="12A65414"/>
    <w:rsid w:val="12A78051"/>
    <w:rsid w:val="12A7CB1A"/>
    <w:rsid w:val="12A858BC"/>
    <w:rsid w:val="12AAD4AD"/>
    <w:rsid w:val="12AED0CE"/>
    <w:rsid w:val="12AEF04B"/>
    <w:rsid w:val="12AFF37E"/>
    <w:rsid w:val="12B05DC9"/>
    <w:rsid w:val="12B2B80E"/>
    <w:rsid w:val="12B6C827"/>
    <w:rsid w:val="12B7EDA5"/>
    <w:rsid w:val="12BE1E3C"/>
    <w:rsid w:val="12BFF1FE"/>
    <w:rsid w:val="12C21B91"/>
    <w:rsid w:val="12C2676C"/>
    <w:rsid w:val="12C409E7"/>
    <w:rsid w:val="12C4F86F"/>
    <w:rsid w:val="12C597ED"/>
    <w:rsid w:val="12C6547B"/>
    <w:rsid w:val="12C7263A"/>
    <w:rsid w:val="12C80758"/>
    <w:rsid w:val="12C9E29D"/>
    <w:rsid w:val="12CA0FFF"/>
    <w:rsid w:val="12CB8852"/>
    <w:rsid w:val="12CF3B4E"/>
    <w:rsid w:val="12D74E92"/>
    <w:rsid w:val="12D7F807"/>
    <w:rsid w:val="12D8167D"/>
    <w:rsid w:val="12D8A4F4"/>
    <w:rsid w:val="12D90F81"/>
    <w:rsid w:val="12DBD2D6"/>
    <w:rsid w:val="12DD1D95"/>
    <w:rsid w:val="12DD97A9"/>
    <w:rsid w:val="12DFCA90"/>
    <w:rsid w:val="12E53623"/>
    <w:rsid w:val="12E792EE"/>
    <w:rsid w:val="12E7AAD1"/>
    <w:rsid w:val="12EACFE2"/>
    <w:rsid w:val="12EB18FC"/>
    <w:rsid w:val="12EBE34F"/>
    <w:rsid w:val="12EE7165"/>
    <w:rsid w:val="12F28223"/>
    <w:rsid w:val="12F40E66"/>
    <w:rsid w:val="12F44617"/>
    <w:rsid w:val="12F78490"/>
    <w:rsid w:val="12F7F2EF"/>
    <w:rsid w:val="12F82914"/>
    <w:rsid w:val="12FA3DB4"/>
    <w:rsid w:val="12FA4F67"/>
    <w:rsid w:val="12FAF1A2"/>
    <w:rsid w:val="12FB3C75"/>
    <w:rsid w:val="12FC182E"/>
    <w:rsid w:val="1306BB47"/>
    <w:rsid w:val="1307509D"/>
    <w:rsid w:val="1307CD45"/>
    <w:rsid w:val="1307F3B8"/>
    <w:rsid w:val="1309FF3A"/>
    <w:rsid w:val="130EA5E3"/>
    <w:rsid w:val="130FE35A"/>
    <w:rsid w:val="13127B49"/>
    <w:rsid w:val="1313E357"/>
    <w:rsid w:val="1318A730"/>
    <w:rsid w:val="131A3AAB"/>
    <w:rsid w:val="131B41ED"/>
    <w:rsid w:val="131B5595"/>
    <w:rsid w:val="131C3B81"/>
    <w:rsid w:val="131D5F8A"/>
    <w:rsid w:val="13239AD0"/>
    <w:rsid w:val="1323BBE8"/>
    <w:rsid w:val="13251BE8"/>
    <w:rsid w:val="132786D4"/>
    <w:rsid w:val="13280C81"/>
    <w:rsid w:val="1328A2B8"/>
    <w:rsid w:val="1328D5AC"/>
    <w:rsid w:val="132A9BD4"/>
    <w:rsid w:val="132BD596"/>
    <w:rsid w:val="132D2AE2"/>
    <w:rsid w:val="132D596E"/>
    <w:rsid w:val="1332837E"/>
    <w:rsid w:val="1335D998"/>
    <w:rsid w:val="1337E066"/>
    <w:rsid w:val="133AB5DB"/>
    <w:rsid w:val="133AFEDC"/>
    <w:rsid w:val="133CFB6B"/>
    <w:rsid w:val="133D717C"/>
    <w:rsid w:val="133F83BD"/>
    <w:rsid w:val="13425991"/>
    <w:rsid w:val="134266DC"/>
    <w:rsid w:val="13444D92"/>
    <w:rsid w:val="13469C5D"/>
    <w:rsid w:val="1347B3C1"/>
    <w:rsid w:val="1348BD2F"/>
    <w:rsid w:val="1349700C"/>
    <w:rsid w:val="1349F363"/>
    <w:rsid w:val="134B0FC0"/>
    <w:rsid w:val="134DB857"/>
    <w:rsid w:val="134FA97D"/>
    <w:rsid w:val="13514528"/>
    <w:rsid w:val="13518EFE"/>
    <w:rsid w:val="1352A9FD"/>
    <w:rsid w:val="135341F2"/>
    <w:rsid w:val="135427D3"/>
    <w:rsid w:val="1355AB61"/>
    <w:rsid w:val="13561FE4"/>
    <w:rsid w:val="1357D938"/>
    <w:rsid w:val="135BC8F5"/>
    <w:rsid w:val="1360123B"/>
    <w:rsid w:val="136145D2"/>
    <w:rsid w:val="136253C1"/>
    <w:rsid w:val="1364B159"/>
    <w:rsid w:val="13690729"/>
    <w:rsid w:val="136AF569"/>
    <w:rsid w:val="136C506F"/>
    <w:rsid w:val="136EC83A"/>
    <w:rsid w:val="13744059"/>
    <w:rsid w:val="137521E7"/>
    <w:rsid w:val="13765767"/>
    <w:rsid w:val="1376EBA5"/>
    <w:rsid w:val="137786DD"/>
    <w:rsid w:val="137846A6"/>
    <w:rsid w:val="13812724"/>
    <w:rsid w:val="1386A6F3"/>
    <w:rsid w:val="138BED09"/>
    <w:rsid w:val="138D80E5"/>
    <w:rsid w:val="138E61E8"/>
    <w:rsid w:val="138EBB84"/>
    <w:rsid w:val="1391E90D"/>
    <w:rsid w:val="13944DE8"/>
    <w:rsid w:val="13960815"/>
    <w:rsid w:val="13963ADB"/>
    <w:rsid w:val="13972A4D"/>
    <w:rsid w:val="1398B7EF"/>
    <w:rsid w:val="13991292"/>
    <w:rsid w:val="1399713F"/>
    <w:rsid w:val="1399986B"/>
    <w:rsid w:val="139A9000"/>
    <w:rsid w:val="139C3FF8"/>
    <w:rsid w:val="139D68CC"/>
    <w:rsid w:val="13A08564"/>
    <w:rsid w:val="13A48A15"/>
    <w:rsid w:val="13A4E5E3"/>
    <w:rsid w:val="13A7DB10"/>
    <w:rsid w:val="13A8DB47"/>
    <w:rsid w:val="13A9C47F"/>
    <w:rsid w:val="13AA6A98"/>
    <w:rsid w:val="13AA9B23"/>
    <w:rsid w:val="13AB586F"/>
    <w:rsid w:val="13AB7D68"/>
    <w:rsid w:val="13ACF03C"/>
    <w:rsid w:val="13B0EC8C"/>
    <w:rsid w:val="13B23CFF"/>
    <w:rsid w:val="13B3F45C"/>
    <w:rsid w:val="13B45036"/>
    <w:rsid w:val="13B50E46"/>
    <w:rsid w:val="13B6E845"/>
    <w:rsid w:val="13B77E2F"/>
    <w:rsid w:val="13BBBC20"/>
    <w:rsid w:val="13BF22FC"/>
    <w:rsid w:val="13BF7B0E"/>
    <w:rsid w:val="13BFC897"/>
    <w:rsid w:val="13C0BC18"/>
    <w:rsid w:val="13C13E14"/>
    <w:rsid w:val="13C17DEA"/>
    <w:rsid w:val="13C1F173"/>
    <w:rsid w:val="13C226C1"/>
    <w:rsid w:val="13C2D6B0"/>
    <w:rsid w:val="13C33DCF"/>
    <w:rsid w:val="13C4298D"/>
    <w:rsid w:val="13C53645"/>
    <w:rsid w:val="13C59908"/>
    <w:rsid w:val="13C7ABA1"/>
    <w:rsid w:val="13C8E0E6"/>
    <w:rsid w:val="13C9E668"/>
    <w:rsid w:val="13CB6A94"/>
    <w:rsid w:val="13CC316A"/>
    <w:rsid w:val="13CD04D0"/>
    <w:rsid w:val="13CDB5AD"/>
    <w:rsid w:val="13CDF732"/>
    <w:rsid w:val="13CEA278"/>
    <w:rsid w:val="13D04FE9"/>
    <w:rsid w:val="13D3DDBE"/>
    <w:rsid w:val="13D4AB9F"/>
    <w:rsid w:val="13D8EA2E"/>
    <w:rsid w:val="13DB058D"/>
    <w:rsid w:val="13DE4EA6"/>
    <w:rsid w:val="13DED860"/>
    <w:rsid w:val="13DF04B5"/>
    <w:rsid w:val="13E06814"/>
    <w:rsid w:val="13E07171"/>
    <w:rsid w:val="13E1C550"/>
    <w:rsid w:val="13E25ACE"/>
    <w:rsid w:val="13E2F60B"/>
    <w:rsid w:val="13E303F4"/>
    <w:rsid w:val="13E4A31E"/>
    <w:rsid w:val="13E5F7B4"/>
    <w:rsid w:val="13E730FC"/>
    <w:rsid w:val="13E7B48F"/>
    <w:rsid w:val="13E83F54"/>
    <w:rsid w:val="13E8C254"/>
    <w:rsid w:val="13EEB19C"/>
    <w:rsid w:val="13F000DA"/>
    <w:rsid w:val="13F0DF23"/>
    <w:rsid w:val="13F1AE78"/>
    <w:rsid w:val="13F6B2B6"/>
    <w:rsid w:val="13F8BC83"/>
    <w:rsid w:val="13FC4EE3"/>
    <w:rsid w:val="13FC9018"/>
    <w:rsid w:val="13FCFA5E"/>
    <w:rsid w:val="13FE5248"/>
    <w:rsid w:val="13FEDF5F"/>
    <w:rsid w:val="13FFB3AD"/>
    <w:rsid w:val="13FFFA78"/>
    <w:rsid w:val="14012AB7"/>
    <w:rsid w:val="1401DF21"/>
    <w:rsid w:val="1401EC3B"/>
    <w:rsid w:val="14076CDD"/>
    <w:rsid w:val="140A21C0"/>
    <w:rsid w:val="140A7B35"/>
    <w:rsid w:val="140CD076"/>
    <w:rsid w:val="1415D3CA"/>
    <w:rsid w:val="14167CCE"/>
    <w:rsid w:val="1417399D"/>
    <w:rsid w:val="14195FD1"/>
    <w:rsid w:val="141B1E28"/>
    <w:rsid w:val="141C84FF"/>
    <w:rsid w:val="141D61FC"/>
    <w:rsid w:val="141E71D7"/>
    <w:rsid w:val="141EFE23"/>
    <w:rsid w:val="141F3AA3"/>
    <w:rsid w:val="1420E3AA"/>
    <w:rsid w:val="14215764"/>
    <w:rsid w:val="142161ED"/>
    <w:rsid w:val="1422AEDE"/>
    <w:rsid w:val="1422BB65"/>
    <w:rsid w:val="1422F071"/>
    <w:rsid w:val="14231EBE"/>
    <w:rsid w:val="1425926B"/>
    <w:rsid w:val="142D84C3"/>
    <w:rsid w:val="142E5D3C"/>
    <w:rsid w:val="14302116"/>
    <w:rsid w:val="14312300"/>
    <w:rsid w:val="14367AD4"/>
    <w:rsid w:val="14377086"/>
    <w:rsid w:val="14378423"/>
    <w:rsid w:val="1438D63F"/>
    <w:rsid w:val="1439B07D"/>
    <w:rsid w:val="143A603E"/>
    <w:rsid w:val="143B7C35"/>
    <w:rsid w:val="1441CA09"/>
    <w:rsid w:val="1441D126"/>
    <w:rsid w:val="14441CDB"/>
    <w:rsid w:val="1448A437"/>
    <w:rsid w:val="144A2324"/>
    <w:rsid w:val="144AC66D"/>
    <w:rsid w:val="144EDB18"/>
    <w:rsid w:val="144F2052"/>
    <w:rsid w:val="144F5870"/>
    <w:rsid w:val="144F6B3F"/>
    <w:rsid w:val="145293E9"/>
    <w:rsid w:val="1454BFB8"/>
    <w:rsid w:val="14559690"/>
    <w:rsid w:val="14584207"/>
    <w:rsid w:val="14586877"/>
    <w:rsid w:val="145C6386"/>
    <w:rsid w:val="145DFAA2"/>
    <w:rsid w:val="146104BF"/>
    <w:rsid w:val="1461F956"/>
    <w:rsid w:val="14662E0D"/>
    <w:rsid w:val="14664FFB"/>
    <w:rsid w:val="146731A5"/>
    <w:rsid w:val="1468008B"/>
    <w:rsid w:val="146B177C"/>
    <w:rsid w:val="146F4CE4"/>
    <w:rsid w:val="146F9C03"/>
    <w:rsid w:val="14724627"/>
    <w:rsid w:val="14739C71"/>
    <w:rsid w:val="14790D6A"/>
    <w:rsid w:val="147913D1"/>
    <w:rsid w:val="147B9B63"/>
    <w:rsid w:val="147C357A"/>
    <w:rsid w:val="1481C7FF"/>
    <w:rsid w:val="14823C87"/>
    <w:rsid w:val="14826C59"/>
    <w:rsid w:val="148508C6"/>
    <w:rsid w:val="148611DC"/>
    <w:rsid w:val="1486DB12"/>
    <w:rsid w:val="148723E4"/>
    <w:rsid w:val="148A4923"/>
    <w:rsid w:val="148BFD60"/>
    <w:rsid w:val="148DD533"/>
    <w:rsid w:val="148EB949"/>
    <w:rsid w:val="148F08D5"/>
    <w:rsid w:val="14906A62"/>
    <w:rsid w:val="1494E11E"/>
    <w:rsid w:val="1494E3F8"/>
    <w:rsid w:val="1495008B"/>
    <w:rsid w:val="149612E8"/>
    <w:rsid w:val="149627EE"/>
    <w:rsid w:val="149646F2"/>
    <w:rsid w:val="14970C66"/>
    <w:rsid w:val="14976515"/>
    <w:rsid w:val="14993840"/>
    <w:rsid w:val="1499719E"/>
    <w:rsid w:val="149A0128"/>
    <w:rsid w:val="149AE7C3"/>
    <w:rsid w:val="149AE86B"/>
    <w:rsid w:val="149E28CC"/>
    <w:rsid w:val="149E2EDD"/>
    <w:rsid w:val="149E67B1"/>
    <w:rsid w:val="149EAFAD"/>
    <w:rsid w:val="149EE660"/>
    <w:rsid w:val="14A095B4"/>
    <w:rsid w:val="14A0DFA6"/>
    <w:rsid w:val="14A31B57"/>
    <w:rsid w:val="14A3835C"/>
    <w:rsid w:val="14A41972"/>
    <w:rsid w:val="14A55600"/>
    <w:rsid w:val="14A622CD"/>
    <w:rsid w:val="14A7E0F6"/>
    <w:rsid w:val="14A89C50"/>
    <w:rsid w:val="14ACB570"/>
    <w:rsid w:val="14AF8DFA"/>
    <w:rsid w:val="14B258FB"/>
    <w:rsid w:val="14B2645F"/>
    <w:rsid w:val="14B4E32F"/>
    <w:rsid w:val="14B7AB73"/>
    <w:rsid w:val="14BA945A"/>
    <w:rsid w:val="14BC9BD7"/>
    <w:rsid w:val="14BCCE3B"/>
    <w:rsid w:val="14C1DC41"/>
    <w:rsid w:val="14C33BFE"/>
    <w:rsid w:val="14C359BD"/>
    <w:rsid w:val="14C44965"/>
    <w:rsid w:val="14C65502"/>
    <w:rsid w:val="14C683FC"/>
    <w:rsid w:val="14C8CDC1"/>
    <w:rsid w:val="14CACF69"/>
    <w:rsid w:val="14CDF9EA"/>
    <w:rsid w:val="14D13DE4"/>
    <w:rsid w:val="14D1EE5A"/>
    <w:rsid w:val="14D3114A"/>
    <w:rsid w:val="14D322C7"/>
    <w:rsid w:val="14D56CB0"/>
    <w:rsid w:val="14D73264"/>
    <w:rsid w:val="14D943A3"/>
    <w:rsid w:val="14DA6CF0"/>
    <w:rsid w:val="14DB7C43"/>
    <w:rsid w:val="14DBB4DC"/>
    <w:rsid w:val="14DDA733"/>
    <w:rsid w:val="14DDEC0F"/>
    <w:rsid w:val="14E052ED"/>
    <w:rsid w:val="14E13D51"/>
    <w:rsid w:val="14E173F1"/>
    <w:rsid w:val="14E1F1F3"/>
    <w:rsid w:val="14E3BEEC"/>
    <w:rsid w:val="14E3F4C3"/>
    <w:rsid w:val="14E4CFDC"/>
    <w:rsid w:val="14E6B29F"/>
    <w:rsid w:val="14E931C7"/>
    <w:rsid w:val="14EB18E8"/>
    <w:rsid w:val="14ED246D"/>
    <w:rsid w:val="14ED89C4"/>
    <w:rsid w:val="14EDA835"/>
    <w:rsid w:val="14EE956A"/>
    <w:rsid w:val="14F05A1A"/>
    <w:rsid w:val="14F0A072"/>
    <w:rsid w:val="14F10096"/>
    <w:rsid w:val="14F45741"/>
    <w:rsid w:val="14F5C8C8"/>
    <w:rsid w:val="14F86CE2"/>
    <w:rsid w:val="14FB98CD"/>
    <w:rsid w:val="14FC1EC2"/>
    <w:rsid w:val="14FD53BB"/>
    <w:rsid w:val="14FD6D1F"/>
    <w:rsid w:val="14FDEA64"/>
    <w:rsid w:val="14FE29EA"/>
    <w:rsid w:val="14FF3627"/>
    <w:rsid w:val="1503ED96"/>
    <w:rsid w:val="15083E74"/>
    <w:rsid w:val="150BC92A"/>
    <w:rsid w:val="150E7C10"/>
    <w:rsid w:val="150F54BB"/>
    <w:rsid w:val="151022AF"/>
    <w:rsid w:val="15114017"/>
    <w:rsid w:val="1512DF4B"/>
    <w:rsid w:val="15170B64"/>
    <w:rsid w:val="15188B8D"/>
    <w:rsid w:val="151976FA"/>
    <w:rsid w:val="1519B6B3"/>
    <w:rsid w:val="151A51EB"/>
    <w:rsid w:val="151A9F4F"/>
    <w:rsid w:val="151B3BAC"/>
    <w:rsid w:val="151D58FA"/>
    <w:rsid w:val="151DF00F"/>
    <w:rsid w:val="151F7FC7"/>
    <w:rsid w:val="151FEBC1"/>
    <w:rsid w:val="15231608"/>
    <w:rsid w:val="15239AE5"/>
    <w:rsid w:val="1525918C"/>
    <w:rsid w:val="1525AACC"/>
    <w:rsid w:val="1525EFB8"/>
    <w:rsid w:val="152B0C16"/>
    <w:rsid w:val="152BDBA4"/>
    <w:rsid w:val="152CB9A5"/>
    <w:rsid w:val="15301138"/>
    <w:rsid w:val="1530E7F3"/>
    <w:rsid w:val="15351A1D"/>
    <w:rsid w:val="153825C6"/>
    <w:rsid w:val="153B6389"/>
    <w:rsid w:val="153D8FFE"/>
    <w:rsid w:val="15459443"/>
    <w:rsid w:val="1546E6BB"/>
    <w:rsid w:val="15470274"/>
    <w:rsid w:val="154ADBDC"/>
    <w:rsid w:val="154BAAE9"/>
    <w:rsid w:val="154CE15D"/>
    <w:rsid w:val="154ED5C4"/>
    <w:rsid w:val="154F0E7A"/>
    <w:rsid w:val="154F7B4F"/>
    <w:rsid w:val="154F867E"/>
    <w:rsid w:val="15513641"/>
    <w:rsid w:val="15555681"/>
    <w:rsid w:val="1555AD1F"/>
    <w:rsid w:val="1557B1BD"/>
    <w:rsid w:val="1557B243"/>
    <w:rsid w:val="155801F4"/>
    <w:rsid w:val="1559C985"/>
    <w:rsid w:val="155B06EA"/>
    <w:rsid w:val="155BF045"/>
    <w:rsid w:val="15603487"/>
    <w:rsid w:val="1560B333"/>
    <w:rsid w:val="15627774"/>
    <w:rsid w:val="1562D0F0"/>
    <w:rsid w:val="15640A9D"/>
    <w:rsid w:val="15671DDA"/>
    <w:rsid w:val="156A5C17"/>
    <w:rsid w:val="156AD8EB"/>
    <w:rsid w:val="156D27CB"/>
    <w:rsid w:val="156DC4B8"/>
    <w:rsid w:val="156DC856"/>
    <w:rsid w:val="156F5FFF"/>
    <w:rsid w:val="15720771"/>
    <w:rsid w:val="15725372"/>
    <w:rsid w:val="1573E6EA"/>
    <w:rsid w:val="15753F6A"/>
    <w:rsid w:val="157B75CF"/>
    <w:rsid w:val="157B8C64"/>
    <w:rsid w:val="157D8739"/>
    <w:rsid w:val="157E0959"/>
    <w:rsid w:val="157E6B91"/>
    <w:rsid w:val="158089BE"/>
    <w:rsid w:val="1580A3CE"/>
    <w:rsid w:val="15836CB1"/>
    <w:rsid w:val="158428A2"/>
    <w:rsid w:val="15855F51"/>
    <w:rsid w:val="15860467"/>
    <w:rsid w:val="15866359"/>
    <w:rsid w:val="158793F6"/>
    <w:rsid w:val="158827FF"/>
    <w:rsid w:val="1588D8EA"/>
    <w:rsid w:val="158DE05A"/>
    <w:rsid w:val="158FD7AD"/>
    <w:rsid w:val="1590D608"/>
    <w:rsid w:val="15931DA7"/>
    <w:rsid w:val="15956E0B"/>
    <w:rsid w:val="15978680"/>
    <w:rsid w:val="159A17FB"/>
    <w:rsid w:val="159BDE3A"/>
    <w:rsid w:val="159C4F4F"/>
    <w:rsid w:val="159EF08E"/>
    <w:rsid w:val="159F2429"/>
    <w:rsid w:val="159FC1FF"/>
    <w:rsid w:val="15A0C68E"/>
    <w:rsid w:val="15A25AA7"/>
    <w:rsid w:val="15A2E471"/>
    <w:rsid w:val="15A58B71"/>
    <w:rsid w:val="15A7539F"/>
    <w:rsid w:val="15A8FE2F"/>
    <w:rsid w:val="15A90BBD"/>
    <w:rsid w:val="15AA7EDC"/>
    <w:rsid w:val="15AA9A5F"/>
    <w:rsid w:val="15AAC13E"/>
    <w:rsid w:val="15AB5FA9"/>
    <w:rsid w:val="15ABFF89"/>
    <w:rsid w:val="15AF572B"/>
    <w:rsid w:val="15B00CBC"/>
    <w:rsid w:val="15B0E3D9"/>
    <w:rsid w:val="15B10CB3"/>
    <w:rsid w:val="15B15D60"/>
    <w:rsid w:val="15B4757D"/>
    <w:rsid w:val="15B537ED"/>
    <w:rsid w:val="15B56E91"/>
    <w:rsid w:val="15B66B3E"/>
    <w:rsid w:val="15B749A0"/>
    <w:rsid w:val="15B81767"/>
    <w:rsid w:val="15B86C4E"/>
    <w:rsid w:val="15B8EF4A"/>
    <w:rsid w:val="15B98F6C"/>
    <w:rsid w:val="15BA570C"/>
    <w:rsid w:val="15BCFC03"/>
    <w:rsid w:val="15BD1EBC"/>
    <w:rsid w:val="15BE153F"/>
    <w:rsid w:val="15BEF3F2"/>
    <w:rsid w:val="15C00BAE"/>
    <w:rsid w:val="15C634D6"/>
    <w:rsid w:val="15C77CF4"/>
    <w:rsid w:val="15C8457F"/>
    <w:rsid w:val="15C92101"/>
    <w:rsid w:val="15CA0D79"/>
    <w:rsid w:val="15CC119B"/>
    <w:rsid w:val="15CC2631"/>
    <w:rsid w:val="15CFCD0B"/>
    <w:rsid w:val="15D34DF6"/>
    <w:rsid w:val="15D4A283"/>
    <w:rsid w:val="15D6BA60"/>
    <w:rsid w:val="15D71A60"/>
    <w:rsid w:val="15D96428"/>
    <w:rsid w:val="15DD9A73"/>
    <w:rsid w:val="15E18402"/>
    <w:rsid w:val="15E42DE1"/>
    <w:rsid w:val="15EA1C4D"/>
    <w:rsid w:val="15EC4647"/>
    <w:rsid w:val="15ED0715"/>
    <w:rsid w:val="15EF001A"/>
    <w:rsid w:val="15EF9BFF"/>
    <w:rsid w:val="15F02312"/>
    <w:rsid w:val="15F68402"/>
    <w:rsid w:val="15F72E60"/>
    <w:rsid w:val="15F88F2E"/>
    <w:rsid w:val="15F8A92A"/>
    <w:rsid w:val="15F8C194"/>
    <w:rsid w:val="15FDB784"/>
    <w:rsid w:val="15FDC3D1"/>
    <w:rsid w:val="1600262B"/>
    <w:rsid w:val="16067E87"/>
    <w:rsid w:val="16092C1F"/>
    <w:rsid w:val="160ACDB6"/>
    <w:rsid w:val="160C0934"/>
    <w:rsid w:val="160CAD52"/>
    <w:rsid w:val="160DDA04"/>
    <w:rsid w:val="160E2457"/>
    <w:rsid w:val="160F79F2"/>
    <w:rsid w:val="16128A04"/>
    <w:rsid w:val="1612D033"/>
    <w:rsid w:val="161445CE"/>
    <w:rsid w:val="1615343A"/>
    <w:rsid w:val="161534F5"/>
    <w:rsid w:val="161647D8"/>
    <w:rsid w:val="1616AC4E"/>
    <w:rsid w:val="161A63F7"/>
    <w:rsid w:val="161B10F4"/>
    <w:rsid w:val="161B2A68"/>
    <w:rsid w:val="161B8CD6"/>
    <w:rsid w:val="161BAE59"/>
    <w:rsid w:val="161CC9E6"/>
    <w:rsid w:val="161E1361"/>
    <w:rsid w:val="161EBCB8"/>
    <w:rsid w:val="161F94B3"/>
    <w:rsid w:val="1620261D"/>
    <w:rsid w:val="16258CA4"/>
    <w:rsid w:val="1627408E"/>
    <w:rsid w:val="1629A02D"/>
    <w:rsid w:val="162A3D39"/>
    <w:rsid w:val="162AEBB6"/>
    <w:rsid w:val="162C913C"/>
    <w:rsid w:val="162CFAF8"/>
    <w:rsid w:val="162FBBC2"/>
    <w:rsid w:val="1630FDBC"/>
    <w:rsid w:val="16323E7C"/>
    <w:rsid w:val="16324D21"/>
    <w:rsid w:val="1633D774"/>
    <w:rsid w:val="1634A4E8"/>
    <w:rsid w:val="163682B7"/>
    <w:rsid w:val="1638049D"/>
    <w:rsid w:val="1638405A"/>
    <w:rsid w:val="163B3B74"/>
    <w:rsid w:val="163D0F54"/>
    <w:rsid w:val="163D3367"/>
    <w:rsid w:val="163FCCB7"/>
    <w:rsid w:val="164061E6"/>
    <w:rsid w:val="16409F82"/>
    <w:rsid w:val="1641999A"/>
    <w:rsid w:val="1642EF7C"/>
    <w:rsid w:val="164559FF"/>
    <w:rsid w:val="16475C30"/>
    <w:rsid w:val="16491331"/>
    <w:rsid w:val="164B9C13"/>
    <w:rsid w:val="164D86A3"/>
    <w:rsid w:val="164ECDC0"/>
    <w:rsid w:val="1650110B"/>
    <w:rsid w:val="165117CC"/>
    <w:rsid w:val="16536274"/>
    <w:rsid w:val="1654673C"/>
    <w:rsid w:val="1658134E"/>
    <w:rsid w:val="165D4659"/>
    <w:rsid w:val="165D91A1"/>
    <w:rsid w:val="1660FBCF"/>
    <w:rsid w:val="1662C5E3"/>
    <w:rsid w:val="1663BE30"/>
    <w:rsid w:val="1669AE9E"/>
    <w:rsid w:val="166C1333"/>
    <w:rsid w:val="166CCD9F"/>
    <w:rsid w:val="166D0E67"/>
    <w:rsid w:val="166D7564"/>
    <w:rsid w:val="166E15CF"/>
    <w:rsid w:val="1670A20E"/>
    <w:rsid w:val="1671627C"/>
    <w:rsid w:val="1673F8D2"/>
    <w:rsid w:val="16752295"/>
    <w:rsid w:val="1676B95B"/>
    <w:rsid w:val="1676E070"/>
    <w:rsid w:val="1677B6B4"/>
    <w:rsid w:val="16780E65"/>
    <w:rsid w:val="1678BE8D"/>
    <w:rsid w:val="1678EEF9"/>
    <w:rsid w:val="1678FB98"/>
    <w:rsid w:val="167B658F"/>
    <w:rsid w:val="167BAF15"/>
    <w:rsid w:val="167E6B79"/>
    <w:rsid w:val="167EDD5C"/>
    <w:rsid w:val="167FDCD1"/>
    <w:rsid w:val="16838665"/>
    <w:rsid w:val="16868454"/>
    <w:rsid w:val="1686EA26"/>
    <w:rsid w:val="16870BE4"/>
    <w:rsid w:val="1687C1F4"/>
    <w:rsid w:val="1687F901"/>
    <w:rsid w:val="1688C1FA"/>
    <w:rsid w:val="1689C5AA"/>
    <w:rsid w:val="1689D1BC"/>
    <w:rsid w:val="168CB61B"/>
    <w:rsid w:val="16914282"/>
    <w:rsid w:val="16926771"/>
    <w:rsid w:val="16928ECB"/>
    <w:rsid w:val="1693C8AC"/>
    <w:rsid w:val="16958634"/>
    <w:rsid w:val="16969C28"/>
    <w:rsid w:val="1696FA9C"/>
    <w:rsid w:val="1697692E"/>
    <w:rsid w:val="16997C10"/>
    <w:rsid w:val="169A54E1"/>
    <w:rsid w:val="169A9BAA"/>
    <w:rsid w:val="169B8168"/>
    <w:rsid w:val="169CAA75"/>
    <w:rsid w:val="169D3080"/>
    <w:rsid w:val="169D4E56"/>
    <w:rsid w:val="169E66E9"/>
    <w:rsid w:val="16A1C0E8"/>
    <w:rsid w:val="16A1E107"/>
    <w:rsid w:val="16A2E2D6"/>
    <w:rsid w:val="16A32919"/>
    <w:rsid w:val="16A37D80"/>
    <w:rsid w:val="16A68DD7"/>
    <w:rsid w:val="16A7D23E"/>
    <w:rsid w:val="16A7E348"/>
    <w:rsid w:val="16A8D5EE"/>
    <w:rsid w:val="16A96DC2"/>
    <w:rsid w:val="16AB09CD"/>
    <w:rsid w:val="16AB8CA1"/>
    <w:rsid w:val="16AE0E15"/>
    <w:rsid w:val="16AF3796"/>
    <w:rsid w:val="16AFAB0D"/>
    <w:rsid w:val="16B1B9CB"/>
    <w:rsid w:val="16B1E313"/>
    <w:rsid w:val="16B3C5C5"/>
    <w:rsid w:val="16B6B809"/>
    <w:rsid w:val="16B7523E"/>
    <w:rsid w:val="16B85A77"/>
    <w:rsid w:val="16BE5EB2"/>
    <w:rsid w:val="16BF44B7"/>
    <w:rsid w:val="16C102EF"/>
    <w:rsid w:val="16C26B02"/>
    <w:rsid w:val="16C4A9F5"/>
    <w:rsid w:val="16C56D4A"/>
    <w:rsid w:val="16C59705"/>
    <w:rsid w:val="16C69AAE"/>
    <w:rsid w:val="16CB4FD4"/>
    <w:rsid w:val="16D1D775"/>
    <w:rsid w:val="16D36BE0"/>
    <w:rsid w:val="16D3FE2B"/>
    <w:rsid w:val="16D5D284"/>
    <w:rsid w:val="16D7A61E"/>
    <w:rsid w:val="16D7FBDB"/>
    <w:rsid w:val="16D88D2C"/>
    <w:rsid w:val="16D8ABA8"/>
    <w:rsid w:val="16D8C7FF"/>
    <w:rsid w:val="16D8CF9D"/>
    <w:rsid w:val="16DABA73"/>
    <w:rsid w:val="16DB2DBB"/>
    <w:rsid w:val="16DCBE19"/>
    <w:rsid w:val="16DEAE72"/>
    <w:rsid w:val="16DF0C92"/>
    <w:rsid w:val="16DFF998"/>
    <w:rsid w:val="16E00A40"/>
    <w:rsid w:val="16E0BD2C"/>
    <w:rsid w:val="16E26309"/>
    <w:rsid w:val="16E3C39D"/>
    <w:rsid w:val="16E41662"/>
    <w:rsid w:val="16E56891"/>
    <w:rsid w:val="16E59328"/>
    <w:rsid w:val="16EA8565"/>
    <w:rsid w:val="16EAE361"/>
    <w:rsid w:val="16EB331B"/>
    <w:rsid w:val="16EBB005"/>
    <w:rsid w:val="16EEDD9E"/>
    <w:rsid w:val="16EFAB6C"/>
    <w:rsid w:val="16EFCEFD"/>
    <w:rsid w:val="16F382A4"/>
    <w:rsid w:val="16F40635"/>
    <w:rsid w:val="16F9880C"/>
    <w:rsid w:val="16F997DE"/>
    <w:rsid w:val="16F9B059"/>
    <w:rsid w:val="16FBFAA8"/>
    <w:rsid w:val="16FE7C8D"/>
    <w:rsid w:val="17024FF2"/>
    <w:rsid w:val="1704296D"/>
    <w:rsid w:val="170447D0"/>
    <w:rsid w:val="1704ACCD"/>
    <w:rsid w:val="1704EA4C"/>
    <w:rsid w:val="1705E6E3"/>
    <w:rsid w:val="17075302"/>
    <w:rsid w:val="1708936C"/>
    <w:rsid w:val="170A39C1"/>
    <w:rsid w:val="170B2273"/>
    <w:rsid w:val="170BA81F"/>
    <w:rsid w:val="170C4FF7"/>
    <w:rsid w:val="170F5622"/>
    <w:rsid w:val="17127182"/>
    <w:rsid w:val="17141329"/>
    <w:rsid w:val="1717BCBB"/>
    <w:rsid w:val="17197E4C"/>
    <w:rsid w:val="171A1962"/>
    <w:rsid w:val="171BF1A2"/>
    <w:rsid w:val="171D2039"/>
    <w:rsid w:val="171E7C28"/>
    <w:rsid w:val="171F136E"/>
    <w:rsid w:val="1721AC5C"/>
    <w:rsid w:val="17225280"/>
    <w:rsid w:val="172349FC"/>
    <w:rsid w:val="17237F8E"/>
    <w:rsid w:val="172436A3"/>
    <w:rsid w:val="17261E11"/>
    <w:rsid w:val="1729B7ED"/>
    <w:rsid w:val="1729CFC1"/>
    <w:rsid w:val="172A669D"/>
    <w:rsid w:val="172C7705"/>
    <w:rsid w:val="17354E8F"/>
    <w:rsid w:val="1736CEE5"/>
    <w:rsid w:val="17380E5E"/>
    <w:rsid w:val="17384FA6"/>
    <w:rsid w:val="1739C716"/>
    <w:rsid w:val="173C3C13"/>
    <w:rsid w:val="173D9C69"/>
    <w:rsid w:val="173E6FB9"/>
    <w:rsid w:val="173EB79E"/>
    <w:rsid w:val="17400C7D"/>
    <w:rsid w:val="1740B2DB"/>
    <w:rsid w:val="17421F7C"/>
    <w:rsid w:val="1743CA12"/>
    <w:rsid w:val="1744C767"/>
    <w:rsid w:val="1744CBE4"/>
    <w:rsid w:val="174554D5"/>
    <w:rsid w:val="1745FBFF"/>
    <w:rsid w:val="174A4FE4"/>
    <w:rsid w:val="174BB694"/>
    <w:rsid w:val="174BEB60"/>
    <w:rsid w:val="174C09B1"/>
    <w:rsid w:val="174DDE77"/>
    <w:rsid w:val="174F5255"/>
    <w:rsid w:val="175020BB"/>
    <w:rsid w:val="175022C9"/>
    <w:rsid w:val="1750E1E6"/>
    <w:rsid w:val="1752BABD"/>
    <w:rsid w:val="1757EF22"/>
    <w:rsid w:val="175A0125"/>
    <w:rsid w:val="175A2B2E"/>
    <w:rsid w:val="175B4ACC"/>
    <w:rsid w:val="175BCFB6"/>
    <w:rsid w:val="175FC256"/>
    <w:rsid w:val="17603F71"/>
    <w:rsid w:val="1760E741"/>
    <w:rsid w:val="1762DAC3"/>
    <w:rsid w:val="1763144F"/>
    <w:rsid w:val="17634CA4"/>
    <w:rsid w:val="17662A25"/>
    <w:rsid w:val="17674991"/>
    <w:rsid w:val="176912FF"/>
    <w:rsid w:val="1769E4E5"/>
    <w:rsid w:val="176C5A2F"/>
    <w:rsid w:val="176C730D"/>
    <w:rsid w:val="176DFCA1"/>
    <w:rsid w:val="176EB61E"/>
    <w:rsid w:val="176EF1D9"/>
    <w:rsid w:val="176FACB6"/>
    <w:rsid w:val="176FBFC1"/>
    <w:rsid w:val="17758A9F"/>
    <w:rsid w:val="177A48D9"/>
    <w:rsid w:val="177B7787"/>
    <w:rsid w:val="177CDBBC"/>
    <w:rsid w:val="177DC17C"/>
    <w:rsid w:val="177EB91B"/>
    <w:rsid w:val="17806EB4"/>
    <w:rsid w:val="178270AD"/>
    <w:rsid w:val="1783FEF9"/>
    <w:rsid w:val="1785D8EB"/>
    <w:rsid w:val="17872AAC"/>
    <w:rsid w:val="17896DDC"/>
    <w:rsid w:val="17899B0F"/>
    <w:rsid w:val="1789D431"/>
    <w:rsid w:val="178C08F6"/>
    <w:rsid w:val="178C2AED"/>
    <w:rsid w:val="178C5645"/>
    <w:rsid w:val="178E44E8"/>
    <w:rsid w:val="178E833E"/>
    <w:rsid w:val="178FA080"/>
    <w:rsid w:val="17928C30"/>
    <w:rsid w:val="17936077"/>
    <w:rsid w:val="179388CE"/>
    <w:rsid w:val="17950185"/>
    <w:rsid w:val="1795B06C"/>
    <w:rsid w:val="179644FE"/>
    <w:rsid w:val="17985705"/>
    <w:rsid w:val="1799655F"/>
    <w:rsid w:val="179B70BB"/>
    <w:rsid w:val="179C16C9"/>
    <w:rsid w:val="179DA337"/>
    <w:rsid w:val="179DE15B"/>
    <w:rsid w:val="179E0E9E"/>
    <w:rsid w:val="179E51CD"/>
    <w:rsid w:val="179EADB3"/>
    <w:rsid w:val="179EDBB0"/>
    <w:rsid w:val="179EE39E"/>
    <w:rsid w:val="17A1CB19"/>
    <w:rsid w:val="17A20823"/>
    <w:rsid w:val="17A2D8CE"/>
    <w:rsid w:val="17A522DE"/>
    <w:rsid w:val="17A62440"/>
    <w:rsid w:val="17A77B2F"/>
    <w:rsid w:val="17A84034"/>
    <w:rsid w:val="17A8C65D"/>
    <w:rsid w:val="17A96936"/>
    <w:rsid w:val="17AACB42"/>
    <w:rsid w:val="17AEE665"/>
    <w:rsid w:val="17AF2C46"/>
    <w:rsid w:val="17B1AE00"/>
    <w:rsid w:val="17B3E484"/>
    <w:rsid w:val="17B5A4F4"/>
    <w:rsid w:val="17B98709"/>
    <w:rsid w:val="17BD3558"/>
    <w:rsid w:val="17BFC02B"/>
    <w:rsid w:val="17C38E7B"/>
    <w:rsid w:val="17C45BA3"/>
    <w:rsid w:val="17C5486E"/>
    <w:rsid w:val="17C5D1CC"/>
    <w:rsid w:val="17C6E84B"/>
    <w:rsid w:val="17C88596"/>
    <w:rsid w:val="17C94EAD"/>
    <w:rsid w:val="17CD84A9"/>
    <w:rsid w:val="17D7A850"/>
    <w:rsid w:val="17D88C8C"/>
    <w:rsid w:val="17DAF643"/>
    <w:rsid w:val="17DEE8CF"/>
    <w:rsid w:val="17E70949"/>
    <w:rsid w:val="17EC5FA8"/>
    <w:rsid w:val="17F09849"/>
    <w:rsid w:val="17F09E3E"/>
    <w:rsid w:val="17F300EF"/>
    <w:rsid w:val="17F4926B"/>
    <w:rsid w:val="17F69229"/>
    <w:rsid w:val="17F6BB55"/>
    <w:rsid w:val="17FACA6B"/>
    <w:rsid w:val="17FC3EEF"/>
    <w:rsid w:val="17FDD8FD"/>
    <w:rsid w:val="17FE63A5"/>
    <w:rsid w:val="17FE77C9"/>
    <w:rsid w:val="17FF20F3"/>
    <w:rsid w:val="18007877"/>
    <w:rsid w:val="1800E040"/>
    <w:rsid w:val="1801D376"/>
    <w:rsid w:val="1802BB40"/>
    <w:rsid w:val="18037B2E"/>
    <w:rsid w:val="1804916B"/>
    <w:rsid w:val="1805C939"/>
    <w:rsid w:val="18094C55"/>
    <w:rsid w:val="180AD23A"/>
    <w:rsid w:val="180B745B"/>
    <w:rsid w:val="180BE777"/>
    <w:rsid w:val="180C8C70"/>
    <w:rsid w:val="180DD530"/>
    <w:rsid w:val="180F9F15"/>
    <w:rsid w:val="180FC1EA"/>
    <w:rsid w:val="18139239"/>
    <w:rsid w:val="181A18EB"/>
    <w:rsid w:val="181A2017"/>
    <w:rsid w:val="181BAD32"/>
    <w:rsid w:val="181EC23E"/>
    <w:rsid w:val="181F461A"/>
    <w:rsid w:val="18230C43"/>
    <w:rsid w:val="1824C52F"/>
    <w:rsid w:val="18285981"/>
    <w:rsid w:val="182CB3FE"/>
    <w:rsid w:val="182E0EA9"/>
    <w:rsid w:val="182E5CB2"/>
    <w:rsid w:val="182ED6C3"/>
    <w:rsid w:val="1830BDA6"/>
    <w:rsid w:val="1830D8D4"/>
    <w:rsid w:val="18314ECB"/>
    <w:rsid w:val="18319DE5"/>
    <w:rsid w:val="1831AFBE"/>
    <w:rsid w:val="1833E571"/>
    <w:rsid w:val="183409CA"/>
    <w:rsid w:val="1835A61D"/>
    <w:rsid w:val="1835AAF6"/>
    <w:rsid w:val="183C8E6C"/>
    <w:rsid w:val="183C9A38"/>
    <w:rsid w:val="183D73E7"/>
    <w:rsid w:val="183EA0FE"/>
    <w:rsid w:val="183ED41D"/>
    <w:rsid w:val="18441D0E"/>
    <w:rsid w:val="18474053"/>
    <w:rsid w:val="18490903"/>
    <w:rsid w:val="184A178F"/>
    <w:rsid w:val="184C61EC"/>
    <w:rsid w:val="184D27B8"/>
    <w:rsid w:val="184F80AF"/>
    <w:rsid w:val="184FA329"/>
    <w:rsid w:val="185299DD"/>
    <w:rsid w:val="185550AE"/>
    <w:rsid w:val="18583A00"/>
    <w:rsid w:val="1858AD95"/>
    <w:rsid w:val="185927C8"/>
    <w:rsid w:val="1860C583"/>
    <w:rsid w:val="18650654"/>
    <w:rsid w:val="1868968D"/>
    <w:rsid w:val="1868E740"/>
    <w:rsid w:val="186973DD"/>
    <w:rsid w:val="186B7D15"/>
    <w:rsid w:val="186C1820"/>
    <w:rsid w:val="186C4E67"/>
    <w:rsid w:val="186ECE5A"/>
    <w:rsid w:val="186F7418"/>
    <w:rsid w:val="18710645"/>
    <w:rsid w:val="18720EFB"/>
    <w:rsid w:val="1872D5A4"/>
    <w:rsid w:val="1872F0AA"/>
    <w:rsid w:val="187395BE"/>
    <w:rsid w:val="1874CFE6"/>
    <w:rsid w:val="187586D9"/>
    <w:rsid w:val="1876F8B1"/>
    <w:rsid w:val="187729C7"/>
    <w:rsid w:val="187935D2"/>
    <w:rsid w:val="187C7219"/>
    <w:rsid w:val="187DD5FB"/>
    <w:rsid w:val="18829316"/>
    <w:rsid w:val="188325B6"/>
    <w:rsid w:val="1883941C"/>
    <w:rsid w:val="188595A1"/>
    <w:rsid w:val="1888EA9E"/>
    <w:rsid w:val="188ADD4F"/>
    <w:rsid w:val="188C5F28"/>
    <w:rsid w:val="188E3A93"/>
    <w:rsid w:val="18911901"/>
    <w:rsid w:val="1891AE71"/>
    <w:rsid w:val="18949509"/>
    <w:rsid w:val="18965444"/>
    <w:rsid w:val="1896F695"/>
    <w:rsid w:val="1898A056"/>
    <w:rsid w:val="1898D523"/>
    <w:rsid w:val="1899B09E"/>
    <w:rsid w:val="189C89EE"/>
    <w:rsid w:val="189D6E9A"/>
    <w:rsid w:val="189EAC6E"/>
    <w:rsid w:val="189EBE58"/>
    <w:rsid w:val="189F24A0"/>
    <w:rsid w:val="189F3A25"/>
    <w:rsid w:val="189F84A3"/>
    <w:rsid w:val="189FF12E"/>
    <w:rsid w:val="189FF809"/>
    <w:rsid w:val="18A4ABED"/>
    <w:rsid w:val="18AA28A2"/>
    <w:rsid w:val="18AE4A49"/>
    <w:rsid w:val="18B101D4"/>
    <w:rsid w:val="18B1ED23"/>
    <w:rsid w:val="18B29C1C"/>
    <w:rsid w:val="18B2AEB3"/>
    <w:rsid w:val="18B41272"/>
    <w:rsid w:val="18B5C208"/>
    <w:rsid w:val="18B8FB44"/>
    <w:rsid w:val="18B9B8EB"/>
    <w:rsid w:val="18BB1A0D"/>
    <w:rsid w:val="18BFC8C3"/>
    <w:rsid w:val="18C214C0"/>
    <w:rsid w:val="18C348F8"/>
    <w:rsid w:val="18C55D5E"/>
    <w:rsid w:val="18C57178"/>
    <w:rsid w:val="18C5E9E2"/>
    <w:rsid w:val="18C5FD6C"/>
    <w:rsid w:val="18C6C6BC"/>
    <w:rsid w:val="18CFB174"/>
    <w:rsid w:val="18CFE816"/>
    <w:rsid w:val="18D07364"/>
    <w:rsid w:val="18D16C89"/>
    <w:rsid w:val="18D3437F"/>
    <w:rsid w:val="18D9E8B2"/>
    <w:rsid w:val="18E077C8"/>
    <w:rsid w:val="18E0A7C7"/>
    <w:rsid w:val="18E52E69"/>
    <w:rsid w:val="18E5462E"/>
    <w:rsid w:val="18E64F84"/>
    <w:rsid w:val="18E6CD55"/>
    <w:rsid w:val="18EB275C"/>
    <w:rsid w:val="18EB6192"/>
    <w:rsid w:val="18EB9B57"/>
    <w:rsid w:val="18ED0486"/>
    <w:rsid w:val="18EDCFB0"/>
    <w:rsid w:val="18F02AF3"/>
    <w:rsid w:val="18F2088A"/>
    <w:rsid w:val="18F2C918"/>
    <w:rsid w:val="18F4F31B"/>
    <w:rsid w:val="18F795A6"/>
    <w:rsid w:val="18F7AC70"/>
    <w:rsid w:val="18FA4F24"/>
    <w:rsid w:val="18FAE768"/>
    <w:rsid w:val="18FB396F"/>
    <w:rsid w:val="18FDFD3B"/>
    <w:rsid w:val="1903FCAB"/>
    <w:rsid w:val="190875C9"/>
    <w:rsid w:val="190B1AD3"/>
    <w:rsid w:val="190D8C18"/>
    <w:rsid w:val="190DC15A"/>
    <w:rsid w:val="1912E7EC"/>
    <w:rsid w:val="19135AC7"/>
    <w:rsid w:val="1913DA0B"/>
    <w:rsid w:val="191540C8"/>
    <w:rsid w:val="19159243"/>
    <w:rsid w:val="1915BEEB"/>
    <w:rsid w:val="1915CEFA"/>
    <w:rsid w:val="191641DF"/>
    <w:rsid w:val="1916DB79"/>
    <w:rsid w:val="19184DBB"/>
    <w:rsid w:val="19206DBB"/>
    <w:rsid w:val="192126A9"/>
    <w:rsid w:val="1925E675"/>
    <w:rsid w:val="1928ABAC"/>
    <w:rsid w:val="192AF14E"/>
    <w:rsid w:val="192B05E0"/>
    <w:rsid w:val="192B4C34"/>
    <w:rsid w:val="192DA761"/>
    <w:rsid w:val="19312C03"/>
    <w:rsid w:val="1931B4E7"/>
    <w:rsid w:val="1931DE53"/>
    <w:rsid w:val="1934D8A0"/>
    <w:rsid w:val="1936A9B4"/>
    <w:rsid w:val="19385FE0"/>
    <w:rsid w:val="1939849B"/>
    <w:rsid w:val="193A2B45"/>
    <w:rsid w:val="19401D51"/>
    <w:rsid w:val="19416F23"/>
    <w:rsid w:val="1943F3AC"/>
    <w:rsid w:val="1945FC6D"/>
    <w:rsid w:val="194809D6"/>
    <w:rsid w:val="1948DA80"/>
    <w:rsid w:val="194ADE2A"/>
    <w:rsid w:val="194B4A03"/>
    <w:rsid w:val="194B53FA"/>
    <w:rsid w:val="194D300E"/>
    <w:rsid w:val="194E5353"/>
    <w:rsid w:val="194EBD78"/>
    <w:rsid w:val="1951F7DB"/>
    <w:rsid w:val="1952C1D2"/>
    <w:rsid w:val="1953A5E7"/>
    <w:rsid w:val="1953D5C6"/>
    <w:rsid w:val="1956878B"/>
    <w:rsid w:val="1959567C"/>
    <w:rsid w:val="195AC1AE"/>
    <w:rsid w:val="195B1D04"/>
    <w:rsid w:val="195CE105"/>
    <w:rsid w:val="195E78A2"/>
    <w:rsid w:val="195F3165"/>
    <w:rsid w:val="195F9694"/>
    <w:rsid w:val="195FD44F"/>
    <w:rsid w:val="19612F57"/>
    <w:rsid w:val="196218DF"/>
    <w:rsid w:val="1962654C"/>
    <w:rsid w:val="19633856"/>
    <w:rsid w:val="19650840"/>
    <w:rsid w:val="19652961"/>
    <w:rsid w:val="19665FE9"/>
    <w:rsid w:val="19687793"/>
    <w:rsid w:val="1968ADFC"/>
    <w:rsid w:val="1969ED9B"/>
    <w:rsid w:val="196EBD96"/>
    <w:rsid w:val="197033B8"/>
    <w:rsid w:val="19711227"/>
    <w:rsid w:val="19762E85"/>
    <w:rsid w:val="197659A4"/>
    <w:rsid w:val="197726A7"/>
    <w:rsid w:val="1978FD7C"/>
    <w:rsid w:val="197A9935"/>
    <w:rsid w:val="197B9629"/>
    <w:rsid w:val="197F32C6"/>
    <w:rsid w:val="1985D473"/>
    <w:rsid w:val="1988387A"/>
    <w:rsid w:val="198A8A7C"/>
    <w:rsid w:val="198AA3C1"/>
    <w:rsid w:val="198B0626"/>
    <w:rsid w:val="198DA982"/>
    <w:rsid w:val="198DCFCB"/>
    <w:rsid w:val="198E7FE0"/>
    <w:rsid w:val="198EF209"/>
    <w:rsid w:val="198F3283"/>
    <w:rsid w:val="19909378"/>
    <w:rsid w:val="1990CA63"/>
    <w:rsid w:val="199369E0"/>
    <w:rsid w:val="1993F882"/>
    <w:rsid w:val="19947139"/>
    <w:rsid w:val="1994A8C8"/>
    <w:rsid w:val="19969A0A"/>
    <w:rsid w:val="199CC60B"/>
    <w:rsid w:val="199DFAF2"/>
    <w:rsid w:val="199E0310"/>
    <w:rsid w:val="199E0B8C"/>
    <w:rsid w:val="199EA662"/>
    <w:rsid w:val="199FC1E5"/>
    <w:rsid w:val="19A187B1"/>
    <w:rsid w:val="19A86DC1"/>
    <w:rsid w:val="19A94B6F"/>
    <w:rsid w:val="19AAF71D"/>
    <w:rsid w:val="19AB0B13"/>
    <w:rsid w:val="19AEA652"/>
    <w:rsid w:val="19B2565A"/>
    <w:rsid w:val="19B4DDD7"/>
    <w:rsid w:val="19B50362"/>
    <w:rsid w:val="19B5150D"/>
    <w:rsid w:val="19B5A5A1"/>
    <w:rsid w:val="19BD009C"/>
    <w:rsid w:val="19BD58B5"/>
    <w:rsid w:val="19BFF0FC"/>
    <w:rsid w:val="19C2B281"/>
    <w:rsid w:val="19C3915E"/>
    <w:rsid w:val="19C62064"/>
    <w:rsid w:val="19C6C0C6"/>
    <w:rsid w:val="19C7C755"/>
    <w:rsid w:val="19CD233D"/>
    <w:rsid w:val="19CF09F0"/>
    <w:rsid w:val="19D0341C"/>
    <w:rsid w:val="19D06953"/>
    <w:rsid w:val="19D0B1A0"/>
    <w:rsid w:val="19D16F54"/>
    <w:rsid w:val="19D4C78D"/>
    <w:rsid w:val="19D55114"/>
    <w:rsid w:val="19D734C1"/>
    <w:rsid w:val="19D818CE"/>
    <w:rsid w:val="19D977D5"/>
    <w:rsid w:val="19DB574A"/>
    <w:rsid w:val="19DD8675"/>
    <w:rsid w:val="19DDDDB4"/>
    <w:rsid w:val="19DE8E62"/>
    <w:rsid w:val="19E21EE2"/>
    <w:rsid w:val="19E29400"/>
    <w:rsid w:val="19E31083"/>
    <w:rsid w:val="19E480A4"/>
    <w:rsid w:val="19E7C22C"/>
    <w:rsid w:val="19E8548A"/>
    <w:rsid w:val="19E901FF"/>
    <w:rsid w:val="19E9DCBC"/>
    <w:rsid w:val="19EB90BE"/>
    <w:rsid w:val="19F1A331"/>
    <w:rsid w:val="19F2F4CF"/>
    <w:rsid w:val="19F4E9FA"/>
    <w:rsid w:val="19F77CB6"/>
    <w:rsid w:val="19F82445"/>
    <w:rsid w:val="19FAB2BB"/>
    <w:rsid w:val="19FB2D0F"/>
    <w:rsid w:val="19FC48A9"/>
    <w:rsid w:val="19FD2F88"/>
    <w:rsid w:val="19FDDEAE"/>
    <w:rsid w:val="19FEF29C"/>
    <w:rsid w:val="1A0581B7"/>
    <w:rsid w:val="1A0B17F2"/>
    <w:rsid w:val="1A0DF610"/>
    <w:rsid w:val="1A113EC9"/>
    <w:rsid w:val="1A14F114"/>
    <w:rsid w:val="1A1661FA"/>
    <w:rsid w:val="1A182376"/>
    <w:rsid w:val="1A1A04B0"/>
    <w:rsid w:val="1A1A25FB"/>
    <w:rsid w:val="1A1A80FC"/>
    <w:rsid w:val="1A1B0743"/>
    <w:rsid w:val="1A1BB9F5"/>
    <w:rsid w:val="1A1BFAB9"/>
    <w:rsid w:val="1A1D04FD"/>
    <w:rsid w:val="1A1D7007"/>
    <w:rsid w:val="1A1FEC79"/>
    <w:rsid w:val="1A216669"/>
    <w:rsid w:val="1A233082"/>
    <w:rsid w:val="1A2F586A"/>
    <w:rsid w:val="1A2FB0AB"/>
    <w:rsid w:val="1A33232D"/>
    <w:rsid w:val="1A34738E"/>
    <w:rsid w:val="1A37576B"/>
    <w:rsid w:val="1A38F17D"/>
    <w:rsid w:val="1A3A788E"/>
    <w:rsid w:val="1A3B0029"/>
    <w:rsid w:val="1A3C3DE9"/>
    <w:rsid w:val="1A3C5B40"/>
    <w:rsid w:val="1A404279"/>
    <w:rsid w:val="1A407BE4"/>
    <w:rsid w:val="1A42353B"/>
    <w:rsid w:val="1A4278D2"/>
    <w:rsid w:val="1A435458"/>
    <w:rsid w:val="1A475AD5"/>
    <w:rsid w:val="1A4BB9EA"/>
    <w:rsid w:val="1A503C32"/>
    <w:rsid w:val="1A52BAEC"/>
    <w:rsid w:val="1A53E944"/>
    <w:rsid w:val="1A575FBA"/>
    <w:rsid w:val="1A5930DC"/>
    <w:rsid w:val="1A5FF7A1"/>
    <w:rsid w:val="1A62AF3B"/>
    <w:rsid w:val="1A67305C"/>
    <w:rsid w:val="1A677841"/>
    <w:rsid w:val="1A6B58DD"/>
    <w:rsid w:val="1A6C9132"/>
    <w:rsid w:val="1A6CBCDC"/>
    <w:rsid w:val="1A6CEF77"/>
    <w:rsid w:val="1A6E0F6A"/>
    <w:rsid w:val="1A6E3DD5"/>
    <w:rsid w:val="1A6FC2B5"/>
    <w:rsid w:val="1A7154ED"/>
    <w:rsid w:val="1A754EAC"/>
    <w:rsid w:val="1A756304"/>
    <w:rsid w:val="1A7580B5"/>
    <w:rsid w:val="1A75DDEF"/>
    <w:rsid w:val="1A762A41"/>
    <w:rsid w:val="1A79CE6B"/>
    <w:rsid w:val="1A7A3DD6"/>
    <w:rsid w:val="1A7A6C8A"/>
    <w:rsid w:val="1A7A81D7"/>
    <w:rsid w:val="1A7ADE83"/>
    <w:rsid w:val="1A7B8D7F"/>
    <w:rsid w:val="1A7BAF3A"/>
    <w:rsid w:val="1A7E06E8"/>
    <w:rsid w:val="1A840496"/>
    <w:rsid w:val="1A86BCAB"/>
    <w:rsid w:val="1A89EB67"/>
    <w:rsid w:val="1A89F9C3"/>
    <w:rsid w:val="1A8A91FA"/>
    <w:rsid w:val="1A8D2F28"/>
    <w:rsid w:val="1A8D51D1"/>
    <w:rsid w:val="1A8ED70C"/>
    <w:rsid w:val="1A903E93"/>
    <w:rsid w:val="1A90B1DD"/>
    <w:rsid w:val="1A917AD4"/>
    <w:rsid w:val="1A952A01"/>
    <w:rsid w:val="1A979E03"/>
    <w:rsid w:val="1A97EB61"/>
    <w:rsid w:val="1A98FD86"/>
    <w:rsid w:val="1A99959F"/>
    <w:rsid w:val="1A9A0C7D"/>
    <w:rsid w:val="1A9B2C4C"/>
    <w:rsid w:val="1A9B759C"/>
    <w:rsid w:val="1A9BA355"/>
    <w:rsid w:val="1A9BB6B8"/>
    <w:rsid w:val="1A9E7850"/>
    <w:rsid w:val="1A9F24D5"/>
    <w:rsid w:val="1A9F8E9B"/>
    <w:rsid w:val="1A9FCBEC"/>
    <w:rsid w:val="1AA00538"/>
    <w:rsid w:val="1AA04BCB"/>
    <w:rsid w:val="1AA21E4A"/>
    <w:rsid w:val="1AA30616"/>
    <w:rsid w:val="1AA36336"/>
    <w:rsid w:val="1AA36379"/>
    <w:rsid w:val="1AA65CAE"/>
    <w:rsid w:val="1AA9952F"/>
    <w:rsid w:val="1AAA5EA6"/>
    <w:rsid w:val="1AAB1E2E"/>
    <w:rsid w:val="1AAB64E1"/>
    <w:rsid w:val="1AABA57F"/>
    <w:rsid w:val="1AAC4F70"/>
    <w:rsid w:val="1AB3F90F"/>
    <w:rsid w:val="1ABA4222"/>
    <w:rsid w:val="1ABE5ED1"/>
    <w:rsid w:val="1ABFD5E2"/>
    <w:rsid w:val="1AC23429"/>
    <w:rsid w:val="1AC55A9D"/>
    <w:rsid w:val="1AC64E35"/>
    <w:rsid w:val="1AC70B59"/>
    <w:rsid w:val="1AC8E788"/>
    <w:rsid w:val="1ACCDEC8"/>
    <w:rsid w:val="1ACE80A7"/>
    <w:rsid w:val="1ACEA999"/>
    <w:rsid w:val="1AD17CA4"/>
    <w:rsid w:val="1AD1B10D"/>
    <w:rsid w:val="1AD27A15"/>
    <w:rsid w:val="1AD41429"/>
    <w:rsid w:val="1AD6938D"/>
    <w:rsid w:val="1AD8D85F"/>
    <w:rsid w:val="1AD94571"/>
    <w:rsid w:val="1AD9FDDC"/>
    <w:rsid w:val="1ADAE4FA"/>
    <w:rsid w:val="1ADD16C2"/>
    <w:rsid w:val="1ADED921"/>
    <w:rsid w:val="1ADF1191"/>
    <w:rsid w:val="1ADF58AD"/>
    <w:rsid w:val="1AE06113"/>
    <w:rsid w:val="1AE56F31"/>
    <w:rsid w:val="1AE58849"/>
    <w:rsid w:val="1AE5E1D7"/>
    <w:rsid w:val="1AE6B977"/>
    <w:rsid w:val="1AEA2C1C"/>
    <w:rsid w:val="1AEB9ECC"/>
    <w:rsid w:val="1AF1D4C8"/>
    <w:rsid w:val="1AF24702"/>
    <w:rsid w:val="1AF3E1D9"/>
    <w:rsid w:val="1AF5442C"/>
    <w:rsid w:val="1AF6180B"/>
    <w:rsid w:val="1AF64A63"/>
    <w:rsid w:val="1AF6C020"/>
    <w:rsid w:val="1AF7356A"/>
    <w:rsid w:val="1AF7F192"/>
    <w:rsid w:val="1AF98E81"/>
    <w:rsid w:val="1AFA46BF"/>
    <w:rsid w:val="1AFA95C6"/>
    <w:rsid w:val="1AFB64D5"/>
    <w:rsid w:val="1AFC4C1F"/>
    <w:rsid w:val="1B00922F"/>
    <w:rsid w:val="1B017CD0"/>
    <w:rsid w:val="1B0195C6"/>
    <w:rsid w:val="1B04A15F"/>
    <w:rsid w:val="1B0640C5"/>
    <w:rsid w:val="1B07DF96"/>
    <w:rsid w:val="1B08CFDE"/>
    <w:rsid w:val="1B094D8A"/>
    <w:rsid w:val="1B09519B"/>
    <w:rsid w:val="1B096358"/>
    <w:rsid w:val="1B0CDE11"/>
    <w:rsid w:val="1B0DF3E4"/>
    <w:rsid w:val="1B0E03AD"/>
    <w:rsid w:val="1B115AE4"/>
    <w:rsid w:val="1B1257E6"/>
    <w:rsid w:val="1B14AFCC"/>
    <w:rsid w:val="1B1850AF"/>
    <w:rsid w:val="1B1950A5"/>
    <w:rsid w:val="1B197D49"/>
    <w:rsid w:val="1B1BC0A7"/>
    <w:rsid w:val="1B1C13B4"/>
    <w:rsid w:val="1B1D1803"/>
    <w:rsid w:val="1B1D4B98"/>
    <w:rsid w:val="1B1DC33B"/>
    <w:rsid w:val="1B203F74"/>
    <w:rsid w:val="1B229A8D"/>
    <w:rsid w:val="1B25ABB4"/>
    <w:rsid w:val="1B2E4C24"/>
    <w:rsid w:val="1B2EC7E6"/>
    <w:rsid w:val="1B2F549A"/>
    <w:rsid w:val="1B33E91C"/>
    <w:rsid w:val="1B369A4B"/>
    <w:rsid w:val="1B390AE2"/>
    <w:rsid w:val="1B3D88FE"/>
    <w:rsid w:val="1B3FB260"/>
    <w:rsid w:val="1B418442"/>
    <w:rsid w:val="1B433511"/>
    <w:rsid w:val="1B440A95"/>
    <w:rsid w:val="1B441BD4"/>
    <w:rsid w:val="1B46B437"/>
    <w:rsid w:val="1B493939"/>
    <w:rsid w:val="1B498A62"/>
    <w:rsid w:val="1B49A64E"/>
    <w:rsid w:val="1B4B06CA"/>
    <w:rsid w:val="1B4B2F11"/>
    <w:rsid w:val="1B4C34B2"/>
    <w:rsid w:val="1B4F1E9A"/>
    <w:rsid w:val="1B504686"/>
    <w:rsid w:val="1B5062B3"/>
    <w:rsid w:val="1B50DB92"/>
    <w:rsid w:val="1B54D779"/>
    <w:rsid w:val="1B55D78A"/>
    <w:rsid w:val="1B58DAFF"/>
    <w:rsid w:val="1B59DE48"/>
    <w:rsid w:val="1B5A1D14"/>
    <w:rsid w:val="1B5AB065"/>
    <w:rsid w:val="1B5ACC06"/>
    <w:rsid w:val="1B5EFA32"/>
    <w:rsid w:val="1B5F380F"/>
    <w:rsid w:val="1B607F93"/>
    <w:rsid w:val="1B60A6E4"/>
    <w:rsid w:val="1B6188E7"/>
    <w:rsid w:val="1B62639D"/>
    <w:rsid w:val="1B62B493"/>
    <w:rsid w:val="1B62F5E4"/>
    <w:rsid w:val="1B631DF3"/>
    <w:rsid w:val="1B632689"/>
    <w:rsid w:val="1B65016D"/>
    <w:rsid w:val="1B67540A"/>
    <w:rsid w:val="1B685E68"/>
    <w:rsid w:val="1B6ADA51"/>
    <w:rsid w:val="1B6BA560"/>
    <w:rsid w:val="1B6D8311"/>
    <w:rsid w:val="1B71F1E7"/>
    <w:rsid w:val="1B720319"/>
    <w:rsid w:val="1B73B0D6"/>
    <w:rsid w:val="1B77111A"/>
    <w:rsid w:val="1B786215"/>
    <w:rsid w:val="1B7898CF"/>
    <w:rsid w:val="1B79B355"/>
    <w:rsid w:val="1B7AF8E0"/>
    <w:rsid w:val="1B7CC67C"/>
    <w:rsid w:val="1B7EE0E4"/>
    <w:rsid w:val="1B7FE61F"/>
    <w:rsid w:val="1B83A883"/>
    <w:rsid w:val="1B85EF75"/>
    <w:rsid w:val="1B874845"/>
    <w:rsid w:val="1B896BC3"/>
    <w:rsid w:val="1B89B61F"/>
    <w:rsid w:val="1B89BDFF"/>
    <w:rsid w:val="1B8C89FC"/>
    <w:rsid w:val="1B8EF4E9"/>
    <w:rsid w:val="1B8F5578"/>
    <w:rsid w:val="1B90063B"/>
    <w:rsid w:val="1B90C029"/>
    <w:rsid w:val="1B97AE37"/>
    <w:rsid w:val="1B9AC66D"/>
    <w:rsid w:val="1B9E659F"/>
    <w:rsid w:val="1B9F80D6"/>
    <w:rsid w:val="1B9FD5E3"/>
    <w:rsid w:val="1BA060D6"/>
    <w:rsid w:val="1BA25945"/>
    <w:rsid w:val="1BA3AAED"/>
    <w:rsid w:val="1BA72F2D"/>
    <w:rsid w:val="1BA82FAA"/>
    <w:rsid w:val="1BA92677"/>
    <w:rsid w:val="1BA9ABCA"/>
    <w:rsid w:val="1BA9B614"/>
    <w:rsid w:val="1BACA367"/>
    <w:rsid w:val="1BAD2864"/>
    <w:rsid w:val="1BAD2AD6"/>
    <w:rsid w:val="1BAF3F1B"/>
    <w:rsid w:val="1BB05B6B"/>
    <w:rsid w:val="1BB08C32"/>
    <w:rsid w:val="1BB0C51A"/>
    <w:rsid w:val="1BB1B9E4"/>
    <w:rsid w:val="1BB3B530"/>
    <w:rsid w:val="1BB6D74E"/>
    <w:rsid w:val="1BB872F2"/>
    <w:rsid w:val="1BBBEA07"/>
    <w:rsid w:val="1BBD4D33"/>
    <w:rsid w:val="1BBE1017"/>
    <w:rsid w:val="1BC0477B"/>
    <w:rsid w:val="1BC14A04"/>
    <w:rsid w:val="1BC16691"/>
    <w:rsid w:val="1BC1EC75"/>
    <w:rsid w:val="1BC21FD4"/>
    <w:rsid w:val="1BC3D116"/>
    <w:rsid w:val="1BC6CADF"/>
    <w:rsid w:val="1BC924CB"/>
    <w:rsid w:val="1BC928CF"/>
    <w:rsid w:val="1BC9F416"/>
    <w:rsid w:val="1BC9F845"/>
    <w:rsid w:val="1BCB62DB"/>
    <w:rsid w:val="1BCB742D"/>
    <w:rsid w:val="1BCCFCD2"/>
    <w:rsid w:val="1BCD6A14"/>
    <w:rsid w:val="1BCE6B6C"/>
    <w:rsid w:val="1BCEEAE1"/>
    <w:rsid w:val="1BD1D829"/>
    <w:rsid w:val="1BD2BAD2"/>
    <w:rsid w:val="1BD4F934"/>
    <w:rsid w:val="1BD60AEA"/>
    <w:rsid w:val="1BD760EE"/>
    <w:rsid w:val="1BD782A9"/>
    <w:rsid w:val="1BD870EC"/>
    <w:rsid w:val="1BD8A4EE"/>
    <w:rsid w:val="1BD8CEA6"/>
    <w:rsid w:val="1BD932C4"/>
    <w:rsid w:val="1BD992E6"/>
    <w:rsid w:val="1BDA6BDB"/>
    <w:rsid w:val="1BDA6DB8"/>
    <w:rsid w:val="1BDD2425"/>
    <w:rsid w:val="1BDE10DE"/>
    <w:rsid w:val="1BDF2B63"/>
    <w:rsid w:val="1BE01B25"/>
    <w:rsid w:val="1BE1991A"/>
    <w:rsid w:val="1BE1F013"/>
    <w:rsid w:val="1BE321C8"/>
    <w:rsid w:val="1BE6DE48"/>
    <w:rsid w:val="1BE72BE8"/>
    <w:rsid w:val="1BE8F36F"/>
    <w:rsid w:val="1BE90EC3"/>
    <w:rsid w:val="1BEAD51B"/>
    <w:rsid w:val="1BEB34A6"/>
    <w:rsid w:val="1BECD391"/>
    <w:rsid w:val="1BED4DF2"/>
    <w:rsid w:val="1BEDA778"/>
    <w:rsid w:val="1BEDC1D1"/>
    <w:rsid w:val="1BEEC7F8"/>
    <w:rsid w:val="1BF010CB"/>
    <w:rsid w:val="1BF8C3C6"/>
    <w:rsid w:val="1BF8F991"/>
    <w:rsid w:val="1BF91BA9"/>
    <w:rsid w:val="1BFC8D42"/>
    <w:rsid w:val="1BFDC3F0"/>
    <w:rsid w:val="1BFE034F"/>
    <w:rsid w:val="1C025C4C"/>
    <w:rsid w:val="1C03779C"/>
    <w:rsid w:val="1C080367"/>
    <w:rsid w:val="1C09F5DC"/>
    <w:rsid w:val="1C0B6F86"/>
    <w:rsid w:val="1C0BE22C"/>
    <w:rsid w:val="1C0F462E"/>
    <w:rsid w:val="1C0FAB7F"/>
    <w:rsid w:val="1C10DA76"/>
    <w:rsid w:val="1C16A4BC"/>
    <w:rsid w:val="1C192FE7"/>
    <w:rsid w:val="1C19B0ED"/>
    <w:rsid w:val="1C1A4607"/>
    <w:rsid w:val="1C1ABC51"/>
    <w:rsid w:val="1C23A334"/>
    <w:rsid w:val="1C23B460"/>
    <w:rsid w:val="1C2629D5"/>
    <w:rsid w:val="1C280573"/>
    <w:rsid w:val="1C2821E2"/>
    <w:rsid w:val="1C28CCC4"/>
    <w:rsid w:val="1C28D535"/>
    <w:rsid w:val="1C28E364"/>
    <w:rsid w:val="1C29B3E6"/>
    <w:rsid w:val="1C2CB25F"/>
    <w:rsid w:val="1C2EF381"/>
    <w:rsid w:val="1C2F0D9E"/>
    <w:rsid w:val="1C32C7E3"/>
    <w:rsid w:val="1C34A209"/>
    <w:rsid w:val="1C36DF88"/>
    <w:rsid w:val="1C36E877"/>
    <w:rsid w:val="1C380CE3"/>
    <w:rsid w:val="1C384E1F"/>
    <w:rsid w:val="1C3C46B1"/>
    <w:rsid w:val="1C3DAF9F"/>
    <w:rsid w:val="1C3FC4AF"/>
    <w:rsid w:val="1C46EF34"/>
    <w:rsid w:val="1C4B0B4B"/>
    <w:rsid w:val="1C4D89C4"/>
    <w:rsid w:val="1C4DEFEA"/>
    <w:rsid w:val="1C4F701B"/>
    <w:rsid w:val="1C522D27"/>
    <w:rsid w:val="1C580146"/>
    <w:rsid w:val="1C588B51"/>
    <w:rsid w:val="1C59FE95"/>
    <w:rsid w:val="1C5ACA1B"/>
    <w:rsid w:val="1C5B7CAC"/>
    <w:rsid w:val="1C5E62F8"/>
    <w:rsid w:val="1C5F6D16"/>
    <w:rsid w:val="1C629A00"/>
    <w:rsid w:val="1C63C8BA"/>
    <w:rsid w:val="1C65B653"/>
    <w:rsid w:val="1C663491"/>
    <w:rsid w:val="1C6873B1"/>
    <w:rsid w:val="1C69C9C9"/>
    <w:rsid w:val="1C6BDC25"/>
    <w:rsid w:val="1C6E2C68"/>
    <w:rsid w:val="1C6F9E50"/>
    <w:rsid w:val="1C6FFF4E"/>
    <w:rsid w:val="1C707B6E"/>
    <w:rsid w:val="1C70A31A"/>
    <w:rsid w:val="1C7637FC"/>
    <w:rsid w:val="1C769127"/>
    <w:rsid w:val="1C782EE1"/>
    <w:rsid w:val="1C788CD0"/>
    <w:rsid w:val="1C79B645"/>
    <w:rsid w:val="1C7A2EC6"/>
    <w:rsid w:val="1C7AAAA7"/>
    <w:rsid w:val="1C7DF7DA"/>
    <w:rsid w:val="1C7F70E0"/>
    <w:rsid w:val="1C825024"/>
    <w:rsid w:val="1C841FEE"/>
    <w:rsid w:val="1C84D237"/>
    <w:rsid w:val="1C85F32E"/>
    <w:rsid w:val="1C86290F"/>
    <w:rsid w:val="1C8662D8"/>
    <w:rsid w:val="1C874706"/>
    <w:rsid w:val="1C879BA0"/>
    <w:rsid w:val="1C881D09"/>
    <w:rsid w:val="1C886600"/>
    <w:rsid w:val="1C88EF18"/>
    <w:rsid w:val="1C890535"/>
    <w:rsid w:val="1C8A200D"/>
    <w:rsid w:val="1C8C6A59"/>
    <w:rsid w:val="1C8CD3B5"/>
    <w:rsid w:val="1C8D4CF4"/>
    <w:rsid w:val="1C8F57D0"/>
    <w:rsid w:val="1C9074E8"/>
    <w:rsid w:val="1C93B103"/>
    <w:rsid w:val="1C953545"/>
    <w:rsid w:val="1C99BCD0"/>
    <w:rsid w:val="1C9C2DA0"/>
    <w:rsid w:val="1C9CFDA8"/>
    <w:rsid w:val="1C9F5C25"/>
    <w:rsid w:val="1C9F75A1"/>
    <w:rsid w:val="1C9FC04D"/>
    <w:rsid w:val="1CA09EF0"/>
    <w:rsid w:val="1CA150F4"/>
    <w:rsid w:val="1CA1E3BF"/>
    <w:rsid w:val="1CA3ED20"/>
    <w:rsid w:val="1CA50D15"/>
    <w:rsid w:val="1CA53CCB"/>
    <w:rsid w:val="1CA6F9AB"/>
    <w:rsid w:val="1CAB369A"/>
    <w:rsid w:val="1CACA5B4"/>
    <w:rsid w:val="1CACE9AB"/>
    <w:rsid w:val="1CAD4C8F"/>
    <w:rsid w:val="1CAE4969"/>
    <w:rsid w:val="1CAF99B6"/>
    <w:rsid w:val="1CB0A231"/>
    <w:rsid w:val="1CB250B5"/>
    <w:rsid w:val="1CB27E92"/>
    <w:rsid w:val="1CB317AE"/>
    <w:rsid w:val="1CB6D82B"/>
    <w:rsid w:val="1CB811D8"/>
    <w:rsid w:val="1CBA1BAF"/>
    <w:rsid w:val="1CBC32D0"/>
    <w:rsid w:val="1CBEF4F7"/>
    <w:rsid w:val="1CC10935"/>
    <w:rsid w:val="1CC46373"/>
    <w:rsid w:val="1CC53E35"/>
    <w:rsid w:val="1CC7AFC9"/>
    <w:rsid w:val="1CC95971"/>
    <w:rsid w:val="1CC97910"/>
    <w:rsid w:val="1CC9C296"/>
    <w:rsid w:val="1CCAA803"/>
    <w:rsid w:val="1CCC7A12"/>
    <w:rsid w:val="1CCE9A80"/>
    <w:rsid w:val="1CCFA518"/>
    <w:rsid w:val="1CD0372A"/>
    <w:rsid w:val="1CD5A6F3"/>
    <w:rsid w:val="1CD877C3"/>
    <w:rsid w:val="1CD8B02F"/>
    <w:rsid w:val="1CE1F00A"/>
    <w:rsid w:val="1CE3D2AB"/>
    <w:rsid w:val="1CE57BE9"/>
    <w:rsid w:val="1CEF5801"/>
    <w:rsid w:val="1CF07C66"/>
    <w:rsid w:val="1CF09F04"/>
    <w:rsid w:val="1CF1AF3A"/>
    <w:rsid w:val="1CF30DC7"/>
    <w:rsid w:val="1CF39B38"/>
    <w:rsid w:val="1CF459E9"/>
    <w:rsid w:val="1CF61CCE"/>
    <w:rsid w:val="1CF75353"/>
    <w:rsid w:val="1CFA525C"/>
    <w:rsid w:val="1CFC4093"/>
    <w:rsid w:val="1CFD8509"/>
    <w:rsid w:val="1CFD8F50"/>
    <w:rsid w:val="1CFDA9D8"/>
    <w:rsid w:val="1CFE9862"/>
    <w:rsid w:val="1D003EE1"/>
    <w:rsid w:val="1D0291CD"/>
    <w:rsid w:val="1D02EF30"/>
    <w:rsid w:val="1D04B6CE"/>
    <w:rsid w:val="1D05872C"/>
    <w:rsid w:val="1D06C49E"/>
    <w:rsid w:val="1D072A13"/>
    <w:rsid w:val="1D09276B"/>
    <w:rsid w:val="1D0C215C"/>
    <w:rsid w:val="1D0CD3D7"/>
    <w:rsid w:val="1D0CD8B3"/>
    <w:rsid w:val="1D0DD4A7"/>
    <w:rsid w:val="1D0F30D3"/>
    <w:rsid w:val="1D0F57F7"/>
    <w:rsid w:val="1D0FBADF"/>
    <w:rsid w:val="1D0FFD3F"/>
    <w:rsid w:val="1D126176"/>
    <w:rsid w:val="1D14BDD2"/>
    <w:rsid w:val="1D172DFE"/>
    <w:rsid w:val="1D19C830"/>
    <w:rsid w:val="1D1B0D32"/>
    <w:rsid w:val="1D1B14DA"/>
    <w:rsid w:val="1D1BA7AF"/>
    <w:rsid w:val="1D1C1925"/>
    <w:rsid w:val="1D1E2C2B"/>
    <w:rsid w:val="1D1ED73A"/>
    <w:rsid w:val="1D1FA97B"/>
    <w:rsid w:val="1D2068D6"/>
    <w:rsid w:val="1D22EF75"/>
    <w:rsid w:val="1D246524"/>
    <w:rsid w:val="1D250A62"/>
    <w:rsid w:val="1D2560F3"/>
    <w:rsid w:val="1D26C81B"/>
    <w:rsid w:val="1D299057"/>
    <w:rsid w:val="1D2A140F"/>
    <w:rsid w:val="1D2E7862"/>
    <w:rsid w:val="1D30BD8D"/>
    <w:rsid w:val="1D34E229"/>
    <w:rsid w:val="1D3885E1"/>
    <w:rsid w:val="1D38B379"/>
    <w:rsid w:val="1D3A66AF"/>
    <w:rsid w:val="1D3C41E9"/>
    <w:rsid w:val="1D3D0E67"/>
    <w:rsid w:val="1D401479"/>
    <w:rsid w:val="1D4045F5"/>
    <w:rsid w:val="1D4119A8"/>
    <w:rsid w:val="1D41B51F"/>
    <w:rsid w:val="1D41FC84"/>
    <w:rsid w:val="1D42B8B4"/>
    <w:rsid w:val="1D436A76"/>
    <w:rsid w:val="1D447C9B"/>
    <w:rsid w:val="1D46243B"/>
    <w:rsid w:val="1D47EA5E"/>
    <w:rsid w:val="1D4854F1"/>
    <w:rsid w:val="1D4E923D"/>
    <w:rsid w:val="1D4ECA77"/>
    <w:rsid w:val="1D5144C1"/>
    <w:rsid w:val="1D543084"/>
    <w:rsid w:val="1D547736"/>
    <w:rsid w:val="1D5817C0"/>
    <w:rsid w:val="1D58333D"/>
    <w:rsid w:val="1D5BF718"/>
    <w:rsid w:val="1D5BFCAC"/>
    <w:rsid w:val="1D5F633A"/>
    <w:rsid w:val="1D604A95"/>
    <w:rsid w:val="1D633529"/>
    <w:rsid w:val="1D64EE17"/>
    <w:rsid w:val="1D6614F8"/>
    <w:rsid w:val="1D67CD29"/>
    <w:rsid w:val="1D67F1DE"/>
    <w:rsid w:val="1D6952A1"/>
    <w:rsid w:val="1D695EA9"/>
    <w:rsid w:val="1D6C5875"/>
    <w:rsid w:val="1D6CA007"/>
    <w:rsid w:val="1D720CB6"/>
    <w:rsid w:val="1D72CF7D"/>
    <w:rsid w:val="1D74B1A9"/>
    <w:rsid w:val="1D75B404"/>
    <w:rsid w:val="1D75C181"/>
    <w:rsid w:val="1D78968D"/>
    <w:rsid w:val="1D7AEF84"/>
    <w:rsid w:val="1D7B09F9"/>
    <w:rsid w:val="1D7C1768"/>
    <w:rsid w:val="1D7C28B6"/>
    <w:rsid w:val="1D7C3EB0"/>
    <w:rsid w:val="1D7EFB68"/>
    <w:rsid w:val="1D81F6F2"/>
    <w:rsid w:val="1D823DEF"/>
    <w:rsid w:val="1D86BE1C"/>
    <w:rsid w:val="1D88DD29"/>
    <w:rsid w:val="1D892C45"/>
    <w:rsid w:val="1D8DE6C2"/>
    <w:rsid w:val="1D9036D7"/>
    <w:rsid w:val="1D936D33"/>
    <w:rsid w:val="1D946E52"/>
    <w:rsid w:val="1D94C1B6"/>
    <w:rsid w:val="1D94DE69"/>
    <w:rsid w:val="1D9AA249"/>
    <w:rsid w:val="1D9AEFF1"/>
    <w:rsid w:val="1D9C806C"/>
    <w:rsid w:val="1D9C852B"/>
    <w:rsid w:val="1D9EB73E"/>
    <w:rsid w:val="1D9F2870"/>
    <w:rsid w:val="1D9F3106"/>
    <w:rsid w:val="1DA0E1E0"/>
    <w:rsid w:val="1DA210E6"/>
    <w:rsid w:val="1DA289E1"/>
    <w:rsid w:val="1DA2DC92"/>
    <w:rsid w:val="1DA43782"/>
    <w:rsid w:val="1DA7EF0B"/>
    <w:rsid w:val="1DA91BD5"/>
    <w:rsid w:val="1DAB2123"/>
    <w:rsid w:val="1DABA4E9"/>
    <w:rsid w:val="1DAC267C"/>
    <w:rsid w:val="1DAC3D59"/>
    <w:rsid w:val="1DAC9846"/>
    <w:rsid w:val="1DAFBC62"/>
    <w:rsid w:val="1DB0DF50"/>
    <w:rsid w:val="1DB1B582"/>
    <w:rsid w:val="1DB1F536"/>
    <w:rsid w:val="1DB2A666"/>
    <w:rsid w:val="1DB63032"/>
    <w:rsid w:val="1DB87593"/>
    <w:rsid w:val="1DB92A73"/>
    <w:rsid w:val="1DB998A5"/>
    <w:rsid w:val="1DBB1790"/>
    <w:rsid w:val="1DBB29D6"/>
    <w:rsid w:val="1DBD6252"/>
    <w:rsid w:val="1DBE180A"/>
    <w:rsid w:val="1DBEC709"/>
    <w:rsid w:val="1DC040C5"/>
    <w:rsid w:val="1DC14496"/>
    <w:rsid w:val="1DC34107"/>
    <w:rsid w:val="1DC428AB"/>
    <w:rsid w:val="1DC475BD"/>
    <w:rsid w:val="1DC7578D"/>
    <w:rsid w:val="1DC8F128"/>
    <w:rsid w:val="1DCAC0E6"/>
    <w:rsid w:val="1DCB3B85"/>
    <w:rsid w:val="1DCB5D42"/>
    <w:rsid w:val="1DCC2744"/>
    <w:rsid w:val="1DCD8A79"/>
    <w:rsid w:val="1DCE405E"/>
    <w:rsid w:val="1DD00E70"/>
    <w:rsid w:val="1DD0CEA9"/>
    <w:rsid w:val="1DD22079"/>
    <w:rsid w:val="1DD4D7DC"/>
    <w:rsid w:val="1DD66A41"/>
    <w:rsid w:val="1DD7936C"/>
    <w:rsid w:val="1DD8CD85"/>
    <w:rsid w:val="1DDA2221"/>
    <w:rsid w:val="1DDA6701"/>
    <w:rsid w:val="1DDCBF10"/>
    <w:rsid w:val="1DDDDE92"/>
    <w:rsid w:val="1DE02D06"/>
    <w:rsid w:val="1DE1141F"/>
    <w:rsid w:val="1DE170BB"/>
    <w:rsid w:val="1DED22C1"/>
    <w:rsid w:val="1DEECD0C"/>
    <w:rsid w:val="1DEFA4AE"/>
    <w:rsid w:val="1DF153A1"/>
    <w:rsid w:val="1DF19DEA"/>
    <w:rsid w:val="1DF2B373"/>
    <w:rsid w:val="1DF31580"/>
    <w:rsid w:val="1DF3E0BF"/>
    <w:rsid w:val="1DF4E88F"/>
    <w:rsid w:val="1DF55760"/>
    <w:rsid w:val="1DF5E0AF"/>
    <w:rsid w:val="1DF80162"/>
    <w:rsid w:val="1DF89B62"/>
    <w:rsid w:val="1DFB0D25"/>
    <w:rsid w:val="1DFC575C"/>
    <w:rsid w:val="1DFD3EFA"/>
    <w:rsid w:val="1E014334"/>
    <w:rsid w:val="1E029A6C"/>
    <w:rsid w:val="1E04372D"/>
    <w:rsid w:val="1E047442"/>
    <w:rsid w:val="1E06A160"/>
    <w:rsid w:val="1E0804E4"/>
    <w:rsid w:val="1E08C7ED"/>
    <w:rsid w:val="1E0AA3AD"/>
    <w:rsid w:val="1E0AD543"/>
    <w:rsid w:val="1E0B776B"/>
    <w:rsid w:val="1E0CE6AE"/>
    <w:rsid w:val="1E0DA5A2"/>
    <w:rsid w:val="1E0EBA88"/>
    <w:rsid w:val="1E0F034C"/>
    <w:rsid w:val="1E11AE2D"/>
    <w:rsid w:val="1E12D5BD"/>
    <w:rsid w:val="1E136ADF"/>
    <w:rsid w:val="1E138BD4"/>
    <w:rsid w:val="1E1410E0"/>
    <w:rsid w:val="1E1461A6"/>
    <w:rsid w:val="1E14AC24"/>
    <w:rsid w:val="1E163AB8"/>
    <w:rsid w:val="1E1884E1"/>
    <w:rsid w:val="1E1A51A8"/>
    <w:rsid w:val="1E1A51DD"/>
    <w:rsid w:val="1E1B6DFC"/>
    <w:rsid w:val="1E1BC5E8"/>
    <w:rsid w:val="1E1CC438"/>
    <w:rsid w:val="1E1CDFA0"/>
    <w:rsid w:val="1E1D47FA"/>
    <w:rsid w:val="1E1E191A"/>
    <w:rsid w:val="1E1E3D5D"/>
    <w:rsid w:val="1E1EFDB9"/>
    <w:rsid w:val="1E1FDDFD"/>
    <w:rsid w:val="1E224CE1"/>
    <w:rsid w:val="1E2412D0"/>
    <w:rsid w:val="1E246C11"/>
    <w:rsid w:val="1E24D316"/>
    <w:rsid w:val="1E2588F8"/>
    <w:rsid w:val="1E258A0B"/>
    <w:rsid w:val="1E25CC6F"/>
    <w:rsid w:val="1E292F28"/>
    <w:rsid w:val="1E2A18E8"/>
    <w:rsid w:val="1E2ABB3B"/>
    <w:rsid w:val="1E2AD179"/>
    <w:rsid w:val="1E2BE28B"/>
    <w:rsid w:val="1E2F85C7"/>
    <w:rsid w:val="1E301D10"/>
    <w:rsid w:val="1E34065E"/>
    <w:rsid w:val="1E3435F1"/>
    <w:rsid w:val="1E349468"/>
    <w:rsid w:val="1E3735E0"/>
    <w:rsid w:val="1E385524"/>
    <w:rsid w:val="1E39F415"/>
    <w:rsid w:val="1E3A3BC7"/>
    <w:rsid w:val="1E3F9535"/>
    <w:rsid w:val="1E3FE2BF"/>
    <w:rsid w:val="1E412759"/>
    <w:rsid w:val="1E41D60A"/>
    <w:rsid w:val="1E4246AF"/>
    <w:rsid w:val="1E4385F1"/>
    <w:rsid w:val="1E43E06D"/>
    <w:rsid w:val="1E44FA82"/>
    <w:rsid w:val="1E4912C8"/>
    <w:rsid w:val="1E4B435C"/>
    <w:rsid w:val="1E4CEB2F"/>
    <w:rsid w:val="1E4D706C"/>
    <w:rsid w:val="1E4FE271"/>
    <w:rsid w:val="1E507F55"/>
    <w:rsid w:val="1E52C1BE"/>
    <w:rsid w:val="1E58D992"/>
    <w:rsid w:val="1E5EE12B"/>
    <w:rsid w:val="1E618198"/>
    <w:rsid w:val="1E634783"/>
    <w:rsid w:val="1E638997"/>
    <w:rsid w:val="1E656B1B"/>
    <w:rsid w:val="1E65B707"/>
    <w:rsid w:val="1E6675B4"/>
    <w:rsid w:val="1E681293"/>
    <w:rsid w:val="1E6841B4"/>
    <w:rsid w:val="1E6C0A82"/>
    <w:rsid w:val="1E6C4B62"/>
    <w:rsid w:val="1E6CDB3C"/>
    <w:rsid w:val="1E6F5CD7"/>
    <w:rsid w:val="1E7173E7"/>
    <w:rsid w:val="1E72580B"/>
    <w:rsid w:val="1E7287FB"/>
    <w:rsid w:val="1E72DDEB"/>
    <w:rsid w:val="1E72EA8F"/>
    <w:rsid w:val="1E73A126"/>
    <w:rsid w:val="1E747ECE"/>
    <w:rsid w:val="1E74D2CA"/>
    <w:rsid w:val="1E75CC1A"/>
    <w:rsid w:val="1E7948B4"/>
    <w:rsid w:val="1E795F97"/>
    <w:rsid w:val="1E7A30A4"/>
    <w:rsid w:val="1E7AE139"/>
    <w:rsid w:val="1E7B6D0A"/>
    <w:rsid w:val="1E7CA0E4"/>
    <w:rsid w:val="1E7D0108"/>
    <w:rsid w:val="1E80023A"/>
    <w:rsid w:val="1E80F799"/>
    <w:rsid w:val="1E815AB1"/>
    <w:rsid w:val="1E8171B5"/>
    <w:rsid w:val="1E8178A7"/>
    <w:rsid w:val="1E82603B"/>
    <w:rsid w:val="1E83A019"/>
    <w:rsid w:val="1E877BCB"/>
    <w:rsid w:val="1E89755B"/>
    <w:rsid w:val="1E8AA873"/>
    <w:rsid w:val="1E8AAF37"/>
    <w:rsid w:val="1E8B6CAB"/>
    <w:rsid w:val="1E8D761C"/>
    <w:rsid w:val="1E8DCBDC"/>
    <w:rsid w:val="1E8E048B"/>
    <w:rsid w:val="1E8EB850"/>
    <w:rsid w:val="1E8FAAA0"/>
    <w:rsid w:val="1E94EA5F"/>
    <w:rsid w:val="1E95E3AA"/>
    <w:rsid w:val="1E9658EA"/>
    <w:rsid w:val="1E99173C"/>
    <w:rsid w:val="1E9B5221"/>
    <w:rsid w:val="1E9C0EE6"/>
    <w:rsid w:val="1E9FFF2A"/>
    <w:rsid w:val="1EA006DD"/>
    <w:rsid w:val="1EA08829"/>
    <w:rsid w:val="1EA3CB77"/>
    <w:rsid w:val="1EA3D531"/>
    <w:rsid w:val="1EA4E542"/>
    <w:rsid w:val="1EA5D825"/>
    <w:rsid w:val="1EA9DC1C"/>
    <w:rsid w:val="1EA9E786"/>
    <w:rsid w:val="1EAB098B"/>
    <w:rsid w:val="1EAD0412"/>
    <w:rsid w:val="1EB1E434"/>
    <w:rsid w:val="1EB20507"/>
    <w:rsid w:val="1EB53451"/>
    <w:rsid w:val="1EB567CF"/>
    <w:rsid w:val="1EB77F43"/>
    <w:rsid w:val="1EBAE72C"/>
    <w:rsid w:val="1EBE9638"/>
    <w:rsid w:val="1EC38BD3"/>
    <w:rsid w:val="1EC7575D"/>
    <w:rsid w:val="1EC7615B"/>
    <w:rsid w:val="1EC8BD76"/>
    <w:rsid w:val="1ECC9142"/>
    <w:rsid w:val="1ECF2A83"/>
    <w:rsid w:val="1ECF487D"/>
    <w:rsid w:val="1ECF4EF9"/>
    <w:rsid w:val="1ECFEE42"/>
    <w:rsid w:val="1ED04714"/>
    <w:rsid w:val="1ED15CC8"/>
    <w:rsid w:val="1ED2926F"/>
    <w:rsid w:val="1ED50BE5"/>
    <w:rsid w:val="1ED61947"/>
    <w:rsid w:val="1ED62556"/>
    <w:rsid w:val="1ED68BF9"/>
    <w:rsid w:val="1ED89002"/>
    <w:rsid w:val="1EDCBEAD"/>
    <w:rsid w:val="1EDEB727"/>
    <w:rsid w:val="1EEA1B97"/>
    <w:rsid w:val="1EEDFDDD"/>
    <w:rsid w:val="1EF3D6D6"/>
    <w:rsid w:val="1EF4DA6D"/>
    <w:rsid w:val="1EF6B356"/>
    <w:rsid w:val="1EF76FD6"/>
    <w:rsid w:val="1EF9700D"/>
    <w:rsid w:val="1EFB2247"/>
    <w:rsid w:val="1EFCACED"/>
    <w:rsid w:val="1EFD0ADA"/>
    <w:rsid w:val="1EFDDDCA"/>
    <w:rsid w:val="1EFF6F27"/>
    <w:rsid w:val="1F0018E4"/>
    <w:rsid w:val="1F029EDD"/>
    <w:rsid w:val="1F02BE63"/>
    <w:rsid w:val="1F045C70"/>
    <w:rsid w:val="1F088F82"/>
    <w:rsid w:val="1F0910B1"/>
    <w:rsid w:val="1F09DE00"/>
    <w:rsid w:val="1F09F276"/>
    <w:rsid w:val="1F0C12D8"/>
    <w:rsid w:val="1F0C5415"/>
    <w:rsid w:val="1F0DA5B8"/>
    <w:rsid w:val="1F105412"/>
    <w:rsid w:val="1F140F93"/>
    <w:rsid w:val="1F15F623"/>
    <w:rsid w:val="1F16F550"/>
    <w:rsid w:val="1F18C2FE"/>
    <w:rsid w:val="1F19178A"/>
    <w:rsid w:val="1F1A74FD"/>
    <w:rsid w:val="1F1B0CE1"/>
    <w:rsid w:val="1F1F23F2"/>
    <w:rsid w:val="1F1F3778"/>
    <w:rsid w:val="1F2209AD"/>
    <w:rsid w:val="1F242C8E"/>
    <w:rsid w:val="1F27A0F0"/>
    <w:rsid w:val="1F286664"/>
    <w:rsid w:val="1F289EB9"/>
    <w:rsid w:val="1F29B2E2"/>
    <w:rsid w:val="1F2A646A"/>
    <w:rsid w:val="1F2B05BB"/>
    <w:rsid w:val="1F2BDC0B"/>
    <w:rsid w:val="1F2CDE94"/>
    <w:rsid w:val="1F2DAD11"/>
    <w:rsid w:val="1F2E2D2F"/>
    <w:rsid w:val="1F3037CA"/>
    <w:rsid w:val="1F31F680"/>
    <w:rsid w:val="1F32FB03"/>
    <w:rsid w:val="1F33E948"/>
    <w:rsid w:val="1F36A72C"/>
    <w:rsid w:val="1F375823"/>
    <w:rsid w:val="1F39C402"/>
    <w:rsid w:val="1F3A9BBB"/>
    <w:rsid w:val="1F3CEC6C"/>
    <w:rsid w:val="1F3D290C"/>
    <w:rsid w:val="1F3F2154"/>
    <w:rsid w:val="1F41B21A"/>
    <w:rsid w:val="1F41C53F"/>
    <w:rsid w:val="1F42E0BB"/>
    <w:rsid w:val="1F43E17B"/>
    <w:rsid w:val="1F479D0F"/>
    <w:rsid w:val="1F483172"/>
    <w:rsid w:val="1F4AF99C"/>
    <w:rsid w:val="1F4DC597"/>
    <w:rsid w:val="1F5146E2"/>
    <w:rsid w:val="1F5640EC"/>
    <w:rsid w:val="1F576571"/>
    <w:rsid w:val="1F57D46D"/>
    <w:rsid w:val="1F582078"/>
    <w:rsid w:val="1F586CBA"/>
    <w:rsid w:val="1F5B22F0"/>
    <w:rsid w:val="1F5B3E9F"/>
    <w:rsid w:val="1F5CBEC7"/>
    <w:rsid w:val="1F5D2C4D"/>
    <w:rsid w:val="1F5DC5E7"/>
    <w:rsid w:val="1F5DC6D9"/>
    <w:rsid w:val="1F5DE0E8"/>
    <w:rsid w:val="1F5E94FA"/>
    <w:rsid w:val="1F5EBC9D"/>
    <w:rsid w:val="1F5FC328"/>
    <w:rsid w:val="1F60177D"/>
    <w:rsid w:val="1F621EEF"/>
    <w:rsid w:val="1F630A28"/>
    <w:rsid w:val="1F64159E"/>
    <w:rsid w:val="1F663DA8"/>
    <w:rsid w:val="1F66E1BE"/>
    <w:rsid w:val="1F698054"/>
    <w:rsid w:val="1F702433"/>
    <w:rsid w:val="1F724404"/>
    <w:rsid w:val="1F778988"/>
    <w:rsid w:val="1F77AB30"/>
    <w:rsid w:val="1F7842E5"/>
    <w:rsid w:val="1F78E08A"/>
    <w:rsid w:val="1F79F756"/>
    <w:rsid w:val="1F7CAA72"/>
    <w:rsid w:val="1F7D15BF"/>
    <w:rsid w:val="1F7D3CFD"/>
    <w:rsid w:val="1F7FE33A"/>
    <w:rsid w:val="1F804AF1"/>
    <w:rsid w:val="1F8161DC"/>
    <w:rsid w:val="1F817A17"/>
    <w:rsid w:val="1F8537CC"/>
    <w:rsid w:val="1F891BEC"/>
    <w:rsid w:val="1F898B3C"/>
    <w:rsid w:val="1F89DD5B"/>
    <w:rsid w:val="1F909630"/>
    <w:rsid w:val="1F90C546"/>
    <w:rsid w:val="1F91B5E9"/>
    <w:rsid w:val="1F92111F"/>
    <w:rsid w:val="1F9551A8"/>
    <w:rsid w:val="1F964F8B"/>
    <w:rsid w:val="1F99461F"/>
    <w:rsid w:val="1F99DD7E"/>
    <w:rsid w:val="1F9DADC3"/>
    <w:rsid w:val="1FA022C8"/>
    <w:rsid w:val="1FA0BB02"/>
    <w:rsid w:val="1FA384F1"/>
    <w:rsid w:val="1FA4F0AB"/>
    <w:rsid w:val="1FA4F732"/>
    <w:rsid w:val="1FA6E917"/>
    <w:rsid w:val="1FA8F76E"/>
    <w:rsid w:val="1FB0A020"/>
    <w:rsid w:val="1FB160AF"/>
    <w:rsid w:val="1FB1630D"/>
    <w:rsid w:val="1FB2076F"/>
    <w:rsid w:val="1FB33321"/>
    <w:rsid w:val="1FB526E1"/>
    <w:rsid w:val="1FB7CBBD"/>
    <w:rsid w:val="1FB9185B"/>
    <w:rsid w:val="1FBC4A63"/>
    <w:rsid w:val="1FBD0F30"/>
    <w:rsid w:val="1FBD94DD"/>
    <w:rsid w:val="1FBE6094"/>
    <w:rsid w:val="1FBEE7C8"/>
    <w:rsid w:val="1FBFFCE9"/>
    <w:rsid w:val="1FC025D0"/>
    <w:rsid w:val="1FC02A5D"/>
    <w:rsid w:val="1FC1ACAC"/>
    <w:rsid w:val="1FC60A9C"/>
    <w:rsid w:val="1FC7A85C"/>
    <w:rsid w:val="1FC9B7A0"/>
    <w:rsid w:val="1FCB0092"/>
    <w:rsid w:val="1FCB5134"/>
    <w:rsid w:val="1FCCBF77"/>
    <w:rsid w:val="1FCDF0CD"/>
    <w:rsid w:val="1FCF1B96"/>
    <w:rsid w:val="1FD24E2B"/>
    <w:rsid w:val="1FD3DEFD"/>
    <w:rsid w:val="1FD55E57"/>
    <w:rsid w:val="1FD5AA89"/>
    <w:rsid w:val="1FD5C76E"/>
    <w:rsid w:val="1FD62D64"/>
    <w:rsid w:val="1FD6DA04"/>
    <w:rsid w:val="1FD77115"/>
    <w:rsid w:val="1FD777F7"/>
    <w:rsid w:val="1FD7C4E4"/>
    <w:rsid w:val="1FD7D881"/>
    <w:rsid w:val="1FDE6908"/>
    <w:rsid w:val="1FDF1AAC"/>
    <w:rsid w:val="1FDF8874"/>
    <w:rsid w:val="1FDFC2D8"/>
    <w:rsid w:val="1FDFC988"/>
    <w:rsid w:val="1FE0A1E1"/>
    <w:rsid w:val="1FE0B46C"/>
    <w:rsid w:val="1FE0BAAB"/>
    <w:rsid w:val="1FE35001"/>
    <w:rsid w:val="1FE568AC"/>
    <w:rsid w:val="1FE60C26"/>
    <w:rsid w:val="1FE64A69"/>
    <w:rsid w:val="1FE7A9FD"/>
    <w:rsid w:val="1FE95F76"/>
    <w:rsid w:val="1FE99B89"/>
    <w:rsid w:val="1FEAC3C2"/>
    <w:rsid w:val="1FEBF65F"/>
    <w:rsid w:val="1FEC2EBA"/>
    <w:rsid w:val="1FEDD8FA"/>
    <w:rsid w:val="1FF03920"/>
    <w:rsid w:val="1FF303B4"/>
    <w:rsid w:val="1FF433F1"/>
    <w:rsid w:val="1FF4B150"/>
    <w:rsid w:val="1FF5A875"/>
    <w:rsid w:val="1FF72471"/>
    <w:rsid w:val="1FF74FFE"/>
    <w:rsid w:val="1FF9A1BB"/>
    <w:rsid w:val="1FFB5FDA"/>
    <w:rsid w:val="1FFC3A7C"/>
    <w:rsid w:val="1FFE305C"/>
    <w:rsid w:val="1FFF6DF5"/>
    <w:rsid w:val="1FFF7A6E"/>
    <w:rsid w:val="1FFFABD0"/>
    <w:rsid w:val="20019F8A"/>
    <w:rsid w:val="2001DCD4"/>
    <w:rsid w:val="2002AB64"/>
    <w:rsid w:val="2002D16F"/>
    <w:rsid w:val="200308C8"/>
    <w:rsid w:val="2006F64B"/>
    <w:rsid w:val="20080D97"/>
    <w:rsid w:val="2009EC18"/>
    <w:rsid w:val="200BA761"/>
    <w:rsid w:val="200BFED9"/>
    <w:rsid w:val="200C3544"/>
    <w:rsid w:val="200D0F7B"/>
    <w:rsid w:val="200D2231"/>
    <w:rsid w:val="200D6C54"/>
    <w:rsid w:val="200E25DA"/>
    <w:rsid w:val="200E776A"/>
    <w:rsid w:val="200E91AE"/>
    <w:rsid w:val="200F7E57"/>
    <w:rsid w:val="200FA879"/>
    <w:rsid w:val="20117B88"/>
    <w:rsid w:val="2011AED8"/>
    <w:rsid w:val="2013057C"/>
    <w:rsid w:val="20138839"/>
    <w:rsid w:val="2013E1A5"/>
    <w:rsid w:val="20144BEF"/>
    <w:rsid w:val="2016CBBD"/>
    <w:rsid w:val="2018B011"/>
    <w:rsid w:val="201B5A20"/>
    <w:rsid w:val="201C93AF"/>
    <w:rsid w:val="201DA627"/>
    <w:rsid w:val="201FE2EA"/>
    <w:rsid w:val="20200A98"/>
    <w:rsid w:val="20226BF3"/>
    <w:rsid w:val="20251836"/>
    <w:rsid w:val="20256750"/>
    <w:rsid w:val="2027644C"/>
    <w:rsid w:val="2027BFBF"/>
    <w:rsid w:val="2029CD05"/>
    <w:rsid w:val="202A0A49"/>
    <w:rsid w:val="202B6F63"/>
    <w:rsid w:val="202DDD10"/>
    <w:rsid w:val="203336D6"/>
    <w:rsid w:val="2034507A"/>
    <w:rsid w:val="2034B356"/>
    <w:rsid w:val="203C0A53"/>
    <w:rsid w:val="203F4522"/>
    <w:rsid w:val="2048384C"/>
    <w:rsid w:val="204B08EF"/>
    <w:rsid w:val="20504FB2"/>
    <w:rsid w:val="205079F0"/>
    <w:rsid w:val="20509EB9"/>
    <w:rsid w:val="2051AA8B"/>
    <w:rsid w:val="20530F95"/>
    <w:rsid w:val="2053C7E5"/>
    <w:rsid w:val="20542ACA"/>
    <w:rsid w:val="20544262"/>
    <w:rsid w:val="2055AEBB"/>
    <w:rsid w:val="205613B8"/>
    <w:rsid w:val="205994B3"/>
    <w:rsid w:val="205AD4F6"/>
    <w:rsid w:val="205D52D8"/>
    <w:rsid w:val="205FCD3F"/>
    <w:rsid w:val="205FF25F"/>
    <w:rsid w:val="205FF911"/>
    <w:rsid w:val="20620068"/>
    <w:rsid w:val="20624562"/>
    <w:rsid w:val="20626DF9"/>
    <w:rsid w:val="2063DF1D"/>
    <w:rsid w:val="206443C4"/>
    <w:rsid w:val="206654B5"/>
    <w:rsid w:val="2066B64C"/>
    <w:rsid w:val="2068DF25"/>
    <w:rsid w:val="206ACCA0"/>
    <w:rsid w:val="206B09A1"/>
    <w:rsid w:val="206C5221"/>
    <w:rsid w:val="206CDD96"/>
    <w:rsid w:val="206D0F9C"/>
    <w:rsid w:val="206E0F04"/>
    <w:rsid w:val="207175B5"/>
    <w:rsid w:val="2074016C"/>
    <w:rsid w:val="207684A0"/>
    <w:rsid w:val="2076A7F7"/>
    <w:rsid w:val="20798E85"/>
    <w:rsid w:val="207A5976"/>
    <w:rsid w:val="207A98DE"/>
    <w:rsid w:val="207ABF0D"/>
    <w:rsid w:val="207B6071"/>
    <w:rsid w:val="207B8F51"/>
    <w:rsid w:val="207BBFE8"/>
    <w:rsid w:val="207CED5C"/>
    <w:rsid w:val="208226E1"/>
    <w:rsid w:val="2082F562"/>
    <w:rsid w:val="20881B8D"/>
    <w:rsid w:val="20888C1C"/>
    <w:rsid w:val="2089CA99"/>
    <w:rsid w:val="208A3B62"/>
    <w:rsid w:val="208AC09C"/>
    <w:rsid w:val="208BBA45"/>
    <w:rsid w:val="208FA737"/>
    <w:rsid w:val="209086FB"/>
    <w:rsid w:val="20926DE1"/>
    <w:rsid w:val="2093C184"/>
    <w:rsid w:val="2096A7C9"/>
    <w:rsid w:val="2097E1E7"/>
    <w:rsid w:val="209844CF"/>
    <w:rsid w:val="20988F32"/>
    <w:rsid w:val="209CE219"/>
    <w:rsid w:val="209D8C33"/>
    <w:rsid w:val="20A05A86"/>
    <w:rsid w:val="20A2352B"/>
    <w:rsid w:val="20A27628"/>
    <w:rsid w:val="20A3421E"/>
    <w:rsid w:val="20A49D98"/>
    <w:rsid w:val="20A53B7C"/>
    <w:rsid w:val="20A59509"/>
    <w:rsid w:val="20A727F7"/>
    <w:rsid w:val="20A9E321"/>
    <w:rsid w:val="20AA40E4"/>
    <w:rsid w:val="20AABA79"/>
    <w:rsid w:val="20AF890F"/>
    <w:rsid w:val="20B36257"/>
    <w:rsid w:val="20B406A1"/>
    <w:rsid w:val="20B45388"/>
    <w:rsid w:val="20B49239"/>
    <w:rsid w:val="20B4EF23"/>
    <w:rsid w:val="20B5D999"/>
    <w:rsid w:val="20B84988"/>
    <w:rsid w:val="20BA6493"/>
    <w:rsid w:val="20BB55A2"/>
    <w:rsid w:val="20BC7252"/>
    <w:rsid w:val="20BD4BC7"/>
    <w:rsid w:val="20BFD01A"/>
    <w:rsid w:val="20C294E6"/>
    <w:rsid w:val="20C29A55"/>
    <w:rsid w:val="20C2AB62"/>
    <w:rsid w:val="20CB0B75"/>
    <w:rsid w:val="20CBA37C"/>
    <w:rsid w:val="20D078A6"/>
    <w:rsid w:val="20D0A04C"/>
    <w:rsid w:val="20D0F745"/>
    <w:rsid w:val="20D317C3"/>
    <w:rsid w:val="20D6B11A"/>
    <w:rsid w:val="20D7DBD3"/>
    <w:rsid w:val="20DA4828"/>
    <w:rsid w:val="20DC001B"/>
    <w:rsid w:val="20DEB069"/>
    <w:rsid w:val="20DF6DEF"/>
    <w:rsid w:val="20E0B10F"/>
    <w:rsid w:val="20E2F98B"/>
    <w:rsid w:val="20E43EC9"/>
    <w:rsid w:val="20E4EE7F"/>
    <w:rsid w:val="20E53FB2"/>
    <w:rsid w:val="20E5482C"/>
    <w:rsid w:val="20E5E16F"/>
    <w:rsid w:val="20E68EC9"/>
    <w:rsid w:val="20EAB10D"/>
    <w:rsid w:val="20EB31F5"/>
    <w:rsid w:val="20EE755E"/>
    <w:rsid w:val="20F0C482"/>
    <w:rsid w:val="20F0C89F"/>
    <w:rsid w:val="20F10C5C"/>
    <w:rsid w:val="20F11848"/>
    <w:rsid w:val="20F2F1C1"/>
    <w:rsid w:val="20F3E34E"/>
    <w:rsid w:val="20F424A3"/>
    <w:rsid w:val="20F8534E"/>
    <w:rsid w:val="20F8593D"/>
    <w:rsid w:val="20FA8D47"/>
    <w:rsid w:val="20FB50B6"/>
    <w:rsid w:val="2100FE54"/>
    <w:rsid w:val="21019124"/>
    <w:rsid w:val="2105DE20"/>
    <w:rsid w:val="21072737"/>
    <w:rsid w:val="210A89D7"/>
    <w:rsid w:val="210DB60A"/>
    <w:rsid w:val="210ECA26"/>
    <w:rsid w:val="210FC738"/>
    <w:rsid w:val="211966D2"/>
    <w:rsid w:val="21212F6B"/>
    <w:rsid w:val="2123B0FB"/>
    <w:rsid w:val="2124AEC7"/>
    <w:rsid w:val="212566D4"/>
    <w:rsid w:val="2126B317"/>
    <w:rsid w:val="2126B888"/>
    <w:rsid w:val="2127016C"/>
    <w:rsid w:val="21299346"/>
    <w:rsid w:val="212A00F4"/>
    <w:rsid w:val="212AA34B"/>
    <w:rsid w:val="212ACF38"/>
    <w:rsid w:val="212C1F6B"/>
    <w:rsid w:val="21300CC7"/>
    <w:rsid w:val="2130437B"/>
    <w:rsid w:val="21343A23"/>
    <w:rsid w:val="213745BA"/>
    <w:rsid w:val="2137B3E0"/>
    <w:rsid w:val="213A5F69"/>
    <w:rsid w:val="213B995D"/>
    <w:rsid w:val="213C0734"/>
    <w:rsid w:val="213D8C3E"/>
    <w:rsid w:val="213FB00C"/>
    <w:rsid w:val="213FC113"/>
    <w:rsid w:val="2141F178"/>
    <w:rsid w:val="2142349F"/>
    <w:rsid w:val="214710BB"/>
    <w:rsid w:val="2147337C"/>
    <w:rsid w:val="214EF492"/>
    <w:rsid w:val="2150B9F5"/>
    <w:rsid w:val="21534E37"/>
    <w:rsid w:val="215504AA"/>
    <w:rsid w:val="2157176B"/>
    <w:rsid w:val="21595CFC"/>
    <w:rsid w:val="215A7174"/>
    <w:rsid w:val="215ACE02"/>
    <w:rsid w:val="215BD723"/>
    <w:rsid w:val="215D0EFB"/>
    <w:rsid w:val="215ED4A7"/>
    <w:rsid w:val="2160AF99"/>
    <w:rsid w:val="21614256"/>
    <w:rsid w:val="21622E58"/>
    <w:rsid w:val="216230B9"/>
    <w:rsid w:val="2163D7EE"/>
    <w:rsid w:val="21655A5E"/>
    <w:rsid w:val="21661340"/>
    <w:rsid w:val="21672CED"/>
    <w:rsid w:val="21696CE9"/>
    <w:rsid w:val="2169DF7A"/>
    <w:rsid w:val="216A366D"/>
    <w:rsid w:val="216A749E"/>
    <w:rsid w:val="216D4345"/>
    <w:rsid w:val="216D6722"/>
    <w:rsid w:val="2170B1F8"/>
    <w:rsid w:val="217768D9"/>
    <w:rsid w:val="2177C3B0"/>
    <w:rsid w:val="21782810"/>
    <w:rsid w:val="217C63D3"/>
    <w:rsid w:val="217CB3E4"/>
    <w:rsid w:val="21831230"/>
    <w:rsid w:val="2185FBA8"/>
    <w:rsid w:val="2186E4CD"/>
    <w:rsid w:val="21876AC3"/>
    <w:rsid w:val="2187C8AC"/>
    <w:rsid w:val="2188E8FB"/>
    <w:rsid w:val="218FA232"/>
    <w:rsid w:val="21919431"/>
    <w:rsid w:val="21919E34"/>
    <w:rsid w:val="2193BA35"/>
    <w:rsid w:val="2195ABB5"/>
    <w:rsid w:val="21960812"/>
    <w:rsid w:val="21970ADF"/>
    <w:rsid w:val="219B30C3"/>
    <w:rsid w:val="219B9255"/>
    <w:rsid w:val="219D100E"/>
    <w:rsid w:val="219F7CA0"/>
    <w:rsid w:val="21A01453"/>
    <w:rsid w:val="21A11454"/>
    <w:rsid w:val="21A13BC6"/>
    <w:rsid w:val="21A46CA3"/>
    <w:rsid w:val="21A5EEA9"/>
    <w:rsid w:val="21A7A717"/>
    <w:rsid w:val="21AAF35D"/>
    <w:rsid w:val="21AC3D6F"/>
    <w:rsid w:val="21AEBE9D"/>
    <w:rsid w:val="21AFA574"/>
    <w:rsid w:val="21AFABDA"/>
    <w:rsid w:val="21B211D8"/>
    <w:rsid w:val="21B53065"/>
    <w:rsid w:val="21B5FF0B"/>
    <w:rsid w:val="21B60B9C"/>
    <w:rsid w:val="21B75684"/>
    <w:rsid w:val="21B84391"/>
    <w:rsid w:val="21B95C53"/>
    <w:rsid w:val="21B9B452"/>
    <w:rsid w:val="21BB8B55"/>
    <w:rsid w:val="21BB9C68"/>
    <w:rsid w:val="21BE5943"/>
    <w:rsid w:val="21BE9443"/>
    <w:rsid w:val="21BF3B5A"/>
    <w:rsid w:val="21C064CA"/>
    <w:rsid w:val="21C1626A"/>
    <w:rsid w:val="21C27DDC"/>
    <w:rsid w:val="21C55829"/>
    <w:rsid w:val="21C71AAC"/>
    <w:rsid w:val="21C77734"/>
    <w:rsid w:val="21CB8AAB"/>
    <w:rsid w:val="21CBBF9A"/>
    <w:rsid w:val="21CBF3A9"/>
    <w:rsid w:val="21CD333B"/>
    <w:rsid w:val="21CDA751"/>
    <w:rsid w:val="21CE5D77"/>
    <w:rsid w:val="21CE7B3C"/>
    <w:rsid w:val="21D3092F"/>
    <w:rsid w:val="21D448CC"/>
    <w:rsid w:val="21D44F90"/>
    <w:rsid w:val="21D47798"/>
    <w:rsid w:val="21D59AB5"/>
    <w:rsid w:val="21D6BBCD"/>
    <w:rsid w:val="21D79FEC"/>
    <w:rsid w:val="21D7CE81"/>
    <w:rsid w:val="21D82741"/>
    <w:rsid w:val="21DA7B2A"/>
    <w:rsid w:val="21DDFDB8"/>
    <w:rsid w:val="21E27B0E"/>
    <w:rsid w:val="21E440BE"/>
    <w:rsid w:val="21E4AA67"/>
    <w:rsid w:val="21EB5D6C"/>
    <w:rsid w:val="21ECB96F"/>
    <w:rsid w:val="21EDACA6"/>
    <w:rsid w:val="21EDDDB5"/>
    <w:rsid w:val="21EE9567"/>
    <w:rsid w:val="21F0FFF0"/>
    <w:rsid w:val="21F43072"/>
    <w:rsid w:val="21F4E714"/>
    <w:rsid w:val="21F4FEE2"/>
    <w:rsid w:val="21F5D3FC"/>
    <w:rsid w:val="21F794AF"/>
    <w:rsid w:val="21FD6DFC"/>
    <w:rsid w:val="21FE7EAD"/>
    <w:rsid w:val="21FF9FE3"/>
    <w:rsid w:val="220013FD"/>
    <w:rsid w:val="22033274"/>
    <w:rsid w:val="2203DAAB"/>
    <w:rsid w:val="2204868D"/>
    <w:rsid w:val="22050352"/>
    <w:rsid w:val="2205E716"/>
    <w:rsid w:val="2207A34C"/>
    <w:rsid w:val="2207B0E8"/>
    <w:rsid w:val="2207FDD9"/>
    <w:rsid w:val="2208ED12"/>
    <w:rsid w:val="2209EC9A"/>
    <w:rsid w:val="220CCCB5"/>
    <w:rsid w:val="220DEA65"/>
    <w:rsid w:val="220E22A8"/>
    <w:rsid w:val="220F5C2D"/>
    <w:rsid w:val="22120035"/>
    <w:rsid w:val="22123ABE"/>
    <w:rsid w:val="221409ED"/>
    <w:rsid w:val="221484E9"/>
    <w:rsid w:val="22184831"/>
    <w:rsid w:val="22184EE1"/>
    <w:rsid w:val="2218C08D"/>
    <w:rsid w:val="2219886F"/>
    <w:rsid w:val="221A7F3D"/>
    <w:rsid w:val="22261257"/>
    <w:rsid w:val="22269A12"/>
    <w:rsid w:val="22280B2F"/>
    <w:rsid w:val="222A1197"/>
    <w:rsid w:val="222EAAAD"/>
    <w:rsid w:val="22308CAE"/>
    <w:rsid w:val="2230A5F2"/>
    <w:rsid w:val="22314EEC"/>
    <w:rsid w:val="22332245"/>
    <w:rsid w:val="2234F943"/>
    <w:rsid w:val="22353379"/>
    <w:rsid w:val="2236C5A9"/>
    <w:rsid w:val="223969F9"/>
    <w:rsid w:val="223A4B46"/>
    <w:rsid w:val="223A5629"/>
    <w:rsid w:val="223A8270"/>
    <w:rsid w:val="223DDD4A"/>
    <w:rsid w:val="223FD4DE"/>
    <w:rsid w:val="22408595"/>
    <w:rsid w:val="2240CCE0"/>
    <w:rsid w:val="2242B552"/>
    <w:rsid w:val="22468CB5"/>
    <w:rsid w:val="2249B173"/>
    <w:rsid w:val="224ACD2F"/>
    <w:rsid w:val="224BDECD"/>
    <w:rsid w:val="224CFA31"/>
    <w:rsid w:val="22518306"/>
    <w:rsid w:val="225457BF"/>
    <w:rsid w:val="225884BC"/>
    <w:rsid w:val="22589DC2"/>
    <w:rsid w:val="2258FDB6"/>
    <w:rsid w:val="2259C0B7"/>
    <w:rsid w:val="225C99BE"/>
    <w:rsid w:val="226144C9"/>
    <w:rsid w:val="22620C5B"/>
    <w:rsid w:val="2262C630"/>
    <w:rsid w:val="22641D3A"/>
    <w:rsid w:val="226918CE"/>
    <w:rsid w:val="226940C3"/>
    <w:rsid w:val="226996B5"/>
    <w:rsid w:val="226C0FB4"/>
    <w:rsid w:val="22734F70"/>
    <w:rsid w:val="227401E1"/>
    <w:rsid w:val="227C8170"/>
    <w:rsid w:val="227CD337"/>
    <w:rsid w:val="227CF307"/>
    <w:rsid w:val="227E3E35"/>
    <w:rsid w:val="227E8BD2"/>
    <w:rsid w:val="2280CEBA"/>
    <w:rsid w:val="2281C672"/>
    <w:rsid w:val="2282F561"/>
    <w:rsid w:val="228AFAB8"/>
    <w:rsid w:val="228B9F01"/>
    <w:rsid w:val="228C354C"/>
    <w:rsid w:val="228CC7D6"/>
    <w:rsid w:val="228D8C89"/>
    <w:rsid w:val="228EF8A7"/>
    <w:rsid w:val="228F65E7"/>
    <w:rsid w:val="2290319E"/>
    <w:rsid w:val="229125F5"/>
    <w:rsid w:val="229310F5"/>
    <w:rsid w:val="2293A8B1"/>
    <w:rsid w:val="2294B684"/>
    <w:rsid w:val="2296F1F3"/>
    <w:rsid w:val="22997149"/>
    <w:rsid w:val="229A324C"/>
    <w:rsid w:val="229B3F43"/>
    <w:rsid w:val="229C8199"/>
    <w:rsid w:val="229DF68F"/>
    <w:rsid w:val="229F379C"/>
    <w:rsid w:val="229FC02D"/>
    <w:rsid w:val="22A65AD7"/>
    <w:rsid w:val="22A817CE"/>
    <w:rsid w:val="22AAD996"/>
    <w:rsid w:val="22ACF137"/>
    <w:rsid w:val="22AD2000"/>
    <w:rsid w:val="22AD4A02"/>
    <w:rsid w:val="22AEDE3B"/>
    <w:rsid w:val="22B23761"/>
    <w:rsid w:val="22B4D585"/>
    <w:rsid w:val="22B8E9B8"/>
    <w:rsid w:val="22BB0668"/>
    <w:rsid w:val="22BE15E0"/>
    <w:rsid w:val="22BE33B0"/>
    <w:rsid w:val="22BE8251"/>
    <w:rsid w:val="22BF0BA5"/>
    <w:rsid w:val="22C0CF78"/>
    <w:rsid w:val="22C238F6"/>
    <w:rsid w:val="22C23ABF"/>
    <w:rsid w:val="22C3BCA9"/>
    <w:rsid w:val="22C3C3BE"/>
    <w:rsid w:val="22C565F4"/>
    <w:rsid w:val="22CD9774"/>
    <w:rsid w:val="22D0A5EF"/>
    <w:rsid w:val="22D382A2"/>
    <w:rsid w:val="22D55E1B"/>
    <w:rsid w:val="22D7E669"/>
    <w:rsid w:val="22D8916E"/>
    <w:rsid w:val="22D898B0"/>
    <w:rsid w:val="22DF620D"/>
    <w:rsid w:val="22E0887D"/>
    <w:rsid w:val="22E0A0D9"/>
    <w:rsid w:val="22E49475"/>
    <w:rsid w:val="22E6BD2C"/>
    <w:rsid w:val="22E78CF9"/>
    <w:rsid w:val="22E95F4B"/>
    <w:rsid w:val="22E978AA"/>
    <w:rsid w:val="22EAE7C9"/>
    <w:rsid w:val="22ED59EA"/>
    <w:rsid w:val="22F097A4"/>
    <w:rsid w:val="22F09F47"/>
    <w:rsid w:val="22F27547"/>
    <w:rsid w:val="22F2EA35"/>
    <w:rsid w:val="22F2F512"/>
    <w:rsid w:val="22F359A6"/>
    <w:rsid w:val="22F3B4DC"/>
    <w:rsid w:val="22F7541F"/>
    <w:rsid w:val="22F7A784"/>
    <w:rsid w:val="22F8712E"/>
    <w:rsid w:val="22F9A130"/>
    <w:rsid w:val="22FC249F"/>
    <w:rsid w:val="22FD1651"/>
    <w:rsid w:val="2301A0C9"/>
    <w:rsid w:val="23054304"/>
    <w:rsid w:val="2305716D"/>
    <w:rsid w:val="23058181"/>
    <w:rsid w:val="2305C821"/>
    <w:rsid w:val="2306CF35"/>
    <w:rsid w:val="2308174E"/>
    <w:rsid w:val="2309DDF7"/>
    <w:rsid w:val="230AEE7F"/>
    <w:rsid w:val="230B9466"/>
    <w:rsid w:val="230DA75D"/>
    <w:rsid w:val="230F397C"/>
    <w:rsid w:val="230FF4A0"/>
    <w:rsid w:val="23142200"/>
    <w:rsid w:val="2314FF15"/>
    <w:rsid w:val="2316F84E"/>
    <w:rsid w:val="2317C83B"/>
    <w:rsid w:val="231953CA"/>
    <w:rsid w:val="23195993"/>
    <w:rsid w:val="231A0FF7"/>
    <w:rsid w:val="231B332E"/>
    <w:rsid w:val="231C027F"/>
    <w:rsid w:val="231E9A3A"/>
    <w:rsid w:val="231ED061"/>
    <w:rsid w:val="231F40A7"/>
    <w:rsid w:val="23211D47"/>
    <w:rsid w:val="2321ABC0"/>
    <w:rsid w:val="23228F38"/>
    <w:rsid w:val="2323F5DB"/>
    <w:rsid w:val="23267A88"/>
    <w:rsid w:val="2327850F"/>
    <w:rsid w:val="232AF76B"/>
    <w:rsid w:val="232D039D"/>
    <w:rsid w:val="2330D3D6"/>
    <w:rsid w:val="23310266"/>
    <w:rsid w:val="23310447"/>
    <w:rsid w:val="2331819B"/>
    <w:rsid w:val="23329F1C"/>
    <w:rsid w:val="2332E2A3"/>
    <w:rsid w:val="23345F28"/>
    <w:rsid w:val="23357D7B"/>
    <w:rsid w:val="2335C560"/>
    <w:rsid w:val="2339B1E0"/>
    <w:rsid w:val="233A4C26"/>
    <w:rsid w:val="233A64C7"/>
    <w:rsid w:val="233C419C"/>
    <w:rsid w:val="233C59FB"/>
    <w:rsid w:val="233D82A8"/>
    <w:rsid w:val="233D877D"/>
    <w:rsid w:val="233FBEB5"/>
    <w:rsid w:val="234004FD"/>
    <w:rsid w:val="23417EB7"/>
    <w:rsid w:val="23438F9C"/>
    <w:rsid w:val="234AC334"/>
    <w:rsid w:val="234B563E"/>
    <w:rsid w:val="234CD721"/>
    <w:rsid w:val="234F3A52"/>
    <w:rsid w:val="234FE3CF"/>
    <w:rsid w:val="235056B4"/>
    <w:rsid w:val="23506CAD"/>
    <w:rsid w:val="2353FC05"/>
    <w:rsid w:val="23550A35"/>
    <w:rsid w:val="23553593"/>
    <w:rsid w:val="23588D21"/>
    <w:rsid w:val="23598B77"/>
    <w:rsid w:val="235997D8"/>
    <w:rsid w:val="235C26B8"/>
    <w:rsid w:val="235E175E"/>
    <w:rsid w:val="235FC951"/>
    <w:rsid w:val="2360090D"/>
    <w:rsid w:val="23601EAF"/>
    <w:rsid w:val="236150FE"/>
    <w:rsid w:val="23621A4D"/>
    <w:rsid w:val="236226FE"/>
    <w:rsid w:val="2364B175"/>
    <w:rsid w:val="236C0833"/>
    <w:rsid w:val="236CA4B9"/>
    <w:rsid w:val="236D7C00"/>
    <w:rsid w:val="23714980"/>
    <w:rsid w:val="23723152"/>
    <w:rsid w:val="2372847F"/>
    <w:rsid w:val="23729981"/>
    <w:rsid w:val="2373704D"/>
    <w:rsid w:val="23746E30"/>
    <w:rsid w:val="23769E2F"/>
    <w:rsid w:val="23770FC6"/>
    <w:rsid w:val="2377ACCD"/>
    <w:rsid w:val="237952FB"/>
    <w:rsid w:val="237A299E"/>
    <w:rsid w:val="237A3D52"/>
    <w:rsid w:val="237A8BFC"/>
    <w:rsid w:val="237B6B8D"/>
    <w:rsid w:val="237D7F91"/>
    <w:rsid w:val="237DD840"/>
    <w:rsid w:val="237FDF01"/>
    <w:rsid w:val="237FF383"/>
    <w:rsid w:val="238114A5"/>
    <w:rsid w:val="23824BC8"/>
    <w:rsid w:val="23836BEB"/>
    <w:rsid w:val="23859F2B"/>
    <w:rsid w:val="238791DB"/>
    <w:rsid w:val="2387DAD4"/>
    <w:rsid w:val="23898F3D"/>
    <w:rsid w:val="238AAE69"/>
    <w:rsid w:val="238AC923"/>
    <w:rsid w:val="238B79DB"/>
    <w:rsid w:val="238CC402"/>
    <w:rsid w:val="238DCAE8"/>
    <w:rsid w:val="238F9B5B"/>
    <w:rsid w:val="238FE9D6"/>
    <w:rsid w:val="2391FB17"/>
    <w:rsid w:val="239347A2"/>
    <w:rsid w:val="23934FC7"/>
    <w:rsid w:val="23936027"/>
    <w:rsid w:val="23961A1C"/>
    <w:rsid w:val="23982717"/>
    <w:rsid w:val="23995B03"/>
    <w:rsid w:val="23995F09"/>
    <w:rsid w:val="239F1345"/>
    <w:rsid w:val="239F759D"/>
    <w:rsid w:val="23A1773B"/>
    <w:rsid w:val="23A5E949"/>
    <w:rsid w:val="23A63C0E"/>
    <w:rsid w:val="23A707CC"/>
    <w:rsid w:val="23AA6704"/>
    <w:rsid w:val="23AD1426"/>
    <w:rsid w:val="23AD343C"/>
    <w:rsid w:val="23B25101"/>
    <w:rsid w:val="23B39F95"/>
    <w:rsid w:val="23B625BC"/>
    <w:rsid w:val="23B7DFA8"/>
    <w:rsid w:val="23BFBFE4"/>
    <w:rsid w:val="23C35EC9"/>
    <w:rsid w:val="23C4BC19"/>
    <w:rsid w:val="23C58AD1"/>
    <w:rsid w:val="23C91FB4"/>
    <w:rsid w:val="23D0B183"/>
    <w:rsid w:val="23D1FCE5"/>
    <w:rsid w:val="23D489F8"/>
    <w:rsid w:val="23D4AD71"/>
    <w:rsid w:val="23D7F081"/>
    <w:rsid w:val="23D83E07"/>
    <w:rsid w:val="23DB52FD"/>
    <w:rsid w:val="23DBBA48"/>
    <w:rsid w:val="23DCDBCE"/>
    <w:rsid w:val="23DD6E0D"/>
    <w:rsid w:val="23E15A7D"/>
    <w:rsid w:val="23E192BE"/>
    <w:rsid w:val="23E3C3EB"/>
    <w:rsid w:val="23E58841"/>
    <w:rsid w:val="23E61A08"/>
    <w:rsid w:val="23E8231A"/>
    <w:rsid w:val="23E9E393"/>
    <w:rsid w:val="23EAADDC"/>
    <w:rsid w:val="23EB09AF"/>
    <w:rsid w:val="23EB42C9"/>
    <w:rsid w:val="23EB6C95"/>
    <w:rsid w:val="23EB7ECD"/>
    <w:rsid w:val="23ED5B2B"/>
    <w:rsid w:val="23EE7F8A"/>
    <w:rsid w:val="23EF6814"/>
    <w:rsid w:val="23EFFC32"/>
    <w:rsid w:val="23F0CD6C"/>
    <w:rsid w:val="23F0E3A1"/>
    <w:rsid w:val="23F44F50"/>
    <w:rsid w:val="23F5E109"/>
    <w:rsid w:val="23F5E85E"/>
    <w:rsid w:val="23F6B5DE"/>
    <w:rsid w:val="23F7E140"/>
    <w:rsid w:val="23F96158"/>
    <w:rsid w:val="23FAB563"/>
    <w:rsid w:val="23FACB32"/>
    <w:rsid w:val="23FBC4F2"/>
    <w:rsid w:val="23FC8871"/>
    <w:rsid w:val="23FCF476"/>
    <w:rsid w:val="23FE5089"/>
    <w:rsid w:val="23FEA55A"/>
    <w:rsid w:val="23FFF6E4"/>
    <w:rsid w:val="24009828"/>
    <w:rsid w:val="24011D9C"/>
    <w:rsid w:val="240174DB"/>
    <w:rsid w:val="240291C1"/>
    <w:rsid w:val="2402C87F"/>
    <w:rsid w:val="240332F7"/>
    <w:rsid w:val="24048866"/>
    <w:rsid w:val="2405EE12"/>
    <w:rsid w:val="2406FE5A"/>
    <w:rsid w:val="24098425"/>
    <w:rsid w:val="240AE970"/>
    <w:rsid w:val="240AEF04"/>
    <w:rsid w:val="240B5905"/>
    <w:rsid w:val="240D09EB"/>
    <w:rsid w:val="24109A2F"/>
    <w:rsid w:val="24109B7E"/>
    <w:rsid w:val="2414054E"/>
    <w:rsid w:val="2419298B"/>
    <w:rsid w:val="24197645"/>
    <w:rsid w:val="241A7F7C"/>
    <w:rsid w:val="241F18D0"/>
    <w:rsid w:val="241F44B3"/>
    <w:rsid w:val="24220E25"/>
    <w:rsid w:val="2423D6E6"/>
    <w:rsid w:val="242558BF"/>
    <w:rsid w:val="2426B181"/>
    <w:rsid w:val="2427725F"/>
    <w:rsid w:val="24299B6D"/>
    <w:rsid w:val="242A81D9"/>
    <w:rsid w:val="242B22D5"/>
    <w:rsid w:val="242DB13B"/>
    <w:rsid w:val="242EFF01"/>
    <w:rsid w:val="242F4776"/>
    <w:rsid w:val="24319D0C"/>
    <w:rsid w:val="2433A4B4"/>
    <w:rsid w:val="2434BA28"/>
    <w:rsid w:val="243B1190"/>
    <w:rsid w:val="243C6BFF"/>
    <w:rsid w:val="243CE3A2"/>
    <w:rsid w:val="243E2025"/>
    <w:rsid w:val="243F6CA8"/>
    <w:rsid w:val="243FADA8"/>
    <w:rsid w:val="2442E06E"/>
    <w:rsid w:val="2443A41A"/>
    <w:rsid w:val="2443E8F3"/>
    <w:rsid w:val="2445E09C"/>
    <w:rsid w:val="24462FC4"/>
    <w:rsid w:val="2448656B"/>
    <w:rsid w:val="244874BF"/>
    <w:rsid w:val="244A1F74"/>
    <w:rsid w:val="244F235F"/>
    <w:rsid w:val="2450B299"/>
    <w:rsid w:val="2450C6B6"/>
    <w:rsid w:val="2451AA69"/>
    <w:rsid w:val="24591CAC"/>
    <w:rsid w:val="245A3D76"/>
    <w:rsid w:val="245AA526"/>
    <w:rsid w:val="245C2E62"/>
    <w:rsid w:val="245C48AF"/>
    <w:rsid w:val="245CE8FF"/>
    <w:rsid w:val="245D6C1B"/>
    <w:rsid w:val="245EB98F"/>
    <w:rsid w:val="2462FF95"/>
    <w:rsid w:val="2463ADFD"/>
    <w:rsid w:val="24643618"/>
    <w:rsid w:val="24647CC2"/>
    <w:rsid w:val="24667C20"/>
    <w:rsid w:val="246752C6"/>
    <w:rsid w:val="24681C54"/>
    <w:rsid w:val="2468351A"/>
    <w:rsid w:val="2468B25B"/>
    <w:rsid w:val="246BAB54"/>
    <w:rsid w:val="246C0C27"/>
    <w:rsid w:val="246CFE6E"/>
    <w:rsid w:val="246DD759"/>
    <w:rsid w:val="2470DFB5"/>
    <w:rsid w:val="24725CDE"/>
    <w:rsid w:val="24729F1E"/>
    <w:rsid w:val="24736B0B"/>
    <w:rsid w:val="247969FC"/>
    <w:rsid w:val="24797D1E"/>
    <w:rsid w:val="247A925D"/>
    <w:rsid w:val="247C4C2B"/>
    <w:rsid w:val="247D9806"/>
    <w:rsid w:val="247F2FE5"/>
    <w:rsid w:val="24802E38"/>
    <w:rsid w:val="2480CAB2"/>
    <w:rsid w:val="24829F00"/>
    <w:rsid w:val="24837283"/>
    <w:rsid w:val="2483CC1B"/>
    <w:rsid w:val="248A5951"/>
    <w:rsid w:val="248AFD9D"/>
    <w:rsid w:val="248C897E"/>
    <w:rsid w:val="248FA8AF"/>
    <w:rsid w:val="24912E8A"/>
    <w:rsid w:val="24913685"/>
    <w:rsid w:val="2491A3C4"/>
    <w:rsid w:val="2493A8F7"/>
    <w:rsid w:val="24951BD8"/>
    <w:rsid w:val="249BB602"/>
    <w:rsid w:val="24A12CCC"/>
    <w:rsid w:val="24A3335E"/>
    <w:rsid w:val="24A4D479"/>
    <w:rsid w:val="24A5E358"/>
    <w:rsid w:val="24A6A48D"/>
    <w:rsid w:val="24A6DF87"/>
    <w:rsid w:val="24A7AB84"/>
    <w:rsid w:val="24A7DFAC"/>
    <w:rsid w:val="24A8908F"/>
    <w:rsid w:val="24A8DA49"/>
    <w:rsid w:val="24A96FAA"/>
    <w:rsid w:val="24AEAE3B"/>
    <w:rsid w:val="24AED2C2"/>
    <w:rsid w:val="24B0210B"/>
    <w:rsid w:val="24B22428"/>
    <w:rsid w:val="24B3A8AE"/>
    <w:rsid w:val="24B52C08"/>
    <w:rsid w:val="24B640B7"/>
    <w:rsid w:val="24B74D95"/>
    <w:rsid w:val="24B9A23C"/>
    <w:rsid w:val="24BACB23"/>
    <w:rsid w:val="24BAE402"/>
    <w:rsid w:val="24BCB764"/>
    <w:rsid w:val="24BCC241"/>
    <w:rsid w:val="24BE3217"/>
    <w:rsid w:val="24BFD941"/>
    <w:rsid w:val="24C2D62E"/>
    <w:rsid w:val="24C33A92"/>
    <w:rsid w:val="24C4B7D1"/>
    <w:rsid w:val="24C5BB30"/>
    <w:rsid w:val="24C5CBAE"/>
    <w:rsid w:val="24C64732"/>
    <w:rsid w:val="24C6EDFE"/>
    <w:rsid w:val="24CB9F65"/>
    <w:rsid w:val="24CC8858"/>
    <w:rsid w:val="24CDFAF4"/>
    <w:rsid w:val="24D4AADC"/>
    <w:rsid w:val="24D7475C"/>
    <w:rsid w:val="24D75714"/>
    <w:rsid w:val="24D7CEE2"/>
    <w:rsid w:val="24D82514"/>
    <w:rsid w:val="24DB422E"/>
    <w:rsid w:val="24DB7A48"/>
    <w:rsid w:val="24DC5865"/>
    <w:rsid w:val="24DC9062"/>
    <w:rsid w:val="24DC9AC7"/>
    <w:rsid w:val="24DF7163"/>
    <w:rsid w:val="24E00674"/>
    <w:rsid w:val="24E24CD7"/>
    <w:rsid w:val="24E29B0B"/>
    <w:rsid w:val="24E2B65F"/>
    <w:rsid w:val="24E36DD4"/>
    <w:rsid w:val="24E3D38B"/>
    <w:rsid w:val="24E4CA41"/>
    <w:rsid w:val="24E567E3"/>
    <w:rsid w:val="24E63C7F"/>
    <w:rsid w:val="24E7B186"/>
    <w:rsid w:val="24E897DD"/>
    <w:rsid w:val="24E96E5D"/>
    <w:rsid w:val="24EAA2B9"/>
    <w:rsid w:val="24EC2715"/>
    <w:rsid w:val="24F00E8E"/>
    <w:rsid w:val="24F0599D"/>
    <w:rsid w:val="24F0E247"/>
    <w:rsid w:val="24F22F16"/>
    <w:rsid w:val="24F3E3E0"/>
    <w:rsid w:val="24F4895E"/>
    <w:rsid w:val="24F499CB"/>
    <w:rsid w:val="24F708DB"/>
    <w:rsid w:val="24F85528"/>
    <w:rsid w:val="24F89896"/>
    <w:rsid w:val="24F8ED52"/>
    <w:rsid w:val="24F9F457"/>
    <w:rsid w:val="24FA7500"/>
    <w:rsid w:val="24FAF7FC"/>
    <w:rsid w:val="24FB1652"/>
    <w:rsid w:val="24FD3ADC"/>
    <w:rsid w:val="24FDA2EE"/>
    <w:rsid w:val="24FE59D0"/>
    <w:rsid w:val="24FFACB3"/>
    <w:rsid w:val="25018834"/>
    <w:rsid w:val="25026538"/>
    <w:rsid w:val="2504446E"/>
    <w:rsid w:val="2508C9AA"/>
    <w:rsid w:val="250A9715"/>
    <w:rsid w:val="250DB7BA"/>
    <w:rsid w:val="250E7221"/>
    <w:rsid w:val="25149145"/>
    <w:rsid w:val="2514F9AD"/>
    <w:rsid w:val="2515A06F"/>
    <w:rsid w:val="2515D043"/>
    <w:rsid w:val="25177394"/>
    <w:rsid w:val="25199F93"/>
    <w:rsid w:val="2519F673"/>
    <w:rsid w:val="251C2100"/>
    <w:rsid w:val="251D3E59"/>
    <w:rsid w:val="251E5AF7"/>
    <w:rsid w:val="25216E84"/>
    <w:rsid w:val="2521F878"/>
    <w:rsid w:val="2523C9B6"/>
    <w:rsid w:val="2525ED73"/>
    <w:rsid w:val="252796BA"/>
    <w:rsid w:val="25281D3F"/>
    <w:rsid w:val="252ADB49"/>
    <w:rsid w:val="252BAFF2"/>
    <w:rsid w:val="252D5DDE"/>
    <w:rsid w:val="252E379F"/>
    <w:rsid w:val="252FBCE2"/>
    <w:rsid w:val="253155CF"/>
    <w:rsid w:val="2531EF02"/>
    <w:rsid w:val="2534D20B"/>
    <w:rsid w:val="2536DA95"/>
    <w:rsid w:val="2536E537"/>
    <w:rsid w:val="25370853"/>
    <w:rsid w:val="2538ECD2"/>
    <w:rsid w:val="2539E565"/>
    <w:rsid w:val="253BD916"/>
    <w:rsid w:val="253CC5CB"/>
    <w:rsid w:val="253D59D0"/>
    <w:rsid w:val="2540F277"/>
    <w:rsid w:val="25428A72"/>
    <w:rsid w:val="2543C3C6"/>
    <w:rsid w:val="254558FC"/>
    <w:rsid w:val="25463765"/>
    <w:rsid w:val="2546C740"/>
    <w:rsid w:val="25476A50"/>
    <w:rsid w:val="2548409F"/>
    <w:rsid w:val="254A76FB"/>
    <w:rsid w:val="254ABEE6"/>
    <w:rsid w:val="254B1EEA"/>
    <w:rsid w:val="2550E6EA"/>
    <w:rsid w:val="255170B2"/>
    <w:rsid w:val="2551C772"/>
    <w:rsid w:val="2553185A"/>
    <w:rsid w:val="25535EB9"/>
    <w:rsid w:val="2555CD59"/>
    <w:rsid w:val="25564068"/>
    <w:rsid w:val="255670B3"/>
    <w:rsid w:val="25582478"/>
    <w:rsid w:val="2558D7D7"/>
    <w:rsid w:val="255954C9"/>
    <w:rsid w:val="2559E0B5"/>
    <w:rsid w:val="255A14CD"/>
    <w:rsid w:val="255B9F6B"/>
    <w:rsid w:val="255D98A4"/>
    <w:rsid w:val="255DEA90"/>
    <w:rsid w:val="255E1DCE"/>
    <w:rsid w:val="25632A04"/>
    <w:rsid w:val="25636355"/>
    <w:rsid w:val="2563C3C6"/>
    <w:rsid w:val="2564C48B"/>
    <w:rsid w:val="2567A19D"/>
    <w:rsid w:val="2568E743"/>
    <w:rsid w:val="256A6E79"/>
    <w:rsid w:val="256B2E6D"/>
    <w:rsid w:val="256BF7BB"/>
    <w:rsid w:val="256C8746"/>
    <w:rsid w:val="256D68FD"/>
    <w:rsid w:val="257158F8"/>
    <w:rsid w:val="257159AE"/>
    <w:rsid w:val="25773B24"/>
    <w:rsid w:val="25785D2E"/>
    <w:rsid w:val="25789CC6"/>
    <w:rsid w:val="257B7060"/>
    <w:rsid w:val="257B83E3"/>
    <w:rsid w:val="257B877E"/>
    <w:rsid w:val="257C8641"/>
    <w:rsid w:val="257CFF6A"/>
    <w:rsid w:val="257DF0EA"/>
    <w:rsid w:val="257F67F2"/>
    <w:rsid w:val="257FDDBD"/>
    <w:rsid w:val="258082E0"/>
    <w:rsid w:val="2585575A"/>
    <w:rsid w:val="258571BA"/>
    <w:rsid w:val="2586D37A"/>
    <w:rsid w:val="2587C380"/>
    <w:rsid w:val="2589DE3E"/>
    <w:rsid w:val="258D2202"/>
    <w:rsid w:val="258D2791"/>
    <w:rsid w:val="258DBA56"/>
    <w:rsid w:val="258E4C93"/>
    <w:rsid w:val="2591D50A"/>
    <w:rsid w:val="2592C9E7"/>
    <w:rsid w:val="25944510"/>
    <w:rsid w:val="259590A6"/>
    <w:rsid w:val="2598780D"/>
    <w:rsid w:val="259B3938"/>
    <w:rsid w:val="259F73C9"/>
    <w:rsid w:val="25A09CB1"/>
    <w:rsid w:val="25A173AA"/>
    <w:rsid w:val="25A1BF46"/>
    <w:rsid w:val="25A304CF"/>
    <w:rsid w:val="25A3962D"/>
    <w:rsid w:val="25A3ED27"/>
    <w:rsid w:val="25A5209B"/>
    <w:rsid w:val="25A586CE"/>
    <w:rsid w:val="25A6975D"/>
    <w:rsid w:val="25A74680"/>
    <w:rsid w:val="25A75EF6"/>
    <w:rsid w:val="25A92759"/>
    <w:rsid w:val="25A95DAD"/>
    <w:rsid w:val="25ABF6FB"/>
    <w:rsid w:val="25AEEF0C"/>
    <w:rsid w:val="25AF5A04"/>
    <w:rsid w:val="25B2D07F"/>
    <w:rsid w:val="25B48A09"/>
    <w:rsid w:val="25B50A61"/>
    <w:rsid w:val="25B77FF9"/>
    <w:rsid w:val="25B919DA"/>
    <w:rsid w:val="25BA1C8B"/>
    <w:rsid w:val="25BD0A15"/>
    <w:rsid w:val="25BEA7AE"/>
    <w:rsid w:val="25C07418"/>
    <w:rsid w:val="25C21E84"/>
    <w:rsid w:val="25C39CBD"/>
    <w:rsid w:val="25C660F1"/>
    <w:rsid w:val="25C6A19B"/>
    <w:rsid w:val="25C8F26C"/>
    <w:rsid w:val="25CA474A"/>
    <w:rsid w:val="25CA77E3"/>
    <w:rsid w:val="25CB81F8"/>
    <w:rsid w:val="25CBB182"/>
    <w:rsid w:val="25CC26C4"/>
    <w:rsid w:val="25CD3A56"/>
    <w:rsid w:val="25CFFB05"/>
    <w:rsid w:val="25D2DA9B"/>
    <w:rsid w:val="25D3959C"/>
    <w:rsid w:val="25D41F9F"/>
    <w:rsid w:val="25D53FF0"/>
    <w:rsid w:val="25D5BBBD"/>
    <w:rsid w:val="25D6F548"/>
    <w:rsid w:val="25D8F81D"/>
    <w:rsid w:val="25DC94EF"/>
    <w:rsid w:val="25DD13D5"/>
    <w:rsid w:val="25DD2C49"/>
    <w:rsid w:val="25DEF467"/>
    <w:rsid w:val="25E197E3"/>
    <w:rsid w:val="25E1BBEF"/>
    <w:rsid w:val="25E34BCD"/>
    <w:rsid w:val="25E5F1F0"/>
    <w:rsid w:val="25E62F36"/>
    <w:rsid w:val="25EC4AFD"/>
    <w:rsid w:val="25EDF443"/>
    <w:rsid w:val="25F1AD80"/>
    <w:rsid w:val="25F203EA"/>
    <w:rsid w:val="25F4A970"/>
    <w:rsid w:val="25F8A2C5"/>
    <w:rsid w:val="25F937FB"/>
    <w:rsid w:val="25F9B209"/>
    <w:rsid w:val="25FF8AFE"/>
    <w:rsid w:val="26005AEF"/>
    <w:rsid w:val="2601B82C"/>
    <w:rsid w:val="26020ED2"/>
    <w:rsid w:val="26034F58"/>
    <w:rsid w:val="2603F1E5"/>
    <w:rsid w:val="2604F468"/>
    <w:rsid w:val="2605FBAE"/>
    <w:rsid w:val="26060080"/>
    <w:rsid w:val="26061EF6"/>
    <w:rsid w:val="26098CC2"/>
    <w:rsid w:val="260B1B70"/>
    <w:rsid w:val="260C1BD6"/>
    <w:rsid w:val="260DD714"/>
    <w:rsid w:val="260E47CA"/>
    <w:rsid w:val="261061D7"/>
    <w:rsid w:val="26123803"/>
    <w:rsid w:val="2613163E"/>
    <w:rsid w:val="261379C7"/>
    <w:rsid w:val="26143BD4"/>
    <w:rsid w:val="2617560F"/>
    <w:rsid w:val="2617802E"/>
    <w:rsid w:val="261A8FF8"/>
    <w:rsid w:val="261B19A6"/>
    <w:rsid w:val="261CB14E"/>
    <w:rsid w:val="26216CEB"/>
    <w:rsid w:val="26238938"/>
    <w:rsid w:val="2623B6E8"/>
    <w:rsid w:val="2625E6E8"/>
    <w:rsid w:val="2626F593"/>
    <w:rsid w:val="262A2434"/>
    <w:rsid w:val="262B120A"/>
    <w:rsid w:val="262BB328"/>
    <w:rsid w:val="262CFB3C"/>
    <w:rsid w:val="262D16D1"/>
    <w:rsid w:val="26310951"/>
    <w:rsid w:val="26318378"/>
    <w:rsid w:val="2633F562"/>
    <w:rsid w:val="2635F02F"/>
    <w:rsid w:val="26372DE6"/>
    <w:rsid w:val="26378DAE"/>
    <w:rsid w:val="263948F1"/>
    <w:rsid w:val="2640A033"/>
    <w:rsid w:val="2641A775"/>
    <w:rsid w:val="26434E93"/>
    <w:rsid w:val="26449290"/>
    <w:rsid w:val="2645D018"/>
    <w:rsid w:val="26499E21"/>
    <w:rsid w:val="264ABAB5"/>
    <w:rsid w:val="264BA73E"/>
    <w:rsid w:val="264C15E5"/>
    <w:rsid w:val="264C6A03"/>
    <w:rsid w:val="264C99F1"/>
    <w:rsid w:val="264D9F32"/>
    <w:rsid w:val="264ECA11"/>
    <w:rsid w:val="265065A0"/>
    <w:rsid w:val="2651B612"/>
    <w:rsid w:val="265492F6"/>
    <w:rsid w:val="26553045"/>
    <w:rsid w:val="26555872"/>
    <w:rsid w:val="26557DB1"/>
    <w:rsid w:val="26563558"/>
    <w:rsid w:val="26597B8D"/>
    <w:rsid w:val="265AE049"/>
    <w:rsid w:val="265C0B7D"/>
    <w:rsid w:val="265D0BE8"/>
    <w:rsid w:val="265E4847"/>
    <w:rsid w:val="266017CB"/>
    <w:rsid w:val="26604568"/>
    <w:rsid w:val="2660C68E"/>
    <w:rsid w:val="2661260C"/>
    <w:rsid w:val="26649636"/>
    <w:rsid w:val="266622F7"/>
    <w:rsid w:val="2666B460"/>
    <w:rsid w:val="266738ED"/>
    <w:rsid w:val="2667C7FF"/>
    <w:rsid w:val="2667CC66"/>
    <w:rsid w:val="266806B4"/>
    <w:rsid w:val="2668465D"/>
    <w:rsid w:val="26696390"/>
    <w:rsid w:val="26696407"/>
    <w:rsid w:val="266AC131"/>
    <w:rsid w:val="266E742D"/>
    <w:rsid w:val="2670ABFF"/>
    <w:rsid w:val="2670BEDD"/>
    <w:rsid w:val="26713C34"/>
    <w:rsid w:val="2671BDBA"/>
    <w:rsid w:val="2673A3FF"/>
    <w:rsid w:val="2674218A"/>
    <w:rsid w:val="26755763"/>
    <w:rsid w:val="267ACDFA"/>
    <w:rsid w:val="267AD4A0"/>
    <w:rsid w:val="267D061F"/>
    <w:rsid w:val="267EE0CB"/>
    <w:rsid w:val="267FED4A"/>
    <w:rsid w:val="268134F9"/>
    <w:rsid w:val="268265BC"/>
    <w:rsid w:val="26848FA2"/>
    <w:rsid w:val="2685D25C"/>
    <w:rsid w:val="2686B2E9"/>
    <w:rsid w:val="26880051"/>
    <w:rsid w:val="268A9703"/>
    <w:rsid w:val="268AB108"/>
    <w:rsid w:val="268BC052"/>
    <w:rsid w:val="268D9360"/>
    <w:rsid w:val="268F2912"/>
    <w:rsid w:val="26908DA1"/>
    <w:rsid w:val="2690DF2A"/>
    <w:rsid w:val="26943E2E"/>
    <w:rsid w:val="2696AA10"/>
    <w:rsid w:val="26970601"/>
    <w:rsid w:val="269B459C"/>
    <w:rsid w:val="269BEAD6"/>
    <w:rsid w:val="269D1D0F"/>
    <w:rsid w:val="269D8210"/>
    <w:rsid w:val="269E1ABE"/>
    <w:rsid w:val="269F4D0F"/>
    <w:rsid w:val="26A1BE6C"/>
    <w:rsid w:val="26A401E9"/>
    <w:rsid w:val="26A70F6C"/>
    <w:rsid w:val="26A7A082"/>
    <w:rsid w:val="26A9D1FC"/>
    <w:rsid w:val="26A9DFB7"/>
    <w:rsid w:val="26AB110F"/>
    <w:rsid w:val="26AB156C"/>
    <w:rsid w:val="26AC6BF9"/>
    <w:rsid w:val="26ACC623"/>
    <w:rsid w:val="26AE54D7"/>
    <w:rsid w:val="26B060C9"/>
    <w:rsid w:val="26B34E22"/>
    <w:rsid w:val="26B5616C"/>
    <w:rsid w:val="26B575FB"/>
    <w:rsid w:val="26B5EBAB"/>
    <w:rsid w:val="26B681FB"/>
    <w:rsid w:val="26B8F03E"/>
    <w:rsid w:val="26BB2255"/>
    <w:rsid w:val="26BC3CBB"/>
    <w:rsid w:val="26BF0C07"/>
    <w:rsid w:val="26BF1287"/>
    <w:rsid w:val="26C0115A"/>
    <w:rsid w:val="26C18AAE"/>
    <w:rsid w:val="26C2BFDC"/>
    <w:rsid w:val="26C44AF7"/>
    <w:rsid w:val="26C64CC1"/>
    <w:rsid w:val="26C653A0"/>
    <w:rsid w:val="26CBF1DA"/>
    <w:rsid w:val="26CC985A"/>
    <w:rsid w:val="26CD7435"/>
    <w:rsid w:val="26CDACFD"/>
    <w:rsid w:val="26CE577D"/>
    <w:rsid w:val="26D11AE2"/>
    <w:rsid w:val="26D15B43"/>
    <w:rsid w:val="26D1DAF3"/>
    <w:rsid w:val="26D42569"/>
    <w:rsid w:val="26D7C809"/>
    <w:rsid w:val="26D89727"/>
    <w:rsid w:val="26DA201E"/>
    <w:rsid w:val="26DF851B"/>
    <w:rsid w:val="26E0D9CE"/>
    <w:rsid w:val="26E1ADCD"/>
    <w:rsid w:val="26E23C70"/>
    <w:rsid w:val="26E74A6A"/>
    <w:rsid w:val="26E7D0D1"/>
    <w:rsid w:val="26EB0B50"/>
    <w:rsid w:val="26EB9403"/>
    <w:rsid w:val="26EEEE27"/>
    <w:rsid w:val="26EF4F38"/>
    <w:rsid w:val="26EFBC6C"/>
    <w:rsid w:val="26EFE014"/>
    <w:rsid w:val="26F04EE4"/>
    <w:rsid w:val="26F09C06"/>
    <w:rsid w:val="26F1BE43"/>
    <w:rsid w:val="26F26713"/>
    <w:rsid w:val="26F2ACAB"/>
    <w:rsid w:val="26F38510"/>
    <w:rsid w:val="26F750FD"/>
    <w:rsid w:val="26F76FCC"/>
    <w:rsid w:val="26F778DA"/>
    <w:rsid w:val="26F86B97"/>
    <w:rsid w:val="26F8E27C"/>
    <w:rsid w:val="26FA673F"/>
    <w:rsid w:val="26FB96CC"/>
    <w:rsid w:val="26FF9B63"/>
    <w:rsid w:val="2701B8E8"/>
    <w:rsid w:val="2704D4F8"/>
    <w:rsid w:val="27057DFA"/>
    <w:rsid w:val="270821F6"/>
    <w:rsid w:val="27094B6E"/>
    <w:rsid w:val="2709CCE7"/>
    <w:rsid w:val="2709E29E"/>
    <w:rsid w:val="270B5F60"/>
    <w:rsid w:val="270EAD8C"/>
    <w:rsid w:val="270F6078"/>
    <w:rsid w:val="2711E21F"/>
    <w:rsid w:val="2714D5D7"/>
    <w:rsid w:val="271A0079"/>
    <w:rsid w:val="271BB5F6"/>
    <w:rsid w:val="271DB540"/>
    <w:rsid w:val="271DEDC0"/>
    <w:rsid w:val="27241698"/>
    <w:rsid w:val="27263F1A"/>
    <w:rsid w:val="27286EE1"/>
    <w:rsid w:val="27290DFC"/>
    <w:rsid w:val="2729913D"/>
    <w:rsid w:val="272B1D4B"/>
    <w:rsid w:val="272C1FC9"/>
    <w:rsid w:val="272CE5B1"/>
    <w:rsid w:val="272D3F6B"/>
    <w:rsid w:val="272ED297"/>
    <w:rsid w:val="272F2FDE"/>
    <w:rsid w:val="273089BF"/>
    <w:rsid w:val="2730B356"/>
    <w:rsid w:val="2733E7A4"/>
    <w:rsid w:val="27388C3D"/>
    <w:rsid w:val="273942DA"/>
    <w:rsid w:val="27396796"/>
    <w:rsid w:val="2739D425"/>
    <w:rsid w:val="2739F872"/>
    <w:rsid w:val="2740376F"/>
    <w:rsid w:val="2740A22D"/>
    <w:rsid w:val="27418219"/>
    <w:rsid w:val="2742A1A1"/>
    <w:rsid w:val="27431C8D"/>
    <w:rsid w:val="27462B74"/>
    <w:rsid w:val="274686A4"/>
    <w:rsid w:val="274740C5"/>
    <w:rsid w:val="27497A28"/>
    <w:rsid w:val="2749D75B"/>
    <w:rsid w:val="2749F013"/>
    <w:rsid w:val="274A5FC4"/>
    <w:rsid w:val="274D4852"/>
    <w:rsid w:val="274D5B47"/>
    <w:rsid w:val="274F4988"/>
    <w:rsid w:val="2751DA0C"/>
    <w:rsid w:val="2753908F"/>
    <w:rsid w:val="275605CB"/>
    <w:rsid w:val="275A17E0"/>
    <w:rsid w:val="275CCE83"/>
    <w:rsid w:val="275EA944"/>
    <w:rsid w:val="275F3598"/>
    <w:rsid w:val="27619F9F"/>
    <w:rsid w:val="27633888"/>
    <w:rsid w:val="27697220"/>
    <w:rsid w:val="27697749"/>
    <w:rsid w:val="276EA782"/>
    <w:rsid w:val="276F4B0E"/>
    <w:rsid w:val="2772F52C"/>
    <w:rsid w:val="2776529C"/>
    <w:rsid w:val="2778AD04"/>
    <w:rsid w:val="277A4714"/>
    <w:rsid w:val="277A7464"/>
    <w:rsid w:val="278005BD"/>
    <w:rsid w:val="2780717E"/>
    <w:rsid w:val="2780BC23"/>
    <w:rsid w:val="278147C7"/>
    <w:rsid w:val="278227F3"/>
    <w:rsid w:val="27841AB7"/>
    <w:rsid w:val="27858680"/>
    <w:rsid w:val="2789FB33"/>
    <w:rsid w:val="278A9B67"/>
    <w:rsid w:val="278C146E"/>
    <w:rsid w:val="278E389A"/>
    <w:rsid w:val="27913113"/>
    <w:rsid w:val="279299CC"/>
    <w:rsid w:val="2793BCF0"/>
    <w:rsid w:val="2793EB4E"/>
    <w:rsid w:val="2798004D"/>
    <w:rsid w:val="2799129B"/>
    <w:rsid w:val="279961C5"/>
    <w:rsid w:val="279AA146"/>
    <w:rsid w:val="279AD1AE"/>
    <w:rsid w:val="279F17A0"/>
    <w:rsid w:val="279F9635"/>
    <w:rsid w:val="279FE64C"/>
    <w:rsid w:val="279FFC00"/>
    <w:rsid w:val="27A19EB3"/>
    <w:rsid w:val="27A600C5"/>
    <w:rsid w:val="27A60932"/>
    <w:rsid w:val="27AAD671"/>
    <w:rsid w:val="27AB87AE"/>
    <w:rsid w:val="27AE9C0C"/>
    <w:rsid w:val="27AF105F"/>
    <w:rsid w:val="27B01E43"/>
    <w:rsid w:val="27B179DD"/>
    <w:rsid w:val="27B4AA1C"/>
    <w:rsid w:val="27B4BAE0"/>
    <w:rsid w:val="27B688A3"/>
    <w:rsid w:val="27B71355"/>
    <w:rsid w:val="27B95448"/>
    <w:rsid w:val="27B9EB68"/>
    <w:rsid w:val="27BBC56E"/>
    <w:rsid w:val="27BC480A"/>
    <w:rsid w:val="27BC548D"/>
    <w:rsid w:val="27BECCB5"/>
    <w:rsid w:val="27C0C34A"/>
    <w:rsid w:val="27C28843"/>
    <w:rsid w:val="27C366E4"/>
    <w:rsid w:val="27C3D767"/>
    <w:rsid w:val="27C4FBB5"/>
    <w:rsid w:val="27C56541"/>
    <w:rsid w:val="27C86E66"/>
    <w:rsid w:val="27C906BA"/>
    <w:rsid w:val="27C90E62"/>
    <w:rsid w:val="27C9CCDB"/>
    <w:rsid w:val="27CA5538"/>
    <w:rsid w:val="27CF2870"/>
    <w:rsid w:val="27CFD9BF"/>
    <w:rsid w:val="27D114DD"/>
    <w:rsid w:val="27D45FC5"/>
    <w:rsid w:val="27D4A57A"/>
    <w:rsid w:val="27D74203"/>
    <w:rsid w:val="27DE0160"/>
    <w:rsid w:val="27DE25BE"/>
    <w:rsid w:val="27DEAD5C"/>
    <w:rsid w:val="27DFC864"/>
    <w:rsid w:val="27E0DBC2"/>
    <w:rsid w:val="27E1A698"/>
    <w:rsid w:val="27E355CE"/>
    <w:rsid w:val="27E42790"/>
    <w:rsid w:val="27E44104"/>
    <w:rsid w:val="27E44D24"/>
    <w:rsid w:val="27E50BA0"/>
    <w:rsid w:val="27E65C97"/>
    <w:rsid w:val="27E8D76D"/>
    <w:rsid w:val="27E939AB"/>
    <w:rsid w:val="27E9E74B"/>
    <w:rsid w:val="27EABCF3"/>
    <w:rsid w:val="27EB9CEE"/>
    <w:rsid w:val="27F08515"/>
    <w:rsid w:val="27F0D632"/>
    <w:rsid w:val="27F0F170"/>
    <w:rsid w:val="27F1C962"/>
    <w:rsid w:val="27F1D94E"/>
    <w:rsid w:val="27F2C913"/>
    <w:rsid w:val="27F59249"/>
    <w:rsid w:val="27F5FBD4"/>
    <w:rsid w:val="27F72E21"/>
    <w:rsid w:val="27F850C4"/>
    <w:rsid w:val="27F9B3C0"/>
    <w:rsid w:val="27FA1B90"/>
    <w:rsid w:val="27FAD79D"/>
    <w:rsid w:val="27FBAFAF"/>
    <w:rsid w:val="27FD4A9E"/>
    <w:rsid w:val="27FD9F3D"/>
    <w:rsid w:val="27FFE74C"/>
    <w:rsid w:val="2800A764"/>
    <w:rsid w:val="2800E4E2"/>
    <w:rsid w:val="2801171C"/>
    <w:rsid w:val="28027ABD"/>
    <w:rsid w:val="2804291A"/>
    <w:rsid w:val="2807B9DC"/>
    <w:rsid w:val="2808DD41"/>
    <w:rsid w:val="280B352C"/>
    <w:rsid w:val="281410AB"/>
    <w:rsid w:val="28141275"/>
    <w:rsid w:val="2814BFFC"/>
    <w:rsid w:val="28153CB0"/>
    <w:rsid w:val="28169545"/>
    <w:rsid w:val="281797BB"/>
    <w:rsid w:val="281975DD"/>
    <w:rsid w:val="281A300C"/>
    <w:rsid w:val="281B19A3"/>
    <w:rsid w:val="281B6514"/>
    <w:rsid w:val="281C007B"/>
    <w:rsid w:val="281C3AB0"/>
    <w:rsid w:val="281CE55A"/>
    <w:rsid w:val="281DFCDC"/>
    <w:rsid w:val="281E6418"/>
    <w:rsid w:val="281EA0CF"/>
    <w:rsid w:val="2820B2B8"/>
    <w:rsid w:val="2822DAE6"/>
    <w:rsid w:val="282437DF"/>
    <w:rsid w:val="28247A42"/>
    <w:rsid w:val="2824E05D"/>
    <w:rsid w:val="282536C5"/>
    <w:rsid w:val="28259DB1"/>
    <w:rsid w:val="28267919"/>
    <w:rsid w:val="2827BCF6"/>
    <w:rsid w:val="282A8B42"/>
    <w:rsid w:val="282B3F9E"/>
    <w:rsid w:val="282BE320"/>
    <w:rsid w:val="282D0CD5"/>
    <w:rsid w:val="282DE859"/>
    <w:rsid w:val="282E122C"/>
    <w:rsid w:val="282E430F"/>
    <w:rsid w:val="282ED710"/>
    <w:rsid w:val="282FD300"/>
    <w:rsid w:val="2831BFB9"/>
    <w:rsid w:val="2832B67E"/>
    <w:rsid w:val="28337212"/>
    <w:rsid w:val="2833739E"/>
    <w:rsid w:val="2837AADF"/>
    <w:rsid w:val="2838EC9D"/>
    <w:rsid w:val="28399C2A"/>
    <w:rsid w:val="2839B12A"/>
    <w:rsid w:val="283E630A"/>
    <w:rsid w:val="283FB7B5"/>
    <w:rsid w:val="28435A9F"/>
    <w:rsid w:val="28438157"/>
    <w:rsid w:val="28455BDA"/>
    <w:rsid w:val="28460762"/>
    <w:rsid w:val="284B22DF"/>
    <w:rsid w:val="284E9C23"/>
    <w:rsid w:val="28514ADF"/>
    <w:rsid w:val="285286EC"/>
    <w:rsid w:val="2854126E"/>
    <w:rsid w:val="285541F8"/>
    <w:rsid w:val="28561AD4"/>
    <w:rsid w:val="2857947C"/>
    <w:rsid w:val="2857EB99"/>
    <w:rsid w:val="2859D597"/>
    <w:rsid w:val="285A9223"/>
    <w:rsid w:val="285B7A79"/>
    <w:rsid w:val="285C862E"/>
    <w:rsid w:val="285C9A6F"/>
    <w:rsid w:val="285DF6CA"/>
    <w:rsid w:val="285E8BC9"/>
    <w:rsid w:val="28605849"/>
    <w:rsid w:val="2860A732"/>
    <w:rsid w:val="2861B9A9"/>
    <w:rsid w:val="28639606"/>
    <w:rsid w:val="28639AAD"/>
    <w:rsid w:val="2863BA70"/>
    <w:rsid w:val="2866DEDF"/>
    <w:rsid w:val="286815CC"/>
    <w:rsid w:val="2869868C"/>
    <w:rsid w:val="286CD37E"/>
    <w:rsid w:val="286CF690"/>
    <w:rsid w:val="2872E9A7"/>
    <w:rsid w:val="2872F7A9"/>
    <w:rsid w:val="2872F8E3"/>
    <w:rsid w:val="2872FB4F"/>
    <w:rsid w:val="2873095B"/>
    <w:rsid w:val="28735727"/>
    <w:rsid w:val="2873DBFE"/>
    <w:rsid w:val="28742791"/>
    <w:rsid w:val="28744104"/>
    <w:rsid w:val="28784ED4"/>
    <w:rsid w:val="287851AB"/>
    <w:rsid w:val="28795B90"/>
    <w:rsid w:val="287A20A9"/>
    <w:rsid w:val="287BD916"/>
    <w:rsid w:val="287BEEB7"/>
    <w:rsid w:val="287CF9CC"/>
    <w:rsid w:val="287F5016"/>
    <w:rsid w:val="288382DB"/>
    <w:rsid w:val="2883C6EC"/>
    <w:rsid w:val="28860A10"/>
    <w:rsid w:val="28866EE5"/>
    <w:rsid w:val="28868BDA"/>
    <w:rsid w:val="2887194D"/>
    <w:rsid w:val="2887B960"/>
    <w:rsid w:val="288A486E"/>
    <w:rsid w:val="288C3112"/>
    <w:rsid w:val="288E69E3"/>
    <w:rsid w:val="288F4DC3"/>
    <w:rsid w:val="289189B8"/>
    <w:rsid w:val="289203EC"/>
    <w:rsid w:val="28929E4D"/>
    <w:rsid w:val="28955D96"/>
    <w:rsid w:val="28986B5C"/>
    <w:rsid w:val="28991737"/>
    <w:rsid w:val="28993430"/>
    <w:rsid w:val="28994847"/>
    <w:rsid w:val="2899E2D3"/>
    <w:rsid w:val="289AAC93"/>
    <w:rsid w:val="289BABF2"/>
    <w:rsid w:val="289CAB7B"/>
    <w:rsid w:val="289EFCB5"/>
    <w:rsid w:val="28A3B11A"/>
    <w:rsid w:val="28A611E8"/>
    <w:rsid w:val="28A647BD"/>
    <w:rsid w:val="28A6E071"/>
    <w:rsid w:val="28A6F40B"/>
    <w:rsid w:val="28A7A5B6"/>
    <w:rsid w:val="28ABFE99"/>
    <w:rsid w:val="28AD0509"/>
    <w:rsid w:val="28AEF9FF"/>
    <w:rsid w:val="28AFDE85"/>
    <w:rsid w:val="28B157EB"/>
    <w:rsid w:val="28B17769"/>
    <w:rsid w:val="28B297D9"/>
    <w:rsid w:val="28B2E677"/>
    <w:rsid w:val="28B4B490"/>
    <w:rsid w:val="28B587B6"/>
    <w:rsid w:val="28B589C4"/>
    <w:rsid w:val="28B8F30C"/>
    <w:rsid w:val="28B912C1"/>
    <w:rsid w:val="28C0B7D1"/>
    <w:rsid w:val="28C1177C"/>
    <w:rsid w:val="28C128C4"/>
    <w:rsid w:val="28C27BE1"/>
    <w:rsid w:val="28C6415C"/>
    <w:rsid w:val="28C6D467"/>
    <w:rsid w:val="28C8CE3A"/>
    <w:rsid w:val="28CA9DDA"/>
    <w:rsid w:val="28CAE2F5"/>
    <w:rsid w:val="28CB2B29"/>
    <w:rsid w:val="28CC7C74"/>
    <w:rsid w:val="28CF2EA8"/>
    <w:rsid w:val="28CFB226"/>
    <w:rsid w:val="28D1A960"/>
    <w:rsid w:val="28DB1C81"/>
    <w:rsid w:val="28DE7141"/>
    <w:rsid w:val="28DF3579"/>
    <w:rsid w:val="28DFC62B"/>
    <w:rsid w:val="28E120C1"/>
    <w:rsid w:val="28E3A5B0"/>
    <w:rsid w:val="28E4FEAD"/>
    <w:rsid w:val="28EB2DF0"/>
    <w:rsid w:val="28EF160F"/>
    <w:rsid w:val="28F109DA"/>
    <w:rsid w:val="28F13F7D"/>
    <w:rsid w:val="28F45B36"/>
    <w:rsid w:val="28F5D266"/>
    <w:rsid w:val="28F6E2D5"/>
    <w:rsid w:val="28F7788C"/>
    <w:rsid w:val="28F7C246"/>
    <w:rsid w:val="28F89FF6"/>
    <w:rsid w:val="28F951F3"/>
    <w:rsid w:val="28F970B0"/>
    <w:rsid w:val="28F9DE3E"/>
    <w:rsid w:val="28FF02FE"/>
    <w:rsid w:val="2900AF08"/>
    <w:rsid w:val="29017BA2"/>
    <w:rsid w:val="2902FCE3"/>
    <w:rsid w:val="2906CD0B"/>
    <w:rsid w:val="29074320"/>
    <w:rsid w:val="2909D534"/>
    <w:rsid w:val="290D1C8A"/>
    <w:rsid w:val="29105C61"/>
    <w:rsid w:val="29109AB4"/>
    <w:rsid w:val="2911FFC7"/>
    <w:rsid w:val="291251C6"/>
    <w:rsid w:val="29132AAE"/>
    <w:rsid w:val="29139F91"/>
    <w:rsid w:val="2915CADF"/>
    <w:rsid w:val="29166B99"/>
    <w:rsid w:val="29178B0B"/>
    <w:rsid w:val="2918BC4C"/>
    <w:rsid w:val="29193215"/>
    <w:rsid w:val="291BE376"/>
    <w:rsid w:val="291C5894"/>
    <w:rsid w:val="291F1021"/>
    <w:rsid w:val="2920E3F8"/>
    <w:rsid w:val="29218658"/>
    <w:rsid w:val="2922B36F"/>
    <w:rsid w:val="2922F525"/>
    <w:rsid w:val="29243F17"/>
    <w:rsid w:val="2925B833"/>
    <w:rsid w:val="2926AF28"/>
    <w:rsid w:val="292AA731"/>
    <w:rsid w:val="292BDF6C"/>
    <w:rsid w:val="292EB494"/>
    <w:rsid w:val="292F8469"/>
    <w:rsid w:val="2933B99F"/>
    <w:rsid w:val="2934D6DD"/>
    <w:rsid w:val="29367C5E"/>
    <w:rsid w:val="2937C6DD"/>
    <w:rsid w:val="29386FDC"/>
    <w:rsid w:val="2938AAD5"/>
    <w:rsid w:val="293CE0E6"/>
    <w:rsid w:val="293DE904"/>
    <w:rsid w:val="293F3AB0"/>
    <w:rsid w:val="29411EE0"/>
    <w:rsid w:val="29417867"/>
    <w:rsid w:val="29423F9F"/>
    <w:rsid w:val="29435285"/>
    <w:rsid w:val="2943C6B2"/>
    <w:rsid w:val="29451CAF"/>
    <w:rsid w:val="2945A67C"/>
    <w:rsid w:val="2947C154"/>
    <w:rsid w:val="29488638"/>
    <w:rsid w:val="2948D028"/>
    <w:rsid w:val="2949FC15"/>
    <w:rsid w:val="294D03A5"/>
    <w:rsid w:val="294D97B1"/>
    <w:rsid w:val="294ED589"/>
    <w:rsid w:val="294F876F"/>
    <w:rsid w:val="294F932C"/>
    <w:rsid w:val="29518971"/>
    <w:rsid w:val="2952D015"/>
    <w:rsid w:val="2953F6C6"/>
    <w:rsid w:val="2955527C"/>
    <w:rsid w:val="2955970D"/>
    <w:rsid w:val="2956EF9C"/>
    <w:rsid w:val="2958186B"/>
    <w:rsid w:val="2958A58B"/>
    <w:rsid w:val="2958E49F"/>
    <w:rsid w:val="2959318C"/>
    <w:rsid w:val="295A22BB"/>
    <w:rsid w:val="295B3BC9"/>
    <w:rsid w:val="295BAE8F"/>
    <w:rsid w:val="295CB27E"/>
    <w:rsid w:val="29618D1D"/>
    <w:rsid w:val="2961C5EC"/>
    <w:rsid w:val="29620EC6"/>
    <w:rsid w:val="29624559"/>
    <w:rsid w:val="29624AF0"/>
    <w:rsid w:val="296482EC"/>
    <w:rsid w:val="29686AEA"/>
    <w:rsid w:val="296971D3"/>
    <w:rsid w:val="296B64A5"/>
    <w:rsid w:val="296E6FA4"/>
    <w:rsid w:val="296F4E6F"/>
    <w:rsid w:val="2970ECEE"/>
    <w:rsid w:val="297150DB"/>
    <w:rsid w:val="297191A9"/>
    <w:rsid w:val="2971E9E9"/>
    <w:rsid w:val="29730ED1"/>
    <w:rsid w:val="29732DFB"/>
    <w:rsid w:val="2973BFF2"/>
    <w:rsid w:val="297410F9"/>
    <w:rsid w:val="297504D9"/>
    <w:rsid w:val="2975AE98"/>
    <w:rsid w:val="29767CC6"/>
    <w:rsid w:val="29779DB4"/>
    <w:rsid w:val="2977CCE6"/>
    <w:rsid w:val="2977DF3F"/>
    <w:rsid w:val="297863EC"/>
    <w:rsid w:val="29799C3C"/>
    <w:rsid w:val="297EBD52"/>
    <w:rsid w:val="29800E97"/>
    <w:rsid w:val="29801165"/>
    <w:rsid w:val="29820384"/>
    <w:rsid w:val="2984906F"/>
    <w:rsid w:val="29855A39"/>
    <w:rsid w:val="2985771E"/>
    <w:rsid w:val="2986CEF4"/>
    <w:rsid w:val="29870320"/>
    <w:rsid w:val="29872C06"/>
    <w:rsid w:val="2987978D"/>
    <w:rsid w:val="298AF157"/>
    <w:rsid w:val="298D3158"/>
    <w:rsid w:val="298EBB44"/>
    <w:rsid w:val="2991EEA8"/>
    <w:rsid w:val="29943456"/>
    <w:rsid w:val="2997ADBA"/>
    <w:rsid w:val="29985736"/>
    <w:rsid w:val="29994497"/>
    <w:rsid w:val="299F6289"/>
    <w:rsid w:val="29A0A458"/>
    <w:rsid w:val="29A33321"/>
    <w:rsid w:val="29A69CB7"/>
    <w:rsid w:val="29A702B0"/>
    <w:rsid w:val="29A7F328"/>
    <w:rsid w:val="29A9BF84"/>
    <w:rsid w:val="29B05E51"/>
    <w:rsid w:val="29B292CD"/>
    <w:rsid w:val="29B2CEA4"/>
    <w:rsid w:val="29B6006D"/>
    <w:rsid w:val="29B85EE0"/>
    <w:rsid w:val="29B8DA4C"/>
    <w:rsid w:val="29B94B71"/>
    <w:rsid w:val="29BA013C"/>
    <w:rsid w:val="29BC06C5"/>
    <w:rsid w:val="29C193F4"/>
    <w:rsid w:val="29C4E168"/>
    <w:rsid w:val="29C5511E"/>
    <w:rsid w:val="29C735DF"/>
    <w:rsid w:val="29C99266"/>
    <w:rsid w:val="29CA3CCC"/>
    <w:rsid w:val="29CB5F8C"/>
    <w:rsid w:val="29CC3B52"/>
    <w:rsid w:val="29CCD733"/>
    <w:rsid w:val="29CE045B"/>
    <w:rsid w:val="29CF31A1"/>
    <w:rsid w:val="29CF6349"/>
    <w:rsid w:val="29D2BB18"/>
    <w:rsid w:val="29D43EBA"/>
    <w:rsid w:val="29D47FA7"/>
    <w:rsid w:val="29D53A7D"/>
    <w:rsid w:val="29D81785"/>
    <w:rsid w:val="29D8D4FF"/>
    <w:rsid w:val="29D93F1C"/>
    <w:rsid w:val="29DA191F"/>
    <w:rsid w:val="29DBB9FF"/>
    <w:rsid w:val="29DBC5C4"/>
    <w:rsid w:val="29DE26CC"/>
    <w:rsid w:val="29E13198"/>
    <w:rsid w:val="29E13443"/>
    <w:rsid w:val="29E29FAC"/>
    <w:rsid w:val="29E3E3A5"/>
    <w:rsid w:val="29E4FF6E"/>
    <w:rsid w:val="29E915A6"/>
    <w:rsid w:val="29EA64FB"/>
    <w:rsid w:val="29EB412F"/>
    <w:rsid w:val="29F239CA"/>
    <w:rsid w:val="29F41171"/>
    <w:rsid w:val="29F778D6"/>
    <w:rsid w:val="29F88A58"/>
    <w:rsid w:val="29F8B1AB"/>
    <w:rsid w:val="29FB5135"/>
    <w:rsid w:val="29FCBE47"/>
    <w:rsid w:val="29FFA18D"/>
    <w:rsid w:val="29FFBC81"/>
    <w:rsid w:val="29FFCC12"/>
    <w:rsid w:val="2A0335B7"/>
    <w:rsid w:val="2A0483BA"/>
    <w:rsid w:val="2A0AF2F9"/>
    <w:rsid w:val="2A0E222D"/>
    <w:rsid w:val="2A0E251D"/>
    <w:rsid w:val="2A107B2A"/>
    <w:rsid w:val="2A121562"/>
    <w:rsid w:val="2A12E3B1"/>
    <w:rsid w:val="2A163342"/>
    <w:rsid w:val="2A1CCAB4"/>
    <w:rsid w:val="2A1D7E06"/>
    <w:rsid w:val="2A221C33"/>
    <w:rsid w:val="2A24587A"/>
    <w:rsid w:val="2A260172"/>
    <w:rsid w:val="2A26C08E"/>
    <w:rsid w:val="2A27749A"/>
    <w:rsid w:val="2A2806E9"/>
    <w:rsid w:val="2A2845B3"/>
    <w:rsid w:val="2A289E61"/>
    <w:rsid w:val="2A2AE98E"/>
    <w:rsid w:val="2A2E480F"/>
    <w:rsid w:val="2A3099A6"/>
    <w:rsid w:val="2A3137F7"/>
    <w:rsid w:val="2A330D6C"/>
    <w:rsid w:val="2A34F3D3"/>
    <w:rsid w:val="2A35CF9D"/>
    <w:rsid w:val="2A38A568"/>
    <w:rsid w:val="2A392B1C"/>
    <w:rsid w:val="2A3A5A1A"/>
    <w:rsid w:val="2A3BC754"/>
    <w:rsid w:val="2A3FD46F"/>
    <w:rsid w:val="2A421256"/>
    <w:rsid w:val="2A45F4A0"/>
    <w:rsid w:val="2A468BC2"/>
    <w:rsid w:val="2A472EC6"/>
    <w:rsid w:val="2A4B3C9F"/>
    <w:rsid w:val="2A4C97DE"/>
    <w:rsid w:val="2A4F7E8E"/>
    <w:rsid w:val="2A54DC7D"/>
    <w:rsid w:val="2A557165"/>
    <w:rsid w:val="2A5B2D53"/>
    <w:rsid w:val="2A5C5C4C"/>
    <w:rsid w:val="2A6019AF"/>
    <w:rsid w:val="2A622CB1"/>
    <w:rsid w:val="2A62D9B5"/>
    <w:rsid w:val="2A62EB71"/>
    <w:rsid w:val="2A653F36"/>
    <w:rsid w:val="2A69A106"/>
    <w:rsid w:val="2A6C4E2A"/>
    <w:rsid w:val="2A6CDA74"/>
    <w:rsid w:val="2A6DD459"/>
    <w:rsid w:val="2A71FE29"/>
    <w:rsid w:val="2A723C79"/>
    <w:rsid w:val="2A73E4E2"/>
    <w:rsid w:val="2A77DCB9"/>
    <w:rsid w:val="2A79F5F3"/>
    <w:rsid w:val="2A7ADA99"/>
    <w:rsid w:val="2A7BB7F4"/>
    <w:rsid w:val="2A7E704D"/>
    <w:rsid w:val="2A7F9BEC"/>
    <w:rsid w:val="2A815F16"/>
    <w:rsid w:val="2A891A98"/>
    <w:rsid w:val="2A8B148E"/>
    <w:rsid w:val="2A8D78A7"/>
    <w:rsid w:val="2A90A625"/>
    <w:rsid w:val="2A93FE7E"/>
    <w:rsid w:val="2A9800E8"/>
    <w:rsid w:val="2A985DC3"/>
    <w:rsid w:val="2A9C57E8"/>
    <w:rsid w:val="2A9C86F6"/>
    <w:rsid w:val="2A9E8A45"/>
    <w:rsid w:val="2A9FA8D4"/>
    <w:rsid w:val="2A9FA8F3"/>
    <w:rsid w:val="2AA1E8C1"/>
    <w:rsid w:val="2AA2D04A"/>
    <w:rsid w:val="2AA46BF4"/>
    <w:rsid w:val="2AA5FA31"/>
    <w:rsid w:val="2AA79291"/>
    <w:rsid w:val="2AA80A33"/>
    <w:rsid w:val="2AA9EE08"/>
    <w:rsid w:val="2AAB1CF4"/>
    <w:rsid w:val="2AAB8CEC"/>
    <w:rsid w:val="2AABA484"/>
    <w:rsid w:val="2AADFB5C"/>
    <w:rsid w:val="2AB3503D"/>
    <w:rsid w:val="2AB491ED"/>
    <w:rsid w:val="2AB76192"/>
    <w:rsid w:val="2AB83C00"/>
    <w:rsid w:val="2AB9B0B5"/>
    <w:rsid w:val="2ABA937A"/>
    <w:rsid w:val="2ABC582B"/>
    <w:rsid w:val="2ABCF0AF"/>
    <w:rsid w:val="2AC0A650"/>
    <w:rsid w:val="2AC37DC3"/>
    <w:rsid w:val="2AC4E7D5"/>
    <w:rsid w:val="2AC73645"/>
    <w:rsid w:val="2AC9A21B"/>
    <w:rsid w:val="2ACA2810"/>
    <w:rsid w:val="2ACB1082"/>
    <w:rsid w:val="2ACFF551"/>
    <w:rsid w:val="2AD04B40"/>
    <w:rsid w:val="2AD4F9E9"/>
    <w:rsid w:val="2AD558BC"/>
    <w:rsid w:val="2AD7E1B2"/>
    <w:rsid w:val="2AD8B757"/>
    <w:rsid w:val="2AD8F5C3"/>
    <w:rsid w:val="2ADBA3A0"/>
    <w:rsid w:val="2ADCAE81"/>
    <w:rsid w:val="2AE0BA5C"/>
    <w:rsid w:val="2AE39D1B"/>
    <w:rsid w:val="2AE7C6FE"/>
    <w:rsid w:val="2AE852F9"/>
    <w:rsid w:val="2AE8FCFB"/>
    <w:rsid w:val="2AED441B"/>
    <w:rsid w:val="2AF0CF09"/>
    <w:rsid w:val="2AF39A1A"/>
    <w:rsid w:val="2AF44186"/>
    <w:rsid w:val="2AF4EC91"/>
    <w:rsid w:val="2AF65F19"/>
    <w:rsid w:val="2AF6A598"/>
    <w:rsid w:val="2AF9DEA8"/>
    <w:rsid w:val="2AFFA28A"/>
    <w:rsid w:val="2B0299F5"/>
    <w:rsid w:val="2B031595"/>
    <w:rsid w:val="2B057D3F"/>
    <w:rsid w:val="2B0A034E"/>
    <w:rsid w:val="2B0B7BEC"/>
    <w:rsid w:val="2B0C04EB"/>
    <w:rsid w:val="2B0D720C"/>
    <w:rsid w:val="2B0E035D"/>
    <w:rsid w:val="2B0ED21F"/>
    <w:rsid w:val="2B123E59"/>
    <w:rsid w:val="2B12B423"/>
    <w:rsid w:val="2B14D970"/>
    <w:rsid w:val="2B1DC865"/>
    <w:rsid w:val="2B1EF54D"/>
    <w:rsid w:val="2B204BE0"/>
    <w:rsid w:val="2B215813"/>
    <w:rsid w:val="2B2203C3"/>
    <w:rsid w:val="2B22C9B8"/>
    <w:rsid w:val="2B23C0A8"/>
    <w:rsid w:val="2B2516BA"/>
    <w:rsid w:val="2B25F3EF"/>
    <w:rsid w:val="2B2DB43F"/>
    <w:rsid w:val="2B31A051"/>
    <w:rsid w:val="2B34C0A4"/>
    <w:rsid w:val="2B369F58"/>
    <w:rsid w:val="2B3835CE"/>
    <w:rsid w:val="2B386635"/>
    <w:rsid w:val="2B392AB6"/>
    <w:rsid w:val="2B3B23C6"/>
    <w:rsid w:val="2B3C2049"/>
    <w:rsid w:val="2B3CAFF6"/>
    <w:rsid w:val="2B3D05D0"/>
    <w:rsid w:val="2B3D5D56"/>
    <w:rsid w:val="2B3F09D3"/>
    <w:rsid w:val="2B40C048"/>
    <w:rsid w:val="2B432AB1"/>
    <w:rsid w:val="2B43B016"/>
    <w:rsid w:val="2B443192"/>
    <w:rsid w:val="2B446EE6"/>
    <w:rsid w:val="2B44EFEF"/>
    <w:rsid w:val="2B454EDA"/>
    <w:rsid w:val="2B4583D3"/>
    <w:rsid w:val="2B47C19A"/>
    <w:rsid w:val="2B491DDE"/>
    <w:rsid w:val="2B4966B6"/>
    <w:rsid w:val="2B4CF7B2"/>
    <w:rsid w:val="2B4D980B"/>
    <w:rsid w:val="2B4E8CC7"/>
    <w:rsid w:val="2B4F5441"/>
    <w:rsid w:val="2B51677E"/>
    <w:rsid w:val="2B51FD31"/>
    <w:rsid w:val="2B543288"/>
    <w:rsid w:val="2B5548BC"/>
    <w:rsid w:val="2B5838E9"/>
    <w:rsid w:val="2B597C7C"/>
    <w:rsid w:val="2B5B3943"/>
    <w:rsid w:val="2B5ECF06"/>
    <w:rsid w:val="2B60F3AA"/>
    <w:rsid w:val="2B6414C8"/>
    <w:rsid w:val="2B6564B2"/>
    <w:rsid w:val="2B669A8D"/>
    <w:rsid w:val="2B680B80"/>
    <w:rsid w:val="2B6A93F4"/>
    <w:rsid w:val="2B6ACC88"/>
    <w:rsid w:val="2B6B5EF7"/>
    <w:rsid w:val="2B6D15C7"/>
    <w:rsid w:val="2B6D1F25"/>
    <w:rsid w:val="2B6E7631"/>
    <w:rsid w:val="2B719D9A"/>
    <w:rsid w:val="2B7345FA"/>
    <w:rsid w:val="2B755B8F"/>
    <w:rsid w:val="2B770203"/>
    <w:rsid w:val="2B78CDF8"/>
    <w:rsid w:val="2B7937A6"/>
    <w:rsid w:val="2B7B1F9B"/>
    <w:rsid w:val="2B7B357A"/>
    <w:rsid w:val="2B7DFE9D"/>
    <w:rsid w:val="2B7E573B"/>
    <w:rsid w:val="2B7E63AA"/>
    <w:rsid w:val="2B7EB95A"/>
    <w:rsid w:val="2B819B58"/>
    <w:rsid w:val="2B82E702"/>
    <w:rsid w:val="2B848B9F"/>
    <w:rsid w:val="2B854F90"/>
    <w:rsid w:val="2B888917"/>
    <w:rsid w:val="2B898FCB"/>
    <w:rsid w:val="2B8A09E2"/>
    <w:rsid w:val="2B8A92D6"/>
    <w:rsid w:val="2B8AD2B2"/>
    <w:rsid w:val="2B8C7AA5"/>
    <w:rsid w:val="2B8CE6CB"/>
    <w:rsid w:val="2B8DE179"/>
    <w:rsid w:val="2B8E883D"/>
    <w:rsid w:val="2B8F5DB6"/>
    <w:rsid w:val="2B9467EE"/>
    <w:rsid w:val="2B9541E7"/>
    <w:rsid w:val="2B9627D8"/>
    <w:rsid w:val="2B96A966"/>
    <w:rsid w:val="2B980453"/>
    <w:rsid w:val="2B985BCA"/>
    <w:rsid w:val="2B9A54EE"/>
    <w:rsid w:val="2B9CBD45"/>
    <w:rsid w:val="2BA2330E"/>
    <w:rsid w:val="2BA267AF"/>
    <w:rsid w:val="2BA36BA5"/>
    <w:rsid w:val="2BA3709C"/>
    <w:rsid w:val="2BA59779"/>
    <w:rsid w:val="2BA90385"/>
    <w:rsid w:val="2BAA19E6"/>
    <w:rsid w:val="2BAD35A0"/>
    <w:rsid w:val="2BB12E94"/>
    <w:rsid w:val="2BB1F003"/>
    <w:rsid w:val="2BB24423"/>
    <w:rsid w:val="2BB313F0"/>
    <w:rsid w:val="2BB31433"/>
    <w:rsid w:val="2BB4D63D"/>
    <w:rsid w:val="2BB88387"/>
    <w:rsid w:val="2BBBC9C9"/>
    <w:rsid w:val="2BBC0B01"/>
    <w:rsid w:val="2BBE0E5A"/>
    <w:rsid w:val="2BBE6FC1"/>
    <w:rsid w:val="2BBFFFDB"/>
    <w:rsid w:val="2BC0F2D8"/>
    <w:rsid w:val="2BC10ED8"/>
    <w:rsid w:val="2BC2367A"/>
    <w:rsid w:val="2BC3D934"/>
    <w:rsid w:val="2BC4A754"/>
    <w:rsid w:val="2BC65374"/>
    <w:rsid w:val="2BC6ABE0"/>
    <w:rsid w:val="2BCABEFC"/>
    <w:rsid w:val="2BCCB9C2"/>
    <w:rsid w:val="2BCCD5C0"/>
    <w:rsid w:val="2BCE8CDA"/>
    <w:rsid w:val="2BCECEA0"/>
    <w:rsid w:val="2BCF2CD4"/>
    <w:rsid w:val="2BD04BE2"/>
    <w:rsid w:val="2BD0A461"/>
    <w:rsid w:val="2BD15731"/>
    <w:rsid w:val="2BD2FB82"/>
    <w:rsid w:val="2BD612AD"/>
    <w:rsid w:val="2BDAEBD3"/>
    <w:rsid w:val="2BDE1BCE"/>
    <w:rsid w:val="2BDEF144"/>
    <w:rsid w:val="2BDFD9D0"/>
    <w:rsid w:val="2BE06ED6"/>
    <w:rsid w:val="2BE182C2"/>
    <w:rsid w:val="2BE2041A"/>
    <w:rsid w:val="2BE3CA9B"/>
    <w:rsid w:val="2BE6C2CD"/>
    <w:rsid w:val="2BE71F49"/>
    <w:rsid w:val="2BE83113"/>
    <w:rsid w:val="2BEACA43"/>
    <w:rsid w:val="2BEB275D"/>
    <w:rsid w:val="2BED3039"/>
    <w:rsid w:val="2BEE3327"/>
    <w:rsid w:val="2BEEE6E3"/>
    <w:rsid w:val="2BF29C23"/>
    <w:rsid w:val="2BF6C1C6"/>
    <w:rsid w:val="2BF6F559"/>
    <w:rsid w:val="2BF723F1"/>
    <w:rsid w:val="2BF754EA"/>
    <w:rsid w:val="2BF76274"/>
    <w:rsid w:val="2BFC7507"/>
    <w:rsid w:val="2BFC95BB"/>
    <w:rsid w:val="2BFD19CE"/>
    <w:rsid w:val="2BFDCCE1"/>
    <w:rsid w:val="2BFE8AC6"/>
    <w:rsid w:val="2BFF157B"/>
    <w:rsid w:val="2C023FDF"/>
    <w:rsid w:val="2C04E38E"/>
    <w:rsid w:val="2C050E21"/>
    <w:rsid w:val="2C069D5F"/>
    <w:rsid w:val="2C081068"/>
    <w:rsid w:val="2C092D13"/>
    <w:rsid w:val="2C0CE3C9"/>
    <w:rsid w:val="2C12E2D6"/>
    <w:rsid w:val="2C154547"/>
    <w:rsid w:val="2C1558E3"/>
    <w:rsid w:val="2C176B06"/>
    <w:rsid w:val="2C1836AE"/>
    <w:rsid w:val="2C18540B"/>
    <w:rsid w:val="2C1CF379"/>
    <w:rsid w:val="2C1F8139"/>
    <w:rsid w:val="2C205E04"/>
    <w:rsid w:val="2C227905"/>
    <w:rsid w:val="2C23EDBA"/>
    <w:rsid w:val="2C23EE87"/>
    <w:rsid w:val="2C26563D"/>
    <w:rsid w:val="2C28CF85"/>
    <w:rsid w:val="2C28D9AB"/>
    <w:rsid w:val="2C2F655F"/>
    <w:rsid w:val="2C2F9767"/>
    <w:rsid w:val="2C2FDC2D"/>
    <w:rsid w:val="2C337CED"/>
    <w:rsid w:val="2C340EAC"/>
    <w:rsid w:val="2C34F7AF"/>
    <w:rsid w:val="2C35498C"/>
    <w:rsid w:val="2C370390"/>
    <w:rsid w:val="2C37B018"/>
    <w:rsid w:val="2C37E2BD"/>
    <w:rsid w:val="2C437348"/>
    <w:rsid w:val="2C44EEF1"/>
    <w:rsid w:val="2C460F16"/>
    <w:rsid w:val="2C47FE51"/>
    <w:rsid w:val="2C498535"/>
    <w:rsid w:val="2C4BA699"/>
    <w:rsid w:val="2C4CB342"/>
    <w:rsid w:val="2C4DE569"/>
    <w:rsid w:val="2C4E0EE4"/>
    <w:rsid w:val="2C4FD27A"/>
    <w:rsid w:val="2C516F72"/>
    <w:rsid w:val="2C51E80A"/>
    <w:rsid w:val="2C58FDDA"/>
    <w:rsid w:val="2C59CB08"/>
    <w:rsid w:val="2C5B742A"/>
    <w:rsid w:val="2C5D7BA5"/>
    <w:rsid w:val="2C5DAF64"/>
    <w:rsid w:val="2C6135F0"/>
    <w:rsid w:val="2C617112"/>
    <w:rsid w:val="2C621A64"/>
    <w:rsid w:val="2C63B630"/>
    <w:rsid w:val="2C63FA05"/>
    <w:rsid w:val="2C69376E"/>
    <w:rsid w:val="2C6B4CE9"/>
    <w:rsid w:val="2C6E763C"/>
    <w:rsid w:val="2C6EBC18"/>
    <w:rsid w:val="2C6F74D9"/>
    <w:rsid w:val="2C70687B"/>
    <w:rsid w:val="2C7069E1"/>
    <w:rsid w:val="2C74C10E"/>
    <w:rsid w:val="2C7711C3"/>
    <w:rsid w:val="2C78585B"/>
    <w:rsid w:val="2C7B8242"/>
    <w:rsid w:val="2C7CDA21"/>
    <w:rsid w:val="2C7EE098"/>
    <w:rsid w:val="2C816DE6"/>
    <w:rsid w:val="2C831FAA"/>
    <w:rsid w:val="2C836AA6"/>
    <w:rsid w:val="2C84E796"/>
    <w:rsid w:val="2C8690E4"/>
    <w:rsid w:val="2C869423"/>
    <w:rsid w:val="2C87BE95"/>
    <w:rsid w:val="2C891C7E"/>
    <w:rsid w:val="2C89F712"/>
    <w:rsid w:val="2C8C5BC6"/>
    <w:rsid w:val="2C8C8421"/>
    <w:rsid w:val="2C8F0D53"/>
    <w:rsid w:val="2C8F6925"/>
    <w:rsid w:val="2C8F86B8"/>
    <w:rsid w:val="2C9022BC"/>
    <w:rsid w:val="2C909BA0"/>
    <w:rsid w:val="2C923F2F"/>
    <w:rsid w:val="2C96828E"/>
    <w:rsid w:val="2C997F87"/>
    <w:rsid w:val="2C9B47F3"/>
    <w:rsid w:val="2C9E2E86"/>
    <w:rsid w:val="2C9E89CA"/>
    <w:rsid w:val="2C9EC348"/>
    <w:rsid w:val="2C9F253E"/>
    <w:rsid w:val="2C9FE213"/>
    <w:rsid w:val="2CA1F601"/>
    <w:rsid w:val="2CA45107"/>
    <w:rsid w:val="2CA4A041"/>
    <w:rsid w:val="2CA516DE"/>
    <w:rsid w:val="2CA5B40A"/>
    <w:rsid w:val="2CA674B0"/>
    <w:rsid w:val="2CA6ACC3"/>
    <w:rsid w:val="2CA6BCFE"/>
    <w:rsid w:val="2CA81FE2"/>
    <w:rsid w:val="2CA97A95"/>
    <w:rsid w:val="2CA99509"/>
    <w:rsid w:val="2CAAAC53"/>
    <w:rsid w:val="2CAC0D0E"/>
    <w:rsid w:val="2CAC73B5"/>
    <w:rsid w:val="2CACD428"/>
    <w:rsid w:val="2CAF7AE1"/>
    <w:rsid w:val="2CB07267"/>
    <w:rsid w:val="2CB0D962"/>
    <w:rsid w:val="2CB1404E"/>
    <w:rsid w:val="2CB14278"/>
    <w:rsid w:val="2CB17120"/>
    <w:rsid w:val="2CB58FE1"/>
    <w:rsid w:val="2CB705E8"/>
    <w:rsid w:val="2CB8B09A"/>
    <w:rsid w:val="2CBA7543"/>
    <w:rsid w:val="2CBB3512"/>
    <w:rsid w:val="2CBBBACA"/>
    <w:rsid w:val="2CBD0052"/>
    <w:rsid w:val="2CBED75B"/>
    <w:rsid w:val="2CC4D093"/>
    <w:rsid w:val="2CC7F48C"/>
    <w:rsid w:val="2CC8DE61"/>
    <w:rsid w:val="2CC99532"/>
    <w:rsid w:val="2CC9DB74"/>
    <w:rsid w:val="2CCACE1D"/>
    <w:rsid w:val="2CCC36F4"/>
    <w:rsid w:val="2CCEA40F"/>
    <w:rsid w:val="2CD0319C"/>
    <w:rsid w:val="2CD19A16"/>
    <w:rsid w:val="2CD1D32C"/>
    <w:rsid w:val="2CD1F5BB"/>
    <w:rsid w:val="2CD21FE0"/>
    <w:rsid w:val="2CD31B0D"/>
    <w:rsid w:val="2CD4E7D1"/>
    <w:rsid w:val="2CD519AB"/>
    <w:rsid w:val="2CDB6837"/>
    <w:rsid w:val="2CDC5CF6"/>
    <w:rsid w:val="2CDE5305"/>
    <w:rsid w:val="2CDEA2B8"/>
    <w:rsid w:val="2CDEB951"/>
    <w:rsid w:val="2CE068DF"/>
    <w:rsid w:val="2CE3CD62"/>
    <w:rsid w:val="2CE3DAD1"/>
    <w:rsid w:val="2CE4CA37"/>
    <w:rsid w:val="2CE82634"/>
    <w:rsid w:val="2CEA0701"/>
    <w:rsid w:val="2CEC7AE8"/>
    <w:rsid w:val="2CECE13D"/>
    <w:rsid w:val="2CED6006"/>
    <w:rsid w:val="2CEF4DDE"/>
    <w:rsid w:val="2CEFB468"/>
    <w:rsid w:val="2CEFDDF0"/>
    <w:rsid w:val="2CF1A236"/>
    <w:rsid w:val="2CF1AA1D"/>
    <w:rsid w:val="2CF1E5E2"/>
    <w:rsid w:val="2CF26527"/>
    <w:rsid w:val="2CF43C93"/>
    <w:rsid w:val="2CF48042"/>
    <w:rsid w:val="2CF63DD7"/>
    <w:rsid w:val="2CF6B706"/>
    <w:rsid w:val="2CF8B25F"/>
    <w:rsid w:val="2CF93912"/>
    <w:rsid w:val="2CF9BEB2"/>
    <w:rsid w:val="2CF9D8A6"/>
    <w:rsid w:val="2CFAC36B"/>
    <w:rsid w:val="2CFC6090"/>
    <w:rsid w:val="2CFCBF75"/>
    <w:rsid w:val="2CFCEC71"/>
    <w:rsid w:val="2CFE7FAE"/>
    <w:rsid w:val="2CFFD643"/>
    <w:rsid w:val="2CFFEFEA"/>
    <w:rsid w:val="2D031BA8"/>
    <w:rsid w:val="2D045E8F"/>
    <w:rsid w:val="2D09988C"/>
    <w:rsid w:val="2D0D582E"/>
    <w:rsid w:val="2D0F1C95"/>
    <w:rsid w:val="2D11736F"/>
    <w:rsid w:val="2D14D994"/>
    <w:rsid w:val="2D18273E"/>
    <w:rsid w:val="2D224A26"/>
    <w:rsid w:val="2D2397CF"/>
    <w:rsid w:val="2D26779D"/>
    <w:rsid w:val="2D2B7321"/>
    <w:rsid w:val="2D2CADF6"/>
    <w:rsid w:val="2D2F04BC"/>
    <w:rsid w:val="2D2F7BAB"/>
    <w:rsid w:val="2D3248C7"/>
    <w:rsid w:val="2D364C29"/>
    <w:rsid w:val="2D365711"/>
    <w:rsid w:val="2D394AFB"/>
    <w:rsid w:val="2D39D11F"/>
    <w:rsid w:val="2D3B99A5"/>
    <w:rsid w:val="2D3BC303"/>
    <w:rsid w:val="2D3D8A87"/>
    <w:rsid w:val="2D3DAA4A"/>
    <w:rsid w:val="2D3DD4D6"/>
    <w:rsid w:val="2D3F0826"/>
    <w:rsid w:val="2D40B56F"/>
    <w:rsid w:val="2D442520"/>
    <w:rsid w:val="2D4517F7"/>
    <w:rsid w:val="2D4537C5"/>
    <w:rsid w:val="2D455D33"/>
    <w:rsid w:val="2D45E4C7"/>
    <w:rsid w:val="2D46D087"/>
    <w:rsid w:val="2D473A43"/>
    <w:rsid w:val="2D485F63"/>
    <w:rsid w:val="2D4A1054"/>
    <w:rsid w:val="2D4A118A"/>
    <w:rsid w:val="2D4D491B"/>
    <w:rsid w:val="2D4F9BC4"/>
    <w:rsid w:val="2D514C7D"/>
    <w:rsid w:val="2D533326"/>
    <w:rsid w:val="2D568665"/>
    <w:rsid w:val="2D59ECAD"/>
    <w:rsid w:val="2D5A907F"/>
    <w:rsid w:val="2D5D0102"/>
    <w:rsid w:val="2D5D05A4"/>
    <w:rsid w:val="2D5E22D7"/>
    <w:rsid w:val="2D5EF38D"/>
    <w:rsid w:val="2D612209"/>
    <w:rsid w:val="2D63674F"/>
    <w:rsid w:val="2D63ED3A"/>
    <w:rsid w:val="2D640AB9"/>
    <w:rsid w:val="2D6441C4"/>
    <w:rsid w:val="2D646547"/>
    <w:rsid w:val="2D647CA9"/>
    <w:rsid w:val="2D6CDA15"/>
    <w:rsid w:val="2D6D343C"/>
    <w:rsid w:val="2D6DC997"/>
    <w:rsid w:val="2D6FA65C"/>
    <w:rsid w:val="2D7051BC"/>
    <w:rsid w:val="2D70B99F"/>
    <w:rsid w:val="2D712474"/>
    <w:rsid w:val="2D716448"/>
    <w:rsid w:val="2D731BB2"/>
    <w:rsid w:val="2D76281E"/>
    <w:rsid w:val="2D7A1781"/>
    <w:rsid w:val="2D7ABA13"/>
    <w:rsid w:val="2D80B3A9"/>
    <w:rsid w:val="2D8452A9"/>
    <w:rsid w:val="2D8678C6"/>
    <w:rsid w:val="2D87FF08"/>
    <w:rsid w:val="2D882417"/>
    <w:rsid w:val="2D88C53E"/>
    <w:rsid w:val="2D8FAD70"/>
    <w:rsid w:val="2D91ABC3"/>
    <w:rsid w:val="2D91D0C1"/>
    <w:rsid w:val="2D921ADA"/>
    <w:rsid w:val="2D95D6C6"/>
    <w:rsid w:val="2D9731A0"/>
    <w:rsid w:val="2D9E15EF"/>
    <w:rsid w:val="2D9E6E63"/>
    <w:rsid w:val="2DA0C62D"/>
    <w:rsid w:val="2DA104D6"/>
    <w:rsid w:val="2DA20E8B"/>
    <w:rsid w:val="2DAA03AD"/>
    <w:rsid w:val="2DAA11B0"/>
    <w:rsid w:val="2DAABED3"/>
    <w:rsid w:val="2DB17923"/>
    <w:rsid w:val="2DB339CC"/>
    <w:rsid w:val="2DB7E5B9"/>
    <w:rsid w:val="2DBC31FD"/>
    <w:rsid w:val="2DBE8DA4"/>
    <w:rsid w:val="2DBF11D5"/>
    <w:rsid w:val="2DBFC679"/>
    <w:rsid w:val="2DC21EB2"/>
    <w:rsid w:val="2DC23E73"/>
    <w:rsid w:val="2DCC5AA5"/>
    <w:rsid w:val="2DCF9D4D"/>
    <w:rsid w:val="2DCFE473"/>
    <w:rsid w:val="2DD02EB4"/>
    <w:rsid w:val="2DD04F20"/>
    <w:rsid w:val="2DD0AD79"/>
    <w:rsid w:val="2DD1AC74"/>
    <w:rsid w:val="2DD273EB"/>
    <w:rsid w:val="2DD427B8"/>
    <w:rsid w:val="2DD450C8"/>
    <w:rsid w:val="2DD482D4"/>
    <w:rsid w:val="2DD60108"/>
    <w:rsid w:val="2DD860EE"/>
    <w:rsid w:val="2DDDC4E6"/>
    <w:rsid w:val="2DE00AEC"/>
    <w:rsid w:val="2DE0EB5A"/>
    <w:rsid w:val="2DE57B36"/>
    <w:rsid w:val="2DE58AE7"/>
    <w:rsid w:val="2DE5A7AE"/>
    <w:rsid w:val="2DE69139"/>
    <w:rsid w:val="2DE6B120"/>
    <w:rsid w:val="2DEAE8D0"/>
    <w:rsid w:val="2DECAF0C"/>
    <w:rsid w:val="2DF14858"/>
    <w:rsid w:val="2DF262A3"/>
    <w:rsid w:val="2DF38CF8"/>
    <w:rsid w:val="2DF80B1A"/>
    <w:rsid w:val="2DF9FF04"/>
    <w:rsid w:val="2DFBCE87"/>
    <w:rsid w:val="2DFBFF50"/>
    <w:rsid w:val="2DFD7137"/>
    <w:rsid w:val="2DFE98D9"/>
    <w:rsid w:val="2E008709"/>
    <w:rsid w:val="2E0128CB"/>
    <w:rsid w:val="2E0B0C77"/>
    <w:rsid w:val="2E0C1A37"/>
    <w:rsid w:val="2E0CA1A0"/>
    <w:rsid w:val="2E0CF75C"/>
    <w:rsid w:val="2E11EB1E"/>
    <w:rsid w:val="2E13B9D4"/>
    <w:rsid w:val="2E150323"/>
    <w:rsid w:val="2E155727"/>
    <w:rsid w:val="2E17A517"/>
    <w:rsid w:val="2E1E87AF"/>
    <w:rsid w:val="2E2163B4"/>
    <w:rsid w:val="2E230978"/>
    <w:rsid w:val="2E2454FD"/>
    <w:rsid w:val="2E2598B3"/>
    <w:rsid w:val="2E27A5C2"/>
    <w:rsid w:val="2E289E63"/>
    <w:rsid w:val="2E299527"/>
    <w:rsid w:val="2E2AD82F"/>
    <w:rsid w:val="2E2AE3FD"/>
    <w:rsid w:val="2E2B898E"/>
    <w:rsid w:val="2E2E2E39"/>
    <w:rsid w:val="2E2E786B"/>
    <w:rsid w:val="2E2E9534"/>
    <w:rsid w:val="2E2F28BD"/>
    <w:rsid w:val="2E307AE3"/>
    <w:rsid w:val="2E36BC20"/>
    <w:rsid w:val="2E39F6D3"/>
    <w:rsid w:val="2E3A5A2B"/>
    <w:rsid w:val="2E3B594A"/>
    <w:rsid w:val="2E3F1FBB"/>
    <w:rsid w:val="2E43538B"/>
    <w:rsid w:val="2E43553A"/>
    <w:rsid w:val="2E43BBD4"/>
    <w:rsid w:val="2E44B797"/>
    <w:rsid w:val="2E44C324"/>
    <w:rsid w:val="2E45AD48"/>
    <w:rsid w:val="2E46C1B8"/>
    <w:rsid w:val="2E46F2AF"/>
    <w:rsid w:val="2E48E2D4"/>
    <w:rsid w:val="2E496A4F"/>
    <w:rsid w:val="2E4D4181"/>
    <w:rsid w:val="2E4DE490"/>
    <w:rsid w:val="2E51B496"/>
    <w:rsid w:val="2E531D25"/>
    <w:rsid w:val="2E53BE6E"/>
    <w:rsid w:val="2E55FE8A"/>
    <w:rsid w:val="2E58A2E1"/>
    <w:rsid w:val="2E5CBF22"/>
    <w:rsid w:val="2E5D6990"/>
    <w:rsid w:val="2E5F3692"/>
    <w:rsid w:val="2E600F56"/>
    <w:rsid w:val="2E609FC5"/>
    <w:rsid w:val="2E632BCA"/>
    <w:rsid w:val="2E63FB2C"/>
    <w:rsid w:val="2E645D05"/>
    <w:rsid w:val="2E64B135"/>
    <w:rsid w:val="2E64BD5F"/>
    <w:rsid w:val="2E6588A5"/>
    <w:rsid w:val="2E662565"/>
    <w:rsid w:val="2E696E56"/>
    <w:rsid w:val="2E698117"/>
    <w:rsid w:val="2E6BB91F"/>
    <w:rsid w:val="2E6D2FEF"/>
    <w:rsid w:val="2E6FF237"/>
    <w:rsid w:val="2E70036E"/>
    <w:rsid w:val="2E72B6D9"/>
    <w:rsid w:val="2E7354B3"/>
    <w:rsid w:val="2E7738F7"/>
    <w:rsid w:val="2E7A3F2A"/>
    <w:rsid w:val="2E7BEA85"/>
    <w:rsid w:val="2E7CA21D"/>
    <w:rsid w:val="2E7CA51A"/>
    <w:rsid w:val="2E7E82A2"/>
    <w:rsid w:val="2E7F65A4"/>
    <w:rsid w:val="2E813369"/>
    <w:rsid w:val="2E82BDD0"/>
    <w:rsid w:val="2E8373E1"/>
    <w:rsid w:val="2E83A4B6"/>
    <w:rsid w:val="2E843264"/>
    <w:rsid w:val="2E864298"/>
    <w:rsid w:val="2E88A019"/>
    <w:rsid w:val="2E8932D9"/>
    <w:rsid w:val="2E8B31C0"/>
    <w:rsid w:val="2E8DD29A"/>
    <w:rsid w:val="2E8E1CC5"/>
    <w:rsid w:val="2E8E65A1"/>
    <w:rsid w:val="2E8F694B"/>
    <w:rsid w:val="2E9069DC"/>
    <w:rsid w:val="2E92DF1B"/>
    <w:rsid w:val="2E938A25"/>
    <w:rsid w:val="2E960815"/>
    <w:rsid w:val="2E9612CF"/>
    <w:rsid w:val="2E961B53"/>
    <w:rsid w:val="2E96CCE7"/>
    <w:rsid w:val="2E9C4836"/>
    <w:rsid w:val="2E9E4CC1"/>
    <w:rsid w:val="2EA22FD4"/>
    <w:rsid w:val="2EA2B396"/>
    <w:rsid w:val="2EA3689D"/>
    <w:rsid w:val="2EA398B3"/>
    <w:rsid w:val="2EA5FBE3"/>
    <w:rsid w:val="2EA68312"/>
    <w:rsid w:val="2EA68B61"/>
    <w:rsid w:val="2EA6AD73"/>
    <w:rsid w:val="2EA6F19B"/>
    <w:rsid w:val="2EA77B21"/>
    <w:rsid w:val="2EAB529A"/>
    <w:rsid w:val="2EAC0234"/>
    <w:rsid w:val="2EAE57CB"/>
    <w:rsid w:val="2EAE8C7F"/>
    <w:rsid w:val="2EB04EB4"/>
    <w:rsid w:val="2EB0F529"/>
    <w:rsid w:val="2EB255AB"/>
    <w:rsid w:val="2EB58E4F"/>
    <w:rsid w:val="2EB731F2"/>
    <w:rsid w:val="2EBB2CC4"/>
    <w:rsid w:val="2EBC3013"/>
    <w:rsid w:val="2EBEB083"/>
    <w:rsid w:val="2EBFCF69"/>
    <w:rsid w:val="2EC0B990"/>
    <w:rsid w:val="2EC12C2C"/>
    <w:rsid w:val="2EC2AF0B"/>
    <w:rsid w:val="2EC37C01"/>
    <w:rsid w:val="2EC3ABE9"/>
    <w:rsid w:val="2EC4AECB"/>
    <w:rsid w:val="2EC4E10D"/>
    <w:rsid w:val="2EC5D262"/>
    <w:rsid w:val="2ECBD868"/>
    <w:rsid w:val="2ECCA8DA"/>
    <w:rsid w:val="2ECE9FEF"/>
    <w:rsid w:val="2ED02EE4"/>
    <w:rsid w:val="2ED23D66"/>
    <w:rsid w:val="2ED25D01"/>
    <w:rsid w:val="2ED34A23"/>
    <w:rsid w:val="2ED564B7"/>
    <w:rsid w:val="2ED57689"/>
    <w:rsid w:val="2ED60CC3"/>
    <w:rsid w:val="2ED70594"/>
    <w:rsid w:val="2ED92968"/>
    <w:rsid w:val="2EDA1B85"/>
    <w:rsid w:val="2EDABC24"/>
    <w:rsid w:val="2EDB7714"/>
    <w:rsid w:val="2EDBC2E6"/>
    <w:rsid w:val="2EDC1D49"/>
    <w:rsid w:val="2EDDF5FF"/>
    <w:rsid w:val="2EDE8936"/>
    <w:rsid w:val="2EDF2F90"/>
    <w:rsid w:val="2EE1A691"/>
    <w:rsid w:val="2EE257BE"/>
    <w:rsid w:val="2EE4EE11"/>
    <w:rsid w:val="2EE5B534"/>
    <w:rsid w:val="2EE9299B"/>
    <w:rsid w:val="2EECB640"/>
    <w:rsid w:val="2EED6049"/>
    <w:rsid w:val="2EEE59B2"/>
    <w:rsid w:val="2EF1F748"/>
    <w:rsid w:val="2EF20130"/>
    <w:rsid w:val="2EF28A07"/>
    <w:rsid w:val="2EF37774"/>
    <w:rsid w:val="2EF37D4D"/>
    <w:rsid w:val="2EF504D3"/>
    <w:rsid w:val="2EF7DEFE"/>
    <w:rsid w:val="2EFA373B"/>
    <w:rsid w:val="2EFADD9C"/>
    <w:rsid w:val="2F0187F0"/>
    <w:rsid w:val="2F01F249"/>
    <w:rsid w:val="2F027B38"/>
    <w:rsid w:val="2F0525D3"/>
    <w:rsid w:val="2F066415"/>
    <w:rsid w:val="2F070A6E"/>
    <w:rsid w:val="2F0795BB"/>
    <w:rsid w:val="2F08A9A1"/>
    <w:rsid w:val="2F08F251"/>
    <w:rsid w:val="2F0C6DF5"/>
    <w:rsid w:val="2F0EB55F"/>
    <w:rsid w:val="2F10AD49"/>
    <w:rsid w:val="2F12BFDA"/>
    <w:rsid w:val="2F13478E"/>
    <w:rsid w:val="2F13F028"/>
    <w:rsid w:val="2F14B853"/>
    <w:rsid w:val="2F161AF1"/>
    <w:rsid w:val="2F171CFB"/>
    <w:rsid w:val="2F190782"/>
    <w:rsid w:val="2F1B5C91"/>
    <w:rsid w:val="2F1B780C"/>
    <w:rsid w:val="2F1BD202"/>
    <w:rsid w:val="2F1D51E2"/>
    <w:rsid w:val="2F1E936C"/>
    <w:rsid w:val="2F1F6919"/>
    <w:rsid w:val="2F210600"/>
    <w:rsid w:val="2F21752F"/>
    <w:rsid w:val="2F22CEA0"/>
    <w:rsid w:val="2F282AB5"/>
    <w:rsid w:val="2F29447A"/>
    <w:rsid w:val="2F2A60D5"/>
    <w:rsid w:val="2F2AADCB"/>
    <w:rsid w:val="2F2B6179"/>
    <w:rsid w:val="2F2BE7A2"/>
    <w:rsid w:val="2F314B46"/>
    <w:rsid w:val="2F33EE08"/>
    <w:rsid w:val="2F3927DB"/>
    <w:rsid w:val="2F3ABE4B"/>
    <w:rsid w:val="2F3BE3AF"/>
    <w:rsid w:val="2F3C3FC4"/>
    <w:rsid w:val="2F3D517B"/>
    <w:rsid w:val="2F3FB97E"/>
    <w:rsid w:val="2F40E21A"/>
    <w:rsid w:val="2F418777"/>
    <w:rsid w:val="2F435FAD"/>
    <w:rsid w:val="2F44465C"/>
    <w:rsid w:val="2F445509"/>
    <w:rsid w:val="2F44ACD6"/>
    <w:rsid w:val="2F4543FC"/>
    <w:rsid w:val="2F458604"/>
    <w:rsid w:val="2F459EC2"/>
    <w:rsid w:val="2F480152"/>
    <w:rsid w:val="2F4AB04D"/>
    <w:rsid w:val="2F4C67A7"/>
    <w:rsid w:val="2F4C72D2"/>
    <w:rsid w:val="2F4D0C56"/>
    <w:rsid w:val="2F4FD5B0"/>
    <w:rsid w:val="2F507F74"/>
    <w:rsid w:val="2F52E734"/>
    <w:rsid w:val="2F540574"/>
    <w:rsid w:val="2F54A58C"/>
    <w:rsid w:val="2F5519C4"/>
    <w:rsid w:val="2F5526AF"/>
    <w:rsid w:val="2F55FCB0"/>
    <w:rsid w:val="2F58A525"/>
    <w:rsid w:val="2F5AA63F"/>
    <w:rsid w:val="2F5AD4BA"/>
    <w:rsid w:val="2F5AE2BC"/>
    <w:rsid w:val="2F5CD1E6"/>
    <w:rsid w:val="2F5E56FA"/>
    <w:rsid w:val="2F5F5C39"/>
    <w:rsid w:val="2F624C22"/>
    <w:rsid w:val="2F62A68E"/>
    <w:rsid w:val="2F636EEB"/>
    <w:rsid w:val="2F64D4B4"/>
    <w:rsid w:val="2F697CAF"/>
    <w:rsid w:val="2F6B8287"/>
    <w:rsid w:val="2F6CCE2A"/>
    <w:rsid w:val="2F6FBBEB"/>
    <w:rsid w:val="2F702D1A"/>
    <w:rsid w:val="2F7364D8"/>
    <w:rsid w:val="2F73BF38"/>
    <w:rsid w:val="2F775B6B"/>
    <w:rsid w:val="2F776670"/>
    <w:rsid w:val="2F78E433"/>
    <w:rsid w:val="2F79BBEF"/>
    <w:rsid w:val="2F7A0E73"/>
    <w:rsid w:val="2F7AE13B"/>
    <w:rsid w:val="2F7B3D5C"/>
    <w:rsid w:val="2F7C21DF"/>
    <w:rsid w:val="2F7F486E"/>
    <w:rsid w:val="2F82093E"/>
    <w:rsid w:val="2F821D73"/>
    <w:rsid w:val="2F840415"/>
    <w:rsid w:val="2F84B1CC"/>
    <w:rsid w:val="2F8D1701"/>
    <w:rsid w:val="2F8F9948"/>
    <w:rsid w:val="2F90BD8A"/>
    <w:rsid w:val="2F959CA4"/>
    <w:rsid w:val="2F98F070"/>
    <w:rsid w:val="2F9B4518"/>
    <w:rsid w:val="2F9DBC27"/>
    <w:rsid w:val="2F9E2B37"/>
    <w:rsid w:val="2F9EAA97"/>
    <w:rsid w:val="2FA2177B"/>
    <w:rsid w:val="2FA2396F"/>
    <w:rsid w:val="2FA35DF9"/>
    <w:rsid w:val="2FA45E88"/>
    <w:rsid w:val="2FA4CC81"/>
    <w:rsid w:val="2FA55B3C"/>
    <w:rsid w:val="2FA61530"/>
    <w:rsid w:val="2FA72447"/>
    <w:rsid w:val="2FA78189"/>
    <w:rsid w:val="2FA85B3D"/>
    <w:rsid w:val="2FA87072"/>
    <w:rsid w:val="2FA8A4D2"/>
    <w:rsid w:val="2FA96E77"/>
    <w:rsid w:val="2FAA0A75"/>
    <w:rsid w:val="2FAB924F"/>
    <w:rsid w:val="2FABC67E"/>
    <w:rsid w:val="2FACF489"/>
    <w:rsid w:val="2FAD2805"/>
    <w:rsid w:val="2FADA294"/>
    <w:rsid w:val="2FB09F38"/>
    <w:rsid w:val="2FB226A5"/>
    <w:rsid w:val="2FB45C8A"/>
    <w:rsid w:val="2FB5CBCC"/>
    <w:rsid w:val="2FB611C7"/>
    <w:rsid w:val="2FB72750"/>
    <w:rsid w:val="2FB7388C"/>
    <w:rsid w:val="2FB98FAC"/>
    <w:rsid w:val="2FBDDC7A"/>
    <w:rsid w:val="2FC1FF05"/>
    <w:rsid w:val="2FC299CF"/>
    <w:rsid w:val="2FC2D100"/>
    <w:rsid w:val="2FC385A6"/>
    <w:rsid w:val="2FC47B7D"/>
    <w:rsid w:val="2FC4C18C"/>
    <w:rsid w:val="2FC5567A"/>
    <w:rsid w:val="2FC5EDF2"/>
    <w:rsid w:val="2FC67B96"/>
    <w:rsid w:val="2FC7534C"/>
    <w:rsid w:val="2FC76AB9"/>
    <w:rsid w:val="2FC80266"/>
    <w:rsid w:val="2FC8C42D"/>
    <w:rsid w:val="2FC97D53"/>
    <w:rsid w:val="2FCB3D45"/>
    <w:rsid w:val="2FCB69AB"/>
    <w:rsid w:val="2FCBD9EE"/>
    <w:rsid w:val="2FCF4775"/>
    <w:rsid w:val="2FD0ED7A"/>
    <w:rsid w:val="2FD20011"/>
    <w:rsid w:val="2FD21BAB"/>
    <w:rsid w:val="2FD22B6C"/>
    <w:rsid w:val="2FD2D3A3"/>
    <w:rsid w:val="2FD36B1B"/>
    <w:rsid w:val="2FD4784D"/>
    <w:rsid w:val="2FD606FB"/>
    <w:rsid w:val="2FD6B795"/>
    <w:rsid w:val="2FDBACF9"/>
    <w:rsid w:val="2FDBF89D"/>
    <w:rsid w:val="2FDC1594"/>
    <w:rsid w:val="2FDC20AC"/>
    <w:rsid w:val="2FDD3DA8"/>
    <w:rsid w:val="2FDD8F48"/>
    <w:rsid w:val="2FDE1812"/>
    <w:rsid w:val="2FDE2A0E"/>
    <w:rsid w:val="2FDE97A0"/>
    <w:rsid w:val="2FE6DC26"/>
    <w:rsid w:val="2FE77311"/>
    <w:rsid w:val="2FE84CE9"/>
    <w:rsid w:val="2FE911E2"/>
    <w:rsid w:val="2FEBF946"/>
    <w:rsid w:val="2FED476D"/>
    <w:rsid w:val="2FEFC975"/>
    <w:rsid w:val="2FF34D09"/>
    <w:rsid w:val="2FF8B867"/>
    <w:rsid w:val="2FFA3410"/>
    <w:rsid w:val="2FFD9732"/>
    <w:rsid w:val="2FFDA4EA"/>
    <w:rsid w:val="2FFDB42E"/>
    <w:rsid w:val="2FFF79B9"/>
    <w:rsid w:val="3000E5CD"/>
    <w:rsid w:val="30033BCA"/>
    <w:rsid w:val="300359D7"/>
    <w:rsid w:val="30047D02"/>
    <w:rsid w:val="30050FE4"/>
    <w:rsid w:val="3005C633"/>
    <w:rsid w:val="3006ACA9"/>
    <w:rsid w:val="3007FB19"/>
    <w:rsid w:val="30098DA6"/>
    <w:rsid w:val="300AFE9A"/>
    <w:rsid w:val="300D26A3"/>
    <w:rsid w:val="30127181"/>
    <w:rsid w:val="3012A376"/>
    <w:rsid w:val="30141836"/>
    <w:rsid w:val="3016A2EF"/>
    <w:rsid w:val="30183C72"/>
    <w:rsid w:val="301AB0F6"/>
    <w:rsid w:val="301AD6AC"/>
    <w:rsid w:val="301EDCDD"/>
    <w:rsid w:val="301F677F"/>
    <w:rsid w:val="3020BB0E"/>
    <w:rsid w:val="302258E1"/>
    <w:rsid w:val="3026CEBE"/>
    <w:rsid w:val="3027FBAD"/>
    <w:rsid w:val="302AF45E"/>
    <w:rsid w:val="302C13B5"/>
    <w:rsid w:val="30303443"/>
    <w:rsid w:val="3030EC67"/>
    <w:rsid w:val="3033B6F4"/>
    <w:rsid w:val="30354961"/>
    <w:rsid w:val="30383BC0"/>
    <w:rsid w:val="303D5627"/>
    <w:rsid w:val="303E5420"/>
    <w:rsid w:val="30411118"/>
    <w:rsid w:val="3041BDFD"/>
    <w:rsid w:val="3043329F"/>
    <w:rsid w:val="3044139F"/>
    <w:rsid w:val="304592F4"/>
    <w:rsid w:val="30476144"/>
    <w:rsid w:val="304D7EA5"/>
    <w:rsid w:val="304E13A6"/>
    <w:rsid w:val="304E5FB0"/>
    <w:rsid w:val="305125A6"/>
    <w:rsid w:val="30542658"/>
    <w:rsid w:val="305A9881"/>
    <w:rsid w:val="305AC37A"/>
    <w:rsid w:val="305DA990"/>
    <w:rsid w:val="306156C2"/>
    <w:rsid w:val="30633F8C"/>
    <w:rsid w:val="30637069"/>
    <w:rsid w:val="306949A0"/>
    <w:rsid w:val="306A0CA0"/>
    <w:rsid w:val="306B73E6"/>
    <w:rsid w:val="306B94C6"/>
    <w:rsid w:val="306C6E11"/>
    <w:rsid w:val="306EB960"/>
    <w:rsid w:val="306F55DE"/>
    <w:rsid w:val="30727EE7"/>
    <w:rsid w:val="3073134A"/>
    <w:rsid w:val="307364BA"/>
    <w:rsid w:val="307388CB"/>
    <w:rsid w:val="30746E18"/>
    <w:rsid w:val="3075A3A6"/>
    <w:rsid w:val="3075E1C9"/>
    <w:rsid w:val="3075E694"/>
    <w:rsid w:val="30765D4E"/>
    <w:rsid w:val="307747BD"/>
    <w:rsid w:val="3078B906"/>
    <w:rsid w:val="307CA55E"/>
    <w:rsid w:val="307EEA59"/>
    <w:rsid w:val="307FAAFD"/>
    <w:rsid w:val="30805453"/>
    <w:rsid w:val="308090D7"/>
    <w:rsid w:val="3083A204"/>
    <w:rsid w:val="30846067"/>
    <w:rsid w:val="308A0A6A"/>
    <w:rsid w:val="308B8159"/>
    <w:rsid w:val="308D4DA1"/>
    <w:rsid w:val="308EA7C4"/>
    <w:rsid w:val="3092544A"/>
    <w:rsid w:val="309331EB"/>
    <w:rsid w:val="309487B1"/>
    <w:rsid w:val="3096427D"/>
    <w:rsid w:val="3097C8D6"/>
    <w:rsid w:val="3098DCCD"/>
    <w:rsid w:val="3099B8AF"/>
    <w:rsid w:val="309A6B9B"/>
    <w:rsid w:val="309B1CAD"/>
    <w:rsid w:val="309EEE56"/>
    <w:rsid w:val="30A06E29"/>
    <w:rsid w:val="30A0EEEB"/>
    <w:rsid w:val="30A1B906"/>
    <w:rsid w:val="30A22137"/>
    <w:rsid w:val="30A80001"/>
    <w:rsid w:val="30ABF36E"/>
    <w:rsid w:val="30ABF93B"/>
    <w:rsid w:val="30AC5988"/>
    <w:rsid w:val="30AC5A26"/>
    <w:rsid w:val="30AC7F53"/>
    <w:rsid w:val="30ACB7A1"/>
    <w:rsid w:val="30AD81AA"/>
    <w:rsid w:val="30AE867F"/>
    <w:rsid w:val="30AEBAC2"/>
    <w:rsid w:val="30B121FA"/>
    <w:rsid w:val="30B746AF"/>
    <w:rsid w:val="30B83C6A"/>
    <w:rsid w:val="30B9C9AE"/>
    <w:rsid w:val="30BA0567"/>
    <w:rsid w:val="30BB832E"/>
    <w:rsid w:val="30BD61CE"/>
    <w:rsid w:val="30BFBCF5"/>
    <w:rsid w:val="30C22E47"/>
    <w:rsid w:val="30C3CA74"/>
    <w:rsid w:val="30C3ECBB"/>
    <w:rsid w:val="30C4F9F6"/>
    <w:rsid w:val="30C8B1F5"/>
    <w:rsid w:val="30C8C57C"/>
    <w:rsid w:val="30C8D862"/>
    <w:rsid w:val="30C97C31"/>
    <w:rsid w:val="30CDE935"/>
    <w:rsid w:val="30CE39EB"/>
    <w:rsid w:val="30D30566"/>
    <w:rsid w:val="30D367AF"/>
    <w:rsid w:val="30D39886"/>
    <w:rsid w:val="30D44DAD"/>
    <w:rsid w:val="30D73520"/>
    <w:rsid w:val="30D77F7E"/>
    <w:rsid w:val="30D7A22D"/>
    <w:rsid w:val="30DB3C2C"/>
    <w:rsid w:val="30DC187A"/>
    <w:rsid w:val="30DD6185"/>
    <w:rsid w:val="30DEE20E"/>
    <w:rsid w:val="30E14FB5"/>
    <w:rsid w:val="30E17F35"/>
    <w:rsid w:val="30E1E1ED"/>
    <w:rsid w:val="30E589A4"/>
    <w:rsid w:val="30E6031F"/>
    <w:rsid w:val="30E662CF"/>
    <w:rsid w:val="30E893F6"/>
    <w:rsid w:val="30EBCE59"/>
    <w:rsid w:val="30F0D5D7"/>
    <w:rsid w:val="30F19271"/>
    <w:rsid w:val="30F3A587"/>
    <w:rsid w:val="30F9DD97"/>
    <w:rsid w:val="30FA3DE6"/>
    <w:rsid w:val="30FAB6B6"/>
    <w:rsid w:val="30FB1FD3"/>
    <w:rsid w:val="30FFA626"/>
    <w:rsid w:val="31019026"/>
    <w:rsid w:val="31032E1F"/>
    <w:rsid w:val="3104AABA"/>
    <w:rsid w:val="3105A3D0"/>
    <w:rsid w:val="3109C67E"/>
    <w:rsid w:val="310A00B1"/>
    <w:rsid w:val="310DD863"/>
    <w:rsid w:val="310DDBB1"/>
    <w:rsid w:val="310FCDCC"/>
    <w:rsid w:val="31120EAA"/>
    <w:rsid w:val="31145851"/>
    <w:rsid w:val="31152862"/>
    <w:rsid w:val="31157F9D"/>
    <w:rsid w:val="3115CBE9"/>
    <w:rsid w:val="3117D793"/>
    <w:rsid w:val="31188359"/>
    <w:rsid w:val="3119679C"/>
    <w:rsid w:val="311B5003"/>
    <w:rsid w:val="311CC387"/>
    <w:rsid w:val="311CEBD7"/>
    <w:rsid w:val="311D099F"/>
    <w:rsid w:val="311DB4F2"/>
    <w:rsid w:val="311DB50E"/>
    <w:rsid w:val="311E2548"/>
    <w:rsid w:val="3120ABAD"/>
    <w:rsid w:val="31276B54"/>
    <w:rsid w:val="31288EB6"/>
    <w:rsid w:val="3128D8FD"/>
    <w:rsid w:val="312A1725"/>
    <w:rsid w:val="3130ED3A"/>
    <w:rsid w:val="3134BCF4"/>
    <w:rsid w:val="3134EBD8"/>
    <w:rsid w:val="3134EFB8"/>
    <w:rsid w:val="3138FBDC"/>
    <w:rsid w:val="3139B15B"/>
    <w:rsid w:val="313B3323"/>
    <w:rsid w:val="313C5753"/>
    <w:rsid w:val="313CB532"/>
    <w:rsid w:val="313DEC7A"/>
    <w:rsid w:val="313E20F6"/>
    <w:rsid w:val="313E45AF"/>
    <w:rsid w:val="313ED249"/>
    <w:rsid w:val="313EF1D4"/>
    <w:rsid w:val="313F5392"/>
    <w:rsid w:val="3142A72B"/>
    <w:rsid w:val="3143D51D"/>
    <w:rsid w:val="3144D689"/>
    <w:rsid w:val="3145E1A0"/>
    <w:rsid w:val="31468865"/>
    <w:rsid w:val="314733B4"/>
    <w:rsid w:val="31475BFE"/>
    <w:rsid w:val="3148DBE5"/>
    <w:rsid w:val="314BA815"/>
    <w:rsid w:val="314DA060"/>
    <w:rsid w:val="314F82D4"/>
    <w:rsid w:val="314FA13E"/>
    <w:rsid w:val="314FBA2E"/>
    <w:rsid w:val="3151EF79"/>
    <w:rsid w:val="3151FFF8"/>
    <w:rsid w:val="3152F73E"/>
    <w:rsid w:val="31533BA3"/>
    <w:rsid w:val="31574953"/>
    <w:rsid w:val="31590F28"/>
    <w:rsid w:val="315927E4"/>
    <w:rsid w:val="315A08C1"/>
    <w:rsid w:val="3161C47D"/>
    <w:rsid w:val="31698A57"/>
    <w:rsid w:val="316A4F78"/>
    <w:rsid w:val="316A935B"/>
    <w:rsid w:val="316AE7BC"/>
    <w:rsid w:val="316BAC91"/>
    <w:rsid w:val="316C8504"/>
    <w:rsid w:val="316FD146"/>
    <w:rsid w:val="3171E9EE"/>
    <w:rsid w:val="31723128"/>
    <w:rsid w:val="31728475"/>
    <w:rsid w:val="317A428A"/>
    <w:rsid w:val="317A8ADF"/>
    <w:rsid w:val="317D484F"/>
    <w:rsid w:val="317DE429"/>
    <w:rsid w:val="317E4AA5"/>
    <w:rsid w:val="317F92E7"/>
    <w:rsid w:val="3180D955"/>
    <w:rsid w:val="3181EF18"/>
    <w:rsid w:val="3183C571"/>
    <w:rsid w:val="31876500"/>
    <w:rsid w:val="3187FD6B"/>
    <w:rsid w:val="31889A27"/>
    <w:rsid w:val="318B763F"/>
    <w:rsid w:val="318BA956"/>
    <w:rsid w:val="318D1FBB"/>
    <w:rsid w:val="318D2601"/>
    <w:rsid w:val="318D8282"/>
    <w:rsid w:val="318D86D9"/>
    <w:rsid w:val="318DB9F3"/>
    <w:rsid w:val="318FD622"/>
    <w:rsid w:val="3193B167"/>
    <w:rsid w:val="319685D1"/>
    <w:rsid w:val="3196A95B"/>
    <w:rsid w:val="3196EFE0"/>
    <w:rsid w:val="319AA42C"/>
    <w:rsid w:val="319B65D1"/>
    <w:rsid w:val="319CDB5D"/>
    <w:rsid w:val="319DCED5"/>
    <w:rsid w:val="319DD89A"/>
    <w:rsid w:val="319F2739"/>
    <w:rsid w:val="31A25310"/>
    <w:rsid w:val="31A412C8"/>
    <w:rsid w:val="31A50752"/>
    <w:rsid w:val="31A7EDA6"/>
    <w:rsid w:val="31A9036F"/>
    <w:rsid w:val="31AC659C"/>
    <w:rsid w:val="31AD0B76"/>
    <w:rsid w:val="31AD3F9C"/>
    <w:rsid w:val="31AFAA63"/>
    <w:rsid w:val="31B0C756"/>
    <w:rsid w:val="31B2556B"/>
    <w:rsid w:val="31B2F77B"/>
    <w:rsid w:val="31B42C91"/>
    <w:rsid w:val="31B4DA61"/>
    <w:rsid w:val="31B5149A"/>
    <w:rsid w:val="31B8610A"/>
    <w:rsid w:val="31B9CDF8"/>
    <w:rsid w:val="31BA4264"/>
    <w:rsid w:val="31BB168B"/>
    <w:rsid w:val="31BFA9F0"/>
    <w:rsid w:val="31C2D345"/>
    <w:rsid w:val="31C515FA"/>
    <w:rsid w:val="31C54F0D"/>
    <w:rsid w:val="31C60E8F"/>
    <w:rsid w:val="31C67532"/>
    <w:rsid w:val="31C703CE"/>
    <w:rsid w:val="31C8BAE9"/>
    <w:rsid w:val="31CA93FE"/>
    <w:rsid w:val="31CB3864"/>
    <w:rsid w:val="31CBD0CE"/>
    <w:rsid w:val="31CC0300"/>
    <w:rsid w:val="31CDE086"/>
    <w:rsid w:val="31CF39D8"/>
    <w:rsid w:val="31CFC81E"/>
    <w:rsid w:val="31D0453F"/>
    <w:rsid w:val="31D0DC87"/>
    <w:rsid w:val="31D26B84"/>
    <w:rsid w:val="31D33152"/>
    <w:rsid w:val="31D3CB8D"/>
    <w:rsid w:val="31D4CEFE"/>
    <w:rsid w:val="31D57376"/>
    <w:rsid w:val="31D84A76"/>
    <w:rsid w:val="31D8E65F"/>
    <w:rsid w:val="31D95F10"/>
    <w:rsid w:val="31DA0179"/>
    <w:rsid w:val="31DA41B6"/>
    <w:rsid w:val="31DE1CFA"/>
    <w:rsid w:val="31E2932C"/>
    <w:rsid w:val="31E2F68C"/>
    <w:rsid w:val="31E3E877"/>
    <w:rsid w:val="31E44541"/>
    <w:rsid w:val="31E6F14D"/>
    <w:rsid w:val="31E80C08"/>
    <w:rsid w:val="31E8A11A"/>
    <w:rsid w:val="31E8D30B"/>
    <w:rsid w:val="31EA02A0"/>
    <w:rsid w:val="31EB06F4"/>
    <w:rsid w:val="31EB7671"/>
    <w:rsid w:val="31ED4BEF"/>
    <w:rsid w:val="31F09A04"/>
    <w:rsid w:val="31F0FF37"/>
    <w:rsid w:val="31F70589"/>
    <w:rsid w:val="31FA41A7"/>
    <w:rsid w:val="31FA8AA6"/>
    <w:rsid w:val="31FBA7CB"/>
    <w:rsid w:val="31FCD497"/>
    <w:rsid w:val="3201602E"/>
    <w:rsid w:val="32024ABE"/>
    <w:rsid w:val="3202B77E"/>
    <w:rsid w:val="3203BC12"/>
    <w:rsid w:val="3203DADB"/>
    <w:rsid w:val="32040208"/>
    <w:rsid w:val="320454E4"/>
    <w:rsid w:val="32046624"/>
    <w:rsid w:val="32058D63"/>
    <w:rsid w:val="320A1497"/>
    <w:rsid w:val="320BF699"/>
    <w:rsid w:val="3211B00F"/>
    <w:rsid w:val="32125F41"/>
    <w:rsid w:val="32142382"/>
    <w:rsid w:val="3215B27E"/>
    <w:rsid w:val="32173395"/>
    <w:rsid w:val="3219FC2D"/>
    <w:rsid w:val="321A956C"/>
    <w:rsid w:val="321AA3DC"/>
    <w:rsid w:val="321CE384"/>
    <w:rsid w:val="321D2616"/>
    <w:rsid w:val="321DD63C"/>
    <w:rsid w:val="321FD040"/>
    <w:rsid w:val="32213459"/>
    <w:rsid w:val="3221FB5C"/>
    <w:rsid w:val="322AC175"/>
    <w:rsid w:val="322F9CFD"/>
    <w:rsid w:val="32305070"/>
    <w:rsid w:val="32342A8A"/>
    <w:rsid w:val="3236B97C"/>
    <w:rsid w:val="3238908D"/>
    <w:rsid w:val="3238BE1B"/>
    <w:rsid w:val="3239A732"/>
    <w:rsid w:val="323AFC40"/>
    <w:rsid w:val="323B1E3E"/>
    <w:rsid w:val="323B2BCC"/>
    <w:rsid w:val="32411638"/>
    <w:rsid w:val="3243F996"/>
    <w:rsid w:val="32443190"/>
    <w:rsid w:val="324435CE"/>
    <w:rsid w:val="3245DA06"/>
    <w:rsid w:val="32469E66"/>
    <w:rsid w:val="3246A2E5"/>
    <w:rsid w:val="32477EB0"/>
    <w:rsid w:val="32480473"/>
    <w:rsid w:val="324A19CD"/>
    <w:rsid w:val="324ADF27"/>
    <w:rsid w:val="324B3BEC"/>
    <w:rsid w:val="324D3AA9"/>
    <w:rsid w:val="324E7CAE"/>
    <w:rsid w:val="324EFB75"/>
    <w:rsid w:val="324FAF7F"/>
    <w:rsid w:val="324FB832"/>
    <w:rsid w:val="325B33AA"/>
    <w:rsid w:val="325C2F06"/>
    <w:rsid w:val="325C5939"/>
    <w:rsid w:val="325C90F9"/>
    <w:rsid w:val="325DF5DE"/>
    <w:rsid w:val="325E44A7"/>
    <w:rsid w:val="325E6587"/>
    <w:rsid w:val="325FC7D4"/>
    <w:rsid w:val="32611EEE"/>
    <w:rsid w:val="32620EED"/>
    <w:rsid w:val="326388E8"/>
    <w:rsid w:val="32651AAD"/>
    <w:rsid w:val="32655303"/>
    <w:rsid w:val="3265712B"/>
    <w:rsid w:val="32662CAF"/>
    <w:rsid w:val="326678F3"/>
    <w:rsid w:val="326838A5"/>
    <w:rsid w:val="32683986"/>
    <w:rsid w:val="326955CE"/>
    <w:rsid w:val="3269725B"/>
    <w:rsid w:val="3269D3BA"/>
    <w:rsid w:val="326A0FBB"/>
    <w:rsid w:val="326A26E7"/>
    <w:rsid w:val="326E3060"/>
    <w:rsid w:val="326E806C"/>
    <w:rsid w:val="327243DA"/>
    <w:rsid w:val="3272EA75"/>
    <w:rsid w:val="32732DEA"/>
    <w:rsid w:val="327389A1"/>
    <w:rsid w:val="32747F01"/>
    <w:rsid w:val="32748154"/>
    <w:rsid w:val="3274C10E"/>
    <w:rsid w:val="3276F8B7"/>
    <w:rsid w:val="32770D9E"/>
    <w:rsid w:val="32799DCB"/>
    <w:rsid w:val="3279ADFA"/>
    <w:rsid w:val="327A5413"/>
    <w:rsid w:val="327CECBD"/>
    <w:rsid w:val="327EAC08"/>
    <w:rsid w:val="327F64D0"/>
    <w:rsid w:val="32825A28"/>
    <w:rsid w:val="328671E5"/>
    <w:rsid w:val="328755AA"/>
    <w:rsid w:val="328B8603"/>
    <w:rsid w:val="328ED0D8"/>
    <w:rsid w:val="328F1D0F"/>
    <w:rsid w:val="3292530B"/>
    <w:rsid w:val="3292757C"/>
    <w:rsid w:val="32929469"/>
    <w:rsid w:val="32954DBC"/>
    <w:rsid w:val="32960DD7"/>
    <w:rsid w:val="329684FC"/>
    <w:rsid w:val="3296A620"/>
    <w:rsid w:val="3296B250"/>
    <w:rsid w:val="3296D145"/>
    <w:rsid w:val="329724F0"/>
    <w:rsid w:val="329A076D"/>
    <w:rsid w:val="329B3349"/>
    <w:rsid w:val="329CF18C"/>
    <w:rsid w:val="329EF1E7"/>
    <w:rsid w:val="32A0231E"/>
    <w:rsid w:val="32A324ED"/>
    <w:rsid w:val="32A5D03B"/>
    <w:rsid w:val="32A638EF"/>
    <w:rsid w:val="32A650A9"/>
    <w:rsid w:val="32A6A50C"/>
    <w:rsid w:val="32A6E3AB"/>
    <w:rsid w:val="32A703C1"/>
    <w:rsid w:val="32A713B5"/>
    <w:rsid w:val="32A7F5F5"/>
    <w:rsid w:val="32A80479"/>
    <w:rsid w:val="32A8761D"/>
    <w:rsid w:val="32AB1D82"/>
    <w:rsid w:val="32ABEF32"/>
    <w:rsid w:val="32AD36DC"/>
    <w:rsid w:val="32AF9949"/>
    <w:rsid w:val="32AFD5CA"/>
    <w:rsid w:val="32B09C93"/>
    <w:rsid w:val="32B5F57E"/>
    <w:rsid w:val="32B99F82"/>
    <w:rsid w:val="32BBE9AE"/>
    <w:rsid w:val="32BD3509"/>
    <w:rsid w:val="32BE9660"/>
    <w:rsid w:val="32BEB9DC"/>
    <w:rsid w:val="32C16E12"/>
    <w:rsid w:val="32C2F307"/>
    <w:rsid w:val="32C367A0"/>
    <w:rsid w:val="32C38D45"/>
    <w:rsid w:val="32C39271"/>
    <w:rsid w:val="32CB1D33"/>
    <w:rsid w:val="32CB707E"/>
    <w:rsid w:val="32CB8A4C"/>
    <w:rsid w:val="32CD773A"/>
    <w:rsid w:val="32D1DCC5"/>
    <w:rsid w:val="32D28615"/>
    <w:rsid w:val="32D371EA"/>
    <w:rsid w:val="32D4E9B5"/>
    <w:rsid w:val="32D616C6"/>
    <w:rsid w:val="32D67C39"/>
    <w:rsid w:val="32D6CB0B"/>
    <w:rsid w:val="32D9B5D0"/>
    <w:rsid w:val="32DAB5EE"/>
    <w:rsid w:val="32DBF9CB"/>
    <w:rsid w:val="32DC5714"/>
    <w:rsid w:val="32DE4C6E"/>
    <w:rsid w:val="32DF334A"/>
    <w:rsid w:val="32DF8FE2"/>
    <w:rsid w:val="32DFDEAC"/>
    <w:rsid w:val="32E06EDB"/>
    <w:rsid w:val="32E0D821"/>
    <w:rsid w:val="32E37EE7"/>
    <w:rsid w:val="32E49274"/>
    <w:rsid w:val="32E6FE42"/>
    <w:rsid w:val="32E7A5CD"/>
    <w:rsid w:val="32E9D294"/>
    <w:rsid w:val="32EB4305"/>
    <w:rsid w:val="32EB9838"/>
    <w:rsid w:val="32EDBFDA"/>
    <w:rsid w:val="32F072D5"/>
    <w:rsid w:val="32F09E62"/>
    <w:rsid w:val="32F2ECD8"/>
    <w:rsid w:val="32F41520"/>
    <w:rsid w:val="32F4408C"/>
    <w:rsid w:val="32F53314"/>
    <w:rsid w:val="32F83110"/>
    <w:rsid w:val="32F96136"/>
    <w:rsid w:val="32F9712C"/>
    <w:rsid w:val="32F9899C"/>
    <w:rsid w:val="32FB49CC"/>
    <w:rsid w:val="32FB60D1"/>
    <w:rsid w:val="32FBD3DC"/>
    <w:rsid w:val="32FBF214"/>
    <w:rsid w:val="32FDEF7E"/>
    <w:rsid w:val="32FE51E4"/>
    <w:rsid w:val="33025FCD"/>
    <w:rsid w:val="33029C5D"/>
    <w:rsid w:val="3303E1D2"/>
    <w:rsid w:val="33053324"/>
    <w:rsid w:val="33067C1A"/>
    <w:rsid w:val="33088587"/>
    <w:rsid w:val="33088F8F"/>
    <w:rsid w:val="330924B2"/>
    <w:rsid w:val="330ABFC5"/>
    <w:rsid w:val="330B9107"/>
    <w:rsid w:val="330CC1BC"/>
    <w:rsid w:val="330DF8F8"/>
    <w:rsid w:val="330F7366"/>
    <w:rsid w:val="330FF661"/>
    <w:rsid w:val="33107A21"/>
    <w:rsid w:val="33111450"/>
    <w:rsid w:val="33138D26"/>
    <w:rsid w:val="3315D4D0"/>
    <w:rsid w:val="3316C1A9"/>
    <w:rsid w:val="3316F5B8"/>
    <w:rsid w:val="3317A79D"/>
    <w:rsid w:val="33197089"/>
    <w:rsid w:val="331A3243"/>
    <w:rsid w:val="331A3376"/>
    <w:rsid w:val="331B86CD"/>
    <w:rsid w:val="331D4BAC"/>
    <w:rsid w:val="331EB905"/>
    <w:rsid w:val="331F4C2E"/>
    <w:rsid w:val="331FCFE7"/>
    <w:rsid w:val="33229DE8"/>
    <w:rsid w:val="3323A8F6"/>
    <w:rsid w:val="3326F3AB"/>
    <w:rsid w:val="3328EC08"/>
    <w:rsid w:val="33291F8F"/>
    <w:rsid w:val="332A74A1"/>
    <w:rsid w:val="332BEFB0"/>
    <w:rsid w:val="33316702"/>
    <w:rsid w:val="33336517"/>
    <w:rsid w:val="33343F55"/>
    <w:rsid w:val="3335C034"/>
    <w:rsid w:val="3335CE8C"/>
    <w:rsid w:val="333644DD"/>
    <w:rsid w:val="33370E33"/>
    <w:rsid w:val="33385837"/>
    <w:rsid w:val="33388B17"/>
    <w:rsid w:val="333992F5"/>
    <w:rsid w:val="333B3090"/>
    <w:rsid w:val="333C6354"/>
    <w:rsid w:val="333DFE63"/>
    <w:rsid w:val="333EACF5"/>
    <w:rsid w:val="33420772"/>
    <w:rsid w:val="334250FD"/>
    <w:rsid w:val="3343883A"/>
    <w:rsid w:val="33449427"/>
    <w:rsid w:val="3349F37F"/>
    <w:rsid w:val="334A9FE9"/>
    <w:rsid w:val="334AD701"/>
    <w:rsid w:val="334CAEA9"/>
    <w:rsid w:val="334CB1A6"/>
    <w:rsid w:val="334DF170"/>
    <w:rsid w:val="334EFC69"/>
    <w:rsid w:val="334F6589"/>
    <w:rsid w:val="3350CC63"/>
    <w:rsid w:val="3351FA3E"/>
    <w:rsid w:val="3356CBE4"/>
    <w:rsid w:val="335AB89F"/>
    <w:rsid w:val="335ED963"/>
    <w:rsid w:val="336091BC"/>
    <w:rsid w:val="3360EF4E"/>
    <w:rsid w:val="33618E94"/>
    <w:rsid w:val="336365C9"/>
    <w:rsid w:val="3363A80C"/>
    <w:rsid w:val="33691BBF"/>
    <w:rsid w:val="3369DC9E"/>
    <w:rsid w:val="336A60FD"/>
    <w:rsid w:val="336B3D5F"/>
    <w:rsid w:val="336BA415"/>
    <w:rsid w:val="336C8745"/>
    <w:rsid w:val="336C9DC2"/>
    <w:rsid w:val="336CA19F"/>
    <w:rsid w:val="336D981D"/>
    <w:rsid w:val="336E80B3"/>
    <w:rsid w:val="3371C002"/>
    <w:rsid w:val="3373CE67"/>
    <w:rsid w:val="33744B0C"/>
    <w:rsid w:val="3376796F"/>
    <w:rsid w:val="3376884A"/>
    <w:rsid w:val="33770575"/>
    <w:rsid w:val="33788B6F"/>
    <w:rsid w:val="33791D0C"/>
    <w:rsid w:val="337CF2B9"/>
    <w:rsid w:val="337DDBD7"/>
    <w:rsid w:val="3382316F"/>
    <w:rsid w:val="3382CF4A"/>
    <w:rsid w:val="3383749D"/>
    <w:rsid w:val="3384332A"/>
    <w:rsid w:val="3387140E"/>
    <w:rsid w:val="33876138"/>
    <w:rsid w:val="33890B6A"/>
    <w:rsid w:val="338A120A"/>
    <w:rsid w:val="338AD5C2"/>
    <w:rsid w:val="338D3158"/>
    <w:rsid w:val="338E4B10"/>
    <w:rsid w:val="338F1D48"/>
    <w:rsid w:val="33924B6A"/>
    <w:rsid w:val="3392BC42"/>
    <w:rsid w:val="339352B6"/>
    <w:rsid w:val="33953E62"/>
    <w:rsid w:val="33963A22"/>
    <w:rsid w:val="3396D2BA"/>
    <w:rsid w:val="339BBE15"/>
    <w:rsid w:val="339C5CF3"/>
    <w:rsid w:val="339C6597"/>
    <w:rsid w:val="339E9B17"/>
    <w:rsid w:val="33A18686"/>
    <w:rsid w:val="33A2C2A2"/>
    <w:rsid w:val="33A44E5A"/>
    <w:rsid w:val="33A4585B"/>
    <w:rsid w:val="33A67DF5"/>
    <w:rsid w:val="33A6C4C9"/>
    <w:rsid w:val="33A72FDF"/>
    <w:rsid w:val="33A8A540"/>
    <w:rsid w:val="33AA24CB"/>
    <w:rsid w:val="33AB342C"/>
    <w:rsid w:val="33AC9588"/>
    <w:rsid w:val="33AEE691"/>
    <w:rsid w:val="33AF0C03"/>
    <w:rsid w:val="33B1EA5E"/>
    <w:rsid w:val="33B2D2D3"/>
    <w:rsid w:val="33B47E3C"/>
    <w:rsid w:val="33B4CFD0"/>
    <w:rsid w:val="33B5CC22"/>
    <w:rsid w:val="33B72F80"/>
    <w:rsid w:val="33B98B5B"/>
    <w:rsid w:val="33B9B44C"/>
    <w:rsid w:val="33BAAF75"/>
    <w:rsid w:val="33BD7A42"/>
    <w:rsid w:val="33BE2643"/>
    <w:rsid w:val="33C07E41"/>
    <w:rsid w:val="33C0EB8B"/>
    <w:rsid w:val="33C22E08"/>
    <w:rsid w:val="33C36589"/>
    <w:rsid w:val="33C36F6D"/>
    <w:rsid w:val="33C6B87D"/>
    <w:rsid w:val="33C6BF78"/>
    <w:rsid w:val="33CB2561"/>
    <w:rsid w:val="33CB448B"/>
    <w:rsid w:val="33CB9554"/>
    <w:rsid w:val="33CD2284"/>
    <w:rsid w:val="33CD5928"/>
    <w:rsid w:val="33CE0A03"/>
    <w:rsid w:val="33CE355A"/>
    <w:rsid w:val="33CF425C"/>
    <w:rsid w:val="33D00661"/>
    <w:rsid w:val="33D08D53"/>
    <w:rsid w:val="33D44CD2"/>
    <w:rsid w:val="33D48757"/>
    <w:rsid w:val="33D5CCBE"/>
    <w:rsid w:val="33D7EC0D"/>
    <w:rsid w:val="33DA3B72"/>
    <w:rsid w:val="33DAC8F0"/>
    <w:rsid w:val="33DAD90D"/>
    <w:rsid w:val="33DDD378"/>
    <w:rsid w:val="33DE8EE3"/>
    <w:rsid w:val="33DF977D"/>
    <w:rsid w:val="33E03BF0"/>
    <w:rsid w:val="33E29390"/>
    <w:rsid w:val="33E3CC34"/>
    <w:rsid w:val="33E5083A"/>
    <w:rsid w:val="33E50883"/>
    <w:rsid w:val="33E5200E"/>
    <w:rsid w:val="33E71EF6"/>
    <w:rsid w:val="33E8F589"/>
    <w:rsid w:val="33E8FAF1"/>
    <w:rsid w:val="33E9090E"/>
    <w:rsid w:val="33E98120"/>
    <w:rsid w:val="33E9F24D"/>
    <w:rsid w:val="33EBAAEA"/>
    <w:rsid w:val="33EBCF68"/>
    <w:rsid w:val="33EC3A85"/>
    <w:rsid w:val="33EC518E"/>
    <w:rsid w:val="33ECB4D4"/>
    <w:rsid w:val="33EE36FC"/>
    <w:rsid w:val="33EFBE10"/>
    <w:rsid w:val="33F055E2"/>
    <w:rsid w:val="33F19379"/>
    <w:rsid w:val="33F1DF2C"/>
    <w:rsid w:val="33F2D5CE"/>
    <w:rsid w:val="33F40F33"/>
    <w:rsid w:val="33F74332"/>
    <w:rsid w:val="33FA1D05"/>
    <w:rsid w:val="33FFACF9"/>
    <w:rsid w:val="33FFF52B"/>
    <w:rsid w:val="3402178A"/>
    <w:rsid w:val="34034C80"/>
    <w:rsid w:val="3403D70A"/>
    <w:rsid w:val="34042557"/>
    <w:rsid w:val="3406C1D6"/>
    <w:rsid w:val="34075EC9"/>
    <w:rsid w:val="3409EAF4"/>
    <w:rsid w:val="340D19D1"/>
    <w:rsid w:val="340DF317"/>
    <w:rsid w:val="340EE700"/>
    <w:rsid w:val="340FA1ED"/>
    <w:rsid w:val="340FC58D"/>
    <w:rsid w:val="3411F845"/>
    <w:rsid w:val="3412C635"/>
    <w:rsid w:val="34145058"/>
    <w:rsid w:val="3414ABC4"/>
    <w:rsid w:val="34156D94"/>
    <w:rsid w:val="341574C5"/>
    <w:rsid w:val="34184799"/>
    <w:rsid w:val="34194960"/>
    <w:rsid w:val="341979C0"/>
    <w:rsid w:val="341A6774"/>
    <w:rsid w:val="341BB370"/>
    <w:rsid w:val="341C6857"/>
    <w:rsid w:val="341E7EE4"/>
    <w:rsid w:val="342221A8"/>
    <w:rsid w:val="3423E312"/>
    <w:rsid w:val="3424C769"/>
    <w:rsid w:val="3425F7B3"/>
    <w:rsid w:val="34266BE3"/>
    <w:rsid w:val="34272432"/>
    <w:rsid w:val="34282C53"/>
    <w:rsid w:val="3428478F"/>
    <w:rsid w:val="34292FF1"/>
    <w:rsid w:val="342A3A38"/>
    <w:rsid w:val="342DC51D"/>
    <w:rsid w:val="342E294F"/>
    <w:rsid w:val="342E45DD"/>
    <w:rsid w:val="34309841"/>
    <w:rsid w:val="3430D725"/>
    <w:rsid w:val="3431A242"/>
    <w:rsid w:val="3432C793"/>
    <w:rsid w:val="34335288"/>
    <w:rsid w:val="3433ADBF"/>
    <w:rsid w:val="34340759"/>
    <w:rsid w:val="34361A8D"/>
    <w:rsid w:val="343AB2AE"/>
    <w:rsid w:val="343AE81A"/>
    <w:rsid w:val="343AF174"/>
    <w:rsid w:val="343BD690"/>
    <w:rsid w:val="3441AAAA"/>
    <w:rsid w:val="34429B40"/>
    <w:rsid w:val="34459DC4"/>
    <w:rsid w:val="34478F94"/>
    <w:rsid w:val="3448FB44"/>
    <w:rsid w:val="3449536C"/>
    <w:rsid w:val="344E0560"/>
    <w:rsid w:val="344EEA8E"/>
    <w:rsid w:val="344F11D3"/>
    <w:rsid w:val="344F4C45"/>
    <w:rsid w:val="344F7144"/>
    <w:rsid w:val="3452C753"/>
    <w:rsid w:val="34530944"/>
    <w:rsid w:val="345B5D64"/>
    <w:rsid w:val="345D25C1"/>
    <w:rsid w:val="346277F2"/>
    <w:rsid w:val="3463A8BA"/>
    <w:rsid w:val="3464E1B5"/>
    <w:rsid w:val="346863E3"/>
    <w:rsid w:val="3470BDDC"/>
    <w:rsid w:val="3474021D"/>
    <w:rsid w:val="34749FCA"/>
    <w:rsid w:val="3476FCC1"/>
    <w:rsid w:val="34773EE6"/>
    <w:rsid w:val="34776788"/>
    <w:rsid w:val="34780CF0"/>
    <w:rsid w:val="347DBCE6"/>
    <w:rsid w:val="347DDB6B"/>
    <w:rsid w:val="347E68AF"/>
    <w:rsid w:val="347F18CB"/>
    <w:rsid w:val="347F2659"/>
    <w:rsid w:val="34801779"/>
    <w:rsid w:val="3482631E"/>
    <w:rsid w:val="3482D45C"/>
    <w:rsid w:val="34883DD1"/>
    <w:rsid w:val="34895E01"/>
    <w:rsid w:val="3489903B"/>
    <w:rsid w:val="348EB348"/>
    <w:rsid w:val="348FA888"/>
    <w:rsid w:val="34922108"/>
    <w:rsid w:val="3492A271"/>
    <w:rsid w:val="34944002"/>
    <w:rsid w:val="34955739"/>
    <w:rsid w:val="3495E22A"/>
    <w:rsid w:val="349769B5"/>
    <w:rsid w:val="34999B1D"/>
    <w:rsid w:val="349D8B17"/>
    <w:rsid w:val="349FAF00"/>
    <w:rsid w:val="34A0F6AC"/>
    <w:rsid w:val="34A202F6"/>
    <w:rsid w:val="34A306E1"/>
    <w:rsid w:val="34A3307E"/>
    <w:rsid w:val="34A4EFAB"/>
    <w:rsid w:val="34A55C18"/>
    <w:rsid w:val="34A79638"/>
    <w:rsid w:val="34AC791D"/>
    <w:rsid w:val="34ACAAF3"/>
    <w:rsid w:val="34AED00D"/>
    <w:rsid w:val="34B0998C"/>
    <w:rsid w:val="34B4AD22"/>
    <w:rsid w:val="34B6B8BE"/>
    <w:rsid w:val="34B79AC7"/>
    <w:rsid w:val="34B7CD0C"/>
    <w:rsid w:val="34B9C752"/>
    <w:rsid w:val="34BBB3D0"/>
    <w:rsid w:val="34BF3DA6"/>
    <w:rsid w:val="34BFB802"/>
    <w:rsid w:val="34C1CBE2"/>
    <w:rsid w:val="34C28334"/>
    <w:rsid w:val="34C285EE"/>
    <w:rsid w:val="34C31461"/>
    <w:rsid w:val="34C7BE0F"/>
    <w:rsid w:val="34C9250C"/>
    <w:rsid w:val="34CBAE23"/>
    <w:rsid w:val="34CEA813"/>
    <w:rsid w:val="34CEC169"/>
    <w:rsid w:val="34D432D7"/>
    <w:rsid w:val="34D94E85"/>
    <w:rsid w:val="34DA00FD"/>
    <w:rsid w:val="34DB85C3"/>
    <w:rsid w:val="34DD48F0"/>
    <w:rsid w:val="34E18B0A"/>
    <w:rsid w:val="34E19BC3"/>
    <w:rsid w:val="34E1DB68"/>
    <w:rsid w:val="34E1E7A9"/>
    <w:rsid w:val="34E430FC"/>
    <w:rsid w:val="34E4E06E"/>
    <w:rsid w:val="34E58E94"/>
    <w:rsid w:val="34E59776"/>
    <w:rsid w:val="34E6663A"/>
    <w:rsid w:val="34E9A726"/>
    <w:rsid w:val="34E9CBEF"/>
    <w:rsid w:val="34EC703A"/>
    <w:rsid w:val="34F0AC9E"/>
    <w:rsid w:val="34F3CE70"/>
    <w:rsid w:val="34F44E79"/>
    <w:rsid w:val="34F4D5E2"/>
    <w:rsid w:val="34FAB444"/>
    <w:rsid w:val="34FBDC1B"/>
    <w:rsid w:val="34FDE125"/>
    <w:rsid w:val="35055E6A"/>
    <w:rsid w:val="3506058A"/>
    <w:rsid w:val="3506681A"/>
    <w:rsid w:val="350BF3D4"/>
    <w:rsid w:val="350C1AE8"/>
    <w:rsid w:val="350E20A5"/>
    <w:rsid w:val="350F9079"/>
    <w:rsid w:val="351039A5"/>
    <w:rsid w:val="35114472"/>
    <w:rsid w:val="35164925"/>
    <w:rsid w:val="3518F368"/>
    <w:rsid w:val="351B382F"/>
    <w:rsid w:val="351C534F"/>
    <w:rsid w:val="351C977A"/>
    <w:rsid w:val="351CAACD"/>
    <w:rsid w:val="351EDE28"/>
    <w:rsid w:val="35221932"/>
    <w:rsid w:val="35288E50"/>
    <w:rsid w:val="352A6BE3"/>
    <w:rsid w:val="352E0095"/>
    <w:rsid w:val="352EC8EC"/>
    <w:rsid w:val="352EE9AF"/>
    <w:rsid w:val="352F214D"/>
    <w:rsid w:val="352FCDE7"/>
    <w:rsid w:val="3531CCA6"/>
    <w:rsid w:val="3533DE27"/>
    <w:rsid w:val="3533E41D"/>
    <w:rsid w:val="3534E29F"/>
    <w:rsid w:val="3535A45C"/>
    <w:rsid w:val="3538C8BC"/>
    <w:rsid w:val="35397276"/>
    <w:rsid w:val="35397BD8"/>
    <w:rsid w:val="3539A2A9"/>
    <w:rsid w:val="3539BEF0"/>
    <w:rsid w:val="353F1443"/>
    <w:rsid w:val="353F1CD4"/>
    <w:rsid w:val="35443558"/>
    <w:rsid w:val="354713A0"/>
    <w:rsid w:val="3549C356"/>
    <w:rsid w:val="354BB15E"/>
    <w:rsid w:val="354C7766"/>
    <w:rsid w:val="354CECA6"/>
    <w:rsid w:val="354ECF91"/>
    <w:rsid w:val="354F50A9"/>
    <w:rsid w:val="3551011D"/>
    <w:rsid w:val="35523A5D"/>
    <w:rsid w:val="3552B5E8"/>
    <w:rsid w:val="3555B60E"/>
    <w:rsid w:val="35569E3D"/>
    <w:rsid w:val="3556EF14"/>
    <w:rsid w:val="355B1AA3"/>
    <w:rsid w:val="355B674E"/>
    <w:rsid w:val="355CAC21"/>
    <w:rsid w:val="355DFD4B"/>
    <w:rsid w:val="355E1CD8"/>
    <w:rsid w:val="355EBF0C"/>
    <w:rsid w:val="355FCC06"/>
    <w:rsid w:val="3561B1A6"/>
    <w:rsid w:val="356219DA"/>
    <w:rsid w:val="35635064"/>
    <w:rsid w:val="3564C08A"/>
    <w:rsid w:val="35671434"/>
    <w:rsid w:val="356A5280"/>
    <w:rsid w:val="356C94D1"/>
    <w:rsid w:val="356D471F"/>
    <w:rsid w:val="35728CE2"/>
    <w:rsid w:val="3573862B"/>
    <w:rsid w:val="3579DAAC"/>
    <w:rsid w:val="357D6437"/>
    <w:rsid w:val="357D8D46"/>
    <w:rsid w:val="357DD55D"/>
    <w:rsid w:val="357FAE6D"/>
    <w:rsid w:val="35812628"/>
    <w:rsid w:val="3585161A"/>
    <w:rsid w:val="3587E967"/>
    <w:rsid w:val="35882FE4"/>
    <w:rsid w:val="3589EE5F"/>
    <w:rsid w:val="358A83AE"/>
    <w:rsid w:val="358DDCE1"/>
    <w:rsid w:val="358E591E"/>
    <w:rsid w:val="35927766"/>
    <w:rsid w:val="359C4ECF"/>
    <w:rsid w:val="35A422BD"/>
    <w:rsid w:val="35A55A6D"/>
    <w:rsid w:val="35A58CE5"/>
    <w:rsid w:val="35A5D0DF"/>
    <w:rsid w:val="35A6B974"/>
    <w:rsid w:val="35A7B147"/>
    <w:rsid w:val="35A84329"/>
    <w:rsid w:val="35A9233A"/>
    <w:rsid w:val="35AA9966"/>
    <w:rsid w:val="35AAF597"/>
    <w:rsid w:val="35AAF9F0"/>
    <w:rsid w:val="35AB9D78"/>
    <w:rsid w:val="35ADB5A7"/>
    <w:rsid w:val="35B08534"/>
    <w:rsid w:val="35B28584"/>
    <w:rsid w:val="35B3823A"/>
    <w:rsid w:val="35B552B2"/>
    <w:rsid w:val="35B82305"/>
    <w:rsid w:val="35B891B8"/>
    <w:rsid w:val="35BA3319"/>
    <w:rsid w:val="35C0101D"/>
    <w:rsid w:val="35C115DA"/>
    <w:rsid w:val="35C37687"/>
    <w:rsid w:val="35C4ABA9"/>
    <w:rsid w:val="35C79BB8"/>
    <w:rsid w:val="35C80BBD"/>
    <w:rsid w:val="35C92061"/>
    <w:rsid w:val="35C94D87"/>
    <w:rsid w:val="35CA08CC"/>
    <w:rsid w:val="35CD9AD1"/>
    <w:rsid w:val="35CE9F78"/>
    <w:rsid w:val="35CFEDE8"/>
    <w:rsid w:val="35D00691"/>
    <w:rsid w:val="35D0DF29"/>
    <w:rsid w:val="35D1C186"/>
    <w:rsid w:val="35D33D99"/>
    <w:rsid w:val="35D3C146"/>
    <w:rsid w:val="35D409AC"/>
    <w:rsid w:val="35D46B9D"/>
    <w:rsid w:val="35D67574"/>
    <w:rsid w:val="35D6F08A"/>
    <w:rsid w:val="35DA8C65"/>
    <w:rsid w:val="35DEA63F"/>
    <w:rsid w:val="35DF1220"/>
    <w:rsid w:val="35DF57EE"/>
    <w:rsid w:val="35E15DD4"/>
    <w:rsid w:val="35E16BD6"/>
    <w:rsid w:val="35E205A6"/>
    <w:rsid w:val="35E23767"/>
    <w:rsid w:val="35E2F0CE"/>
    <w:rsid w:val="35E3E262"/>
    <w:rsid w:val="35E41D48"/>
    <w:rsid w:val="35E54A56"/>
    <w:rsid w:val="35E590F7"/>
    <w:rsid w:val="35E80E9D"/>
    <w:rsid w:val="35E862DA"/>
    <w:rsid w:val="35E87393"/>
    <w:rsid w:val="35EEC25F"/>
    <w:rsid w:val="35F08575"/>
    <w:rsid w:val="35F3551A"/>
    <w:rsid w:val="35F6DEE2"/>
    <w:rsid w:val="35F70478"/>
    <w:rsid w:val="35F78209"/>
    <w:rsid w:val="35F944D3"/>
    <w:rsid w:val="35FA20C6"/>
    <w:rsid w:val="35FAD13E"/>
    <w:rsid w:val="35FB60A9"/>
    <w:rsid w:val="35FC276C"/>
    <w:rsid w:val="35FC7753"/>
    <w:rsid w:val="35FD0F98"/>
    <w:rsid w:val="35FFFF0E"/>
    <w:rsid w:val="360079E0"/>
    <w:rsid w:val="3601712B"/>
    <w:rsid w:val="36052220"/>
    <w:rsid w:val="36052C8C"/>
    <w:rsid w:val="3605EE93"/>
    <w:rsid w:val="3608D401"/>
    <w:rsid w:val="360A03A2"/>
    <w:rsid w:val="360AA0A1"/>
    <w:rsid w:val="360CC578"/>
    <w:rsid w:val="360D7AE5"/>
    <w:rsid w:val="360EF960"/>
    <w:rsid w:val="3610083A"/>
    <w:rsid w:val="361065FC"/>
    <w:rsid w:val="3613F85B"/>
    <w:rsid w:val="361529A3"/>
    <w:rsid w:val="36154039"/>
    <w:rsid w:val="3615A754"/>
    <w:rsid w:val="361833C4"/>
    <w:rsid w:val="3618DF91"/>
    <w:rsid w:val="361995F4"/>
    <w:rsid w:val="36224D5C"/>
    <w:rsid w:val="36291389"/>
    <w:rsid w:val="36291437"/>
    <w:rsid w:val="362A21F2"/>
    <w:rsid w:val="362A91E8"/>
    <w:rsid w:val="362BBFAB"/>
    <w:rsid w:val="362D2561"/>
    <w:rsid w:val="362D4B10"/>
    <w:rsid w:val="362D5BB4"/>
    <w:rsid w:val="362DECAB"/>
    <w:rsid w:val="362E2357"/>
    <w:rsid w:val="362EA1FF"/>
    <w:rsid w:val="362F3DE0"/>
    <w:rsid w:val="362F74E1"/>
    <w:rsid w:val="36335001"/>
    <w:rsid w:val="3635EDDF"/>
    <w:rsid w:val="36367333"/>
    <w:rsid w:val="36373699"/>
    <w:rsid w:val="36399AB3"/>
    <w:rsid w:val="363A886E"/>
    <w:rsid w:val="363B6C3D"/>
    <w:rsid w:val="3640F6DD"/>
    <w:rsid w:val="36424A32"/>
    <w:rsid w:val="36430AC3"/>
    <w:rsid w:val="36447F37"/>
    <w:rsid w:val="36455426"/>
    <w:rsid w:val="36473F87"/>
    <w:rsid w:val="3647DAD9"/>
    <w:rsid w:val="3647DDE0"/>
    <w:rsid w:val="3648C2FE"/>
    <w:rsid w:val="364A953F"/>
    <w:rsid w:val="364EFB85"/>
    <w:rsid w:val="3650E598"/>
    <w:rsid w:val="3651DA9F"/>
    <w:rsid w:val="36543CA3"/>
    <w:rsid w:val="365D096C"/>
    <w:rsid w:val="365ECA45"/>
    <w:rsid w:val="3660742A"/>
    <w:rsid w:val="36611162"/>
    <w:rsid w:val="3661967B"/>
    <w:rsid w:val="36638D7C"/>
    <w:rsid w:val="36685D06"/>
    <w:rsid w:val="366A82C8"/>
    <w:rsid w:val="366DBE33"/>
    <w:rsid w:val="366E4A4E"/>
    <w:rsid w:val="366EBA21"/>
    <w:rsid w:val="366FA31D"/>
    <w:rsid w:val="36702B6E"/>
    <w:rsid w:val="36734AFD"/>
    <w:rsid w:val="36736BDE"/>
    <w:rsid w:val="36746703"/>
    <w:rsid w:val="3677257C"/>
    <w:rsid w:val="3677C841"/>
    <w:rsid w:val="36786240"/>
    <w:rsid w:val="367A1AEA"/>
    <w:rsid w:val="367B75E0"/>
    <w:rsid w:val="367FB040"/>
    <w:rsid w:val="367FEC9D"/>
    <w:rsid w:val="36825081"/>
    <w:rsid w:val="3685A010"/>
    <w:rsid w:val="3686E5C7"/>
    <w:rsid w:val="3688C5BC"/>
    <w:rsid w:val="36893BAF"/>
    <w:rsid w:val="3689FB3E"/>
    <w:rsid w:val="368A9551"/>
    <w:rsid w:val="368C9B1D"/>
    <w:rsid w:val="368CA5A6"/>
    <w:rsid w:val="368FC301"/>
    <w:rsid w:val="368FD6A1"/>
    <w:rsid w:val="368FE72B"/>
    <w:rsid w:val="3696DC53"/>
    <w:rsid w:val="3696F7AB"/>
    <w:rsid w:val="3697374D"/>
    <w:rsid w:val="36979E8E"/>
    <w:rsid w:val="369A1400"/>
    <w:rsid w:val="369C4FF2"/>
    <w:rsid w:val="369DB9ED"/>
    <w:rsid w:val="369FBE55"/>
    <w:rsid w:val="36A0CF10"/>
    <w:rsid w:val="36A2FAF5"/>
    <w:rsid w:val="36AA2165"/>
    <w:rsid w:val="36AA4CB2"/>
    <w:rsid w:val="36AAE050"/>
    <w:rsid w:val="36ACBA4B"/>
    <w:rsid w:val="36AE4B77"/>
    <w:rsid w:val="36AF70F8"/>
    <w:rsid w:val="36AFBF1E"/>
    <w:rsid w:val="36B04E7E"/>
    <w:rsid w:val="36B1A57A"/>
    <w:rsid w:val="36B298B0"/>
    <w:rsid w:val="36B65568"/>
    <w:rsid w:val="36B8AD53"/>
    <w:rsid w:val="36B8FD19"/>
    <w:rsid w:val="36B9AC1E"/>
    <w:rsid w:val="36BA1752"/>
    <w:rsid w:val="36BA6D6A"/>
    <w:rsid w:val="36BB36CE"/>
    <w:rsid w:val="36BE2509"/>
    <w:rsid w:val="36BE9F16"/>
    <w:rsid w:val="36BEA936"/>
    <w:rsid w:val="36C14FA5"/>
    <w:rsid w:val="36C152F8"/>
    <w:rsid w:val="36C26086"/>
    <w:rsid w:val="36C3A5C4"/>
    <w:rsid w:val="36C3D535"/>
    <w:rsid w:val="36C5E179"/>
    <w:rsid w:val="36CA8697"/>
    <w:rsid w:val="36CAED00"/>
    <w:rsid w:val="36D25727"/>
    <w:rsid w:val="36D26691"/>
    <w:rsid w:val="36D296D7"/>
    <w:rsid w:val="36D35C56"/>
    <w:rsid w:val="36D49E26"/>
    <w:rsid w:val="36D4F42C"/>
    <w:rsid w:val="36D5147F"/>
    <w:rsid w:val="36D8A6B6"/>
    <w:rsid w:val="36D99F23"/>
    <w:rsid w:val="36DBC6F4"/>
    <w:rsid w:val="36DFA2CE"/>
    <w:rsid w:val="36E51CBB"/>
    <w:rsid w:val="36E528DB"/>
    <w:rsid w:val="36E6B4B5"/>
    <w:rsid w:val="36E9002F"/>
    <w:rsid w:val="36EB9A40"/>
    <w:rsid w:val="36EDDB00"/>
    <w:rsid w:val="36EE1EA4"/>
    <w:rsid w:val="36EECC9B"/>
    <w:rsid w:val="36EFD972"/>
    <w:rsid w:val="36F0093D"/>
    <w:rsid w:val="36F04E44"/>
    <w:rsid w:val="36F168F3"/>
    <w:rsid w:val="36F1DD34"/>
    <w:rsid w:val="36F214DB"/>
    <w:rsid w:val="36F27007"/>
    <w:rsid w:val="36F36BD7"/>
    <w:rsid w:val="36F3A2C5"/>
    <w:rsid w:val="36F4E048"/>
    <w:rsid w:val="36F786AA"/>
    <w:rsid w:val="36F7EF8C"/>
    <w:rsid w:val="36F98B19"/>
    <w:rsid w:val="36F9DA85"/>
    <w:rsid w:val="36FBEFFB"/>
    <w:rsid w:val="36FCD6ED"/>
    <w:rsid w:val="36FD2FFE"/>
    <w:rsid w:val="3700054F"/>
    <w:rsid w:val="3701B9B0"/>
    <w:rsid w:val="37029D40"/>
    <w:rsid w:val="3702A6F1"/>
    <w:rsid w:val="37052CDF"/>
    <w:rsid w:val="37066CAB"/>
    <w:rsid w:val="370784E6"/>
    <w:rsid w:val="37088832"/>
    <w:rsid w:val="370984CC"/>
    <w:rsid w:val="370CFC4B"/>
    <w:rsid w:val="370F3295"/>
    <w:rsid w:val="37103520"/>
    <w:rsid w:val="37104043"/>
    <w:rsid w:val="37113DEB"/>
    <w:rsid w:val="371221E8"/>
    <w:rsid w:val="3712C80B"/>
    <w:rsid w:val="3712E831"/>
    <w:rsid w:val="371346BA"/>
    <w:rsid w:val="37153FF4"/>
    <w:rsid w:val="3715E067"/>
    <w:rsid w:val="371CE7EF"/>
    <w:rsid w:val="371EEC19"/>
    <w:rsid w:val="3722045C"/>
    <w:rsid w:val="3723233C"/>
    <w:rsid w:val="37237FC3"/>
    <w:rsid w:val="3725673D"/>
    <w:rsid w:val="37257235"/>
    <w:rsid w:val="3726DF3A"/>
    <w:rsid w:val="37289ADD"/>
    <w:rsid w:val="3728B5C6"/>
    <w:rsid w:val="37298335"/>
    <w:rsid w:val="372B3F87"/>
    <w:rsid w:val="372F5B19"/>
    <w:rsid w:val="37323500"/>
    <w:rsid w:val="3735807A"/>
    <w:rsid w:val="373FB73B"/>
    <w:rsid w:val="373FF8D3"/>
    <w:rsid w:val="3740DC0E"/>
    <w:rsid w:val="374325C7"/>
    <w:rsid w:val="3743476F"/>
    <w:rsid w:val="37452720"/>
    <w:rsid w:val="37457A85"/>
    <w:rsid w:val="3746E5FA"/>
    <w:rsid w:val="374A366B"/>
    <w:rsid w:val="374C0339"/>
    <w:rsid w:val="374CE365"/>
    <w:rsid w:val="374E2F8A"/>
    <w:rsid w:val="37509AF3"/>
    <w:rsid w:val="3753E7A8"/>
    <w:rsid w:val="37558B41"/>
    <w:rsid w:val="3757F22B"/>
    <w:rsid w:val="375A4095"/>
    <w:rsid w:val="375C4800"/>
    <w:rsid w:val="37614647"/>
    <w:rsid w:val="37652489"/>
    <w:rsid w:val="3765C92D"/>
    <w:rsid w:val="376CD0C9"/>
    <w:rsid w:val="376DC366"/>
    <w:rsid w:val="376E1C67"/>
    <w:rsid w:val="376FE2E2"/>
    <w:rsid w:val="376FF747"/>
    <w:rsid w:val="3770204B"/>
    <w:rsid w:val="3770306B"/>
    <w:rsid w:val="3771C484"/>
    <w:rsid w:val="377232F8"/>
    <w:rsid w:val="3773135C"/>
    <w:rsid w:val="37745A1C"/>
    <w:rsid w:val="3779229E"/>
    <w:rsid w:val="377B8AA2"/>
    <w:rsid w:val="377C5428"/>
    <w:rsid w:val="377DEDD4"/>
    <w:rsid w:val="377DF470"/>
    <w:rsid w:val="377E4A5A"/>
    <w:rsid w:val="377F4B36"/>
    <w:rsid w:val="378576FB"/>
    <w:rsid w:val="378735F3"/>
    <w:rsid w:val="37878624"/>
    <w:rsid w:val="37889ACA"/>
    <w:rsid w:val="3788B62A"/>
    <w:rsid w:val="378C3D49"/>
    <w:rsid w:val="378C5142"/>
    <w:rsid w:val="378E56D2"/>
    <w:rsid w:val="3792AD87"/>
    <w:rsid w:val="379850D2"/>
    <w:rsid w:val="3799D752"/>
    <w:rsid w:val="3799FC96"/>
    <w:rsid w:val="379D701F"/>
    <w:rsid w:val="379E2EA2"/>
    <w:rsid w:val="379F5EF4"/>
    <w:rsid w:val="379F9CE0"/>
    <w:rsid w:val="37A261DD"/>
    <w:rsid w:val="37A45887"/>
    <w:rsid w:val="37A49B6A"/>
    <w:rsid w:val="37A5493D"/>
    <w:rsid w:val="37A988F2"/>
    <w:rsid w:val="37ABC045"/>
    <w:rsid w:val="37AEF896"/>
    <w:rsid w:val="37B365A3"/>
    <w:rsid w:val="37B6CCE6"/>
    <w:rsid w:val="37B6D053"/>
    <w:rsid w:val="37B8DF7B"/>
    <w:rsid w:val="37BA678C"/>
    <w:rsid w:val="37BA879F"/>
    <w:rsid w:val="37BB2B98"/>
    <w:rsid w:val="37BB3C46"/>
    <w:rsid w:val="37BB681E"/>
    <w:rsid w:val="37BD4CC1"/>
    <w:rsid w:val="37BF22E0"/>
    <w:rsid w:val="37C00A9D"/>
    <w:rsid w:val="37C1174D"/>
    <w:rsid w:val="37C2360B"/>
    <w:rsid w:val="37C31A43"/>
    <w:rsid w:val="37C429D3"/>
    <w:rsid w:val="37C7A52E"/>
    <w:rsid w:val="37C91333"/>
    <w:rsid w:val="37C9C292"/>
    <w:rsid w:val="37CAC23D"/>
    <w:rsid w:val="37CBBD34"/>
    <w:rsid w:val="37CC98ED"/>
    <w:rsid w:val="37D35A8D"/>
    <w:rsid w:val="37D364D2"/>
    <w:rsid w:val="37D492B0"/>
    <w:rsid w:val="37D8149F"/>
    <w:rsid w:val="37D86736"/>
    <w:rsid w:val="37D8C3D5"/>
    <w:rsid w:val="37D8FBEA"/>
    <w:rsid w:val="37D93ED5"/>
    <w:rsid w:val="37D96770"/>
    <w:rsid w:val="37DA3488"/>
    <w:rsid w:val="37DA595A"/>
    <w:rsid w:val="37DAB0BE"/>
    <w:rsid w:val="37DCE71F"/>
    <w:rsid w:val="37DDE6AE"/>
    <w:rsid w:val="37DE4B7E"/>
    <w:rsid w:val="37DE6009"/>
    <w:rsid w:val="37E0ABA8"/>
    <w:rsid w:val="37E17BF8"/>
    <w:rsid w:val="37E1FC52"/>
    <w:rsid w:val="37E23C99"/>
    <w:rsid w:val="37E2F272"/>
    <w:rsid w:val="37E8521A"/>
    <w:rsid w:val="37E8DF3C"/>
    <w:rsid w:val="37EB4EA1"/>
    <w:rsid w:val="37EBE309"/>
    <w:rsid w:val="37F151E9"/>
    <w:rsid w:val="37F16814"/>
    <w:rsid w:val="37F17175"/>
    <w:rsid w:val="37F20794"/>
    <w:rsid w:val="37F2475C"/>
    <w:rsid w:val="37F4268F"/>
    <w:rsid w:val="37F542A8"/>
    <w:rsid w:val="37F56A51"/>
    <w:rsid w:val="37F6E90E"/>
    <w:rsid w:val="37F8A1D0"/>
    <w:rsid w:val="37F8ADA6"/>
    <w:rsid w:val="37FACC19"/>
    <w:rsid w:val="37FCD9F9"/>
    <w:rsid w:val="380220D2"/>
    <w:rsid w:val="3803EAFB"/>
    <w:rsid w:val="380619D7"/>
    <w:rsid w:val="38069355"/>
    <w:rsid w:val="3806A160"/>
    <w:rsid w:val="38070C2F"/>
    <w:rsid w:val="380856CD"/>
    <w:rsid w:val="380B4D36"/>
    <w:rsid w:val="380B9E41"/>
    <w:rsid w:val="380CF167"/>
    <w:rsid w:val="380EDCBB"/>
    <w:rsid w:val="380F80AD"/>
    <w:rsid w:val="38102AAE"/>
    <w:rsid w:val="38111BC1"/>
    <w:rsid w:val="381250E9"/>
    <w:rsid w:val="3814A64C"/>
    <w:rsid w:val="3814F8A2"/>
    <w:rsid w:val="3815A6C2"/>
    <w:rsid w:val="38196E8A"/>
    <w:rsid w:val="38197FCC"/>
    <w:rsid w:val="381AD39A"/>
    <w:rsid w:val="381C51D6"/>
    <w:rsid w:val="381CB46C"/>
    <w:rsid w:val="381D3EF6"/>
    <w:rsid w:val="382039C2"/>
    <w:rsid w:val="3822A2A2"/>
    <w:rsid w:val="3822D7A2"/>
    <w:rsid w:val="38256668"/>
    <w:rsid w:val="38258762"/>
    <w:rsid w:val="38266DCA"/>
    <w:rsid w:val="38298477"/>
    <w:rsid w:val="382A20C7"/>
    <w:rsid w:val="382C58C2"/>
    <w:rsid w:val="382DE90B"/>
    <w:rsid w:val="38305E84"/>
    <w:rsid w:val="3834B015"/>
    <w:rsid w:val="3836BC03"/>
    <w:rsid w:val="38372477"/>
    <w:rsid w:val="3838B0FA"/>
    <w:rsid w:val="383E6FA0"/>
    <w:rsid w:val="38413917"/>
    <w:rsid w:val="38415478"/>
    <w:rsid w:val="3843C54A"/>
    <w:rsid w:val="384AD701"/>
    <w:rsid w:val="384B53C4"/>
    <w:rsid w:val="384C68D9"/>
    <w:rsid w:val="384D684C"/>
    <w:rsid w:val="384E2F98"/>
    <w:rsid w:val="38502F61"/>
    <w:rsid w:val="385119AA"/>
    <w:rsid w:val="38532EED"/>
    <w:rsid w:val="3856A6E4"/>
    <w:rsid w:val="3856ECF8"/>
    <w:rsid w:val="3857DE41"/>
    <w:rsid w:val="3858DD6A"/>
    <w:rsid w:val="3859B334"/>
    <w:rsid w:val="385A1401"/>
    <w:rsid w:val="385A9C7C"/>
    <w:rsid w:val="3861DA44"/>
    <w:rsid w:val="38622E88"/>
    <w:rsid w:val="3864787A"/>
    <w:rsid w:val="38672160"/>
    <w:rsid w:val="386B8A81"/>
    <w:rsid w:val="386D1511"/>
    <w:rsid w:val="386D4C25"/>
    <w:rsid w:val="386DD339"/>
    <w:rsid w:val="386EC1E9"/>
    <w:rsid w:val="386F2152"/>
    <w:rsid w:val="3870626E"/>
    <w:rsid w:val="3873B1C8"/>
    <w:rsid w:val="3877EB77"/>
    <w:rsid w:val="38797132"/>
    <w:rsid w:val="387AF2B5"/>
    <w:rsid w:val="387B50D9"/>
    <w:rsid w:val="387D90A5"/>
    <w:rsid w:val="387DA9A2"/>
    <w:rsid w:val="387E38FD"/>
    <w:rsid w:val="387EFF54"/>
    <w:rsid w:val="3880C9C4"/>
    <w:rsid w:val="388182D3"/>
    <w:rsid w:val="388367B5"/>
    <w:rsid w:val="3883FF34"/>
    <w:rsid w:val="38848984"/>
    <w:rsid w:val="3884DD9B"/>
    <w:rsid w:val="3886E358"/>
    <w:rsid w:val="38884731"/>
    <w:rsid w:val="388941C8"/>
    <w:rsid w:val="3889AE2F"/>
    <w:rsid w:val="388AC4D3"/>
    <w:rsid w:val="388EDF59"/>
    <w:rsid w:val="388FD1B6"/>
    <w:rsid w:val="3891A4F3"/>
    <w:rsid w:val="3894DAE1"/>
    <w:rsid w:val="3899B74E"/>
    <w:rsid w:val="389F297F"/>
    <w:rsid w:val="38A652B2"/>
    <w:rsid w:val="38A65BBF"/>
    <w:rsid w:val="38A688AA"/>
    <w:rsid w:val="38AA41C6"/>
    <w:rsid w:val="38AF1C98"/>
    <w:rsid w:val="38B0885C"/>
    <w:rsid w:val="38B48F18"/>
    <w:rsid w:val="38B4A324"/>
    <w:rsid w:val="38BEFBEA"/>
    <w:rsid w:val="38C0E57C"/>
    <w:rsid w:val="38C285FE"/>
    <w:rsid w:val="38C3B5CD"/>
    <w:rsid w:val="38C49DA6"/>
    <w:rsid w:val="38C5471A"/>
    <w:rsid w:val="38C661DB"/>
    <w:rsid w:val="38C77F13"/>
    <w:rsid w:val="38C90316"/>
    <w:rsid w:val="38C9CCB6"/>
    <w:rsid w:val="38CAFF74"/>
    <w:rsid w:val="38D09CEF"/>
    <w:rsid w:val="38D0ED3D"/>
    <w:rsid w:val="38D0EF45"/>
    <w:rsid w:val="38D102E9"/>
    <w:rsid w:val="38D22C95"/>
    <w:rsid w:val="38D297CC"/>
    <w:rsid w:val="38D3AF9C"/>
    <w:rsid w:val="38D42A83"/>
    <w:rsid w:val="38D45438"/>
    <w:rsid w:val="38D514F0"/>
    <w:rsid w:val="38D5B3FB"/>
    <w:rsid w:val="38D5BC23"/>
    <w:rsid w:val="38D6D30A"/>
    <w:rsid w:val="38D9F991"/>
    <w:rsid w:val="38DB6161"/>
    <w:rsid w:val="38DDC0BC"/>
    <w:rsid w:val="38DECE42"/>
    <w:rsid w:val="38E4EBF9"/>
    <w:rsid w:val="38E8BD9A"/>
    <w:rsid w:val="38E8F445"/>
    <w:rsid w:val="38EBC361"/>
    <w:rsid w:val="38EE69C4"/>
    <w:rsid w:val="38F24D4D"/>
    <w:rsid w:val="38F34EF7"/>
    <w:rsid w:val="38F45191"/>
    <w:rsid w:val="38F456C0"/>
    <w:rsid w:val="38F4C943"/>
    <w:rsid w:val="38F50BCF"/>
    <w:rsid w:val="38FA27F5"/>
    <w:rsid w:val="38FAD27B"/>
    <w:rsid w:val="38FBCBCA"/>
    <w:rsid w:val="38FC520A"/>
    <w:rsid w:val="38FD798E"/>
    <w:rsid w:val="38FE5B80"/>
    <w:rsid w:val="38FF8B16"/>
    <w:rsid w:val="3900C7D7"/>
    <w:rsid w:val="39010BBB"/>
    <w:rsid w:val="39018F6E"/>
    <w:rsid w:val="390239DF"/>
    <w:rsid w:val="39025232"/>
    <w:rsid w:val="3903E945"/>
    <w:rsid w:val="390489E0"/>
    <w:rsid w:val="390789A8"/>
    <w:rsid w:val="390819F3"/>
    <w:rsid w:val="39084E26"/>
    <w:rsid w:val="39086E74"/>
    <w:rsid w:val="390C4613"/>
    <w:rsid w:val="390C4D15"/>
    <w:rsid w:val="390E1636"/>
    <w:rsid w:val="390FD708"/>
    <w:rsid w:val="3910E75D"/>
    <w:rsid w:val="3911F741"/>
    <w:rsid w:val="3912333C"/>
    <w:rsid w:val="3914128C"/>
    <w:rsid w:val="3917DA21"/>
    <w:rsid w:val="3919468C"/>
    <w:rsid w:val="39199E5F"/>
    <w:rsid w:val="391AFEC4"/>
    <w:rsid w:val="3922E883"/>
    <w:rsid w:val="392742D8"/>
    <w:rsid w:val="39297469"/>
    <w:rsid w:val="3929ED6F"/>
    <w:rsid w:val="392C5D79"/>
    <w:rsid w:val="392F7365"/>
    <w:rsid w:val="3930707F"/>
    <w:rsid w:val="3930A8E6"/>
    <w:rsid w:val="39324D39"/>
    <w:rsid w:val="3932957D"/>
    <w:rsid w:val="39336B6D"/>
    <w:rsid w:val="3933E6E7"/>
    <w:rsid w:val="3934A1EE"/>
    <w:rsid w:val="3935088F"/>
    <w:rsid w:val="3937BE4B"/>
    <w:rsid w:val="39388D19"/>
    <w:rsid w:val="3938A5D1"/>
    <w:rsid w:val="393B16F4"/>
    <w:rsid w:val="393BBA43"/>
    <w:rsid w:val="393C2B7E"/>
    <w:rsid w:val="39401924"/>
    <w:rsid w:val="39423E88"/>
    <w:rsid w:val="394240DA"/>
    <w:rsid w:val="3942C704"/>
    <w:rsid w:val="39447EC3"/>
    <w:rsid w:val="3944962F"/>
    <w:rsid w:val="394705AA"/>
    <w:rsid w:val="3947BDB7"/>
    <w:rsid w:val="3948FB8F"/>
    <w:rsid w:val="3949833C"/>
    <w:rsid w:val="394A0DB1"/>
    <w:rsid w:val="394AE4A3"/>
    <w:rsid w:val="394B6B12"/>
    <w:rsid w:val="394CBBA2"/>
    <w:rsid w:val="394E4AE2"/>
    <w:rsid w:val="394EAD7B"/>
    <w:rsid w:val="394EEE62"/>
    <w:rsid w:val="39517260"/>
    <w:rsid w:val="3953F486"/>
    <w:rsid w:val="3954EFAE"/>
    <w:rsid w:val="3955CC8E"/>
    <w:rsid w:val="3956AE72"/>
    <w:rsid w:val="3957129E"/>
    <w:rsid w:val="395789CE"/>
    <w:rsid w:val="39582A73"/>
    <w:rsid w:val="39589F20"/>
    <w:rsid w:val="395A5BAC"/>
    <w:rsid w:val="395B9F5E"/>
    <w:rsid w:val="395C35B4"/>
    <w:rsid w:val="395CBA7F"/>
    <w:rsid w:val="395EB368"/>
    <w:rsid w:val="395F5C42"/>
    <w:rsid w:val="395FD551"/>
    <w:rsid w:val="3960C845"/>
    <w:rsid w:val="396AC228"/>
    <w:rsid w:val="396C0017"/>
    <w:rsid w:val="396DEEA3"/>
    <w:rsid w:val="39718720"/>
    <w:rsid w:val="3973A2DF"/>
    <w:rsid w:val="3975F934"/>
    <w:rsid w:val="397680BE"/>
    <w:rsid w:val="3979732F"/>
    <w:rsid w:val="397B9CB7"/>
    <w:rsid w:val="397D2B8A"/>
    <w:rsid w:val="397D3F52"/>
    <w:rsid w:val="397D3F86"/>
    <w:rsid w:val="398036F4"/>
    <w:rsid w:val="39805DFB"/>
    <w:rsid w:val="3983EA46"/>
    <w:rsid w:val="398798B2"/>
    <w:rsid w:val="3987D6C8"/>
    <w:rsid w:val="398833EF"/>
    <w:rsid w:val="398AA737"/>
    <w:rsid w:val="398C6F11"/>
    <w:rsid w:val="398D2A3E"/>
    <w:rsid w:val="398DE45F"/>
    <w:rsid w:val="39920255"/>
    <w:rsid w:val="3994CB0A"/>
    <w:rsid w:val="3996BA71"/>
    <w:rsid w:val="3996FF7B"/>
    <w:rsid w:val="39970D4D"/>
    <w:rsid w:val="399713A9"/>
    <w:rsid w:val="399AD6FB"/>
    <w:rsid w:val="399C622C"/>
    <w:rsid w:val="399E40D7"/>
    <w:rsid w:val="39A02B7D"/>
    <w:rsid w:val="39A1B51E"/>
    <w:rsid w:val="39A36BA7"/>
    <w:rsid w:val="39A4344C"/>
    <w:rsid w:val="39A58A6E"/>
    <w:rsid w:val="39A6A807"/>
    <w:rsid w:val="39A6E071"/>
    <w:rsid w:val="39A94DE7"/>
    <w:rsid w:val="39AA217F"/>
    <w:rsid w:val="39ABF2F0"/>
    <w:rsid w:val="39AF5804"/>
    <w:rsid w:val="39B039C3"/>
    <w:rsid w:val="39B0552D"/>
    <w:rsid w:val="39B13B38"/>
    <w:rsid w:val="39B1E81F"/>
    <w:rsid w:val="39B9A106"/>
    <w:rsid w:val="39BCBFE9"/>
    <w:rsid w:val="39C27468"/>
    <w:rsid w:val="39C830F9"/>
    <w:rsid w:val="39C9CCBB"/>
    <w:rsid w:val="39CB0752"/>
    <w:rsid w:val="39CB182E"/>
    <w:rsid w:val="39CB4763"/>
    <w:rsid w:val="39CCD3F2"/>
    <w:rsid w:val="39CD15B4"/>
    <w:rsid w:val="39CD83CF"/>
    <w:rsid w:val="39CE60F8"/>
    <w:rsid w:val="39CF0473"/>
    <w:rsid w:val="39D08A8E"/>
    <w:rsid w:val="39D0BC6F"/>
    <w:rsid w:val="39D1D0B8"/>
    <w:rsid w:val="39D21682"/>
    <w:rsid w:val="39D67A48"/>
    <w:rsid w:val="39D82B04"/>
    <w:rsid w:val="39D86711"/>
    <w:rsid w:val="39D8DC26"/>
    <w:rsid w:val="39D9B1A7"/>
    <w:rsid w:val="39DAE764"/>
    <w:rsid w:val="39DAFB85"/>
    <w:rsid w:val="39DBB644"/>
    <w:rsid w:val="39DBE82B"/>
    <w:rsid w:val="39DDC9D7"/>
    <w:rsid w:val="39DFDE58"/>
    <w:rsid w:val="39E009D2"/>
    <w:rsid w:val="39E20441"/>
    <w:rsid w:val="39E25DC1"/>
    <w:rsid w:val="39E3479C"/>
    <w:rsid w:val="39E58732"/>
    <w:rsid w:val="39E816C9"/>
    <w:rsid w:val="39E86713"/>
    <w:rsid w:val="39EA8FE1"/>
    <w:rsid w:val="39F50C5D"/>
    <w:rsid w:val="39F5CAB7"/>
    <w:rsid w:val="39F68E78"/>
    <w:rsid w:val="39F6C639"/>
    <w:rsid w:val="39F8F274"/>
    <w:rsid w:val="39F96B02"/>
    <w:rsid w:val="39F9F5AD"/>
    <w:rsid w:val="39FAB48F"/>
    <w:rsid w:val="39FB33BD"/>
    <w:rsid w:val="39FBB6E0"/>
    <w:rsid w:val="39FDB72D"/>
    <w:rsid w:val="3A0155DF"/>
    <w:rsid w:val="3A042C79"/>
    <w:rsid w:val="3A04BD23"/>
    <w:rsid w:val="3A0503D2"/>
    <w:rsid w:val="3A0573E3"/>
    <w:rsid w:val="3A065FB1"/>
    <w:rsid w:val="3A0A28DB"/>
    <w:rsid w:val="3A0A7C43"/>
    <w:rsid w:val="3A0B92F7"/>
    <w:rsid w:val="3A0E3CAE"/>
    <w:rsid w:val="3A0F1014"/>
    <w:rsid w:val="3A0F4E2C"/>
    <w:rsid w:val="3A11C4A9"/>
    <w:rsid w:val="3A142C12"/>
    <w:rsid w:val="3A15F25C"/>
    <w:rsid w:val="3A1A9923"/>
    <w:rsid w:val="3A1BE4EA"/>
    <w:rsid w:val="3A1D1717"/>
    <w:rsid w:val="3A1DB3D1"/>
    <w:rsid w:val="3A1E3D36"/>
    <w:rsid w:val="3A1F4812"/>
    <w:rsid w:val="3A1F686E"/>
    <w:rsid w:val="3A22CFD6"/>
    <w:rsid w:val="3A23E4EE"/>
    <w:rsid w:val="3A2471BC"/>
    <w:rsid w:val="3A2543F8"/>
    <w:rsid w:val="3A27C9C6"/>
    <w:rsid w:val="3A2BB1AE"/>
    <w:rsid w:val="3A2C9ECB"/>
    <w:rsid w:val="3A2D7A1B"/>
    <w:rsid w:val="3A2F6050"/>
    <w:rsid w:val="3A2FF701"/>
    <w:rsid w:val="3A300708"/>
    <w:rsid w:val="3A30595C"/>
    <w:rsid w:val="3A3133F4"/>
    <w:rsid w:val="3A359F17"/>
    <w:rsid w:val="3A375952"/>
    <w:rsid w:val="3A3A38E5"/>
    <w:rsid w:val="3A3A8453"/>
    <w:rsid w:val="3A3B2D45"/>
    <w:rsid w:val="3A3C8892"/>
    <w:rsid w:val="3A3ED195"/>
    <w:rsid w:val="3A40B427"/>
    <w:rsid w:val="3A41180A"/>
    <w:rsid w:val="3A41B34E"/>
    <w:rsid w:val="3A43F7C2"/>
    <w:rsid w:val="3A457964"/>
    <w:rsid w:val="3A47E1DC"/>
    <w:rsid w:val="3A49F0BF"/>
    <w:rsid w:val="3A4A48CD"/>
    <w:rsid w:val="3A4B19AD"/>
    <w:rsid w:val="3A4CCB49"/>
    <w:rsid w:val="3A4D6321"/>
    <w:rsid w:val="3A4DE145"/>
    <w:rsid w:val="3A50D1E3"/>
    <w:rsid w:val="3A5105B8"/>
    <w:rsid w:val="3A5578B1"/>
    <w:rsid w:val="3A569EF2"/>
    <w:rsid w:val="3A58526A"/>
    <w:rsid w:val="3A58C2A4"/>
    <w:rsid w:val="3A594A3F"/>
    <w:rsid w:val="3A5D7A34"/>
    <w:rsid w:val="3A62323C"/>
    <w:rsid w:val="3A641B23"/>
    <w:rsid w:val="3A644EF9"/>
    <w:rsid w:val="3A64AD2C"/>
    <w:rsid w:val="3A654355"/>
    <w:rsid w:val="3A65DC30"/>
    <w:rsid w:val="3A663D83"/>
    <w:rsid w:val="3A6A8169"/>
    <w:rsid w:val="3A6CF7E3"/>
    <w:rsid w:val="3A6D9FAE"/>
    <w:rsid w:val="3A6F1A8A"/>
    <w:rsid w:val="3A6FCAC2"/>
    <w:rsid w:val="3A70F412"/>
    <w:rsid w:val="3A71585C"/>
    <w:rsid w:val="3A724B72"/>
    <w:rsid w:val="3A72CB10"/>
    <w:rsid w:val="3A75B356"/>
    <w:rsid w:val="3A769441"/>
    <w:rsid w:val="3A76E061"/>
    <w:rsid w:val="3A76EC8C"/>
    <w:rsid w:val="3A78D842"/>
    <w:rsid w:val="3A7AE796"/>
    <w:rsid w:val="3A7B0BCF"/>
    <w:rsid w:val="3A7B1B7F"/>
    <w:rsid w:val="3A7C2B6B"/>
    <w:rsid w:val="3A80A5E7"/>
    <w:rsid w:val="3A81C63D"/>
    <w:rsid w:val="3A830A25"/>
    <w:rsid w:val="3A8B0742"/>
    <w:rsid w:val="3A8BC47C"/>
    <w:rsid w:val="3A8CE1EA"/>
    <w:rsid w:val="3A8D561C"/>
    <w:rsid w:val="3A910C6B"/>
    <w:rsid w:val="3A94B980"/>
    <w:rsid w:val="3A96D93E"/>
    <w:rsid w:val="3A9A2BC2"/>
    <w:rsid w:val="3A9BC249"/>
    <w:rsid w:val="3A9D7638"/>
    <w:rsid w:val="3A9DA365"/>
    <w:rsid w:val="3AA02F41"/>
    <w:rsid w:val="3AA3DDD0"/>
    <w:rsid w:val="3AAF26B5"/>
    <w:rsid w:val="3AAF840C"/>
    <w:rsid w:val="3AB16BDD"/>
    <w:rsid w:val="3AB44F09"/>
    <w:rsid w:val="3AB4B573"/>
    <w:rsid w:val="3AB4BE63"/>
    <w:rsid w:val="3AB62E90"/>
    <w:rsid w:val="3AB7215B"/>
    <w:rsid w:val="3AB7D996"/>
    <w:rsid w:val="3AB8FB01"/>
    <w:rsid w:val="3ABC172E"/>
    <w:rsid w:val="3ABDDC65"/>
    <w:rsid w:val="3ABDDE86"/>
    <w:rsid w:val="3AC1CA9F"/>
    <w:rsid w:val="3AC3ED8E"/>
    <w:rsid w:val="3AC6B640"/>
    <w:rsid w:val="3ACA9A97"/>
    <w:rsid w:val="3ACACB25"/>
    <w:rsid w:val="3ACCBF3F"/>
    <w:rsid w:val="3ACF0F7B"/>
    <w:rsid w:val="3AD34DE7"/>
    <w:rsid w:val="3AD52602"/>
    <w:rsid w:val="3AD5EC1A"/>
    <w:rsid w:val="3AD7329A"/>
    <w:rsid w:val="3AD811DB"/>
    <w:rsid w:val="3AD82251"/>
    <w:rsid w:val="3AD933FC"/>
    <w:rsid w:val="3ADA8684"/>
    <w:rsid w:val="3ADBAE71"/>
    <w:rsid w:val="3ADCCBB4"/>
    <w:rsid w:val="3AE20BBB"/>
    <w:rsid w:val="3AE2D7C0"/>
    <w:rsid w:val="3AE551C9"/>
    <w:rsid w:val="3AE5979B"/>
    <w:rsid w:val="3AE6D395"/>
    <w:rsid w:val="3AE9FF32"/>
    <w:rsid w:val="3AED17D0"/>
    <w:rsid w:val="3AF00C25"/>
    <w:rsid w:val="3AF4C308"/>
    <w:rsid w:val="3AF61CCA"/>
    <w:rsid w:val="3AF7C449"/>
    <w:rsid w:val="3AFB890F"/>
    <w:rsid w:val="3AFBBD36"/>
    <w:rsid w:val="3AFDC760"/>
    <w:rsid w:val="3AFDCD35"/>
    <w:rsid w:val="3AFECC73"/>
    <w:rsid w:val="3B01355A"/>
    <w:rsid w:val="3B02481E"/>
    <w:rsid w:val="3B02AC61"/>
    <w:rsid w:val="3B02C515"/>
    <w:rsid w:val="3B04F65C"/>
    <w:rsid w:val="3B062587"/>
    <w:rsid w:val="3B073050"/>
    <w:rsid w:val="3B07F9F7"/>
    <w:rsid w:val="3B0A40B3"/>
    <w:rsid w:val="3B0A7199"/>
    <w:rsid w:val="3B0B0A4C"/>
    <w:rsid w:val="3B0E09FF"/>
    <w:rsid w:val="3B0F2884"/>
    <w:rsid w:val="3B138F03"/>
    <w:rsid w:val="3B1538F6"/>
    <w:rsid w:val="3B1598DD"/>
    <w:rsid w:val="3B18382D"/>
    <w:rsid w:val="3B19DC52"/>
    <w:rsid w:val="3B1A695C"/>
    <w:rsid w:val="3B1B2DC1"/>
    <w:rsid w:val="3B1C17DA"/>
    <w:rsid w:val="3B1C4AE4"/>
    <w:rsid w:val="3B1CE97A"/>
    <w:rsid w:val="3B1E47A0"/>
    <w:rsid w:val="3B20678C"/>
    <w:rsid w:val="3B2186DE"/>
    <w:rsid w:val="3B23F48B"/>
    <w:rsid w:val="3B273F17"/>
    <w:rsid w:val="3B27DE3D"/>
    <w:rsid w:val="3B295269"/>
    <w:rsid w:val="3B2B2369"/>
    <w:rsid w:val="3B2F1282"/>
    <w:rsid w:val="3B3100BA"/>
    <w:rsid w:val="3B320590"/>
    <w:rsid w:val="3B332701"/>
    <w:rsid w:val="3B34E623"/>
    <w:rsid w:val="3B359905"/>
    <w:rsid w:val="3B35AC4C"/>
    <w:rsid w:val="3B3902AF"/>
    <w:rsid w:val="3B3B0160"/>
    <w:rsid w:val="3B3C48CB"/>
    <w:rsid w:val="3B3EC526"/>
    <w:rsid w:val="3B3ECBDF"/>
    <w:rsid w:val="3B41EACE"/>
    <w:rsid w:val="3B465D00"/>
    <w:rsid w:val="3B48F418"/>
    <w:rsid w:val="3B4A2ACD"/>
    <w:rsid w:val="3B4B27C0"/>
    <w:rsid w:val="3B4BAA5C"/>
    <w:rsid w:val="3B4E192E"/>
    <w:rsid w:val="3B4E6508"/>
    <w:rsid w:val="3B4FBCC9"/>
    <w:rsid w:val="3B5103A1"/>
    <w:rsid w:val="3B5167AA"/>
    <w:rsid w:val="3B540438"/>
    <w:rsid w:val="3B5427AD"/>
    <w:rsid w:val="3B5537B8"/>
    <w:rsid w:val="3B55A22F"/>
    <w:rsid w:val="3B565E36"/>
    <w:rsid w:val="3B57DFAB"/>
    <w:rsid w:val="3B5865BE"/>
    <w:rsid w:val="3B59AC4A"/>
    <w:rsid w:val="3B59FD4F"/>
    <w:rsid w:val="3B5C23FE"/>
    <w:rsid w:val="3B5C81A1"/>
    <w:rsid w:val="3B603CB5"/>
    <w:rsid w:val="3B6063F3"/>
    <w:rsid w:val="3B63D6E2"/>
    <w:rsid w:val="3B64580E"/>
    <w:rsid w:val="3B660461"/>
    <w:rsid w:val="3B6752A7"/>
    <w:rsid w:val="3B67A481"/>
    <w:rsid w:val="3B68D8D3"/>
    <w:rsid w:val="3B693593"/>
    <w:rsid w:val="3B699BAF"/>
    <w:rsid w:val="3B6A09B8"/>
    <w:rsid w:val="3B6A2720"/>
    <w:rsid w:val="3B6B7FFA"/>
    <w:rsid w:val="3B6BDA22"/>
    <w:rsid w:val="3B6C2D3C"/>
    <w:rsid w:val="3B6C7F9F"/>
    <w:rsid w:val="3B6DC0DA"/>
    <w:rsid w:val="3B6EE5FF"/>
    <w:rsid w:val="3B700E38"/>
    <w:rsid w:val="3B70CE33"/>
    <w:rsid w:val="3B73DE33"/>
    <w:rsid w:val="3B752263"/>
    <w:rsid w:val="3B774156"/>
    <w:rsid w:val="3B7BE09D"/>
    <w:rsid w:val="3B7E84DA"/>
    <w:rsid w:val="3B807814"/>
    <w:rsid w:val="3B816197"/>
    <w:rsid w:val="3B83BF7F"/>
    <w:rsid w:val="3B85161D"/>
    <w:rsid w:val="3B853D61"/>
    <w:rsid w:val="3B86F4B2"/>
    <w:rsid w:val="3B8721BC"/>
    <w:rsid w:val="3B892424"/>
    <w:rsid w:val="3B8C6E41"/>
    <w:rsid w:val="3B8D2045"/>
    <w:rsid w:val="3B8ED168"/>
    <w:rsid w:val="3B91B682"/>
    <w:rsid w:val="3B9DA6BC"/>
    <w:rsid w:val="3BA06B60"/>
    <w:rsid w:val="3BA121C8"/>
    <w:rsid w:val="3BA19C50"/>
    <w:rsid w:val="3BA35FE8"/>
    <w:rsid w:val="3BA3DA65"/>
    <w:rsid w:val="3BA48E27"/>
    <w:rsid w:val="3BA6DC8C"/>
    <w:rsid w:val="3BAA7305"/>
    <w:rsid w:val="3BAAF720"/>
    <w:rsid w:val="3BAB3786"/>
    <w:rsid w:val="3BAF232E"/>
    <w:rsid w:val="3BAFE4B9"/>
    <w:rsid w:val="3BB06FDF"/>
    <w:rsid w:val="3BB1F2E5"/>
    <w:rsid w:val="3BB81E2E"/>
    <w:rsid w:val="3BBB4937"/>
    <w:rsid w:val="3BBBF3A2"/>
    <w:rsid w:val="3BC11849"/>
    <w:rsid w:val="3BC66D76"/>
    <w:rsid w:val="3BC98D5C"/>
    <w:rsid w:val="3BCA6776"/>
    <w:rsid w:val="3BCBE351"/>
    <w:rsid w:val="3BCD9148"/>
    <w:rsid w:val="3BCE421D"/>
    <w:rsid w:val="3BD06C5A"/>
    <w:rsid w:val="3BD668C4"/>
    <w:rsid w:val="3BD7E50C"/>
    <w:rsid w:val="3BD8C62F"/>
    <w:rsid w:val="3BD968C5"/>
    <w:rsid w:val="3BD9D58C"/>
    <w:rsid w:val="3BDBE4B9"/>
    <w:rsid w:val="3BDD5711"/>
    <w:rsid w:val="3BE2EB37"/>
    <w:rsid w:val="3BE36E00"/>
    <w:rsid w:val="3BE44F31"/>
    <w:rsid w:val="3BE4BDF9"/>
    <w:rsid w:val="3BE6E834"/>
    <w:rsid w:val="3BE80316"/>
    <w:rsid w:val="3BEB68BC"/>
    <w:rsid w:val="3BECFF6D"/>
    <w:rsid w:val="3BED026C"/>
    <w:rsid w:val="3BED8DF8"/>
    <w:rsid w:val="3BEFE70B"/>
    <w:rsid w:val="3BF01A53"/>
    <w:rsid w:val="3BF16E08"/>
    <w:rsid w:val="3BF32B3C"/>
    <w:rsid w:val="3BF34010"/>
    <w:rsid w:val="3BF59FDD"/>
    <w:rsid w:val="3BF86995"/>
    <w:rsid w:val="3BF9488D"/>
    <w:rsid w:val="3BF9B6FD"/>
    <w:rsid w:val="3BF9E240"/>
    <w:rsid w:val="3BFEEFD9"/>
    <w:rsid w:val="3C012E06"/>
    <w:rsid w:val="3C03AF96"/>
    <w:rsid w:val="3C067AC2"/>
    <w:rsid w:val="3C06A58C"/>
    <w:rsid w:val="3C074B6B"/>
    <w:rsid w:val="3C0D4103"/>
    <w:rsid w:val="3C0F1068"/>
    <w:rsid w:val="3C0F63D7"/>
    <w:rsid w:val="3C11C42E"/>
    <w:rsid w:val="3C158946"/>
    <w:rsid w:val="3C16A518"/>
    <w:rsid w:val="3C16E876"/>
    <w:rsid w:val="3C178DF8"/>
    <w:rsid w:val="3C19DA21"/>
    <w:rsid w:val="3C1CBAF4"/>
    <w:rsid w:val="3C202F65"/>
    <w:rsid w:val="3C209507"/>
    <w:rsid w:val="3C222A01"/>
    <w:rsid w:val="3C226B52"/>
    <w:rsid w:val="3C236109"/>
    <w:rsid w:val="3C23DA3E"/>
    <w:rsid w:val="3C251290"/>
    <w:rsid w:val="3C26104A"/>
    <w:rsid w:val="3C267E50"/>
    <w:rsid w:val="3C295719"/>
    <w:rsid w:val="3C296690"/>
    <w:rsid w:val="3C2B4457"/>
    <w:rsid w:val="3C2BAF7E"/>
    <w:rsid w:val="3C2BC983"/>
    <w:rsid w:val="3C2CF2A8"/>
    <w:rsid w:val="3C2ECB56"/>
    <w:rsid w:val="3C2FF7F0"/>
    <w:rsid w:val="3C30482E"/>
    <w:rsid w:val="3C329893"/>
    <w:rsid w:val="3C34B058"/>
    <w:rsid w:val="3C3580FB"/>
    <w:rsid w:val="3C36842F"/>
    <w:rsid w:val="3C378D80"/>
    <w:rsid w:val="3C3A5720"/>
    <w:rsid w:val="3C3BA0DA"/>
    <w:rsid w:val="3C3CBC59"/>
    <w:rsid w:val="3C3E0E54"/>
    <w:rsid w:val="3C3E3DE2"/>
    <w:rsid w:val="3C40D827"/>
    <w:rsid w:val="3C432190"/>
    <w:rsid w:val="3C442B33"/>
    <w:rsid w:val="3C449315"/>
    <w:rsid w:val="3C455DD6"/>
    <w:rsid w:val="3C47A96E"/>
    <w:rsid w:val="3C4887F2"/>
    <w:rsid w:val="3C48CF0B"/>
    <w:rsid w:val="3C4A0B6A"/>
    <w:rsid w:val="3C4B186E"/>
    <w:rsid w:val="3C4C2990"/>
    <w:rsid w:val="3C4C3DAA"/>
    <w:rsid w:val="3C4C5071"/>
    <w:rsid w:val="3C4CDD7F"/>
    <w:rsid w:val="3C4F617D"/>
    <w:rsid w:val="3C53A24D"/>
    <w:rsid w:val="3C550F98"/>
    <w:rsid w:val="3C55CC2B"/>
    <w:rsid w:val="3C57033D"/>
    <w:rsid w:val="3C573294"/>
    <w:rsid w:val="3C573500"/>
    <w:rsid w:val="3C594CB8"/>
    <w:rsid w:val="3C598FE3"/>
    <w:rsid w:val="3C59914E"/>
    <w:rsid w:val="3C5B5A89"/>
    <w:rsid w:val="3C5B6F87"/>
    <w:rsid w:val="3C5E9042"/>
    <w:rsid w:val="3C6292C4"/>
    <w:rsid w:val="3C6306DB"/>
    <w:rsid w:val="3C6341CD"/>
    <w:rsid w:val="3C63F6C0"/>
    <w:rsid w:val="3C65C369"/>
    <w:rsid w:val="3C67D2D1"/>
    <w:rsid w:val="3C67DA13"/>
    <w:rsid w:val="3C680E32"/>
    <w:rsid w:val="3C6DCD78"/>
    <w:rsid w:val="3C6E3C67"/>
    <w:rsid w:val="3C6FE0D7"/>
    <w:rsid w:val="3C70030B"/>
    <w:rsid w:val="3C72DBA9"/>
    <w:rsid w:val="3C778188"/>
    <w:rsid w:val="3C782E4D"/>
    <w:rsid w:val="3C7BECD8"/>
    <w:rsid w:val="3C7C65A1"/>
    <w:rsid w:val="3C7C8EC4"/>
    <w:rsid w:val="3C7CEEDE"/>
    <w:rsid w:val="3C7ED044"/>
    <w:rsid w:val="3C805C05"/>
    <w:rsid w:val="3C8269FD"/>
    <w:rsid w:val="3C85C650"/>
    <w:rsid w:val="3C85D077"/>
    <w:rsid w:val="3C86F22D"/>
    <w:rsid w:val="3C87AC73"/>
    <w:rsid w:val="3C87B6FF"/>
    <w:rsid w:val="3C891A60"/>
    <w:rsid w:val="3C898971"/>
    <w:rsid w:val="3C89BA9F"/>
    <w:rsid w:val="3C8DD0DB"/>
    <w:rsid w:val="3C8FF832"/>
    <w:rsid w:val="3C9027B7"/>
    <w:rsid w:val="3C922D32"/>
    <w:rsid w:val="3C94A220"/>
    <w:rsid w:val="3C95627E"/>
    <w:rsid w:val="3C966991"/>
    <w:rsid w:val="3C993BE9"/>
    <w:rsid w:val="3C9A73ED"/>
    <w:rsid w:val="3C9ACC38"/>
    <w:rsid w:val="3C9ED715"/>
    <w:rsid w:val="3C9F936D"/>
    <w:rsid w:val="3CA3C3E2"/>
    <w:rsid w:val="3CA4DB66"/>
    <w:rsid w:val="3CA63981"/>
    <w:rsid w:val="3CAAA3B9"/>
    <w:rsid w:val="3CAAC3E2"/>
    <w:rsid w:val="3CAAF8E5"/>
    <w:rsid w:val="3CAC7024"/>
    <w:rsid w:val="3CAFB0A4"/>
    <w:rsid w:val="3CAFC894"/>
    <w:rsid w:val="3CB05048"/>
    <w:rsid w:val="3CB461BB"/>
    <w:rsid w:val="3CB4AD94"/>
    <w:rsid w:val="3CB52E3D"/>
    <w:rsid w:val="3CB96455"/>
    <w:rsid w:val="3CBAB0AD"/>
    <w:rsid w:val="3CBB9E7D"/>
    <w:rsid w:val="3CBC9B1A"/>
    <w:rsid w:val="3CBCD76C"/>
    <w:rsid w:val="3CBE94BA"/>
    <w:rsid w:val="3CBF9F71"/>
    <w:rsid w:val="3CC32D1A"/>
    <w:rsid w:val="3CC3BED9"/>
    <w:rsid w:val="3CC52A55"/>
    <w:rsid w:val="3CC6CFCB"/>
    <w:rsid w:val="3CC7246D"/>
    <w:rsid w:val="3CC7467F"/>
    <w:rsid w:val="3CC9513B"/>
    <w:rsid w:val="3CC977DF"/>
    <w:rsid w:val="3CC9B4C2"/>
    <w:rsid w:val="3CCA2D89"/>
    <w:rsid w:val="3CCB92A8"/>
    <w:rsid w:val="3CCC6D45"/>
    <w:rsid w:val="3CCE3E02"/>
    <w:rsid w:val="3CCE8755"/>
    <w:rsid w:val="3CCED4B4"/>
    <w:rsid w:val="3CCF1E32"/>
    <w:rsid w:val="3CCF8A11"/>
    <w:rsid w:val="3CCF97EB"/>
    <w:rsid w:val="3CD01D79"/>
    <w:rsid w:val="3CD4428A"/>
    <w:rsid w:val="3CD4AA59"/>
    <w:rsid w:val="3CD4B924"/>
    <w:rsid w:val="3CD5D02D"/>
    <w:rsid w:val="3CD5D598"/>
    <w:rsid w:val="3CD76E59"/>
    <w:rsid w:val="3CDA20C7"/>
    <w:rsid w:val="3CDA62B6"/>
    <w:rsid w:val="3CDE826C"/>
    <w:rsid w:val="3CDF4EA6"/>
    <w:rsid w:val="3CDF874F"/>
    <w:rsid w:val="3CE2E64A"/>
    <w:rsid w:val="3CE4C927"/>
    <w:rsid w:val="3CE590AE"/>
    <w:rsid w:val="3CE63BF2"/>
    <w:rsid w:val="3CE6478F"/>
    <w:rsid w:val="3CE766CA"/>
    <w:rsid w:val="3CE78765"/>
    <w:rsid w:val="3CE9A552"/>
    <w:rsid w:val="3CEA282E"/>
    <w:rsid w:val="3CEF3AC7"/>
    <w:rsid w:val="3CEFF80E"/>
    <w:rsid w:val="3CF07B77"/>
    <w:rsid w:val="3CF0DE35"/>
    <w:rsid w:val="3CF25085"/>
    <w:rsid w:val="3CF4BB95"/>
    <w:rsid w:val="3CF4DAF5"/>
    <w:rsid w:val="3CF52CD7"/>
    <w:rsid w:val="3CF64B8B"/>
    <w:rsid w:val="3CF65DFF"/>
    <w:rsid w:val="3CF7EC60"/>
    <w:rsid w:val="3CFFF2DF"/>
    <w:rsid w:val="3D003722"/>
    <w:rsid w:val="3D046370"/>
    <w:rsid w:val="3D0622D6"/>
    <w:rsid w:val="3D068792"/>
    <w:rsid w:val="3D072EB1"/>
    <w:rsid w:val="3D073723"/>
    <w:rsid w:val="3D074970"/>
    <w:rsid w:val="3D08A8AA"/>
    <w:rsid w:val="3D0AF24D"/>
    <w:rsid w:val="3D0CCE6B"/>
    <w:rsid w:val="3D109F9E"/>
    <w:rsid w:val="3D122158"/>
    <w:rsid w:val="3D146A98"/>
    <w:rsid w:val="3D155D91"/>
    <w:rsid w:val="3D168695"/>
    <w:rsid w:val="3D16AA11"/>
    <w:rsid w:val="3D1BBB39"/>
    <w:rsid w:val="3D1D41DA"/>
    <w:rsid w:val="3D1E349A"/>
    <w:rsid w:val="3D1E96B7"/>
    <w:rsid w:val="3D210AAC"/>
    <w:rsid w:val="3D221F90"/>
    <w:rsid w:val="3D223A21"/>
    <w:rsid w:val="3D253865"/>
    <w:rsid w:val="3D265FB1"/>
    <w:rsid w:val="3D2D27A1"/>
    <w:rsid w:val="3D2D5CEA"/>
    <w:rsid w:val="3D2DAD58"/>
    <w:rsid w:val="3D2DF1D6"/>
    <w:rsid w:val="3D313179"/>
    <w:rsid w:val="3D31A1D8"/>
    <w:rsid w:val="3D33A1A5"/>
    <w:rsid w:val="3D349649"/>
    <w:rsid w:val="3D375605"/>
    <w:rsid w:val="3D381B33"/>
    <w:rsid w:val="3D38319A"/>
    <w:rsid w:val="3D3A603B"/>
    <w:rsid w:val="3D3B6A81"/>
    <w:rsid w:val="3D3EF53E"/>
    <w:rsid w:val="3D3F0930"/>
    <w:rsid w:val="3D409359"/>
    <w:rsid w:val="3D40E69B"/>
    <w:rsid w:val="3D423263"/>
    <w:rsid w:val="3D45BA65"/>
    <w:rsid w:val="3D460524"/>
    <w:rsid w:val="3D4783EA"/>
    <w:rsid w:val="3D48312D"/>
    <w:rsid w:val="3D492DC7"/>
    <w:rsid w:val="3D4AE4AC"/>
    <w:rsid w:val="3D4C8D62"/>
    <w:rsid w:val="3D4FF56D"/>
    <w:rsid w:val="3D50E9D5"/>
    <w:rsid w:val="3D56315B"/>
    <w:rsid w:val="3D5839FB"/>
    <w:rsid w:val="3D5A7992"/>
    <w:rsid w:val="3D5BF3BA"/>
    <w:rsid w:val="3D5ECBE0"/>
    <w:rsid w:val="3D646B5F"/>
    <w:rsid w:val="3D6597D0"/>
    <w:rsid w:val="3D665FF1"/>
    <w:rsid w:val="3D68AFD7"/>
    <w:rsid w:val="3D6B47C1"/>
    <w:rsid w:val="3D6BB91D"/>
    <w:rsid w:val="3D6F0D7E"/>
    <w:rsid w:val="3D7552C1"/>
    <w:rsid w:val="3D75B6DF"/>
    <w:rsid w:val="3D766723"/>
    <w:rsid w:val="3D7AE357"/>
    <w:rsid w:val="3D817C2F"/>
    <w:rsid w:val="3D81F195"/>
    <w:rsid w:val="3D83FDE2"/>
    <w:rsid w:val="3D85155E"/>
    <w:rsid w:val="3D88127D"/>
    <w:rsid w:val="3D88BCC1"/>
    <w:rsid w:val="3D8B73D4"/>
    <w:rsid w:val="3D8B82A7"/>
    <w:rsid w:val="3D8F2D87"/>
    <w:rsid w:val="3D8FC358"/>
    <w:rsid w:val="3D927EC5"/>
    <w:rsid w:val="3D96600C"/>
    <w:rsid w:val="3D9C6CAF"/>
    <w:rsid w:val="3D9C7C60"/>
    <w:rsid w:val="3DA5E6C3"/>
    <w:rsid w:val="3DA615BD"/>
    <w:rsid w:val="3DA659CE"/>
    <w:rsid w:val="3DA81C9C"/>
    <w:rsid w:val="3DAA43A5"/>
    <w:rsid w:val="3DAAFA27"/>
    <w:rsid w:val="3DAB1556"/>
    <w:rsid w:val="3DAC5847"/>
    <w:rsid w:val="3DAC934C"/>
    <w:rsid w:val="3DADAB47"/>
    <w:rsid w:val="3DADB48F"/>
    <w:rsid w:val="3DB10EC5"/>
    <w:rsid w:val="3DB19077"/>
    <w:rsid w:val="3DB2378D"/>
    <w:rsid w:val="3DB27184"/>
    <w:rsid w:val="3DB29502"/>
    <w:rsid w:val="3DB33A80"/>
    <w:rsid w:val="3DB385EE"/>
    <w:rsid w:val="3DB4EEC0"/>
    <w:rsid w:val="3DB5559C"/>
    <w:rsid w:val="3DB92715"/>
    <w:rsid w:val="3DBA2F22"/>
    <w:rsid w:val="3DBB9137"/>
    <w:rsid w:val="3DC1217C"/>
    <w:rsid w:val="3DC1D4C8"/>
    <w:rsid w:val="3DC33073"/>
    <w:rsid w:val="3DC4002D"/>
    <w:rsid w:val="3DC4B1FD"/>
    <w:rsid w:val="3DC95D21"/>
    <w:rsid w:val="3DCB9894"/>
    <w:rsid w:val="3DCD03A2"/>
    <w:rsid w:val="3DCE8427"/>
    <w:rsid w:val="3DD0C135"/>
    <w:rsid w:val="3DD2EFC5"/>
    <w:rsid w:val="3DD4EA1B"/>
    <w:rsid w:val="3DD67136"/>
    <w:rsid w:val="3DD73F5B"/>
    <w:rsid w:val="3DD80F44"/>
    <w:rsid w:val="3DD99FBE"/>
    <w:rsid w:val="3DDA1441"/>
    <w:rsid w:val="3DDACDDE"/>
    <w:rsid w:val="3DDCEEBF"/>
    <w:rsid w:val="3DDCFA66"/>
    <w:rsid w:val="3DDD0A99"/>
    <w:rsid w:val="3DDE580D"/>
    <w:rsid w:val="3DDE7096"/>
    <w:rsid w:val="3DDFDFDA"/>
    <w:rsid w:val="3DE2A02B"/>
    <w:rsid w:val="3DE5B0B3"/>
    <w:rsid w:val="3DEA23D4"/>
    <w:rsid w:val="3DEBF60A"/>
    <w:rsid w:val="3DECC6E2"/>
    <w:rsid w:val="3DECF383"/>
    <w:rsid w:val="3DED985F"/>
    <w:rsid w:val="3DEE78DB"/>
    <w:rsid w:val="3DEF1656"/>
    <w:rsid w:val="3DEFE3B2"/>
    <w:rsid w:val="3DF5A7BE"/>
    <w:rsid w:val="3DF60632"/>
    <w:rsid w:val="3DF68102"/>
    <w:rsid w:val="3DF70659"/>
    <w:rsid w:val="3DF7F4D7"/>
    <w:rsid w:val="3DF93736"/>
    <w:rsid w:val="3DFE246A"/>
    <w:rsid w:val="3DFEBBE2"/>
    <w:rsid w:val="3DFF9019"/>
    <w:rsid w:val="3E001F22"/>
    <w:rsid w:val="3E009754"/>
    <w:rsid w:val="3E02914B"/>
    <w:rsid w:val="3E030320"/>
    <w:rsid w:val="3E03330E"/>
    <w:rsid w:val="3E033723"/>
    <w:rsid w:val="3E045236"/>
    <w:rsid w:val="3E05042C"/>
    <w:rsid w:val="3E05E586"/>
    <w:rsid w:val="3E064DF2"/>
    <w:rsid w:val="3E0B6E3E"/>
    <w:rsid w:val="3E0C82CE"/>
    <w:rsid w:val="3E0EC87F"/>
    <w:rsid w:val="3E0F62A6"/>
    <w:rsid w:val="3E1056EE"/>
    <w:rsid w:val="3E144FD6"/>
    <w:rsid w:val="3E18123B"/>
    <w:rsid w:val="3E18E5B7"/>
    <w:rsid w:val="3E1C1022"/>
    <w:rsid w:val="3E21F704"/>
    <w:rsid w:val="3E22DC61"/>
    <w:rsid w:val="3E243950"/>
    <w:rsid w:val="3E253989"/>
    <w:rsid w:val="3E261ECA"/>
    <w:rsid w:val="3E269E85"/>
    <w:rsid w:val="3E270232"/>
    <w:rsid w:val="3E27C0E9"/>
    <w:rsid w:val="3E28CCCE"/>
    <w:rsid w:val="3E293EA2"/>
    <w:rsid w:val="3E2A4BBC"/>
    <w:rsid w:val="3E2E8C3D"/>
    <w:rsid w:val="3E2F22BE"/>
    <w:rsid w:val="3E310596"/>
    <w:rsid w:val="3E31EF93"/>
    <w:rsid w:val="3E32B5BA"/>
    <w:rsid w:val="3E331D8F"/>
    <w:rsid w:val="3E34A360"/>
    <w:rsid w:val="3E39254E"/>
    <w:rsid w:val="3E39A3CE"/>
    <w:rsid w:val="3E39FAAF"/>
    <w:rsid w:val="3E3A5A9C"/>
    <w:rsid w:val="3E3CBE28"/>
    <w:rsid w:val="3E3CD3F5"/>
    <w:rsid w:val="3E3E1D58"/>
    <w:rsid w:val="3E4034D3"/>
    <w:rsid w:val="3E45969D"/>
    <w:rsid w:val="3E47A746"/>
    <w:rsid w:val="3E485AA1"/>
    <w:rsid w:val="3E485B39"/>
    <w:rsid w:val="3E4ACD77"/>
    <w:rsid w:val="3E4AE41E"/>
    <w:rsid w:val="3E4D7290"/>
    <w:rsid w:val="3E4D82BC"/>
    <w:rsid w:val="3E4E747D"/>
    <w:rsid w:val="3E50157C"/>
    <w:rsid w:val="3E54EFC3"/>
    <w:rsid w:val="3E566C92"/>
    <w:rsid w:val="3E60B2CA"/>
    <w:rsid w:val="3E60DC75"/>
    <w:rsid w:val="3E621895"/>
    <w:rsid w:val="3E65288F"/>
    <w:rsid w:val="3E693A70"/>
    <w:rsid w:val="3E6C1329"/>
    <w:rsid w:val="3E6DD3E0"/>
    <w:rsid w:val="3E6ED9DF"/>
    <w:rsid w:val="3E6F21FA"/>
    <w:rsid w:val="3E7656F8"/>
    <w:rsid w:val="3E7733F1"/>
    <w:rsid w:val="3E788FC3"/>
    <w:rsid w:val="3E791B24"/>
    <w:rsid w:val="3E7CF6F0"/>
    <w:rsid w:val="3E7DFDC2"/>
    <w:rsid w:val="3E7E6D48"/>
    <w:rsid w:val="3E828DCF"/>
    <w:rsid w:val="3E830C6C"/>
    <w:rsid w:val="3E85F676"/>
    <w:rsid w:val="3E8726FC"/>
    <w:rsid w:val="3E8A20A7"/>
    <w:rsid w:val="3E8C8418"/>
    <w:rsid w:val="3E8D75A3"/>
    <w:rsid w:val="3E8E78FE"/>
    <w:rsid w:val="3E8F6123"/>
    <w:rsid w:val="3E91DE31"/>
    <w:rsid w:val="3E931E25"/>
    <w:rsid w:val="3E93DD9A"/>
    <w:rsid w:val="3E94CDB0"/>
    <w:rsid w:val="3E95EB36"/>
    <w:rsid w:val="3E9786D3"/>
    <w:rsid w:val="3E97AAE7"/>
    <w:rsid w:val="3E991BE4"/>
    <w:rsid w:val="3E996F37"/>
    <w:rsid w:val="3E997021"/>
    <w:rsid w:val="3E99AC5A"/>
    <w:rsid w:val="3E9A831A"/>
    <w:rsid w:val="3E9A9049"/>
    <w:rsid w:val="3E9ACEA5"/>
    <w:rsid w:val="3E9B8F6B"/>
    <w:rsid w:val="3E9C79DA"/>
    <w:rsid w:val="3E9C8400"/>
    <w:rsid w:val="3E9F348D"/>
    <w:rsid w:val="3EA04252"/>
    <w:rsid w:val="3EA1EBC6"/>
    <w:rsid w:val="3EA66074"/>
    <w:rsid w:val="3EA7A41D"/>
    <w:rsid w:val="3EAA30BE"/>
    <w:rsid w:val="3EAAE1E7"/>
    <w:rsid w:val="3EAE0CB3"/>
    <w:rsid w:val="3EAEE8AC"/>
    <w:rsid w:val="3EB07A9B"/>
    <w:rsid w:val="3EB3A46A"/>
    <w:rsid w:val="3EB4460E"/>
    <w:rsid w:val="3EB59543"/>
    <w:rsid w:val="3EB5DACD"/>
    <w:rsid w:val="3EBB30A9"/>
    <w:rsid w:val="3EBB4DDB"/>
    <w:rsid w:val="3EBDA47E"/>
    <w:rsid w:val="3EBF719C"/>
    <w:rsid w:val="3EBFBF83"/>
    <w:rsid w:val="3EC03EDD"/>
    <w:rsid w:val="3EC17B00"/>
    <w:rsid w:val="3EC1C538"/>
    <w:rsid w:val="3EC5E1FA"/>
    <w:rsid w:val="3EC61E8E"/>
    <w:rsid w:val="3EC6887A"/>
    <w:rsid w:val="3ECBA171"/>
    <w:rsid w:val="3ECD5222"/>
    <w:rsid w:val="3ECDEA56"/>
    <w:rsid w:val="3ECF6081"/>
    <w:rsid w:val="3ED302E9"/>
    <w:rsid w:val="3ED37128"/>
    <w:rsid w:val="3ED5290B"/>
    <w:rsid w:val="3EDDCBF8"/>
    <w:rsid w:val="3EDE5027"/>
    <w:rsid w:val="3EDE6A00"/>
    <w:rsid w:val="3EE2C3EC"/>
    <w:rsid w:val="3EE62D9E"/>
    <w:rsid w:val="3EE78176"/>
    <w:rsid w:val="3EE9098B"/>
    <w:rsid w:val="3EEA57F4"/>
    <w:rsid w:val="3EEA7EF0"/>
    <w:rsid w:val="3EEA8568"/>
    <w:rsid w:val="3EECD9B2"/>
    <w:rsid w:val="3EF04468"/>
    <w:rsid w:val="3EF165A7"/>
    <w:rsid w:val="3EF1ECC9"/>
    <w:rsid w:val="3EF5B278"/>
    <w:rsid w:val="3EF5E901"/>
    <w:rsid w:val="3EF70227"/>
    <w:rsid w:val="3EF84BF8"/>
    <w:rsid w:val="3EFB120E"/>
    <w:rsid w:val="3EFB5690"/>
    <w:rsid w:val="3EFBCA28"/>
    <w:rsid w:val="3EFD39D1"/>
    <w:rsid w:val="3EFE0133"/>
    <w:rsid w:val="3EFEE97D"/>
    <w:rsid w:val="3F01D53D"/>
    <w:rsid w:val="3F0240A0"/>
    <w:rsid w:val="3F054533"/>
    <w:rsid w:val="3F0744A3"/>
    <w:rsid w:val="3F07A871"/>
    <w:rsid w:val="3F082010"/>
    <w:rsid w:val="3F0B3DF5"/>
    <w:rsid w:val="3F100403"/>
    <w:rsid w:val="3F10F646"/>
    <w:rsid w:val="3F123BAF"/>
    <w:rsid w:val="3F138299"/>
    <w:rsid w:val="3F18A6D0"/>
    <w:rsid w:val="3F19CB95"/>
    <w:rsid w:val="3F1A8DD8"/>
    <w:rsid w:val="3F1B8667"/>
    <w:rsid w:val="3F1C4AE8"/>
    <w:rsid w:val="3F1F0FF6"/>
    <w:rsid w:val="3F1F892E"/>
    <w:rsid w:val="3F1FE1DD"/>
    <w:rsid w:val="3F20D6F6"/>
    <w:rsid w:val="3F212144"/>
    <w:rsid w:val="3F246637"/>
    <w:rsid w:val="3F28F710"/>
    <w:rsid w:val="3F29026E"/>
    <w:rsid w:val="3F293C8A"/>
    <w:rsid w:val="3F2C696F"/>
    <w:rsid w:val="3F2CC745"/>
    <w:rsid w:val="3F2DF8B9"/>
    <w:rsid w:val="3F2EF2E3"/>
    <w:rsid w:val="3F31BEB8"/>
    <w:rsid w:val="3F3309BE"/>
    <w:rsid w:val="3F3320B5"/>
    <w:rsid w:val="3F3480AF"/>
    <w:rsid w:val="3F34C9BF"/>
    <w:rsid w:val="3F352426"/>
    <w:rsid w:val="3F3663D4"/>
    <w:rsid w:val="3F3693AD"/>
    <w:rsid w:val="3F375A0F"/>
    <w:rsid w:val="3F3779F6"/>
    <w:rsid w:val="3F37D59F"/>
    <w:rsid w:val="3F38930E"/>
    <w:rsid w:val="3F3DA16F"/>
    <w:rsid w:val="3F41A7BD"/>
    <w:rsid w:val="3F41E628"/>
    <w:rsid w:val="3F427C9B"/>
    <w:rsid w:val="3F43EA6D"/>
    <w:rsid w:val="3F43EB4F"/>
    <w:rsid w:val="3F43F077"/>
    <w:rsid w:val="3F442464"/>
    <w:rsid w:val="3F45CD24"/>
    <w:rsid w:val="3F46AA82"/>
    <w:rsid w:val="3F4799D0"/>
    <w:rsid w:val="3F486583"/>
    <w:rsid w:val="3F4A2276"/>
    <w:rsid w:val="3F550106"/>
    <w:rsid w:val="3F585DF9"/>
    <w:rsid w:val="3F58B22D"/>
    <w:rsid w:val="3F5D9D39"/>
    <w:rsid w:val="3F5DCA30"/>
    <w:rsid w:val="3F5E3717"/>
    <w:rsid w:val="3F5F484C"/>
    <w:rsid w:val="3F62EA70"/>
    <w:rsid w:val="3F667C1E"/>
    <w:rsid w:val="3F6ADE12"/>
    <w:rsid w:val="3F6D67E4"/>
    <w:rsid w:val="3F6FF1AE"/>
    <w:rsid w:val="3F70AA9F"/>
    <w:rsid w:val="3F70F6F7"/>
    <w:rsid w:val="3F73BD7A"/>
    <w:rsid w:val="3F77806F"/>
    <w:rsid w:val="3F77AF55"/>
    <w:rsid w:val="3F7CDC09"/>
    <w:rsid w:val="3F7CE06B"/>
    <w:rsid w:val="3F822015"/>
    <w:rsid w:val="3F822180"/>
    <w:rsid w:val="3F84CE3C"/>
    <w:rsid w:val="3F8DBE0C"/>
    <w:rsid w:val="3F91A28C"/>
    <w:rsid w:val="3F925D4F"/>
    <w:rsid w:val="3F9ACE88"/>
    <w:rsid w:val="3F9C73C5"/>
    <w:rsid w:val="3F9CE6EC"/>
    <w:rsid w:val="3F9E4C3B"/>
    <w:rsid w:val="3F9FABF2"/>
    <w:rsid w:val="3FA101A0"/>
    <w:rsid w:val="3FA437AF"/>
    <w:rsid w:val="3FA61365"/>
    <w:rsid w:val="3FAC6E56"/>
    <w:rsid w:val="3FB03251"/>
    <w:rsid w:val="3FB050AB"/>
    <w:rsid w:val="3FB2F641"/>
    <w:rsid w:val="3FB3033E"/>
    <w:rsid w:val="3FB4B6DE"/>
    <w:rsid w:val="3FB6F2C3"/>
    <w:rsid w:val="3FB84D3C"/>
    <w:rsid w:val="3FBA9CD4"/>
    <w:rsid w:val="3FBB3794"/>
    <w:rsid w:val="3FBC2FE1"/>
    <w:rsid w:val="3FBC5948"/>
    <w:rsid w:val="3FBC8F58"/>
    <w:rsid w:val="3FBD65F0"/>
    <w:rsid w:val="3FBE398E"/>
    <w:rsid w:val="3FBF8403"/>
    <w:rsid w:val="3FC09E4E"/>
    <w:rsid w:val="3FC1F6EF"/>
    <w:rsid w:val="3FC2AAD7"/>
    <w:rsid w:val="3FC68D99"/>
    <w:rsid w:val="3FCB6FAD"/>
    <w:rsid w:val="3FCB7A84"/>
    <w:rsid w:val="3FCC563C"/>
    <w:rsid w:val="3FCC6A3D"/>
    <w:rsid w:val="3FCCB98C"/>
    <w:rsid w:val="3FCFA7BC"/>
    <w:rsid w:val="3FD08421"/>
    <w:rsid w:val="3FD162FE"/>
    <w:rsid w:val="3FD46671"/>
    <w:rsid w:val="3FD48006"/>
    <w:rsid w:val="3FD49F61"/>
    <w:rsid w:val="3FD73257"/>
    <w:rsid w:val="3FD7FBA5"/>
    <w:rsid w:val="3FDF41FB"/>
    <w:rsid w:val="3FE04C80"/>
    <w:rsid w:val="3FE0932C"/>
    <w:rsid w:val="3FE33480"/>
    <w:rsid w:val="3FE87809"/>
    <w:rsid w:val="3FEA9A2A"/>
    <w:rsid w:val="3FEAA953"/>
    <w:rsid w:val="3FED4D75"/>
    <w:rsid w:val="3FEDED80"/>
    <w:rsid w:val="3FF3A9E6"/>
    <w:rsid w:val="3FF4738E"/>
    <w:rsid w:val="3FF5DAEE"/>
    <w:rsid w:val="3FF68FB9"/>
    <w:rsid w:val="3FF92A8C"/>
    <w:rsid w:val="3FFCEB96"/>
    <w:rsid w:val="3FFF50B5"/>
    <w:rsid w:val="4003249E"/>
    <w:rsid w:val="4005C426"/>
    <w:rsid w:val="40063817"/>
    <w:rsid w:val="4006CB22"/>
    <w:rsid w:val="400CCDB0"/>
    <w:rsid w:val="400F9131"/>
    <w:rsid w:val="4012AD49"/>
    <w:rsid w:val="40175DF6"/>
    <w:rsid w:val="4018C5AA"/>
    <w:rsid w:val="40196CF7"/>
    <w:rsid w:val="401D67BA"/>
    <w:rsid w:val="401D6FBD"/>
    <w:rsid w:val="40214C00"/>
    <w:rsid w:val="4022CF07"/>
    <w:rsid w:val="40254F59"/>
    <w:rsid w:val="4026140C"/>
    <w:rsid w:val="402651DF"/>
    <w:rsid w:val="40266CD4"/>
    <w:rsid w:val="40295362"/>
    <w:rsid w:val="402A50CA"/>
    <w:rsid w:val="402A5308"/>
    <w:rsid w:val="402B2123"/>
    <w:rsid w:val="402D102C"/>
    <w:rsid w:val="402D8EA4"/>
    <w:rsid w:val="403148AF"/>
    <w:rsid w:val="403191B3"/>
    <w:rsid w:val="40329B57"/>
    <w:rsid w:val="40336926"/>
    <w:rsid w:val="40337D63"/>
    <w:rsid w:val="40360553"/>
    <w:rsid w:val="40368A43"/>
    <w:rsid w:val="403794C6"/>
    <w:rsid w:val="4038E19E"/>
    <w:rsid w:val="403A0120"/>
    <w:rsid w:val="403B15D2"/>
    <w:rsid w:val="403C2CE7"/>
    <w:rsid w:val="403D8C84"/>
    <w:rsid w:val="404119AB"/>
    <w:rsid w:val="40445F8B"/>
    <w:rsid w:val="4045F0D7"/>
    <w:rsid w:val="40471D90"/>
    <w:rsid w:val="40474740"/>
    <w:rsid w:val="40481111"/>
    <w:rsid w:val="40484A33"/>
    <w:rsid w:val="40497EB5"/>
    <w:rsid w:val="404A3254"/>
    <w:rsid w:val="404C4162"/>
    <w:rsid w:val="404F8FF2"/>
    <w:rsid w:val="40500DD2"/>
    <w:rsid w:val="40505905"/>
    <w:rsid w:val="4053A309"/>
    <w:rsid w:val="4056A761"/>
    <w:rsid w:val="405943C7"/>
    <w:rsid w:val="405C638C"/>
    <w:rsid w:val="405D40C2"/>
    <w:rsid w:val="405E5F9A"/>
    <w:rsid w:val="4061C74C"/>
    <w:rsid w:val="406288DF"/>
    <w:rsid w:val="4063F69A"/>
    <w:rsid w:val="4066168B"/>
    <w:rsid w:val="40665E38"/>
    <w:rsid w:val="40687F89"/>
    <w:rsid w:val="4069B0DD"/>
    <w:rsid w:val="4069F25D"/>
    <w:rsid w:val="406DCA93"/>
    <w:rsid w:val="406EA479"/>
    <w:rsid w:val="406F23D3"/>
    <w:rsid w:val="407074EE"/>
    <w:rsid w:val="407280AE"/>
    <w:rsid w:val="40759368"/>
    <w:rsid w:val="40769407"/>
    <w:rsid w:val="4076ABCF"/>
    <w:rsid w:val="40775040"/>
    <w:rsid w:val="40791E7D"/>
    <w:rsid w:val="407BD672"/>
    <w:rsid w:val="407D57F1"/>
    <w:rsid w:val="407E4B5C"/>
    <w:rsid w:val="407E8747"/>
    <w:rsid w:val="407F687C"/>
    <w:rsid w:val="407F8FAA"/>
    <w:rsid w:val="40802D2C"/>
    <w:rsid w:val="40824554"/>
    <w:rsid w:val="40844386"/>
    <w:rsid w:val="4086062A"/>
    <w:rsid w:val="40867401"/>
    <w:rsid w:val="4088577F"/>
    <w:rsid w:val="40890A10"/>
    <w:rsid w:val="40894954"/>
    <w:rsid w:val="408A2810"/>
    <w:rsid w:val="408A85D7"/>
    <w:rsid w:val="408BC261"/>
    <w:rsid w:val="4094D66C"/>
    <w:rsid w:val="409882B0"/>
    <w:rsid w:val="409DC631"/>
    <w:rsid w:val="409F04FB"/>
    <w:rsid w:val="40A0A710"/>
    <w:rsid w:val="40A1E057"/>
    <w:rsid w:val="40A25922"/>
    <w:rsid w:val="40A4E834"/>
    <w:rsid w:val="40A571B4"/>
    <w:rsid w:val="40A8EFA4"/>
    <w:rsid w:val="40A95732"/>
    <w:rsid w:val="40AAFD0F"/>
    <w:rsid w:val="40AFB81F"/>
    <w:rsid w:val="40B0D10B"/>
    <w:rsid w:val="40B225EF"/>
    <w:rsid w:val="40B42218"/>
    <w:rsid w:val="40B47041"/>
    <w:rsid w:val="40BC1D90"/>
    <w:rsid w:val="40BD781E"/>
    <w:rsid w:val="40BF0C9A"/>
    <w:rsid w:val="40BF976C"/>
    <w:rsid w:val="40C02992"/>
    <w:rsid w:val="40C28D15"/>
    <w:rsid w:val="40C2C20A"/>
    <w:rsid w:val="40C4871E"/>
    <w:rsid w:val="40C563FE"/>
    <w:rsid w:val="40C5B9F5"/>
    <w:rsid w:val="40C6DE31"/>
    <w:rsid w:val="40C946FC"/>
    <w:rsid w:val="40CD6722"/>
    <w:rsid w:val="40CDB2BC"/>
    <w:rsid w:val="40CF99AB"/>
    <w:rsid w:val="40CFB04E"/>
    <w:rsid w:val="40D0684A"/>
    <w:rsid w:val="40D24531"/>
    <w:rsid w:val="40D72CD5"/>
    <w:rsid w:val="40D77478"/>
    <w:rsid w:val="40D77B03"/>
    <w:rsid w:val="40DD310E"/>
    <w:rsid w:val="40DED273"/>
    <w:rsid w:val="40E11CF7"/>
    <w:rsid w:val="40E22F06"/>
    <w:rsid w:val="40E4544F"/>
    <w:rsid w:val="40E5AC1E"/>
    <w:rsid w:val="40E607B4"/>
    <w:rsid w:val="40E640BA"/>
    <w:rsid w:val="40E6C66A"/>
    <w:rsid w:val="40E6E241"/>
    <w:rsid w:val="40E768A6"/>
    <w:rsid w:val="40E81F55"/>
    <w:rsid w:val="40E85586"/>
    <w:rsid w:val="40E90A92"/>
    <w:rsid w:val="40E96DD8"/>
    <w:rsid w:val="40E98F0A"/>
    <w:rsid w:val="40EAF117"/>
    <w:rsid w:val="40EB81CF"/>
    <w:rsid w:val="40F14656"/>
    <w:rsid w:val="40F3BED9"/>
    <w:rsid w:val="40F3C73F"/>
    <w:rsid w:val="40F678A9"/>
    <w:rsid w:val="40F6B6A6"/>
    <w:rsid w:val="40F8BF41"/>
    <w:rsid w:val="40FAFC02"/>
    <w:rsid w:val="40FD04F4"/>
    <w:rsid w:val="41005ECC"/>
    <w:rsid w:val="4100A5BA"/>
    <w:rsid w:val="4102478C"/>
    <w:rsid w:val="41043AE6"/>
    <w:rsid w:val="41047C7B"/>
    <w:rsid w:val="410A7E0B"/>
    <w:rsid w:val="410B31D7"/>
    <w:rsid w:val="410B52B3"/>
    <w:rsid w:val="410C64B9"/>
    <w:rsid w:val="410CE909"/>
    <w:rsid w:val="4115D145"/>
    <w:rsid w:val="41175D09"/>
    <w:rsid w:val="4118F16F"/>
    <w:rsid w:val="411B58B5"/>
    <w:rsid w:val="411C7946"/>
    <w:rsid w:val="411EE4AE"/>
    <w:rsid w:val="411F981C"/>
    <w:rsid w:val="412577D3"/>
    <w:rsid w:val="4126FF9B"/>
    <w:rsid w:val="4127A91A"/>
    <w:rsid w:val="4127BED8"/>
    <w:rsid w:val="41284A4D"/>
    <w:rsid w:val="41291995"/>
    <w:rsid w:val="41295755"/>
    <w:rsid w:val="412D1EE7"/>
    <w:rsid w:val="412DD79C"/>
    <w:rsid w:val="412F9AEB"/>
    <w:rsid w:val="41314DF2"/>
    <w:rsid w:val="4131A9AF"/>
    <w:rsid w:val="41332A26"/>
    <w:rsid w:val="4133F671"/>
    <w:rsid w:val="4136286C"/>
    <w:rsid w:val="4136F52A"/>
    <w:rsid w:val="413703B8"/>
    <w:rsid w:val="41384156"/>
    <w:rsid w:val="413A930B"/>
    <w:rsid w:val="413B73A5"/>
    <w:rsid w:val="41402451"/>
    <w:rsid w:val="414058EA"/>
    <w:rsid w:val="4141AAFE"/>
    <w:rsid w:val="4145345F"/>
    <w:rsid w:val="41461E6E"/>
    <w:rsid w:val="41461EC6"/>
    <w:rsid w:val="4146427D"/>
    <w:rsid w:val="4147E294"/>
    <w:rsid w:val="414823E6"/>
    <w:rsid w:val="414DB809"/>
    <w:rsid w:val="415165CF"/>
    <w:rsid w:val="415199DB"/>
    <w:rsid w:val="415207D8"/>
    <w:rsid w:val="415375C0"/>
    <w:rsid w:val="4154F73A"/>
    <w:rsid w:val="4154FCB0"/>
    <w:rsid w:val="415D2323"/>
    <w:rsid w:val="41600A73"/>
    <w:rsid w:val="41604A75"/>
    <w:rsid w:val="4161AA57"/>
    <w:rsid w:val="416330ED"/>
    <w:rsid w:val="4163BF29"/>
    <w:rsid w:val="4164F4EF"/>
    <w:rsid w:val="41679049"/>
    <w:rsid w:val="416CBDB3"/>
    <w:rsid w:val="416DE302"/>
    <w:rsid w:val="4172B080"/>
    <w:rsid w:val="417404F5"/>
    <w:rsid w:val="41741502"/>
    <w:rsid w:val="4175F86A"/>
    <w:rsid w:val="417E6ACD"/>
    <w:rsid w:val="418003D4"/>
    <w:rsid w:val="418022E0"/>
    <w:rsid w:val="4182054A"/>
    <w:rsid w:val="418B087F"/>
    <w:rsid w:val="418C33D3"/>
    <w:rsid w:val="418DF3A6"/>
    <w:rsid w:val="418F1879"/>
    <w:rsid w:val="418FA998"/>
    <w:rsid w:val="418FE0BD"/>
    <w:rsid w:val="4192ADFF"/>
    <w:rsid w:val="4195AA40"/>
    <w:rsid w:val="41984424"/>
    <w:rsid w:val="419B67B5"/>
    <w:rsid w:val="419D2054"/>
    <w:rsid w:val="419E8203"/>
    <w:rsid w:val="41A03989"/>
    <w:rsid w:val="41A1839B"/>
    <w:rsid w:val="41A1D92A"/>
    <w:rsid w:val="41A1DA58"/>
    <w:rsid w:val="41A3B382"/>
    <w:rsid w:val="41A4131E"/>
    <w:rsid w:val="41A42278"/>
    <w:rsid w:val="41A549C9"/>
    <w:rsid w:val="41A66C4B"/>
    <w:rsid w:val="41A71131"/>
    <w:rsid w:val="41A7AF81"/>
    <w:rsid w:val="41A86AB5"/>
    <w:rsid w:val="41A97323"/>
    <w:rsid w:val="41AADE89"/>
    <w:rsid w:val="41AD923E"/>
    <w:rsid w:val="41ADBF9C"/>
    <w:rsid w:val="41AFE8AA"/>
    <w:rsid w:val="41B0A4CD"/>
    <w:rsid w:val="41B3322C"/>
    <w:rsid w:val="41B381CD"/>
    <w:rsid w:val="41B533D7"/>
    <w:rsid w:val="41B67E8D"/>
    <w:rsid w:val="41B702C5"/>
    <w:rsid w:val="41BCCFEA"/>
    <w:rsid w:val="41C0410A"/>
    <w:rsid w:val="41C18308"/>
    <w:rsid w:val="41C3DAF2"/>
    <w:rsid w:val="41C3E2DA"/>
    <w:rsid w:val="41C4BCF0"/>
    <w:rsid w:val="41C58070"/>
    <w:rsid w:val="41C74120"/>
    <w:rsid w:val="41C7E3D2"/>
    <w:rsid w:val="41C93983"/>
    <w:rsid w:val="41CF451F"/>
    <w:rsid w:val="41CF9848"/>
    <w:rsid w:val="41D2219D"/>
    <w:rsid w:val="41D6DF66"/>
    <w:rsid w:val="41D7C865"/>
    <w:rsid w:val="41D7CEE9"/>
    <w:rsid w:val="41DB9EF6"/>
    <w:rsid w:val="41DBC448"/>
    <w:rsid w:val="41DBD83E"/>
    <w:rsid w:val="41DD6AE5"/>
    <w:rsid w:val="41DDD8DA"/>
    <w:rsid w:val="41DDDC81"/>
    <w:rsid w:val="41DEA43D"/>
    <w:rsid w:val="41DFF79B"/>
    <w:rsid w:val="41E1C2C2"/>
    <w:rsid w:val="41E21C05"/>
    <w:rsid w:val="41E279E7"/>
    <w:rsid w:val="41E2B5E7"/>
    <w:rsid w:val="41E2BC27"/>
    <w:rsid w:val="41E645F7"/>
    <w:rsid w:val="41E81FD8"/>
    <w:rsid w:val="41EDCB96"/>
    <w:rsid w:val="41EFE15F"/>
    <w:rsid w:val="41F214EB"/>
    <w:rsid w:val="41F35E23"/>
    <w:rsid w:val="41F52FCC"/>
    <w:rsid w:val="41F8FCA5"/>
    <w:rsid w:val="41FA3F61"/>
    <w:rsid w:val="41FB1DEA"/>
    <w:rsid w:val="41FEE5DA"/>
    <w:rsid w:val="420005C3"/>
    <w:rsid w:val="42030A11"/>
    <w:rsid w:val="4203C846"/>
    <w:rsid w:val="42041A10"/>
    <w:rsid w:val="4205BD47"/>
    <w:rsid w:val="4208B9CC"/>
    <w:rsid w:val="4209B936"/>
    <w:rsid w:val="420B3E68"/>
    <w:rsid w:val="420B9BFF"/>
    <w:rsid w:val="420FF2AE"/>
    <w:rsid w:val="4210F88C"/>
    <w:rsid w:val="42124170"/>
    <w:rsid w:val="4212E6BC"/>
    <w:rsid w:val="421320A1"/>
    <w:rsid w:val="4217AD7F"/>
    <w:rsid w:val="421842F6"/>
    <w:rsid w:val="421AFCDF"/>
    <w:rsid w:val="421B2D14"/>
    <w:rsid w:val="4220E5E4"/>
    <w:rsid w:val="422427E0"/>
    <w:rsid w:val="4225CE93"/>
    <w:rsid w:val="4225D90E"/>
    <w:rsid w:val="42263C73"/>
    <w:rsid w:val="4228F61A"/>
    <w:rsid w:val="4229A837"/>
    <w:rsid w:val="4229F450"/>
    <w:rsid w:val="422A0D87"/>
    <w:rsid w:val="422A1E7A"/>
    <w:rsid w:val="422A9591"/>
    <w:rsid w:val="422C8E51"/>
    <w:rsid w:val="422F89C4"/>
    <w:rsid w:val="4230E502"/>
    <w:rsid w:val="4231F071"/>
    <w:rsid w:val="423228C8"/>
    <w:rsid w:val="42344D98"/>
    <w:rsid w:val="4235BC27"/>
    <w:rsid w:val="4236C28B"/>
    <w:rsid w:val="4237D6BB"/>
    <w:rsid w:val="423BA8EA"/>
    <w:rsid w:val="423BC8C2"/>
    <w:rsid w:val="423C340E"/>
    <w:rsid w:val="423C5B9F"/>
    <w:rsid w:val="423CF186"/>
    <w:rsid w:val="42410251"/>
    <w:rsid w:val="4241D008"/>
    <w:rsid w:val="42423326"/>
    <w:rsid w:val="424E2512"/>
    <w:rsid w:val="424F3588"/>
    <w:rsid w:val="424FB707"/>
    <w:rsid w:val="42508B49"/>
    <w:rsid w:val="42523830"/>
    <w:rsid w:val="4253B77B"/>
    <w:rsid w:val="425415CC"/>
    <w:rsid w:val="42545915"/>
    <w:rsid w:val="42552926"/>
    <w:rsid w:val="42575851"/>
    <w:rsid w:val="425ABF23"/>
    <w:rsid w:val="425D26C6"/>
    <w:rsid w:val="425FFCBB"/>
    <w:rsid w:val="42615F29"/>
    <w:rsid w:val="42619DAE"/>
    <w:rsid w:val="4262571D"/>
    <w:rsid w:val="42627CDF"/>
    <w:rsid w:val="4262B55C"/>
    <w:rsid w:val="4262CAD2"/>
    <w:rsid w:val="4263D053"/>
    <w:rsid w:val="4264EB36"/>
    <w:rsid w:val="42654714"/>
    <w:rsid w:val="42661F97"/>
    <w:rsid w:val="426CCDFD"/>
    <w:rsid w:val="426E9AFC"/>
    <w:rsid w:val="427015E0"/>
    <w:rsid w:val="42705B7B"/>
    <w:rsid w:val="42735EF6"/>
    <w:rsid w:val="42742AA2"/>
    <w:rsid w:val="4274D389"/>
    <w:rsid w:val="42756994"/>
    <w:rsid w:val="427901C9"/>
    <w:rsid w:val="427D27D2"/>
    <w:rsid w:val="427D70F5"/>
    <w:rsid w:val="427E6E4F"/>
    <w:rsid w:val="4280A546"/>
    <w:rsid w:val="4281A2AA"/>
    <w:rsid w:val="428693BC"/>
    <w:rsid w:val="4289F74A"/>
    <w:rsid w:val="428ABD51"/>
    <w:rsid w:val="428C3B11"/>
    <w:rsid w:val="428F5FC0"/>
    <w:rsid w:val="429183A7"/>
    <w:rsid w:val="42928A2A"/>
    <w:rsid w:val="42948F95"/>
    <w:rsid w:val="4295AFA3"/>
    <w:rsid w:val="4298A040"/>
    <w:rsid w:val="4299A476"/>
    <w:rsid w:val="4299E480"/>
    <w:rsid w:val="429EDBAE"/>
    <w:rsid w:val="429F8066"/>
    <w:rsid w:val="429FBE3C"/>
    <w:rsid w:val="42A15240"/>
    <w:rsid w:val="42A1730F"/>
    <w:rsid w:val="42A1A1A7"/>
    <w:rsid w:val="42A42425"/>
    <w:rsid w:val="42A5C2F2"/>
    <w:rsid w:val="42A664BF"/>
    <w:rsid w:val="42A9BA16"/>
    <w:rsid w:val="42A9C96A"/>
    <w:rsid w:val="42AA83FD"/>
    <w:rsid w:val="42AEBB8F"/>
    <w:rsid w:val="42B107A2"/>
    <w:rsid w:val="42B2E381"/>
    <w:rsid w:val="42B468A4"/>
    <w:rsid w:val="42BA4A86"/>
    <w:rsid w:val="42BBFAF9"/>
    <w:rsid w:val="42BC94B3"/>
    <w:rsid w:val="42BD7F5C"/>
    <w:rsid w:val="42BE6FB5"/>
    <w:rsid w:val="42BEFADB"/>
    <w:rsid w:val="42C0A717"/>
    <w:rsid w:val="42C24399"/>
    <w:rsid w:val="42C47D44"/>
    <w:rsid w:val="42C801B5"/>
    <w:rsid w:val="42C96120"/>
    <w:rsid w:val="42CBC566"/>
    <w:rsid w:val="42D08E37"/>
    <w:rsid w:val="42D0A558"/>
    <w:rsid w:val="42D1F2E6"/>
    <w:rsid w:val="42D1FCDE"/>
    <w:rsid w:val="42D27FA1"/>
    <w:rsid w:val="42D3F8DC"/>
    <w:rsid w:val="42D6D1E0"/>
    <w:rsid w:val="42D8CF67"/>
    <w:rsid w:val="42DB6204"/>
    <w:rsid w:val="42DDD6A4"/>
    <w:rsid w:val="42E0A555"/>
    <w:rsid w:val="42E0FDFF"/>
    <w:rsid w:val="42E482CD"/>
    <w:rsid w:val="42EAE5E5"/>
    <w:rsid w:val="42EE8E5E"/>
    <w:rsid w:val="42EF173B"/>
    <w:rsid w:val="42EFBB04"/>
    <w:rsid w:val="42F05374"/>
    <w:rsid w:val="42F24815"/>
    <w:rsid w:val="42F2640A"/>
    <w:rsid w:val="42F2AC7E"/>
    <w:rsid w:val="42F42C26"/>
    <w:rsid w:val="42F6D4F0"/>
    <w:rsid w:val="42FA3C80"/>
    <w:rsid w:val="42FBD0FE"/>
    <w:rsid w:val="42FE0C59"/>
    <w:rsid w:val="42FECDA6"/>
    <w:rsid w:val="42FEFC75"/>
    <w:rsid w:val="42FFC9CF"/>
    <w:rsid w:val="43005930"/>
    <w:rsid w:val="43007EEF"/>
    <w:rsid w:val="43043250"/>
    <w:rsid w:val="43070898"/>
    <w:rsid w:val="430B3913"/>
    <w:rsid w:val="430BA766"/>
    <w:rsid w:val="430C853F"/>
    <w:rsid w:val="430D2EDF"/>
    <w:rsid w:val="430F2A8A"/>
    <w:rsid w:val="431A9C63"/>
    <w:rsid w:val="431B04C5"/>
    <w:rsid w:val="431B6CF4"/>
    <w:rsid w:val="431D43B5"/>
    <w:rsid w:val="431F340F"/>
    <w:rsid w:val="4322B4BB"/>
    <w:rsid w:val="4322C701"/>
    <w:rsid w:val="43257615"/>
    <w:rsid w:val="4329E0B0"/>
    <w:rsid w:val="432BF6DD"/>
    <w:rsid w:val="432FA744"/>
    <w:rsid w:val="4332FCEA"/>
    <w:rsid w:val="433388AF"/>
    <w:rsid w:val="4333C69B"/>
    <w:rsid w:val="4334D674"/>
    <w:rsid w:val="4335D293"/>
    <w:rsid w:val="4338B4B7"/>
    <w:rsid w:val="4338F23D"/>
    <w:rsid w:val="4339144C"/>
    <w:rsid w:val="433AAB56"/>
    <w:rsid w:val="433ADE00"/>
    <w:rsid w:val="433F6035"/>
    <w:rsid w:val="434105A4"/>
    <w:rsid w:val="4342431E"/>
    <w:rsid w:val="4343A558"/>
    <w:rsid w:val="43454E05"/>
    <w:rsid w:val="434596B2"/>
    <w:rsid w:val="434BE68C"/>
    <w:rsid w:val="434DA707"/>
    <w:rsid w:val="434E7FAA"/>
    <w:rsid w:val="4350DD6F"/>
    <w:rsid w:val="4351F7A8"/>
    <w:rsid w:val="43525079"/>
    <w:rsid w:val="4356D0FF"/>
    <w:rsid w:val="435EA3CA"/>
    <w:rsid w:val="435EA94A"/>
    <w:rsid w:val="435ED292"/>
    <w:rsid w:val="4362DF98"/>
    <w:rsid w:val="4363F579"/>
    <w:rsid w:val="43673DCD"/>
    <w:rsid w:val="43678CC3"/>
    <w:rsid w:val="436859E4"/>
    <w:rsid w:val="43696443"/>
    <w:rsid w:val="43699EEE"/>
    <w:rsid w:val="436F5897"/>
    <w:rsid w:val="4373867A"/>
    <w:rsid w:val="43738D11"/>
    <w:rsid w:val="4373ACB1"/>
    <w:rsid w:val="437A0085"/>
    <w:rsid w:val="437A1DCD"/>
    <w:rsid w:val="437B9F57"/>
    <w:rsid w:val="437BF83B"/>
    <w:rsid w:val="437C79F6"/>
    <w:rsid w:val="437ED13D"/>
    <w:rsid w:val="4383E311"/>
    <w:rsid w:val="43844109"/>
    <w:rsid w:val="4384699F"/>
    <w:rsid w:val="4385BDDB"/>
    <w:rsid w:val="43867BCD"/>
    <w:rsid w:val="438BE8AE"/>
    <w:rsid w:val="438D9892"/>
    <w:rsid w:val="438E3C57"/>
    <w:rsid w:val="438ED5AB"/>
    <w:rsid w:val="439218BA"/>
    <w:rsid w:val="439469E3"/>
    <w:rsid w:val="43995612"/>
    <w:rsid w:val="43999CCF"/>
    <w:rsid w:val="4399C8FE"/>
    <w:rsid w:val="439A1108"/>
    <w:rsid w:val="439B0136"/>
    <w:rsid w:val="439B3835"/>
    <w:rsid w:val="439BC4B4"/>
    <w:rsid w:val="439BDBD9"/>
    <w:rsid w:val="439BF2BD"/>
    <w:rsid w:val="439C1D94"/>
    <w:rsid w:val="439C9A95"/>
    <w:rsid w:val="43A3102F"/>
    <w:rsid w:val="43A32643"/>
    <w:rsid w:val="43A4FFE2"/>
    <w:rsid w:val="43A63B15"/>
    <w:rsid w:val="43A64EB4"/>
    <w:rsid w:val="43AD1F8B"/>
    <w:rsid w:val="43AD2C22"/>
    <w:rsid w:val="43AE5FD9"/>
    <w:rsid w:val="43AE99DB"/>
    <w:rsid w:val="43AF4496"/>
    <w:rsid w:val="43B144EF"/>
    <w:rsid w:val="43B1E763"/>
    <w:rsid w:val="43B25DAE"/>
    <w:rsid w:val="43B345AE"/>
    <w:rsid w:val="43B59B11"/>
    <w:rsid w:val="43B93872"/>
    <w:rsid w:val="43BAB515"/>
    <w:rsid w:val="43BD34B4"/>
    <w:rsid w:val="43BDE2BE"/>
    <w:rsid w:val="43C3FD3A"/>
    <w:rsid w:val="43C6C585"/>
    <w:rsid w:val="43C8592E"/>
    <w:rsid w:val="43C9A76D"/>
    <w:rsid w:val="43C9E0E4"/>
    <w:rsid w:val="43CA937E"/>
    <w:rsid w:val="43CD8437"/>
    <w:rsid w:val="43CECB44"/>
    <w:rsid w:val="43CF74DF"/>
    <w:rsid w:val="43D039AB"/>
    <w:rsid w:val="43D6240F"/>
    <w:rsid w:val="43D95F0D"/>
    <w:rsid w:val="43D9B1DF"/>
    <w:rsid w:val="43DA0982"/>
    <w:rsid w:val="43DA23A5"/>
    <w:rsid w:val="43DBB174"/>
    <w:rsid w:val="43DC452F"/>
    <w:rsid w:val="43DF76B6"/>
    <w:rsid w:val="43E24A72"/>
    <w:rsid w:val="43E3D814"/>
    <w:rsid w:val="43E5D07C"/>
    <w:rsid w:val="43E8EFB2"/>
    <w:rsid w:val="43E90295"/>
    <w:rsid w:val="43EA49D4"/>
    <w:rsid w:val="43EBCB8F"/>
    <w:rsid w:val="43EC5BAA"/>
    <w:rsid w:val="43EE0FFB"/>
    <w:rsid w:val="43F1C51F"/>
    <w:rsid w:val="43F1DC29"/>
    <w:rsid w:val="43F43858"/>
    <w:rsid w:val="43F473F7"/>
    <w:rsid w:val="43F4DC80"/>
    <w:rsid w:val="43F69638"/>
    <w:rsid w:val="43F95587"/>
    <w:rsid w:val="43FBD776"/>
    <w:rsid w:val="43FBE1CB"/>
    <w:rsid w:val="43FBEDA1"/>
    <w:rsid w:val="43FDE60B"/>
    <w:rsid w:val="43FFDAAC"/>
    <w:rsid w:val="44012B32"/>
    <w:rsid w:val="4401CBC3"/>
    <w:rsid w:val="4402BD6A"/>
    <w:rsid w:val="4403F856"/>
    <w:rsid w:val="44044CCF"/>
    <w:rsid w:val="44046783"/>
    <w:rsid w:val="44052DFF"/>
    <w:rsid w:val="44067734"/>
    <w:rsid w:val="44093D4A"/>
    <w:rsid w:val="440CB3DE"/>
    <w:rsid w:val="440CFBF8"/>
    <w:rsid w:val="4413B2EE"/>
    <w:rsid w:val="4414359F"/>
    <w:rsid w:val="441A5F1D"/>
    <w:rsid w:val="441AE8DC"/>
    <w:rsid w:val="441CDED3"/>
    <w:rsid w:val="441FE739"/>
    <w:rsid w:val="44212A7E"/>
    <w:rsid w:val="4426B868"/>
    <w:rsid w:val="44276557"/>
    <w:rsid w:val="44297EF1"/>
    <w:rsid w:val="442BFF8A"/>
    <w:rsid w:val="442C3F47"/>
    <w:rsid w:val="442F607A"/>
    <w:rsid w:val="44331601"/>
    <w:rsid w:val="443398B2"/>
    <w:rsid w:val="44381331"/>
    <w:rsid w:val="44388DB2"/>
    <w:rsid w:val="443E7A3D"/>
    <w:rsid w:val="444151A0"/>
    <w:rsid w:val="44452A13"/>
    <w:rsid w:val="4445667A"/>
    <w:rsid w:val="44457809"/>
    <w:rsid w:val="44475BBF"/>
    <w:rsid w:val="444C2EF7"/>
    <w:rsid w:val="444C4063"/>
    <w:rsid w:val="444F6A13"/>
    <w:rsid w:val="44514990"/>
    <w:rsid w:val="4453F77E"/>
    <w:rsid w:val="44547C4C"/>
    <w:rsid w:val="44549290"/>
    <w:rsid w:val="4457023B"/>
    <w:rsid w:val="4457DB74"/>
    <w:rsid w:val="445807CA"/>
    <w:rsid w:val="4458D007"/>
    <w:rsid w:val="445E03EF"/>
    <w:rsid w:val="4463363C"/>
    <w:rsid w:val="44638C35"/>
    <w:rsid w:val="44640057"/>
    <w:rsid w:val="446604CC"/>
    <w:rsid w:val="446A0576"/>
    <w:rsid w:val="446A3936"/>
    <w:rsid w:val="446CDC2F"/>
    <w:rsid w:val="447077BD"/>
    <w:rsid w:val="4470C6C0"/>
    <w:rsid w:val="447173DA"/>
    <w:rsid w:val="447612F3"/>
    <w:rsid w:val="44763A39"/>
    <w:rsid w:val="44766BD7"/>
    <w:rsid w:val="4476C07D"/>
    <w:rsid w:val="4477B95C"/>
    <w:rsid w:val="447813B1"/>
    <w:rsid w:val="447A79C2"/>
    <w:rsid w:val="447B42EC"/>
    <w:rsid w:val="447D7899"/>
    <w:rsid w:val="447E5F81"/>
    <w:rsid w:val="447E93FB"/>
    <w:rsid w:val="447EEE7B"/>
    <w:rsid w:val="447FCC35"/>
    <w:rsid w:val="4480D907"/>
    <w:rsid w:val="4481ED16"/>
    <w:rsid w:val="44821146"/>
    <w:rsid w:val="448244C3"/>
    <w:rsid w:val="4482A3BC"/>
    <w:rsid w:val="448339D7"/>
    <w:rsid w:val="44837D5D"/>
    <w:rsid w:val="44854BB3"/>
    <w:rsid w:val="4485F586"/>
    <w:rsid w:val="44868E82"/>
    <w:rsid w:val="448CA346"/>
    <w:rsid w:val="448D0521"/>
    <w:rsid w:val="448F640A"/>
    <w:rsid w:val="449013C6"/>
    <w:rsid w:val="4491BDE4"/>
    <w:rsid w:val="44926B2B"/>
    <w:rsid w:val="4495FDF0"/>
    <w:rsid w:val="449679A1"/>
    <w:rsid w:val="4497DAF9"/>
    <w:rsid w:val="44987525"/>
    <w:rsid w:val="449C4B08"/>
    <w:rsid w:val="449C51D9"/>
    <w:rsid w:val="449D5B53"/>
    <w:rsid w:val="449FD986"/>
    <w:rsid w:val="44A04C7A"/>
    <w:rsid w:val="44A066AC"/>
    <w:rsid w:val="44A1FA12"/>
    <w:rsid w:val="44A25873"/>
    <w:rsid w:val="44A32B57"/>
    <w:rsid w:val="44A4A614"/>
    <w:rsid w:val="44A688B6"/>
    <w:rsid w:val="44A7F27B"/>
    <w:rsid w:val="44A86513"/>
    <w:rsid w:val="44AA1F5D"/>
    <w:rsid w:val="44AADF91"/>
    <w:rsid w:val="44AD7688"/>
    <w:rsid w:val="44AD8ECC"/>
    <w:rsid w:val="44AF9001"/>
    <w:rsid w:val="44B04072"/>
    <w:rsid w:val="44B2B233"/>
    <w:rsid w:val="44B3EFEE"/>
    <w:rsid w:val="44B47B0D"/>
    <w:rsid w:val="44B60ADD"/>
    <w:rsid w:val="44B8DC62"/>
    <w:rsid w:val="44B99FFB"/>
    <w:rsid w:val="44B9B2B8"/>
    <w:rsid w:val="44B9E3FE"/>
    <w:rsid w:val="44BB6A6D"/>
    <w:rsid w:val="44BB754A"/>
    <w:rsid w:val="44BC4930"/>
    <w:rsid w:val="44BCB0F5"/>
    <w:rsid w:val="44BCC8F0"/>
    <w:rsid w:val="44BDA6F6"/>
    <w:rsid w:val="44BE0851"/>
    <w:rsid w:val="44BEECA1"/>
    <w:rsid w:val="44BFA17D"/>
    <w:rsid w:val="44C1F934"/>
    <w:rsid w:val="44C2291F"/>
    <w:rsid w:val="44C23EE4"/>
    <w:rsid w:val="44C2DC0F"/>
    <w:rsid w:val="44C377A1"/>
    <w:rsid w:val="44C4D6C4"/>
    <w:rsid w:val="44C65B72"/>
    <w:rsid w:val="44C78873"/>
    <w:rsid w:val="44C8AB0F"/>
    <w:rsid w:val="44C9E0EA"/>
    <w:rsid w:val="44CAF24F"/>
    <w:rsid w:val="44CD8F85"/>
    <w:rsid w:val="44CFABA6"/>
    <w:rsid w:val="44D0F891"/>
    <w:rsid w:val="44D2CBF2"/>
    <w:rsid w:val="44D3C041"/>
    <w:rsid w:val="44D5D80D"/>
    <w:rsid w:val="44D635F9"/>
    <w:rsid w:val="44D76D9E"/>
    <w:rsid w:val="44D77C80"/>
    <w:rsid w:val="44DD170A"/>
    <w:rsid w:val="44DEEAF1"/>
    <w:rsid w:val="44E0C0AD"/>
    <w:rsid w:val="44E1D6BD"/>
    <w:rsid w:val="44E21F6A"/>
    <w:rsid w:val="44E2F642"/>
    <w:rsid w:val="44E31E62"/>
    <w:rsid w:val="44E4C084"/>
    <w:rsid w:val="44E4D906"/>
    <w:rsid w:val="44E5BF29"/>
    <w:rsid w:val="44E7A301"/>
    <w:rsid w:val="44EFDB3F"/>
    <w:rsid w:val="44F0B31B"/>
    <w:rsid w:val="44F1AD65"/>
    <w:rsid w:val="44F3EDE6"/>
    <w:rsid w:val="44F6385D"/>
    <w:rsid w:val="44F877CD"/>
    <w:rsid w:val="44F8BAC2"/>
    <w:rsid w:val="44F8DD53"/>
    <w:rsid w:val="44FB1239"/>
    <w:rsid w:val="44FE0E52"/>
    <w:rsid w:val="44FE4DFF"/>
    <w:rsid w:val="44FE9EB7"/>
    <w:rsid w:val="450170BF"/>
    <w:rsid w:val="450475EE"/>
    <w:rsid w:val="4505B56B"/>
    <w:rsid w:val="45062423"/>
    <w:rsid w:val="45077C59"/>
    <w:rsid w:val="450786F1"/>
    <w:rsid w:val="4508574C"/>
    <w:rsid w:val="450D44FF"/>
    <w:rsid w:val="450DD7C1"/>
    <w:rsid w:val="450F0D89"/>
    <w:rsid w:val="4512EAC3"/>
    <w:rsid w:val="45141891"/>
    <w:rsid w:val="45174169"/>
    <w:rsid w:val="45196EBF"/>
    <w:rsid w:val="451F6E7E"/>
    <w:rsid w:val="452339DB"/>
    <w:rsid w:val="45233F47"/>
    <w:rsid w:val="452600EC"/>
    <w:rsid w:val="4527720D"/>
    <w:rsid w:val="45282F4B"/>
    <w:rsid w:val="4528C27A"/>
    <w:rsid w:val="4528F279"/>
    <w:rsid w:val="452A90D4"/>
    <w:rsid w:val="452BFD7D"/>
    <w:rsid w:val="45301964"/>
    <w:rsid w:val="4530E391"/>
    <w:rsid w:val="45313CF9"/>
    <w:rsid w:val="45315FAB"/>
    <w:rsid w:val="4533DB04"/>
    <w:rsid w:val="4533E572"/>
    <w:rsid w:val="4534C14A"/>
    <w:rsid w:val="4536ED2E"/>
    <w:rsid w:val="45372201"/>
    <w:rsid w:val="453854D4"/>
    <w:rsid w:val="4538B7B7"/>
    <w:rsid w:val="453960F6"/>
    <w:rsid w:val="45396CE0"/>
    <w:rsid w:val="45398E90"/>
    <w:rsid w:val="453D5E5A"/>
    <w:rsid w:val="453D7F5F"/>
    <w:rsid w:val="453D927B"/>
    <w:rsid w:val="4540E297"/>
    <w:rsid w:val="45443B20"/>
    <w:rsid w:val="45444E09"/>
    <w:rsid w:val="4548F496"/>
    <w:rsid w:val="454A2156"/>
    <w:rsid w:val="454C9264"/>
    <w:rsid w:val="454D4FF9"/>
    <w:rsid w:val="454EF465"/>
    <w:rsid w:val="45504A5E"/>
    <w:rsid w:val="4553A695"/>
    <w:rsid w:val="4553D0F1"/>
    <w:rsid w:val="45567E9C"/>
    <w:rsid w:val="45589045"/>
    <w:rsid w:val="4558FF3E"/>
    <w:rsid w:val="455C06F3"/>
    <w:rsid w:val="455D250B"/>
    <w:rsid w:val="455D8F50"/>
    <w:rsid w:val="455DD276"/>
    <w:rsid w:val="455F3610"/>
    <w:rsid w:val="455F7306"/>
    <w:rsid w:val="4561A65A"/>
    <w:rsid w:val="45629C30"/>
    <w:rsid w:val="4564901D"/>
    <w:rsid w:val="4568AA31"/>
    <w:rsid w:val="45691B78"/>
    <w:rsid w:val="456A1AD7"/>
    <w:rsid w:val="45709312"/>
    <w:rsid w:val="4571D505"/>
    <w:rsid w:val="457365A6"/>
    <w:rsid w:val="4575E17B"/>
    <w:rsid w:val="457B4DB4"/>
    <w:rsid w:val="457C36D9"/>
    <w:rsid w:val="457D9E1A"/>
    <w:rsid w:val="457F3028"/>
    <w:rsid w:val="457FD2B9"/>
    <w:rsid w:val="45810DEC"/>
    <w:rsid w:val="45822275"/>
    <w:rsid w:val="45856F5D"/>
    <w:rsid w:val="4588BF66"/>
    <w:rsid w:val="458A91CE"/>
    <w:rsid w:val="458C4405"/>
    <w:rsid w:val="458E5948"/>
    <w:rsid w:val="458F3373"/>
    <w:rsid w:val="458F67EC"/>
    <w:rsid w:val="458FDDE6"/>
    <w:rsid w:val="4591932F"/>
    <w:rsid w:val="4591A49C"/>
    <w:rsid w:val="4591D490"/>
    <w:rsid w:val="4592B621"/>
    <w:rsid w:val="4596E921"/>
    <w:rsid w:val="459C54C4"/>
    <w:rsid w:val="459E1FA2"/>
    <w:rsid w:val="459FC513"/>
    <w:rsid w:val="459FE428"/>
    <w:rsid w:val="45A16117"/>
    <w:rsid w:val="45A24795"/>
    <w:rsid w:val="45A4D256"/>
    <w:rsid w:val="45A624CF"/>
    <w:rsid w:val="45A6A639"/>
    <w:rsid w:val="45AB2A51"/>
    <w:rsid w:val="45AB6EA1"/>
    <w:rsid w:val="45AB7587"/>
    <w:rsid w:val="45ABA079"/>
    <w:rsid w:val="45ABA294"/>
    <w:rsid w:val="45ABCA5B"/>
    <w:rsid w:val="45AEF952"/>
    <w:rsid w:val="45AF8CD9"/>
    <w:rsid w:val="45AFF5F8"/>
    <w:rsid w:val="45B0F6DF"/>
    <w:rsid w:val="45B16041"/>
    <w:rsid w:val="45B59265"/>
    <w:rsid w:val="45BBDDFA"/>
    <w:rsid w:val="45BD7675"/>
    <w:rsid w:val="45C06AA7"/>
    <w:rsid w:val="45C1C71D"/>
    <w:rsid w:val="45C39A1E"/>
    <w:rsid w:val="45C5A75D"/>
    <w:rsid w:val="45C77B66"/>
    <w:rsid w:val="45C8B5F1"/>
    <w:rsid w:val="45C953FB"/>
    <w:rsid w:val="45CC6D3C"/>
    <w:rsid w:val="45CFAEEC"/>
    <w:rsid w:val="45D12212"/>
    <w:rsid w:val="45D1C455"/>
    <w:rsid w:val="45D40F37"/>
    <w:rsid w:val="45D5DC2F"/>
    <w:rsid w:val="45D70959"/>
    <w:rsid w:val="45D7FA2F"/>
    <w:rsid w:val="45DB2FCD"/>
    <w:rsid w:val="45DEE6BF"/>
    <w:rsid w:val="45E01C78"/>
    <w:rsid w:val="45E2DE85"/>
    <w:rsid w:val="45E343C7"/>
    <w:rsid w:val="45E4B508"/>
    <w:rsid w:val="45E7E06F"/>
    <w:rsid w:val="45EA77AA"/>
    <w:rsid w:val="45EAE014"/>
    <w:rsid w:val="45EAF4FC"/>
    <w:rsid w:val="45F0F2C6"/>
    <w:rsid w:val="45F1A539"/>
    <w:rsid w:val="45F1EA37"/>
    <w:rsid w:val="45F55D80"/>
    <w:rsid w:val="45F8A099"/>
    <w:rsid w:val="45F8F2DD"/>
    <w:rsid w:val="45FF9B0B"/>
    <w:rsid w:val="45FFBD02"/>
    <w:rsid w:val="46010EE3"/>
    <w:rsid w:val="46014C7B"/>
    <w:rsid w:val="460285E3"/>
    <w:rsid w:val="460389EC"/>
    <w:rsid w:val="4603B293"/>
    <w:rsid w:val="46045010"/>
    <w:rsid w:val="46056CFB"/>
    <w:rsid w:val="4607A582"/>
    <w:rsid w:val="4607F0AE"/>
    <w:rsid w:val="460969D6"/>
    <w:rsid w:val="460BDBF9"/>
    <w:rsid w:val="460BF3F6"/>
    <w:rsid w:val="460CEBD1"/>
    <w:rsid w:val="460CF710"/>
    <w:rsid w:val="460D7A5C"/>
    <w:rsid w:val="461044DA"/>
    <w:rsid w:val="46105472"/>
    <w:rsid w:val="4611BB1B"/>
    <w:rsid w:val="4611E044"/>
    <w:rsid w:val="46163593"/>
    <w:rsid w:val="461659C3"/>
    <w:rsid w:val="46184068"/>
    <w:rsid w:val="461A58E8"/>
    <w:rsid w:val="461B3F92"/>
    <w:rsid w:val="461B9C3C"/>
    <w:rsid w:val="461C927E"/>
    <w:rsid w:val="461CFC4E"/>
    <w:rsid w:val="461F045D"/>
    <w:rsid w:val="4620DA6C"/>
    <w:rsid w:val="4622790B"/>
    <w:rsid w:val="46233218"/>
    <w:rsid w:val="462334E8"/>
    <w:rsid w:val="4624F130"/>
    <w:rsid w:val="462A1340"/>
    <w:rsid w:val="462ACCC7"/>
    <w:rsid w:val="462B1292"/>
    <w:rsid w:val="462D121E"/>
    <w:rsid w:val="462D664C"/>
    <w:rsid w:val="462DB1C8"/>
    <w:rsid w:val="462DDF55"/>
    <w:rsid w:val="462E40EC"/>
    <w:rsid w:val="462FA2E6"/>
    <w:rsid w:val="46300F89"/>
    <w:rsid w:val="46324881"/>
    <w:rsid w:val="46326C5F"/>
    <w:rsid w:val="4632AF1B"/>
    <w:rsid w:val="4633F3EB"/>
    <w:rsid w:val="463804D1"/>
    <w:rsid w:val="4638FE28"/>
    <w:rsid w:val="463F3797"/>
    <w:rsid w:val="4640C14F"/>
    <w:rsid w:val="4642C6E6"/>
    <w:rsid w:val="464319E9"/>
    <w:rsid w:val="464479AC"/>
    <w:rsid w:val="46458078"/>
    <w:rsid w:val="464645DF"/>
    <w:rsid w:val="4646A6F7"/>
    <w:rsid w:val="4648B95D"/>
    <w:rsid w:val="464BBACA"/>
    <w:rsid w:val="464C445F"/>
    <w:rsid w:val="464D602D"/>
    <w:rsid w:val="464E8B9D"/>
    <w:rsid w:val="46502E93"/>
    <w:rsid w:val="4650DC3B"/>
    <w:rsid w:val="4656187A"/>
    <w:rsid w:val="46569B89"/>
    <w:rsid w:val="46597D73"/>
    <w:rsid w:val="465A39BD"/>
    <w:rsid w:val="465AF5F2"/>
    <w:rsid w:val="465C053D"/>
    <w:rsid w:val="465CA988"/>
    <w:rsid w:val="465DFC0A"/>
    <w:rsid w:val="465E91E8"/>
    <w:rsid w:val="46610E9A"/>
    <w:rsid w:val="4661B4FD"/>
    <w:rsid w:val="4662A571"/>
    <w:rsid w:val="46637D60"/>
    <w:rsid w:val="4663F587"/>
    <w:rsid w:val="466425A7"/>
    <w:rsid w:val="4666EA8D"/>
    <w:rsid w:val="46671157"/>
    <w:rsid w:val="4667BB07"/>
    <w:rsid w:val="4667E408"/>
    <w:rsid w:val="466879A6"/>
    <w:rsid w:val="46693706"/>
    <w:rsid w:val="4669C8BF"/>
    <w:rsid w:val="466A7A82"/>
    <w:rsid w:val="46708D04"/>
    <w:rsid w:val="46717F44"/>
    <w:rsid w:val="46723AE7"/>
    <w:rsid w:val="467603DF"/>
    <w:rsid w:val="4677580A"/>
    <w:rsid w:val="4677C185"/>
    <w:rsid w:val="4678BB2E"/>
    <w:rsid w:val="4678C51A"/>
    <w:rsid w:val="4679AB7F"/>
    <w:rsid w:val="467ACE7C"/>
    <w:rsid w:val="467B0487"/>
    <w:rsid w:val="467C2336"/>
    <w:rsid w:val="467C7AE0"/>
    <w:rsid w:val="467CA8B9"/>
    <w:rsid w:val="467CB08D"/>
    <w:rsid w:val="467D8656"/>
    <w:rsid w:val="467DCDD0"/>
    <w:rsid w:val="467DD223"/>
    <w:rsid w:val="46819F0E"/>
    <w:rsid w:val="4681C0EC"/>
    <w:rsid w:val="4681F6F5"/>
    <w:rsid w:val="4682992B"/>
    <w:rsid w:val="46846A28"/>
    <w:rsid w:val="4686877F"/>
    <w:rsid w:val="46874787"/>
    <w:rsid w:val="4687C406"/>
    <w:rsid w:val="46889CAB"/>
    <w:rsid w:val="468BE4A0"/>
    <w:rsid w:val="468C54DB"/>
    <w:rsid w:val="468CC4E8"/>
    <w:rsid w:val="468E69AB"/>
    <w:rsid w:val="468F701F"/>
    <w:rsid w:val="468F738F"/>
    <w:rsid w:val="468F9C49"/>
    <w:rsid w:val="468FCCD5"/>
    <w:rsid w:val="469853AE"/>
    <w:rsid w:val="46994715"/>
    <w:rsid w:val="469A245D"/>
    <w:rsid w:val="469B200F"/>
    <w:rsid w:val="469D7123"/>
    <w:rsid w:val="46A0B89E"/>
    <w:rsid w:val="46A5DF8B"/>
    <w:rsid w:val="46A6B651"/>
    <w:rsid w:val="46A7A212"/>
    <w:rsid w:val="46A84D80"/>
    <w:rsid w:val="46A94F59"/>
    <w:rsid w:val="46A9F30A"/>
    <w:rsid w:val="46ABDF8A"/>
    <w:rsid w:val="46AE86BE"/>
    <w:rsid w:val="46AE8CC9"/>
    <w:rsid w:val="46B17CAD"/>
    <w:rsid w:val="46B5BBA2"/>
    <w:rsid w:val="46B73912"/>
    <w:rsid w:val="46B9BAD0"/>
    <w:rsid w:val="46BB352D"/>
    <w:rsid w:val="46BC274B"/>
    <w:rsid w:val="46BD442A"/>
    <w:rsid w:val="46C09524"/>
    <w:rsid w:val="46C27FA5"/>
    <w:rsid w:val="46C31073"/>
    <w:rsid w:val="46C44F93"/>
    <w:rsid w:val="46C51BFA"/>
    <w:rsid w:val="46C623D4"/>
    <w:rsid w:val="46C8208B"/>
    <w:rsid w:val="46C905F9"/>
    <w:rsid w:val="46CBD6CB"/>
    <w:rsid w:val="46CBED65"/>
    <w:rsid w:val="46D10C2D"/>
    <w:rsid w:val="46D1A893"/>
    <w:rsid w:val="46D4247C"/>
    <w:rsid w:val="46D4622A"/>
    <w:rsid w:val="46D713AB"/>
    <w:rsid w:val="46D850ED"/>
    <w:rsid w:val="46DF9DAB"/>
    <w:rsid w:val="46DFC6BC"/>
    <w:rsid w:val="46E02F84"/>
    <w:rsid w:val="46E0366F"/>
    <w:rsid w:val="46E0B10A"/>
    <w:rsid w:val="46E358E4"/>
    <w:rsid w:val="46E40F5D"/>
    <w:rsid w:val="46E4E9A7"/>
    <w:rsid w:val="46E57066"/>
    <w:rsid w:val="46E64CE3"/>
    <w:rsid w:val="46E836C7"/>
    <w:rsid w:val="46E85BFE"/>
    <w:rsid w:val="46EB8145"/>
    <w:rsid w:val="46EBF66E"/>
    <w:rsid w:val="46ED93CE"/>
    <w:rsid w:val="46EDEDDA"/>
    <w:rsid w:val="46EF7EC1"/>
    <w:rsid w:val="46F19238"/>
    <w:rsid w:val="46F1A0EE"/>
    <w:rsid w:val="46F271B1"/>
    <w:rsid w:val="46F2F783"/>
    <w:rsid w:val="46F40466"/>
    <w:rsid w:val="46F441EB"/>
    <w:rsid w:val="46F68A23"/>
    <w:rsid w:val="46F9281E"/>
    <w:rsid w:val="46FB9C86"/>
    <w:rsid w:val="46FBAE93"/>
    <w:rsid w:val="47002151"/>
    <w:rsid w:val="47057606"/>
    <w:rsid w:val="470695CB"/>
    <w:rsid w:val="470775DF"/>
    <w:rsid w:val="470DA299"/>
    <w:rsid w:val="470DB33C"/>
    <w:rsid w:val="470ECFA6"/>
    <w:rsid w:val="470FF837"/>
    <w:rsid w:val="47109888"/>
    <w:rsid w:val="4710A0FE"/>
    <w:rsid w:val="47125614"/>
    <w:rsid w:val="471498F7"/>
    <w:rsid w:val="47162494"/>
    <w:rsid w:val="471649FD"/>
    <w:rsid w:val="4716DD3F"/>
    <w:rsid w:val="471CD3D7"/>
    <w:rsid w:val="471CFAFC"/>
    <w:rsid w:val="471DB8DA"/>
    <w:rsid w:val="471DDD4C"/>
    <w:rsid w:val="471EE11A"/>
    <w:rsid w:val="471FCDFE"/>
    <w:rsid w:val="47231948"/>
    <w:rsid w:val="472471B6"/>
    <w:rsid w:val="472715B1"/>
    <w:rsid w:val="472B4B01"/>
    <w:rsid w:val="472C3587"/>
    <w:rsid w:val="472EF2BC"/>
    <w:rsid w:val="472F015F"/>
    <w:rsid w:val="472F196F"/>
    <w:rsid w:val="473163DF"/>
    <w:rsid w:val="4733312A"/>
    <w:rsid w:val="4734581C"/>
    <w:rsid w:val="4735BF0B"/>
    <w:rsid w:val="4735EE02"/>
    <w:rsid w:val="4736A383"/>
    <w:rsid w:val="473B9D8C"/>
    <w:rsid w:val="473F1646"/>
    <w:rsid w:val="473FA677"/>
    <w:rsid w:val="4744D6B7"/>
    <w:rsid w:val="4745695D"/>
    <w:rsid w:val="47457C39"/>
    <w:rsid w:val="474638A9"/>
    <w:rsid w:val="47463A17"/>
    <w:rsid w:val="47483949"/>
    <w:rsid w:val="4748FD7D"/>
    <w:rsid w:val="474929F0"/>
    <w:rsid w:val="4749CCD7"/>
    <w:rsid w:val="4749F89C"/>
    <w:rsid w:val="474C9732"/>
    <w:rsid w:val="474FEBAD"/>
    <w:rsid w:val="4751A738"/>
    <w:rsid w:val="4752A1B8"/>
    <w:rsid w:val="4754E8C6"/>
    <w:rsid w:val="47560F4A"/>
    <w:rsid w:val="475974CC"/>
    <w:rsid w:val="475A92EF"/>
    <w:rsid w:val="475AC756"/>
    <w:rsid w:val="475BA4EF"/>
    <w:rsid w:val="475BAA39"/>
    <w:rsid w:val="475BF1FC"/>
    <w:rsid w:val="475F4052"/>
    <w:rsid w:val="475F6C4A"/>
    <w:rsid w:val="475FDD4C"/>
    <w:rsid w:val="475FE9D5"/>
    <w:rsid w:val="476004DB"/>
    <w:rsid w:val="47603BDB"/>
    <w:rsid w:val="47603DC9"/>
    <w:rsid w:val="47604922"/>
    <w:rsid w:val="4760A234"/>
    <w:rsid w:val="4762629E"/>
    <w:rsid w:val="4764FF9C"/>
    <w:rsid w:val="47657830"/>
    <w:rsid w:val="4766C7AE"/>
    <w:rsid w:val="4766E33C"/>
    <w:rsid w:val="476D0FD1"/>
    <w:rsid w:val="476F9FB6"/>
    <w:rsid w:val="47707EF7"/>
    <w:rsid w:val="47720733"/>
    <w:rsid w:val="47730246"/>
    <w:rsid w:val="47740BEA"/>
    <w:rsid w:val="47749D3A"/>
    <w:rsid w:val="47760991"/>
    <w:rsid w:val="477629E2"/>
    <w:rsid w:val="47763A49"/>
    <w:rsid w:val="47792236"/>
    <w:rsid w:val="477A1E12"/>
    <w:rsid w:val="477A5960"/>
    <w:rsid w:val="477B79AF"/>
    <w:rsid w:val="477C81EF"/>
    <w:rsid w:val="477CB42A"/>
    <w:rsid w:val="4780BEA5"/>
    <w:rsid w:val="47839C1E"/>
    <w:rsid w:val="4783BAB3"/>
    <w:rsid w:val="4784139A"/>
    <w:rsid w:val="47855DBE"/>
    <w:rsid w:val="478CDF5A"/>
    <w:rsid w:val="478DD785"/>
    <w:rsid w:val="478FC4E5"/>
    <w:rsid w:val="47900BFB"/>
    <w:rsid w:val="4791B3F8"/>
    <w:rsid w:val="479376A9"/>
    <w:rsid w:val="4793ED09"/>
    <w:rsid w:val="4794B8A4"/>
    <w:rsid w:val="4797100E"/>
    <w:rsid w:val="479CB3EE"/>
    <w:rsid w:val="479E356B"/>
    <w:rsid w:val="47A2B1AF"/>
    <w:rsid w:val="47A5FFC1"/>
    <w:rsid w:val="47A68356"/>
    <w:rsid w:val="47A6B627"/>
    <w:rsid w:val="47A6D30D"/>
    <w:rsid w:val="47A87190"/>
    <w:rsid w:val="47A8E47C"/>
    <w:rsid w:val="47AB7428"/>
    <w:rsid w:val="47B0223B"/>
    <w:rsid w:val="47B11229"/>
    <w:rsid w:val="47B12542"/>
    <w:rsid w:val="47B1FB89"/>
    <w:rsid w:val="47B6DF24"/>
    <w:rsid w:val="47B7AF4B"/>
    <w:rsid w:val="47B82AA7"/>
    <w:rsid w:val="47B83632"/>
    <w:rsid w:val="47B8E417"/>
    <w:rsid w:val="47BBCD6A"/>
    <w:rsid w:val="47C11AC6"/>
    <w:rsid w:val="47C28CD0"/>
    <w:rsid w:val="47C32847"/>
    <w:rsid w:val="47C43DE5"/>
    <w:rsid w:val="47C50EA4"/>
    <w:rsid w:val="47C7D2DE"/>
    <w:rsid w:val="47C9FA99"/>
    <w:rsid w:val="47CC4CE4"/>
    <w:rsid w:val="47CCFEBF"/>
    <w:rsid w:val="47CFBFEC"/>
    <w:rsid w:val="47CFC4EA"/>
    <w:rsid w:val="47D0215A"/>
    <w:rsid w:val="47D301E2"/>
    <w:rsid w:val="47D45AD0"/>
    <w:rsid w:val="47D4C5C2"/>
    <w:rsid w:val="47D4DE0A"/>
    <w:rsid w:val="47D75D89"/>
    <w:rsid w:val="47D7FE53"/>
    <w:rsid w:val="47D86CDD"/>
    <w:rsid w:val="47D9499A"/>
    <w:rsid w:val="47DA1E68"/>
    <w:rsid w:val="47DA2A67"/>
    <w:rsid w:val="47DB55FF"/>
    <w:rsid w:val="47DCA542"/>
    <w:rsid w:val="47DE70A0"/>
    <w:rsid w:val="47DED4C4"/>
    <w:rsid w:val="47DF392B"/>
    <w:rsid w:val="47E0CD7F"/>
    <w:rsid w:val="47E1428C"/>
    <w:rsid w:val="47E1B7D2"/>
    <w:rsid w:val="47E25035"/>
    <w:rsid w:val="47E28C3D"/>
    <w:rsid w:val="47E541CF"/>
    <w:rsid w:val="47E5B38C"/>
    <w:rsid w:val="47E8A585"/>
    <w:rsid w:val="47E99D2F"/>
    <w:rsid w:val="47F03AD2"/>
    <w:rsid w:val="47F0819D"/>
    <w:rsid w:val="47F6A79E"/>
    <w:rsid w:val="47FC44C7"/>
    <w:rsid w:val="47FCC010"/>
    <w:rsid w:val="47FDEE7A"/>
    <w:rsid w:val="47FFDE95"/>
    <w:rsid w:val="48030C70"/>
    <w:rsid w:val="4806C4A6"/>
    <w:rsid w:val="48075FCB"/>
    <w:rsid w:val="48090B59"/>
    <w:rsid w:val="48097F09"/>
    <w:rsid w:val="480A48F6"/>
    <w:rsid w:val="480D1AE5"/>
    <w:rsid w:val="48106B82"/>
    <w:rsid w:val="481133CE"/>
    <w:rsid w:val="481288A5"/>
    <w:rsid w:val="48167E34"/>
    <w:rsid w:val="4817D92F"/>
    <w:rsid w:val="4819060E"/>
    <w:rsid w:val="481C49DE"/>
    <w:rsid w:val="481D7C12"/>
    <w:rsid w:val="48253976"/>
    <w:rsid w:val="48257F04"/>
    <w:rsid w:val="4825A011"/>
    <w:rsid w:val="4825A0D7"/>
    <w:rsid w:val="482649C8"/>
    <w:rsid w:val="482A3430"/>
    <w:rsid w:val="482A891F"/>
    <w:rsid w:val="482E9B40"/>
    <w:rsid w:val="482FED6A"/>
    <w:rsid w:val="4831D212"/>
    <w:rsid w:val="4832E096"/>
    <w:rsid w:val="48363AC3"/>
    <w:rsid w:val="48368D85"/>
    <w:rsid w:val="48372540"/>
    <w:rsid w:val="48377B61"/>
    <w:rsid w:val="483B7FBE"/>
    <w:rsid w:val="483BFDD0"/>
    <w:rsid w:val="483C9840"/>
    <w:rsid w:val="4841F7FA"/>
    <w:rsid w:val="4843517B"/>
    <w:rsid w:val="484496D9"/>
    <w:rsid w:val="48453AA1"/>
    <w:rsid w:val="4845AF52"/>
    <w:rsid w:val="4845FBAA"/>
    <w:rsid w:val="48465963"/>
    <w:rsid w:val="484874B3"/>
    <w:rsid w:val="4848C47A"/>
    <w:rsid w:val="4848D085"/>
    <w:rsid w:val="484A4C6E"/>
    <w:rsid w:val="484C064C"/>
    <w:rsid w:val="484FB5E2"/>
    <w:rsid w:val="4851E71C"/>
    <w:rsid w:val="4852DC50"/>
    <w:rsid w:val="4856D962"/>
    <w:rsid w:val="48587791"/>
    <w:rsid w:val="4859E25B"/>
    <w:rsid w:val="485C35F4"/>
    <w:rsid w:val="485DCD00"/>
    <w:rsid w:val="485EC84B"/>
    <w:rsid w:val="485F31B0"/>
    <w:rsid w:val="485F484C"/>
    <w:rsid w:val="4861F28A"/>
    <w:rsid w:val="4862C7BD"/>
    <w:rsid w:val="486310FF"/>
    <w:rsid w:val="4863B1F1"/>
    <w:rsid w:val="486519B5"/>
    <w:rsid w:val="4865520E"/>
    <w:rsid w:val="48656DCA"/>
    <w:rsid w:val="486739EC"/>
    <w:rsid w:val="486859AD"/>
    <w:rsid w:val="48693759"/>
    <w:rsid w:val="4869DC33"/>
    <w:rsid w:val="486B3344"/>
    <w:rsid w:val="486BC85E"/>
    <w:rsid w:val="486BF355"/>
    <w:rsid w:val="486C0461"/>
    <w:rsid w:val="487070FE"/>
    <w:rsid w:val="48727C56"/>
    <w:rsid w:val="4877EAA0"/>
    <w:rsid w:val="487982D5"/>
    <w:rsid w:val="487AC8FB"/>
    <w:rsid w:val="487C6EFE"/>
    <w:rsid w:val="487CA2C1"/>
    <w:rsid w:val="487D1B7A"/>
    <w:rsid w:val="487DA2E9"/>
    <w:rsid w:val="48810CDE"/>
    <w:rsid w:val="4881AD4E"/>
    <w:rsid w:val="48822D7F"/>
    <w:rsid w:val="4885FBA2"/>
    <w:rsid w:val="4886996B"/>
    <w:rsid w:val="488770F5"/>
    <w:rsid w:val="488921F3"/>
    <w:rsid w:val="488BBCB1"/>
    <w:rsid w:val="488D4E35"/>
    <w:rsid w:val="488E4080"/>
    <w:rsid w:val="4897AF73"/>
    <w:rsid w:val="4899181F"/>
    <w:rsid w:val="489ACC2E"/>
    <w:rsid w:val="489CC9AC"/>
    <w:rsid w:val="489E96B2"/>
    <w:rsid w:val="489ED64A"/>
    <w:rsid w:val="48A031D3"/>
    <w:rsid w:val="48A05747"/>
    <w:rsid w:val="48A24EF1"/>
    <w:rsid w:val="48A2A288"/>
    <w:rsid w:val="48A3803F"/>
    <w:rsid w:val="48A58E96"/>
    <w:rsid w:val="48A7C020"/>
    <w:rsid w:val="48ADEA7A"/>
    <w:rsid w:val="48AF7EE9"/>
    <w:rsid w:val="48B0AACA"/>
    <w:rsid w:val="48B0B69F"/>
    <w:rsid w:val="48B159A1"/>
    <w:rsid w:val="48B27A9E"/>
    <w:rsid w:val="48B384DF"/>
    <w:rsid w:val="48B61495"/>
    <w:rsid w:val="48B70D63"/>
    <w:rsid w:val="48B76974"/>
    <w:rsid w:val="48B8371B"/>
    <w:rsid w:val="48BA8D4E"/>
    <w:rsid w:val="48BC1C3D"/>
    <w:rsid w:val="48BCAA95"/>
    <w:rsid w:val="48BEED3B"/>
    <w:rsid w:val="48C693D8"/>
    <w:rsid w:val="48C93C9F"/>
    <w:rsid w:val="48CD3921"/>
    <w:rsid w:val="48CD505B"/>
    <w:rsid w:val="48CE877B"/>
    <w:rsid w:val="48D1FFBE"/>
    <w:rsid w:val="48D22856"/>
    <w:rsid w:val="48D55A6D"/>
    <w:rsid w:val="48D58419"/>
    <w:rsid w:val="48D660AD"/>
    <w:rsid w:val="48D96E64"/>
    <w:rsid w:val="48DAB058"/>
    <w:rsid w:val="48DAF620"/>
    <w:rsid w:val="48DC304F"/>
    <w:rsid w:val="48DC7551"/>
    <w:rsid w:val="48DF4198"/>
    <w:rsid w:val="48E119D9"/>
    <w:rsid w:val="48E1AC53"/>
    <w:rsid w:val="48E333EF"/>
    <w:rsid w:val="48E86A06"/>
    <w:rsid w:val="48EAFE12"/>
    <w:rsid w:val="48EB7A80"/>
    <w:rsid w:val="48EC9E98"/>
    <w:rsid w:val="48EE0BA7"/>
    <w:rsid w:val="48EFEE10"/>
    <w:rsid w:val="48F08069"/>
    <w:rsid w:val="48F082C4"/>
    <w:rsid w:val="48F0FAF5"/>
    <w:rsid w:val="48F20081"/>
    <w:rsid w:val="48F2A59B"/>
    <w:rsid w:val="48F4AA2A"/>
    <w:rsid w:val="48F4E115"/>
    <w:rsid w:val="48F98D92"/>
    <w:rsid w:val="48F98DD8"/>
    <w:rsid w:val="48F9F7A8"/>
    <w:rsid w:val="48FDE07E"/>
    <w:rsid w:val="4900A48F"/>
    <w:rsid w:val="490498AC"/>
    <w:rsid w:val="49065B97"/>
    <w:rsid w:val="49084FCC"/>
    <w:rsid w:val="49091349"/>
    <w:rsid w:val="490969D0"/>
    <w:rsid w:val="490B3F57"/>
    <w:rsid w:val="490D0FAA"/>
    <w:rsid w:val="490DCF87"/>
    <w:rsid w:val="490F661E"/>
    <w:rsid w:val="49106300"/>
    <w:rsid w:val="491349E4"/>
    <w:rsid w:val="49144A20"/>
    <w:rsid w:val="4914B3CB"/>
    <w:rsid w:val="4915ECF4"/>
    <w:rsid w:val="4917F029"/>
    <w:rsid w:val="49181503"/>
    <w:rsid w:val="491C8CF9"/>
    <w:rsid w:val="491D2894"/>
    <w:rsid w:val="491E87BF"/>
    <w:rsid w:val="491F4AAF"/>
    <w:rsid w:val="491FD53A"/>
    <w:rsid w:val="491FFB41"/>
    <w:rsid w:val="49229F3B"/>
    <w:rsid w:val="4926309B"/>
    <w:rsid w:val="4926581B"/>
    <w:rsid w:val="4926D978"/>
    <w:rsid w:val="4927E12C"/>
    <w:rsid w:val="4929526B"/>
    <w:rsid w:val="4929A143"/>
    <w:rsid w:val="492A23F5"/>
    <w:rsid w:val="492B8EBE"/>
    <w:rsid w:val="492D3273"/>
    <w:rsid w:val="492EEC7C"/>
    <w:rsid w:val="49302AF8"/>
    <w:rsid w:val="4930572D"/>
    <w:rsid w:val="49329AE0"/>
    <w:rsid w:val="49344A38"/>
    <w:rsid w:val="4935C358"/>
    <w:rsid w:val="4935F52C"/>
    <w:rsid w:val="49360A0D"/>
    <w:rsid w:val="4936B536"/>
    <w:rsid w:val="4938F9DF"/>
    <w:rsid w:val="49397D34"/>
    <w:rsid w:val="493B9927"/>
    <w:rsid w:val="493BB266"/>
    <w:rsid w:val="493CF9BB"/>
    <w:rsid w:val="493ED8C8"/>
    <w:rsid w:val="493F9566"/>
    <w:rsid w:val="493FD06F"/>
    <w:rsid w:val="494125D0"/>
    <w:rsid w:val="4942ACD1"/>
    <w:rsid w:val="4943A8CB"/>
    <w:rsid w:val="4946420B"/>
    <w:rsid w:val="4948E260"/>
    <w:rsid w:val="494A677A"/>
    <w:rsid w:val="494A98ED"/>
    <w:rsid w:val="494C9298"/>
    <w:rsid w:val="494CB548"/>
    <w:rsid w:val="494E96D7"/>
    <w:rsid w:val="494F1CA9"/>
    <w:rsid w:val="494F58A8"/>
    <w:rsid w:val="49505BD2"/>
    <w:rsid w:val="49556AFF"/>
    <w:rsid w:val="49576B7C"/>
    <w:rsid w:val="4957D35A"/>
    <w:rsid w:val="4959C6EE"/>
    <w:rsid w:val="495D1A82"/>
    <w:rsid w:val="495EEABD"/>
    <w:rsid w:val="495FF412"/>
    <w:rsid w:val="495FFF1C"/>
    <w:rsid w:val="49600BA5"/>
    <w:rsid w:val="496275C3"/>
    <w:rsid w:val="4964D562"/>
    <w:rsid w:val="49657870"/>
    <w:rsid w:val="49669602"/>
    <w:rsid w:val="496776E3"/>
    <w:rsid w:val="496C505D"/>
    <w:rsid w:val="496C73C7"/>
    <w:rsid w:val="496CDE6F"/>
    <w:rsid w:val="4970D5D5"/>
    <w:rsid w:val="4970D833"/>
    <w:rsid w:val="4973D981"/>
    <w:rsid w:val="49753E2E"/>
    <w:rsid w:val="49788D9D"/>
    <w:rsid w:val="497B55E9"/>
    <w:rsid w:val="497D3A0B"/>
    <w:rsid w:val="497DF7F1"/>
    <w:rsid w:val="497E031E"/>
    <w:rsid w:val="497E6C9C"/>
    <w:rsid w:val="497FFD63"/>
    <w:rsid w:val="49851AA1"/>
    <w:rsid w:val="4985C9F7"/>
    <w:rsid w:val="49891595"/>
    <w:rsid w:val="498CB22C"/>
    <w:rsid w:val="498E3E23"/>
    <w:rsid w:val="498EC7BF"/>
    <w:rsid w:val="499034E2"/>
    <w:rsid w:val="4991D554"/>
    <w:rsid w:val="4995A33C"/>
    <w:rsid w:val="49962F9F"/>
    <w:rsid w:val="499643B4"/>
    <w:rsid w:val="49989071"/>
    <w:rsid w:val="49993BE5"/>
    <w:rsid w:val="499A426D"/>
    <w:rsid w:val="499CBCAD"/>
    <w:rsid w:val="49A11770"/>
    <w:rsid w:val="49A1607F"/>
    <w:rsid w:val="49A21955"/>
    <w:rsid w:val="49A27276"/>
    <w:rsid w:val="49A44BC8"/>
    <w:rsid w:val="49A4C92F"/>
    <w:rsid w:val="49A663C5"/>
    <w:rsid w:val="49A8847C"/>
    <w:rsid w:val="49AB90CE"/>
    <w:rsid w:val="49AB99A4"/>
    <w:rsid w:val="49AC1E2C"/>
    <w:rsid w:val="49ACCC69"/>
    <w:rsid w:val="49AE1937"/>
    <w:rsid w:val="49AE34ED"/>
    <w:rsid w:val="49AE5137"/>
    <w:rsid w:val="49B27CDE"/>
    <w:rsid w:val="49B3D38B"/>
    <w:rsid w:val="49B40CE4"/>
    <w:rsid w:val="49B8AA40"/>
    <w:rsid w:val="49BB30FE"/>
    <w:rsid w:val="49BEF545"/>
    <w:rsid w:val="49C2CA05"/>
    <w:rsid w:val="49C4E3B5"/>
    <w:rsid w:val="49C4FCB4"/>
    <w:rsid w:val="49C7DE5B"/>
    <w:rsid w:val="49D04D42"/>
    <w:rsid w:val="49D1C51F"/>
    <w:rsid w:val="49D41BAE"/>
    <w:rsid w:val="49D4B700"/>
    <w:rsid w:val="49D69450"/>
    <w:rsid w:val="49D74A9F"/>
    <w:rsid w:val="49D7EC3D"/>
    <w:rsid w:val="49D8FD74"/>
    <w:rsid w:val="49DABFAD"/>
    <w:rsid w:val="49DBB19D"/>
    <w:rsid w:val="49DD4AA4"/>
    <w:rsid w:val="49DE431D"/>
    <w:rsid w:val="49E1A489"/>
    <w:rsid w:val="49E1C643"/>
    <w:rsid w:val="49E72CA3"/>
    <w:rsid w:val="49E7A9AB"/>
    <w:rsid w:val="49E7B281"/>
    <w:rsid w:val="49E81FBE"/>
    <w:rsid w:val="49E91D6F"/>
    <w:rsid w:val="49EAFCA3"/>
    <w:rsid w:val="49EB92F6"/>
    <w:rsid w:val="49EFB4C7"/>
    <w:rsid w:val="49F0F374"/>
    <w:rsid w:val="49F5E4BE"/>
    <w:rsid w:val="49F7F468"/>
    <w:rsid w:val="49F91D9E"/>
    <w:rsid w:val="49FDE9AF"/>
    <w:rsid w:val="49FEAF9A"/>
    <w:rsid w:val="4A0009CF"/>
    <w:rsid w:val="4A008FC7"/>
    <w:rsid w:val="4A028AB4"/>
    <w:rsid w:val="4A03A05D"/>
    <w:rsid w:val="4A05A086"/>
    <w:rsid w:val="4A06D2BF"/>
    <w:rsid w:val="4A073CD5"/>
    <w:rsid w:val="4A09DD1D"/>
    <w:rsid w:val="4A0A7E9A"/>
    <w:rsid w:val="4A0B4A73"/>
    <w:rsid w:val="4A0BD09F"/>
    <w:rsid w:val="4A0C1FEA"/>
    <w:rsid w:val="4A0C4901"/>
    <w:rsid w:val="4A0CBFB3"/>
    <w:rsid w:val="4A0DCF47"/>
    <w:rsid w:val="4A0DD908"/>
    <w:rsid w:val="4A0ED641"/>
    <w:rsid w:val="4A10C131"/>
    <w:rsid w:val="4A1234E3"/>
    <w:rsid w:val="4A131CEA"/>
    <w:rsid w:val="4A13F128"/>
    <w:rsid w:val="4A16124D"/>
    <w:rsid w:val="4A172794"/>
    <w:rsid w:val="4A191D8A"/>
    <w:rsid w:val="4A192159"/>
    <w:rsid w:val="4A1A833F"/>
    <w:rsid w:val="4A1D7D2E"/>
    <w:rsid w:val="4A1E8D41"/>
    <w:rsid w:val="4A1EA7C5"/>
    <w:rsid w:val="4A1FAF72"/>
    <w:rsid w:val="4A20ED4B"/>
    <w:rsid w:val="4A2220D0"/>
    <w:rsid w:val="4A23D3F4"/>
    <w:rsid w:val="4A244F1F"/>
    <w:rsid w:val="4A260B2D"/>
    <w:rsid w:val="4A2675AC"/>
    <w:rsid w:val="4A281C6E"/>
    <w:rsid w:val="4A2ABABB"/>
    <w:rsid w:val="4A2BFE0E"/>
    <w:rsid w:val="4A2DEEEE"/>
    <w:rsid w:val="4A3334C5"/>
    <w:rsid w:val="4A3404E9"/>
    <w:rsid w:val="4A35091F"/>
    <w:rsid w:val="4A370D1B"/>
    <w:rsid w:val="4A37679E"/>
    <w:rsid w:val="4A3E72C0"/>
    <w:rsid w:val="4A421CDC"/>
    <w:rsid w:val="4A425AB8"/>
    <w:rsid w:val="4A430757"/>
    <w:rsid w:val="4A4B0467"/>
    <w:rsid w:val="4A510EB2"/>
    <w:rsid w:val="4A544D2B"/>
    <w:rsid w:val="4A552BFD"/>
    <w:rsid w:val="4A559410"/>
    <w:rsid w:val="4A56316B"/>
    <w:rsid w:val="4A5A06DF"/>
    <w:rsid w:val="4A5AF8E9"/>
    <w:rsid w:val="4A5BFDDA"/>
    <w:rsid w:val="4A5D93B0"/>
    <w:rsid w:val="4A5DFE65"/>
    <w:rsid w:val="4A5E5266"/>
    <w:rsid w:val="4A5EF101"/>
    <w:rsid w:val="4A614DE5"/>
    <w:rsid w:val="4A62589E"/>
    <w:rsid w:val="4A62D260"/>
    <w:rsid w:val="4A63B1DC"/>
    <w:rsid w:val="4A64BD9C"/>
    <w:rsid w:val="4A654DA1"/>
    <w:rsid w:val="4A66FAA6"/>
    <w:rsid w:val="4A699204"/>
    <w:rsid w:val="4A69A875"/>
    <w:rsid w:val="4A6AD8A8"/>
    <w:rsid w:val="4A6B264C"/>
    <w:rsid w:val="4A6BEC89"/>
    <w:rsid w:val="4A6D8EC4"/>
    <w:rsid w:val="4A721A5B"/>
    <w:rsid w:val="4A7617B1"/>
    <w:rsid w:val="4A7728BE"/>
    <w:rsid w:val="4A79BA4C"/>
    <w:rsid w:val="4A79C71D"/>
    <w:rsid w:val="4A7BAF63"/>
    <w:rsid w:val="4A7C149B"/>
    <w:rsid w:val="4A7DE523"/>
    <w:rsid w:val="4A81A560"/>
    <w:rsid w:val="4A8241A7"/>
    <w:rsid w:val="4A838E06"/>
    <w:rsid w:val="4A857736"/>
    <w:rsid w:val="4A873F72"/>
    <w:rsid w:val="4A87F2AE"/>
    <w:rsid w:val="4A8859EB"/>
    <w:rsid w:val="4A8B8D3D"/>
    <w:rsid w:val="4A8BD74A"/>
    <w:rsid w:val="4A8C1985"/>
    <w:rsid w:val="4A8C5CC2"/>
    <w:rsid w:val="4A8C80C0"/>
    <w:rsid w:val="4A8F9127"/>
    <w:rsid w:val="4A9002B3"/>
    <w:rsid w:val="4A90CA24"/>
    <w:rsid w:val="4A92D43D"/>
    <w:rsid w:val="4A93419B"/>
    <w:rsid w:val="4A96BE64"/>
    <w:rsid w:val="4A97A873"/>
    <w:rsid w:val="4A98B4A9"/>
    <w:rsid w:val="4A994E94"/>
    <w:rsid w:val="4A9BCCDB"/>
    <w:rsid w:val="4A9D259C"/>
    <w:rsid w:val="4A9F39B9"/>
    <w:rsid w:val="4AA10B9C"/>
    <w:rsid w:val="4AA1C260"/>
    <w:rsid w:val="4AA253B1"/>
    <w:rsid w:val="4AA257A5"/>
    <w:rsid w:val="4AA38110"/>
    <w:rsid w:val="4AA3A150"/>
    <w:rsid w:val="4AA5473F"/>
    <w:rsid w:val="4AA558D7"/>
    <w:rsid w:val="4AA5ED5C"/>
    <w:rsid w:val="4AA67A18"/>
    <w:rsid w:val="4AAC4376"/>
    <w:rsid w:val="4AAE40CC"/>
    <w:rsid w:val="4AAEF4B4"/>
    <w:rsid w:val="4AAF8338"/>
    <w:rsid w:val="4AB4C41E"/>
    <w:rsid w:val="4AB54BB8"/>
    <w:rsid w:val="4AB5635C"/>
    <w:rsid w:val="4AB64F4E"/>
    <w:rsid w:val="4AB6645F"/>
    <w:rsid w:val="4AB6A1E6"/>
    <w:rsid w:val="4AB8441C"/>
    <w:rsid w:val="4AB88BA5"/>
    <w:rsid w:val="4AB98113"/>
    <w:rsid w:val="4AB9E0F5"/>
    <w:rsid w:val="4ABAC950"/>
    <w:rsid w:val="4ABC1BBB"/>
    <w:rsid w:val="4ABCAA3B"/>
    <w:rsid w:val="4ABDA6E8"/>
    <w:rsid w:val="4ABF3C2F"/>
    <w:rsid w:val="4ABF76E9"/>
    <w:rsid w:val="4AC1142E"/>
    <w:rsid w:val="4AC21735"/>
    <w:rsid w:val="4AC3ED30"/>
    <w:rsid w:val="4AC75095"/>
    <w:rsid w:val="4AC8B12E"/>
    <w:rsid w:val="4ACBF301"/>
    <w:rsid w:val="4ACC11BC"/>
    <w:rsid w:val="4ACD8F45"/>
    <w:rsid w:val="4ACE1605"/>
    <w:rsid w:val="4ACE9F9D"/>
    <w:rsid w:val="4ACF5133"/>
    <w:rsid w:val="4AD08764"/>
    <w:rsid w:val="4AD14610"/>
    <w:rsid w:val="4AD19878"/>
    <w:rsid w:val="4AD23C44"/>
    <w:rsid w:val="4AD426BD"/>
    <w:rsid w:val="4AD56600"/>
    <w:rsid w:val="4AD7E67A"/>
    <w:rsid w:val="4AD89EDD"/>
    <w:rsid w:val="4ADA1E32"/>
    <w:rsid w:val="4ADAE383"/>
    <w:rsid w:val="4ADD9019"/>
    <w:rsid w:val="4AE144F9"/>
    <w:rsid w:val="4AE48A1A"/>
    <w:rsid w:val="4AE5047A"/>
    <w:rsid w:val="4AE5BE87"/>
    <w:rsid w:val="4AE6A1CC"/>
    <w:rsid w:val="4AE9BAE7"/>
    <w:rsid w:val="4AEA76E4"/>
    <w:rsid w:val="4AED9B11"/>
    <w:rsid w:val="4AEE5CE7"/>
    <w:rsid w:val="4AEE9BD6"/>
    <w:rsid w:val="4AEFF9A7"/>
    <w:rsid w:val="4AF16145"/>
    <w:rsid w:val="4AF32F11"/>
    <w:rsid w:val="4AF3D15E"/>
    <w:rsid w:val="4AF3E280"/>
    <w:rsid w:val="4AF79767"/>
    <w:rsid w:val="4AFA32D3"/>
    <w:rsid w:val="4AFB2706"/>
    <w:rsid w:val="4AFC9DB8"/>
    <w:rsid w:val="4AFDC944"/>
    <w:rsid w:val="4AFE0B32"/>
    <w:rsid w:val="4AFF6C8F"/>
    <w:rsid w:val="4B009A2B"/>
    <w:rsid w:val="4B014A4A"/>
    <w:rsid w:val="4B037F28"/>
    <w:rsid w:val="4B04613A"/>
    <w:rsid w:val="4B0483C6"/>
    <w:rsid w:val="4B06BBFD"/>
    <w:rsid w:val="4B0A34D4"/>
    <w:rsid w:val="4B0B2260"/>
    <w:rsid w:val="4B0C56BF"/>
    <w:rsid w:val="4B0D2D3E"/>
    <w:rsid w:val="4B0E49D1"/>
    <w:rsid w:val="4B0EED3B"/>
    <w:rsid w:val="4B0F0E6B"/>
    <w:rsid w:val="4B115AB4"/>
    <w:rsid w:val="4B11DC67"/>
    <w:rsid w:val="4B15DB1F"/>
    <w:rsid w:val="4B1BA377"/>
    <w:rsid w:val="4B1DDD69"/>
    <w:rsid w:val="4B1FEE54"/>
    <w:rsid w:val="4B201A29"/>
    <w:rsid w:val="4B21870E"/>
    <w:rsid w:val="4B219FB3"/>
    <w:rsid w:val="4B3CDA21"/>
    <w:rsid w:val="4B3D39A3"/>
    <w:rsid w:val="4B3D986A"/>
    <w:rsid w:val="4B3DB540"/>
    <w:rsid w:val="4B3DF97D"/>
    <w:rsid w:val="4B3E6099"/>
    <w:rsid w:val="4B40F433"/>
    <w:rsid w:val="4B43AB5F"/>
    <w:rsid w:val="4B481956"/>
    <w:rsid w:val="4B48D229"/>
    <w:rsid w:val="4B4AFB16"/>
    <w:rsid w:val="4B4D0D78"/>
    <w:rsid w:val="4B4D701D"/>
    <w:rsid w:val="4B4E264F"/>
    <w:rsid w:val="4B4EF4A5"/>
    <w:rsid w:val="4B4F1971"/>
    <w:rsid w:val="4B50E43D"/>
    <w:rsid w:val="4B528E06"/>
    <w:rsid w:val="4B52D1C3"/>
    <w:rsid w:val="4B53B9F9"/>
    <w:rsid w:val="4B53BB6B"/>
    <w:rsid w:val="4B54A27E"/>
    <w:rsid w:val="4B573DB8"/>
    <w:rsid w:val="4B586B63"/>
    <w:rsid w:val="4B58DD20"/>
    <w:rsid w:val="4B5956DF"/>
    <w:rsid w:val="4B5A36A8"/>
    <w:rsid w:val="4B5EEFE6"/>
    <w:rsid w:val="4B60C841"/>
    <w:rsid w:val="4B62B3C9"/>
    <w:rsid w:val="4B670FEA"/>
    <w:rsid w:val="4B6733DE"/>
    <w:rsid w:val="4B6790EB"/>
    <w:rsid w:val="4B68337F"/>
    <w:rsid w:val="4B688780"/>
    <w:rsid w:val="4B6A4E4C"/>
    <w:rsid w:val="4B6ACE9E"/>
    <w:rsid w:val="4B6C7811"/>
    <w:rsid w:val="4B6C7861"/>
    <w:rsid w:val="4B6D6F71"/>
    <w:rsid w:val="4B6E6BB0"/>
    <w:rsid w:val="4B6F75EA"/>
    <w:rsid w:val="4B7130D8"/>
    <w:rsid w:val="4B79DA44"/>
    <w:rsid w:val="4B7B7DAB"/>
    <w:rsid w:val="4B7C5B92"/>
    <w:rsid w:val="4B7C6A37"/>
    <w:rsid w:val="4B7DAF9E"/>
    <w:rsid w:val="4B7E032F"/>
    <w:rsid w:val="4B7FA865"/>
    <w:rsid w:val="4B80EF51"/>
    <w:rsid w:val="4B83AB3F"/>
    <w:rsid w:val="4B879C8A"/>
    <w:rsid w:val="4B88A772"/>
    <w:rsid w:val="4B8A400D"/>
    <w:rsid w:val="4B8AC5D3"/>
    <w:rsid w:val="4B8C8AEF"/>
    <w:rsid w:val="4B8D2329"/>
    <w:rsid w:val="4B8D27E2"/>
    <w:rsid w:val="4B8FBF51"/>
    <w:rsid w:val="4B9046F1"/>
    <w:rsid w:val="4B910D99"/>
    <w:rsid w:val="4B926ABC"/>
    <w:rsid w:val="4B944B7A"/>
    <w:rsid w:val="4B94CA6C"/>
    <w:rsid w:val="4B97C63F"/>
    <w:rsid w:val="4B987545"/>
    <w:rsid w:val="4B999A11"/>
    <w:rsid w:val="4B9C7839"/>
    <w:rsid w:val="4B9EDE35"/>
    <w:rsid w:val="4BA0114F"/>
    <w:rsid w:val="4BA5FBF9"/>
    <w:rsid w:val="4BA80A7C"/>
    <w:rsid w:val="4BA8DCE6"/>
    <w:rsid w:val="4BA9661D"/>
    <w:rsid w:val="4BAAD0E9"/>
    <w:rsid w:val="4BAAF69F"/>
    <w:rsid w:val="4BACFDAE"/>
    <w:rsid w:val="4BAD1B28"/>
    <w:rsid w:val="4BAD6782"/>
    <w:rsid w:val="4BAEF178"/>
    <w:rsid w:val="4BAF53DB"/>
    <w:rsid w:val="4BB62D64"/>
    <w:rsid w:val="4BB6E3C0"/>
    <w:rsid w:val="4BB7AE25"/>
    <w:rsid w:val="4BB833D2"/>
    <w:rsid w:val="4BBB0201"/>
    <w:rsid w:val="4BC01436"/>
    <w:rsid w:val="4BC081FD"/>
    <w:rsid w:val="4BC27147"/>
    <w:rsid w:val="4BC349AE"/>
    <w:rsid w:val="4BC64829"/>
    <w:rsid w:val="4BCA644A"/>
    <w:rsid w:val="4BCA7FDD"/>
    <w:rsid w:val="4BCA8138"/>
    <w:rsid w:val="4BCBB3A9"/>
    <w:rsid w:val="4BCDFEFE"/>
    <w:rsid w:val="4BCEB7DD"/>
    <w:rsid w:val="4BCF8B24"/>
    <w:rsid w:val="4BD2C282"/>
    <w:rsid w:val="4BD7A6BC"/>
    <w:rsid w:val="4BD90A5D"/>
    <w:rsid w:val="4BDAB95D"/>
    <w:rsid w:val="4BDB7B61"/>
    <w:rsid w:val="4BDCB34D"/>
    <w:rsid w:val="4BDCB42B"/>
    <w:rsid w:val="4BDFBA3B"/>
    <w:rsid w:val="4BE0DF6C"/>
    <w:rsid w:val="4BE192B2"/>
    <w:rsid w:val="4BE26D3B"/>
    <w:rsid w:val="4BE30175"/>
    <w:rsid w:val="4BE31190"/>
    <w:rsid w:val="4BE3A847"/>
    <w:rsid w:val="4BE69D0E"/>
    <w:rsid w:val="4BEA02E3"/>
    <w:rsid w:val="4BEB13C9"/>
    <w:rsid w:val="4BEB90C2"/>
    <w:rsid w:val="4BEBE209"/>
    <w:rsid w:val="4BED22F7"/>
    <w:rsid w:val="4BEFC2EB"/>
    <w:rsid w:val="4BF06D4A"/>
    <w:rsid w:val="4BF09FC6"/>
    <w:rsid w:val="4BF0B0C0"/>
    <w:rsid w:val="4BF0B656"/>
    <w:rsid w:val="4BF13EB1"/>
    <w:rsid w:val="4BF3392A"/>
    <w:rsid w:val="4BF39A0D"/>
    <w:rsid w:val="4BF4700A"/>
    <w:rsid w:val="4BF60A6A"/>
    <w:rsid w:val="4BF67616"/>
    <w:rsid w:val="4BF6FE3A"/>
    <w:rsid w:val="4BF73714"/>
    <w:rsid w:val="4BF93445"/>
    <w:rsid w:val="4BF9DBAB"/>
    <w:rsid w:val="4BFA1038"/>
    <w:rsid w:val="4BFB1686"/>
    <w:rsid w:val="4BFD82F9"/>
    <w:rsid w:val="4BFE9000"/>
    <w:rsid w:val="4BFFA44C"/>
    <w:rsid w:val="4BFFBF76"/>
    <w:rsid w:val="4C0074C8"/>
    <w:rsid w:val="4C015EDC"/>
    <w:rsid w:val="4C0556BB"/>
    <w:rsid w:val="4C05D402"/>
    <w:rsid w:val="4C0655BD"/>
    <w:rsid w:val="4C066D37"/>
    <w:rsid w:val="4C069CD5"/>
    <w:rsid w:val="4C06AE23"/>
    <w:rsid w:val="4C09D15E"/>
    <w:rsid w:val="4C0D9DC0"/>
    <w:rsid w:val="4C0EDD19"/>
    <w:rsid w:val="4C0F134F"/>
    <w:rsid w:val="4C127064"/>
    <w:rsid w:val="4C1359A0"/>
    <w:rsid w:val="4C15203C"/>
    <w:rsid w:val="4C164E20"/>
    <w:rsid w:val="4C181598"/>
    <w:rsid w:val="4C19A912"/>
    <w:rsid w:val="4C1A8336"/>
    <w:rsid w:val="4C1B8749"/>
    <w:rsid w:val="4C1C82E9"/>
    <w:rsid w:val="4C1CCDE4"/>
    <w:rsid w:val="4C264F63"/>
    <w:rsid w:val="4C265F05"/>
    <w:rsid w:val="4C28DF42"/>
    <w:rsid w:val="4C2FDEE4"/>
    <w:rsid w:val="4C312D7D"/>
    <w:rsid w:val="4C354C9F"/>
    <w:rsid w:val="4C3749B7"/>
    <w:rsid w:val="4C3A080C"/>
    <w:rsid w:val="4C3A32F4"/>
    <w:rsid w:val="4C3A4082"/>
    <w:rsid w:val="4C3A78ED"/>
    <w:rsid w:val="4C3AFA27"/>
    <w:rsid w:val="4C3B7EB4"/>
    <w:rsid w:val="4C3EE1FC"/>
    <w:rsid w:val="4C3FF8F0"/>
    <w:rsid w:val="4C41A02F"/>
    <w:rsid w:val="4C41B8BD"/>
    <w:rsid w:val="4C43FE57"/>
    <w:rsid w:val="4C45CAD0"/>
    <w:rsid w:val="4C466275"/>
    <w:rsid w:val="4C4728C1"/>
    <w:rsid w:val="4C4E0764"/>
    <w:rsid w:val="4C525492"/>
    <w:rsid w:val="4C525DE9"/>
    <w:rsid w:val="4C531667"/>
    <w:rsid w:val="4C53179C"/>
    <w:rsid w:val="4C53967B"/>
    <w:rsid w:val="4C53E300"/>
    <w:rsid w:val="4C55B51D"/>
    <w:rsid w:val="4C57FFEB"/>
    <w:rsid w:val="4C597737"/>
    <w:rsid w:val="4C5CEC85"/>
    <w:rsid w:val="4C5CFCB9"/>
    <w:rsid w:val="4C5D7EDE"/>
    <w:rsid w:val="4C5F3422"/>
    <w:rsid w:val="4C5F4315"/>
    <w:rsid w:val="4C6158CF"/>
    <w:rsid w:val="4C630284"/>
    <w:rsid w:val="4C63CEE5"/>
    <w:rsid w:val="4C64D5D6"/>
    <w:rsid w:val="4C66D13A"/>
    <w:rsid w:val="4C670B7D"/>
    <w:rsid w:val="4C6826FF"/>
    <w:rsid w:val="4C6951CF"/>
    <w:rsid w:val="4C69DD24"/>
    <w:rsid w:val="4C6BCD70"/>
    <w:rsid w:val="4C6D5929"/>
    <w:rsid w:val="4C6DF653"/>
    <w:rsid w:val="4C6F04E4"/>
    <w:rsid w:val="4C70946B"/>
    <w:rsid w:val="4C724BF9"/>
    <w:rsid w:val="4C737979"/>
    <w:rsid w:val="4C73F05B"/>
    <w:rsid w:val="4C74BE26"/>
    <w:rsid w:val="4C76F026"/>
    <w:rsid w:val="4C77BD32"/>
    <w:rsid w:val="4C79F970"/>
    <w:rsid w:val="4C7C2F75"/>
    <w:rsid w:val="4C7C531F"/>
    <w:rsid w:val="4C7EBFAD"/>
    <w:rsid w:val="4C7EDA41"/>
    <w:rsid w:val="4C7EFABF"/>
    <w:rsid w:val="4C82643A"/>
    <w:rsid w:val="4C82FBCD"/>
    <w:rsid w:val="4C83E90B"/>
    <w:rsid w:val="4C859C37"/>
    <w:rsid w:val="4C85BC90"/>
    <w:rsid w:val="4C860F5E"/>
    <w:rsid w:val="4C8619F6"/>
    <w:rsid w:val="4C87477A"/>
    <w:rsid w:val="4C87EFAC"/>
    <w:rsid w:val="4C89FB5B"/>
    <w:rsid w:val="4C8AC733"/>
    <w:rsid w:val="4C8B04DA"/>
    <w:rsid w:val="4C8D0486"/>
    <w:rsid w:val="4C9343D8"/>
    <w:rsid w:val="4C98C628"/>
    <w:rsid w:val="4C9A71E9"/>
    <w:rsid w:val="4C9AAECE"/>
    <w:rsid w:val="4C9D1CF0"/>
    <w:rsid w:val="4C9D34F6"/>
    <w:rsid w:val="4C9D51F9"/>
    <w:rsid w:val="4C9E1893"/>
    <w:rsid w:val="4C9E2099"/>
    <w:rsid w:val="4C9EE4ED"/>
    <w:rsid w:val="4C9EFC83"/>
    <w:rsid w:val="4CA27C3C"/>
    <w:rsid w:val="4CA33E62"/>
    <w:rsid w:val="4CA4F748"/>
    <w:rsid w:val="4CAA158F"/>
    <w:rsid w:val="4CAABAF2"/>
    <w:rsid w:val="4CABC16B"/>
    <w:rsid w:val="4CAC8A89"/>
    <w:rsid w:val="4CADA584"/>
    <w:rsid w:val="4CB13D6F"/>
    <w:rsid w:val="4CB242C3"/>
    <w:rsid w:val="4CB39946"/>
    <w:rsid w:val="4CB45456"/>
    <w:rsid w:val="4CB5CC44"/>
    <w:rsid w:val="4CB77AB1"/>
    <w:rsid w:val="4CB94B27"/>
    <w:rsid w:val="4CB9F4C7"/>
    <w:rsid w:val="4CBA2B57"/>
    <w:rsid w:val="4CBAADC1"/>
    <w:rsid w:val="4CBCD02F"/>
    <w:rsid w:val="4CC208F9"/>
    <w:rsid w:val="4CC241F8"/>
    <w:rsid w:val="4CC2CED4"/>
    <w:rsid w:val="4CC3B06B"/>
    <w:rsid w:val="4CC522AB"/>
    <w:rsid w:val="4CC5F1C5"/>
    <w:rsid w:val="4CCAF16E"/>
    <w:rsid w:val="4CCC2185"/>
    <w:rsid w:val="4CCCCECA"/>
    <w:rsid w:val="4CD0C3EC"/>
    <w:rsid w:val="4CD3C8F9"/>
    <w:rsid w:val="4CD4D554"/>
    <w:rsid w:val="4CD610FD"/>
    <w:rsid w:val="4CD6BC16"/>
    <w:rsid w:val="4CD84DEB"/>
    <w:rsid w:val="4CDBBDB9"/>
    <w:rsid w:val="4CDBECF9"/>
    <w:rsid w:val="4CDE131A"/>
    <w:rsid w:val="4CDEFE13"/>
    <w:rsid w:val="4CE16DDF"/>
    <w:rsid w:val="4CE19E02"/>
    <w:rsid w:val="4CE1A1BD"/>
    <w:rsid w:val="4CE5BCF1"/>
    <w:rsid w:val="4CE84975"/>
    <w:rsid w:val="4CE87218"/>
    <w:rsid w:val="4CEAAF02"/>
    <w:rsid w:val="4CEC24FA"/>
    <w:rsid w:val="4CED3092"/>
    <w:rsid w:val="4CF06102"/>
    <w:rsid w:val="4CF0E9F1"/>
    <w:rsid w:val="4CF18D9B"/>
    <w:rsid w:val="4CF3C707"/>
    <w:rsid w:val="4CF6FA1D"/>
    <w:rsid w:val="4CF72EC1"/>
    <w:rsid w:val="4CF82AA9"/>
    <w:rsid w:val="4CFB3C69"/>
    <w:rsid w:val="4CFB8E66"/>
    <w:rsid w:val="4CFC5E08"/>
    <w:rsid w:val="4CFE8E4A"/>
    <w:rsid w:val="4CFF950E"/>
    <w:rsid w:val="4D00B780"/>
    <w:rsid w:val="4D0234BC"/>
    <w:rsid w:val="4D02E1A4"/>
    <w:rsid w:val="4D039FAF"/>
    <w:rsid w:val="4D03A4E6"/>
    <w:rsid w:val="4D03BE54"/>
    <w:rsid w:val="4D040916"/>
    <w:rsid w:val="4D0417A3"/>
    <w:rsid w:val="4D043D6F"/>
    <w:rsid w:val="4D08A64A"/>
    <w:rsid w:val="4D0930BC"/>
    <w:rsid w:val="4D0B13C3"/>
    <w:rsid w:val="4D0F5B04"/>
    <w:rsid w:val="4D138A97"/>
    <w:rsid w:val="4D168415"/>
    <w:rsid w:val="4D17C80B"/>
    <w:rsid w:val="4D198AE2"/>
    <w:rsid w:val="4D1A88E4"/>
    <w:rsid w:val="4D1D0240"/>
    <w:rsid w:val="4D1EB009"/>
    <w:rsid w:val="4D2622F7"/>
    <w:rsid w:val="4D26243A"/>
    <w:rsid w:val="4D26289B"/>
    <w:rsid w:val="4D2788FB"/>
    <w:rsid w:val="4D28678A"/>
    <w:rsid w:val="4D28A29B"/>
    <w:rsid w:val="4D29D5C1"/>
    <w:rsid w:val="4D2A2114"/>
    <w:rsid w:val="4D2D57A4"/>
    <w:rsid w:val="4D2D8105"/>
    <w:rsid w:val="4D308626"/>
    <w:rsid w:val="4D31994A"/>
    <w:rsid w:val="4D354F70"/>
    <w:rsid w:val="4D389041"/>
    <w:rsid w:val="4D38FAB1"/>
    <w:rsid w:val="4D39A790"/>
    <w:rsid w:val="4D3A0D1F"/>
    <w:rsid w:val="4D3B2521"/>
    <w:rsid w:val="4D3BDC3D"/>
    <w:rsid w:val="4D3C97E3"/>
    <w:rsid w:val="4D3E0DF8"/>
    <w:rsid w:val="4D4281E2"/>
    <w:rsid w:val="4D4492BC"/>
    <w:rsid w:val="4D46AF76"/>
    <w:rsid w:val="4D473A5C"/>
    <w:rsid w:val="4D498725"/>
    <w:rsid w:val="4D4A2E4C"/>
    <w:rsid w:val="4D4D3806"/>
    <w:rsid w:val="4D4E249F"/>
    <w:rsid w:val="4D4F3144"/>
    <w:rsid w:val="4D50DD61"/>
    <w:rsid w:val="4D51360B"/>
    <w:rsid w:val="4D533131"/>
    <w:rsid w:val="4D5354FE"/>
    <w:rsid w:val="4D54067B"/>
    <w:rsid w:val="4D54A8A2"/>
    <w:rsid w:val="4D57631B"/>
    <w:rsid w:val="4D58C990"/>
    <w:rsid w:val="4D5ADC09"/>
    <w:rsid w:val="4D5BBA50"/>
    <w:rsid w:val="4D5C7752"/>
    <w:rsid w:val="4D610F44"/>
    <w:rsid w:val="4D61BFC4"/>
    <w:rsid w:val="4D646925"/>
    <w:rsid w:val="4D67C81B"/>
    <w:rsid w:val="4D68306E"/>
    <w:rsid w:val="4D69D35D"/>
    <w:rsid w:val="4D6BA678"/>
    <w:rsid w:val="4D6D07C5"/>
    <w:rsid w:val="4D6D0FFE"/>
    <w:rsid w:val="4D6D5FF7"/>
    <w:rsid w:val="4D70DD1B"/>
    <w:rsid w:val="4D725D0F"/>
    <w:rsid w:val="4D7298E6"/>
    <w:rsid w:val="4D747FC6"/>
    <w:rsid w:val="4D749055"/>
    <w:rsid w:val="4D75D58C"/>
    <w:rsid w:val="4D7614DC"/>
    <w:rsid w:val="4D76A024"/>
    <w:rsid w:val="4D77978F"/>
    <w:rsid w:val="4D78155E"/>
    <w:rsid w:val="4D78AE76"/>
    <w:rsid w:val="4D7A0CFD"/>
    <w:rsid w:val="4D7C1129"/>
    <w:rsid w:val="4D7D1C1C"/>
    <w:rsid w:val="4D7D6A0A"/>
    <w:rsid w:val="4D7E05DC"/>
    <w:rsid w:val="4D7F5244"/>
    <w:rsid w:val="4D802C8E"/>
    <w:rsid w:val="4D82BC8A"/>
    <w:rsid w:val="4D86BDC7"/>
    <w:rsid w:val="4D8884F3"/>
    <w:rsid w:val="4D8A29F3"/>
    <w:rsid w:val="4D8A989A"/>
    <w:rsid w:val="4D8B019F"/>
    <w:rsid w:val="4D8B95E0"/>
    <w:rsid w:val="4D8E9AE8"/>
    <w:rsid w:val="4D918633"/>
    <w:rsid w:val="4D931239"/>
    <w:rsid w:val="4D9395A0"/>
    <w:rsid w:val="4D98211D"/>
    <w:rsid w:val="4D9BDC2C"/>
    <w:rsid w:val="4D9D6BE7"/>
    <w:rsid w:val="4D9E88DD"/>
    <w:rsid w:val="4D9FD91E"/>
    <w:rsid w:val="4DA008F8"/>
    <w:rsid w:val="4DA02F2F"/>
    <w:rsid w:val="4DA0335B"/>
    <w:rsid w:val="4DA050CB"/>
    <w:rsid w:val="4DA1F16D"/>
    <w:rsid w:val="4DA3C16E"/>
    <w:rsid w:val="4DA6ABA6"/>
    <w:rsid w:val="4DA7419C"/>
    <w:rsid w:val="4DA76C9A"/>
    <w:rsid w:val="4DA9B181"/>
    <w:rsid w:val="4DADDC55"/>
    <w:rsid w:val="4DB0A182"/>
    <w:rsid w:val="4DB0EC7C"/>
    <w:rsid w:val="4DB2F414"/>
    <w:rsid w:val="4DB68ECD"/>
    <w:rsid w:val="4DB6BA34"/>
    <w:rsid w:val="4DB93C01"/>
    <w:rsid w:val="4DB99538"/>
    <w:rsid w:val="4DB9FCF8"/>
    <w:rsid w:val="4DBAE939"/>
    <w:rsid w:val="4DBCA3B9"/>
    <w:rsid w:val="4DBE16D0"/>
    <w:rsid w:val="4DBEE10E"/>
    <w:rsid w:val="4DC06A71"/>
    <w:rsid w:val="4DC0D0D7"/>
    <w:rsid w:val="4DC19AF7"/>
    <w:rsid w:val="4DC2A5A9"/>
    <w:rsid w:val="4DC37D6F"/>
    <w:rsid w:val="4DC8E9B3"/>
    <w:rsid w:val="4DC98E7A"/>
    <w:rsid w:val="4DCA5084"/>
    <w:rsid w:val="4DCAADB6"/>
    <w:rsid w:val="4DCB7116"/>
    <w:rsid w:val="4DCC0AB2"/>
    <w:rsid w:val="4DCC6A20"/>
    <w:rsid w:val="4DD056A2"/>
    <w:rsid w:val="4DD06EA3"/>
    <w:rsid w:val="4DD078E8"/>
    <w:rsid w:val="4DD1D05B"/>
    <w:rsid w:val="4DD33AAC"/>
    <w:rsid w:val="4DD4807B"/>
    <w:rsid w:val="4DD5DE5C"/>
    <w:rsid w:val="4DD73821"/>
    <w:rsid w:val="4DD7A4C4"/>
    <w:rsid w:val="4DDAA7DD"/>
    <w:rsid w:val="4DDBC827"/>
    <w:rsid w:val="4DDD25EE"/>
    <w:rsid w:val="4DDF3B31"/>
    <w:rsid w:val="4DE0BB93"/>
    <w:rsid w:val="4DE107FD"/>
    <w:rsid w:val="4DE29B94"/>
    <w:rsid w:val="4DE7DE21"/>
    <w:rsid w:val="4DE8B940"/>
    <w:rsid w:val="4DEA0989"/>
    <w:rsid w:val="4DEA269F"/>
    <w:rsid w:val="4DEE6C8A"/>
    <w:rsid w:val="4DEEB2AF"/>
    <w:rsid w:val="4DEFCD89"/>
    <w:rsid w:val="4DF2D3D1"/>
    <w:rsid w:val="4DF32634"/>
    <w:rsid w:val="4DF3E071"/>
    <w:rsid w:val="4DF82401"/>
    <w:rsid w:val="4DF9E503"/>
    <w:rsid w:val="4DFD779B"/>
    <w:rsid w:val="4DFDB0D5"/>
    <w:rsid w:val="4DFFBE17"/>
    <w:rsid w:val="4E00931A"/>
    <w:rsid w:val="4E0119DE"/>
    <w:rsid w:val="4E02ECED"/>
    <w:rsid w:val="4E051C9D"/>
    <w:rsid w:val="4E05DA78"/>
    <w:rsid w:val="4E077D20"/>
    <w:rsid w:val="4E08DB35"/>
    <w:rsid w:val="4E09978D"/>
    <w:rsid w:val="4E0A84FD"/>
    <w:rsid w:val="4E0AC6D6"/>
    <w:rsid w:val="4E0B4CEC"/>
    <w:rsid w:val="4E0C8720"/>
    <w:rsid w:val="4E0D96B2"/>
    <w:rsid w:val="4E0E64FA"/>
    <w:rsid w:val="4E0EC747"/>
    <w:rsid w:val="4E0FC3F5"/>
    <w:rsid w:val="4E0FCDBF"/>
    <w:rsid w:val="4E10FB42"/>
    <w:rsid w:val="4E175382"/>
    <w:rsid w:val="4E19AB84"/>
    <w:rsid w:val="4E1AA184"/>
    <w:rsid w:val="4E1D09EA"/>
    <w:rsid w:val="4E1D84CE"/>
    <w:rsid w:val="4E1E692A"/>
    <w:rsid w:val="4E209A8E"/>
    <w:rsid w:val="4E21806A"/>
    <w:rsid w:val="4E21CA1C"/>
    <w:rsid w:val="4E238F91"/>
    <w:rsid w:val="4E23C4B0"/>
    <w:rsid w:val="4E23E33F"/>
    <w:rsid w:val="4E240C5D"/>
    <w:rsid w:val="4E249311"/>
    <w:rsid w:val="4E254EEB"/>
    <w:rsid w:val="4E26FA92"/>
    <w:rsid w:val="4E270A1F"/>
    <w:rsid w:val="4E2759EB"/>
    <w:rsid w:val="4E295EAA"/>
    <w:rsid w:val="4E2BFA99"/>
    <w:rsid w:val="4E2C97ED"/>
    <w:rsid w:val="4E311D60"/>
    <w:rsid w:val="4E31E828"/>
    <w:rsid w:val="4E3282B7"/>
    <w:rsid w:val="4E33546A"/>
    <w:rsid w:val="4E35C315"/>
    <w:rsid w:val="4E371834"/>
    <w:rsid w:val="4E372E1C"/>
    <w:rsid w:val="4E375736"/>
    <w:rsid w:val="4E3AD024"/>
    <w:rsid w:val="4E3B7010"/>
    <w:rsid w:val="4E3D2997"/>
    <w:rsid w:val="4E3DCB37"/>
    <w:rsid w:val="4E3FA8EA"/>
    <w:rsid w:val="4E406F89"/>
    <w:rsid w:val="4E40B450"/>
    <w:rsid w:val="4E416601"/>
    <w:rsid w:val="4E44A9B8"/>
    <w:rsid w:val="4E45FF2F"/>
    <w:rsid w:val="4E48921A"/>
    <w:rsid w:val="4E48D3A8"/>
    <w:rsid w:val="4E490E8D"/>
    <w:rsid w:val="4E4C390D"/>
    <w:rsid w:val="4E4F32D5"/>
    <w:rsid w:val="4E51DB6F"/>
    <w:rsid w:val="4E5200E9"/>
    <w:rsid w:val="4E52B32A"/>
    <w:rsid w:val="4E542CA0"/>
    <w:rsid w:val="4E55C4A4"/>
    <w:rsid w:val="4E572636"/>
    <w:rsid w:val="4E58A9BE"/>
    <w:rsid w:val="4E60CFF6"/>
    <w:rsid w:val="4E623CB1"/>
    <w:rsid w:val="4E642B9E"/>
    <w:rsid w:val="4E642CAD"/>
    <w:rsid w:val="4E67301B"/>
    <w:rsid w:val="4E68F68D"/>
    <w:rsid w:val="4E69B671"/>
    <w:rsid w:val="4E69DA50"/>
    <w:rsid w:val="4E6A7CEE"/>
    <w:rsid w:val="4E6B01F9"/>
    <w:rsid w:val="4E6BD95A"/>
    <w:rsid w:val="4E6C5137"/>
    <w:rsid w:val="4E6C6030"/>
    <w:rsid w:val="4E6D5870"/>
    <w:rsid w:val="4E6D5A68"/>
    <w:rsid w:val="4E6F3373"/>
    <w:rsid w:val="4E6F9E92"/>
    <w:rsid w:val="4E7435E9"/>
    <w:rsid w:val="4E747AE3"/>
    <w:rsid w:val="4E766B1E"/>
    <w:rsid w:val="4E7782A3"/>
    <w:rsid w:val="4E77C84E"/>
    <w:rsid w:val="4E784340"/>
    <w:rsid w:val="4E7C224C"/>
    <w:rsid w:val="4E7D5927"/>
    <w:rsid w:val="4E7EEE0D"/>
    <w:rsid w:val="4E810159"/>
    <w:rsid w:val="4E8402C2"/>
    <w:rsid w:val="4E869D43"/>
    <w:rsid w:val="4E87D1E2"/>
    <w:rsid w:val="4E88AAF1"/>
    <w:rsid w:val="4E8A934A"/>
    <w:rsid w:val="4E8AA715"/>
    <w:rsid w:val="4E8CBE15"/>
    <w:rsid w:val="4E8D6418"/>
    <w:rsid w:val="4E90B162"/>
    <w:rsid w:val="4E9360D5"/>
    <w:rsid w:val="4E937852"/>
    <w:rsid w:val="4E93D2B8"/>
    <w:rsid w:val="4E98EB5F"/>
    <w:rsid w:val="4E99C6BB"/>
    <w:rsid w:val="4E9A220A"/>
    <w:rsid w:val="4E9F00B2"/>
    <w:rsid w:val="4EA14C41"/>
    <w:rsid w:val="4EA2DB7B"/>
    <w:rsid w:val="4EA3928B"/>
    <w:rsid w:val="4EA62514"/>
    <w:rsid w:val="4EA62848"/>
    <w:rsid w:val="4EA6EE13"/>
    <w:rsid w:val="4EA7795E"/>
    <w:rsid w:val="4EAA2D7A"/>
    <w:rsid w:val="4EACE0D5"/>
    <w:rsid w:val="4EAD68D6"/>
    <w:rsid w:val="4EAD973B"/>
    <w:rsid w:val="4EB1FD3D"/>
    <w:rsid w:val="4EB38D05"/>
    <w:rsid w:val="4EB56A62"/>
    <w:rsid w:val="4EB62C8D"/>
    <w:rsid w:val="4EB6E026"/>
    <w:rsid w:val="4EB7892B"/>
    <w:rsid w:val="4EBA3735"/>
    <w:rsid w:val="4EBBEE51"/>
    <w:rsid w:val="4EBBF549"/>
    <w:rsid w:val="4EBC900A"/>
    <w:rsid w:val="4EBDC175"/>
    <w:rsid w:val="4EBED4A3"/>
    <w:rsid w:val="4EC234F9"/>
    <w:rsid w:val="4EC53E90"/>
    <w:rsid w:val="4EC6F949"/>
    <w:rsid w:val="4EC8E0EF"/>
    <w:rsid w:val="4EC90EDD"/>
    <w:rsid w:val="4ECBD39F"/>
    <w:rsid w:val="4ECDFF1E"/>
    <w:rsid w:val="4ECE8BEB"/>
    <w:rsid w:val="4ECF5F61"/>
    <w:rsid w:val="4ECFCD3C"/>
    <w:rsid w:val="4ED037AB"/>
    <w:rsid w:val="4ED135AA"/>
    <w:rsid w:val="4ED1B868"/>
    <w:rsid w:val="4ED239B8"/>
    <w:rsid w:val="4ED3EEE3"/>
    <w:rsid w:val="4ED481E0"/>
    <w:rsid w:val="4ED829D5"/>
    <w:rsid w:val="4ED83FCE"/>
    <w:rsid w:val="4ED8CA50"/>
    <w:rsid w:val="4ED9A2EB"/>
    <w:rsid w:val="4EE193E6"/>
    <w:rsid w:val="4EE333BB"/>
    <w:rsid w:val="4EE91B2D"/>
    <w:rsid w:val="4EE95126"/>
    <w:rsid w:val="4EECF05E"/>
    <w:rsid w:val="4EEDF54F"/>
    <w:rsid w:val="4EEF28FB"/>
    <w:rsid w:val="4EF05035"/>
    <w:rsid w:val="4EF23691"/>
    <w:rsid w:val="4EF87ECC"/>
    <w:rsid w:val="4EFC4364"/>
    <w:rsid w:val="4EFE8B5C"/>
    <w:rsid w:val="4EFEEA05"/>
    <w:rsid w:val="4F00EFBA"/>
    <w:rsid w:val="4F0184D1"/>
    <w:rsid w:val="4F01D07F"/>
    <w:rsid w:val="4F01EFB2"/>
    <w:rsid w:val="4F043199"/>
    <w:rsid w:val="4F058CDC"/>
    <w:rsid w:val="4F069962"/>
    <w:rsid w:val="4F095B1D"/>
    <w:rsid w:val="4F0CD60C"/>
    <w:rsid w:val="4F0F5797"/>
    <w:rsid w:val="4F104C3F"/>
    <w:rsid w:val="4F13A9A5"/>
    <w:rsid w:val="4F13D0F0"/>
    <w:rsid w:val="4F141C49"/>
    <w:rsid w:val="4F166C02"/>
    <w:rsid w:val="4F19EE09"/>
    <w:rsid w:val="4F1B6795"/>
    <w:rsid w:val="4F1E641B"/>
    <w:rsid w:val="4F1E947E"/>
    <w:rsid w:val="4F20AB63"/>
    <w:rsid w:val="4F22CD3A"/>
    <w:rsid w:val="4F25E9DF"/>
    <w:rsid w:val="4F266DEE"/>
    <w:rsid w:val="4F2804F8"/>
    <w:rsid w:val="4F294BAD"/>
    <w:rsid w:val="4F2A35AE"/>
    <w:rsid w:val="4F2AB257"/>
    <w:rsid w:val="4F2BE04F"/>
    <w:rsid w:val="4F2D73CF"/>
    <w:rsid w:val="4F2E25CE"/>
    <w:rsid w:val="4F2FD59A"/>
    <w:rsid w:val="4F314B05"/>
    <w:rsid w:val="4F316071"/>
    <w:rsid w:val="4F31E725"/>
    <w:rsid w:val="4F3768ED"/>
    <w:rsid w:val="4F37E5C6"/>
    <w:rsid w:val="4F3862F9"/>
    <w:rsid w:val="4F3932E1"/>
    <w:rsid w:val="4F3A0DBF"/>
    <w:rsid w:val="4F3B55B6"/>
    <w:rsid w:val="4F3E3D8A"/>
    <w:rsid w:val="4F3EA83A"/>
    <w:rsid w:val="4F40071E"/>
    <w:rsid w:val="4F401B13"/>
    <w:rsid w:val="4F4229DE"/>
    <w:rsid w:val="4F431F75"/>
    <w:rsid w:val="4F48B7B7"/>
    <w:rsid w:val="4F497B0A"/>
    <w:rsid w:val="4F4ABF6A"/>
    <w:rsid w:val="4F4BF07F"/>
    <w:rsid w:val="4F4C6994"/>
    <w:rsid w:val="4F4E7628"/>
    <w:rsid w:val="4F4F0D71"/>
    <w:rsid w:val="4F51314D"/>
    <w:rsid w:val="4F51AE3A"/>
    <w:rsid w:val="4F52850F"/>
    <w:rsid w:val="4F5377F3"/>
    <w:rsid w:val="4F53DB47"/>
    <w:rsid w:val="4F567F5C"/>
    <w:rsid w:val="4F595E25"/>
    <w:rsid w:val="4F5B3CBD"/>
    <w:rsid w:val="4F5DAD45"/>
    <w:rsid w:val="4F5F7B46"/>
    <w:rsid w:val="4F60A4E4"/>
    <w:rsid w:val="4F613B93"/>
    <w:rsid w:val="4F62E89D"/>
    <w:rsid w:val="4F64D38D"/>
    <w:rsid w:val="4F688FAF"/>
    <w:rsid w:val="4F6DD323"/>
    <w:rsid w:val="4F6E7486"/>
    <w:rsid w:val="4F6F6D42"/>
    <w:rsid w:val="4F734E33"/>
    <w:rsid w:val="4F7525F4"/>
    <w:rsid w:val="4F7AE487"/>
    <w:rsid w:val="4F7CF82B"/>
    <w:rsid w:val="4F7DB012"/>
    <w:rsid w:val="4F7EC5EE"/>
    <w:rsid w:val="4F80D7BE"/>
    <w:rsid w:val="4F816F4F"/>
    <w:rsid w:val="4F832C69"/>
    <w:rsid w:val="4F83A105"/>
    <w:rsid w:val="4F8411ED"/>
    <w:rsid w:val="4F8640D1"/>
    <w:rsid w:val="4F88CC0D"/>
    <w:rsid w:val="4F894D50"/>
    <w:rsid w:val="4F8AADE9"/>
    <w:rsid w:val="4F8CB6C7"/>
    <w:rsid w:val="4F8CCE0D"/>
    <w:rsid w:val="4F8DB43D"/>
    <w:rsid w:val="4F8EAF2A"/>
    <w:rsid w:val="4F8F7153"/>
    <w:rsid w:val="4F91296F"/>
    <w:rsid w:val="4F931AFC"/>
    <w:rsid w:val="4F948B6A"/>
    <w:rsid w:val="4F94F381"/>
    <w:rsid w:val="4F97AD9D"/>
    <w:rsid w:val="4F97B837"/>
    <w:rsid w:val="4F9D62B3"/>
    <w:rsid w:val="4F9E77C2"/>
    <w:rsid w:val="4F9FDB2F"/>
    <w:rsid w:val="4FA09040"/>
    <w:rsid w:val="4FA3B1D8"/>
    <w:rsid w:val="4FA693F4"/>
    <w:rsid w:val="4FA6CD73"/>
    <w:rsid w:val="4FA7853B"/>
    <w:rsid w:val="4FA84862"/>
    <w:rsid w:val="4FA95182"/>
    <w:rsid w:val="4FAA6A1B"/>
    <w:rsid w:val="4FAB458A"/>
    <w:rsid w:val="4FAC1DD8"/>
    <w:rsid w:val="4FAC4A3D"/>
    <w:rsid w:val="4FAF798A"/>
    <w:rsid w:val="4FB0D555"/>
    <w:rsid w:val="4FB17065"/>
    <w:rsid w:val="4FB2E6B0"/>
    <w:rsid w:val="4FB43075"/>
    <w:rsid w:val="4FBBC456"/>
    <w:rsid w:val="4FBC2A62"/>
    <w:rsid w:val="4FC0AA2D"/>
    <w:rsid w:val="4FC0CDBA"/>
    <w:rsid w:val="4FC1059A"/>
    <w:rsid w:val="4FC12EDC"/>
    <w:rsid w:val="4FC22A4A"/>
    <w:rsid w:val="4FC3D550"/>
    <w:rsid w:val="4FC4794B"/>
    <w:rsid w:val="4FC72AFA"/>
    <w:rsid w:val="4FC74741"/>
    <w:rsid w:val="4FC894A4"/>
    <w:rsid w:val="4FC91FD3"/>
    <w:rsid w:val="4FD318F0"/>
    <w:rsid w:val="4FD32D1D"/>
    <w:rsid w:val="4FD4B142"/>
    <w:rsid w:val="4FD5083C"/>
    <w:rsid w:val="4FD57462"/>
    <w:rsid w:val="4FD70089"/>
    <w:rsid w:val="4FD76F32"/>
    <w:rsid w:val="4FD7AB29"/>
    <w:rsid w:val="4FD80D2D"/>
    <w:rsid w:val="4FD951B8"/>
    <w:rsid w:val="4FDC21A6"/>
    <w:rsid w:val="4FDD6876"/>
    <w:rsid w:val="4FDE1C33"/>
    <w:rsid w:val="4FE1206E"/>
    <w:rsid w:val="4FE2F349"/>
    <w:rsid w:val="4FE5AEE6"/>
    <w:rsid w:val="4FE73D63"/>
    <w:rsid w:val="4FE86243"/>
    <w:rsid w:val="4FECF7DE"/>
    <w:rsid w:val="4FEE4B82"/>
    <w:rsid w:val="4FEE511A"/>
    <w:rsid w:val="4FEE7EF9"/>
    <w:rsid w:val="4FEF8E3A"/>
    <w:rsid w:val="4FEFCF04"/>
    <w:rsid w:val="4FF0C7C0"/>
    <w:rsid w:val="4FF1E270"/>
    <w:rsid w:val="4FF54361"/>
    <w:rsid w:val="4FF64FCA"/>
    <w:rsid w:val="4FF669E8"/>
    <w:rsid w:val="4FF832C1"/>
    <w:rsid w:val="4FF94EF2"/>
    <w:rsid w:val="4FFD0A83"/>
    <w:rsid w:val="50003551"/>
    <w:rsid w:val="5000D4C9"/>
    <w:rsid w:val="500166A8"/>
    <w:rsid w:val="50027DCE"/>
    <w:rsid w:val="50047E6B"/>
    <w:rsid w:val="50085FF3"/>
    <w:rsid w:val="50090717"/>
    <w:rsid w:val="5009FE31"/>
    <w:rsid w:val="500AEA5F"/>
    <w:rsid w:val="500BFF6A"/>
    <w:rsid w:val="500CA568"/>
    <w:rsid w:val="500E5FAC"/>
    <w:rsid w:val="50104B44"/>
    <w:rsid w:val="5010ED71"/>
    <w:rsid w:val="50116DAB"/>
    <w:rsid w:val="5012BA5A"/>
    <w:rsid w:val="50135B5E"/>
    <w:rsid w:val="50146453"/>
    <w:rsid w:val="50173ABF"/>
    <w:rsid w:val="5017C6B5"/>
    <w:rsid w:val="5018763F"/>
    <w:rsid w:val="5018F54F"/>
    <w:rsid w:val="5019B571"/>
    <w:rsid w:val="501A17B9"/>
    <w:rsid w:val="501A899B"/>
    <w:rsid w:val="501C4E1F"/>
    <w:rsid w:val="501E4FB4"/>
    <w:rsid w:val="5021BD04"/>
    <w:rsid w:val="5023A7B7"/>
    <w:rsid w:val="5025E6A2"/>
    <w:rsid w:val="502D0F0D"/>
    <w:rsid w:val="502E802C"/>
    <w:rsid w:val="5030A0B0"/>
    <w:rsid w:val="5030EDB6"/>
    <w:rsid w:val="50315091"/>
    <w:rsid w:val="5033E04E"/>
    <w:rsid w:val="5036768E"/>
    <w:rsid w:val="5037A9E5"/>
    <w:rsid w:val="503850DE"/>
    <w:rsid w:val="503BDF77"/>
    <w:rsid w:val="503D3F77"/>
    <w:rsid w:val="503E3994"/>
    <w:rsid w:val="503E4225"/>
    <w:rsid w:val="5042EB0A"/>
    <w:rsid w:val="504350B6"/>
    <w:rsid w:val="50435279"/>
    <w:rsid w:val="5045D6C7"/>
    <w:rsid w:val="5046926F"/>
    <w:rsid w:val="50475C75"/>
    <w:rsid w:val="5048F2DF"/>
    <w:rsid w:val="504ACB9B"/>
    <w:rsid w:val="504D5EAB"/>
    <w:rsid w:val="50500331"/>
    <w:rsid w:val="5053907F"/>
    <w:rsid w:val="5054D4F5"/>
    <w:rsid w:val="50580A75"/>
    <w:rsid w:val="5058978F"/>
    <w:rsid w:val="505AA0CC"/>
    <w:rsid w:val="505BDC13"/>
    <w:rsid w:val="505E847F"/>
    <w:rsid w:val="50606D8D"/>
    <w:rsid w:val="50630559"/>
    <w:rsid w:val="5064AB84"/>
    <w:rsid w:val="5064DBA0"/>
    <w:rsid w:val="5067242B"/>
    <w:rsid w:val="50685C79"/>
    <w:rsid w:val="5069C52D"/>
    <w:rsid w:val="506A19C9"/>
    <w:rsid w:val="506AF7E6"/>
    <w:rsid w:val="506C3EBB"/>
    <w:rsid w:val="506D5B3E"/>
    <w:rsid w:val="5070726D"/>
    <w:rsid w:val="50710BC0"/>
    <w:rsid w:val="507296B6"/>
    <w:rsid w:val="50738DEB"/>
    <w:rsid w:val="5073B00B"/>
    <w:rsid w:val="5076551E"/>
    <w:rsid w:val="5076ECFD"/>
    <w:rsid w:val="5079D2E1"/>
    <w:rsid w:val="507A72B5"/>
    <w:rsid w:val="507C23BD"/>
    <w:rsid w:val="507CEC93"/>
    <w:rsid w:val="507D1523"/>
    <w:rsid w:val="507E301B"/>
    <w:rsid w:val="507E75D6"/>
    <w:rsid w:val="507F796A"/>
    <w:rsid w:val="508258B5"/>
    <w:rsid w:val="50837887"/>
    <w:rsid w:val="5084EB8E"/>
    <w:rsid w:val="5089A9C4"/>
    <w:rsid w:val="5089E5A5"/>
    <w:rsid w:val="508A11BD"/>
    <w:rsid w:val="508D2FF6"/>
    <w:rsid w:val="508FECF8"/>
    <w:rsid w:val="50910D71"/>
    <w:rsid w:val="509140E2"/>
    <w:rsid w:val="50925E3E"/>
    <w:rsid w:val="50933EB8"/>
    <w:rsid w:val="509344A9"/>
    <w:rsid w:val="50971CDA"/>
    <w:rsid w:val="5097B94D"/>
    <w:rsid w:val="50995E31"/>
    <w:rsid w:val="509AEAC1"/>
    <w:rsid w:val="509B9B69"/>
    <w:rsid w:val="509C428F"/>
    <w:rsid w:val="50A20641"/>
    <w:rsid w:val="50A2CA30"/>
    <w:rsid w:val="50A7360D"/>
    <w:rsid w:val="50A939AF"/>
    <w:rsid w:val="50ABF985"/>
    <w:rsid w:val="50AE82B5"/>
    <w:rsid w:val="50B0589D"/>
    <w:rsid w:val="50B0C811"/>
    <w:rsid w:val="50B112CD"/>
    <w:rsid w:val="50B5B313"/>
    <w:rsid w:val="50B68110"/>
    <w:rsid w:val="50B6C2D4"/>
    <w:rsid w:val="50B72239"/>
    <w:rsid w:val="50B7A111"/>
    <w:rsid w:val="50B82B09"/>
    <w:rsid w:val="50B83DA0"/>
    <w:rsid w:val="50BAE052"/>
    <w:rsid w:val="50BC5020"/>
    <w:rsid w:val="50BC7AAF"/>
    <w:rsid w:val="50BCD16B"/>
    <w:rsid w:val="50BD346C"/>
    <w:rsid w:val="50BD9DFD"/>
    <w:rsid w:val="50C245F2"/>
    <w:rsid w:val="50C3AA8F"/>
    <w:rsid w:val="50C6B355"/>
    <w:rsid w:val="50C870E5"/>
    <w:rsid w:val="50C8A993"/>
    <w:rsid w:val="50CAB6B9"/>
    <w:rsid w:val="50CD405E"/>
    <w:rsid w:val="50CE88B9"/>
    <w:rsid w:val="50CF9717"/>
    <w:rsid w:val="50CFBF83"/>
    <w:rsid w:val="50D02073"/>
    <w:rsid w:val="50D385D6"/>
    <w:rsid w:val="50D961FF"/>
    <w:rsid w:val="50DDBD6B"/>
    <w:rsid w:val="50DFF6C9"/>
    <w:rsid w:val="50E2CB7D"/>
    <w:rsid w:val="50E3679B"/>
    <w:rsid w:val="50E4550A"/>
    <w:rsid w:val="50E698F6"/>
    <w:rsid w:val="50E7D5C3"/>
    <w:rsid w:val="50E97F28"/>
    <w:rsid w:val="50EB0432"/>
    <w:rsid w:val="50EDA2F4"/>
    <w:rsid w:val="50F055A7"/>
    <w:rsid w:val="50F24D2D"/>
    <w:rsid w:val="50F2820D"/>
    <w:rsid w:val="50F32A28"/>
    <w:rsid w:val="50F526DF"/>
    <w:rsid w:val="50F5FEAB"/>
    <w:rsid w:val="50F97605"/>
    <w:rsid w:val="50F97C21"/>
    <w:rsid w:val="50F9E6BA"/>
    <w:rsid w:val="50FAE22F"/>
    <w:rsid w:val="50FC576E"/>
    <w:rsid w:val="50FD42F0"/>
    <w:rsid w:val="50FD833B"/>
    <w:rsid w:val="50FDD4C3"/>
    <w:rsid w:val="50FFFE15"/>
    <w:rsid w:val="5100292D"/>
    <w:rsid w:val="5100DE8B"/>
    <w:rsid w:val="510150A8"/>
    <w:rsid w:val="5101B063"/>
    <w:rsid w:val="5102C97B"/>
    <w:rsid w:val="5102EFC2"/>
    <w:rsid w:val="51034633"/>
    <w:rsid w:val="51056908"/>
    <w:rsid w:val="51068D4C"/>
    <w:rsid w:val="5107584C"/>
    <w:rsid w:val="510C5264"/>
    <w:rsid w:val="510FA26D"/>
    <w:rsid w:val="5110BC22"/>
    <w:rsid w:val="5111BB26"/>
    <w:rsid w:val="51186508"/>
    <w:rsid w:val="511B4342"/>
    <w:rsid w:val="511BBBF3"/>
    <w:rsid w:val="511CE654"/>
    <w:rsid w:val="51204F38"/>
    <w:rsid w:val="512224EA"/>
    <w:rsid w:val="512500E4"/>
    <w:rsid w:val="5125E1AD"/>
    <w:rsid w:val="51262F7D"/>
    <w:rsid w:val="5126AF1B"/>
    <w:rsid w:val="5127E43E"/>
    <w:rsid w:val="512A4046"/>
    <w:rsid w:val="512B6838"/>
    <w:rsid w:val="512C6D2D"/>
    <w:rsid w:val="512D42E5"/>
    <w:rsid w:val="512E7EBB"/>
    <w:rsid w:val="5130AADB"/>
    <w:rsid w:val="5131DCCA"/>
    <w:rsid w:val="5133313A"/>
    <w:rsid w:val="5133C11F"/>
    <w:rsid w:val="51352B53"/>
    <w:rsid w:val="513551A1"/>
    <w:rsid w:val="513667AA"/>
    <w:rsid w:val="5137B3B7"/>
    <w:rsid w:val="5137DFB1"/>
    <w:rsid w:val="5139413E"/>
    <w:rsid w:val="513C53C8"/>
    <w:rsid w:val="513C829F"/>
    <w:rsid w:val="513E05D4"/>
    <w:rsid w:val="513E7015"/>
    <w:rsid w:val="513F14BD"/>
    <w:rsid w:val="514218F9"/>
    <w:rsid w:val="51439F50"/>
    <w:rsid w:val="5143B921"/>
    <w:rsid w:val="5143F38B"/>
    <w:rsid w:val="5145837C"/>
    <w:rsid w:val="51473C2B"/>
    <w:rsid w:val="5147C706"/>
    <w:rsid w:val="514A0776"/>
    <w:rsid w:val="514B0A12"/>
    <w:rsid w:val="514BB556"/>
    <w:rsid w:val="514CAC30"/>
    <w:rsid w:val="514CC4CC"/>
    <w:rsid w:val="5151119E"/>
    <w:rsid w:val="5151AA25"/>
    <w:rsid w:val="5152D6D7"/>
    <w:rsid w:val="51562295"/>
    <w:rsid w:val="515633D3"/>
    <w:rsid w:val="51569476"/>
    <w:rsid w:val="515C8432"/>
    <w:rsid w:val="515F147B"/>
    <w:rsid w:val="515F76FD"/>
    <w:rsid w:val="516301D3"/>
    <w:rsid w:val="5163F436"/>
    <w:rsid w:val="5165537B"/>
    <w:rsid w:val="5166FBE3"/>
    <w:rsid w:val="516768AC"/>
    <w:rsid w:val="51687685"/>
    <w:rsid w:val="516B87F7"/>
    <w:rsid w:val="516C20DA"/>
    <w:rsid w:val="51705789"/>
    <w:rsid w:val="5171804B"/>
    <w:rsid w:val="5173C03F"/>
    <w:rsid w:val="5175BF8D"/>
    <w:rsid w:val="51772010"/>
    <w:rsid w:val="517A63B9"/>
    <w:rsid w:val="517C0716"/>
    <w:rsid w:val="517C5EB1"/>
    <w:rsid w:val="517C7EA8"/>
    <w:rsid w:val="517CCF80"/>
    <w:rsid w:val="518136FD"/>
    <w:rsid w:val="51818486"/>
    <w:rsid w:val="5181F66B"/>
    <w:rsid w:val="51820783"/>
    <w:rsid w:val="51843DA4"/>
    <w:rsid w:val="518914D9"/>
    <w:rsid w:val="518AECEA"/>
    <w:rsid w:val="518B29D5"/>
    <w:rsid w:val="518B4C72"/>
    <w:rsid w:val="518C923D"/>
    <w:rsid w:val="518EEC07"/>
    <w:rsid w:val="51915E2F"/>
    <w:rsid w:val="5191FD23"/>
    <w:rsid w:val="5193AD5B"/>
    <w:rsid w:val="5193F022"/>
    <w:rsid w:val="519963A5"/>
    <w:rsid w:val="5199C741"/>
    <w:rsid w:val="519AD0BA"/>
    <w:rsid w:val="519C084B"/>
    <w:rsid w:val="519C15D1"/>
    <w:rsid w:val="519DFCB4"/>
    <w:rsid w:val="519E4281"/>
    <w:rsid w:val="519F1279"/>
    <w:rsid w:val="51A18732"/>
    <w:rsid w:val="51A3E26D"/>
    <w:rsid w:val="51A3F41C"/>
    <w:rsid w:val="51A59C3C"/>
    <w:rsid w:val="51A633C2"/>
    <w:rsid w:val="51AC8957"/>
    <w:rsid w:val="51AC8B6F"/>
    <w:rsid w:val="51AC8E3B"/>
    <w:rsid w:val="51ADEC78"/>
    <w:rsid w:val="51B2F6AF"/>
    <w:rsid w:val="51B32495"/>
    <w:rsid w:val="51B76ADE"/>
    <w:rsid w:val="51B7EC6B"/>
    <w:rsid w:val="51B8B878"/>
    <w:rsid w:val="51B8BDF8"/>
    <w:rsid w:val="51B9D991"/>
    <w:rsid w:val="51BB3C85"/>
    <w:rsid w:val="51BB3CB2"/>
    <w:rsid w:val="51BD789D"/>
    <w:rsid w:val="51BF58AC"/>
    <w:rsid w:val="51BF9AD8"/>
    <w:rsid w:val="51C1AE54"/>
    <w:rsid w:val="51C70A6C"/>
    <w:rsid w:val="51C7C03E"/>
    <w:rsid w:val="51C87B43"/>
    <w:rsid w:val="51C95907"/>
    <w:rsid w:val="51CC4131"/>
    <w:rsid w:val="51CF7E37"/>
    <w:rsid w:val="51CF835C"/>
    <w:rsid w:val="51D2F087"/>
    <w:rsid w:val="51D36639"/>
    <w:rsid w:val="51D3DF49"/>
    <w:rsid w:val="51D7267A"/>
    <w:rsid w:val="51DA2637"/>
    <w:rsid w:val="51DDCA16"/>
    <w:rsid w:val="51DE1FF6"/>
    <w:rsid w:val="51DEECE3"/>
    <w:rsid w:val="51DF326C"/>
    <w:rsid w:val="51DF5619"/>
    <w:rsid w:val="51E04662"/>
    <w:rsid w:val="51E1E358"/>
    <w:rsid w:val="51E20CCA"/>
    <w:rsid w:val="51E25B32"/>
    <w:rsid w:val="51E73EC2"/>
    <w:rsid w:val="51E76F2C"/>
    <w:rsid w:val="51E9F62E"/>
    <w:rsid w:val="51E9F76B"/>
    <w:rsid w:val="51EC5360"/>
    <w:rsid w:val="51EC9878"/>
    <w:rsid w:val="51ED38FA"/>
    <w:rsid w:val="51ED85CC"/>
    <w:rsid w:val="51F06587"/>
    <w:rsid w:val="51F2C6A5"/>
    <w:rsid w:val="51F2F6DB"/>
    <w:rsid w:val="51F2F769"/>
    <w:rsid w:val="51F540C2"/>
    <w:rsid w:val="51F675DD"/>
    <w:rsid w:val="51F6E472"/>
    <w:rsid w:val="51F8DB08"/>
    <w:rsid w:val="51FA4AEF"/>
    <w:rsid w:val="51FE07D7"/>
    <w:rsid w:val="51FEB972"/>
    <w:rsid w:val="52038BAF"/>
    <w:rsid w:val="5205C764"/>
    <w:rsid w:val="52063FAB"/>
    <w:rsid w:val="52085DDC"/>
    <w:rsid w:val="52097980"/>
    <w:rsid w:val="520B202A"/>
    <w:rsid w:val="520CA499"/>
    <w:rsid w:val="520ED1F8"/>
    <w:rsid w:val="52109C0E"/>
    <w:rsid w:val="5210D2EC"/>
    <w:rsid w:val="52111E6E"/>
    <w:rsid w:val="52117CBB"/>
    <w:rsid w:val="521242C9"/>
    <w:rsid w:val="52125C47"/>
    <w:rsid w:val="52136B2F"/>
    <w:rsid w:val="52164772"/>
    <w:rsid w:val="5217F089"/>
    <w:rsid w:val="5218D67E"/>
    <w:rsid w:val="52198DB8"/>
    <w:rsid w:val="5219B123"/>
    <w:rsid w:val="521C6DFC"/>
    <w:rsid w:val="521E44A1"/>
    <w:rsid w:val="52224434"/>
    <w:rsid w:val="52227565"/>
    <w:rsid w:val="522339B0"/>
    <w:rsid w:val="522340BD"/>
    <w:rsid w:val="5225C7B4"/>
    <w:rsid w:val="5228DB9B"/>
    <w:rsid w:val="5229C69A"/>
    <w:rsid w:val="522A2AEF"/>
    <w:rsid w:val="522DC508"/>
    <w:rsid w:val="522F19AE"/>
    <w:rsid w:val="522FB089"/>
    <w:rsid w:val="522FBEE7"/>
    <w:rsid w:val="523036E2"/>
    <w:rsid w:val="5231F6EB"/>
    <w:rsid w:val="5233E93B"/>
    <w:rsid w:val="5235AE40"/>
    <w:rsid w:val="523678F7"/>
    <w:rsid w:val="523B0ECA"/>
    <w:rsid w:val="523F37F6"/>
    <w:rsid w:val="52416A42"/>
    <w:rsid w:val="524328C2"/>
    <w:rsid w:val="52459F16"/>
    <w:rsid w:val="52479DFC"/>
    <w:rsid w:val="524B5C3C"/>
    <w:rsid w:val="524BCF8B"/>
    <w:rsid w:val="524D0417"/>
    <w:rsid w:val="524D35C8"/>
    <w:rsid w:val="524E1941"/>
    <w:rsid w:val="524ED314"/>
    <w:rsid w:val="524F8CCC"/>
    <w:rsid w:val="5250385B"/>
    <w:rsid w:val="5250936F"/>
    <w:rsid w:val="52518E8A"/>
    <w:rsid w:val="5257956A"/>
    <w:rsid w:val="5259BEC4"/>
    <w:rsid w:val="525B1105"/>
    <w:rsid w:val="525CBE16"/>
    <w:rsid w:val="525E30F7"/>
    <w:rsid w:val="525FB474"/>
    <w:rsid w:val="5260AA32"/>
    <w:rsid w:val="52612429"/>
    <w:rsid w:val="5261579E"/>
    <w:rsid w:val="5264AC93"/>
    <w:rsid w:val="526978C5"/>
    <w:rsid w:val="5269D336"/>
    <w:rsid w:val="526B7FA7"/>
    <w:rsid w:val="526D3891"/>
    <w:rsid w:val="5271AE98"/>
    <w:rsid w:val="5271BE82"/>
    <w:rsid w:val="5271C2C4"/>
    <w:rsid w:val="527210D2"/>
    <w:rsid w:val="52723752"/>
    <w:rsid w:val="5275FC1E"/>
    <w:rsid w:val="52776312"/>
    <w:rsid w:val="527E74C7"/>
    <w:rsid w:val="527F283B"/>
    <w:rsid w:val="52828370"/>
    <w:rsid w:val="52828DCC"/>
    <w:rsid w:val="52832C39"/>
    <w:rsid w:val="5283EA41"/>
    <w:rsid w:val="5284322F"/>
    <w:rsid w:val="52848EF2"/>
    <w:rsid w:val="52867243"/>
    <w:rsid w:val="52881463"/>
    <w:rsid w:val="5288AF34"/>
    <w:rsid w:val="528A23DD"/>
    <w:rsid w:val="528AF0C8"/>
    <w:rsid w:val="528B48FC"/>
    <w:rsid w:val="528BBDD2"/>
    <w:rsid w:val="528C3BB0"/>
    <w:rsid w:val="528E1458"/>
    <w:rsid w:val="528EF1CC"/>
    <w:rsid w:val="5292BA88"/>
    <w:rsid w:val="5292BBC3"/>
    <w:rsid w:val="5292EAA0"/>
    <w:rsid w:val="52930338"/>
    <w:rsid w:val="5293A49E"/>
    <w:rsid w:val="5294FDDA"/>
    <w:rsid w:val="52999A91"/>
    <w:rsid w:val="529A0A4E"/>
    <w:rsid w:val="529D3683"/>
    <w:rsid w:val="529D4490"/>
    <w:rsid w:val="529DAE1D"/>
    <w:rsid w:val="529E324D"/>
    <w:rsid w:val="529E9766"/>
    <w:rsid w:val="52A238A1"/>
    <w:rsid w:val="52A4C5DD"/>
    <w:rsid w:val="52A4C71E"/>
    <w:rsid w:val="52A80A0D"/>
    <w:rsid w:val="52A86F56"/>
    <w:rsid w:val="52AA0AA6"/>
    <w:rsid w:val="52AA4058"/>
    <w:rsid w:val="52AAFB3F"/>
    <w:rsid w:val="52AC1EC8"/>
    <w:rsid w:val="52AC5BC4"/>
    <w:rsid w:val="52AD64C7"/>
    <w:rsid w:val="52AE7C85"/>
    <w:rsid w:val="52AEEBAC"/>
    <w:rsid w:val="52B1AE5E"/>
    <w:rsid w:val="52B53973"/>
    <w:rsid w:val="52B5651F"/>
    <w:rsid w:val="52B74B5C"/>
    <w:rsid w:val="52B9AADD"/>
    <w:rsid w:val="52BA29E5"/>
    <w:rsid w:val="52BA44EC"/>
    <w:rsid w:val="52BAADE1"/>
    <w:rsid w:val="52BB8CF3"/>
    <w:rsid w:val="52BD8388"/>
    <w:rsid w:val="52BDCFD3"/>
    <w:rsid w:val="52BE76E5"/>
    <w:rsid w:val="52C0734B"/>
    <w:rsid w:val="52C1826B"/>
    <w:rsid w:val="52C26F14"/>
    <w:rsid w:val="52C3824C"/>
    <w:rsid w:val="52CDFED5"/>
    <w:rsid w:val="52CF4F5C"/>
    <w:rsid w:val="52D41F98"/>
    <w:rsid w:val="52D42937"/>
    <w:rsid w:val="52D9B907"/>
    <w:rsid w:val="52DA5365"/>
    <w:rsid w:val="52DCCD7E"/>
    <w:rsid w:val="52E15F6E"/>
    <w:rsid w:val="52E300C0"/>
    <w:rsid w:val="52E4C081"/>
    <w:rsid w:val="52E594C3"/>
    <w:rsid w:val="52E61B6B"/>
    <w:rsid w:val="52E6C866"/>
    <w:rsid w:val="52E77699"/>
    <w:rsid w:val="52E82BC0"/>
    <w:rsid w:val="52E8BF68"/>
    <w:rsid w:val="52E9C703"/>
    <w:rsid w:val="52EA3495"/>
    <w:rsid w:val="52ED53F3"/>
    <w:rsid w:val="52EDEE85"/>
    <w:rsid w:val="52EF2FC0"/>
    <w:rsid w:val="52EFB602"/>
    <w:rsid w:val="52F008FD"/>
    <w:rsid w:val="52F18AD5"/>
    <w:rsid w:val="52F1C744"/>
    <w:rsid w:val="52F215D5"/>
    <w:rsid w:val="52F54374"/>
    <w:rsid w:val="52F54710"/>
    <w:rsid w:val="52F5AC34"/>
    <w:rsid w:val="52F7607A"/>
    <w:rsid w:val="52F7FB7C"/>
    <w:rsid w:val="52FB0955"/>
    <w:rsid w:val="52FD02F5"/>
    <w:rsid w:val="52FD350F"/>
    <w:rsid w:val="52FD38A5"/>
    <w:rsid w:val="52FD9E37"/>
    <w:rsid w:val="52FE67FE"/>
    <w:rsid w:val="52FF0521"/>
    <w:rsid w:val="52FFB6A8"/>
    <w:rsid w:val="53022B03"/>
    <w:rsid w:val="53029700"/>
    <w:rsid w:val="5305830E"/>
    <w:rsid w:val="5306EFAA"/>
    <w:rsid w:val="5308058F"/>
    <w:rsid w:val="5309D648"/>
    <w:rsid w:val="530A2DB6"/>
    <w:rsid w:val="530B0FC0"/>
    <w:rsid w:val="530B5AE7"/>
    <w:rsid w:val="530CA2DE"/>
    <w:rsid w:val="530F05F7"/>
    <w:rsid w:val="530F7218"/>
    <w:rsid w:val="531060F6"/>
    <w:rsid w:val="531084EB"/>
    <w:rsid w:val="5312648C"/>
    <w:rsid w:val="5312A3B1"/>
    <w:rsid w:val="5312AF84"/>
    <w:rsid w:val="5313A4D2"/>
    <w:rsid w:val="5315C6B3"/>
    <w:rsid w:val="53192498"/>
    <w:rsid w:val="5319B21D"/>
    <w:rsid w:val="5319C3CE"/>
    <w:rsid w:val="531A61D9"/>
    <w:rsid w:val="531C2B33"/>
    <w:rsid w:val="531E1115"/>
    <w:rsid w:val="531FF0DD"/>
    <w:rsid w:val="53237536"/>
    <w:rsid w:val="53242529"/>
    <w:rsid w:val="5324C50D"/>
    <w:rsid w:val="5327E458"/>
    <w:rsid w:val="532871A5"/>
    <w:rsid w:val="5329110C"/>
    <w:rsid w:val="532BE335"/>
    <w:rsid w:val="532C4586"/>
    <w:rsid w:val="532CF296"/>
    <w:rsid w:val="53327314"/>
    <w:rsid w:val="5332B9E8"/>
    <w:rsid w:val="5332E4BF"/>
    <w:rsid w:val="5332EEB6"/>
    <w:rsid w:val="53343EFF"/>
    <w:rsid w:val="533587CC"/>
    <w:rsid w:val="53377C41"/>
    <w:rsid w:val="53384D89"/>
    <w:rsid w:val="53398D91"/>
    <w:rsid w:val="533DD7D8"/>
    <w:rsid w:val="533E3DBC"/>
    <w:rsid w:val="533E6016"/>
    <w:rsid w:val="5340A0B2"/>
    <w:rsid w:val="5341B126"/>
    <w:rsid w:val="534482CC"/>
    <w:rsid w:val="5344C47B"/>
    <w:rsid w:val="5346084C"/>
    <w:rsid w:val="5346A4C4"/>
    <w:rsid w:val="53476AD5"/>
    <w:rsid w:val="5347A9FA"/>
    <w:rsid w:val="5349A142"/>
    <w:rsid w:val="534CDE1C"/>
    <w:rsid w:val="534E9568"/>
    <w:rsid w:val="53501822"/>
    <w:rsid w:val="5356388B"/>
    <w:rsid w:val="53568582"/>
    <w:rsid w:val="53584B4D"/>
    <w:rsid w:val="53593780"/>
    <w:rsid w:val="535C2EDD"/>
    <w:rsid w:val="53604D56"/>
    <w:rsid w:val="536080DF"/>
    <w:rsid w:val="53612236"/>
    <w:rsid w:val="53632AFA"/>
    <w:rsid w:val="5364618B"/>
    <w:rsid w:val="5367734C"/>
    <w:rsid w:val="5367A23E"/>
    <w:rsid w:val="5367AEC9"/>
    <w:rsid w:val="53683D1C"/>
    <w:rsid w:val="536ADF02"/>
    <w:rsid w:val="536B8AC6"/>
    <w:rsid w:val="536C336F"/>
    <w:rsid w:val="536ED8C7"/>
    <w:rsid w:val="536EF043"/>
    <w:rsid w:val="537014F0"/>
    <w:rsid w:val="53772E19"/>
    <w:rsid w:val="537AE7D3"/>
    <w:rsid w:val="537B2674"/>
    <w:rsid w:val="537F2875"/>
    <w:rsid w:val="53840CF3"/>
    <w:rsid w:val="5384A792"/>
    <w:rsid w:val="5385E1FC"/>
    <w:rsid w:val="53861808"/>
    <w:rsid w:val="53888EF5"/>
    <w:rsid w:val="53895DE9"/>
    <w:rsid w:val="538975B2"/>
    <w:rsid w:val="538AB8AF"/>
    <w:rsid w:val="538B90F0"/>
    <w:rsid w:val="538FB439"/>
    <w:rsid w:val="538FC1D0"/>
    <w:rsid w:val="53920250"/>
    <w:rsid w:val="53931CBB"/>
    <w:rsid w:val="539568BC"/>
    <w:rsid w:val="5395D5A6"/>
    <w:rsid w:val="5399D532"/>
    <w:rsid w:val="539E8AEE"/>
    <w:rsid w:val="539F5AA4"/>
    <w:rsid w:val="539F63B0"/>
    <w:rsid w:val="53A15B7B"/>
    <w:rsid w:val="53A221EB"/>
    <w:rsid w:val="53A59234"/>
    <w:rsid w:val="53A5C2C1"/>
    <w:rsid w:val="53A67EAA"/>
    <w:rsid w:val="53A79AD6"/>
    <w:rsid w:val="53A95B0C"/>
    <w:rsid w:val="53AC81AA"/>
    <w:rsid w:val="53AF222A"/>
    <w:rsid w:val="53B38B17"/>
    <w:rsid w:val="53B57704"/>
    <w:rsid w:val="53B744C1"/>
    <w:rsid w:val="53B8FBDB"/>
    <w:rsid w:val="53BA5EC6"/>
    <w:rsid w:val="53C18BF1"/>
    <w:rsid w:val="53C897B1"/>
    <w:rsid w:val="53C9C305"/>
    <w:rsid w:val="53CD09D6"/>
    <w:rsid w:val="53CE8AEE"/>
    <w:rsid w:val="53D11AB0"/>
    <w:rsid w:val="53D2A790"/>
    <w:rsid w:val="53D39334"/>
    <w:rsid w:val="53D492B1"/>
    <w:rsid w:val="53D532AD"/>
    <w:rsid w:val="53D82E35"/>
    <w:rsid w:val="53D92A40"/>
    <w:rsid w:val="53D9E923"/>
    <w:rsid w:val="53E0DF95"/>
    <w:rsid w:val="53E19994"/>
    <w:rsid w:val="53E23D76"/>
    <w:rsid w:val="53E5D29F"/>
    <w:rsid w:val="53EBA78A"/>
    <w:rsid w:val="53ED0FE4"/>
    <w:rsid w:val="53EE8BCC"/>
    <w:rsid w:val="53F22B73"/>
    <w:rsid w:val="53F336BE"/>
    <w:rsid w:val="53F37B37"/>
    <w:rsid w:val="53F39CC1"/>
    <w:rsid w:val="53F60223"/>
    <w:rsid w:val="53F65E81"/>
    <w:rsid w:val="53F6FE63"/>
    <w:rsid w:val="53F75980"/>
    <w:rsid w:val="53FC8FE3"/>
    <w:rsid w:val="540159FD"/>
    <w:rsid w:val="54020FF3"/>
    <w:rsid w:val="54044D2F"/>
    <w:rsid w:val="54051A8E"/>
    <w:rsid w:val="54059007"/>
    <w:rsid w:val="54061A14"/>
    <w:rsid w:val="540635A7"/>
    <w:rsid w:val="54068F37"/>
    <w:rsid w:val="540D1CDF"/>
    <w:rsid w:val="540DCA61"/>
    <w:rsid w:val="540DDBCD"/>
    <w:rsid w:val="540EADA5"/>
    <w:rsid w:val="5414FB30"/>
    <w:rsid w:val="541602F1"/>
    <w:rsid w:val="5419E3C0"/>
    <w:rsid w:val="541B6A50"/>
    <w:rsid w:val="541B7C04"/>
    <w:rsid w:val="541C2905"/>
    <w:rsid w:val="541C8D88"/>
    <w:rsid w:val="541D223D"/>
    <w:rsid w:val="541EBD0F"/>
    <w:rsid w:val="5420C0D8"/>
    <w:rsid w:val="5421C51B"/>
    <w:rsid w:val="542773BE"/>
    <w:rsid w:val="54286049"/>
    <w:rsid w:val="542A5E04"/>
    <w:rsid w:val="542D0D30"/>
    <w:rsid w:val="542EAA7F"/>
    <w:rsid w:val="5430CBC3"/>
    <w:rsid w:val="54316CA8"/>
    <w:rsid w:val="5431ACC6"/>
    <w:rsid w:val="54340DD5"/>
    <w:rsid w:val="5434AA3D"/>
    <w:rsid w:val="54352459"/>
    <w:rsid w:val="543954AB"/>
    <w:rsid w:val="543ACA43"/>
    <w:rsid w:val="543AF5A2"/>
    <w:rsid w:val="543B5969"/>
    <w:rsid w:val="543C2FF4"/>
    <w:rsid w:val="543E0648"/>
    <w:rsid w:val="543E1AC0"/>
    <w:rsid w:val="543EA45D"/>
    <w:rsid w:val="543EE6A2"/>
    <w:rsid w:val="543F3D46"/>
    <w:rsid w:val="54412089"/>
    <w:rsid w:val="544592C3"/>
    <w:rsid w:val="5445F043"/>
    <w:rsid w:val="54473FD8"/>
    <w:rsid w:val="5448726C"/>
    <w:rsid w:val="544936C2"/>
    <w:rsid w:val="544B6C34"/>
    <w:rsid w:val="544D3971"/>
    <w:rsid w:val="544EE7AC"/>
    <w:rsid w:val="54553664"/>
    <w:rsid w:val="5457E076"/>
    <w:rsid w:val="54582F33"/>
    <w:rsid w:val="54597F47"/>
    <w:rsid w:val="545A71A4"/>
    <w:rsid w:val="545A8182"/>
    <w:rsid w:val="545ADC46"/>
    <w:rsid w:val="545CAE05"/>
    <w:rsid w:val="545DAFF9"/>
    <w:rsid w:val="545ECAE0"/>
    <w:rsid w:val="54610569"/>
    <w:rsid w:val="5461ED4E"/>
    <w:rsid w:val="5462DFAD"/>
    <w:rsid w:val="5466C323"/>
    <w:rsid w:val="54682B09"/>
    <w:rsid w:val="54689BEE"/>
    <w:rsid w:val="546A0BFB"/>
    <w:rsid w:val="546B2EEA"/>
    <w:rsid w:val="546D2BD1"/>
    <w:rsid w:val="546E1519"/>
    <w:rsid w:val="546F9D7B"/>
    <w:rsid w:val="5471CA72"/>
    <w:rsid w:val="54731CEE"/>
    <w:rsid w:val="5473B6C1"/>
    <w:rsid w:val="54754490"/>
    <w:rsid w:val="54774045"/>
    <w:rsid w:val="5477DA0E"/>
    <w:rsid w:val="54787A8C"/>
    <w:rsid w:val="54789DB4"/>
    <w:rsid w:val="5479BD06"/>
    <w:rsid w:val="5479C1B4"/>
    <w:rsid w:val="547B46D6"/>
    <w:rsid w:val="547E03C6"/>
    <w:rsid w:val="547E04ED"/>
    <w:rsid w:val="54800270"/>
    <w:rsid w:val="548086BA"/>
    <w:rsid w:val="5481BCC5"/>
    <w:rsid w:val="5482CC32"/>
    <w:rsid w:val="5482FB79"/>
    <w:rsid w:val="5483B90B"/>
    <w:rsid w:val="5484735F"/>
    <w:rsid w:val="5485E775"/>
    <w:rsid w:val="5487031A"/>
    <w:rsid w:val="5487B938"/>
    <w:rsid w:val="5488A54A"/>
    <w:rsid w:val="548C29AD"/>
    <w:rsid w:val="548D057F"/>
    <w:rsid w:val="548DDD82"/>
    <w:rsid w:val="549307B0"/>
    <w:rsid w:val="5495EB72"/>
    <w:rsid w:val="5499C152"/>
    <w:rsid w:val="5499FB4A"/>
    <w:rsid w:val="549BF680"/>
    <w:rsid w:val="549C2EC1"/>
    <w:rsid w:val="549CD082"/>
    <w:rsid w:val="549D745F"/>
    <w:rsid w:val="549ECD0B"/>
    <w:rsid w:val="54A2DE96"/>
    <w:rsid w:val="54A7C2D1"/>
    <w:rsid w:val="54A8296C"/>
    <w:rsid w:val="54A92F24"/>
    <w:rsid w:val="54A9B4C3"/>
    <w:rsid w:val="54AA0DDD"/>
    <w:rsid w:val="54AB71D6"/>
    <w:rsid w:val="54AC2F8F"/>
    <w:rsid w:val="54AF4133"/>
    <w:rsid w:val="54AF5C58"/>
    <w:rsid w:val="54B07492"/>
    <w:rsid w:val="54B192BC"/>
    <w:rsid w:val="54B21069"/>
    <w:rsid w:val="54B31B50"/>
    <w:rsid w:val="54B44D58"/>
    <w:rsid w:val="54B57381"/>
    <w:rsid w:val="54B58E04"/>
    <w:rsid w:val="54B9AA85"/>
    <w:rsid w:val="54BB2D09"/>
    <w:rsid w:val="54BCD095"/>
    <w:rsid w:val="54BF25C1"/>
    <w:rsid w:val="54BFE6BC"/>
    <w:rsid w:val="54C115AC"/>
    <w:rsid w:val="54C11CA9"/>
    <w:rsid w:val="54C22CF9"/>
    <w:rsid w:val="54C2CA61"/>
    <w:rsid w:val="54C746C3"/>
    <w:rsid w:val="54CA4C7E"/>
    <w:rsid w:val="54CC783D"/>
    <w:rsid w:val="54D09324"/>
    <w:rsid w:val="54D12E2D"/>
    <w:rsid w:val="54D1618A"/>
    <w:rsid w:val="54D2401B"/>
    <w:rsid w:val="54D3AE95"/>
    <w:rsid w:val="54D8CC49"/>
    <w:rsid w:val="54D909E8"/>
    <w:rsid w:val="54D9875E"/>
    <w:rsid w:val="54DC3509"/>
    <w:rsid w:val="54DD04D7"/>
    <w:rsid w:val="54E13B26"/>
    <w:rsid w:val="54E2E517"/>
    <w:rsid w:val="54E45ACF"/>
    <w:rsid w:val="54E5B231"/>
    <w:rsid w:val="54E64118"/>
    <w:rsid w:val="54E64DDB"/>
    <w:rsid w:val="54E7B836"/>
    <w:rsid w:val="54E849AA"/>
    <w:rsid w:val="54E8A3DC"/>
    <w:rsid w:val="54EA6AA9"/>
    <w:rsid w:val="54EB0919"/>
    <w:rsid w:val="54EC5D2B"/>
    <w:rsid w:val="54ED084F"/>
    <w:rsid w:val="54ED30D3"/>
    <w:rsid w:val="54EE94A0"/>
    <w:rsid w:val="54F00CB4"/>
    <w:rsid w:val="54F33C39"/>
    <w:rsid w:val="54F3443C"/>
    <w:rsid w:val="54F3EBBF"/>
    <w:rsid w:val="54F9D2E2"/>
    <w:rsid w:val="54FA4662"/>
    <w:rsid w:val="54FB0BE1"/>
    <w:rsid w:val="54FBF289"/>
    <w:rsid w:val="54FD2593"/>
    <w:rsid w:val="54FDD714"/>
    <w:rsid w:val="54FF7199"/>
    <w:rsid w:val="55004677"/>
    <w:rsid w:val="5500F8C0"/>
    <w:rsid w:val="55016F28"/>
    <w:rsid w:val="5501D160"/>
    <w:rsid w:val="5504C214"/>
    <w:rsid w:val="55061054"/>
    <w:rsid w:val="55061DAE"/>
    <w:rsid w:val="55069BB7"/>
    <w:rsid w:val="5508E01E"/>
    <w:rsid w:val="55093198"/>
    <w:rsid w:val="550948B6"/>
    <w:rsid w:val="550B0523"/>
    <w:rsid w:val="550F7D2E"/>
    <w:rsid w:val="5512427B"/>
    <w:rsid w:val="5512698C"/>
    <w:rsid w:val="5514FD84"/>
    <w:rsid w:val="55176C2A"/>
    <w:rsid w:val="551BEE81"/>
    <w:rsid w:val="551F5A05"/>
    <w:rsid w:val="552024B1"/>
    <w:rsid w:val="55234276"/>
    <w:rsid w:val="552463C4"/>
    <w:rsid w:val="5525EBD5"/>
    <w:rsid w:val="55276E9A"/>
    <w:rsid w:val="55284E9F"/>
    <w:rsid w:val="552895C8"/>
    <w:rsid w:val="552A372F"/>
    <w:rsid w:val="552B1854"/>
    <w:rsid w:val="552B9B14"/>
    <w:rsid w:val="552EFCE3"/>
    <w:rsid w:val="5532514E"/>
    <w:rsid w:val="55330EC9"/>
    <w:rsid w:val="5534C24E"/>
    <w:rsid w:val="5534EE46"/>
    <w:rsid w:val="5535348E"/>
    <w:rsid w:val="55355BCB"/>
    <w:rsid w:val="5537B3F4"/>
    <w:rsid w:val="553945F0"/>
    <w:rsid w:val="553AEE2F"/>
    <w:rsid w:val="553BE002"/>
    <w:rsid w:val="553C6AA4"/>
    <w:rsid w:val="553E3338"/>
    <w:rsid w:val="553ECD8F"/>
    <w:rsid w:val="553ECF3A"/>
    <w:rsid w:val="55412E66"/>
    <w:rsid w:val="5543AC73"/>
    <w:rsid w:val="5543E13F"/>
    <w:rsid w:val="55444DD4"/>
    <w:rsid w:val="55474475"/>
    <w:rsid w:val="554A4B66"/>
    <w:rsid w:val="554AAC09"/>
    <w:rsid w:val="554D9CE1"/>
    <w:rsid w:val="555176B2"/>
    <w:rsid w:val="555BAC3B"/>
    <w:rsid w:val="555C3799"/>
    <w:rsid w:val="555CDCE7"/>
    <w:rsid w:val="555DB42D"/>
    <w:rsid w:val="555EA59B"/>
    <w:rsid w:val="555ED8DC"/>
    <w:rsid w:val="555F83C3"/>
    <w:rsid w:val="55632236"/>
    <w:rsid w:val="5566545F"/>
    <w:rsid w:val="5567E8DA"/>
    <w:rsid w:val="556A4D35"/>
    <w:rsid w:val="556D588C"/>
    <w:rsid w:val="557151F2"/>
    <w:rsid w:val="5571FB3B"/>
    <w:rsid w:val="5573E857"/>
    <w:rsid w:val="55742F8F"/>
    <w:rsid w:val="5574DAF5"/>
    <w:rsid w:val="557507D7"/>
    <w:rsid w:val="55761908"/>
    <w:rsid w:val="5578FDE0"/>
    <w:rsid w:val="55798B41"/>
    <w:rsid w:val="557AD698"/>
    <w:rsid w:val="557D0554"/>
    <w:rsid w:val="55802276"/>
    <w:rsid w:val="55812930"/>
    <w:rsid w:val="55812E0A"/>
    <w:rsid w:val="5581B185"/>
    <w:rsid w:val="5581C92F"/>
    <w:rsid w:val="5582E79E"/>
    <w:rsid w:val="5583BE94"/>
    <w:rsid w:val="5584B096"/>
    <w:rsid w:val="55857BD1"/>
    <w:rsid w:val="55879737"/>
    <w:rsid w:val="558B98E5"/>
    <w:rsid w:val="558D1F96"/>
    <w:rsid w:val="55903E2F"/>
    <w:rsid w:val="55911ED5"/>
    <w:rsid w:val="55944A30"/>
    <w:rsid w:val="559528FC"/>
    <w:rsid w:val="55980BD0"/>
    <w:rsid w:val="559905F8"/>
    <w:rsid w:val="559996A2"/>
    <w:rsid w:val="559C27D4"/>
    <w:rsid w:val="559DB9EF"/>
    <w:rsid w:val="559E6023"/>
    <w:rsid w:val="55A4BF9F"/>
    <w:rsid w:val="55A6A76E"/>
    <w:rsid w:val="55AA1EE0"/>
    <w:rsid w:val="55AAA150"/>
    <w:rsid w:val="55ABF9DC"/>
    <w:rsid w:val="55AE92AA"/>
    <w:rsid w:val="55AEC8A1"/>
    <w:rsid w:val="55B02E25"/>
    <w:rsid w:val="55B17271"/>
    <w:rsid w:val="55B2231F"/>
    <w:rsid w:val="55B290F6"/>
    <w:rsid w:val="55B307DF"/>
    <w:rsid w:val="55B54D23"/>
    <w:rsid w:val="55B5AE40"/>
    <w:rsid w:val="55B8C312"/>
    <w:rsid w:val="55B931E3"/>
    <w:rsid w:val="55BBD521"/>
    <w:rsid w:val="55BE5E9B"/>
    <w:rsid w:val="55BEBDE3"/>
    <w:rsid w:val="55BEC2BD"/>
    <w:rsid w:val="55BF2106"/>
    <w:rsid w:val="55C03D8D"/>
    <w:rsid w:val="55C076EA"/>
    <w:rsid w:val="55C3ED96"/>
    <w:rsid w:val="55C43177"/>
    <w:rsid w:val="55C51567"/>
    <w:rsid w:val="55C6A6FF"/>
    <w:rsid w:val="55CA376F"/>
    <w:rsid w:val="55CC37C4"/>
    <w:rsid w:val="55CD1042"/>
    <w:rsid w:val="55CE793A"/>
    <w:rsid w:val="55CECE60"/>
    <w:rsid w:val="55D24956"/>
    <w:rsid w:val="55D3C581"/>
    <w:rsid w:val="55D3CDF6"/>
    <w:rsid w:val="55D67593"/>
    <w:rsid w:val="55D6F5F5"/>
    <w:rsid w:val="55D886CE"/>
    <w:rsid w:val="55D91794"/>
    <w:rsid w:val="55D9B968"/>
    <w:rsid w:val="55DDF7A1"/>
    <w:rsid w:val="55DE1F40"/>
    <w:rsid w:val="55DF0DB4"/>
    <w:rsid w:val="55E05AD4"/>
    <w:rsid w:val="55E0A628"/>
    <w:rsid w:val="55E11316"/>
    <w:rsid w:val="55E16974"/>
    <w:rsid w:val="55E26C6A"/>
    <w:rsid w:val="55E442CD"/>
    <w:rsid w:val="55E5B633"/>
    <w:rsid w:val="55E708B6"/>
    <w:rsid w:val="55E7447A"/>
    <w:rsid w:val="55E79082"/>
    <w:rsid w:val="55E8ED88"/>
    <w:rsid w:val="55E99F2F"/>
    <w:rsid w:val="55EAFCE5"/>
    <w:rsid w:val="55EB7FCE"/>
    <w:rsid w:val="55ED3D2B"/>
    <w:rsid w:val="55EDD39E"/>
    <w:rsid w:val="55EDFA87"/>
    <w:rsid w:val="55EE4F69"/>
    <w:rsid w:val="55EFDE13"/>
    <w:rsid w:val="55F0AAE9"/>
    <w:rsid w:val="55F337F3"/>
    <w:rsid w:val="55F61E78"/>
    <w:rsid w:val="55F8F18E"/>
    <w:rsid w:val="55F9A04D"/>
    <w:rsid w:val="55FB1129"/>
    <w:rsid w:val="55FB121C"/>
    <w:rsid w:val="55FB23EA"/>
    <w:rsid w:val="55FB3FB4"/>
    <w:rsid w:val="55FE21D6"/>
    <w:rsid w:val="55FE6C3C"/>
    <w:rsid w:val="56014809"/>
    <w:rsid w:val="560407BC"/>
    <w:rsid w:val="5604FD0D"/>
    <w:rsid w:val="5605CFEB"/>
    <w:rsid w:val="560883B5"/>
    <w:rsid w:val="5608C045"/>
    <w:rsid w:val="560A0D60"/>
    <w:rsid w:val="560ABC6A"/>
    <w:rsid w:val="560FFD0D"/>
    <w:rsid w:val="561146B3"/>
    <w:rsid w:val="5613C6F5"/>
    <w:rsid w:val="56184E59"/>
    <w:rsid w:val="561B1F55"/>
    <w:rsid w:val="561B5D8A"/>
    <w:rsid w:val="561C4BA8"/>
    <w:rsid w:val="561C7FFA"/>
    <w:rsid w:val="561D936D"/>
    <w:rsid w:val="561EA90C"/>
    <w:rsid w:val="561F0DF2"/>
    <w:rsid w:val="561F1726"/>
    <w:rsid w:val="5623A4E7"/>
    <w:rsid w:val="56272B4D"/>
    <w:rsid w:val="562785C5"/>
    <w:rsid w:val="56281CA4"/>
    <w:rsid w:val="562831F3"/>
    <w:rsid w:val="5629788A"/>
    <w:rsid w:val="562D46E9"/>
    <w:rsid w:val="562F1ACB"/>
    <w:rsid w:val="562FCA8E"/>
    <w:rsid w:val="563031D8"/>
    <w:rsid w:val="56304346"/>
    <w:rsid w:val="5632B67C"/>
    <w:rsid w:val="56333424"/>
    <w:rsid w:val="56343428"/>
    <w:rsid w:val="5634AB8A"/>
    <w:rsid w:val="56365E3C"/>
    <w:rsid w:val="56367904"/>
    <w:rsid w:val="56384614"/>
    <w:rsid w:val="563BDFE9"/>
    <w:rsid w:val="563E2629"/>
    <w:rsid w:val="563FF0D4"/>
    <w:rsid w:val="5640673A"/>
    <w:rsid w:val="56419DC2"/>
    <w:rsid w:val="56427FE3"/>
    <w:rsid w:val="5642F57A"/>
    <w:rsid w:val="56441BAF"/>
    <w:rsid w:val="5647130A"/>
    <w:rsid w:val="564AB563"/>
    <w:rsid w:val="564AB5A9"/>
    <w:rsid w:val="564D258C"/>
    <w:rsid w:val="564E29ED"/>
    <w:rsid w:val="565330BC"/>
    <w:rsid w:val="56542363"/>
    <w:rsid w:val="5654440E"/>
    <w:rsid w:val="565571C7"/>
    <w:rsid w:val="56564949"/>
    <w:rsid w:val="5659821A"/>
    <w:rsid w:val="565AB96F"/>
    <w:rsid w:val="565D0B1A"/>
    <w:rsid w:val="565DB9B8"/>
    <w:rsid w:val="565F6C21"/>
    <w:rsid w:val="56610BF8"/>
    <w:rsid w:val="56643794"/>
    <w:rsid w:val="56652875"/>
    <w:rsid w:val="56653593"/>
    <w:rsid w:val="56656D15"/>
    <w:rsid w:val="5666335E"/>
    <w:rsid w:val="56675B90"/>
    <w:rsid w:val="566A2F2A"/>
    <w:rsid w:val="566A732C"/>
    <w:rsid w:val="566AC027"/>
    <w:rsid w:val="566B2ADF"/>
    <w:rsid w:val="566B9D5D"/>
    <w:rsid w:val="566C110F"/>
    <w:rsid w:val="566CCCEC"/>
    <w:rsid w:val="566CF63E"/>
    <w:rsid w:val="566D10C0"/>
    <w:rsid w:val="567242A0"/>
    <w:rsid w:val="567524E0"/>
    <w:rsid w:val="56759A63"/>
    <w:rsid w:val="56772C90"/>
    <w:rsid w:val="5678152A"/>
    <w:rsid w:val="567A1151"/>
    <w:rsid w:val="567A33DB"/>
    <w:rsid w:val="567E4740"/>
    <w:rsid w:val="567E4899"/>
    <w:rsid w:val="567EFA8C"/>
    <w:rsid w:val="56806CB0"/>
    <w:rsid w:val="5680D713"/>
    <w:rsid w:val="5681639B"/>
    <w:rsid w:val="5682A4C4"/>
    <w:rsid w:val="56835F24"/>
    <w:rsid w:val="56848337"/>
    <w:rsid w:val="5685CF10"/>
    <w:rsid w:val="568A42EE"/>
    <w:rsid w:val="568C7912"/>
    <w:rsid w:val="56929BD5"/>
    <w:rsid w:val="56930F43"/>
    <w:rsid w:val="56943DC1"/>
    <w:rsid w:val="5695EFD3"/>
    <w:rsid w:val="56963493"/>
    <w:rsid w:val="56963F93"/>
    <w:rsid w:val="56965DA4"/>
    <w:rsid w:val="5698B45C"/>
    <w:rsid w:val="569A1052"/>
    <w:rsid w:val="569D4A1F"/>
    <w:rsid w:val="569F3231"/>
    <w:rsid w:val="56A3A550"/>
    <w:rsid w:val="56A64987"/>
    <w:rsid w:val="56A67EDC"/>
    <w:rsid w:val="56A69985"/>
    <w:rsid w:val="56A8E68D"/>
    <w:rsid w:val="56ABB2FB"/>
    <w:rsid w:val="56AD55F1"/>
    <w:rsid w:val="56B006EA"/>
    <w:rsid w:val="56B2512E"/>
    <w:rsid w:val="56B42443"/>
    <w:rsid w:val="56B62678"/>
    <w:rsid w:val="56B7B1E7"/>
    <w:rsid w:val="56B92DF2"/>
    <w:rsid w:val="56BAF983"/>
    <w:rsid w:val="56BE4016"/>
    <w:rsid w:val="56BF07B4"/>
    <w:rsid w:val="56BFFE8E"/>
    <w:rsid w:val="56C052F1"/>
    <w:rsid w:val="56C4C1A6"/>
    <w:rsid w:val="56C683BF"/>
    <w:rsid w:val="56C6E183"/>
    <w:rsid w:val="56CA4C8C"/>
    <w:rsid w:val="56CAF14B"/>
    <w:rsid w:val="56CBAFFC"/>
    <w:rsid w:val="56CD5D26"/>
    <w:rsid w:val="56CD6874"/>
    <w:rsid w:val="56CF9B3C"/>
    <w:rsid w:val="56CF9C2F"/>
    <w:rsid w:val="56CFF1DE"/>
    <w:rsid w:val="56D0A92A"/>
    <w:rsid w:val="56D2465C"/>
    <w:rsid w:val="56D3F85B"/>
    <w:rsid w:val="56D493ED"/>
    <w:rsid w:val="56D4FA07"/>
    <w:rsid w:val="56D50C34"/>
    <w:rsid w:val="56D52409"/>
    <w:rsid w:val="56D9DE34"/>
    <w:rsid w:val="56DAFB47"/>
    <w:rsid w:val="56DC787C"/>
    <w:rsid w:val="56DF3EE2"/>
    <w:rsid w:val="56DFA6A3"/>
    <w:rsid w:val="56DFC427"/>
    <w:rsid w:val="56E0129E"/>
    <w:rsid w:val="56E08722"/>
    <w:rsid w:val="56E0B444"/>
    <w:rsid w:val="56E3103E"/>
    <w:rsid w:val="56E41CDE"/>
    <w:rsid w:val="56EC307D"/>
    <w:rsid w:val="56EC3312"/>
    <w:rsid w:val="56EC5850"/>
    <w:rsid w:val="56ECD9F7"/>
    <w:rsid w:val="56EEAF1A"/>
    <w:rsid w:val="56EFC22B"/>
    <w:rsid w:val="56F02868"/>
    <w:rsid w:val="56F0DFCA"/>
    <w:rsid w:val="56F26DBE"/>
    <w:rsid w:val="56F4B2E0"/>
    <w:rsid w:val="56F6D7D3"/>
    <w:rsid w:val="56F8BACB"/>
    <w:rsid w:val="56F92BAA"/>
    <w:rsid w:val="56F98B64"/>
    <w:rsid w:val="56FABAEF"/>
    <w:rsid w:val="56FB6765"/>
    <w:rsid w:val="56FBC67D"/>
    <w:rsid w:val="56FE14C1"/>
    <w:rsid w:val="56FE7142"/>
    <w:rsid w:val="56FFCCCE"/>
    <w:rsid w:val="5700D4E7"/>
    <w:rsid w:val="57028756"/>
    <w:rsid w:val="5705BFF6"/>
    <w:rsid w:val="5705DC4D"/>
    <w:rsid w:val="5707BBC9"/>
    <w:rsid w:val="57082F42"/>
    <w:rsid w:val="5708F734"/>
    <w:rsid w:val="570A34B9"/>
    <w:rsid w:val="570AC44B"/>
    <w:rsid w:val="570B6E41"/>
    <w:rsid w:val="570B8565"/>
    <w:rsid w:val="570EDD86"/>
    <w:rsid w:val="570FC45F"/>
    <w:rsid w:val="5713E0AB"/>
    <w:rsid w:val="57140F3C"/>
    <w:rsid w:val="57171DB5"/>
    <w:rsid w:val="571B43F2"/>
    <w:rsid w:val="571C0098"/>
    <w:rsid w:val="571DD4B2"/>
    <w:rsid w:val="571ED26B"/>
    <w:rsid w:val="571FF66F"/>
    <w:rsid w:val="572017EE"/>
    <w:rsid w:val="5720AA50"/>
    <w:rsid w:val="5720ED14"/>
    <w:rsid w:val="5720F5D4"/>
    <w:rsid w:val="572125A2"/>
    <w:rsid w:val="5721BFB7"/>
    <w:rsid w:val="57220401"/>
    <w:rsid w:val="5723D65C"/>
    <w:rsid w:val="57242948"/>
    <w:rsid w:val="5727BF83"/>
    <w:rsid w:val="57283B10"/>
    <w:rsid w:val="5728E55F"/>
    <w:rsid w:val="57291B3E"/>
    <w:rsid w:val="57299132"/>
    <w:rsid w:val="572D4BD6"/>
    <w:rsid w:val="57316264"/>
    <w:rsid w:val="5731E73C"/>
    <w:rsid w:val="5733D855"/>
    <w:rsid w:val="57346793"/>
    <w:rsid w:val="5735F452"/>
    <w:rsid w:val="57364738"/>
    <w:rsid w:val="57388F6D"/>
    <w:rsid w:val="5738A400"/>
    <w:rsid w:val="5739CA9F"/>
    <w:rsid w:val="5740A35A"/>
    <w:rsid w:val="57452D47"/>
    <w:rsid w:val="574D770B"/>
    <w:rsid w:val="574EC701"/>
    <w:rsid w:val="574FF3F2"/>
    <w:rsid w:val="57525870"/>
    <w:rsid w:val="5752DE08"/>
    <w:rsid w:val="5754DD60"/>
    <w:rsid w:val="57559F2A"/>
    <w:rsid w:val="5756A7E5"/>
    <w:rsid w:val="575735D6"/>
    <w:rsid w:val="57585507"/>
    <w:rsid w:val="5759DA61"/>
    <w:rsid w:val="575AF974"/>
    <w:rsid w:val="575C1104"/>
    <w:rsid w:val="575CF70D"/>
    <w:rsid w:val="575DEF78"/>
    <w:rsid w:val="575F451F"/>
    <w:rsid w:val="5760B526"/>
    <w:rsid w:val="5763B71C"/>
    <w:rsid w:val="57670EED"/>
    <w:rsid w:val="576801AF"/>
    <w:rsid w:val="5768892E"/>
    <w:rsid w:val="576AF04B"/>
    <w:rsid w:val="57707641"/>
    <w:rsid w:val="5770ED38"/>
    <w:rsid w:val="5772455A"/>
    <w:rsid w:val="57726234"/>
    <w:rsid w:val="5772FFED"/>
    <w:rsid w:val="5773A2CA"/>
    <w:rsid w:val="5775ABDE"/>
    <w:rsid w:val="577629F5"/>
    <w:rsid w:val="577D0C10"/>
    <w:rsid w:val="577E2B2A"/>
    <w:rsid w:val="578074C1"/>
    <w:rsid w:val="57808B51"/>
    <w:rsid w:val="5780CBBE"/>
    <w:rsid w:val="5781068A"/>
    <w:rsid w:val="5781D780"/>
    <w:rsid w:val="57830F6B"/>
    <w:rsid w:val="578402E3"/>
    <w:rsid w:val="57847790"/>
    <w:rsid w:val="57892629"/>
    <w:rsid w:val="578A0AFE"/>
    <w:rsid w:val="578A1462"/>
    <w:rsid w:val="578B3D28"/>
    <w:rsid w:val="57956148"/>
    <w:rsid w:val="57972298"/>
    <w:rsid w:val="57972587"/>
    <w:rsid w:val="57979C61"/>
    <w:rsid w:val="5797B1AF"/>
    <w:rsid w:val="5797E18C"/>
    <w:rsid w:val="579B16BE"/>
    <w:rsid w:val="579C9857"/>
    <w:rsid w:val="579E82A8"/>
    <w:rsid w:val="57A0291A"/>
    <w:rsid w:val="57A52272"/>
    <w:rsid w:val="57A6AAD9"/>
    <w:rsid w:val="57A7376D"/>
    <w:rsid w:val="57A83C50"/>
    <w:rsid w:val="57A88690"/>
    <w:rsid w:val="57A8E92F"/>
    <w:rsid w:val="57AA0196"/>
    <w:rsid w:val="57ACC427"/>
    <w:rsid w:val="57AD7EA2"/>
    <w:rsid w:val="57B10E44"/>
    <w:rsid w:val="57B15D30"/>
    <w:rsid w:val="57B178D9"/>
    <w:rsid w:val="57B511C3"/>
    <w:rsid w:val="57B51BB2"/>
    <w:rsid w:val="57B57FB1"/>
    <w:rsid w:val="57B597DB"/>
    <w:rsid w:val="57B72CE6"/>
    <w:rsid w:val="57B840B5"/>
    <w:rsid w:val="57BA172D"/>
    <w:rsid w:val="57BB1678"/>
    <w:rsid w:val="57BDF319"/>
    <w:rsid w:val="57C26627"/>
    <w:rsid w:val="57C30263"/>
    <w:rsid w:val="57C56DBB"/>
    <w:rsid w:val="57C63BB5"/>
    <w:rsid w:val="57D0922F"/>
    <w:rsid w:val="57D1C8CD"/>
    <w:rsid w:val="57D954FD"/>
    <w:rsid w:val="57DBFFDE"/>
    <w:rsid w:val="57DDB6BD"/>
    <w:rsid w:val="57DE0A9B"/>
    <w:rsid w:val="57DF3DED"/>
    <w:rsid w:val="57DF8E11"/>
    <w:rsid w:val="57E0BBCA"/>
    <w:rsid w:val="57E5AA93"/>
    <w:rsid w:val="57E5FBED"/>
    <w:rsid w:val="57E8EA35"/>
    <w:rsid w:val="57ED010B"/>
    <w:rsid w:val="57EE696E"/>
    <w:rsid w:val="57EFE9A3"/>
    <w:rsid w:val="57F0B3CF"/>
    <w:rsid w:val="57F4A676"/>
    <w:rsid w:val="57F4EAA3"/>
    <w:rsid w:val="57F66EF9"/>
    <w:rsid w:val="57F6D9DB"/>
    <w:rsid w:val="57F865D5"/>
    <w:rsid w:val="57F86717"/>
    <w:rsid w:val="57F9BB7D"/>
    <w:rsid w:val="57FE5DFC"/>
    <w:rsid w:val="580037E3"/>
    <w:rsid w:val="5800FB09"/>
    <w:rsid w:val="58021390"/>
    <w:rsid w:val="58051C22"/>
    <w:rsid w:val="5806A81F"/>
    <w:rsid w:val="5806CFB0"/>
    <w:rsid w:val="580DD02B"/>
    <w:rsid w:val="580E0F26"/>
    <w:rsid w:val="5815B747"/>
    <w:rsid w:val="58181214"/>
    <w:rsid w:val="581AF815"/>
    <w:rsid w:val="581C642A"/>
    <w:rsid w:val="581D0EAB"/>
    <w:rsid w:val="581D2A7A"/>
    <w:rsid w:val="581ECEED"/>
    <w:rsid w:val="581EF4C0"/>
    <w:rsid w:val="581F46B6"/>
    <w:rsid w:val="581F8E1A"/>
    <w:rsid w:val="58204E31"/>
    <w:rsid w:val="58225AC4"/>
    <w:rsid w:val="58258321"/>
    <w:rsid w:val="5826826D"/>
    <w:rsid w:val="5826DA29"/>
    <w:rsid w:val="5829C653"/>
    <w:rsid w:val="5829D6FA"/>
    <w:rsid w:val="582A417A"/>
    <w:rsid w:val="582E0257"/>
    <w:rsid w:val="582EA239"/>
    <w:rsid w:val="5831B6CE"/>
    <w:rsid w:val="5831FD9D"/>
    <w:rsid w:val="5833053A"/>
    <w:rsid w:val="5833408E"/>
    <w:rsid w:val="58343024"/>
    <w:rsid w:val="58352B7E"/>
    <w:rsid w:val="583762EB"/>
    <w:rsid w:val="583921D3"/>
    <w:rsid w:val="583995B7"/>
    <w:rsid w:val="58435305"/>
    <w:rsid w:val="58436067"/>
    <w:rsid w:val="5843E415"/>
    <w:rsid w:val="5844011F"/>
    <w:rsid w:val="5844C1E3"/>
    <w:rsid w:val="58465E93"/>
    <w:rsid w:val="5847E92C"/>
    <w:rsid w:val="58489A85"/>
    <w:rsid w:val="5848CEEE"/>
    <w:rsid w:val="58494291"/>
    <w:rsid w:val="5850F8A5"/>
    <w:rsid w:val="58516798"/>
    <w:rsid w:val="5851B281"/>
    <w:rsid w:val="58527451"/>
    <w:rsid w:val="58538F43"/>
    <w:rsid w:val="58553FD8"/>
    <w:rsid w:val="58592AE6"/>
    <w:rsid w:val="585B9C0A"/>
    <w:rsid w:val="58604484"/>
    <w:rsid w:val="5866A6BA"/>
    <w:rsid w:val="5867874B"/>
    <w:rsid w:val="58689856"/>
    <w:rsid w:val="5868A50F"/>
    <w:rsid w:val="58693559"/>
    <w:rsid w:val="586AE7F7"/>
    <w:rsid w:val="586B4BC0"/>
    <w:rsid w:val="586B5DA2"/>
    <w:rsid w:val="586BB3DB"/>
    <w:rsid w:val="586C788C"/>
    <w:rsid w:val="586CAA8F"/>
    <w:rsid w:val="586FAFA7"/>
    <w:rsid w:val="586FFEDE"/>
    <w:rsid w:val="58700C1D"/>
    <w:rsid w:val="58710878"/>
    <w:rsid w:val="5871BA6A"/>
    <w:rsid w:val="58727D00"/>
    <w:rsid w:val="5872EFE8"/>
    <w:rsid w:val="5874C675"/>
    <w:rsid w:val="5876F059"/>
    <w:rsid w:val="5879BBE6"/>
    <w:rsid w:val="587AAEC0"/>
    <w:rsid w:val="587B62D7"/>
    <w:rsid w:val="587BC70C"/>
    <w:rsid w:val="587E96FB"/>
    <w:rsid w:val="58807B02"/>
    <w:rsid w:val="5880D064"/>
    <w:rsid w:val="5881AA2F"/>
    <w:rsid w:val="5881D3B5"/>
    <w:rsid w:val="5882985A"/>
    <w:rsid w:val="5882F76E"/>
    <w:rsid w:val="58833C7E"/>
    <w:rsid w:val="588431ED"/>
    <w:rsid w:val="5884682A"/>
    <w:rsid w:val="5884D2FC"/>
    <w:rsid w:val="588585D2"/>
    <w:rsid w:val="58868260"/>
    <w:rsid w:val="58872744"/>
    <w:rsid w:val="588C9CE1"/>
    <w:rsid w:val="58902411"/>
    <w:rsid w:val="5890C50E"/>
    <w:rsid w:val="589124B6"/>
    <w:rsid w:val="58913D5A"/>
    <w:rsid w:val="58918100"/>
    <w:rsid w:val="5892B854"/>
    <w:rsid w:val="5893BE31"/>
    <w:rsid w:val="5897C74B"/>
    <w:rsid w:val="589BC88A"/>
    <w:rsid w:val="589BFADA"/>
    <w:rsid w:val="589C698B"/>
    <w:rsid w:val="589CF3C2"/>
    <w:rsid w:val="589FC130"/>
    <w:rsid w:val="58A1877B"/>
    <w:rsid w:val="58A29F74"/>
    <w:rsid w:val="58A78DC9"/>
    <w:rsid w:val="58A7F127"/>
    <w:rsid w:val="58A9310B"/>
    <w:rsid w:val="58A99FFF"/>
    <w:rsid w:val="58AD885D"/>
    <w:rsid w:val="58B155E5"/>
    <w:rsid w:val="58B1877B"/>
    <w:rsid w:val="58B5345E"/>
    <w:rsid w:val="58B5C7AE"/>
    <w:rsid w:val="58B70F37"/>
    <w:rsid w:val="58B84091"/>
    <w:rsid w:val="58B9BA79"/>
    <w:rsid w:val="58B9D7DC"/>
    <w:rsid w:val="58BAE829"/>
    <w:rsid w:val="58BB08D7"/>
    <w:rsid w:val="58BC322A"/>
    <w:rsid w:val="58BD7A62"/>
    <w:rsid w:val="58BDA183"/>
    <w:rsid w:val="58C0819E"/>
    <w:rsid w:val="58C187BB"/>
    <w:rsid w:val="58C3EA42"/>
    <w:rsid w:val="58C411CE"/>
    <w:rsid w:val="58C52BDF"/>
    <w:rsid w:val="58D25773"/>
    <w:rsid w:val="58D42BC1"/>
    <w:rsid w:val="58D486DF"/>
    <w:rsid w:val="58D4A3F3"/>
    <w:rsid w:val="58D4AB99"/>
    <w:rsid w:val="58D59F16"/>
    <w:rsid w:val="58D773BC"/>
    <w:rsid w:val="58D803B3"/>
    <w:rsid w:val="58DA5F75"/>
    <w:rsid w:val="58DF644C"/>
    <w:rsid w:val="58E339B5"/>
    <w:rsid w:val="58E3831F"/>
    <w:rsid w:val="58E7B835"/>
    <w:rsid w:val="58E8F406"/>
    <w:rsid w:val="58EBD0EA"/>
    <w:rsid w:val="58ED1C4E"/>
    <w:rsid w:val="58ED86AA"/>
    <w:rsid w:val="58EDFA7C"/>
    <w:rsid w:val="58EE78BF"/>
    <w:rsid w:val="58EF103B"/>
    <w:rsid w:val="58F30ABF"/>
    <w:rsid w:val="58F741CA"/>
    <w:rsid w:val="58F775D8"/>
    <w:rsid w:val="58F7D567"/>
    <w:rsid w:val="58FD1414"/>
    <w:rsid w:val="5900D9E8"/>
    <w:rsid w:val="590177A9"/>
    <w:rsid w:val="59017CCD"/>
    <w:rsid w:val="59022B2D"/>
    <w:rsid w:val="5902ED94"/>
    <w:rsid w:val="590435CE"/>
    <w:rsid w:val="590755CA"/>
    <w:rsid w:val="5908DADC"/>
    <w:rsid w:val="590902FC"/>
    <w:rsid w:val="590BD7BE"/>
    <w:rsid w:val="59198552"/>
    <w:rsid w:val="5919A9CB"/>
    <w:rsid w:val="591B0908"/>
    <w:rsid w:val="591ECF85"/>
    <w:rsid w:val="5922A6E1"/>
    <w:rsid w:val="5927D139"/>
    <w:rsid w:val="5928057F"/>
    <w:rsid w:val="5929CA03"/>
    <w:rsid w:val="592A6DEA"/>
    <w:rsid w:val="592C2590"/>
    <w:rsid w:val="592D4CBE"/>
    <w:rsid w:val="592ECB90"/>
    <w:rsid w:val="592FB774"/>
    <w:rsid w:val="593155DE"/>
    <w:rsid w:val="5932B9F4"/>
    <w:rsid w:val="59367343"/>
    <w:rsid w:val="5939CEF4"/>
    <w:rsid w:val="593FB923"/>
    <w:rsid w:val="593FF867"/>
    <w:rsid w:val="5941C547"/>
    <w:rsid w:val="594217B6"/>
    <w:rsid w:val="5943C3F4"/>
    <w:rsid w:val="594549AB"/>
    <w:rsid w:val="5945E5DD"/>
    <w:rsid w:val="5946D11A"/>
    <w:rsid w:val="5948F964"/>
    <w:rsid w:val="594C0C75"/>
    <w:rsid w:val="594DD3BD"/>
    <w:rsid w:val="594DE942"/>
    <w:rsid w:val="594F69C9"/>
    <w:rsid w:val="59513AC6"/>
    <w:rsid w:val="595229EB"/>
    <w:rsid w:val="595258B3"/>
    <w:rsid w:val="59541F0E"/>
    <w:rsid w:val="595B864B"/>
    <w:rsid w:val="595BC479"/>
    <w:rsid w:val="595D7D02"/>
    <w:rsid w:val="595DCFC5"/>
    <w:rsid w:val="595E0B4E"/>
    <w:rsid w:val="595EEB1E"/>
    <w:rsid w:val="595F51A5"/>
    <w:rsid w:val="59605D22"/>
    <w:rsid w:val="5960E7FB"/>
    <w:rsid w:val="59619041"/>
    <w:rsid w:val="5961BA3F"/>
    <w:rsid w:val="59634985"/>
    <w:rsid w:val="59638B8C"/>
    <w:rsid w:val="5963A3E1"/>
    <w:rsid w:val="59641D2F"/>
    <w:rsid w:val="5965BA39"/>
    <w:rsid w:val="59663071"/>
    <w:rsid w:val="59672041"/>
    <w:rsid w:val="596722A2"/>
    <w:rsid w:val="5967485D"/>
    <w:rsid w:val="596886D3"/>
    <w:rsid w:val="5968C9C0"/>
    <w:rsid w:val="596A5239"/>
    <w:rsid w:val="596B0EA3"/>
    <w:rsid w:val="596C6A1F"/>
    <w:rsid w:val="596E50D3"/>
    <w:rsid w:val="596E605B"/>
    <w:rsid w:val="596EE69A"/>
    <w:rsid w:val="596FBA46"/>
    <w:rsid w:val="597317C7"/>
    <w:rsid w:val="5975849A"/>
    <w:rsid w:val="597B0E4E"/>
    <w:rsid w:val="597CD12C"/>
    <w:rsid w:val="598626E6"/>
    <w:rsid w:val="598B68F6"/>
    <w:rsid w:val="598C2F0C"/>
    <w:rsid w:val="598E6227"/>
    <w:rsid w:val="598E6626"/>
    <w:rsid w:val="59936760"/>
    <w:rsid w:val="59973748"/>
    <w:rsid w:val="5997D915"/>
    <w:rsid w:val="59994932"/>
    <w:rsid w:val="599BDD73"/>
    <w:rsid w:val="599D3936"/>
    <w:rsid w:val="599D7D51"/>
    <w:rsid w:val="599D86B3"/>
    <w:rsid w:val="59A3AB6F"/>
    <w:rsid w:val="59A5092A"/>
    <w:rsid w:val="59A50B36"/>
    <w:rsid w:val="59A75FD5"/>
    <w:rsid w:val="59A8AA89"/>
    <w:rsid w:val="59A91265"/>
    <w:rsid w:val="59ABC5B4"/>
    <w:rsid w:val="59ACF139"/>
    <w:rsid w:val="59B33B19"/>
    <w:rsid w:val="59B3636E"/>
    <w:rsid w:val="59B42DA0"/>
    <w:rsid w:val="59B566B5"/>
    <w:rsid w:val="59B5992A"/>
    <w:rsid w:val="59B6058A"/>
    <w:rsid w:val="59B72DF4"/>
    <w:rsid w:val="59B7C01C"/>
    <w:rsid w:val="59B9AC9F"/>
    <w:rsid w:val="59B9BE49"/>
    <w:rsid w:val="59BA4BFB"/>
    <w:rsid w:val="59BB8A64"/>
    <w:rsid w:val="59BBB302"/>
    <w:rsid w:val="59BBE814"/>
    <w:rsid w:val="59BD4969"/>
    <w:rsid w:val="59BD72E3"/>
    <w:rsid w:val="59C049CA"/>
    <w:rsid w:val="59C08973"/>
    <w:rsid w:val="59C0A314"/>
    <w:rsid w:val="59C1B54A"/>
    <w:rsid w:val="59C2DA7F"/>
    <w:rsid w:val="59C38EDC"/>
    <w:rsid w:val="59C3B001"/>
    <w:rsid w:val="59C42794"/>
    <w:rsid w:val="59C6215D"/>
    <w:rsid w:val="59C62E17"/>
    <w:rsid w:val="59C6C4C3"/>
    <w:rsid w:val="59CD370E"/>
    <w:rsid w:val="59CF2CEC"/>
    <w:rsid w:val="59D14E6F"/>
    <w:rsid w:val="59D3AB3F"/>
    <w:rsid w:val="59D3B79A"/>
    <w:rsid w:val="59E1967F"/>
    <w:rsid w:val="59E1D50E"/>
    <w:rsid w:val="59E1D974"/>
    <w:rsid w:val="59E288C0"/>
    <w:rsid w:val="59E3AD75"/>
    <w:rsid w:val="59E3C934"/>
    <w:rsid w:val="59E3F088"/>
    <w:rsid w:val="59E4FE2E"/>
    <w:rsid w:val="59E586D8"/>
    <w:rsid w:val="59E632E9"/>
    <w:rsid w:val="59EE0CE8"/>
    <w:rsid w:val="59EE4C7A"/>
    <w:rsid w:val="59EFD66F"/>
    <w:rsid w:val="59F0B535"/>
    <w:rsid w:val="59F5463D"/>
    <w:rsid w:val="59F7517F"/>
    <w:rsid w:val="59FA3AC9"/>
    <w:rsid w:val="59FE610B"/>
    <w:rsid w:val="59FEC5FA"/>
    <w:rsid w:val="59FF6F5C"/>
    <w:rsid w:val="5A01BC6E"/>
    <w:rsid w:val="5A022D46"/>
    <w:rsid w:val="5A026572"/>
    <w:rsid w:val="5A03C79F"/>
    <w:rsid w:val="5A062984"/>
    <w:rsid w:val="5A06310E"/>
    <w:rsid w:val="5A092637"/>
    <w:rsid w:val="5A09C332"/>
    <w:rsid w:val="5A0ADDE2"/>
    <w:rsid w:val="5A0B71F9"/>
    <w:rsid w:val="5A0FC891"/>
    <w:rsid w:val="5A12F01B"/>
    <w:rsid w:val="5A13F156"/>
    <w:rsid w:val="5A140C7B"/>
    <w:rsid w:val="5A14206B"/>
    <w:rsid w:val="5A17C425"/>
    <w:rsid w:val="5A19C84E"/>
    <w:rsid w:val="5A1AE57F"/>
    <w:rsid w:val="5A1E6E96"/>
    <w:rsid w:val="5A20D560"/>
    <w:rsid w:val="5A213AA7"/>
    <w:rsid w:val="5A282516"/>
    <w:rsid w:val="5A28DB1F"/>
    <w:rsid w:val="5A29A41A"/>
    <w:rsid w:val="5A2A6636"/>
    <w:rsid w:val="5A2AAA31"/>
    <w:rsid w:val="5A2DD505"/>
    <w:rsid w:val="5A32AE36"/>
    <w:rsid w:val="5A32C8D7"/>
    <w:rsid w:val="5A333B2E"/>
    <w:rsid w:val="5A348435"/>
    <w:rsid w:val="5A34B8C5"/>
    <w:rsid w:val="5A3510EA"/>
    <w:rsid w:val="5A3653D1"/>
    <w:rsid w:val="5A3BD855"/>
    <w:rsid w:val="5A3CD177"/>
    <w:rsid w:val="5A3DDAF3"/>
    <w:rsid w:val="5A3EC96F"/>
    <w:rsid w:val="5A40E20C"/>
    <w:rsid w:val="5A41A85C"/>
    <w:rsid w:val="5A45E9DC"/>
    <w:rsid w:val="5A4A00D7"/>
    <w:rsid w:val="5A51C5B2"/>
    <w:rsid w:val="5A51D42C"/>
    <w:rsid w:val="5A53C035"/>
    <w:rsid w:val="5A54A148"/>
    <w:rsid w:val="5A55220D"/>
    <w:rsid w:val="5A5639F9"/>
    <w:rsid w:val="5A5667B0"/>
    <w:rsid w:val="5A56F8DD"/>
    <w:rsid w:val="5A57F14F"/>
    <w:rsid w:val="5A594D9B"/>
    <w:rsid w:val="5A5A0666"/>
    <w:rsid w:val="5A5B17E1"/>
    <w:rsid w:val="5A5B416E"/>
    <w:rsid w:val="5A5E656F"/>
    <w:rsid w:val="5A6169AE"/>
    <w:rsid w:val="5A62FD66"/>
    <w:rsid w:val="5A633E64"/>
    <w:rsid w:val="5A67363B"/>
    <w:rsid w:val="5A687581"/>
    <w:rsid w:val="5A6888A0"/>
    <w:rsid w:val="5A68ECDA"/>
    <w:rsid w:val="5A690F9F"/>
    <w:rsid w:val="5A69AD49"/>
    <w:rsid w:val="5A69BB28"/>
    <w:rsid w:val="5A6BCF36"/>
    <w:rsid w:val="5A6F85C9"/>
    <w:rsid w:val="5A704F4D"/>
    <w:rsid w:val="5A70945F"/>
    <w:rsid w:val="5A711610"/>
    <w:rsid w:val="5A7263B5"/>
    <w:rsid w:val="5A726424"/>
    <w:rsid w:val="5A750B69"/>
    <w:rsid w:val="5A76539D"/>
    <w:rsid w:val="5A7698DD"/>
    <w:rsid w:val="5A795FFA"/>
    <w:rsid w:val="5A7982B1"/>
    <w:rsid w:val="5A7A2DF7"/>
    <w:rsid w:val="5A7C9CDB"/>
    <w:rsid w:val="5A7CBB7C"/>
    <w:rsid w:val="5A7CF66A"/>
    <w:rsid w:val="5A7EEEAD"/>
    <w:rsid w:val="5A7F8232"/>
    <w:rsid w:val="5A81C02F"/>
    <w:rsid w:val="5A84FFF7"/>
    <w:rsid w:val="5A8820E8"/>
    <w:rsid w:val="5A88777A"/>
    <w:rsid w:val="5A8AB96A"/>
    <w:rsid w:val="5A8B706B"/>
    <w:rsid w:val="5A8BED3E"/>
    <w:rsid w:val="5A8CDCB7"/>
    <w:rsid w:val="5A8EC004"/>
    <w:rsid w:val="5A8F5646"/>
    <w:rsid w:val="5A901964"/>
    <w:rsid w:val="5A91412C"/>
    <w:rsid w:val="5A91673F"/>
    <w:rsid w:val="5A92DA9C"/>
    <w:rsid w:val="5A961C72"/>
    <w:rsid w:val="5A9650A2"/>
    <w:rsid w:val="5A985BF0"/>
    <w:rsid w:val="5A9994CC"/>
    <w:rsid w:val="5A9C5A1E"/>
    <w:rsid w:val="5A9CCB53"/>
    <w:rsid w:val="5A9EA298"/>
    <w:rsid w:val="5A9F387B"/>
    <w:rsid w:val="5AA11E91"/>
    <w:rsid w:val="5AA32031"/>
    <w:rsid w:val="5AAAFE59"/>
    <w:rsid w:val="5AAFC97D"/>
    <w:rsid w:val="5AB0334D"/>
    <w:rsid w:val="5AB2AD42"/>
    <w:rsid w:val="5AB367BD"/>
    <w:rsid w:val="5ABB743C"/>
    <w:rsid w:val="5ABCAC7D"/>
    <w:rsid w:val="5ABF861C"/>
    <w:rsid w:val="5ABFAEF0"/>
    <w:rsid w:val="5AC0D9EC"/>
    <w:rsid w:val="5AC1012A"/>
    <w:rsid w:val="5AC4DCD5"/>
    <w:rsid w:val="5AC4E34D"/>
    <w:rsid w:val="5AC55F28"/>
    <w:rsid w:val="5AC8A005"/>
    <w:rsid w:val="5AC9C07B"/>
    <w:rsid w:val="5AC9CEB1"/>
    <w:rsid w:val="5ACB442F"/>
    <w:rsid w:val="5ACB4B8E"/>
    <w:rsid w:val="5ACC03E9"/>
    <w:rsid w:val="5ACC0B5A"/>
    <w:rsid w:val="5ACC4A85"/>
    <w:rsid w:val="5ACC786A"/>
    <w:rsid w:val="5ACCABC1"/>
    <w:rsid w:val="5ACEDEA0"/>
    <w:rsid w:val="5AD115A1"/>
    <w:rsid w:val="5AD1CFB0"/>
    <w:rsid w:val="5AD38868"/>
    <w:rsid w:val="5AD3ABA8"/>
    <w:rsid w:val="5AD3E642"/>
    <w:rsid w:val="5AD887F8"/>
    <w:rsid w:val="5AD93F8A"/>
    <w:rsid w:val="5AD9FC9F"/>
    <w:rsid w:val="5ADA78E0"/>
    <w:rsid w:val="5ADB1914"/>
    <w:rsid w:val="5ADC5C24"/>
    <w:rsid w:val="5ADFB2B2"/>
    <w:rsid w:val="5AE73354"/>
    <w:rsid w:val="5AEAF3EB"/>
    <w:rsid w:val="5AF0BA1C"/>
    <w:rsid w:val="5AF18465"/>
    <w:rsid w:val="5AF3CB12"/>
    <w:rsid w:val="5AF435ED"/>
    <w:rsid w:val="5AF64CCD"/>
    <w:rsid w:val="5AFA1F8F"/>
    <w:rsid w:val="5AFD8CD8"/>
    <w:rsid w:val="5AFE14B2"/>
    <w:rsid w:val="5AFFB49E"/>
    <w:rsid w:val="5AFFCA36"/>
    <w:rsid w:val="5AFFCB4F"/>
    <w:rsid w:val="5B023E53"/>
    <w:rsid w:val="5B044C5D"/>
    <w:rsid w:val="5B06B26F"/>
    <w:rsid w:val="5B06BC14"/>
    <w:rsid w:val="5B09344D"/>
    <w:rsid w:val="5B0A064A"/>
    <w:rsid w:val="5B0A824C"/>
    <w:rsid w:val="5B0C5CCD"/>
    <w:rsid w:val="5B128B4E"/>
    <w:rsid w:val="5B145207"/>
    <w:rsid w:val="5B1598DE"/>
    <w:rsid w:val="5B178267"/>
    <w:rsid w:val="5B18D596"/>
    <w:rsid w:val="5B1DBB81"/>
    <w:rsid w:val="5B21B484"/>
    <w:rsid w:val="5B220391"/>
    <w:rsid w:val="5B22C0FE"/>
    <w:rsid w:val="5B22D45C"/>
    <w:rsid w:val="5B231EE0"/>
    <w:rsid w:val="5B25AA4D"/>
    <w:rsid w:val="5B26CAF8"/>
    <w:rsid w:val="5B283CD7"/>
    <w:rsid w:val="5B2F54A5"/>
    <w:rsid w:val="5B2FBF75"/>
    <w:rsid w:val="5B30118C"/>
    <w:rsid w:val="5B3046C9"/>
    <w:rsid w:val="5B30EADE"/>
    <w:rsid w:val="5B31EFF6"/>
    <w:rsid w:val="5B321B67"/>
    <w:rsid w:val="5B377406"/>
    <w:rsid w:val="5B39FD85"/>
    <w:rsid w:val="5B3A4F53"/>
    <w:rsid w:val="5B3AB09D"/>
    <w:rsid w:val="5B3C3695"/>
    <w:rsid w:val="5B41EA17"/>
    <w:rsid w:val="5B4C932F"/>
    <w:rsid w:val="5B50C028"/>
    <w:rsid w:val="5B5147C0"/>
    <w:rsid w:val="5B52E0EB"/>
    <w:rsid w:val="5B5437A5"/>
    <w:rsid w:val="5B560CC8"/>
    <w:rsid w:val="5B563A16"/>
    <w:rsid w:val="5B582432"/>
    <w:rsid w:val="5B59F2B1"/>
    <w:rsid w:val="5B59FA29"/>
    <w:rsid w:val="5B5A1909"/>
    <w:rsid w:val="5B5D353A"/>
    <w:rsid w:val="5B5E93C9"/>
    <w:rsid w:val="5B5E986A"/>
    <w:rsid w:val="5B5EB3E9"/>
    <w:rsid w:val="5B5ECB42"/>
    <w:rsid w:val="5B62B3C8"/>
    <w:rsid w:val="5B63C156"/>
    <w:rsid w:val="5B63DF75"/>
    <w:rsid w:val="5B64E0F3"/>
    <w:rsid w:val="5B657706"/>
    <w:rsid w:val="5B65872E"/>
    <w:rsid w:val="5B6623E9"/>
    <w:rsid w:val="5B668EAB"/>
    <w:rsid w:val="5B6A92F7"/>
    <w:rsid w:val="5B6DBD12"/>
    <w:rsid w:val="5B6EF06A"/>
    <w:rsid w:val="5B6FE234"/>
    <w:rsid w:val="5B71AF88"/>
    <w:rsid w:val="5B727804"/>
    <w:rsid w:val="5B74C317"/>
    <w:rsid w:val="5B75784B"/>
    <w:rsid w:val="5B7692F5"/>
    <w:rsid w:val="5B774F02"/>
    <w:rsid w:val="5B77E30B"/>
    <w:rsid w:val="5B7ABF24"/>
    <w:rsid w:val="5B80A574"/>
    <w:rsid w:val="5B81F05A"/>
    <w:rsid w:val="5B858C86"/>
    <w:rsid w:val="5B869328"/>
    <w:rsid w:val="5B8907AD"/>
    <w:rsid w:val="5B892438"/>
    <w:rsid w:val="5B8D0625"/>
    <w:rsid w:val="5B8E855E"/>
    <w:rsid w:val="5B935814"/>
    <w:rsid w:val="5B94DFEF"/>
    <w:rsid w:val="5B971B49"/>
    <w:rsid w:val="5B998E66"/>
    <w:rsid w:val="5B9B1613"/>
    <w:rsid w:val="5B9B482E"/>
    <w:rsid w:val="5B9C2098"/>
    <w:rsid w:val="5B9EFFEF"/>
    <w:rsid w:val="5B9F84E7"/>
    <w:rsid w:val="5BA13D31"/>
    <w:rsid w:val="5BA211A0"/>
    <w:rsid w:val="5BA249C5"/>
    <w:rsid w:val="5BA35E40"/>
    <w:rsid w:val="5BA3D1AA"/>
    <w:rsid w:val="5BA4747F"/>
    <w:rsid w:val="5BAAD8AD"/>
    <w:rsid w:val="5BAC89BB"/>
    <w:rsid w:val="5BAC9C58"/>
    <w:rsid w:val="5BACCECD"/>
    <w:rsid w:val="5BAF3DEF"/>
    <w:rsid w:val="5BB172AE"/>
    <w:rsid w:val="5BB31E30"/>
    <w:rsid w:val="5BB3B745"/>
    <w:rsid w:val="5BB47A04"/>
    <w:rsid w:val="5BB52429"/>
    <w:rsid w:val="5BB534B3"/>
    <w:rsid w:val="5BB681A6"/>
    <w:rsid w:val="5BB8D944"/>
    <w:rsid w:val="5BB914F8"/>
    <w:rsid w:val="5BBB6E6B"/>
    <w:rsid w:val="5BBB7174"/>
    <w:rsid w:val="5BBC3593"/>
    <w:rsid w:val="5BC01CC9"/>
    <w:rsid w:val="5BC05BA8"/>
    <w:rsid w:val="5BC1B808"/>
    <w:rsid w:val="5BC52DCD"/>
    <w:rsid w:val="5BC53142"/>
    <w:rsid w:val="5BC61D7E"/>
    <w:rsid w:val="5BC7E53E"/>
    <w:rsid w:val="5BC840E7"/>
    <w:rsid w:val="5BC8F1AE"/>
    <w:rsid w:val="5BCCBC2B"/>
    <w:rsid w:val="5BCD77E0"/>
    <w:rsid w:val="5BCDD34C"/>
    <w:rsid w:val="5BCFC151"/>
    <w:rsid w:val="5BD0690B"/>
    <w:rsid w:val="5BD1ADE9"/>
    <w:rsid w:val="5BD36704"/>
    <w:rsid w:val="5BD4181F"/>
    <w:rsid w:val="5BD4A39A"/>
    <w:rsid w:val="5BD58C16"/>
    <w:rsid w:val="5BD6F0F4"/>
    <w:rsid w:val="5BD94298"/>
    <w:rsid w:val="5BDAF534"/>
    <w:rsid w:val="5BDC36E2"/>
    <w:rsid w:val="5BDD12C5"/>
    <w:rsid w:val="5BDD5867"/>
    <w:rsid w:val="5BDD7EFD"/>
    <w:rsid w:val="5BDF981F"/>
    <w:rsid w:val="5BE04849"/>
    <w:rsid w:val="5BE34671"/>
    <w:rsid w:val="5BE40DD1"/>
    <w:rsid w:val="5BEA007D"/>
    <w:rsid w:val="5BEA9A28"/>
    <w:rsid w:val="5BEBAEF0"/>
    <w:rsid w:val="5BEC21A8"/>
    <w:rsid w:val="5BEC963E"/>
    <w:rsid w:val="5BED612B"/>
    <w:rsid w:val="5BEDA2CB"/>
    <w:rsid w:val="5BEDC2C2"/>
    <w:rsid w:val="5BEF232B"/>
    <w:rsid w:val="5BEF558B"/>
    <w:rsid w:val="5BF0CDBB"/>
    <w:rsid w:val="5BF652E4"/>
    <w:rsid w:val="5BF7C0E3"/>
    <w:rsid w:val="5BF89ADF"/>
    <w:rsid w:val="5BF90B41"/>
    <w:rsid w:val="5BFD111B"/>
    <w:rsid w:val="5BFDA7C7"/>
    <w:rsid w:val="5BFEB875"/>
    <w:rsid w:val="5BFEDB8A"/>
    <w:rsid w:val="5BFFB5A2"/>
    <w:rsid w:val="5C00E168"/>
    <w:rsid w:val="5C04B0FA"/>
    <w:rsid w:val="5C08A088"/>
    <w:rsid w:val="5C08B5B8"/>
    <w:rsid w:val="5C0EDB84"/>
    <w:rsid w:val="5C122E45"/>
    <w:rsid w:val="5C1239FC"/>
    <w:rsid w:val="5C12C267"/>
    <w:rsid w:val="5C176194"/>
    <w:rsid w:val="5C17C564"/>
    <w:rsid w:val="5C18350B"/>
    <w:rsid w:val="5C1835BA"/>
    <w:rsid w:val="5C1939E6"/>
    <w:rsid w:val="5C1A5631"/>
    <w:rsid w:val="5C1ACD3A"/>
    <w:rsid w:val="5C1D7DE9"/>
    <w:rsid w:val="5C1E95AE"/>
    <w:rsid w:val="5C215910"/>
    <w:rsid w:val="5C21B949"/>
    <w:rsid w:val="5C227B0B"/>
    <w:rsid w:val="5C261A9E"/>
    <w:rsid w:val="5C26B2C3"/>
    <w:rsid w:val="5C294715"/>
    <w:rsid w:val="5C2AEEF8"/>
    <w:rsid w:val="5C2BEB87"/>
    <w:rsid w:val="5C2C47B0"/>
    <w:rsid w:val="5C32F7A3"/>
    <w:rsid w:val="5C3893E6"/>
    <w:rsid w:val="5C3977EA"/>
    <w:rsid w:val="5C39C2D6"/>
    <w:rsid w:val="5C3ABB31"/>
    <w:rsid w:val="5C3CCBB4"/>
    <w:rsid w:val="5C3D635A"/>
    <w:rsid w:val="5C3F156C"/>
    <w:rsid w:val="5C445E18"/>
    <w:rsid w:val="5C46C869"/>
    <w:rsid w:val="5C46D3D7"/>
    <w:rsid w:val="5C46E596"/>
    <w:rsid w:val="5C48EFF7"/>
    <w:rsid w:val="5C4AC95D"/>
    <w:rsid w:val="5C4B8575"/>
    <w:rsid w:val="5C4BF71A"/>
    <w:rsid w:val="5C4C7D09"/>
    <w:rsid w:val="5C4D1B96"/>
    <w:rsid w:val="5C4E3DC8"/>
    <w:rsid w:val="5C4EC45D"/>
    <w:rsid w:val="5C4F65B3"/>
    <w:rsid w:val="5C5185CF"/>
    <w:rsid w:val="5C51F2D2"/>
    <w:rsid w:val="5C547066"/>
    <w:rsid w:val="5C555A0D"/>
    <w:rsid w:val="5C56C14E"/>
    <w:rsid w:val="5C57385C"/>
    <w:rsid w:val="5C621E1F"/>
    <w:rsid w:val="5C63F37B"/>
    <w:rsid w:val="5C6675C9"/>
    <w:rsid w:val="5C696319"/>
    <w:rsid w:val="5C6A167B"/>
    <w:rsid w:val="5C6A3F07"/>
    <w:rsid w:val="5C6B39D1"/>
    <w:rsid w:val="5C6BFE91"/>
    <w:rsid w:val="5C6CC462"/>
    <w:rsid w:val="5C6E17F5"/>
    <w:rsid w:val="5C6FD15E"/>
    <w:rsid w:val="5C73F175"/>
    <w:rsid w:val="5C779BE9"/>
    <w:rsid w:val="5C799F87"/>
    <w:rsid w:val="5C7B5A42"/>
    <w:rsid w:val="5C7C5DF8"/>
    <w:rsid w:val="5C7D8227"/>
    <w:rsid w:val="5C804531"/>
    <w:rsid w:val="5C8300F9"/>
    <w:rsid w:val="5C846E1B"/>
    <w:rsid w:val="5C87AC83"/>
    <w:rsid w:val="5C87BA87"/>
    <w:rsid w:val="5C8878F7"/>
    <w:rsid w:val="5C8C22AB"/>
    <w:rsid w:val="5C8E93D6"/>
    <w:rsid w:val="5C8EB5F4"/>
    <w:rsid w:val="5C9077CE"/>
    <w:rsid w:val="5C91E6B8"/>
    <w:rsid w:val="5C925484"/>
    <w:rsid w:val="5C9401DE"/>
    <w:rsid w:val="5C98294D"/>
    <w:rsid w:val="5C9AC85E"/>
    <w:rsid w:val="5C9B6E1F"/>
    <w:rsid w:val="5C9C8F29"/>
    <w:rsid w:val="5C9FC08C"/>
    <w:rsid w:val="5C9FE59F"/>
    <w:rsid w:val="5CA001E8"/>
    <w:rsid w:val="5CA09D01"/>
    <w:rsid w:val="5CA46083"/>
    <w:rsid w:val="5CA50831"/>
    <w:rsid w:val="5CA77756"/>
    <w:rsid w:val="5CA7F2C2"/>
    <w:rsid w:val="5CAAFF97"/>
    <w:rsid w:val="5CAD5E98"/>
    <w:rsid w:val="5CB0FBD1"/>
    <w:rsid w:val="5CB2ABDF"/>
    <w:rsid w:val="5CB4A7C1"/>
    <w:rsid w:val="5CB58ED0"/>
    <w:rsid w:val="5CB673F2"/>
    <w:rsid w:val="5CB6C30D"/>
    <w:rsid w:val="5CB789A2"/>
    <w:rsid w:val="5CB94D15"/>
    <w:rsid w:val="5CBA723C"/>
    <w:rsid w:val="5CBB0819"/>
    <w:rsid w:val="5CBECAE9"/>
    <w:rsid w:val="5CBF950E"/>
    <w:rsid w:val="5CC01C3C"/>
    <w:rsid w:val="5CC2D43E"/>
    <w:rsid w:val="5CC365BC"/>
    <w:rsid w:val="5CC3DA08"/>
    <w:rsid w:val="5CC62C5C"/>
    <w:rsid w:val="5CC719DE"/>
    <w:rsid w:val="5CC9850F"/>
    <w:rsid w:val="5CC99ED7"/>
    <w:rsid w:val="5CCA08FB"/>
    <w:rsid w:val="5CCE360A"/>
    <w:rsid w:val="5CD0F751"/>
    <w:rsid w:val="5CD2321D"/>
    <w:rsid w:val="5CD4F203"/>
    <w:rsid w:val="5CD68974"/>
    <w:rsid w:val="5CD82EBD"/>
    <w:rsid w:val="5CD881CB"/>
    <w:rsid w:val="5CE307F3"/>
    <w:rsid w:val="5CE3FCAF"/>
    <w:rsid w:val="5CE64454"/>
    <w:rsid w:val="5CE6B40E"/>
    <w:rsid w:val="5CEC2E39"/>
    <w:rsid w:val="5CED108D"/>
    <w:rsid w:val="5CEED299"/>
    <w:rsid w:val="5CEFAAC4"/>
    <w:rsid w:val="5CF4FDA0"/>
    <w:rsid w:val="5CFB2987"/>
    <w:rsid w:val="5CFB31EA"/>
    <w:rsid w:val="5CFC385B"/>
    <w:rsid w:val="5CFD7378"/>
    <w:rsid w:val="5D00487B"/>
    <w:rsid w:val="5D00B3BF"/>
    <w:rsid w:val="5D00B5E2"/>
    <w:rsid w:val="5D0107F8"/>
    <w:rsid w:val="5D026728"/>
    <w:rsid w:val="5D0441A4"/>
    <w:rsid w:val="5D063FD3"/>
    <w:rsid w:val="5D066358"/>
    <w:rsid w:val="5D06E4DD"/>
    <w:rsid w:val="5D07FBC8"/>
    <w:rsid w:val="5D082DB2"/>
    <w:rsid w:val="5D093B3D"/>
    <w:rsid w:val="5D0AC023"/>
    <w:rsid w:val="5D0B585C"/>
    <w:rsid w:val="5D0BA05D"/>
    <w:rsid w:val="5D0D8C3F"/>
    <w:rsid w:val="5D0E5EDD"/>
    <w:rsid w:val="5D0F0927"/>
    <w:rsid w:val="5D12FE39"/>
    <w:rsid w:val="5D15E0E3"/>
    <w:rsid w:val="5D16C4F4"/>
    <w:rsid w:val="5D172644"/>
    <w:rsid w:val="5D18ADAB"/>
    <w:rsid w:val="5D18F81D"/>
    <w:rsid w:val="5D196CF7"/>
    <w:rsid w:val="5D1A4F2B"/>
    <w:rsid w:val="5D1BDC6C"/>
    <w:rsid w:val="5D212025"/>
    <w:rsid w:val="5D219C50"/>
    <w:rsid w:val="5D229BD9"/>
    <w:rsid w:val="5D254D08"/>
    <w:rsid w:val="5D263272"/>
    <w:rsid w:val="5D265308"/>
    <w:rsid w:val="5D2CAB60"/>
    <w:rsid w:val="5D2E35B7"/>
    <w:rsid w:val="5D2ED9EF"/>
    <w:rsid w:val="5D2F6BA8"/>
    <w:rsid w:val="5D381552"/>
    <w:rsid w:val="5D391841"/>
    <w:rsid w:val="5D3995B6"/>
    <w:rsid w:val="5D3BE288"/>
    <w:rsid w:val="5D3CFBAD"/>
    <w:rsid w:val="5D3D2379"/>
    <w:rsid w:val="5D412360"/>
    <w:rsid w:val="5D43BDE2"/>
    <w:rsid w:val="5D43C104"/>
    <w:rsid w:val="5D44A0E0"/>
    <w:rsid w:val="5D4592E7"/>
    <w:rsid w:val="5D45D738"/>
    <w:rsid w:val="5D45EE59"/>
    <w:rsid w:val="5D4946F5"/>
    <w:rsid w:val="5D497C78"/>
    <w:rsid w:val="5D49952E"/>
    <w:rsid w:val="5D4C32C3"/>
    <w:rsid w:val="5D4F40B9"/>
    <w:rsid w:val="5D524B69"/>
    <w:rsid w:val="5D529CB2"/>
    <w:rsid w:val="5D54647C"/>
    <w:rsid w:val="5D576FCE"/>
    <w:rsid w:val="5D57A0F3"/>
    <w:rsid w:val="5D58D5C5"/>
    <w:rsid w:val="5D5946BE"/>
    <w:rsid w:val="5D59E874"/>
    <w:rsid w:val="5D5B2514"/>
    <w:rsid w:val="5D5B6FE6"/>
    <w:rsid w:val="5D5DE24A"/>
    <w:rsid w:val="5D609C83"/>
    <w:rsid w:val="5D6820F7"/>
    <w:rsid w:val="5D6971FF"/>
    <w:rsid w:val="5D69A1B1"/>
    <w:rsid w:val="5D6BD783"/>
    <w:rsid w:val="5D6D4FFB"/>
    <w:rsid w:val="5D6DC76B"/>
    <w:rsid w:val="5D6EF9FC"/>
    <w:rsid w:val="5D71B48B"/>
    <w:rsid w:val="5D72365D"/>
    <w:rsid w:val="5D72AAC1"/>
    <w:rsid w:val="5D749F79"/>
    <w:rsid w:val="5D74E87E"/>
    <w:rsid w:val="5D7622BC"/>
    <w:rsid w:val="5D7645B7"/>
    <w:rsid w:val="5D76F667"/>
    <w:rsid w:val="5D7CBB60"/>
    <w:rsid w:val="5D7D0437"/>
    <w:rsid w:val="5D7DEE4E"/>
    <w:rsid w:val="5D7E1A7E"/>
    <w:rsid w:val="5D7F5B92"/>
    <w:rsid w:val="5D80303A"/>
    <w:rsid w:val="5D8162C8"/>
    <w:rsid w:val="5D84B5E3"/>
    <w:rsid w:val="5D8860EE"/>
    <w:rsid w:val="5D8B07B6"/>
    <w:rsid w:val="5D8C05F0"/>
    <w:rsid w:val="5D8E1164"/>
    <w:rsid w:val="5D8E6C61"/>
    <w:rsid w:val="5D8FBF3C"/>
    <w:rsid w:val="5D900903"/>
    <w:rsid w:val="5D9A13E6"/>
    <w:rsid w:val="5D9A8696"/>
    <w:rsid w:val="5D9BE461"/>
    <w:rsid w:val="5D9DCE65"/>
    <w:rsid w:val="5D9F5F82"/>
    <w:rsid w:val="5D9FDF5B"/>
    <w:rsid w:val="5DA02ACF"/>
    <w:rsid w:val="5DA09865"/>
    <w:rsid w:val="5DA1722F"/>
    <w:rsid w:val="5DA287F6"/>
    <w:rsid w:val="5DA2DEFB"/>
    <w:rsid w:val="5DA347D9"/>
    <w:rsid w:val="5DA5754D"/>
    <w:rsid w:val="5DAAFB9F"/>
    <w:rsid w:val="5DB0422C"/>
    <w:rsid w:val="5DB2A46C"/>
    <w:rsid w:val="5DB2D91E"/>
    <w:rsid w:val="5DB4F415"/>
    <w:rsid w:val="5DB626CF"/>
    <w:rsid w:val="5DB8D62D"/>
    <w:rsid w:val="5DBCC0DB"/>
    <w:rsid w:val="5DBF740C"/>
    <w:rsid w:val="5DC0F432"/>
    <w:rsid w:val="5DC1FBCF"/>
    <w:rsid w:val="5DC2A488"/>
    <w:rsid w:val="5DC37D44"/>
    <w:rsid w:val="5DC9CA10"/>
    <w:rsid w:val="5DCAB00B"/>
    <w:rsid w:val="5DD08676"/>
    <w:rsid w:val="5DD1704B"/>
    <w:rsid w:val="5DD27C8D"/>
    <w:rsid w:val="5DD333C2"/>
    <w:rsid w:val="5DD5E0F8"/>
    <w:rsid w:val="5DD8479D"/>
    <w:rsid w:val="5DDC062C"/>
    <w:rsid w:val="5DDD9229"/>
    <w:rsid w:val="5DDF228A"/>
    <w:rsid w:val="5DE01A70"/>
    <w:rsid w:val="5DE06E5D"/>
    <w:rsid w:val="5DE21C07"/>
    <w:rsid w:val="5DE2E66F"/>
    <w:rsid w:val="5DE32414"/>
    <w:rsid w:val="5DE32EFD"/>
    <w:rsid w:val="5DE5EB76"/>
    <w:rsid w:val="5DE6654A"/>
    <w:rsid w:val="5DE67E43"/>
    <w:rsid w:val="5DE6DA41"/>
    <w:rsid w:val="5DE8C160"/>
    <w:rsid w:val="5DE8E9D2"/>
    <w:rsid w:val="5DE9F9F5"/>
    <w:rsid w:val="5DEB60DF"/>
    <w:rsid w:val="5DECFCF3"/>
    <w:rsid w:val="5DED6024"/>
    <w:rsid w:val="5DEE336D"/>
    <w:rsid w:val="5DF07A95"/>
    <w:rsid w:val="5DF12F56"/>
    <w:rsid w:val="5DF2B7DD"/>
    <w:rsid w:val="5DF47364"/>
    <w:rsid w:val="5DF6D041"/>
    <w:rsid w:val="5DF74452"/>
    <w:rsid w:val="5DFB9115"/>
    <w:rsid w:val="5DFC88E5"/>
    <w:rsid w:val="5DFCBF13"/>
    <w:rsid w:val="5DFD1E12"/>
    <w:rsid w:val="5DFE2670"/>
    <w:rsid w:val="5DFE64E3"/>
    <w:rsid w:val="5DFE96F4"/>
    <w:rsid w:val="5E00DE07"/>
    <w:rsid w:val="5E0237D9"/>
    <w:rsid w:val="5E023C24"/>
    <w:rsid w:val="5E0267B3"/>
    <w:rsid w:val="5E02AB6B"/>
    <w:rsid w:val="5E04881C"/>
    <w:rsid w:val="5E051D81"/>
    <w:rsid w:val="5E05DDDA"/>
    <w:rsid w:val="5E0614D9"/>
    <w:rsid w:val="5E073F05"/>
    <w:rsid w:val="5E0954FB"/>
    <w:rsid w:val="5E0AEFAC"/>
    <w:rsid w:val="5E0ECE4B"/>
    <w:rsid w:val="5E0F5488"/>
    <w:rsid w:val="5E146B43"/>
    <w:rsid w:val="5E171FD6"/>
    <w:rsid w:val="5E181689"/>
    <w:rsid w:val="5E19B128"/>
    <w:rsid w:val="5E1B424E"/>
    <w:rsid w:val="5E1B7AFE"/>
    <w:rsid w:val="5E1DB382"/>
    <w:rsid w:val="5E1E73E1"/>
    <w:rsid w:val="5E21C114"/>
    <w:rsid w:val="5E244E7D"/>
    <w:rsid w:val="5E24945D"/>
    <w:rsid w:val="5E25900B"/>
    <w:rsid w:val="5E268B46"/>
    <w:rsid w:val="5E26D62F"/>
    <w:rsid w:val="5E29FCDD"/>
    <w:rsid w:val="5E2B0270"/>
    <w:rsid w:val="5E2D0E64"/>
    <w:rsid w:val="5E2E596C"/>
    <w:rsid w:val="5E2ED32F"/>
    <w:rsid w:val="5E3103AD"/>
    <w:rsid w:val="5E312931"/>
    <w:rsid w:val="5E31925B"/>
    <w:rsid w:val="5E32EF54"/>
    <w:rsid w:val="5E336199"/>
    <w:rsid w:val="5E34BE39"/>
    <w:rsid w:val="5E355714"/>
    <w:rsid w:val="5E372A8C"/>
    <w:rsid w:val="5E37CE50"/>
    <w:rsid w:val="5E398DD4"/>
    <w:rsid w:val="5E39DA9D"/>
    <w:rsid w:val="5E3A6786"/>
    <w:rsid w:val="5E3BBF1B"/>
    <w:rsid w:val="5E3DFF29"/>
    <w:rsid w:val="5E3E02B1"/>
    <w:rsid w:val="5E405A66"/>
    <w:rsid w:val="5E41147E"/>
    <w:rsid w:val="5E43F981"/>
    <w:rsid w:val="5E43FC92"/>
    <w:rsid w:val="5E470F74"/>
    <w:rsid w:val="5E4736BA"/>
    <w:rsid w:val="5E47BF6A"/>
    <w:rsid w:val="5E480A9D"/>
    <w:rsid w:val="5E4B1DC2"/>
    <w:rsid w:val="5E4DA764"/>
    <w:rsid w:val="5E500C5D"/>
    <w:rsid w:val="5E509FCD"/>
    <w:rsid w:val="5E515268"/>
    <w:rsid w:val="5E53035B"/>
    <w:rsid w:val="5E53AADA"/>
    <w:rsid w:val="5E5401C8"/>
    <w:rsid w:val="5E55202A"/>
    <w:rsid w:val="5E552091"/>
    <w:rsid w:val="5E581362"/>
    <w:rsid w:val="5E582E17"/>
    <w:rsid w:val="5E5CD79A"/>
    <w:rsid w:val="5E5F6E30"/>
    <w:rsid w:val="5E6021A6"/>
    <w:rsid w:val="5E61B29C"/>
    <w:rsid w:val="5E69D290"/>
    <w:rsid w:val="5E69FFF3"/>
    <w:rsid w:val="5E6C564A"/>
    <w:rsid w:val="5E6C8958"/>
    <w:rsid w:val="5E6D8072"/>
    <w:rsid w:val="5E70AD20"/>
    <w:rsid w:val="5E71810F"/>
    <w:rsid w:val="5E729E05"/>
    <w:rsid w:val="5E730904"/>
    <w:rsid w:val="5E7475A4"/>
    <w:rsid w:val="5E7C21BA"/>
    <w:rsid w:val="5E7ED183"/>
    <w:rsid w:val="5E7EEFF1"/>
    <w:rsid w:val="5E808278"/>
    <w:rsid w:val="5E8259EC"/>
    <w:rsid w:val="5E828B28"/>
    <w:rsid w:val="5E853D5B"/>
    <w:rsid w:val="5E86B2DE"/>
    <w:rsid w:val="5E86D91F"/>
    <w:rsid w:val="5E87B47B"/>
    <w:rsid w:val="5E88C47A"/>
    <w:rsid w:val="5E8AD3C4"/>
    <w:rsid w:val="5E8CADAF"/>
    <w:rsid w:val="5E8ED515"/>
    <w:rsid w:val="5E8EFAEE"/>
    <w:rsid w:val="5E90E6DE"/>
    <w:rsid w:val="5E93EF6C"/>
    <w:rsid w:val="5E93FF85"/>
    <w:rsid w:val="5E941800"/>
    <w:rsid w:val="5E949F82"/>
    <w:rsid w:val="5E94DCAD"/>
    <w:rsid w:val="5E94E480"/>
    <w:rsid w:val="5E969E3B"/>
    <w:rsid w:val="5E9A87C7"/>
    <w:rsid w:val="5E9B24B1"/>
    <w:rsid w:val="5E9B2E71"/>
    <w:rsid w:val="5E9BF62A"/>
    <w:rsid w:val="5E9BF866"/>
    <w:rsid w:val="5E9C56D9"/>
    <w:rsid w:val="5E9F0CEA"/>
    <w:rsid w:val="5E9F633A"/>
    <w:rsid w:val="5E9FF596"/>
    <w:rsid w:val="5EA317A8"/>
    <w:rsid w:val="5EA471F8"/>
    <w:rsid w:val="5EA63270"/>
    <w:rsid w:val="5EA884A5"/>
    <w:rsid w:val="5EA8D49D"/>
    <w:rsid w:val="5EAAA9EA"/>
    <w:rsid w:val="5EAE58B0"/>
    <w:rsid w:val="5EB01577"/>
    <w:rsid w:val="5EB0CF5F"/>
    <w:rsid w:val="5EB0E797"/>
    <w:rsid w:val="5EB4FD3E"/>
    <w:rsid w:val="5EB79016"/>
    <w:rsid w:val="5EB8A159"/>
    <w:rsid w:val="5EBD7EB0"/>
    <w:rsid w:val="5EBF1CAA"/>
    <w:rsid w:val="5EC005C1"/>
    <w:rsid w:val="5EC1383E"/>
    <w:rsid w:val="5EC39181"/>
    <w:rsid w:val="5EC4482A"/>
    <w:rsid w:val="5EC47EA3"/>
    <w:rsid w:val="5EC499E6"/>
    <w:rsid w:val="5EC61077"/>
    <w:rsid w:val="5EC6521D"/>
    <w:rsid w:val="5EC6A385"/>
    <w:rsid w:val="5EC8F9A6"/>
    <w:rsid w:val="5ECA10A5"/>
    <w:rsid w:val="5ECBE79C"/>
    <w:rsid w:val="5ECE02BF"/>
    <w:rsid w:val="5ED04408"/>
    <w:rsid w:val="5ED25E85"/>
    <w:rsid w:val="5ED2FE61"/>
    <w:rsid w:val="5ED32C96"/>
    <w:rsid w:val="5ED4FC6F"/>
    <w:rsid w:val="5ED5E6F7"/>
    <w:rsid w:val="5ED60259"/>
    <w:rsid w:val="5ED85520"/>
    <w:rsid w:val="5ED8AA41"/>
    <w:rsid w:val="5EDBC669"/>
    <w:rsid w:val="5EDDBCE8"/>
    <w:rsid w:val="5EDE3129"/>
    <w:rsid w:val="5EDE5FC4"/>
    <w:rsid w:val="5EE30D0A"/>
    <w:rsid w:val="5EE58858"/>
    <w:rsid w:val="5EE67A36"/>
    <w:rsid w:val="5EE6A84C"/>
    <w:rsid w:val="5EEDD0CA"/>
    <w:rsid w:val="5EEDEC2A"/>
    <w:rsid w:val="5EF2142D"/>
    <w:rsid w:val="5EF47F7E"/>
    <w:rsid w:val="5EF60D67"/>
    <w:rsid w:val="5EF658BE"/>
    <w:rsid w:val="5EF65CC5"/>
    <w:rsid w:val="5EFD9053"/>
    <w:rsid w:val="5EFDB452"/>
    <w:rsid w:val="5EFE4C01"/>
    <w:rsid w:val="5EFEB346"/>
    <w:rsid w:val="5F004AF8"/>
    <w:rsid w:val="5F00A968"/>
    <w:rsid w:val="5F02FFB5"/>
    <w:rsid w:val="5F03EA82"/>
    <w:rsid w:val="5F0525C0"/>
    <w:rsid w:val="5F065057"/>
    <w:rsid w:val="5F06C423"/>
    <w:rsid w:val="5F09693E"/>
    <w:rsid w:val="5F0CD2D8"/>
    <w:rsid w:val="5F0CF36E"/>
    <w:rsid w:val="5F0E3EB6"/>
    <w:rsid w:val="5F0E7C3F"/>
    <w:rsid w:val="5F0F29D2"/>
    <w:rsid w:val="5F0F5F50"/>
    <w:rsid w:val="5F10A4A4"/>
    <w:rsid w:val="5F1326DF"/>
    <w:rsid w:val="5F163217"/>
    <w:rsid w:val="5F16425B"/>
    <w:rsid w:val="5F1CEDED"/>
    <w:rsid w:val="5F1FF9E6"/>
    <w:rsid w:val="5F225E14"/>
    <w:rsid w:val="5F257EB5"/>
    <w:rsid w:val="5F2751DF"/>
    <w:rsid w:val="5F2A16A3"/>
    <w:rsid w:val="5F2ABCC3"/>
    <w:rsid w:val="5F2B2028"/>
    <w:rsid w:val="5F2C5CF0"/>
    <w:rsid w:val="5F2DB5B3"/>
    <w:rsid w:val="5F2E5BF7"/>
    <w:rsid w:val="5F2EA08E"/>
    <w:rsid w:val="5F2EAB07"/>
    <w:rsid w:val="5F326B16"/>
    <w:rsid w:val="5F34499B"/>
    <w:rsid w:val="5F34CCEC"/>
    <w:rsid w:val="5F36ABF0"/>
    <w:rsid w:val="5F397912"/>
    <w:rsid w:val="5F3B8254"/>
    <w:rsid w:val="5F3CC987"/>
    <w:rsid w:val="5F3E0648"/>
    <w:rsid w:val="5F3E8D63"/>
    <w:rsid w:val="5F3EAB12"/>
    <w:rsid w:val="5F408AF6"/>
    <w:rsid w:val="5F415299"/>
    <w:rsid w:val="5F427126"/>
    <w:rsid w:val="5F43179D"/>
    <w:rsid w:val="5F4449AE"/>
    <w:rsid w:val="5F45E833"/>
    <w:rsid w:val="5F464C99"/>
    <w:rsid w:val="5F469A3E"/>
    <w:rsid w:val="5F48441F"/>
    <w:rsid w:val="5F496BE4"/>
    <w:rsid w:val="5F4F4648"/>
    <w:rsid w:val="5F5046B1"/>
    <w:rsid w:val="5F524A4F"/>
    <w:rsid w:val="5F5620BE"/>
    <w:rsid w:val="5F5774DB"/>
    <w:rsid w:val="5F57A17E"/>
    <w:rsid w:val="5F581E5C"/>
    <w:rsid w:val="5F5AC40A"/>
    <w:rsid w:val="5F5B3093"/>
    <w:rsid w:val="5F5E11BB"/>
    <w:rsid w:val="5F5EBB80"/>
    <w:rsid w:val="5F5FE03D"/>
    <w:rsid w:val="5F6002FF"/>
    <w:rsid w:val="5F629875"/>
    <w:rsid w:val="5F62F461"/>
    <w:rsid w:val="5F682F21"/>
    <w:rsid w:val="5F686055"/>
    <w:rsid w:val="5F690C7F"/>
    <w:rsid w:val="5F694C46"/>
    <w:rsid w:val="5F6A79A4"/>
    <w:rsid w:val="5F6CDED8"/>
    <w:rsid w:val="5F71B716"/>
    <w:rsid w:val="5F71DC03"/>
    <w:rsid w:val="5F72A989"/>
    <w:rsid w:val="5F7AC8C2"/>
    <w:rsid w:val="5F7AFE0D"/>
    <w:rsid w:val="5F7BF780"/>
    <w:rsid w:val="5F7D0699"/>
    <w:rsid w:val="5F7F0D14"/>
    <w:rsid w:val="5F8042F1"/>
    <w:rsid w:val="5F811A15"/>
    <w:rsid w:val="5F816C6F"/>
    <w:rsid w:val="5F89A387"/>
    <w:rsid w:val="5F8A359F"/>
    <w:rsid w:val="5F8B879F"/>
    <w:rsid w:val="5F91736C"/>
    <w:rsid w:val="5F924A24"/>
    <w:rsid w:val="5F948EF3"/>
    <w:rsid w:val="5F94A111"/>
    <w:rsid w:val="5F961E46"/>
    <w:rsid w:val="5F986EC7"/>
    <w:rsid w:val="5F98CC32"/>
    <w:rsid w:val="5F99E986"/>
    <w:rsid w:val="5F9BC290"/>
    <w:rsid w:val="5F9E1450"/>
    <w:rsid w:val="5F9E2A29"/>
    <w:rsid w:val="5F9E6E69"/>
    <w:rsid w:val="5F9FCA9E"/>
    <w:rsid w:val="5FA00FAB"/>
    <w:rsid w:val="5FA1278E"/>
    <w:rsid w:val="5FA18269"/>
    <w:rsid w:val="5FA1BB4B"/>
    <w:rsid w:val="5FA596A5"/>
    <w:rsid w:val="5FA5DE72"/>
    <w:rsid w:val="5FA7B39E"/>
    <w:rsid w:val="5FA83DE9"/>
    <w:rsid w:val="5FAA34DC"/>
    <w:rsid w:val="5FAD9805"/>
    <w:rsid w:val="5FADC817"/>
    <w:rsid w:val="5FAE3FB4"/>
    <w:rsid w:val="5FB42EC2"/>
    <w:rsid w:val="5FB9B20F"/>
    <w:rsid w:val="5FBA287E"/>
    <w:rsid w:val="5FBA5D58"/>
    <w:rsid w:val="5FBB4C21"/>
    <w:rsid w:val="5FC145E0"/>
    <w:rsid w:val="5FC220B8"/>
    <w:rsid w:val="5FC4E549"/>
    <w:rsid w:val="5FC5E880"/>
    <w:rsid w:val="5FC7AD75"/>
    <w:rsid w:val="5FC8BF62"/>
    <w:rsid w:val="5FC8DE66"/>
    <w:rsid w:val="5FC978E9"/>
    <w:rsid w:val="5FCA2F2B"/>
    <w:rsid w:val="5FCBC749"/>
    <w:rsid w:val="5FCCF11E"/>
    <w:rsid w:val="5FD183A0"/>
    <w:rsid w:val="5FD1D125"/>
    <w:rsid w:val="5FD1FF6B"/>
    <w:rsid w:val="5FD326FF"/>
    <w:rsid w:val="5FD58B7C"/>
    <w:rsid w:val="5FD9D3C7"/>
    <w:rsid w:val="5FDA3943"/>
    <w:rsid w:val="5FDE2DAD"/>
    <w:rsid w:val="5FDF5EAE"/>
    <w:rsid w:val="5FE3DAE3"/>
    <w:rsid w:val="5FEC4877"/>
    <w:rsid w:val="5FF0D154"/>
    <w:rsid w:val="5FF0EAE7"/>
    <w:rsid w:val="5FF207B6"/>
    <w:rsid w:val="5FF5B136"/>
    <w:rsid w:val="5FFA02D5"/>
    <w:rsid w:val="5FFB1E82"/>
    <w:rsid w:val="5FFB72ED"/>
    <w:rsid w:val="5FFC2879"/>
    <w:rsid w:val="5FFDED53"/>
    <w:rsid w:val="5FFE0BFE"/>
    <w:rsid w:val="5FFEE0ED"/>
    <w:rsid w:val="60000ECE"/>
    <w:rsid w:val="60001090"/>
    <w:rsid w:val="6000D9EC"/>
    <w:rsid w:val="60013AFA"/>
    <w:rsid w:val="6001876C"/>
    <w:rsid w:val="6005B1EC"/>
    <w:rsid w:val="6005C99A"/>
    <w:rsid w:val="6006A536"/>
    <w:rsid w:val="6006CB62"/>
    <w:rsid w:val="60096535"/>
    <w:rsid w:val="6009898C"/>
    <w:rsid w:val="600A15EB"/>
    <w:rsid w:val="600AF369"/>
    <w:rsid w:val="600B63EB"/>
    <w:rsid w:val="600F7BF1"/>
    <w:rsid w:val="601046D6"/>
    <w:rsid w:val="601137BB"/>
    <w:rsid w:val="601352AA"/>
    <w:rsid w:val="601A5A8B"/>
    <w:rsid w:val="601A7739"/>
    <w:rsid w:val="601ABA01"/>
    <w:rsid w:val="6020E8A2"/>
    <w:rsid w:val="60226930"/>
    <w:rsid w:val="60231F0D"/>
    <w:rsid w:val="60240D86"/>
    <w:rsid w:val="60243A30"/>
    <w:rsid w:val="60244D5B"/>
    <w:rsid w:val="6024DAB1"/>
    <w:rsid w:val="6025753D"/>
    <w:rsid w:val="6026EAA9"/>
    <w:rsid w:val="60271EA9"/>
    <w:rsid w:val="60273348"/>
    <w:rsid w:val="6028DF8E"/>
    <w:rsid w:val="6029DBA0"/>
    <w:rsid w:val="602B17F7"/>
    <w:rsid w:val="602C5F7C"/>
    <w:rsid w:val="602D00B4"/>
    <w:rsid w:val="602DCB80"/>
    <w:rsid w:val="602E3DF7"/>
    <w:rsid w:val="602EEF27"/>
    <w:rsid w:val="60329986"/>
    <w:rsid w:val="60329C6F"/>
    <w:rsid w:val="6033FA8C"/>
    <w:rsid w:val="6034F68D"/>
    <w:rsid w:val="60365ED8"/>
    <w:rsid w:val="6037BFD0"/>
    <w:rsid w:val="603A94DB"/>
    <w:rsid w:val="603ECF2F"/>
    <w:rsid w:val="60402C2B"/>
    <w:rsid w:val="6040E655"/>
    <w:rsid w:val="6041EA68"/>
    <w:rsid w:val="6043E255"/>
    <w:rsid w:val="6044F4A7"/>
    <w:rsid w:val="60484EC5"/>
    <w:rsid w:val="604911DB"/>
    <w:rsid w:val="604A42FC"/>
    <w:rsid w:val="604D4EDA"/>
    <w:rsid w:val="604E4A1C"/>
    <w:rsid w:val="604E617F"/>
    <w:rsid w:val="604FE0E1"/>
    <w:rsid w:val="605239BC"/>
    <w:rsid w:val="605410EC"/>
    <w:rsid w:val="60568F87"/>
    <w:rsid w:val="6056A6B1"/>
    <w:rsid w:val="605815FA"/>
    <w:rsid w:val="60593512"/>
    <w:rsid w:val="605B66DD"/>
    <w:rsid w:val="605EA128"/>
    <w:rsid w:val="6060056E"/>
    <w:rsid w:val="6060EA05"/>
    <w:rsid w:val="6060EF1A"/>
    <w:rsid w:val="6062D1C4"/>
    <w:rsid w:val="6063E80D"/>
    <w:rsid w:val="60659999"/>
    <w:rsid w:val="6066CE85"/>
    <w:rsid w:val="60681B5A"/>
    <w:rsid w:val="606B61A0"/>
    <w:rsid w:val="606FBC1D"/>
    <w:rsid w:val="60716C16"/>
    <w:rsid w:val="6073DFC6"/>
    <w:rsid w:val="607551C4"/>
    <w:rsid w:val="60757047"/>
    <w:rsid w:val="6075CF3C"/>
    <w:rsid w:val="6077D5C5"/>
    <w:rsid w:val="607A57EB"/>
    <w:rsid w:val="607C0367"/>
    <w:rsid w:val="607F57FA"/>
    <w:rsid w:val="60811461"/>
    <w:rsid w:val="6082E164"/>
    <w:rsid w:val="60891E21"/>
    <w:rsid w:val="608AA5D9"/>
    <w:rsid w:val="608B3113"/>
    <w:rsid w:val="608B328F"/>
    <w:rsid w:val="608C529E"/>
    <w:rsid w:val="608D4703"/>
    <w:rsid w:val="608D94CF"/>
    <w:rsid w:val="608E723C"/>
    <w:rsid w:val="6090026B"/>
    <w:rsid w:val="60902996"/>
    <w:rsid w:val="6092EDAE"/>
    <w:rsid w:val="60943799"/>
    <w:rsid w:val="6094C4EE"/>
    <w:rsid w:val="609525B6"/>
    <w:rsid w:val="6095D120"/>
    <w:rsid w:val="6098A1CA"/>
    <w:rsid w:val="609BDC68"/>
    <w:rsid w:val="609FB586"/>
    <w:rsid w:val="609FBC7A"/>
    <w:rsid w:val="609FE3E1"/>
    <w:rsid w:val="60A00579"/>
    <w:rsid w:val="60A138D4"/>
    <w:rsid w:val="60A27F3B"/>
    <w:rsid w:val="60A2E618"/>
    <w:rsid w:val="60A36208"/>
    <w:rsid w:val="60A3FF75"/>
    <w:rsid w:val="60A51C57"/>
    <w:rsid w:val="60A5DA01"/>
    <w:rsid w:val="60A67569"/>
    <w:rsid w:val="60A6B612"/>
    <w:rsid w:val="60A81ADA"/>
    <w:rsid w:val="60A83439"/>
    <w:rsid w:val="60A8B79C"/>
    <w:rsid w:val="60A9B88D"/>
    <w:rsid w:val="60AA62CF"/>
    <w:rsid w:val="60AA664F"/>
    <w:rsid w:val="60AAE639"/>
    <w:rsid w:val="60AC7606"/>
    <w:rsid w:val="60ACCD8E"/>
    <w:rsid w:val="60B0BD57"/>
    <w:rsid w:val="60B10478"/>
    <w:rsid w:val="60B3E6E5"/>
    <w:rsid w:val="60B4AF70"/>
    <w:rsid w:val="60B54116"/>
    <w:rsid w:val="60B545FF"/>
    <w:rsid w:val="60B59F7C"/>
    <w:rsid w:val="60BC7E88"/>
    <w:rsid w:val="60BD80D2"/>
    <w:rsid w:val="60BD8D4E"/>
    <w:rsid w:val="60C00366"/>
    <w:rsid w:val="60C03550"/>
    <w:rsid w:val="60C0E487"/>
    <w:rsid w:val="60C23FF4"/>
    <w:rsid w:val="60C58345"/>
    <w:rsid w:val="60C7FCD0"/>
    <w:rsid w:val="60CA98B2"/>
    <w:rsid w:val="60CB41F9"/>
    <w:rsid w:val="60CCEA3F"/>
    <w:rsid w:val="60CEACB1"/>
    <w:rsid w:val="60D02E4E"/>
    <w:rsid w:val="60D24E94"/>
    <w:rsid w:val="60D307A7"/>
    <w:rsid w:val="60D3083B"/>
    <w:rsid w:val="60D433CD"/>
    <w:rsid w:val="60D504D3"/>
    <w:rsid w:val="60DC0E3C"/>
    <w:rsid w:val="60DF0FED"/>
    <w:rsid w:val="60DFE8B5"/>
    <w:rsid w:val="60E158D2"/>
    <w:rsid w:val="60E49099"/>
    <w:rsid w:val="60E5A516"/>
    <w:rsid w:val="60E62F0D"/>
    <w:rsid w:val="60E64CBF"/>
    <w:rsid w:val="60E97532"/>
    <w:rsid w:val="60EBAABA"/>
    <w:rsid w:val="60EBC4BC"/>
    <w:rsid w:val="60EDB549"/>
    <w:rsid w:val="60EE0887"/>
    <w:rsid w:val="60EE15E9"/>
    <w:rsid w:val="60F184EB"/>
    <w:rsid w:val="60F273E5"/>
    <w:rsid w:val="60F2C965"/>
    <w:rsid w:val="60F3ABC3"/>
    <w:rsid w:val="60F42F9F"/>
    <w:rsid w:val="60F4CFAA"/>
    <w:rsid w:val="60F7F4CC"/>
    <w:rsid w:val="60F80252"/>
    <w:rsid w:val="60FAB0D9"/>
    <w:rsid w:val="60FF67C8"/>
    <w:rsid w:val="60FF8058"/>
    <w:rsid w:val="6100BA5F"/>
    <w:rsid w:val="6103267F"/>
    <w:rsid w:val="6104FBA1"/>
    <w:rsid w:val="6105390A"/>
    <w:rsid w:val="61061317"/>
    <w:rsid w:val="610711D6"/>
    <w:rsid w:val="6107E826"/>
    <w:rsid w:val="610A644C"/>
    <w:rsid w:val="610CF388"/>
    <w:rsid w:val="610F53E4"/>
    <w:rsid w:val="610FEF18"/>
    <w:rsid w:val="611316ED"/>
    <w:rsid w:val="6113A2EB"/>
    <w:rsid w:val="61150C0F"/>
    <w:rsid w:val="6115FE9C"/>
    <w:rsid w:val="61166F4B"/>
    <w:rsid w:val="6116B40A"/>
    <w:rsid w:val="61189B8A"/>
    <w:rsid w:val="61190A01"/>
    <w:rsid w:val="6119CA98"/>
    <w:rsid w:val="611A7562"/>
    <w:rsid w:val="611B8E57"/>
    <w:rsid w:val="611C869D"/>
    <w:rsid w:val="611DCF89"/>
    <w:rsid w:val="612015C1"/>
    <w:rsid w:val="61214D73"/>
    <w:rsid w:val="612155A0"/>
    <w:rsid w:val="61249116"/>
    <w:rsid w:val="6125BC88"/>
    <w:rsid w:val="6127184E"/>
    <w:rsid w:val="61280C0C"/>
    <w:rsid w:val="612825F0"/>
    <w:rsid w:val="6128D785"/>
    <w:rsid w:val="6129C437"/>
    <w:rsid w:val="612F2D46"/>
    <w:rsid w:val="612F76B4"/>
    <w:rsid w:val="61321AD4"/>
    <w:rsid w:val="6136CA13"/>
    <w:rsid w:val="613C23CF"/>
    <w:rsid w:val="613D3558"/>
    <w:rsid w:val="613ED85C"/>
    <w:rsid w:val="61420F86"/>
    <w:rsid w:val="61430793"/>
    <w:rsid w:val="61453B3B"/>
    <w:rsid w:val="61464707"/>
    <w:rsid w:val="6147F50A"/>
    <w:rsid w:val="61487617"/>
    <w:rsid w:val="614A418F"/>
    <w:rsid w:val="614BDFDA"/>
    <w:rsid w:val="614CA34C"/>
    <w:rsid w:val="614E6161"/>
    <w:rsid w:val="61500B33"/>
    <w:rsid w:val="61503162"/>
    <w:rsid w:val="6152DAE6"/>
    <w:rsid w:val="61536072"/>
    <w:rsid w:val="615440C0"/>
    <w:rsid w:val="6154ED46"/>
    <w:rsid w:val="6158E814"/>
    <w:rsid w:val="61591485"/>
    <w:rsid w:val="615A4E0C"/>
    <w:rsid w:val="615A68D6"/>
    <w:rsid w:val="615A6B51"/>
    <w:rsid w:val="615D0412"/>
    <w:rsid w:val="615E8286"/>
    <w:rsid w:val="616036B8"/>
    <w:rsid w:val="6160EF09"/>
    <w:rsid w:val="6164D84A"/>
    <w:rsid w:val="616525D4"/>
    <w:rsid w:val="616552AF"/>
    <w:rsid w:val="6165E691"/>
    <w:rsid w:val="6165E9BF"/>
    <w:rsid w:val="616BACED"/>
    <w:rsid w:val="616E1308"/>
    <w:rsid w:val="6171D767"/>
    <w:rsid w:val="617325AA"/>
    <w:rsid w:val="617555F9"/>
    <w:rsid w:val="617608EB"/>
    <w:rsid w:val="617BCE54"/>
    <w:rsid w:val="617C659D"/>
    <w:rsid w:val="617FE9BE"/>
    <w:rsid w:val="6180730A"/>
    <w:rsid w:val="61832BBE"/>
    <w:rsid w:val="6184F3FA"/>
    <w:rsid w:val="6185EF7E"/>
    <w:rsid w:val="618B5DAA"/>
    <w:rsid w:val="618F1DDB"/>
    <w:rsid w:val="6190AE82"/>
    <w:rsid w:val="6190F8A0"/>
    <w:rsid w:val="61930D08"/>
    <w:rsid w:val="6193CD82"/>
    <w:rsid w:val="61958A23"/>
    <w:rsid w:val="619671A6"/>
    <w:rsid w:val="61997030"/>
    <w:rsid w:val="619B5AAB"/>
    <w:rsid w:val="619B97EB"/>
    <w:rsid w:val="61A11B21"/>
    <w:rsid w:val="61A11EEB"/>
    <w:rsid w:val="61A42065"/>
    <w:rsid w:val="61A4D858"/>
    <w:rsid w:val="61A755E5"/>
    <w:rsid w:val="61A75937"/>
    <w:rsid w:val="61A95E7F"/>
    <w:rsid w:val="61AEBE78"/>
    <w:rsid w:val="61AFE075"/>
    <w:rsid w:val="61B1F0DD"/>
    <w:rsid w:val="61B2F833"/>
    <w:rsid w:val="61B31524"/>
    <w:rsid w:val="61B43228"/>
    <w:rsid w:val="61B54D0C"/>
    <w:rsid w:val="61B88C86"/>
    <w:rsid w:val="61B8C61B"/>
    <w:rsid w:val="61B8F248"/>
    <w:rsid w:val="61B93BB4"/>
    <w:rsid w:val="61BA5410"/>
    <w:rsid w:val="61BBA33B"/>
    <w:rsid w:val="61BCA9DD"/>
    <w:rsid w:val="61BCB061"/>
    <w:rsid w:val="61BCCD6E"/>
    <w:rsid w:val="61BE0862"/>
    <w:rsid w:val="61BE9E51"/>
    <w:rsid w:val="61BEDBAA"/>
    <w:rsid w:val="61C476F2"/>
    <w:rsid w:val="61C561FA"/>
    <w:rsid w:val="61C56928"/>
    <w:rsid w:val="61C62342"/>
    <w:rsid w:val="61C63CAE"/>
    <w:rsid w:val="61CA2CF5"/>
    <w:rsid w:val="61CAD0AE"/>
    <w:rsid w:val="61CC1E18"/>
    <w:rsid w:val="61CC2374"/>
    <w:rsid w:val="61CD787C"/>
    <w:rsid w:val="61CF8D8D"/>
    <w:rsid w:val="61D0FD67"/>
    <w:rsid w:val="61D22814"/>
    <w:rsid w:val="61D32E72"/>
    <w:rsid w:val="61D3D805"/>
    <w:rsid w:val="61D45388"/>
    <w:rsid w:val="61D4A953"/>
    <w:rsid w:val="61D5CAFC"/>
    <w:rsid w:val="61D6932C"/>
    <w:rsid w:val="61D6BAF6"/>
    <w:rsid w:val="61D6C0DA"/>
    <w:rsid w:val="61D965EC"/>
    <w:rsid w:val="61D9ECAF"/>
    <w:rsid w:val="61DBA3E9"/>
    <w:rsid w:val="61DD1EC8"/>
    <w:rsid w:val="61DE291D"/>
    <w:rsid w:val="61DED1FF"/>
    <w:rsid w:val="61DF9B97"/>
    <w:rsid w:val="61E1CE2C"/>
    <w:rsid w:val="61E1D54D"/>
    <w:rsid w:val="61E243D7"/>
    <w:rsid w:val="61E31F9D"/>
    <w:rsid w:val="61E388B5"/>
    <w:rsid w:val="61E4B85A"/>
    <w:rsid w:val="61E507EB"/>
    <w:rsid w:val="61E76126"/>
    <w:rsid w:val="61E9DD97"/>
    <w:rsid w:val="61EABB0D"/>
    <w:rsid w:val="61EB03FC"/>
    <w:rsid w:val="61EC5288"/>
    <w:rsid w:val="61ED1B33"/>
    <w:rsid w:val="61EE88F3"/>
    <w:rsid w:val="61EEB4B8"/>
    <w:rsid w:val="61F14945"/>
    <w:rsid w:val="61F1CEEA"/>
    <w:rsid w:val="61F420AD"/>
    <w:rsid w:val="61F4DED2"/>
    <w:rsid w:val="61F5DFAA"/>
    <w:rsid w:val="61F82118"/>
    <w:rsid w:val="61F84EA6"/>
    <w:rsid w:val="61F8E14E"/>
    <w:rsid w:val="61F93D99"/>
    <w:rsid w:val="61FB0540"/>
    <w:rsid w:val="61FF108F"/>
    <w:rsid w:val="6203463F"/>
    <w:rsid w:val="6203E65D"/>
    <w:rsid w:val="6205F031"/>
    <w:rsid w:val="620D6620"/>
    <w:rsid w:val="620E77D6"/>
    <w:rsid w:val="621052A2"/>
    <w:rsid w:val="62172284"/>
    <w:rsid w:val="6219776B"/>
    <w:rsid w:val="621A4235"/>
    <w:rsid w:val="621C0830"/>
    <w:rsid w:val="621CF96B"/>
    <w:rsid w:val="621E14FE"/>
    <w:rsid w:val="6220A991"/>
    <w:rsid w:val="6225C079"/>
    <w:rsid w:val="6225D75C"/>
    <w:rsid w:val="62272054"/>
    <w:rsid w:val="6228C483"/>
    <w:rsid w:val="622A1842"/>
    <w:rsid w:val="622BFCCF"/>
    <w:rsid w:val="622D11C8"/>
    <w:rsid w:val="622FE3FC"/>
    <w:rsid w:val="62301E55"/>
    <w:rsid w:val="6230F39D"/>
    <w:rsid w:val="62349D77"/>
    <w:rsid w:val="6235C58E"/>
    <w:rsid w:val="623C1B71"/>
    <w:rsid w:val="623CA8A8"/>
    <w:rsid w:val="623D78C1"/>
    <w:rsid w:val="623F5D31"/>
    <w:rsid w:val="623F9FF1"/>
    <w:rsid w:val="6242CFD2"/>
    <w:rsid w:val="62459324"/>
    <w:rsid w:val="62478F30"/>
    <w:rsid w:val="6247F240"/>
    <w:rsid w:val="624823B0"/>
    <w:rsid w:val="624839A5"/>
    <w:rsid w:val="624866B2"/>
    <w:rsid w:val="624D30B6"/>
    <w:rsid w:val="624DD498"/>
    <w:rsid w:val="624F922D"/>
    <w:rsid w:val="6251EA09"/>
    <w:rsid w:val="62533E39"/>
    <w:rsid w:val="62579223"/>
    <w:rsid w:val="625A40A5"/>
    <w:rsid w:val="625A7CA4"/>
    <w:rsid w:val="625C7440"/>
    <w:rsid w:val="625CD25F"/>
    <w:rsid w:val="625CF1D2"/>
    <w:rsid w:val="625EAEEE"/>
    <w:rsid w:val="6261AEC8"/>
    <w:rsid w:val="6261D084"/>
    <w:rsid w:val="6263573A"/>
    <w:rsid w:val="6264E1F2"/>
    <w:rsid w:val="6267C632"/>
    <w:rsid w:val="626AED0B"/>
    <w:rsid w:val="626B80B7"/>
    <w:rsid w:val="626BE94C"/>
    <w:rsid w:val="626CC8F8"/>
    <w:rsid w:val="626D25AB"/>
    <w:rsid w:val="626D7F05"/>
    <w:rsid w:val="626E57D6"/>
    <w:rsid w:val="6270576A"/>
    <w:rsid w:val="6272578A"/>
    <w:rsid w:val="627676DD"/>
    <w:rsid w:val="627714D4"/>
    <w:rsid w:val="62775994"/>
    <w:rsid w:val="627AC1B8"/>
    <w:rsid w:val="627B5518"/>
    <w:rsid w:val="627B62D5"/>
    <w:rsid w:val="627BF407"/>
    <w:rsid w:val="627BF86E"/>
    <w:rsid w:val="627C1DA6"/>
    <w:rsid w:val="627CCD55"/>
    <w:rsid w:val="627D66D4"/>
    <w:rsid w:val="628045D9"/>
    <w:rsid w:val="62805CB6"/>
    <w:rsid w:val="62858FBC"/>
    <w:rsid w:val="628D5794"/>
    <w:rsid w:val="62956042"/>
    <w:rsid w:val="6295E4CD"/>
    <w:rsid w:val="6297F64D"/>
    <w:rsid w:val="62983B2C"/>
    <w:rsid w:val="629B659E"/>
    <w:rsid w:val="629CB4C3"/>
    <w:rsid w:val="629D5509"/>
    <w:rsid w:val="629DACE4"/>
    <w:rsid w:val="62A39ED3"/>
    <w:rsid w:val="62A55373"/>
    <w:rsid w:val="62AD7571"/>
    <w:rsid w:val="62AFEC0D"/>
    <w:rsid w:val="62B044E6"/>
    <w:rsid w:val="62B1787B"/>
    <w:rsid w:val="62B1F1C5"/>
    <w:rsid w:val="62B202F8"/>
    <w:rsid w:val="62B5FC17"/>
    <w:rsid w:val="62B6FBB6"/>
    <w:rsid w:val="62B7381B"/>
    <w:rsid w:val="62B9CCF2"/>
    <w:rsid w:val="62BBCBF4"/>
    <w:rsid w:val="62BBD719"/>
    <w:rsid w:val="62BBFEF1"/>
    <w:rsid w:val="62BCCBB8"/>
    <w:rsid w:val="62BF4C9B"/>
    <w:rsid w:val="62C0A048"/>
    <w:rsid w:val="62C13915"/>
    <w:rsid w:val="62C1771A"/>
    <w:rsid w:val="62C2EC7A"/>
    <w:rsid w:val="62C3D86F"/>
    <w:rsid w:val="62C4C126"/>
    <w:rsid w:val="62C7F963"/>
    <w:rsid w:val="62C8133F"/>
    <w:rsid w:val="62C97D0B"/>
    <w:rsid w:val="62CB3742"/>
    <w:rsid w:val="62CF35B9"/>
    <w:rsid w:val="62D09D7A"/>
    <w:rsid w:val="62D285F1"/>
    <w:rsid w:val="62D2DEB4"/>
    <w:rsid w:val="62D4E920"/>
    <w:rsid w:val="62D68E83"/>
    <w:rsid w:val="62D6EE9C"/>
    <w:rsid w:val="62D6FACE"/>
    <w:rsid w:val="62D70799"/>
    <w:rsid w:val="62D797CE"/>
    <w:rsid w:val="62DA442A"/>
    <w:rsid w:val="62DB649A"/>
    <w:rsid w:val="62DC7C45"/>
    <w:rsid w:val="62DD7244"/>
    <w:rsid w:val="62DE299E"/>
    <w:rsid w:val="62DE39AE"/>
    <w:rsid w:val="62DFA865"/>
    <w:rsid w:val="62E05451"/>
    <w:rsid w:val="62E19F4E"/>
    <w:rsid w:val="62E1FDF5"/>
    <w:rsid w:val="62E2EB4E"/>
    <w:rsid w:val="62E652D5"/>
    <w:rsid w:val="62E67532"/>
    <w:rsid w:val="62E873AD"/>
    <w:rsid w:val="62E8CBEF"/>
    <w:rsid w:val="62E8F960"/>
    <w:rsid w:val="62ED17E6"/>
    <w:rsid w:val="62EE9F5B"/>
    <w:rsid w:val="62EED10A"/>
    <w:rsid w:val="62EF57F2"/>
    <w:rsid w:val="62EF7616"/>
    <w:rsid w:val="62F10329"/>
    <w:rsid w:val="62F5EF9C"/>
    <w:rsid w:val="62F69640"/>
    <w:rsid w:val="62F80899"/>
    <w:rsid w:val="62F8A261"/>
    <w:rsid w:val="62F99330"/>
    <w:rsid w:val="62FA7443"/>
    <w:rsid w:val="62FD84A3"/>
    <w:rsid w:val="63048C0F"/>
    <w:rsid w:val="63078DF3"/>
    <w:rsid w:val="6308E334"/>
    <w:rsid w:val="630A474B"/>
    <w:rsid w:val="630F0D2A"/>
    <w:rsid w:val="630F7B3E"/>
    <w:rsid w:val="63101ECA"/>
    <w:rsid w:val="6314A950"/>
    <w:rsid w:val="6315B097"/>
    <w:rsid w:val="631617E4"/>
    <w:rsid w:val="63173D16"/>
    <w:rsid w:val="6317D1BD"/>
    <w:rsid w:val="631810EB"/>
    <w:rsid w:val="631A553F"/>
    <w:rsid w:val="631AA7DF"/>
    <w:rsid w:val="631C7EC2"/>
    <w:rsid w:val="631C90EC"/>
    <w:rsid w:val="631CA10E"/>
    <w:rsid w:val="631F272D"/>
    <w:rsid w:val="631FF4BE"/>
    <w:rsid w:val="6320F275"/>
    <w:rsid w:val="6322CC1A"/>
    <w:rsid w:val="632381BA"/>
    <w:rsid w:val="6323FB62"/>
    <w:rsid w:val="6327BE0D"/>
    <w:rsid w:val="632BEDFC"/>
    <w:rsid w:val="632C6863"/>
    <w:rsid w:val="632CC205"/>
    <w:rsid w:val="632CEDC7"/>
    <w:rsid w:val="632E5DFB"/>
    <w:rsid w:val="632F02C9"/>
    <w:rsid w:val="632FD099"/>
    <w:rsid w:val="63309038"/>
    <w:rsid w:val="6330E103"/>
    <w:rsid w:val="6331E535"/>
    <w:rsid w:val="63338A21"/>
    <w:rsid w:val="6334B388"/>
    <w:rsid w:val="63354726"/>
    <w:rsid w:val="6339226F"/>
    <w:rsid w:val="633A15FD"/>
    <w:rsid w:val="633A18A4"/>
    <w:rsid w:val="633B6833"/>
    <w:rsid w:val="633B9274"/>
    <w:rsid w:val="633BEB38"/>
    <w:rsid w:val="633DCF03"/>
    <w:rsid w:val="633EFD47"/>
    <w:rsid w:val="63438001"/>
    <w:rsid w:val="634663D0"/>
    <w:rsid w:val="634767D1"/>
    <w:rsid w:val="6349576C"/>
    <w:rsid w:val="634BDCD0"/>
    <w:rsid w:val="634BF283"/>
    <w:rsid w:val="634CF300"/>
    <w:rsid w:val="634DF219"/>
    <w:rsid w:val="634EF33F"/>
    <w:rsid w:val="6351A9C4"/>
    <w:rsid w:val="635519E7"/>
    <w:rsid w:val="63582432"/>
    <w:rsid w:val="6358AE58"/>
    <w:rsid w:val="635A1BCC"/>
    <w:rsid w:val="635ABE26"/>
    <w:rsid w:val="635B60EB"/>
    <w:rsid w:val="635C84DB"/>
    <w:rsid w:val="635D1344"/>
    <w:rsid w:val="635E6AA8"/>
    <w:rsid w:val="6361683B"/>
    <w:rsid w:val="63624770"/>
    <w:rsid w:val="63627826"/>
    <w:rsid w:val="63656169"/>
    <w:rsid w:val="636718AB"/>
    <w:rsid w:val="63684F8A"/>
    <w:rsid w:val="6368885A"/>
    <w:rsid w:val="636A82E0"/>
    <w:rsid w:val="636CCF16"/>
    <w:rsid w:val="636E8418"/>
    <w:rsid w:val="636F5C4A"/>
    <w:rsid w:val="6370DD2E"/>
    <w:rsid w:val="63729BBE"/>
    <w:rsid w:val="6372A250"/>
    <w:rsid w:val="63740D39"/>
    <w:rsid w:val="637698BB"/>
    <w:rsid w:val="6376D394"/>
    <w:rsid w:val="6377F3D0"/>
    <w:rsid w:val="637C6515"/>
    <w:rsid w:val="637D1469"/>
    <w:rsid w:val="637F1051"/>
    <w:rsid w:val="6380151B"/>
    <w:rsid w:val="63812952"/>
    <w:rsid w:val="6383CAE7"/>
    <w:rsid w:val="63840FFF"/>
    <w:rsid w:val="63852561"/>
    <w:rsid w:val="63869375"/>
    <w:rsid w:val="6386A030"/>
    <w:rsid w:val="638734D9"/>
    <w:rsid w:val="6388C1D1"/>
    <w:rsid w:val="638980FE"/>
    <w:rsid w:val="638A7706"/>
    <w:rsid w:val="638B4B18"/>
    <w:rsid w:val="638C249B"/>
    <w:rsid w:val="638C4ACD"/>
    <w:rsid w:val="638E03FE"/>
    <w:rsid w:val="63919322"/>
    <w:rsid w:val="6393ECE5"/>
    <w:rsid w:val="63963335"/>
    <w:rsid w:val="6396632F"/>
    <w:rsid w:val="639702A4"/>
    <w:rsid w:val="6399F97E"/>
    <w:rsid w:val="639C537C"/>
    <w:rsid w:val="639DA762"/>
    <w:rsid w:val="639DDCE9"/>
    <w:rsid w:val="639EA6D2"/>
    <w:rsid w:val="63A0F928"/>
    <w:rsid w:val="63A3EC91"/>
    <w:rsid w:val="63A76421"/>
    <w:rsid w:val="63AAB547"/>
    <w:rsid w:val="63ACE72E"/>
    <w:rsid w:val="63B1D01B"/>
    <w:rsid w:val="63B3CE5B"/>
    <w:rsid w:val="63B405A5"/>
    <w:rsid w:val="63B9D731"/>
    <w:rsid w:val="63BB2390"/>
    <w:rsid w:val="63BC1CE5"/>
    <w:rsid w:val="63BC597D"/>
    <w:rsid w:val="63C0254A"/>
    <w:rsid w:val="63C0C5F5"/>
    <w:rsid w:val="63C314C4"/>
    <w:rsid w:val="63C41536"/>
    <w:rsid w:val="63C66C5F"/>
    <w:rsid w:val="63C7259F"/>
    <w:rsid w:val="63C979FB"/>
    <w:rsid w:val="63CDA6A1"/>
    <w:rsid w:val="63CF1703"/>
    <w:rsid w:val="63D1CCD4"/>
    <w:rsid w:val="63D303F1"/>
    <w:rsid w:val="63D5F2DC"/>
    <w:rsid w:val="63D89BE7"/>
    <w:rsid w:val="63D8C4E3"/>
    <w:rsid w:val="63D99C7F"/>
    <w:rsid w:val="63DB020B"/>
    <w:rsid w:val="63DE6F57"/>
    <w:rsid w:val="63DF1981"/>
    <w:rsid w:val="63DF2187"/>
    <w:rsid w:val="63DF8A86"/>
    <w:rsid w:val="63DFC978"/>
    <w:rsid w:val="63E38F89"/>
    <w:rsid w:val="63E3D902"/>
    <w:rsid w:val="63E42D16"/>
    <w:rsid w:val="63E7236B"/>
    <w:rsid w:val="63E84D4F"/>
    <w:rsid w:val="63E943BF"/>
    <w:rsid w:val="63EBCCED"/>
    <w:rsid w:val="63EBCEFC"/>
    <w:rsid w:val="63EC64F2"/>
    <w:rsid w:val="63EE1C63"/>
    <w:rsid w:val="63F014D5"/>
    <w:rsid w:val="63F03251"/>
    <w:rsid w:val="63F1999B"/>
    <w:rsid w:val="63F87093"/>
    <w:rsid w:val="63FB7659"/>
    <w:rsid w:val="63FF419A"/>
    <w:rsid w:val="6400A2FD"/>
    <w:rsid w:val="6400A3F5"/>
    <w:rsid w:val="640236ED"/>
    <w:rsid w:val="64035D47"/>
    <w:rsid w:val="6405EFBB"/>
    <w:rsid w:val="6406D218"/>
    <w:rsid w:val="640A569B"/>
    <w:rsid w:val="640A5B08"/>
    <w:rsid w:val="640AA6BD"/>
    <w:rsid w:val="640C5763"/>
    <w:rsid w:val="640D1C64"/>
    <w:rsid w:val="640E63DC"/>
    <w:rsid w:val="640FE1B8"/>
    <w:rsid w:val="64122328"/>
    <w:rsid w:val="6412CFA5"/>
    <w:rsid w:val="64147CB0"/>
    <w:rsid w:val="64148259"/>
    <w:rsid w:val="6414D266"/>
    <w:rsid w:val="6416FD29"/>
    <w:rsid w:val="6417122E"/>
    <w:rsid w:val="6417620E"/>
    <w:rsid w:val="641AE91E"/>
    <w:rsid w:val="641B86B6"/>
    <w:rsid w:val="641DD916"/>
    <w:rsid w:val="641E2F49"/>
    <w:rsid w:val="641EC6EF"/>
    <w:rsid w:val="641F5CDC"/>
    <w:rsid w:val="6422474A"/>
    <w:rsid w:val="64259CB1"/>
    <w:rsid w:val="6428515C"/>
    <w:rsid w:val="642D2837"/>
    <w:rsid w:val="642FEAD8"/>
    <w:rsid w:val="6430615F"/>
    <w:rsid w:val="64330350"/>
    <w:rsid w:val="64339D29"/>
    <w:rsid w:val="6434B458"/>
    <w:rsid w:val="64360890"/>
    <w:rsid w:val="64366584"/>
    <w:rsid w:val="64386024"/>
    <w:rsid w:val="643A17B5"/>
    <w:rsid w:val="643A253F"/>
    <w:rsid w:val="643BC42D"/>
    <w:rsid w:val="643D9072"/>
    <w:rsid w:val="643DF6DD"/>
    <w:rsid w:val="643E8F78"/>
    <w:rsid w:val="6440391C"/>
    <w:rsid w:val="64404A2D"/>
    <w:rsid w:val="644086DC"/>
    <w:rsid w:val="64425704"/>
    <w:rsid w:val="6442AE86"/>
    <w:rsid w:val="64431B21"/>
    <w:rsid w:val="64434D32"/>
    <w:rsid w:val="6443CE7D"/>
    <w:rsid w:val="6444D91C"/>
    <w:rsid w:val="644573A6"/>
    <w:rsid w:val="6445801A"/>
    <w:rsid w:val="644681D3"/>
    <w:rsid w:val="6449C72B"/>
    <w:rsid w:val="644BE725"/>
    <w:rsid w:val="644C1EAA"/>
    <w:rsid w:val="644CA13D"/>
    <w:rsid w:val="644E0228"/>
    <w:rsid w:val="644F6985"/>
    <w:rsid w:val="6450D658"/>
    <w:rsid w:val="64524F25"/>
    <w:rsid w:val="64541DCC"/>
    <w:rsid w:val="64562F00"/>
    <w:rsid w:val="645AC825"/>
    <w:rsid w:val="645BED40"/>
    <w:rsid w:val="645D577F"/>
    <w:rsid w:val="645E4E2F"/>
    <w:rsid w:val="6460AC4C"/>
    <w:rsid w:val="6462BC99"/>
    <w:rsid w:val="6462C0B2"/>
    <w:rsid w:val="64635E19"/>
    <w:rsid w:val="6464C152"/>
    <w:rsid w:val="64663F06"/>
    <w:rsid w:val="6467464C"/>
    <w:rsid w:val="6469315E"/>
    <w:rsid w:val="646B1A66"/>
    <w:rsid w:val="646BFB54"/>
    <w:rsid w:val="646CACD8"/>
    <w:rsid w:val="646ECE3A"/>
    <w:rsid w:val="64710CE2"/>
    <w:rsid w:val="64751113"/>
    <w:rsid w:val="64751D2E"/>
    <w:rsid w:val="64753DB3"/>
    <w:rsid w:val="6475DBCD"/>
    <w:rsid w:val="6476220B"/>
    <w:rsid w:val="6476BA61"/>
    <w:rsid w:val="6476FFA5"/>
    <w:rsid w:val="647A1B75"/>
    <w:rsid w:val="647AF0E7"/>
    <w:rsid w:val="647E8678"/>
    <w:rsid w:val="647EDBDC"/>
    <w:rsid w:val="647F3049"/>
    <w:rsid w:val="647FB92B"/>
    <w:rsid w:val="648461BB"/>
    <w:rsid w:val="64871584"/>
    <w:rsid w:val="6487D13D"/>
    <w:rsid w:val="6488A806"/>
    <w:rsid w:val="6489ED4E"/>
    <w:rsid w:val="648A3F08"/>
    <w:rsid w:val="648A5372"/>
    <w:rsid w:val="648E3C3E"/>
    <w:rsid w:val="648E59B9"/>
    <w:rsid w:val="648F93EC"/>
    <w:rsid w:val="648F9F6E"/>
    <w:rsid w:val="6491EC3C"/>
    <w:rsid w:val="6495DE23"/>
    <w:rsid w:val="6496554A"/>
    <w:rsid w:val="6497646F"/>
    <w:rsid w:val="6497D251"/>
    <w:rsid w:val="64A20ADC"/>
    <w:rsid w:val="64A222FD"/>
    <w:rsid w:val="64A27040"/>
    <w:rsid w:val="64A57ADE"/>
    <w:rsid w:val="64A6993A"/>
    <w:rsid w:val="64A950E0"/>
    <w:rsid w:val="64ABD7FC"/>
    <w:rsid w:val="64ACFB8C"/>
    <w:rsid w:val="64B0D62C"/>
    <w:rsid w:val="64B4D320"/>
    <w:rsid w:val="64B53499"/>
    <w:rsid w:val="64B64BBB"/>
    <w:rsid w:val="64BA1837"/>
    <w:rsid w:val="64BACE54"/>
    <w:rsid w:val="64BC54B2"/>
    <w:rsid w:val="64BD9F50"/>
    <w:rsid w:val="64BDD8CB"/>
    <w:rsid w:val="64BE9029"/>
    <w:rsid w:val="64BFB404"/>
    <w:rsid w:val="64BFC742"/>
    <w:rsid w:val="64C9D389"/>
    <w:rsid w:val="64CA73BC"/>
    <w:rsid w:val="64CB2D6B"/>
    <w:rsid w:val="64CE670B"/>
    <w:rsid w:val="64CE930B"/>
    <w:rsid w:val="64D2B65F"/>
    <w:rsid w:val="64D3544B"/>
    <w:rsid w:val="64D9AAFB"/>
    <w:rsid w:val="64D9ACE5"/>
    <w:rsid w:val="64DBB29F"/>
    <w:rsid w:val="64DE4AC0"/>
    <w:rsid w:val="64DF47D3"/>
    <w:rsid w:val="64E22975"/>
    <w:rsid w:val="64E25474"/>
    <w:rsid w:val="64E3C3B9"/>
    <w:rsid w:val="64E78C5F"/>
    <w:rsid w:val="64E88838"/>
    <w:rsid w:val="64EB9500"/>
    <w:rsid w:val="64EBB1D0"/>
    <w:rsid w:val="64F01A8E"/>
    <w:rsid w:val="64F22511"/>
    <w:rsid w:val="64F3231C"/>
    <w:rsid w:val="64F602CF"/>
    <w:rsid w:val="64F6AFA9"/>
    <w:rsid w:val="64F7FF06"/>
    <w:rsid w:val="64F86876"/>
    <w:rsid w:val="64F8BBE6"/>
    <w:rsid w:val="64FAF684"/>
    <w:rsid w:val="64FC8316"/>
    <w:rsid w:val="64FDE243"/>
    <w:rsid w:val="64FF814D"/>
    <w:rsid w:val="65055856"/>
    <w:rsid w:val="650581AC"/>
    <w:rsid w:val="65067FFB"/>
    <w:rsid w:val="6506EFF5"/>
    <w:rsid w:val="65089114"/>
    <w:rsid w:val="650D0F9E"/>
    <w:rsid w:val="65102970"/>
    <w:rsid w:val="651411E6"/>
    <w:rsid w:val="65162661"/>
    <w:rsid w:val="65166750"/>
    <w:rsid w:val="6516807C"/>
    <w:rsid w:val="65171CF6"/>
    <w:rsid w:val="6519D90C"/>
    <w:rsid w:val="651A276B"/>
    <w:rsid w:val="651AC20D"/>
    <w:rsid w:val="651E0436"/>
    <w:rsid w:val="65203F2D"/>
    <w:rsid w:val="65209206"/>
    <w:rsid w:val="652BF0C3"/>
    <w:rsid w:val="652C561A"/>
    <w:rsid w:val="652CFEDF"/>
    <w:rsid w:val="652E4669"/>
    <w:rsid w:val="652F1691"/>
    <w:rsid w:val="652F9AD3"/>
    <w:rsid w:val="6531694C"/>
    <w:rsid w:val="6531D68A"/>
    <w:rsid w:val="65352C07"/>
    <w:rsid w:val="65354D2F"/>
    <w:rsid w:val="6535B899"/>
    <w:rsid w:val="6536D68A"/>
    <w:rsid w:val="65373879"/>
    <w:rsid w:val="653BF801"/>
    <w:rsid w:val="65401B75"/>
    <w:rsid w:val="65405AFE"/>
    <w:rsid w:val="65410DF5"/>
    <w:rsid w:val="6541A7DD"/>
    <w:rsid w:val="65446DB3"/>
    <w:rsid w:val="65454D2A"/>
    <w:rsid w:val="65455A28"/>
    <w:rsid w:val="6548A9D8"/>
    <w:rsid w:val="6549C421"/>
    <w:rsid w:val="654E5216"/>
    <w:rsid w:val="654F2F70"/>
    <w:rsid w:val="654F944E"/>
    <w:rsid w:val="6551A5CC"/>
    <w:rsid w:val="655649EE"/>
    <w:rsid w:val="6557D6BE"/>
    <w:rsid w:val="655810D0"/>
    <w:rsid w:val="655864B8"/>
    <w:rsid w:val="6559FD8C"/>
    <w:rsid w:val="655D0A53"/>
    <w:rsid w:val="655D596E"/>
    <w:rsid w:val="65626D2B"/>
    <w:rsid w:val="6565573B"/>
    <w:rsid w:val="6565593B"/>
    <w:rsid w:val="6565BBE2"/>
    <w:rsid w:val="6566A0E6"/>
    <w:rsid w:val="6566C9F9"/>
    <w:rsid w:val="65696AFE"/>
    <w:rsid w:val="6569E1FD"/>
    <w:rsid w:val="656C8D8B"/>
    <w:rsid w:val="656D872E"/>
    <w:rsid w:val="656EEF02"/>
    <w:rsid w:val="656F5F03"/>
    <w:rsid w:val="656F821C"/>
    <w:rsid w:val="6574DDC9"/>
    <w:rsid w:val="65765900"/>
    <w:rsid w:val="65787E3B"/>
    <w:rsid w:val="6579FB22"/>
    <w:rsid w:val="657E478F"/>
    <w:rsid w:val="657F8082"/>
    <w:rsid w:val="657FF13F"/>
    <w:rsid w:val="65821D0C"/>
    <w:rsid w:val="65837233"/>
    <w:rsid w:val="65874DDE"/>
    <w:rsid w:val="6589A08D"/>
    <w:rsid w:val="658BD149"/>
    <w:rsid w:val="658CBF68"/>
    <w:rsid w:val="658ED545"/>
    <w:rsid w:val="6590F396"/>
    <w:rsid w:val="6591569C"/>
    <w:rsid w:val="6592A7EB"/>
    <w:rsid w:val="6592B3FB"/>
    <w:rsid w:val="6596D6E8"/>
    <w:rsid w:val="6597FEC4"/>
    <w:rsid w:val="659B464F"/>
    <w:rsid w:val="65A1F79D"/>
    <w:rsid w:val="65A25E5F"/>
    <w:rsid w:val="65A924AA"/>
    <w:rsid w:val="65AD7B90"/>
    <w:rsid w:val="65AD9528"/>
    <w:rsid w:val="65AEA108"/>
    <w:rsid w:val="65AF80AF"/>
    <w:rsid w:val="65AFDC1C"/>
    <w:rsid w:val="65B083BD"/>
    <w:rsid w:val="65B0E3F0"/>
    <w:rsid w:val="65B1BBAC"/>
    <w:rsid w:val="65B1E3E6"/>
    <w:rsid w:val="65B1EC71"/>
    <w:rsid w:val="65B2B8CA"/>
    <w:rsid w:val="65B35B97"/>
    <w:rsid w:val="65B7013D"/>
    <w:rsid w:val="65B98BC7"/>
    <w:rsid w:val="65BB1430"/>
    <w:rsid w:val="65BC4A7D"/>
    <w:rsid w:val="65BE9389"/>
    <w:rsid w:val="65C60ECA"/>
    <w:rsid w:val="65C6240C"/>
    <w:rsid w:val="65C66422"/>
    <w:rsid w:val="65C6C8C3"/>
    <w:rsid w:val="65C75D5A"/>
    <w:rsid w:val="65C9C160"/>
    <w:rsid w:val="65CB3605"/>
    <w:rsid w:val="65CCBC6A"/>
    <w:rsid w:val="65CD0BA1"/>
    <w:rsid w:val="65CD55CB"/>
    <w:rsid w:val="65CDF61C"/>
    <w:rsid w:val="65CE3792"/>
    <w:rsid w:val="65CE8F29"/>
    <w:rsid w:val="65CF344B"/>
    <w:rsid w:val="65D0F2FE"/>
    <w:rsid w:val="65D2B483"/>
    <w:rsid w:val="65D41AE4"/>
    <w:rsid w:val="65D41F86"/>
    <w:rsid w:val="65D746B0"/>
    <w:rsid w:val="65D86AC2"/>
    <w:rsid w:val="65D8BE6A"/>
    <w:rsid w:val="65D8DE53"/>
    <w:rsid w:val="65D913FE"/>
    <w:rsid w:val="65D97906"/>
    <w:rsid w:val="65DB0C66"/>
    <w:rsid w:val="65DE4AAC"/>
    <w:rsid w:val="65DFA4DD"/>
    <w:rsid w:val="65E1E7BD"/>
    <w:rsid w:val="65E316F6"/>
    <w:rsid w:val="65E4615D"/>
    <w:rsid w:val="65E5D0B6"/>
    <w:rsid w:val="65E5DF31"/>
    <w:rsid w:val="65EBDFBE"/>
    <w:rsid w:val="65ECF1B5"/>
    <w:rsid w:val="65F0EBDE"/>
    <w:rsid w:val="65F23548"/>
    <w:rsid w:val="65F64A7B"/>
    <w:rsid w:val="65F909A8"/>
    <w:rsid w:val="65F94D90"/>
    <w:rsid w:val="65FC8C77"/>
    <w:rsid w:val="65FD71C4"/>
    <w:rsid w:val="65FDB241"/>
    <w:rsid w:val="66029D27"/>
    <w:rsid w:val="6603ECE4"/>
    <w:rsid w:val="660526E8"/>
    <w:rsid w:val="66058C5B"/>
    <w:rsid w:val="66092CDD"/>
    <w:rsid w:val="6609D243"/>
    <w:rsid w:val="660CEB6F"/>
    <w:rsid w:val="660E215D"/>
    <w:rsid w:val="660EA878"/>
    <w:rsid w:val="6610D22E"/>
    <w:rsid w:val="661291D8"/>
    <w:rsid w:val="6612BA19"/>
    <w:rsid w:val="6613D595"/>
    <w:rsid w:val="66149032"/>
    <w:rsid w:val="66164E7E"/>
    <w:rsid w:val="6616882D"/>
    <w:rsid w:val="6616FDDD"/>
    <w:rsid w:val="661AEA20"/>
    <w:rsid w:val="6621924D"/>
    <w:rsid w:val="66267749"/>
    <w:rsid w:val="66294D3E"/>
    <w:rsid w:val="662A1DE2"/>
    <w:rsid w:val="662A4DAB"/>
    <w:rsid w:val="662B8006"/>
    <w:rsid w:val="662C54CD"/>
    <w:rsid w:val="662D81DB"/>
    <w:rsid w:val="662E1736"/>
    <w:rsid w:val="662EABD0"/>
    <w:rsid w:val="66306493"/>
    <w:rsid w:val="663133F2"/>
    <w:rsid w:val="66321B96"/>
    <w:rsid w:val="66335776"/>
    <w:rsid w:val="663CE9D0"/>
    <w:rsid w:val="663F07AA"/>
    <w:rsid w:val="66417337"/>
    <w:rsid w:val="66417B7F"/>
    <w:rsid w:val="6642BB82"/>
    <w:rsid w:val="66449FB9"/>
    <w:rsid w:val="664B073D"/>
    <w:rsid w:val="664C052E"/>
    <w:rsid w:val="664CFC5E"/>
    <w:rsid w:val="66502F1B"/>
    <w:rsid w:val="6650B5F6"/>
    <w:rsid w:val="66547016"/>
    <w:rsid w:val="66566B99"/>
    <w:rsid w:val="6656B338"/>
    <w:rsid w:val="6656BA63"/>
    <w:rsid w:val="6657146E"/>
    <w:rsid w:val="6657590B"/>
    <w:rsid w:val="6657B843"/>
    <w:rsid w:val="66593D6B"/>
    <w:rsid w:val="665BB26F"/>
    <w:rsid w:val="665BE19E"/>
    <w:rsid w:val="665C0525"/>
    <w:rsid w:val="665E3609"/>
    <w:rsid w:val="666057CD"/>
    <w:rsid w:val="6660DB1E"/>
    <w:rsid w:val="6664D674"/>
    <w:rsid w:val="66668AE5"/>
    <w:rsid w:val="66675B4D"/>
    <w:rsid w:val="6667A2F3"/>
    <w:rsid w:val="666807DA"/>
    <w:rsid w:val="6669944D"/>
    <w:rsid w:val="666AFE19"/>
    <w:rsid w:val="666F5065"/>
    <w:rsid w:val="6674E6A8"/>
    <w:rsid w:val="6675D22D"/>
    <w:rsid w:val="6679E453"/>
    <w:rsid w:val="667B004D"/>
    <w:rsid w:val="667C43A2"/>
    <w:rsid w:val="667D9BC1"/>
    <w:rsid w:val="668050CB"/>
    <w:rsid w:val="6683AB0B"/>
    <w:rsid w:val="6683EB93"/>
    <w:rsid w:val="66850890"/>
    <w:rsid w:val="6687A6E7"/>
    <w:rsid w:val="6687AD62"/>
    <w:rsid w:val="6688E7FF"/>
    <w:rsid w:val="668AC748"/>
    <w:rsid w:val="668CCFF8"/>
    <w:rsid w:val="668E16BC"/>
    <w:rsid w:val="668EDA48"/>
    <w:rsid w:val="66916C8E"/>
    <w:rsid w:val="6692201A"/>
    <w:rsid w:val="669257C9"/>
    <w:rsid w:val="6695F948"/>
    <w:rsid w:val="66960DD3"/>
    <w:rsid w:val="669641FD"/>
    <w:rsid w:val="66967EA9"/>
    <w:rsid w:val="6696BC92"/>
    <w:rsid w:val="669722E3"/>
    <w:rsid w:val="66989A31"/>
    <w:rsid w:val="66999A06"/>
    <w:rsid w:val="669BFC5F"/>
    <w:rsid w:val="669C78AC"/>
    <w:rsid w:val="669E2990"/>
    <w:rsid w:val="669E3414"/>
    <w:rsid w:val="669E38F4"/>
    <w:rsid w:val="669F1ABB"/>
    <w:rsid w:val="66A0C140"/>
    <w:rsid w:val="66A0CB33"/>
    <w:rsid w:val="66A18A6A"/>
    <w:rsid w:val="66A19FD9"/>
    <w:rsid w:val="66A49C4B"/>
    <w:rsid w:val="66A929BF"/>
    <w:rsid w:val="66B1C757"/>
    <w:rsid w:val="66B2BFF8"/>
    <w:rsid w:val="66B4BBEC"/>
    <w:rsid w:val="66B9C6EE"/>
    <w:rsid w:val="66B9EC6D"/>
    <w:rsid w:val="66BAB813"/>
    <w:rsid w:val="66BB7921"/>
    <w:rsid w:val="66BC82A7"/>
    <w:rsid w:val="66BD57E9"/>
    <w:rsid w:val="66BED332"/>
    <w:rsid w:val="66BFCF03"/>
    <w:rsid w:val="66C36E3E"/>
    <w:rsid w:val="66C514E3"/>
    <w:rsid w:val="66C5A7EF"/>
    <w:rsid w:val="66C64A97"/>
    <w:rsid w:val="66C871C5"/>
    <w:rsid w:val="66C8CE98"/>
    <w:rsid w:val="66C91EF7"/>
    <w:rsid w:val="66CAF185"/>
    <w:rsid w:val="66D18303"/>
    <w:rsid w:val="66D26625"/>
    <w:rsid w:val="66D29E70"/>
    <w:rsid w:val="66D2DAD8"/>
    <w:rsid w:val="66D48C7C"/>
    <w:rsid w:val="66D6E1F1"/>
    <w:rsid w:val="66D9294F"/>
    <w:rsid w:val="66D98F85"/>
    <w:rsid w:val="66DC5909"/>
    <w:rsid w:val="66DD89B5"/>
    <w:rsid w:val="66DFCB4F"/>
    <w:rsid w:val="66E24F67"/>
    <w:rsid w:val="66E42E93"/>
    <w:rsid w:val="66E54567"/>
    <w:rsid w:val="66E7557A"/>
    <w:rsid w:val="66E88EAA"/>
    <w:rsid w:val="66E91C9D"/>
    <w:rsid w:val="66EA0AF8"/>
    <w:rsid w:val="66EFB9EB"/>
    <w:rsid w:val="66F24B5D"/>
    <w:rsid w:val="66F4DF74"/>
    <w:rsid w:val="66F52B0C"/>
    <w:rsid w:val="66F9E9AA"/>
    <w:rsid w:val="66FB895D"/>
    <w:rsid w:val="66FD5013"/>
    <w:rsid w:val="66FD6F41"/>
    <w:rsid w:val="66FE137D"/>
    <w:rsid w:val="67004577"/>
    <w:rsid w:val="67056967"/>
    <w:rsid w:val="6706146A"/>
    <w:rsid w:val="67061BC5"/>
    <w:rsid w:val="67065515"/>
    <w:rsid w:val="67068746"/>
    <w:rsid w:val="67068BA9"/>
    <w:rsid w:val="670D2D5C"/>
    <w:rsid w:val="670DCDDD"/>
    <w:rsid w:val="670F66BC"/>
    <w:rsid w:val="67104154"/>
    <w:rsid w:val="6711D646"/>
    <w:rsid w:val="6714C100"/>
    <w:rsid w:val="6717D075"/>
    <w:rsid w:val="6718AFA7"/>
    <w:rsid w:val="671B7248"/>
    <w:rsid w:val="671B72C5"/>
    <w:rsid w:val="671CAD6A"/>
    <w:rsid w:val="671CBE32"/>
    <w:rsid w:val="671F4400"/>
    <w:rsid w:val="671F7095"/>
    <w:rsid w:val="67221ABA"/>
    <w:rsid w:val="672226CC"/>
    <w:rsid w:val="67227E06"/>
    <w:rsid w:val="6723E576"/>
    <w:rsid w:val="67265E9B"/>
    <w:rsid w:val="67273052"/>
    <w:rsid w:val="67282EED"/>
    <w:rsid w:val="67288B6F"/>
    <w:rsid w:val="6728E17F"/>
    <w:rsid w:val="6728E23D"/>
    <w:rsid w:val="67291EAE"/>
    <w:rsid w:val="672D71BF"/>
    <w:rsid w:val="6735CC8F"/>
    <w:rsid w:val="673A1EDE"/>
    <w:rsid w:val="673BB0B2"/>
    <w:rsid w:val="673C445A"/>
    <w:rsid w:val="673D0A17"/>
    <w:rsid w:val="673DC717"/>
    <w:rsid w:val="673ECFCC"/>
    <w:rsid w:val="67411DB1"/>
    <w:rsid w:val="67415B73"/>
    <w:rsid w:val="674191DC"/>
    <w:rsid w:val="67430D12"/>
    <w:rsid w:val="67432863"/>
    <w:rsid w:val="6744367C"/>
    <w:rsid w:val="6746E941"/>
    <w:rsid w:val="6749A2F4"/>
    <w:rsid w:val="674B9579"/>
    <w:rsid w:val="674DC651"/>
    <w:rsid w:val="6751350B"/>
    <w:rsid w:val="67522922"/>
    <w:rsid w:val="6752775F"/>
    <w:rsid w:val="67536A15"/>
    <w:rsid w:val="6754FC8C"/>
    <w:rsid w:val="67556A12"/>
    <w:rsid w:val="67565E99"/>
    <w:rsid w:val="6756E328"/>
    <w:rsid w:val="6757148B"/>
    <w:rsid w:val="675A6680"/>
    <w:rsid w:val="675B3DA9"/>
    <w:rsid w:val="675F6434"/>
    <w:rsid w:val="67627D97"/>
    <w:rsid w:val="6762922E"/>
    <w:rsid w:val="6762A8AC"/>
    <w:rsid w:val="6762F26F"/>
    <w:rsid w:val="67645DEB"/>
    <w:rsid w:val="676695D6"/>
    <w:rsid w:val="6766B260"/>
    <w:rsid w:val="67675D92"/>
    <w:rsid w:val="6768C535"/>
    <w:rsid w:val="676B25C7"/>
    <w:rsid w:val="676CFD90"/>
    <w:rsid w:val="676D4952"/>
    <w:rsid w:val="6770CB6B"/>
    <w:rsid w:val="67715B44"/>
    <w:rsid w:val="67722E95"/>
    <w:rsid w:val="6774A606"/>
    <w:rsid w:val="67762855"/>
    <w:rsid w:val="6779F409"/>
    <w:rsid w:val="677A394F"/>
    <w:rsid w:val="677B49AD"/>
    <w:rsid w:val="677B9B1A"/>
    <w:rsid w:val="677BF7FD"/>
    <w:rsid w:val="6784E505"/>
    <w:rsid w:val="6785079B"/>
    <w:rsid w:val="67871726"/>
    <w:rsid w:val="6787418E"/>
    <w:rsid w:val="6789EB46"/>
    <w:rsid w:val="678A66E7"/>
    <w:rsid w:val="678C5AC8"/>
    <w:rsid w:val="678EAFC9"/>
    <w:rsid w:val="678FB952"/>
    <w:rsid w:val="678FF998"/>
    <w:rsid w:val="6792B97A"/>
    <w:rsid w:val="679363CD"/>
    <w:rsid w:val="6794A1F6"/>
    <w:rsid w:val="679712FE"/>
    <w:rsid w:val="67982D34"/>
    <w:rsid w:val="67984927"/>
    <w:rsid w:val="679861AD"/>
    <w:rsid w:val="6798BC1F"/>
    <w:rsid w:val="679A77C3"/>
    <w:rsid w:val="679EE63B"/>
    <w:rsid w:val="679F8FF2"/>
    <w:rsid w:val="679F965D"/>
    <w:rsid w:val="67A1A562"/>
    <w:rsid w:val="67A4A0A1"/>
    <w:rsid w:val="67A5AA04"/>
    <w:rsid w:val="67A5BCCB"/>
    <w:rsid w:val="67A5E49C"/>
    <w:rsid w:val="67A610A8"/>
    <w:rsid w:val="67A62314"/>
    <w:rsid w:val="67A63C4D"/>
    <w:rsid w:val="67A65BC1"/>
    <w:rsid w:val="67A6A531"/>
    <w:rsid w:val="67A89BFD"/>
    <w:rsid w:val="67A90377"/>
    <w:rsid w:val="67AB02DC"/>
    <w:rsid w:val="67AC3437"/>
    <w:rsid w:val="67AD9C1B"/>
    <w:rsid w:val="67AE25CA"/>
    <w:rsid w:val="67B2F7DE"/>
    <w:rsid w:val="67B41ED3"/>
    <w:rsid w:val="67B494D9"/>
    <w:rsid w:val="67B53D8A"/>
    <w:rsid w:val="67B7B930"/>
    <w:rsid w:val="67BAE1DA"/>
    <w:rsid w:val="67BAF9B5"/>
    <w:rsid w:val="67BB7BB0"/>
    <w:rsid w:val="67BC7CF2"/>
    <w:rsid w:val="67BE3389"/>
    <w:rsid w:val="67BF005D"/>
    <w:rsid w:val="67C0FCE4"/>
    <w:rsid w:val="67C26F03"/>
    <w:rsid w:val="67C50F5F"/>
    <w:rsid w:val="67C64FAB"/>
    <w:rsid w:val="67CA73FE"/>
    <w:rsid w:val="67CBD896"/>
    <w:rsid w:val="67CDDEF8"/>
    <w:rsid w:val="67CEB856"/>
    <w:rsid w:val="67CEDADC"/>
    <w:rsid w:val="67D07706"/>
    <w:rsid w:val="67D0A4D1"/>
    <w:rsid w:val="67D0BC12"/>
    <w:rsid w:val="67D290BF"/>
    <w:rsid w:val="67D2FE81"/>
    <w:rsid w:val="67D44C46"/>
    <w:rsid w:val="67D6FA25"/>
    <w:rsid w:val="67D75E71"/>
    <w:rsid w:val="67D832C9"/>
    <w:rsid w:val="67D96834"/>
    <w:rsid w:val="67DA37C7"/>
    <w:rsid w:val="67DB706D"/>
    <w:rsid w:val="67DBC777"/>
    <w:rsid w:val="67DD4CB5"/>
    <w:rsid w:val="67DF3A10"/>
    <w:rsid w:val="67E01FE6"/>
    <w:rsid w:val="67E07589"/>
    <w:rsid w:val="67E0C405"/>
    <w:rsid w:val="67E1492D"/>
    <w:rsid w:val="67E371F8"/>
    <w:rsid w:val="67E372B7"/>
    <w:rsid w:val="67E3966D"/>
    <w:rsid w:val="67E3B8AD"/>
    <w:rsid w:val="67E59619"/>
    <w:rsid w:val="67E6F5BB"/>
    <w:rsid w:val="67E7DB55"/>
    <w:rsid w:val="67E9D9E2"/>
    <w:rsid w:val="67EA26E3"/>
    <w:rsid w:val="67EB6770"/>
    <w:rsid w:val="67EBA4EA"/>
    <w:rsid w:val="67EBE547"/>
    <w:rsid w:val="67EEED96"/>
    <w:rsid w:val="67F0B9AD"/>
    <w:rsid w:val="67F330B0"/>
    <w:rsid w:val="67F34914"/>
    <w:rsid w:val="67F58A9D"/>
    <w:rsid w:val="67F6EC8B"/>
    <w:rsid w:val="67F7E39C"/>
    <w:rsid w:val="67F8A4A9"/>
    <w:rsid w:val="67F8DED7"/>
    <w:rsid w:val="67FB1928"/>
    <w:rsid w:val="67FC1D61"/>
    <w:rsid w:val="67FDD521"/>
    <w:rsid w:val="68001D4E"/>
    <w:rsid w:val="680321E8"/>
    <w:rsid w:val="68044525"/>
    <w:rsid w:val="680561D5"/>
    <w:rsid w:val="680715D9"/>
    <w:rsid w:val="68089876"/>
    <w:rsid w:val="68098F40"/>
    <w:rsid w:val="68099DCF"/>
    <w:rsid w:val="680B1780"/>
    <w:rsid w:val="680B8827"/>
    <w:rsid w:val="680E1E3B"/>
    <w:rsid w:val="680F4719"/>
    <w:rsid w:val="680FF005"/>
    <w:rsid w:val="6810A6ED"/>
    <w:rsid w:val="6811899A"/>
    <w:rsid w:val="6812605E"/>
    <w:rsid w:val="68138273"/>
    <w:rsid w:val="6816774C"/>
    <w:rsid w:val="681AB416"/>
    <w:rsid w:val="681AB4EF"/>
    <w:rsid w:val="681BA6E9"/>
    <w:rsid w:val="681C91A1"/>
    <w:rsid w:val="681D124A"/>
    <w:rsid w:val="681D1AFE"/>
    <w:rsid w:val="681DFB14"/>
    <w:rsid w:val="68215565"/>
    <w:rsid w:val="68225916"/>
    <w:rsid w:val="6822C5DB"/>
    <w:rsid w:val="6822F182"/>
    <w:rsid w:val="68253F97"/>
    <w:rsid w:val="6826FD49"/>
    <w:rsid w:val="68272466"/>
    <w:rsid w:val="682726D9"/>
    <w:rsid w:val="6828FFC1"/>
    <w:rsid w:val="682AE396"/>
    <w:rsid w:val="682BF41C"/>
    <w:rsid w:val="682C2BEB"/>
    <w:rsid w:val="6830A947"/>
    <w:rsid w:val="6831E458"/>
    <w:rsid w:val="6834EB95"/>
    <w:rsid w:val="6834F7C2"/>
    <w:rsid w:val="68363B29"/>
    <w:rsid w:val="68396E79"/>
    <w:rsid w:val="6839FB02"/>
    <w:rsid w:val="683CC47F"/>
    <w:rsid w:val="683F3E29"/>
    <w:rsid w:val="6841140F"/>
    <w:rsid w:val="6844881C"/>
    <w:rsid w:val="68454062"/>
    <w:rsid w:val="684579C3"/>
    <w:rsid w:val="684A2C7F"/>
    <w:rsid w:val="684A5D22"/>
    <w:rsid w:val="684FFB1D"/>
    <w:rsid w:val="685321A3"/>
    <w:rsid w:val="6854BBED"/>
    <w:rsid w:val="6854EF95"/>
    <w:rsid w:val="6855073B"/>
    <w:rsid w:val="6855A4F8"/>
    <w:rsid w:val="68568069"/>
    <w:rsid w:val="68579C43"/>
    <w:rsid w:val="68581A97"/>
    <w:rsid w:val="6858481C"/>
    <w:rsid w:val="685927F3"/>
    <w:rsid w:val="68599E63"/>
    <w:rsid w:val="685C1324"/>
    <w:rsid w:val="685FDA03"/>
    <w:rsid w:val="68622D0E"/>
    <w:rsid w:val="686378A6"/>
    <w:rsid w:val="686614B7"/>
    <w:rsid w:val="6866B7AC"/>
    <w:rsid w:val="686BEF66"/>
    <w:rsid w:val="686CAFE9"/>
    <w:rsid w:val="686E0687"/>
    <w:rsid w:val="68701ADC"/>
    <w:rsid w:val="6870ACAE"/>
    <w:rsid w:val="6870EDDA"/>
    <w:rsid w:val="68717F3C"/>
    <w:rsid w:val="6871F9C0"/>
    <w:rsid w:val="68720C8A"/>
    <w:rsid w:val="687311AB"/>
    <w:rsid w:val="68751992"/>
    <w:rsid w:val="68759F8E"/>
    <w:rsid w:val="687A114F"/>
    <w:rsid w:val="687A9918"/>
    <w:rsid w:val="687B6EF5"/>
    <w:rsid w:val="687C26CF"/>
    <w:rsid w:val="687D4D99"/>
    <w:rsid w:val="687DA25B"/>
    <w:rsid w:val="687DA348"/>
    <w:rsid w:val="687EF321"/>
    <w:rsid w:val="68809EFE"/>
    <w:rsid w:val="6880BFD3"/>
    <w:rsid w:val="6883CD9E"/>
    <w:rsid w:val="68847887"/>
    <w:rsid w:val="6886D032"/>
    <w:rsid w:val="688791D6"/>
    <w:rsid w:val="6888E872"/>
    <w:rsid w:val="68899A08"/>
    <w:rsid w:val="689262F5"/>
    <w:rsid w:val="6892C3E0"/>
    <w:rsid w:val="6893B0B5"/>
    <w:rsid w:val="68948837"/>
    <w:rsid w:val="6896C6D9"/>
    <w:rsid w:val="68972F4D"/>
    <w:rsid w:val="68975683"/>
    <w:rsid w:val="6898B8AF"/>
    <w:rsid w:val="689C527F"/>
    <w:rsid w:val="689C5A8E"/>
    <w:rsid w:val="689F2639"/>
    <w:rsid w:val="689F5DAD"/>
    <w:rsid w:val="689FCD9B"/>
    <w:rsid w:val="68A3A824"/>
    <w:rsid w:val="68A48CAF"/>
    <w:rsid w:val="68A635CB"/>
    <w:rsid w:val="68A6C4CB"/>
    <w:rsid w:val="68A748D0"/>
    <w:rsid w:val="68A835DC"/>
    <w:rsid w:val="68A9020A"/>
    <w:rsid w:val="68AACB4B"/>
    <w:rsid w:val="68ABAB19"/>
    <w:rsid w:val="68AC4144"/>
    <w:rsid w:val="68ACD5D3"/>
    <w:rsid w:val="68AD39E2"/>
    <w:rsid w:val="68ADB3CF"/>
    <w:rsid w:val="68ADE26A"/>
    <w:rsid w:val="68B1258A"/>
    <w:rsid w:val="68B19C5A"/>
    <w:rsid w:val="68B37A19"/>
    <w:rsid w:val="68B3BFDC"/>
    <w:rsid w:val="68B71E2A"/>
    <w:rsid w:val="68BA7023"/>
    <w:rsid w:val="68BA7F6B"/>
    <w:rsid w:val="68BC7F3F"/>
    <w:rsid w:val="68BCDBAC"/>
    <w:rsid w:val="68C3F2A0"/>
    <w:rsid w:val="68CAE837"/>
    <w:rsid w:val="68CBFB0F"/>
    <w:rsid w:val="68CC8134"/>
    <w:rsid w:val="68CDD556"/>
    <w:rsid w:val="68D7DE59"/>
    <w:rsid w:val="68DA05F8"/>
    <w:rsid w:val="68DDBF35"/>
    <w:rsid w:val="68DDD2A3"/>
    <w:rsid w:val="68E09252"/>
    <w:rsid w:val="68E28CB5"/>
    <w:rsid w:val="68E2DF57"/>
    <w:rsid w:val="68E3C125"/>
    <w:rsid w:val="68E4B5BD"/>
    <w:rsid w:val="68E5196E"/>
    <w:rsid w:val="68E529C3"/>
    <w:rsid w:val="68E5F129"/>
    <w:rsid w:val="68E88DF8"/>
    <w:rsid w:val="68E8FF28"/>
    <w:rsid w:val="68ED555A"/>
    <w:rsid w:val="68EE0729"/>
    <w:rsid w:val="68EE6B18"/>
    <w:rsid w:val="68EF2D0F"/>
    <w:rsid w:val="68F012B8"/>
    <w:rsid w:val="68F03F60"/>
    <w:rsid w:val="68F28628"/>
    <w:rsid w:val="68F380B1"/>
    <w:rsid w:val="68F59374"/>
    <w:rsid w:val="68FE432F"/>
    <w:rsid w:val="68FEACC6"/>
    <w:rsid w:val="69008BA5"/>
    <w:rsid w:val="6901208E"/>
    <w:rsid w:val="69026A5A"/>
    <w:rsid w:val="69037968"/>
    <w:rsid w:val="69045FB9"/>
    <w:rsid w:val="6904C80A"/>
    <w:rsid w:val="69050EA2"/>
    <w:rsid w:val="6905AC69"/>
    <w:rsid w:val="6905C88A"/>
    <w:rsid w:val="690B8062"/>
    <w:rsid w:val="690B9BBD"/>
    <w:rsid w:val="690BCBC0"/>
    <w:rsid w:val="690E1D94"/>
    <w:rsid w:val="690FAF8D"/>
    <w:rsid w:val="69119579"/>
    <w:rsid w:val="6912E5C4"/>
    <w:rsid w:val="69174D24"/>
    <w:rsid w:val="6918D9FB"/>
    <w:rsid w:val="691A959D"/>
    <w:rsid w:val="691ABBD7"/>
    <w:rsid w:val="691DE8F2"/>
    <w:rsid w:val="69226019"/>
    <w:rsid w:val="6923A9B2"/>
    <w:rsid w:val="6926CA57"/>
    <w:rsid w:val="6926D6B7"/>
    <w:rsid w:val="69275B3B"/>
    <w:rsid w:val="6927A2A6"/>
    <w:rsid w:val="6929F782"/>
    <w:rsid w:val="692ADE50"/>
    <w:rsid w:val="692C4C02"/>
    <w:rsid w:val="692DBF7D"/>
    <w:rsid w:val="693540E6"/>
    <w:rsid w:val="6935EACE"/>
    <w:rsid w:val="6936ACEB"/>
    <w:rsid w:val="693855B5"/>
    <w:rsid w:val="6938AFC1"/>
    <w:rsid w:val="69396477"/>
    <w:rsid w:val="693C67D8"/>
    <w:rsid w:val="693CC92D"/>
    <w:rsid w:val="693F5282"/>
    <w:rsid w:val="69425D3E"/>
    <w:rsid w:val="69428C77"/>
    <w:rsid w:val="6942E4FC"/>
    <w:rsid w:val="694309DC"/>
    <w:rsid w:val="6946C57C"/>
    <w:rsid w:val="69476590"/>
    <w:rsid w:val="694C5BBC"/>
    <w:rsid w:val="695069FD"/>
    <w:rsid w:val="695181EC"/>
    <w:rsid w:val="6951EBAD"/>
    <w:rsid w:val="69522888"/>
    <w:rsid w:val="69533432"/>
    <w:rsid w:val="6954836B"/>
    <w:rsid w:val="6955E6BF"/>
    <w:rsid w:val="69568065"/>
    <w:rsid w:val="695775AD"/>
    <w:rsid w:val="69590670"/>
    <w:rsid w:val="695C0A2D"/>
    <w:rsid w:val="695D2C3F"/>
    <w:rsid w:val="695D4730"/>
    <w:rsid w:val="695D8729"/>
    <w:rsid w:val="695E2078"/>
    <w:rsid w:val="695FC866"/>
    <w:rsid w:val="6960A46F"/>
    <w:rsid w:val="6961EAE4"/>
    <w:rsid w:val="696460A1"/>
    <w:rsid w:val="69662C91"/>
    <w:rsid w:val="6966A502"/>
    <w:rsid w:val="69678FFC"/>
    <w:rsid w:val="6968D4B4"/>
    <w:rsid w:val="6969C522"/>
    <w:rsid w:val="6969F469"/>
    <w:rsid w:val="696B27B9"/>
    <w:rsid w:val="696F1F06"/>
    <w:rsid w:val="6970830D"/>
    <w:rsid w:val="6971D3C5"/>
    <w:rsid w:val="6973505B"/>
    <w:rsid w:val="6973CE9A"/>
    <w:rsid w:val="6973D6A7"/>
    <w:rsid w:val="6978312E"/>
    <w:rsid w:val="697898C7"/>
    <w:rsid w:val="697A30D0"/>
    <w:rsid w:val="697B9847"/>
    <w:rsid w:val="697CF767"/>
    <w:rsid w:val="697E53E7"/>
    <w:rsid w:val="69813A3A"/>
    <w:rsid w:val="6981C826"/>
    <w:rsid w:val="69830A71"/>
    <w:rsid w:val="69869339"/>
    <w:rsid w:val="6986C7F3"/>
    <w:rsid w:val="69881389"/>
    <w:rsid w:val="69886463"/>
    <w:rsid w:val="69893E93"/>
    <w:rsid w:val="698D3BCE"/>
    <w:rsid w:val="69917296"/>
    <w:rsid w:val="69922E4D"/>
    <w:rsid w:val="6994F46F"/>
    <w:rsid w:val="6998F1AE"/>
    <w:rsid w:val="69999553"/>
    <w:rsid w:val="699C3EE6"/>
    <w:rsid w:val="699C3F29"/>
    <w:rsid w:val="699D0282"/>
    <w:rsid w:val="699D6D3D"/>
    <w:rsid w:val="699D8678"/>
    <w:rsid w:val="699DE9D4"/>
    <w:rsid w:val="699F0DC1"/>
    <w:rsid w:val="699FCAB8"/>
    <w:rsid w:val="699FD29A"/>
    <w:rsid w:val="69A10B44"/>
    <w:rsid w:val="69A228B3"/>
    <w:rsid w:val="69A25697"/>
    <w:rsid w:val="69A26E84"/>
    <w:rsid w:val="69A4F583"/>
    <w:rsid w:val="69A69814"/>
    <w:rsid w:val="69A6FEFE"/>
    <w:rsid w:val="69A89F6B"/>
    <w:rsid w:val="69A91DA3"/>
    <w:rsid w:val="69A98691"/>
    <w:rsid w:val="69A9F4E9"/>
    <w:rsid w:val="69AB5C09"/>
    <w:rsid w:val="69AB79B5"/>
    <w:rsid w:val="69AC5A3A"/>
    <w:rsid w:val="69AFB182"/>
    <w:rsid w:val="69B20425"/>
    <w:rsid w:val="69B362D9"/>
    <w:rsid w:val="69B3DBBD"/>
    <w:rsid w:val="69B47A03"/>
    <w:rsid w:val="69B6AB61"/>
    <w:rsid w:val="69B86113"/>
    <w:rsid w:val="69B888FB"/>
    <w:rsid w:val="69B96D78"/>
    <w:rsid w:val="69B9C089"/>
    <w:rsid w:val="69B9FF11"/>
    <w:rsid w:val="69BB356F"/>
    <w:rsid w:val="69BBA8C5"/>
    <w:rsid w:val="69BDB2A0"/>
    <w:rsid w:val="69BDC55B"/>
    <w:rsid w:val="69BEBA1C"/>
    <w:rsid w:val="69C1AB60"/>
    <w:rsid w:val="69C2306D"/>
    <w:rsid w:val="69C4A728"/>
    <w:rsid w:val="69C4AE23"/>
    <w:rsid w:val="69CB5838"/>
    <w:rsid w:val="69CBB2B8"/>
    <w:rsid w:val="69CE2D85"/>
    <w:rsid w:val="69D14D0E"/>
    <w:rsid w:val="69D229D2"/>
    <w:rsid w:val="69D66BCB"/>
    <w:rsid w:val="69D8A08D"/>
    <w:rsid w:val="69D8FE7E"/>
    <w:rsid w:val="69DB76E6"/>
    <w:rsid w:val="69DDA77D"/>
    <w:rsid w:val="69E16378"/>
    <w:rsid w:val="69E36FB4"/>
    <w:rsid w:val="69E4D5E4"/>
    <w:rsid w:val="69E4D818"/>
    <w:rsid w:val="69E524C8"/>
    <w:rsid w:val="69E7595B"/>
    <w:rsid w:val="69EB4B40"/>
    <w:rsid w:val="69EB9854"/>
    <w:rsid w:val="69EBA663"/>
    <w:rsid w:val="69EC0673"/>
    <w:rsid w:val="69ED5587"/>
    <w:rsid w:val="69EDA746"/>
    <w:rsid w:val="69EF44EF"/>
    <w:rsid w:val="69EF4834"/>
    <w:rsid w:val="69EF73DB"/>
    <w:rsid w:val="69EF7B56"/>
    <w:rsid w:val="69F373CF"/>
    <w:rsid w:val="69F3A482"/>
    <w:rsid w:val="69F5A7B7"/>
    <w:rsid w:val="69F72D20"/>
    <w:rsid w:val="69F98B7D"/>
    <w:rsid w:val="69F9A343"/>
    <w:rsid w:val="69FA3C6A"/>
    <w:rsid w:val="69FED84B"/>
    <w:rsid w:val="69FF5360"/>
    <w:rsid w:val="69FF8C42"/>
    <w:rsid w:val="6A02913B"/>
    <w:rsid w:val="6A02C084"/>
    <w:rsid w:val="6A03707D"/>
    <w:rsid w:val="6A050CD1"/>
    <w:rsid w:val="6A062C9D"/>
    <w:rsid w:val="6A0CF4CA"/>
    <w:rsid w:val="6A0DB64B"/>
    <w:rsid w:val="6A0DC89C"/>
    <w:rsid w:val="6A0EEFC5"/>
    <w:rsid w:val="6A11D63D"/>
    <w:rsid w:val="6A12A0D6"/>
    <w:rsid w:val="6A197175"/>
    <w:rsid w:val="6A1CDAC4"/>
    <w:rsid w:val="6A1DD3FA"/>
    <w:rsid w:val="6A1E7646"/>
    <w:rsid w:val="6A1F504F"/>
    <w:rsid w:val="6A225CFF"/>
    <w:rsid w:val="6A22B864"/>
    <w:rsid w:val="6A22DC24"/>
    <w:rsid w:val="6A2379A7"/>
    <w:rsid w:val="6A23A0A2"/>
    <w:rsid w:val="6A23D82B"/>
    <w:rsid w:val="6A29AEF6"/>
    <w:rsid w:val="6A29DC75"/>
    <w:rsid w:val="6A2B2629"/>
    <w:rsid w:val="6A2B5DC9"/>
    <w:rsid w:val="6A2CFC43"/>
    <w:rsid w:val="6A301CCF"/>
    <w:rsid w:val="6A3215E7"/>
    <w:rsid w:val="6A344857"/>
    <w:rsid w:val="6A34C34F"/>
    <w:rsid w:val="6A367613"/>
    <w:rsid w:val="6A380D82"/>
    <w:rsid w:val="6A38366D"/>
    <w:rsid w:val="6A3A3F4B"/>
    <w:rsid w:val="6A3AB985"/>
    <w:rsid w:val="6A3B583A"/>
    <w:rsid w:val="6A3B5E4C"/>
    <w:rsid w:val="6A3C2611"/>
    <w:rsid w:val="6A3C650F"/>
    <w:rsid w:val="6A3D5190"/>
    <w:rsid w:val="6A3FD81B"/>
    <w:rsid w:val="6A403D41"/>
    <w:rsid w:val="6A406954"/>
    <w:rsid w:val="6A407EB3"/>
    <w:rsid w:val="6A41B448"/>
    <w:rsid w:val="6A42ABAE"/>
    <w:rsid w:val="6A4410F9"/>
    <w:rsid w:val="6A460E59"/>
    <w:rsid w:val="6A484A1F"/>
    <w:rsid w:val="6A48FFF9"/>
    <w:rsid w:val="6A4C0C70"/>
    <w:rsid w:val="6A53B2BA"/>
    <w:rsid w:val="6A5483E3"/>
    <w:rsid w:val="6A54941B"/>
    <w:rsid w:val="6A5678A2"/>
    <w:rsid w:val="6A59A6E4"/>
    <w:rsid w:val="6A5A098E"/>
    <w:rsid w:val="6A5A97E3"/>
    <w:rsid w:val="6A5B5C20"/>
    <w:rsid w:val="6A5BB9D0"/>
    <w:rsid w:val="6A5DD4F5"/>
    <w:rsid w:val="6A5E2437"/>
    <w:rsid w:val="6A5F155F"/>
    <w:rsid w:val="6A6175F6"/>
    <w:rsid w:val="6A61EC3A"/>
    <w:rsid w:val="6A62ACF1"/>
    <w:rsid w:val="6A640FB1"/>
    <w:rsid w:val="6A648065"/>
    <w:rsid w:val="6A66B65F"/>
    <w:rsid w:val="6A6A6C47"/>
    <w:rsid w:val="6A6D6A1E"/>
    <w:rsid w:val="6A6E57FF"/>
    <w:rsid w:val="6A6F3925"/>
    <w:rsid w:val="6A713D21"/>
    <w:rsid w:val="6A72F25C"/>
    <w:rsid w:val="6A737BE6"/>
    <w:rsid w:val="6A764BA6"/>
    <w:rsid w:val="6A7758E0"/>
    <w:rsid w:val="6A777336"/>
    <w:rsid w:val="6A77F396"/>
    <w:rsid w:val="6A7B6A40"/>
    <w:rsid w:val="6A7B7EA5"/>
    <w:rsid w:val="6A7BBD95"/>
    <w:rsid w:val="6A7E0549"/>
    <w:rsid w:val="6A7F0DEA"/>
    <w:rsid w:val="6A7FF5B4"/>
    <w:rsid w:val="6A80975C"/>
    <w:rsid w:val="6A836526"/>
    <w:rsid w:val="6A8420B4"/>
    <w:rsid w:val="6A845728"/>
    <w:rsid w:val="6A8E1242"/>
    <w:rsid w:val="6A8EE43C"/>
    <w:rsid w:val="6A9143B1"/>
    <w:rsid w:val="6A985CDA"/>
    <w:rsid w:val="6A9C739B"/>
    <w:rsid w:val="6A9FED2D"/>
    <w:rsid w:val="6AA23FD0"/>
    <w:rsid w:val="6AA3BD3F"/>
    <w:rsid w:val="6AA4640B"/>
    <w:rsid w:val="6AA61272"/>
    <w:rsid w:val="6AA724A3"/>
    <w:rsid w:val="6AABC04E"/>
    <w:rsid w:val="6AAC509E"/>
    <w:rsid w:val="6AAE1E36"/>
    <w:rsid w:val="6AAEEDAF"/>
    <w:rsid w:val="6AB0ECE2"/>
    <w:rsid w:val="6AB365CB"/>
    <w:rsid w:val="6AB43AC6"/>
    <w:rsid w:val="6AB4D5E0"/>
    <w:rsid w:val="6AB99B7A"/>
    <w:rsid w:val="6ABA4B5A"/>
    <w:rsid w:val="6ABC0BD9"/>
    <w:rsid w:val="6ABFF759"/>
    <w:rsid w:val="6AC2706A"/>
    <w:rsid w:val="6AC43600"/>
    <w:rsid w:val="6AC48F8F"/>
    <w:rsid w:val="6AC53F55"/>
    <w:rsid w:val="6AC585AC"/>
    <w:rsid w:val="6AC78FC2"/>
    <w:rsid w:val="6AC7E9D1"/>
    <w:rsid w:val="6AC955FB"/>
    <w:rsid w:val="6ACAF786"/>
    <w:rsid w:val="6ACB1C63"/>
    <w:rsid w:val="6ACBF187"/>
    <w:rsid w:val="6ACCDFCE"/>
    <w:rsid w:val="6ACDA2F8"/>
    <w:rsid w:val="6ACF6693"/>
    <w:rsid w:val="6AD2BAB5"/>
    <w:rsid w:val="6AD529E7"/>
    <w:rsid w:val="6AD64AEB"/>
    <w:rsid w:val="6ADA7418"/>
    <w:rsid w:val="6ADBC051"/>
    <w:rsid w:val="6ADC8EDC"/>
    <w:rsid w:val="6AE0D396"/>
    <w:rsid w:val="6AE39DDE"/>
    <w:rsid w:val="6AE68B7A"/>
    <w:rsid w:val="6AE6E387"/>
    <w:rsid w:val="6AE7800F"/>
    <w:rsid w:val="6AE82F13"/>
    <w:rsid w:val="6AE9B8D6"/>
    <w:rsid w:val="6AEB6DF7"/>
    <w:rsid w:val="6AEDE08E"/>
    <w:rsid w:val="6AEE14EC"/>
    <w:rsid w:val="6AF0BFB8"/>
    <w:rsid w:val="6AF0C3AB"/>
    <w:rsid w:val="6AF259A9"/>
    <w:rsid w:val="6AF5B128"/>
    <w:rsid w:val="6AF9AAF9"/>
    <w:rsid w:val="6B00B413"/>
    <w:rsid w:val="6B05063B"/>
    <w:rsid w:val="6B058631"/>
    <w:rsid w:val="6B0626EE"/>
    <w:rsid w:val="6B077654"/>
    <w:rsid w:val="6B080DDF"/>
    <w:rsid w:val="6B085D16"/>
    <w:rsid w:val="6B0889C0"/>
    <w:rsid w:val="6B0ACCB9"/>
    <w:rsid w:val="6B0B3097"/>
    <w:rsid w:val="6B0C2205"/>
    <w:rsid w:val="6B0CEDB0"/>
    <w:rsid w:val="6B0D5A06"/>
    <w:rsid w:val="6B0F46AB"/>
    <w:rsid w:val="6B1077DD"/>
    <w:rsid w:val="6B109119"/>
    <w:rsid w:val="6B111EB4"/>
    <w:rsid w:val="6B115043"/>
    <w:rsid w:val="6B11C02A"/>
    <w:rsid w:val="6B12BE9F"/>
    <w:rsid w:val="6B142436"/>
    <w:rsid w:val="6B17447C"/>
    <w:rsid w:val="6B1A9D54"/>
    <w:rsid w:val="6B1B3396"/>
    <w:rsid w:val="6B1BCF7D"/>
    <w:rsid w:val="6B1DAD5F"/>
    <w:rsid w:val="6B1E96FB"/>
    <w:rsid w:val="6B1EF3D7"/>
    <w:rsid w:val="6B2078A9"/>
    <w:rsid w:val="6B20FDE6"/>
    <w:rsid w:val="6B2381FC"/>
    <w:rsid w:val="6B239918"/>
    <w:rsid w:val="6B24DEE4"/>
    <w:rsid w:val="6B250BDE"/>
    <w:rsid w:val="6B2624E6"/>
    <w:rsid w:val="6B286781"/>
    <w:rsid w:val="6B2885FF"/>
    <w:rsid w:val="6B2ABF96"/>
    <w:rsid w:val="6B2B71C9"/>
    <w:rsid w:val="6B2D1700"/>
    <w:rsid w:val="6B2EEAB1"/>
    <w:rsid w:val="6B31EB44"/>
    <w:rsid w:val="6B38A815"/>
    <w:rsid w:val="6B39770E"/>
    <w:rsid w:val="6B39B718"/>
    <w:rsid w:val="6B3B1F37"/>
    <w:rsid w:val="6B3B42F5"/>
    <w:rsid w:val="6B3C7DD5"/>
    <w:rsid w:val="6B3EC4FC"/>
    <w:rsid w:val="6B3F4585"/>
    <w:rsid w:val="6B3FAC92"/>
    <w:rsid w:val="6B40E11A"/>
    <w:rsid w:val="6B42E45E"/>
    <w:rsid w:val="6B437AC7"/>
    <w:rsid w:val="6B45576B"/>
    <w:rsid w:val="6B456DC6"/>
    <w:rsid w:val="6B498136"/>
    <w:rsid w:val="6B4B4146"/>
    <w:rsid w:val="6B55816B"/>
    <w:rsid w:val="6B5703B5"/>
    <w:rsid w:val="6B5717C0"/>
    <w:rsid w:val="6B57B268"/>
    <w:rsid w:val="6B584BCB"/>
    <w:rsid w:val="6B5A4AAF"/>
    <w:rsid w:val="6B5C9331"/>
    <w:rsid w:val="6B5DE21B"/>
    <w:rsid w:val="6B5F1419"/>
    <w:rsid w:val="6B5F6B09"/>
    <w:rsid w:val="6B6163AA"/>
    <w:rsid w:val="6B64022A"/>
    <w:rsid w:val="6B651E91"/>
    <w:rsid w:val="6B681C15"/>
    <w:rsid w:val="6B689ACF"/>
    <w:rsid w:val="6B69515C"/>
    <w:rsid w:val="6B6CF1E6"/>
    <w:rsid w:val="6B6D6FAD"/>
    <w:rsid w:val="6B709A7C"/>
    <w:rsid w:val="6B71DF4C"/>
    <w:rsid w:val="6B731CDE"/>
    <w:rsid w:val="6B73EBD9"/>
    <w:rsid w:val="6B7470EE"/>
    <w:rsid w:val="6B75012D"/>
    <w:rsid w:val="6B77657C"/>
    <w:rsid w:val="6B7BF9F7"/>
    <w:rsid w:val="6B7C6E8D"/>
    <w:rsid w:val="6B7CA6C5"/>
    <w:rsid w:val="6B7CBC01"/>
    <w:rsid w:val="6B7DB673"/>
    <w:rsid w:val="6B7FDE61"/>
    <w:rsid w:val="6B800209"/>
    <w:rsid w:val="6B84871B"/>
    <w:rsid w:val="6B8525D6"/>
    <w:rsid w:val="6B86F646"/>
    <w:rsid w:val="6B879799"/>
    <w:rsid w:val="6B884008"/>
    <w:rsid w:val="6B8948B6"/>
    <w:rsid w:val="6B8B9377"/>
    <w:rsid w:val="6B8BB345"/>
    <w:rsid w:val="6B8CC964"/>
    <w:rsid w:val="6B8DE466"/>
    <w:rsid w:val="6B901F1C"/>
    <w:rsid w:val="6B9051DD"/>
    <w:rsid w:val="6B91BDFC"/>
    <w:rsid w:val="6B93F40E"/>
    <w:rsid w:val="6B95F664"/>
    <w:rsid w:val="6B9605EB"/>
    <w:rsid w:val="6B98CE0D"/>
    <w:rsid w:val="6B9BA355"/>
    <w:rsid w:val="6B9CCFFA"/>
    <w:rsid w:val="6B9CF4B8"/>
    <w:rsid w:val="6B9D9E45"/>
    <w:rsid w:val="6B9E07D7"/>
    <w:rsid w:val="6B9F4B8B"/>
    <w:rsid w:val="6BA6583D"/>
    <w:rsid w:val="6BA6A65B"/>
    <w:rsid w:val="6BA6EE1B"/>
    <w:rsid w:val="6BA79B3D"/>
    <w:rsid w:val="6BA82960"/>
    <w:rsid w:val="6BAA1AEE"/>
    <w:rsid w:val="6BAC8B70"/>
    <w:rsid w:val="6BACB930"/>
    <w:rsid w:val="6BAE595E"/>
    <w:rsid w:val="6BAFF089"/>
    <w:rsid w:val="6BB04760"/>
    <w:rsid w:val="6BB325D5"/>
    <w:rsid w:val="6BB39781"/>
    <w:rsid w:val="6BB517B4"/>
    <w:rsid w:val="6BB582C1"/>
    <w:rsid w:val="6BB7C632"/>
    <w:rsid w:val="6BB7D1A5"/>
    <w:rsid w:val="6BB7F5D7"/>
    <w:rsid w:val="6BB81FF3"/>
    <w:rsid w:val="6BC050CC"/>
    <w:rsid w:val="6BC28358"/>
    <w:rsid w:val="6BC2F710"/>
    <w:rsid w:val="6BC2FDC8"/>
    <w:rsid w:val="6BC50365"/>
    <w:rsid w:val="6BC73A83"/>
    <w:rsid w:val="6BC8E6FD"/>
    <w:rsid w:val="6BC9A1D4"/>
    <w:rsid w:val="6BD03A00"/>
    <w:rsid w:val="6BD05D49"/>
    <w:rsid w:val="6BD5AC09"/>
    <w:rsid w:val="6BD621A3"/>
    <w:rsid w:val="6BD704C9"/>
    <w:rsid w:val="6BD70780"/>
    <w:rsid w:val="6BD8FF0D"/>
    <w:rsid w:val="6BD9EF7D"/>
    <w:rsid w:val="6BDA2166"/>
    <w:rsid w:val="6BDC17CD"/>
    <w:rsid w:val="6BE3BDBF"/>
    <w:rsid w:val="6BE5B678"/>
    <w:rsid w:val="6BE9B0A3"/>
    <w:rsid w:val="6BEACD21"/>
    <w:rsid w:val="6BEF281A"/>
    <w:rsid w:val="6BF1DBDE"/>
    <w:rsid w:val="6BF2AC69"/>
    <w:rsid w:val="6BF6372E"/>
    <w:rsid w:val="6BF7BA47"/>
    <w:rsid w:val="6BF963A1"/>
    <w:rsid w:val="6BFA56A4"/>
    <w:rsid w:val="6BFF3E13"/>
    <w:rsid w:val="6BFFE99B"/>
    <w:rsid w:val="6BFFF5CD"/>
    <w:rsid w:val="6C006E58"/>
    <w:rsid w:val="6C05A8CA"/>
    <w:rsid w:val="6C06B20F"/>
    <w:rsid w:val="6C072589"/>
    <w:rsid w:val="6C097FA5"/>
    <w:rsid w:val="6C09DEB4"/>
    <w:rsid w:val="6C0B278C"/>
    <w:rsid w:val="6C0CDA00"/>
    <w:rsid w:val="6C0E6C2F"/>
    <w:rsid w:val="6C10DB6F"/>
    <w:rsid w:val="6C114CEE"/>
    <w:rsid w:val="6C119DC9"/>
    <w:rsid w:val="6C1455E4"/>
    <w:rsid w:val="6C150AB9"/>
    <w:rsid w:val="6C171643"/>
    <w:rsid w:val="6C184B49"/>
    <w:rsid w:val="6C195A98"/>
    <w:rsid w:val="6C1C0238"/>
    <w:rsid w:val="6C1EB2CD"/>
    <w:rsid w:val="6C1F1F9D"/>
    <w:rsid w:val="6C1FFB41"/>
    <w:rsid w:val="6C22FF7C"/>
    <w:rsid w:val="6C23C18C"/>
    <w:rsid w:val="6C24851E"/>
    <w:rsid w:val="6C263F94"/>
    <w:rsid w:val="6C26E20D"/>
    <w:rsid w:val="6C27019B"/>
    <w:rsid w:val="6C285CA0"/>
    <w:rsid w:val="6C2B368C"/>
    <w:rsid w:val="6C2D35CC"/>
    <w:rsid w:val="6C2E41FF"/>
    <w:rsid w:val="6C2FC012"/>
    <w:rsid w:val="6C302EBA"/>
    <w:rsid w:val="6C30C792"/>
    <w:rsid w:val="6C379AFD"/>
    <w:rsid w:val="6C38D482"/>
    <w:rsid w:val="6C394615"/>
    <w:rsid w:val="6C39729B"/>
    <w:rsid w:val="6C3F2450"/>
    <w:rsid w:val="6C3FDA70"/>
    <w:rsid w:val="6C40ACD3"/>
    <w:rsid w:val="6C410817"/>
    <w:rsid w:val="6C415E19"/>
    <w:rsid w:val="6C41E1D8"/>
    <w:rsid w:val="6C429773"/>
    <w:rsid w:val="6C42AF06"/>
    <w:rsid w:val="6C43B7A8"/>
    <w:rsid w:val="6C451CC2"/>
    <w:rsid w:val="6C49F93D"/>
    <w:rsid w:val="6C49FDEA"/>
    <w:rsid w:val="6C4B11F9"/>
    <w:rsid w:val="6C4B9427"/>
    <w:rsid w:val="6C4BF804"/>
    <w:rsid w:val="6C4DE65E"/>
    <w:rsid w:val="6C514D12"/>
    <w:rsid w:val="6C51E055"/>
    <w:rsid w:val="6C53396D"/>
    <w:rsid w:val="6C5394BF"/>
    <w:rsid w:val="6C546C06"/>
    <w:rsid w:val="6C57EE7B"/>
    <w:rsid w:val="6C57FAD8"/>
    <w:rsid w:val="6C5921B4"/>
    <w:rsid w:val="6C5A6BE6"/>
    <w:rsid w:val="6C5CC5C2"/>
    <w:rsid w:val="6C5D215E"/>
    <w:rsid w:val="6C5D451B"/>
    <w:rsid w:val="6C5DBB1E"/>
    <w:rsid w:val="6C5FA0C8"/>
    <w:rsid w:val="6C5FA666"/>
    <w:rsid w:val="6C60F619"/>
    <w:rsid w:val="6C61C4E1"/>
    <w:rsid w:val="6C657FFF"/>
    <w:rsid w:val="6C67AE5A"/>
    <w:rsid w:val="6C6B0F45"/>
    <w:rsid w:val="6C6C8A52"/>
    <w:rsid w:val="6C6DA9E4"/>
    <w:rsid w:val="6C70B72E"/>
    <w:rsid w:val="6C73D039"/>
    <w:rsid w:val="6C760324"/>
    <w:rsid w:val="6C774E5A"/>
    <w:rsid w:val="6C89F8DE"/>
    <w:rsid w:val="6C939962"/>
    <w:rsid w:val="6C948A43"/>
    <w:rsid w:val="6C94FD83"/>
    <w:rsid w:val="6C9527EB"/>
    <w:rsid w:val="6C953C6F"/>
    <w:rsid w:val="6C9551CD"/>
    <w:rsid w:val="6C9AECC0"/>
    <w:rsid w:val="6C9C54A5"/>
    <w:rsid w:val="6CA0D178"/>
    <w:rsid w:val="6CA67431"/>
    <w:rsid w:val="6CA84387"/>
    <w:rsid w:val="6CA8F7CA"/>
    <w:rsid w:val="6CAC9E4C"/>
    <w:rsid w:val="6CAF7937"/>
    <w:rsid w:val="6CAF8A80"/>
    <w:rsid w:val="6CAFE535"/>
    <w:rsid w:val="6CB03848"/>
    <w:rsid w:val="6CB26B57"/>
    <w:rsid w:val="6CB3B904"/>
    <w:rsid w:val="6CB42723"/>
    <w:rsid w:val="6CB4C861"/>
    <w:rsid w:val="6CB55DA0"/>
    <w:rsid w:val="6CB98656"/>
    <w:rsid w:val="6CB9C17A"/>
    <w:rsid w:val="6CBAF13E"/>
    <w:rsid w:val="6CBC1832"/>
    <w:rsid w:val="6CBC6F5D"/>
    <w:rsid w:val="6CBDEC51"/>
    <w:rsid w:val="6CBE7244"/>
    <w:rsid w:val="6CC14A11"/>
    <w:rsid w:val="6CC3DB0F"/>
    <w:rsid w:val="6CC4D490"/>
    <w:rsid w:val="6CC5E2A1"/>
    <w:rsid w:val="6CC87B82"/>
    <w:rsid w:val="6CC8CB91"/>
    <w:rsid w:val="6CC95303"/>
    <w:rsid w:val="6CC9FECA"/>
    <w:rsid w:val="6CCBDDF6"/>
    <w:rsid w:val="6CCCB3D1"/>
    <w:rsid w:val="6CCD58C9"/>
    <w:rsid w:val="6CCD6B27"/>
    <w:rsid w:val="6CCE0A9D"/>
    <w:rsid w:val="6CCF47BE"/>
    <w:rsid w:val="6CCF4EE5"/>
    <w:rsid w:val="6CCFDB0C"/>
    <w:rsid w:val="6CCFF373"/>
    <w:rsid w:val="6CD12403"/>
    <w:rsid w:val="6CD1B74C"/>
    <w:rsid w:val="6CD56014"/>
    <w:rsid w:val="6CD6A25C"/>
    <w:rsid w:val="6CD6ACA9"/>
    <w:rsid w:val="6CD7C4BD"/>
    <w:rsid w:val="6CD89825"/>
    <w:rsid w:val="6CDA4698"/>
    <w:rsid w:val="6CDFF814"/>
    <w:rsid w:val="6CE3801A"/>
    <w:rsid w:val="6CE48849"/>
    <w:rsid w:val="6CE63190"/>
    <w:rsid w:val="6CE66011"/>
    <w:rsid w:val="6CE67B42"/>
    <w:rsid w:val="6CE6DD9C"/>
    <w:rsid w:val="6CEC5874"/>
    <w:rsid w:val="6CEE5CF9"/>
    <w:rsid w:val="6CEF23DE"/>
    <w:rsid w:val="6CEF3FDA"/>
    <w:rsid w:val="6CEF474E"/>
    <w:rsid w:val="6CF3C398"/>
    <w:rsid w:val="6CF42568"/>
    <w:rsid w:val="6CF53363"/>
    <w:rsid w:val="6CF55438"/>
    <w:rsid w:val="6CF6472C"/>
    <w:rsid w:val="6CF653B3"/>
    <w:rsid w:val="6CF8613D"/>
    <w:rsid w:val="6CFD8163"/>
    <w:rsid w:val="6CFE05C5"/>
    <w:rsid w:val="6CFE5D94"/>
    <w:rsid w:val="6CFFA56F"/>
    <w:rsid w:val="6D01D6D7"/>
    <w:rsid w:val="6D045E14"/>
    <w:rsid w:val="6D04D4AA"/>
    <w:rsid w:val="6D05A53F"/>
    <w:rsid w:val="6D08CC9C"/>
    <w:rsid w:val="6D09C911"/>
    <w:rsid w:val="6D0D1B70"/>
    <w:rsid w:val="6D0E9662"/>
    <w:rsid w:val="6D0F3E5C"/>
    <w:rsid w:val="6D0FB2B0"/>
    <w:rsid w:val="6D0FFD12"/>
    <w:rsid w:val="6D123AB2"/>
    <w:rsid w:val="6D158A69"/>
    <w:rsid w:val="6D186B43"/>
    <w:rsid w:val="6D18AACA"/>
    <w:rsid w:val="6D18F9A7"/>
    <w:rsid w:val="6D1B19FC"/>
    <w:rsid w:val="6D1C3B6E"/>
    <w:rsid w:val="6D1CCEB7"/>
    <w:rsid w:val="6D1CF7F6"/>
    <w:rsid w:val="6D1EA4B9"/>
    <w:rsid w:val="6D1EACD3"/>
    <w:rsid w:val="6D1EB5FA"/>
    <w:rsid w:val="6D1F3112"/>
    <w:rsid w:val="6D1FF16B"/>
    <w:rsid w:val="6D21BCF9"/>
    <w:rsid w:val="6D228ACE"/>
    <w:rsid w:val="6D25D25E"/>
    <w:rsid w:val="6D273029"/>
    <w:rsid w:val="6D28F291"/>
    <w:rsid w:val="6D297834"/>
    <w:rsid w:val="6D2B392F"/>
    <w:rsid w:val="6D2C53E2"/>
    <w:rsid w:val="6D32D4F2"/>
    <w:rsid w:val="6D340432"/>
    <w:rsid w:val="6D345776"/>
    <w:rsid w:val="6D350B65"/>
    <w:rsid w:val="6D353F52"/>
    <w:rsid w:val="6D354EA6"/>
    <w:rsid w:val="6D38C1C6"/>
    <w:rsid w:val="6D3900A4"/>
    <w:rsid w:val="6D3A83EA"/>
    <w:rsid w:val="6D3CDB01"/>
    <w:rsid w:val="6D3E0AAB"/>
    <w:rsid w:val="6D3E6766"/>
    <w:rsid w:val="6D3F1252"/>
    <w:rsid w:val="6D3FB8D7"/>
    <w:rsid w:val="6D410F48"/>
    <w:rsid w:val="6D42CCB8"/>
    <w:rsid w:val="6D4575D4"/>
    <w:rsid w:val="6D45F7C3"/>
    <w:rsid w:val="6D46785A"/>
    <w:rsid w:val="6D468D9A"/>
    <w:rsid w:val="6D471936"/>
    <w:rsid w:val="6D483251"/>
    <w:rsid w:val="6D48B607"/>
    <w:rsid w:val="6D4B204B"/>
    <w:rsid w:val="6D4DA036"/>
    <w:rsid w:val="6D4E395D"/>
    <w:rsid w:val="6D511237"/>
    <w:rsid w:val="6D518215"/>
    <w:rsid w:val="6D52FFDD"/>
    <w:rsid w:val="6D53D8E2"/>
    <w:rsid w:val="6D540FB6"/>
    <w:rsid w:val="6D5582EE"/>
    <w:rsid w:val="6D55DBCD"/>
    <w:rsid w:val="6D55EA41"/>
    <w:rsid w:val="6D56B9B3"/>
    <w:rsid w:val="6D5CA0CD"/>
    <w:rsid w:val="6D5D8A23"/>
    <w:rsid w:val="6D5DA9C3"/>
    <w:rsid w:val="6D63E822"/>
    <w:rsid w:val="6D66A520"/>
    <w:rsid w:val="6D67F156"/>
    <w:rsid w:val="6D685789"/>
    <w:rsid w:val="6D698EFC"/>
    <w:rsid w:val="6D6B081C"/>
    <w:rsid w:val="6D6C2EB8"/>
    <w:rsid w:val="6D6CF2AC"/>
    <w:rsid w:val="6D74CA19"/>
    <w:rsid w:val="6D7AC40C"/>
    <w:rsid w:val="6D7B09C5"/>
    <w:rsid w:val="6D7B878A"/>
    <w:rsid w:val="6D7CC95A"/>
    <w:rsid w:val="6D7E974E"/>
    <w:rsid w:val="6D819BA4"/>
    <w:rsid w:val="6D82447C"/>
    <w:rsid w:val="6D859978"/>
    <w:rsid w:val="6D87D03E"/>
    <w:rsid w:val="6D8BA748"/>
    <w:rsid w:val="6D8BA836"/>
    <w:rsid w:val="6D8EE0BD"/>
    <w:rsid w:val="6D8F43D2"/>
    <w:rsid w:val="6D906ED8"/>
    <w:rsid w:val="6D9279D2"/>
    <w:rsid w:val="6D92AD42"/>
    <w:rsid w:val="6D93BC12"/>
    <w:rsid w:val="6D96A0B6"/>
    <w:rsid w:val="6D9940A0"/>
    <w:rsid w:val="6D9C9B69"/>
    <w:rsid w:val="6D9D250C"/>
    <w:rsid w:val="6D9D2863"/>
    <w:rsid w:val="6D9FABCB"/>
    <w:rsid w:val="6DA185A3"/>
    <w:rsid w:val="6DA459C8"/>
    <w:rsid w:val="6DA87750"/>
    <w:rsid w:val="6DAA0BF0"/>
    <w:rsid w:val="6DAAF072"/>
    <w:rsid w:val="6DAE255D"/>
    <w:rsid w:val="6DB649E8"/>
    <w:rsid w:val="6DB96307"/>
    <w:rsid w:val="6DBA9691"/>
    <w:rsid w:val="6DBFA7C8"/>
    <w:rsid w:val="6DC237AE"/>
    <w:rsid w:val="6DC452C6"/>
    <w:rsid w:val="6DC4C2E2"/>
    <w:rsid w:val="6DC8BF12"/>
    <w:rsid w:val="6DC9B43C"/>
    <w:rsid w:val="6DCA55F4"/>
    <w:rsid w:val="6DCA7629"/>
    <w:rsid w:val="6DCEC6CB"/>
    <w:rsid w:val="6DD3B59D"/>
    <w:rsid w:val="6DD5D8E1"/>
    <w:rsid w:val="6DD7B276"/>
    <w:rsid w:val="6DD7B87C"/>
    <w:rsid w:val="6DD89312"/>
    <w:rsid w:val="6DDA0859"/>
    <w:rsid w:val="6DDA111E"/>
    <w:rsid w:val="6DDD5226"/>
    <w:rsid w:val="6DDE2AC1"/>
    <w:rsid w:val="6DDE76BA"/>
    <w:rsid w:val="6DE18BDA"/>
    <w:rsid w:val="6DE1AB1A"/>
    <w:rsid w:val="6DE314D9"/>
    <w:rsid w:val="6DE41661"/>
    <w:rsid w:val="6DE66762"/>
    <w:rsid w:val="6DE8AAB7"/>
    <w:rsid w:val="6DE98E0A"/>
    <w:rsid w:val="6DE9A47B"/>
    <w:rsid w:val="6DE9ED79"/>
    <w:rsid w:val="6DEB61C6"/>
    <w:rsid w:val="6DEBF05B"/>
    <w:rsid w:val="6DEE0886"/>
    <w:rsid w:val="6DF06EE4"/>
    <w:rsid w:val="6DF0AEE2"/>
    <w:rsid w:val="6DF1DFA5"/>
    <w:rsid w:val="6DF26CDB"/>
    <w:rsid w:val="6DF35CD7"/>
    <w:rsid w:val="6DF51769"/>
    <w:rsid w:val="6DF75032"/>
    <w:rsid w:val="6DF800B3"/>
    <w:rsid w:val="6DF8CA3C"/>
    <w:rsid w:val="6DF91CCE"/>
    <w:rsid w:val="6DFD10D9"/>
    <w:rsid w:val="6DFEBD19"/>
    <w:rsid w:val="6E00141A"/>
    <w:rsid w:val="6E00DE63"/>
    <w:rsid w:val="6E01378F"/>
    <w:rsid w:val="6E01404E"/>
    <w:rsid w:val="6E05CD19"/>
    <w:rsid w:val="6E076C43"/>
    <w:rsid w:val="6E0B030F"/>
    <w:rsid w:val="6E0B0F3C"/>
    <w:rsid w:val="6E0C8C37"/>
    <w:rsid w:val="6E0D121A"/>
    <w:rsid w:val="6E0D33C3"/>
    <w:rsid w:val="6E1029EC"/>
    <w:rsid w:val="6E1068EC"/>
    <w:rsid w:val="6E1255A8"/>
    <w:rsid w:val="6E169CCE"/>
    <w:rsid w:val="6E17EAEC"/>
    <w:rsid w:val="6E198364"/>
    <w:rsid w:val="6E19ABED"/>
    <w:rsid w:val="6E1A2560"/>
    <w:rsid w:val="6E1A9503"/>
    <w:rsid w:val="6E1BF356"/>
    <w:rsid w:val="6E1C25CF"/>
    <w:rsid w:val="6E1D4771"/>
    <w:rsid w:val="6E20CCAC"/>
    <w:rsid w:val="6E21BF59"/>
    <w:rsid w:val="6E227F8F"/>
    <w:rsid w:val="6E23B94C"/>
    <w:rsid w:val="6E27D32C"/>
    <w:rsid w:val="6E286485"/>
    <w:rsid w:val="6E2B1713"/>
    <w:rsid w:val="6E30C4C6"/>
    <w:rsid w:val="6E33981A"/>
    <w:rsid w:val="6E351933"/>
    <w:rsid w:val="6E3865C6"/>
    <w:rsid w:val="6E3B1F1D"/>
    <w:rsid w:val="6E3C4D65"/>
    <w:rsid w:val="6E3EC075"/>
    <w:rsid w:val="6E4160CF"/>
    <w:rsid w:val="6E41FA79"/>
    <w:rsid w:val="6E42ECAD"/>
    <w:rsid w:val="6E438F1C"/>
    <w:rsid w:val="6E44C636"/>
    <w:rsid w:val="6E45CA1E"/>
    <w:rsid w:val="6E477261"/>
    <w:rsid w:val="6E49E29F"/>
    <w:rsid w:val="6E4B322B"/>
    <w:rsid w:val="6E4D218A"/>
    <w:rsid w:val="6E4EF2E8"/>
    <w:rsid w:val="6E514B7F"/>
    <w:rsid w:val="6E520F92"/>
    <w:rsid w:val="6E53505E"/>
    <w:rsid w:val="6E544F1B"/>
    <w:rsid w:val="6E54AAFA"/>
    <w:rsid w:val="6E55261C"/>
    <w:rsid w:val="6E55C145"/>
    <w:rsid w:val="6E56CEB7"/>
    <w:rsid w:val="6E5812ED"/>
    <w:rsid w:val="6E5B141D"/>
    <w:rsid w:val="6E5C9C80"/>
    <w:rsid w:val="6E5CF512"/>
    <w:rsid w:val="6E5E0F49"/>
    <w:rsid w:val="6E600AA5"/>
    <w:rsid w:val="6E603B16"/>
    <w:rsid w:val="6E61ADB3"/>
    <w:rsid w:val="6E6423C3"/>
    <w:rsid w:val="6E65AD98"/>
    <w:rsid w:val="6E66370C"/>
    <w:rsid w:val="6E6914F0"/>
    <w:rsid w:val="6E6DD648"/>
    <w:rsid w:val="6E7030AA"/>
    <w:rsid w:val="6E746589"/>
    <w:rsid w:val="6E78F0BD"/>
    <w:rsid w:val="6E7A47B7"/>
    <w:rsid w:val="6E7AA626"/>
    <w:rsid w:val="6E7C422F"/>
    <w:rsid w:val="6E7CD8EA"/>
    <w:rsid w:val="6E7D4331"/>
    <w:rsid w:val="6E7F98F1"/>
    <w:rsid w:val="6E826759"/>
    <w:rsid w:val="6E844926"/>
    <w:rsid w:val="6E863FCB"/>
    <w:rsid w:val="6E86A7A0"/>
    <w:rsid w:val="6E870E51"/>
    <w:rsid w:val="6E871BBE"/>
    <w:rsid w:val="6E872415"/>
    <w:rsid w:val="6E88B69F"/>
    <w:rsid w:val="6E89051B"/>
    <w:rsid w:val="6E8905DE"/>
    <w:rsid w:val="6E8C0788"/>
    <w:rsid w:val="6E8C1E66"/>
    <w:rsid w:val="6E8D3AC2"/>
    <w:rsid w:val="6E8D4F81"/>
    <w:rsid w:val="6E8F5674"/>
    <w:rsid w:val="6E8FCCBC"/>
    <w:rsid w:val="6E9278CC"/>
    <w:rsid w:val="6E939D01"/>
    <w:rsid w:val="6E951587"/>
    <w:rsid w:val="6E954422"/>
    <w:rsid w:val="6E97819C"/>
    <w:rsid w:val="6E97E2D0"/>
    <w:rsid w:val="6E990937"/>
    <w:rsid w:val="6E991EED"/>
    <w:rsid w:val="6E9F6120"/>
    <w:rsid w:val="6EA030D8"/>
    <w:rsid w:val="6EA07E5F"/>
    <w:rsid w:val="6EA20DA0"/>
    <w:rsid w:val="6EA3C788"/>
    <w:rsid w:val="6EAAC031"/>
    <w:rsid w:val="6EAAC11C"/>
    <w:rsid w:val="6EABBBC8"/>
    <w:rsid w:val="6EACB4C6"/>
    <w:rsid w:val="6EACEEC7"/>
    <w:rsid w:val="6EAEE4C1"/>
    <w:rsid w:val="6EB0A063"/>
    <w:rsid w:val="6EB43A4F"/>
    <w:rsid w:val="6EB47F31"/>
    <w:rsid w:val="6EB981F3"/>
    <w:rsid w:val="6EBA0615"/>
    <w:rsid w:val="6EBA4D08"/>
    <w:rsid w:val="6EBE0DB4"/>
    <w:rsid w:val="6EBFAC51"/>
    <w:rsid w:val="6EC4371A"/>
    <w:rsid w:val="6EC43A9A"/>
    <w:rsid w:val="6EC47184"/>
    <w:rsid w:val="6ECA5058"/>
    <w:rsid w:val="6ECAFA42"/>
    <w:rsid w:val="6ECB4796"/>
    <w:rsid w:val="6ECC9E30"/>
    <w:rsid w:val="6ED179CF"/>
    <w:rsid w:val="6ED306C4"/>
    <w:rsid w:val="6ED3292A"/>
    <w:rsid w:val="6ED340E0"/>
    <w:rsid w:val="6ED3ECE3"/>
    <w:rsid w:val="6ED53D79"/>
    <w:rsid w:val="6ED7277E"/>
    <w:rsid w:val="6ED7AF8F"/>
    <w:rsid w:val="6ED84C13"/>
    <w:rsid w:val="6ED850AD"/>
    <w:rsid w:val="6ED867BF"/>
    <w:rsid w:val="6ED8E53A"/>
    <w:rsid w:val="6EDA5D7C"/>
    <w:rsid w:val="6EDB217F"/>
    <w:rsid w:val="6EE07C8B"/>
    <w:rsid w:val="6EE1115C"/>
    <w:rsid w:val="6EE26EFD"/>
    <w:rsid w:val="6EE3FC09"/>
    <w:rsid w:val="6EE43DAA"/>
    <w:rsid w:val="6EE525A3"/>
    <w:rsid w:val="6EEF88FB"/>
    <w:rsid w:val="6EEFD69B"/>
    <w:rsid w:val="6EF10E45"/>
    <w:rsid w:val="6EF1564F"/>
    <w:rsid w:val="6EF3B22D"/>
    <w:rsid w:val="6EF50B24"/>
    <w:rsid w:val="6EF688DE"/>
    <w:rsid w:val="6EF781FB"/>
    <w:rsid w:val="6EF7FB29"/>
    <w:rsid w:val="6EF86ADE"/>
    <w:rsid w:val="6EF89327"/>
    <w:rsid w:val="6EF91D5B"/>
    <w:rsid w:val="6EF9D09F"/>
    <w:rsid w:val="6EFA9E4D"/>
    <w:rsid w:val="6EFB0AE9"/>
    <w:rsid w:val="6EFF50C2"/>
    <w:rsid w:val="6F016062"/>
    <w:rsid w:val="6F02EA84"/>
    <w:rsid w:val="6F03D43F"/>
    <w:rsid w:val="6F0792E5"/>
    <w:rsid w:val="6F089341"/>
    <w:rsid w:val="6F09C0EC"/>
    <w:rsid w:val="6F0B7594"/>
    <w:rsid w:val="6F0CEFF5"/>
    <w:rsid w:val="6F0D7D50"/>
    <w:rsid w:val="6F0F5941"/>
    <w:rsid w:val="6F108D5A"/>
    <w:rsid w:val="6F10B3B7"/>
    <w:rsid w:val="6F10D8FF"/>
    <w:rsid w:val="6F113F4A"/>
    <w:rsid w:val="6F11619C"/>
    <w:rsid w:val="6F11F86F"/>
    <w:rsid w:val="6F12296E"/>
    <w:rsid w:val="6F12B4DA"/>
    <w:rsid w:val="6F12C0D6"/>
    <w:rsid w:val="6F13BF7A"/>
    <w:rsid w:val="6F1436C9"/>
    <w:rsid w:val="6F14377A"/>
    <w:rsid w:val="6F1501F1"/>
    <w:rsid w:val="6F17EA48"/>
    <w:rsid w:val="6F18329D"/>
    <w:rsid w:val="6F18B560"/>
    <w:rsid w:val="6F198468"/>
    <w:rsid w:val="6F1B12E0"/>
    <w:rsid w:val="6F1CE00A"/>
    <w:rsid w:val="6F1D9561"/>
    <w:rsid w:val="6F1EC3C8"/>
    <w:rsid w:val="6F1ED1EC"/>
    <w:rsid w:val="6F1F5627"/>
    <w:rsid w:val="6F218544"/>
    <w:rsid w:val="6F21F9C7"/>
    <w:rsid w:val="6F22F2A6"/>
    <w:rsid w:val="6F23FE6A"/>
    <w:rsid w:val="6F250532"/>
    <w:rsid w:val="6F2C3700"/>
    <w:rsid w:val="6F328056"/>
    <w:rsid w:val="6F350518"/>
    <w:rsid w:val="6F355237"/>
    <w:rsid w:val="6F35BD6C"/>
    <w:rsid w:val="6F389B2B"/>
    <w:rsid w:val="6F38D861"/>
    <w:rsid w:val="6F395ABB"/>
    <w:rsid w:val="6F3A1DDC"/>
    <w:rsid w:val="6F3E25EC"/>
    <w:rsid w:val="6F447AC2"/>
    <w:rsid w:val="6F484B65"/>
    <w:rsid w:val="6F49A459"/>
    <w:rsid w:val="6F4A5D80"/>
    <w:rsid w:val="6F4B4EA8"/>
    <w:rsid w:val="6F4D58AC"/>
    <w:rsid w:val="6F4DCADE"/>
    <w:rsid w:val="6F4E0B45"/>
    <w:rsid w:val="6F4FE3E7"/>
    <w:rsid w:val="6F52FFBB"/>
    <w:rsid w:val="6F55FA2F"/>
    <w:rsid w:val="6F5B5DD6"/>
    <w:rsid w:val="6F5C5D3B"/>
    <w:rsid w:val="6F5D4831"/>
    <w:rsid w:val="6F5D506B"/>
    <w:rsid w:val="6F607799"/>
    <w:rsid w:val="6F61185C"/>
    <w:rsid w:val="6F623F50"/>
    <w:rsid w:val="6F63963D"/>
    <w:rsid w:val="6F647107"/>
    <w:rsid w:val="6F64F49E"/>
    <w:rsid w:val="6F650D94"/>
    <w:rsid w:val="6F6548C2"/>
    <w:rsid w:val="6F6B29D1"/>
    <w:rsid w:val="6F6B37F9"/>
    <w:rsid w:val="6F6BE9B8"/>
    <w:rsid w:val="6F6C974A"/>
    <w:rsid w:val="6F72EF7F"/>
    <w:rsid w:val="6F7430E0"/>
    <w:rsid w:val="6F744055"/>
    <w:rsid w:val="6F763273"/>
    <w:rsid w:val="6F76875F"/>
    <w:rsid w:val="6F7844C9"/>
    <w:rsid w:val="6F78D9A2"/>
    <w:rsid w:val="6F7A0AD5"/>
    <w:rsid w:val="6F7EA67B"/>
    <w:rsid w:val="6F7EF172"/>
    <w:rsid w:val="6F81C525"/>
    <w:rsid w:val="6F82E644"/>
    <w:rsid w:val="6F835DF7"/>
    <w:rsid w:val="6F83BA07"/>
    <w:rsid w:val="6F83F8FC"/>
    <w:rsid w:val="6F887F64"/>
    <w:rsid w:val="6F889F9D"/>
    <w:rsid w:val="6F8A4093"/>
    <w:rsid w:val="6F8AED88"/>
    <w:rsid w:val="6F8E8094"/>
    <w:rsid w:val="6F8EC214"/>
    <w:rsid w:val="6F90C8DD"/>
    <w:rsid w:val="6F927F73"/>
    <w:rsid w:val="6F96F0C9"/>
    <w:rsid w:val="6F990279"/>
    <w:rsid w:val="6F9A38E4"/>
    <w:rsid w:val="6F9A8007"/>
    <w:rsid w:val="6F9B9A73"/>
    <w:rsid w:val="6F9F0C32"/>
    <w:rsid w:val="6F9FBF17"/>
    <w:rsid w:val="6F9FCB52"/>
    <w:rsid w:val="6FA17DAA"/>
    <w:rsid w:val="6FA549A8"/>
    <w:rsid w:val="6FAB5BB1"/>
    <w:rsid w:val="6FACC304"/>
    <w:rsid w:val="6FAE88F8"/>
    <w:rsid w:val="6FB0306E"/>
    <w:rsid w:val="6FB06435"/>
    <w:rsid w:val="6FB1A2A2"/>
    <w:rsid w:val="6FB24697"/>
    <w:rsid w:val="6FB2E615"/>
    <w:rsid w:val="6FB44619"/>
    <w:rsid w:val="6FB5CEA0"/>
    <w:rsid w:val="6FB6DAA0"/>
    <w:rsid w:val="6FB70E8E"/>
    <w:rsid w:val="6FB72DB6"/>
    <w:rsid w:val="6FB90256"/>
    <w:rsid w:val="6FB939CA"/>
    <w:rsid w:val="6FBCE5A3"/>
    <w:rsid w:val="6FBE480B"/>
    <w:rsid w:val="6FBE5735"/>
    <w:rsid w:val="6FBE969F"/>
    <w:rsid w:val="6FBEE1EB"/>
    <w:rsid w:val="6FC07F0B"/>
    <w:rsid w:val="6FC11D75"/>
    <w:rsid w:val="6FC7C362"/>
    <w:rsid w:val="6FC7D0DB"/>
    <w:rsid w:val="6FC8956A"/>
    <w:rsid w:val="6FC8C772"/>
    <w:rsid w:val="6FC9A1DB"/>
    <w:rsid w:val="6FCA30C5"/>
    <w:rsid w:val="6FCC8BB7"/>
    <w:rsid w:val="6FCEC378"/>
    <w:rsid w:val="6FCF183F"/>
    <w:rsid w:val="6FD0B26A"/>
    <w:rsid w:val="6FD29B28"/>
    <w:rsid w:val="6FD5D34B"/>
    <w:rsid w:val="6FD6619E"/>
    <w:rsid w:val="6FD76B08"/>
    <w:rsid w:val="6FD9D0F8"/>
    <w:rsid w:val="6FDA2044"/>
    <w:rsid w:val="6FDA4521"/>
    <w:rsid w:val="6FDC839C"/>
    <w:rsid w:val="6FDEE499"/>
    <w:rsid w:val="6FE003BE"/>
    <w:rsid w:val="6FE093BD"/>
    <w:rsid w:val="6FE0A86F"/>
    <w:rsid w:val="6FE128CE"/>
    <w:rsid w:val="6FE5BC14"/>
    <w:rsid w:val="6FE97905"/>
    <w:rsid w:val="6FEA97BF"/>
    <w:rsid w:val="6FEEFAB0"/>
    <w:rsid w:val="6FEF7626"/>
    <w:rsid w:val="6FF1B9DF"/>
    <w:rsid w:val="6FF4B68C"/>
    <w:rsid w:val="6FF61221"/>
    <w:rsid w:val="6FF77ED3"/>
    <w:rsid w:val="6FF90E37"/>
    <w:rsid w:val="6FFA5D27"/>
    <w:rsid w:val="6FFB1E30"/>
    <w:rsid w:val="6FFE0805"/>
    <w:rsid w:val="6FFE0880"/>
    <w:rsid w:val="6FFF19FE"/>
    <w:rsid w:val="70012A49"/>
    <w:rsid w:val="7001662C"/>
    <w:rsid w:val="7004117C"/>
    <w:rsid w:val="7004FB07"/>
    <w:rsid w:val="70058912"/>
    <w:rsid w:val="7006C3E1"/>
    <w:rsid w:val="7007F423"/>
    <w:rsid w:val="700A2DD0"/>
    <w:rsid w:val="700B3DA0"/>
    <w:rsid w:val="701224AF"/>
    <w:rsid w:val="7013695E"/>
    <w:rsid w:val="7013BF93"/>
    <w:rsid w:val="7016F80E"/>
    <w:rsid w:val="70174828"/>
    <w:rsid w:val="70174F47"/>
    <w:rsid w:val="701BD885"/>
    <w:rsid w:val="701C676D"/>
    <w:rsid w:val="701CFE4D"/>
    <w:rsid w:val="701EB459"/>
    <w:rsid w:val="702126C3"/>
    <w:rsid w:val="70257116"/>
    <w:rsid w:val="7026A331"/>
    <w:rsid w:val="70283C7B"/>
    <w:rsid w:val="702977BA"/>
    <w:rsid w:val="702BE236"/>
    <w:rsid w:val="7030AED1"/>
    <w:rsid w:val="70313705"/>
    <w:rsid w:val="703559E8"/>
    <w:rsid w:val="70366717"/>
    <w:rsid w:val="7036CB67"/>
    <w:rsid w:val="703BA604"/>
    <w:rsid w:val="70416E7C"/>
    <w:rsid w:val="70417024"/>
    <w:rsid w:val="704462F2"/>
    <w:rsid w:val="7044B5E0"/>
    <w:rsid w:val="7044FFD4"/>
    <w:rsid w:val="704718EF"/>
    <w:rsid w:val="70472B26"/>
    <w:rsid w:val="7047E211"/>
    <w:rsid w:val="7049CFBA"/>
    <w:rsid w:val="704CAECD"/>
    <w:rsid w:val="704DE04E"/>
    <w:rsid w:val="70507C12"/>
    <w:rsid w:val="7054DB0D"/>
    <w:rsid w:val="70576C40"/>
    <w:rsid w:val="705855A2"/>
    <w:rsid w:val="705872AA"/>
    <w:rsid w:val="7058A376"/>
    <w:rsid w:val="705A4F42"/>
    <w:rsid w:val="705C9787"/>
    <w:rsid w:val="705CC482"/>
    <w:rsid w:val="705D75A7"/>
    <w:rsid w:val="705D9481"/>
    <w:rsid w:val="7061EA86"/>
    <w:rsid w:val="706288CD"/>
    <w:rsid w:val="7063ACC9"/>
    <w:rsid w:val="7063E755"/>
    <w:rsid w:val="706519AB"/>
    <w:rsid w:val="70655D46"/>
    <w:rsid w:val="706A3DC0"/>
    <w:rsid w:val="706BC7C5"/>
    <w:rsid w:val="706C9114"/>
    <w:rsid w:val="706CA5AC"/>
    <w:rsid w:val="7071801E"/>
    <w:rsid w:val="7072C13A"/>
    <w:rsid w:val="70736140"/>
    <w:rsid w:val="70754050"/>
    <w:rsid w:val="707569B9"/>
    <w:rsid w:val="707688B6"/>
    <w:rsid w:val="7077B58B"/>
    <w:rsid w:val="7078458A"/>
    <w:rsid w:val="707A74E8"/>
    <w:rsid w:val="707A7633"/>
    <w:rsid w:val="707AC2E9"/>
    <w:rsid w:val="707C7FA7"/>
    <w:rsid w:val="707FFC25"/>
    <w:rsid w:val="708147BB"/>
    <w:rsid w:val="70866FD3"/>
    <w:rsid w:val="7086AE40"/>
    <w:rsid w:val="70877B75"/>
    <w:rsid w:val="708B7DE9"/>
    <w:rsid w:val="708E3725"/>
    <w:rsid w:val="7090E44D"/>
    <w:rsid w:val="7091A00B"/>
    <w:rsid w:val="7091DF3D"/>
    <w:rsid w:val="70936CB9"/>
    <w:rsid w:val="7093B275"/>
    <w:rsid w:val="7093F3B2"/>
    <w:rsid w:val="70943F98"/>
    <w:rsid w:val="70970031"/>
    <w:rsid w:val="70970DAD"/>
    <w:rsid w:val="7097B224"/>
    <w:rsid w:val="70994A68"/>
    <w:rsid w:val="7099CACE"/>
    <w:rsid w:val="709CC8E3"/>
    <w:rsid w:val="709CE250"/>
    <w:rsid w:val="709D3B8F"/>
    <w:rsid w:val="709F3999"/>
    <w:rsid w:val="70A1602B"/>
    <w:rsid w:val="70A35EC5"/>
    <w:rsid w:val="70A55F9B"/>
    <w:rsid w:val="70A74756"/>
    <w:rsid w:val="70A76ED9"/>
    <w:rsid w:val="70A837ED"/>
    <w:rsid w:val="70AA3B29"/>
    <w:rsid w:val="70AA6F7C"/>
    <w:rsid w:val="70AAB70F"/>
    <w:rsid w:val="70AAD9B2"/>
    <w:rsid w:val="70AB5559"/>
    <w:rsid w:val="70AB601B"/>
    <w:rsid w:val="70ACD4DD"/>
    <w:rsid w:val="70ADA998"/>
    <w:rsid w:val="70ADF83E"/>
    <w:rsid w:val="70AFA6FE"/>
    <w:rsid w:val="70B01DEB"/>
    <w:rsid w:val="70B3BF59"/>
    <w:rsid w:val="70B519FE"/>
    <w:rsid w:val="70B59AF7"/>
    <w:rsid w:val="70B6E044"/>
    <w:rsid w:val="70B71366"/>
    <w:rsid w:val="70B8675B"/>
    <w:rsid w:val="70BAE2A4"/>
    <w:rsid w:val="70BBDE97"/>
    <w:rsid w:val="70BC256F"/>
    <w:rsid w:val="70C0A7B3"/>
    <w:rsid w:val="70C17A16"/>
    <w:rsid w:val="70C1F3DC"/>
    <w:rsid w:val="70C35F7D"/>
    <w:rsid w:val="70C3D048"/>
    <w:rsid w:val="70C4BC5D"/>
    <w:rsid w:val="70C602B4"/>
    <w:rsid w:val="70CA9DA4"/>
    <w:rsid w:val="70CD23BF"/>
    <w:rsid w:val="70CDBDE7"/>
    <w:rsid w:val="70CE6AE7"/>
    <w:rsid w:val="70CF438A"/>
    <w:rsid w:val="70CF5367"/>
    <w:rsid w:val="70CF6C17"/>
    <w:rsid w:val="70D1044C"/>
    <w:rsid w:val="70D1772F"/>
    <w:rsid w:val="70D2AE4B"/>
    <w:rsid w:val="70D5208E"/>
    <w:rsid w:val="70D7CD15"/>
    <w:rsid w:val="70DBF44C"/>
    <w:rsid w:val="70DC8454"/>
    <w:rsid w:val="70DC942D"/>
    <w:rsid w:val="70DCD317"/>
    <w:rsid w:val="70E287D4"/>
    <w:rsid w:val="70E43AD9"/>
    <w:rsid w:val="70E5206E"/>
    <w:rsid w:val="70E6CFA9"/>
    <w:rsid w:val="70E71E20"/>
    <w:rsid w:val="70E73F36"/>
    <w:rsid w:val="70E8C21E"/>
    <w:rsid w:val="70EB6583"/>
    <w:rsid w:val="70EB6E73"/>
    <w:rsid w:val="70ECFEFC"/>
    <w:rsid w:val="70EEB438"/>
    <w:rsid w:val="70EF111F"/>
    <w:rsid w:val="70EFD596"/>
    <w:rsid w:val="70F1DFDF"/>
    <w:rsid w:val="70F30697"/>
    <w:rsid w:val="70F4D178"/>
    <w:rsid w:val="70F664DB"/>
    <w:rsid w:val="70F79638"/>
    <w:rsid w:val="70F8111B"/>
    <w:rsid w:val="70F8550F"/>
    <w:rsid w:val="70FD4DD1"/>
    <w:rsid w:val="71013B1C"/>
    <w:rsid w:val="7103791D"/>
    <w:rsid w:val="7103DEED"/>
    <w:rsid w:val="7104EB53"/>
    <w:rsid w:val="7106FC80"/>
    <w:rsid w:val="710752C4"/>
    <w:rsid w:val="710925FD"/>
    <w:rsid w:val="710BDCD2"/>
    <w:rsid w:val="710BF335"/>
    <w:rsid w:val="710C093E"/>
    <w:rsid w:val="710C2073"/>
    <w:rsid w:val="710C66C1"/>
    <w:rsid w:val="710D5DE9"/>
    <w:rsid w:val="71115344"/>
    <w:rsid w:val="7111ED33"/>
    <w:rsid w:val="7112BFA3"/>
    <w:rsid w:val="7115D17C"/>
    <w:rsid w:val="7116314E"/>
    <w:rsid w:val="71173B69"/>
    <w:rsid w:val="7119A619"/>
    <w:rsid w:val="711BF090"/>
    <w:rsid w:val="711ECBAF"/>
    <w:rsid w:val="7120408F"/>
    <w:rsid w:val="71205C8C"/>
    <w:rsid w:val="71224EF2"/>
    <w:rsid w:val="712301BA"/>
    <w:rsid w:val="7123CA58"/>
    <w:rsid w:val="71275B13"/>
    <w:rsid w:val="7129D689"/>
    <w:rsid w:val="712B0E5B"/>
    <w:rsid w:val="712B474E"/>
    <w:rsid w:val="712C2152"/>
    <w:rsid w:val="712CAB4D"/>
    <w:rsid w:val="712CDCD6"/>
    <w:rsid w:val="712F6444"/>
    <w:rsid w:val="713044FA"/>
    <w:rsid w:val="7131F07D"/>
    <w:rsid w:val="71334BA9"/>
    <w:rsid w:val="713363ED"/>
    <w:rsid w:val="7134422A"/>
    <w:rsid w:val="71352741"/>
    <w:rsid w:val="71354FD9"/>
    <w:rsid w:val="71368DFC"/>
    <w:rsid w:val="7136E031"/>
    <w:rsid w:val="7137EEB0"/>
    <w:rsid w:val="713BA821"/>
    <w:rsid w:val="713C6419"/>
    <w:rsid w:val="713C7051"/>
    <w:rsid w:val="713DEF01"/>
    <w:rsid w:val="713E1040"/>
    <w:rsid w:val="713E71CA"/>
    <w:rsid w:val="71401DDE"/>
    <w:rsid w:val="71446078"/>
    <w:rsid w:val="7145C2F5"/>
    <w:rsid w:val="71464BF8"/>
    <w:rsid w:val="71486393"/>
    <w:rsid w:val="7149336D"/>
    <w:rsid w:val="714CE58B"/>
    <w:rsid w:val="714E7BFF"/>
    <w:rsid w:val="714F3026"/>
    <w:rsid w:val="71505D4F"/>
    <w:rsid w:val="7150B908"/>
    <w:rsid w:val="715135F9"/>
    <w:rsid w:val="71529E2A"/>
    <w:rsid w:val="7153AD98"/>
    <w:rsid w:val="71542E48"/>
    <w:rsid w:val="7158B200"/>
    <w:rsid w:val="715A0FC2"/>
    <w:rsid w:val="715C0259"/>
    <w:rsid w:val="715E7F1E"/>
    <w:rsid w:val="715FBF60"/>
    <w:rsid w:val="7160A2D5"/>
    <w:rsid w:val="71645AAD"/>
    <w:rsid w:val="71651981"/>
    <w:rsid w:val="7165B91A"/>
    <w:rsid w:val="7165D60A"/>
    <w:rsid w:val="71665252"/>
    <w:rsid w:val="71672898"/>
    <w:rsid w:val="7168D2E8"/>
    <w:rsid w:val="716B6253"/>
    <w:rsid w:val="716BBDE1"/>
    <w:rsid w:val="716BFF37"/>
    <w:rsid w:val="716EE568"/>
    <w:rsid w:val="7170D147"/>
    <w:rsid w:val="71717EC1"/>
    <w:rsid w:val="71734008"/>
    <w:rsid w:val="7173E1E3"/>
    <w:rsid w:val="7174DC27"/>
    <w:rsid w:val="71788997"/>
    <w:rsid w:val="7178F211"/>
    <w:rsid w:val="717A0D74"/>
    <w:rsid w:val="717A6F18"/>
    <w:rsid w:val="717BD41F"/>
    <w:rsid w:val="717CB02B"/>
    <w:rsid w:val="717CD8FD"/>
    <w:rsid w:val="717DC2BB"/>
    <w:rsid w:val="718132E3"/>
    <w:rsid w:val="71834E51"/>
    <w:rsid w:val="71860947"/>
    <w:rsid w:val="718AD446"/>
    <w:rsid w:val="718B6911"/>
    <w:rsid w:val="718BEF33"/>
    <w:rsid w:val="718C7C6F"/>
    <w:rsid w:val="718D5B3B"/>
    <w:rsid w:val="718E5678"/>
    <w:rsid w:val="71916AA8"/>
    <w:rsid w:val="71954C84"/>
    <w:rsid w:val="7196F368"/>
    <w:rsid w:val="71974654"/>
    <w:rsid w:val="71982535"/>
    <w:rsid w:val="71984504"/>
    <w:rsid w:val="719A7733"/>
    <w:rsid w:val="719AC238"/>
    <w:rsid w:val="719E5108"/>
    <w:rsid w:val="71A35A38"/>
    <w:rsid w:val="71A88ECF"/>
    <w:rsid w:val="71A8D092"/>
    <w:rsid w:val="71AC3E5E"/>
    <w:rsid w:val="71AC7064"/>
    <w:rsid w:val="71AC85F2"/>
    <w:rsid w:val="71AC868E"/>
    <w:rsid w:val="71ACB69D"/>
    <w:rsid w:val="71ADF532"/>
    <w:rsid w:val="71AE6BF2"/>
    <w:rsid w:val="71AE784F"/>
    <w:rsid w:val="71AE7BF7"/>
    <w:rsid w:val="71AE956B"/>
    <w:rsid w:val="71AF4B18"/>
    <w:rsid w:val="71B55B98"/>
    <w:rsid w:val="71BA5E99"/>
    <w:rsid w:val="71BA9915"/>
    <w:rsid w:val="71BDFB78"/>
    <w:rsid w:val="71C08605"/>
    <w:rsid w:val="71C716E9"/>
    <w:rsid w:val="71C7DBFC"/>
    <w:rsid w:val="71CA8856"/>
    <w:rsid w:val="71CCA07A"/>
    <w:rsid w:val="71D08A8E"/>
    <w:rsid w:val="71D48BEB"/>
    <w:rsid w:val="71D5D3DA"/>
    <w:rsid w:val="71D5E277"/>
    <w:rsid w:val="71D607A6"/>
    <w:rsid w:val="71D7684C"/>
    <w:rsid w:val="71D82666"/>
    <w:rsid w:val="71D8FB7C"/>
    <w:rsid w:val="71D99B45"/>
    <w:rsid w:val="71DA8482"/>
    <w:rsid w:val="71DAC67A"/>
    <w:rsid w:val="71DDECA1"/>
    <w:rsid w:val="71E0BEA1"/>
    <w:rsid w:val="71E0D801"/>
    <w:rsid w:val="71E34A02"/>
    <w:rsid w:val="71E83EB7"/>
    <w:rsid w:val="71E8EAE1"/>
    <w:rsid w:val="71E90E56"/>
    <w:rsid w:val="71EB30C4"/>
    <w:rsid w:val="71EC5119"/>
    <w:rsid w:val="71EC8F1F"/>
    <w:rsid w:val="71F02185"/>
    <w:rsid w:val="71F182EF"/>
    <w:rsid w:val="71F18EA4"/>
    <w:rsid w:val="71F392FC"/>
    <w:rsid w:val="71F56AE8"/>
    <w:rsid w:val="71FC500D"/>
    <w:rsid w:val="7202A7AA"/>
    <w:rsid w:val="7203D722"/>
    <w:rsid w:val="72060231"/>
    <w:rsid w:val="72092205"/>
    <w:rsid w:val="7209C160"/>
    <w:rsid w:val="720DE510"/>
    <w:rsid w:val="720DFFBF"/>
    <w:rsid w:val="720E4145"/>
    <w:rsid w:val="7211118A"/>
    <w:rsid w:val="7214F248"/>
    <w:rsid w:val="72158D71"/>
    <w:rsid w:val="7216CDF6"/>
    <w:rsid w:val="7217DE68"/>
    <w:rsid w:val="72185008"/>
    <w:rsid w:val="7218DA44"/>
    <w:rsid w:val="721971EE"/>
    <w:rsid w:val="72198990"/>
    <w:rsid w:val="721B55EA"/>
    <w:rsid w:val="721F2CC9"/>
    <w:rsid w:val="721F5F4D"/>
    <w:rsid w:val="722021E9"/>
    <w:rsid w:val="72203E3B"/>
    <w:rsid w:val="72210447"/>
    <w:rsid w:val="72217940"/>
    <w:rsid w:val="722589D4"/>
    <w:rsid w:val="7225E21B"/>
    <w:rsid w:val="72267BAA"/>
    <w:rsid w:val="722B0A4F"/>
    <w:rsid w:val="722B2D47"/>
    <w:rsid w:val="722B96CE"/>
    <w:rsid w:val="722CD0D3"/>
    <w:rsid w:val="722D305F"/>
    <w:rsid w:val="722D6BD7"/>
    <w:rsid w:val="722FC7F9"/>
    <w:rsid w:val="7234B61E"/>
    <w:rsid w:val="72355763"/>
    <w:rsid w:val="723655C2"/>
    <w:rsid w:val="7237A173"/>
    <w:rsid w:val="723A701D"/>
    <w:rsid w:val="723A8797"/>
    <w:rsid w:val="723B3F04"/>
    <w:rsid w:val="723D7CB0"/>
    <w:rsid w:val="723D91D2"/>
    <w:rsid w:val="7241ED6C"/>
    <w:rsid w:val="7241F172"/>
    <w:rsid w:val="724313FD"/>
    <w:rsid w:val="7246CB0F"/>
    <w:rsid w:val="7246CE38"/>
    <w:rsid w:val="724B10AE"/>
    <w:rsid w:val="724BD3CB"/>
    <w:rsid w:val="724D9C09"/>
    <w:rsid w:val="724DCD59"/>
    <w:rsid w:val="72507353"/>
    <w:rsid w:val="72507A25"/>
    <w:rsid w:val="72511391"/>
    <w:rsid w:val="7251AAF9"/>
    <w:rsid w:val="7251E98C"/>
    <w:rsid w:val="7254621C"/>
    <w:rsid w:val="7254BB4E"/>
    <w:rsid w:val="725529EE"/>
    <w:rsid w:val="7256945E"/>
    <w:rsid w:val="725AA96A"/>
    <w:rsid w:val="725C75CC"/>
    <w:rsid w:val="725DECA9"/>
    <w:rsid w:val="72600C8A"/>
    <w:rsid w:val="726414D8"/>
    <w:rsid w:val="72641CD1"/>
    <w:rsid w:val="72665535"/>
    <w:rsid w:val="726C5976"/>
    <w:rsid w:val="726D34FE"/>
    <w:rsid w:val="7272C252"/>
    <w:rsid w:val="72757A7E"/>
    <w:rsid w:val="727622ED"/>
    <w:rsid w:val="727CD0D2"/>
    <w:rsid w:val="72817885"/>
    <w:rsid w:val="7281C4AC"/>
    <w:rsid w:val="728611E8"/>
    <w:rsid w:val="72879AEF"/>
    <w:rsid w:val="728852AA"/>
    <w:rsid w:val="728BE747"/>
    <w:rsid w:val="728D3FD6"/>
    <w:rsid w:val="728DF49B"/>
    <w:rsid w:val="7292246E"/>
    <w:rsid w:val="729244D1"/>
    <w:rsid w:val="72935E4B"/>
    <w:rsid w:val="72935F34"/>
    <w:rsid w:val="72956581"/>
    <w:rsid w:val="72971EB0"/>
    <w:rsid w:val="729B38F7"/>
    <w:rsid w:val="729BED2C"/>
    <w:rsid w:val="729CEBCB"/>
    <w:rsid w:val="729D8433"/>
    <w:rsid w:val="72A02C9E"/>
    <w:rsid w:val="72A051E8"/>
    <w:rsid w:val="72A090CA"/>
    <w:rsid w:val="72A0F551"/>
    <w:rsid w:val="72A147FF"/>
    <w:rsid w:val="72A1A317"/>
    <w:rsid w:val="72A23AC4"/>
    <w:rsid w:val="72A23DFC"/>
    <w:rsid w:val="72A50E99"/>
    <w:rsid w:val="72AFFA7E"/>
    <w:rsid w:val="72B16026"/>
    <w:rsid w:val="72B18B40"/>
    <w:rsid w:val="72B1969C"/>
    <w:rsid w:val="72B51504"/>
    <w:rsid w:val="72B540CB"/>
    <w:rsid w:val="72B9C24F"/>
    <w:rsid w:val="72BC0146"/>
    <w:rsid w:val="72BCB2C6"/>
    <w:rsid w:val="72BE027C"/>
    <w:rsid w:val="72BE0B2C"/>
    <w:rsid w:val="72BE3B62"/>
    <w:rsid w:val="72BE586D"/>
    <w:rsid w:val="72BEBBD3"/>
    <w:rsid w:val="72C0A325"/>
    <w:rsid w:val="72C0B461"/>
    <w:rsid w:val="72C35269"/>
    <w:rsid w:val="72C39560"/>
    <w:rsid w:val="72C4A747"/>
    <w:rsid w:val="72C5B916"/>
    <w:rsid w:val="72C660AE"/>
    <w:rsid w:val="72C7AEC8"/>
    <w:rsid w:val="72CD2450"/>
    <w:rsid w:val="72CF5633"/>
    <w:rsid w:val="72D1ABC0"/>
    <w:rsid w:val="72D1C4AB"/>
    <w:rsid w:val="72D8175B"/>
    <w:rsid w:val="72D955A0"/>
    <w:rsid w:val="72D97639"/>
    <w:rsid w:val="72DE1968"/>
    <w:rsid w:val="72DE9B11"/>
    <w:rsid w:val="72DF9F59"/>
    <w:rsid w:val="72DFE482"/>
    <w:rsid w:val="72E11871"/>
    <w:rsid w:val="72E14C85"/>
    <w:rsid w:val="72E312C1"/>
    <w:rsid w:val="72E36169"/>
    <w:rsid w:val="72E40C49"/>
    <w:rsid w:val="72E49739"/>
    <w:rsid w:val="72EC7C5E"/>
    <w:rsid w:val="72ECCE10"/>
    <w:rsid w:val="72EDF23F"/>
    <w:rsid w:val="72F07317"/>
    <w:rsid w:val="72F0B460"/>
    <w:rsid w:val="72F1F136"/>
    <w:rsid w:val="72F21192"/>
    <w:rsid w:val="72F57F13"/>
    <w:rsid w:val="72F58DC7"/>
    <w:rsid w:val="72F5C0AC"/>
    <w:rsid w:val="72F9DDC1"/>
    <w:rsid w:val="72FA78A6"/>
    <w:rsid w:val="72FAD1A6"/>
    <w:rsid w:val="72FC5F0E"/>
    <w:rsid w:val="72FCC84F"/>
    <w:rsid w:val="72FDEFFB"/>
    <w:rsid w:val="73001E31"/>
    <w:rsid w:val="73024D3D"/>
    <w:rsid w:val="73027DA7"/>
    <w:rsid w:val="730492CE"/>
    <w:rsid w:val="7304F5F6"/>
    <w:rsid w:val="7307F7F7"/>
    <w:rsid w:val="73085FF5"/>
    <w:rsid w:val="730A8B61"/>
    <w:rsid w:val="730AFF2D"/>
    <w:rsid w:val="730C3317"/>
    <w:rsid w:val="730CEF67"/>
    <w:rsid w:val="730E15DB"/>
    <w:rsid w:val="730F8995"/>
    <w:rsid w:val="73100AD1"/>
    <w:rsid w:val="7314EE97"/>
    <w:rsid w:val="7317A480"/>
    <w:rsid w:val="73182E76"/>
    <w:rsid w:val="7319AF7C"/>
    <w:rsid w:val="7319FC75"/>
    <w:rsid w:val="731B9907"/>
    <w:rsid w:val="731C5A3D"/>
    <w:rsid w:val="73217A54"/>
    <w:rsid w:val="732367B4"/>
    <w:rsid w:val="7323A15A"/>
    <w:rsid w:val="732A6CF4"/>
    <w:rsid w:val="732A8C11"/>
    <w:rsid w:val="732B0D79"/>
    <w:rsid w:val="732C1DA6"/>
    <w:rsid w:val="732C3F04"/>
    <w:rsid w:val="732ECB66"/>
    <w:rsid w:val="73300551"/>
    <w:rsid w:val="7333482B"/>
    <w:rsid w:val="7337804F"/>
    <w:rsid w:val="733A8A21"/>
    <w:rsid w:val="733DA0A1"/>
    <w:rsid w:val="733F795E"/>
    <w:rsid w:val="733F7F84"/>
    <w:rsid w:val="73427268"/>
    <w:rsid w:val="734290B5"/>
    <w:rsid w:val="73439849"/>
    <w:rsid w:val="7344858C"/>
    <w:rsid w:val="7344B047"/>
    <w:rsid w:val="73450A94"/>
    <w:rsid w:val="734727B8"/>
    <w:rsid w:val="73474AFB"/>
    <w:rsid w:val="7349FE8B"/>
    <w:rsid w:val="734BF5EA"/>
    <w:rsid w:val="734C4712"/>
    <w:rsid w:val="735006E0"/>
    <w:rsid w:val="7351BF1E"/>
    <w:rsid w:val="73546AA7"/>
    <w:rsid w:val="73566033"/>
    <w:rsid w:val="73566EE2"/>
    <w:rsid w:val="73593F8E"/>
    <w:rsid w:val="73599AE3"/>
    <w:rsid w:val="7360610C"/>
    <w:rsid w:val="7362D565"/>
    <w:rsid w:val="736407A0"/>
    <w:rsid w:val="73657403"/>
    <w:rsid w:val="73676B04"/>
    <w:rsid w:val="736922D0"/>
    <w:rsid w:val="7369735B"/>
    <w:rsid w:val="7369DA32"/>
    <w:rsid w:val="736A4192"/>
    <w:rsid w:val="736A6C7C"/>
    <w:rsid w:val="736CEA70"/>
    <w:rsid w:val="736E5E80"/>
    <w:rsid w:val="7370B998"/>
    <w:rsid w:val="7370CED5"/>
    <w:rsid w:val="7373D8C5"/>
    <w:rsid w:val="7376E1AD"/>
    <w:rsid w:val="73785B0E"/>
    <w:rsid w:val="7378D70D"/>
    <w:rsid w:val="7379E5DB"/>
    <w:rsid w:val="737B344A"/>
    <w:rsid w:val="737C7BDB"/>
    <w:rsid w:val="737CD7F9"/>
    <w:rsid w:val="737D8B64"/>
    <w:rsid w:val="737E7FE0"/>
    <w:rsid w:val="737ED0F0"/>
    <w:rsid w:val="73803C35"/>
    <w:rsid w:val="73803CA7"/>
    <w:rsid w:val="7380958D"/>
    <w:rsid w:val="7381AD2E"/>
    <w:rsid w:val="7385D499"/>
    <w:rsid w:val="7389891A"/>
    <w:rsid w:val="7389D58F"/>
    <w:rsid w:val="738B70C1"/>
    <w:rsid w:val="738C6C53"/>
    <w:rsid w:val="738E345F"/>
    <w:rsid w:val="73901F9B"/>
    <w:rsid w:val="73932B65"/>
    <w:rsid w:val="7394B29F"/>
    <w:rsid w:val="73950A2A"/>
    <w:rsid w:val="739CF628"/>
    <w:rsid w:val="739D4ACB"/>
    <w:rsid w:val="739F07A2"/>
    <w:rsid w:val="73A1F0BF"/>
    <w:rsid w:val="73A2FC87"/>
    <w:rsid w:val="73A31AE8"/>
    <w:rsid w:val="73AB1559"/>
    <w:rsid w:val="73AE614B"/>
    <w:rsid w:val="73B1F2E5"/>
    <w:rsid w:val="73B36906"/>
    <w:rsid w:val="73B4FE39"/>
    <w:rsid w:val="73B51621"/>
    <w:rsid w:val="73B6F240"/>
    <w:rsid w:val="73BB375D"/>
    <w:rsid w:val="73C016CC"/>
    <w:rsid w:val="73C07F26"/>
    <w:rsid w:val="73C0ACBB"/>
    <w:rsid w:val="73C0EED4"/>
    <w:rsid w:val="73C14542"/>
    <w:rsid w:val="73C4E177"/>
    <w:rsid w:val="73C79265"/>
    <w:rsid w:val="73C83D1D"/>
    <w:rsid w:val="73C9767C"/>
    <w:rsid w:val="73CF5902"/>
    <w:rsid w:val="73D237A1"/>
    <w:rsid w:val="73D5DD3F"/>
    <w:rsid w:val="73D6CAEF"/>
    <w:rsid w:val="73D6D637"/>
    <w:rsid w:val="73D7D747"/>
    <w:rsid w:val="73D7E538"/>
    <w:rsid w:val="73DA9DDB"/>
    <w:rsid w:val="73DB53AA"/>
    <w:rsid w:val="73DCA62F"/>
    <w:rsid w:val="73DD2735"/>
    <w:rsid w:val="73DF0ADC"/>
    <w:rsid w:val="73E2403C"/>
    <w:rsid w:val="73E27F77"/>
    <w:rsid w:val="73E300DD"/>
    <w:rsid w:val="73E4F041"/>
    <w:rsid w:val="73E72013"/>
    <w:rsid w:val="73EC53AB"/>
    <w:rsid w:val="73EC565E"/>
    <w:rsid w:val="73ED7407"/>
    <w:rsid w:val="73ED88AA"/>
    <w:rsid w:val="73EE69DF"/>
    <w:rsid w:val="73F28F13"/>
    <w:rsid w:val="73F30D26"/>
    <w:rsid w:val="73F34A62"/>
    <w:rsid w:val="73F36A7B"/>
    <w:rsid w:val="73F3B97C"/>
    <w:rsid w:val="73F55315"/>
    <w:rsid w:val="73F5BB00"/>
    <w:rsid w:val="73F67AF3"/>
    <w:rsid w:val="73F94AE9"/>
    <w:rsid w:val="73F9543B"/>
    <w:rsid w:val="73FBE72E"/>
    <w:rsid w:val="73FC81F8"/>
    <w:rsid w:val="73FD0C2A"/>
    <w:rsid w:val="73FD3C4D"/>
    <w:rsid w:val="73FD4D11"/>
    <w:rsid w:val="73FE040C"/>
    <w:rsid w:val="74023E66"/>
    <w:rsid w:val="7404A72C"/>
    <w:rsid w:val="74056641"/>
    <w:rsid w:val="7405ADC0"/>
    <w:rsid w:val="7408B31E"/>
    <w:rsid w:val="740B5CDF"/>
    <w:rsid w:val="740B8AA3"/>
    <w:rsid w:val="740EEEAC"/>
    <w:rsid w:val="74162B72"/>
    <w:rsid w:val="74170430"/>
    <w:rsid w:val="7418D2C3"/>
    <w:rsid w:val="741A6464"/>
    <w:rsid w:val="741D5D31"/>
    <w:rsid w:val="741F2773"/>
    <w:rsid w:val="741FD495"/>
    <w:rsid w:val="742063CD"/>
    <w:rsid w:val="7422D25F"/>
    <w:rsid w:val="7422DC6F"/>
    <w:rsid w:val="7422E339"/>
    <w:rsid w:val="74230DFC"/>
    <w:rsid w:val="742320C4"/>
    <w:rsid w:val="7424CDD3"/>
    <w:rsid w:val="74288047"/>
    <w:rsid w:val="7428DD20"/>
    <w:rsid w:val="742BB6B8"/>
    <w:rsid w:val="742CB3DF"/>
    <w:rsid w:val="742CDF6D"/>
    <w:rsid w:val="742DD4BE"/>
    <w:rsid w:val="742E3813"/>
    <w:rsid w:val="742F595B"/>
    <w:rsid w:val="74302384"/>
    <w:rsid w:val="74303348"/>
    <w:rsid w:val="743064A0"/>
    <w:rsid w:val="7431A859"/>
    <w:rsid w:val="743666A9"/>
    <w:rsid w:val="7436BE5A"/>
    <w:rsid w:val="74381D2F"/>
    <w:rsid w:val="74393BE5"/>
    <w:rsid w:val="743CA82D"/>
    <w:rsid w:val="743D76E5"/>
    <w:rsid w:val="7440AA55"/>
    <w:rsid w:val="744203DF"/>
    <w:rsid w:val="7442A7BD"/>
    <w:rsid w:val="7443E17A"/>
    <w:rsid w:val="744460CA"/>
    <w:rsid w:val="7444702A"/>
    <w:rsid w:val="74448A6C"/>
    <w:rsid w:val="744686FC"/>
    <w:rsid w:val="7449C800"/>
    <w:rsid w:val="744BC946"/>
    <w:rsid w:val="744CAA72"/>
    <w:rsid w:val="744CAB8B"/>
    <w:rsid w:val="744D8A4D"/>
    <w:rsid w:val="744DAEDC"/>
    <w:rsid w:val="744DC27D"/>
    <w:rsid w:val="744EDED6"/>
    <w:rsid w:val="744F7D9B"/>
    <w:rsid w:val="744FA9BE"/>
    <w:rsid w:val="74546686"/>
    <w:rsid w:val="7457E2C1"/>
    <w:rsid w:val="74583409"/>
    <w:rsid w:val="74594858"/>
    <w:rsid w:val="7459E173"/>
    <w:rsid w:val="745A28E4"/>
    <w:rsid w:val="745AC9BB"/>
    <w:rsid w:val="745D013B"/>
    <w:rsid w:val="745FB286"/>
    <w:rsid w:val="74614D5C"/>
    <w:rsid w:val="74617D2C"/>
    <w:rsid w:val="74631EE8"/>
    <w:rsid w:val="74646B98"/>
    <w:rsid w:val="7465FC18"/>
    <w:rsid w:val="7467A8CF"/>
    <w:rsid w:val="74688D57"/>
    <w:rsid w:val="7468D7F7"/>
    <w:rsid w:val="74694AEF"/>
    <w:rsid w:val="746E0C23"/>
    <w:rsid w:val="746E2843"/>
    <w:rsid w:val="746EE7A1"/>
    <w:rsid w:val="746FC6A7"/>
    <w:rsid w:val="7470F70D"/>
    <w:rsid w:val="7472CC3B"/>
    <w:rsid w:val="74733053"/>
    <w:rsid w:val="747369B5"/>
    <w:rsid w:val="74740220"/>
    <w:rsid w:val="747618D7"/>
    <w:rsid w:val="74781706"/>
    <w:rsid w:val="74781E24"/>
    <w:rsid w:val="747B425E"/>
    <w:rsid w:val="747D65F4"/>
    <w:rsid w:val="7480FF53"/>
    <w:rsid w:val="7482A2F7"/>
    <w:rsid w:val="748417DE"/>
    <w:rsid w:val="74844C60"/>
    <w:rsid w:val="7484D3C7"/>
    <w:rsid w:val="7484D8F0"/>
    <w:rsid w:val="74883EC3"/>
    <w:rsid w:val="74898C95"/>
    <w:rsid w:val="748BE803"/>
    <w:rsid w:val="748F2DF5"/>
    <w:rsid w:val="7491690F"/>
    <w:rsid w:val="74940CE2"/>
    <w:rsid w:val="74967847"/>
    <w:rsid w:val="749B5DAF"/>
    <w:rsid w:val="749C2309"/>
    <w:rsid w:val="74A09684"/>
    <w:rsid w:val="74A1037A"/>
    <w:rsid w:val="74A11418"/>
    <w:rsid w:val="74A14D69"/>
    <w:rsid w:val="74A1FDA2"/>
    <w:rsid w:val="74A2C090"/>
    <w:rsid w:val="74A31B37"/>
    <w:rsid w:val="74A37442"/>
    <w:rsid w:val="74A60CED"/>
    <w:rsid w:val="74A7F9A6"/>
    <w:rsid w:val="74A9DED0"/>
    <w:rsid w:val="74ADB227"/>
    <w:rsid w:val="74AF8584"/>
    <w:rsid w:val="74AFC090"/>
    <w:rsid w:val="74B1C83E"/>
    <w:rsid w:val="74B32229"/>
    <w:rsid w:val="74B345BB"/>
    <w:rsid w:val="74B38594"/>
    <w:rsid w:val="74B6B3FD"/>
    <w:rsid w:val="74B8C4A7"/>
    <w:rsid w:val="74BBFB51"/>
    <w:rsid w:val="74BD6A66"/>
    <w:rsid w:val="74BE6DAC"/>
    <w:rsid w:val="74BF5D38"/>
    <w:rsid w:val="74BF7E60"/>
    <w:rsid w:val="74C0DB6D"/>
    <w:rsid w:val="74C100EC"/>
    <w:rsid w:val="74C17126"/>
    <w:rsid w:val="74C245D5"/>
    <w:rsid w:val="74C30F55"/>
    <w:rsid w:val="74C54EB7"/>
    <w:rsid w:val="74C6059C"/>
    <w:rsid w:val="74C62301"/>
    <w:rsid w:val="74C6E344"/>
    <w:rsid w:val="74CA27E1"/>
    <w:rsid w:val="74CBC647"/>
    <w:rsid w:val="74CBF9F0"/>
    <w:rsid w:val="74CCCDE8"/>
    <w:rsid w:val="74CEADC2"/>
    <w:rsid w:val="74D11242"/>
    <w:rsid w:val="74D2E7BB"/>
    <w:rsid w:val="74D3469C"/>
    <w:rsid w:val="74D4482C"/>
    <w:rsid w:val="74D5708A"/>
    <w:rsid w:val="74D63910"/>
    <w:rsid w:val="74D78BC3"/>
    <w:rsid w:val="74D9B39D"/>
    <w:rsid w:val="74DA89D3"/>
    <w:rsid w:val="74DA942E"/>
    <w:rsid w:val="74DAC0A8"/>
    <w:rsid w:val="74DB2892"/>
    <w:rsid w:val="74DD48AD"/>
    <w:rsid w:val="74E1719C"/>
    <w:rsid w:val="74E89D82"/>
    <w:rsid w:val="74E90C1B"/>
    <w:rsid w:val="74E989B6"/>
    <w:rsid w:val="74EBE597"/>
    <w:rsid w:val="74ECA7BE"/>
    <w:rsid w:val="74ED397B"/>
    <w:rsid w:val="74EE13D3"/>
    <w:rsid w:val="74F06267"/>
    <w:rsid w:val="74F070F5"/>
    <w:rsid w:val="74F0E608"/>
    <w:rsid w:val="74F1CB1C"/>
    <w:rsid w:val="74F1F996"/>
    <w:rsid w:val="74F35043"/>
    <w:rsid w:val="74F356F1"/>
    <w:rsid w:val="74F5F322"/>
    <w:rsid w:val="74F61D1D"/>
    <w:rsid w:val="74F826C7"/>
    <w:rsid w:val="74FAB1F0"/>
    <w:rsid w:val="74FAB67C"/>
    <w:rsid w:val="75001579"/>
    <w:rsid w:val="750267FB"/>
    <w:rsid w:val="75032DD0"/>
    <w:rsid w:val="75044344"/>
    <w:rsid w:val="750512DD"/>
    <w:rsid w:val="75076891"/>
    <w:rsid w:val="750A954A"/>
    <w:rsid w:val="750AF5DD"/>
    <w:rsid w:val="750F2013"/>
    <w:rsid w:val="7510760D"/>
    <w:rsid w:val="75113F18"/>
    <w:rsid w:val="751485EA"/>
    <w:rsid w:val="7516E410"/>
    <w:rsid w:val="7517F0B8"/>
    <w:rsid w:val="751976BA"/>
    <w:rsid w:val="751B651F"/>
    <w:rsid w:val="751C9A11"/>
    <w:rsid w:val="751DB27F"/>
    <w:rsid w:val="7522F7C5"/>
    <w:rsid w:val="7524B4CA"/>
    <w:rsid w:val="75250F00"/>
    <w:rsid w:val="75263B39"/>
    <w:rsid w:val="7527321D"/>
    <w:rsid w:val="75281945"/>
    <w:rsid w:val="7528ADA8"/>
    <w:rsid w:val="752AA040"/>
    <w:rsid w:val="752AB059"/>
    <w:rsid w:val="752B6AAE"/>
    <w:rsid w:val="752C2696"/>
    <w:rsid w:val="752C58B5"/>
    <w:rsid w:val="752CFA1B"/>
    <w:rsid w:val="752DE364"/>
    <w:rsid w:val="752EA1BE"/>
    <w:rsid w:val="752EF573"/>
    <w:rsid w:val="752FDA2F"/>
    <w:rsid w:val="75302346"/>
    <w:rsid w:val="753159D7"/>
    <w:rsid w:val="7531A425"/>
    <w:rsid w:val="75328F0E"/>
    <w:rsid w:val="7532B26F"/>
    <w:rsid w:val="7533E6EE"/>
    <w:rsid w:val="7534B9F2"/>
    <w:rsid w:val="75385522"/>
    <w:rsid w:val="75403C0B"/>
    <w:rsid w:val="754135C6"/>
    <w:rsid w:val="7541BD3A"/>
    <w:rsid w:val="7543C835"/>
    <w:rsid w:val="7549F9D9"/>
    <w:rsid w:val="754BECB4"/>
    <w:rsid w:val="754C2ADD"/>
    <w:rsid w:val="754C8458"/>
    <w:rsid w:val="754EE862"/>
    <w:rsid w:val="754FDB3C"/>
    <w:rsid w:val="754FEE51"/>
    <w:rsid w:val="75506D79"/>
    <w:rsid w:val="75530E0B"/>
    <w:rsid w:val="7554C7AC"/>
    <w:rsid w:val="755704B0"/>
    <w:rsid w:val="75579960"/>
    <w:rsid w:val="7557D283"/>
    <w:rsid w:val="7558103C"/>
    <w:rsid w:val="75597F4B"/>
    <w:rsid w:val="7559D537"/>
    <w:rsid w:val="755EB808"/>
    <w:rsid w:val="75600DD9"/>
    <w:rsid w:val="7560BA87"/>
    <w:rsid w:val="75619946"/>
    <w:rsid w:val="75642E14"/>
    <w:rsid w:val="75661FC8"/>
    <w:rsid w:val="75681AAD"/>
    <w:rsid w:val="756C2965"/>
    <w:rsid w:val="756C5E74"/>
    <w:rsid w:val="756CE222"/>
    <w:rsid w:val="756ED317"/>
    <w:rsid w:val="75735818"/>
    <w:rsid w:val="7578567A"/>
    <w:rsid w:val="7579901C"/>
    <w:rsid w:val="757B1754"/>
    <w:rsid w:val="757B7B7F"/>
    <w:rsid w:val="757C7493"/>
    <w:rsid w:val="757D384B"/>
    <w:rsid w:val="757D55AA"/>
    <w:rsid w:val="757EC1E7"/>
    <w:rsid w:val="757F26BF"/>
    <w:rsid w:val="75873255"/>
    <w:rsid w:val="758CD3F2"/>
    <w:rsid w:val="758D3953"/>
    <w:rsid w:val="758E2ACB"/>
    <w:rsid w:val="758F5A87"/>
    <w:rsid w:val="75911DF2"/>
    <w:rsid w:val="759161E7"/>
    <w:rsid w:val="7591D101"/>
    <w:rsid w:val="75928691"/>
    <w:rsid w:val="7592C479"/>
    <w:rsid w:val="75931099"/>
    <w:rsid w:val="7595D85E"/>
    <w:rsid w:val="7597425D"/>
    <w:rsid w:val="759A5AE2"/>
    <w:rsid w:val="759CBFC1"/>
    <w:rsid w:val="759F45F1"/>
    <w:rsid w:val="75A2FEE2"/>
    <w:rsid w:val="75A52737"/>
    <w:rsid w:val="75ACE06F"/>
    <w:rsid w:val="75AE22CC"/>
    <w:rsid w:val="75B07898"/>
    <w:rsid w:val="75B26A64"/>
    <w:rsid w:val="75B3BC70"/>
    <w:rsid w:val="75B6A168"/>
    <w:rsid w:val="75B7E991"/>
    <w:rsid w:val="75B956A2"/>
    <w:rsid w:val="75BCCC23"/>
    <w:rsid w:val="75BEDC32"/>
    <w:rsid w:val="75C0CBED"/>
    <w:rsid w:val="75C36776"/>
    <w:rsid w:val="75C5952E"/>
    <w:rsid w:val="75C608CD"/>
    <w:rsid w:val="75C65016"/>
    <w:rsid w:val="75C6E0A9"/>
    <w:rsid w:val="75C8ACB0"/>
    <w:rsid w:val="75C92FCF"/>
    <w:rsid w:val="75CC2DA1"/>
    <w:rsid w:val="75CCF252"/>
    <w:rsid w:val="75CE745E"/>
    <w:rsid w:val="75CFBED4"/>
    <w:rsid w:val="75D011C6"/>
    <w:rsid w:val="75D1884F"/>
    <w:rsid w:val="75D1B9C9"/>
    <w:rsid w:val="75D1DA68"/>
    <w:rsid w:val="75D27FCB"/>
    <w:rsid w:val="75D29E20"/>
    <w:rsid w:val="75D6C88D"/>
    <w:rsid w:val="75D8A061"/>
    <w:rsid w:val="75DA9C91"/>
    <w:rsid w:val="75DC1AE0"/>
    <w:rsid w:val="75DC331A"/>
    <w:rsid w:val="75DCC3B0"/>
    <w:rsid w:val="75DD752B"/>
    <w:rsid w:val="75DD99A1"/>
    <w:rsid w:val="75DF12D9"/>
    <w:rsid w:val="75E2319B"/>
    <w:rsid w:val="75E57D3F"/>
    <w:rsid w:val="75E9199B"/>
    <w:rsid w:val="75EE1771"/>
    <w:rsid w:val="75EF123B"/>
    <w:rsid w:val="75F3A389"/>
    <w:rsid w:val="75F45414"/>
    <w:rsid w:val="75F574EF"/>
    <w:rsid w:val="75F64D98"/>
    <w:rsid w:val="75F728A1"/>
    <w:rsid w:val="75F73862"/>
    <w:rsid w:val="75F73DD9"/>
    <w:rsid w:val="75F74335"/>
    <w:rsid w:val="75FC93D7"/>
    <w:rsid w:val="7600A5E9"/>
    <w:rsid w:val="760279A5"/>
    <w:rsid w:val="76039DF8"/>
    <w:rsid w:val="76042090"/>
    <w:rsid w:val="7604501D"/>
    <w:rsid w:val="760468BE"/>
    <w:rsid w:val="76068386"/>
    <w:rsid w:val="76080CDF"/>
    <w:rsid w:val="760B0C3D"/>
    <w:rsid w:val="760E5F52"/>
    <w:rsid w:val="76111083"/>
    <w:rsid w:val="761123F1"/>
    <w:rsid w:val="7611BD41"/>
    <w:rsid w:val="76123ED1"/>
    <w:rsid w:val="7613246C"/>
    <w:rsid w:val="761B8CC1"/>
    <w:rsid w:val="761CF4CE"/>
    <w:rsid w:val="761D411B"/>
    <w:rsid w:val="761EC0E2"/>
    <w:rsid w:val="761F7BE1"/>
    <w:rsid w:val="76208115"/>
    <w:rsid w:val="76215C5D"/>
    <w:rsid w:val="76221E3A"/>
    <w:rsid w:val="76227453"/>
    <w:rsid w:val="762301D3"/>
    <w:rsid w:val="76273C6E"/>
    <w:rsid w:val="76284126"/>
    <w:rsid w:val="762ACF34"/>
    <w:rsid w:val="762D36E1"/>
    <w:rsid w:val="762E6FFF"/>
    <w:rsid w:val="76306783"/>
    <w:rsid w:val="763085C5"/>
    <w:rsid w:val="763215FB"/>
    <w:rsid w:val="7636EAF5"/>
    <w:rsid w:val="7636F3D6"/>
    <w:rsid w:val="76379EE6"/>
    <w:rsid w:val="76390558"/>
    <w:rsid w:val="763F2D85"/>
    <w:rsid w:val="763F49B0"/>
    <w:rsid w:val="764377FC"/>
    <w:rsid w:val="7643E68E"/>
    <w:rsid w:val="76450962"/>
    <w:rsid w:val="76455E82"/>
    <w:rsid w:val="7646AD16"/>
    <w:rsid w:val="7646B099"/>
    <w:rsid w:val="764E2900"/>
    <w:rsid w:val="76503B56"/>
    <w:rsid w:val="76517297"/>
    <w:rsid w:val="7655F98D"/>
    <w:rsid w:val="76568C81"/>
    <w:rsid w:val="76580931"/>
    <w:rsid w:val="76593706"/>
    <w:rsid w:val="765B49C3"/>
    <w:rsid w:val="765C93BD"/>
    <w:rsid w:val="765FB043"/>
    <w:rsid w:val="766008DE"/>
    <w:rsid w:val="7660400E"/>
    <w:rsid w:val="76608777"/>
    <w:rsid w:val="7660BFE3"/>
    <w:rsid w:val="76610FCD"/>
    <w:rsid w:val="7662135B"/>
    <w:rsid w:val="7664B293"/>
    <w:rsid w:val="76653E75"/>
    <w:rsid w:val="7666DB5C"/>
    <w:rsid w:val="76678498"/>
    <w:rsid w:val="766A32B6"/>
    <w:rsid w:val="766C9EF1"/>
    <w:rsid w:val="766CF9A9"/>
    <w:rsid w:val="766DBF97"/>
    <w:rsid w:val="76706E21"/>
    <w:rsid w:val="7670BBD7"/>
    <w:rsid w:val="76712CEC"/>
    <w:rsid w:val="767218F2"/>
    <w:rsid w:val="76734E44"/>
    <w:rsid w:val="7673A31C"/>
    <w:rsid w:val="767481BE"/>
    <w:rsid w:val="7675B0AE"/>
    <w:rsid w:val="7678F63A"/>
    <w:rsid w:val="7679DB04"/>
    <w:rsid w:val="767B9F74"/>
    <w:rsid w:val="767BCE4B"/>
    <w:rsid w:val="767CA3FE"/>
    <w:rsid w:val="767E064E"/>
    <w:rsid w:val="767F0BBD"/>
    <w:rsid w:val="76813915"/>
    <w:rsid w:val="768247CD"/>
    <w:rsid w:val="7682BC51"/>
    <w:rsid w:val="76838F75"/>
    <w:rsid w:val="76848D45"/>
    <w:rsid w:val="7684F3E6"/>
    <w:rsid w:val="76850D63"/>
    <w:rsid w:val="768535C0"/>
    <w:rsid w:val="76876B56"/>
    <w:rsid w:val="768A3107"/>
    <w:rsid w:val="768D9FA2"/>
    <w:rsid w:val="76903CF8"/>
    <w:rsid w:val="7690647C"/>
    <w:rsid w:val="7690A49F"/>
    <w:rsid w:val="7690EDE6"/>
    <w:rsid w:val="76921EE6"/>
    <w:rsid w:val="7692617C"/>
    <w:rsid w:val="7693D8A3"/>
    <w:rsid w:val="76951DE9"/>
    <w:rsid w:val="7695A490"/>
    <w:rsid w:val="769D5CD5"/>
    <w:rsid w:val="769D8981"/>
    <w:rsid w:val="76A1F896"/>
    <w:rsid w:val="76A563D5"/>
    <w:rsid w:val="76A7CDB9"/>
    <w:rsid w:val="76A8789E"/>
    <w:rsid w:val="76A8B151"/>
    <w:rsid w:val="76AA3AD0"/>
    <w:rsid w:val="76AB1B95"/>
    <w:rsid w:val="76AB2AFA"/>
    <w:rsid w:val="76ABF699"/>
    <w:rsid w:val="76ACF3CE"/>
    <w:rsid w:val="76AD8B04"/>
    <w:rsid w:val="76AED13B"/>
    <w:rsid w:val="76B01077"/>
    <w:rsid w:val="76B01B3F"/>
    <w:rsid w:val="76B071B5"/>
    <w:rsid w:val="76B184AE"/>
    <w:rsid w:val="76B191D5"/>
    <w:rsid w:val="76B1B90B"/>
    <w:rsid w:val="76B2772E"/>
    <w:rsid w:val="76B35C86"/>
    <w:rsid w:val="76B40153"/>
    <w:rsid w:val="76B45DFD"/>
    <w:rsid w:val="76B4C962"/>
    <w:rsid w:val="76BAF80D"/>
    <w:rsid w:val="76BD3491"/>
    <w:rsid w:val="76BD8E0E"/>
    <w:rsid w:val="76BDAF6B"/>
    <w:rsid w:val="76BF123E"/>
    <w:rsid w:val="76BF8A82"/>
    <w:rsid w:val="76C0130D"/>
    <w:rsid w:val="76C32C81"/>
    <w:rsid w:val="76C35A59"/>
    <w:rsid w:val="76C41AE6"/>
    <w:rsid w:val="76C49ACC"/>
    <w:rsid w:val="76C4B80C"/>
    <w:rsid w:val="76C69A22"/>
    <w:rsid w:val="76C7B64E"/>
    <w:rsid w:val="76C83CD0"/>
    <w:rsid w:val="76C84AD5"/>
    <w:rsid w:val="76CAAED7"/>
    <w:rsid w:val="76CC85A6"/>
    <w:rsid w:val="76CD855F"/>
    <w:rsid w:val="76CED81B"/>
    <w:rsid w:val="76CF5B8E"/>
    <w:rsid w:val="76D040CF"/>
    <w:rsid w:val="76D093F3"/>
    <w:rsid w:val="76D19634"/>
    <w:rsid w:val="76D4C01C"/>
    <w:rsid w:val="76D4DE60"/>
    <w:rsid w:val="76E243D7"/>
    <w:rsid w:val="76E374FA"/>
    <w:rsid w:val="76E59532"/>
    <w:rsid w:val="76E753C2"/>
    <w:rsid w:val="76E79254"/>
    <w:rsid w:val="76EA19C9"/>
    <w:rsid w:val="76EDE116"/>
    <w:rsid w:val="76EE2BCC"/>
    <w:rsid w:val="76F04A84"/>
    <w:rsid w:val="76F0C465"/>
    <w:rsid w:val="76F15894"/>
    <w:rsid w:val="76F4E26B"/>
    <w:rsid w:val="76F545F2"/>
    <w:rsid w:val="76F60075"/>
    <w:rsid w:val="76F6B586"/>
    <w:rsid w:val="76FBD010"/>
    <w:rsid w:val="76FFF078"/>
    <w:rsid w:val="770113A8"/>
    <w:rsid w:val="77023683"/>
    <w:rsid w:val="7702C42E"/>
    <w:rsid w:val="77030314"/>
    <w:rsid w:val="77052DD6"/>
    <w:rsid w:val="77074683"/>
    <w:rsid w:val="77077063"/>
    <w:rsid w:val="77091A24"/>
    <w:rsid w:val="770B4EF2"/>
    <w:rsid w:val="770C2521"/>
    <w:rsid w:val="770CDB05"/>
    <w:rsid w:val="770E332B"/>
    <w:rsid w:val="770F2F3A"/>
    <w:rsid w:val="771000D5"/>
    <w:rsid w:val="77114418"/>
    <w:rsid w:val="7712474F"/>
    <w:rsid w:val="77160F05"/>
    <w:rsid w:val="77184261"/>
    <w:rsid w:val="771A3360"/>
    <w:rsid w:val="771E1482"/>
    <w:rsid w:val="771F7485"/>
    <w:rsid w:val="772190E0"/>
    <w:rsid w:val="772201A4"/>
    <w:rsid w:val="77256C8E"/>
    <w:rsid w:val="7726FC19"/>
    <w:rsid w:val="772D3012"/>
    <w:rsid w:val="772D9F1D"/>
    <w:rsid w:val="773016B7"/>
    <w:rsid w:val="7730B157"/>
    <w:rsid w:val="7731D4CD"/>
    <w:rsid w:val="7733EC97"/>
    <w:rsid w:val="7737E6F2"/>
    <w:rsid w:val="773B1642"/>
    <w:rsid w:val="773D76BA"/>
    <w:rsid w:val="773DB5A5"/>
    <w:rsid w:val="773EE53C"/>
    <w:rsid w:val="773F9102"/>
    <w:rsid w:val="7741A350"/>
    <w:rsid w:val="7741C896"/>
    <w:rsid w:val="77424D10"/>
    <w:rsid w:val="77431A97"/>
    <w:rsid w:val="774517C4"/>
    <w:rsid w:val="7745904B"/>
    <w:rsid w:val="77475802"/>
    <w:rsid w:val="774A4FB6"/>
    <w:rsid w:val="774AA791"/>
    <w:rsid w:val="774B1516"/>
    <w:rsid w:val="774C10EB"/>
    <w:rsid w:val="774EA77C"/>
    <w:rsid w:val="774F3B9B"/>
    <w:rsid w:val="774FDA5D"/>
    <w:rsid w:val="7750BBC1"/>
    <w:rsid w:val="775785DE"/>
    <w:rsid w:val="775A89C8"/>
    <w:rsid w:val="775C5D54"/>
    <w:rsid w:val="776092EF"/>
    <w:rsid w:val="77639B58"/>
    <w:rsid w:val="7763D281"/>
    <w:rsid w:val="77641147"/>
    <w:rsid w:val="7766A9A9"/>
    <w:rsid w:val="77685A16"/>
    <w:rsid w:val="776965E4"/>
    <w:rsid w:val="776B16D0"/>
    <w:rsid w:val="776E8C18"/>
    <w:rsid w:val="777212E3"/>
    <w:rsid w:val="7775E4CE"/>
    <w:rsid w:val="77779DFD"/>
    <w:rsid w:val="7778BCCA"/>
    <w:rsid w:val="77795919"/>
    <w:rsid w:val="77814C85"/>
    <w:rsid w:val="77839696"/>
    <w:rsid w:val="77844DE1"/>
    <w:rsid w:val="77848DA8"/>
    <w:rsid w:val="7784BE9A"/>
    <w:rsid w:val="7784EC03"/>
    <w:rsid w:val="7785B200"/>
    <w:rsid w:val="7785E38C"/>
    <w:rsid w:val="778669A3"/>
    <w:rsid w:val="7786B6F2"/>
    <w:rsid w:val="7787F4AD"/>
    <w:rsid w:val="778848ED"/>
    <w:rsid w:val="7789BD90"/>
    <w:rsid w:val="778AE4EA"/>
    <w:rsid w:val="77900495"/>
    <w:rsid w:val="779090E9"/>
    <w:rsid w:val="7790D034"/>
    <w:rsid w:val="77914F9F"/>
    <w:rsid w:val="7791A9AE"/>
    <w:rsid w:val="7797EC06"/>
    <w:rsid w:val="77997B6F"/>
    <w:rsid w:val="7799ABB1"/>
    <w:rsid w:val="779A384A"/>
    <w:rsid w:val="779C08B7"/>
    <w:rsid w:val="779C25D7"/>
    <w:rsid w:val="779E4B58"/>
    <w:rsid w:val="77A0BBD3"/>
    <w:rsid w:val="77A17109"/>
    <w:rsid w:val="77A2A571"/>
    <w:rsid w:val="77A2EB37"/>
    <w:rsid w:val="77A55886"/>
    <w:rsid w:val="77A65656"/>
    <w:rsid w:val="77A7676E"/>
    <w:rsid w:val="77A79238"/>
    <w:rsid w:val="77A7E8AC"/>
    <w:rsid w:val="77A7ED1C"/>
    <w:rsid w:val="77A8257D"/>
    <w:rsid w:val="77AAEA35"/>
    <w:rsid w:val="77AEB51F"/>
    <w:rsid w:val="77AF109C"/>
    <w:rsid w:val="77AF8A4D"/>
    <w:rsid w:val="77B00ECD"/>
    <w:rsid w:val="77B0471E"/>
    <w:rsid w:val="77B0A149"/>
    <w:rsid w:val="77B14557"/>
    <w:rsid w:val="77B16E41"/>
    <w:rsid w:val="77B358A1"/>
    <w:rsid w:val="77B40B3D"/>
    <w:rsid w:val="77B52D1C"/>
    <w:rsid w:val="77B76CAD"/>
    <w:rsid w:val="77BA99F2"/>
    <w:rsid w:val="77BB21D4"/>
    <w:rsid w:val="77BEC6AC"/>
    <w:rsid w:val="77C1C850"/>
    <w:rsid w:val="77C1F6C1"/>
    <w:rsid w:val="77C532F5"/>
    <w:rsid w:val="77C5EDD7"/>
    <w:rsid w:val="77C7351B"/>
    <w:rsid w:val="77C80416"/>
    <w:rsid w:val="77C856AE"/>
    <w:rsid w:val="77C8F53A"/>
    <w:rsid w:val="77CF0D46"/>
    <w:rsid w:val="77D191D2"/>
    <w:rsid w:val="77D28880"/>
    <w:rsid w:val="77D2F062"/>
    <w:rsid w:val="77D3D2B0"/>
    <w:rsid w:val="77D51DA3"/>
    <w:rsid w:val="77D76D8F"/>
    <w:rsid w:val="77D8D73F"/>
    <w:rsid w:val="77D8FB7D"/>
    <w:rsid w:val="77DDFDC3"/>
    <w:rsid w:val="77DFFA5A"/>
    <w:rsid w:val="77E118B1"/>
    <w:rsid w:val="77E25E8C"/>
    <w:rsid w:val="77E27A10"/>
    <w:rsid w:val="77E4A8E4"/>
    <w:rsid w:val="77E509D9"/>
    <w:rsid w:val="77E6027F"/>
    <w:rsid w:val="77EA9300"/>
    <w:rsid w:val="77EC2480"/>
    <w:rsid w:val="77EEC6F9"/>
    <w:rsid w:val="77EFC351"/>
    <w:rsid w:val="77F173FB"/>
    <w:rsid w:val="77F226F7"/>
    <w:rsid w:val="77F25CE1"/>
    <w:rsid w:val="77F59660"/>
    <w:rsid w:val="77F80619"/>
    <w:rsid w:val="77FAB701"/>
    <w:rsid w:val="77FC37BB"/>
    <w:rsid w:val="77FCAE4D"/>
    <w:rsid w:val="77FEFCF4"/>
    <w:rsid w:val="7801C38F"/>
    <w:rsid w:val="7801EF9E"/>
    <w:rsid w:val="7803F223"/>
    <w:rsid w:val="7804109B"/>
    <w:rsid w:val="78084EB9"/>
    <w:rsid w:val="7809F63F"/>
    <w:rsid w:val="780A4AF6"/>
    <w:rsid w:val="780BDEAD"/>
    <w:rsid w:val="780C0E90"/>
    <w:rsid w:val="780CDE4B"/>
    <w:rsid w:val="780F00C6"/>
    <w:rsid w:val="7813E0CA"/>
    <w:rsid w:val="78142628"/>
    <w:rsid w:val="7814B411"/>
    <w:rsid w:val="7814EC40"/>
    <w:rsid w:val="7815DFC9"/>
    <w:rsid w:val="78171571"/>
    <w:rsid w:val="78176AA6"/>
    <w:rsid w:val="781A6096"/>
    <w:rsid w:val="781E3D09"/>
    <w:rsid w:val="7822D934"/>
    <w:rsid w:val="78230961"/>
    <w:rsid w:val="78298CC0"/>
    <w:rsid w:val="782D567B"/>
    <w:rsid w:val="782D9BE2"/>
    <w:rsid w:val="782E4A6D"/>
    <w:rsid w:val="7831BEBF"/>
    <w:rsid w:val="78320D44"/>
    <w:rsid w:val="783394ED"/>
    <w:rsid w:val="7835F28D"/>
    <w:rsid w:val="783731B5"/>
    <w:rsid w:val="78379DAC"/>
    <w:rsid w:val="78384922"/>
    <w:rsid w:val="7838EBBB"/>
    <w:rsid w:val="783A4FCC"/>
    <w:rsid w:val="783A92FC"/>
    <w:rsid w:val="783E18F8"/>
    <w:rsid w:val="783E5D61"/>
    <w:rsid w:val="783EAB11"/>
    <w:rsid w:val="783F17B7"/>
    <w:rsid w:val="783F9891"/>
    <w:rsid w:val="7842269F"/>
    <w:rsid w:val="78427EE1"/>
    <w:rsid w:val="784457E6"/>
    <w:rsid w:val="7844BEEE"/>
    <w:rsid w:val="7844D314"/>
    <w:rsid w:val="78511078"/>
    <w:rsid w:val="7851F953"/>
    <w:rsid w:val="78520861"/>
    <w:rsid w:val="78541DC1"/>
    <w:rsid w:val="7855F8E5"/>
    <w:rsid w:val="78587B7A"/>
    <w:rsid w:val="785B04AE"/>
    <w:rsid w:val="785B25F6"/>
    <w:rsid w:val="785CA907"/>
    <w:rsid w:val="785D6AC7"/>
    <w:rsid w:val="785E849C"/>
    <w:rsid w:val="785EA291"/>
    <w:rsid w:val="785F1C17"/>
    <w:rsid w:val="7861659B"/>
    <w:rsid w:val="786B5700"/>
    <w:rsid w:val="786F62C2"/>
    <w:rsid w:val="787056EE"/>
    <w:rsid w:val="7873C8BB"/>
    <w:rsid w:val="78742902"/>
    <w:rsid w:val="787449A7"/>
    <w:rsid w:val="78745A28"/>
    <w:rsid w:val="7875E87E"/>
    <w:rsid w:val="7878E922"/>
    <w:rsid w:val="78790A28"/>
    <w:rsid w:val="787B7F69"/>
    <w:rsid w:val="787D778A"/>
    <w:rsid w:val="787F1D70"/>
    <w:rsid w:val="7880753C"/>
    <w:rsid w:val="78829B33"/>
    <w:rsid w:val="78833ED5"/>
    <w:rsid w:val="78838A2F"/>
    <w:rsid w:val="78839A52"/>
    <w:rsid w:val="7885F1C5"/>
    <w:rsid w:val="78861873"/>
    <w:rsid w:val="7886E972"/>
    <w:rsid w:val="7887A91C"/>
    <w:rsid w:val="7887C45D"/>
    <w:rsid w:val="7887D586"/>
    <w:rsid w:val="78883BC3"/>
    <w:rsid w:val="788A3010"/>
    <w:rsid w:val="788ACB32"/>
    <w:rsid w:val="788D55BF"/>
    <w:rsid w:val="78916E9D"/>
    <w:rsid w:val="78921D50"/>
    <w:rsid w:val="78930A02"/>
    <w:rsid w:val="7894024A"/>
    <w:rsid w:val="78979333"/>
    <w:rsid w:val="78979357"/>
    <w:rsid w:val="789A15E0"/>
    <w:rsid w:val="789A52E8"/>
    <w:rsid w:val="789AF2AB"/>
    <w:rsid w:val="789D20AB"/>
    <w:rsid w:val="789E84B3"/>
    <w:rsid w:val="789F0BFD"/>
    <w:rsid w:val="789F4565"/>
    <w:rsid w:val="78A03F84"/>
    <w:rsid w:val="78A1DD5F"/>
    <w:rsid w:val="78A21DD3"/>
    <w:rsid w:val="78A346D7"/>
    <w:rsid w:val="78A549C4"/>
    <w:rsid w:val="78A9306D"/>
    <w:rsid w:val="78B28D84"/>
    <w:rsid w:val="78BC0B1B"/>
    <w:rsid w:val="78BE6BDD"/>
    <w:rsid w:val="78C20CE7"/>
    <w:rsid w:val="78C31B84"/>
    <w:rsid w:val="78C426B4"/>
    <w:rsid w:val="78C77CDC"/>
    <w:rsid w:val="78C9A205"/>
    <w:rsid w:val="78CA6E18"/>
    <w:rsid w:val="78CB78B9"/>
    <w:rsid w:val="78CBB222"/>
    <w:rsid w:val="78CC23BA"/>
    <w:rsid w:val="78CCDBE7"/>
    <w:rsid w:val="78CCEECA"/>
    <w:rsid w:val="78CD24D6"/>
    <w:rsid w:val="78CDCE25"/>
    <w:rsid w:val="78CEA1CB"/>
    <w:rsid w:val="78CFBDA7"/>
    <w:rsid w:val="78CFC202"/>
    <w:rsid w:val="78D0A6BB"/>
    <w:rsid w:val="78D0ABDE"/>
    <w:rsid w:val="78D3B79A"/>
    <w:rsid w:val="78D64B93"/>
    <w:rsid w:val="78D8285E"/>
    <w:rsid w:val="78D92654"/>
    <w:rsid w:val="78DA3151"/>
    <w:rsid w:val="78DAAFAB"/>
    <w:rsid w:val="78DB7379"/>
    <w:rsid w:val="78DC576B"/>
    <w:rsid w:val="78DD4968"/>
    <w:rsid w:val="78DE7216"/>
    <w:rsid w:val="78E26ED2"/>
    <w:rsid w:val="78E3AD6C"/>
    <w:rsid w:val="78E664F4"/>
    <w:rsid w:val="78E6D5E9"/>
    <w:rsid w:val="78E9EAFD"/>
    <w:rsid w:val="78EADE00"/>
    <w:rsid w:val="78EB48C9"/>
    <w:rsid w:val="78ED129E"/>
    <w:rsid w:val="78F079A9"/>
    <w:rsid w:val="78F25CC8"/>
    <w:rsid w:val="78F2F3EA"/>
    <w:rsid w:val="78F387C5"/>
    <w:rsid w:val="78F62E04"/>
    <w:rsid w:val="78F8F13C"/>
    <w:rsid w:val="78F987A5"/>
    <w:rsid w:val="78FB19FC"/>
    <w:rsid w:val="78FBDEFD"/>
    <w:rsid w:val="78FC914A"/>
    <w:rsid w:val="78FE9E06"/>
    <w:rsid w:val="78FEF8C7"/>
    <w:rsid w:val="79013834"/>
    <w:rsid w:val="790265C0"/>
    <w:rsid w:val="7902CB98"/>
    <w:rsid w:val="7902E8C5"/>
    <w:rsid w:val="79059C95"/>
    <w:rsid w:val="79060466"/>
    <w:rsid w:val="79061520"/>
    <w:rsid w:val="7906A7C6"/>
    <w:rsid w:val="7906D84C"/>
    <w:rsid w:val="79081CAE"/>
    <w:rsid w:val="7908A7D1"/>
    <w:rsid w:val="7909C2BC"/>
    <w:rsid w:val="790A9841"/>
    <w:rsid w:val="790C6527"/>
    <w:rsid w:val="790DA166"/>
    <w:rsid w:val="790E36FB"/>
    <w:rsid w:val="790F2ED9"/>
    <w:rsid w:val="79129F03"/>
    <w:rsid w:val="79133B14"/>
    <w:rsid w:val="7913C2EC"/>
    <w:rsid w:val="791532F4"/>
    <w:rsid w:val="79174701"/>
    <w:rsid w:val="7919B8CB"/>
    <w:rsid w:val="791A3EAD"/>
    <w:rsid w:val="791BE06A"/>
    <w:rsid w:val="791CDAF4"/>
    <w:rsid w:val="791E489F"/>
    <w:rsid w:val="791E4B46"/>
    <w:rsid w:val="791F4127"/>
    <w:rsid w:val="7920AD80"/>
    <w:rsid w:val="7921D4AA"/>
    <w:rsid w:val="79232796"/>
    <w:rsid w:val="7924D4A7"/>
    <w:rsid w:val="7926CE5A"/>
    <w:rsid w:val="79275D78"/>
    <w:rsid w:val="7927DABB"/>
    <w:rsid w:val="792D3D03"/>
    <w:rsid w:val="792EE5A0"/>
    <w:rsid w:val="79338E6A"/>
    <w:rsid w:val="793803ED"/>
    <w:rsid w:val="793ACB1F"/>
    <w:rsid w:val="793BBB54"/>
    <w:rsid w:val="793D34AE"/>
    <w:rsid w:val="793E75D2"/>
    <w:rsid w:val="7941C794"/>
    <w:rsid w:val="79424232"/>
    <w:rsid w:val="794374AD"/>
    <w:rsid w:val="7944F80E"/>
    <w:rsid w:val="7945BD32"/>
    <w:rsid w:val="79480516"/>
    <w:rsid w:val="7949BEF2"/>
    <w:rsid w:val="794A01EC"/>
    <w:rsid w:val="794A6031"/>
    <w:rsid w:val="794BB879"/>
    <w:rsid w:val="794DC95A"/>
    <w:rsid w:val="794E4EBC"/>
    <w:rsid w:val="795072B5"/>
    <w:rsid w:val="7951AB14"/>
    <w:rsid w:val="7952B056"/>
    <w:rsid w:val="79530F1E"/>
    <w:rsid w:val="7953DD65"/>
    <w:rsid w:val="79541B30"/>
    <w:rsid w:val="7954EB07"/>
    <w:rsid w:val="7955284E"/>
    <w:rsid w:val="7955D700"/>
    <w:rsid w:val="7955D836"/>
    <w:rsid w:val="795825B4"/>
    <w:rsid w:val="7958EC20"/>
    <w:rsid w:val="795CE2A9"/>
    <w:rsid w:val="795D972D"/>
    <w:rsid w:val="795FA2FD"/>
    <w:rsid w:val="7961B1EF"/>
    <w:rsid w:val="79628C66"/>
    <w:rsid w:val="7963D32C"/>
    <w:rsid w:val="7967EEA8"/>
    <w:rsid w:val="796866D2"/>
    <w:rsid w:val="796964DE"/>
    <w:rsid w:val="796A7CB1"/>
    <w:rsid w:val="796D07A6"/>
    <w:rsid w:val="796FA24B"/>
    <w:rsid w:val="796FD295"/>
    <w:rsid w:val="79704D1A"/>
    <w:rsid w:val="79713621"/>
    <w:rsid w:val="79746E35"/>
    <w:rsid w:val="7974A833"/>
    <w:rsid w:val="7974B2A8"/>
    <w:rsid w:val="7975F2A8"/>
    <w:rsid w:val="7978471A"/>
    <w:rsid w:val="798071C9"/>
    <w:rsid w:val="7984B625"/>
    <w:rsid w:val="7985D9AF"/>
    <w:rsid w:val="79864563"/>
    <w:rsid w:val="7986E604"/>
    <w:rsid w:val="798789AE"/>
    <w:rsid w:val="7987F04C"/>
    <w:rsid w:val="798A3C8A"/>
    <w:rsid w:val="798A8B9E"/>
    <w:rsid w:val="798A8EFB"/>
    <w:rsid w:val="798B43C4"/>
    <w:rsid w:val="798CE917"/>
    <w:rsid w:val="798F57A2"/>
    <w:rsid w:val="798FC390"/>
    <w:rsid w:val="7990BBD8"/>
    <w:rsid w:val="7991F468"/>
    <w:rsid w:val="7992CE74"/>
    <w:rsid w:val="79956E8C"/>
    <w:rsid w:val="7999FA01"/>
    <w:rsid w:val="799AD855"/>
    <w:rsid w:val="799B8A9B"/>
    <w:rsid w:val="799C5A4A"/>
    <w:rsid w:val="799D8659"/>
    <w:rsid w:val="79A21189"/>
    <w:rsid w:val="79A3154D"/>
    <w:rsid w:val="79A49AEC"/>
    <w:rsid w:val="79A60A8C"/>
    <w:rsid w:val="79A6AE6A"/>
    <w:rsid w:val="79A74F37"/>
    <w:rsid w:val="79A7599B"/>
    <w:rsid w:val="79A85C99"/>
    <w:rsid w:val="79A8D24A"/>
    <w:rsid w:val="79AA7D5D"/>
    <w:rsid w:val="79AAA15F"/>
    <w:rsid w:val="79AB9454"/>
    <w:rsid w:val="79AD2A4F"/>
    <w:rsid w:val="79ADD4B1"/>
    <w:rsid w:val="79ADF41F"/>
    <w:rsid w:val="79ADFEFA"/>
    <w:rsid w:val="79AF1689"/>
    <w:rsid w:val="79AF3B57"/>
    <w:rsid w:val="79AF4C42"/>
    <w:rsid w:val="79AF817E"/>
    <w:rsid w:val="79B0E637"/>
    <w:rsid w:val="79B39F1F"/>
    <w:rsid w:val="79B4224D"/>
    <w:rsid w:val="79B66091"/>
    <w:rsid w:val="79B6AE16"/>
    <w:rsid w:val="79B76A48"/>
    <w:rsid w:val="79BA5ACB"/>
    <w:rsid w:val="79BBD275"/>
    <w:rsid w:val="79C00905"/>
    <w:rsid w:val="79C06DED"/>
    <w:rsid w:val="79C16258"/>
    <w:rsid w:val="79C184F6"/>
    <w:rsid w:val="79C634C5"/>
    <w:rsid w:val="79C66D66"/>
    <w:rsid w:val="79C73936"/>
    <w:rsid w:val="79C9FFD4"/>
    <w:rsid w:val="79D00433"/>
    <w:rsid w:val="79D63282"/>
    <w:rsid w:val="79D77193"/>
    <w:rsid w:val="79D87C28"/>
    <w:rsid w:val="79D98934"/>
    <w:rsid w:val="79DBF2BA"/>
    <w:rsid w:val="79DD2E8F"/>
    <w:rsid w:val="79E17E05"/>
    <w:rsid w:val="79E19126"/>
    <w:rsid w:val="79E262E8"/>
    <w:rsid w:val="79E3063E"/>
    <w:rsid w:val="79E434F9"/>
    <w:rsid w:val="79E4C047"/>
    <w:rsid w:val="79E77718"/>
    <w:rsid w:val="79E9F582"/>
    <w:rsid w:val="79E9F7AC"/>
    <w:rsid w:val="79EAB2D2"/>
    <w:rsid w:val="79EBDBEB"/>
    <w:rsid w:val="79ED5640"/>
    <w:rsid w:val="79EDAC84"/>
    <w:rsid w:val="79F05F0B"/>
    <w:rsid w:val="79F192C5"/>
    <w:rsid w:val="79F2F675"/>
    <w:rsid w:val="79F3E273"/>
    <w:rsid w:val="79F78680"/>
    <w:rsid w:val="79FBA39E"/>
    <w:rsid w:val="79FBEF6B"/>
    <w:rsid w:val="79FD518A"/>
    <w:rsid w:val="79FE7473"/>
    <w:rsid w:val="79FF3B90"/>
    <w:rsid w:val="79FF77D3"/>
    <w:rsid w:val="79FFF110"/>
    <w:rsid w:val="7A006788"/>
    <w:rsid w:val="7A00708B"/>
    <w:rsid w:val="7A016C3A"/>
    <w:rsid w:val="7A017A7B"/>
    <w:rsid w:val="7A034364"/>
    <w:rsid w:val="7A04C1CE"/>
    <w:rsid w:val="7A0689DF"/>
    <w:rsid w:val="7A06DBD0"/>
    <w:rsid w:val="7A07D3A9"/>
    <w:rsid w:val="7A09D879"/>
    <w:rsid w:val="7A0A2135"/>
    <w:rsid w:val="7A0B7FC0"/>
    <w:rsid w:val="7A0BEA84"/>
    <w:rsid w:val="7A0C225A"/>
    <w:rsid w:val="7A10679B"/>
    <w:rsid w:val="7A138C1D"/>
    <w:rsid w:val="7A15DB8E"/>
    <w:rsid w:val="7A176B5C"/>
    <w:rsid w:val="7A199832"/>
    <w:rsid w:val="7A1ABABA"/>
    <w:rsid w:val="7A1AE4BE"/>
    <w:rsid w:val="7A1BCFDB"/>
    <w:rsid w:val="7A1E9F35"/>
    <w:rsid w:val="7A1EA31E"/>
    <w:rsid w:val="7A211068"/>
    <w:rsid w:val="7A21BA5C"/>
    <w:rsid w:val="7A25415B"/>
    <w:rsid w:val="7A267634"/>
    <w:rsid w:val="7A2828F2"/>
    <w:rsid w:val="7A28CEE5"/>
    <w:rsid w:val="7A28EC7D"/>
    <w:rsid w:val="7A2A82CC"/>
    <w:rsid w:val="7A2F090A"/>
    <w:rsid w:val="7A2F3B0F"/>
    <w:rsid w:val="7A3182E5"/>
    <w:rsid w:val="7A36F90E"/>
    <w:rsid w:val="7A39822F"/>
    <w:rsid w:val="7A3AFA22"/>
    <w:rsid w:val="7A3B183C"/>
    <w:rsid w:val="7A3CA29E"/>
    <w:rsid w:val="7A3E07E0"/>
    <w:rsid w:val="7A3E9BB1"/>
    <w:rsid w:val="7A3EB3C8"/>
    <w:rsid w:val="7A3F3DCD"/>
    <w:rsid w:val="7A3F50D3"/>
    <w:rsid w:val="7A45B202"/>
    <w:rsid w:val="7A486F0E"/>
    <w:rsid w:val="7A490757"/>
    <w:rsid w:val="7A49CDDB"/>
    <w:rsid w:val="7A49E3C9"/>
    <w:rsid w:val="7A4AC9F7"/>
    <w:rsid w:val="7A4AEA3D"/>
    <w:rsid w:val="7A4AF531"/>
    <w:rsid w:val="7A4EC972"/>
    <w:rsid w:val="7A5392CF"/>
    <w:rsid w:val="7A53D363"/>
    <w:rsid w:val="7A5623B0"/>
    <w:rsid w:val="7A58601B"/>
    <w:rsid w:val="7A594D79"/>
    <w:rsid w:val="7A5975E9"/>
    <w:rsid w:val="7A5D500B"/>
    <w:rsid w:val="7A5E976D"/>
    <w:rsid w:val="7A63F5F8"/>
    <w:rsid w:val="7A659D42"/>
    <w:rsid w:val="7A66CCC9"/>
    <w:rsid w:val="7A696624"/>
    <w:rsid w:val="7A6AB77C"/>
    <w:rsid w:val="7A6B3C62"/>
    <w:rsid w:val="7A6C93B9"/>
    <w:rsid w:val="7A6DD92E"/>
    <w:rsid w:val="7A6EF658"/>
    <w:rsid w:val="7A6F276E"/>
    <w:rsid w:val="7A7877F4"/>
    <w:rsid w:val="7A7CF295"/>
    <w:rsid w:val="7A7D2A36"/>
    <w:rsid w:val="7A7E27D7"/>
    <w:rsid w:val="7A7F1BF2"/>
    <w:rsid w:val="7A80530F"/>
    <w:rsid w:val="7A813E86"/>
    <w:rsid w:val="7A81A93D"/>
    <w:rsid w:val="7A8347EC"/>
    <w:rsid w:val="7A850940"/>
    <w:rsid w:val="7A855C93"/>
    <w:rsid w:val="7A85A926"/>
    <w:rsid w:val="7A8787BD"/>
    <w:rsid w:val="7A897E43"/>
    <w:rsid w:val="7A8A1CE0"/>
    <w:rsid w:val="7A8D32FB"/>
    <w:rsid w:val="7A8D613B"/>
    <w:rsid w:val="7A8EE110"/>
    <w:rsid w:val="7A8F95A8"/>
    <w:rsid w:val="7A90458D"/>
    <w:rsid w:val="7A90DBB9"/>
    <w:rsid w:val="7A90EBBD"/>
    <w:rsid w:val="7A934416"/>
    <w:rsid w:val="7A938AB9"/>
    <w:rsid w:val="7A957BF3"/>
    <w:rsid w:val="7A965D71"/>
    <w:rsid w:val="7A9681A0"/>
    <w:rsid w:val="7A9ACE27"/>
    <w:rsid w:val="7A9BAA7F"/>
    <w:rsid w:val="7A9EA7DC"/>
    <w:rsid w:val="7AA4A4E2"/>
    <w:rsid w:val="7AA6A9D6"/>
    <w:rsid w:val="7AA6D459"/>
    <w:rsid w:val="7AAB4FDE"/>
    <w:rsid w:val="7AAC7FF3"/>
    <w:rsid w:val="7AACE18C"/>
    <w:rsid w:val="7AB01BB3"/>
    <w:rsid w:val="7AB0C677"/>
    <w:rsid w:val="7AB14D96"/>
    <w:rsid w:val="7AB3903A"/>
    <w:rsid w:val="7AB47838"/>
    <w:rsid w:val="7AB5B7A2"/>
    <w:rsid w:val="7AB9DD2C"/>
    <w:rsid w:val="7ABAF504"/>
    <w:rsid w:val="7ABB6065"/>
    <w:rsid w:val="7ABC05D0"/>
    <w:rsid w:val="7ABCC641"/>
    <w:rsid w:val="7ABFF42A"/>
    <w:rsid w:val="7AC22E4A"/>
    <w:rsid w:val="7AC3F515"/>
    <w:rsid w:val="7AC46602"/>
    <w:rsid w:val="7AC52D33"/>
    <w:rsid w:val="7AC79972"/>
    <w:rsid w:val="7AC890AD"/>
    <w:rsid w:val="7ACBAF3B"/>
    <w:rsid w:val="7ACEBA82"/>
    <w:rsid w:val="7ACEF5B8"/>
    <w:rsid w:val="7AD0D766"/>
    <w:rsid w:val="7AD52572"/>
    <w:rsid w:val="7AD6629F"/>
    <w:rsid w:val="7AD7E1F7"/>
    <w:rsid w:val="7ADA4633"/>
    <w:rsid w:val="7ADBA00B"/>
    <w:rsid w:val="7ADD3774"/>
    <w:rsid w:val="7ADDC4D4"/>
    <w:rsid w:val="7ADE65E6"/>
    <w:rsid w:val="7ADE812F"/>
    <w:rsid w:val="7AE03C6B"/>
    <w:rsid w:val="7AE0E839"/>
    <w:rsid w:val="7AE1B565"/>
    <w:rsid w:val="7AE3F8BD"/>
    <w:rsid w:val="7AE417AB"/>
    <w:rsid w:val="7AE73E0F"/>
    <w:rsid w:val="7AE796C3"/>
    <w:rsid w:val="7AE91C4A"/>
    <w:rsid w:val="7AED3735"/>
    <w:rsid w:val="7AEE9F15"/>
    <w:rsid w:val="7AEEBBEE"/>
    <w:rsid w:val="7AF153BA"/>
    <w:rsid w:val="7AF2C7AE"/>
    <w:rsid w:val="7AF377A2"/>
    <w:rsid w:val="7AF517CA"/>
    <w:rsid w:val="7AF66802"/>
    <w:rsid w:val="7AF90282"/>
    <w:rsid w:val="7AF9E9E5"/>
    <w:rsid w:val="7AFC27CE"/>
    <w:rsid w:val="7AFD1425"/>
    <w:rsid w:val="7AFDE485"/>
    <w:rsid w:val="7AFF6884"/>
    <w:rsid w:val="7AFF7DF5"/>
    <w:rsid w:val="7B005078"/>
    <w:rsid w:val="7B0232E8"/>
    <w:rsid w:val="7B0A4B9E"/>
    <w:rsid w:val="7B0B9A2F"/>
    <w:rsid w:val="7B0D015E"/>
    <w:rsid w:val="7B16E6F1"/>
    <w:rsid w:val="7B172F09"/>
    <w:rsid w:val="7B176405"/>
    <w:rsid w:val="7B17C9A7"/>
    <w:rsid w:val="7B1932BA"/>
    <w:rsid w:val="7B1DA3B7"/>
    <w:rsid w:val="7B231415"/>
    <w:rsid w:val="7B2377CA"/>
    <w:rsid w:val="7B243869"/>
    <w:rsid w:val="7B24B904"/>
    <w:rsid w:val="7B24C9B7"/>
    <w:rsid w:val="7B270B08"/>
    <w:rsid w:val="7B296615"/>
    <w:rsid w:val="7B2A0DA3"/>
    <w:rsid w:val="7B2B8130"/>
    <w:rsid w:val="7B2C8C39"/>
    <w:rsid w:val="7B2D060D"/>
    <w:rsid w:val="7B2F6DED"/>
    <w:rsid w:val="7B30EE79"/>
    <w:rsid w:val="7B3166C7"/>
    <w:rsid w:val="7B31AB5F"/>
    <w:rsid w:val="7B34D44F"/>
    <w:rsid w:val="7B37BA49"/>
    <w:rsid w:val="7B3B269D"/>
    <w:rsid w:val="7B3CA80B"/>
    <w:rsid w:val="7B3EC653"/>
    <w:rsid w:val="7B404520"/>
    <w:rsid w:val="7B42ACD6"/>
    <w:rsid w:val="7B43239F"/>
    <w:rsid w:val="7B445125"/>
    <w:rsid w:val="7B45BBEA"/>
    <w:rsid w:val="7B474A23"/>
    <w:rsid w:val="7B4B0592"/>
    <w:rsid w:val="7B4BA412"/>
    <w:rsid w:val="7B4BC78B"/>
    <w:rsid w:val="7B4BEEDB"/>
    <w:rsid w:val="7B4CBDF5"/>
    <w:rsid w:val="7B4CCEEB"/>
    <w:rsid w:val="7B50558E"/>
    <w:rsid w:val="7B506AE9"/>
    <w:rsid w:val="7B5379EF"/>
    <w:rsid w:val="7B55BB22"/>
    <w:rsid w:val="7B56B2B1"/>
    <w:rsid w:val="7B59DF1A"/>
    <w:rsid w:val="7B5AB516"/>
    <w:rsid w:val="7B5C47E1"/>
    <w:rsid w:val="7B5FF023"/>
    <w:rsid w:val="7B5FF785"/>
    <w:rsid w:val="7B623206"/>
    <w:rsid w:val="7B640F08"/>
    <w:rsid w:val="7B661E52"/>
    <w:rsid w:val="7B6651A4"/>
    <w:rsid w:val="7B67C6F6"/>
    <w:rsid w:val="7B69C3F2"/>
    <w:rsid w:val="7B6C5833"/>
    <w:rsid w:val="7B6E82EE"/>
    <w:rsid w:val="7B719B56"/>
    <w:rsid w:val="7B721573"/>
    <w:rsid w:val="7B722952"/>
    <w:rsid w:val="7B730117"/>
    <w:rsid w:val="7B73969D"/>
    <w:rsid w:val="7B749A68"/>
    <w:rsid w:val="7B769AC4"/>
    <w:rsid w:val="7B7837AF"/>
    <w:rsid w:val="7B78A420"/>
    <w:rsid w:val="7B7B2A42"/>
    <w:rsid w:val="7B7C61CC"/>
    <w:rsid w:val="7B7C7515"/>
    <w:rsid w:val="7B7DBB4A"/>
    <w:rsid w:val="7B7EAB1B"/>
    <w:rsid w:val="7B80308B"/>
    <w:rsid w:val="7B8259E1"/>
    <w:rsid w:val="7B841227"/>
    <w:rsid w:val="7B843C96"/>
    <w:rsid w:val="7B849319"/>
    <w:rsid w:val="7B84ED49"/>
    <w:rsid w:val="7B8507E2"/>
    <w:rsid w:val="7B85BB2C"/>
    <w:rsid w:val="7B85EA19"/>
    <w:rsid w:val="7B862A03"/>
    <w:rsid w:val="7B88EF6F"/>
    <w:rsid w:val="7B8A2406"/>
    <w:rsid w:val="7B8AD793"/>
    <w:rsid w:val="7B8B3509"/>
    <w:rsid w:val="7B8BD045"/>
    <w:rsid w:val="7B8CBA3E"/>
    <w:rsid w:val="7B8D039B"/>
    <w:rsid w:val="7B90D531"/>
    <w:rsid w:val="7B918DFD"/>
    <w:rsid w:val="7B93F0AA"/>
    <w:rsid w:val="7B972ED9"/>
    <w:rsid w:val="7B97A4CC"/>
    <w:rsid w:val="7B97CCB5"/>
    <w:rsid w:val="7B980B58"/>
    <w:rsid w:val="7B9875BF"/>
    <w:rsid w:val="7B9C7AAB"/>
    <w:rsid w:val="7B9D9E85"/>
    <w:rsid w:val="7BA2723A"/>
    <w:rsid w:val="7BA48437"/>
    <w:rsid w:val="7BAA4DBA"/>
    <w:rsid w:val="7BAA6B83"/>
    <w:rsid w:val="7BAB23AD"/>
    <w:rsid w:val="7BAC310F"/>
    <w:rsid w:val="7BAECC28"/>
    <w:rsid w:val="7BAECE14"/>
    <w:rsid w:val="7BAFE6C5"/>
    <w:rsid w:val="7BB0B6BD"/>
    <w:rsid w:val="7BB0BCE2"/>
    <w:rsid w:val="7BB107DD"/>
    <w:rsid w:val="7BB1D1E1"/>
    <w:rsid w:val="7BB2DC41"/>
    <w:rsid w:val="7BB9D4F0"/>
    <w:rsid w:val="7BB9E9CF"/>
    <w:rsid w:val="7BBD9C42"/>
    <w:rsid w:val="7BBFD1C2"/>
    <w:rsid w:val="7BC0D726"/>
    <w:rsid w:val="7BC10666"/>
    <w:rsid w:val="7BC4EBBA"/>
    <w:rsid w:val="7BC6E986"/>
    <w:rsid w:val="7BC81947"/>
    <w:rsid w:val="7BCA44ED"/>
    <w:rsid w:val="7BCBB9D4"/>
    <w:rsid w:val="7BCC0E0B"/>
    <w:rsid w:val="7BCD22CB"/>
    <w:rsid w:val="7BCDDD85"/>
    <w:rsid w:val="7BD15EC5"/>
    <w:rsid w:val="7BD230E9"/>
    <w:rsid w:val="7BD4614D"/>
    <w:rsid w:val="7BD4CDC8"/>
    <w:rsid w:val="7BD4CE93"/>
    <w:rsid w:val="7BD63C77"/>
    <w:rsid w:val="7BD9D841"/>
    <w:rsid w:val="7BDCE523"/>
    <w:rsid w:val="7BDD09B0"/>
    <w:rsid w:val="7BDFB5C8"/>
    <w:rsid w:val="7BE161A3"/>
    <w:rsid w:val="7BE4EA92"/>
    <w:rsid w:val="7BE58E11"/>
    <w:rsid w:val="7BE866A8"/>
    <w:rsid w:val="7BE95265"/>
    <w:rsid w:val="7BEAE9D6"/>
    <w:rsid w:val="7BEBBEE0"/>
    <w:rsid w:val="7BEBE3D9"/>
    <w:rsid w:val="7BEF8DBC"/>
    <w:rsid w:val="7BEFF01E"/>
    <w:rsid w:val="7BF0AE91"/>
    <w:rsid w:val="7BF224FC"/>
    <w:rsid w:val="7BF2367E"/>
    <w:rsid w:val="7BF8B85F"/>
    <w:rsid w:val="7BF8BF50"/>
    <w:rsid w:val="7BFBAFCB"/>
    <w:rsid w:val="7BFCB444"/>
    <w:rsid w:val="7BFE3204"/>
    <w:rsid w:val="7BFE6BBA"/>
    <w:rsid w:val="7C02EE07"/>
    <w:rsid w:val="7C038826"/>
    <w:rsid w:val="7C04399A"/>
    <w:rsid w:val="7C044ADC"/>
    <w:rsid w:val="7C08E1C6"/>
    <w:rsid w:val="7C09A460"/>
    <w:rsid w:val="7C0B4BF5"/>
    <w:rsid w:val="7C0BDB1F"/>
    <w:rsid w:val="7C0D8F70"/>
    <w:rsid w:val="7C0E0185"/>
    <w:rsid w:val="7C0E6441"/>
    <w:rsid w:val="7C1055F5"/>
    <w:rsid w:val="7C131862"/>
    <w:rsid w:val="7C1641D1"/>
    <w:rsid w:val="7C16EE8C"/>
    <w:rsid w:val="7C17C34C"/>
    <w:rsid w:val="7C181F40"/>
    <w:rsid w:val="7C18349C"/>
    <w:rsid w:val="7C1D8CA1"/>
    <w:rsid w:val="7C222FA7"/>
    <w:rsid w:val="7C23E33D"/>
    <w:rsid w:val="7C2678B6"/>
    <w:rsid w:val="7C26CBC4"/>
    <w:rsid w:val="7C27EFCD"/>
    <w:rsid w:val="7C2811A0"/>
    <w:rsid w:val="7C2A1515"/>
    <w:rsid w:val="7C2D1B59"/>
    <w:rsid w:val="7C2D4643"/>
    <w:rsid w:val="7C2D8409"/>
    <w:rsid w:val="7C2E1E0B"/>
    <w:rsid w:val="7C2FEEDF"/>
    <w:rsid w:val="7C303671"/>
    <w:rsid w:val="7C34A566"/>
    <w:rsid w:val="7C37826A"/>
    <w:rsid w:val="7C3880D2"/>
    <w:rsid w:val="7C3A36C0"/>
    <w:rsid w:val="7C3BCB39"/>
    <w:rsid w:val="7C3C712A"/>
    <w:rsid w:val="7C3C851C"/>
    <w:rsid w:val="7C3C93D1"/>
    <w:rsid w:val="7C3D9B57"/>
    <w:rsid w:val="7C3E8C4B"/>
    <w:rsid w:val="7C3F85CA"/>
    <w:rsid w:val="7C419AA6"/>
    <w:rsid w:val="7C430273"/>
    <w:rsid w:val="7C43034B"/>
    <w:rsid w:val="7C44B0CC"/>
    <w:rsid w:val="7C44D0D2"/>
    <w:rsid w:val="7C4568DE"/>
    <w:rsid w:val="7C465CAC"/>
    <w:rsid w:val="7C46878F"/>
    <w:rsid w:val="7C4977D8"/>
    <w:rsid w:val="7C4B60C9"/>
    <w:rsid w:val="7C4B73DE"/>
    <w:rsid w:val="7C4BFAB2"/>
    <w:rsid w:val="7C4C3B2A"/>
    <w:rsid w:val="7C4E7F2F"/>
    <w:rsid w:val="7C4E8369"/>
    <w:rsid w:val="7C4EA85B"/>
    <w:rsid w:val="7C533DB8"/>
    <w:rsid w:val="7C538767"/>
    <w:rsid w:val="7C538BB1"/>
    <w:rsid w:val="7C58C914"/>
    <w:rsid w:val="7C58E93A"/>
    <w:rsid w:val="7C5AFF23"/>
    <w:rsid w:val="7C5B24C9"/>
    <w:rsid w:val="7C5CAE59"/>
    <w:rsid w:val="7C5D6024"/>
    <w:rsid w:val="7C5E21CC"/>
    <w:rsid w:val="7C5E4AC9"/>
    <w:rsid w:val="7C5EF957"/>
    <w:rsid w:val="7C5F4AB2"/>
    <w:rsid w:val="7C5F7C48"/>
    <w:rsid w:val="7C609AEC"/>
    <w:rsid w:val="7C63522F"/>
    <w:rsid w:val="7C645ECA"/>
    <w:rsid w:val="7C674E04"/>
    <w:rsid w:val="7C677D62"/>
    <w:rsid w:val="7C67BFC2"/>
    <w:rsid w:val="7C6C3E8E"/>
    <w:rsid w:val="7C6E9F7F"/>
    <w:rsid w:val="7C71C3BC"/>
    <w:rsid w:val="7C72F0EF"/>
    <w:rsid w:val="7C75E7C9"/>
    <w:rsid w:val="7C770D9D"/>
    <w:rsid w:val="7C779A36"/>
    <w:rsid w:val="7C787E89"/>
    <w:rsid w:val="7C7887E2"/>
    <w:rsid w:val="7C7AB2A9"/>
    <w:rsid w:val="7C7C168A"/>
    <w:rsid w:val="7C8338E1"/>
    <w:rsid w:val="7C85774B"/>
    <w:rsid w:val="7C863379"/>
    <w:rsid w:val="7C87BD5C"/>
    <w:rsid w:val="7C8A1CB4"/>
    <w:rsid w:val="7C8AF69A"/>
    <w:rsid w:val="7C8D3B07"/>
    <w:rsid w:val="7C905967"/>
    <w:rsid w:val="7C91A7FB"/>
    <w:rsid w:val="7C91BDDE"/>
    <w:rsid w:val="7C963FBE"/>
    <w:rsid w:val="7C971392"/>
    <w:rsid w:val="7C973FE5"/>
    <w:rsid w:val="7C97F62F"/>
    <w:rsid w:val="7C9AC337"/>
    <w:rsid w:val="7C9BC7A3"/>
    <w:rsid w:val="7C9E0D45"/>
    <w:rsid w:val="7C9E5739"/>
    <w:rsid w:val="7C9ED0C2"/>
    <w:rsid w:val="7CA0C1DB"/>
    <w:rsid w:val="7CA15F35"/>
    <w:rsid w:val="7CA1E005"/>
    <w:rsid w:val="7CA52AFE"/>
    <w:rsid w:val="7CA69373"/>
    <w:rsid w:val="7CA9835D"/>
    <w:rsid w:val="7CAA7F8E"/>
    <w:rsid w:val="7CAD3206"/>
    <w:rsid w:val="7CAF2F54"/>
    <w:rsid w:val="7CB07B93"/>
    <w:rsid w:val="7CB186DA"/>
    <w:rsid w:val="7CB2759C"/>
    <w:rsid w:val="7CB2D275"/>
    <w:rsid w:val="7CB493C8"/>
    <w:rsid w:val="7CB605BB"/>
    <w:rsid w:val="7CB6A541"/>
    <w:rsid w:val="7CB6A79E"/>
    <w:rsid w:val="7CB82A4F"/>
    <w:rsid w:val="7CB83E83"/>
    <w:rsid w:val="7CB8E491"/>
    <w:rsid w:val="7CB9DB37"/>
    <w:rsid w:val="7CBA9E66"/>
    <w:rsid w:val="7CBC0919"/>
    <w:rsid w:val="7CBD1A2A"/>
    <w:rsid w:val="7CBD756F"/>
    <w:rsid w:val="7CBFEAB9"/>
    <w:rsid w:val="7CC4510E"/>
    <w:rsid w:val="7CC5715D"/>
    <w:rsid w:val="7CC819BA"/>
    <w:rsid w:val="7CC8CF5A"/>
    <w:rsid w:val="7CCA3FFA"/>
    <w:rsid w:val="7CCD71D5"/>
    <w:rsid w:val="7CD4F928"/>
    <w:rsid w:val="7CD74037"/>
    <w:rsid w:val="7CD98348"/>
    <w:rsid w:val="7CDBA9B1"/>
    <w:rsid w:val="7CDC8D4D"/>
    <w:rsid w:val="7CDEFEC9"/>
    <w:rsid w:val="7CE06B20"/>
    <w:rsid w:val="7CE0BA66"/>
    <w:rsid w:val="7CE0D44C"/>
    <w:rsid w:val="7CE38FAA"/>
    <w:rsid w:val="7CE4C376"/>
    <w:rsid w:val="7CE6CA6A"/>
    <w:rsid w:val="7CE71144"/>
    <w:rsid w:val="7CEA9AC3"/>
    <w:rsid w:val="7CECE5FB"/>
    <w:rsid w:val="7CED6C7F"/>
    <w:rsid w:val="7CEE9F90"/>
    <w:rsid w:val="7CEF8E89"/>
    <w:rsid w:val="7CEFA639"/>
    <w:rsid w:val="7CEFB1EA"/>
    <w:rsid w:val="7CF05511"/>
    <w:rsid w:val="7CF140D6"/>
    <w:rsid w:val="7CF21E3A"/>
    <w:rsid w:val="7CF2C457"/>
    <w:rsid w:val="7CF707AF"/>
    <w:rsid w:val="7CF814AB"/>
    <w:rsid w:val="7CF88BC5"/>
    <w:rsid w:val="7CF905A2"/>
    <w:rsid w:val="7CFCB26C"/>
    <w:rsid w:val="7CFE5273"/>
    <w:rsid w:val="7CFEC559"/>
    <w:rsid w:val="7CFF0365"/>
    <w:rsid w:val="7D003214"/>
    <w:rsid w:val="7D01E006"/>
    <w:rsid w:val="7D04CE63"/>
    <w:rsid w:val="7D05AFB3"/>
    <w:rsid w:val="7D05B5C6"/>
    <w:rsid w:val="7D070445"/>
    <w:rsid w:val="7D0A6FA2"/>
    <w:rsid w:val="7D0B20ED"/>
    <w:rsid w:val="7D0CEEC7"/>
    <w:rsid w:val="7D0E2C41"/>
    <w:rsid w:val="7D0EDEBD"/>
    <w:rsid w:val="7D10060E"/>
    <w:rsid w:val="7D109055"/>
    <w:rsid w:val="7D16F81E"/>
    <w:rsid w:val="7D19248A"/>
    <w:rsid w:val="7D196C59"/>
    <w:rsid w:val="7D1D1989"/>
    <w:rsid w:val="7D25A21F"/>
    <w:rsid w:val="7D2650A6"/>
    <w:rsid w:val="7D27F37C"/>
    <w:rsid w:val="7D2844B1"/>
    <w:rsid w:val="7D28F4EF"/>
    <w:rsid w:val="7D2C3FD4"/>
    <w:rsid w:val="7D2CA514"/>
    <w:rsid w:val="7D2FBD73"/>
    <w:rsid w:val="7D319DFB"/>
    <w:rsid w:val="7D339512"/>
    <w:rsid w:val="7D3576FC"/>
    <w:rsid w:val="7D35B5B6"/>
    <w:rsid w:val="7D361535"/>
    <w:rsid w:val="7D361720"/>
    <w:rsid w:val="7D390ED4"/>
    <w:rsid w:val="7D39E19B"/>
    <w:rsid w:val="7D3C4FDD"/>
    <w:rsid w:val="7D3CAC79"/>
    <w:rsid w:val="7D400812"/>
    <w:rsid w:val="7D40E91E"/>
    <w:rsid w:val="7D43747A"/>
    <w:rsid w:val="7D467B2F"/>
    <w:rsid w:val="7D49DE2D"/>
    <w:rsid w:val="7D4B307D"/>
    <w:rsid w:val="7D4CEA14"/>
    <w:rsid w:val="7D4D03B3"/>
    <w:rsid w:val="7D4D05A6"/>
    <w:rsid w:val="7D4D37E6"/>
    <w:rsid w:val="7D4E7BDF"/>
    <w:rsid w:val="7D5371D1"/>
    <w:rsid w:val="7D552A94"/>
    <w:rsid w:val="7D5AC080"/>
    <w:rsid w:val="7D5D8D31"/>
    <w:rsid w:val="7D5FCD79"/>
    <w:rsid w:val="7D62E59A"/>
    <w:rsid w:val="7D6380E9"/>
    <w:rsid w:val="7D63E51B"/>
    <w:rsid w:val="7D64F4D5"/>
    <w:rsid w:val="7D672D2F"/>
    <w:rsid w:val="7D685253"/>
    <w:rsid w:val="7D6A7F5A"/>
    <w:rsid w:val="7D6B7D6C"/>
    <w:rsid w:val="7D6F529C"/>
    <w:rsid w:val="7D72ECDB"/>
    <w:rsid w:val="7D7460CF"/>
    <w:rsid w:val="7D74ECC8"/>
    <w:rsid w:val="7D756A86"/>
    <w:rsid w:val="7D75B7E5"/>
    <w:rsid w:val="7D75C507"/>
    <w:rsid w:val="7D7618F6"/>
    <w:rsid w:val="7D77B193"/>
    <w:rsid w:val="7D796836"/>
    <w:rsid w:val="7D796EDB"/>
    <w:rsid w:val="7D799442"/>
    <w:rsid w:val="7D7A75E2"/>
    <w:rsid w:val="7D829897"/>
    <w:rsid w:val="7D82B0AB"/>
    <w:rsid w:val="7D82D078"/>
    <w:rsid w:val="7D884AA6"/>
    <w:rsid w:val="7D8931D8"/>
    <w:rsid w:val="7D8B8184"/>
    <w:rsid w:val="7D8BF92F"/>
    <w:rsid w:val="7D8CC8FB"/>
    <w:rsid w:val="7D902EAC"/>
    <w:rsid w:val="7D918DA0"/>
    <w:rsid w:val="7D925AF0"/>
    <w:rsid w:val="7D9361B7"/>
    <w:rsid w:val="7D939ABA"/>
    <w:rsid w:val="7D97915F"/>
    <w:rsid w:val="7D982D4D"/>
    <w:rsid w:val="7D9B38CB"/>
    <w:rsid w:val="7D9BABF4"/>
    <w:rsid w:val="7D9CAFA7"/>
    <w:rsid w:val="7D9CBA40"/>
    <w:rsid w:val="7D9CCBF4"/>
    <w:rsid w:val="7D9CEA57"/>
    <w:rsid w:val="7D9D7277"/>
    <w:rsid w:val="7DA0445B"/>
    <w:rsid w:val="7DA3149C"/>
    <w:rsid w:val="7DA32274"/>
    <w:rsid w:val="7DA44520"/>
    <w:rsid w:val="7DA5FA4A"/>
    <w:rsid w:val="7DA65FE1"/>
    <w:rsid w:val="7DA773D1"/>
    <w:rsid w:val="7DABBDBA"/>
    <w:rsid w:val="7DABFEF7"/>
    <w:rsid w:val="7DAC53A8"/>
    <w:rsid w:val="7DAF52CC"/>
    <w:rsid w:val="7DAF98B7"/>
    <w:rsid w:val="7DB2443F"/>
    <w:rsid w:val="7DB7522C"/>
    <w:rsid w:val="7DB911C2"/>
    <w:rsid w:val="7DB9B59B"/>
    <w:rsid w:val="7DBA131B"/>
    <w:rsid w:val="7DBDADFB"/>
    <w:rsid w:val="7DBE9BE0"/>
    <w:rsid w:val="7DBF96C4"/>
    <w:rsid w:val="7DBFF3E3"/>
    <w:rsid w:val="7DC02DF3"/>
    <w:rsid w:val="7DC078BA"/>
    <w:rsid w:val="7DC2C9FB"/>
    <w:rsid w:val="7DC3584E"/>
    <w:rsid w:val="7DC3795B"/>
    <w:rsid w:val="7DC430F5"/>
    <w:rsid w:val="7DC5716D"/>
    <w:rsid w:val="7DC60185"/>
    <w:rsid w:val="7DC91760"/>
    <w:rsid w:val="7DC92D00"/>
    <w:rsid w:val="7DC9B737"/>
    <w:rsid w:val="7DCDA5F5"/>
    <w:rsid w:val="7DCDCCF2"/>
    <w:rsid w:val="7DCF3086"/>
    <w:rsid w:val="7DD23C60"/>
    <w:rsid w:val="7DD3929E"/>
    <w:rsid w:val="7DD654A5"/>
    <w:rsid w:val="7DD9935D"/>
    <w:rsid w:val="7DDBFC50"/>
    <w:rsid w:val="7DDC3829"/>
    <w:rsid w:val="7DDCC7B5"/>
    <w:rsid w:val="7DDDE840"/>
    <w:rsid w:val="7DDFCE93"/>
    <w:rsid w:val="7DE65BD9"/>
    <w:rsid w:val="7DE6757D"/>
    <w:rsid w:val="7DE7237F"/>
    <w:rsid w:val="7DE889CB"/>
    <w:rsid w:val="7DE927A7"/>
    <w:rsid w:val="7DE94407"/>
    <w:rsid w:val="7DE96167"/>
    <w:rsid w:val="7DE9C685"/>
    <w:rsid w:val="7DE9CA11"/>
    <w:rsid w:val="7DEAB71F"/>
    <w:rsid w:val="7DEB5488"/>
    <w:rsid w:val="7DED0B37"/>
    <w:rsid w:val="7DED3B79"/>
    <w:rsid w:val="7DEDFE4F"/>
    <w:rsid w:val="7DEFC4D8"/>
    <w:rsid w:val="7DF17CDF"/>
    <w:rsid w:val="7DF2C59D"/>
    <w:rsid w:val="7DF351D5"/>
    <w:rsid w:val="7DFADC00"/>
    <w:rsid w:val="7DFEA498"/>
    <w:rsid w:val="7DFF3CF4"/>
    <w:rsid w:val="7E014C37"/>
    <w:rsid w:val="7E057D09"/>
    <w:rsid w:val="7E05EF61"/>
    <w:rsid w:val="7E08373E"/>
    <w:rsid w:val="7E083BFB"/>
    <w:rsid w:val="7E0B9384"/>
    <w:rsid w:val="7E0D14F7"/>
    <w:rsid w:val="7E0D5CC2"/>
    <w:rsid w:val="7E10A42F"/>
    <w:rsid w:val="7E10AFCB"/>
    <w:rsid w:val="7E1108D0"/>
    <w:rsid w:val="7E117DEE"/>
    <w:rsid w:val="7E11B74B"/>
    <w:rsid w:val="7E12B5D6"/>
    <w:rsid w:val="7E12F226"/>
    <w:rsid w:val="7E135B37"/>
    <w:rsid w:val="7E13F574"/>
    <w:rsid w:val="7E145D90"/>
    <w:rsid w:val="7E1703A9"/>
    <w:rsid w:val="7E1900FF"/>
    <w:rsid w:val="7E1DE2B9"/>
    <w:rsid w:val="7E1E6F00"/>
    <w:rsid w:val="7E1E9E8B"/>
    <w:rsid w:val="7E1EF16D"/>
    <w:rsid w:val="7E1F171E"/>
    <w:rsid w:val="7E1FE190"/>
    <w:rsid w:val="7E218F57"/>
    <w:rsid w:val="7E21FA68"/>
    <w:rsid w:val="7E2574B8"/>
    <w:rsid w:val="7E26A050"/>
    <w:rsid w:val="7E2870F5"/>
    <w:rsid w:val="7E2AD149"/>
    <w:rsid w:val="7E2D48E8"/>
    <w:rsid w:val="7E2E50F5"/>
    <w:rsid w:val="7E2FDE27"/>
    <w:rsid w:val="7E312923"/>
    <w:rsid w:val="7E3149DE"/>
    <w:rsid w:val="7E332CF6"/>
    <w:rsid w:val="7E343AAE"/>
    <w:rsid w:val="7E368FC2"/>
    <w:rsid w:val="7E375865"/>
    <w:rsid w:val="7E37C55E"/>
    <w:rsid w:val="7E38227C"/>
    <w:rsid w:val="7E3849C4"/>
    <w:rsid w:val="7E3AF01E"/>
    <w:rsid w:val="7E3DCE58"/>
    <w:rsid w:val="7E3E7FE6"/>
    <w:rsid w:val="7E40BF48"/>
    <w:rsid w:val="7E418CD7"/>
    <w:rsid w:val="7E41BC2C"/>
    <w:rsid w:val="7E42DBE2"/>
    <w:rsid w:val="7E438932"/>
    <w:rsid w:val="7E473D28"/>
    <w:rsid w:val="7E4A43A0"/>
    <w:rsid w:val="7E4A833C"/>
    <w:rsid w:val="7E4B6061"/>
    <w:rsid w:val="7E4C908F"/>
    <w:rsid w:val="7E4E4FEE"/>
    <w:rsid w:val="7E4F4E1B"/>
    <w:rsid w:val="7E4F8AC2"/>
    <w:rsid w:val="7E504CF0"/>
    <w:rsid w:val="7E537639"/>
    <w:rsid w:val="7E5416FD"/>
    <w:rsid w:val="7E58BD8B"/>
    <w:rsid w:val="7E58E76F"/>
    <w:rsid w:val="7E5936A3"/>
    <w:rsid w:val="7E5B1D53"/>
    <w:rsid w:val="7E5B68D2"/>
    <w:rsid w:val="7E5C4B08"/>
    <w:rsid w:val="7E5D70D9"/>
    <w:rsid w:val="7E5E5F7B"/>
    <w:rsid w:val="7E5F0AEB"/>
    <w:rsid w:val="7E5F61B2"/>
    <w:rsid w:val="7E601860"/>
    <w:rsid w:val="7E60EF48"/>
    <w:rsid w:val="7E63238F"/>
    <w:rsid w:val="7E641B7E"/>
    <w:rsid w:val="7E64A821"/>
    <w:rsid w:val="7E6551D4"/>
    <w:rsid w:val="7E666CCA"/>
    <w:rsid w:val="7E6695D9"/>
    <w:rsid w:val="7E693695"/>
    <w:rsid w:val="7E6A8015"/>
    <w:rsid w:val="7E6B3169"/>
    <w:rsid w:val="7E6EC91F"/>
    <w:rsid w:val="7E733BD4"/>
    <w:rsid w:val="7E74579C"/>
    <w:rsid w:val="7E792FFE"/>
    <w:rsid w:val="7E793B04"/>
    <w:rsid w:val="7E7979D5"/>
    <w:rsid w:val="7E7AB5C5"/>
    <w:rsid w:val="7E7BCDBC"/>
    <w:rsid w:val="7E7D84E3"/>
    <w:rsid w:val="7E7D8D55"/>
    <w:rsid w:val="7E805FE6"/>
    <w:rsid w:val="7E80E6C3"/>
    <w:rsid w:val="7E81686D"/>
    <w:rsid w:val="7E816C19"/>
    <w:rsid w:val="7E82F2CE"/>
    <w:rsid w:val="7E89420C"/>
    <w:rsid w:val="7E8A2C66"/>
    <w:rsid w:val="7E8DF8A3"/>
    <w:rsid w:val="7E8FC6AD"/>
    <w:rsid w:val="7E901C71"/>
    <w:rsid w:val="7E9071D4"/>
    <w:rsid w:val="7E9285E9"/>
    <w:rsid w:val="7E97F93F"/>
    <w:rsid w:val="7E9ABEF9"/>
    <w:rsid w:val="7E9FC22D"/>
    <w:rsid w:val="7EA08DEA"/>
    <w:rsid w:val="7EA0B26E"/>
    <w:rsid w:val="7EA6C8C3"/>
    <w:rsid w:val="7EA80A13"/>
    <w:rsid w:val="7EAC0D26"/>
    <w:rsid w:val="7EAC5D06"/>
    <w:rsid w:val="7EAFEB24"/>
    <w:rsid w:val="7EB150A6"/>
    <w:rsid w:val="7EB4CD58"/>
    <w:rsid w:val="7EB57FEE"/>
    <w:rsid w:val="7EB714C9"/>
    <w:rsid w:val="7EBBF7B5"/>
    <w:rsid w:val="7EBC5D07"/>
    <w:rsid w:val="7EBD1202"/>
    <w:rsid w:val="7EC044E3"/>
    <w:rsid w:val="7EC2A6F3"/>
    <w:rsid w:val="7EC3767C"/>
    <w:rsid w:val="7EC6886C"/>
    <w:rsid w:val="7EC690DD"/>
    <w:rsid w:val="7EC7A051"/>
    <w:rsid w:val="7EC824CE"/>
    <w:rsid w:val="7EC83A9A"/>
    <w:rsid w:val="7EC87C96"/>
    <w:rsid w:val="7EC94972"/>
    <w:rsid w:val="7ECAA28C"/>
    <w:rsid w:val="7ECB8E39"/>
    <w:rsid w:val="7ECCE9DA"/>
    <w:rsid w:val="7ECD5430"/>
    <w:rsid w:val="7ECF73C1"/>
    <w:rsid w:val="7ED04FD4"/>
    <w:rsid w:val="7ED1D7A7"/>
    <w:rsid w:val="7ED49255"/>
    <w:rsid w:val="7ED4B4BC"/>
    <w:rsid w:val="7ED732A4"/>
    <w:rsid w:val="7EDA499C"/>
    <w:rsid w:val="7EDB365F"/>
    <w:rsid w:val="7EDB69BE"/>
    <w:rsid w:val="7EDCF778"/>
    <w:rsid w:val="7EDD34CC"/>
    <w:rsid w:val="7EDF3E1E"/>
    <w:rsid w:val="7EE08C54"/>
    <w:rsid w:val="7EE3D1D1"/>
    <w:rsid w:val="7EE4392F"/>
    <w:rsid w:val="7EE4CF98"/>
    <w:rsid w:val="7EE79A3B"/>
    <w:rsid w:val="7EE7DBF6"/>
    <w:rsid w:val="7EECD52C"/>
    <w:rsid w:val="7EEEB37A"/>
    <w:rsid w:val="7EF05F32"/>
    <w:rsid w:val="7EF1B04F"/>
    <w:rsid w:val="7EF238DE"/>
    <w:rsid w:val="7EF3239A"/>
    <w:rsid w:val="7EF3F1CC"/>
    <w:rsid w:val="7EF56139"/>
    <w:rsid w:val="7EF7F529"/>
    <w:rsid w:val="7EFA23F6"/>
    <w:rsid w:val="7EFBC939"/>
    <w:rsid w:val="7EFCF610"/>
    <w:rsid w:val="7EFD2977"/>
    <w:rsid w:val="7F0032E1"/>
    <w:rsid w:val="7F02A4D5"/>
    <w:rsid w:val="7F02B5BD"/>
    <w:rsid w:val="7F04948D"/>
    <w:rsid w:val="7F04F1F8"/>
    <w:rsid w:val="7F067AD3"/>
    <w:rsid w:val="7F07607B"/>
    <w:rsid w:val="7F07CFE1"/>
    <w:rsid w:val="7F0AD5D7"/>
    <w:rsid w:val="7F10FE72"/>
    <w:rsid w:val="7F11FBA8"/>
    <w:rsid w:val="7F156131"/>
    <w:rsid w:val="7F16FE2D"/>
    <w:rsid w:val="7F179EA3"/>
    <w:rsid w:val="7F1BFBEE"/>
    <w:rsid w:val="7F1C5296"/>
    <w:rsid w:val="7F1F1F91"/>
    <w:rsid w:val="7F2111B3"/>
    <w:rsid w:val="7F23A9AC"/>
    <w:rsid w:val="7F241B57"/>
    <w:rsid w:val="7F259A11"/>
    <w:rsid w:val="7F28C717"/>
    <w:rsid w:val="7F2BEA4E"/>
    <w:rsid w:val="7F2C0C98"/>
    <w:rsid w:val="7F2D1534"/>
    <w:rsid w:val="7F2EB98A"/>
    <w:rsid w:val="7F3031CF"/>
    <w:rsid w:val="7F303D41"/>
    <w:rsid w:val="7F30C055"/>
    <w:rsid w:val="7F321DE0"/>
    <w:rsid w:val="7F333662"/>
    <w:rsid w:val="7F3758A0"/>
    <w:rsid w:val="7F3AF6AA"/>
    <w:rsid w:val="7F3BBC25"/>
    <w:rsid w:val="7F3E8765"/>
    <w:rsid w:val="7F3EC414"/>
    <w:rsid w:val="7F3F6D8A"/>
    <w:rsid w:val="7F418999"/>
    <w:rsid w:val="7F426675"/>
    <w:rsid w:val="7F4288ED"/>
    <w:rsid w:val="7F43CED9"/>
    <w:rsid w:val="7F43DEB9"/>
    <w:rsid w:val="7F44430E"/>
    <w:rsid w:val="7F457A62"/>
    <w:rsid w:val="7F4617F0"/>
    <w:rsid w:val="7F477642"/>
    <w:rsid w:val="7F49D7DF"/>
    <w:rsid w:val="7F4A3216"/>
    <w:rsid w:val="7F4C4DA4"/>
    <w:rsid w:val="7F4DD9F6"/>
    <w:rsid w:val="7F4DE586"/>
    <w:rsid w:val="7F4EB48F"/>
    <w:rsid w:val="7F4EF295"/>
    <w:rsid w:val="7F50BA5D"/>
    <w:rsid w:val="7F52EED0"/>
    <w:rsid w:val="7F54FA75"/>
    <w:rsid w:val="7F561963"/>
    <w:rsid w:val="7F566A39"/>
    <w:rsid w:val="7F56EE8A"/>
    <w:rsid w:val="7F59C88D"/>
    <w:rsid w:val="7F5A830E"/>
    <w:rsid w:val="7F5B8142"/>
    <w:rsid w:val="7F5D4F21"/>
    <w:rsid w:val="7F5E6850"/>
    <w:rsid w:val="7F5F6A35"/>
    <w:rsid w:val="7F611B31"/>
    <w:rsid w:val="7F62B1E8"/>
    <w:rsid w:val="7F6322EE"/>
    <w:rsid w:val="7F667446"/>
    <w:rsid w:val="7F68534A"/>
    <w:rsid w:val="7F6A7D74"/>
    <w:rsid w:val="7F6D4E77"/>
    <w:rsid w:val="7F6D60F1"/>
    <w:rsid w:val="7F6E028B"/>
    <w:rsid w:val="7F6F3805"/>
    <w:rsid w:val="7F709D2D"/>
    <w:rsid w:val="7F712836"/>
    <w:rsid w:val="7F73CB69"/>
    <w:rsid w:val="7F73F3D9"/>
    <w:rsid w:val="7F748301"/>
    <w:rsid w:val="7F7748D2"/>
    <w:rsid w:val="7F77CCB1"/>
    <w:rsid w:val="7F78FE77"/>
    <w:rsid w:val="7F791B10"/>
    <w:rsid w:val="7F7BC839"/>
    <w:rsid w:val="7F7D3889"/>
    <w:rsid w:val="7F7D9D7E"/>
    <w:rsid w:val="7F8060B1"/>
    <w:rsid w:val="7F88F7EE"/>
    <w:rsid w:val="7F8C8623"/>
    <w:rsid w:val="7F901284"/>
    <w:rsid w:val="7F916D97"/>
    <w:rsid w:val="7F94EF85"/>
    <w:rsid w:val="7F9791EA"/>
    <w:rsid w:val="7F996E5D"/>
    <w:rsid w:val="7F9BB84A"/>
    <w:rsid w:val="7F9C5B30"/>
    <w:rsid w:val="7FA0DA64"/>
    <w:rsid w:val="7FA0F2D3"/>
    <w:rsid w:val="7FA22F89"/>
    <w:rsid w:val="7FA4025E"/>
    <w:rsid w:val="7FA43BCC"/>
    <w:rsid w:val="7FA54CE5"/>
    <w:rsid w:val="7FA69EDD"/>
    <w:rsid w:val="7FA80B63"/>
    <w:rsid w:val="7FA9CE7F"/>
    <w:rsid w:val="7FAB3922"/>
    <w:rsid w:val="7FAB548E"/>
    <w:rsid w:val="7FAB57A0"/>
    <w:rsid w:val="7FAC524D"/>
    <w:rsid w:val="7FACFD16"/>
    <w:rsid w:val="7FAECF02"/>
    <w:rsid w:val="7FB3CAC7"/>
    <w:rsid w:val="7FB5AB14"/>
    <w:rsid w:val="7FB8490A"/>
    <w:rsid w:val="7FBA395C"/>
    <w:rsid w:val="7FBA525E"/>
    <w:rsid w:val="7FBC4AAF"/>
    <w:rsid w:val="7FBC62E6"/>
    <w:rsid w:val="7FBEA82A"/>
    <w:rsid w:val="7FBED867"/>
    <w:rsid w:val="7FC018E0"/>
    <w:rsid w:val="7FC19BB8"/>
    <w:rsid w:val="7FC38992"/>
    <w:rsid w:val="7FC3A9DE"/>
    <w:rsid w:val="7FC3D974"/>
    <w:rsid w:val="7FC5A889"/>
    <w:rsid w:val="7FCA65F0"/>
    <w:rsid w:val="7FCA7B54"/>
    <w:rsid w:val="7FCAF04F"/>
    <w:rsid w:val="7FCBCC7A"/>
    <w:rsid w:val="7FCCAB27"/>
    <w:rsid w:val="7FCCCF78"/>
    <w:rsid w:val="7FCD9DB8"/>
    <w:rsid w:val="7FCDD657"/>
    <w:rsid w:val="7FCEBDD7"/>
    <w:rsid w:val="7FCEDB0C"/>
    <w:rsid w:val="7FCFD95B"/>
    <w:rsid w:val="7FD0B79C"/>
    <w:rsid w:val="7FD24D3F"/>
    <w:rsid w:val="7FD4897B"/>
    <w:rsid w:val="7FD511F5"/>
    <w:rsid w:val="7FD5490B"/>
    <w:rsid w:val="7FDA80B8"/>
    <w:rsid w:val="7FDC116A"/>
    <w:rsid w:val="7FDC864A"/>
    <w:rsid w:val="7FE342AC"/>
    <w:rsid w:val="7FE3B69C"/>
    <w:rsid w:val="7FE4D756"/>
    <w:rsid w:val="7FE6B2D1"/>
    <w:rsid w:val="7FE768D0"/>
    <w:rsid w:val="7FE87612"/>
    <w:rsid w:val="7FE9D115"/>
    <w:rsid w:val="7FEF095E"/>
    <w:rsid w:val="7FF00D28"/>
    <w:rsid w:val="7FF13284"/>
    <w:rsid w:val="7FF1543C"/>
    <w:rsid w:val="7FF183FA"/>
    <w:rsid w:val="7FF2EC58"/>
    <w:rsid w:val="7FF48CF0"/>
    <w:rsid w:val="7FF5B6CB"/>
    <w:rsid w:val="7FF60D73"/>
    <w:rsid w:val="7FF661DC"/>
    <w:rsid w:val="7FF8C993"/>
    <w:rsid w:val="7FF93A79"/>
    <w:rsid w:val="7FFAA392"/>
    <w:rsid w:val="7FFB542D"/>
    <w:rsid w:val="7FFBA1A2"/>
    <w:rsid w:val="7FFBEA96"/>
    <w:rsid w:val="7FFC20CA"/>
    <w:rsid w:val="7FFCAD04"/>
    <w:rsid w:val="7FFD47FB"/>
    <w:rsid w:val="7FFD5441"/>
    <w:rsid w:val="7FFFFD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0E87A"/>
  <w15:chartTrackingRefBased/>
  <w15:docId w15:val="{B07B4D95-828B-7F47-82BB-6379A8700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7B5"/>
    <w:pPr>
      <w:spacing w:after="120" w:line="240" w:lineRule="auto"/>
      <w:jc w:val="both"/>
    </w:pPr>
    <w:rPr>
      <w:rFonts w:ascii="Times New Roman" w:hAnsi="Times New Roman" w:cs="Times New Roman"/>
      <w:sz w:val="24"/>
      <w:szCs w:val="24"/>
    </w:rPr>
  </w:style>
  <w:style w:type="paragraph" w:styleId="Heading1">
    <w:name w:val="heading 1"/>
    <w:next w:val="LibertyBodyText"/>
    <w:link w:val="Heading1Char"/>
    <w:qFormat/>
    <w:rsid w:val="00014F20"/>
    <w:pPr>
      <w:widowControl w:val="0"/>
      <w:numPr>
        <w:numId w:val="7"/>
      </w:numPr>
      <w:tabs>
        <w:tab w:val="left" w:pos="720"/>
      </w:tabs>
      <w:autoSpaceDE w:val="0"/>
      <w:autoSpaceDN w:val="0"/>
      <w:adjustRightInd w:val="0"/>
      <w:spacing w:before="120" w:after="0" w:line="240" w:lineRule="auto"/>
      <w:outlineLvl w:val="0"/>
    </w:pPr>
    <w:rPr>
      <w:rFonts w:asciiTheme="majorHAnsi" w:eastAsiaTheme="majorEastAsia" w:hAnsiTheme="majorHAnsi" w:cstheme="majorBidi"/>
      <w:b/>
      <w:bCs/>
      <w:smallCaps/>
      <w:color w:val="1F3864" w:themeColor="accent1" w:themeShade="80"/>
      <w:kern w:val="32"/>
      <w:sz w:val="24"/>
      <w:szCs w:val="32"/>
    </w:rPr>
  </w:style>
  <w:style w:type="paragraph" w:styleId="Heading2">
    <w:name w:val="heading 2"/>
    <w:basedOn w:val="Heading1"/>
    <w:next w:val="LibertyBodyText"/>
    <w:link w:val="Heading2Char"/>
    <w:qFormat/>
    <w:rsid w:val="00014F20"/>
    <w:pPr>
      <w:numPr>
        <w:ilvl w:val="1"/>
      </w:numPr>
      <w:tabs>
        <w:tab w:val="clear" w:pos="720"/>
        <w:tab w:val="left" w:pos="907"/>
      </w:tabs>
      <w:outlineLvl w:val="1"/>
    </w:pPr>
    <w:rPr>
      <w:rFonts w:cs="Times New Roman (Headings CS)"/>
      <w:iCs/>
      <w:smallCaps w:val="0"/>
      <w:color w:val="auto"/>
      <w:szCs w:val="24"/>
    </w:rPr>
  </w:style>
  <w:style w:type="paragraph" w:styleId="Heading3">
    <w:name w:val="heading 3"/>
    <w:basedOn w:val="Heading2"/>
    <w:next w:val="LibertyBodyText"/>
    <w:link w:val="Heading3Char"/>
    <w:qFormat/>
    <w:rsid w:val="00C24402"/>
    <w:pPr>
      <w:numPr>
        <w:ilvl w:val="2"/>
      </w:numPr>
      <w:tabs>
        <w:tab w:val="clear" w:pos="907"/>
        <w:tab w:val="left" w:pos="720"/>
      </w:tabs>
      <w:outlineLvl w:val="2"/>
    </w:pPr>
    <w:rPr>
      <w:rFonts w:ascii="Times New Roman" w:hAnsi="Times New Roman" w:cs="Times New Roman"/>
      <w:b w:val="0"/>
      <w:bCs w:val="0"/>
      <w:i/>
    </w:rPr>
  </w:style>
  <w:style w:type="paragraph" w:styleId="Heading4">
    <w:name w:val="heading 4"/>
    <w:basedOn w:val="Heading3"/>
    <w:next w:val="Normal"/>
    <w:link w:val="Heading4Char"/>
    <w:qFormat/>
    <w:rsid w:val="00116C30"/>
    <w:pPr>
      <w:numPr>
        <w:ilvl w:val="3"/>
      </w:numPr>
      <w:tabs>
        <w:tab w:val="left" w:pos="1080"/>
      </w:tabs>
      <w:outlineLvl w:val="3"/>
    </w:pPr>
    <w:rPr>
      <w:szCs w:val="28"/>
    </w:rPr>
  </w:style>
  <w:style w:type="paragraph" w:styleId="Heading5">
    <w:name w:val="heading 5"/>
    <w:basedOn w:val="Heading4"/>
    <w:next w:val="Normal"/>
    <w:link w:val="Heading5Char"/>
    <w:qFormat/>
    <w:rsid w:val="00116C30"/>
    <w:pPr>
      <w:numPr>
        <w:ilvl w:val="4"/>
      </w:numPr>
      <w:tabs>
        <w:tab w:val="clear" w:pos="1080"/>
        <w:tab w:val="left" w:pos="2232"/>
      </w:tabs>
      <w:outlineLvl w:val="4"/>
    </w:pPr>
    <w:rPr>
      <w:rFonts w:ascii="Arial Narrow" w:hAnsi="Arial Narrow" w:cs="Arial Narrow"/>
      <w:bCs/>
      <w:iCs w:val="0"/>
      <w:smallCaps/>
      <w:color w:val="1F3864" w:themeColor="accent1" w:themeShade="80"/>
    </w:rPr>
  </w:style>
  <w:style w:type="paragraph" w:styleId="Heading6">
    <w:name w:val="heading 6"/>
    <w:basedOn w:val="Heading5"/>
    <w:next w:val="Normal"/>
    <w:link w:val="Heading6Char"/>
    <w:qFormat/>
    <w:rsid w:val="00116C30"/>
    <w:pPr>
      <w:numPr>
        <w:ilvl w:val="5"/>
      </w:numPr>
      <w:tabs>
        <w:tab w:val="clear" w:pos="2232"/>
      </w:tabs>
      <w:outlineLvl w:val="5"/>
    </w:pPr>
    <w:rPr>
      <w:bCs w:val="0"/>
      <w:szCs w:val="22"/>
    </w:rPr>
  </w:style>
  <w:style w:type="paragraph" w:styleId="Heading7">
    <w:name w:val="heading 7"/>
    <w:basedOn w:val="Heading6"/>
    <w:next w:val="Normal"/>
    <w:link w:val="Heading7Char"/>
    <w:qFormat/>
    <w:rsid w:val="00116C30"/>
    <w:pPr>
      <w:numPr>
        <w:ilvl w:val="6"/>
      </w:numPr>
      <w:outlineLvl w:val="6"/>
    </w:pPr>
    <w:rPr>
      <w:szCs w:val="24"/>
    </w:rPr>
  </w:style>
  <w:style w:type="paragraph" w:styleId="Heading8">
    <w:name w:val="heading 8"/>
    <w:basedOn w:val="Heading7"/>
    <w:next w:val="Normal"/>
    <w:link w:val="Heading8Char"/>
    <w:qFormat/>
    <w:rsid w:val="00116C30"/>
    <w:pPr>
      <w:numPr>
        <w:ilvl w:val="7"/>
      </w:numPr>
      <w:outlineLvl w:val="7"/>
    </w:pPr>
    <w:rPr>
      <w:iCs/>
    </w:rPr>
  </w:style>
  <w:style w:type="paragraph" w:styleId="Heading9">
    <w:name w:val="heading 9"/>
    <w:basedOn w:val="Heading8"/>
    <w:next w:val="Normal"/>
    <w:link w:val="Heading9Char"/>
    <w:qFormat/>
    <w:rsid w:val="00453C5D"/>
    <w:pPr>
      <w:numPr>
        <w:ilvl w:val="8"/>
      </w:numPr>
      <w:outlineLvl w:val="8"/>
    </w:pPr>
    <w:rPr>
      <w:rFonts w:asciiTheme="minorHAnsi" w:hAnsiTheme="min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ASealGraphic">
    <w:name w:val="VA Seal Graphic"/>
    <w:basedOn w:val="Normal"/>
    <w:autoRedefine/>
    <w:rsid w:val="00854EE0"/>
    <w:pPr>
      <w:spacing w:before="960" w:after="960"/>
      <w:jc w:val="center"/>
    </w:pPr>
    <w:rPr>
      <w:noProof/>
    </w:rPr>
  </w:style>
  <w:style w:type="paragraph" w:customStyle="1" w:styleId="LibertyCallOutBoxText">
    <w:name w:val="Liberty Call Out Box Text"/>
    <w:basedOn w:val="LibertyCallOutBoxBullet"/>
    <w:qFormat/>
    <w:rsid w:val="00BC4910"/>
    <w:pPr>
      <w:numPr>
        <w:numId w:val="0"/>
      </w:numPr>
    </w:pPr>
  </w:style>
  <w:style w:type="table" w:styleId="TableGrid">
    <w:name w:val="Table Grid"/>
    <w:aliases w:val="Table Definitions Grid,Deloitte Table Grid,Table Definitions Grid2,Table Definitions Grid11,Table Definitions Grid3,Table Definitions Grid12,Value Add Box,pptablecells right columns,Table Definitions Grid1,Resume Work History,TRMK Table"/>
    <w:basedOn w:val="TableNormal"/>
    <w:uiPriority w:val="39"/>
    <w:rsid w:val="001C6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Liberty Header"/>
    <w:link w:val="HeaderChar"/>
    <w:uiPriority w:val="99"/>
    <w:unhideWhenUsed/>
    <w:qFormat/>
    <w:rsid w:val="00116C30"/>
    <w:pPr>
      <w:tabs>
        <w:tab w:val="center" w:pos="4680"/>
        <w:tab w:val="right" w:pos="9360"/>
      </w:tabs>
      <w:spacing w:after="0" w:line="240" w:lineRule="auto"/>
      <w:contextualSpacing/>
    </w:pPr>
    <w:rPr>
      <w:rFonts w:ascii="Arial Narrow" w:hAnsi="Arial Narrow"/>
      <w:b/>
      <w:color w:val="1F3864" w:themeColor="accent1" w:themeShade="80"/>
      <w:sz w:val="18"/>
    </w:rPr>
  </w:style>
  <w:style w:type="character" w:customStyle="1" w:styleId="HeaderChar">
    <w:name w:val="Header Char"/>
    <w:aliases w:val="Liberty Header Char"/>
    <w:basedOn w:val="DefaultParagraphFont"/>
    <w:link w:val="Header"/>
    <w:uiPriority w:val="99"/>
    <w:rsid w:val="00116C30"/>
    <w:rPr>
      <w:rFonts w:ascii="Arial Narrow" w:hAnsi="Arial Narrow"/>
      <w:b/>
      <w:color w:val="1F3864" w:themeColor="accent1" w:themeShade="80"/>
      <w:sz w:val="18"/>
    </w:rPr>
  </w:style>
  <w:style w:type="paragraph" w:styleId="Footer">
    <w:name w:val="footer"/>
    <w:aliases w:val="Liberty Footer,f1"/>
    <w:basedOn w:val="Normal"/>
    <w:link w:val="FooterChar"/>
    <w:unhideWhenUsed/>
    <w:qFormat/>
    <w:rsid w:val="00116C30"/>
    <w:pPr>
      <w:pBdr>
        <w:top w:val="single" w:sz="6" w:space="1" w:color="1F4E79" w:themeColor="accent5" w:themeShade="80"/>
      </w:pBdr>
      <w:tabs>
        <w:tab w:val="center" w:pos="4680"/>
        <w:tab w:val="right" w:pos="9360"/>
      </w:tabs>
      <w:spacing w:before="40"/>
    </w:pPr>
    <w:rPr>
      <w:b/>
      <w:bCs/>
      <w:color w:val="1F3864" w:themeColor="accent1" w:themeShade="80"/>
      <w:sz w:val="18"/>
      <w:szCs w:val="20"/>
    </w:rPr>
  </w:style>
  <w:style w:type="character" w:customStyle="1" w:styleId="FooterChar">
    <w:name w:val="Footer Char"/>
    <w:aliases w:val="Liberty Footer Char,f1 Char"/>
    <w:basedOn w:val="DefaultParagraphFont"/>
    <w:link w:val="Footer"/>
    <w:rsid w:val="00116C30"/>
    <w:rPr>
      <w:rFonts w:ascii="Times New Roman" w:hAnsi="Times New Roman"/>
      <w:b/>
      <w:bCs/>
      <w:color w:val="1F3864" w:themeColor="accent1" w:themeShade="80"/>
      <w:sz w:val="18"/>
      <w:szCs w:val="20"/>
    </w:rPr>
  </w:style>
  <w:style w:type="paragraph" w:customStyle="1" w:styleId="LibertyCoverDisclosureTitle">
    <w:name w:val="Liberty Cover_ Disclosure Title"/>
    <w:basedOn w:val="Normal"/>
    <w:rsid w:val="000D4590"/>
    <w:pPr>
      <w:shd w:val="clear" w:color="auto" w:fill="E2E2E2"/>
      <w:spacing w:after="80"/>
      <w:jc w:val="center"/>
    </w:pPr>
    <w:rPr>
      <w:rFonts w:eastAsiaTheme="minorEastAsia"/>
      <w:b/>
      <w:smallCaps/>
    </w:rPr>
  </w:style>
  <w:style w:type="character" w:customStyle="1" w:styleId="Heading1Char">
    <w:name w:val="Heading 1 Char"/>
    <w:basedOn w:val="DefaultParagraphFont"/>
    <w:link w:val="Heading1"/>
    <w:rsid w:val="00014F20"/>
    <w:rPr>
      <w:rFonts w:asciiTheme="majorHAnsi" w:eastAsiaTheme="majorEastAsia" w:hAnsiTheme="majorHAnsi" w:cstheme="majorBidi"/>
      <w:b/>
      <w:bCs/>
      <w:smallCaps/>
      <w:color w:val="1F3864" w:themeColor="accent1" w:themeShade="80"/>
      <w:kern w:val="32"/>
      <w:sz w:val="24"/>
      <w:szCs w:val="32"/>
    </w:rPr>
  </w:style>
  <w:style w:type="paragraph" w:customStyle="1" w:styleId="LibertyTableBullet">
    <w:name w:val="Liberty Table Bullet"/>
    <w:basedOn w:val="Normal"/>
    <w:link w:val="LibertyTableBulletChar"/>
    <w:uiPriority w:val="99"/>
    <w:rsid w:val="000A0802"/>
    <w:pPr>
      <w:numPr>
        <w:ilvl w:val="2"/>
        <w:numId w:val="1"/>
      </w:numPr>
      <w:spacing w:before="5" w:after="5"/>
      <w:contextualSpacing/>
    </w:pPr>
    <w:rPr>
      <w:rFonts w:eastAsia="Arial Unicode MS" w:cs="Arial"/>
      <w:iCs/>
      <w:sz w:val="16"/>
      <w:szCs w:val="20"/>
    </w:rPr>
  </w:style>
  <w:style w:type="character" w:customStyle="1" w:styleId="LibertyTableBulletChar">
    <w:name w:val="Liberty Table Bullet Char"/>
    <w:link w:val="LibertyTableBullet"/>
    <w:uiPriority w:val="99"/>
    <w:locked/>
    <w:rsid w:val="00690615"/>
    <w:rPr>
      <w:rFonts w:ascii="Times New Roman" w:eastAsia="Arial Unicode MS" w:hAnsi="Times New Roman" w:cs="Arial"/>
      <w:iCs/>
      <w:sz w:val="16"/>
      <w:szCs w:val="20"/>
    </w:rPr>
  </w:style>
  <w:style w:type="table" w:styleId="GridTable1Light-Accent5">
    <w:name w:val="Grid Table 1 Light Accent 5"/>
    <w:basedOn w:val="TableNormal"/>
    <w:uiPriority w:val="46"/>
    <w:rsid w:val="008B49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aliases w:val="Figure,Figure Caption,c,Table Caption,col bullet,cb,Center Bold,col bulletcsb,u,cbbullet,C2 Col Bullet,cb 10pt,col bullet1,cb1,Center Bcbold,6 chart,Chart,chart,caption,AHRQ,Figure Heading,Caption Char Char1 Char,Caption Char1 Char Char1 Char1,6"/>
    <w:basedOn w:val="LibertyBodyText"/>
    <w:next w:val="LibertyBodyText"/>
    <w:link w:val="CaptionChar"/>
    <w:uiPriority w:val="35"/>
    <w:unhideWhenUsed/>
    <w:qFormat/>
    <w:rsid w:val="00B22F2D"/>
    <w:pPr>
      <w:keepNext/>
      <w:spacing w:after="20"/>
      <w:jc w:val="center"/>
    </w:pPr>
    <w:rPr>
      <w:rFonts w:asciiTheme="minorHAnsi" w:hAnsiTheme="minorHAnsi"/>
      <w:b/>
      <w:i/>
      <w:iCs/>
      <w:color w:val="000000" w:themeColor="text1"/>
      <w:szCs w:val="20"/>
    </w:rPr>
  </w:style>
  <w:style w:type="character" w:customStyle="1" w:styleId="Heading2Char">
    <w:name w:val="Heading 2 Char"/>
    <w:basedOn w:val="DefaultParagraphFont"/>
    <w:link w:val="Heading2"/>
    <w:rsid w:val="00014F20"/>
    <w:rPr>
      <w:rFonts w:asciiTheme="majorHAnsi" w:eastAsiaTheme="majorEastAsia" w:hAnsiTheme="majorHAnsi" w:cs="Times New Roman (Headings CS)"/>
      <w:b/>
      <w:bCs/>
      <w:iCs/>
      <w:kern w:val="32"/>
      <w:sz w:val="24"/>
      <w:szCs w:val="24"/>
    </w:rPr>
  </w:style>
  <w:style w:type="character" w:customStyle="1" w:styleId="Heading3Char">
    <w:name w:val="Heading 3 Char"/>
    <w:basedOn w:val="DefaultParagraphFont"/>
    <w:link w:val="Heading3"/>
    <w:rsid w:val="00C24402"/>
    <w:rPr>
      <w:rFonts w:ascii="Times New Roman" w:eastAsiaTheme="majorEastAsia" w:hAnsi="Times New Roman" w:cs="Times New Roman"/>
      <w:i/>
      <w:iCs/>
      <w:kern w:val="32"/>
      <w:sz w:val="24"/>
      <w:szCs w:val="24"/>
    </w:rPr>
  </w:style>
  <w:style w:type="table" w:styleId="TableTheme">
    <w:name w:val="Table Theme"/>
    <w:basedOn w:val="TableNormal"/>
    <w:uiPriority w:val="99"/>
    <w:rsid w:val="00780559"/>
    <w:pPr>
      <w:spacing w:before="120" w:after="12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2F5A"/>
    <w:rPr>
      <w:color w:val="0563C1" w:themeColor="hyperlink"/>
      <w:u w:val="single"/>
    </w:rPr>
  </w:style>
  <w:style w:type="paragraph" w:styleId="TOC1">
    <w:name w:val="toc 1"/>
    <w:basedOn w:val="Normal"/>
    <w:next w:val="Normal"/>
    <w:autoRedefine/>
    <w:uiPriority w:val="39"/>
    <w:unhideWhenUsed/>
    <w:rsid w:val="00B22F2D"/>
    <w:pPr>
      <w:tabs>
        <w:tab w:val="left" w:pos="440"/>
        <w:tab w:val="right" w:leader="dot" w:pos="9350"/>
      </w:tabs>
      <w:ind w:left="360" w:right="547" w:hanging="360"/>
      <w:jc w:val="left"/>
    </w:pPr>
    <w:rPr>
      <w:b/>
    </w:rPr>
  </w:style>
  <w:style w:type="paragraph" w:styleId="TOC2">
    <w:name w:val="toc 2"/>
    <w:basedOn w:val="Normal"/>
    <w:next w:val="Normal"/>
    <w:autoRedefine/>
    <w:uiPriority w:val="39"/>
    <w:unhideWhenUsed/>
    <w:rsid w:val="00453C5D"/>
    <w:pPr>
      <w:tabs>
        <w:tab w:val="left" w:pos="720"/>
        <w:tab w:val="right" w:leader="dot" w:pos="9350"/>
      </w:tabs>
      <w:ind w:left="720" w:right="547" w:hanging="360"/>
      <w:jc w:val="left"/>
    </w:pPr>
  </w:style>
  <w:style w:type="paragraph" w:styleId="TOC3">
    <w:name w:val="toc 3"/>
    <w:basedOn w:val="Normal"/>
    <w:next w:val="Normal"/>
    <w:autoRedefine/>
    <w:uiPriority w:val="39"/>
    <w:unhideWhenUsed/>
    <w:rsid w:val="00B22F2D"/>
    <w:pPr>
      <w:tabs>
        <w:tab w:val="left" w:pos="1320"/>
        <w:tab w:val="right" w:leader="dot" w:pos="9350"/>
      </w:tabs>
      <w:ind w:left="1354" w:right="547" w:hanging="634"/>
    </w:pPr>
  </w:style>
  <w:style w:type="paragraph" w:styleId="TOC4">
    <w:name w:val="toc 4"/>
    <w:basedOn w:val="Normal"/>
    <w:next w:val="Normal"/>
    <w:autoRedefine/>
    <w:uiPriority w:val="39"/>
    <w:semiHidden/>
    <w:unhideWhenUsed/>
    <w:rsid w:val="00002F5A"/>
    <w:pPr>
      <w:ind w:left="660"/>
    </w:pPr>
  </w:style>
  <w:style w:type="character" w:styleId="CommentReference">
    <w:name w:val="annotation reference"/>
    <w:basedOn w:val="DefaultParagraphFont"/>
    <w:uiPriority w:val="99"/>
    <w:unhideWhenUsed/>
    <w:rsid w:val="00D86D02"/>
    <w:rPr>
      <w:sz w:val="16"/>
      <w:szCs w:val="16"/>
    </w:rPr>
  </w:style>
  <w:style w:type="paragraph" w:styleId="CommentText">
    <w:name w:val="annotation text"/>
    <w:basedOn w:val="Normal"/>
    <w:link w:val="CommentTextChar"/>
    <w:uiPriority w:val="99"/>
    <w:unhideWhenUsed/>
    <w:rsid w:val="00D86D02"/>
    <w:rPr>
      <w:szCs w:val="20"/>
    </w:rPr>
  </w:style>
  <w:style w:type="character" w:customStyle="1" w:styleId="CommentTextChar">
    <w:name w:val="Comment Text Char"/>
    <w:basedOn w:val="DefaultParagraphFont"/>
    <w:link w:val="CommentText"/>
    <w:uiPriority w:val="99"/>
    <w:rsid w:val="00D86D02"/>
    <w:rPr>
      <w:sz w:val="20"/>
      <w:szCs w:val="20"/>
    </w:rPr>
  </w:style>
  <w:style w:type="paragraph" w:styleId="CommentSubject">
    <w:name w:val="annotation subject"/>
    <w:basedOn w:val="CommentText"/>
    <w:next w:val="CommentText"/>
    <w:link w:val="CommentSubjectChar"/>
    <w:uiPriority w:val="99"/>
    <w:semiHidden/>
    <w:unhideWhenUsed/>
    <w:rsid w:val="00D86D02"/>
    <w:rPr>
      <w:b/>
      <w:bCs/>
    </w:rPr>
  </w:style>
  <w:style w:type="character" w:customStyle="1" w:styleId="CommentSubjectChar">
    <w:name w:val="Comment Subject Char"/>
    <w:basedOn w:val="CommentTextChar"/>
    <w:link w:val="CommentSubject"/>
    <w:uiPriority w:val="99"/>
    <w:semiHidden/>
    <w:rsid w:val="00D86D02"/>
    <w:rPr>
      <w:b/>
      <w:bCs/>
      <w:sz w:val="20"/>
      <w:szCs w:val="20"/>
    </w:rPr>
  </w:style>
  <w:style w:type="paragraph" w:styleId="BalloonText">
    <w:name w:val="Balloon Text"/>
    <w:basedOn w:val="Normal"/>
    <w:link w:val="BalloonTextChar"/>
    <w:uiPriority w:val="99"/>
    <w:semiHidden/>
    <w:unhideWhenUsed/>
    <w:rsid w:val="00D86D02"/>
    <w:pPr>
      <w:spacing w:after="0"/>
    </w:pPr>
    <w:rPr>
      <w:rFonts w:ascii="Yu Mincho" w:hAnsi="Yu Mincho" w:cs="Yu Mincho"/>
      <w:sz w:val="18"/>
      <w:szCs w:val="18"/>
    </w:rPr>
  </w:style>
  <w:style w:type="character" w:customStyle="1" w:styleId="BalloonTextChar">
    <w:name w:val="Balloon Text Char"/>
    <w:basedOn w:val="DefaultParagraphFont"/>
    <w:link w:val="BalloonText"/>
    <w:uiPriority w:val="99"/>
    <w:semiHidden/>
    <w:rsid w:val="00D86D02"/>
    <w:rPr>
      <w:rFonts w:ascii="Yu Mincho" w:hAnsi="Yu Mincho" w:cs="Yu Mincho"/>
      <w:sz w:val="18"/>
      <w:szCs w:val="18"/>
    </w:rPr>
  </w:style>
  <w:style w:type="paragraph" w:styleId="TableofFigures">
    <w:name w:val="table of figures"/>
    <w:basedOn w:val="Normal"/>
    <w:next w:val="Normal"/>
    <w:uiPriority w:val="99"/>
    <w:unhideWhenUsed/>
    <w:rsid w:val="00014F20"/>
    <w:pPr>
      <w:tabs>
        <w:tab w:val="right" w:leader="dot" w:pos="9350"/>
      </w:tabs>
      <w:ind w:left="1080" w:right="540" w:hanging="1080"/>
      <w:contextualSpacing/>
      <w:jc w:val="left"/>
    </w:pPr>
    <w:rPr>
      <w:noProof/>
    </w:rPr>
  </w:style>
  <w:style w:type="paragraph" w:customStyle="1" w:styleId="TOCHeader">
    <w:name w:val="TOC Header"/>
    <w:qFormat/>
    <w:rsid w:val="00014F20"/>
    <w:pPr>
      <w:spacing w:before="120" w:after="120" w:line="240" w:lineRule="auto"/>
      <w:jc w:val="center"/>
    </w:pPr>
    <w:rPr>
      <w:rFonts w:asciiTheme="majorHAnsi" w:hAnsiTheme="majorHAnsi" w:cs="Arial Narrow"/>
      <w:b/>
      <w:smallCaps/>
      <w:color w:val="1F3864" w:themeColor="accent1" w:themeShade="80"/>
      <w:sz w:val="24"/>
    </w:rPr>
  </w:style>
  <w:style w:type="character" w:customStyle="1" w:styleId="Heading4Char">
    <w:name w:val="Heading 4 Char"/>
    <w:basedOn w:val="DefaultParagraphFont"/>
    <w:link w:val="Heading4"/>
    <w:rsid w:val="00116C30"/>
    <w:rPr>
      <w:rFonts w:ascii="Times New Roman" w:eastAsiaTheme="majorEastAsia" w:hAnsi="Times New Roman" w:cs="Times New Roman"/>
      <w:i/>
      <w:iCs/>
      <w:kern w:val="32"/>
      <w:sz w:val="24"/>
      <w:szCs w:val="28"/>
    </w:rPr>
  </w:style>
  <w:style w:type="character" w:customStyle="1" w:styleId="Heading5Char">
    <w:name w:val="Heading 5 Char"/>
    <w:basedOn w:val="DefaultParagraphFont"/>
    <w:link w:val="Heading5"/>
    <w:rsid w:val="00116C30"/>
    <w:rPr>
      <w:rFonts w:ascii="Arial Narrow" w:eastAsiaTheme="majorEastAsia" w:hAnsi="Arial Narrow" w:cs="Arial Narrow"/>
      <w:bCs/>
      <w:i/>
      <w:smallCaps/>
      <w:color w:val="1F3864" w:themeColor="accent1" w:themeShade="80"/>
      <w:kern w:val="32"/>
      <w:sz w:val="24"/>
      <w:szCs w:val="28"/>
    </w:rPr>
  </w:style>
  <w:style w:type="character" w:customStyle="1" w:styleId="Heading6Char">
    <w:name w:val="Heading 6 Char"/>
    <w:basedOn w:val="DefaultParagraphFont"/>
    <w:link w:val="Heading6"/>
    <w:rsid w:val="00116C30"/>
    <w:rPr>
      <w:rFonts w:ascii="Arial Narrow" w:eastAsiaTheme="majorEastAsia" w:hAnsi="Arial Narrow" w:cs="Arial Narrow"/>
      <w:i/>
      <w:smallCaps/>
      <w:color w:val="1F3864" w:themeColor="accent1" w:themeShade="80"/>
      <w:kern w:val="32"/>
      <w:sz w:val="24"/>
    </w:rPr>
  </w:style>
  <w:style w:type="character" w:customStyle="1" w:styleId="Heading7Char">
    <w:name w:val="Heading 7 Char"/>
    <w:basedOn w:val="DefaultParagraphFont"/>
    <w:link w:val="Heading7"/>
    <w:rsid w:val="00116C30"/>
    <w:rPr>
      <w:rFonts w:ascii="Arial Narrow" w:eastAsiaTheme="majorEastAsia" w:hAnsi="Arial Narrow" w:cs="Arial Narrow"/>
      <w:i/>
      <w:smallCaps/>
      <w:color w:val="1F3864" w:themeColor="accent1" w:themeShade="80"/>
      <w:kern w:val="32"/>
      <w:sz w:val="24"/>
      <w:szCs w:val="24"/>
    </w:rPr>
  </w:style>
  <w:style w:type="character" w:customStyle="1" w:styleId="Heading8Char">
    <w:name w:val="Heading 8 Char"/>
    <w:basedOn w:val="DefaultParagraphFont"/>
    <w:link w:val="Heading8"/>
    <w:rsid w:val="00116C30"/>
    <w:rPr>
      <w:rFonts w:ascii="Arial Narrow" w:eastAsiaTheme="majorEastAsia" w:hAnsi="Arial Narrow" w:cs="Arial Narrow"/>
      <w:i/>
      <w:iCs/>
      <w:smallCaps/>
      <w:color w:val="1F3864" w:themeColor="accent1" w:themeShade="80"/>
      <w:kern w:val="32"/>
      <w:sz w:val="24"/>
      <w:szCs w:val="24"/>
    </w:rPr>
  </w:style>
  <w:style w:type="character" w:customStyle="1" w:styleId="Heading9Char">
    <w:name w:val="Heading 9 Char"/>
    <w:basedOn w:val="DefaultParagraphFont"/>
    <w:link w:val="Heading9"/>
    <w:rsid w:val="00453C5D"/>
    <w:rPr>
      <w:rFonts w:eastAsiaTheme="majorEastAsia" w:cs="Arial Narrow"/>
      <w:i/>
      <w:iCs/>
      <w:smallCaps/>
      <w:color w:val="1F3864" w:themeColor="accent1" w:themeShade="80"/>
      <w:kern w:val="32"/>
      <w:sz w:val="24"/>
    </w:rPr>
  </w:style>
  <w:style w:type="table" w:customStyle="1" w:styleId="TableLibertyProposal">
    <w:name w:val="Table_Liberty_Proposal"/>
    <w:basedOn w:val="TableNormal"/>
    <w:uiPriority w:val="39"/>
    <w:rsid w:val="00014F20"/>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58" w:type="dxa"/>
        <w:bottom w:w="14" w:type="dxa"/>
        <w:right w:w="58"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rPr>
        <w:cantSplit/>
        <w:tblHeader/>
      </w:tr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character" w:styleId="UnresolvedMention">
    <w:name w:val="Unresolved Mention"/>
    <w:basedOn w:val="DefaultParagraphFont"/>
    <w:uiPriority w:val="99"/>
    <w:unhideWhenUsed/>
    <w:rsid w:val="007C3F4A"/>
    <w:rPr>
      <w:color w:val="605E5C"/>
      <w:shd w:val="clear" w:color="auto" w:fill="E1DFDD"/>
    </w:rPr>
  </w:style>
  <w:style w:type="character" w:styleId="FollowedHyperlink">
    <w:name w:val="FollowedHyperlink"/>
    <w:basedOn w:val="DefaultParagraphFont"/>
    <w:uiPriority w:val="99"/>
    <w:semiHidden/>
    <w:unhideWhenUsed/>
    <w:rsid w:val="007C3F4A"/>
    <w:rPr>
      <w:color w:val="954F72" w:themeColor="followedHyperlink"/>
      <w:u w:val="single"/>
    </w:rPr>
  </w:style>
  <w:style w:type="paragraph" w:customStyle="1" w:styleId="LibertyGraphic">
    <w:name w:val="Liberty Graphic"/>
    <w:basedOn w:val="LibertyTableTextLeft"/>
    <w:qFormat/>
    <w:rsid w:val="00116C30"/>
    <w:pPr>
      <w:spacing w:before="100" w:after="100"/>
      <w:jc w:val="center"/>
    </w:pPr>
  </w:style>
  <w:style w:type="paragraph" w:customStyle="1" w:styleId="LibertyBodyText">
    <w:name w:val="Liberty Body Text"/>
    <w:basedOn w:val="Normal"/>
    <w:link w:val="LibertyBodyTextChar"/>
    <w:qFormat/>
    <w:rsid w:val="00B22F2D"/>
    <w:pPr>
      <w:spacing w:after="100"/>
    </w:pPr>
  </w:style>
  <w:style w:type="character" w:customStyle="1" w:styleId="LibertyBodyTextChar">
    <w:name w:val="Liberty Body Text Char"/>
    <w:basedOn w:val="DefaultParagraphFont"/>
    <w:link w:val="LibertyBodyText"/>
    <w:rsid w:val="00B22F2D"/>
    <w:rPr>
      <w:rFonts w:ascii="Times New Roman" w:hAnsi="Times New Roman" w:cs="Times New Roman"/>
      <w:sz w:val="24"/>
      <w:szCs w:val="24"/>
    </w:rPr>
  </w:style>
  <w:style w:type="paragraph" w:customStyle="1" w:styleId="LibertyTableHeading">
    <w:name w:val="Liberty Table Heading"/>
    <w:basedOn w:val="LibertyBodyText"/>
    <w:link w:val="LibertyTableHeadingChar"/>
    <w:qFormat/>
    <w:rsid w:val="00B22F2D"/>
    <w:pPr>
      <w:keepNext/>
      <w:spacing w:before="20" w:after="20"/>
      <w:jc w:val="center"/>
    </w:pPr>
    <w:rPr>
      <w:rFonts w:eastAsia="Times New Roman" w:cs="Arial"/>
      <w:b/>
      <w:color w:val="FFFFFF" w:themeColor="background1"/>
      <w:sz w:val="16"/>
      <w:szCs w:val="20"/>
    </w:rPr>
  </w:style>
  <w:style w:type="character" w:customStyle="1" w:styleId="LibertyTableHeadingChar">
    <w:name w:val="Liberty Table Heading Char"/>
    <w:basedOn w:val="DefaultParagraphFont"/>
    <w:link w:val="LibertyTableHeading"/>
    <w:rsid w:val="00B22F2D"/>
    <w:rPr>
      <w:rFonts w:ascii="Times New Roman" w:eastAsia="Times New Roman" w:hAnsi="Times New Roman" w:cs="Arial"/>
      <w:b/>
      <w:color w:val="FFFFFF" w:themeColor="background1"/>
      <w:sz w:val="16"/>
      <w:szCs w:val="20"/>
    </w:rPr>
  </w:style>
  <w:style w:type="paragraph" w:customStyle="1" w:styleId="LibertyCoverCOandCSText">
    <w:name w:val="Liberty Cover_CO and CS Text"/>
    <w:basedOn w:val="Normal"/>
    <w:qFormat/>
    <w:rsid w:val="00E22790"/>
    <w:pPr>
      <w:contextualSpacing/>
      <w:jc w:val="center"/>
    </w:pPr>
  </w:style>
  <w:style w:type="paragraph" w:customStyle="1" w:styleId="LibertyFooterDisclosure">
    <w:name w:val="Liberty Footer _ Disclosure"/>
    <w:basedOn w:val="Normal"/>
    <w:link w:val="LibertyFooterDisclosureChar"/>
    <w:qFormat/>
    <w:rsid w:val="00116C30"/>
    <w:pPr>
      <w:spacing w:before="80" w:after="80"/>
    </w:pPr>
    <w:rPr>
      <w:rFonts w:ascii="Symbol" w:hAnsi="Symbol"/>
      <w:i/>
      <w:color w:val="767171" w:themeColor="background2" w:themeShade="80"/>
      <w:sz w:val="14"/>
      <w:szCs w:val="16"/>
    </w:rPr>
  </w:style>
  <w:style w:type="character" w:customStyle="1" w:styleId="LibertyFooterDisclosureChar">
    <w:name w:val="Liberty Footer _ Disclosure Char"/>
    <w:basedOn w:val="DefaultParagraphFont"/>
    <w:link w:val="LibertyFooterDisclosure"/>
    <w:rsid w:val="00116C30"/>
    <w:rPr>
      <w:rFonts w:ascii="Symbol" w:hAnsi="Symbol"/>
      <w:i/>
      <w:color w:val="767171" w:themeColor="background2" w:themeShade="80"/>
      <w:sz w:val="14"/>
      <w:szCs w:val="16"/>
    </w:rPr>
  </w:style>
  <w:style w:type="paragraph" w:customStyle="1" w:styleId="LibertyTableTextJustified">
    <w:name w:val="Liberty Table Text Justified"/>
    <w:basedOn w:val="LibertyBodyText"/>
    <w:qFormat/>
    <w:rsid w:val="009270AC"/>
    <w:pPr>
      <w:spacing w:after="0"/>
    </w:pPr>
    <w:rPr>
      <w:sz w:val="16"/>
      <w:szCs w:val="20"/>
    </w:rPr>
  </w:style>
  <w:style w:type="paragraph" w:customStyle="1" w:styleId="LibertyCoverSubmitText">
    <w:name w:val="Liberty Cover_ Submit Text"/>
    <w:qFormat/>
    <w:rsid w:val="00116C30"/>
    <w:pPr>
      <w:spacing w:after="120" w:line="240" w:lineRule="auto"/>
      <w:contextualSpacing/>
      <w:jc w:val="right"/>
    </w:pPr>
    <w:rPr>
      <w:rFonts w:ascii="Arial Narrow" w:hAnsi="Arial Narrow" w:cs="Arial Narrow"/>
      <w:sz w:val="24"/>
      <w:szCs w:val="24"/>
    </w:rPr>
  </w:style>
  <w:style w:type="paragraph" w:customStyle="1" w:styleId="LibertyFooterDisclosure-Abbreviated">
    <w:name w:val="Liberty Footer_Disclosure - Abbreviated"/>
    <w:basedOn w:val="LibertyFooterDisclosure"/>
    <w:link w:val="LibertyFooterDisclosure-AbbreviatedChar"/>
    <w:qFormat/>
    <w:rsid w:val="002B3A27"/>
    <w:pPr>
      <w:spacing w:before="100" w:after="180"/>
      <w:jc w:val="center"/>
    </w:pPr>
    <w:rPr>
      <w:rFonts w:ascii="Arial Narrow" w:hAnsi="Arial Narrow"/>
      <w:sz w:val="16"/>
      <w:szCs w:val="18"/>
    </w:rPr>
  </w:style>
  <w:style w:type="character" w:customStyle="1" w:styleId="LibertyFooterDisclosure-AbbreviatedChar">
    <w:name w:val="Liberty Footer_Disclosure - Abbreviated Char"/>
    <w:basedOn w:val="LibertyFooterDisclosureChar"/>
    <w:link w:val="LibertyFooterDisclosure-Abbreviated"/>
    <w:rsid w:val="00100CAE"/>
    <w:rPr>
      <w:rFonts w:ascii="Arial Narrow" w:hAnsi="Arial Narrow"/>
      <w:i/>
      <w:color w:val="767171" w:themeColor="background2" w:themeShade="80"/>
      <w:sz w:val="16"/>
      <w:szCs w:val="18"/>
    </w:rPr>
  </w:style>
  <w:style w:type="paragraph" w:customStyle="1" w:styleId="LibertyCoverSolicitation">
    <w:name w:val="Liberty Cover_Solicitation"/>
    <w:basedOn w:val="Normal"/>
    <w:link w:val="LibertyCoverSolicitationChar"/>
    <w:qFormat/>
    <w:rsid w:val="00FB26CA"/>
    <w:pPr>
      <w:jc w:val="center"/>
    </w:pPr>
    <w:rPr>
      <w:sz w:val="36"/>
      <w:szCs w:val="36"/>
    </w:rPr>
  </w:style>
  <w:style w:type="character" w:customStyle="1" w:styleId="LibertyCoverSolicitationChar">
    <w:name w:val="Liberty Cover_Solicitation Char"/>
    <w:basedOn w:val="DefaultParagraphFont"/>
    <w:link w:val="LibertyCoverSolicitation"/>
    <w:rsid w:val="00FB26CA"/>
    <w:rPr>
      <w:rFonts w:ascii="Times New Roman" w:hAnsi="Times New Roman"/>
      <w:sz w:val="36"/>
      <w:szCs w:val="36"/>
    </w:rPr>
  </w:style>
  <w:style w:type="paragraph" w:customStyle="1" w:styleId="LibertyCoverCustomer">
    <w:name w:val="Liberty Cover_Customer"/>
    <w:basedOn w:val="Normal"/>
    <w:link w:val="LibertyCoverCustomerChar"/>
    <w:qFormat/>
    <w:rsid w:val="00730269"/>
    <w:pPr>
      <w:spacing w:before="120"/>
      <w:ind w:left="1080" w:right="1080"/>
      <w:jc w:val="center"/>
    </w:pPr>
    <w:rPr>
      <w:noProof/>
      <w:color w:val="93000B"/>
      <w:sz w:val="36"/>
      <w:szCs w:val="36"/>
    </w:rPr>
  </w:style>
  <w:style w:type="character" w:customStyle="1" w:styleId="LibertyCoverCustomerChar">
    <w:name w:val="Liberty Cover_Customer Char"/>
    <w:basedOn w:val="DefaultParagraphFont"/>
    <w:link w:val="LibertyCoverCustomer"/>
    <w:rsid w:val="00730269"/>
    <w:rPr>
      <w:rFonts w:ascii="Times New Roman" w:hAnsi="Times New Roman"/>
      <w:noProof/>
      <w:color w:val="93000B"/>
      <w:sz w:val="36"/>
      <w:szCs w:val="36"/>
    </w:rPr>
  </w:style>
  <w:style w:type="paragraph" w:customStyle="1" w:styleId="LibertyCoverDate">
    <w:name w:val="Liberty Cover_Date"/>
    <w:basedOn w:val="Normal"/>
    <w:link w:val="LibertyCoverDateChar"/>
    <w:qFormat/>
    <w:rsid w:val="00E85F24"/>
    <w:pPr>
      <w:spacing w:after="0"/>
      <w:contextualSpacing/>
      <w:jc w:val="center"/>
    </w:pPr>
    <w:rPr>
      <w:sz w:val="32"/>
      <w:szCs w:val="36"/>
    </w:rPr>
  </w:style>
  <w:style w:type="character" w:customStyle="1" w:styleId="LibertyCoverDateChar">
    <w:name w:val="Liberty Cover_Date Char"/>
    <w:basedOn w:val="DefaultParagraphFont"/>
    <w:link w:val="LibertyCoverDate"/>
    <w:rsid w:val="00E85F24"/>
    <w:rPr>
      <w:rFonts w:ascii="Times New Roman" w:hAnsi="Times New Roman"/>
      <w:sz w:val="32"/>
      <w:szCs w:val="36"/>
    </w:rPr>
  </w:style>
  <w:style w:type="paragraph" w:customStyle="1" w:styleId="LibertyCoverVolume">
    <w:name w:val="Liberty Cover_Volume"/>
    <w:basedOn w:val="Normal"/>
    <w:link w:val="LibertyCoverVolumeChar"/>
    <w:qFormat/>
    <w:rsid w:val="00116C30"/>
    <w:pPr>
      <w:spacing w:after="160"/>
      <w:jc w:val="center"/>
    </w:pPr>
    <w:rPr>
      <w:b/>
      <w:bCs/>
      <w:sz w:val="32"/>
      <w:szCs w:val="40"/>
    </w:rPr>
  </w:style>
  <w:style w:type="character" w:customStyle="1" w:styleId="LibertyCoverVolumeChar">
    <w:name w:val="Liberty Cover_Volume Char"/>
    <w:basedOn w:val="DefaultParagraphFont"/>
    <w:link w:val="LibertyCoverVolume"/>
    <w:rsid w:val="00116C30"/>
    <w:rPr>
      <w:rFonts w:ascii="Times New Roman" w:hAnsi="Times New Roman"/>
      <w:b/>
      <w:bCs/>
      <w:sz w:val="32"/>
      <w:szCs w:val="40"/>
    </w:rPr>
  </w:style>
  <w:style w:type="paragraph" w:customStyle="1" w:styleId="LibertyRFPRequirementsL">
    <w:name w:val="Liberty RFP Requirements (L)"/>
    <w:basedOn w:val="LibertyBodyText"/>
    <w:next w:val="LibertyBodyText"/>
    <w:link w:val="LibertyRFPRequirementsLChar"/>
    <w:qFormat/>
    <w:rsid w:val="00116C30"/>
    <w:pPr>
      <w:spacing w:after="0"/>
    </w:pPr>
    <w:rPr>
      <w:i/>
      <w:iCs/>
      <w:color w:val="FF0000"/>
    </w:rPr>
  </w:style>
  <w:style w:type="character" w:customStyle="1" w:styleId="LibertyRFPRequirementsLChar">
    <w:name w:val="Liberty RFP Requirements (L) Char"/>
    <w:basedOn w:val="LibertyBodyTextChar"/>
    <w:link w:val="LibertyRFPRequirementsL"/>
    <w:rsid w:val="00116C30"/>
    <w:rPr>
      <w:rFonts w:ascii="Times New Roman" w:hAnsi="Times New Roman" w:cs="Times New Roman"/>
      <w:i/>
      <w:iCs/>
      <w:color w:val="FF0000"/>
      <w:sz w:val="24"/>
      <w:szCs w:val="24"/>
    </w:rPr>
  </w:style>
  <w:style w:type="paragraph" w:customStyle="1" w:styleId="LibertyRFPEvalCriteriaM">
    <w:name w:val="Liberty RFP Eval. Criteria (M)"/>
    <w:basedOn w:val="CommentText"/>
    <w:qFormat/>
    <w:rsid w:val="00116C30"/>
    <w:pPr>
      <w:spacing w:after="0"/>
    </w:pPr>
    <w:rPr>
      <w:i/>
      <w:color w:val="4472C4" w:themeColor="accent1"/>
    </w:rPr>
  </w:style>
  <w:style w:type="paragraph" w:customStyle="1" w:styleId="LibertyTableTextLeft">
    <w:name w:val="Liberty Table Text Left"/>
    <w:basedOn w:val="Normal"/>
    <w:link w:val="LibertyTableTextLeftChar"/>
    <w:qFormat/>
    <w:rsid w:val="00826123"/>
    <w:pPr>
      <w:spacing w:after="0"/>
      <w:jc w:val="left"/>
    </w:pPr>
    <w:rPr>
      <w:sz w:val="16"/>
      <w:szCs w:val="20"/>
    </w:rPr>
  </w:style>
  <w:style w:type="character" w:customStyle="1" w:styleId="LibertyTableTextLeftChar">
    <w:name w:val="Liberty Table Text Left Char"/>
    <w:link w:val="LibertyTableTextLeft"/>
    <w:rsid w:val="00116C30"/>
    <w:rPr>
      <w:rFonts w:ascii="Times New Roman" w:hAnsi="Times New Roman"/>
      <w:sz w:val="16"/>
      <w:szCs w:val="20"/>
    </w:rPr>
  </w:style>
  <w:style w:type="paragraph" w:customStyle="1" w:styleId="LibertyBullet">
    <w:name w:val="Liberty Bullet"/>
    <w:basedOn w:val="LibertyBodyText"/>
    <w:qFormat/>
    <w:rsid w:val="00D2283B"/>
    <w:pPr>
      <w:numPr>
        <w:numId w:val="2"/>
      </w:numPr>
      <w:spacing w:after="40"/>
    </w:pPr>
  </w:style>
  <w:style w:type="paragraph" w:customStyle="1" w:styleId="LibertyCallOutBoxHeader">
    <w:name w:val="Liberty Call Out Box Header"/>
    <w:basedOn w:val="Normal"/>
    <w:qFormat/>
    <w:rsid w:val="00BC4910"/>
    <w:pPr>
      <w:jc w:val="center"/>
    </w:pPr>
    <w:rPr>
      <w:rFonts w:eastAsia="Times New Roman" w:cs="Arial"/>
      <w:b/>
      <w:i/>
      <w:color w:val="FFFFFF" w:themeColor="background1"/>
      <w:sz w:val="18"/>
      <w:szCs w:val="20"/>
    </w:rPr>
  </w:style>
  <w:style w:type="paragraph" w:customStyle="1" w:styleId="LibertyCallOutBoxBullet">
    <w:name w:val="Liberty Call Out Box Bullet"/>
    <w:basedOn w:val="LibertyCallOutBoxHeader"/>
    <w:qFormat/>
    <w:rsid w:val="00116C30"/>
    <w:pPr>
      <w:numPr>
        <w:numId w:val="3"/>
      </w:numPr>
      <w:spacing w:after="0"/>
      <w:jc w:val="left"/>
    </w:pPr>
    <w:rPr>
      <w:b w:val="0"/>
      <w:bCs/>
      <w:i w:val="0"/>
      <w:iCs/>
    </w:rPr>
  </w:style>
  <w:style w:type="paragraph" w:customStyle="1" w:styleId="LibertyTableTextCentered">
    <w:name w:val="Liberty Table Text Centered"/>
    <w:basedOn w:val="Normal"/>
    <w:qFormat/>
    <w:rsid w:val="00D77935"/>
    <w:pPr>
      <w:jc w:val="center"/>
    </w:pPr>
    <w:rPr>
      <w:rFonts w:eastAsia="Times New Roman"/>
      <w:sz w:val="16"/>
      <w:szCs w:val="20"/>
    </w:rPr>
  </w:style>
  <w:style w:type="paragraph" w:customStyle="1" w:styleId="LibertyTableText1stColumn">
    <w:name w:val="Liberty Table Text 1st Column"/>
    <w:basedOn w:val="Normal"/>
    <w:qFormat/>
    <w:rsid w:val="00826123"/>
    <w:pPr>
      <w:spacing w:after="0"/>
      <w:jc w:val="left"/>
    </w:pPr>
    <w:rPr>
      <w:rFonts w:eastAsia="Times New Roman"/>
      <w:sz w:val="16"/>
      <w:szCs w:val="20"/>
    </w:rPr>
  </w:style>
  <w:style w:type="paragraph" w:customStyle="1" w:styleId="LibertyTableSub-Heading">
    <w:name w:val="Liberty Table Sub-Heading"/>
    <w:basedOn w:val="LibertyTableHeading"/>
    <w:qFormat/>
    <w:rsid w:val="00826123"/>
    <w:rPr>
      <w:bCs/>
      <w:color w:val="auto"/>
    </w:rPr>
  </w:style>
  <w:style w:type="paragraph" w:customStyle="1" w:styleId="LibertyBulletLevel2">
    <w:name w:val="Liberty Bullet Level 2"/>
    <w:basedOn w:val="LibertyBullet"/>
    <w:qFormat/>
    <w:rsid w:val="008A0358"/>
    <w:pPr>
      <w:numPr>
        <w:ilvl w:val="1"/>
      </w:numPr>
    </w:pPr>
  </w:style>
  <w:style w:type="paragraph" w:customStyle="1" w:styleId="LibertyPWSC">
    <w:name w:val="Liberty PWS (C)"/>
    <w:basedOn w:val="LibertyBodyText"/>
    <w:qFormat/>
    <w:rsid w:val="00116C30"/>
    <w:rPr>
      <w:i/>
      <w:color w:val="7030A0"/>
    </w:rPr>
  </w:style>
  <w:style w:type="paragraph" w:customStyle="1" w:styleId="LibertyCoverProposalTitle">
    <w:name w:val="Liberty Cover_Proposal Title"/>
    <w:basedOn w:val="Normal"/>
    <w:qFormat/>
    <w:rsid w:val="00116C30"/>
    <w:pPr>
      <w:spacing w:before="5000" w:after="160"/>
      <w:jc w:val="center"/>
    </w:pPr>
    <w:rPr>
      <w:rFonts w:cstheme="majorBidi"/>
      <w:b/>
      <w:sz w:val="80"/>
      <w:szCs w:val="40"/>
    </w:rPr>
  </w:style>
  <w:style w:type="character" w:customStyle="1" w:styleId="CaptionChar">
    <w:name w:val="Caption Char"/>
    <w:aliases w:val="Figure Char,Figure Caption Char,c Char,Table Caption Char,col bullet Char,cb Char,Center Bold Char,col bulletcsb Char,u Char,cbbullet Char,C2 Col Bullet Char,cb 10pt Char,col bullet1 Char,cb1 Char,Center Bcbold Char,6 chart Char,Chart Char"/>
    <w:link w:val="Caption"/>
    <w:uiPriority w:val="35"/>
    <w:rsid w:val="00B22F2D"/>
    <w:rPr>
      <w:rFonts w:cs="Times New Roman"/>
      <w:b/>
      <w:i/>
      <w:iCs/>
      <w:color w:val="000000" w:themeColor="text1"/>
      <w:sz w:val="24"/>
      <w:szCs w:val="20"/>
    </w:rPr>
  </w:style>
  <w:style w:type="character" w:styleId="Emphasis">
    <w:name w:val="Emphasis"/>
    <w:basedOn w:val="DefaultParagraphFont"/>
    <w:uiPriority w:val="20"/>
    <w:qFormat/>
    <w:rsid w:val="00C34A09"/>
    <w:rPr>
      <w:b/>
      <w:i/>
      <w:iCs/>
      <w:color w:val="4472C4" w:themeColor="accent1"/>
    </w:rPr>
  </w:style>
  <w:style w:type="paragraph" w:styleId="TOCHeading">
    <w:name w:val="TOC Heading"/>
    <w:basedOn w:val="Normal"/>
    <w:next w:val="Normal"/>
    <w:uiPriority w:val="39"/>
    <w:semiHidden/>
    <w:unhideWhenUsed/>
    <w:qFormat/>
    <w:rsid w:val="00116C30"/>
    <w:pPr>
      <w:keepNext/>
      <w:keepLines/>
      <w:spacing w:before="120" w:after="0" w:line="259" w:lineRule="auto"/>
      <w:jc w:val="center"/>
    </w:pPr>
    <w:rPr>
      <w:rFonts w:eastAsiaTheme="majorEastAsia" w:cstheme="majorBidi"/>
      <w:b/>
      <w:color w:val="1F3864" w:themeColor="accent1" w:themeShade="80"/>
      <w:sz w:val="28"/>
      <w:szCs w:val="32"/>
    </w:rPr>
  </w:style>
  <w:style w:type="paragraph" w:customStyle="1" w:styleId="LibertyCoverCustomerAddress">
    <w:name w:val="Liberty Cover_Customer Address"/>
    <w:basedOn w:val="Normal"/>
    <w:qFormat/>
    <w:rsid w:val="000D64AB"/>
    <w:pPr>
      <w:contextualSpacing/>
      <w:jc w:val="center"/>
    </w:pPr>
  </w:style>
  <w:style w:type="paragraph" w:styleId="ListParagraph">
    <w:name w:val="List Paragraph"/>
    <w:aliases w:val="List Paragraph1,Bullets,5 Heading,Source Reference,R List Para,Shall List,Issue Action POC,3,POCG Table Text,Dot pt,F5 List Paragraph,List Paragraph Char Char Char,Indicator Text,Colorful List - Accent 11,Numbered Para 1,Bullet Points"/>
    <w:basedOn w:val="Normal"/>
    <w:link w:val="ListParagraphChar"/>
    <w:uiPriority w:val="34"/>
    <w:qFormat/>
    <w:rsid w:val="00C553D7"/>
    <w:pPr>
      <w:numPr>
        <w:numId w:val="4"/>
      </w:numPr>
      <w:spacing w:before="120" w:after="60"/>
      <w:contextualSpacing/>
      <w:jc w:val="left"/>
    </w:pPr>
    <w:rPr>
      <w:rFonts w:ascii="Segoe UI" w:eastAsia="Arial Narrow" w:hAnsi="Segoe UI" w:cs="Segoe UI"/>
    </w:rPr>
  </w:style>
  <w:style w:type="character" w:customStyle="1" w:styleId="ListParagraphChar">
    <w:name w:val="List Paragraph Char"/>
    <w:aliases w:val="List Paragraph1 Char,Bullets Char,5 Heading Char,Source Reference Char,R List Para Char,Shall List Char,Issue Action POC Char,3 Char,POCG Table Text Char,Dot pt Char,F5 List Paragraph Char,List Paragraph Char Char Char Char"/>
    <w:basedOn w:val="DefaultParagraphFont"/>
    <w:link w:val="ListParagraph"/>
    <w:uiPriority w:val="34"/>
    <w:locked/>
    <w:rsid w:val="004B513B"/>
    <w:rPr>
      <w:rFonts w:ascii="Segoe UI" w:eastAsia="Arial Narrow" w:hAnsi="Segoe UI" w:cs="Segoe UI"/>
      <w:sz w:val="24"/>
      <w:szCs w:val="24"/>
    </w:rPr>
  </w:style>
  <w:style w:type="paragraph" w:customStyle="1" w:styleId="paragraph">
    <w:name w:val="paragraph"/>
    <w:basedOn w:val="Normal"/>
    <w:rsid w:val="007C1371"/>
    <w:pPr>
      <w:spacing w:before="100" w:beforeAutospacing="1" w:after="100" w:afterAutospacing="1"/>
      <w:jc w:val="left"/>
    </w:pPr>
    <w:rPr>
      <w:rFonts w:eastAsia="Times New Roman"/>
    </w:rPr>
  </w:style>
  <w:style w:type="character" w:customStyle="1" w:styleId="eop">
    <w:name w:val="eop"/>
    <w:basedOn w:val="DefaultParagraphFont"/>
    <w:rsid w:val="004A3D81"/>
  </w:style>
  <w:style w:type="table" w:customStyle="1" w:styleId="TableCamber111">
    <w:name w:val="Table Camber111"/>
    <w:basedOn w:val="TableNormal"/>
    <w:next w:val="TableGrid"/>
    <w:uiPriority w:val="39"/>
    <w:rsid w:val="00E37885"/>
    <w:pPr>
      <w:spacing w:after="0" w:line="240" w:lineRule="auto"/>
    </w:pPr>
    <w:rPr>
      <w:rFonts w:ascii="Arial Narrow" w:eastAsia="Arial Narrow" w:hAnsi="Arial Narrow" w:cs="Arial Narrow"/>
      <w:sz w:val="20"/>
      <w:szCs w:val="20"/>
    </w:rPr>
    <w:tblPr>
      <w:tblStyleRowBandSize w:val="1"/>
      <w:tblInd w:w="43" w:type="dxa"/>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43" w:type="dxa"/>
        <w:bottom w:w="14" w:type="dxa"/>
        <w:right w:w="43" w:type="dxa"/>
      </w:tblCellMar>
    </w:tblPr>
    <w:tblStylePr w:type="firstRow">
      <w:pPr>
        <w:wordWrap/>
        <w:spacing w:beforeLines="0" w:before="40" w:beforeAutospacing="0" w:afterLines="0" w:after="40" w:afterAutospacing="0" w:line="240" w:lineRule="auto"/>
        <w:contextualSpacing w:val="0"/>
        <w:jc w:val="center"/>
      </w:pPr>
      <w:rPr>
        <w:rFonts w:ascii="Times New Roman" w:hAnsi="Times New Roman"/>
        <w:b w:val="0"/>
        <w:i w:val="0"/>
        <w:color w:val="FFFFFF" w:themeColor="background1"/>
        <w:sz w:val="18"/>
      </w:rPr>
      <w:tblPr/>
      <w:tcPr>
        <w:shd w:val="clear" w:color="auto" w:fill="1F3864" w:themeFill="accent1" w:themeFillShade="80"/>
      </w:tcPr>
    </w:tblStylePr>
    <w:tblStylePr w:type="band1Horz">
      <w:pPr>
        <w:wordWrap/>
        <w:spacing w:beforeLines="30" w:before="30" w:beforeAutospacing="0" w:afterLines="30" w:after="30" w:afterAutospacing="0" w:line="240" w:lineRule="auto"/>
        <w:contextualSpacing/>
      </w:pPr>
      <w:rPr>
        <w:rFonts w:ascii="Times New Roman" w:hAnsi="Times New Roman"/>
        <w:sz w:val="16"/>
      </w:rPr>
      <w:tblPr/>
      <w:tcPr>
        <w:shd w:val="clear" w:color="auto" w:fill="C6D9F1"/>
      </w:tcPr>
    </w:tblStylePr>
    <w:tblStylePr w:type="band2Horz">
      <w:pPr>
        <w:wordWrap/>
        <w:spacing w:beforeLines="30" w:before="30" w:beforeAutospacing="0" w:afterLines="30" w:after="30" w:afterAutospacing="0" w:line="240" w:lineRule="auto"/>
        <w:contextualSpacing/>
      </w:pPr>
      <w:tblPr/>
      <w:tcPr>
        <w:shd w:val="clear" w:color="auto" w:fill="F2F2F2"/>
      </w:tcPr>
    </w:tblStylePr>
  </w:style>
  <w:style w:type="table" w:styleId="GridTable4-Accent1">
    <w:name w:val="Grid Table 4 Accent 1"/>
    <w:basedOn w:val="TableNormal"/>
    <w:uiPriority w:val="49"/>
    <w:rsid w:val="004100A3"/>
    <w:pPr>
      <w:spacing w:after="0" w:line="240" w:lineRule="auto"/>
    </w:pPr>
    <w:rPr>
      <w:sz w:val="24"/>
      <w:szCs w:val="24"/>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3E5197"/>
    <w:pPr>
      <w:spacing w:after="0" w:line="240" w:lineRule="auto"/>
    </w:pPr>
    <w:rPr>
      <w:rFonts w:ascii="Arial Narrow" w:hAnsi="Arial Narrow"/>
      <w:sz w:val="24"/>
      <w:szCs w:val="24"/>
    </w:rPr>
  </w:style>
  <w:style w:type="table" w:styleId="GridTable5Dark-Accent1">
    <w:name w:val="Grid Table 5 Dark Accent 1"/>
    <w:basedOn w:val="TableNormal"/>
    <w:uiPriority w:val="50"/>
    <w:rsid w:val="00F92D8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Mention">
    <w:name w:val="Mention"/>
    <w:basedOn w:val="DefaultParagraphFont"/>
    <w:uiPriority w:val="99"/>
    <w:unhideWhenUsed/>
    <w:rsid w:val="009D2D2F"/>
    <w:rPr>
      <w:color w:val="2B579A"/>
      <w:shd w:val="clear" w:color="auto" w:fill="E1DFDD"/>
    </w:rPr>
  </w:style>
  <w:style w:type="table" w:customStyle="1" w:styleId="TableLibertyProposal1">
    <w:name w:val="Table_Liberty_Proposal1"/>
    <w:basedOn w:val="TableNormal"/>
    <w:uiPriority w:val="39"/>
    <w:rsid w:val="00083DD9"/>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14" w:type="dxa"/>
        <w:bottom w:w="14" w:type="dxa"/>
        <w:right w:w="14"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paragraph" w:customStyle="1" w:styleId="TableText">
    <w:name w:val="Table Text"/>
    <w:aliases w:val="TT"/>
    <w:basedOn w:val="Normal"/>
    <w:link w:val="TableTextChar"/>
    <w:qFormat/>
    <w:rsid w:val="00B6448F"/>
    <w:pPr>
      <w:contextualSpacing/>
      <w:jc w:val="left"/>
    </w:pPr>
    <w:rPr>
      <w:szCs w:val="20"/>
    </w:rPr>
  </w:style>
  <w:style w:type="table" w:customStyle="1" w:styleId="TRMKTable1">
    <w:name w:val="TRMK Table1"/>
    <w:basedOn w:val="TableNormal"/>
    <w:next w:val="TableGrid"/>
    <w:uiPriority w:val="39"/>
    <w:rsid w:val="00E1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bertyProposal2">
    <w:name w:val="Table_Liberty_Proposal2"/>
    <w:basedOn w:val="TableNormal"/>
    <w:uiPriority w:val="39"/>
    <w:rsid w:val="00DA322A"/>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14" w:type="dxa"/>
        <w:bottom w:w="14" w:type="dxa"/>
        <w:right w:w="14"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paragraph" w:styleId="NormalWeb">
    <w:name w:val="Normal (Web)"/>
    <w:basedOn w:val="Normal"/>
    <w:uiPriority w:val="99"/>
    <w:unhideWhenUsed/>
    <w:rsid w:val="006E2339"/>
    <w:pPr>
      <w:spacing w:before="100" w:beforeAutospacing="1" w:after="100" w:afterAutospacing="1"/>
      <w:jc w:val="left"/>
    </w:pPr>
    <w:rPr>
      <w:rFonts w:eastAsia="Times New Roman"/>
    </w:rPr>
  </w:style>
  <w:style w:type="character" w:customStyle="1" w:styleId="apple-converted-space">
    <w:name w:val="apple-converted-space"/>
    <w:basedOn w:val="DefaultParagraphFont"/>
    <w:rsid w:val="00904ABE"/>
  </w:style>
  <w:style w:type="paragraph" w:customStyle="1" w:styleId="1-TableSpacer">
    <w:name w:val="1-Table Spacer"/>
    <w:basedOn w:val="Normal"/>
    <w:uiPriority w:val="2"/>
    <w:qFormat/>
    <w:rsid w:val="00145F76"/>
    <w:pPr>
      <w:spacing w:after="0"/>
    </w:pPr>
    <w:rPr>
      <w:rFonts w:eastAsia="Times New Roman"/>
      <w:bCs/>
      <w:color w:val="000000" w:themeColor="text1"/>
    </w:rPr>
  </w:style>
  <w:style w:type="paragraph" w:styleId="BodyText">
    <w:name w:val="Body Text"/>
    <w:basedOn w:val="Normal"/>
    <w:link w:val="BodyTextChar"/>
    <w:uiPriority w:val="99"/>
    <w:unhideWhenUsed/>
    <w:qFormat/>
    <w:rsid w:val="00074C12"/>
    <w:pPr>
      <w:spacing w:before="120" w:line="259" w:lineRule="auto"/>
    </w:pPr>
  </w:style>
  <w:style w:type="character" w:customStyle="1" w:styleId="BodyTextChar">
    <w:name w:val="Body Text Char"/>
    <w:basedOn w:val="DefaultParagraphFont"/>
    <w:link w:val="BodyText"/>
    <w:uiPriority w:val="99"/>
    <w:rsid w:val="00074C12"/>
    <w:rPr>
      <w:rFonts w:ascii="Times New Roman" w:hAnsi="Times New Roman" w:cs="Times New Roman"/>
      <w:sz w:val="24"/>
      <w:szCs w:val="24"/>
    </w:rPr>
  </w:style>
  <w:style w:type="paragraph" w:styleId="NoSpacing">
    <w:name w:val="No Spacing"/>
    <w:aliases w:val="Sub Bullet"/>
    <w:link w:val="NoSpacingChar"/>
    <w:uiPriority w:val="1"/>
    <w:qFormat/>
    <w:rsid w:val="004F70F1"/>
    <w:pPr>
      <w:spacing w:after="0" w:line="240" w:lineRule="auto"/>
    </w:pPr>
  </w:style>
  <w:style w:type="character" w:customStyle="1" w:styleId="NoSpacingChar">
    <w:name w:val="No Spacing Char"/>
    <w:aliases w:val="Sub Bullet Char"/>
    <w:basedOn w:val="DefaultParagraphFont"/>
    <w:link w:val="NoSpacing"/>
    <w:uiPriority w:val="1"/>
    <w:rsid w:val="004F70F1"/>
  </w:style>
  <w:style w:type="character" w:customStyle="1" w:styleId="TableTextChar">
    <w:name w:val="Table Text Char"/>
    <w:aliases w:val="TT Char,1-Table Text Char,table text Char,tt Char,tt Char Char,t3 Char,TT Char Char,table Body Text Char,TableText Char,tt Char1,table Body Text Char Char Char"/>
    <w:link w:val="TableText"/>
    <w:rsid w:val="00B6448F"/>
    <w:rPr>
      <w:rFonts w:ascii="Times New Roman" w:hAnsi="Times New Roman" w:cs="Times New Roman"/>
      <w:sz w:val="24"/>
      <w:szCs w:val="20"/>
    </w:rPr>
  </w:style>
  <w:style w:type="paragraph" w:customStyle="1" w:styleId="Default">
    <w:name w:val="Default"/>
    <w:rsid w:val="009C7D65"/>
    <w:pPr>
      <w:autoSpaceDE w:val="0"/>
      <w:autoSpaceDN w:val="0"/>
      <w:adjustRightInd w:val="0"/>
      <w:spacing w:after="0" w:line="240" w:lineRule="auto"/>
    </w:pPr>
    <w:rPr>
      <w:rFonts w:ascii="Courier New" w:hAnsi="Courier New" w:cs="Courier New"/>
      <w:color w:val="000000"/>
      <w:sz w:val="24"/>
      <w:szCs w:val="24"/>
    </w:rPr>
  </w:style>
  <w:style w:type="paragraph" w:customStyle="1" w:styleId="BodyText1">
    <w:name w:val="Body Text1"/>
    <w:basedOn w:val="Normal"/>
    <w:link w:val="BodyText1Char"/>
    <w:qFormat/>
    <w:rsid w:val="00014F20"/>
    <w:rPr>
      <w:rFonts w:eastAsia="Calibri"/>
      <w:lang w:eastAsia="zh-CN"/>
    </w:rPr>
  </w:style>
  <w:style w:type="character" w:customStyle="1" w:styleId="BodyText1Char">
    <w:name w:val="Body Text1 Char"/>
    <w:basedOn w:val="DefaultParagraphFont"/>
    <w:link w:val="BodyText1"/>
    <w:rsid w:val="00014F20"/>
    <w:rPr>
      <w:rFonts w:ascii="Times New Roman" w:eastAsia="Calibri" w:hAnsi="Times New Roman" w:cs="Times New Roman"/>
      <w:sz w:val="24"/>
      <w:szCs w:val="24"/>
      <w:lang w:eastAsia="zh-CN"/>
    </w:rPr>
  </w:style>
  <w:style w:type="character" w:styleId="IntenseEmphasis">
    <w:name w:val="Intense Emphasis"/>
    <w:basedOn w:val="DefaultParagraphFont"/>
    <w:uiPriority w:val="21"/>
    <w:qFormat/>
    <w:rsid w:val="002A32F4"/>
    <w:rPr>
      <w:i/>
      <w:iCs/>
      <w:color w:val="4472C4" w:themeColor="accent1"/>
    </w:rPr>
  </w:style>
  <w:style w:type="character" w:styleId="IntenseReference">
    <w:name w:val="Intense Reference"/>
    <w:basedOn w:val="DefaultParagraphFont"/>
    <w:uiPriority w:val="32"/>
    <w:qFormat/>
    <w:rsid w:val="00AF426C"/>
    <w:rPr>
      <w:b/>
      <w:bCs/>
      <w:smallCaps/>
      <w:color w:val="4472C4" w:themeColor="accent1"/>
      <w:spacing w:val="5"/>
    </w:rPr>
  </w:style>
  <w:style w:type="paragraph" w:customStyle="1" w:styleId="FooterDisclosure">
    <w:name w:val="Footer Disclosure"/>
    <w:basedOn w:val="Normal"/>
    <w:qFormat/>
    <w:rsid w:val="009350EF"/>
    <w:pPr>
      <w:tabs>
        <w:tab w:val="center" w:pos="5040"/>
        <w:tab w:val="right" w:pos="10080"/>
      </w:tabs>
      <w:spacing w:after="0"/>
      <w:jc w:val="center"/>
    </w:pPr>
    <w:rPr>
      <w:rFonts w:ascii="Symbol" w:hAnsi="Symbol" w:cs="Arial Narrow"/>
      <w:i/>
      <w:color w:val="767171" w:themeColor="background2" w:themeShade="80"/>
      <w:sz w:val="14"/>
      <w:szCs w:val="16"/>
    </w:rPr>
  </w:style>
  <w:style w:type="paragraph" w:customStyle="1" w:styleId="TableBullet">
    <w:name w:val="Table Bullet"/>
    <w:basedOn w:val="Normal"/>
    <w:uiPriority w:val="99"/>
    <w:rsid w:val="009350EF"/>
    <w:pPr>
      <w:spacing w:before="5" w:after="5"/>
      <w:ind w:left="187" w:hanging="158"/>
      <w:contextualSpacing/>
      <w:jc w:val="left"/>
    </w:pPr>
    <w:rPr>
      <w:rFonts w:eastAsia="Arial Unicode MS" w:cs="Arial"/>
      <w:iCs/>
      <w:sz w:val="16"/>
      <w:szCs w:val="20"/>
    </w:rPr>
  </w:style>
  <w:style w:type="paragraph" w:customStyle="1" w:styleId="1-FigureTitle">
    <w:name w:val="1-Figure Title"/>
    <w:basedOn w:val="Normal"/>
    <w:link w:val="1-FigureTitleChar"/>
    <w:uiPriority w:val="6"/>
    <w:qFormat/>
    <w:rsid w:val="00D04150"/>
    <w:pPr>
      <w:spacing w:after="80"/>
      <w:jc w:val="center"/>
    </w:pPr>
    <w:rPr>
      <w:rFonts w:eastAsia="Times New Roman"/>
      <w:b/>
      <w:bCs/>
      <w:color w:val="000000" w:themeColor="text1"/>
      <w:sz w:val="20"/>
    </w:rPr>
  </w:style>
  <w:style w:type="character" w:customStyle="1" w:styleId="1-FigureTitleChar">
    <w:name w:val="1-Figure Title Char"/>
    <w:basedOn w:val="DefaultParagraphFont"/>
    <w:link w:val="1-FigureTitle"/>
    <w:uiPriority w:val="6"/>
    <w:rsid w:val="00D04150"/>
    <w:rPr>
      <w:rFonts w:ascii="Times New Roman" w:eastAsia="Times New Roman" w:hAnsi="Times New Roman" w:cs="Times New Roman"/>
      <w:b/>
      <w:bCs/>
      <w:color w:val="000000" w:themeColor="text1"/>
      <w:sz w:val="20"/>
      <w:szCs w:val="24"/>
    </w:rPr>
  </w:style>
  <w:style w:type="paragraph" w:customStyle="1" w:styleId="1-Graphic">
    <w:name w:val="1-Graphic"/>
    <w:basedOn w:val="Normal"/>
    <w:uiPriority w:val="4"/>
    <w:qFormat/>
    <w:rsid w:val="00D04150"/>
    <w:pPr>
      <w:keepNext/>
      <w:spacing w:before="120"/>
      <w:jc w:val="center"/>
    </w:pPr>
    <w:rPr>
      <w:rFonts w:eastAsia="Times New Roman"/>
      <w:bCs/>
      <w:color w:val="000000" w:themeColor="text1"/>
      <w:sz w:val="20"/>
    </w:rPr>
  </w:style>
  <w:style w:type="character" w:customStyle="1" w:styleId="InlineHeading2">
    <w:name w:val="Inline Heading 2"/>
    <w:aliases w:val="i2"/>
    <w:basedOn w:val="DefaultParagraphFont"/>
    <w:uiPriority w:val="1"/>
    <w:qFormat/>
    <w:rsid w:val="003D6EC6"/>
    <w:rPr>
      <w:rFonts w:ascii="Calibri" w:hAnsi="Calibri"/>
      <w:b/>
      <w:i w:val="0"/>
      <w:caps w:val="0"/>
      <w:smallCaps w:val="0"/>
      <w:color w:val="002060"/>
      <w:sz w:val="24"/>
    </w:rPr>
  </w:style>
  <w:style w:type="paragraph" w:customStyle="1" w:styleId="1-Bullet">
    <w:name w:val="1-Bullet"/>
    <w:basedOn w:val="Normal"/>
    <w:qFormat/>
    <w:rsid w:val="00B75D65"/>
    <w:pPr>
      <w:numPr>
        <w:numId w:val="5"/>
      </w:numPr>
      <w:spacing w:before="20" w:after="20"/>
      <w:contextualSpacing/>
    </w:pPr>
    <w:rPr>
      <w:rFonts w:eastAsia="Times New Roman"/>
    </w:rPr>
  </w:style>
  <w:style w:type="table" w:customStyle="1" w:styleId="GridTable4-Accent12">
    <w:name w:val="Grid Table 4 - Accent 12"/>
    <w:basedOn w:val="TableNormal"/>
    <w:next w:val="GridTable4-Accent1"/>
    <w:uiPriority w:val="49"/>
    <w:rsid w:val="00A832F0"/>
    <w:pPr>
      <w:spacing w:after="0" w:line="240" w:lineRule="auto"/>
    </w:pPr>
    <w:rPr>
      <w:rFonts w:ascii="Arial Narrow" w:eastAsia="Arial Narrow" w:hAnsi="Arial Narrow" w:cs="Arial Narrow"/>
      <w:sz w:val="20"/>
      <w:szCs w:val="20"/>
    </w:rPr>
    <w:tblPr>
      <w:tblStyleRowBandSize w:val="1"/>
      <w:tblStyleColBandSize w:val="1"/>
      <w:tblBorders>
        <w:top w:val="single" w:sz="4" w:space="0" w:color="9BB1C1"/>
        <w:left w:val="single" w:sz="4" w:space="0" w:color="9BB1C1"/>
        <w:bottom w:val="single" w:sz="4" w:space="0" w:color="9BB1C1"/>
        <w:right w:val="single" w:sz="4" w:space="0" w:color="9BB1C1"/>
        <w:insideH w:val="single" w:sz="4" w:space="0" w:color="9BB1C1"/>
        <w:insideV w:val="single" w:sz="4" w:space="0" w:color="9BB1C1"/>
      </w:tblBorders>
    </w:tblPr>
    <w:tblStylePr w:type="firstRow">
      <w:rPr>
        <w:b/>
        <w:bCs/>
        <w:color w:val="FFFFFF"/>
      </w:rPr>
      <w:tblPr/>
      <w:tcPr>
        <w:tcBorders>
          <w:top w:val="single" w:sz="4" w:space="0" w:color="5D7D95"/>
          <w:left w:val="single" w:sz="4" w:space="0" w:color="5D7D95"/>
          <w:bottom w:val="single" w:sz="4" w:space="0" w:color="5D7D95"/>
          <w:right w:val="single" w:sz="4" w:space="0" w:color="5D7D95"/>
          <w:insideH w:val="nil"/>
          <w:insideV w:val="nil"/>
        </w:tcBorders>
        <w:shd w:val="clear" w:color="auto" w:fill="5D7D95"/>
      </w:tcPr>
    </w:tblStylePr>
    <w:tblStylePr w:type="lastRow">
      <w:rPr>
        <w:b/>
        <w:bCs/>
      </w:rPr>
      <w:tblPr/>
      <w:tcPr>
        <w:tcBorders>
          <w:top w:val="double" w:sz="4" w:space="0" w:color="5D7D95"/>
        </w:tcBorders>
      </w:tcPr>
    </w:tblStylePr>
    <w:tblStylePr w:type="firstCol">
      <w:rPr>
        <w:b/>
        <w:bCs/>
      </w:rPr>
    </w:tblStylePr>
    <w:tblStylePr w:type="lastCol">
      <w:rPr>
        <w:b/>
        <w:bCs/>
      </w:rPr>
    </w:tblStylePr>
    <w:tblStylePr w:type="band1Vert">
      <w:tblPr/>
      <w:tcPr>
        <w:shd w:val="clear" w:color="auto" w:fill="DDE5EA"/>
      </w:tcPr>
    </w:tblStylePr>
    <w:tblStylePr w:type="band1Horz">
      <w:tblPr/>
      <w:tcPr>
        <w:shd w:val="clear" w:color="auto" w:fill="DDE5EA"/>
      </w:tcPr>
    </w:tblStylePr>
  </w:style>
  <w:style w:type="paragraph" w:customStyle="1" w:styleId="1-TableBullet">
    <w:name w:val="1-Table Bullet"/>
    <w:basedOn w:val="Normal"/>
    <w:qFormat/>
    <w:rsid w:val="00B75D65"/>
    <w:pPr>
      <w:numPr>
        <w:numId w:val="6"/>
      </w:numPr>
      <w:spacing w:after="0"/>
      <w:jc w:val="left"/>
    </w:pPr>
    <w:rPr>
      <w:rFonts w:eastAsia="Times New Roman" w:cs="Arial"/>
      <w:sz w:val="18"/>
      <w:szCs w:val="16"/>
    </w:rPr>
  </w:style>
  <w:style w:type="paragraph" w:customStyle="1" w:styleId="Body">
    <w:name w:val="Body"/>
    <w:basedOn w:val="Normal"/>
    <w:link w:val="BodyChar"/>
    <w:qFormat/>
    <w:rsid w:val="006F37D8"/>
    <w:pPr>
      <w:spacing w:before="120"/>
    </w:pPr>
    <w:rPr>
      <w:rFonts w:eastAsia="Times New Roman" w:cs="Arial"/>
      <w:szCs w:val="22"/>
    </w:rPr>
  </w:style>
  <w:style w:type="character" w:customStyle="1" w:styleId="BodyChar">
    <w:name w:val="Body Char"/>
    <w:basedOn w:val="DefaultParagraphFont"/>
    <w:link w:val="Body"/>
    <w:rsid w:val="006F37D8"/>
    <w:rPr>
      <w:rFonts w:ascii="Times New Roman" w:eastAsia="Times New Roman" w:hAnsi="Times New Roman" w:cs="Arial"/>
      <w:sz w:val="24"/>
    </w:rPr>
  </w:style>
  <w:style w:type="character" w:customStyle="1" w:styleId="normaltextrun">
    <w:name w:val="normaltextrun"/>
    <w:basedOn w:val="DefaultParagraphFont"/>
    <w:rsid w:val="006F37D8"/>
  </w:style>
  <w:style w:type="character" w:styleId="Strong">
    <w:name w:val="Strong"/>
    <w:basedOn w:val="DefaultParagraphFont"/>
    <w:qFormat/>
    <w:rsid w:val="005D37EA"/>
    <w:rPr>
      <w:b/>
      <w:bCs/>
    </w:rPr>
  </w:style>
  <w:style w:type="character" w:customStyle="1" w:styleId="ui-provider">
    <w:name w:val="ui-provider"/>
    <w:basedOn w:val="DefaultParagraphFont"/>
    <w:rsid w:val="00CF6BD0"/>
  </w:style>
  <w:style w:type="paragraph" w:customStyle="1" w:styleId="aText1after">
    <w:name w:val="aText_1_after"/>
    <w:basedOn w:val="Normal"/>
    <w:qFormat/>
    <w:rsid w:val="0080351B"/>
    <w:pPr>
      <w:tabs>
        <w:tab w:val="left" w:pos="274"/>
      </w:tabs>
      <w:spacing w:after="20"/>
    </w:pPr>
    <w:rPr>
      <w:rFonts w:eastAsia="Times New Roman"/>
      <w:sz w:val="20"/>
    </w:rPr>
  </w:style>
  <w:style w:type="character" w:customStyle="1" w:styleId="libertybodytextchar0">
    <w:name w:val="libertybodytextchar"/>
    <w:basedOn w:val="DefaultParagraphFont"/>
    <w:rsid w:val="009F116A"/>
  </w:style>
  <w:style w:type="paragraph" w:customStyle="1" w:styleId="libertybodytext0">
    <w:name w:val="libertybodytext"/>
    <w:basedOn w:val="Normal"/>
    <w:rsid w:val="009F116A"/>
    <w:pPr>
      <w:spacing w:before="100" w:beforeAutospacing="1" w:after="100" w:afterAutospacing="1"/>
      <w:jc w:val="left"/>
    </w:pPr>
    <w:rPr>
      <w:rFonts w:eastAsia="Times New Roman"/>
    </w:rPr>
  </w:style>
  <w:style w:type="paragraph" w:customStyle="1" w:styleId="1-TableText">
    <w:name w:val="1-Table Text"/>
    <w:basedOn w:val="Normal"/>
    <w:uiPriority w:val="3"/>
    <w:qFormat/>
    <w:rsid w:val="00197D13"/>
    <w:pPr>
      <w:spacing w:before="20" w:after="20"/>
      <w:jc w:val="left"/>
    </w:pPr>
    <w:rPr>
      <w:rFonts w:eastAsia="Times New Roman" w:cs="Arial"/>
      <w:bCs/>
      <w:color w:val="000000" w:themeColor="text1"/>
      <w:sz w:val="18"/>
      <w:szCs w:val="16"/>
    </w:rPr>
  </w:style>
  <w:style w:type="paragraph" w:customStyle="1" w:styleId="SectionLInstructions">
    <w:name w:val="Section L/Instructions"/>
    <w:aliases w:val="Conditions,and Notices to Offerors"/>
    <w:basedOn w:val="BodyText"/>
    <w:link w:val="SectionLInstructionsChar"/>
    <w:rsid w:val="002C6F21"/>
    <w:pPr>
      <w:spacing w:after="0" w:line="240" w:lineRule="auto"/>
    </w:pPr>
    <w:rPr>
      <w:color w:val="00B0F0"/>
    </w:rPr>
  </w:style>
  <w:style w:type="character" w:customStyle="1" w:styleId="SectionLInstructionsChar">
    <w:name w:val="Section L/Instructions Char"/>
    <w:aliases w:val="Conditions Char,and Notices to Offerors Char"/>
    <w:basedOn w:val="BodyTextChar"/>
    <w:link w:val="SectionLInstructions"/>
    <w:rsid w:val="002C6F21"/>
    <w:rPr>
      <w:rFonts w:ascii="Times New Roman" w:hAnsi="Times New Roman" w:cs="Times New Roman"/>
      <w:color w:val="00B0F0"/>
      <w:sz w:val="24"/>
      <w:szCs w:val="24"/>
    </w:rPr>
  </w:style>
  <w:style w:type="paragraph" w:customStyle="1" w:styleId="TableTitle">
    <w:name w:val="Table Title"/>
    <w:basedOn w:val="Normal"/>
    <w:next w:val="TableText"/>
    <w:qFormat/>
    <w:rsid w:val="00F40B63"/>
    <w:pPr>
      <w:ind w:left="72" w:right="72"/>
      <w:jc w:val="center"/>
    </w:pPr>
    <w:rPr>
      <w:rFonts w:ascii="Times New Roman Bold" w:eastAsia="MS Mincho" w:hAnsi="Times New Roman Bold" w:cs="Arial"/>
      <w:b/>
      <w:bCs/>
      <w:color w:val="FFFFFF" w:themeColor="background1"/>
      <w:szCs w:val="18"/>
    </w:rPr>
  </w:style>
  <w:style w:type="table" w:customStyle="1" w:styleId="LibertyTableStyle">
    <w:name w:val="Liberty Table Style"/>
    <w:basedOn w:val="TableNormal"/>
    <w:uiPriority w:val="99"/>
    <w:rsid w:val="00F40B63"/>
    <w:pPr>
      <w:spacing w:after="0" w:line="240" w:lineRule="auto"/>
    </w:pPr>
    <w:rPr>
      <w:rFonts w:ascii="Times New Roman" w:hAnsi="Times New Roman"/>
      <w:sz w:val="16"/>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pPr>
        <w:wordWrap/>
        <w:spacing w:beforeLines="20" w:before="20" w:beforeAutospacing="0" w:afterLines="20" w:after="20" w:afterAutospacing="0" w:line="240" w:lineRule="auto"/>
        <w:ind w:leftChars="0" w:left="0" w:rightChars="0" w:right="0" w:firstLineChars="0" w:firstLine="0"/>
        <w:contextualSpacing w:val="0"/>
        <w:mirrorIndents w:val="0"/>
        <w:jc w:val="left"/>
      </w:pPr>
      <w:rPr>
        <w:rFonts w:ascii="Times New Roman" w:hAnsi="Times New Roman"/>
        <w:b/>
        <w:color w:val="FFFFFF" w:themeColor="background1"/>
        <w:sz w:val="18"/>
      </w:rPr>
      <w:tblPr/>
      <w:tcPr>
        <w:shd w:val="clear" w:color="auto" w:fill="1F3864" w:themeFill="accent1" w:themeFillShade="80"/>
      </w:tcPr>
    </w:tblStylePr>
    <w:tblStylePr w:type="firstCol">
      <w:pPr>
        <w:wordWrap/>
        <w:spacing w:beforeLines="0" w:before="0" w:beforeAutospacing="0" w:afterLines="0" w:after="40" w:afterAutospacing="0" w:line="240" w:lineRule="auto"/>
        <w:ind w:leftChars="0" w:left="0" w:rightChars="0" w:right="0" w:firstLineChars="0" w:firstLine="0"/>
        <w:contextualSpacing w:val="0"/>
        <w:mirrorIndents w:val="0"/>
        <w:jc w:val="left"/>
      </w:pPr>
      <w:rPr>
        <w:rFonts w:ascii="Times New Roman" w:hAnsi="Times New Roman"/>
        <w:b/>
        <w:sz w:val="16"/>
      </w:rPr>
    </w:tblStylePr>
    <w:tblStylePr w:type="band1Horz">
      <w:pPr>
        <w:wordWrap/>
        <w:spacing w:beforeLines="0" w:before="0" w:beforeAutospacing="0" w:afterLines="0" w:after="20" w:afterAutospacing="0" w:line="240" w:lineRule="auto"/>
        <w:ind w:leftChars="0" w:left="0" w:rightChars="0" w:right="0" w:firstLineChars="0" w:firstLine="0"/>
        <w:contextualSpacing w:val="0"/>
        <w:mirrorIndents w:val="0"/>
      </w:pPr>
      <w:rPr>
        <w:rFonts w:ascii="Times New Roman" w:hAnsi="Times New Roman"/>
        <w:sz w:val="16"/>
      </w:rPr>
      <w:tblPr/>
      <w:tcPr>
        <w:shd w:val="clear" w:color="auto" w:fill="D9E2F3" w:themeFill="accent1" w:themeFillTint="33"/>
      </w:tcPr>
    </w:tblStylePr>
    <w:tblStylePr w:type="band2Horz">
      <w:pPr>
        <w:wordWrap/>
        <w:spacing w:beforeLines="0" w:before="0" w:beforeAutospacing="0" w:afterLines="0" w:after="40" w:afterAutospacing="0" w:line="240" w:lineRule="auto"/>
        <w:ind w:leftChars="0" w:left="0" w:rightChars="0" w:right="0" w:firstLineChars="0" w:firstLine="0"/>
        <w:contextualSpacing w:val="0"/>
        <w:mirrorIndents w:val="0"/>
      </w:pPr>
      <w:rPr>
        <w:rFonts w:ascii="Times New Roman" w:hAnsi="Times New Roman"/>
        <w:sz w:val="16"/>
      </w:rPr>
      <w:tblPr/>
      <w:tcPr>
        <w:shd w:val="clear" w:color="auto" w:fill="F2F2F2" w:themeFill="background1" w:themeFillShade="F2"/>
      </w:tcPr>
    </w:tblStylePr>
  </w:style>
  <w:style w:type="paragraph" w:customStyle="1" w:styleId="1-TableHeading2">
    <w:name w:val="1-Table Heading2"/>
    <w:basedOn w:val="1-TableHeading"/>
    <w:uiPriority w:val="2"/>
    <w:qFormat/>
    <w:rsid w:val="006D015B"/>
    <w:pPr>
      <w:jc w:val="left"/>
    </w:pPr>
    <w:rPr>
      <w:color w:val="FFFFFF"/>
    </w:rPr>
  </w:style>
  <w:style w:type="paragraph" w:customStyle="1" w:styleId="1-TableHeading">
    <w:name w:val="1-Table Heading"/>
    <w:uiPriority w:val="2"/>
    <w:qFormat/>
    <w:rsid w:val="006D015B"/>
    <w:pPr>
      <w:spacing w:after="120" w:line="240" w:lineRule="auto"/>
      <w:jc w:val="center"/>
    </w:pPr>
    <w:rPr>
      <w:rFonts w:ascii="Times New Roman" w:eastAsia="Times New Roman" w:hAnsi="Times New Roman" w:cs="Arial"/>
      <w:b/>
      <w:color w:val="FFFFFF" w:themeColor="background1"/>
      <w:sz w:val="24"/>
      <w:szCs w:val="16"/>
    </w:rPr>
  </w:style>
  <w:style w:type="table" w:customStyle="1" w:styleId="BAHTableStyle1">
    <w:name w:val="BAH_Table_Style_1"/>
    <w:basedOn w:val="TableNormal"/>
    <w:rsid w:val="006D015B"/>
    <w:pPr>
      <w:spacing w:after="0" w:line="240" w:lineRule="auto"/>
    </w:pPr>
    <w:rPr>
      <w:rFonts w:ascii="Times New Roman" w:eastAsia="Times New Roman" w:hAnsi="Times New Roman" w:cs="Times New Roman"/>
      <w:sz w:val="20"/>
      <w:szCs w:val="20"/>
    </w:rPr>
    <w:tblPr>
      <w:tblStyleRowBandSize w:val="1"/>
      <w:tblStyleColBandSize w:val="1"/>
      <w:tblBorders>
        <w:bottom w:val="single" w:sz="4" w:space="0" w:color="D9D9D9"/>
        <w:insideH w:val="single" w:sz="4" w:space="0" w:color="D9D9D9"/>
        <w:insideV w:val="single" w:sz="6" w:space="0" w:color="D9D9D9"/>
      </w:tblBorders>
      <w:tblCellMar>
        <w:left w:w="43" w:type="dxa"/>
        <w:right w:w="43" w:type="dxa"/>
      </w:tblCellMar>
    </w:tblPr>
    <w:tblStylePr w:type="firstRow">
      <w:tblPr/>
      <w:tcPr>
        <w:shd w:val="clear" w:color="auto" w:fill="2F5496" w:themeFill="accent1" w:themeFillShade="BF"/>
      </w:tcPr>
    </w:tblStylePr>
    <w:tblStylePr w:type="lastRow">
      <w:rPr>
        <w:b w:val="0"/>
        <w:color w:val="F2F2F2" w:themeColor="background1" w:themeShade="F2"/>
      </w:rPr>
      <w:tblPr/>
      <w:tcPr>
        <w:shd w:val="clear" w:color="auto" w:fill="C45911" w:themeFill="accent2" w:themeFillShade="BF"/>
      </w:tcPr>
    </w:tblStylePr>
    <w:tblStylePr w:type="firstCol">
      <w:tblPr/>
      <w:tcPr>
        <w:shd w:val="clear" w:color="auto" w:fill="4472C4" w:themeFill="accent1"/>
      </w:tcPr>
    </w:tblStylePr>
    <w:tblStylePr w:type="lastCol">
      <w:tblPr/>
      <w:tcPr>
        <w:shd w:val="clear" w:color="auto" w:fill="4472C4" w:themeFill="accent1"/>
      </w:tcPr>
    </w:tblStylePr>
    <w:tblStylePr w:type="band1Horz">
      <w:tblPr/>
      <w:tcPr>
        <w:shd w:val="clear" w:color="auto" w:fill="FFFFFF"/>
      </w:tcPr>
    </w:tblStylePr>
    <w:tblStylePr w:type="band2Horz">
      <w:tblPr/>
      <w:tcPr>
        <w:shd w:val="clear" w:color="auto" w:fill="D9D9D9" w:themeFill="background1" w:themeFillShade="D9"/>
      </w:tcPr>
    </w:tblStylePr>
    <w:tblStylePr w:type="seCell">
      <w:rPr>
        <w:color w:val="FFFFFF" w:themeColor="background1"/>
      </w:rPr>
    </w:tblStylePr>
  </w:style>
  <w:style w:type="paragraph" w:customStyle="1" w:styleId="1-BodyText">
    <w:name w:val="1-Body Text"/>
    <w:qFormat/>
    <w:rsid w:val="006D015B"/>
    <w:pPr>
      <w:spacing w:before="120" w:after="120" w:line="240" w:lineRule="auto"/>
    </w:pPr>
    <w:rPr>
      <w:rFonts w:ascii="Times New Roman" w:eastAsia="Times New Roman" w:hAnsi="Times New Roman" w:cs="Times New Roman"/>
      <w:sz w:val="24"/>
      <w:szCs w:val="24"/>
    </w:rPr>
  </w:style>
  <w:style w:type="table" w:customStyle="1" w:styleId="TableCamber11">
    <w:name w:val="Table Camber11"/>
    <w:basedOn w:val="TableNormal"/>
    <w:next w:val="TableGrid"/>
    <w:uiPriority w:val="39"/>
    <w:rsid w:val="006D015B"/>
    <w:pPr>
      <w:spacing w:after="0" w:line="240" w:lineRule="auto"/>
    </w:pPr>
    <w:rPr>
      <w:rFonts w:ascii="Times New Roman" w:eastAsia="Times New Roman" w:hAnsi="Times New Roman" w:cs="Times New Roman"/>
      <w:sz w:val="20"/>
      <w:szCs w:val="20"/>
    </w:rPr>
    <w:tblPr>
      <w:tblStyleRowBandSize w:val="1"/>
      <w:tblInd w:w="43" w:type="dxa"/>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43" w:type="dxa"/>
        <w:bottom w:w="14" w:type="dxa"/>
        <w:right w:w="43" w:type="dxa"/>
      </w:tblCellMar>
    </w:tblPr>
    <w:tblStylePr w:type="firstRow">
      <w:pPr>
        <w:wordWrap/>
        <w:spacing w:beforeLines="0" w:before="40" w:beforeAutospacing="0" w:afterLines="0" w:after="40" w:afterAutospacing="0" w:line="240" w:lineRule="auto"/>
        <w:contextualSpacing w:val="0"/>
        <w:jc w:val="center"/>
      </w:pPr>
      <w:rPr>
        <w:rFonts w:ascii="Times New Roman" w:hAnsi="Times New Roman"/>
        <w:b w:val="0"/>
        <w:i w:val="0"/>
        <w:color w:val="FFFFFF" w:themeColor="background1"/>
        <w:sz w:val="18"/>
      </w:rPr>
      <w:tblPr/>
      <w:tcPr>
        <w:shd w:val="clear" w:color="auto" w:fill="1F3864" w:themeFill="accent1" w:themeFillShade="80"/>
      </w:tcPr>
    </w:tblStylePr>
    <w:tblStylePr w:type="band1Horz">
      <w:pPr>
        <w:wordWrap/>
        <w:spacing w:beforeLines="30" w:before="30" w:beforeAutospacing="0" w:afterLines="30" w:after="30" w:afterAutospacing="0" w:line="240" w:lineRule="auto"/>
        <w:contextualSpacing/>
      </w:pPr>
      <w:rPr>
        <w:rFonts w:ascii="Times New Roman" w:hAnsi="Times New Roman"/>
        <w:sz w:val="16"/>
      </w:rPr>
      <w:tblPr/>
      <w:tcPr>
        <w:shd w:val="clear" w:color="auto" w:fill="C6D9F1"/>
      </w:tcPr>
    </w:tblStylePr>
    <w:tblStylePr w:type="band2Horz">
      <w:pPr>
        <w:wordWrap/>
        <w:spacing w:beforeLines="30" w:before="30" w:beforeAutospacing="0" w:afterLines="30" w:after="30" w:afterAutospacing="0" w:line="240" w:lineRule="auto"/>
        <w:contextualSpacing/>
      </w:pPr>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975">
      <w:bodyDiv w:val="1"/>
      <w:marLeft w:val="0"/>
      <w:marRight w:val="0"/>
      <w:marTop w:val="0"/>
      <w:marBottom w:val="0"/>
      <w:divBdr>
        <w:top w:val="none" w:sz="0" w:space="0" w:color="auto"/>
        <w:left w:val="none" w:sz="0" w:space="0" w:color="auto"/>
        <w:bottom w:val="none" w:sz="0" w:space="0" w:color="auto"/>
        <w:right w:val="none" w:sz="0" w:space="0" w:color="auto"/>
      </w:divBdr>
    </w:div>
    <w:div w:id="33702631">
      <w:bodyDiv w:val="1"/>
      <w:marLeft w:val="0"/>
      <w:marRight w:val="0"/>
      <w:marTop w:val="0"/>
      <w:marBottom w:val="0"/>
      <w:divBdr>
        <w:top w:val="none" w:sz="0" w:space="0" w:color="auto"/>
        <w:left w:val="none" w:sz="0" w:space="0" w:color="auto"/>
        <w:bottom w:val="none" w:sz="0" w:space="0" w:color="auto"/>
        <w:right w:val="none" w:sz="0" w:space="0" w:color="auto"/>
      </w:divBdr>
      <w:divsChild>
        <w:div w:id="1157645457">
          <w:marLeft w:val="0"/>
          <w:marRight w:val="0"/>
          <w:marTop w:val="0"/>
          <w:marBottom w:val="0"/>
          <w:divBdr>
            <w:top w:val="none" w:sz="0" w:space="0" w:color="auto"/>
            <w:left w:val="none" w:sz="0" w:space="0" w:color="auto"/>
            <w:bottom w:val="none" w:sz="0" w:space="0" w:color="auto"/>
            <w:right w:val="none" w:sz="0" w:space="0" w:color="auto"/>
          </w:divBdr>
        </w:div>
      </w:divsChild>
    </w:div>
    <w:div w:id="47534937">
      <w:bodyDiv w:val="1"/>
      <w:marLeft w:val="0"/>
      <w:marRight w:val="0"/>
      <w:marTop w:val="0"/>
      <w:marBottom w:val="0"/>
      <w:divBdr>
        <w:top w:val="none" w:sz="0" w:space="0" w:color="auto"/>
        <w:left w:val="none" w:sz="0" w:space="0" w:color="auto"/>
        <w:bottom w:val="none" w:sz="0" w:space="0" w:color="auto"/>
        <w:right w:val="none" w:sz="0" w:space="0" w:color="auto"/>
      </w:divBdr>
    </w:div>
    <w:div w:id="49618004">
      <w:bodyDiv w:val="1"/>
      <w:marLeft w:val="0"/>
      <w:marRight w:val="0"/>
      <w:marTop w:val="0"/>
      <w:marBottom w:val="0"/>
      <w:divBdr>
        <w:top w:val="none" w:sz="0" w:space="0" w:color="auto"/>
        <w:left w:val="none" w:sz="0" w:space="0" w:color="auto"/>
        <w:bottom w:val="none" w:sz="0" w:space="0" w:color="auto"/>
        <w:right w:val="none" w:sz="0" w:space="0" w:color="auto"/>
      </w:divBdr>
    </w:div>
    <w:div w:id="136188159">
      <w:bodyDiv w:val="1"/>
      <w:marLeft w:val="0"/>
      <w:marRight w:val="0"/>
      <w:marTop w:val="0"/>
      <w:marBottom w:val="0"/>
      <w:divBdr>
        <w:top w:val="none" w:sz="0" w:space="0" w:color="auto"/>
        <w:left w:val="none" w:sz="0" w:space="0" w:color="auto"/>
        <w:bottom w:val="none" w:sz="0" w:space="0" w:color="auto"/>
        <w:right w:val="none" w:sz="0" w:space="0" w:color="auto"/>
      </w:divBdr>
    </w:div>
    <w:div w:id="145441010">
      <w:bodyDiv w:val="1"/>
      <w:marLeft w:val="0"/>
      <w:marRight w:val="0"/>
      <w:marTop w:val="0"/>
      <w:marBottom w:val="0"/>
      <w:divBdr>
        <w:top w:val="none" w:sz="0" w:space="0" w:color="auto"/>
        <w:left w:val="none" w:sz="0" w:space="0" w:color="auto"/>
        <w:bottom w:val="none" w:sz="0" w:space="0" w:color="auto"/>
        <w:right w:val="none" w:sz="0" w:space="0" w:color="auto"/>
      </w:divBdr>
    </w:div>
    <w:div w:id="154225784">
      <w:bodyDiv w:val="1"/>
      <w:marLeft w:val="0"/>
      <w:marRight w:val="0"/>
      <w:marTop w:val="0"/>
      <w:marBottom w:val="0"/>
      <w:divBdr>
        <w:top w:val="none" w:sz="0" w:space="0" w:color="auto"/>
        <w:left w:val="none" w:sz="0" w:space="0" w:color="auto"/>
        <w:bottom w:val="none" w:sz="0" w:space="0" w:color="auto"/>
        <w:right w:val="none" w:sz="0" w:space="0" w:color="auto"/>
      </w:divBdr>
    </w:div>
    <w:div w:id="157238494">
      <w:bodyDiv w:val="1"/>
      <w:marLeft w:val="0"/>
      <w:marRight w:val="0"/>
      <w:marTop w:val="0"/>
      <w:marBottom w:val="0"/>
      <w:divBdr>
        <w:top w:val="none" w:sz="0" w:space="0" w:color="auto"/>
        <w:left w:val="none" w:sz="0" w:space="0" w:color="auto"/>
        <w:bottom w:val="none" w:sz="0" w:space="0" w:color="auto"/>
        <w:right w:val="none" w:sz="0" w:space="0" w:color="auto"/>
      </w:divBdr>
    </w:div>
    <w:div w:id="170920546">
      <w:bodyDiv w:val="1"/>
      <w:marLeft w:val="0"/>
      <w:marRight w:val="0"/>
      <w:marTop w:val="0"/>
      <w:marBottom w:val="0"/>
      <w:divBdr>
        <w:top w:val="none" w:sz="0" w:space="0" w:color="auto"/>
        <w:left w:val="none" w:sz="0" w:space="0" w:color="auto"/>
        <w:bottom w:val="none" w:sz="0" w:space="0" w:color="auto"/>
        <w:right w:val="none" w:sz="0" w:space="0" w:color="auto"/>
      </w:divBdr>
    </w:div>
    <w:div w:id="179514878">
      <w:bodyDiv w:val="1"/>
      <w:marLeft w:val="0"/>
      <w:marRight w:val="0"/>
      <w:marTop w:val="0"/>
      <w:marBottom w:val="0"/>
      <w:divBdr>
        <w:top w:val="none" w:sz="0" w:space="0" w:color="auto"/>
        <w:left w:val="none" w:sz="0" w:space="0" w:color="auto"/>
        <w:bottom w:val="none" w:sz="0" w:space="0" w:color="auto"/>
        <w:right w:val="none" w:sz="0" w:space="0" w:color="auto"/>
      </w:divBdr>
    </w:div>
    <w:div w:id="188491437">
      <w:bodyDiv w:val="1"/>
      <w:marLeft w:val="0"/>
      <w:marRight w:val="0"/>
      <w:marTop w:val="0"/>
      <w:marBottom w:val="0"/>
      <w:divBdr>
        <w:top w:val="none" w:sz="0" w:space="0" w:color="auto"/>
        <w:left w:val="none" w:sz="0" w:space="0" w:color="auto"/>
        <w:bottom w:val="none" w:sz="0" w:space="0" w:color="auto"/>
        <w:right w:val="none" w:sz="0" w:space="0" w:color="auto"/>
      </w:divBdr>
    </w:div>
    <w:div w:id="192499735">
      <w:bodyDiv w:val="1"/>
      <w:marLeft w:val="0"/>
      <w:marRight w:val="0"/>
      <w:marTop w:val="0"/>
      <w:marBottom w:val="0"/>
      <w:divBdr>
        <w:top w:val="none" w:sz="0" w:space="0" w:color="auto"/>
        <w:left w:val="none" w:sz="0" w:space="0" w:color="auto"/>
        <w:bottom w:val="none" w:sz="0" w:space="0" w:color="auto"/>
        <w:right w:val="none" w:sz="0" w:space="0" w:color="auto"/>
      </w:divBdr>
    </w:div>
    <w:div w:id="194927901">
      <w:bodyDiv w:val="1"/>
      <w:marLeft w:val="0"/>
      <w:marRight w:val="0"/>
      <w:marTop w:val="0"/>
      <w:marBottom w:val="0"/>
      <w:divBdr>
        <w:top w:val="none" w:sz="0" w:space="0" w:color="auto"/>
        <w:left w:val="none" w:sz="0" w:space="0" w:color="auto"/>
        <w:bottom w:val="none" w:sz="0" w:space="0" w:color="auto"/>
        <w:right w:val="none" w:sz="0" w:space="0" w:color="auto"/>
      </w:divBdr>
    </w:div>
    <w:div w:id="214053008">
      <w:bodyDiv w:val="1"/>
      <w:marLeft w:val="0"/>
      <w:marRight w:val="0"/>
      <w:marTop w:val="0"/>
      <w:marBottom w:val="0"/>
      <w:divBdr>
        <w:top w:val="none" w:sz="0" w:space="0" w:color="auto"/>
        <w:left w:val="none" w:sz="0" w:space="0" w:color="auto"/>
        <w:bottom w:val="none" w:sz="0" w:space="0" w:color="auto"/>
        <w:right w:val="none" w:sz="0" w:space="0" w:color="auto"/>
      </w:divBdr>
    </w:div>
    <w:div w:id="242221803">
      <w:bodyDiv w:val="1"/>
      <w:marLeft w:val="0"/>
      <w:marRight w:val="0"/>
      <w:marTop w:val="0"/>
      <w:marBottom w:val="0"/>
      <w:divBdr>
        <w:top w:val="none" w:sz="0" w:space="0" w:color="auto"/>
        <w:left w:val="none" w:sz="0" w:space="0" w:color="auto"/>
        <w:bottom w:val="none" w:sz="0" w:space="0" w:color="auto"/>
        <w:right w:val="none" w:sz="0" w:space="0" w:color="auto"/>
      </w:divBdr>
    </w:div>
    <w:div w:id="331832087">
      <w:bodyDiv w:val="1"/>
      <w:marLeft w:val="0"/>
      <w:marRight w:val="0"/>
      <w:marTop w:val="0"/>
      <w:marBottom w:val="0"/>
      <w:divBdr>
        <w:top w:val="none" w:sz="0" w:space="0" w:color="auto"/>
        <w:left w:val="none" w:sz="0" w:space="0" w:color="auto"/>
        <w:bottom w:val="none" w:sz="0" w:space="0" w:color="auto"/>
        <w:right w:val="none" w:sz="0" w:space="0" w:color="auto"/>
      </w:divBdr>
      <w:divsChild>
        <w:div w:id="1754280253">
          <w:marLeft w:val="0"/>
          <w:marRight w:val="0"/>
          <w:marTop w:val="0"/>
          <w:marBottom w:val="0"/>
          <w:divBdr>
            <w:top w:val="none" w:sz="0" w:space="0" w:color="auto"/>
            <w:left w:val="none" w:sz="0" w:space="0" w:color="auto"/>
            <w:bottom w:val="none" w:sz="0" w:space="0" w:color="auto"/>
            <w:right w:val="none" w:sz="0" w:space="0" w:color="auto"/>
          </w:divBdr>
        </w:div>
      </w:divsChild>
    </w:div>
    <w:div w:id="332924716">
      <w:bodyDiv w:val="1"/>
      <w:marLeft w:val="0"/>
      <w:marRight w:val="0"/>
      <w:marTop w:val="0"/>
      <w:marBottom w:val="0"/>
      <w:divBdr>
        <w:top w:val="none" w:sz="0" w:space="0" w:color="auto"/>
        <w:left w:val="none" w:sz="0" w:space="0" w:color="auto"/>
        <w:bottom w:val="none" w:sz="0" w:space="0" w:color="auto"/>
        <w:right w:val="none" w:sz="0" w:space="0" w:color="auto"/>
      </w:divBdr>
    </w:div>
    <w:div w:id="335110823">
      <w:bodyDiv w:val="1"/>
      <w:marLeft w:val="0"/>
      <w:marRight w:val="0"/>
      <w:marTop w:val="0"/>
      <w:marBottom w:val="0"/>
      <w:divBdr>
        <w:top w:val="none" w:sz="0" w:space="0" w:color="auto"/>
        <w:left w:val="none" w:sz="0" w:space="0" w:color="auto"/>
        <w:bottom w:val="none" w:sz="0" w:space="0" w:color="auto"/>
        <w:right w:val="none" w:sz="0" w:space="0" w:color="auto"/>
      </w:divBdr>
    </w:div>
    <w:div w:id="344330099">
      <w:bodyDiv w:val="1"/>
      <w:marLeft w:val="0"/>
      <w:marRight w:val="0"/>
      <w:marTop w:val="0"/>
      <w:marBottom w:val="0"/>
      <w:divBdr>
        <w:top w:val="none" w:sz="0" w:space="0" w:color="auto"/>
        <w:left w:val="none" w:sz="0" w:space="0" w:color="auto"/>
        <w:bottom w:val="none" w:sz="0" w:space="0" w:color="auto"/>
        <w:right w:val="none" w:sz="0" w:space="0" w:color="auto"/>
      </w:divBdr>
    </w:div>
    <w:div w:id="398673257">
      <w:bodyDiv w:val="1"/>
      <w:marLeft w:val="0"/>
      <w:marRight w:val="0"/>
      <w:marTop w:val="0"/>
      <w:marBottom w:val="0"/>
      <w:divBdr>
        <w:top w:val="none" w:sz="0" w:space="0" w:color="auto"/>
        <w:left w:val="none" w:sz="0" w:space="0" w:color="auto"/>
        <w:bottom w:val="none" w:sz="0" w:space="0" w:color="auto"/>
        <w:right w:val="none" w:sz="0" w:space="0" w:color="auto"/>
      </w:divBdr>
    </w:div>
    <w:div w:id="409619926">
      <w:bodyDiv w:val="1"/>
      <w:marLeft w:val="0"/>
      <w:marRight w:val="0"/>
      <w:marTop w:val="0"/>
      <w:marBottom w:val="0"/>
      <w:divBdr>
        <w:top w:val="none" w:sz="0" w:space="0" w:color="auto"/>
        <w:left w:val="none" w:sz="0" w:space="0" w:color="auto"/>
        <w:bottom w:val="none" w:sz="0" w:space="0" w:color="auto"/>
        <w:right w:val="none" w:sz="0" w:space="0" w:color="auto"/>
      </w:divBdr>
    </w:div>
    <w:div w:id="429130218">
      <w:bodyDiv w:val="1"/>
      <w:marLeft w:val="0"/>
      <w:marRight w:val="0"/>
      <w:marTop w:val="0"/>
      <w:marBottom w:val="0"/>
      <w:divBdr>
        <w:top w:val="none" w:sz="0" w:space="0" w:color="auto"/>
        <w:left w:val="none" w:sz="0" w:space="0" w:color="auto"/>
        <w:bottom w:val="none" w:sz="0" w:space="0" w:color="auto"/>
        <w:right w:val="none" w:sz="0" w:space="0" w:color="auto"/>
      </w:divBdr>
      <w:divsChild>
        <w:div w:id="2085104490">
          <w:marLeft w:val="0"/>
          <w:marRight w:val="0"/>
          <w:marTop w:val="0"/>
          <w:marBottom w:val="0"/>
          <w:divBdr>
            <w:top w:val="none" w:sz="0" w:space="0" w:color="auto"/>
            <w:left w:val="none" w:sz="0" w:space="0" w:color="auto"/>
            <w:bottom w:val="none" w:sz="0" w:space="0" w:color="auto"/>
            <w:right w:val="none" w:sz="0" w:space="0" w:color="auto"/>
          </w:divBdr>
        </w:div>
      </w:divsChild>
    </w:div>
    <w:div w:id="442723742">
      <w:bodyDiv w:val="1"/>
      <w:marLeft w:val="0"/>
      <w:marRight w:val="0"/>
      <w:marTop w:val="0"/>
      <w:marBottom w:val="0"/>
      <w:divBdr>
        <w:top w:val="none" w:sz="0" w:space="0" w:color="auto"/>
        <w:left w:val="none" w:sz="0" w:space="0" w:color="auto"/>
        <w:bottom w:val="none" w:sz="0" w:space="0" w:color="auto"/>
        <w:right w:val="none" w:sz="0" w:space="0" w:color="auto"/>
      </w:divBdr>
    </w:div>
    <w:div w:id="454637780">
      <w:bodyDiv w:val="1"/>
      <w:marLeft w:val="0"/>
      <w:marRight w:val="0"/>
      <w:marTop w:val="0"/>
      <w:marBottom w:val="0"/>
      <w:divBdr>
        <w:top w:val="none" w:sz="0" w:space="0" w:color="auto"/>
        <w:left w:val="none" w:sz="0" w:space="0" w:color="auto"/>
        <w:bottom w:val="none" w:sz="0" w:space="0" w:color="auto"/>
        <w:right w:val="none" w:sz="0" w:space="0" w:color="auto"/>
      </w:divBdr>
    </w:div>
    <w:div w:id="455560324">
      <w:bodyDiv w:val="1"/>
      <w:marLeft w:val="0"/>
      <w:marRight w:val="0"/>
      <w:marTop w:val="0"/>
      <w:marBottom w:val="0"/>
      <w:divBdr>
        <w:top w:val="none" w:sz="0" w:space="0" w:color="auto"/>
        <w:left w:val="none" w:sz="0" w:space="0" w:color="auto"/>
        <w:bottom w:val="none" w:sz="0" w:space="0" w:color="auto"/>
        <w:right w:val="none" w:sz="0" w:space="0" w:color="auto"/>
      </w:divBdr>
    </w:div>
    <w:div w:id="470514001">
      <w:bodyDiv w:val="1"/>
      <w:marLeft w:val="0"/>
      <w:marRight w:val="0"/>
      <w:marTop w:val="0"/>
      <w:marBottom w:val="0"/>
      <w:divBdr>
        <w:top w:val="none" w:sz="0" w:space="0" w:color="auto"/>
        <w:left w:val="none" w:sz="0" w:space="0" w:color="auto"/>
        <w:bottom w:val="none" w:sz="0" w:space="0" w:color="auto"/>
        <w:right w:val="none" w:sz="0" w:space="0" w:color="auto"/>
      </w:divBdr>
    </w:div>
    <w:div w:id="519780766">
      <w:bodyDiv w:val="1"/>
      <w:marLeft w:val="0"/>
      <w:marRight w:val="0"/>
      <w:marTop w:val="0"/>
      <w:marBottom w:val="0"/>
      <w:divBdr>
        <w:top w:val="none" w:sz="0" w:space="0" w:color="auto"/>
        <w:left w:val="none" w:sz="0" w:space="0" w:color="auto"/>
        <w:bottom w:val="none" w:sz="0" w:space="0" w:color="auto"/>
        <w:right w:val="none" w:sz="0" w:space="0" w:color="auto"/>
      </w:divBdr>
      <w:divsChild>
        <w:div w:id="1429815575">
          <w:marLeft w:val="0"/>
          <w:marRight w:val="0"/>
          <w:marTop w:val="0"/>
          <w:marBottom w:val="0"/>
          <w:divBdr>
            <w:top w:val="none" w:sz="0" w:space="0" w:color="auto"/>
            <w:left w:val="none" w:sz="0" w:space="0" w:color="auto"/>
            <w:bottom w:val="none" w:sz="0" w:space="0" w:color="auto"/>
            <w:right w:val="none" w:sz="0" w:space="0" w:color="auto"/>
          </w:divBdr>
        </w:div>
      </w:divsChild>
    </w:div>
    <w:div w:id="554127571">
      <w:bodyDiv w:val="1"/>
      <w:marLeft w:val="0"/>
      <w:marRight w:val="0"/>
      <w:marTop w:val="0"/>
      <w:marBottom w:val="0"/>
      <w:divBdr>
        <w:top w:val="none" w:sz="0" w:space="0" w:color="auto"/>
        <w:left w:val="none" w:sz="0" w:space="0" w:color="auto"/>
        <w:bottom w:val="none" w:sz="0" w:space="0" w:color="auto"/>
        <w:right w:val="none" w:sz="0" w:space="0" w:color="auto"/>
      </w:divBdr>
    </w:div>
    <w:div w:id="603537824">
      <w:bodyDiv w:val="1"/>
      <w:marLeft w:val="0"/>
      <w:marRight w:val="0"/>
      <w:marTop w:val="0"/>
      <w:marBottom w:val="0"/>
      <w:divBdr>
        <w:top w:val="none" w:sz="0" w:space="0" w:color="auto"/>
        <w:left w:val="none" w:sz="0" w:space="0" w:color="auto"/>
        <w:bottom w:val="none" w:sz="0" w:space="0" w:color="auto"/>
        <w:right w:val="none" w:sz="0" w:space="0" w:color="auto"/>
      </w:divBdr>
    </w:div>
    <w:div w:id="646860403">
      <w:bodyDiv w:val="1"/>
      <w:marLeft w:val="0"/>
      <w:marRight w:val="0"/>
      <w:marTop w:val="0"/>
      <w:marBottom w:val="0"/>
      <w:divBdr>
        <w:top w:val="none" w:sz="0" w:space="0" w:color="auto"/>
        <w:left w:val="none" w:sz="0" w:space="0" w:color="auto"/>
        <w:bottom w:val="none" w:sz="0" w:space="0" w:color="auto"/>
        <w:right w:val="none" w:sz="0" w:space="0" w:color="auto"/>
      </w:divBdr>
    </w:div>
    <w:div w:id="684745421">
      <w:bodyDiv w:val="1"/>
      <w:marLeft w:val="0"/>
      <w:marRight w:val="0"/>
      <w:marTop w:val="0"/>
      <w:marBottom w:val="0"/>
      <w:divBdr>
        <w:top w:val="none" w:sz="0" w:space="0" w:color="auto"/>
        <w:left w:val="none" w:sz="0" w:space="0" w:color="auto"/>
        <w:bottom w:val="none" w:sz="0" w:space="0" w:color="auto"/>
        <w:right w:val="none" w:sz="0" w:space="0" w:color="auto"/>
      </w:divBdr>
    </w:div>
    <w:div w:id="689377327">
      <w:bodyDiv w:val="1"/>
      <w:marLeft w:val="0"/>
      <w:marRight w:val="0"/>
      <w:marTop w:val="0"/>
      <w:marBottom w:val="0"/>
      <w:divBdr>
        <w:top w:val="none" w:sz="0" w:space="0" w:color="auto"/>
        <w:left w:val="none" w:sz="0" w:space="0" w:color="auto"/>
        <w:bottom w:val="none" w:sz="0" w:space="0" w:color="auto"/>
        <w:right w:val="none" w:sz="0" w:space="0" w:color="auto"/>
      </w:divBdr>
    </w:div>
    <w:div w:id="693263084">
      <w:bodyDiv w:val="1"/>
      <w:marLeft w:val="0"/>
      <w:marRight w:val="0"/>
      <w:marTop w:val="0"/>
      <w:marBottom w:val="0"/>
      <w:divBdr>
        <w:top w:val="none" w:sz="0" w:space="0" w:color="auto"/>
        <w:left w:val="none" w:sz="0" w:space="0" w:color="auto"/>
        <w:bottom w:val="none" w:sz="0" w:space="0" w:color="auto"/>
        <w:right w:val="none" w:sz="0" w:space="0" w:color="auto"/>
      </w:divBdr>
    </w:div>
    <w:div w:id="711735882">
      <w:bodyDiv w:val="1"/>
      <w:marLeft w:val="0"/>
      <w:marRight w:val="0"/>
      <w:marTop w:val="0"/>
      <w:marBottom w:val="0"/>
      <w:divBdr>
        <w:top w:val="none" w:sz="0" w:space="0" w:color="auto"/>
        <w:left w:val="none" w:sz="0" w:space="0" w:color="auto"/>
        <w:bottom w:val="none" w:sz="0" w:space="0" w:color="auto"/>
        <w:right w:val="none" w:sz="0" w:space="0" w:color="auto"/>
      </w:divBdr>
    </w:div>
    <w:div w:id="757364186">
      <w:bodyDiv w:val="1"/>
      <w:marLeft w:val="0"/>
      <w:marRight w:val="0"/>
      <w:marTop w:val="0"/>
      <w:marBottom w:val="0"/>
      <w:divBdr>
        <w:top w:val="none" w:sz="0" w:space="0" w:color="auto"/>
        <w:left w:val="none" w:sz="0" w:space="0" w:color="auto"/>
        <w:bottom w:val="none" w:sz="0" w:space="0" w:color="auto"/>
        <w:right w:val="none" w:sz="0" w:space="0" w:color="auto"/>
      </w:divBdr>
      <w:divsChild>
        <w:div w:id="571038707">
          <w:marLeft w:val="547"/>
          <w:marRight w:val="0"/>
          <w:marTop w:val="0"/>
          <w:marBottom w:val="0"/>
          <w:divBdr>
            <w:top w:val="none" w:sz="0" w:space="0" w:color="auto"/>
            <w:left w:val="none" w:sz="0" w:space="0" w:color="auto"/>
            <w:bottom w:val="none" w:sz="0" w:space="0" w:color="auto"/>
            <w:right w:val="none" w:sz="0" w:space="0" w:color="auto"/>
          </w:divBdr>
        </w:div>
      </w:divsChild>
    </w:div>
    <w:div w:id="757754778">
      <w:bodyDiv w:val="1"/>
      <w:marLeft w:val="0"/>
      <w:marRight w:val="0"/>
      <w:marTop w:val="0"/>
      <w:marBottom w:val="0"/>
      <w:divBdr>
        <w:top w:val="none" w:sz="0" w:space="0" w:color="auto"/>
        <w:left w:val="none" w:sz="0" w:space="0" w:color="auto"/>
        <w:bottom w:val="none" w:sz="0" w:space="0" w:color="auto"/>
        <w:right w:val="none" w:sz="0" w:space="0" w:color="auto"/>
      </w:divBdr>
    </w:div>
    <w:div w:id="758478115">
      <w:bodyDiv w:val="1"/>
      <w:marLeft w:val="0"/>
      <w:marRight w:val="0"/>
      <w:marTop w:val="0"/>
      <w:marBottom w:val="0"/>
      <w:divBdr>
        <w:top w:val="none" w:sz="0" w:space="0" w:color="auto"/>
        <w:left w:val="none" w:sz="0" w:space="0" w:color="auto"/>
        <w:bottom w:val="none" w:sz="0" w:space="0" w:color="auto"/>
        <w:right w:val="none" w:sz="0" w:space="0" w:color="auto"/>
      </w:divBdr>
    </w:div>
    <w:div w:id="766509422">
      <w:bodyDiv w:val="1"/>
      <w:marLeft w:val="0"/>
      <w:marRight w:val="0"/>
      <w:marTop w:val="0"/>
      <w:marBottom w:val="0"/>
      <w:divBdr>
        <w:top w:val="none" w:sz="0" w:space="0" w:color="auto"/>
        <w:left w:val="none" w:sz="0" w:space="0" w:color="auto"/>
        <w:bottom w:val="none" w:sz="0" w:space="0" w:color="auto"/>
        <w:right w:val="none" w:sz="0" w:space="0" w:color="auto"/>
      </w:divBdr>
      <w:divsChild>
        <w:div w:id="1010261223">
          <w:marLeft w:val="0"/>
          <w:marRight w:val="0"/>
          <w:marTop w:val="0"/>
          <w:marBottom w:val="0"/>
          <w:divBdr>
            <w:top w:val="none" w:sz="0" w:space="0" w:color="auto"/>
            <w:left w:val="none" w:sz="0" w:space="0" w:color="auto"/>
            <w:bottom w:val="none" w:sz="0" w:space="0" w:color="auto"/>
            <w:right w:val="none" w:sz="0" w:space="0" w:color="auto"/>
          </w:divBdr>
        </w:div>
      </w:divsChild>
    </w:div>
    <w:div w:id="821703907">
      <w:bodyDiv w:val="1"/>
      <w:marLeft w:val="0"/>
      <w:marRight w:val="0"/>
      <w:marTop w:val="0"/>
      <w:marBottom w:val="0"/>
      <w:divBdr>
        <w:top w:val="none" w:sz="0" w:space="0" w:color="auto"/>
        <w:left w:val="none" w:sz="0" w:space="0" w:color="auto"/>
        <w:bottom w:val="none" w:sz="0" w:space="0" w:color="auto"/>
        <w:right w:val="none" w:sz="0" w:space="0" w:color="auto"/>
      </w:divBdr>
    </w:div>
    <w:div w:id="825901636">
      <w:bodyDiv w:val="1"/>
      <w:marLeft w:val="0"/>
      <w:marRight w:val="0"/>
      <w:marTop w:val="0"/>
      <w:marBottom w:val="0"/>
      <w:divBdr>
        <w:top w:val="none" w:sz="0" w:space="0" w:color="auto"/>
        <w:left w:val="none" w:sz="0" w:space="0" w:color="auto"/>
        <w:bottom w:val="none" w:sz="0" w:space="0" w:color="auto"/>
        <w:right w:val="none" w:sz="0" w:space="0" w:color="auto"/>
      </w:divBdr>
      <w:divsChild>
        <w:div w:id="2111122463">
          <w:marLeft w:val="0"/>
          <w:marRight w:val="0"/>
          <w:marTop w:val="0"/>
          <w:marBottom w:val="0"/>
          <w:divBdr>
            <w:top w:val="none" w:sz="0" w:space="0" w:color="auto"/>
            <w:left w:val="none" w:sz="0" w:space="0" w:color="auto"/>
            <w:bottom w:val="none" w:sz="0" w:space="0" w:color="auto"/>
            <w:right w:val="none" w:sz="0" w:space="0" w:color="auto"/>
          </w:divBdr>
        </w:div>
      </w:divsChild>
    </w:div>
    <w:div w:id="839809834">
      <w:bodyDiv w:val="1"/>
      <w:marLeft w:val="0"/>
      <w:marRight w:val="0"/>
      <w:marTop w:val="0"/>
      <w:marBottom w:val="0"/>
      <w:divBdr>
        <w:top w:val="none" w:sz="0" w:space="0" w:color="auto"/>
        <w:left w:val="none" w:sz="0" w:space="0" w:color="auto"/>
        <w:bottom w:val="none" w:sz="0" w:space="0" w:color="auto"/>
        <w:right w:val="none" w:sz="0" w:space="0" w:color="auto"/>
      </w:divBdr>
    </w:div>
    <w:div w:id="873805584">
      <w:bodyDiv w:val="1"/>
      <w:marLeft w:val="0"/>
      <w:marRight w:val="0"/>
      <w:marTop w:val="0"/>
      <w:marBottom w:val="0"/>
      <w:divBdr>
        <w:top w:val="none" w:sz="0" w:space="0" w:color="auto"/>
        <w:left w:val="none" w:sz="0" w:space="0" w:color="auto"/>
        <w:bottom w:val="none" w:sz="0" w:space="0" w:color="auto"/>
        <w:right w:val="none" w:sz="0" w:space="0" w:color="auto"/>
      </w:divBdr>
    </w:div>
    <w:div w:id="944116387">
      <w:bodyDiv w:val="1"/>
      <w:marLeft w:val="0"/>
      <w:marRight w:val="0"/>
      <w:marTop w:val="0"/>
      <w:marBottom w:val="0"/>
      <w:divBdr>
        <w:top w:val="none" w:sz="0" w:space="0" w:color="auto"/>
        <w:left w:val="none" w:sz="0" w:space="0" w:color="auto"/>
        <w:bottom w:val="none" w:sz="0" w:space="0" w:color="auto"/>
        <w:right w:val="none" w:sz="0" w:space="0" w:color="auto"/>
      </w:divBdr>
    </w:div>
    <w:div w:id="951329690">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
    <w:div w:id="1050882895">
      <w:bodyDiv w:val="1"/>
      <w:marLeft w:val="0"/>
      <w:marRight w:val="0"/>
      <w:marTop w:val="0"/>
      <w:marBottom w:val="0"/>
      <w:divBdr>
        <w:top w:val="none" w:sz="0" w:space="0" w:color="auto"/>
        <w:left w:val="none" w:sz="0" w:space="0" w:color="auto"/>
        <w:bottom w:val="none" w:sz="0" w:space="0" w:color="auto"/>
        <w:right w:val="none" w:sz="0" w:space="0" w:color="auto"/>
      </w:divBdr>
    </w:div>
    <w:div w:id="1061102543">
      <w:bodyDiv w:val="1"/>
      <w:marLeft w:val="0"/>
      <w:marRight w:val="0"/>
      <w:marTop w:val="0"/>
      <w:marBottom w:val="0"/>
      <w:divBdr>
        <w:top w:val="none" w:sz="0" w:space="0" w:color="auto"/>
        <w:left w:val="none" w:sz="0" w:space="0" w:color="auto"/>
        <w:bottom w:val="none" w:sz="0" w:space="0" w:color="auto"/>
        <w:right w:val="none" w:sz="0" w:space="0" w:color="auto"/>
      </w:divBdr>
    </w:div>
    <w:div w:id="1124808308">
      <w:bodyDiv w:val="1"/>
      <w:marLeft w:val="0"/>
      <w:marRight w:val="0"/>
      <w:marTop w:val="0"/>
      <w:marBottom w:val="0"/>
      <w:divBdr>
        <w:top w:val="none" w:sz="0" w:space="0" w:color="auto"/>
        <w:left w:val="none" w:sz="0" w:space="0" w:color="auto"/>
        <w:bottom w:val="none" w:sz="0" w:space="0" w:color="auto"/>
        <w:right w:val="none" w:sz="0" w:space="0" w:color="auto"/>
      </w:divBdr>
    </w:div>
    <w:div w:id="1156651811">
      <w:bodyDiv w:val="1"/>
      <w:marLeft w:val="0"/>
      <w:marRight w:val="0"/>
      <w:marTop w:val="0"/>
      <w:marBottom w:val="0"/>
      <w:divBdr>
        <w:top w:val="none" w:sz="0" w:space="0" w:color="auto"/>
        <w:left w:val="none" w:sz="0" w:space="0" w:color="auto"/>
        <w:bottom w:val="none" w:sz="0" w:space="0" w:color="auto"/>
        <w:right w:val="none" w:sz="0" w:space="0" w:color="auto"/>
      </w:divBdr>
    </w:div>
    <w:div w:id="1168206194">
      <w:bodyDiv w:val="1"/>
      <w:marLeft w:val="0"/>
      <w:marRight w:val="0"/>
      <w:marTop w:val="0"/>
      <w:marBottom w:val="0"/>
      <w:divBdr>
        <w:top w:val="none" w:sz="0" w:space="0" w:color="auto"/>
        <w:left w:val="none" w:sz="0" w:space="0" w:color="auto"/>
        <w:bottom w:val="none" w:sz="0" w:space="0" w:color="auto"/>
        <w:right w:val="none" w:sz="0" w:space="0" w:color="auto"/>
      </w:divBdr>
      <w:divsChild>
        <w:div w:id="1837260675">
          <w:marLeft w:val="0"/>
          <w:marRight w:val="0"/>
          <w:marTop w:val="0"/>
          <w:marBottom w:val="0"/>
          <w:divBdr>
            <w:top w:val="none" w:sz="0" w:space="0" w:color="auto"/>
            <w:left w:val="none" w:sz="0" w:space="0" w:color="auto"/>
            <w:bottom w:val="none" w:sz="0" w:space="0" w:color="auto"/>
            <w:right w:val="none" w:sz="0" w:space="0" w:color="auto"/>
          </w:divBdr>
        </w:div>
      </w:divsChild>
    </w:div>
    <w:div w:id="1180393748">
      <w:bodyDiv w:val="1"/>
      <w:marLeft w:val="0"/>
      <w:marRight w:val="0"/>
      <w:marTop w:val="0"/>
      <w:marBottom w:val="0"/>
      <w:divBdr>
        <w:top w:val="none" w:sz="0" w:space="0" w:color="auto"/>
        <w:left w:val="none" w:sz="0" w:space="0" w:color="auto"/>
        <w:bottom w:val="none" w:sz="0" w:space="0" w:color="auto"/>
        <w:right w:val="none" w:sz="0" w:space="0" w:color="auto"/>
      </w:divBdr>
    </w:div>
    <w:div w:id="1266882578">
      <w:bodyDiv w:val="1"/>
      <w:marLeft w:val="0"/>
      <w:marRight w:val="0"/>
      <w:marTop w:val="0"/>
      <w:marBottom w:val="0"/>
      <w:divBdr>
        <w:top w:val="none" w:sz="0" w:space="0" w:color="auto"/>
        <w:left w:val="none" w:sz="0" w:space="0" w:color="auto"/>
        <w:bottom w:val="none" w:sz="0" w:space="0" w:color="auto"/>
        <w:right w:val="none" w:sz="0" w:space="0" w:color="auto"/>
      </w:divBdr>
      <w:divsChild>
        <w:div w:id="148593103">
          <w:marLeft w:val="0"/>
          <w:marRight w:val="0"/>
          <w:marTop w:val="0"/>
          <w:marBottom w:val="0"/>
          <w:divBdr>
            <w:top w:val="none" w:sz="0" w:space="0" w:color="auto"/>
            <w:left w:val="none" w:sz="0" w:space="0" w:color="auto"/>
            <w:bottom w:val="none" w:sz="0" w:space="0" w:color="auto"/>
            <w:right w:val="none" w:sz="0" w:space="0" w:color="auto"/>
          </w:divBdr>
          <w:divsChild>
            <w:div w:id="905844978">
              <w:marLeft w:val="0"/>
              <w:marRight w:val="0"/>
              <w:marTop w:val="0"/>
              <w:marBottom w:val="0"/>
              <w:divBdr>
                <w:top w:val="none" w:sz="0" w:space="0" w:color="auto"/>
                <w:left w:val="none" w:sz="0" w:space="0" w:color="auto"/>
                <w:bottom w:val="none" w:sz="0" w:space="0" w:color="auto"/>
                <w:right w:val="none" w:sz="0" w:space="0" w:color="auto"/>
              </w:divBdr>
            </w:div>
            <w:div w:id="906695565">
              <w:marLeft w:val="0"/>
              <w:marRight w:val="0"/>
              <w:marTop w:val="0"/>
              <w:marBottom w:val="0"/>
              <w:divBdr>
                <w:top w:val="none" w:sz="0" w:space="0" w:color="auto"/>
                <w:left w:val="none" w:sz="0" w:space="0" w:color="auto"/>
                <w:bottom w:val="none" w:sz="0" w:space="0" w:color="auto"/>
                <w:right w:val="none" w:sz="0" w:space="0" w:color="auto"/>
              </w:divBdr>
            </w:div>
            <w:div w:id="946813831">
              <w:marLeft w:val="0"/>
              <w:marRight w:val="0"/>
              <w:marTop w:val="0"/>
              <w:marBottom w:val="0"/>
              <w:divBdr>
                <w:top w:val="none" w:sz="0" w:space="0" w:color="auto"/>
                <w:left w:val="none" w:sz="0" w:space="0" w:color="auto"/>
                <w:bottom w:val="none" w:sz="0" w:space="0" w:color="auto"/>
                <w:right w:val="none" w:sz="0" w:space="0" w:color="auto"/>
              </w:divBdr>
            </w:div>
            <w:div w:id="1370111519">
              <w:marLeft w:val="0"/>
              <w:marRight w:val="0"/>
              <w:marTop w:val="0"/>
              <w:marBottom w:val="0"/>
              <w:divBdr>
                <w:top w:val="none" w:sz="0" w:space="0" w:color="auto"/>
                <w:left w:val="none" w:sz="0" w:space="0" w:color="auto"/>
                <w:bottom w:val="none" w:sz="0" w:space="0" w:color="auto"/>
                <w:right w:val="none" w:sz="0" w:space="0" w:color="auto"/>
              </w:divBdr>
            </w:div>
            <w:div w:id="1518041470">
              <w:marLeft w:val="0"/>
              <w:marRight w:val="0"/>
              <w:marTop w:val="0"/>
              <w:marBottom w:val="0"/>
              <w:divBdr>
                <w:top w:val="none" w:sz="0" w:space="0" w:color="auto"/>
                <w:left w:val="none" w:sz="0" w:space="0" w:color="auto"/>
                <w:bottom w:val="none" w:sz="0" w:space="0" w:color="auto"/>
                <w:right w:val="none" w:sz="0" w:space="0" w:color="auto"/>
              </w:divBdr>
            </w:div>
          </w:divsChild>
        </w:div>
        <w:div w:id="1891382207">
          <w:marLeft w:val="0"/>
          <w:marRight w:val="0"/>
          <w:marTop w:val="0"/>
          <w:marBottom w:val="0"/>
          <w:divBdr>
            <w:top w:val="none" w:sz="0" w:space="0" w:color="auto"/>
            <w:left w:val="none" w:sz="0" w:space="0" w:color="auto"/>
            <w:bottom w:val="none" w:sz="0" w:space="0" w:color="auto"/>
            <w:right w:val="none" w:sz="0" w:space="0" w:color="auto"/>
          </w:divBdr>
          <w:divsChild>
            <w:div w:id="699432512">
              <w:marLeft w:val="0"/>
              <w:marRight w:val="0"/>
              <w:marTop w:val="0"/>
              <w:marBottom w:val="0"/>
              <w:divBdr>
                <w:top w:val="none" w:sz="0" w:space="0" w:color="auto"/>
                <w:left w:val="none" w:sz="0" w:space="0" w:color="auto"/>
                <w:bottom w:val="none" w:sz="0" w:space="0" w:color="auto"/>
                <w:right w:val="none" w:sz="0" w:space="0" w:color="auto"/>
              </w:divBdr>
            </w:div>
            <w:div w:id="1171331272">
              <w:marLeft w:val="0"/>
              <w:marRight w:val="0"/>
              <w:marTop w:val="0"/>
              <w:marBottom w:val="0"/>
              <w:divBdr>
                <w:top w:val="none" w:sz="0" w:space="0" w:color="auto"/>
                <w:left w:val="none" w:sz="0" w:space="0" w:color="auto"/>
                <w:bottom w:val="none" w:sz="0" w:space="0" w:color="auto"/>
                <w:right w:val="none" w:sz="0" w:space="0" w:color="auto"/>
              </w:divBdr>
            </w:div>
            <w:div w:id="1239243949">
              <w:marLeft w:val="0"/>
              <w:marRight w:val="0"/>
              <w:marTop w:val="0"/>
              <w:marBottom w:val="0"/>
              <w:divBdr>
                <w:top w:val="none" w:sz="0" w:space="0" w:color="auto"/>
                <w:left w:val="none" w:sz="0" w:space="0" w:color="auto"/>
                <w:bottom w:val="none" w:sz="0" w:space="0" w:color="auto"/>
                <w:right w:val="none" w:sz="0" w:space="0" w:color="auto"/>
              </w:divBdr>
            </w:div>
            <w:div w:id="2038189151">
              <w:marLeft w:val="0"/>
              <w:marRight w:val="0"/>
              <w:marTop w:val="0"/>
              <w:marBottom w:val="0"/>
              <w:divBdr>
                <w:top w:val="none" w:sz="0" w:space="0" w:color="auto"/>
                <w:left w:val="none" w:sz="0" w:space="0" w:color="auto"/>
                <w:bottom w:val="none" w:sz="0" w:space="0" w:color="auto"/>
                <w:right w:val="none" w:sz="0" w:space="0" w:color="auto"/>
              </w:divBdr>
            </w:div>
          </w:divsChild>
        </w:div>
        <w:div w:id="1909723689">
          <w:marLeft w:val="0"/>
          <w:marRight w:val="0"/>
          <w:marTop w:val="0"/>
          <w:marBottom w:val="0"/>
          <w:divBdr>
            <w:top w:val="none" w:sz="0" w:space="0" w:color="auto"/>
            <w:left w:val="none" w:sz="0" w:space="0" w:color="auto"/>
            <w:bottom w:val="none" w:sz="0" w:space="0" w:color="auto"/>
            <w:right w:val="none" w:sz="0" w:space="0" w:color="auto"/>
          </w:divBdr>
        </w:div>
      </w:divsChild>
    </w:div>
    <w:div w:id="1275333347">
      <w:bodyDiv w:val="1"/>
      <w:marLeft w:val="0"/>
      <w:marRight w:val="0"/>
      <w:marTop w:val="0"/>
      <w:marBottom w:val="0"/>
      <w:divBdr>
        <w:top w:val="none" w:sz="0" w:space="0" w:color="auto"/>
        <w:left w:val="none" w:sz="0" w:space="0" w:color="auto"/>
        <w:bottom w:val="none" w:sz="0" w:space="0" w:color="auto"/>
        <w:right w:val="none" w:sz="0" w:space="0" w:color="auto"/>
      </w:divBdr>
    </w:div>
    <w:div w:id="1288506148">
      <w:bodyDiv w:val="1"/>
      <w:marLeft w:val="0"/>
      <w:marRight w:val="0"/>
      <w:marTop w:val="0"/>
      <w:marBottom w:val="0"/>
      <w:divBdr>
        <w:top w:val="none" w:sz="0" w:space="0" w:color="auto"/>
        <w:left w:val="none" w:sz="0" w:space="0" w:color="auto"/>
        <w:bottom w:val="none" w:sz="0" w:space="0" w:color="auto"/>
        <w:right w:val="none" w:sz="0" w:space="0" w:color="auto"/>
      </w:divBdr>
      <w:divsChild>
        <w:div w:id="246232667">
          <w:marLeft w:val="0"/>
          <w:marRight w:val="0"/>
          <w:marTop w:val="0"/>
          <w:marBottom w:val="0"/>
          <w:divBdr>
            <w:top w:val="none" w:sz="0" w:space="0" w:color="auto"/>
            <w:left w:val="none" w:sz="0" w:space="0" w:color="auto"/>
            <w:bottom w:val="none" w:sz="0" w:space="0" w:color="auto"/>
            <w:right w:val="none" w:sz="0" w:space="0" w:color="auto"/>
          </w:divBdr>
        </w:div>
      </w:divsChild>
    </w:div>
    <w:div w:id="1311330096">
      <w:bodyDiv w:val="1"/>
      <w:marLeft w:val="0"/>
      <w:marRight w:val="0"/>
      <w:marTop w:val="0"/>
      <w:marBottom w:val="0"/>
      <w:divBdr>
        <w:top w:val="none" w:sz="0" w:space="0" w:color="auto"/>
        <w:left w:val="none" w:sz="0" w:space="0" w:color="auto"/>
        <w:bottom w:val="none" w:sz="0" w:space="0" w:color="auto"/>
        <w:right w:val="none" w:sz="0" w:space="0" w:color="auto"/>
      </w:divBdr>
    </w:div>
    <w:div w:id="1312052071">
      <w:bodyDiv w:val="1"/>
      <w:marLeft w:val="0"/>
      <w:marRight w:val="0"/>
      <w:marTop w:val="0"/>
      <w:marBottom w:val="0"/>
      <w:divBdr>
        <w:top w:val="none" w:sz="0" w:space="0" w:color="auto"/>
        <w:left w:val="none" w:sz="0" w:space="0" w:color="auto"/>
        <w:bottom w:val="none" w:sz="0" w:space="0" w:color="auto"/>
        <w:right w:val="none" w:sz="0" w:space="0" w:color="auto"/>
      </w:divBdr>
    </w:div>
    <w:div w:id="1401904111">
      <w:bodyDiv w:val="1"/>
      <w:marLeft w:val="0"/>
      <w:marRight w:val="0"/>
      <w:marTop w:val="0"/>
      <w:marBottom w:val="0"/>
      <w:divBdr>
        <w:top w:val="none" w:sz="0" w:space="0" w:color="auto"/>
        <w:left w:val="none" w:sz="0" w:space="0" w:color="auto"/>
        <w:bottom w:val="none" w:sz="0" w:space="0" w:color="auto"/>
        <w:right w:val="none" w:sz="0" w:space="0" w:color="auto"/>
      </w:divBdr>
    </w:div>
    <w:div w:id="1411653659">
      <w:bodyDiv w:val="1"/>
      <w:marLeft w:val="0"/>
      <w:marRight w:val="0"/>
      <w:marTop w:val="0"/>
      <w:marBottom w:val="0"/>
      <w:divBdr>
        <w:top w:val="none" w:sz="0" w:space="0" w:color="auto"/>
        <w:left w:val="none" w:sz="0" w:space="0" w:color="auto"/>
        <w:bottom w:val="none" w:sz="0" w:space="0" w:color="auto"/>
        <w:right w:val="none" w:sz="0" w:space="0" w:color="auto"/>
      </w:divBdr>
    </w:div>
    <w:div w:id="1421561378">
      <w:bodyDiv w:val="1"/>
      <w:marLeft w:val="0"/>
      <w:marRight w:val="0"/>
      <w:marTop w:val="0"/>
      <w:marBottom w:val="0"/>
      <w:divBdr>
        <w:top w:val="none" w:sz="0" w:space="0" w:color="auto"/>
        <w:left w:val="none" w:sz="0" w:space="0" w:color="auto"/>
        <w:bottom w:val="none" w:sz="0" w:space="0" w:color="auto"/>
        <w:right w:val="none" w:sz="0" w:space="0" w:color="auto"/>
      </w:divBdr>
      <w:divsChild>
        <w:div w:id="1211385016">
          <w:marLeft w:val="0"/>
          <w:marRight w:val="0"/>
          <w:marTop w:val="0"/>
          <w:marBottom w:val="0"/>
          <w:divBdr>
            <w:top w:val="none" w:sz="0" w:space="0" w:color="auto"/>
            <w:left w:val="none" w:sz="0" w:space="0" w:color="auto"/>
            <w:bottom w:val="none" w:sz="0" w:space="0" w:color="auto"/>
            <w:right w:val="none" w:sz="0" w:space="0" w:color="auto"/>
          </w:divBdr>
          <w:divsChild>
            <w:div w:id="127018349">
              <w:marLeft w:val="0"/>
              <w:marRight w:val="0"/>
              <w:marTop w:val="0"/>
              <w:marBottom w:val="0"/>
              <w:divBdr>
                <w:top w:val="none" w:sz="0" w:space="0" w:color="auto"/>
                <w:left w:val="none" w:sz="0" w:space="0" w:color="auto"/>
                <w:bottom w:val="none" w:sz="0" w:space="0" w:color="auto"/>
                <w:right w:val="none" w:sz="0" w:space="0" w:color="auto"/>
              </w:divBdr>
              <w:divsChild>
                <w:div w:id="107439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924950">
      <w:bodyDiv w:val="1"/>
      <w:marLeft w:val="0"/>
      <w:marRight w:val="0"/>
      <w:marTop w:val="0"/>
      <w:marBottom w:val="0"/>
      <w:divBdr>
        <w:top w:val="none" w:sz="0" w:space="0" w:color="auto"/>
        <w:left w:val="none" w:sz="0" w:space="0" w:color="auto"/>
        <w:bottom w:val="none" w:sz="0" w:space="0" w:color="auto"/>
        <w:right w:val="none" w:sz="0" w:space="0" w:color="auto"/>
      </w:divBdr>
    </w:div>
    <w:div w:id="1446002916">
      <w:bodyDiv w:val="1"/>
      <w:marLeft w:val="0"/>
      <w:marRight w:val="0"/>
      <w:marTop w:val="0"/>
      <w:marBottom w:val="0"/>
      <w:divBdr>
        <w:top w:val="none" w:sz="0" w:space="0" w:color="auto"/>
        <w:left w:val="none" w:sz="0" w:space="0" w:color="auto"/>
        <w:bottom w:val="none" w:sz="0" w:space="0" w:color="auto"/>
        <w:right w:val="none" w:sz="0" w:space="0" w:color="auto"/>
      </w:divBdr>
    </w:div>
    <w:div w:id="1499686482">
      <w:bodyDiv w:val="1"/>
      <w:marLeft w:val="0"/>
      <w:marRight w:val="0"/>
      <w:marTop w:val="0"/>
      <w:marBottom w:val="0"/>
      <w:divBdr>
        <w:top w:val="none" w:sz="0" w:space="0" w:color="auto"/>
        <w:left w:val="none" w:sz="0" w:space="0" w:color="auto"/>
        <w:bottom w:val="none" w:sz="0" w:space="0" w:color="auto"/>
        <w:right w:val="none" w:sz="0" w:space="0" w:color="auto"/>
      </w:divBdr>
      <w:divsChild>
        <w:div w:id="23026470">
          <w:marLeft w:val="0"/>
          <w:marRight w:val="0"/>
          <w:marTop w:val="0"/>
          <w:marBottom w:val="0"/>
          <w:divBdr>
            <w:top w:val="none" w:sz="0" w:space="0" w:color="auto"/>
            <w:left w:val="none" w:sz="0" w:space="0" w:color="auto"/>
            <w:bottom w:val="none" w:sz="0" w:space="0" w:color="auto"/>
            <w:right w:val="none" w:sz="0" w:space="0" w:color="auto"/>
          </w:divBdr>
        </w:div>
      </w:divsChild>
    </w:div>
    <w:div w:id="1500269453">
      <w:bodyDiv w:val="1"/>
      <w:marLeft w:val="0"/>
      <w:marRight w:val="0"/>
      <w:marTop w:val="0"/>
      <w:marBottom w:val="0"/>
      <w:divBdr>
        <w:top w:val="none" w:sz="0" w:space="0" w:color="auto"/>
        <w:left w:val="none" w:sz="0" w:space="0" w:color="auto"/>
        <w:bottom w:val="none" w:sz="0" w:space="0" w:color="auto"/>
        <w:right w:val="none" w:sz="0" w:space="0" w:color="auto"/>
      </w:divBdr>
    </w:div>
    <w:div w:id="1500537874">
      <w:bodyDiv w:val="1"/>
      <w:marLeft w:val="0"/>
      <w:marRight w:val="0"/>
      <w:marTop w:val="0"/>
      <w:marBottom w:val="0"/>
      <w:divBdr>
        <w:top w:val="none" w:sz="0" w:space="0" w:color="auto"/>
        <w:left w:val="none" w:sz="0" w:space="0" w:color="auto"/>
        <w:bottom w:val="none" w:sz="0" w:space="0" w:color="auto"/>
        <w:right w:val="none" w:sz="0" w:space="0" w:color="auto"/>
      </w:divBdr>
    </w:div>
    <w:div w:id="1508711268">
      <w:bodyDiv w:val="1"/>
      <w:marLeft w:val="0"/>
      <w:marRight w:val="0"/>
      <w:marTop w:val="0"/>
      <w:marBottom w:val="0"/>
      <w:divBdr>
        <w:top w:val="none" w:sz="0" w:space="0" w:color="auto"/>
        <w:left w:val="none" w:sz="0" w:space="0" w:color="auto"/>
        <w:bottom w:val="none" w:sz="0" w:space="0" w:color="auto"/>
        <w:right w:val="none" w:sz="0" w:space="0" w:color="auto"/>
      </w:divBdr>
      <w:divsChild>
        <w:div w:id="1859950">
          <w:marLeft w:val="0"/>
          <w:marRight w:val="0"/>
          <w:marTop w:val="0"/>
          <w:marBottom w:val="0"/>
          <w:divBdr>
            <w:top w:val="none" w:sz="0" w:space="0" w:color="auto"/>
            <w:left w:val="none" w:sz="0" w:space="0" w:color="auto"/>
            <w:bottom w:val="none" w:sz="0" w:space="0" w:color="auto"/>
            <w:right w:val="none" w:sz="0" w:space="0" w:color="auto"/>
          </w:divBdr>
          <w:divsChild>
            <w:div w:id="266041205">
              <w:marLeft w:val="0"/>
              <w:marRight w:val="0"/>
              <w:marTop w:val="0"/>
              <w:marBottom w:val="0"/>
              <w:divBdr>
                <w:top w:val="none" w:sz="0" w:space="0" w:color="auto"/>
                <w:left w:val="none" w:sz="0" w:space="0" w:color="auto"/>
                <w:bottom w:val="none" w:sz="0" w:space="0" w:color="auto"/>
                <w:right w:val="none" w:sz="0" w:space="0" w:color="auto"/>
              </w:divBdr>
              <w:divsChild>
                <w:div w:id="89929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61996">
          <w:marLeft w:val="0"/>
          <w:marRight w:val="0"/>
          <w:marTop w:val="0"/>
          <w:marBottom w:val="0"/>
          <w:divBdr>
            <w:top w:val="none" w:sz="0" w:space="0" w:color="auto"/>
            <w:left w:val="none" w:sz="0" w:space="0" w:color="auto"/>
            <w:bottom w:val="none" w:sz="0" w:space="0" w:color="auto"/>
            <w:right w:val="none" w:sz="0" w:space="0" w:color="auto"/>
          </w:divBdr>
          <w:divsChild>
            <w:div w:id="924805696">
              <w:marLeft w:val="0"/>
              <w:marRight w:val="0"/>
              <w:marTop w:val="0"/>
              <w:marBottom w:val="0"/>
              <w:divBdr>
                <w:top w:val="none" w:sz="0" w:space="0" w:color="auto"/>
                <w:left w:val="none" w:sz="0" w:space="0" w:color="auto"/>
                <w:bottom w:val="none" w:sz="0" w:space="0" w:color="auto"/>
                <w:right w:val="none" w:sz="0" w:space="0" w:color="auto"/>
              </w:divBdr>
              <w:divsChild>
                <w:div w:id="24052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599292">
      <w:bodyDiv w:val="1"/>
      <w:marLeft w:val="0"/>
      <w:marRight w:val="0"/>
      <w:marTop w:val="0"/>
      <w:marBottom w:val="0"/>
      <w:divBdr>
        <w:top w:val="none" w:sz="0" w:space="0" w:color="auto"/>
        <w:left w:val="none" w:sz="0" w:space="0" w:color="auto"/>
        <w:bottom w:val="none" w:sz="0" w:space="0" w:color="auto"/>
        <w:right w:val="none" w:sz="0" w:space="0" w:color="auto"/>
      </w:divBdr>
    </w:div>
    <w:div w:id="1514802124">
      <w:bodyDiv w:val="1"/>
      <w:marLeft w:val="0"/>
      <w:marRight w:val="0"/>
      <w:marTop w:val="0"/>
      <w:marBottom w:val="0"/>
      <w:divBdr>
        <w:top w:val="none" w:sz="0" w:space="0" w:color="auto"/>
        <w:left w:val="none" w:sz="0" w:space="0" w:color="auto"/>
        <w:bottom w:val="none" w:sz="0" w:space="0" w:color="auto"/>
        <w:right w:val="none" w:sz="0" w:space="0" w:color="auto"/>
      </w:divBdr>
    </w:div>
    <w:div w:id="1518736787">
      <w:bodyDiv w:val="1"/>
      <w:marLeft w:val="0"/>
      <w:marRight w:val="0"/>
      <w:marTop w:val="0"/>
      <w:marBottom w:val="0"/>
      <w:divBdr>
        <w:top w:val="none" w:sz="0" w:space="0" w:color="auto"/>
        <w:left w:val="none" w:sz="0" w:space="0" w:color="auto"/>
        <w:bottom w:val="none" w:sz="0" w:space="0" w:color="auto"/>
        <w:right w:val="none" w:sz="0" w:space="0" w:color="auto"/>
      </w:divBdr>
    </w:div>
    <w:div w:id="1529758151">
      <w:bodyDiv w:val="1"/>
      <w:marLeft w:val="0"/>
      <w:marRight w:val="0"/>
      <w:marTop w:val="0"/>
      <w:marBottom w:val="0"/>
      <w:divBdr>
        <w:top w:val="none" w:sz="0" w:space="0" w:color="auto"/>
        <w:left w:val="none" w:sz="0" w:space="0" w:color="auto"/>
        <w:bottom w:val="none" w:sz="0" w:space="0" w:color="auto"/>
        <w:right w:val="none" w:sz="0" w:space="0" w:color="auto"/>
      </w:divBdr>
    </w:div>
    <w:div w:id="1536768403">
      <w:bodyDiv w:val="1"/>
      <w:marLeft w:val="0"/>
      <w:marRight w:val="0"/>
      <w:marTop w:val="0"/>
      <w:marBottom w:val="0"/>
      <w:divBdr>
        <w:top w:val="none" w:sz="0" w:space="0" w:color="auto"/>
        <w:left w:val="none" w:sz="0" w:space="0" w:color="auto"/>
        <w:bottom w:val="none" w:sz="0" w:space="0" w:color="auto"/>
        <w:right w:val="none" w:sz="0" w:space="0" w:color="auto"/>
      </w:divBdr>
    </w:div>
    <w:div w:id="1540321230">
      <w:bodyDiv w:val="1"/>
      <w:marLeft w:val="0"/>
      <w:marRight w:val="0"/>
      <w:marTop w:val="0"/>
      <w:marBottom w:val="0"/>
      <w:divBdr>
        <w:top w:val="none" w:sz="0" w:space="0" w:color="auto"/>
        <w:left w:val="none" w:sz="0" w:space="0" w:color="auto"/>
        <w:bottom w:val="none" w:sz="0" w:space="0" w:color="auto"/>
        <w:right w:val="none" w:sz="0" w:space="0" w:color="auto"/>
      </w:divBdr>
      <w:divsChild>
        <w:div w:id="578561249">
          <w:marLeft w:val="0"/>
          <w:marRight w:val="0"/>
          <w:marTop w:val="0"/>
          <w:marBottom w:val="0"/>
          <w:divBdr>
            <w:top w:val="none" w:sz="0" w:space="0" w:color="auto"/>
            <w:left w:val="none" w:sz="0" w:space="0" w:color="auto"/>
            <w:bottom w:val="none" w:sz="0" w:space="0" w:color="auto"/>
            <w:right w:val="none" w:sz="0" w:space="0" w:color="auto"/>
          </w:divBdr>
        </w:div>
      </w:divsChild>
    </w:div>
    <w:div w:id="1540821029">
      <w:bodyDiv w:val="1"/>
      <w:marLeft w:val="0"/>
      <w:marRight w:val="0"/>
      <w:marTop w:val="0"/>
      <w:marBottom w:val="0"/>
      <w:divBdr>
        <w:top w:val="none" w:sz="0" w:space="0" w:color="auto"/>
        <w:left w:val="none" w:sz="0" w:space="0" w:color="auto"/>
        <w:bottom w:val="none" w:sz="0" w:space="0" w:color="auto"/>
        <w:right w:val="none" w:sz="0" w:space="0" w:color="auto"/>
      </w:divBdr>
    </w:div>
    <w:div w:id="1542475311">
      <w:bodyDiv w:val="1"/>
      <w:marLeft w:val="0"/>
      <w:marRight w:val="0"/>
      <w:marTop w:val="0"/>
      <w:marBottom w:val="0"/>
      <w:divBdr>
        <w:top w:val="none" w:sz="0" w:space="0" w:color="auto"/>
        <w:left w:val="none" w:sz="0" w:space="0" w:color="auto"/>
        <w:bottom w:val="none" w:sz="0" w:space="0" w:color="auto"/>
        <w:right w:val="none" w:sz="0" w:space="0" w:color="auto"/>
      </w:divBdr>
    </w:div>
    <w:div w:id="1597446002">
      <w:bodyDiv w:val="1"/>
      <w:marLeft w:val="0"/>
      <w:marRight w:val="0"/>
      <w:marTop w:val="0"/>
      <w:marBottom w:val="0"/>
      <w:divBdr>
        <w:top w:val="none" w:sz="0" w:space="0" w:color="auto"/>
        <w:left w:val="none" w:sz="0" w:space="0" w:color="auto"/>
        <w:bottom w:val="none" w:sz="0" w:space="0" w:color="auto"/>
        <w:right w:val="none" w:sz="0" w:space="0" w:color="auto"/>
      </w:divBdr>
    </w:div>
    <w:div w:id="1614897066">
      <w:bodyDiv w:val="1"/>
      <w:marLeft w:val="0"/>
      <w:marRight w:val="0"/>
      <w:marTop w:val="0"/>
      <w:marBottom w:val="0"/>
      <w:divBdr>
        <w:top w:val="none" w:sz="0" w:space="0" w:color="auto"/>
        <w:left w:val="none" w:sz="0" w:space="0" w:color="auto"/>
        <w:bottom w:val="none" w:sz="0" w:space="0" w:color="auto"/>
        <w:right w:val="none" w:sz="0" w:space="0" w:color="auto"/>
      </w:divBdr>
      <w:divsChild>
        <w:div w:id="1997761045">
          <w:marLeft w:val="0"/>
          <w:marRight w:val="0"/>
          <w:marTop w:val="0"/>
          <w:marBottom w:val="0"/>
          <w:divBdr>
            <w:top w:val="none" w:sz="0" w:space="0" w:color="auto"/>
            <w:left w:val="none" w:sz="0" w:space="0" w:color="auto"/>
            <w:bottom w:val="none" w:sz="0" w:space="0" w:color="auto"/>
            <w:right w:val="none" w:sz="0" w:space="0" w:color="auto"/>
          </w:divBdr>
        </w:div>
      </w:divsChild>
    </w:div>
    <w:div w:id="1624731601">
      <w:bodyDiv w:val="1"/>
      <w:marLeft w:val="0"/>
      <w:marRight w:val="0"/>
      <w:marTop w:val="0"/>
      <w:marBottom w:val="0"/>
      <w:divBdr>
        <w:top w:val="none" w:sz="0" w:space="0" w:color="auto"/>
        <w:left w:val="none" w:sz="0" w:space="0" w:color="auto"/>
        <w:bottom w:val="none" w:sz="0" w:space="0" w:color="auto"/>
        <w:right w:val="none" w:sz="0" w:space="0" w:color="auto"/>
      </w:divBdr>
    </w:div>
    <w:div w:id="1634670647">
      <w:bodyDiv w:val="1"/>
      <w:marLeft w:val="0"/>
      <w:marRight w:val="0"/>
      <w:marTop w:val="0"/>
      <w:marBottom w:val="0"/>
      <w:divBdr>
        <w:top w:val="none" w:sz="0" w:space="0" w:color="auto"/>
        <w:left w:val="none" w:sz="0" w:space="0" w:color="auto"/>
        <w:bottom w:val="none" w:sz="0" w:space="0" w:color="auto"/>
        <w:right w:val="none" w:sz="0" w:space="0" w:color="auto"/>
      </w:divBdr>
    </w:div>
    <w:div w:id="1644040229">
      <w:bodyDiv w:val="1"/>
      <w:marLeft w:val="0"/>
      <w:marRight w:val="0"/>
      <w:marTop w:val="0"/>
      <w:marBottom w:val="0"/>
      <w:divBdr>
        <w:top w:val="none" w:sz="0" w:space="0" w:color="auto"/>
        <w:left w:val="none" w:sz="0" w:space="0" w:color="auto"/>
        <w:bottom w:val="none" w:sz="0" w:space="0" w:color="auto"/>
        <w:right w:val="none" w:sz="0" w:space="0" w:color="auto"/>
      </w:divBdr>
    </w:div>
    <w:div w:id="1647124294">
      <w:bodyDiv w:val="1"/>
      <w:marLeft w:val="0"/>
      <w:marRight w:val="0"/>
      <w:marTop w:val="0"/>
      <w:marBottom w:val="0"/>
      <w:divBdr>
        <w:top w:val="none" w:sz="0" w:space="0" w:color="auto"/>
        <w:left w:val="none" w:sz="0" w:space="0" w:color="auto"/>
        <w:bottom w:val="none" w:sz="0" w:space="0" w:color="auto"/>
        <w:right w:val="none" w:sz="0" w:space="0" w:color="auto"/>
      </w:divBdr>
    </w:div>
    <w:div w:id="1655449004">
      <w:bodyDiv w:val="1"/>
      <w:marLeft w:val="0"/>
      <w:marRight w:val="0"/>
      <w:marTop w:val="0"/>
      <w:marBottom w:val="0"/>
      <w:divBdr>
        <w:top w:val="none" w:sz="0" w:space="0" w:color="auto"/>
        <w:left w:val="none" w:sz="0" w:space="0" w:color="auto"/>
        <w:bottom w:val="none" w:sz="0" w:space="0" w:color="auto"/>
        <w:right w:val="none" w:sz="0" w:space="0" w:color="auto"/>
      </w:divBdr>
      <w:divsChild>
        <w:div w:id="1225678680">
          <w:marLeft w:val="0"/>
          <w:marRight w:val="0"/>
          <w:marTop w:val="0"/>
          <w:marBottom w:val="0"/>
          <w:divBdr>
            <w:top w:val="none" w:sz="0" w:space="0" w:color="auto"/>
            <w:left w:val="none" w:sz="0" w:space="0" w:color="auto"/>
            <w:bottom w:val="none" w:sz="0" w:space="0" w:color="auto"/>
            <w:right w:val="none" w:sz="0" w:space="0" w:color="auto"/>
          </w:divBdr>
        </w:div>
      </w:divsChild>
    </w:div>
    <w:div w:id="1676616886">
      <w:bodyDiv w:val="1"/>
      <w:marLeft w:val="0"/>
      <w:marRight w:val="0"/>
      <w:marTop w:val="0"/>
      <w:marBottom w:val="0"/>
      <w:divBdr>
        <w:top w:val="none" w:sz="0" w:space="0" w:color="auto"/>
        <w:left w:val="none" w:sz="0" w:space="0" w:color="auto"/>
        <w:bottom w:val="none" w:sz="0" w:space="0" w:color="auto"/>
        <w:right w:val="none" w:sz="0" w:space="0" w:color="auto"/>
      </w:divBdr>
    </w:div>
    <w:div w:id="1681350771">
      <w:bodyDiv w:val="1"/>
      <w:marLeft w:val="0"/>
      <w:marRight w:val="0"/>
      <w:marTop w:val="0"/>
      <w:marBottom w:val="0"/>
      <w:divBdr>
        <w:top w:val="none" w:sz="0" w:space="0" w:color="auto"/>
        <w:left w:val="none" w:sz="0" w:space="0" w:color="auto"/>
        <w:bottom w:val="none" w:sz="0" w:space="0" w:color="auto"/>
        <w:right w:val="none" w:sz="0" w:space="0" w:color="auto"/>
      </w:divBdr>
    </w:div>
    <w:div w:id="1698963768">
      <w:bodyDiv w:val="1"/>
      <w:marLeft w:val="0"/>
      <w:marRight w:val="0"/>
      <w:marTop w:val="0"/>
      <w:marBottom w:val="0"/>
      <w:divBdr>
        <w:top w:val="none" w:sz="0" w:space="0" w:color="auto"/>
        <w:left w:val="none" w:sz="0" w:space="0" w:color="auto"/>
        <w:bottom w:val="none" w:sz="0" w:space="0" w:color="auto"/>
        <w:right w:val="none" w:sz="0" w:space="0" w:color="auto"/>
      </w:divBdr>
      <w:divsChild>
        <w:div w:id="13196877">
          <w:marLeft w:val="0"/>
          <w:marRight w:val="0"/>
          <w:marTop w:val="0"/>
          <w:marBottom w:val="0"/>
          <w:divBdr>
            <w:top w:val="none" w:sz="0" w:space="0" w:color="auto"/>
            <w:left w:val="none" w:sz="0" w:space="0" w:color="auto"/>
            <w:bottom w:val="none" w:sz="0" w:space="0" w:color="auto"/>
            <w:right w:val="none" w:sz="0" w:space="0" w:color="auto"/>
          </w:divBdr>
          <w:divsChild>
            <w:div w:id="674841975">
              <w:marLeft w:val="0"/>
              <w:marRight w:val="0"/>
              <w:marTop w:val="0"/>
              <w:marBottom w:val="0"/>
              <w:divBdr>
                <w:top w:val="none" w:sz="0" w:space="0" w:color="auto"/>
                <w:left w:val="none" w:sz="0" w:space="0" w:color="auto"/>
                <w:bottom w:val="none" w:sz="0" w:space="0" w:color="auto"/>
                <w:right w:val="none" w:sz="0" w:space="0" w:color="auto"/>
              </w:divBdr>
              <w:divsChild>
                <w:div w:id="5340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86159">
      <w:bodyDiv w:val="1"/>
      <w:marLeft w:val="0"/>
      <w:marRight w:val="0"/>
      <w:marTop w:val="0"/>
      <w:marBottom w:val="0"/>
      <w:divBdr>
        <w:top w:val="none" w:sz="0" w:space="0" w:color="auto"/>
        <w:left w:val="none" w:sz="0" w:space="0" w:color="auto"/>
        <w:bottom w:val="none" w:sz="0" w:space="0" w:color="auto"/>
        <w:right w:val="none" w:sz="0" w:space="0" w:color="auto"/>
      </w:divBdr>
      <w:divsChild>
        <w:div w:id="261764870">
          <w:marLeft w:val="547"/>
          <w:marRight w:val="0"/>
          <w:marTop w:val="0"/>
          <w:marBottom w:val="0"/>
          <w:divBdr>
            <w:top w:val="none" w:sz="0" w:space="0" w:color="auto"/>
            <w:left w:val="none" w:sz="0" w:space="0" w:color="auto"/>
            <w:bottom w:val="none" w:sz="0" w:space="0" w:color="auto"/>
            <w:right w:val="none" w:sz="0" w:space="0" w:color="auto"/>
          </w:divBdr>
        </w:div>
        <w:div w:id="314453115">
          <w:marLeft w:val="547"/>
          <w:marRight w:val="0"/>
          <w:marTop w:val="0"/>
          <w:marBottom w:val="0"/>
          <w:divBdr>
            <w:top w:val="none" w:sz="0" w:space="0" w:color="auto"/>
            <w:left w:val="none" w:sz="0" w:space="0" w:color="auto"/>
            <w:bottom w:val="none" w:sz="0" w:space="0" w:color="auto"/>
            <w:right w:val="none" w:sz="0" w:space="0" w:color="auto"/>
          </w:divBdr>
        </w:div>
        <w:div w:id="499926672">
          <w:marLeft w:val="547"/>
          <w:marRight w:val="0"/>
          <w:marTop w:val="0"/>
          <w:marBottom w:val="0"/>
          <w:divBdr>
            <w:top w:val="none" w:sz="0" w:space="0" w:color="auto"/>
            <w:left w:val="none" w:sz="0" w:space="0" w:color="auto"/>
            <w:bottom w:val="none" w:sz="0" w:space="0" w:color="auto"/>
            <w:right w:val="none" w:sz="0" w:space="0" w:color="auto"/>
          </w:divBdr>
        </w:div>
        <w:div w:id="654144486">
          <w:marLeft w:val="547"/>
          <w:marRight w:val="0"/>
          <w:marTop w:val="0"/>
          <w:marBottom w:val="0"/>
          <w:divBdr>
            <w:top w:val="none" w:sz="0" w:space="0" w:color="auto"/>
            <w:left w:val="none" w:sz="0" w:space="0" w:color="auto"/>
            <w:bottom w:val="none" w:sz="0" w:space="0" w:color="auto"/>
            <w:right w:val="none" w:sz="0" w:space="0" w:color="auto"/>
          </w:divBdr>
        </w:div>
        <w:div w:id="1141652110">
          <w:marLeft w:val="547"/>
          <w:marRight w:val="0"/>
          <w:marTop w:val="0"/>
          <w:marBottom w:val="0"/>
          <w:divBdr>
            <w:top w:val="none" w:sz="0" w:space="0" w:color="auto"/>
            <w:left w:val="none" w:sz="0" w:space="0" w:color="auto"/>
            <w:bottom w:val="none" w:sz="0" w:space="0" w:color="auto"/>
            <w:right w:val="none" w:sz="0" w:space="0" w:color="auto"/>
          </w:divBdr>
        </w:div>
        <w:div w:id="1399591843">
          <w:marLeft w:val="547"/>
          <w:marRight w:val="0"/>
          <w:marTop w:val="0"/>
          <w:marBottom w:val="0"/>
          <w:divBdr>
            <w:top w:val="none" w:sz="0" w:space="0" w:color="auto"/>
            <w:left w:val="none" w:sz="0" w:space="0" w:color="auto"/>
            <w:bottom w:val="none" w:sz="0" w:space="0" w:color="auto"/>
            <w:right w:val="none" w:sz="0" w:space="0" w:color="auto"/>
          </w:divBdr>
        </w:div>
        <w:div w:id="1666204730">
          <w:marLeft w:val="547"/>
          <w:marRight w:val="0"/>
          <w:marTop w:val="0"/>
          <w:marBottom w:val="0"/>
          <w:divBdr>
            <w:top w:val="none" w:sz="0" w:space="0" w:color="auto"/>
            <w:left w:val="none" w:sz="0" w:space="0" w:color="auto"/>
            <w:bottom w:val="none" w:sz="0" w:space="0" w:color="auto"/>
            <w:right w:val="none" w:sz="0" w:space="0" w:color="auto"/>
          </w:divBdr>
        </w:div>
        <w:div w:id="1937975324">
          <w:marLeft w:val="547"/>
          <w:marRight w:val="0"/>
          <w:marTop w:val="0"/>
          <w:marBottom w:val="0"/>
          <w:divBdr>
            <w:top w:val="none" w:sz="0" w:space="0" w:color="auto"/>
            <w:left w:val="none" w:sz="0" w:space="0" w:color="auto"/>
            <w:bottom w:val="none" w:sz="0" w:space="0" w:color="auto"/>
            <w:right w:val="none" w:sz="0" w:space="0" w:color="auto"/>
          </w:divBdr>
        </w:div>
        <w:div w:id="2026204228">
          <w:marLeft w:val="547"/>
          <w:marRight w:val="0"/>
          <w:marTop w:val="0"/>
          <w:marBottom w:val="0"/>
          <w:divBdr>
            <w:top w:val="none" w:sz="0" w:space="0" w:color="auto"/>
            <w:left w:val="none" w:sz="0" w:space="0" w:color="auto"/>
            <w:bottom w:val="none" w:sz="0" w:space="0" w:color="auto"/>
            <w:right w:val="none" w:sz="0" w:space="0" w:color="auto"/>
          </w:divBdr>
        </w:div>
      </w:divsChild>
    </w:div>
    <w:div w:id="1732925137">
      <w:bodyDiv w:val="1"/>
      <w:marLeft w:val="0"/>
      <w:marRight w:val="0"/>
      <w:marTop w:val="0"/>
      <w:marBottom w:val="0"/>
      <w:divBdr>
        <w:top w:val="none" w:sz="0" w:space="0" w:color="auto"/>
        <w:left w:val="none" w:sz="0" w:space="0" w:color="auto"/>
        <w:bottom w:val="none" w:sz="0" w:space="0" w:color="auto"/>
        <w:right w:val="none" w:sz="0" w:space="0" w:color="auto"/>
      </w:divBdr>
    </w:div>
    <w:div w:id="1734505966">
      <w:bodyDiv w:val="1"/>
      <w:marLeft w:val="0"/>
      <w:marRight w:val="0"/>
      <w:marTop w:val="0"/>
      <w:marBottom w:val="0"/>
      <w:divBdr>
        <w:top w:val="none" w:sz="0" w:space="0" w:color="auto"/>
        <w:left w:val="none" w:sz="0" w:space="0" w:color="auto"/>
        <w:bottom w:val="none" w:sz="0" w:space="0" w:color="auto"/>
        <w:right w:val="none" w:sz="0" w:space="0" w:color="auto"/>
      </w:divBdr>
    </w:div>
    <w:div w:id="1737974445">
      <w:bodyDiv w:val="1"/>
      <w:marLeft w:val="0"/>
      <w:marRight w:val="0"/>
      <w:marTop w:val="0"/>
      <w:marBottom w:val="0"/>
      <w:divBdr>
        <w:top w:val="none" w:sz="0" w:space="0" w:color="auto"/>
        <w:left w:val="none" w:sz="0" w:space="0" w:color="auto"/>
        <w:bottom w:val="none" w:sz="0" w:space="0" w:color="auto"/>
        <w:right w:val="none" w:sz="0" w:space="0" w:color="auto"/>
      </w:divBdr>
    </w:div>
    <w:div w:id="1738085194">
      <w:bodyDiv w:val="1"/>
      <w:marLeft w:val="0"/>
      <w:marRight w:val="0"/>
      <w:marTop w:val="0"/>
      <w:marBottom w:val="0"/>
      <w:divBdr>
        <w:top w:val="none" w:sz="0" w:space="0" w:color="auto"/>
        <w:left w:val="none" w:sz="0" w:space="0" w:color="auto"/>
        <w:bottom w:val="none" w:sz="0" w:space="0" w:color="auto"/>
        <w:right w:val="none" w:sz="0" w:space="0" w:color="auto"/>
      </w:divBdr>
    </w:div>
    <w:div w:id="1775514641">
      <w:bodyDiv w:val="1"/>
      <w:marLeft w:val="0"/>
      <w:marRight w:val="0"/>
      <w:marTop w:val="0"/>
      <w:marBottom w:val="0"/>
      <w:divBdr>
        <w:top w:val="none" w:sz="0" w:space="0" w:color="auto"/>
        <w:left w:val="none" w:sz="0" w:space="0" w:color="auto"/>
        <w:bottom w:val="none" w:sz="0" w:space="0" w:color="auto"/>
        <w:right w:val="none" w:sz="0" w:space="0" w:color="auto"/>
      </w:divBdr>
    </w:div>
    <w:div w:id="1791435351">
      <w:bodyDiv w:val="1"/>
      <w:marLeft w:val="0"/>
      <w:marRight w:val="0"/>
      <w:marTop w:val="0"/>
      <w:marBottom w:val="0"/>
      <w:divBdr>
        <w:top w:val="none" w:sz="0" w:space="0" w:color="auto"/>
        <w:left w:val="none" w:sz="0" w:space="0" w:color="auto"/>
        <w:bottom w:val="none" w:sz="0" w:space="0" w:color="auto"/>
        <w:right w:val="none" w:sz="0" w:space="0" w:color="auto"/>
      </w:divBdr>
    </w:div>
    <w:div w:id="1796026908">
      <w:bodyDiv w:val="1"/>
      <w:marLeft w:val="0"/>
      <w:marRight w:val="0"/>
      <w:marTop w:val="0"/>
      <w:marBottom w:val="0"/>
      <w:divBdr>
        <w:top w:val="none" w:sz="0" w:space="0" w:color="auto"/>
        <w:left w:val="none" w:sz="0" w:space="0" w:color="auto"/>
        <w:bottom w:val="none" w:sz="0" w:space="0" w:color="auto"/>
        <w:right w:val="none" w:sz="0" w:space="0" w:color="auto"/>
      </w:divBdr>
    </w:div>
    <w:div w:id="1821069670">
      <w:bodyDiv w:val="1"/>
      <w:marLeft w:val="0"/>
      <w:marRight w:val="0"/>
      <w:marTop w:val="0"/>
      <w:marBottom w:val="0"/>
      <w:divBdr>
        <w:top w:val="none" w:sz="0" w:space="0" w:color="auto"/>
        <w:left w:val="none" w:sz="0" w:space="0" w:color="auto"/>
        <w:bottom w:val="none" w:sz="0" w:space="0" w:color="auto"/>
        <w:right w:val="none" w:sz="0" w:space="0" w:color="auto"/>
      </w:divBdr>
    </w:div>
    <w:div w:id="1851019365">
      <w:bodyDiv w:val="1"/>
      <w:marLeft w:val="0"/>
      <w:marRight w:val="0"/>
      <w:marTop w:val="0"/>
      <w:marBottom w:val="0"/>
      <w:divBdr>
        <w:top w:val="none" w:sz="0" w:space="0" w:color="auto"/>
        <w:left w:val="none" w:sz="0" w:space="0" w:color="auto"/>
        <w:bottom w:val="none" w:sz="0" w:space="0" w:color="auto"/>
        <w:right w:val="none" w:sz="0" w:space="0" w:color="auto"/>
      </w:divBdr>
    </w:div>
    <w:div w:id="1859999013">
      <w:bodyDiv w:val="1"/>
      <w:marLeft w:val="0"/>
      <w:marRight w:val="0"/>
      <w:marTop w:val="0"/>
      <w:marBottom w:val="0"/>
      <w:divBdr>
        <w:top w:val="none" w:sz="0" w:space="0" w:color="auto"/>
        <w:left w:val="none" w:sz="0" w:space="0" w:color="auto"/>
        <w:bottom w:val="none" w:sz="0" w:space="0" w:color="auto"/>
        <w:right w:val="none" w:sz="0" w:space="0" w:color="auto"/>
      </w:divBdr>
    </w:div>
    <w:div w:id="1871917457">
      <w:bodyDiv w:val="1"/>
      <w:marLeft w:val="0"/>
      <w:marRight w:val="0"/>
      <w:marTop w:val="0"/>
      <w:marBottom w:val="0"/>
      <w:divBdr>
        <w:top w:val="none" w:sz="0" w:space="0" w:color="auto"/>
        <w:left w:val="none" w:sz="0" w:space="0" w:color="auto"/>
        <w:bottom w:val="none" w:sz="0" w:space="0" w:color="auto"/>
        <w:right w:val="none" w:sz="0" w:space="0" w:color="auto"/>
      </w:divBdr>
      <w:divsChild>
        <w:div w:id="1825781376">
          <w:marLeft w:val="0"/>
          <w:marRight w:val="0"/>
          <w:marTop w:val="0"/>
          <w:marBottom w:val="0"/>
          <w:divBdr>
            <w:top w:val="none" w:sz="0" w:space="0" w:color="auto"/>
            <w:left w:val="none" w:sz="0" w:space="0" w:color="auto"/>
            <w:bottom w:val="none" w:sz="0" w:space="0" w:color="auto"/>
            <w:right w:val="none" w:sz="0" w:space="0" w:color="auto"/>
          </w:divBdr>
        </w:div>
      </w:divsChild>
    </w:div>
    <w:div w:id="1882325595">
      <w:bodyDiv w:val="1"/>
      <w:marLeft w:val="0"/>
      <w:marRight w:val="0"/>
      <w:marTop w:val="0"/>
      <w:marBottom w:val="0"/>
      <w:divBdr>
        <w:top w:val="none" w:sz="0" w:space="0" w:color="auto"/>
        <w:left w:val="none" w:sz="0" w:space="0" w:color="auto"/>
        <w:bottom w:val="none" w:sz="0" w:space="0" w:color="auto"/>
        <w:right w:val="none" w:sz="0" w:space="0" w:color="auto"/>
      </w:divBdr>
    </w:div>
    <w:div w:id="1911504333">
      <w:bodyDiv w:val="1"/>
      <w:marLeft w:val="0"/>
      <w:marRight w:val="0"/>
      <w:marTop w:val="0"/>
      <w:marBottom w:val="0"/>
      <w:divBdr>
        <w:top w:val="none" w:sz="0" w:space="0" w:color="auto"/>
        <w:left w:val="none" w:sz="0" w:space="0" w:color="auto"/>
        <w:bottom w:val="none" w:sz="0" w:space="0" w:color="auto"/>
        <w:right w:val="none" w:sz="0" w:space="0" w:color="auto"/>
      </w:divBdr>
    </w:div>
    <w:div w:id="1914315929">
      <w:bodyDiv w:val="1"/>
      <w:marLeft w:val="0"/>
      <w:marRight w:val="0"/>
      <w:marTop w:val="0"/>
      <w:marBottom w:val="0"/>
      <w:divBdr>
        <w:top w:val="none" w:sz="0" w:space="0" w:color="auto"/>
        <w:left w:val="none" w:sz="0" w:space="0" w:color="auto"/>
        <w:bottom w:val="none" w:sz="0" w:space="0" w:color="auto"/>
        <w:right w:val="none" w:sz="0" w:space="0" w:color="auto"/>
      </w:divBdr>
    </w:div>
    <w:div w:id="1924954349">
      <w:bodyDiv w:val="1"/>
      <w:marLeft w:val="0"/>
      <w:marRight w:val="0"/>
      <w:marTop w:val="0"/>
      <w:marBottom w:val="0"/>
      <w:divBdr>
        <w:top w:val="none" w:sz="0" w:space="0" w:color="auto"/>
        <w:left w:val="none" w:sz="0" w:space="0" w:color="auto"/>
        <w:bottom w:val="none" w:sz="0" w:space="0" w:color="auto"/>
        <w:right w:val="none" w:sz="0" w:space="0" w:color="auto"/>
      </w:divBdr>
    </w:div>
    <w:div w:id="1973751188">
      <w:bodyDiv w:val="1"/>
      <w:marLeft w:val="0"/>
      <w:marRight w:val="0"/>
      <w:marTop w:val="0"/>
      <w:marBottom w:val="0"/>
      <w:divBdr>
        <w:top w:val="none" w:sz="0" w:space="0" w:color="auto"/>
        <w:left w:val="none" w:sz="0" w:space="0" w:color="auto"/>
        <w:bottom w:val="none" w:sz="0" w:space="0" w:color="auto"/>
        <w:right w:val="none" w:sz="0" w:space="0" w:color="auto"/>
      </w:divBdr>
    </w:div>
    <w:div w:id="1975675041">
      <w:bodyDiv w:val="1"/>
      <w:marLeft w:val="0"/>
      <w:marRight w:val="0"/>
      <w:marTop w:val="0"/>
      <w:marBottom w:val="0"/>
      <w:divBdr>
        <w:top w:val="none" w:sz="0" w:space="0" w:color="auto"/>
        <w:left w:val="none" w:sz="0" w:space="0" w:color="auto"/>
        <w:bottom w:val="none" w:sz="0" w:space="0" w:color="auto"/>
        <w:right w:val="none" w:sz="0" w:space="0" w:color="auto"/>
      </w:divBdr>
    </w:div>
    <w:div w:id="1994214807">
      <w:bodyDiv w:val="1"/>
      <w:marLeft w:val="0"/>
      <w:marRight w:val="0"/>
      <w:marTop w:val="0"/>
      <w:marBottom w:val="0"/>
      <w:divBdr>
        <w:top w:val="none" w:sz="0" w:space="0" w:color="auto"/>
        <w:left w:val="none" w:sz="0" w:space="0" w:color="auto"/>
        <w:bottom w:val="none" w:sz="0" w:space="0" w:color="auto"/>
        <w:right w:val="none" w:sz="0" w:space="0" w:color="auto"/>
      </w:divBdr>
      <w:divsChild>
        <w:div w:id="1705867282">
          <w:marLeft w:val="0"/>
          <w:marRight w:val="0"/>
          <w:marTop w:val="0"/>
          <w:marBottom w:val="0"/>
          <w:divBdr>
            <w:top w:val="none" w:sz="0" w:space="0" w:color="auto"/>
            <w:left w:val="none" w:sz="0" w:space="0" w:color="auto"/>
            <w:bottom w:val="none" w:sz="0" w:space="0" w:color="auto"/>
            <w:right w:val="none" w:sz="0" w:space="0" w:color="auto"/>
          </w:divBdr>
        </w:div>
      </w:divsChild>
    </w:div>
    <w:div w:id="2045672295">
      <w:bodyDiv w:val="1"/>
      <w:marLeft w:val="0"/>
      <w:marRight w:val="0"/>
      <w:marTop w:val="0"/>
      <w:marBottom w:val="0"/>
      <w:divBdr>
        <w:top w:val="none" w:sz="0" w:space="0" w:color="auto"/>
        <w:left w:val="none" w:sz="0" w:space="0" w:color="auto"/>
        <w:bottom w:val="none" w:sz="0" w:space="0" w:color="auto"/>
        <w:right w:val="none" w:sz="0" w:space="0" w:color="auto"/>
      </w:divBdr>
    </w:div>
    <w:div w:id="2051107264">
      <w:bodyDiv w:val="1"/>
      <w:marLeft w:val="0"/>
      <w:marRight w:val="0"/>
      <w:marTop w:val="0"/>
      <w:marBottom w:val="0"/>
      <w:divBdr>
        <w:top w:val="none" w:sz="0" w:space="0" w:color="auto"/>
        <w:left w:val="none" w:sz="0" w:space="0" w:color="auto"/>
        <w:bottom w:val="none" w:sz="0" w:space="0" w:color="auto"/>
        <w:right w:val="none" w:sz="0" w:space="0" w:color="auto"/>
      </w:divBdr>
    </w:div>
    <w:div w:id="2074817144">
      <w:bodyDiv w:val="1"/>
      <w:marLeft w:val="0"/>
      <w:marRight w:val="0"/>
      <w:marTop w:val="0"/>
      <w:marBottom w:val="0"/>
      <w:divBdr>
        <w:top w:val="none" w:sz="0" w:space="0" w:color="auto"/>
        <w:left w:val="none" w:sz="0" w:space="0" w:color="auto"/>
        <w:bottom w:val="none" w:sz="0" w:space="0" w:color="auto"/>
        <w:right w:val="none" w:sz="0" w:space="0" w:color="auto"/>
      </w:divBdr>
      <w:divsChild>
        <w:div w:id="757748742">
          <w:marLeft w:val="0"/>
          <w:marRight w:val="0"/>
          <w:marTop w:val="0"/>
          <w:marBottom w:val="0"/>
          <w:divBdr>
            <w:top w:val="none" w:sz="0" w:space="0" w:color="auto"/>
            <w:left w:val="none" w:sz="0" w:space="0" w:color="auto"/>
            <w:bottom w:val="none" w:sz="0" w:space="0" w:color="auto"/>
            <w:right w:val="none" w:sz="0" w:space="0" w:color="auto"/>
          </w:divBdr>
          <w:divsChild>
            <w:div w:id="384958675">
              <w:marLeft w:val="0"/>
              <w:marRight w:val="0"/>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86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microsoft.com/office/2018/08/relationships/commentsExtensible" Target="commentsExtensible.xml"/><Relationship Id="rId39" Type="http://schemas.openxmlformats.org/officeDocument/2006/relationships/image" Target="media/image13.png"/><Relationship Id="rId21" Type="http://schemas.openxmlformats.org/officeDocument/2006/relationships/header" Target="header6.xml"/><Relationship Id="rId34" Type="http://schemas.openxmlformats.org/officeDocument/2006/relationships/header" Target="header8.xml"/><Relationship Id="rId42" Type="http://schemas.openxmlformats.org/officeDocument/2006/relationships/image" Target="media/image16.svg"/><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commentsExtended" Target="commentsExtended.xml"/><Relationship Id="rId32" Type="http://schemas.openxmlformats.org/officeDocument/2006/relationships/image" Target="media/image10.svg"/><Relationship Id="rId37" Type="http://schemas.openxmlformats.org/officeDocument/2006/relationships/image" Target="media/image11.png"/><Relationship Id="rId40" Type="http://schemas.openxmlformats.org/officeDocument/2006/relationships/image" Target="media/image14.sv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omments" Target="comments.xml"/><Relationship Id="rId28" Type="http://schemas.openxmlformats.org/officeDocument/2006/relationships/image" Target="media/image6.svg"/><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9.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svg"/><Relationship Id="rId35" Type="http://schemas.openxmlformats.org/officeDocument/2006/relationships/footer" Target="footer5.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microsoft.com/office/2016/09/relationships/commentsIds" Target="commentsIds.xml"/><Relationship Id="rId33" Type="http://schemas.openxmlformats.org/officeDocument/2006/relationships/header" Target="header7.xml"/><Relationship Id="rId38" Type="http://schemas.openxmlformats.org/officeDocument/2006/relationships/image" Target="media/image12.svg"/><Relationship Id="rId46" Type="http://schemas.microsoft.com/office/2019/05/relationships/documenttasks" Target="documenttasks/documenttasks1.xml"/><Relationship Id="rId20" Type="http://schemas.openxmlformats.org/officeDocument/2006/relationships/footer" Target="footer3.xml"/><Relationship Id="rId4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_rels/header8.xml.rels><?xml version="1.0" encoding="UTF-8" standalone="yes"?>
<Relationships xmlns="http://schemas.openxmlformats.org/package/2006/relationships"><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B6AA7F0E-48E2-42F7-89F5-8B0DC0B6AD66}">
    <t:Anchor>
      <t:Comment id="1822471104"/>
    </t:Anchor>
    <t:History>
      <t:Event id="{1FAB4BD2-E9C7-49A0-81F3-C578AC64DF50}" time="2022-06-03T18:26:25.554Z">
        <t:Attribution userId="S::620992@bah.com::d062039d-6bba-401c-a48a-03a6631d75e0" userProvider="AD" userName="Bartel, Scott [USA]"/>
        <t:Anchor>
          <t:Comment id="1822471104"/>
        </t:Anchor>
        <t:Create/>
      </t:Event>
      <t:Event id="{CE83A63A-DA4A-44E3-BFEF-2560F160121F}" time="2022-06-03T18:26:25.554Z">
        <t:Attribution userId="S::620992@bah.com::d062039d-6bba-401c-a48a-03a6631d75e0" userProvider="AD" userName="Bartel, Scott [USA]"/>
        <t:Anchor>
          <t:Comment id="1822471104"/>
        </t:Anchor>
        <t:Assign userId="S::621558@bah.com::8078aaac-df71-4a0f-ba33-79c218307adf" userProvider="AD" userName="Thompson, Scott [USA]"/>
      </t:Event>
      <t:Event id="{F58FFF60-EABC-4605-9E34-D639B6B7FB6E}" time="2022-06-03T18:26:25.554Z">
        <t:Attribution userId="S::620992@bah.com::d062039d-6bba-401c-a48a-03a6631d75e0" userProvider="AD" userName="Bartel, Scott [USA]"/>
        <t:Anchor>
          <t:Comment id="1822471104"/>
        </t:Anchor>
        <t:SetTitle title="@Thompson, Scott [USA] should bless thi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d449a8-2375-42b6-a9f4-110971acbe8c">
      <Terms xmlns="http://schemas.microsoft.com/office/infopath/2007/PartnerControls"/>
    </lcf76f155ced4ddcb4097134ff3c332f>
    <TaxCatchAll xmlns="aa7f1fb6-756e-4855-9f16-f3f1460ff54c" xsi:nil="true"/>
    <SharedWithUsers xmlns="aa7f1fb6-756e-4855-9f16-f3f1460ff54c">
      <UserInfo>
        <DisplayName>Bertin, Michael (Thunderyard)</DisplayName>
        <AccountId>3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F7DD637D66454893F608D3647AEA69" ma:contentTypeVersion="15" ma:contentTypeDescription="Create a new document." ma:contentTypeScope="" ma:versionID="14de345ba1c4d09d2e83619daf071e52">
  <xsd:schema xmlns:xsd="http://www.w3.org/2001/XMLSchema" xmlns:xs="http://www.w3.org/2001/XMLSchema" xmlns:p="http://schemas.microsoft.com/office/2006/metadata/properties" xmlns:ns2="a9d449a8-2375-42b6-a9f4-110971acbe8c" xmlns:ns3="aa7f1fb6-756e-4855-9f16-f3f1460ff54c" targetNamespace="http://schemas.microsoft.com/office/2006/metadata/properties" ma:root="true" ma:fieldsID="5c8775078c5e604947a15508eedcda4e" ns2:_="" ns3:_="">
    <xsd:import namespace="a9d449a8-2375-42b6-a9f4-110971acbe8c"/>
    <xsd:import namespace="aa7f1fb6-756e-4855-9f16-f3f1460ff5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449a8-2375-42b6-a9f4-110971acb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e8240a0-ee2d-4650-adfa-d34be8614f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7f1fb6-756e-4855-9f16-f3f1460ff5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957d71d-0e3c-4762-b6c0-5f8ce88de9b9}" ma:internalName="TaxCatchAll" ma:showField="CatchAllData" ma:web="aa7f1fb6-756e-4855-9f16-f3f1460ff5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A8B37-8DC3-4DFF-BD35-2ED81418FE73}">
  <ds:schemaRefs>
    <ds:schemaRef ds:uri="http://schemas.openxmlformats.org/officeDocument/2006/bibliography"/>
  </ds:schemaRefs>
</ds:datastoreItem>
</file>

<file path=customXml/itemProps2.xml><?xml version="1.0" encoding="utf-8"?>
<ds:datastoreItem xmlns:ds="http://schemas.openxmlformats.org/officeDocument/2006/customXml" ds:itemID="{5981DD0E-A408-4B36-A588-62CD76F06E4A}">
  <ds:schemaRefs>
    <ds:schemaRef ds:uri="http://schemas.microsoft.com/office/2006/metadata/properties"/>
    <ds:schemaRef ds:uri="http://schemas.microsoft.com/office/infopath/2007/PartnerControls"/>
    <ds:schemaRef ds:uri="a9d449a8-2375-42b6-a9f4-110971acbe8c"/>
    <ds:schemaRef ds:uri="aa7f1fb6-756e-4855-9f16-f3f1460ff54c"/>
  </ds:schemaRefs>
</ds:datastoreItem>
</file>

<file path=customXml/itemProps3.xml><?xml version="1.0" encoding="utf-8"?>
<ds:datastoreItem xmlns:ds="http://schemas.openxmlformats.org/officeDocument/2006/customXml" ds:itemID="{6EC446F9-C6BA-45B1-96DF-9A814C27FF07}">
  <ds:schemaRefs>
    <ds:schemaRef ds:uri="http://schemas.microsoft.com/sharepoint/v3/contenttype/forms"/>
  </ds:schemaRefs>
</ds:datastoreItem>
</file>

<file path=customXml/itemProps4.xml><?xml version="1.0" encoding="utf-8"?>
<ds:datastoreItem xmlns:ds="http://schemas.openxmlformats.org/officeDocument/2006/customXml" ds:itemID="{7272333C-F28E-4CF0-A617-E1AB50F19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449a8-2375-42b6-a9f4-110971acbe8c"/>
    <ds:schemaRef ds:uri="aa7f1fb6-756e-4855-9f16-f3f1460ff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dotm</Template>
  <TotalTime>74</TotalTime>
  <Pages>17</Pages>
  <Words>6314</Words>
  <Characters>3599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2</CharactersWithSpaces>
  <SharedDoc>false</SharedDoc>
  <HLinks>
    <vt:vector size="72" baseType="variant">
      <vt:variant>
        <vt:i4>1114167</vt:i4>
      </vt:variant>
      <vt:variant>
        <vt:i4>74</vt:i4>
      </vt:variant>
      <vt:variant>
        <vt:i4>0</vt:i4>
      </vt:variant>
      <vt:variant>
        <vt:i4>5</vt:i4>
      </vt:variant>
      <vt:variant>
        <vt:lpwstr/>
      </vt:variant>
      <vt:variant>
        <vt:lpwstr>_Toc174551758</vt:lpwstr>
      </vt:variant>
      <vt:variant>
        <vt:i4>1114167</vt:i4>
      </vt:variant>
      <vt:variant>
        <vt:i4>68</vt:i4>
      </vt:variant>
      <vt:variant>
        <vt:i4>0</vt:i4>
      </vt:variant>
      <vt:variant>
        <vt:i4>5</vt:i4>
      </vt:variant>
      <vt:variant>
        <vt:lpwstr/>
      </vt:variant>
      <vt:variant>
        <vt:lpwstr>_Toc174551757</vt:lpwstr>
      </vt:variant>
      <vt:variant>
        <vt:i4>1114167</vt:i4>
      </vt:variant>
      <vt:variant>
        <vt:i4>62</vt:i4>
      </vt:variant>
      <vt:variant>
        <vt:i4>0</vt:i4>
      </vt:variant>
      <vt:variant>
        <vt:i4>5</vt:i4>
      </vt:variant>
      <vt:variant>
        <vt:lpwstr/>
      </vt:variant>
      <vt:variant>
        <vt:lpwstr>_Toc174551756</vt:lpwstr>
      </vt:variant>
      <vt:variant>
        <vt:i4>1114167</vt:i4>
      </vt:variant>
      <vt:variant>
        <vt:i4>56</vt:i4>
      </vt:variant>
      <vt:variant>
        <vt:i4>0</vt:i4>
      </vt:variant>
      <vt:variant>
        <vt:i4>5</vt:i4>
      </vt:variant>
      <vt:variant>
        <vt:lpwstr/>
      </vt:variant>
      <vt:variant>
        <vt:lpwstr>_Toc174551755</vt:lpwstr>
      </vt:variant>
      <vt:variant>
        <vt:i4>1114167</vt:i4>
      </vt:variant>
      <vt:variant>
        <vt:i4>50</vt:i4>
      </vt:variant>
      <vt:variant>
        <vt:i4>0</vt:i4>
      </vt:variant>
      <vt:variant>
        <vt:i4>5</vt:i4>
      </vt:variant>
      <vt:variant>
        <vt:lpwstr/>
      </vt:variant>
      <vt:variant>
        <vt:lpwstr>_Toc174551754</vt:lpwstr>
      </vt:variant>
      <vt:variant>
        <vt:i4>1114167</vt:i4>
      </vt:variant>
      <vt:variant>
        <vt:i4>44</vt:i4>
      </vt:variant>
      <vt:variant>
        <vt:i4>0</vt:i4>
      </vt:variant>
      <vt:variant>
        <vt:i4>5</vt:i4>
      </vt:variant>
      <vt:variant>
        <vt:lpwstr/>
      </vt:variant>
      <vt:variant>
        <vt:lpwstr>_Toc174551753</vt:lpwstr>
      </vt:variant>
      <vt:variant>
        <vt:i4>1114167</vt:i4>
      </vt:variant>
      <vt:variant>
        <vt:i4>35</vt:i4>
      </vt:variant>
      <vt:variant>
        <vt:i4>0</vt:i4>
      </vt:variant>
      <vt:variant>
        <vt:i4>5</vt:i4>
      </vt:variant>
      <vt:variant>
        <vt:lpwstr/>
      </vt:variant>
      <vt:variant>
        <vt:lpwstr>_Toc174551750</vt:lpwstr>
      </vt:variant>
      <vt:variant>
        <vt:i4>1048631</vt:i4>
      </vt:variant>
      <vt:variant>
        <vt:i4>26</vt:i4>
      </vt:variant>
      <vt:variant>
        <vt:i4>0</vt:i4>
      </vt:variant>
      <vt:variant>
        <vt:i4>5</vt:i4>
      </vt:variant>
      <vt:variant>
        <vt:lpwstr/>
      </vt:variant>
      <vt:variant>
        <vt:lpwstr>_Toc174551749</vt:lpwstr>
      </vt:variant>
      <vt:variant>
        <vt:i4>1048631</vt:i4>
      </vt:variant>
      <vt:variant>
        <vt:i4>20</vt:i4>
      </vt:variant>
      <vt:variant>
        <vt:i4>0</vt:i4>
      </vt:variant>
      <vt:variant>
        <vt:i4>5</vt:i4>
      </vt:variant>
      <vt:variant>
        <vt:lpwstr/>
      </vt:variant>
      <vt:variant>
        <vt:lpwstr>_Toc174551748</vt:lpwstr>
      </vt:variant>
      <vt:variant>
        <vt:i4>1048631</vt:i4>
      </vt:variant>
      <vt:variant>
        <vt:i4>14</vt:i4>
      </vt:variant>
      <vt:variant>
        <vt:i4>0</vt:i4>
      </vt:variant>
      <vt:variant>
        <vt:i4>5</vt:i4>
      </vt:variant>
      <vt:variant>
        <vt:lpwstr/>
      </vt:variant>
      <vt:variant>
        <vt:lpwstr>_Toc174551747</vt:lpwstr>
      </vt:variant>
      <vt:variant>
        <vt:i4>1048631</vt:i4>
      </vt:variant>
      <vt:variant>
        <vt:i4>8</vt:i4>
      </vt:variant>
      <vt:variant>
        <vt:i4>0</vt:i4>
      </vt:variant>
      <vt:variant>
        <vt:i4>5</vt:i4>
      </vt:variant>
      <vt:variant>
        <vt:lpwstr/>
      </vt:variant>
      <vt:variant>
        <vt:lpwstr>_Toc174551746</vt:lpwstr>
      </vt:variant>
      <vt:variant>
        <vt:i4>1048631</vt:i4>
      </vt:variant>
      <vt:variant>
        <vt:i4>2</vt:i4>
      </vt:variant>
      <vt:variant>
        <vt:i4>0</vt:i4>
      </vt:variant>
      <vt:variant>
        <vt:i4>5</vt:i4>
      </vt:variant>
      <vt:variant>
        <vt:lpwstr/>
      </vt:variant>
      <vt:variant>
        <vt:lpwstr>_Toc174551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Hoffmann</dc:creator>
  <cp:keywords/>
  <dc:description/>
  <cp:lastModifiedBy>Rafael Richards</cp:lastModifiedBy>
  <cp:revision>9</cp:revision>
  <cp:lastPrinted>2024-08-15T15:19:00Z</cp:lastPrinted>
  <dcterms:created xsi:type="dcterms:W3CDTF">2024-08-15T16:17:00Z</dcterms:created>
  <dcterms:modified xsi:type="dcterms:W3CDTF">2024-08-2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7DD637D66454893F608D3647AEA69</vt:lpwstr>
  </property>
  <property fmtid="{D5CDD505-2E9C-101B-9397-08002B2CF9AE}" pid="3" name="_ExtendedDescription">
    <vt:lpwstr/>
  </property>
  <property fmtid="{D5CDD505-2E9C-101B-9397-08002B2CF9AE}" pid="4" name="MediaServiceImageTags">
    <vt:lpwstr/>
  </property>
  <property fmtid="{D5CDD505-2E9C-101B-9397-08002B2CF9AE}" pid="5" name="ClassificationContentMarkingHeaderShapeIds">
    <vt:lpwstr>1,2,3,4,6,7,8,9,a</vt:lpwstr>
  </property>
  <property fmtid="{D5CDD505-2E9C-101B-9397-08002B2CF9AE}" pid="6" name="ClassificationContentMarkingHeaderFontProps">
    <vt:lpwstr>#000000,10,Calibri</vt:lpwstr>
  </property>
  <property fmtid="{D5CDD505-2E9C-101B-9397-08002B2CF9AE}" pid="7" name="ClassificationContentMarkingHeaderText">
    <vt:lpwstr>Booz Allen Hamilton Restricted</vt:lpwstr>
  </property>
  <property fmtid="{D5CDD505-2E9C-101B-9397-08002B2CF9AE}" pid="8" name="SharedWithUsers">
    <vt:lpwstr>37;#Bertin, Michael (Thunderyard)</vt:lpwstr>
  </property>
</Properties>
</file>